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7B3104" w14:textId="77777777" w:rsidR="00FA18FA" w:rsidRPr="00BB4054" w:rsidRDefault="6DECB2AD" w:rsidP="00FA18FA">
      <w:pPr>
        <w:jc w:val="center"/>
        <w:rPr>
          <w:color w:val="auto"/>
        </w:rPr>
      </w:pPr>
      <w:r w:rsidRPr="6DECB2AD">
        <w:rPr>
          <w:i/>
          <w:iCs/>
          <w:color w:val="auto"/>
          <w:sz w:val="32"/>
          <w:szCs w:val="32"/>
        </w:rPr>
        <w:t>Florida International University</w:t>
      </w:r>
    </w:p>
    <w:p w14:paraId="452EF8A8" w14:textId="77777777" w:rsidR="00FA18FA" w:rsidRPr="00BB4054" w:rsidRDefault="6DECB2AD" w:rsidP="00FA18FA">
      <w:pPr>
        <w:jc w:val="center"/>
        <w:rPr>
          <w:color w:val="auto"/>
        </w:rPr>
      </w:pPr>
      <w:r w:rsidRPr="6DECB2AD">
        <w:rPr>
          <w:i/>
          <w:iCs/>
          <w:color w:val="auto"/>
          <w:sz w:val="32"/>
          <w:szCs w:val="32"/>
        </w:rPr>
        <w:t>School of Computing and Information Sciences</w:t>
      </w:r>
    </w:p>
    <w:p w14:paraId="16246302" w14:textId="77777777" w:rsidR="00FA18FA" w:rsidRPr="00BB4054" w:rsidRDefault="00FA18FA" w:rsidP="00FA18FA">
      <w:pPr>
        <w:rPr>
          <w:color w:val="auto"/>
        </w:rPr>
      </w:pPr>
    </w:p>
    <w:p w14:paraId="4BB3419E" w14:textId="77777777" w:rsidR="00FA18FA" w:rsidRPr="00BB4054" w:rsidRDefault="6DECB2AD" w:rsidP="00FA18FA">
      <w:pPr>
        <w:jc w:val="center"/>
        <w:rPr>
          <w:color w:val="auto"/>
        </w:rPr>
      </w:pPr>
      <w:r w:rsidRPr="6DECB2AD">
        <w:rPr>
          <w:color w:val="auto"/>
          <w:sz w:val="32"/>
          <w:szCs w:val="32"/>
        </w:rPr>
        <w:t>CIS 4911 - Senior Capstone Project</w:t>
      </w:r>
    </w:p>
    <w:p w14:paraId="34D4628A" w14:textId="77777777" w:rsidR="00FA18FA" w:rsidRPr="00BB4054" w:rsidRDefault="6DECB2AD" w:rsidP="00FA18FA">
      <w:pPr>
        <w:jc w:val="center"/>
        <w:rPr>
          <w:color w:val="auto"/>
        </w:rPr>
      </w:pPr>
      <w:r w:rsidRPr="6DECB2AD">
        <w:rPr>
          <w:color w:val="auto"/>
          <w:sz w:val="32"/>
          <w:szCs w:val="32"/>
        </w:rPr>
        <w:t>Software Engineering Focus</w:t>
      </w:r>
    </w:p>
    <w:p w14:paraId="20E474D0" w14:textId="77777777" w:rsidR="00FA18FA" w:rsidRPr="00BB4054" w:rsidRDefault="00FA18FA" w:rsidP="00FA18FA">
      <w:pPr>
        <w:rPr>
          <w:color w:val="auto"/>
        </w:rPr>
      </w:pPr>
    </w:p>
    <w:p w14:paraId="6244928F" w14:textId="77777777" w:rsidR="00FA18FA" w:rsidRPr="00BB4054" w:rsidRDefault="00FA18FA" w:rsidP="00FA18FA">
      <w:pPr>
        <w:rPr>
          <w:color w:val="auto"/>
        </w:rPr>
      </w:pPr>
    </w:p>
    <w:p w14:paraId="4A7799BF" w14:textId="77777777" w:rsidR="00FA18FA" w:rsidRPr="00BB4054" w:rsidRDefault="00FA18FA" w:rsidP="00FA18FA">
      <w:pPr>
        <w:rPr>
          <w:color w:val="auto"/>
        </w:rPr>
      </w:pPr>
    </w:p>
    <w:p w14:paraId="6D68350C" w14:textId="77777777" w:rsidR="00FA18FA" w:rsidRPr="00BB4054" w:rsidRDefault="00FA18FA" w:rsidP="00FA18FA">
      <w:pPr>
        <w:rPr>
          <w:color w:val="auto"/>
        </w:rPr>
      </w:pPr>
    </w:p>
    <w:p w14:paraId="77803480" w14:textId="77777777" w:rsidR="00FA18FA" w:rsidRPr="00BB4054" w:rsidRDefault="6DECB2AD" w:rsidP="00FA18FA">
      <w:pPr>
        <w:jc w:val="center"/>
        <w:rPr>
          <w:color w:val="auto"/>
        </w:rPr>
      </w:pPr>
      <w:r w:rsidRPr="6DECB2AD">
        <w:rPr>
          <w:color w:val="auto"/>
          <w:sz w:val="56"/>
          <w:szCs w:val="56"/>
        </w:rPr>
        <w:t>Final Deliverable</w:t>
      </w:r>
    </w:p>
    <w:p w14:paraId="615D1145" w14:textId="77777777" w:rsidR="00FA18FA" w:rsidRPr="00BB4054" w:rsidRDefault="00FA18FA" w:rsidP="00FA18FA">
      <w:pPr>
        <w:rPr>
          <w:color w:val="auto"/>
        </w:rPr>
      </w:pPr>
    </w:p>
    <w:p w14:paraId="62CFC265" w14:textId="77777777" w:rsidR="00FA18FA" w:rsidRPr="00BB4054" w:rsidRDefault="00FA18FA" w:rsidP="00FA18FA">
      <w:pPr>
        <w:rPr>
          <w:color w:val="auto"/>
        </w:rPr>
      </w:pPr>
    </w:p>
    <w:p w14:paraId="6296A1C5" w14:textId="77777777" w:rsidR="00FA18FA" w:rsidRPr="00BB4054" w:rsidRDefault="00FA18FA" w:rsidP="00FA18FA">
      <w:pPr>
        <w:rPr>
          <w:color w:val="auto"/>
        </w:rPr>
      </w:pPr>
    </w:p>
    <w:p w14:paraId="00389BE2" w14:textId="77777777" w:rsidR="00FA18FA" w:rsidRPr="00BB4054" w:rsidRDefault="00FA18FA" w:rsidP="00FA18FA">
      <w:pPr>
        <w:rPr>
          <w:color w:val="auto"/>
        </w:rPr>
      </w:pPr>
    </w:p>
    <w:p w14:paraId="59103B76" w14:textId="33208A73" w:rsidR="00FA18FA" w:rsidRPr="00BB4054" w:rsidRDefault="6DECB2AD" w:rsidP="00FA18FA">
      <w:pPr>
        <w:jc w:val="center"/>
        <w:rPr>
          <w:color w:val="auto"/>
        </w:rPr>
      </w:pPr>
      <w:r w:rsidRPr="6DECB2AD">
        <w:rPr>
          <w:color w:val="auto"/>
          <w:sz w:val="32"/>
          <w:szCs w:val="32"/>
        </w:rPr>
        <w:t>BOLO Flier Creator Version 5</w:t>
      </w:r>
    </w:p>
    <w:p w14:paraId="5A3127DF" w14:textId="77777777" w:rsidR="00FA18FA" w:rsidRPr="00BB4054" w:rsidRDefault="00FA18FA" w:rsidP="00FA18FA">
      <w:pPr>
        <w:jc w:val="center"/>
        <w:rPr>
          <w:color w:val="auto"/>
        </w:rPr>
      </w:pPr>
    </w:p>
    <w:p w14:paraId="2EEB4FBC" w14:textId="77777777" w:rsidR="00FA18FA" w:rsidRPr="00BB4054" w:rsidRDefault="00FA18FA" w:rsidP="00FA18FA">
      <w:pPr>
        <w:rPr>
          <w:color w:val="auto"/>
        </w:rPr>
      </w:pPr>
    </w:p>
    <w:p w14:paraId="79C0570A" w14:textId="77777777" w:rsidR="00FA18FA" w:rsidRPr="00BB4054" w:rsidRDefault="00FA18FA" w:rsidP="00FA18FA">
      <w:pPr>
        <w:rPr>
          <w:color w:val="auto"/>
        </w:rPr>
      </w:pPr>
    </w:p>
    <w:p w14:paraId="433A1254" w14:textId="77777777" w:rsidR="00FA18FA" w:rsidRPr="00BB4054" w:rsidRDefault="00FA18FA" w:rsidP="00FA18FA">
      <w:pPr>
        <w:rPr>
          <w:color w:val="auto"/>
        </w:rPr>
      </w:pPr>
    </w:p>
    <w:p w14:paraId="3E77C764" w14:textId="77777777" w:rsidR="00FA18FA" w:rsidRPr="00BB4054" w:rsidRDefault="00FA18FA" w:rsidP="00FA18FA">
      <w:pPr>
        <w:rPr>
          <w:color w:val="auto"/>
        </w:rPr>
      </w:pPr>
    </w:p>
    <w:p w14:paraId="5F6CBD82" w14:textId="77777777" w:rsidR="00FA18FA" w:rsidRPr="00BB4054" w:rsidRDefault="00FA18FA" w:rsidP="00FA18FA">
      <w:pPr>
        <w:rPr>
          <w:color w:val="auto"/>
        </w:rPr>
      </w:pPr>
    </w:p>
    <w:p w14:paraId="33079C0E" w14:textId="77777777" w:rsidR="00FA18FA" w:rsidRPr="00BB4054" w:rsidRDefault="00FA18FA" w:rsidP="00FA18FA">
      <w:pPr>
        <w:rPr>
          <w:color w:val="auto"/>
        </w:rPr>
      </w:pPr>
    </w:p>
    <w:p w14:paraId="3B69D0E0" w14:textId="77777777" w:rsidR="00FA18FA" w:rsidRPr="00BB4054" w:rsidRDefault="00FA18FA" w:rsidP="00FA18FA">
      <w:pPr>
        <w:rPr>
          <w:color w:val="auto"/>
        </w:rPr>
      </w:pPr>
    </w:p>
    <w:p w14:paraId="4BDAF04D" w14:textId="77777777" w:rsidR="00FA18FA" w:rsidRPr="00BB4054" w:rsidRDefault="00FA18FA" w:rsidP="00FA18FA">
      <w:pPr>
        <w:rPr>
          <w:color w:val="auto"/>
        </w:rPr>
      </w:pPr>
    </w:p>
    <w:p w14:paraId="36FE302F" w14:textId="77777777" w:rsidR="00FA18FA" w:rsidRPr="00BB4054" w:rsidRDefault="00FA18FA" w:rsidP="00FA18FA">
      <w:pPr>
        <w:rPr>
          <w:color w:val="auto"/>
        </w:rPr>
      </w:pPr>
    </w:p>
    <w:p w14:paraId="1C1B5ED4" w14:textId="77777777" w:rsidR="00FA18FA" w:rsidRPr="00BB4054" w:rsidRDefault="00FA18FA" w:rsidP="00FA18FA">
      <w:pPr>
        <w:rPr>
          <w:color w:val="auto"/>
        </w:rPr>
      </w:pPr>
    </w:p>
    <w:p w14:paraId="62E29DCA" w14:textId="77777777" w:rsidR="00FA18FA" w:rsidRPr="00BB4054" w:rsidRDefault="6DECB2AD" w:rsidP="00FA18FA">
      <w:pPr>
        <w:rPr>
          <w:color w:val="auto"/>
        </w:rPr>
      </w:pPr>
      <w:r w:rsidRPr="6DECB2AD">
        <w:rPr>
          <w:b/>
          <w:bCs/>
          <w:color w:val="auto"/>
        </w:rPr>
        <w:t>Team Members:</w:t>
      </w:r>
    </w:p>
    <w:p w14:paraId="18B17B65" w14:textId="77777777" w:rsidR="002E0828" w:rsidRPr="00BB4054" w:rsidRDefault="002E0828" w:rsidP="00FA18FA">
      <w:pPr>
        <w:rPr>
          <w:color w:val="auto"/>
          <w:shd w:val="clear" w:color="auto" w:fill="FFFFFF"/>
        </w:rPr>
      </w:pPr>
      <w:r w:rsidRPr="00BB4054">
        <w:rPr>
          <w:color w:val="auto"/>
          <w:shd w:val="clear" w:color="auto" w:fill="FFFFFF"/>
        </w:rPr>
        <w:t xml:space="preserve">Burke, John </w:t>
      </w:r>
    </w:p>
    <w:p w14:paraId="404F158B" w14:textId="77777777" w:rsidR="002E0828" w:rsidRPr="00BB4054" w:rsidRDefault="002E0828" w:rsidP="002E0828">
      <w:pPr>
        <w:rPr>
          <w:color w:val="auto"/>
          <w:shd w:val="clear" w:color="auto" w:fill="FFFFFF"/>
        </w:rPr>
      </w:pPr>
      <w:r w:rsidRPr="00BB4054">
        <w:rPr>
          <w:color w:val="auto"/>
          <w:shd w:val="clear" w:color="auto" w:fill="FFFFFF"/>
        </w:rPr>
        <w:t xml:space="preserve">Gonzalez, Emmanuel </w:t>
      </w:r>
    </w:p>
    <w:p w14:paraId="4BDFE906" w14:textId="77777777" w:rsidR="00FA18FA" w:rsidRPr="00BB4054" w:rsidRDefault="002E0828" w:rsidP="002E0828">
      <w:pPr>
        <w:rPr>
          <w:color w:val="auto"/>
        </w:rPr>
      </w:pPr>
      <w:r w:rsidRPr="00BB4054">
        <w:rPr>
          <w:color w:val="auto"/>
        </w:rPr>
        <w:t>Medina, Jorge</w:t>
      </w:r>
      <w:r w:rsidRPr="00BB4054">
        <w:rPr>
          <w:color w:val="auto"/>
          <w:shd w:val="clear" w:color="auto" w:fill="FFFFFF"/>
        </w:rPr>
        <w:t xml:space="preserve"> </w:t>
      </w:r>
    </w:p>
    <w:p w14:paraId="59921057" w14:textId="77777777" w:rsidR="00FA18FA" w:rsidRPr="00BB4054" w:rsidRDefault="002E0828" w:rsidP="002E0828">
      <w:pPr>
        <w:rPr>
          <w:color w:val="auto"/>
        </w:rPr>
      </w:pPr>
      <w:r w:rsidRPr="00BB4054">
        <w:rPr>
          <w:color w:val="auto"/>
          <w:shd w:val="clear" w:color="auto" w:fill="FFFFFF"/>
        </w:rPr>
        <w:t xml:space="preserve">Munoz, Nilton </w:t>
      </w:r>
    </w:p>
    <w:p w14:paraId="2A5940AD" w14:textId="77777777" w:rsidR="00FA18FA" w:rsidRPr="00BB4054" w:rsidRDefault="00FA18FA" w:rsidP="00FA18FA">
      <w:pPr>
        <w:rPr>
          <w:color w:val="auto"/>
        </w:rPr>
      </w:pPr>
    </w:p>
    <w:p w14:paraId="1DD76C4F" w14:textId="77777777" w:rsidR="00FA18FA" w:rsidRPr="00BB4054" w:rsidRDefault="6DECB2AD" w:rsidP="00FA18FA">
      <w:pPr>
        <w:rPr>
          <w:color w:val="auto"/>
        </w:rPr>
      </w:pPr>
      <w:r w:rsidRPr="6DECB2AD">
        <w:rPr>
          <w:b/>
          <w:bCs/>
          <w:color w:val="auto"/>
        </w:rPr>
        <w:t>Product Owner(s)</w:t>
      </w:r>
      <w:r w:rsidRPr="6DECB2AD">
        <w:rPr>
          <w:color w:val="auto"/>
        </w:rPr>
        <w:t xml:space="preserve">: </w:t>
      </w:r>
    </w:p>
    <w:p w14:paraId="474F44D9" w14:textId="77777777" w:rsidR="00FA18FA" w:rsidRPr="00BB4054" w:rsidRDefault="6DECB2AD" w:rsidP="00FA18FA">
      <w:pPr>
        <w:rPr>
          <w:color w:val="auto"/>
        </w:rPr>
      </w:pPr>
      <w:r w:rsidRPr="6DECB2AD">
        <w:rPr>
          <w:color w:val="auto"/>
        </w:rPr>
        <w:t>Samuel Ceballos</w:t>
      </w:r>
    </w:p>
    <w:p w14:paraId="7C5C7A04" w14:textId="77777777" w:rsidR="00FA18FA" w:rsidRPr="00BB4054" w:rsidRDefault="6DECB2AD" w:rsidP="00FA18FA">
      <w:pPr>
        <w:rPr>
          <w:color w:val="auto"/>
        </w:rPr>
      </w:pPr>
      <w:r w:rsidRPr="6DECB2AD">
        <w:rPr>
          <w:color w:val="auto"/>
        </w:rPr>
        <w:t>Jason Cohen</w:t>
      </w:r>
    </w:p>
    <w:p w14:paraId="432C4F84" w14:textId="77777777" w:rsidR="00FA18FA" w:rsidRPr="00BB4054" w:rsidRDefault="00FA18FA" w:rsidP="00FA18FA">
      <w:pPr>
        <w:rPr>
          <w:color w:val="auto"/>
        </w:rPr>
      </w:pPr>
    </w:p>
    <w:p w14:paraId="38A5B1D6" w14:textId="77777777" w:rsidR="00FA18FA" w:rsidRPr="00BB4054" w:rsidRDefault="6DECB2AD" w:rsidP="00FA18FA">
      <w:pPr>
        <w:rPr>
          <w:color w:val="auto"/>
        </w:rPr>
      </w:pPr>
      <w:r w:rsidRPr="6DECB2AD">
        <w:rPr>
          <w:b/>
          <w:bCs/>
          <w:color w:val="auto"/>
        </w:rPr>
        <w:t>Mentor(s)</w:t>
      </w:r>
      <w:r w:rsidRPr="6DECB2AD">
        <w:rPr>
          <w:color w:val="auto"/>
        </w:rPr>
        <w:t xml:space="preserve">: </w:t>
      </w:r>
    </w:p>
    <w:p w14:paraId="7D6185DA" w14:textId="77777777" w:rsidR="00FA18FA" w:rsidRPr="00BB4054" w:rsidRDefault="6DECB2AD" w:rsidP="00FA18FA">
      <w:pPr>
        <w:rPr>
          <w:color w:val="auto"/>
        </w:rPr>
      </w:pPr>
      <w:r w:rsidRPr="6DECB2AD">
        <w:rPr>
          <w:color w:val="auto"/>
        </w:rPr>
        <w:t>Juan Caraballo</w:t>
      </w:r>
    </w:p>
    <w:p w14:paraId="3C689756" w14:textId="77777777" w:rsidR="00FA18FA" w:rsidRPr="00BB4054" w:rsidRDefault="6DECB2AD" w:rsidP="00FA18FA">
      <w:pPr>
        <w:rPr>
          <w:color w:val="auto"/>
        </w:rPr>
      </w:pPr>
      <w:r w:rsidRPr="6DECB2AD">
        <w:rPr>
          <w:color w:val="auto"/>
        </w:rPr>
        <w:t>Robert Loredo</w:t>
      </w:r>
    </w:p>
    <w:p w14:paraId="783A51BB" w14:textId="77777777" w:rsidR="00FA18FA" w:rsidRPr="00BB4054" w:rsidRDefault="00FA18FA" w:rsidP="00FA18FA">
      <w:pPr>
        <w:rPr>
          <w:color w:val="auto"/>
        </w:rPr>
      </w:pPr>
    </w:p>
    <w:p w14:paraId="2C9FC4B1" w14:textId="77777777" w:rsidR="00FA18FA" w:rsidRPr="00BB4054" w:rsidRDefault="6DECB2AD" w:rsidP="00FA18FA">
      <w:pPr>
        <w:rPr>
          <w:color w:val="auto"/>
        </w:rPr>
      </w:pPr>
      <w:r w:rsidRPr="6DECB2AD">
        <w:rPr>
          <w:b/>
          <w:bCs/>
          <w:color w:val="auto"/>
        </w:rPr>
        <w:t>Instructor</w:t>
      </w:r>
      <w:r w:rsidRPr="6DECB2AD">
        <w:rPr>
          <w:color w:val="auto"/>
        </w:rPr>
        <w:t>: Masoud Sadjadi</w:t>
      </w:r>
    </w:p>
    <w:p w14:paraId="163607C2" w14:textId="77777777" w:rsidR="00FA18FA" w:rsidRPr="00BB4054" w:rsidRDefault="00FA18FA" w:rsidP="00FA18FA">
      <w:pPr>
        <w:rPr>
          <w:color w:val="auto"/>
        </w:rPr>
      </w:pPr>
    </w:p>
    <w:p w14:paraId="4D8821A5" w14:textId="77777777" w:rsidR="00FA18FA" w:rsidRPr="00BB4054" w:rsidRDefault="00FA18FA" w:rsidP="00FA18FA">
      <w:pPr>
        <w:rPr>
          <w:color w:val="auto"/>
        </w:rPr>
      </w:pPr>
      <w:r w:rsidRPr="00BB4054">
        <w:rPr>
          <w:rFonts w:ascii="Arial" w:eastAsia="Arial" w:hAnsi="Arial" w:cs="Arial"/>
          <w:color w:val="auto"/>
          <w:sz w:val="21"/>
          <w:szCs w:val="21"/>
          <w:shd w:val="clear" w:color="auto" w:fill="FCFCFC"/>
        </w:rPr>
        <w:t>The MIT License (MIT)</w:t>
      </w:r>
    </w:p>
    <w:p w14:paraId="563AD4FB" w14:textId="77777777" w:rsidR="00FA18FA" w:rsidRPr="00BB4054" w:rsidRDefault="00FA18FA" w:rsidP="00FA18FA">
      <w:pPr>
        <w:spacing w:after="380" w:line="384" w:lineRule="auto"/>
        <w:rPr>
          <w:color w:val="auto"/>
        </w:rPr>
      </w:pPr>
      <w:r w:rsidRPr="00BB4054">
        <w:rPr>
          <w:rFonts w:ascii="Arial" w:eastAsia="Arial" w:hAnsi="Arial" w:cs="Arial"/>
          <w:color w:val="auto"/>
          <w:sz w:val="21"/>
          <w:szCs w:val="21"/>
          <w:shd w:val="clear" w:color="auto" w:fill="FCFCFC"/>
        </w:rPr>
        <w:t>Copyright (c)</w:t>
      </w:r>
      <w:r w:rsidRPr="6DECB2AD">
        <w:rPr>
          <w:rFonts w:ascii="Arial" w:eastAsia="Arial" w:hAnsi="Arial" w:cs="Arial"/>
          <w:i/>
          <w:iCs/>
          <w:color w:val="auto"/>
          <w:sz w:val="21"/>
          <w:szCs w:val="21"/>
          <w:shd w:val="clear" w:color="auto" w:fill="FCFCFC"/>
        </w:rPr>
        <w:t xml:space="preserve"> 2016 &lt;copyright holders&gt;</w:t>
      </w:r>
    </w:p>
    <w:p w14:paraId="29C711A0" w14:textId="77777777" w:rsidR="002E0828" w:rsidRPr="00BB4054" w:rsidRDefault="002E0828" w:rsidP="002E0828">
      <w:pPr>
        <w:spacing w:after="380" w:line="384" w:lineRule="auto"/>
        <w:rPr>
          <w:color w:val="auto"/>
        </w:rPr>
      </w:pPr>
      <w:r w:rsidRPr="00BB4054">
        <w:rPr>
          <w:rFonts w:ascii="Arial" w:eastAsia="Arial" w:hAnsi="Arial" w:cs="Arial"/>
          <w:color w:val="auto"/>
          <w:sz w:val="21"/>
          <w:szCs w:val="21"/>
          <w:shd w:val="clear" w:color="auto" w:fill="FCFCFC"/>
        </w:rPr>
        <w:lastRenderedPageBreak/>
        <w:t>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14:paraId="2A3151B7" w14:textId="77777777" w:rsidR="002E0828" w:rsidRPr="00BB4054" w:rsidRDefault="002E0828" w:rsidP="002E0828">
      <w:pPr>
        <w:spacing w:after="380" w:line="384" w:lineRule="auto"/>
        <w:rPr>
          <w:color w:val="auto"/>
        </w:rPr>
      </w:pPr>
      <w:r w:rsidRPr="00BB4054">
        <w:rPr>
          <w:rFonts w:ascii="Arial" w:eastAsia="Arial" w:hAnsi="Arial" w:cs="Arial"/>
          <w:color w:val="auto"/>
          <w:sz w:val="21"/>
          <w:szCs w:val="21"/>
          <w:shd w:val="clear" w:color="auto" w:fill="FCFCFC"/>
        </w:rPr>
        <w:t>The above copyright notice and this permission notice shall be included in all copies or substantial portions of the Software.</w:t>
      </w:r>
    </w:p>
    <w:p w14:paraId="0DA61F72" w14:textId="77777777" w:rsidR="005E6C46" w:rsidRPr="00BB4054" w:rsidRDefault="002E0828" w:rsidP="002E0828">
      <w:pPr>
        <w:rPr>
          <w:rFonts w:ascii="Arial" w:eastAsia="Arial" w:hAnsi="Arial" w:cs="Arial"/>
          <w:color w:val="auto"/>
          <w:sz w:val="21"/>
          <w:szCs w:val="21"/>
          <w:shd w:val="clear" w:color="auto" w:fill="FCFCFC"/>
        </w:rPr>
      </w:pPr>
      <w:r w:rsidRPr="00BB4054">
        <w:rPr>
          <w:rFonts w:ascii="Arial" w:eastAsia="Arial" w:hAnsi="Arial" w:cs="Arial"/>
          <w:color w:val="auto"/>
          <w:sz w:val="21"/>
          <w:szCs w:val="21"/>
          <w:shd w:val="clear" w:color="auto" w:fill="FCFCFC"/>
        </w:rPr>
        <w:t>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14:paraId="761D55C2" w14:textId="77777777" w:rsidR="002E0828" w:rsidRPr="00BB4054" w:rsidRDefault="002E0828">
      <w:pPr>
        <w:spacing w:line="480" w:lineRule="auto"/>
        <w:rPr>
          <w:rFonts w:ascii="Arial" w:eastAsia="Arial" w:hAnsi="Arial" w:cs="Arial"/>
          <w:color w:val="auto"/>
          <w:sz w:val="21"/>
          <w:szCs w:val="21"/>
          <w:shd w:val="clear" w:color="auto" w:fill="FCFCFC"/>
        </w:rPr>
      </w:pPr>
      <w:r w:rsidRPr="00BB4054">
        <w:rPr>
          <w:rFonts w:ascii="Arial" w:eastAsia="Arial" w:hAnsi="Arial" w:cs="Arial"/>
          <w:color w:val="auto"/>
          <w:sz w:val="21"/>
          <w:szCs w:val="21"/>
          <w:shd w:val="clear" w:color="auto" w:fill="FCFCFC"/>
        </w:rPr>
        <w:br w:type="page"/>
      </w:r>
    </w:p>
    <w:p w14:paraId="7F3A145A" w14:textId="77777777" w:rsidR="002E0828" w:rsidRPr="00BB4054" w:rsidRDefault="6DECB2AD" w:rsidP="002E0828">
      <w:pPr>
        <w:jc w:val="center"/>
        <w:rPr>
          <w:color w:val="auto"/>
        </w:rPr>
      </w:pPr>
      <w:r w:rsidRPr="6DECB2AD">
        <w:rPr>
          <w:b/>
          <w:bCs/>
          <w:i/>
          <w:iCs/>
          <w:color w:val="auto"/>
        </w:rPr>
        <w:lastRenderedPageBreak/>
        <w:t>Abstract</w:t>
      </w:r>
    </w:p>
    <w:p w14:paraId="60F3F02C" w14:textId="77777777" w:rsidR="002E0828" w:rsidRPr="00BB4054" w:rsidRDefault="002E0828" w:rsidP="002E0828">
      <w:pPr>
        <w:rPr>
          <w:color w:val="auto"/>
        </w:rPr>
      </w:pPr>
    </w:p>
    <w:p w14:paraId="50616DE1" w14:textId="21DFF01C" w:rsidR="002E0828" w:rsidRPr="00BB4054" w:rsidRDefault="5C05522D" w:rsidP="002E0828">
      <w:pPr>
        <w:ind w:left="1440" w:right="1440"/>
        <w:jc w:val="both"/>
        <w:rPr>
          <w:color w:val="auto"/>
        </w:rPr>
      </w:pPr>
      <w:r w:rsidRPr="5C05522D">
        <w:rPr>
          <w:i/>
          <w:iCs/>
          <w:color w:val="auto"/>
        </w:rPr>
        <w:t xml:space="preserve">The Pinecrest Police Department wish to bring policing into the future by combining technology with their vast domain knowledge. The current system for the distribution of BOLO's is lethargic and inefficient. For these reasons the Pinecrest Police department has employed the assistance </w:t>
      </w:r>
      <w:r w:rsidR="00110842" w:rsidRPr="5C05522D">
        <w:rPr>
          <w:i/>
          <w:iCs/>
          <w:color w:val="auto"/>
        </w:rPr>
        <w:t>of the</w:t>
      </w:r>
      <w:r w:rsidRPr="5C05522D">
        <w:rPr>
          <w:i/>
          <w:iCs/>
          <w:color w:val="auto"/>
        </w:rPr>
        <w:t xml:space="preserve"> college of engineering and computer science at Florida International University along with IBM Bluemix to implement their innovative idea.</w:t>
      </w:r>
    </w:p>
    <w:p w14:paraId="1FB3EBA1" w14:textId="77777777" w:rsidR="002E0828" w:rsidRPr="00BB4054" w:rsidRDefault="002E0828" w:rsidP="002E0828">
      <w:pPr>
        <w:ind w:left="1440" w:right="1440"/>
        <w:jc w:val="both"/>
        <w:rPr>
          <w:color w:val="auto"/>
        </w:rPr>
      </w:pPr>
    </w:p>
    <w:p w14:paraId="1ECAF69D" w14:textId="77777777" w:rsidR="002E0828" w:rsidRPr="00BB4054" w:rsidRDefault="6DECB2AD" w:rsidP="002E0828">
      <w:pPr>
        <w:rPr>
          <w:color w:val="auto"/>
        </w:rPr>
      </w:pPr>
      <w:r w:rsidRPr="6DECB2AD">
        <w:rPr>
          <w:i/>
          <w:iCs/>
          <w:color w:val="auto"/>
        </w:rPr>
        <w:t xml:space="preserve">This document provides a solution in the </w:t>
      </w:r>
      <w:r w:rsidRPr="6DECB2AD">
        <w:rPr>
          <w:b/>
          <w:bCs/>
          <w:i/>
          <w:iCs/>
          <w:color w:val="auto"/>
        </w:rPr>
        <w:t>BOLO 5.0</w:t>
      </w:r>
      <w:r w:rsidRPr="6DECB2AD">
        <w:rPr>
          <w:i/>
          <w:iCs/>
          <w:color w:val="auto"/>
        </w:rPr>
        <w:t xml:space="preserve"> system, a user-driven approach that allows law enforcement agents to instantly publish BOLOs. This document contains an extensive list of implemented user stories. It also provides a detailed plan of execution that includes hardware and software specifications. System design is explained through specific diagrams. System validation is also discussed. A glossary with essential domain terminology can also be found. Finally, the last chapter contains a series of appendices with UML samples, screenshots, and progress reports.</w:t>
      </w:r>
    </w:p>
    <w:p w14:paraId="4766B018" w14:textId="77777777" w:rsidR="002E0828" w:rsidRPr="00BB4054" w:rsidRDefault="002E0828">
      <w:pPr>
        <w:spacing w:line="480" w:lineRule="auto"/>
        <w:rPr>
          <w:color w:val="auto"/>
        </w:rPr>
      </w:pPr>
      <w:r w:rsidRPr="00BB4054">
        <w:rPr>
          <w:color w:val="auto"/>
        </w:rPr>
        <w:br w:type="page"/>
      </w:r>
    </w:p>
    <w:p w14:paraId="40F7F446" w14:textId="09B4A8CB" w:rsidR="002E0828" w:rsidRPr="00BB4054" w:rsidRDefault="5C05522D" w:rsidP="002E0828">
      <w:pPr>
        <w:rPr>
          <w:color w:val="auto"/>
        </w:rPr>
      </w:pPr>
      <w:r w:rsidRPr="5C05522D">
        <w:rPr>
          <w:color w:val="auto"/>
        </w:rPr>
        <w:lastRenderedPageBreak/>
        <w:t>Table of contents goes on this page</w:t>
      </w:r>
    </w:p>
    <w:sdt>
      <w:sdtPr>
        <w:rPr>
          <w:rFonts w:ascii="Times New Roman" w:eastAsia="Times New Roman" w:hAnsi="Times New Roman" w:cs="Times New Roman"/>
          <w:color w:val="000000"/>
          <w:sz w:val="24"/>
          <w:szCs w:val="24"/>
        </w:rPr>
        <w:id w:val="-1939202622"/>
        <w:docPartObj>
          <w:docPartGallery w:val="Table of Contents"/>
          <w:docPartUnique/>
        </w:docPartObj>
      </w:sdtPr>
      <w:sdtEndPr>
        <w:rPr>
          <w:b/>
          <w:bCs/>
          <w:noProof/>
        </w:rPr>
      </w:sdtEndPr>
      <w:sdtContent>
        <w:p w14:paraId="31A19EF4" w14:textId="16C445CC" w:rsidR="005779B2" w:rsidRDefault="00687FDC">
          <w:pPr>
            <w:pStyle w:val="TOCHeading"/>
          </w:pPr>
          <w:r>
            <w:t>Table of C</w:t>
          </w:r>
          <w:r w:rsidR="005779B2">
            <w:t>ontents</w:t>
          </w:r>
        </w:p>
        <w:p w14:paraId="510C1A17" w14:textId="41A0E84C" w:rsidR="00AD0CA4" w:rsidRDefault="005779B2">
          <w:pPr>
            <w:pStyle w:val="TOC1"/>
            <w:tabs>
              <w:tab w:val="right" w:leader="dot" w:pos="9350"/>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458026968" w:history="1">
            <w:r w:rsidR="00AD0CA4" w:rsidRPr="003C0301">
              <w:rPr>
                <w:rStyle w:val="Hyperlink"/>
                <w:noProof/>
              </w:rPr>
              <w:t>Introduction</w:t>
            </w:r>
            <w:r w:rsidR="00AD0CA4">
              <w:rPr>
                <w:noProof/>
                <w:webHidden/>
              </w:rPr>
              <w:tab/>
            </w:r>
            <w:r w:rsidR="00AD0CA4">
              <w:rPr>
                <w:noProof/>
                <w:webHidden/>
              </w:rPr>
              <w:fldChar w:fldCharType="begin"/>
            </w:r>
            <w:r w:rsidR="00AD0CA4">
              <w:rPr>
                <w:noProof/>
                <w:webHidden/>
              </w:rPr>
              <w:instrText xml:space="preserve"> PAGEREF _Toc458026968 \h </w:instrText>
            </w:r>
            <w:r w:rsidR="00AD0CA4">
              <w:rPr>
                <w:noProof/>
                <w:webHidden/>
              </w:rPr>
            </w:r>
            <w:r w:rsidR="00AD0CA4">
              <w:rPr>
                <w:noProof/>
                <w:webHidden/>
              </w:rPr>
              <w:fldChar w:fldCharType="separate"/>
            </w:r>
            <w:r w:rsidR="00110842">
              <w:rPr>
                <w:noProof/>
                <w:webHidden/>
              </w:rPr>
              <w:t>6</w:t>
            </w:r>
            <w:r w:rsidR="00AD0CA4">
              <w:rPr>
                <w:noProof/>
                <w:webHidden/>
              </w:rPr>
              <w:fldChar w:fldCharType="end"/>
            </w:r>
          </w:hyperlink>
        </w:p>
        <w:p w14:paraId="5851BFC4" w14:textId="5626E887" w:rsidR="00AD0CA4" w:rsidRDefault="00303E6C">
          <w:pPr>
            <w:pStyle w:val="TOC2"/>
            <w:tabs>
              <w:tab w:val="right" w:leader="dot" w:pos="9350"/>
            </w:tabs>
            <w:rPr>
              <w:rFonts w:asciiTheme="minorHAnsi" w:eastAsiaTheme="minorEastAsia" w:hAnsiTheme="minorHAnsi" w:cstheme="minorBidi"/>
              <w:noProof/>
              <w:color w:val="auto"/>
              <w:sz w:val="22"/>
              <w:szCs w:val="22"/>
            </w:rPr>
          </w:pPr>
          <w:hyperlink w:anchor="_Toc458026969" w:history="1">
            <w:r w:rsidR="00AD0CA4" w:rsidRPr="003C0301">
              <w:rPr>
                <w:rStyle w:val="Hyperlink"/>
                <w:noProof/>
              </w:rPr>
              <w:t>Current System</w:t>
            </w:r>
            <w:r w:rsidR="00AD0CA4">
              <w:rPr>
                <w:noProof/>
                <w:webHidden/>
              </w:rPr>
              <w:tab/>
            </w:r>
            <w:r w:rsidR="00AD0CA4">
              <w:rPr>
                <w:noProof/>
                <w:webHidden/>
              </w:rPr>
              <w:fldChar w:fldCharType="begin"/>
            </w:r>
            <w:r w:rsidR="00AD0CA4">
              <w:rPr>
                <w:noProof/>
                <w:webHidden/>
              </w:rPr>
              <w:instrText xml:space="preserve"> PAGEREF _Toc458026969 \h </w:instrText>
            </w:r>
            <w:r w:rsidR="00AD0CA4">
              <w:rPr>
                <w:noProof/>
                <w:webHidden/>
              </w:rPr>
            </w:r>
            <w:r w:rsidR="00AD0CA4">
              <w:rPr>
                <w:noProof/>
                <w:webHidden/>
              </w:rPr>
              <w:fldChar w:fldCharType="separate"/>
            </w:r>
            <w:r w:rsidR="00110842">
              <w:rPr>
                <w:noProof/>
                <w:webHidden/>
              </w:rPr>
              <w:t>6</w:t>
            </w:r>
            <w:r w:rsidR="00AD0CA4">
              <w:rPr>
                <w:noProof/>
                <w:webHidden/>
              </w:rPr>
              <w:fldChar w:fldCharType="end"/>
            </w:r>
          </w:hyperlink>
        </w:p>
        <w:p w14:paraId="5336B31F" w14:textId="3BDC9A14" w:rsidR="00AD0CA4" w:rsidRDefault="00303E6C">
          <w:pPr>
            <w:pStyle w:val="TOC2"/>
            <w:tabs>
              <w:tab w:val="right" w:leader="dot" w:pos="9350"/>
            </w:tabs>
            <w:rPr>
              <w:rFonts w:asciiTheme="minorHAnsi" w:eastAsiaTheme="minorEastAsia" w:hAnsiTheme="minorHAnsi" w:cstheme="minorBidi"/>
              <w:noProof/>
              <w:color w:val="auto"/>
              <w:sz w:val="22"/>
              <w:szCs w:val="22"/>
            </w:rPr>
          </w:pPr>
          <w:hyperlink w:anchor="_Toc458026970" w:history="1">
            <w:r w:rsidR="00AD0CA4" w:rsidRPr="003C0301">
              <w:rPr>
                <w:rStyle w:val="Hyperlink"/>
                <w:noProof/>
              </w:rPr>
              <w:t>Purpose of New System</w:t>
            </w:r>
            <w:r w:rsidR="00AD0CA4">
              <w:rPr>
                <w:noProof/>
                <w:webHidden/>
              </w:rPr>
              <w:tab/>
            </w:r>
            <w:r w:rsidR="00AD0CA4">
              <w:rPr>
                <w:noProof/>
                <w:webHidden/>
              </w:rPr>
              <w:fldChar w:fldCharType="begin"/>
            </w:r>
            <w:r w:rsidR="00AD0CA4">
              <w:rPr>
                <w:noProof/>
                <w:webHidden/>
              </w:rPr>
              <w:instrText xml:space="preserve"> PAGEREF _Toc458026970 \h </w:instrText>
            </w:r>
            <w:r w:rsidR="00AD0CA4">
              <w:rPr>
                <w:noProof/>
                <w:webHidden/>
              </w:rPr>
            </w:r>
            <w:r w:rsidR="00AD0CA4">
              <w:rPr>
                <w:noProof/>
                <w:webHidden/>
              </w:rPr>
              <w:fldChar w:fldCharType="separate"/>
            </w:r>
            <w:r w:rsidR="00110842">
              <w:rPr>
                <w:noProof/>
                <w:webHidden/>
              </w:rPr>
              <w:t>6</w:t>
            </w:r>
            <w:r w:rsidR="00AD0CA4">
              <w:rPr>
                <w:noProof/>
                <w:webHidden/>
              </w:rPr>
              <w:fldChar w:fldCharType="end"/>
            </w:r>
          </w:hyperlink>
        </w:p>
        <w:p w14:paraId="74827BD5" w14:textId="4819A3C7" w:rsidR="00AD0CA4" w:rsidRDefault="00303E6C">
          <w:pPr>
            <w:pStyle w:val="TOC1"/>
            <w:tabs>
              <w:tab w:val="right" w:leader="dot" w:pos="9350"/>
            </w:tabs>
            <w:rPr>
              <w:rFonts w:asciiTheme="minorHAnsi" w:eastAsiaTheme="minorEastAsia" w:hAnsiTheme="minorHAnsi" w:cstheme="minorBidi"/>
              <w:noProof/>
              <w:color w:val="auto"/>
              <w:sz w:val="22"/>
              <w:szCs w:val="22"/>
            </w:rPr>
          </w:pPr>
          <w:hyperlink w:anchor="_Toc458026971" w:history="1">
            <w:r w:rsidR="00AD0CA4" w:rsidRPr="003C0301">
              <w:rPr>
                <w:rStyle w:val="Hyperlink"/>
                <w:noProof/>
              </w:rPr>
              <w:t>User Stories</w:t>
            </w:r>
            <w:r w:rsidR="00AD0CA4">
              <w:rPr>
                <w:noProof/>
                <w:webHidden/>
              </w:rPr>
              <w:tab/>
            </w:r>
            <w:r w:rsidR="00AD0CA4">
              <w:rPr>
                <w:noProof/>
                <w:webHidden/>
              </w:rPr>
              <w:fldChar w:fldCharType="begin"/>
            </w:r>
            <w:r w:rsidR="00AD0CA4">
              <w:rPr>
                <w:noProof/>
                <w:webHidden/>
              </w:rPr>
              <w:instrText xml:space="preserve"> PAGEREF _Toc458026971 \h </w:instrText>
            </w:r>
            <w:r w:rsidR="00AD0CA4">
              <w:rPr>
                <w:noProof/>
                <w:webHidden/>
              </w:rPr>
            </w:r>
            <w:r w:rsidR="00AD0CA4">
              <w:rPr>
                <w:noProof/>
                <w:webHidden/>
              </w:rPr>
              <w:fldChar w:fldCharType="separate"/>
            </w:r>
            <w:r w:rsidR="00110842">
              <w:rPr>
                <w:noProof/>
                <w:webHidden/>
              </w:rPr>
              <w:t>7</w:t>
            </w:r>
            <w:r w:rsidR="00AD0CA4">
              <w:rPr>
                <w:noProof/>
                <w:webHidden/>
              </w:rPr>
              <w:fldChar w:fldCharType="end"/>
            </w:r>
          </w:hyperlink>
        </w:p>
        <w:p w14:paraId="4CD596D6" w14:textId="01E04E0A" w:rsidR="00AD0CA4" w:rsidRDefault="00303E6C">
          <w:pPr>
            <w:pStyle w:val="TOC2"/>
            <w:tabs>
              <w:tab w:val="right" w:leader="dot" w:pos="9350"/>
            </w:tabs>
            <w:rPr>
              <w:rFonts w:asciiTheme="minorHAnsi" w:eastAsiaTheme="minorEastAsia" w:hAnsiTheme="minorHAnsi" w:cstheme="minorBidi"/>
              <w:noProof/>
              <w:color w:val="auto"/>
              <w:sz w:val="22"/>
              <w:szCs w:val="22"/>
            </w:rPr>
          </w:pPr>
          <w:hyperlink w:anchor="_Toc458026972" w:history="1">
            <w:r w:rsidR="00AD0CA4" w:rsidRPr="003C0301">
              <w:rPr>
                <w:rStyle w:val="Hyperlink"/>
                <w:noProof/>
              </w:rPr>
              <w:t>Implemented User Stories</w:t>
            </w:r>
            <w:r w:rsidR="00AD0CA4">
              <w:rPr>
                <w:noProof/>
                <w:webHidden/>
              </w:rPr>
              <w:tab/>
            </w:r>
            <w:r w:rsidR="00AD0CA4">
              <w:rPr>
                <w:noProof/>
                <w:webHidden/>
              </w:rPr>
              <w:fldChar w:fldCharType="begin"/>
            </w:r>
            <w:r w:rsidR="00AD0CA4">
              <w:rPr>
                <w:noProof/>
                <w:webHidden/>
              </w:rPr>
              <w:instrText xml:space="preserve"> PAGEREF _Toc458026972 \h </w:instrText>
            </w:r>
            <w:r w:rsidR="00AD0CA4">
              <w:rPr>
                <w:noProof/>
                <w:webHidden/>
              </w:rPr>
            </w:r>
            <w:r w:rsidR="00AD0CA4">
              <w:rPr>
                <w:noProof/>
                <w:webHidden/>
              </w:rPr>
              <w:fldChar w:fldCharType="separate"/>
            </w:r>
            <w:r w:rsidR="00110842">
              <w:rPr>
                <w:noProof/>
                <w:webHidden/>
              </w:rPr>
              <w:t>7</w:t>
            </w:r>
            <w:r w:rsidR="00AD0CA4">
              <w:rPr>
                <w:noProof/>
                <w:webHidden/>
              </w:rPr>
              <w:fldChar w:fldCharType="end"/>
            </w:r>
          </w:hyperlink>
        </w:p>
        <w:p w14:paraId="39085E58" w14:textId="53A0A30D"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6973" w:history="1">
            <w:r w:rsidR="00AD0CA4" w:rsidRPr="003C0301">
              <w:rPr>
                <w:rStyle w:val="Hyperlink"/>
                <w:noProof/>
              </w:rPr>
              <w:t>Sprint 1</w:t>
            </w:r>
            <w:r w:rsidR="00AD0CA4">
              <w:rPr>
                <w:noProof/>
                <w:webHidden/>
              </w:rPr>
              <w:tab/>
            </w:r>
            <w:r w:rsidR="00AD0CA4">
              <w:rPr>
                <w:noProof/>
                <w:webHidden/>
              </w:rPr>
              <w:fldChar w:fldCharType="begin"/>
            </w:r>
            <w:r w:rsidR="00AD0CA4">
              <w:rPr>
                <w:noProof/>
                <w:webHidden/>
              </w:rPr>
              <w:instrText xml:space="preserve"> PAGEREF _Toc458026973 \h </w:instrText>
            </w:r>
            <w:r w:rsidR="00AD0CA4">
              <w:rPr>
                <w:noProof/>
                <w:webHidden/>
              </w:rPr>
            </w:r>
            <w:r w:rsidR="00AD0CA4">
              <w:rPr>
                <w:noProof/>
                <w:webHidden/>
              </w:rPr>
              <w:fldChar w:fldCharType="separate"/>
            </w:r>
            <w:r w:rsidR="00110842">
              <w:rPr>
                <w:noProof/>
                <w:webHidden/>
              </w:rPr>
              <w:t>7</w:t>
            </w:r>
            <w:r w:rsidR="00AD0CA4">
              <w:rPr>
                <w:noProof/>
                <w:webHidden/>
              </w:rPr>
              <w:fldChar w:fldCharType="end"/>
            </w:r>
          </w:hyperlink>
        </w:p>
        <w:p w14:paraId="11181E34" w14:textId="2401DC13"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6974" w:history="1">
            <w:r w:rsidR="00AD0CA4" w:rsidRPr="003C0301">
              <w:rPr>
                <w:rStyle w:val="Hyperlink"/>
                <w:noProof/>
              </w:rPr>
              <w:t>Sprint 2</w:t>
            </w:r>
            <w:r w:rsidR="00AD0CA4">
              <w:rPr>
                <w:noProof/>
                <w:webHidden/>
              </w:rPr>
              <w:tab/>
            </w:r>
            <w:r w:rsidR="00AD0CA4">
              <w:rPr>
                <w:noProof/>
                <w:webHidden/>
              </w:rPr>
              <w:fldChar w:fldCharType="begin"/>
            </w:r>
            <w:r w:rsidR="00AD0CA4">
              <w:rPr>
                <w:noProof/>
                <w:webHidden/>
              </w:rPr>
              <w:instrText xml:space="preserve"> PAGEREF _Toc458026974 \h </w:instrText>
            </w:r>
            <w:r w:rsidR="00AD0CA4">
              <w:rPr>
                <w:noProof/>
                <w:webHidden/>
              </w:rPr>
            </w:r>
            <w:r w:rsidR="00AD0CA4">
              <w:rPr>
                <w:noProof/>
                <w:webHidden/>
              </w:rPr>
              <w:fldChar w:fldCharType="separate"/>
            </w:r>
            <w:r w:rsidR="00110842">
              <w:rPr>
                <w:noProof/>
                <w:webHidden/>
              </w:rPr>
              <w:t>7</w:t>
            </w:r>
            <w:r w:rsidR="00AD0CA4">
              <w:rPr>
                <w:noProof/>
                <w:webHidden/>
              </w:rPr>
              <w:fldChar w:fldCharType="end"/>
            </w:r>
          </w:hyperlink>
        </w:p>
        <w:p w14:paraId="654B6843" w14:textId="6D307910"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6975" w:history="1">
            <w:r w:rsidR="00AD0CA4" w:rsidRPr="003C0301">
              <w:rPr>
                <w:rStyle w:val="Hyperlink"/>
                <w:noProof/>
              </w:rPr>
              <w:t>Sprint 3</w:t>
            </w:r>
            <w:r w:rsidR="00AD0CA4">
              <w:rPr>
                <w:noProof/>
                <w:webHidden/>
              </w:rPr>
              <w:tab/>
            </w:r>
            <w:r w:rsidR="00AD0CA4">
              <w:rPr>
                <w:noProof/>
                <w:webHidden/>
              </w:rPr>
              <w:fldChar w:fldCharType="begin"/>
            </w:r>
            <w:r w:rsidR="00AD0CA4">
              <w:rPr>
                <w:noProof/>
                <w:webHidden/>
              </w:rPr>
              <w:instrText xml:space="preserve"> PAGEREF _Toc458026975 \h </w:instrText>
            </w:r>
            <w:r w:rsidR="00AD0CA4">
              <w:rPr>
                <w:noProof/>
                <w:webHidden/>
              </w:rPr>
            </w:r>
            <w:r w:rsidR="00AD0CA4">
              <w:rPr>
                <w:noProof/>
                <w:webHidden/>
              </w:rPr>
              <w:fldChar w:fldCharType="separate"/>
            </w:r>
            <w:r w:rsidR="00110842">
              <w:rPr>
                <w:noProof/>
                <w:webHidden/>
              </w:rPr>
              <w:t>9</w:t>
            </w:r>
            <w:r w:rsidR="00AD0CA4">
              <w:rPr>
                <w:noProof/>
                <w:webHidden/>
              </w:rPr>
              <w:fldChar w:fldCharType="end"/>
            </w:r>
          </w:hyperlink>
        </w:p>
        <w:p w14:paraId="18EBB519" w14:textId="0D88231F"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6976" w:history="1">
            <w:r w:rsidR="00AD0CA4" w:rsidRPr="003C0301">
              <w:rPr>
                <w:rStyle w:val="Hyperlink"/>
                <w:noProof/>
              </w:rPr>
              <w:t>Sprint 4</w:t>
            </w:r>
            <w:r w:rsidR="00AD0CA4">
              <w:rPr>
                <w:noProof/>
                <w:webHidden/>
              </w:rPr>
              <w:tab/>
            </w:r>
            <w:r w:rsidR="00AD0CA4">
              <w:rPr>
                <w:noProof/>
                <w:webHidden/>
              </w:rPr>
              <w:fldChar w:fldCharType="begin"/>
            </w:r>
            <w:r w:rsidR="00AD0CA4">
              <w:rPr>
                <w:noProof/>
                <w:webHidden/>
              </w:rPr>
              <w:instrText xml:space="preserve"> PAGEREF _Toc458026976 \h </w:instrText>
            </w:r>
            <w:r w:rsidR="00AD0CA4">
              <w:rPr>
                <w:noProof/>
                <w:webHidden/>
              </w:rPr>
            </w:r>
            <w:r w:rsidR="00AD0CA4">
              <w:rPr>
                <w:noProof/>
                <w:webHidden/>
              </w:rPr>
              <w:fldChar w:fldCharType="separate"/>
            </w:r>
            <w:r w:rsidR="00110842">
              <w:rPr>
                <w:noProof/>
                <w:webHidden/>
              </w:rPr>
              <w:t>11</w:t>
            </w:r>
            <w:r w:rsidR="00AD0CA4">
              <w:rPr>
                <w:noProof/>
                <w:webHidden/>
              </w:rPr>
              <w:fldChar w:fldCharType="end"/>
            </w:r>
          </w:hyperlink>
        </w:p>
        <w:p w14:paraId="258F42FF" w14:textId="38ECFDC0"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6977" w:history="1">
            <w:r w:rsidR="00AD0CA4" w:rsidRPr="003C0301">
              <w:rPr>
                <w:rStyle w:val="Hyperlink"/>
                <w:noProof/>
              </w:rPr>
              <w:t>Sprint 5</w:t>
            </w:r>
            <w:r w:rsidR="00AD0CA4">
              <w:rPr>
                <w:noProof/>
                <w:webHidden/>
              </w:rPr>
              <w:tab/>
            </w:r>
            <w:r w:rsidR="00AD0CA4">
              <w:rPr>
                <w:noProof/>
                <w:webHidden/>
              </w:rPr>
              <w:fldChar w:fldCharType="begin"/>
            </w:r>
            <w:r w:rsidR="00AD0CA4">
              <w:rPr>
                <w:noProof/>
                <w:webHidden/>
              </w:rPr>
              <w:instrText xml:space="preserve"> PAGEREF _Toc458026977 \h </w:instrText>
            </w:r>
            <w:r w:rsidR="00AD0CA4">
              <w:rPr>
                <w:noProof/>
                <w:webHidden/>
              </w:rPr>
            </w:r>
            <w:r w:rsidR="00AD0CA4">
              <w:rPr>
                <w:noProof/>
                <w:webHidden/>
              </w:rPr>
              <w:fldChar w:fldCharType="separate"/>
            </w:r>
            <w:r w:rsidR="00110842">
              <w:rPr>
                <w:noProof/>
                <w:webHidden/>
              </w:rPr>
              <w:t>12</w:t>
            </w:r>
            <w:r w:rsidR="00AD0CA4">
              <w:rPr>
                <w:noProof/>
                <w:webHidden/>
              </w:rPr>
              <w:fldChar w:fldCharType="end"/>
            </w:r>
          </w:hyperlink>
        </w:p>
        <w:p w14:paraId="0409EBFC" w14:textId="5F7B2155" w:rsidR="00AD0CA4" w:rsidRDefault="00303E6C">
          <w:pPr>
            <w:pStyle w:val="TOC1"/>
            <w:tabs>
              <w:tab w:val="right" w:leader="dot" w:pos="9350"/>
            </w:tabs>
            <w:rPr>
              <w:rFonts w:asciiTheme="minorHAnsi" w:eastAsiaTheme="minorEastAsia" w:hAnsiTheme="minorHAnsi" w:cstheme="minorBidi"/>
              <w:noProof/>
              <w:color w:val="auto"/>
              <w:sz w:val="22"/>
              <w:szCs w:val="22"/>
            </w:rPr>
          </w:pPr>
          <w:hyperlink w:anchor="_Toc458026978" w:history="1">
            <w:r w:rsidR="00AD0CA4" w:rsidRPr="003C0301">
              <w:rPr>
                <w:rStyle w:val="Hyperlink"/>
                <w:noProof/>
              </w:rPr>
              <w:t>Project Plan</w:t>
            </w:r>
            <w:r w:rsidR="00AD0CA4">
              <w:rPr>
                <w:noProof/>
                <w:webHidden/>
              </w:rPr>
              <w:tab/>
            </w:r>
            <w:r w:rsidR="00AD0CA4">
              <w:rPr>
                <w:noProof/>
                <w:webHidden/>
              </w:rPr>
              <w:fldChar w:fldCharType="begin"/>
            </w:r>
            <w:r w:rsidR="00AD0CA4">
              <w:rPr>
                <w:noProof/>
                <w:webHidden/>
              </w:rPr>
              <w:instrText xml:space="preserve"> PAGEREF _Toc458026978 \h </w:instrText>
            </w:r>
            <w:r w:rsidR="00AD0CA4">
              <w:rPr>
                <w:noProof/>
                <w:webHidden/>
              </w:rPr>
            </w:r>
            <w:r w:rsidR="00AD0CA4">
              <w:rPr>
                <w:noProof/>
                <w:webHidden/>
              </w:rPr>
              <w:fldChar w:fldCharType="separate"/>
            </w:r>
            <w:r w:rsidR="00110842">
              <w:rPr>
                <w:noProof/>
                <w:webHidden/>
              </w:rPr>
              <w:t>14</w:t>
            </w:r>
            <w:r w:rsidR="00AD0CA4">
              <w:rPr>
                <w:noProof/>
                <w:webHidden/>
              </w:rPr>
              <w:fldChar w:fldCharType="end"/>
            </w:r>
          </w:hyperlink>
        </w:p>
        <w:p w14:paraId="0BAED0A2" w14:textId="0B3378B7" w:rsidR="00AD0CA4" w:rsidRDefault="00303E6C">
          <w:pPr>
            <w:pStyle w:val="TOC2"/>
            <w:tabs>
              <w:tab w:val="right" w:leader="dot" w:pos="9350"/>
            </w:tabs>
            <w:rPr>
              <w:rFonts w:asciiTheme="minorHAnsi" w:eastAsiaTheme="minorEastAsia" w:hAnsiTheme="minorHAnsi" w:cstheme="minorBidi"/>
              <w:noProof/>
              <w:color w:val="auto"/>
              <w:sz w:val="22"/>
              <w:szCs w:val="22"/>
            </w:rPr>
          </w:pPr>
          <w:hyperlink w:anchor="_Toc458026979" w:history="1">
            <w:r w:rsidR="00AD0CA4" w:rsidRPr="003C0301">
              <w:rPr>
                <w:rStyle w:val="Hyperlink"/>
                <w:noProof/>
              </w:rPr>
              <w:t>Hardware and Software Resources</w:t>
            </w:r>
            <w:r w:rsidR="00AD0CA4">
              <w:rPr>
                <w:noProof/>
                <w:webHidden/>
              </w:rPr>
              <w:tab/>
            </w:r>
            <w:r w:rsidR="00AD0CA4">
              <w:rPr>
                <w:noProof/>
                <w:webHidden/>
              </w:rPr>
              <w:fldChar w:fldCharType="begin"/>
            </w:r>
            <w:r w:rsidR="00AD0CA4">
              <w:rPr>
                <w:noProof/>
                <w:webHidden/>
              </w:rPr>
              <w:instrText xml:space="preserve"> PAGEREF _Toc458026979 \h </w:instrText>
            </w:r>
            <w:r w:rsidR="00AD0CA4">
              <w:rPr>
                <w:noProof/>
                <w:webHidden/>
              </w:rPr>
            </w:r>
            <w:r w:rsidR="00AD0CA4">
              <w:rPr>
                <w:noProof/>
                <w:webHidden/>
              </w:rPr>
              <w:fldChar w:fldCharType="separate"/>
            </w:r>
            <w:r w:rsidR="00110842">
              <w:rPr>
                <w:noProof/>
                <w:webHidden/>
              </w:rPr>
              <w:t>14</w:t>
            </w:r>
            <w:r w:rsidR="00AD0CA4">
              <w:rPr>
                <w:noProof/>
                <w:webHidden/>
              </w:rPr>
              <w:fldChar w:fldCharType="end"/>
            </w:r>
          </w:hyperlink>
        </w:p>
        <w:p w14:paraId="4C867F2A" w14:textId="0EE2A9FF"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6980" w:history="1">
            <w:r w:rsidR="00AD0CA4" w:rsidRPr="003C0301">
              <w:rPr>
                <w:rStyle w:val="Hyperlink"/>
                <w:noProof/>
              </w:rPr>
              <w:t>Development Environment</w:t>
            </w:r>
            <w:r w:rsidR="00AD0CA4">
              <w:rPr>
                <w:noProof/>
                <w:webHidden/>
              </w:rPr>
              <w:tab/>
            </w:r>
            <w:r w:rsidR="00AD0CA4">
              <w:rPr>
                <w:noProof/>
                <w:webHidden/>
              </w:rPr>
              <w:fldChar w:fldCharType="begin"/>
            </w:r>
            <w:r w:rsidR="00AD0CA4">
              <w:rPr>
                <w:noProof/>
                <w:webHidden/>
              </w:rPr>
              <w:instrText xml:space="preserve"> PAGEREF _Toc458026980 \h </w:instrText>
            </w:r>
            <w:r w:rsidR="00AD0CA4">
              <w:rPr>
                <w:noProof/>
                <w:webHidden/>
              </w:rPr>
            </w:r>
            <w:r w:rsidR="00AD0CA4">
              <w:rPr>
                <w:noProof/>
                <w:webHidden/>
              </w:rPr>
              <w:fldChar w:fldCharType="separate"/>
            </w:r>
            <w:r w:rsidR="00110842">
              <w:rPr>
                <w:noProof/>
                <w:webHidden/>
              </w:rPr>
              <w:t>14</w:t>
            </w:r>
            <w:r w:rsidR="00AD0CA4">
              <w:rPr>
                <w:noProof/>
                <w:webHidden/>
              </w:rPr>
              <w:fldChar w:fldCharType="end"/>
            </w:r>
          </w:hyperlink>
        </w:p>
        <w:p w14:paraId="5EC93D75" w14:textId="6E542E5A"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6981" w:history="1">
            <w:r w:rsidR="00AD0CA4" w:rsidRPr="003C0301">
              <w:rPr>
                <w:rStyle w:val="Hyperlink"/>
                <w:noProof/>
              </w:rPr>
              <w:t>Deployment Requirements</w:t>
            </w:r>
            <w:r w:rsidR="00AD0CA4">
              <w:rPr>
                <w:noProof/>
                <w:webHidden/>
              </w:rPr>
              <w:tab/>
            </w:r>
            <w:r w:rsidR="00AD0CA4">
              <w:rPr>
                <w:noProof/>
                <w:webHidden/>
              </w:rPr>
              <w:fldChar w:fldCharType="begin"/>
            </w:r>
            <w:r w:rsidR="00AD0CA4">
              <w:rPr>
                <w:noProof/>
                <w:webHidden/>
              </w:rPr>
              <w:instrText xml:space="preserve"> PAGEREF _Toc458026981 \h </w:instrText>
            </w:r>
            <w:r w:rsidR="00AD0CA4">
              <w:rPr>
                <w:noProof/>
                <w:webHidden/>
              </w:rPr>
            </w:r>
            <w:r w:rsidR="00AD0CA4">
              <w:rPr>
                <w:noProof/>
                <w:webHidden/>
              </w:rPr>
              <w:fldChar w:fldCharType="separate"/>
            </w:r>
            <w:r w:rsidR="00110842">
              <w:rPr>
                <w:noProof/>
                <w:webHidden/>
              </w:rPr>
              <w:t>14</w:t>
            </w:r>
            <w:r w:rsidR="00AD0CA4">
              <w:rPr>
                <w:noProof/>
                <w:webHidden/>
              </w:rPr>
              <w:fldChar w:fldCharType="end"/>
            </w:r>
          </w:hyperlink>
        </w:p>
        <w:p w14:paraId="69478B1E" w14:textId="13AD09CC" w:rsidR="00AD0CA4" w:rsidRDefault="00303E6C">
          <w:pPr>
            <w:pStyle w:val="TOC2"/>
            <w:tabs>
              <w:tab w:val="right" w:leader="dot" w:pos="9350"/>
            </w:tabs>
            <w:rPr>
              <w:rFonts w:asciiTheme="minorHAnsi" w:eastAsiaTheme="minorEastAsia" w:hAnsiTheme="minorHAnsi" w:cstheme="minorBidi"/>
              <w:noProof/>
              <w:color w:val="auto"/>
              <w:sz w:val="22"/>
              <w:szCs w:val="22"/>
            </w:rPr>
          </w:pPr>
          <w:hyperlink w:anchor="_Toc458026982" w:history="1">
            <w:r w:rsidR="00AD0CA4" w:rsidRPr="003C0301">
              <w:rPr>
                <w:rStyle w:val="Hyperlink"/>
                <w:noProof/>
              </w:rPr>
              <w:t>Sprints Plan</w:t>
            </w:r>
            <w:r w:rsidR="00AD0CA4">
              <w:rPr>
                <w:noProof/>
                <w:webHidden/>
              </w:rPr>
              <w:tab/>
            </w:r>
            <w:r w:rsidR="00AD0CA4">
              <w:rPr>
                <w:noProof/>
                <w:webHidden/>
              </w:rPr>
              <w:fldChar w:fldCharType="begin"/>
            </w:r>
            <w:r w:rsidR="00AD0CA4">
              <w:rPr>
                <w:noProof/>
                <w:webHidden/>
              </w:rPr>
              <w:instrText xml:space="preserve"> PAGEREF _Toc458026982 \h </w:instrText>
            </w:r>
            <w:r w:rsidR="00AD0CA4">
              <w:rPr>
                <w:noProof/>
                <w:webHidden/>
              </w:rPr>
            </w:r>
            <w:r w:rsidR="00AD0CA4">
              <w:rPr>
                <w:noProof/>
                <w:webHidden/>
              </w:rPr>
              <w:fldChar w:fldCharType="separate"/>
            </w:r>
            <w:r w:rsidR="00110842">
              <w:rPr>
                <w:noProof/>
                <w:webHidden/>
              </w:rPr>
              <w:t>16</w:t>
            </w:r>
            <w:r w:rsidR="00AD0CA4">
              <w:rPr>
                <w:noProof/>
                <w:webHidden/>
              </w:rPr>
              <w:fldChar w:fldCharType="end"/>
            </w:r>
          </w:hyperlink>
        </w:p>
        <w:p w14:paraId="78B0E107" w14:textId="0D9E081F"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6983" w:history="1">
            <w:r w:rsidR="00AD0CA4" w:rsidRPr="003C0301">
              <w:rPr>
                <w:rStyle w:val="Hyperlink"/>
                <w:noProof/>
              </w:rPr>
              <w:t>Sprint 1</w:t>
            </w:r>
            <w:r w:rsidR="00AD0CA4">
              <w:rPr>
                <w:noProof/>
                <w:webHidden/>
              </w:rPr>
              <w:tab/>
            </w:r>
            <w:r w:rsidR="00AD0CA4">
              <w:rPr>
                <w:noProof/>
                <w:webHidden/>
              </w:rPr>
              <w:fldChar w:fldCharType="begin"/>
            </w:r>
            <w:r w:rsidR="00AD0CA4">
              <w:rPr>
                <w:noProof/>
                <w:webHidden/>
              </w:rPr>
              <w:instrText xml:space="preserve"> PAGEREF _Toc458026983 \h </w:instrText>
            </w:r>
            <w:r w:rsidR="00AD0CA4">
              <w:rPr>
                <w:noProof/>
                <w:webHidden/>
              </w:rPr>
            </w:r>
            <w:r w:rsidR="00AD0CA4">
              <w:rPr>
                <w:noProof/>
                <w:webHidden/>
              </w:rPr>
              <w:fldChar w:fldCharType="separate"/>
            </w:r>
            <w:r w:rsidR="00110842">
              <w:rPr>
                <w:noProof/>
                <w:webHidden/>
              </w:rPr>
              <w:t>16</w:t>
            </w:r>
            <w:r w:rsidR="00AD0CA4">
              <w:rPr>
                <w:noProof/>
                <w:webHidden/>
              </w:rPr>
              <w:fldChar w:fldCharType="end"/>
            </w:r>
          </w:hyperlink>
        </w:p>
        <w:p w14:paraId="34B5AF4C" w14:textId="65BFCF73"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6984" w:history="1">
            <w:r w:rsidR="00AD0CA4" w:rsidRPr="003C0301">
              <w:rPr>
                <w:rStyle w:val="Hyperlink"/>
                <w:noProof/>
              </w:rPr>
              <w:t>Sprint 2</w:t>
            </w:r>
            <w:r w:rsidR="00AD0CA4">
              <w:rPr>
                <w:noProof/>
                <w:webHidden/>
              </w:rPr>
              <w:tab/>
            </w:r>
            <w:r w:rsidR="00AD0CA4">
              <w:rPr>
                <w:noProof/>
                <w:webHidden/>
              </w:rPr>
              <w:fldChar w:fldCharType="begin"/>
            </w:r>
            <w:r w:rsidR="00AD0CA4">
              <w:rPr>
                <w:noProof/>
                <w:webHidden/>
              </w:rPr>
              <w:instrText xml:space="preserve"> PAGEREF _Toc458026984 \h </w:instrText>
            </w:r>
            <w:r w:rsidR="00AD0CA4">
              <w:rPr>
                <w:noProof/>
                <w:webHidden/>
              </w:rPr>
            </w:r>
            <w:r w:rsidR="00AD0CA4">
              <w:rPr>
                <w:noProof/>
                <w:webHidden/>
              </w:rPr>
              <w:fldChar w:fldCharType="separate"/>
            </w:r>
            <w:r w:rsidR="00110842">
              <w:rPr>
                <w:noProof/>
                <w:webHidden/>
              </w:rPr>
              <w:t>19</w:t>
            </w:r>
            <w:r w:rsidR="00AD0CA4">
              <w:rPr>
                <w:noProof/>
                <w:webHidden/>
              </w:rPr>
              <w:fldChar w:fldCharType="end"/>
            </w:r>
          </w:hyperlink>
        </w:p>
        <w:p w14:paraId="3912C3DC" w14:textId="4B19002C"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6985" w:history="1">
            <w:r w:rsidR="00AD0CA4" w:rsidRPr="003C0301">
              <w:rPr>
                <w:rStyle w:val="Hyperlink"/>
                <w:noProof/>
              </w:rPr>
              <w:t>Sprint 3</w:t>
            </w:r>
            <w:r w:rsidR="00AD0CA4">
              <w:rPr>
                <w:noProof/>
                <w:webHidden/>
              </w:rPr>
              <w:tab/>
            </w:r>
            <w:r w:rsidR="00AD0CA4">
              <w:rPr>
                <w:noProof/>
                <w:webHidden/>
              </w:rPr>
              <w:fldChar w:fldCharType="begin"/>
            </w:r>
            <w:r w:rsidR="00AD0CA4">
              <w:rPr>
                <w:noProof/>
                <w:webHidden/>
              </w:rPr>
              <w:instrText xml:space="preserve"> PAGEREF _Toc458026985 \h </w:instrText>
            </w:r>
            <w:r w:rsidR="00AD0CA4">
              <w:rPr>
                <w:noProof/>
                <w:webHidden/>
              </w:rPr>
            </w:r>
            <w:r w:rsidR="00AD0CA4">
              <w:rPr>
                <w:noProof/>
                <w:webHidden/>
              </w:rPr>
              <w:fldChar w:fldCharType="separate"/>
            </w:r>
            <w:r w:rsidR="00110842">
              <w:rPr>
                <w:noProof/>
                <w:webHidden/>
              </w:rPr>
              <w:t>25</w:t>
            </w:r>
            <w:r w:rsidR="00AD0CA4">
              <w:rPr>
                <w:noProof/>
                <w:webHidden/>
              </w:rPr>
              <w:fldChar w:fldCharType="end"/>
            </w:r>
          </w:hyperlink>
        </w:p>
        <w:p w14:paraId="1FF0B32E" w14:textId="1373F3AD"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6986" w:history="1">
            <w:r w:rsidR="00AD0CA4" w:rsidRPr="003C0301">
              <w:rPr>
                <w:rStyle w:val="Hyperlink"/>
                <w:noProof/>
              </w:rPr>
              <w:t>Sprint 4</w:t>
            </w:r>
            <w:r w:rsidR="00AD0CA4">
              <w:rPr>
                <w:noProof/>
                <w:webHidden/>
              </w:rPr>
              <w:tab/>
            </w:r>
            <w:r w:rsidR="00AD0CA4">
              <w:rPr>
                <w:noProof/>
                <w:webHidden/>
              </w:rPr>
              <w:fldChar w:fldCharType="begin"/>
            </w:r>
            <w:r w:rsidR="00AD0CA4">
              <w:rPr>
                <w:noProof/>
                <w:webHidden/>
              </w:rPr>
              <w:instrText xml:space="preserve"> PAGEREF _Toc458026986 \h </w:instrText>
            </w:r>
            <w:r w:rsidR="00AD0CA4">
              <w:rPr>
                <w:noProof/>
                <w:webHidden/>
              </w:rPr>
            </w:r>
            <w:r w:rsidR="00AD0CA4">
              <w:rPr>
                <w:noProof/>
                <w:webHidden/>
              </w:rPr>
              <w:fldChar w:fldCharType="separate"/>
            </w:r>
            <w:r w:rsidR="00110842">
              <w:rPr>
                <w:noProof/>
                <w:webHidden/>
              </w:rPr>
              <w:t>32</w:t>
            </w:r>
            <w:r w:rsidR="00AD0CA4">
              <w:rPr>
                <w:noProof/>
                <w:webHidden/>
              </w:rPr>
              <w:fldChar w:fldCharType="end"/>
            </w:r>
          </w:hyperlink>
        </w:p>
        <w:p w14:paraId="7016A088" w14:textId="4221D49F"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6987" w:history="1">
            <w:r w:rsidR="00AD0CA4" w:rsidRPr="003C0301">
              <w:rPr>
                <w:rStyle w:val="Hyperlink"/>
                <w:noProof/>
              </w:rPr>
              <w:t>Sprint 5</w:t>
            </w:r>
            <w:r w:rsidR="00AD0CA4">
              <w:rPr>
                <w:noProof/>
                <w:webHidden/>
              </w:rPr>
              <w:tab/>
            </w:r>
            <w:r w:rsidR="00AD0CA4">
              <w:rPr>
                <w:noProof/>
                <w:webHidden/>
              </w:rPr>
              <w:fldChar w:fldCharType="begin"/>
            </w:r>
            <w:r w:rsidR="00AD0CA4">
              <w:rPr>
                <w:noProof/>
                <w:webHidden/>
              </w:rPr>
              <w:instrText xml:space="preserve"> PAGEREF _Toc458026987 \h </w:instrText>
            </w:r>
            <w:r w:rsidR="00AD0CA4">
              <w:rPr>
                <w:noProof/>
                <w:webHidden/>
              </w:rPr>
            </w:r>
            <w:r w:rsidR="00AD0CA4">
              <w:rPr>
                <w:noProof/>
                <w:webHidden/>
              </w:rPr>
              <w:fldChar w:fldCharType="separate"/>
            </w:r>
            <w:r w:rsidR="00110842">
              <w:rPr>
                <w:noProof/>
                <w:webHidden/>
              </w:rPr>
              <w:t>38</w:t>
            </w:r>
            <w:r w:rsidR="00AD0CA4">
              <w:rPr>
                <w:noProof/>
                <w:webHidden/>
              </w:rPr>
              <w:fldChar w:fldCharType="end"/>
            </w:r>
          </w:hyperlink>
        </w:p>
        <w:p w14:paraId="2F1983C8" w14:textId="713976A0" w:rsidR="00AD0CA4" w:rsidRDefault="00303E6C">
          <w:pPr>
            <w:pStyle w:val="TOC1"/>
            <w:tabs>
              <w:tab w:val="right" w:leader="dot" w:pos="9350"/>
            </w:tabs>
            <w:rPr>
              <w:rFonts w:asciiTheme="minorHAnsi" w:eastAsiaTheme="minorEastAsia" w:hAnsiTheme="minorHAnsi" w:cstheme="minorBidi"/>
              <w:noProof/>
              <w:color w:val="auto"/>
              <w:sz w:val="22"/>
              <w:szCs w:val="22"/>
            </w:rPr>
          </w:pPr>
          <w:hyperlink w:anchor="_Toc458026988" w:history="1">
            <w:r w:rsidR="00AD0CA4" w:rsidRPr="003C0301">
              <w:rPr>
                <w:rStyle w:val="Hyperlink"/>
                <w:noProof/>
              </w:rPr>
              <w:t>System Design</w:t>
            </w:r>
            <w:r w:rsidR="00AD0CA4">
              <w:rPr>
                <w:noProof/>
                <w:webHidden/>
              </w:rPr>
              <w:tab/>
            </w:r>
            <w:r w:rsidR="00AD0CA4">
              <w:rPr>
                <w:noProof/>
                <w:webHidden/>
              </w:rPr>
              <w:fldChar w:fldCharType="begin"/>
            </w:r>
            <w:r w:rsidR="00AD0CA4">
              <w:rPr>
                <w:noProof/>
                <w:webHidden/>
              </w:rPr>
              <w:instrText xml:space="preserve"> PAGEREF _Toc458026988 \h </w:instrText>
            </w:r>
            <w:r w:rsidR="00AD0CA4">
              <w:rPr>
                <w:noProof/>
                <w:webHidden/>
              </w:rPr>
            </w:r>
            <w:r w:rsidR="00AD0CA4">
              <w:rPr>
                <w:noProof/>
                <w:webHidden/>
              </w:rPr>
              <w:fldChar w:fldCharType="separate"/>
            </w:r>
            <w:r w:rsidR="00110842">
              <w:rPr>
                <w:noProof/>
                <w:webHidden/>
              </w:rPr>
              <w:t>41</w:t>
            </w:r>
            <w:r w:rsidR="00AD0CA4">
              <w:rPr>
                <w:noProof/>
                <w:webHidden/>
              </w:rPr>
              <w:fldChar w:fldCharType="end"/>
            </w:r>
          </w:hyperlink>
        </w:p>
        <w:p w14:paraId="00E16B99" w14:textId="165D3CC2" w:rsidR="00AD0CA4" w:rsidRDefault="00303E6C">
          <w:pPr>
            <w:pStyle w:val="TOC2"/>
            <w:tabs>
              <w:tab w:val="right" w:leader="dot" w:pos="9350"/>
            </w:tabs>
            <w:rPr>
              <w:rFonts w:asciiTheme="minorHAnsi" w:eastAsiaTheme="minorEastAsia" w:hAnsiTheme="minorHAnsi" w:cstheme="minorBidi"/>
              <w:noProof/>
              <w:color w:val="auto"/>
              <w:sz w:val="22"/>
              <w:szCs w:val="22"/>
            </w:rPr>
          </w:pPr>
          <w:hyperlink w:anchor="_Toc458026989" w:history="1">
            <w:r w:rsidR="00AD0CA4" w:rsidRPr="003C0301">
              <w:rPr>
                <w:rStyle w:val="Hyperlink"/>
                <w:noProof/>
              </w:rPr>
              <w:t>Architectural Patterns</w:t>
            </w:r>
            <w:r w:rsidR="00AD0CA4">
              <w:rPr>
                <w:noProof/>
                <w:webHidden/>
              </w:rPr>
              <w:tab/>
            </w:r>
            <w:r w:rsidR="00AD0CA4">
              <w:rPr>
                <w:noProof/>
                <w:webHidden/>
              </w:rPr>
              <w:fldChar w:fldCharType="begin"/>
            </w:r>
            <w:r w:rsidR="00AD0CA4">
              <w:rPr>
                <w:noProof/>
                <w:webHidden/>
              </w:rPr>
              <w:instrText xml:space="preserve"> PAGEREF _Toc458026989 \h </w:instrText>
            </w:r>
            <w:r w:rsidR="00AD0CA4">
              <w:rPr>
                <w:noProof/>
                <w:webHidden/>
              </w:rPr>
            </w:r>
            <w:r w:rsidR="00AD0CA4">
              <w:rPr>
                <w:noProof/>
                <w:webHidden/>
              </w:rPr>
              <w:fldChar w:fldCharType="separate"/>
            </w:r>
            <w:r w:rsidR="00110842">
              <w:rPr>
                <w:noProof/>
                <w:webHidden/>
              </w:rPr>
              <w:t>41</w:t>
            </w:r>
            <w:r w:rsidR="00AD0CA4">
              <w:rPr>
                <w:noProof/>
                <w:webHidden/>
              </w:rPr>
              <w:fldChar w:fldCharType="end"/>
            </w:r>
          </w:hyperlink>
        </w:p>
        <w:p w14:paraId="62E97B30" w14:textId="2DE2B6C0" w:rsidR="00AD0CA4" w:rsidRDefault="00303E6C">
          <w:pPr>
            <w:pStyle w:val="TOC2"/>
            <w:tabs>
              <w:tab w:val="right" w:leader="dot" w:pos="9350"/>
            </w:tabs>
            <w:rPr>
              <w:rFonts w:asciiTheme="minorHAnsi" w:eastAsiaTheme="minorEastAsia" w:hAnsiTheme="minorHAnsi" w:cstheme="minorBidi"/>
              <w:noProof/>
              <w:color w:val="auto"/>
              <w:sz w:val="22"/>
              <w:szCs w:val="22"/>
            </w:rPr>
          </w:pPr>
          <w:hyperlink w:anchor="_Toc458026990" w:history="1">
            <w:r w:rsidR="00AD0CA4" w:rsidRPr="003C0301">
              <w:rPr>
                <w:rStyle w:val="Hyperlink"/>
                <w:noProof/>
              </w:rPr>
              <w:t>System and Subsystem Decomposition</w:t>
            </w:r>
            <w:r w:rsidR="00AD0CA4">
              <w:rPr>
                <w:noProof/>
                <w:webHidden/>
              </w:rPr>
              <w:tab/>
            </w:r>
            <w:r w:rsidR="00AD0CA4">
              <w:rPr>
                <w:noProof/>
                <w:webHidden/>
              </w:rPr>
              <w:fldChar w:fldCharType="begin"/>
            </w:r>
            <w:r w:rsidR="00AD0CA4">
              <w:rPr>
                <w:noProof/>
                <w:webHidden/>
              </w:rPr>
              <w:instrText xml:space="preserve"> PAGEREF _Toc458026990 \h </w:instrText>
            </w:r>
            <w:r w:rsidR="00AD0CA4">
              <w:rPr>
                <w:noProof/>
                <w:webHidden/>
              </w:rPr>
            </w:r>
            <w:r w:rsidR="00AD0CA4">
              <w:rPr>
                <w:noProof/>
                <w:webHidden/>
              </w:rPr>
              <w:fldChar w:fldCharType="separate"/>
            </w:r>
            <w:r w:rsidR="00110842">
              <w:rPr>
                <w:noProof/>
                <w:webHidden/>
              </w:rPr>
              <w:t>41</w:t>
            </w:r>
            <w:r w:rsidR="00AD0CA4">
              <w:rPr>
                <w:noProof/>
                <w:webHidden/>
              </w:rPr>
              <w:fldChar w:fldCharType="end"/>
            </w:r>
          </w:hyperlink>
        </w:p>
        <w:p w14:paraId="3227B988" w14:textId="6982C8D9" w:rsidR="00AD0CA4" w:rsidRDefault="00303E6C">
          <w:pPr>
            <w:pStyle w:val="TOC2"/>
            <w:tabs>
              <w:tab w:val="right" w:leader="dot" w:pos="9350"/>
            </w:tabs>
            <w:rPr>
              <w:rFonts w:asciiTheme="minorHAnsi" w:eastAsiaTheme="minorEastAsia" w:hAnsiTheme="minorHAnsi" w:cstheme="minorBidi"/>
              <w:noProof/>
              <w:color w:val="auto"/>
              <w:sz w:val="22"/>
              <w:szCs w:val="22"/>
            </w:rPr>
          </w:pPr>
          <w:hyperlink w:anchor="_Toc458026991" w:history="1">
            <w:r w:rsidR="00AD0CA4" w:rsidRPr="003C0301">
              <w:rPr>
                <w:rStyle w:val="Hyperlink"/>
                <w:noProof/>
              </w:rPr>
              <w:t>Deployment Diagram</w:t>
            </w:r>
            <w:r w:rsidR="00AD0CA4">
              <w:rPr>
                <w:noProof/>
                <w:webHidden/>
              </w:rPr>
              <w:tab/>
            </w:r>
            <w:r w:rsidR="00AD0CA4">
              <w:rPr>
                <w:noProof/>
                <w:webHidden/>
              </w:rPr>
              <w:fldChar w:fldCharType="begin"/>
            </w:r>
            <w:r w:rsidR="00AD0CA4">
              <w:rPr>
                <w:noProof/>
                <w:webHidden/>
              </w:rPr>
              <w:instrText xml:space="preserve"> PAGEREF _Toc458026991 \h </w:instrText>
            </w:r>
            <w:r w:rsidR="00AD0CA4">
              <w:rPr>
                <w:noProof/>
                <w:webHidden/>
              </w:rPr>
            </w:r>
            <w:r w:rsidR="00AD0CA4">
              <w:rPr>
                <w:noProof/>
                <w:webHidden/>
              </w:rPr>
              <w:fldChar w:fldCharType="separate"/>
            </w:r>
            <w:r w:rsidR="00110842">
              <w:rPr>
                <w:noProof/>
                <w:webHidden/>
              </w:rPr>
              <w:t>42</w:t>
            </w:r>
            <w:r w:rsidR="00AD0CA4">
              <w:rPr>
                <w:noProof/>
                <w:webHidden/>
              </w:rPr>
              <w:fldChar w:fldCharType="end"/>
            </w:r>
          </w:hyperlink>
        </w:p>
        <w:p w14:paraId="39055439" w14:textId="2F128383" w:rsidR="00AD0CA4" w:rsidRDefault="00303E6C">
          <w:pPr>
            <w:pStyle w:val="TOC2"/>
            <w:tabs>
              <w:tab w:val="right" w:leader="dot" w:pos="9350"/>
            </w:tabs>
            <w:rPr>
              <w:rFonts w:asciiTheme="minorHAnsi" w:eastAsiaTheme="minorEastAsia" w:hAnsiTheme="minorHAnsi" w:cstheme="minorBidi"/>
              <w:noProof/>
              <w:color w:val="auto"/>
              <w:sz w:val="22"/>
              <w:szCs w:val="22"/>
            </w:rPr>
          </w:pPr>
          <w:hyperlink w:anchor="_Toc458026992" w:history="1">
            <w:r w:rsidR="00AD0CA4" w:rsidRPr="003C0301">
              <w:rPr>
                <w:rStyle w:val="Hyperlink"/>
                <w:noProof/>
              </w:rPr>
              <w:t>Design Patterns</w:t>
            </w:r>
            <w:r w:rsidR="00AD0CA4">
              <w:rPr>
                <w:noProof/>
                <w:webHidden/>
              </w:rPr>
              <w:tab/>
            </w:r>
            <w:r w:rsidR="00AD0CA4">
              <w:rPr>
                <w:noProof/>
                <w:webHidden/>
              </w:rPr>
              <w:fldChar w:fldCharType="begin"/>
            </w:r>
            <w:r w:rsidR="00AD0CA4">
              <w:rPr>
                <w:noProof/>
                <w:webHidden/>
              </w:rPr>
              <w:instrText xml:space="preserve"> PAGEREF _Toc458026992 \h </w:instrText>
            </w:r>
            <w:r w:rsidR="00AD0CA4">
              <w:rPr>
                <w:noProof/>
                <w:webHidden/>
              </w:rPr>
            </w:r>
            <w:r w:rsidR="00AD0CA4">
              <w:rPr>
                <w:noProof/>
                <w:webHidden/>
              </w:rPr>
              <w:fldChar w:fldCharType="separate"/>
            </w:r>
            <w:r w:rsidR="00110842">
              <w:rPr>
                <w:noProof/>
                <w:webHidden/>
              </w:rPr>
              <w:t>43</w:t>
            </w:r>
            <w:r w:rsidR="00AD0CA4">
              <w:rPr>
                <w:noProof/>
                <w:webHidden/>
              </w:rPr>
              <w:fldChar w:fldCharType="end"/>
            </w:r>
          </w:hyperlink>
        </w:p>
        <w:p w14:paraId="1C7CE2EE" w14:textId="02157A16" w:rsidR="00AD0CA4" w:rsidRDefault="00303E6C">
          <w:pPr>
            <w:pStyle w:val="TOC1"/>
            <w:tabs>
              <w:tab w:val="right" w:leader="dot" w:pos="9350"/>
            </w:tabs>
            <w:rPr>
              <w:rFonts w:asciiTheme="minorHAnsi" w:eastAsiaTheme="minorEastAsia" w:hAnsiTheme="minorHAnsi" w:cstheme="minorBidi"/>
              <w:noProof/>
              <w:color w:val="auto"/>
              <w:sz w:val="22"/>
              <w:szCs w:val="22"/>
            </w:rPr>
          </w:pPr>
          <w:hyperlink w:anchor="_Toc458026993" w:history="1">
            <w:r w:rsidR="00AD0CA4" w:rsidRPr="003C0301">
              <w:rPr>
                <w:rStyle w:val="Hyperlink"/>
                <w:noProof/>
              </w:rPr>
              <w:t>System Validation</w:t>
            </w:r>
            <w:r w:rsidR="00AD0CA4">
              <w:rPr>
                <w:noProof/>
                <w:webHidden/>
              </w:rPr>
              <w:tab/>
            </w:r>
            <w:r w:rsidR="00AD0CA4">
              <w:rPr>
                <w:noProof/>
                <w:webHidden/>
              </w:rPr>
              <w:fldChar w:fldCharType="begin"/>
            </w:r>
            <w:r w:rsidR="00AD0CA4">
              <w:rPr>
                <w:noProof/>
                <w:webHidden/>
              </w:rPr>
              <w:instrText xml:space="preserve"> PAGEREF _Toc458026993 \h </w:instrText>
            </w:r>
            <w:r w:rsidR="00AD0CA4">
              <w:rPr>
                <w:noProof/>
                <w:webHidden/>
              </w:rPr>
            </w:r>
            <w:r w:rsidR="00AD0CA4">
              <w:rPr>
                <w:noProof/>
                <w:webHidden/>
              </w:rPr>
              <w:fldChar w:fldCharType="separate"/>
            </w:r>
            <w:r w:rsidR="00110842">
              <w:rPr>
                <w:noProof/>
                <w:webHidden/>
              </w:rPr>
              <w:t>44</w:t>
            </w:r>
            <w:r w:rsidR="00AD0CA4">
              <w:rPr>
                <w:noProof/>
                <w:webHidden/>
              </w:rPr>
              <w:fldChar w:fldCharType="end"/>
            </w:r>
          </w:hyperlink>
        </w:p>
        <w:p w14:paraId="7E1A7E3A" w14:textId="7FB31843" w:rsidR="00AD0CA4" w:rsidRDefault="00303E6C">
          <w:pPr>
            <w:pStyle w:val="TOC1"/>
            <w:tabs>
              <w:tab w:val="right" w:leader="dot" w:pos="9350"/>
            </w:tabs>
            <w:rPr>
              <w:rFonts w:asciiTheme="minorHAnsi" w:eastAsiaTheme="minorEastAsia" w:hAnsiTheme="minorHAnsi" w:cstheme="minorBidi"/>
              <w:noProof/>
              <w:color w:val="auto"/>
              <w:sz w:val="22"/>
              <w:szCs w:val="22"/>
            </w:rPr>
          </w:pPr>
          <w:hyperlink w:anchor="_Toc458026994" w:history="1">
            <w:r w:rsidR="00AD0CA4" w:rsidRPr="003C0301">
              <w:rPr>
                <w:rStyle w:val="Hyperlink"/>
                <w:noProof/>
              </w:rPr>
              <w:t>Appendix</w:t>
            </w:r>
            <w:r w:rsidR="00AD0CA4">
              <w:rPr>
                <w:noProof/>
                <w:webHidden/>
              </w:rPr>
              <w:tab/>
            </w:r>
            <w:r w:rsidR="00AD0CA4">
              <w:rPr>
                <w:noProof/>
                <w:webHidden/>
              </w:rPr>
              <w:fldChar w:fldCharType="begin"/>
            </w:r>
            <w:r w:rsidR="00AD0CA4">
              <w:rPr>
                <w:noProof/>
                <w:webHidden/>
              </w:rPr>
              <w:instrText xml:space="preserve"> PAGEREF _Toc458026994 \h </w:instrText>
            </w:r>
            <w:r w:rsidR="00AD0CA4">
              <w:rPr>
                <w:noProof/>
                <w:webHidden/>
              </w:rPr>
            </w:r>
            <w:r w:rsidR="00AD0CA4">
              <w:rPr>
                <w:noProof/>
                <w:webHidden/>
              </w:rPr>
              <w:fldChar w:fldCharType="separate"/>
            </w:r>
            <w:r w:rsidR="00110842">
              <w:rPr>
                <w:noProof/>
                <w:webHidden/>
              </w:rPr>
              <w:t>126</w:t>
            </w:r>
            <w:r w:rsidR="00AD0CA4">
              <w:rPr>
                <w:noProof/>
                <w:webHidden/>
              </w:rPr>
              <w:fldChar w:fldCharType="end"/>
            </w:r>
          </w:hyperlink>
        </w:p>
        <w:p w14:paraId="596978FF" w14:textId="7D03D11D" w:rsidR="00AD0CA4" w:rsidRDefault="00303E6C">
          <w:pPr>
            <w:pStyle w:val="TOC2"/>
            <w:tabs>
              <w:tab w:val="right" w:leader="dot" w:pos="9350"/>
            </w:tabs>
            <w:rPr>
              <w:rFonts w:asciiTheme="minorHAnsi" w:eastAsiaTheme="minorEastAsia" w:hAnsiTheme="minorHAnsi" w:cstheme="minorBidi"/>
              <w:noProof/>
              <w:color w:val="auto"/>
              <w:sz w:val="22"/>
              <w:szCs w:val="22"/>
            </w:rPr>
          </w:pPr>
          <w:hyperlink w:anchor="_Toc458026995" w:history="1">
            <w:r w:rsidR="00AD0CA4" w:rsidRPr="003C0301">
              <w:rPr>
                <w:rStyle w:val="Hyperlink"/>
                <w:noProof/>
              </w:rPr>
              <w:t>Appendix A – UML Diagrams</w:t>
            </w:r>
            <w:r w:rsidR="00AD0CA4">
              <w:rPr>
                <w:noProof/>
                <w:webHidden/>
              </w:rPr>
              <w:tab/>
            </w:r>
            <w:r w:rsidR="00AD0CA4">
              <w:rPr>
                <w:noProof/>
                <w:webHidden/>
              </w:rPr>
              <w:fldChar w:fldCharType="begin"/>
            </w:r>
            <w:r w:rsidR="00AD0CA4">
              <w:rPr>
                <w:noProof/>
                <w:webHidden/>
              </w:rPr>
              <w:instrText xml:space="preserve"> PAGEREF _Toc458026995 \h </w:instrText>
            </w:r>
            <w:r w:rsidR="00AD0CA4">
              <w:rPr>
                <w:noProof/>
                <w:webHidden/>
              </w:rPr>
            </w:r>
            <w:r w:rsidR="00AD0CA4">
              <w:rPr>
                <w:noProof/>
                <w:webHidden/>
              </w:rPr>
              <w:fldChar w:fldCharType="separate"/>
            </w:r>
            <w:r w:rsidR="00110842">
              <w:rPr>
                <w:noProof/>
                <w:webHidden/>
              </w:rPr>
              <w:t>126</w:t>
            </w:r>
            <w:r w:rsidR="00AD0CA4">
              <w:rPr>
                <w:noProof/>
                <w:webHidden/>
              </w:rPr>
              <w:fldChar w:fldCharType="end"/>
            </w:r>
          </w:hyperlink>
        </w:p>
        <w:p w14:paraId="3E53A747" w14:textId="454A11EB"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6996" w:history="1">
            <w:r w:rsidR="00AD0CA4" w:rsidRPr="003C0301">
              <w:rPr>
                <w:rStyle w:val="Hyperlink"/>
                <w:noProof/>
              </w:rPr>
              <w:t>Static UML Diagrams</w:t>
            </w:r>
            <w:r w:rsidR="00AD0CA4">
              <w:rPr>
                <w:noProof/>
                <w:webHidden/>
              </w:rPr>
              <w:tab/>
            </w:r>
            <w:r w:rsidR="00AD0CA4">
              <w:rPr>
                <w:noProof/>
                <w:webHidden/>
              </w:rPr>
              <w:fldChar w:fldCharType="begin"/>
            </w:r>
            <w:r w:rsidR="00AD0CA4">
              <w:rPr>
                <w:noProof/>
                <w:webHidden/>
              </w:rPr>
              <w:instrText xml:space="preserve"> PAGEREF _Toc458026996 \h </w:instrText>
            </w:r>
            <w:r w:rsidR="00AD0CA4">
              <w:rPr>
                <w:noProof/>
                <w:webHidden/>
              </w:rPr>
            </w:r>
            <w:r w:rsidR="00AD0CA4">
              <w:rPr>
                <w:noProof/>
                <w:webHidden/>
              </w:rPr>
              <w:fldChar w:fldCharType="separate"/>
            </w:r>
            <w:r w:rsidR="00110842">
              <w:rPr>
                <w:noProof/>
                <w:webHidden/>
              </w:rPr>
              <w:t>126</w:t>
            </w:r>
            <w:r w:rsidR="00AD0CA4">
              <w:rPr>
                <w:noProof/>
                <w:webHidden/>
              </w:rPr>
              <w:fldChar w:fldCharType="end"/>
            </w:r>
          </w:hyperlink>
        </w:p>
        <w:p w14:paraId="2A452410" w14:textId="5917F425"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6997" w:history="1">
            <w:r w:rsidR="00AD0CA4" w:rsidRPr="003C0301">
              <w:rPr>
                <w:rStyle w:val="Hyperlink"/>
                <w:noProof/>
              </w:rPr>
              <w:t>Sprint 1</w:t>
            </w:r>
            <w:r w:rsidR="00AD0CA4">
              <w:rPr>
                <w:noProof/>
                <w:webHidden/>
              </w:rPr>
              <w:tab/>
            </w:r>
            <w:r w:rsidR="00AD0CA4">
              <w:rPr>
                <w:noProof/>
                <w:webHidden/>
              </w:rPr>
              <w:fldChar w:fldCharType="begin"/>
            </w:r>
            <w:r w:rsidR="00AD0CA4">
              <w:rPr>
                <w:noProof/>
                <w:webHidden/>
              </w:rPr>
              <w:instrText xml:space="preserve"> PAGEREF _Toc458026997 \h </w:instrText>
            </w:r>
            <w:r w:rsidR="00AD0CA4">
              <w:rPr>
                <w:noProof/>
                <w:webHidden/>
              </w:rPr>
            </w:r>
            <w:r w:rsidR="00AD0CA4">
              <w:rPr>
                <w:noProof/>
                <w:webHidden/>
              </w:rPr>
              <w:fldChar w:fldCharType="separate"/>
            </w:r>
            <w:r w:rsidR="00110842">
              <w:rPr>
                <w:noProof/>
                <w:webHidden/>
              </w:rPr>
              <w:t>126</w:t>
            </w:r>
            <w:r w:rsidR="00AD0CA4">
              <w:rPr>
                <w:noProof/>
                <w:webHidden/>
              </w:rPr>
              <w:fldChar w:fldCharType="end"/>
            </w:r>
          </w:hyperlink>
        </w:p>
        <w:p w14:paraId="3985486A" w14:textId="420D1DBF"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6998" w:history="1">
            <w:r w:rsidR="00AD0CA4" w:rsidRPr="003C0301">
              <w:rPr>
                <w:rStyle w:val="Hyperlink"/>
                <w:noProof/>
              </w:rPr>
              <w:t>Sprint 2</w:t>
            </w:r>
            <w:r w:rsidR="00AD0CA4">
              <w:rPr>
                <w:noProof/>
                <w:webHidden/>
              </w:rPr>
              <w:tab/>
            </w:r>
            <w:r w:rsidR="00AD0CA4">
              <w:rPr>
                <w:noProof/>
                <w:webHidden/>
              </w:rPr>
              <w:fldChar w:fldCharType="begin"/>
            </w:r>
            <w:r w:rsidR="00AD0CA4">
              <w:rPr>
                <w:noProof/>
                <w:webHidden/>
              </w:rPr>
              <w:instrText xml:space="preserve"> PAGEREF _Toc458026998 \h </w:instrText>
            </w:r>
            <w:r w:rsidR="00AD0CA4">
              <w:rPr>
                <w:noProof/>
                <w:webHidden/>
              </w:rPr>
            </w:r>
            <w:r w:rsidR="00AD0CA4">
              <w:rPr>
                <w:noProof/>
                <w:webHidden/>
              </w:rPr>
              <w:fldChar w:fldCharType="separate"/>
            </w:r>
            <w:r w:rsidR="00110842">
              <w:rPr>
                <w:noProof/>
                <w:webHidden/>
              </w:rPr>
              <w:t>133</w:t>
            </w:r>
            <w:r w:rsidR="00AD0CA4">
              <w:rPr>
                <w:noProof/>
                <w:webHidden/>
              </w:rPr>
              <w:fldChar w:fldCharType="end"/>
            </w:r>
          </w:hyperlink>
        </w:p>
        <w:p w14:paraId="4937D2BD" w14:textId="22EC4601"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6999" w:history="1">
            <w:r w:rsidR="00AD0CA4" w:rsidRPr="003C0301">
              <w:rPr>
                <w:rStyle w:val="Hyperlink"/>
                <w:noProof/>
              </w:rPr>
              <w:t>Sprint 3</w:t>
            </w:r>
            <w:r w:rsidR="00AD0CA4">
              <w:rPr>
                <w:noProof/>
                <w:webHidden/>
              </w:rPr>
              <w:tab/>
            </w:r>
            <w:r w:rsidR="00AD0CA4">
              <w:rPr>
                <w:noProof/>
                <w:webHidden/>
              </w:rPr>
              <w:fldChar w:fldCharType="begin"/>
            </w:r>
            <w:r w:rsidR="00AD0CA4">
              <w:rPr>
                <w:noProof/>
                <w:webHidden/>
              </w:rPr>
              <w:instrText xml:space="preserve"> PAGEREF _Toc458026999 \h </w:instrText>
            </w:r>
            <w:r w:rsidR="00AD0CA4">
              <w:rPr>
                <w:noProof/>
                <w:webHidden/>
              </w:rPr>
            </w:r>
            <w:r w:rsidR="00AD0CA4">
              <w:rPr>
                <w:noProof/>
                <w:webHidden/>
              </w:rPr>
              <w:fldChar w:fldCharType="separate"/>
            </w:r>
            <w:r w:rsidR="00110842">
              <w:rPr>
                <w:noProof/>
                <w:webHidden/>
              </w:rPr>
              <w:t>142</w:t>
            </w:r>
            <w:r w:rsidR="00AD0CA4">
              <w:rPr>
                <w:noProof/>
                <w:webHidden/>
              </w:rPr>
              <w:fldChar w:fldCharType="end"/>
            </w:r>
          </w:hyperlink>
        </w:p>
        <w:p w14:paraId="7D9C7A64" w14:textId="48B3E89E"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7000" w:history="1">
            <w:r w:rsidR="00AD0CA4" w:rsidRPr="003C0301">
              <w:rPr>
                <w:rStyle w:val="Hyperlink"/>
                <w:noProof/>
              </w:rPr>
              <w:t>Sprint 4</w:t>
            </w:r>
            <w:r w:rsidR="00AD0CA4">
              <w:rPr>
                <w:noProof/>
                <w:webHidden/>
              </w:rPr>
              <w:tab/>
            </w:r>
            <w:r w:rsidR="00AD0CA4">
              <w:rPr>
                <w:noProof/>
                <w:webHidden/>
              </w:rPr>
              <w:fldChar w:fldCharType="begin"/>
            </w:r>
            <w:r w:rsidR="00AD0CA4">
              <w:rPr>
                <w:noProof/>
                <w:webHidden/>
              </w:rPr>
              <w:instrText xml:space="preserve"> PAGEREF _Toc458027000 \h </w:instrText>
            </w:r>
            <w:r w:rsidR="00AD0CA4">
              <w:rPr>
                <w:noProof/>
                <w:webHidden/>
              </w:rPr>
            </w:r>
            <w:r w:rsidR="00AD0CA4">
              <w:rPr>
                <w:noProof/>
                <w:webHidden/>
              </w:rPr>
              <w:fldChar w:fldCharType="separate"/>
            </w:r>
            <w:r w:rsidR="00110842">
              <w:rPr>
                <w:noProof/>
                <w:webHidden/>
              </w:rPr>
              <w:t>151</w:t>
            </w:r>
            <w:r w:rsidR="00AD0CA4">
              <w:rPr>
                <w:noProof/>
                <w:webHidden/>
              </w:rPr>
              <w:fldChar w:fldCharType="end"/>
            </w:r>
          </w:hyperlink>
        </w:p>
        <w:p w14:paraId="77105772" w14:textId="1EBAF455"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7001" w:history="1">
            <w:r w:rsidR="00AD0CA4" w:rsidRPr="003C0301">
              <w:rPr>
                <w:rStyle w:val="Hyperlink"/>
                <w:noProof/>
              </w:rPr>
              <w:t>Sprint 5</w:t>
            </w:r>
            <w:r w:rsidR="00AD0CA4">
              <w:rPr>
                <w:noProof/>
                <w:webHidden/>
              </w:rPr>
              <w:tab/>
            </w:r>
            <w:r w:rsidR="00AD0CA4">
              <w:rPr>
                <w:noProof/>
                <w:webHidden/>
              </w:rPr>
              <w:fldChar w:fldCharType="begin"/>
            </w:r>
            <w:r w:rsidR="00AD0CA4">
              <w:rPr>
                <w:noProof/>
                <w:webHidden/>
              </w:rPr>
              <w:instrText xml:space="preserve"> PAGEREF _Toc458027001 \h </w:instrText>
            </w:r>
            <w:r w:rsidR="00AD0CA4">
              <w:rPr>
                <w:noProof/>
                <w:webHidden/>
              </w:rPr>
            </w:r>
            <w:r w:rsidR="00AD0CA4">
              <w:rPr>
                <w:noProof/>
                <w:webHidden/>
              </w:rPr>
              <w:fldChar w:fldCharType="separate"/>
            </w:r>
            <w:r w:rsidR="00110842">
              <w:rPr>
                <w:noProof/>
                <w:webHidden/>
              </w:rPr>
              <w:t>159</w:t>
            </w:r>
            <w:r w:rsidR="00AD0CA4">
              <w:rPr>
                <w:noProof/>
                <w:webHidden/>
              </w:rPr>
              <w:fldChar w:fldCharType="end"/>
            </w:r>
          </w:hyperlink>
        </w:p>
        <w:p w14:paraId="48F799D7" w14:textId="299EA81B"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7002" w:history="1">
            <w:r w:rsidR="00AD0CA4" w:rsidRPr="003C0301">
              <w:rPr>
                <w:rStyle w:val="Hyperlink"/>
                <w:noProof/>
              </w:rPr>
              <w:t>Dynamic UML Diagrams</w:t>
            </w:r>
            <w:r w:rsidR="00AD0CA4">
              <w:rPr>
                <w:noProof/>
                <w:webHidden/>
              </w:rPr>
              <w:tab/>
            </w:r>
            <w:r w:rsidR="00AD0CA4">
              <w:rPr>
                <w:noProof/>
                <w:webHidden/>
              </w:rPr>
              <w:fldChar w:fldCharType="begin"/>
            </w:r>
            <w:r w:rsidR="00AD0CA4">
              <w:rPr>
                <w:noProof/>
                <w:webHidden/>
              </w:rPr>
              <w:instrText xml:space="preserve"> PAGEREF _Toc458027002 \h </w:instrText>
            </w:r>
            <w:r w:rsidR="00AD0CA4">
              <w:rPr>
                <w:noProof/>
                <w:webHidden/>
              </w:rPr>
            </w:r>
            <w:r w:rsidR="00AD0CA4">
              <w:rPr>
                <w:noProof/>
                <w:webHidden/>
              </w:rPr>
              <w:fldChar w:fldCharType="separate"/>
            </w:r>
            <w:r w:rsidR="00110842">
              <w:rPr>
                <w:noProof/>
                <w:webHidden/>
              </w:rPr>
              <w:t>162</w:t>
            </w:r>
            <w:r w:rsidR="00AD0CA4">
              <w:rPr>
                <w:noProof/>
                <w:webHidden/>
              </w:rPr>
              <w:fldChar w:fldCharType="end"/>
            </w:r>
          </w:hyperlink>
        </w:p>
        <w:p w14:paraId="5DD59675" w14:textId="40ECFCC3"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7003" w:history="1">
            <w:r w:rsidR="00AD0CA4" w:rsidRPr="003C0301">
              <w:rPr>
                <w:rStyle w:val="Hyperlink"/>
                <w:noProof/>
              </w:rPr>
              <w:t>Sprint 1</w:t>
            </w:r>
            <w:r w:rsidR="00AD0CA4">
              <w:rPr>
                <w:noProof/>
                <w:webHidden/>
              </w:rPr>
              <w:tab/>
            </w:r>
            <w:r w:rsidR="00AD0CA4">
              <w:rPr>
                <w:noProof/>
                <w:webHidden/>
              </w:rPr>
              <w:fldChar w:fldCharType="begin"/>
            </w:r>
            <w:r w:rsidR="00AD0CA4">
              <w:rPr>
                <w:noProof/>
                <w:webHidden/>
              </w:rPr>
              <w:instrText xml:space="preserve"> PAGEREF _Toc458027003 \h </w:instrText>
            </w:r>
            <w:r w:rsidR="00AD0CA4">
              <w:rPr>
                <w:noProof/>
                <w:webHidden/>
              </w:rPr>
            </w:r>
            <w:r w:rsidR="00AD0CA4">
              <w:rPr>
                <w:noProof/>
                <w:webHidden/>
              </w:rPr>
              <w:fldChar w:fldCharType="separate"/>
            </w:r>
            <w:r w:rsidR="00110842">
              <w:rPr>
                <w:noProof/>
                <w:webHidden/>
              </w:rPr>
              <w:t>162</w:t>
            </w:r>
            <w:r w:rsidR="00AD0CA4">
              <w:rPr>
                <w:noProof/>
                <w:webHidden/>
              </w:rPr>
              <w:fldChar w:fldCharType="end"/>
            </w:r>
          </w:hyperlink>
        </w:p>
        <w:p w14:paraId="65FA0009" w14:textId="743E493F"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7004" w:history="1">
            <w:r w:rsidR="00AD0CA4" w:rsidRPr="003C0301">
              <w:rPr>
                <w:rStyle w:val="Hyperlink"/>
                <w:noProof/>
              </w:rPr>
              <w:t>Sprint 2</w:t>
            </w:r>
            <w:r w:rsidR="00AD0CA4">
              <w:rPr>
                <w:noProof/>
                <w:webHidden/>
              </w:rPr>
              <w:tab/>
            </w:r>
            <w:r w:rsidR="00AD0CA4">
              <w:rPr>
                <w:noProof/>
                <w:webHidden/>
              </w:rPr>
              <w:fldChar w:fldCharType="begin"/>
            </w:r>
            <w:r w:rsidR="00AD0CA4">
              <w:rPr>
                <w:noProof/>
                <w:webHidden/>
              </w:rPr>
              <w:instrText xml:space="preserve"> PAGEREF _Toc458027004 \h </w:instrText>
            </w:r>
            <w:r w:rsidR="00AD0CA4">
              <w:rPr>
                <w:noProof/>
                <w:webHidden/>
              </w:rPr>
            </w:r>
            <w:r w:rsidR="00AD0CA4">
              <w:rPr>
                <w:noProof/>
                <w:webHidden/>
              </w:rPr>
              <w:fldChar w:fldCharType="separate"/>
            </w:r>
            <w:r w:rsidR="00110842">
              <w:rPr>
                <w:noProof/>
                <w:webHidden/>
              </w:rPr>
              <w:t>166</w:t>
            </w:r>
            <w:r w:rsidR="00AD0CA4">
              <w:rPr>
                <w:noProof/>
                <w:webHidden/>
              </w:rPr>
              <w:fldChar w:fldCharType="end"/>
            </w:r>
          </w:hyperlink>
        </w:p>
        <w:p w14:paraId="42E04AF0" w14:textId="51B48194"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7005" w:history="1">
            <w:r w:rsidR="00AD0CA4" w:rsidRPr="003C0301">
              <w:rPr>
                <w:rStyle w:val="Hyperlink"/>
                <w:noProof/>
              </w:rPr>
              <w:t>Sprint 3</w:t>
            </w:r>
            <w:r w:rsidR="00AD0CA4">
              <w:rPr>
                <w:noProof/>
                <w:webHidden/>
              </w:rPr>
              <w:tab/>
            </w:r>
            <w:r w:rsidR="00AD0CA4">
              <w:rPr>
                <w:noProof/>
                <w:webHidden/>
              </w:rPr>
              <w:fldChar w:fldCharType="begin"/>
            </w:r>
            <w:r w:rsidR="00AD0CA4">
              <w:rPr>
                <w:noProof/>
                <w:webHidden/>
              </w:rPr>
              <w:instrText xml:space="preserve"> PAGEREF _Toc458027005 \h </w:instrText>
            </w:r>
            <w:r w:rsidR="00AD0CA4">
              <w:rPr>
                <w:noProof/>
                <w:webHidden/>
              </w:rPr>
            </w:r>
            <w:r w:rsidR="00AD0CA4">
              <w:rPr>
                <w:noProof/>
                <w:webHidden/>
              </w:rPr>
              <w:fldChar w:fldCharType="separate"/>
            </w:r>
            <w:r w:rsidR="00110842">
              <w:rPr>
                <w:noProof/>
                <w:webHidden/>
              </w:rPr>
              <w:t>175</w:t>
            </w:r>
            <w:r w:rsidR="00AD0CA4">
              <w:rPr>
                <w:noProof/>
                <w:webHidden/>
              </w:rPr>
              <w:fldChar w:fldCharType="end"/>
            </w:r>
          </w:hyperlink>
        </w:p>
        <w:p w14:paraId="31A7A1B8" w14:textId="67829574"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7006" w:history="1">
            <w:r w:rsidR="00AD0CA4" w:rsidRPr="003C0301">
              <w:rPr>
                <w:rStyle w:val="Hyperlink"/>
                <w:noProof/>
              </w:rPr>
              <w:t>Sprint 4</w:t>
            </w:r>
            <w:r w:rsidR="00AD0CA4">
              <w:rPr>
                <w:noProof/>
                <w:webHidden/>
              </w:rPr>
              <w:tab/>
            </w:r>
            <w:r w:rsidR="00AD0CA4">
              <w:rPr>
                <w:noProof/>
                <w:webHidden/>
              </w:rPr>
              <w:fldChar w:fldCharType="begin"/>
            </w:r>
            <w:r w:rsidR="00AD0CA4">
              <w:rPr>
                <w:noProof/>
                <w:webHidden/>
              </w:rPr>
              <w:instrText xml:space="preserve"> PAGEREF _Toc458027006 \h </w:instrText>
            </w:r>
            <w:r w:rsidR="00AD0CA4">
              <w:rPr>
                <w:noProof/>
                <w:webHidden/>
              </w:rPr>
            </w:r>
            <w:r w:rsidR="00AD0CA4">
              <w:rPr>
                <w:noProof/>
                <w:webHidden/>
              </w:rPr>
              <w:fldChar w:fldCharType="separate"/>
            </w:r>
            <w:r w:rsidR="00110842">
              <w:rPr>
                <w:noProof/>
                <w:webHidden/>
              </w:rPr>
              <w:t>185</w:t>
            </w:r>
            <w:r w:rsidR="00AD0CA4">
              <w:rPr>
                <w:noProof/>
                <w:webHidden/>
              </w:rPr>
              <w:fldChar w:fldCharType="end"/>
            </w:r>
          </w:hyperlink>
        </w:p>
        <w:p w14:paraId="06F3E318" w14:textId="6EAA8349" w:rsidR="00AD0CA4" w:rsidRDefault="00303E6C">
          <w:pPr>
            <w:pStyle w:val="TOC3"/>
            <w:tabs>
              <w:tab w:val="right" w:leader="dot" w:pos="9350"/>
            </w:tabs>
            <w:rPr>
              <w:rFonts w:asciiTheme="minorHAnsi" w:eastAsiaTheme="minorEastAsia" w:hAnsiTheme="minorHAnsi" w:cstheme="minorBidi"/>
              <w:noProof/>
              <w:color w:val="auto"/>
              <w:sz w:val="22"/>
              <w:szCs w:val="22"/>
            </w:rPr>
          </w:pPr>
          <w:hyperlink w:anchor="_Toc458027007" w:history="1">
            <w:r w:rsidR="00AD0CA4" w:rsidRPr="003C0301">
              <w:rPr>
                <w:rStyle w:val="Hyperlink"/>
                <w:noProof/>
              </w:rPr>
              <w:t>Sprint 5</w:t>
            </w:r>
            <w:r w:rsidR="00AD0CA4">
              <w:rPr>
                <w:noProof/>
                <w:webHidden/>
              </w:rPr>
              <w:tab/>
            </w:r>
            <w:r w:rsidR="00AD0CA4">
              <w:rPr>
                <w:noProof/>
                <w:webHidden/>
              </w:rPr>
              <w:fldChar w:fldCharType="begin"/>
            </w:r>
            <w:r w:rsidR="00AD0CA4">
              <w:rPr>
                <w:noProof/>
                <w:webHidden/>
              </w:rPr>
              <w:instrText xml:space="preserve"> PAGEREF _Toc458027007 \h </w:instrText>
            </w:r>
            <w:r w:rsidR="00AD0CA4">
              <w:rPr>
                <w:noProof/>
                <w:webHidden/>
              </w:rPr>
            </w:r>
            <w:r w:rsidR="00AD0CA4">
              <w:rPr>
                <w:noProof/>
                <w:webHidden/>
              </w:rPr>
              <w:fldChar w:fldCharType="separate"/>
            </w:r>
            <w:r w:rsidR="00110842">
              <w:rPr>
                <w:noProof/>
                <w:webHidden/>
              </w:rPr>
              <w:t>196</w:t>
            </w:r>
            <w:r w:rsidR="00AD0CA4">
              <w:rPr>
                <w:noProof/>
                <w:webHidden/>
              </w:rPr>
              <w:fldChar w:fldCharType="end"/>
            </w:r>
          </w:hyperlink>
        </w:p>
        <w:p w14:paraId="555BBBA0" w14:textId="56E35C93" w:rsidR="00AD0CA4" w:rsidRDefault="00303E6C">
          <w:pPr>
            <w:pStyle w:val="TOC2"/>
            <w:tabs>
              <w:tab w:val="right" w:leader="dot" w:pos="9350"/>
            </w:tabs>
            <w:rPr>
              <w:rFonts w:asciiTheme="minorHAnsi" w:eastAsiaTheme="minorEastAsia" w:hAnsiTheme="minorHAnsi" w:cstheme="minorBidi"/>
              <w:noProof/>
              <w:color w:val="auto"/>
              <w:sz w:val="22"/>
              <w:szCs w:val="22"/>
            </w:rPr>
          </w:pPr>
          <w:hyperlink w:anchor="_Toc458027008" w:history="1">
            <w:r w:rsidR="00AD0CA4" w:rsidRPr="003C0301">
              <w:rPr>
                <w:rStyle w:val="Hyperlink"/>
                <w:noProof/>
              </w:rPr>
              <w:t>Appendix B – User Interface Design</w:t>
            </w:r>
            <w:r w:rsidR="00AD0CA4">
              <w:rPr>
                <w:noProof/>
                <w:webHidden/>
              </w:rPr>
              <w:tab/>
            </w:r>
            <w:r w:rsidR="00AD0CA4">
              <w:rPr>
                <w:noProof/>
                <w:webHidden/>
              </w:rPr>
              <w:fldChar w:fldCharType="begin"/>
            </w:r>
            <w:r w:rsidR="00AD0CA4">
              <w:rPr>
                <w:noProof/>
                <w:webHidden/>
              </w:rPr>
              <w:instrText xml:space="preserve"> PAGEREF _Toc458027008 \h </w:instrText>
            </w:r>
            <w:r w:rsidR="00AD0CA4">
              <w:rPr>
                <w:noProof/>
                <w:webHidden/>
              </w:rPr>
            </w:r>
            <w:r w:rsidR="00AD0CA4">
              <w:rPr>
                <w:noProof/>
                <w:webHidden/>
              </w:rPr>
              <w:fldChar w:fldCharType="separate"/>
            </w:r>
            <w:r w:rsidR="00110842">
              <w:rPr>
                <w:noProof/>
                <w:webHidden/>
              </w:rPr>
              <w:t>198</w:t>
            </w:r>
            <w:r w:rsidR="00AD0CA4">
              <w:rPr>
                <w:noProof/>
                <w:webHidden/>
              </w:rPr>
              <w:fldChar w:fldCharType="end"/>
            </w:r>
          </w:hyperlink>
        </w:p>
        <w:p w14:paraId="3B39D3E6" w14:textId="1297F8A7" w:rsidR="00AD0CA4" w:rsidRDefault="00303E6C">
          <w:pPr>
            <w:pStyle w:val="TOC2"/>
            <w:tabs>
              <w:tab w:val="right" w:leader="dot" w:pos="9350"/>
            </w:tabs>
            <w:rPr>
              <w:rFonts w:asciiTheme="minorHAnsi" w:eastAsiaTheme="minorEastAsia" w:hAnsiTheme="minorHAnsi" w:cstheme="minorBidi"/>
              <w:noProof/>
              <w:color w:val="auto"/>
              <w:sz w:val="22"/>
              <w:szCs w:val="22"/>
            </w:rPr>
          </w:pPr>
          <w:hyperlink w:anchor="_Toc458027009" w:history="1">
            <w:r w:rsidR="00AD0CA4" w:rsidRPr="003C0301">
              <w:rPr>
                <w:rStyle w:val="Hyperlink"/>
                <w:noProof/>
              </w:rPr>
              <w:t>Appendix C – Sprint Review Reports</w:t>
            </w:r>
            <w:r w:rsidR="00AD0CA4">
              <w:rPr>
                <w:noProof/>
                <w:webHidden/>
              </w:rPr>
              <w:tab/>
            </w:r>
            <w:r w:rsidR="00AD0CA4">
              <w:rPr>
                <w:noProof/>
                <w:webHidden/>
              </w:rPr>
              <w:fldChar w:fldCharType="begin"/>
            </w:r>
            <w:r w:rsidR="00AD0CA4">
              <w:rPr>
                <w:noProof/>
                <w:webHidden/>
              </w:rPr>
              <w:instrText xml:space="preserve"> PAGEREF _Toc458027009 \h </w:instrText>
            </w:r>
            <w:r w:rsidR="00AD0CA4">
              <w:rPr>
                <w:noProof/>
                <w:webHidden/>
              </w:rPr>
            </w:r>
            <w:r w:rsidR="00AD0CA4">
              <w:rPr>
                <w:noProof/>
                <w:webHidden/>
              </w:rPr>
              <w:fldChar w:fldCharType="separate"/>
            </w:r>
            <w:r w:rsidR="00110842">
              <w:rPr>
                <w:noProof/>
                <w:webHidden/>
              </w:rPr>
              <w:t>222</w:t>
            </w:r>
            <w:r w:rsidR="00AD0CA4">
              <w:rPr>
                <w:noProof/>
                <w:webHidden/>
              </w:rPr>
              <w:fldChar w:fldCharType="end"/>
            </w:r>
          </w:hyperlink>
        </w:p>
        <w:p w14:paraId="3482F22D" w14:textId="31A21F4D" w:rsidR="00AD0CA4" w:rsidRDefault="00303E6C">
          <w:pPr>
            <w:pStyle w:val="TOC2"/>
            <w:tabs>
              <w:tab w:val="right" w:leader="dot" w:pos="9350"/>
            </w:tabs>
            <w:rPr>
              <w:rFonts w:asciiTheme="minorHAnsi" w:eastAsiaTheme="minorEastAsia" w:hAnsiTheme="minorHAnsi" w:cstheme="minorBidi"/>
              <w:noProof/>
              <w:color w:val="auto"/>
              <w:sz w:val="22"/>
              <w:szCs w:val="22"/>
            </w:rPr>
          </w:pPr>
          <w:hyperlink w:anchor="_Toc458027010" w:history="1">
            <w:r w:rsidR="00AD0CA4" w:rsidRPr="003C0301">
              <w:rPr>
                <w:rStyle w:val="Hyperlink"/>
                <w:noProof/>
              </w:rPr>
              <w:t>Appendix D – Sprint Retrospective Reports</w:t>
            </w:r>
            <w:r w:rsidR="00AD0CA4">
              <w:rPr>
                <w:noProof/>
                <w:webHidden/>
              </w:rPr>
              <w:tab/>
            </w:r>
            <w:r w:rsidR="00AD0CA4">
              <w:rPr>
                <w:noProof/>
                <w:webHidden/>
              </w:rPr>
              <w:fldChar w:fldCharType="begin"/>
            </w:r>
            <w:r w:rsidR="00AD0CA4">
              <w:rPr>
                <w:noProof/>
                <w:webHidden/>
              </w:rPr>
              <w:instrText xml:space="preserve"> PAGEREF _Toc458027010 \h </w:instrText>
            </w:r>
            <w:r w:rsidR="00AD0CA4">
              <w:rPr>
                <w:noProof/>
                <w:webHidden/>
              </w:rPr>
            </w:r>
            <w:r w:rsidR="00AD0CA4">
              <w:rPr>
                <w:noProof/>
                <w:webHidden/>
              </w:rPr>
              <w:fldChar w:fldCharType="separate"/>
            </w:r>
            <w:r w:rsidR="00110842">
              <w:rPr>
                <w:noProof/>
                <w:webHidden/>
              </w:rPr>
              <w:t>226</w:t>
            </w:r>
            <w:r w:rsidR="00AD0CA4">
              <w:rPr>
                <w:noProof/>
                <w:webHidden/>
              </w:rPr>
              <w:fldChar w:fldCharType="end"/>
            </w:r>
          </w:hyperlink>
        </w:p>
        <w:p w14:paraId="1E91771A" w14:textId="0683F474" w:rsidR="00AD0CA4" w:rsidRDefault="00303E6C">
          <w:pPr>
            <w:pStyle w:val="TOC1"/>
            <w:tabs>
              <w:tab w:val="right" w:leader="dot" w:pos="9350"/>
            </w:tabs>
            <w:rPr>
              <w:rFonts w:asciiTheme="minorHAnsi" w:eastAsiaTheme="minorEastAsia" w:hAnsiTheme="minorHAnsi" w:cstheme="minorBidi"/>
              <w:noProof/>
              <w:color w:val="auto"/>
              <w:sz w:val="22"/>
              <w:szCs w:val="22"/>
            </w:rPr>
          </w:pPr>
          <w:hyperlink w:anchor="_Toc458027011" w:history="1">
            <w:r w:rsidR="00AD0CA4" w:rsidRPr="003C0301">
              <w:rPr>
                <w:rStyle w:val="Hyperlink"/>
                <w:noProof/>
              </w:rPr>
              <w:t>References</w:t>
            </w:r>
            <w:r w:rsidR="00AD0CA4">
              <w:rPr>
                <w:noProof/>
                <w:webHidden/>
              </w:rPr>
              <w:tab/>
            </w:r>
            <w:r w:rsidR="00AD0CA4">
              <w:rPr>
                <w:noProof/>
                <w:webHidden/>
              </w:rPr>
              <w:fldChar w:fldCharType="begin"/>
            </w:r>
            <w:r w:rsidR="00AD0CA4">
              <w:rPr>
                <w:noProof/>
                <w:webHidden/>
              </w:rPr>
              <w:instrText xml:space="preserve"> PAGEREF _Toc458027011 \h </w:instrText>
            </w:r>
            <w:r w:rsidR="00AD0CA4">
              <w:rPr>
                <w:noProof/>
                <w:webHidden/>
              </w:rPr>
            </w:r>
            <w:r w:rsidR="00AD0CA4">
              <w:rPr>
                <w:noProof/>
                <w:webHidden/>
              </w:rPr>
              <w:fldChar w:fldCharType="separate"/>
            </w:r>
            <w:r w:rsidR="00110842">
              <w:rPr>
                <w:noProof/>
                <w:webHidden/>
              </w:rPr>
              <w:t>229</w:t>
            </w:r>
            <w:r w:rsidR="00AD0CA4">
              <w:rPr>
                <w:noProof/>
                <w:webHidden/>
              </w:rPr>
              <w:fldChar w:fldCharType="end"/>
            </w:r>
          </w:hyperlink>
        </w:p>
        <w:p w14:paraId="205BD713" w14:textId="1B4C169C" w:rsidR="005779B2" w:rsidRDefault="005779B2">
          <w:r>
            <w:rPr>
              <w:b/>
              <w:bCs/>
              <w:noProof/>
            </w:rPr>
            <w:fldChar w:fldCharType="end"/>
          </w:r>
        </w:p>
      </w:sdtContent>
    </w:sdt>
    <w:p w14:paraId="11D46CEE" w14:textId="77777777" w:rsidR="00806B34" w:rsidRDefault="00806B34">
      <w:pPr>
        <w:spacing w:line="480" w:lineRule="auto"/>
        <w:rPr>
          <w:b/>
          <w:smallCaps/>
          <w:color w:val="auto"/>
          <w:sz w:val="32"/>
          <w:szCs w:val="32"/>
        </w:rPr>
      </w:pPr>
      <w:bookmarkStart w:id="0" w:name="_Toc450163944"/>
      <w:bookmarkStart w:id="1" w:name="_Toc457999254"/>
      <w:bookmarkStart w:id="2" w:name="_Toc458002408"/>
      <w:bookmarkStart w:id="3" w:name="_Toc458021979"/>
      <w:r>
        <w:rPr>
          <w:color w:val="auto"/>
        </w:rPr>
        <w:br w:type="page"/>
      </w:r>
    </w:p>
    <w:p w14:paraId="09C527C8" w14:textId="72ED39EF" w:rsidR="002831BB" w:rsidRPr="00BB4054" w:rsidRDefault="002831BB" w:rsidP="002831BB">
      <w:pPr>
        <w:pStyle w:val="Heading1"/>
        <w:rPr>
          <w:color w:val="auto"/>
        </w:rPr>
      </w:pPr>
      <w:bookmarkStart w:id="4" w:name="_Toc458024206"/>
      <w:bookmarkStart w:id="5" w:name="_Toc458026968"/>
      <w:r w:rsidRPr="00BB4054">
        <w:rPr>
          <w:color w:val="auto"/>
        </w:rPr>
        <w:lastRenderedPageBreak/>
        <w:t>Introduction</w:t>
      </w:r>
      <w:bookmarkEnd w:id="0"/>
      <w:bookmarkEnd w:id="1"/>
      <w:bookmarkEnd w:id="2"/>
      <w:bookmarkEnd w:id="3"/>
      <w:bookmarkEnd w:id="4"/>
      <w:bookmarkEnd w:id="5"/>
    </w:p>
    <w:p w14:paraId="4A4972B4" w14:textId="77777777" w:rsidR="002831BB" w:rsidRPr="00BB4054" w:rsidRDefault="002831BB" w:rsidP="002831BB">
      <w:pPr>
        <w:rPr>
          <w:color w:val="auto"/>
        </w:rPr>
      </w:pPr>
    </w:p>
    <w:p w14:paraId="14B5116F" w14:textId="53D9E2B9" w:rsidR="002831BB" w:rsidRPr="00BB4054" w:rsidRDefault="6DECB2AD" w:rsidP="002831BB">
      <w:pPr>
        <w:rPr>
          <w:color w:val="auto"/>
        </w:rPr>
      </w:pPr>
      <w:r w:rsidRPr="6DECB2AD">
        <w:rPr>
          <w:color w:val="auto"/>
        </w:rPr>
        <w:t xml:space="preserve">BOLO 5.0 is a web application that </w:t>
      </w:r>
      <w:r w:rsidR="004D6923">
        <w:rPr>
          <w:color w:val="auto"/>
        </w:rPr>
        <w:t>allows</w:t>
      </w:r>
      <w:r w:rsidRPr="6DECB2AD">
        <w:rPr>
          <w:color w:val="auto"/>
        </w:rPr>
        <w:t xml:space="preserve"> police to distribute electronic BOLOs (Be on the Lookout</w:t>
      </w:r>
      <w:r w:rsidR="00A94ED1">
        <w:rPr>
          <w:color w:val="auto"/>
        </w:rPr>
        <w:t>) flyers</w:t>
      </w:r>
      <w:r w:rsidRPr="6DECB2AD">
        <w:rPr>
          <w:color w:val="auto"/>
        </w:rPr>
        <w:t xml:space="preserve"> so that </w:t>
      </w:r>
      <w:r w:rsidR="00C04615">
        <w:rPr>
          <w:color w:val="auto"/>
        </w:rPr>
        <w:t>other officers</w:t>
      </w:r>
      <w:r w:rsidRPr="6DECB2AD">
        <w:rPr>
          <w:color w:val="auto"/>
        </w:rPr>
        <w:t xml:space="preserve"> in the area can have instant access to them.  This is meant to </w:t>
      </w:r>
      <w:r w:rsidR="00D002EC">
        <w:rPr>
          <w:color w:val="auto"/>
        </w:rPr>
        <w:t>enhance</w:t>
      </w:r>
      <w:r w:rsidRPr="6DECB2AD">
        <w:rPr>
          <w:color w:val="auto"/>
        </w:rPr>
        <w:t xml:space="preserve"> the current system, </w:t>
      </w:r>
      <w:r w:rsidR="004D6923">
        <w:rPr>
          <w:color w:val="auto"/>
        </w:rPr>
        <w:t xml:space="preserve">which </w:t>
      </w:r>
      <w:r w:rsidR="004D6923" w:rsidRPr="004D6923">
        <w:rPr>
          <w:color w:val="auto"/>
        </w:rPr>
        <w:t xml:space="preserve">uses </w:t>
      </w:r>
      <w:r w:rsidR="004D6923">
        <w:rPr>
          <w:color w:val="auto"/>
        </w:rPr>
        <w:t xml:space="preserve">the following strategies to create and disseminate </w:t>
      </w:r>
      <w:r w:rsidR="004D6923" w:rsidRPr="004D6923">
        <w:rPr>
          <w:color w:val="auto"/>
        </w:rPr>
        <w:t>BOLO</w:t>
      </w:r>
      <w:r w:rsidR="004D6923">
        <w:rPr>
          <w:color w:val="auto"/>
        </w:rPr>
        <w:t xml:space="preserve">s: </w:t>
      </w:r>
      <w:r w:rsidR="004D6923" w:rsidRPr="004D6923">
        <w:rPr>
          <w:color w:val="auto"/>
        </w:rPr>
        <w:t>alerts over police radio, computer-aided dispatch that is dependent on antiquated hardware, and paper printed posters for manual distribution.</w:t>
      </w:r>
    </w:p>
    <w:p w14:paraId="18B903B6" w14:textId="77777777" w:rsidR="002831BB" w:rsidRDefault="002831BB" w:rsidP="002831BB">
      <w:pPr>
        <w:rPr>
          <w:color w:val="auto"/>
        </w:rPr>
      </w:pPr>
    </w:p>
    <w:p w14:paraId="1C1129B3" w14:textId="53458816" w:rsidR="00D002EC" w:rsidRPr="00BB4054" w:rsidRDefault="00D002EC" w:rsidP="002831BB">
      <w:pPr>
        <w:rPr>
          <w:color w:val="auto"/>
        </w:rPr>
      </w:pPr>
      <w:r>
        <w:rPr>
          <w:color w:val="auto"/>
        </w:rPr>
        <w:t xml:space="preserve">This introductory section has the purpose of describing the Current System used by Pinecrest Police Department to distribute BOLOs, it also provides an overview of the new approach provided by current project and the advantages of its use </w:t>
      </w:r>
      <w:r w:rsidR="00EB2E33">
        <w:rPr>
          <w:color w:val="auto"/>
        </w:rPr>
        <w:t>in order to reduce crime within our communities</w:t>
      </w:r>
      <w:r>
        <w:rPr>
          <w:color w:val="auto"/>
        </w:rPr>
        <w:t xml:space="preserve">. </w:t>
      </w:r>
    </w:p>
    <w:p w14:paraId="0A288434" w14:textId="77777777" w:rsidR="002831BB" w:rsidRPr="00BB4054" w:rsidRDefault="002831BB" w:rsidP="002831BB">
      <w:pPr>
        <w:rPr>
          <w:color w:val="auto"/>
        </w:rPr>
      </w:pPr>
    </w:p>
    <w:p w14:paraId="21884C06" w14:textId="77777777" w:rsidR="002831BB" w:rsidRPr="00BB4054" w:rsidRDefault="002831BB" w:rsidP="00A10A03">
      <w:pPr>
        <w:pStyle w:val="Heading2"/>
        <w:rPr>
          <w:color w:val="auto"/>
        </w:rPr>
      </w:pPr>
      <w:bookmarkStart w:id="6" w:name="_Toc450163945"/>
      <w:bookmarkStart w:id="7" w:name="_Toc457999255"/>
      <w:bookmarkStart w:id="8" w:name="_Toc458002409"/>
      <w:bookmarkStart w:id="9" w:name="_Toc458021980"/>
      <w:bookmarkStart w:id="10" w:name="_Toc458024207"/>
      <w:bookmarkStart w:id="11" w:name="_Toc458026969"/>
      <w:r w:rsidRPr="00BB4054">
        <w:rPr>
          <w:color w:val="auto"/>
        </w:rPr>
        <w:t>Current System</w:t>
      </w:r>
      <w:bookmarkEnd w:id="6"/>
      <w:bookmarkEnd w:id="7"/>
      <w:bookmarkEnd w:id="8"/>
      <w:bookmarkEnd w:id="9"/>
      <w:bookmarkEnd w:id="10"/>
      <w:bookmarkEnd w:id="11"/>
    </w:p>
    <w:p w14:paraId="1DEE2429" w14:textId="77777777" w:rsidR="002831BB" w:rsidRPr="00BB4054" w:rsidRDefault="002831BB" w:rsidP="002831BB">
      <w:pPr>
        <w:rPr>
          <w:color w:val="auto"/>
        </w:rPr>
      </w:pPr>
    </w:p>
    <w:p w14:paraId="3703D098" w14:textId="046984E8" w:rsidR="002831BB" w:rsidRDefault="009F67B4" w:rsidP="002831BB">
      <w:pPr>
        <w:rPr>
          <w:color w:val="auto"/>
        </w:rPr>
      </w:pPr>
      <w:r>
        <w:rPr>
          <w:color w:val="auto"/>
        </w:rPr>
        <w:t xml:space="preserve">The current approach used by Pinecrest Police Department to create “Be On the Look Out” (BOLO) flyers is not efficient. Several hours may pass before a paper report is distributed to all officers on duty. Alerts over police radio, computer-aided dispatch and paper printed posters are not enough to achieve the goal of keeping all officers up to date with the recent BOLOs. </w:t>
      </w:r>
    </w:p>
    <w:p w14:paraId="39113747" w14:textId="046984E8" w:rsidR="000165A8" w:rsidRDefault="000165A8" w:rsidP="002831BB">
      <w:pPr>
        <w:rPr>
          <w:color w:val="auto"/>
        </w:rPr>
      </w:pPr>
    </w:p>
    <w:p w14:paraId="03DC21DD" w14:textId="185C81D7" w:rsidR="00A10A03" w:rsidRPr="00D0068B" w:rsidRDefault="00B81449" w:rsidP="00D0068B">
      <w:pPr>
        <w:rPr>
          <w:color w:val="auto"/>
        </w:rPr>
      </w:pPr>
      <w:r>
        <w:rPr>
          <w:color w:val="auto"/>
        </w:rPr>
        <w:t>Besides been slow, the current system has high costs due to the number of people and resources required to shar</w:t>
      </w:r>
      <w:r w:rsidR="009665DC">
        <w:rPr>
          <w:color w:val="auto"/>
        </w:rPr>
        <w:t xml:space="preserve">e the BOLOs. In order to </w:t>
      </w:r>
      <w:r w:rsidR="00D0068B">
        <w:rPr>
          <w:color w:val="auto"/>
        </w:rPr>
        <w:t>fight crime as effectively as possible the current system needs to be redesign and updated using new technologies.</w:t>
      </w:r>
      <w:bookmarkStart w:id="12" w:name="h.3znysh7" w:colFirst="0" w:colLast="0"/>
      <w:bookmarkStart w:id="13" w:name="_Toc450163946"/>
      <w:bookmarkEnd w:id="12"/>
    </w:p>
    <w:p w14:paraId="15E3EBF2" w14:textId="77777777" w:rsidR="002831BB" w:rsidRPr="00BB4054" w:rsidRDefault="002831BB" w:rsidP="002831BB">
      <w:pPr>
        <w:pStyle w:val="Heading2"/>
        <w:rPr>
          <w:color w:val="auto"/>
        </w:rPr>
      </w:pPr>
      <w:bookmarkStart w:id="14" w:name="_Toc457999256"/>
      <w:bookmarkStart w:id="15" w:name="_Toc458002410"/>
      <w:bookmarkStart w:id="16" w:name="_Toc458021981"/>
      <w:bookmarkStart w:id="17" w:name="_Toc458024208"/>
      <w:bookmarkStart w:id="18" w:name="_Toc458026970"/>
      <w:r w:rsidRPr="00BB4054">
        <w:rPr>
          <w:color w:val="auto"/>
        </w:rPr>
        <w:t>Purpose of New System</w:t>
      </w:r>
      <w:bookmarkEnd w:id="13"/>
      <w:bookmarkEnd w:id="14"/>
      <w:bookmarkEnd w:id="15"/>
      <w:bookmarkEnd w:id="16"/>
      <w:bookmarkEnd w:id="17"/>
      <w:bookmarkEnd w:id="18"/>
    </w:p>
    <w:p w14:paraId="218B7609" w14:textId="77777777" w:rsidR="002831BB" w:rsidRPr="00BB4054" w:rsidRDefault="002831BB" w:rsidP="002831BB">
      <w:pPr>
        <w:rPr>
          <w:color w:val="auto"/>
        </w:rPr>
      </w:pPr>
    </w:p>
    <w:p w14:paraId="39372D0B" w14:textId="7F37EAB5" w:rsidR="005F5903" w:rsidRDefault="005F5903" w:rsidP="002831BB">
      <w:pPr>
        <w:rPr>
          <w:color w:val="auto"/>
        </w:rPr>
      </w:pPr>
      <w:r>
        <w:rPr>
          <w:color w:val="auto"/>
        </w:rPr>
        <w:t>BOLO 5.0 was designed to be accessed using the devices most used by police officers: in-patrol computers and mobile devices. It takes advantage of new cloud-based technologies to reduce downtime of this important application.</w:t>
      </w:r>
    </w:p>
    <w:p w14:paraId="6793E2CF" w14:textId="77777777" w:rsidR="00A94ED1" w:rsidRDefault="00A94ED1" w:rsidP="002831BB">
      <w:pPr>
        <w:rPr>
          <w:color w:val="auto"/>
        </w:rPr>
      </w:pPr>
    </w:p>
    <w:p w14:paraId="6387895A" w14:textId="77777777" w:rsidR="00602E02" w:rsidRDefault="00602E02" w:rsidP="00602E02">
      <w:pPr>
        <w:rPr>
          <w:color w:val="auto"/>
        </w:rPr>
      </w:pPr>
      <w:r>
        <w:rPr>
          <w:color w:val="auto"/>
        </w:rPr>
        <w:t>The system allows officer to quickly access all active BOLOs and to create and distribute new flyers via email. The system also allows users to attach images to the BOLOs, which are quickly distributed within the BOLO flyer.</w:t>
      </w:r>
    </w:p>
    <w:p w14:paraId="4E431956" w14:textId="77777777" w:rsidR="00A94ED1" w:rsidRDefault="00A94ED1" w:rsidP="00602E02">
      <w:pPr>
        <w:rPr>
          <w:color w:val="auto"/>
        </w:rPr>
      </w:pPr>
    </w:p>
    <w:p w14:paraId="4AFFC098" w14:textId="487B0FB3" w:rsidR="002831BB" w:rsidRPr="00BB4054" w:rsidRDefault="00602E02" w:rsidP="00602E02">
      <w:pPr>
        <w:rPr>
          <w:color w:val="auto"/>
        </w:rPr>
      </w:pPr>
      <w:r>
        <w:rPr>
          <w:color w:val="auto"/>
        </w:rPr>
        <w:t>Another advantage of the current system is the ability to efficiently search inactive BOLOs without having to go over thousands of paper reports.</w:t>
      </w:r>
    </w:p>
    <w:p w14:paraId="11D802B3" w14:textId="77777777" w:rsidR="002831BB" w:rsidRPr="00BB4054" w:rsidRDefault="002831BB">
      <w:pPr>
        <w:spacing w:line="480" w:lineRule="auto"/>
        <w:rPr>
          <w:color w:val="auto"/>
        </w:rPr>
      </w:pPr>
      <w:r w:rsidRPr="00BB4054">
        <w:rPr>
          <w:color w:val="auto"/>
        </w:rPr>
        <w:br w:type="page"/>
      </w:r>
    </w:p>
    <w:p w14:paraId="4936B5C0" w14:textId="77777777" w:rsidR="00A10A03" w:rsidRPr="00BB4054" w:rsidRDefault="00A10A03" w:rsidP="00A10A03">
      <w:pPr>
        <w:pStyle w:val="Heading1"/>
        <w:rPr>
          <w:color w:val="auto"/>
        </w:rPr>
      </w:pPr>
      <w:bookmarkStart w:id="19" w:name="_Toc450163947"/>
      <w:bookmarkStart w:id="20" w:name="_Toc457999257"/>
      <w:bookmarkStart w:id="21" w:name="_Toc458002411"/>
      <w:bookmarkStart w:id="22" w:name="_Toc458021982"/>
      <w:bookmarkStart w:id="23" w:name="_Toc458024209"/>
      <w:bookmarkStart w:id="24" w:name="_Toc458026971"/>
      <w:r w:rsidRPr="00BB4054">
        <w:rPr>
          <w:color w:val="auto"/>
        </w:rPr>
        <w:lastRenderedPageBreak/>
        <w:t>User Stories</w:t>
      </w:r>
      <w:bookmarkEnd w:id="19"/>
      <w:bookmarkEnd w:id="20"/>
      <w:bookmarkEnd w:id="21"/>
      <w:bookmarkEnd w:id="22"/>
      <w:bookmarkEnd w:id="23"/>
      <w:bookmarkEnd w:id="24"/>
    </w:p>
    <w:p w14:paraId="657F7A68" w14:textId="77777777" w:rsidR="00A10A03" w:rsidRPr="00BB4054" w:rsidRDefault="00A10A03" w:rsidP="00A10A03">
      <w:pPr>
        <w:rPr>
          <w:color w:val="auto"/>
        </w:rPr>
      </w:pPr>
    </w:p>
    <w:p w14:paraId="652EFBE4" w14:textId="465E0989" w:rsidR="00A10A03" w:rsidRPr="00BB4054" w:rsidRDefault="6DECB2AD" w:rsidP="00A10A03">
      <w:pPr>
        <w:rPr>
          <w:color w:val="auto"/>
        </w:rPr>
      </w:pPr>
      <w:r w:rsidRPr="6DECB2AD">
        <w:rPr>
          <w:color w:val="auto"/>
        </w:rPr>
        <w:t xml:space="preserve">This is a comprehensive list of the user stories that were implemented for the </w:t>
      </w:r>
      <w:r w:rsidR="00E76172">
        <w:rPr>
          <w:color w:val="auto"/>
        </w:rPr>
        <w:t>fifth</w:t>
      </w:r>
      <w:r w:rsidRPr="6DECB2AD">
        <w:rPr>
          <w:color w:val="auto"/>
        </w:rPr>
        <w:t xml:space="preserve"> version of BOLO. </w:t>
      </w:r>
      <w:r w:rsidR="00E76172">
        <w:rPr>
          <w:color w:val="auto"/>
        </w:rPr>
        <w:t>All the user stories compiled here were requested by the product owner and delivered on time</w:t>
      </w:r>
      <w:r w:rsidRPr="6DECB2AD">
        <w:rPr>
          <w:color w:val="auto"/>
        </w:rPr>
        <w:t>.</w:t>
      </w:r>
    </w:p>
    <w:p w14:paraId="2213DEAD" w14:textId="77777777" w:rsidR="00A10A03" w:rsidRPr="00BB4054" w:rsidRDefault="00A10A03" w:rsidP="00A10A03">
      <w:pPr>
        <w:rPr>
          <w:color w:val="auto"/>
        </w:rPr>
      </w:pPr>
    </w:p>
    <w:p w14:paraId="0CCCDE78" w14:textId="77777777" w:rsidR="00A10A03" w:rsidRPr="00BB4054" w:rsidRDefault="00A10A03" w:rsidP="00A10A03">
      <w:pPr>
        <w:pStyle w:val="Heading2"/>
        <w:rPr>
          <w:color w:val="auto"/>
        </w:rPr>
      </w:pPr>
      <w:bookmarkStart w:id="25" w:name="h.ccgawpleoa73" w:colFirst="0" w:colLast="0"/>
      <w:bookmarkStart w:id="26" w:name="_Toc450163948"/>
      <w:bookmarkStart w:id="27" w:name="_Toc457999258"/>
      <w:bookmarkStart w:id="28" w:name="_Toc458002412"/>
      <w:bookmarkStart w:id="29" w:name="_Toc458021983"/>
      <w:bookmarkStart w:id="30" w:name="_Toc458024210"/>
      <w:bookmarkStart w:id="31" w:name="_Toc458026972"/>
      <w:bookmarkEnd w:id="25"/>
      <w:r w:rsidRPr="00BB4054">
        <w:rPr>
          <w:color w:val="auto"/>
        </w:rPr>
        <w:t>Implemented User Stories</w:t>
      </w:r>
      <w:bookmarkEnd w:id="26"/>
      <w:bookmarkEnd w:id="27"/>
      <w:bookmarkEnd w:id="28"/>
      <w:bookmarkEnd w:id="29"/>
      <w:bookmarkEnd w:id="30"/>
      <w:bookmarkEnd w:id="31"/>
    </w:p>
    <w:p w14:paraId="1A443160" w14:textId="77777777" w:rsidR="00A10A03" w:rsidRPr="00BB4054" w:rsidRDefault="2E0CE045" w:rsidP="6BC6E451">
      <w:pPr>
        <w:pStyle w:val="Heading3"/>
        <w:spacing w:line="480" w:lineRule="auto"/>
        <w:jc w:val="center"/>
      </w:pPr>
      <w:bookmarkStart w:id="32" w:name="_Toc457999259"/>
      <w:bookmarkStart w:id="33" w:name="_Toc458002413"/>
      <w:bookmarkStart w:id="34" w:name="_Toc458021984"/>
      <w:bookmarkStart w:id="35" w:name="_Toc458024211"/>
      <w:bookmarkStart w:id="36" w:name="_Toc458026973"/>
      <w:r w:rsidRPr="2E0CE045">
        <w:rPr>
          <w:color w:val="auto"/>
        </w:rPr>
        <w:t>Sprint 1</w:t>
      </w:r>
      <w:bookmarkEnd w:id="32"/>
      <w:bookmarkEnd w:id="33"/>
      <w:bookmarkEnd w:id="34"/>
      <w:bookmarkEnd w:id="35"/>
      <w:bookmarkEnd w:id="36"/>
    </w:p>
    <w:p w14:paraId="30D0A327" w14:textId="3421AA07" w:rsidR="00A10A03" w:rsidRPr="00BB4054" w:rsidRDefault="6DECB2AD" w:rsidP="6BC6E451">
      <w:pPr>
        <w:spacing w:line="480" w:lineRule="auto"/>
        <w:jc w:val="center"/>
      </w:pPr>
      <w:r w:rsidRPr="6DECB2AD">
        <w:rPr>
          <w:color w:val="auto"/>
        </w:rPr>
        <w:t>(05/23/2016 - 06/05/2016)</w:t>
      </w:r>
    </w:p>
    <w:p w14:paraId="2E2EF13E" w14:textId="263A109C" w:rsidR="00A10A03" w:rsidRPr="00653F4F" w:rsidRDefault="6DECB2AD" w:rsidP="00653F4F">
      <w:r w:rsidRPr="6DECB2AD">
        <w:rPr>
          <w:b/>
          <w:bCs/>
          <w:u w:val="single"/>
        </w:rPr>
        <w:t>User Story #887</w:t>
      </w:r>
      <w:r>
        <w:t xml:space="preserve"> Remove unnecessary data from email alert</w:t>
      </w:r>
    </w:p>
    <w:p w14:paraId="2771D166" w14:textId="1CDCF197" w:rsidR="00A10A03" w:rsidRPr="00653F4F" w:rsidRDefault="2E0CE045" w:rsidP="00870DE2">
      <w:pPr>
        <w:pStyle w:val="ListParagraph"/>
        <w:numPr>
          <w:ilvl w:val="0"/>
          <w:numId w:val="79"/>
        </w:numPr>
      </w:pPr>
      <w:bookmarkStart w:id="37" w:name="_Toc457924523"/>
      <w:bookmarkStart w:id="38" w:name="_Toc457924846"/>
      <w:bookmarkStart w:id="39" w:name="_Toc457925169"/>
      <w:r w:rsidRPr="00653F4F">
        <w:t>As a user, I would not like to see unnecessary information in the BOLO alert</w:t>
      </w:r>
      <w:bookmarkEnd w:id="37"/>
      <w:bookmarkEnd w:id="38"/>
      <w:bookmarkEnd w:id="39"/>
    </w:p>
    <w:p w14:paraId="5BFD8D28" w14:textId="77777777" w:rsidR="006D26D6" w:rsidRDefault="006D26D6" w:rsidP="00653F4F"/>
    <w:p w14:paraId="7E7CEBF8" w14:textId="707F3195" w:rsidR="00A10A03" w:rsidRPr="00653F4F" w:rsidRDefault="6DECB2AD" w:rsidP="00653F4F">
      <w:r w:rsidRPr="6DECB2AD">
        <w:rPr>
          <w:b/>
          <w:bCs/>
          <w:u w:val="single"/>
        </w:rPr>
        <w:t>User Story #892</w:t>
      </w:r>
      <w:r w:rsidRPr="6DECB2AD">
        <w:rPr>
          <w:b/>
          <w:bCs/>
        </w:rPr>
        <w:t xml:space="preserve"> </w:t>
      </w:r>
      <w:r>
        <w:t>Expire passwords in 90 days</w:t>
      </w:r>
    </w:p>
    <w:p w14:paraId="2DEF8EE7" w14:textId="7C9D5508" w:rsidR="00A10A03" w:rsidRDefault="6DECB2AD" w:rsidP="00870DE2">
      <w:pPr>
        <w:pStyle w:val="ListParagraph"/>
        <w:numPr>
          <w:ilvl w:val="0"/>
          <w:numId w:val="79"/>
        </w:numPr>
      </w:pPr>
      <w:r>
        <w:t>As a System Administrator I would like for user passwords to expire every 90 days so that I can increase the security of the system.</w:t>
      </w:r>
    </w:p>
    <w:p w14:paraId="4AF378C8" w14:textId="77777777" w:rsidR="006D26D6" w:rsidRPr="00653F4F" w:rsidRDefault="006D26D6" w:rsidP="006D26D6">
      <w:pPr>
        <w:pStyle w:val="ListParagraph"/>
      </w:pPr>
    </w:p>
    <w:p w14:paraId="303DD1EC" w14:textId="60DA2477" w:rsidR="00A10A03" w:rsidRPr="00653F4F" w:rsidRDefault="6DECB2AD" w:rsidP="00653F4F">
      <w:r w:rsidRPr="6DECB2AD">
        <w:rPr>
          <w:b/>
          <w:bCs/>
          <w:u w:val="single"/>
        </w:rPr>
        <w:t>User Story 882</w:t>
      </w:r>
      <w:r>
        <w:t xml:space="preserve"> Implement WildCard search field</w:t>
      </w:r>
    </w:p>
    <w:p w14:paraId="4A8B4121" w14:textId="6E3B7675" w:rsidR="00A10A03" w:rsidRPr="00653F4F" w:rsidRDefault="2E0CE045" w:rsidP="00870DE2">
      <w:pPr>
        <w:pStyle w:val="ListParagraph"/>
        <w:numPr>
          <w:ilvl w:val="0"/>
          <w:numId w:val="79"/>
        </w:numPr>
      </w:pPr>
      <w:bookmarkStart w:id="40" w:name="_Toc457924526"/>
      <w:bookmarkStart w:id="41" w:name="_Toc457924849"/>
      <w:bookmarkStart w:id="42" w:name="_Toc457925172"/>
      <w:r w:rsidRPr="00653F4F">
        <w:t>As an Officer I would like to use a wildcard field when searching BOLOs, so the search can be expanded to cover all fields at once</w:t>
      </w:r>
      <w:bookmarkEnd w:id="40"/>
      <w:bookmarkEnd w:id="41"/>
      <w:bookmarkEnd w:id="42"/>
    </w:p>
    <w:p w14:paraId="63A5FFE6" w14:textId="77777777" w:rsidR="00952895" w:rsidRDefault="00952895" w:rsidP="00653F4F">
      <w:pPr>
        <w:rPr>
          <w:b/>
          <w:u w:val="single"/>
        </w:rPr>
      </w:pPr>
    </w:p>
    <w:p w14:paraId="13D97581" w14:textId="6DA9BC23" w:rsidR="00A10A03" w:rsidRPr="00653F4F" w:rsidRDefault="6DECB2AD" w:rsidP="00653F4F">
      <w:r w:rsidRPr="6DECB2AD">
        <w:rPr>
          <w:b/>
          <w:bCs/>
          <w:u w:val="single"/>
        </w:rPr>
        <w:t>User Story #888</w:t>
      </w:r>
      <w:r>
        <w:t xml:space="preserve"> Open PDF documents in new tab</w:t>
      </w:r>
    </w:p>
    <w:p w14:paraId="3ABCFA1E" w14:textId="6A2B0A7F" w:rsidR="00A10A03" w:rsidRDefault="6DECB2AD" w:rsidP="00870DE2">
      <w:pPr>
        <w:pStyle w:val="ListParagraph"/>
        <w:numPr>
          <w:ilvl w:val="0"/>
          <w:numId w:val="79"/>
        </w:numPr>
      </w:pPr>
      <w:r>
        <w:t>As an officer I would like PDFs to open in a new tab so there is no need to click the back button on the browser.</w:t>
      </w:r>
    </w:p>
    <w:p w14:paraId="161A80FB" w14:textId="77777777" w:rsidR="00A60A9C" w:rsidRPr="00653F4F" w:rsidRDefault="00A60A9C" w:rsidP="00A60A9C">
      <w:pPr>
        <w:pStyle w:val="ListParagraph"/>
      </w:pPr>
    </w:p>
    <w:p w14:paraId="1893D9FD" w14:textId="14F50E77" w:rsidR="00A10A03" w:rsidRPr="00653F4F" w:rsidRDefault="6DECB2AD" w:rsidP="00653F4F">
      <w:r w:rsidRPr="6DECB2AD">
        <w:rPr>
          <w:b/>
          <w:bCs/>
          <w:u w:val="single"/>
        </w:rPr>
        <w:t>User Story #894</w:t>
      </w:r>
      <w:r w:rsidRPr="6DECB2AD">
        <w:rPr>
          <w:b/>
          <w:bCs/>
        </w:rPr>
        <w:t xml:space="preserve"> </w:t>
      </w:r>
      <w:r>
        <w:t>Update all Pages to Bolo v5.0</w:t>
      </w:r>
    </w:p>
    <w:p w14:paraId="4B3F3F0D" w14:textId="505E85AB" w:rsidR="00A10A03" w:rsidRDefault="6DECB2AD" w:rsidP="00870DE2">
      <w:pPr>
        <w:pStyle w:val="ListParagraph"/>
        <w:numPr>
          <w:ilvl w:val="0"/>
          <w:numId w:val="79"/>
        </w:numPr>
      </w:pPr>
      <w:r>
        <w:t>As the System Administrator I would like the application to reflect its current version (5.0) so it is up to date with the new release</w:t>
      </w:r>
    </w:p>
    <w:p w14:paraId="6F786DCC" w14:textId="77777777" w:rsidR="00A60A9C" w:rsidRPr="00653F4F" w:rsidRDefault="00A60A9C" w:rsidP="00A60A9C">
      <w:pPr>
        <w:pStyle w:val="ListParagraph"/>
      </w:pPr>
    </w:p>
    <w:p w14:paraId="20544633" w14:textId="2E0436C3" w:rsidR="00A10A03" w:rsidRPr="00653F4F" w:rsidRDefault="6DECB2AD" w:rsidP="00653F4F">
      <w:r w:rsidRPr="6DECB2AD">
        <w:rPr>
          <w:b/>
          <w:bCs/>
          <w:u w:val="single"/>
        </w:rPr>
        <w:t>User Story #895</w:t>
      </w:r>
      <w:r>
        <w:t xml:space="preserve"> Create template for Theft-Boat BOLO</w:t>
      </w:r>
    </w:p>
    <w:p w14:paraId="2FBAE83B" w14:textId="7C57439D" w:rsidR="00A10A03" w:rsidRPr="00653F4F" w:rsidRDefault="6DECB2AD" w:rsidP="00870DE2">
      <w:pPr>
        <w:pStyle w:val="ListParagraph"/>
        <w:numPr>
          <w:ilvl w:val="0"/>
          <w:numId w:val="79"/>
        </w:numPr>
      </w:pPr>
      <w:r>
        <w:t>As a user, I would like to be able to select a template for a Theft-Boat BOLO, so the data according to this category will be shown</w:t>
      </w:r>
    </w:p>
    <w:p w14:paraId="0C19D1DA" w14:textId="77777777" w:rsidR="00B20C99" w:rsidRDefault="00B20C99" w:rsidP="00653F4F"/>
    <w:p w14:paraId="6C6E9369" w14:textId="2257CA5F" w:rsidR="00A10A03" w:rsidRPr="00653F4F" w:rsidRDefault="6DECB2AD" w:rsidP="00653F4F">
      <w:r w:rsidRPr="6DECB2AD">
        <w:rPr>
          <w:b/>
          <w:bCs/>
          <w:u w:val="single"/>
        </w:rPr>
        <w:t>User Story #881</w:t>
      </w:r>
      <w:r>
        <w:t xml:space="preserve"> Create template for Theft-Auto BOLO</w:t>
      </w:r>
    </w:p>
    <w:p w14:paraId="5734B57C" w14:textId="05ABE9A4" w:rsidR="00A10A03" w:rsidRPr="00653F4F" w:rsidRDefault="6DECB2AD" w:rsidP="00870DE2">
      <w:pPr>
        <w:pStyle w:val="ListParagraph"/>
        <w:numPr>
          <w:ilvl w:val="0"/>
          <w:numId w:val="79"/>
        </w:numPr>
      </w:pPr>
      <w:r>
        <w:t xml:space="preserve">As a user, I would like to be able to select a template for a Theft-Auto BOLO, so the data according to this category will be shown </w:t>
      </w:r>
    </w:p>
    <w:p w14:paraId="0A6F387B" w14:textId="77777777" w:rsidR="00C60F90" w:rsidRPr="00C60F90" w:rsidRDefault="00C60F90" w:rsidP="00C60F90">
      <w:pPr>
        <w:pStyle w:val="ListParagraph"/>
        <w:rPr>
          <w:color w:val="000000" w:themeColor="text1"/>
        </w:rPr>
      </w:pPr>
    </w:p>
    <w:p w14:paraId="7C44D454" w14:textId="77777777" w:rsidR="00A10A03" w:rsidRPr="00BB4054" w:rsidRDefault="2E0CE045" w:rsidP="6BC6E451">
      <w:pPr>
        <w:pStyle w:val="Heading3"/>
        <w:spacing w:line="480" w:lineRule="auto"/>
        <w:jc w:val="center"/>
      </w:pPr>
      <w:bookmarkStart w:id="43" w:name="_Toc457924531"/>
      <w:bookmarkStart w:id="44" w:name="_Toc457999260"/>
      <w:bookmarkStart w:id="45" w:name="_Toc458002414"/>
      <w:bookmarkStart w:id="46" w:name="_Toc458021985"/>
      <w:bookmarkStart w:id="47" w:name="_Toc458024212"/>
      <w:bookmarkStart w:id="48" w:name="_Toc458026974"/>
      <w:r w:rsidRPr="2E0CE045">
        <w:rPr>
          <w:color w:val="auto"/>
        </w:rPr>
        <w:t>Sprint 2</w:t>
      </w:r>
      <w:bookmarkEnd w:id="43"/>
      <w:bookmarkEnd w:id="44"/>
      <w:bookmarkEnd w:id="45"/>
      <w:bookmarkEnd w:id="46"/>
      <w:bookmarkEnd w:id="47"/>
      <w:bookmarkEnd w:id="48"/>
    </w:p>
    <w:p w14:paraId="108D0B2D" w14:textId="07211B1D" w:rsidR="00A10A03" w:rsidRPr="00BB4054" w:rsidRDefault="6DECB2AD" w:rsidP="6BC6E451">
      <w:pPr>
        <w:spacing w:line="480" w:lineRule="auto"/>
        <w:jc w:val="center"/>
      </w:pPr>
      <w:r w:rsidRPr="6DECB2AD">
        <w:rPr>
          <w:color w:val="auto"/>
        </w:rPr>
        <w:t>(06/06/2016 - 06/19/2016)</w:t>
      </w:r>
    </w:p>
    <w:p w14:paraId="3A765090" w14:textId="7DA36EE1" w:rsidR="00A10A03" w:rsidRPr="00952895" w:rsidRDefault="6DECB2AD" w:rsidP="00952895">
      <w:r w:rsidRPr="6DECB2AD">
        <w:rPr>
          <w:b/>
          <w:bCs/>
          <w:u w:val="single"/>
        </w:rPr>
        <w:t>User Story #893</w:t>
      </w:r>
      <w:r>
        <w:t xml:space="preserve"> Authenticate password reset confirmation</w:t>
      </w:r>
    </w:p>
    <w:p w14:paraId="7B70A3D6" w14:textId="0E43694C" w:rsidR="00A10A03" w:rsidRDefault="6DECB2AD" w:rsidP="00870DE2">
      <w:pPr>
        <w:pStyle w:val="ListParagraph"/>
        <w:numPr>
          <w:ilvl w:val="0"/>
          <w:numId w:val="79"/>
        </w:numPr>
      </w:pPr>
      <w:r>
        <w:lastRenderedPageBreak/>
        <w:t xml:space="preserve">As a User I would like for it to be required to use the password confirmation authentication when resetting my password so that I can confirm I have entered the password I believe I have entered. </w:t>
      </w:r>
    </w:p>
    <w:p w14:paraId="4B2B3120" w14:textId="77777777" w:rsidR="00A60A9C" w:rsidRPr="00952895" w:rsidRDefault="00A60A9C" w:rsidP="00A60A9C">
      <w:pPr>
        <w:pStyle w:val="ListParagraph"/>
      </w:pPr>
    </w:p>
    <w:p w14:paraId="46A145CD" w14:textId="4BBC0B4B" w:rsidR="00A10A03" w:rsidRPr="00952895" w:rsidRDefault="6DECB2AD" w:rsidP="00952895">
      <w:r w:rsidRPr="6DECB2AD">
        <w:rPr>
          <w:b/>
          <w:bCs/>
          <w:u w:val="single"/>
        </w:rPr>
        <w:t>User Story #919</w:t>
      </w:r>
      <w:r>
        <w:t xml:space="preserve"> Adjust timeout session</w:t>
      </w:r>
    </w:p>
    <w:p w14:paraId="2EDF6C56" w14:textId="4E475373" w:rsidR="00A10A03" w:rsidRDefault="6DECB2AD" w:rsidP="00870DE2">
      <w:pPr>
        <w:pStyle w:val="ListParagraph"/>
        <w:numPr>
          <w:ilvl w:val="0"/>
          <w:numId w:val="79"/>
        </w:numPr>
      </w:pPr>
      <w:r>
        <w:t>As a user of the system I would like to have the system give me a five more minutes to work with other documents on a case without timing out me out so frequently.</w:t>
      </w:r>
    </w:p>
    <w:p w14:paraId="347EC9E3" w14:textId="77777777" w:rsidR="00A60A9C" w:rsidRPr="00952895" w:rsidRDefault="00A60A9C" w:rsidP="00A60A9C">
      <w:pPr>
        <w:pStyle w:val="ListParagraph"/>
      </w:pPr>
    </w:p>
    <w:p w14:paraId="05D7A459" w14:textId="5F79EE31" w:rsidR="00A10A03" w:rsidRPr="00952895" w:rsidRDefault="6DECB2AD" w:rsidP="00952895">
      <w:r w:rsidRPr="6DECB2AD">
        <w:rPr>
          <w:b/>
          <w:bCs/>
          <w:u w:val="single"/>
        </w:rPr>
        <w:t>User Story #930</w:t>
      </w:r>
      <w:r>
        <w:t xml:space="preserve"> Send email notification after password has been reset</w:t>
      </w:r>
    </w:p>
    <w:p w14:paraId="0BBA5EC2" w14:textId="7B173314" w:rsidR="00A10A03" w:rsidRDefault="6DECB2AD" w:rsidP="00870DE2">
      <w:pPr>
        <w:pStyle w:val="ListParagraph"/>
        <w:numPr>
          <w:ilvl w:val="0"/>
          <w:numId w:val="79"/>
        </w:numPr>
      </w:pPr>
      <w:r>
        <w:t>As a user I would like to receive an email notification when my password is reset so that I know if someone else has reset my password.</w:t>
      </w:r>
    </w:p>
    <w:p w14:paraId="3CEA6273" w14:textId="77777777" w:rsidR="00AE34D1" w:rsidRPr="00952895" w:rsidRDefault="00AE34D1" w:rsidP="00AE34D1">
      <w:pPr>
        <w:pStyle w:val="ListParagraph"/>
      </w:pPr>
    </w:p>
    <w:p w14:paraId="14B07BAB" w14:textId="03E8517C" w:rsidR="00A10A03" w:rsidRPr="00952895" w:rsidRDefault="6DECB2AD" w:rsidP="00952895">
      <w:r w:rsidRPr="6DECB2AD">
        <w:rPr>
          <w:b/>
          <w:bCs/>
          <w:u w:val="single"/>
        </w:rPr>
        <w:t>User Story #879</w:t>
      </w:r>
      <w:r>
        <w:t xml:space="preserve"> Confirm BOLO via email after creation</w:t>
      </w:r>
    </w:p>
    <w:p w14:paraId="1433A012" w14:textId="3A76CE3E" w:rsidR="00A10A03" w:rsidRDefault="6DECB2AD" w:rsidP="00870DE2">
      <w:pPr>
        <w:pStyle w:val="ListParagraph"/>
        <w:numPr>
          <w:ilvl w:val="0"/>
          <w:numId w:val="79"/>
        </w:numPr>
      </w:pPr>
      <w:r>
        <w:t>As a System Administrator I would like for officers to confirm a BOLO creation via email before the BOLO is created so that we ensure that officers who are let go cannot create any further BOLOs since their email account will be disabled.</w:t>
      </w:r>
    </w:p>
    <w:p w14:paraId="53A33C56" w14:textId="77777777" w:rsidR="00AE34D1" w:rsidRPr="00952895" w:rsidRDefault="00AE34D1" w:rsidP="00AE34D1">
      <w:pPr>
        <w:pStyle w:val="ListParagraph"/>
      </w:pPr>
    </w:p>
    <w:p w14:paraId="22B8162B" w14:textId="6E9785BA" w:rsidR="5B0EF505" w:rsidRPr="00952895" w:rsidRDefault="6DECB2AD" w:rsidP="00952895">
      <w:r w:rsidRPr="6DECB2AD">
        <w:rPr>
          <w:b/>
          <w:bCs/>
          <w:u w:val="single"/>
        </w:rPr>
        <w:t>User Story #891</w:t>
      </w:r>
      <w:r>
        <w:t xml:space="preserve"> Prevent password from displaying in url</w:t>
      </w:r>
    </w:p>
    <w:p w14:paraId="667C4FD0" w14:textId="0026F8EE" w:rsidR="5B0EF505" w:rsidRDefault="6DECB2AD" w:rsidP="00870DE2">
      <w:pPr>
        <w:pStyle w:val="ListParagraph"/>
        <w:numPr>
          <w:ilvl w:val="0"/>
          <w:numId w:val="79"/>
        </w:numPr>
      </w:pPr>
      <w:r>
        <w:t>As a user I would not like my password to be displayed in the address bar after purging.</w:t>
      </w:r>
    </w:p>
    <w:p w14:paraId="138AFC69" w14:textId="77777777" w:rsidR="00AE34D1" w:rsidRPr="00952895" w:rsidRDefault="00AE34D1" w:rsidP="00AE34D1">
      <w:pPr>
        <w:pStyle w:val="ListParagraph"/>
      </w:pPr>
    </w:p>
    <w:p w14:paraId="2CE975A3" w14:textId="54DC66EE" w:rsidR="5B0EF505" w:rsidRPr="00952895" w:rsidRDefault="6DECB2AD" w:rsidP="00952895">
      <w:r w:rsidRPr="6DECB2AD">
        <w:rPr>
          <w:b/>
          <w:bCs/>
          <w:u w:val="single"/>
        </w:rPr>
        <w:t>User Story #880</w:t>
      </w:r>
      <w:r>
        <w:t xml:space="preserve"> Send feed of BOLOs as JSON documents</w:t>
      </w:r>
    </w:p>
    <w:p w14:paraId="34A6B246" w14:textId="2FA5D659" w:rsidR="5B0EF505" w:rsidRDefault="6DECB2AD" w:rsidP="00870DE2">
      <w:pPr>
        <w:pStyle w:val="ListParagraph"/>
        <w:numPr>
          <w:ilvl w:val="0"/>
          <w:numId w:val="79"/>
        </w:numPr>
      </w:pPr>
      <w:r>
        <w:t>As a System Administrator I would like all BOLOs to be sent to subscribed entities as JSON documents so they may be exported to other systems</w:t>
      </w:r>
    </w:p>
    <w:p w14:paraId="7146CE9B" w14:textId="77777777" w:rsidR="00AE34D1" w:rsidRPr="00952895" w:rsidRDefault="00AE34D1" w:rsidP="00AE34D1">
      <w:pPr>
        <w:pStyle w:val="ListParagraph"/>
      </w:pPr>
    </w:p>
    <w:p w14:paraId="270A0DAF" w14:textId="72D40CB9" w:rsidR="5B0EF505" w:rsidRPr="00952895" w:rsidRDefault="00B20C99" w:rsidP="00952895">
      <w:bookmarkStart w:id="49" w:name="_Toc457924538"/>
      <w:bookmarkStart w:id="50" w:name="_Toc457924861"/>
      <w:bookmarkStart w:id="51" w:name="_Toc457925184"/>
      <w:r w:rsidRPr="6DECB2AD">
        <w:rPr>
          <w:b/>
          <w:bCs/>
          <w:u w:val="single"/>
        </w:rPr>
        <w:t>User Story #920</w:t>
      </w:r>
      <w:r w:rsidRPr="6DECB2AD">
        <w:rPr>
          <w:b/>
          <w:bCs/>
        </w:rPr>
        <w:t xml:space="preserve"> </w:t>
      </w:r>
      <w:r w:rsidR="2E0CE045" w:rsidRPr="00952895">
        <w:t>Compress images upon upload</w:t>
      </w:r>
      <w:bookmarkEnd w:id="49"/>
      <w:bookmarkEnd w:id="50"/>
      <w:bookmarkEnd w:id="51"/>
    </w:p>
    <w:p w14:paraId="23713D23" w14:textId="6859F141" w:rsidR="5B0EF505" w:rsidRDefault="6DECB2AD" w:rsidP="00870DE2">
      <w:pPr>
        <w:pStyle w:val="ListParagraph"/>
        <w:numPr>
          <w:ilvl w:val="0"/>
          <w:numId w:val="79"/>
        </w:numPr>
      </w:pPr>
      <w:r>
        <w:t>As System Administrator I want the application to compress all images loaded into the system to decrease the size of emails sent to users</w:t>
      </w:r>
    </w:p>
    <w:p w14:paraId="3723D427" w14:textId="77777777" w:rsidR="00AE34D1" w:rsidRPr="00952895" w:rsidRDefault="00AE34D1" w:rsidP="00AE34D1">
      <w:pPr>
        <w:pStyle w:val="ListParagraph"/>
      </w:pPr>
    </w:p>
    <w:p w14:paraId="4965AE30" w14:textId="3D00A872" w:rsidR="5B0EF505" w:rsidRPr="00952895" w:rsidRDefault="00B20C99" w:rsidP="00952895">
      <w:bookmarkStart w:id="52" w:name="_Toc457924540"/>
      <w:bookmarkStart w:id="53" w:name="_Toc457924863"/>
      <w:bookmarkStart w:id="54" w:name="_Toc457925186"/>
      <w:r w:rsidRPr="6DECB2AD">
        <w:rPr>
          <w:b/>
          <w:bCs/>
          <w:u w:val="single"/>
        </w:rPr>
        <w:t>User Story #896</w:t>
      </w:r>
      <w:r w:rsidRPr="00653F4F">
        <w:t xml:space="preserve"> </w:t>
      </w:r>
      <w:r w:rsidR="2E0CE045" w:rsidRPr="00952895">
        <w:t>Create specific Bolo for Theft-Auto</w:t>
      </w:r>
      <w:bookmarkEnd w:id="52"/>
      <w:bookmarkEnd w:id="53"/>
      <w:bookmarkEnd w:id="54"/>
    </w:p>
    <w:p w14:paraId="2BE37174" w14:textId="059BBF77" w:rsidR="5B0EF505" w:rsidRPr="00AE34D1" w:rsidRDefault="2E0CE045" w:rsidP="6DECB2AD">
      <w:pPr>
        <w:pStyle w:val="ListParagraph"/>
        <w:numPr>
          <w:ilvl w:val="0"/>
          <w:numId w:val="79"/>
        </w:numPr>
        <w:rPr>
          <w:rFonts w:ascii="Arial" w:eastAsia="Arial" w:hAnsi="Arial" w:cs="Arial"/>
        </w:rPr>
      </w:pPr>
      <w:bookmarkStart w:id="55" w:name="_Toc457924541"/>
      <w:bookmarkStart w:id="56" w:name="_Toc457924864"/>
      <w:bookmarkStart w:id="57" w:name="_Toc457925187"/>
      <w:bookmarkEnd w:id="55"/>
      <w:bookmarkEnd w:id="56"/>
      <w:bookmarkEnd w:id="57"/>
      <w:r w:rsidRPr="00952895">
        <w:t>As a user, I would like to be able to create a specific Theft-Auto BOLO, so the data according to this category will be shown</w:t>
      </w:r>
    </w:p>
    <w:p w14:paraId="2421826B" w14:textId="77777777" w:rsidR="00AE34D1" w:rsidRPr="00AE34D1" w:rsidRDefault="00AE34D1" w:rsidP="00AE34D1">
      <w:pPr>
        <w:pStyle w:val="ListParagraph"/>
        <w:rPr>
          <w:rFonts w:eastAsia="Arial"/>
        </w:rPr>
      </w:pPr>
    </w:p>
    <w:p w14:paraId="247018A4" w14:textId="02BA2EE4" w:rsidR="5B0EF505" w:rsidRPr="00952895" w:rsidRDefault="00B20C99" w:rsidP="00952895">
      <w:bookmarkStart w:id="58" w:name="_Toc457924542"/>
      <w:bookmarkStart w:id="59" w:name="_Toc457924865"/>
      <w:bookmarkStart w:id="60" w:name="_Toc457925188"/>
      <w:r w:rsidRPr="6DECB2AD">
        <w:rPr>
          <w:b/>
          <w:bCs/>
          <w:u w:val="single"/>
        </w:rPr>
        <w:t>User Story #932</w:t>
      </w:r>
      <w:r w:rsidRPr="00653F4F">
        <w:t xml:space="preserve"> </w:t>
      </w:r>
      <w:r w:rsidR="2E0CE045" w:rsidRPr="00952895">
        <w:t>View Bolo Details for Theft-Auto</w:t>
      </w:r>
      <w:bookmarkEnd w:id="58"/>
      <w:bookmarkEnd w:id="59"/>
      <w:bookmarkEnd w:id="60"/>
    </w:p>
    <w:p w14:paraId="4AE33969" w14:textId="35A82297" w:rsidR="5B0EF505" w:rsidRDefault="6DECB2AD" w:rsidP="00870DE2">
      <w:pPr>
        <w:pStyle w:val="ListParagraph"/>
        <w:numPr>
          <w:ilvl w:val="0"/>
          <w:numId w:val="79"/>
        </w:numPr>
      </w:pPr>
      <w:r>
        <w:t>As a user, I would like to be able to view details for Theft-Auto BOLO, so the view will be shown</w:t>
      </w:r>
    </w:p>
    <w:p w14:paraId="478E9BD5" w14:textId="77777777" w:rsidR="00AE34D1" w:rsidRPr="00952895" w:rsidRDefault="00AE34D1" w:rsidP="00AE34D1">
      <w:pPr>
        <w:pStyle w:val="ListParagraph"/>
      </w:pPr>
    </w:p>
    <w:p w14:paraId="4414A4CD" w14:textId="5AE2E4E9" w:rsidR="5B0EF505" w:rsidRPr="00952895" w:rsidRDefault="00B20C99" w:rsidP="00952895">
      <w:bookmarkStart w:id="61" w:name="_Toc457924544"/>
      <w:bookmarkStart w:id="62" w:name="_Toc457924867"/>
      <w:bookmarkStart w:id="63" w:name="_Toc457925190"/>
      <w:r w:rsidRPr="6DECB2AD">
        <w:rPr>
          <w:b/>
          <w:bCs/>
          <w:u w:val="single"/>
        </w:rPr>
        <w:t>User Story #933</w:t>
      </w:r>
      <w:r w:rsidRPr="00653F4F">
        <w:t xml:space="preserve"> </w:t>
      </w:r>
      <w:r w:rsidR="2E0CE045" w:rsidRPr="00952895">
        <w:t>Edit bolo for Theft-Auto</w:t>
      </w:r>
      <w:bookmarkEnd w:id="61"/>
      <w:bookmarkEnd w:id="62"/>
      <w:bookmarkEnd w:id="63"/>
    </w:p>
    <w:p w14:paraId="0A235CF5" w14:textId="0ED3C02B" w:rsidR="5B0EF505" w:rsidRDefault="6DECB2AD" w:rsidP="00870DE2">
      <w:pPr>
        <w:pStyle w:val="ListParagraph"/>
        <w:numPr>
          <w:ilvl w:val="0"/>
          <w:numId w:val="79"/>
        </w:numPr>
      </w:pPr>
      <w:r>
        <w:t>As a user, I would like to be able to edit the bolo for Theft-Auto BOLO, so changes will be updated automatically</w:t>
      </w:r>
    </w:p>
    <w:p w14:paraId="434170B5" w14:textId="77777777" w:rsidR="00AE34D1" w:rsidRPr="00952895" w:rsidRDefault="00AE34D1" w:rsidP="00AE34D1">
      <w:pPr>
        <w:pStyle w:val="ListParagraph"/>
      </w:pPr>
    </w:p>
    <w:p w14:paraId="4D0589A7" w14:textId="7A1F6370" w:rsidR="5B0EF505" w:rsidRPr="00952895" w:rsidRDefault="00B20C99" w:rsidP="00952895">
      <w:bookmarkStart w:id="64" w:name="_Toc457924546"/>
      <w:bookmarkStart w:id="65" w:name="_Toc457924869"/>
      <w:bookmarkStart w:id="66" w:name="_Toc457925192"/>
      <w:r w:rsidRPr="6DECB2AD">
        <w:rPr>
          <w:b/>
          <w:bCs/>
          <w:u w:val="single"/>
        </w:rPr>
        <w:t>User Story #936</w:t>
      </w:r>
      <w:r w:rsidRPr="00653F4F">
        <w:t xml:space="preserve"> </w:t>
      </w:r>
      <w:r w:rsidR="2E0CE045" w:rsidRPr="00952895">
        <w:t>Create specific Bolo for Theft-Boat</w:t>
      </w:r>
      <w:bookmarkEnd w:id="64"/>
      <w:bookmarkEnd w:id="65"/>
      <w:bookmarkEnd w:id="66"/>
    </w:p>
    <w:p w14:paraId="3F7BFC08" w14:textId="4AA04E1F" w:rsidR="5B0EF505" w:rsidRDefault="6DECB2AD" w:rsidP="00870DE2">
      <w:pPr>
        <w:pStyle w:val="ListParagraph"/>
        <w:numPr>
          <w:ilvl w:val="0"/>
          <w:numId w:val="79"/>
        </w:numPr>
      </w:pPr>
      <w:r>
        <w:t>As a user, I would like to be able to create a specific Theft-Boat BOLO, so the data according to this category will be shown</w:t>
      </w:r>
    </w:p>
    <w:p w14:paraId="18F7F35C" w14:textId="77777777" w:rsidR="00AE34D1" w:rsidRPr="00952895" w:rsidRDefault="00AE34D1" w:rsidP="00AE34D1">
      <w:pPr>
        <w:pStyle w:val="ListParagraph"/>
      </w:pPr>
    </w:p>
    <w:p w14:paraId="5E7C01FA" w14:textId="724B7392" w:rsidR="5B0EF505" w:rsidRPr="00952895" w:rsidRDefault="00B20C99" w:rsidP="00952895">
      <w:bookmarkStart w:id="67" w:name="_Toc457924548"/>
      <w:bookmarkStart w:id="68" w:name="_Toc457924871"/>
      <w:bookmarkStart w:id="69" w:name="_Toc457925194"/>
      <w:r w:rsidRPr="6DECB2AD">
        <w:rPr>
          <w:b/>
          <w:bCs/>
          <w:u w:val="single"/>
        </w:rPr>
        <w:t>User Story #937</w:t>
      </w:r>
      <w:r w:rsidRPr="00653F4F">
        <w:t xml:space="preserve"> </w:t>
      </w:r>
      <w:r w:rsidR="2E0CE045" w:rsidRPr="00952895">
        <w:t>View Bolo Details for Theft-Boat</w:t>
      </w:r>
      <w:bookmarkEnd w:id="67"/>
      <w:bookmarkEnd w:id="68"/>
      <w:bookmarkEnd w:id="69"/>
    </w:p>
    <w:p w14:paraId="79117AE3" w14:textId="1160BB06" w:rsidR="5B0EF505" w:rsidRDefault="6DECB2AD" w:rsidP="00870DE2">
      <w:pPr>
        <w:pStyle w:val="ListParagraph"/>
        <w:numPr>
          <w:ilvl w:val="0"/>
          <w:numId w:val="79"/>
        </w:numPr>
      </w:pPr>
      <w:r>
        <w:lastRenderedPageBreak/>
        <w:t>As a user, I would like to be able to view details for Theft-Boat BOLO, so the view will be shown</w:t>
      </w:r>
    </w:p>
    <w:p w14:paraId="3F97A2A6" w14:textId="77777777" w:rsidR="00AE34D1" w:rsidRPr="00952895" w:rsidRDefault="00AE34D1" w:rsidP="00AE34D1">
      <w:pPr>
        <w:pStyle w:val="ListParagraph"/>
      </w:pPr>
    </w:p>
    <w:p w14:paraId="44BD8DC0" w14:textId="7520742E" w:rsidR="5B0EF505" w:rsidRPr="00952895" w:rsidRDefault="00B20C99" w:rsidP="00952895">
      <w:bookmarkStart w:id="70" w:name="_Toc457924550"/>
      <w:bookmarkStart w:id="71" w:name="_Toc457924873"/>
      <w:bookmarkStart w:id="72" w:name="_Toc457925196"/>
      <w:r w:rsidRPr="6DECB2AD">
        <w:rPr>
          <w:b/>
          <w:bCs/>
          <w:u w:val="single"/>
        </w:rPr>
        <w:t>User Story #938</w:t>
      </w:r>
      <w:r w:rsidRPr="00653F4F">
        <w:t xml:space="preserve"> </w:t>
      </w:r>
      <w:r w:rsidRPr="00952895">
        <w:t>Edit</w:t>
      </w:r>
      <w:r w:rsidR="2E0CE045" w:rsidRPr="00952895">
        <w:t xml:space="preserve"> Bolo for Theft-Boat</w:t>
      </w:r>
      <w:bookmarkEnd w:id="70"/>
      <w:bookmarkEnd w:id="71"/>
      <w:bookmarkEnd w:id="72"/>
    </w:p>
    <w:p w14:paraId="0FF89B7D" w14:textId="4B185504" w:rsidR="5B0EF505" w:rsidRPr="00952895" w:rsidRDefault="6DECB2AD" w:rsidP="00870DE2">
      <w:pPr>
        <w:pStyle w:val="ListParagraph"/>
        <w:numPr>
          <w:ilvl w:val="0"/>
          <w:numId w:val="79"/>
        </w:numPr>
      </w:pPr>
      <w:r>
        <w:t>As a user, I would like to be able to edit the bolo for Theft-Boat BOLO, so changes will be updated automatically</w:t>
      </w:r>
    </w:p>
    <w:p w14:paraId="3543196B" w14:textId="7C395D2F" w:rsidR="5B0EF505" w:rsidRDefault="5B0EF505" w:rsidP="5B0EF505"/>
    <w:p w14:paraId="10D4543D" w14:textId="77777777" w:rsidR="00A10A03" w:rsidRPr="00BB4054" w:rsidRDefault="2E0CE045" w:rsidP="6BC6E451">
      <w:pPr>
        <w:pStyle w:val="Heading3"/>
        <w:spacing w:line="480" w:lineRule="auto"/>
        <w:jc w:val="center"/>
      </w:pPr>
      <w:bookmarkStart w:id="73" w:name="_Toc457924552"/>
      <w:bookmarkStart w:id="74" w:name="_Toc457924875"/>
      <w:bookmarkStart w:id="75" w:name="_Toc457999261"/>
      <w:bookmarkStart w:id="76" w:name="_Toc458002415"/>
      <w:bookmarkStart w:id="77" w:name="_Toc458021986"/>
      <w:bookmarkStart w:id="78" w:name="_Toc458024213"/>
      <w:bookmarkStart w:id="79" w:name="_Toc458026975"/>
      <w:r w:rsidRPr="2E0CE045">
        <w:rPr>
          <w:color w:val="auto"/>
        </w:rPr>
        <w:t>Sprint 3</w:t>
      </w:r>
      <w:bookmarkEnd w:id="73"/>
      <w:bookmarkEnd w:id="74"/>
      <w:bookmarkEnd w:id="75"/>
      <w:bookmarkEnd w:id="76"/>
      <w:bookmarkEnd w:id="77"/>
      <w:bookmarkEnd w:id="78"/>
      <w:bookmarkEnd w:id="79"/>
    </w:p>
    <w:p w14:paraId="022BD851" w14:textId="6F6E6E42" w:rsidR="00A10A03" w:rsidRPr="00BB4054" w:rsidRDefault="6DECB2AD" w:rsidP="6BC6E451">
      <w:pPr>
        <w:spacing w:line="480" w:lineRule="auto"/>
        <w:jc w:val="center"/>
      </w:pPr>
      <w:r w:rsidRPr="6DECB2AD">
        <w:rPr>
          <w:color w:val="auto"/>
        </w:rPr>
        <w:t>(06/20/2016 – 07/03/2016)</w:t>
      </w:r>
    </w:p>
    <w:p w14:paraId="17D797F7" w14:textId="783B583C" w:rsidR="5B0EF505" w:rsidRPr="00952895" w:rsidRDefault="00B20C99" w:rsidP="00952895">
      <w:bookmarkStart w:id="80" w:name="_Toc457924553"/>
      <w:bookmarkStart w:id="81" w:name="_Toc457924876"/>
      <w:bookmarkStart w:id="82" w:name="_Toc457925199"/>
      <w:r w:rsidRPr="6DECB2AD">
        <w:rPr>
          <w:b/>
          <w:bCs/>
          <w:u w:val="single"/>
        </w:rPr>
        <w:t>User Story #934</w:t>
      </w:r>
      <w:r w:rsidRPr="00653F4F">
        <w:t xml:space="preserve"> </w:t>
      </w:r>
      <w:r w:rsidRPr="00952895">
        <w:t>Remove</w:t>
      </w:r>
      <w:r w:rsidR="2E0CE045" w:rsidRPr="00952895">
        <w:t xml:space="preserve"> empty fields from PDF bolo for display</w:t>
      </w:r>
      <w:bookmarkEnd w:id="80"/>
      <w:bookmarkEnd w:id="81"/>
      <w:bookmarkEnd w:id="82"/>
    </w:p>
    <w:p w14:paraId="5C2B39AB" w14:textId="08D168A2" w:rsidR="5B0EF505" w:rsidRDefault="6DECB2AD" w:rsidP="00870DE2">
      <w:pPr>
        <w:pStyle w:val="ListParagraph"/>
        <w:numPr>
          <w:ilvl w:val="0"/>
          <w:numId w:val="79"/>
        </w:numPr>
      </w:pPr>
      <w:r>
        <w:t>As a user I would like to have the empty fields removed from each bolo for displayed as a PDF for reading because it will reduce the amount of searching for the needed information.</w:t>
      </w:r>
    </w:p>
    <w:p w14:paraId="09A6D58E" w14:textId="77777777" w:rsidR="00AE34D1" w:rsidRPr="00952895" w:rsidRDefault="00AE34D1" w:rsidP="00AE34D1">
      <w:pPr>
        <w:pStyle w:val="ListParagraph"/>
      </w:pPr>
    </w:p>
    <w:p w14:paraId="04C481A2" w14:textId="7FF21193" w:rsidR="5B0EF505" w:rsidRPr="00952895" w:rsidRDefault="00B20C99" w:rsidP="00952895">
      <w:bookmarkStart w:id="83" w:name="_Toc457924878"/>
      <w:bookmarkStart w:id="84" w:name="_Toc457925201"/>
      <w:r w:rsidRPr="6DECB2AD">
        <w:rPr>
          <w:b/>
          <w:bCs/>
          <w:u w:val="single"/>
        </w:rPr>
        <w:t>User Story #935</w:t>
      </w:r>
      <w:r w:rsidRPr="00653F4F">
        <w:t xml:space="preserve"> </w:t>
      </w:r>
      <w:r w:rsidRPr="00952895">
        <w:t>Add</w:t>
      </w:r>
      <w:r w:rsidR="2E0CE045" w:rsidRPr="00952895">
        <w:t xml:space="preserve"> drop down menu for links such as settings, user guide, logout and others to be added at a later time</w:t>
      </w:r>
      <w:bookmarkEnd w:id="83"/>
      <w:bookmarkEnd w:id="84"/>
    </w:p>
    <w:p w14:paraId="4816A0C2" w14:textId="599711E3" w:rsidR="5B0EF505" w:rsidRDefault="6DECB2AD" w:rsidP="00870DE2">
      <w:pPr>
        <w:pStyle w:val="ListParagraph"/>
        <w:numPr>
          <w:ilvl w:val="0"/>
          <w:numId w:val="79"/>
        </w:numPr>
      </w:pPr>
      <w:r>
        <w:t>As a user I would like to have some of the items on the menu bar combined in a drop down where it is less busy and easier to find things of the same nature. Features such as setting, user guide, and logout can be combined within a drop down.</w:t>
      </w:r>
    </w:p>
    <w:p w14:paraId="56B57012" w14:textId="77777777" w:rsidR="00AE34D1" w:rsidRPr="00952895" w:rsidRDefault="00AE34D1" w:rsidP="00AE34D1">
      <w:pPr>
        <w:pStyle w:val="ListParagraph"/>
      </w:pPr>
    </w:p>
    <w:p w14:paraId="074C9BC8" w14:textId="30A58A39" w:rsidR="5B0EF505" w:rsidRPr="00952895" w:rsidRDefault="00B20C99" w:rsidP="00952895">
      <w:bookmarkStart w:id="85" w:name="_Toc457924880"/>
      <w:bookmarkStart w:id="86" w:name="_Toc457925203"/>
      <w:r w:rsidRPr="6DECB2AD">
        <w:rPr>
          <w:b/>
          <w:bCs/>
          <w:u w:val="single"/>
        </w:rPr>
        <w:t>User Story #1006</w:t>
      </w:r>
      <w:r w:rsidR="2E0CE045" w:rsidRPr="00952895">
        <w:t xml:space="preserve"> Add a user guide page for each tier</w:t>
      </w:r>
      <w:bookmarkEnd w:id="85"/>
      <w:bookmarkEnd w:id="86"/>
    </w:p>
    <w:p w14:paraId="49E1EF19" w14:textId="2D403AAD" w:rsidR="5B0EF505" w:rsidRDefault="6DECB2AD" w:rsidP="00870DE2">
      <w:pPr>
        <w:pStyle w:val="ListParagraph"/>
        <w:numPr>
          <w:ilvl w:val="0"/>
          <w:numId w:val="79"/>
        </w:numPr>
      </w:pPr>
      <w:r>
        <w:t>As a user I would like to have a user’s guide specific to each level of user because it will make using the application easier</w:t>
      </w:r>
    </w:p>
    <w:p w14:paraId="6779A0DF" w14:textId="77777777" w:rsidR="00AE34D1" w:rsidRPr="00952895" w:rsidRDefault="00AE34D1" w:rsidP="00AE34D1">
      <w:pPr>
        <w:pStyle w:val="ListParagraph"/>
      </w:pPr>
    </w:p>
    <w:p w14:paraId="2CDA1971" w14:textId="27DCCE1C" w:rsidR="5B0EF505" w:rsidRPr="00952895" w:rsidRDefault="00B20C99" w:rsidP="00952895">
      <w:bookmarkStart w:id="87" w:name="_Toc457924882"/>
      <w:bookmarkStart w:id="88" w:name="_Toc457925205"/>
      <w:r w:rsidRPr="6DECB2AD">
        <w:rPr>
          <w:b/>
          <w:bCs/>
          <w:u w:val="single"/>
        </w:rPr>
        <w:t>User Story #1046</w:t>
      </w:r>
      <w:r w:rsidR="2E0CE045" w:rsidRPr="00952895">
        <w:t xml:space="preserve"> Add an about us page</w:t>
      </w:r>
      <w:bookmarkEnd w:id="87"/>
      <w:bookmarkEnd w:id="88"/>
    </w:p>
    <w:p w14:paraId="0C45D98E" w14:textId="302BD846" w:rsidR="5B0EF505" w:rsidRDefault="6DECB2AD" w:rsidP="00870DE2">
      <w:pPr>
        <w:pStyle w:val="ListParagraph"/>
        <w:numPr>
          <w:ilvl w:val="0"/>
          <w:numId w:val="79"/>
        </w:numPr>
      </w:pPr>
      <w:r>
        <w:t>As a user I would like to have an about us page because it will nice to know the history of the BOLO flyer</w:t>
      </w:r>
    </w:p>
    <w:p w14:paraId="265C0EB1" w14:textId="77777777" w:rsidR="00AE34D1" w:rsidRPr="00952895" w:rsidRDefault="00AE34D1" w:rsidP="00AE34D1">
      <w:pPr>
        <w:pStyle w:val="ListParagraph"/>
      </w:pPr>
    </w:p>
    <w:p w14:paraId="179AE873" w14:textId="24C704BC" w:rsidR="5B0EF505" w:rsidRPr="00952895" w:rsidRDefault="00B20C99" w:rsidP="00952895">
      <w:bookmarkStart w:id="89" w:name="_Toc457924884"/>
      <w:bookmarkStart w:id="90" w:name="_Toc457925207"/>
      <w:r w:rsidRPr="6DECB2AD">
        <w:rPr>
          <w:b/>
          <w:bCs/>
          <w:u w:val="single"/>
        </w:rPr>
        <w:t>User Story #1011</w:t>
      </w:r>
      <w:r w:rsidR="2E0CE045" w:rsidRPr="00952895">
        <w:t xml:space="preserve"> Filter BOLOS by author and reformat the dropdown</w:t>
      </w:r>
      <w:bookmarkEnd w:id="89"/>
      <w:bookmarkEnd w:id="90"/>
    </w:p>
    <w:p w14:paraId="1997FF7F" w14:textId="27DBCCB1" w:rsidR="5B0EF505" w:rsidRDefault="6DECB2AD" w:rsidP="00870DE2">
      <w:pPr>
        <w:pStyle w:val="ListParagraph"/>
        <w:numPr>
          <w:ilvl w:val="0"/>
          <w:numId w:val="79"/>
        </w:numPr>
      </w:pPr>
      <w:r>
        <w:t>As a user I would like to filter BOLOS by the ones I created, zipcode, and by bolos created by multiple agencies so that I can have a better global view of BOLOS.</w:t>
      </w:r>
    </w:p>
    <w:p w14:paraId="546BBFD2" w14:textId="77777777" w:rsidR="00AE34D1" w:rsidRPr="00952895" w:rsidRDefault="00AE34D1" w:rsidP="00AE34D1">
      <w:pPr>
        <w:pStyle w:val="ListParagraph"/>
      </w:pPr>
    </w:p>
    <w:p w14:paraId="166183EA" w14:textId="17829EFC" w:rsidR="00AE34D1" w:rsidRDefault="00B20C99" w:rsidP="00952895">
      <w:bookmarkStart w:id="91" w:name="_Toc457924886"/>
      <w:bookmarkStart w:id="92" w:name="_Toc457925209"/>
      <w:r w:rsidRPr="6DECB2AD">
        <w:rPr>
          <w:b/>
          <w:bCs/>
          <w:u w:val="single"/>
        </w:rPr>
        <w:t>User Story #1009</w:t>
      </w:r>
      <w:r w:rsidR="2E0CE045" w:rsidRPr="00952895">
        <w:t xml:space="preserve"> Automate database creation via scripts</w:t>
      </w:r>
      <w:bookmarkEnd w:id="91"/>
      <w:bookmarkEnd w:id="92"/>
    </w:p>
    <w:p w14:paraId="2D486736" w14:textId="1885CA91" w:rsidR="5B0EF505" w:rsidRDefault="6DECB2AD" w:rsidP="00870DE2">
      <w:pPr>
        <w:pStyle w:val="ListParagraph"/>
        <w:numPr>
          <w:ilvl w:val="0"/>
          <w:numId w:val="79"/>
        </w:numPr>
      </w:pPr>
      <w:r>
        <w:t>As a developer I would like to have a solution to implement the automation of the database initialization in order to save developer time.</w:t>
      </w:r>
    </w:p>
    <w:p w14:paraId="1DC562EC" w14:textId="77777777" w:rsidR="00AE34D1" w:rsidRPr="00952895" w:rsidRDefault="00AE34D1" w:rsidP="00AE34D1">
      <w:pPr>
        <w:ind w:left="360"/>
      </w:pPr>
    </w:p>
    <w:p w14:paraId="15CA406C" w14:textId="2D741152" w:rsidR="5B0EF505" w:rsidRPr="00952895" w:rsidRDefault="00B20C99" w:rsidP="00952895">
      <w:bookmarkStart w:id="93" w:name="_Toc457924888"/>
      <w:bookmarkStart w:id="94" w:name="_Toc457925211"/>
      <w:r w:rsidRPr="6DECB2AD">
        <w:rPr>
          <w:b/>
          <w:bCs/>
          <w:u w:val="single"/>
        </w:rPr>
        <w:t>User Story #1008</w:t>
      </w:r>
      <w:r w:rsidR="2E0CE045" w:rsidRPr="00952895">
        <w:t xml:space="preserve"> Prevent user email domain from being something other than their agency's domain</w:t>
      </w:r>
      <w:bookmarkEnd w:id="93"/>
      <w:bookmarkEnd w:id="94"/>
    </w:p>
    <w:p w14:paraId="587D879E" w14:textId="4475124A" w:rsidR="5B0EF505" w:rsidRDefault="6DECB2AD" w:rsidP="00870DE2">
      <w:pPr>
        <w:pStyle w:val="ListParagraph"/>
        <w:numPr>
          <w:ilvl w:val="0"/>
          <w:numId w:val="79"/>
        </w:numPr>
      </w:pPr>
      <w:r>
        <w:t>As as a system administrator I would like to limit my officers to having only their work email registered in the system in order to increase the security of the system</w:t>
      </w:r>
    </w:p>
    <w:p w14:paraId="5A4B7939" w14:textId="77777777" w:rsidR="00AE34D1" w:rsidRPr="00952895" w:rsidRDefault="00AE34D1" w:rsidP="00AE34D1">
      <w:pPr>
        <w:pStyle w:val="ListParagraph"/>
      </w:pPr>
    </w:p>
    <w:p w14:paraId="21F46C64" w14:textId="51A17390" w:rsidR="5B0EF505" w:rsidRPr="00952895" w:rsidRDefault="00B20C99" w:rsidP="00952895">
      <w:bookmarkStart w:id="95" w:name="_Toc457924890"/>
      <w:bookmarkStart w:id="96" w:name="_Toc457925213"/>
      <w:r w:rsidRPr="6DECB2AD">
        <w:rPr>
          <w:b/>
          <w:bCs/>
          <w:u w:val="single"/>
        </w:rPr>
        <w:t>User Story #889</w:t>
      </w:r>
      <w:r w:rsidR="2E0CE045" w:rsidRPr="00447CC2">
        <w:rPr>
          <w:u w:val="single"/>
        </w:rPr>
        <w:t xml:space="preserve"> </w:t>
      </w:r>
      <w:r w:rsidR="2E0CE045" w:rsidRPr="00952895">
        <w:t>Change bolo email to noreply</w:t>
      </w:r>
      <w:bookmarkEnd w:id="95"/>
      <w:bookmarkEnd w:id="96"/>
    </w:p>
    <w:p w14:paraId="19814F27" w14:textId="123586A1" w:rsidR="5B0EF505" w:rsidRDefault="6DECB2AD" w:rsidP="00870DE2">
      <w:pPr>
        <w:pStyle w:val="ListParagraph"/>
        <w:numPr>
          <w:ilvl w:val="0"/>
          <w:numId w:val="79"/>
        </w:numPr>
      </w:pPr>
      <w:r>
        <w:lastRenderedPageBreak/>
        <w:t xml:space="preserve">As a user I would like to receive emails from an email called </w:t>
      </w:r>
      <w:hyperlink r:id="rId8">
        <w:r w:rsidRPr="6DECB2AD">
          <w:rPr>
            <w:rStyle w:val="Hyperlink"/>
          </w:rPr>
          <w:t>noreply@boloflyer.com</w:t>
        </w:r>
      </w:hyperlink>
      <w:r>
        <w:t xml:space="preserve"> in order to prevent users from trying to email back the sending address.</w:t>
      </w:r>
    </w:p>
    <w:p w14:paraId="77FAB67C" w14:textId="77777777" w:rsidR="00AE34D1" w:rsidRPr="00952895" w:rsidRDefault="00AE34D1" w:rsidP="00AE34D1">
      <w:pPr>
        <w:pStyle w:val="ListParagraph"/>
      </w:pPr>
    </w:p>
    <w:p w14:paraId="2CD0FC81" w14:textId="7F0554E5" w:rsidR="5B0EF505" w:rsidRPr="00952895" w:rsidRDefault="00B20C99" w:rsidP="00952895">
      <w:bookmarkStart w:id="97" w:name="_Toc457924892"/>
      <w:bookmarkStart w:id="98" w:name="_Toc457925215"/>
      <w:r w:rsidRPr="6DECB2AD">
        <w:rPr>
          <w:b/>
          <w:bCs/>
          <w:u w:val="single"/>
        </w:rPr>
        <w:t>User Story #931</w:t>
      </w:r>
      <w:r w:rsidR="2E0CE045" w:rsidRPr="00952895">
        <w:t xml:space="preserve"> Create script to reset DB Schema</w:t>
      </w:r>
      <w:bookmarkEnd w:id="97"/>
      <w:bookmarkEnd w:id="98"/>
    </w:p>
    <w:p w14:paraId="525A4DAD" w14:textId="26D328A8" w:rsidR="5B0EF505" w:rsidRDefault="6DECB2AD" w:rsidP="00870DE2">
      <w:pPr>
        <w:pStyle w:val="ListParagraph"/>
        <w:numPr>
          <w:ilvl w:val="0"/>
          <w:numId w:val="79"/>
        </w:numPr>
      </w:pPr>
      <w:r>
        <w:t>As a System Administrator I would like to have a script to update the schema of the database so data is not lost every time the database is updated.</w:t>
      </w:r>
    </w:p>
    <w:p w14:paraId="6DD41679" w14:textId="77777777" w:rsidR="00AE34D1" w:rsidRPr="00952895" w:rsidRDefault="00AE34D1" w:rsidP="00AE34D1">
      <w:pPr>
        <w:pStyle w:val="ListParagraph"/>
      </w:pPr>
    </w:p>
    <w:p w14:paraId="708F87D6" w14:textId="632E45A4" w:rsidR="5B0EF505" w:rsidRPr="00952895" w:rsidRDefault="00B20C99" w:rsidP="00952895">
      <w:bookmarkStart w:id="99" w:name="_Toc457925217"/>
      <w:r w:rsidRPr="6DECB2AD">
        <w:rPr>
          <w:b/>
          <w:bCs/>
          <w:u w:val="single"/>
        </w:rPr>
        <w:t>User Story #985</w:t>
      </w:r>
      <w:r w:rsidR="2E0CE045" w:rsidRPr="00952895">
        <w:t xml:space="preserve"> Enhance ImageService</w:t>
      </w:r>
      <w:bookmarkEnd w:id="99"/>
    </w:p>
    <w:p w14:paraId="78A31A55" w14:textId="19BC6217" w:rsidR="5B0EF505" w:rsidRDefault="6DECB2AD" w:rsidP="00870DE2">
      <w:pPr>
        <w:pStyle w:val="ListParagraph"/>
        <w:numPr>
          <w:ilvl w:val="0"/>
          <w:numId w:val="79"/>
        </w:numPr>
      </w:pPr>
      <w:r>
        <w:t>As a System Administrator I would like to change the behavior of the Image Service so the style and quality of the BOLO flyer is enhanced</w:t>
      </w:r>
    </w:p>
    <w:p w14:paraId="49F21256" w14:textId="77777777" w:rsidR="00AE34D1" w:rsidRPr="00952895" w:rsidRDefault="00AE34D1" w:rsidP="00AE34D1">
      <w:pPr>
        <w:pStyle w:val="ListParagraph"/>
      </w:pPr>
    </w:p>
    <w:p w14:paraId="6090519E" w14:textId="0529D7B6" w:rsidR="5B0EF505" w:rsidRPr="00952895" w:rsidRDefault="00B20C99" w:rsidP="00952895">
      <w:bookmarkStart w:id="100" w:name="_Toc457925219"/>
      <w:r w:rsidRPr="6DECB2AD">
        <w:rPr>
          <w:b/>
          <w:bCs/>
          <w:u w:val="single"/>
        </w:rPr>
        <w:t>User Story #986</w:t>
      </w:r>
      <w:r w:rsidR="00447CC2" w:rsidRPr="6DECB2AD">
        <w:rPr>
          <w:b/>
          <w:bCs/>
        </w:rPr>
        <w:t xml:space="preserve"> </w:t>
      </w:r>
      <w:r w:rsidR="2E0CE045" w:rsidRPr="00952895">
        <w:t>Unsubscribe from BOLO emails</w:t>
      </w:r>
      <w:bookmarkEnd w:id="100"/>
    </w:p>
    <w:p w14:paraId="0F14ED30" w14:textId="1BCC3789" w:rsidR="5B0EF505" w:rsidRDefault="6DECB2AD" w:rsidP="00870DE2">
      <w:pPr>
        <w:pStyle w:val="ListParagraph"/>
        <w:numPr>
          <w:ilvl w:val="0"/>
          <w:numId w:val="79"/>
        </w:numPr>
      </w:pPr>
      <w:r>
        <w:t>As an officer I would like to be able to unsubscribe from BOLOs from a particular agency so I do not receive any future alerts from that agency in the future</w:t>
      </w:r>
    </w:p>
    <w:p w14:paraId="1F51BA4C" w14:textId="77777777" w:rsidR="00AE34D1" w:rsidRPr="00952895" w:rsidRDefault="00AE34D1" w:rsidP="00AE34D1">
      <w:pPr>
        <w:pStyle w:val="ListParagraph"/>
      </w:pPr>
    </w:p>
    <w:p w14:paraId="01B2219D" w14:textId="6480414C" w:rsidR="5B0EF505" w:rsidRPr="00952895" w:rsidRDefault="00B20C99" w:rsidP="00952895">
      <w:bookmarkStart w:id="101" w:name="_Toc457925221"/>
      <w:r w:rsidRPr="6DECB2AD">
        <w:rPr>
          <w:b/>
          <w:bCs/>
          <w:u w:val="single"/>
        </w:rPr>
        <w:t>User Story #1001</w:t>
      </w:r>
      <w:r w:rsidR="00447CC2" w:rsidRPr="6DECB2AD">
        <w:rPr>
          <w:b/>
          <w:bCs/>
        </w:rPr>
        <w:t xml:space="preserve"> </w:t>
      </w:r>
      <w:r w:rsidR="2E0CE045" w:rsidRPr="00952895">
        <w:t>Implement routes with authentication</w:t>
      </w:r>
      <w:bookmarkEnd w:id="101"/>
    </w:p>
    <w:p w14:paraId="73C28BC6" w14:textId="7D393D58" w:rsidR="5B0EF505" w:rsidRDefault="6DECB2AD" w:rsidP="00870DE2">
      <w:pPr>
        <w:pStyle w:val="ListParagraph"/>
        <w:numPr>
          <w:ilvl w:val="0"/>
          <w:numId w:val="79"/>
        </w:numPr>
      </w:pPr>
      <w:r>
        <w:t>As a System Administrator I would like to keep original URLs when non-authenticated users access the system so users do not need to navigate to the pages after login</w:t>
      </w:r>
    </w:p>
    <w:p w14:paraId="6ED5AD05" w14:textId="77777777" w:rsidR="00AE34D1" w:rsidRPr="00952895" w:rsidRDefault="00AE34D1" w:rsidP="00AE34D1">
      <w:pPr>
        <w:pStyle w:val="ListParagraph"/>
      </w:pPr>
    </w:p>
    <w:p w14:paraId="1DFFB8FB" w14:textId="1914A1A6" w:rsidR="5B0EF505" w:rsidRPr="00952895" w:rsidRDefault="00B20C99" w:rsidP="00952895">
      <w:bookmarkStart w:id="102" w:name="_Toc457925223"/>
      <w:r w:rsidRPr="6DECB2AD">
        <w:rPr>
          <w:b/>
          <w:bCs/>
          <w:u w:val="single"/>
        </w:rPr>
        <w:t>User Story #1007</w:t>
      </w:r>
      <w:r w:rsidR="2E0CE045" w:rsidRPr="00952895">
        <w:t xml:space="preserve"> Redesign Filter by Agencies in Home page</w:t>
      </w:r>
      <w:bookmarkEnd w:id="102"/>
    </w:p>
    <w:p w14:paraId="03F0227F" w14:textId="20CD908A" w:rsidR="5B0EF505" w:rsidRDefault="6DECB2AD" w:rsidP="00870DE2">
      <w:pPr>
        <w:pStyle w:val="ListParagraph"/>
        <w:numPr>
          <w:ilvl w:val="0"/>
          <w:numId w:val="79"/>
        </w:numPr>
      </w:pPr>
      <w:r>
        <w:t>As a System Administrator I would like to reformat the Filter by Agency so it shows only BOLOs related to the particular agency selected and the number of pages is accurate.</w:t>
      </w:r>
    </w:p>
    <w:p w14:paraId="6F28A99E" w14:textId="77777777" w:rsidR="00AE34D1" w:rsidRPr="00952895" w:rsidRDefault="00AE34D1" w:rsidP="00AE34D1">
      <w:pPr>
        <w:pStyle w:val="ListParagraph"/>
      </w:pPr>
    </w:p>
    <w:p w14:paraId="2A0BB8E7" w14:textId="5D6A8CAD" w:rsidR="5B0EF505" w:rsidRPr="00952895" w:rsidRDefault="00B20C99" w:rsidP="00952895">
      <w:bookmarkStart w:id="103" w:name="_Toc457925225"/>
      <w:r w:rsidRPr="6DECB2AD">
        <w:rPr>
          <w:b/>
          <w:bCs/>
          <w:u w:val="single"/>
        </w:rPr>
        <w:t>User Story #1033</w:t>
      </w:r>
      <w:r w:rsidR="00447CC2" w:rsidRPr="6DECB2AD">
        <w:rPr>
          <w:b/>
          <w:bCs/>
        </w:rPr>
        <w:t xml:space="preserve"> </w:t>
      </w:r>
      <w:r w:rsidR="2E0CE045" w:rsidRPr="00952895">
        <w:t>Fix several bugs</w:t>
      </w:r>
      <w:bookmarkEnd w:id="103"/>
    </w:p>
    <w:p w14:paraId="2FCF2C2B" w14:textId="15FEF9A1" w:rsidR="5B0EF505" w:rsidRDefault="6DECB2AD" w:rsidP="00870DE2">
      <w:pPr>
        <w:pStyle w:val="ListParagraph"/>
        <w:numPr>
          <w:ilvl w:val="0"/>
          <w:numId w:val="79"/>
        </w:numPr>
      </w:pPr>
      <w:r>
        <w:t>As a System Administrator I would like to have the all bugs solved so they do are not replicated on the Production environment.</w:t>
      </w:r>
    </w:p>
    <w:p w14:paraId="55127338" w14:textId="77777777" w:rsidR="00AE34D1" w:rsidRPr="00952895" w:rsidRDefault="00AE34D1" w:rsidP="00AE34D1">
      <w:pPr>
        <w:pStyle w:val="ListParagraph"/>
      </w:pPr>
    </w:p>
    <w:p w14:paraId="31CBE46F" w14:textId="47C27277" w:rsidR="5B0EF505" w:rsidRPr="00952895" w:rsidRDefault="00B20C99" w:rsidP="00952895">
      <w:bookmarkStart w:id="104" w:name="_Toc457925227"/>
      <w:r w:rsidRPr="6DECB2AD">
        <w:rPr>
          <w:b/>
          <w:bCs/>
          <w:u w:val="single"/>
        </w:rPr>
        <w:t>User Story #990</w:t>
      </w:r>
      <w:r w:rsidR="2E0CE045" w:rsidRPr="00952895">
        <w:t xml:space="preserve"> Redesign and add validations for General Bolo Template</w:t>
      </w:r>
      <w:bookmarkEnd w:id="104"/>
    </w:p>
    <w:p w14:paraId="5F767310" w14:textId="37BF2A50" w:rsidR="5B0EF505" w:rsidRDefault="6DECB2AD" w:rsidP="00870DE2">
      <w:pPr>
        <w:pStyle w:val="ListParagraph"/>
        <w:numPr>
          <w:ilvl w:val="0"/>
          <w:numId w:val="79"/>
        </w:numPr>
      </w:pPr>
      <w:r>
        <w:t>As a user, I would like to use a redesigned page with field validation for General Bolo, so the new view will be shown</w:t>
      </w:r>
    </w:p>
    <w:p w14:paraId="54B9D109" w14:textId="77777777" w:rsidR="00AE34D1" w:rsidRPr="00952895" w:rsidRDefault="00AE34D1" w:rsidP="00447CC2">
      <w:pPr>
        <w:pStyle w:val="ListParagraph"/>
      </w:pPr>
    </w:p>
    <w:p w14:paraId="57BFF367" w14:textId="129FF97B" w:rsidR="5B0EF505" w:rsidRPr="00952895" w:rsidRDefault="00B20C99" w:rsidP="00952895">
      <w:bookmarkStart w:id="105" w:name="_Toc457925229"/>
      <w:r w:rsidRPr="6DECB2AD">
        <w:rPr>
          <w:b/>
          <w:bCs/>
          <w:u w:val="single"/>
        </w:rPr>
        <w:t>User Story #981</w:t>
      </w:r>
      <w:r w:rsidR="00447CC2" w:rsidRPr="6DECB2AD">
        <w:rPr>
          <w:b/>
          <w:bCs/>
        </w:rPr>
        <w:t xml:space="preserve"> </w:t>
      </w:r>
      <w:r w:rsidR="2E0CE045" w:rsidRPr="00952895">
        <w:t xml:space="preserve">Implement Search </w:t>
      </w:r>
      <w:r w:rsidR="00AE34D1" w:rsidRPr="00952895">
        <w:t>for</w:t>
      </w:r>
      <w:r w:rsidR="2E0CE045" w:rsidRPr="00952895">
        <w:t xml:space="preserve"> New Bolo Templates</w:t>
      </w:r>
      <w:bookmarkEnd w:id="105"/>
    </w:p>
    <w:p w14:paraId="125C3BB4" w14:textId="1E6ED131" w:rsidR="5B0EF505" w:rsidRDefault="6DECB2AD" w:rsidP="00870DE2">
      <w:pPr>
        <w:pStyle w:val="ListParagraph"/>
        <w:numPr>
          <w:ilvl w:val="0"/>
          <w:numId w:val="80"/>
        </w:numPr>
      </w:pPr>
      <w:r>
        <w:t>As a user I would like to use a search for the new Bolo Templates, so the search can be used for Theft-Auto and Theft-Boat Bolo’s</w:t>
      </w:r>
    </w:p>
    <w:p w14:paraId="135217BE" w14:textId="77777777" w:rsidR="00AE34D1" w:rsidRPr="00952895" w:rsidRDefault="00AE34D1" w:rsidP="00AE34D1">
      <w:pPr>
        <w:pStyle w:val="ListParagraph"/>
      </w:pPr>
    </w:p>
    <w:p w14:paraId="3483C618" w14:textId="2E32820E" w:rsidR="5B0EF505" w:rsidRPr="00952895" w:rsidRDefault="00B20C99" w:rsidP="00952895">
      <w:bookmarkStart w:id="106" w:name="_Toc457925231"/>
      <w:r w:rsidRPr="6DECB2AD">
        <w:rPr>
          <w:b/>
          <w:bCs/>
          <w:u w:val="single"/>
        </w:rPr>
        <w:t>User Story #991</w:t>
      </w:r>
      <w:r w:rsidR="00447CC2" w:rsidRPr="6DECB2AD">
        <w:rPr>
          <w:b/>
          <w:bCs/>
        </w:rPr>
        <w:t xml:space="preserve"> </w:t>
      </w:r>
      <w:r w:rsidR="2E0CE045" w:rsidRPr="00952895">
        <w:t>Redesign and add validations for Theft Auto Template</w:t>
      </w:r>
      <w:bookmarkEnd w:id="106"/>
    </w:p>
    <w:p w14:paraId="51F8C77D" w14:textId="54A1950C" w:rsidR="5B0EF505" w:rsidRDefault="6DECB2AD" w:rsidP="00870DE2">
      <w:pPr>
        <w:pStyle w:val="ListParagraph"/>
        <w:numPr>
          <w:ilvl w:val="0"/>
          <w:numId w:val="80"/>
        </w:numPr>
      </w:pPr>
      <w:r>
        <w:t>As a user, I would like to use a redesigned page with field validation for Theft-Auto Bolo, so the new view will be shown</w:t>
      </w:r>
    </w:p>
    <w:p w14:paraId="1713FB20" w14:textId="77777777" w:rsidR="00AE34D1" w:rsidRPr="00952895" w:rsidRDefault="00AE34D1" w:rsidP="00AE34D1">
      <w:pPr>
        <w:pStyle w:val="ListParagraph"/>
      </w:pPr>
    </w:p>
    <w:p w14:paraId="50D6F082" w14:textId="47E1B491" w:rsidR="5B0EF505" w:rsidRPr="00952895" w:rsidRDefault="00B20C99" w:rsidP="00952895">
      <w:bookmarkStart w:id="107" w:name="_Toc457925233"/>
      <w:r w:rsidRPr="6DECB2AD">
        <w:rPr>
          <w:b/>
          <w:bCs/>
          <w:u w:val="single"/>
        </w:rPr>
        <w:t>User Story #992</w:t>
      </w:r>
      <w:r w:rsidR="00447CC2" w:rsidRPr="6DECB2AD">
        <w:rPr>
          <w:b/>
          <w:bCs/>
          <w:u w:val="single"/>
        </w:rPr>
        <w:t xml:space="preserve"> </w:t>
      </w:r>
      <w:r w:rsidR="2E0CE045" w:rsidRPr="00952895">
        <w:t>Redesign and add validations for Theft Boat Template</w:t>
      </w:r>
      <w:bookmarkEnd w:id="107"/>
    </w:p>
    <w:p w14:paraId="06BBF4F0" w14:textId="06B17191" w:rsidR="5B0EF505" w:rsidRDefault="6DECB2AD" w:rsidP="00870DE2">
      <w:pPr>
        <w:pStyle w:val="ListParagraph"/>
        <w:numPr>
          <w:ilvl w:val="0"/>
          <w:numId w:val="80"/>
        </w:numPr>
      </w:pPr>
      <w:r>
        <w:t>As a user, I would like to use a redesigned page with field validation for Theft-Boat Bolo, so the new view will be shown</w:t>
      </w:r>
    </w:p>
    <w:p w14:paraId="43BE172D" w14:textId="77777777" w:rsidR="00AE34D1" w:rsidRPr="00952895" w:rsidRDefault="00AE34D1" w:rsidP="00AE34D1">
      <w:pPr>
        <w:pStyle w:val="ListParagraph"/>
      </w:pPr>
    </w:p>
    <w:p w14:paraId="36FDA8D9" w14:textId="0732077C" w:rsidR="5B0EF505" w:rsidRPr="00952895" w:rsidRDefault="00B20C99" w:rsidP="00952895">
      <w:bookmarkStart w:id="108" w:name="_Toc457925235"/>
      <w:r w:rsidRPr="6DECB2AD">
        <w:rPr>
          <w:b/>
          <w:bCs/>
          <w:u w:val="single"/>
        </w:rPr>
        <w:t>User Story #1030</w:t>
      </w:r>
      <w:r w:rsidRPr="6DECB2AD">
        <w:rPr>
          <w:b/>
          <w:bCs/>
        </w:rPr>
        <w:t xml:space="preserve"> </w:t>
      </w:r>
      <w:r w:rsidR="2E0CE045" w:rsidRPr="00952895">
        <w:t>Delete the Ongoing Status from Bolo</w:t>
      </w:r>
      <w:bookmarkEnd w:id="108"/>
    </w:p>
    <w:p w14:paraId="00E85569" w14:textId="53D5854B" w:rsidR="5B0EF505" w:rsidRPr="00952895" w:rsidRDefault="6DECB2AD" w:rsidP="00870DE2">
      <w:pPr>
        <w:pStyle w:val="ListParagraph"/>
        <w:numPr>
          <w:ilvl w:val="0"/>
          <w:numId w:val="80"/>
        </w:numPr>
      </w:pPr>
      <w:r>
        <w:t>As a user, I would like that old bolos do not show the ongoing status, so that status will be blank</w:t>
      </w:r>
    </w:p>
    <w:p w14:paraId="436F6027" w14:textId="7579F162" w:rsidR="5B0EF505" w:rsidRDefault="5B0EF505" w:rsidP="5B0EF505"/>
    <w:p w14:paraId="0FA245CE" w14:textId="77777777" w:rsidR="00A10A03" w:rsidRPr="00BB4054" w:rsidRDefault="2E0CE045" w:rsidP="6BC6E451">
      <w:pPr>
        <w:pStyle w:val="Heading3"/>
        <w:spacing w:line="480" w:lineRule="auto"/>
        <w:jc w:val="center"/>
      </w:pPr>
      <w:bookmarkStart w:id="109" w:name="_Toc457999262"/>
      <w:bookmarkStart w:id="110" w:name="_Toc458002416"/>
      <w:bookmarkStart w:id="111" w:name="_Toc458021987"/>
      <w:bookmarkStart w:id="112" w:name="_Toc458024214"/>
      <w:bookmarkStart w:id="113" w:name="_Toc458026976"/>
      <w:r w:rsidRPr="2E0CE045">
        <w:rPr>
          <w:rFonts w:ascii="Times New Roman" w:eastAsia="Times New Roman" w:hAnsi="Times New Roman" w:cs="Times New Roman"/>
          <w:color w:val="auto"/>
        </w:rPr>
        <w:t>Sprint 4</w:t>
      </w:r>
      <w:bookmarkEnd w:id="109"/>
      <w:bookmarkEnd w:id="110"/>
      <w:bookmarkEnd w:id="111"/>
      <w:bookmarkEnd w:id="112"/>
      <w:bookmarkEnd w:id="113"/>
    </w:p>
    <w:p w14:paraId="0FC791D6" w14:textId="358B0F27" w:rsidR="00AE34D1" w:rsidRPr="00BB4054" w:rsidRDefault="6DECB2AD" w:rsidP="00AE34D1">
      <w:pPr>
        <w:spacing w:line="480" w:lineRule="auto"/>
        <w:jc w:val="center"/>
      </w:pPr>
      <w:r w:rsidRPr="6DECB2AD">
        <w:rPr>
          <w:color w:val="auto"/>
        </w:rPr>
        <w:t>(07/04/2016 – 07/17/2016)</w:t>
      </w:r>
    </w:p>
    <w:p w14:paraId="59D39DBF" w14:textId="6FD7AEF3" w:rsidR="5B0EF505" w:rsidRPr="00952895" w:rsidRDefault="00B20C99" w:rsidP="00952895">
      <w:bookmarkStart w:id="114" w:name="_Toc457925238"/>
      <w:r w:rsidRPr="6DECB2AD">
        <w:rPr>
          <w:b/>
          <w:bCs/>
          <w:u w:val="single"/>
        </w:rPr>
        <w:t>User Story #1010</w:t>
      </w:r>
      <w:r w:rsidRPr="6DECB2AD">
        <w:rPr>
          <w:b/>
          <w:bCs/>
        </w:rPr>
        <w:t xml:space="preserve"> </w:t>
      </w:r>
      <w:r w:rsidR="2E0CE045" w:rsidRPr="00952895">
        <w:t>Create a front end page for root to customize system settings</w:t>
      </w:r>
      <w:bookmarkEnd w:id="114"/>
    </w:p>
    <w:p w14:paraId="02BBF4B2" w14:textId="7F49FF40" w:rsidR="5B0EF505" w:rsidRDefault="6DECB2AD" w:rsidP="00870DE2">
      <w:pPr>
        <w:pStyle w:val="ListParagraph"/>
        <w:numPr>
          <w:ilvl w:val="0"/>
          <w:numId w:val="80"/>
        </w:numPr>
      </w:pPr>
      <w:r>
        <w:t>As root I would like to have access to change our agency domain where I do not manually have to create a new agency and transfer information to the new agency if our agency name changes, in addition I would like to have access to change other features like timeout session and brute force attempts against the email login.</w:t>
      </w:r>
    </w:p>
    <w:p w14:paraId="24188688" w14:textId="77777777" w:rsidR="00AE34D1" w:rsidRPr="00952895" w:rsidRDefault="00AE34D1" w:rsidP="00AE34D1">
      <w:pPr>
        <w:pStyle w:val="ListParagraph"/>
      </w:pPr>
    </w:p>
    <w:p w14:paraId="63ED04D4" w14:textId="250545EB" w:rsidR="5B0EF505" w:rsidRPr="00952895" w:rsidRDefault="00B20C99" w:rsidP="00952895">
      <w:bookmarkStart w:id="115" w:name="_Toc457925240"/>
      <w:r w:rsidRPr="6DECB2AD">
        <w:rPr>
          <w:b/>
          <w:bCs/>
          <w:u w:val="single"/>
        </w:rPr>
        <w:t>User Story #1096</w:t>
      </w:r>
      <w:r w:rsidR="2E0CE045" w:rsidRPr="00952895">
        <w:t xml:space="preserve"> Implement a link to download a PDF of the user's guide based on user's tier</w:t>
      </w:r>
      <w:bookmarkEnd w:id="115"/>
    </w:p>
    <w:p w14:paraId="04FD5811" w14:textId="4042B294" w:rsidR="5B0EF505" w:rsidRDefault="6DECB2AD" w:rsidP="00870DE2">
      <w:pPr>
        <w:pStyle w:val="ListParagraph"/>
        <w:numPr>
          <w:ilvl w:val="0"/>
          <w:numId w:val="80"/>
        </w:numPr>
      </w:pPr>
      <w:r>
        <w:t>As a user I would like to get the user’s guide as a PDF so I can download it and read it later without logging back into the system.</w:t>
      </w:r>
    </w:p>
    <w:p w14:paraId="5BA2160B" w14:textId="77777777" w:rsidR="00AE34D1" w:rsidRPr="00952895" w:rsidRDefault="00AE34D1" w:rsidP="00AE34D1">
      <w:pPr>
        <w:pStyle w:val="ListParagraph"/>
      </w:pPr>
    </w:p>
    <w:p w14:paraId="3CAD5ABA" w14:textId="1C34AE03" w:rsidR="5B0EF505" w:rsidRPr="00952895" w:rsidRDefault="00B20C99" w:rsidP="00952895">
      <w:bookmarkStart w:id="116" w:name="_Toc457925242"/>
      <w:r w:rsidRPr="6DECB2AD">
        <w:rPr>
          <w:b/>
          <w:bCs/>
          <w:u w:val="single"/>
        </w:rPr>
        <w:t>User Story #1097</w:t>
      </w:r>
      <w:r w:rsidR="2E0CE045" w:rsidRPr="00952895">
        <w:t xml:space="preserve"> Implement an About Miami Dade County Association of Chief of Police (MDCACP) page</w:t>
      </w:r>
      <w:bookmarkEnd w:id="116"/>
    </w:p>
    <w:p w14:paraId="3D029CB3" w14:textId="7F9597EC" w:rsidR="5B0EF505" w:rsidRDefault="6DECB2AD" w:rsidP="00870DE2">
      <w:pPr>
        <w:pStyle w:val="ListParagraph"/>
        <w:numPr>
          <w:ilvl w:val="0"/>
          <w:numId w:val="80"/>
        </w:numPr>
      </w:pPr>
      <w:r>
        <w:t>As an potential financial investor of the BOLO flyer, I would like to have a way to learn details of the MDCACP who are the main sponsors of the BOLO flyer so I can make an acquitted decision for investing in BOLO flyer.</w:t>
      </w:r>
    </w:p>
    <w:p w14:paraId="69A1B5DA" w14:textId="77777777" w:rsidR="00AE34D1" w:rsidRPr="00952895" w:rsidRDefault="00AE34D1" w:rsidP="00AE34D1">
      <w:pPr>
        <w:pStyle w:val="ListParagraph"/>
      </w:pPr>
    </w:p>
    <w:p w14:paraId="7FE1903F" w14:textId="6747189D" w:rsidR="5B0EF505" w:rsidRPr="00952895" w:rsidRDefault="00B20C99" w:rsidP="00952895">
      <w:bookmarkStart w:id="117" w:name="_Toc457925244"/>
      <w:r w:rsidRPr="6DECB2AD">
        <w:rPr>
          <w:b/>
          <w:bCs/>
          <w:u w:val="single"/>
        </w:rPr>
        <w:t>User Story #1098</w:t>
      </w:r>
      <w:r w:rsidR="2E0CE045" w:rsidRPr="00952895">
        <w:t xml:space="preserve"> Create an about us page for Florida International University's (FIU) contribution</w:t>
      </w:r>
      <w:bookmarkEnd w:id="117"/>
    </w:p>
    <w:p w14:paraId="5BBC0EDD" w14:textId="7D1C263A" w:rsidR="5B0EF505" w:rsidRDefault="6DECB2AD" w:rsidP="00870DE2">
      <w:pPr>
        <w:pStyle w:val="ListParagraph"/>
        <w:numPr>
          <w:ilvl w:val="0"/>
          <w:numId w:val="80"/>
        </w:numPr>
      </w:pPr>
      <w:r>
        <w:t>As a potential financial investor of the BOLO flyer, I would like to have a way to learn details of FIU’s contribution who are the developers of the BOLO flyer so I can make an acquitted decision for investing in BOLO flyer.</w:t>
      </w:r>
    </w:p>
    <w:p w14:paraId="49DCE409" w14:textId="77777777" w:rsidR="00AE34D1" w:rsidRPr="00952895" w:rsidRDefault="00AE34D1" w:rsidP="00AE34D1">
      <w:pPr>
        <w:pStyle w:val="ListParagraph"/>
      </w:pPr>
    </w:p>
    <w:p w14:paraId="349F5A7F" w14:textId="085376E8" w:rsidR="5B0EF505" w:rsidRPr="00952895" w:rsidRDefault="00B20C99" w:rsidP="00952895">
      <w:bookmarkStart w:id="118" w:name="_Toc457925246"/>
      <w:r w:rsidRPr="6DECB2AD">
        <w:rPr>
          <w:b/>
          <w:bCs/>
          <w:u w:val="single"/>
        </w:rPr>
        <w:t>User Story #1099</w:t>
      </w:r>
      <w:r w:rsidRPr="6DECB2AD">
        <w:rPr>
          <w:b/>
          <w:bCs/>
        </w:rPr>
        <w:t xml:space="preserve"> </w:t>
      </w:r>
      <w:r w:rsidR="2E0CE045" w:rsidRPr="00952895">
        <w:t>Create an about us page for IBM's contribution</w:t>
      </w:r>
      <w:bookmarkEnd w:id="118"/>
    </w:p>
    <w:p w14:paraId="2A871C13" w14:textId="19F97E5A" w:rsidR="5B0EF505" w:rsidRDefault="6DECB2AD" w:rsidP="00870DE2">
      <w:pPr>
        <w:pStyle w:val="ListParagraph"/>
        <w:numPr>
          <w:ilvl w:val="0"/>
          <w:numId w:val="80"/>
        </w:numPr>
      </w:pPr>
      <w:r>
        <w:t>As a potential financial investor of the BOLO flyer, I would like to have a way to learn details of IBM’s contribution, who are the Mentors and what products of IBM are used for the BOLO flyer so I can make an acquitted decision for investing in BOLO flyer.</w:t>
      </w:r>
    </w:p>
    <w:p w14:paraId="67A2ED2A" w14:textId="77777777" w:rsidR="00AE34D1" w:rsidRPr="00952895" w:rsidRDefault="00AE34D1" w:rsidP="00AE34D1">
      <w:pPr>
        <w:pStyle w:val="ListParagraph"/>
      </w:pPr>
    </w:p>
    <w:p w14:paraId="77EF933D" w14:textId="00E77C55" w:rsidR="5B0EF505" w:rsidRPr="00952895" w:rsidRDefault="00B20C99" w:rsidP="00952895">
      <w:bookmarkStart w:id="119" w:name="_Toc457925248"/>
      <w:r w:rsidRPr="6DECB2AD">
        <w:rPr>
          <w:b/>
          <w:bCs/>
          <w:u w:val="single"/>
        </w:rPr>
        <w:t>User Story #1100</w:t>
      </w:r>
      <w:r w:rsidR="2E0CE045" w:rsidRPr="00952895">
        <w:t xml:space="preserve"> Create a page where root can retrieve data for analysis</w:t>
      </w:r>
      <w:bookmarkEnd w:id="119"/>
    </w:p>
    <w:p w14:paraId="2273A21B" w14:textId="63AD39B8" w:rsidR="5B0EF505" w:rsidRDefault="6DECB2AD" w:rsidP="00870DE2">
      <w:pPr>
        <w:pStyle w:val="ListParagraph"/>
        <w:numPr>
          <w:ilvl w:val="0"/>
          <w:numId w:val="80"/>
        </w:numPr>
      </w:pPr>
      <w:r>
        <w:t>As root, I would like to retrieve the information about different crimes and to run analysis on them to compare against today’s system before BOLO</w:t>
      </w:r>
    </w:p>
    <w:p w14:paraId="54165855" w14:textId="77777777" w:rsidR="00AE34D1" w:rsidRPr="00952895" w:rsidRDefault="00AE34D1" w:rsidP="00AE34D1">
      <w:pPr>
        <w:pStyle w:val="ListParagraph"/>
      </w:pPr>
    </w:p>
    <w:p w14:paraId="6099D72A" w14:textId="45F2256D" w:rsidR="5B0EF505" w:rsidRPr="00952895" w:rsidRDefault="00B20C99" w:rsidP="00952895">
      <w:bookmarkStart w:id="120" w:name="_Toc457925250"/>
      <w:r w:rsidRPr="6DECB2AD">
        <w:rPr>
          <w:b/>
          <w:bCs/>
          <w:u w:val="single"/>
        </w:rPr>
        <w:t>User Story #1014</w:t>
      </w:r>
      <w:r w:rsidRPr="6DECB2AD">
        <w:rPr>
          <w:b/>
          <w:bCs/>
        </w:rPr>
        <w:t xml:space="preserve"> </w:t>
      </w:r>
      <w:r w:rsidR="2E0CE045" w:rsidRPr="00952895">
        <w:t>Lock user account after 10 incorrect login attempts</w:t>
      </w:r>
      <w:bookmarkEnd w:id="120"/>
    </w:p>
    <w:p w14:paraId="17B5E841" w14:textId="7526E4C6" w:rsidR="5B0EF505" w:rsidRPr="00952895" w:rsidRDefault="6DECB2AD" w:rsidP="00870DE2">
      <w:pPr>
        <w:pStyle w:val="ListParagraph"/>
        <w:numPr>
          <w:ilvl w:val="0"/>
          <w:numId w:val="80"/>
        </w:numPr>
      </w:pPr>
      <w:r>
        <w:t>As a system administrator I would like to lock user accounts after they have tried to incorrectly login to the system 10 amount of times in order to prevent against brute force attacks.</w:t>
      </w:r>
    </w:p>
    <w:p w14:paraId="31970F3C" w14:textId="3255D5F9" w:rsidR="5B0EF505" w:rsidRPr="00952895" w:rsidRDefault="00B20C99" w:rsidP="00952895">
      <w:bookmarkStart w:id="121" w:name="_Toc457925252"/>
      <w:r w:rsidRPr="6DECB2AD">
        <w:rPr>
          <w:b/>
          <w:bCs/>
          <w:u w:val="single"/>
        </w:rPr>
        <w:t>User Story #1038</w:t>
      </w:r>
      <w:r w:rsidRPr="6DECB2AD">
        <w:rPr>
          <w:b/>
          <w:bCs/>
        </w:rPr>
        <w:t xml:space="preserve"> </w:t>
      </w:r>
      <w:r w:rsidR="2E0CE045" w:rsidRPr="00952895">
        <w:t>Filter by multiple agencies in bolo list page</w:t>
      </w:r>
      <w:bookmarkEnd w:id="121"/>
    </w:p>
    <w:p w14:paraId="693F6E9B" w14:textId="58019632" w:rsidR="5B0EF505" w:rsidRDefault="6DECB2AD" w:rsidP="00870DE2">
      <w:pPr>
        <w:pStyle w:val="ListParagraph"/>
        <w:numPr>
          <w:ilvl w:val="0"/>
          <w:numId w:val="80"/>
        </w:numPr>
      </w:pPr>
      <w:r>
        <w:t>As a User I would like to filter bolos by any combination of the agencies they belong to so that I can easily see the bolos in neighboring agencies.</w:t>
      </w:r>
    </w:p>
    <w:p w14:paraId="4FEBD40E" w14:textId="77777777" w:rsidR="00AE34D1" w:rsidRPr="00952895" w:rsidRDefault="00AE34D1" w:rsidP="00AE34D1">
      <w:pPr>
        <w:ind w:left="360"/>
      </w:pPr>
    </w:p>
    <w:p w14:paraId="0CAB9A59" w14:textId="50D93100" w:rsidR="5B0EF505" w:rsidRPr="00952895" w:rsidRDefault="00B20C99" w:rsidP="00952895">
      <w:bookmarkStart w:id="122" w:name="_Toc457925254"/>
      <w:r w:rsidRPr="6DECB2AD">
        <w:rPr>
          <w:b/>
          <w:bCs/>
          <w:u w:val="single"/>
        </w:rPr>
        <w:t>User Story #890</w:t>
      </w:r>
      <w:r w:rsidRPr="6DECB2AD">
        <w:rPr>
          <w:b/>
          <w:bCs/>
        </w:rPr>
        <w:t xml:space="preserve"> </w:t>
      </w:r>
      <w:r w:rsidR="2E0CE045" w:rsidRPr="00952895">
        <w:t>Implement Watermarks for agencies</w:t>
      </w:r>
      <w:bookmarkEnd w:id="122"/>
    </w:p>
    <w:p w14:paraId="7F469037" w14:textId="2C132EC9" w:rsidR="5B0EF505" w:rsidRDefault="6DECB2AD" w:rsidP="00870DE2">
      <w:pPr>
        <w:pStyle w:val="ListParagraph"/>
        <w:numPr>
          <w:ilvl w:val="0"/>
          <w:numId w:val="80"/>
        </w:numPr>
      </w:pPr>
      <w:r>
        <w:lastRenderedPageBreak/>
        <w:t>As a System Administrator I would like all agencies to have the option of adding watermarks to their BOLOs so the flyers’ style are unique by Agency</w:t>
      </w:r>
    </w:p>
    <w:p w14:paraId="0EFD78AB" w14:textId="77777777" w:rsidR="00AE34D1" w:rsidRPr="00952895" w:rsidRDefault="00AE34D1" w:rsidP="00AE34D1">
      <w:pPr>
        <w:pStyle w:val="ListParagraph"/>
      </w:pPr>
    </w:p>
    <w:p w14:paraId="3D0CF068" w14:textId="6B968524" w:rsidR="5B0EF505" w:rsidRPr="00952895" w:rsidRDefault="00B20C99" w:rsidP="00952895">
      <w:bookmarkStart w:id="123" w:name="_Toc457925256"/>
      <w:r w:rsidRPr="6DECB2AD">
        <w:rPr>
          <w:b/>
          <w:bCs/>
          <w:u w:val="single"/>
        </w:rPr>
        <w:t>User Story #1037</w:t>
      </w:r>
      <w:r w:rsidR="2E0CE045" w:rsidRPr="00952895">
        <w:t xml:space="preserve"> Allow Tier 3 users to control Agency settings</w:t>
      </w:r>
      <w:bookmarkEnd w:id="123"/>
    </w:p>
    <w:p w14:paraId="5F3DE0E0" w14:textId="373DDCD9" w:rsidR="5B0EF505" w:rsidRDefault="6DECB2AD" w:rsidP="00870DE2">
      <w:pPr>
        <w:pStyle w:val="ListParagraph"/>
        <w:numPr>
          <w:ilvl w:val="0"/>
          <w:numId w:val="80"/>
        </w:numPr>
      </w:pPr>
      <w:r>
        <w:t>As a System Administrator I would like Agency Administrators to be able to edit the information for their own Agency so the Agency Management does not require Root intervention.</w:t>
      </w:r>
    </w:p>
    <w:p w14:paraId="2A62D908" w14:textId="77777777" w:rsidR="00AE34D1" w:rsidRPr="00952895" w:rsidRDefault="00AE34D1" w:rsidP="00AE34D1">
      <w:pPr>
        <w:pStyle w:val="ListParagraph"/>
      </w:pPr>
    </w:p>
    <w:p w14:paraId="0E86855C" w14:textId="546DC538" w:rsidR="5B0EF505" w:rsidRPr="00952895" w:rsidRDefault="00B20C99" w:rsidP="00952895">
      <w:bookmarkStart w:id="124" w:name="_Toc457925258"/>
      <w:r w:rsidRPr="6DECB2AD">
        <w:rPr>
          <w:b/>
          <w:bCs/>
          <w:u w:val="single"/>
        </w:rPr>
        <w:t>User Story #1081</w:t>
      </w:r>
      <w:r w:rsidR="2E0CE045" w:rsidRPr="00952895">
        <w:t xml:space="preserve"> Prevent Tier 3 users from granting Root access</w:t>
      </w:r>
      <w:bookmarkEnd w:id="124"/>
    </w:p>
    <w:p w14:paraId="0704F6EB" w14:textId="59C0FB08" w:rsidR="5B0EF505" w:rsidRDefault="6DECB2AD" w:rsidP="00870DE2">
      <w:pPr>
        <w:pStyle w:val="ListParagraph"/>
        <w:numPr>
          <w:ilvl w:val="0"/>
          <w:numId w:val="80"/>
        </w:numPr>
      </w:pPr>
      <w:r>
        <w:t>As a System Administrator I would like to prevent Agency Administrators from granting Root Access so the security layer is not vulnerable to be changed from lower tier users</w:t>
      </w:r>
    </w:p>
    <w:p w14:paraId="1F550DC8" w14:textId="77777777" w:rsidR="00AE34D1" w:rsidRPr="00952895" w:rsidRDefault="00AE34D1" w:rsidP="00AE34D1">
      <w:pPr>
        <w:pStyle w:val="ListParagraph"/>
      </w:pPr>
    </w:p>
    <w:p w14:paraId="658804C5" w14:textId="5E7766A0" w:rsidR="5B0EF505" w:rsidRPr="00952895" w:rsidRDefault="00B20C99" w:rsidP="00952895">
      <w:bookmarkStart w:id="125" w:name="_Toc457925260"/>
      <w:r w:rsidRPr="6DECB2AD">
        <w:rPr>
          <w:b/>
          <w:bCs/>
          <w:u w:val="single"/>
        </w:rPr>
        <w:t>User Story #1083</w:t>
      </w:r>
      <w:r w:rsidRPr="6DECB2AD">
        <w:rPr>
          <w:b/>
          <w:bCs/>
        </w:rPr>
        <w:t xml:space="preserve"> </w:t>
      </w:r>
      <w:r w:rsidR="2E0CE045" w:rsidRPr="00952895">
        <w:t>Prevent Officers from previewing PDFs before confirmation</w:t>
      </w:r>
      <w:bookmarkEnd w:id="125"/>
    </w:p>
    <w:p w14:paraId="486E0843" w14:textId="72A8FB8A" w:rsidR="5B0EF505" w:rsidRDefault="6DECB2AD" w:rsidP="00870DE2">
      <w:pPr>
        <w:pStyle w:val="ListParagraph"/>
        <w:numPr>
          <w:ilvl w:val="0"/>
          <w:numId w:val="80"/>
        </w:numPr>
      </w:pPr>
      <w:r>
        <w:t>As a System Administrator I would like to prevent Officers from viewing BOLO PDFs before confirmation so no flyer is distributed without prior validation</w:t>
      </w:r>
    </w:p>
    <w:p w14:paraId="62BC0581" w14:textId="77777777" w:rsidR="00AE34D1" w:rsidRPr="00952895" w:rsidRDefault="00AE34D1" w:rsidP="00AE34D1">
      <w:pPr>
        <w:pStyle w:val="ListParagraph"/>
      </w:pPr>
    </w:p>
    <w:p w14:paraId="729DBE26" w14:textId="4DF91E00" w:rsidR="5B0EF505" w:rsidRPr="00952895" w:rsidRDefault="00B20C99" w:rsidP="00952895">
      <w:bookmarkStart w:id="126" w:name="_Toc457925262"/>
      <w:r w:rsidRPr="6DECB2AD">
        <w:rPr>
          <w:b/>
          <w:bCs/>
          <w:u w:val="single"/>
        </w:rPr>
        <w:t>User Story #1087</w:t>
      </w:r>
      <w:r w:rsidR="2E0CE045" w:rsidRPr="00447CC2">
        <w:rPr>
          <w:u w:val="single"/>
        </w:rPr>
        <w:t xml:space="preserve"> </w:t>
      </w:r>
      <w:r w:rsidR="2E0CE045" w:rsidRPr="00952895">
        <w:t>Implement time retrieval points for data analysis for Create Bolo (General - Auto - Boat)</w:t>
      </w:r>
      <w:bookmarkEnd w:id="126"/>
    </w:p>
    <w:p w14:paraId="2416F2AE" w14:textId="564B4C66" w:rsidR="5B0EF505" w:rsidRDefault="6DECB2AD" w:rsidP="00870DE2">
      <w:pPr>
        <w:pStyle w:val="ListParagraph"/>
        <w:numPr>
          <w:ilvl w:val="0"/>
          <w:numId w:val="80"/>
        </w:numPr>
      </w:pPr>
      <w:r>
        <w:t>As research analyst, I would like to have specific time analysis points implemented when the Bolos are created, so I will be able to use those points of reference for comparison for data analysis</w:t>
      </w:r>
    </w:p>
    <w:p w14:paraId="3F79F5B9" w14:textId="77777777" w:rsidR="00AE34D1" w:rsidRPr="00952895" w:rsidRDefault="00AE34D1" w:rsidP="00AE34D1">
      <w:pPr>
        <w:pStyle w:val="ListParagraph"/>
      </w:pPr>
    </w:p>
    <w:p w14:paraId="4242D9FB" w14:textId="6649B4CF" w:rsidR="5B0EF505" w:rsidRPr="00952895" w:rsidRDefault="00B20C99" w:rsidP="00952895">
      <w:bookmarkStart w:id="127" w:name="_Toc457925264"/>
      <w:r w:rsidRPr="6DECB2AD">
        <w:rPr>
          <w:b/>
          <w:bCs/>
          <w:u w:val="single"/>
        </w:rPr>
        <w:t>User Story #1119</w:t>
      </w:r>
      <w:r w:rsidRPr="6DECB2AD">
        <w:rPr>
          <w:b/>
          <w:bCs/>
        </w:rPr>
        <w:t xml:space="preserve"> </w:t>
      </w:r>
      <w:r w:rsidR="2E0CE045" w:rsidRPr="00952895">
        <w:t>Implement time retrieval points for data analysis for Edit Bolo (General - Auto - Boat)</w:t>
      </w:r>
      <w:bookmarkEnd w:id="127"/>
    </w:p>
    <w:p w14:paraId="40C1BF65" w14:textId="198FA3D2" w:rsidR="5B0EF505" w:rsidRDefault="6DECB2AD" w:rsidP="00870DE2">
      <w:pPr>
        <w:pStyle w:val="ListParagraph"/>
        <w:numPr>
          <w:ilvl w:val="0"/>
          <w:numId w:val="80"/>
        </w:numPr>
      </w:pPr>
      <w:r>
        <w:t>As research analyst, I would like to have specific time analysis points implemented when the Bolos are updated, so I will be able to use those points of reference for comparison for data analysis</w:t>
      </w:r>
    </w:p>
    <w:p w14:paraId="4BB98282" w14:textId="77777777" w:rsidR="00AE34D1" w:rsidRPr="00952895" w:rsidRDefault="00AE34D1" w:rsidP="00AE34D1">
      <w:pPr>
        <w:pStyle w:val="ListParagraph"/>
      </w:pPr>
    </w:p>
    <w:p w14:paraId="0079044A" w14:textId="7C66789E" w:rsidR="5B0EF505" w:rsidRPr="00952895" w:rsidRDefault="00B20C99" w:rsidP="00952895">
      <w:bookmarkStart w:id="128" w:name="_Toc457925266"/>
      <w:r w:rsidRPr="6DECB2AD">
        <w:rPr>
          <w:b/>
          <w:bCs/>
          <w:u w:val="single"/>
        </w:rPr>
        <w:t>User Story #1088</w:t>
      </w:r>
      <w:r w:rsidR="2E0CE045" w:rsidRPr="00952895">
        <w:t xml:space="preserve"> Deactivate and Activate User Accounts from Root and Administrator</w:t>
      </w:r>
      <w:bookmarkEnd w:id="128"/>
    </w:p>
    <w:p w14:paraId="792A7D8E" w14:textId="6F803E10" w:rsidR="5B0EF505" w:rsidRPr="00952895" w:rsidRDefault="6DECB2AD" w:rsidP="00870DE2">
      <w:pPr>
        <w:pStyle w:val="ListParagraph"/>
        <w:numPr>
          <w:ilvl w:val="0"/>
          <w:numId w:val="80"/>
        </w:numPr>
      </w:pPr>
      <w:r>
        <w:t>As a root administrator, I would like to be able to activate or deactivate users form the user management view, so these process can be done fast</w:t>
      </w:r>
    </w:p>
    <w:p w14:paraId="25A27D79" w14:textId="196B499B" w:rsidR="5B0EF505" w:rsidRDefault="5B0EF505" w:rsidP="5B0EF505"/>
    <w:p w14:paraId="3C04DD1B" w14:textId="77777777" w:rsidR="00A10A03" w:rsidRPr="00BB4054" w:rsidRDefault="2E0CE045" w:rsidP="6BC6E451">
      <w:pPr>
        <w:pStyle w:val="Heading3"/>
        <w:spacing w:line="480" w:lineRule="auto"/>
        <w:jc w:val="center"/>
      </w:pPr>
      <w:bookmarkStart w:id="129" w:name="_Toc457999263"/>
      <w:bookmarkStart w:id="130" w:name="_Toc458002417"/>
      <w:bookmarkStart w:id="131" w:name="_Toc458021988"/>
      <w:bookmarkStart w:id="132" w:name="_Toc458024215"/>
      <w:bookmarkStart w:id="133" w:name="_Toc458026977"/>
      <w:r w:rsidRPr="2E0CE045">
        <w:rPr>
          <w:color w:val="auto"/>
        </w:rPr>
        <w:t>Sprint 5</w:t>
      </w:r>
      <w:bookmarkEnd w:id="129"/>
      <w:bookmarkEnd w:id="130"/>
      <w:bookmarkEnd w:id="131"/>
      <w:bookmarkEnd w:id="132"/>
      <w:bookmarkEnd w:id="133"/>
    </w:p>
    <w:p w14:paraId="77D70342" w14:textId="6406CBDE" w:rsidR="00A10A03" w:rsidRPr="00BB4054" w:rsidRDefault="6DECB2AD" w:rsidP="6BC6E451">
      <w:pPr>
        <w:spacing w:line="480" w:lineRule="auto"/>
        <w:jc w:val="center"/>
      </w:pPr>
      <w:r w:rsidRPr="6DECB2AD">
        <w:rPr>
          <w:color w:val="auto"/>
        </w:rPr>
        <w:t>(07/18/2016 – 07/31/2016)</w:t>
      </w:r>
    </w:p>
    <w:p w14:paraId="2A464607" w14:textId="4E269C1B" w:rsidR="5B0EF505" w:rsidRPr="00952895" w:rsidRDefault="00B20C99" w:rsidP="00952895">
      <w:bookmarkStart w:id="134" w:name="_Toc457925269"/>
      <w:r w:rsidRPr="6DECB2AD">
        <w:rPr>
          <w:b/>
          <w:bCs/>
          <w:u w:val="single"/>
        </w:rPr>
        <w:t>User Story #1094</w:t>
      </w:r>
      <w:r w:rsidR="2E0CE045" w:rsidRPr="00952895">
        <w:t xml:space="preserve"> Implement confirmation of BOLO updates</w:t>
      </w:r>
      <w:bookmarkEnd w:id="134"/>
      <w:r w:rsidR="2E0CE045" w:rsidRPr="00952895">
        <w:t xml:space="preserve"> </w:t>
      </w:r>
    </w:p>
    <w:p w14:paraId="79804A40" w14:textId="143E4164" w:rsidR="5B0EF505" w:rsidRDefault="6DECB2AD" w:rsidP="00870DE2">
      <w:pPr>
        <w:pStyle w:val="ListParagraph"/>
        <w:numPr>
          <w:ilvl w:val="0"/>
          <w:numId w:val="80"/>
        </w:numPr>
      </w:pPr>
      <w:r>
        <w:t>As a System Administrator I would like to have email confirmations when BOLOs are updated, in order to avoid having inactive officers submitting incorrect information.</w:t>
      </w:r>
    </w:p>
    <w:p w14:paraId="3112C355" w14:textId="77777777" w:rsidR="00AE34D1" w:rsidRPr="00952895" w:rsidRDefault="00AE34D1" w:rsidP="00AE34D1">
      <w:pPr>
        <w:pStyle w:val="ListParagraph"/>
      </w:pPr>
    </w:p>
    <w:p w14:paraId="6C7920E4" w14:textId="608DD1D9" w:rsidR="5B0EF505" w:rsidRPr="00952895" w:rsidRDefault="00B20C99" w:rsidP="00952895">
      <w:bookmarkStart w:id="135" w:name="_Toc457925271"/>
      <w:r w:rsidRPr="6DECB2AD">
        <w:rPr>
          <w:b/>
          <w:bCs/>
          <w:u w:val="single"/>
        </w:rPr>
        <w:t>User Story #1155</w:t>
      </w:r>
      <w:r w:rsidR="2E0CE045" w:rsidRPr="00952895">
        <w:t xml:space="preserve"> Change PDF labels</w:t>
      </w:r>
      <w:bookmarkEnd w:id="135"/>
    </w:p>
    <w:p w14:paraId="2AA100B0" w14:textId="63061C00" w:rsidR="5B0EF505" w:rsidRDefault="6DECB2AD" w:rsidP="00870DE2">
      <w:pPr>
        <w:pStyle w:val="ListParagraph"/>
        <w:numPr>
          <w:ilvl w:val="0"/>
          <w:numId w:val="80"/>
        </w:numPr>
      </w:pPr>
      <w:r>
        <w:t xml:space="preserve">As a System Administrator I would like bigger headers in the BOLO flyers so officers can notice changes in BOLO status faster. </w:t>
      </w:r>
    </w:p>
    <w:p w14:paraId="451E2689" w14:textId="77777777" w:rsidR="00AE34D1" w:rsidRPr="00952895" w:rsidRDefault="00AE34D1" w:rsidP="00AE34D1">
      <w:pPr>
        <w:pStyle w:val="ListParagraph"/>
      </w:pPr>
    </w:p>
    <w:p w14:paraId="064D33CD" w14:textId="38BE54E9" w:rsidR="5B0EF505" w:rsidRPr="00952895" w:rsidRDefault="00B20C99" w:rsidP="00952895">
      <w:bookmarkStart w:id="136" w:name="_Toc457925273"/>
      <w:r w:rsidRPr="6DECB2AD">
        <w:rPr>
          <w:b/>
          <w:bCs/>
          <w:u w:val="single"/>
        </w:rPr>
        <w:lastRenderedPageBreak/>
        <w:t>User Story #1086</w:t>
      </w:r>
      <w:r w:rsidR="2E0CE045" w:rsidRPr="00952895">
        <w:t xml:space="preserve"> Change Interactive Edit Menu to Static Label for Status. Keep Data Field Contents After Validations When a New User and a New Agency is Created. Add New Aesthetic for Bolo Buttons</w:t>
      </w:r>
      <w:bookmarkEnd w:id="136"/>
    </w:p>
    <w:p w14:paraId="6AC8A583" w14:textId="3E2C7B87" w:rsidR="5B0EF505" w:rsidRDefault="6DECB2AD" w:rsidP="00870DE2">
      <w:pPr>
        <w:pStyle w:val="ListParagraph"/>
        <w:numPr>
          <w:ilvl w:val="0"/>
          <w:numId w:val="80"/>
        </w:numPr>
      </w:pPr>
      <w:r>
        <w:t>As a root I would like to see the Bolo list and Bolo Agency with a static status, keeping data after validations when enter a new user or agency, new aesthetic for details, edit, buttons, so nobody can edit a Bolo form the status menu.  Also, keeping data after a validation for new user and new agency, saving time typing it again</w:t>
      </w:r>
    </w:p>
    <w:p w14:paraId="39CA600B" w14:textId="77777777" w:rsidR="00AE34D1" w:rsidRPr="00952895" w:rsidRDefault="00AE34D1" w:rsidP="00AE34D1">
      <w:pPr>
        <w:pStyle w:val="ListParagraph"/>
      </w:pPr>
    </w:p>
    <w:p w14:paraId="735040A6" w14:textId="5F1FD3EA" w:rsidR="5B0EF505" w:rsidRPr="00952895" w:rsidRDefault="00B20C99" w:rsidP="00952895">
      <w:bookmarkStart w:id="137" w:name="_Toc457925275"/>
      <w:r w:rsidRPr="6DECB2AD">
        <w:rPr>
          <w:b/>
          <w:bCs/>
          <w:u w:val="single"/>
        </w:rPr>
        <w:t>User Story #1089</w:t>
      </w:r>
      <w:r w:rsidR="2E0CE045" w:rsidRPr="00952895">
        <w:t xml:space="preserve"> Show Edit and Archive only for Root and Administrators and Only View for Users. Create the functionality to go back for Details for Bolos (General, Auto and Boat). Create the ability for view a Bolo when it is Archived, and show edit and restore for Root</w:t>
      </w:r>
      <w:bookmarkEnd w:id="137"/>
    </w:p>
    <w:p w14:paraId="7FA3E73F" w14:textId="2E36F125" w:rsidR="5B0EF505" w:rsidRDefault="6DECB2AD" w:rsidP="00870DE2">
      <w:pPr>
        <w:pStyle w:val="ListParagraph"/>
        <w:numPr>
          <w:ilvl w:val="0"/>
          <w:numId w:val="80"/>
        </w:numPr>
      </w:pPr>
      <w:r>
        <w:t>As a root I would like have a different view from the users, also a button to go back when a detail view is shown, and see the details from an archived Bolo, so the view can be different, also can go back from details and view a Bolo when is archived</w:t>
      </w:r>
    </w:p>
    <w:p w14:paraId="2F0A000B" w14:textId="77777777" w:rsidR="00AE34D1" w:rsidRPr="00952895" w:rsidRDefault="00AE34D1" w:rsidP="00AE34D1">
      <w:pPr>
        <w:pStyle w:val="ListParagraph"/>
      </w:pPr>
    </w:p>
    <w:p w14:paraId="5EF3B778" w14:textId="6600895F" w:rsidR="5B0EF505" w:rsidRPr="00952895" w:rsidRDefault="00B20C99" w:rsidP="00952895">
      <w:bookmarkStart w:id="138" w:name="_Toc457925277"/>
      <w:r w:rsidRPr="6DECB2AD">
        <w:rPr>
          <w:b/>
          <w:bCs/>
          <w:u w:val="single"/>
        </w:rPr>
        <w:t>User Story #1163</w:t>
      </w:r>
      <w:r w:rsidR="2E0CE045" w:rsidRPr="00952895">
        <w:t xml:space="preserve"> Connect system setting page to backend</w:t>
      </w:r>
      <w:bookmarkEnd w:id="138"/>
    </w:p>
    <w:p w14:paraId="2868A518" w14:textId="30B65ED4" w:rsidR="5B0EF505" w:rsidRDefault="00E52EE0" w:rsidP="00E52EE0">
      <w:pPr>
        <w:pStyle w:val="ListParagraph"/>
        <w:numPr>
          <w:ilvl w:val="0"/>
          <w:numId w:val="80"/>
        </w:numPr>
      </w:pPr>
      <w:r w:rsidRPr="00E52EE0">
        <w:t>As a root I would like to have control of the login attempts and time out setting because it might be necessary to reduce the amount of login attempts to prevent brute force attacks and it might be necessary to give officers more time to fill out a BOLO</w:t>
      </w:r>
    </w:p>
    <w:p w14:paraId="3F006957" w14:textId="77777777" w:rsidR="00AE34D1" w:rsidRPr="00952895" w:rsidRDefault="00AE34D1" w:rsidP="00AE34D1">
      <w:pPr>
        <w:pStyle w:val="ListParagraph"/>
      </w:pPr>
    </w:p>
    <w:p w14:paraId="0D07BED0" w14:textId="49983774" w:rsidR="5B0EF505" w:rsidRPr="00952895" w:rsidRDefault="00B20C99" w:rsidP="00952895">
      <w:bookmarkStart w:id="139" w:name="_Toc457925279"/>
      <w:r w:rsidRPr="6DECB2AD">
        <w:rPr>
          <w:b/>
          <w:bCs/>
          <w:u w:val="single"/>
        </w:rPr>
        <w:t>User Story #1164</w:t>
      </w:r>
      <w:r w:rsidR="2E0CE045" w:rsidRPr="00952895">
        <w:t xml:space="preserve"> connect data analysis page to backend</w:t>
      </w:r>
      <w:bookmarkEnd w:id="139"/>
    </w:p>
    <w:p w14:paraId="676580F2" w14:textId="6897D4F1" w:rsidR="5B0EF505" w:rsidRDefault="00E52EE0" w:rsidP="00E52EE0">
      <w:pPr>
        <w:pStyle w:val="ListParagraph"/>
        <w:numPr>
          <w:ilvl w:val="0"/>
          <w:numId w:val="80"/>
        </w:numPr>
      </w:pPr>
      <w:r w:rsidRPr="00E52EE0">
        <w:t>As root I would like to have a way to download BOLO information to run analysis on it because it will be nice to figure out what kind of affect a new system like BOLO has on crime compared to before BOLO</w:t>
      </w:r>
    </w:p>
    <w:p w14:paraId="059EB80E" w14:textId="32BAB74B" w:rsidR="5B0EF505" w:rsidRDefault="5B0EF505" w:rsidP="5B0EF505">
      <w:pPr>
        <w:spacing w:line="480" w:lineRule="auto"/>
      </w:pPr>
    </w:p>
    <w:p w14:paraId="1977670A" w14:textId="0B1B6DF0" w:rsidR="00A10A03" w:rsidRPr="00BB4054" w:rsidRDefault="00A10A03">
      <w:pPr>
        <w:spacing w:line="480" w:lineRule="auto"/>
        <w:rPr>
          <w:color w:val="auto"/>
        </w:rPr>
      </w:pPr>
      <w:r w:rsidRPr="6BC6E451">
        <w:rPr>
          <w:color w:val="auto"/>
        </w:rPr>
        <w:br w:type="page"/>
      </w:r>
    </w:p>
    <w:p w14:paraId="5F5B255E" w14:textId="77777777" w:rsidR="00BB4054" w:rsidRPr="00BB4054" w:rsidRDefault="00BB4054" w:rsidP="00BB4054">
      <w:pPr>
        <w:pStyle w:val="Heading1"/>
        <w:rPr>
          <w:color w:val="auto"/>
        </w:rPr>
      </w:pPr>
      <w:bookmarkStart w:id="140" w:name="_Toc450163949"/>
      <w:bookmarkStart w:id="141" w:name="_Toc457925281"/>
      <w:bookmarkStart w:id="142" w:name="_Toc457999264"/>
      <w:bookmarkStart w:id="143" w:name="_Toc458002418"/>
      <w:bookmarkStart w:id="144" w:name="_Toc458021989"/>
      <w:bookmarkStart w:id="145" w:name="_Toc458024216"/>
      <w:bookmarkStart w:id="146" w:name="_Toc458026978"/>
      <w:r w:rsidRPr="00BB4054">
        <w:rPr>
          <w:color w:val="auto"/>
        </w:rPr>
        <w:lastRenderedPageBreak/>
        <w:t>Project Plan</w:t>
      </w:r>
      <w:bookmarkEnd w:id="140"/>
      <w:bookmarkEnd w:id="141"/>
      <w:bookmarkEnd w:id="142"/>
      <w:bookmarkEnd w:id="143"/>
      <w:bookmarkEnd w:id="144"/>
      <w:bookmarkEnd w:id="145"/>
      <w:bookmarkEnd w:id="146"/>
    </w:p>
    <w:p w14:paraId="7B7E7B24" w14:textId="77777777" w:rsidR="00BB4054" w:rsidRPr="00BB4054" w:rsidRDefault="00BB4054" w:rsidP="00BB4054">
      <w:pPr>
        <w:rPr>
          <w:color w:val="auto"/>
        </w:rPr>
      </w:pPr>
    </w:p>
    <w:p w14:paraId="39DE24B6" w14:textId="1ED95E10" w:rsidR="00BB4054" w:rsidRPr="00BB4054" w:rsidRDefault="1509BEAB" w:rsidP="00BB4054">
      <w:pPr>
        <w:rPr>
          <w:color w:val="auto"/>
        </w:rPr>
      </w:pPr>
      <w:r w:rsidRPr="1509BEAB">
        <w:rPr>
          <w:color w:val="auto"/>
        </w:rPr>
        <w:t xml:space="preserve">The primary goal of version 5 of the BOLO application was to add to the effort of the previous iteration of the application. </w:t>
      </w:r>
      <w:r w:rsidR="16FA0425" w:rsidRPr="16FA0425">
        <w:rPr>
          <w:color w:val="auto"/>
        </w:rPr>
        <w:t>The</w:t>
      </w:r>
      <w:r w:rsidRPr="1509BEAB">
        <w:rPr>
          <w:color w:val="auto"/>
        </w:rPr>
        <w:t xml:space="preserve"> features </w:t>
      </w:r>
      <w:r w:rsidR="16FA0425" w:rsidRPr="16FA0425">
        <w:rPr>
          <w:color w:val="auto"/>
        </w:rPr>
        <w:t xml:space="preserve">implemented in this iteration </w:t>
      </w:r>
      <w:r w:rsidRPr="1509BEAB">
        <w:rPr>
          <w:color w:val="auto"/>
        </w:rPr>
        <w:t xml:space="preserve">would allow the </w:t>
      </w:r>
      <w:r w:rsidR="16FA0425" w:rsidRPr="16FA0425">
        <w:rPr>
          <w:color w:val="auto"/>
        </w:rPr>
        <w:t xml:space="preserve">BOLO </w:t>
      </w:r>
      <w:r w:rsidRPr="1509BEAB">
        <w:rPr>
          <w:color w:val="auto"/>
        </w:rPr>
        <w:t xml:space="preserve">application to reach </w:t>
      </w:r>
      <w:r w:rsidR="16FA0425" w:rsidRPr="16FA0425">
        <w:rPr>
          <w:color w:val="auto"/>
        </w:rPr>
        <w:t xml:space="preserve">a pilot stage. </w:t>
      </w:r>
      <w:r w:rsidR="0939BA8A" w:rsidRPr="0939BA8A">
        <w:rPr>
          <w:color w:val="auto"/>
        </w:rPr>
        <w:t xml:space="preserve">The last release of the application was stable and therefore this iteration did not require any modifications to </w:t>
      </w:r>
      <w:r w:rsidR="79E2749F" w:rsidRPr="79E2749F">
        <w:rPr>
          <w:color w:val="auto"/>
        </w:rPr>
        <w:t>the platform. The</w:t>
      </w:r>
      <w:r w:rsidR="00110842">
        <w:rPr>
          <w:color w:val="auto"/>
        </w:rPr>
        <w:t xml:space="preserve"> application was hosted on IBM B</w:t>
      </w:r>
      <w:r w:rsidR="79E2749F" w:rsidRPr="79E2749F">
        <w:rPr>
          <w:color w:val="auto"/>
        </w:rPr>
        <w:t>luemix running on a node.js server with an express.js backend. Front end content was rendered using express.js and the jade templating engine.</w:t>
      </w:r>
    </w:p>
    <w:p w14:paraId="0B8E4A10" w14:textId="77777777" w:rsidR="00BB4054" w:rsidRPr="00BB4054" w:rsidRDefault="00BB4054" w:rsidP="00BB4054">
      <w:pPr>
        <w:rPr>
          <w:color w:val="auto"/>
        </w:rPr>
      </w:pPr>
    </w:p>
    <w:p w14:paraId="5670BC36" w14:textId="25329A0B" w:rsidR="00A10A03" w:rsidRPr="00BB4054" w:rsidRDefault="79E2749F" w:rsidP="00BB4054">
      <w:pPr>
        <w:rPr>
          <w:color w:val="auto"/>
        </w:rPr>
      </w:pPr>
      <w:r w:rsidRPr="79E2749F">
        <w:rPr>
          <w:color w:val="auto"/>
        </w:rPr>
        <w:t>Below are the recommended hardware specifications as well as the required software needed to run the application from a developers point of view.</w:t>
      </w:r>
    </w:p>
    <w:p w14:paraId="06575093" w14:textId="77777777" w:rsidR="00BB4054" w:rsidRPr="00BB4054" w:rsidRDefault="00BB4054" w:rsidP="00BB4054">
      <w:pPr>
        <w:rPr>
          <w:color w:val="auto"/>
        </w:rPr>
      </w:pPr>
    </w:p>
    <w:p w14:paraId="2DE8E50F" w14:textId="77777777" w:rsidR="00BB4054" w:rsidRPr="00BB4054" w:rsidRDefault="00BB4054" w:rsidP="00BB4054">
      <w:pPr>
        <w:pStyle w:val="Heading2"/>
        <w:rPr>
          <w:color w:val="auto"/>
        </w:rPr>
      </w:pPr>
      <w:bookmarkStart w:id="147" w:name="_Toc450163950"/>
      <w:bookmarkStart w:id="148" w:name="_Toc457925282"/>
      <w:bookmarkStart w:id="149" w:name="_Toc457999265"/>
      <w:bookmarkStart w:id="150" w:name="_Toc458002419"/>
      <w:bookmarkStart w:id="151" w:name="_Toc458021990"/>
      <w:bookmarkStart w:id="152" w:name="_Toc458024217"/>
      <w:bookmarkStart w:id="153" w:name="_Toc458026979"/>
      <w:r w:rsidRPr="00BB4054">
        <w:rPr>
          <w:color w:val="auto"/>
        </w:rPr>
        <w:t>Hardware and Software Resources</w:t>
      </w:r>
      <w:bookmarkEnd w:id="147"/>
      <w:bookmarkEnd w:id="148"/>
      <w:bookmarkEnd w:id="149"/>
      <w:bookmarkEnd w:id="150"/>
      <w:bookmarkEnd w:id="151"/>
      <w:bookmarkEnd w:id="152"/>
      <w:bookmarkEnd w:id="153"/>
      <w:r w:rsidRPr="00BB4054">
        <w:rPr>
          <w:color w:val="auto"/>
        </w:rPr>
        <w:t xml:space="preserve"> </w:t>
      </w:r>
    </w:p>
    <w:p w14:paraId="396727BC" w14:textId="77777777" w:rsidR="00BB4054" w:rsidRPr="00BB4054" w:rsidRDefault="00BB4054" w:rsidP="00BB4054">
      <w:pPr>
        <w:rPr>
          <w:color w:val="auto"/>
        </w:rPr>
      </w:pPr>
    </w:p>
    <w:p w14:paraId="6E5C3F21" w14:textId="77777777" w:rsidR="00BB4054" w:rsidRPr="00BB4054" w:rsidRDefault="6DECB2AD" w:rsidP="00BB4054">
      <w:pPr>
        <w:rPr>
          <w:color w:val="auto"/>
        </w:rPr>
      </w:pPr>
      <w:r w:rsidRPr="6DECB2AD">
        <w:rPr>
          <w:color w:val="auto"/>
        </w:rPr>
        <w:t>In order to develop and deploy the application some hardware and software is required.  The following sections will describe the environments needed.</w:t>
      </w:r>
    </w:p>
    <w:p w14:paraId="68AC746B" w14:textId="77777777" w:rsidR="00BB4054" w:rsidRPr="00687FDC" w:rsidRDefault="00BB4054" w:rsidP="00BB4054">
      <w:pPr>
        <w:pStyle w:val="Heading3"/>
        <w:keepNext w:val="0"/>
        <w:keepLines w:val="0"/>
        <w:spacing w:before="280" w:after="80"/>
        <w:rPr>
          <w:color w:val="auto"/>
        </w:rPr>
      </w:pPr>
      <w:bookmarkStart w:id="154" w:name="h.7mljdmonvio7" w:colFirst="0" w:colLast="0"/>
      <w:bookmarkStart w:id="155" w:name="_Toc450163951"/>
      <w:bookmarkStart w:id="156" w:name="_Toc457925283"/>
      <w:bookmarkStart w:id="157" w:name="_Toc457999266"/>
      <w:bookmarkStart w:id="158" w:name="_Toc458002420"/>
      <w:bookmarkStart w:id="159" w:name="_Toc458021991"/>
      <w:bookmarkStart w:id="160" w:name="_Toc458024218"/>
      <w:bookmarkStart w:id="161" w:name="_Toc458026980"/>
      <w:bookmarkEnd w:id="154"/>
      <w:r w:rsidRPr="00687FDC">
        <w:rPr>
          <w:color w:val="auto"/>
          <w:sz w:val="26"/>
          <w:szCs w:val="26"/>
        </w:rPr>
        <w:t>Development Environment</w:t>
      </w:r>
      <w:bookmarkEnd w:id="155"/>
      <w:bookmarkEnd w:id="156"/>
      <w:bookmarkEnd w:id="157"/>
      <w:bookmarkEnd w:id="158"/>
      <w:bookmarkEnd w:id="159"/>
      <w:bookmarkEnd w:id="160"/>
      <w:bookmarkEnd w:id="161"/>
    </w:p>
    <w:p w14:paraId="23AF93A0" w14:textId="77777777" w:rsidR="00BB4054" w:rsidRPr="00BB4054" w:rsidRDefault="6DECB2AD" w:rsidP="00BB4054">
      <w:pPr>
        <w:rPr>
          <w:color w:val="auto"/>
        </w:rPr>
      </w:pPr>
      <w:r w:rsidRPr="6DECB2AD">
        <w:rPr>
          <w:color w:val="auto"/>
        </w:rPr>
        <w:t>In order to develop the application, the follow hardware specs are recommended:</w:t>
      </w:r>
    </w:p>
    <w:p w14:paraId="3A387AB6" w14:textId="77777777" w:rsidR="00BB4054" w:rsidRPr="00BB4054" w:rsidRDefault="6DECB2AD" w:rsidP="00BB4054">
      <w:pPr>
        <w:rPr>
          <w:color w:val="auto"/>
        </w:rPr>
      </w:pPr>
      <w:r w:rsidRPr="6DECB2AD">
        <w:rPr>
          <w:color w:val="auto"/>
        </w:rPr>
        <w:t>·</w:t>
      </w:r>
      <w:r w:rsidRPr="6DECB2AD">
        <w:rPr>
          <w:color w:val="auto"/>
          <w:sz w:val="14"/>
          <w:szCs w:val="14"/>
        </w:rPr>
        <w:t xml:space="preserve">        </w:t>
      </w:r>
      <w:r w:rsidRPr="6DECB2AD">
        <w:rPr>
          <w:color w:val="auto"/>
        </w:rPr>
        <w:t>Windows/Apple Computer</w:t>
      </w:r>
    </w:p>
    <w:p w14:paraId="630CAD86" w14:textId="18155519" w:rsidR="00BB4054" w:rsidRPr="00BB4054" w:rsidRDefault="6DECB2AD" w:rsidP="00BB4054">
      <w:pPr>
        <w:rPr>
          <w:color w:val="auto"/>
        </w:rPr>
      </w:pPr>
      <w:r w:rsidRPr="6DECB2AD">
        <w:rPr>
          <w:color w:val="auto"/>
        </w:rPr>
        <w:t>·</w:t>
      </w:r>
      <w:r w:rsidRPr="6DECB2AD">
        <w:rPr>
          <w:color w:val="auto"/>
          <w:sz w:val="14"/>
          <w:szCs w:val="14"/>
        </w:rPr>
        <w:t xml:space="preserve">        </w:t>
      </w:r>
      <w:r w:rsidRPr="6DECB2AD">
        <w:rPr>
          <w:color w:val="auto"/>
        </w:rPr>
        <w:t xml:space="preserve">Min </w:t>
      </w:r>
      <w:r w:rsidR="00E76172" w:rsidRPr="6DECB2AD">
        <w:rPr>
          <w:color w:val="auto"/>
        </w:rPr>
        <w:t>of 8</w:t>
      </w:r>
      <w:r w:rsidRPr="6DECB2AD">
        <w:rPr>
          <w:color w:val="auto"/>
        </w:rPr>
        <w:t>Gb of RAM</w:t>
      </w:r>
    </w:p>
    <w:p w14:paraId="0C0D838E" w14:textId="77777777" w:rsidR="00BB4054" w:rsidRPr="00BB4054" w:rsidRDefault="6DECB2AD" w:rsidP="00BB4054">
      <w:pPr>
        <w:rPr>
          <w:color w:val="auto"/>
        </w:rPr>
      </w:pPr>
      <w:r w:rsidRPr="6DECB2AD">
        <w:rPr>
          <w:color w:val="auto"/>
        </w:rPr>
        <w:t>·</w:t>
      </w:r>
      <w:r w:rsidRPr="6DECB2AD">
        <w:rPr>
          <w:color w:val="auto"/>
          <w:sz w:val="14"/>
          <w:szCs w:val="14"/>
        </w:rPr>
        <w:t xml:space="preserve">        </w:t>
      </w:r>
      <w:r w:rsidRPr="6DECB2AD">
        <w:rPr>
          <w:color w:val="auto"/>
        </w:rPr>
        <w:t>At least 128 GB of disk space</w:t>
      </w:r>
    </w:p>
    <w:p w14:paraId="2BFFD59F" w14:textId="132AB1FC" w:rsidR="00BB4054" w:rsidRPr="00BB4054" w:rsidRDefault="6DECB2AD" w:rsidP="00BB4054">
      <w:pPr>
        <w:rPr>
          <w:color w:val="auto"/>
        </w:rPr>
      </w:pPr>
      <w:r w:rsidRPr="6DECB2AD">
        <w:rPr>
          <w:color w:val="auto"/>
        </w:rPr>
        <w:t>·</w:t>
      </w:r>
      <w:r w:rsidRPr="6DECB2AD">
        <w:rPr>
          <w:color w:val="auto"/>
          <w:sz w:val="14"/>
          <w:szCs w:val="14"/>
        </w:rPr>
        <w:t xml:space="preserve">        </w:t>
      </w:r>
      <w:r w:rsidRPr="6DECB2AD">
        <w:rPr>
          <w:color w:val="auto"/>
        </w:rPr>
        <w:t>At lea</w:t>
      </w:r>
      <w:r w:rsidR="00E76172">
        <w:rPr>
          <w:color w:val="auto"/>
        </w:rPr>
        <w:t>st 2.0 GHZ</w:t>
      </w:r>
      <w:r w:rsidRPr="6DECB2AD">
        <w:rPr>
          <w:color w:val="auto"/>
        </w:rPr>
        <w:t xml:space="preserve"> processor</w:t>
      </w:r>
    </w:p>
    <w:p w14:paraId="384CB0D2" w14:textId="50DE4D0E" w:rsidR="00BB4054" w:rsidRPr="00BB4054" w:rsidRDefault="6DECB2AD" w:rsidP="00BB4054">
      <w:pPr>
        <w:rPr>
          <w:color w:val="auto"/>
        </w:rPr>
      </w:pPr>
      <w:r w:rsidRPr="6DECB2AD">
        <w:rPr>
          <w:color w:val="auto"/>
        </w:rPr>
        <w:t xml:space="preserve">For software, developers will need to have working knowledge of </w:t>
      </w:r>
      <w:r w:rsidR="00E76172" w:rsidRPr="6DECB2AD">
        <w:rPr>
          <w:color w:val="auto"/>
        </w:rPr>
        <w:t>JavaScript</w:t>
      </w:r>
      <w:r w:rsidRPr="6DECB2AD">
        <w:rPr>
          <w:color w:val="auto"/>
        </w:rPr>
        <w:t xml:space="preserve"> as well as the following:</w:t>
      </w:r>
    </w:p>
    <w:p w14:paraId="72C34107" w14:textId="77777777" w:rsidR="00BB4054" w:rsidRPr="00BB4054" w:rsidRDefault="6DECB2AD" w:rsidP="00BB4054">
      <w:pPr>
        <w:rPr>
          <w:color w:val="auto"/>
        </w:rPr>
      </w:pPr>
      <w:r w:rsidRPr="6DECB2AD">
        <w:rPr>
          <w:color w:val="auto"/>
        </w:rPr>
        <w:t>·</w:t>
      </w:r>
      <w:r w:rsidRPr="6DECB2AD">
        <w:rPr>
          <w:color w:val="auto"/>
          <w:sz w:val="14"/>
          <w:szCs w:val="14"/>
        </w:rPr>
        <w:t xml:space="preserve">      </w:t>
      </w:r>
      <w:r w:rsidRPr="6DECB2AD">
        <w:rPr>
          <w:color w:val="auto"/>
        </w:rPr>
        <w:t>Experience with Jade Templating for HTML</w:t>
      </w:r>
    </w:p>
    <w:p w14:paraId="6538FBA0" w14:textId="57758F31" w:rsidR="00BB4054" w:rsidRPr="00BB4054" w:rsidRDefault="6DECB2AD" w:rsidP="00BB4054">
      <w:pPr>
        <w:rPr>
          <w:color w:val="auto"/>
        </w:rPr>
      </w:pPr>
      <w:r w:rsidRPr="6DECB2AD">
        <w:rPr>
          <w:color w:val="auto"/>
        </w:rPr>
        <w:t>·</w:t>
      </w:r>
      <w:r w:rsidRPr="6DECB2AD">
        <w:rPr>
          <w:color w:val="auto"/>
          <w:sz w:val="14"/>
          <w:szCs w:val="14"/>
        </w:rPr>
        <w:t xml:space="preserve">      </w:t>
      </w:r>
      <w:r w:rsidRPr="6DECB2AD">
        <w:rPr>
          <w:color w:val="auto"/>
        </w:rPr>
        <w:t>Node</w:t>
      </w:r>
      <w:r w:rsidR="00E76172">
        <w:rPr>
          <w:color w:val="auto"/>
        </w:rPr>
        <w:t>.js</w:t>
      </w:r>
      <w:r w:rsidRPr="6DECB2AD">
        <w:rPr>
          <w:color w:val="auto"/>
        </w:rPr>
        <w:t xml:space="preserve"> 4.2+</w:t>
      </w:r>
    </w:p>
    <w:p w14:paraId="725EC285" w14:textId="4475421F" w:rsidR="00BB4054" w:rsidRPr="00BB4054" w:rsidRDefault="6DECB2AD" w:rsidP="00BB4054">
      <w:pPr>
        <w:rPr>
          <w:color w:val="auto"/>
        </w:rPr>
      </w:pPr>
      <w:r w:rsidRPr="6DECB2AD">
        <w:rPr>
          <w:rFonts w:ascii="Courier New" w:eastAsia="Courier New" w:hAnsi="Courier New" w:cs="Courier New"/>
          <w:color w:val="auto"/>
        </w:rPr>
        <w:t>o</w:t>
      </w:r>
      <w:r w:rsidRPr="6DECB2AD">
        <w:rPr>
          <w:color w:val="auto"/>
          <w:sz w:val="14"/>
          <w:szCs w:val="14"/>
        </w:rPr>
        <w:t xml:space="preserve">   </w:t>
      </w:r>
      <w:r w:rsidRPr="6DECB2AD">
        <w:rPr>
          <w:color w:val="auto"/>
        </w:rPr>
        <w:t xml:space="preserve">Node is a </w:t>
      </w:r>
      <w:r w:rsidR="00E76172" w:rsidRPr="6DECB2AD">
        <w:rPr>
          <w:color w:val="auto"/>
        </w:rPr>
        <w:t>JavaScript</w:t>
      </w:r>
      <w:r w:rsidRPr="6DECB2AD">
        <w:rPr>
          <w:color w:val="auto"/>
        </w:rPr>
        <w:t xml:space="preserve"> runtime </w:t>
      </w:r>
      <w:r w:rsidR="00110842" w:rsidRPr="79E2749F">
        <w:rPr>
          <w:color w:val="auto"/>
        </w:rPr>
        <w:t>environment</w:t>
      </w:r>
      <w:r w:rsidRPr="6DECB2AD">
        <w:rPr>
          <w:color w:val="auto"/>
        </w:rPr>
        <w:t xml:space="preserve"> which is used in the project as the </w:t>
      </w:r>
      <w:r w:rsidR="79E2749F" w:rsidRPr="79E2749F">
        <w:rPr>
          <w:color w:val="auto"/>
        </w:rPr>
        <w:t>server.</w:t>
      </w:r>
    </w:p>
    <w:p w14:paraId="724133E5" w14:textId="77777777" w:rsidR="00BB4054" w:rsidRPr="00BB4054" w:rsidRDefault="6DECB2AD" w:rsidP="00BB4054">
      <w:pPr>
        <w:rPr>
          <w:color w:val="auto"/>
        </w:rPr>
      </w:pPr>
      <w:r w:rsidRPr="6DECB2AD">
        <w:rPr>
          <w:color w:val="auto"/>
        </w:rPr>
        <w:t>·</w:t>
      </w:r>
      <w:r w:rsidRPr="6DECB2AD">
        <w:rPr>
          <w:color w:val="auto"/>
          <w:sz w:val="14"/>
          <w:szCs w:val="14"/>
        </w:rPr>
        <w:t xml:space="preserve">        </w:t>
      </w:r>
      <w:r w:rsidRPr="6DECB2AD">
        <w:rPr>
          <w:color w:val="auto"/>
        </w:rPr>
        <w:t>NPM</w:t>
      </w:r>
    </w:p>
    <w:p w14:paraId="69562868" w14:textId="670CD7A5" w:rsidR="00BB4054" w:rsidRPr="00BB4054" w:rsidRDefault="6DECB2AD" w:rsidP="00BB4054">
      <w:pPr>
        <w:rPr>
          <w:color w:val="auto"/>
        </w:rPr>
      </w:pPr>
      <w:r w:rsidRPr="6DECB2AD">
        <w:rPr>
          <w:rFonts w:ascii="Courier New" w:eastAsia="Courier New" w:hAnsi="Courier New" w:cs="Courier New"/>
          <w:color w:val="auto"/>
        </w:rPr>
        <w:t>o</w:t>
      </w:r>
      <w:r w:rsidRPr="6DECB2AD">
        <w:rPr>
          <w:color w:val="auto"/>
          <w:sz w:val="14"/>
          <w:szCs w:val="14"/>
        </w:rPr>
        <w:t xml:space="preserve">   </w:t>
      </w:r>
      <w:r w:rsidRPr="6DECB2AD">
        <w:rPr>
          <w:color w:val="auto"/>
        </w:rPr>
        <w:t xml:space="preserve">NPM is </w:t>
      </w:r>
      <w:r w:rsidR="79E2749F" w:rsidRPr="79E2749F">
        <w:rPr>
          <w:color w:val="auto"/>
        </w:rPr>
        <w:t>the</w:t>
      </w:r>
      <w:r w:rsidRPr="6DECB2AD">
        <w:rPr>
          <w:color w:val="auto"/>
        </w:rPr>
        <w:t xml:space="preserve"> package </w:t>
      </w:r>
      <w:r w:rsidR="79E2749F" w:rsidRPr="79E2749F">
        <w:rPr>
          <w:color w:val="auto"/>
        </w:rPr>
        <w:t>manager for node.js. It is used</w:t>
      </w:r>
      <w:r w:rsidRPr="6DECB2AD">
        <w:rPr>
          <w:color w:val="auto"/>
        </w:rPr>
        <w:t xml:space="preserve"> to install project dependencies </w:t>
      </w:r>
      <w:r w:rsidR="79E2749F" w:rsidRPr="79E2749F">
        <w:rPr>
          <w:color w:val="auto"/>
        </w:rPr>
        <w:t>as well as to automate the execution of</w:t>
      </w:r>
      <w:r w:rsidRPr="6DECB2AD">
        <w:rPr>
          <w:color w:val="auto"/>
        </w:rPr>
        <w:t xml:space="preserve"> the application </w:t>
      </w:r>
      <w:r w:rsidR="79E2749F" w:rsidRPr="79E2749F">
        <w:rPr>
          <w:color w:val="auto"/>
        </w:rPr>
        <w:t xml:space="preserve">testing and </w:t>
      </w:r>
      <w:r w:rsidR="468597F3" w:rsidRPr="468597F3">
        <w:rPr>
          <w:color w:val="auto"/>
        </w:rPr>
        <w:t>miscellaneous</w:t>
      </w:r>
      <w:r w:rsidR="79E2749F" w:rsidRPr="79E2749F">
        <w:rPr>
          <w:color w:val="auto"/>
        </w:rPr>
        <w:t xml:space="preserve"> scripts.</w:t>
      </w:r>
    </w:p>
    <w:p w14:paraId="3F687A23" w14:textId="77777777" w:rsidR="00BB4054" w:rsidRPr="00BB4054" w:rsidRDefault="6DECB2AD" w:rsidP="00BB4054">
      <w:pPr>
        <w:rPr>
          <w:color w:val="auto"/>
        </w:rPr>
      </w:pPr>
      <w:r w:rsidRPr="6DECB2AD">
        <w:rPr>
          <w:color w:val="auto"/>
        </w:rPr>
        <w:t>·</w:t>
      </w:r>
      <w:r w:rsidRPr="6DECB2AD">
        <w:rPr>
          <w:color w:val="auto"/>
          <w:sz w:val="14"/>
          <w:szCs w:val="14"/>
        </w:rPr>
        <w:t xml:space="preserve">      </w:t>
      </w:r>
      <w:r w:rsidRPr="6DECB2AD">
        <w:rPr>
          <w:color w:val="auto"/>
        </w:rPr>
        <w:t>Express Framework</w:t>
      </w:r>
    </w:p>
    <w:p w14:paraId="1ED7A400" w14:textId="77777777" w:rsidR="00BB4054" w:rsidRPr="00BB4054" w:rsidRDefault="6DECB2AD" w:rsidP="00BB4054">
      <w:pPr>
        <w:rPr>
          <w:color w:val="auto"/>
        </w:rPr>
      </w:pPr>
      <w:r w:rsidRPr="6DECB2AD">
        <w:rPr>
          <w:rFonts w:ascii="Courier New" w:eastAsia="Courier New" w:hAnsi="Courier New" w:cs="Courier New"/>
          <w:color w:val="auto"/>
        </w:rPr>
        <w:t>o</w:t>
      </w:r>
      <w:r w:rsidRPr="6DECB2AD">
        <w:rPr>
          <w:color w:val="auto"/>
          <w:sz w:val="14"/>
          <w:szCs w:val="14"/>
        </w:rPr>
        <w:t xml:space="preserve">   </w:t>
      </w:r>
      <w:r w:rsidRPr="6DECB2AD">
        <w:rPr>
          <w:color w:val="auto"/>
        </w:rPr>
        <w:t>Express is a minimal and flexible Node.js web application framework that provides a robust set of features for web and mobile applications.</w:t>
      </w:r>
    </w:p>
    <w:p w14:paraId="625C2BEC" w14:textId="1B7E86FE" w:rsidR="00BB4054" w:rsidRPr="00BB4054" w:rsidRDefault="00226D31" w:rsidP="00BB4054">
      <w:pPr>
        <w:rPr>
          <w:color w:val="auto"/>
        </w:rPr>
      </w:pPr>
      <w:r>
        <w:rPr>
          <w:color w:val="auto"/>
        </w:rPr>
        <w:t xml:space="preserve">· </w:t>
      </w:r>
      <w:r w:rsidR="6DECB2AD" w:rsidRPr="6DECB2AD">
        <w:rPr>
          <w:color w:val="auto"/>
        </w:rPr>
        <w:t xml:space="preserve">Preferred </w:t>
      </w:r>
      <w:r w:rsidR="7D7EC33D" w:rsidRPr="7D7EC33D">
        <w:rPr>
          <w:color w:val="auto"/>
        </w:rPr>
        <w:t>IDE</w:t>
      </w:r>
    </w:p>
    <w:p w14:paraId="53CB3604" w14:textId="05A4B6F4" w:rsidR="00BB4054" w:rsidRPr="00BB4054" w:rsidRDefault="6DECB2AD" w:rsidP="00BB4054">
      <w:pPr>
        <w:rPr>
          <w:color w:val="auto"/>
        </w:rPr>
      </w:pPr>
      <w:r w:rsidRPr="6DECB2AD">
        <w:rPr>
          <w:color w:val="auto"/>
        </w:rPr>
        <w:t>·</w:t>
      </w:r>
      <w:r w:rsidR="00226D31">
        <w:rPr>
          <w:color w:val="auto"/>
          <w:sz w:val="14"/>
          <w:szCs w:val="14"/>
        </w:rPr>
        <w:t xml:space="preserve"> </w:t>
      </w:r>
      <w:r w:rsidRPr="6DECB2AD">
        <w:rPr>
          <w:color w:val="auto"/>
        </w:rPr>
        <w:t xml:space="preserve">Preferred Development </w:t>
      </w:r>
      <w:r w:rsidR="7D7EC33D" w:rsidRPr="7D7EC33D">
        <w:rPr>
          <w:color w:val="auto"/>
        </w:rPr>
        <w:t>Environments were</w:t>
      </w:r>
      <w:r w:rsidRPr="6DECB2AD">
        <w:rPr>
          <w:color w:val="auto"/>
        </w:rPr>
        <w:t xml:space="preserve"> Webstorm IDE or Atom</w:t>
      </w:r>
    </w:p>
    <w:p w14:paraId="358EAD65" w14:textId="77777777" w:rsidR="00BB4054" w:rsidRPr="00687FDC" w:rsidRDefault="00BB4054" w:rsidP="00BB4054">
      <w:pPr>
        <w:pStyle w:val="Heading3"/>
        <w:keepNext w:val="0"/>
        <w:keepLines w:val="0"/>
        <w:spacing w:before="280" w:after="80"/>
        <w:rPr>
          <w:color w:val="auto"/>
        </w:rPr>
      </w:pPr>
      <w:bookmarkStart w:id="162" w:name="h.elbj743gzsm8" w:colFirst="0" w:colLast="0"/>
      <w:bookmarkStart w:id="163" w:name="_Toc450163952"/>
      <w:bookmarkStart w:id="164" w:name="_Toc457925284"/>
      <w:bookmarkStart w:id="165" w:name="_Toc457999267"/>
      <w:bookmarkStart w:id="166" w:name="_Toc458002421"/>
      <w:bookmarkStart w:id="167" w:name="_Toc458021992"/>
      <w:bookmarkStart w:id="168" w:name="_Toc458024219"/>
      <w:bookmarkStart w:id="169" w:name="_Toc458026981"/>
      <w:bookmarkEnd w:id="162"/>
      <w:r w:rsidRPr="00687FDC">
        <w:rPr>
          <w:color w:val="auto"/>
          <w:sz w:val="26"/>
          <w:szCs w:val="26"/>
        </w:rPr>
        <w:t>Deployment Requirements</w:t>
      </w:r>
      <w:bookmarkEnd w:id="163"/>
      <w:bookmarkEnd w:id="164"/>
      <w:bookmarkEnd w:id="165"/>
      <w:bookmarkEnd w:id="166"/>
      <w:bookmarkEnd w:id="167"/>
      <w:bookmarkEnd w:id="168"/>
      <w:bookmarkEnd w:id="169"/>
    </w:p>
    <w:p w14:paraId="77C13E85" w14:textId="77777777" w:rsidR="00BB4054" w:rsidRPr="00BB4054" w:rsidRDefault="6DECB2AD" w:rsidP="00BB4054">
      <w:pPr>
        <w:rPr>
          <w:color w:val="auto"/>
        </w:rPr>
      </w:pPr>
      <w:r w:rsidRPr="6DECB2AD">
        <w:rPr>
          <w:color w:val="auto"/>
        </w:rPr>
        <w:t xml:space="preserve">The project is targeted for deployment on the IBM </w:t>
      </w:r>
      <w:r w:rsidR="00226D31">
        <w:rPr>
          <w:color w:val="auto"/>
        </w:rPr>
        <w:t>Blue</w:t>
      </w:r>
      <w:r w:rsidR="00226D31" w:rsidRPr="6DECB2AD">
        <w:rPr>
          <w:color w:val="auto"/>
        </w:rPr>
        <w:t>mix</w:t>
      </w:r>
      <w:r w:rsidRPr="6DECB2AD">
        <w:rPr>
          <w:color w:val="auto"/>
        </w:rPr>
        <w:t xml:space="preserve"> Platform-as-a-Service Cloudfoundry environment.  Besides an IBM Bluemix account the following is also required.</w:t>
      </w:r>
    </w:p>
    <w:p w14:paraId="68F41A8C" w14:textId="77777777" w:rsidR="00BB4054" w:rsidRPr="00BB4054" w:rsidRDefault="6DECB2AD" w:rsidP="00BB4054">
      <w:pPr>
        <w:rPr>
          <w:color w:val="auto"/>
        </w:rPr>
      </w:pPr>
      <w:r w:rsidRPr="6DECB2AD">
        <w:rPr>
          <w:color w:val="auto"/>
        </w:rPr>
        <w:t>·</w:t>
      </w:r>
      <w:r w:rsidRPr="6DECB2AD">
        <w:rPr>
          <w:color w:val="auto"/>
          <w:sz w:val="14"/>
          <w:szCs w:val="14"/>
        </w:rPr>
        <w:t xml:space="preserve">        </w:t>
      </w:r>
      <w:r w:rsidRPr="6DECB2AD">
        <w:rPr>
          <w:color w:val="auto"/>
        </w:rPr>
        <w:t>Cloudant NOSQL Database</w:t>
      </w:r>
    </w:p>
    <w:p w14:paraId="24962BE3" w14:textId="77777777" w:rsidR="00BB4054" w:rsidRPr="00BB4054" w:rsidRDefault="6DECB2AD" w:rsidP="00BB4054">
      <w:pPr>
        <w:rPr>
          <w:color w:val="auto"/>
        </w:rPr>
      </w:pPr>
      <w:r w:rsidRPr="6DECB2AD">
        <w:rPr>
          <w:rFonts w:ascii="Courier New" w:eastAsia="Courier New" w:hAnsi="Courier New" w:cs="Courier New"/>
          <w:color w:val="auto"/>
        </w:rPr>
        <w:t>o</w:t>
      </w:r>
      <w:r w:rsidRPr="6DECB2AD">
        <w:rPr>
          <w:color w:val="auto"/>
          <w:sz w:val="14"/>
          <w:szCs w:val="14"/>
        </w:rPr>
        <w:t xml:space="preserve">   </w:t>
      </w:r>
      <w:r w:rsidRPr="6DECB2AD">
        <w:rPr>
          <w:color w:val="auto"/>
        </w:rPr>
        <w:t>Access tokens are required to be set as environment variables for the application to work in both deployment and development.</w:t>
      </w:r>
    </w:p>
    <w:p w14:paraId="28359407" w14:textId="77777777" w:rsidR="00BB4054" w:rsidRPr="00BB4054" w:rsidRDefault="6DECB2AD" w:rsidP="00BB4054">
      <w:pPr>
        <w:rPr>
          <w:color w:val="auto"/>
        </w:rPr>
      </w:pPr>
      <w:r w:rsidRPr="6DECB2AD">
        <w:rPr>
          <w:color w:val="auto"/>
        </w:rPr>
        <w:t>·</w:t>
      </w:r>
      <w:r w:rsidRPr="6DECB2AD">
        <w:rPr>
          <w:color w:val="auto"/>
          <w:sz w:val="14"/>
          <w:szCs w:val="14"/>
        </w:rPr>
        <w:t xml:space="preserve">        </w:t>
      </w:r>
      <w:r w:rsidRPr="6DECB2AD">
        <w:rPr>
          <w:color w:val="auto"/>
        </w:rPr>
        <w:t>SendGrid</w:t>
      </w:r>
    </w:p>
    <w:p w14:paraId="28BB7593" w14:textId="492B2F16" w:rsidR="26D21D68" w:rsidRDefault="26D21D68" w:rsidP="26D21D68">
      <w:pPr>
        <w:spacing w:after="160"/>
      </w:pPr>
      <w:r w:rsidRPr="26D21D68">
        <w:rPr>
          <w:rFonts w:ascii="Courier New" w:eastAsia="Courier New" w:hAnsi="Courier New" w:cs="Courier New"/>
          <w:color w:val="auto"/>
        </w:rPr>
        <w:lastRenderedPageBreak/>
        <w:t>o</w:t>
      </w:r>
      <w:r w:rsidRPr="26D21D68">
        <w:rPr>
          <w:color w:val="auto"/>
          <w:sz w:val="14"/>
          <w:szCs w:val="14"/>
        </w:rPr>
        <w:t xml:space="preserve">   </w:t>
      </w:r>
      <w:r w:rsidRPr="26D21D68">
        <w:rPr>
          <w:color w:val="auto"/>
        </w:rPr>
        <w:t>This is the service the application uses for sending notifications.  An api key was required from SendGrid in order to successfully run the application locally and in production.</w:t>
      </w:r>
    </w:p>
    <w:p w14:paraId="0A43C454" w14:textId="77777777" w:rsidR="00BB4054" w:rsidRDefault="00BB4054" w:rsidP="00BB4054">
      <w:pPr>
        <w:rPr>
          <w:color w:val="auto"/>
        </w:rPr>
      </w:pPr>
    </w:p>
    <w:p w14:paraId="4BAC49CA" w14:textId="77777777" w:rsidR="00EE210B" w:rsidRDefault="00EE210B">
      <w:pPr>
        <w:spacing w:line="480" w:lineRule="auto"/>
        <w:rPr>
          <w:b/>
          <w:sz w:val="28"/>
          <w:szCs w:val="28"/>
        </w:rPr>
      </w:pPr>
      <w:bookmarkStart w:id="170" w:name="_Toc450163953"/>
      <w:bookmarkStart w:id="171" w:name="_Toc457999268"/>
      <w:bookmarkStart w:id="172" w:name="_Toc458002422"/>
      <w:r>
        <w:br w:type="page"/>
      </w:r>
    </w:p>
    <w:p w14:paraId="513C8EFD" w14:textId="77777777" w:rsidR="00BB4054" w:rsidRDefault="00BB4054" w:rsidP="00BB4054">
      <w:pPr>
        <w:pStyle w:val="Heading2"/>
      </w:pPr>
      <w:bookmarkStart w:id="173" w:name="_Toc458021993"/>
      <w:bookmarkStart w:id="174" w:name="_Toc458024220"/>
      <w:bookmarkStart w:id="175" w:name="_Toc458026982"/>
      <w:r>
        <w:lastRenderedPageBreak/>
        <w:t>Sprints Plan</w:t>
      </w:r>
      <w:bookmarkEnd w:id="170"/>
      <w:bookmarkEnd w:id="171"/>
      <w:bookmarkEnd w:id="172"/>
      <w:bookmarkEnd w:id="173"/>
      <w:bookmarkEnd w:id="174"/>
      <w:bookmarkEnd w:id="175"/>
    </w:p>
    <w:p w14:paraId="301BB020" w14:textId="77777777" w:rsidR="00BB4054" w:rsidRDefault="00BB4054" w:rsidP="00BB4054"/>
    <w:p w14:paraId="1FF2AB3B" w14:textId="6F053296" w:rsidR="001E7524" w:rsidRPr="001E7524" w:rsidRDefault="6DECB2AD" w:rsidP="6BC6E451">
      <w:pPr>
        <w:rPr>
          <w:color w:val="auto"/>
        </w:rPr>
      </w:pPr>
      <w:r>
        <w:t>These are the user stories that were released per sprint.</w:t>
      </w:r>
    </w:p>
    <w:p w14:paraId="67588E14" w14:textId="77777777" w:rsidR="5B0EF505" w:rsidRDefault="2E0CE045" w:rsidP="5B0EF505">
      <w:pPr>
        <w:pStyle w:val="Heading3"/>
        <w:spacing w:line="480" w:lineRule="auto"/>
        <w:jc w:val="center"/>
      </w:pPr>
      <w:bookmarkStart w:id="176" w:name="_Toc457999269"/>
      <w:bookmarkStart w:id="177" w:name="_Toc458002423"/>
      <w:bookmarkStart w:id="178" w:name="_Toc458021994"/>
      <w:bookmarkStart w:id="179" w:name="_Toc458024221"/>
      <w:bookmarkStart w:id="180" w:name="_Toc458026983"/>
      <w:r w:rsidRPr="2E0CE045">
        <w:rPr>
          <w:color w:val="auto"/>
        </w:rPr>
        <w:t>Sprint 1</w:t>
      </w:r>
      <w:bookmarkEnd w:id="176"/>
      <w:bookmarkEnd w:id="177"/>
      <w:bookmarkEnd w:id="178"/>
      <w:bookmarkEnd w:id="179"/>
      <w:bookmarkEnd w:id="180"/>
    </w:p>
    <w:p w14:paraId="2B36D677" w14:textId="3421AA07" w:rsidR="5B0EF505" w:rsidRDefault="6DECB2AD" w:rsidP="5B0EF505">
      <w:pPr>
        <w:spacing w:line="480" w:lineRule="auto"/>
        <w:jc w:val="center"/>
      </w:pPr>
      <w:r w:rsidRPr="6DECB2AD">
        <w:rPr>
          <w:color w:val="auto"/>
        </w:rPr>
        <w:t>(05/23/2016 - 06/05/2016)</w:t>
      </w:r>
    </w:p>
    <w:p w14:paraId="30EEBA25" w14:textId="167F0D7A" w:rsidR="5B0EF505" w:rsidRPr="00B20C99" w:rsidRDefault="6DECB2AD" w:rsidP="00B20C99">
      <w:r w:rsidRPr="6DECB2AD">
        <w:rPr>
          <w:b/>
          <w:bCs/>
          <w:u w:val="single"/>
        </w:rPr>
        <w:t>User Story #887</w:t>
      </w:r>
      <w:r>
        <w:t xml:space="preserve"> Remove unnecessary data from email alert</w:t>
      </w:r>
    </w:p>
    <w:p w14:paraId="36543AE2" w14:textId="77777777" w:rsidR="000E3485" w:rsidRDefault="000E3485" w:rsidP="00B20C99">
      <w:pPr>
        <w:rPr>
          <w:b/>
        </w:rPr>
      </w:pPr>
      <w:bookmarkStart w:id="181" w:name="_Toc457925287"/>
    </w:p>
    <w:p w14:paraId="64064233" w14:textId="25E35DB4" w:rsidR="5B0EF505" w:rsidRPr="00AE34D1" w:rsidRDefault="6DECB2AD" w:rsidP="00B20C99">
      <w:pPr>
        <w:rPr>
          <w:b/>
        </w:rPr>
      </w:pPr>
      <w:r w:rsidRPr="6DECB2AD">
        <w:rPr>
          <w:b/>
          <w:bCs/>
        </w:rPr>
        <w:t>Acceptance Criteria:</w:t>
      </w:r>
      <w:bookmarkEnd w:id="181"/>
    </w:p>
    <w:p w14:paraId="01F7481F" w14:textId="37477856" w:rsidR="5B0EF505" w:rsidRPr="00B20C99" w:rsidRDefault="6DECB2AD" w:rsidP="00870DE2">
      <w:pPr>
        <w:pStyle w:val="ListParagraph"/>
        <w:numPr>
          <w:ilvl w:val="0"/>
          <w:numId w:val="80"/>
        </w:numPr>
      </w:pPr>
      <w:r>
        <w:t>Get rid of:</w:t>
      </w:r>
    </w:p>
    <w:p w14:paraId="66797AAF" w14:textId="75BBA2DC" w:rsidR="5B0EF505" w:rsidRPr="00B20C99" w:rsidRDefault="6DECB2AD" w:rsidP="00870DE2">
      <w:pPr>
        <w:pStyle w:val="ListParagraph"/>
        <w:numPr>
          <w:ilvl w:val="0"/>
          <w:numId w:val="80"/>
        </w:numPr>
      </w:pPr>
      <w:r>
        <w:t>Hi,</w:t>
      </w:r>
    </w:p>
    <w:tbl>
      <w:tblPr>
        <w:tblStyle w:val="GridTable1Light-Accent1"/>
        <w:tblW w:w="0" w:type="auto"/>
        <w:tblLook w:val="04A0" w:firstRow="1" w:lastRow="0" w:firstColumn="1" w:lastColumn="0" w:noHBand="0" w:noVBand="1"/>
      </w:tblPr>
      <w:tblGrid>
        <w:gridCol w:w="4680"/>
        <w:gridCol w:w="4680"/>
      </w:tblGrid>
      <w:tr w:rsidR="5B0EF505" w:rsidRPr="00B20C99" w14:paraId="6C39136D" w14:textId="77777777" w:rsidTr="6DECB2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10C5F256" w14:textId="0775FD97" w:rsidR="5B0EF505" w:rsidRPr="00B20C99" w:rsidRDefault="6DECB2AD" w:rsidP="00B20C99">
            <w:r>
              <w:t>Suspect</w:t>
            </w:r>
          </w:p>
        </w:tc>
        <w:tc>
          <w:tcPr>
            <w:tcW w:w="4680" w:type="dxa"/>
          </w:tcPr>
          <w:p w14:paraId="109A6512" w14:textId="7DC986A5" w:rsidR="5B0EF505" w:rsidRPr="00B20C99" w:rsidRDefault="5B0EF505" w:rsidP="00B20C99">
            <w:pPr>
              <w:cnfStyle w:val="100000000000" w:firstRow="1" w:lastRow="0" w:firstColumn="0" w:lastColumn="0" w:oddVBand="0" w:evenVBand="0" w:oddHBand="0" w:evenHBand="0" w:firstRowFirstColumn="0" w:firstRowLastColumn="0" w:lastRowFirstColumn="0" w:lastRowLastColumn="0"/>
            </w:pPr>
          </w:p>
        </w:tc>
      </w:tr>
      <w:tr w:rsidR="5B0EF505" w:rsidRPr="00B20C99" w14:paraId="54AFCB12"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2256FEE3" w14:textId="0F0AA31A" w:rsidR="5B0EF505" w:rsidRPr="00B20C99" w:rsidRDefault="6DECB2AD" w:rsidP="00B20C99">
            <w:r>
              <w:t>First Name:</w:t>
            </w:r>
          </w:p>
        </w:tc>
        <w:tc>
          <w:tcPr>
            <w:tcW w:w="4680" w:type="dxa"/>
          </w:tcPr>
          <w:p w14:paraId="5F10D0F5" w14:textId="658588C2" w:rsidR="5B0EF505" w:rsidRPr="00B20C99" w:rsidRDefault="6DECB2AD" w:rsidP="00B20C99">
            <w:pPr>
              <w:cnfStyle w:val="000000000000" w:firstRow="0" w:lastRow="0" w:firstColumn="0" w:lastColumn="0" w:oddVBand="0" w:evenVBand="0" w:oddHBand="0" w:evenHBand="0" w:firstRowFirstColumn="0" w:firstRowLastColumn="0" w:lastRowFirstColumn="0" w:lastRowLastColumn="0"/>
            </w:pPr>
            <w:r>
              <w:t>asrgf</w:t>
            </w:r>
          </w:p>
        </w:tc>
      </w:tr>
      <w:tr w:rsidR="5B0EF505" w:rsidRPr="00B20C99" w14:paraId="0824D63E"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671245E3" w14:textId="0B0D9CCE" w:rsidR="5B0EF505" w:rsidRPr="00B20C99" w:rsidRDefault="6DECB2AD" w:rsidP="00B20C99">
            <w:r>
              <w:t>Last Name:</w:t>
            </w:r>
          </w:p>
        </w:tc>
        <w:tc>
          <w:tcPr>
            <w:tcW w:w="4680" w:type="dxa"/>
          </w:tcPr>
          <w:p w14:paraId="225A2294" w14:textId="43615E6D" w:rsidR="5B0EF505" w:rsidRPr="00B20C99" w:rsidRDefault="6DECB2AD" w:rsidP="00B20C99">
            <w:pPr>
              <w:cnfStyle w:val="000000000000" w:firstRow="0" w:lastRow="0" w:firstColumn="0" w:lastColumn="0" w:oddVBand="0" w:evenVBand="0" w:oddHBand="0" w:evenHBand="0" w:firstRowFirstColumn="0" w:firstRowLastColumn="0" w:lastRowFirstColumn="0" w:lastRowLastColumn="0"/>
            </w:pPr>
            <w:r>
              <w:t>asdfg</w:t>
            </w:r>
          </w:p>
        </w:tc>
      </w:tr>
      <w:tr w:rsidR="5B0EF505" w:rsidRPr="00B20C99" w14:paraId="575F1603"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1ECE0596" w14:textId="4562B128" w:rsidR="5B0EF505" w:rsidRPr="00B20C99" w:rsidRDefault="6DECB2AD" w:rsidP="00B20C99">
            <w:r>
              <w:t>Sex:</w:t>
            </w:r>
          </w:p>
        </w:tc>
        <w:tc>
          <w:tcPr>
            <w:tcW w:w="4680" w:type="dxa"/>
          </w:tcPr>
          <w:p w14:paraId="5DB7F8EE" w14:textId="3E64931E" w:rsidR="5B0EF505" w:rsidRPr="00B20C99" w:rsidRDefault="6DECB2AD" w:rsidP="00B20C99">
            <w:pPr>
              <w:cnfStyle w:val="000000000000" w:firstRow="0" w:lastRow="0" w:firstColumn="0" w:lastColumn="0" w:oddVBand="0" w:evenVBand="0" w:oddHBand="0" w:evenHBand="0" w:firstRowFirstColumn="0" w:firstRowLastColumn="0" w:lastRowFirstColumn="0" w:lastRowLastColumn="0"/>
            </w:pPr>
            <w:r>
              <w:t>Female</w:t>
            </w:r>
          </w:p>
        </w:tc>
      </w:tr>
      <w:tr w:rsidR="5B0EF505" w:rsidRPr="00B20C99" w14:paraId="3EE22B8F"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5E02311C" w14:textId="48477917" w:rsidR="5B0EF505" w:rsidRPr="00B20C99" w:rsidRDefault="6DECB2AD" w:rsidP="00B20C99">
            <w:r>
              <w:t>Race:</w:t>
            </w:r>
          </w:p>
        </w:tc>
        <w:tc>
          <w:tcPr>
            <w:tcW w:w="4680" w:type="dxa"/>
          </w:tcPr>
          <w:p w14:paraId="33BC0124" w14:textId="098632CF" w:rsidR="5B0EF505" w:rsidRPr="00B20C99" w:rsidRDefault="6DECB2AD" w:rsidP="00B20C99">
            <w:pPr>
              <w:cnfStyle w:val="000000000000" w:firstRow="0" w:lastRow="0" w:firstColumn="0" w:lastColumn="0" w:oddVBand="0" w:evenVBand="0" w:oddHBand="0" w:evenHBand="0" w:firstRowFirstColumn="0" w:firstRowLastColumn="0" w:lastRowFirstColumn="0" w:lastRowLastColumn="0"/>
            </w:pPr>
            <w:r>
              <w:t>White</w:t>
            </w:r>
          </w:p>
        </w:tc>
      </w:tr>
      <w:tr w:rsidR="5B0EF505" w:rsidRPr="00B20C99" w14:paraId="73C22714"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39528F2D" w14:textId="32EDD374" w:rsidR="5B0EF505" w:rsidRPr="00B20C99" w:rsidRDefault="6DECB2AD" w:rsidP="00B20C99">
            <w:r>
              <w:t>Height:</w:t>
            </w:r>
          </w:p>
        </w:tc>
        <w:tc>
          <w:tcPr>
            <w:tcW w:w="4680" w:type="dxa"/>
          </w:tcPr>
          <w:p w14:paraId="77DE594A" w14:textId="4F3C4905" w:rsidR="5B0EF505" w:rsidRPr="00B20C99" w:rsidRDefault="6DECB2AD" w:rsidP="00B20C99">
            <w:pPr>
              <w:cnfStyle w:val="000000000000" w:firstRow="0" w:lastRow="0" w:firstColumn="0" w:lastColumn="0" w:oddVBand="0" w:evenVBand="0" w:oddHBand="0" w:evenHBand="0" w:firstRowFirstColumn="0" w:firstRowLastColumn="0" w:lastRowFirstColumn="0" w:lastRowLastColumn="0"/>
            </w:pPr>
            <w:r>
              <w:t>06-06</w:t>
            </w:r>
          </w:p>
        </w:tc>
      </w:tr>
      <w:tr w:rsidR="5B0EF505" w:rsidRPr="00B20C99" w14:paraId="5057D220"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175F12C3" w14:textId="12F39E70" w:rsidR="5B0EF505" w:rsidRPr="00B20C99" w:rsidRDefault="6DECB2AD" w:rsidP="00B20C99">
            <w:r>
              <w:t>Weight:</w:t>
            </w:r>
          </w:p>
        </w:tc>
        <w:tc>
          <w:tcPr>
            <w:tcW w:w="4680" w:type="dxa"/>
          </w:tcPr>
          <w:p w14:paraId="493B0131" w14:textId="20475312" w:rsidR="5B0EF505" w:rsidRPr="00B20C99" w:rsidRDefault="6DECB2AD" w:rsidP="00B20C99">
            <w:pPr>
              <w:cnfStyle w:val="000000000000" w:firstRow="0" w:lastRow="0" w:firstColumn="0" w:lastColumn="0" w:oddVBand="0" w:evenVBand="0" w:oddHBand="0" w:evenHBand="0" w:firstRowFirstColumn="0" w:firstRowLastColumn="0" w:lastRowFirstColumn="0" w:lastRowLastColumn="0"/>
            </w:pPr>
            <w:r>
              <w:t>900</w:t>
            </w:r>
          </w:p>
        </w:tc>
      </w:tr>
      <w:tr w:rsidR="5B0EF505" w:rsidRPr="00B20C99" w14:paraId="14950B6F"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4EBDC5CF" w14:textId="70F44A35" w:rsidR="5B0EF505" w:rsidRPr="00B20C99" w:rsidRDefault="6DECB2AD" w:rsidP="00B20C99">
            <w:r>
              <w:t>Hair Color:</w:t>
            </w:r>
          </w:p>
        </w:tc>
        <w:tc>
          <w:tcPr>
            <w:tcW w:w="4680" w:type="dxa"/>
          </w:tcPr>
          <w:p w14:paraId="3929CEE9" w14:textId="13DBD604" w:rsidR="5B0EF505" w:rsidRPr="00B20C99" w:rsidRDefault="6DECB2AD" w:rsidP="00B20C99">
            <w:pPr>
              <w:cnfStyle w:val="000000000000" w:firstRow="0" w:lastRow="0" w:firstColumn="0" w:lastColumn="0" w:oddVBand="0" w:evenVBand="0" w:oddHBand="0" w:evenHBand="0" w:firstRowFirstColumn="0" w:firstRowLastColumn="0" w:lastRowFirstColumn="0" w:lastRowLastColumn="0"/>
            </w:pPr>
            <w:r>
              <w:t>Red</w:t>
            </w:r>
          </w:p>
        </w:tc>
      </w:tr>
      <w:tr w:rsidR="5B0EF505" w:rsidRPr="00B20C99" w14:paraId="707008F7"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45B2362D" w14:textId="4F6310A4" w:rsidR="5B0EF505" w:rsidRPr="00B20C99" w:rsidRDefault="6DECB2AD" w:rsidP="00B20C99">
            <w:r>
              <w:t>Address:</w:t>
            </w:r>
          </w:p>
        </w:tc>
        <w:tc>
          <w:tcPr>
            <w:tcW w:w="4680" w:type="dxa"/>
          </w:tcPr>
          <w:p w14:paraId="18845F9E" w14:textId="18960EAD" w:rsidR="5B0EF505" w:rsidRPr="00B20C99" w:rsidRDefault="6DECB2AD" w:rsidP="00B20C99">
            <w:pPr>
              <w:cnfStyle w:val="000000000000" w:firstRow="0" w:lastRow="0" w:firstColumn="0" w:lastColumn="0" w:oddVBand="0" w:evenVBand="0" w:oddHBand="0" w:evenHBand="0" w:firstRowFirstColumn="0" w:firstRowLastColumn="0" w:lastRowFirstColumn="0" w:lastRowLastColumn="0"/>
            </w:pPr>
            <w:r>
              <w:t>N/A</w:t>
            </w:r>
          </w:p>
        </w:tc>
      </w:tr>
      <w:tr w:rsidR="5B0EF505" w:rsidRPr="00B20C99" w14:paraId="36ABB74D"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70649D61" w14:textId="7D655206" w:rsidR="5B0EF505" w:rsidRPr="00B20C99" w:rsidRDefault="6DECB2AD" w:rsidP="00B20C99">
            <w:r>
              <w:t>Tattoos:</w:t>
            </w:r>
          </w:p>
        </w:tc>
        <w:tc>
          <w:tcPr>
            <w:tcW w:w="4680" w:type="dxa"/>
          </w:tcPr>
          <w:p w14:paraId="3B64589C" w14:textId="4933D8B8" w:rsidR="5B0EF505" w:rsidRPr="00B20C99" w:rsidRDefault="6DECB2AD" w:rsidP="00B20C99">
            <w:pPr>
              <w:cnfStyle w:val="000000000000" w:firstRow="0" w:lastRow="0" w:firstColumn="0" w:lastColumn="0" w:oddVBand="0" w:evenVBand="0" w:oddHBand="0" w:evenHBand="0" w:firstRowFirstColumn="0" w:firstRowLastColumn="0" w:lastRowFirstColumn="0" w:lastRowLastColumn="0"/>
            </w:pPr>
            <w:r>
              <w:t>zsdfhasdtjsrfyjrsfh</w:t>
            </w:r>
          </w:p>
        </w:tc>
      </w:tr>
      <w:tr w:rsidR="5B0EF505" w:rsidRPr="00B20C99" w14:paraId="728AB4B0"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1CA277E1" w14:textId="559EADA2" w:rsidR="5B0EF505" w:rsidRPr="00B20C99" w:rsidRDefault="6DECB2AD" w:rsidP="00B20C99">
            <w:r>
              <w:t>Drivers License:</w:t>
            </w:r>
          </w:p>
        </w:tc>
        <w:tc>
          <w:tcPr>
            <w:tcW w:w="4680" w:type="dxa"/>
          </w:tcPr>
          <w:p w14:paraId="1C1853C6" w14:textId="6189E2B5" w:rsidR="5B0EF505" w:rsidRPr="00B20C99" w:rsidRDefault="6DECB2AD" w:rsidP="00B20C99">
            <w:pPr>
              <w:cnfStyle w:val="000000000000" w:firstRow="0" w:lastRow="0" w:firstColumn="0" w:lastColumn="0" w:oddVBand="0" w:evenVBand="0" w:oddHBand="0" w:evenHBand="0" w:firstRowFirstColumn="0" w:firstRowLastColumn="0" w:lastRowFirstColumn="0" w:lastRowLastColumn="0"/>
            </w:pPr>
            <w:r>
              <w:t>c221-125-25-25--5</w:t>
            </w:r>
          </w:p>
        </w:tc>
      </w:tr>
      <w:tr w:rsidR="5B0EF505" w:rsidRPr="00B20C99" w14:paraId="5DE58FFA"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25816B78" w14:textId="62ADA5AC" w:rsidR="5B0EF505" w:rsidRPr="00B20C99" w:rsidRDefault="6DECB2AD" w:rsidP="00B20C99">
            <w:r>
              <w:t>Date Of Birth:</w:t>
            </w:r>
          </w:p>
        </w:tc>
        <w:tc>
          <w:tcPr>
            <w:tcW w:w="4680" w:type="dxa"/>
          </w:tcPr>
          <w:p w14:paraId="4FC793D4" w14:textId="528D7A56" w:rsidR="5B0EF505" w:rsidRPr="00B20C99" w:rsidRDefault="6DECB2AD" w:rsidP="00B20C99">
            <w:pPr>
              <w:cnfStyle w:val="000000000000" w:firstRow="0" w:lastRow="0" w:firstColumn="0" w:lastColumn="0" w:oddVBand="0" w:evenVBand="0" w:oddHBand="0" w:evenHBand="0" w:firstRowFirstColumn="0" w:firstRowLastColumn="0" w:lastRowFirstColumn="0" w:lastRowLastColumn="0"/>
            </w:pPr>
            <w:r>
              <w:t>12/12/2020</w:t>
            </w:r>
          </w:p>
        </w:tc>
      </w:tr>
      <w:tr w:rsidR="5B0EF505" w:rsidRPr="00B20C99" w14:paraId="0195C68E"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07D5CEB7" w14:textId="1343FB7F" w:rsidR="5B0EF505" w:rsidRPr="00B20C99" w:rsidRDefault="6DECB2AD" w:rsidP="00B20C99">
            <w:r>
              <w:t>Summary</w:t>
            </w:r>
          </w:p>
        </w:tc>
        <w:tc>
          <w:tcPr>
            <w:tcW w:w="4680" w:type="dxa"/>
          </w:tcPr>
          <w:p w14:paraId="1C89A16A" w14:textId="7B42B9A0" w:rsidR="5B0EF505" w:rsidRPr="00B20C99" w:rsidRDefault="5B0EF505" w:rsidP="00B20C99">
            <w:pPr>
              <w:cnfStyle w:val="000000000000" w:firstRow="0" w:lastRow="0" w:firstColumn="0" w:lastColumn="0" w:oddVBand="0" w:evenVBand="0" w:oddHBand="0" w:evenHBand="0" w:firstRowFirstColumn="0" w:firstRowLastColumn="0" w:lastRowFirstColumn="0" w:lastRowLastColumn="0"/>
            </w:pPr>
          </w:p>
        </w:tc>
      </w:tr>
      <w:tr w:rsidR="5B0EF505" w:rsidRPr="00B20C99" w14:paraId="33430DA3"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09746928" w14:textId="6FD9E074" w:rsidR="5B0EF505" w:rsidRPr="00B20C99" w:rsidRDefault="6DECB2AD" w:rsidP="00B20C99">
            <w:r>
              <w:t>QDEF</w:t>
            </w:r>
          </w:p>
        </w:tc>
        <w:tc>
          <w:tcPr>
            <w:tcW w:w="4680" w:type="dxa"/>
          </w:tcPr>
          <w:p w14:paraId="11E8BB51" w14:textId="39E8BE04" w:rsidR="5B0EF505" w:rsidRPr="00B20C99" w:rsidRDefault="5B0EF505" w:rsidP="00B20C99">
            <w:pPr>
              <w:cnfStyle w:val="000000000000" w:firstRow="0" w:lastRow="0" w:firstColumn="0" w:lastColumn="0" w:oddVBand="0" w:evenVBand="0" w:oddHBand="0" w:evenHBand="0" w:firstRowFirstColumn="0" w:firstRowLastColumn="0" w:lastRowFirstColumn="0" w:lastRowLastColumn="0"/>
            </w:pPr>
          </w:p>
        </w:tc>
      </w:tr>
      <w:tr w:rsidR="5B0EF505" w:rsidRPr="00B20C99" w14:paraId="6C568048"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3644A544" w14:textId="6211B842" w:rsidR="5B0EF505" w:rsidRPr="00B20C99" w:rsidRDefault="6DECB2AD" w:rsidP="00B20C99">
            <w:r>
              <w:t>Additional Information</w:t>
            </w:r>
          </w:p>
        </w:tc>
        <w:tc>
          <w:tcPr>
            <w:tcW w:w="4680" w:type="dxa"/>
          </w:tcPr>
          <w:p w14:paraId="65B18826" w14:textId="65FB3E39" w:rsidR="5B0EF505" w:rsidRPr="00B20C99" w:rsidRDefault="5B0EF505" w:rsidP="00B20C99">
            <w:pPr>
              <w:cnfStyle w:val="000000000000" w:firstRow="0" w:lastRow="0" w:firstColumn="0" w:lastColumn="0" w:oddVBand="0" w:evenVBand="0" w:oddHBand="0" w:evenHBand="0" w:firstRowFirstColumn="0" w:firstRowLastColumn="0" w:lastRowFirstColumn="0" w:lastRowLastColumn="0"/>
            </w:pPr>
          </w:p>
        </w:tc>
      </w:tr>
      <w:tr w:rsidR="5B0EF505" w:rsidRPr="00B20C99" w14:paraId="0A9FD169"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38755587" w14:textId="32560DC3" w:rsidR="5B0EF505" w:rsidRPr="00B20C99" w:rsidRDefault="6DECB2AD" w:rsidP="00B20C99">
            <w:r>
              <w:t>def</w:t>
            </w:r>
          </w:p>
        </w:tc>
        <w:tc>
          <w:tcPr>
            <w:tcW w:w="4680" w:type="dxa"/>
          </w:tcPr>
          <w:p w14:paraId="164A73D6" w14:textId="4547CCA4" w:rsidR="5B0EF505" w:rsidRPr="00B20C99" w:rsidRDefault="5B0EF505" w:rsidP="00B20C99">
            <w:pPr>
              <w:cnfStyle w:val="000000000000" w:firstRow="0" w:lastRow="0" w:firstColumn="0" w:lastColumn="0" w:oddVBand="0" w:evenVBand="0" w:oddHBand="0" w:evenHBand="0" w:firstRowFirstColumn="0" w:firstRowLastColumn="0" w:lastRowFirstColumn="0" w:lastRowLastColumn="0"/>
            </w:pPr>
          </w:p>
        </w:tc>
      </w:tr>
      <w:tr w:rsidR="5B0EF505" w:rsidRPr="00B20C99" w14:paraId="4B85FFCB"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33D0BEEA" w14:textId="5BA71D30" w:rsidR="5B0EF505" w:rsidRPr="00B20C99" w:rsidRDefault="6DECB2AD" w:rsidP="00B20C99">
            <w:r>
              <w:t>Media</w:t>
            </w:r>
          </w:p>
        </w:tc>
        <w:tc>
          <w:tcPr>
            <w:tcW w:w="4680" w:type="dxa"/>
          </w:tcPr>
          <w:p w14:paraId="7825E55A" w14:textId="66BBC1B6" w:rsidR="5B0EF505" w:rsidRPr="00B20C99" w:rsidRDefault="5B0EF505" w:rsidP="00B20C99">
            <w:pPr>
              <w:cnfStyle w:val="000000000000" w:firstRow="0" w:lastRow="0" w:firstColumn="0" w:lastColumn="0" w:oddVBand="0" w:evenVBand="0" w:oddHBand="0" w:evenHBand="0" w:firstRowFirstColumn="0" w:firstRowLastColumn="0" w:lastRowFirstColumn="0" w:lastRowLastColumn="0"/>
            </w:pPr>
          </w:p>
        </w:tc>
      </w:tr>
      <w:tr w:rsidR="5B0EF505" w:rsidRPr="00B20C99" w14:paraId="2F5FDDD3"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2E5C2DFE" w14:textId="063D1FEB" w:rsidR="5B0EF505" w:rsidRPr="00B20C99" w:rsidRDefault="6DECB2AD" w:rsidP="00B20C99">
            <w:r>
              <w:t>Video URL:</w:t>
            </w:r>
          </w:p>
        </w:tc>
        <w:tc>
          <w:tcPr>
            <w:tcW w:w="4680" w:type="dxa"/>
          </w:tcPr>
          <w:p w14:paraId="21681A85" w14:textId="6C535D06" w:rsidR="5B0EF505" w:rsidRPr="00B20C99" w:rsidRDefault="6DECB2AD" w:rsidP="00B20C99">
            <w:pPr>
              <w:cnfStyle w:val="000000000000" w:firstRow="0" w:lastRow="0" w:firstColumn="0" w:lastColumn="0" w:oddVBand="0" w:evenVBand="0" w:oddHBand="0" w:evenHBand="0" w:firstRowFirstColumn="0" w:firstRowLastColumn="0" w:lastRowFirstColumn="0" w:lastRowLastColumn="0"/>
            </w:pPr>
            <w:r>
              <w:t>N/A</w:t>
            </w:r>
          </w:p>
        </w:tc>
      </w:tr>
      <w:tr w:rsidR="5B0EF505" w:rsidRPr="00B20C99" w14:paraId="75414B08"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48B058A4" w14:textId="59F3E90E" w:rsidR="5B0EF505" w:rsidRPr="00B20C99" w:rsidRDefault="6DECB2AD" w:rsidP="00B20C99">
            <w:r>
              <w:t>Images:</w:t>
            </w:r>
          </w:p>
        </w:tc>
        <w:tc>
          <w:tcPr>
            <w:tcW w:w="4680" w:type="dxa"/>
          </w:tcPr>
          <w:p w14:paraId="574B7A15" w14:textId="3F746879" w:rsidR="5B0EF505" w:rsidRPr="00B20C99" w:rsidRDefault="5B0EF505" w:rsidP="00B20C99">
            <w:pPr>
              <w:cnfStyle w:val="000000000000" w:firstRow="0" w:lastRow="0" w:firstColumn="0" w:lastColumn="0" w:oddVBand="0" w:evenVBand="0" w:oddHBand="0" w:evenHBand="0" w:firstRowFirstColumn="0" w:firstRowLastColumn="0" w:lastRowFirstColumn="0" w:lastRowLastColumn="0"/>
            </w:pPr>
          </w:p>
        </w:tc>
      </w:tr>
      <w:tr w:rsidR="5B0EF505" w:rsidRPr="00B20C99" w14:paraId="6E9ABC7F" w14:textId="77777777" w:rsidTr="6DECB2AD">
        <w:tc>
          <w:tcPr>
            <w:cnfStyle w:val="001000000000" w:firstRow="0" w:lastRow="0" w:firstColumn="1" w:lastColumn="0" w:oddVBand="0" w:evenVBand="0" w:oddHBand="0" w:evenHBand="0" w:firstRowFirstColumn="0" w:firstRowLastColumn="0" w:lastRowFirstColumn="0" w:lastRowLastColumn="0"/>
            <w:tcW w:w="4680" w:type="dxa"/>
          </w:tcPr>
          <w:p w14:paraId="029A3CBE" w14:textId="7696D314" w:rsidR="5B0EF505" w:rsidRPr="00B20C99" w:rsidRDefault="5B0EF505" w:rsidP="00B20C99">
            <w:r w:rsidRPr="00B20C99">
              <w:t>unsub.JPG</w:t>
            </w:r>
          </w:p>
        </w:tc>
        <w:tc>
          <w:tcPr>
            <w:tcW w:w="4680" w:type="dxa"/>
          </w:tcPr>
          <w:p w14:paraId="5E527B55" w14:textId="68A1E1FD" w:rsidR="5B0EF505" w:rsidRPr="00B20C99" w:rsidRDefault="5B0EF505" w:rsidP="00B20C99">
            <w:pPr>
              <w:cnfStyle w:val="000000000000" w:firstRow="0" w:lastRow="0" w:firstColumn="0" w:lastColumn="0" w:oddVBand="0" w:evenVBand="0" w:oddHBand="0" w:evenHBand="0" w:firstRowFirstColumn="0" w:firstRowLastColumn="0" w:lastRowFirstColumn="0" w:lastRowLastColumn="0"/>
            </w:pPr>
          </w:p>
        </w:tc>
      </w:tr>
    </w:tbl>
    <w:p w14:paraId="42EFB9FD" w14:textId="3FA6E29F" w:rsidR="5B0EF505" w:rsidRDefault="6DECB2AD" w:rsidP="00B20C99">
      <w:r>
        <w:t>-- The Bolo Flier Creator Team</w:t>
      </w:r>
    </w:p>
    <w:p w14:paraId="618DEB25" w14:textId="77777777" w:rsidR="00AE34D1" w:rsidRPr="00B20C99" w:rsidRDefault="00AE34D1" w:rsidP="00B20C99"/>
    <w:p w14:paraId="64D079E3" w14:textId="54AC0363" w:rsidR="5B0EF505" w:rsidRPr="00AE34D1" w:rsidRDefault="2E0CE045" w:rsidP="00B20C99">
      <w:pPr>
        <w:rPr>
          <w:b/>
        </w:rPr>
      </w:pPr>
      <w:bookmarkStart w:id="182" w:name="_Toc457925288"/>
      <w:r w:rsidRPr="6DECB2AD">
        <w:rPr>
          <w:b/>
          <w:bCs/>
        </w:rPr>
        <w:t>Related Tasks:</w:t>
      </w:r>
      <w:bookmarkEnd w:id="182"/>
    </w:p>
    <w:p w14:paraId="30C5DD2E" w14:textId="5E23DA8E" w:rsidR="5B0EF505" w:rsidRPr="00B20C99" w:rsidRDefault="6DECB2AD" w:rsidP="00870DE2">
      <w:pPr>
        <w:pStyle w:val="ListParagraph"/>
        <w:numPr>
          <w:ilvl w:val="0"/>
          <w:numId w:val="81"/>
        </w:numPr>
      </w:pPr>
      <w:r>
        <w:t>Documentation</w:t>
      </w:r>
    </w:p>
    <w:p w14:paraId="78A17E92" w14:textId="79A36ADA" w:rsidR="5B0EF505" w:rsidRPr="00B20C99" w:rsidRDefault="6DECB2AD" w:rsidP="00870DE2">
      <w:pPr>
        <w:pStyle w:val="ListParagraph"/>
        <w:numPr>
          <w:ilvl w:val="0"/>
          <w:numId w:val="81"/>
        </w:numPr>
      </w:pPr>
      <w:r>
        <w:t>Go into code/src/web/views/email/new-bolo-notification and delete extends ./layout.jade</w:t>
      </w:r>
    </w:p>
    <w:p w14:paraId="1C0FEA34" w14:textId="7E5245F9" w:rsidR="5B0EF505" w:rsidRPr="00B20C99" w:rsidRDefault="6DECB2AD" w:rsidP="00870DE2">
      <w:pPr>
        <w:pStyle w:val="ListParagraph"/>
        <w:numPr>
          <w:ilvl w:val="0"/>
          <w:numId w:val="81"/>
        </w:numPr>
      </w:pPr>
      <w:r>
        <w:t xml:space="preserve">Go into code/src/web/views/email/new-bolo-notification and delete include ./_bolo-details.jade </w:t>
      </w:r>
    </w:p>
    <w:p w14:paraId="590988B0" w14:textId="4BE160B0" w:rsidR="5B0EF505" w:rsidRPr="00B20C99" w:rsidRDefault="6DECB2AD" w:rsidP="00870DE2">
      <w:pPr>
        <w:pStyle w:val="ListParagraph"/>
        <w:numPr>
          <w:ilvl w:val="0"/>
          <w:numId w:val="81"/>
        </w:numPr>
      </w:pPr>
      <w:r>
        <w:t xml:space="preserve">Go into code/src/web/views/email/update-bolo-notification and delete extends ./layout.jade </w:t>
      </w:r>
    </w:p>
    <w:p w14:paraId="2B9CB841" w14:textId="4133B4D6" w:rsidR="5B0EF505" w:rsidRPr="00B20C99" w:rsidRDefault="6DECB2AD" w:rsidP="00870DE2">
      <w:pPr>
        <w:pStyle w:val="ListParagraph"/>
        <w:numPr>
          <w:ilvl w:val="0"/>
          <w:numId w:val="81"/>
        </w:numPr>
      </w:pPr>
      <w:r>
        <w:t xml:space="preserve">Go into code/src/web/views/email/update-bolo-notification and delete include ./_bolo-details.jade </w:t>
      </w:r>
    </w:p>
    <w:p w14:paraId="6D95825B" w14:textId="544FBB20" w:rsidR="5B0EF505" w:rsidRPr="00B20C99" w:rsidRDefault="6DECB2AD" w:rsidP="00870DE2">
      <w:pPr>
        <w:pStyle w:val="ListParagraph"/>
        <w:numPr>
          <w:ilvl w:val="0"/>
          <w:numId w:val="81"/>
        </w:numPr>
      </w:pPr>
      <w:r>
        <w:lastRenderedPageBreak/>
        <w:t>Remove code/src/web/views/email/layout.jade because previous actions of step 1 and 3 will render the layout.jade class useless</w:t>
      </w:r>
    </w:p>
    <w:p w14:paraId="30D59E2D" w14:textId="594EC2D7" w:rsidR="5B0EF505" w:rsidRPr="00B20C99" w:rsidRDefault="6DECB2AD" w:rsidP="00870DE2">
      <w:pPr>
        <w:pStyle w:val="ListParagraph"/>
        <w:numPr>
          <w:ilvl w:val="0"/>
          <w:numId w:val="81"/>
        </w:numPr>
      </w:pPr>
      <w:r>
        <w:t>Remove code/src/web/views/email/_bolo-details.jade because previous actions of steps 2 and 4 will render the _bolo-details.jade class useless</w:t>
      </w:r>
    </w:p>
    <w:p w14:paraId="7AF8AF26" w14:textId="0E5F0FED" w:rsidR="5B0EF505" w:rsidRPr="00B20C99" w:rsidRDefault="6DECB2AD" w:rsidP="00870DE2">
      <w:pPr>
        <w:pStyle w:val="ListParagraph"/>
        <w:numPr>
          <w:ilvl w:val="0"/>
          <w:numId w:val="81"/>
        </w:numPr>
      </w:pPr>
      <w:r>
        <w:t>Testing to verify whether unnecessary data is removed</w:t>
      </w:r>
    </w:p>
    <w:p w14:paraId="4796F4F9" w14:textId="77777777" w:rsidR="000E3485" w:rsidRDefault="000E3485" w:rsidP="00B20C99">
      <w:pPr>
        <w:rPr>
          <w:b/>
        </w:rPr>
      </w:pPr>
    </w:p>
    <w:p w14:paraId="254CAF92" w14:textId="00312D24" w:rsidR="5B0EF505" w:rsidRPr="00AE34D1" w:rsidRDefault="6DECB2AD" w:rsidP="00B20C99">
      <w:pPr>
        <w:rPr>
          <w:b/>
        </w:rPr>
      </w:pPr>
      <w:r w:rsidRPr="6DECB2AD">
        <w:rPr>
          <w:b/>
          <w:bCs/>
        </w:rPr>
        <w:t>Modeling</w:t>
      </w:r>
    </w:p>
    <w:p w14:paraId="1B2C8E63" w14:textId="174A8A5C" w:rsidR="5B0EF505" w:rsidRDefault="6DECB2AD" w:rsidP="00870DE2">
      <w:pPr>
        <w:pStyle w:val="ListParagraph"/>
        <w:numPr>
          <w:ilvl w:val="0"/>
          <w:numId w:val="93"/>
        </w:numPr>
      </w:pPr>
      <w:r>
        <w:t>Refer to UML diagrams in Appendix A: Static UML Diagrams, Figure sp1-1 and Dynamic UML Diagrams, Figure sp1-1</w:t>
      </w:r>
    </w:p>
    <w:p w14:paraId="05485D71" w14:textId="77777777" w:rsidR="00AE34D1" w:rsidRPr="00B20C99" w:rsidRDefault="00AE34D1" w:rsidP="00B20C99"/>
    <w:p w14:paraId="53B78D81" w14:textId="6F1BE3F0" w:rsidR="5B0EF505" w:rsidRPr="00B20C99" w:rsidRDefault="000E3485" w:rsidP="00B20C99">
      <w:bookmarkStart w:id="183" w:name="_Toc457925289"/>
      <w:r w:rsidRPr="6DECB2AD">
        <w:rPr>
          <w:b/>
          <w:bCs/>
          <w:u w:val="single"/>
        </w:rPr>
        <w:t>User Story #892</w:t>
      </w:r>
      <w:r w:rsidR="2E0CE045" w:rsidRPr="00B20C99">
        <w:t xml:space="preserve"> Expire passwords in 90 days</w:t>
      </w:r>
      <w:bookmarkEnd w:id="183"/>
    </w:p>
    <w:p w14:paraId="598F03ED" w14:textId="77777777" w:rsidR="000E3485" w:rsidRDefault="000E3485" w:rsidP="00B20C99">
      <w:pPr>
        <w:rPr>
          <w:b/>
        </w:rPr>
      </w:pPr>
      <w:bookmarkStart w:id="184" w:name="_Toc457925290"/>
    </w:p>
    <w:p w14:paraId="1732A79B" w14:textId="0C2E3663" w:rsidR="5B0EF505" w:rsidRPr="000E3485" w:rsidRDefault="6DECB2AD" w:rsidP="00B20C99">
      <w:pPr>
        <w:rPr>
          <w:b/>
        </w:rPr>
      </w:pPr>
      <w:r w:rsidRPr="6DECB2AD">
        <w:rPr>
          <w:b/>
          <w:bCs/>
        </w:rPr>
        <w:t>Acceptance Criteria:</w:t>
      </w:r>
      <w:bookmarkEnd w:id="184"/>
    </w:p>
    <w:p w14:paraId="01FF33C6" w14:textId="2C4D79B0" w:rsidR="5B0EF505" w:rsidRPr="00B20C99" w:rsidRDefault="6DECB2AD" w:rsidP="00870DE2">
      <w:pPr>
        <w:pStyle w:val="ListParagraph"/>
        <w:numPr>
          <w:ilvl w:val="0"/>
          <w:numId w:val="82"/>
        </w:numPr>
      </w:pPr>
      <w:r>
        <w:t xml:space="preserve">When </w:t>
      </w:r>
      <w:r w:rsidR="00226D31">
        <w:t>user’s</w:t>
      </w:r>
      <w:r>
        <w:t xml:space="preserve"> password expires it gets changed to a random string</w:t>
      </w:r>
    </w:p>
    <w:p w14:paraId="67F560F3" w14:textId="26D9C079" w:rsidR="5B0EF505" w:rsidRPr="00B20C99" w:rsidRDefault="6DECB2AD" w:rsidP="00870DE2">
      <w:pPr>
        <w:pStyle w:val="ListParagraph"/>
        <w:numPr>
          <w:ilvl w:val="0"/>
          <w:numId w:val="82"/>
        </w:numPr>
      </w:pPr>
      <w:r>
        <w:t>They will be prompted to change their password</w:t>
      </w:r>
    </w:p>
    <w:p w14:paraId="12394238" w14:textId="6FE9C202" w:rsidR="5B0EF505" w:rsidRPr="00B20C99" w:rsidRDefault="6DECB2AD" w:rsidP="00870DE2">
      <w:pPr>
        <w:pStyle w:val="ListParagraph"/>
        <w:numPr>
          <w:ilvl w:val="0"/>
          <w:numId w:val="82"/>
        </w:numPr>
      </w:pPr>
      <w:r>
        <w:t>The will be notified 5 days prior to the password expiring</w:t>
      </w:r>
    </w:p>
    <w:p w14:paraId="1CD0B0FA" w14:textId="77777777" w:rsidR="000E3485" w:rsidRDefault="000E3485" w:rsidP="00B20C99">
      <w:bookmarkStart w:id="185" w:name="_Toc457925291"/>
    </w:p>
    <w:p w14:paraId="20C474D4" w14:textId="75614680" w:rsidR="5B0EF505" w:rsidRPr="000E3485" w:rsidRDefault="6DECB2AD" w:rsidP="00B20C99">
      <w:pPr>
        <w:rPr>
          <w:b/>
        </w:rPr>
      </w:pPr>
      <w:r w:rsidRPr="6DECB2AD">
        <w:rPr>
          <w:b/>
          <w:bCs/>
        </w:rPr>
        <w:t>Related Tasks:</w:t>
      </w:r>
      <w:bookmarkEnd w:id="185"/>
    </w:p>
    <w:p w14:paraId="6D74B162" w14:textId="65E3BCD7" w:rsidR="5B0EF505" w:rsidRPr="00B20C99" w:rsidRDefault="6DECB2AD" w:rsidP="00870DE2">
      <w:pPr>
        <w:pStyle w:val="ListParagraph"/>
        <w:numPr>
          <w:ilvl w:val="0"/>
          <w:numId w:val="83"/>
        </w:numPr>
      </w:pPr>
      <w:r>
        <w:t>Modify backend to update passwordLifetime field</w:t>
      </w:r>
    </w:p>
    <w:p w14:paraId="39B0CF88" w14:textId="1E23D481" w:rsidR="5B0EF505" w:rsidRPr="00B20C99" w:rsidRDefault="6DECB2AD" w:rsidP="00870DE2">
      <w:pPr>
        <w:pStyle w:val="ListParagraph"/>
        <w:numPr>
          <w:ilvl w:val="0"/>
          <w:numId w:val="83"/>
        </w:numPr>
      </w:pPr>
      <w:r>
        <w:t>Add new password lifetime field to user model</w:t>
      </w:r>
    </w:p>
    <w:p w14:paraId="176F606A" w14:textId="716B29E4" w:rsidR="5B0EF505" w:rsidRPr="00B20C99" w:rsidRDefault="6DECB2AD" w:rsidP="00870DE2">
      <w:pPr>
        <w:pStyle w:val="ListParagraph"/>
        <w:numPr>
          <w:ilvl w:val="0"/>
          <w:numId w:val="83"/>
        </w:numPr>
      </w:pPr>
      <w:r>
        <w:t>Modify passport login strategy</w:t>
      </w:r>
    </w:p>
    <w:p w14:paraId="6007528A" w14:textId="77777777" w:rsidR="000E3485" w:rsidRDefault="000E3485" w:rsidP="00B20C99"/>
    <w:p w14:paraId="5C6972BE" w14:textId="0EFAB895" w:rsidR="5B0EF505" w:rsidRPr="000E3485" w:rsidRDefault="6DECB2AD" w:rsidP="00B20C99">
      <w:pPr>
        <w:rPr>
          <w:b/>
        </w:rPr>
      </w:pPr>
      <w:r w:rsidRPr="6DECB2AD">
        <w:rPr>
          <w:b/>
          <w:bCs/>
        </w:rPr>
        <w:t>Modeling</w:t>
      </w:r>
    </w:p>
    <w:p w14:paraId="180130D7" w14:textId="578978A7" w:rsidR="5B0EF505" w:rsidRDefault="6DECB2AD" w:rsidP="00870DE2">
      <w:pPr>
        <w:pStyle w:val="ListParagraph"/>
        <w:numPr>
          <w:ilvl w:val="0"/>
          <w:numId w:val="84"/>
        </w:numPr>
      </w:pPr>
      <w:r>
        <w:t>Refer to UML diagrams in Appendix A: Static UML Diagrams, Figure sp1-2 and Dynamic UML Diagrams, Figure sp1-2</w:t>
      </w:r>
    </w:p>
    <w:p w14:paraId="5879408E" w14:textId="77777777" w:rsidR="000E3485" w:rsidRPr="00B20C99" w:rsidRDefault="000E3485" w:rsidP="000E3485">
      <w:pPr>
        <w:pStyle w:val="ListParagraph"/>
      </w:pPr>
    </w:p>
    <w:p w14:paraId="3401B5A2" w14:textId="058C41B1" w:rsidR="5B0EF505" w:rsidRDefault="000E3485" w:rsidP="00B20C99">
      <w:bookmarkStart w:id="186" w:name="_Toc457925292"/>
      <w:r w:rsidRPr="6DECB2AD">
        <w:rPr>
          <w:b/>
          <w:bCs/>
          <w:u w:val="single"/>
        </w:rPr>
        <w:t>User Story #882</w:t>
      </w:r>
      <w:r w:rsidR="2E0CE045" w:rsidRPr="00B20C99">
        <w:t xml:space="preserve"> Implement WildCard search field</w:t>
      </w:r>
      <w:bookmarkEnd w:id="186"/>
    </w:p>
    <w:p w14:paraId="70C0E0E4" w14:textId="77777777" w:rsidR="000E3485" w:rsidRPr="00B20C99" w:rsidRDefault="000E3485" w:rsidP="00B20C99"/>
    <w:p w14:paraId="7635A661" w14:textId="0ED48292" w:rsidR="5B0EF505" w:rsidRPr="000E3485" w:rsidRDefault="2E0CE045" w:rsidP="00B20C99">
      <w:pPr>
        <w:rPr>
          <w:b/>
        </w:rPr>
      </w:pPr>
      <w:bookmarkStart w:id="187" w:name="_Toc457925293"/>
      <w:r w:rsidRPr="6DECB2AD">
        <w:rPr>
          <w:b/>
          <w:bCs/>
        </w:rPr>
        <w:t>Acceptance Criteria:</w:t>
      </w:r>
      <w:bookmarkEnd w:id="187"/>
    </w:p>
    <w:p w14:paraId="581DBC0F" w14:textId="77777777" w:rsidR="00EF3A7A" w:rsidRPr="00EF3A7A" w:rsidRDefault="6DECB2AD" w:rsidP="00EF3A7A">
      <w:pPr>
        <w:pStyle w:val="ListParagraph"/>
        <w:numPr>
          <w:ilvl w:val="0"/>
          <w:numId w:val="84"/>
        </w:numPr>
      </w:pPr>
      <w:r>
        <w:t>Officers are able to search all fields by filling out the wildcard field</w:t>
      </w:r>
    </w:p>
    <w:p w14:paraId="4F33D20B" w14:textId="32A8CBA6" w:rsidR="5B0EF505" w:rsidRPr="00EF3A7A" w:rsidRDefault="6DECB2AD" w:rsidP="00EF3A7A">
      <w:pPr>
        <w:pStyle w:val="ListParagraph"/>
        <w:numPr>
          <w:ilvl w:val="0"/>
          <w:numId w:val="84"/>
        </w:numPr>
      </w:pPr>
      <w:r>
        <w:t>Wildcard feature must be able to interact with the Match Field feature so both can be used at the same time</w:t>
      </w:r>
    </w:p>
    <w:p w14:paraId="356613F8" w14:textId="77777777" w:rsidR="5B0EF505" w:rsidRPr="00B20C99" w:rsidRDefault="5B0EF505" w:rsidP="00B20C99"/>
    <w:p w14:paraId="366C3519" w14:textId="75614680" w:rsidR="5B0EF505" w:rsidRPr="000E3485" w:rsidRDefault="2E0CE045" w:rsidP="00B20C99">
      <w:pPr>
        <w:rPr>
          <w:b/>
        </w:rPr>
      </w:pPr>
      <w:bookmarkStart w:id="188" w:name="_Toc457925294"/>
      <w:r w:rsidRPr="6DECB2AD">
        <w:rPr>
          <w:b/>
          <w:bCs/>
        </w:rPr>
        <w:t>Related Tasks:</w:t>
      </w:r>
      <w:bookmarkEnd w:id="188"/>
    </w:p>
    <w:p w14:paraId="6B666D85" w14:textId="0E363D6F" w:rsidR="5B0EF505" w:rsidRPr="00B20C99" w:rsidRDefault="6DECB2AD" w:rsidP="00870DE2">
      <w:pPr>
        <w:pStyle w:val="ListParagraph"/>
        <w:numPr>
          <w:ilvl w:val="0"/>
          <w:numId w:val="85"/>
        </w:numPr>
      </w:pPr>
      <w:r>
        <w:t>Update DB reset scripts to include new BOLO search index</w:t>
      </w:r>
    </w:p>
    <w:p w14:paraId="4DA1D309" w14:textId="5E14D4BD" w:rsidR="5B0EF505" w:rsidRPr="00B20C99" w:rsidRDefault="6DECB2AD" w:rsidP="00870DE2">
      <w:pPr>
        <w:pStyle w:val="ListParagraph"/>
        <w:numPr>
          <w:ilvl w:val="0"/>
          <w:numId w:val="85"/>
        </w:numPr>
      </w:pPr>
      <w:r>
        <w:t>Customize query string change when wildcard search used</w:t>
      </w:r>
    </w:p>
    <w:p w14:paraId="3B89D140" w14:textId="2657D315" w:rsidR="5B0EF505" w:rsidRPr="00B20C99" w:rsidRDefault="6DECB2AD" w:rsidP="00870DE2">
      <w:pPr>
        <w:pStyle w:val="ListParagraph"/>
        <w:numPr>
          <w:ilvl w:val="0"/>
          <w:numId w:val="85"/>
        </w:numPr>
      </w:pPr>
      <w:r>
        <w:t>Expand Cloudant Index for Bolo Search</w:t>
      </w:r>
    </w:p>
    <w:p w14:paraId="7FC9E072" w14:textId="225854A3" w:rsidR="5B0EF505" w:rsidRPr="000E3485" w:rsidRDefault="6DECB2AD" w:rsidP="6DECB2AD">
      <w:pPr>
        <w:pStyle w:val="ListParagraph"/>
        <w:numPr>
          <w:ilvl w:val="0"/>
          <w:numId w:val="85"/>
        </w:numPr>
        <w:rPr>
          <w:rFonts w:ascii="Helvetica" w:eastAsia="Helvetica" w:hAnsi="Helvetica" w:cs="Helvetica"/>
        </w:rPr>
      </w:pPr>
      <w:r>
        <w:t>Create Wildcard field on Search Form</w:t>
      </w:r>
    </w:p>
    <w:p w14:paraId="1EE3154D" w14:textId="77777777" w:rsidR="000E3485" w:rsidRDefault="000E3485" w:rsidP="00B20C99">
      <w:pPr>
        <w:rPr>
          <w:b/>
        </w:rPr>
      </w:pPr>
    </w:p>
    <w:p w14:paraId="6A54EA1A" w14:textId="0EFAB895" w:rsidR="5B0EF505" w:rsidRPr="000E3485" w:rsidRDefault="6DECB2AD" w:rsidP="00B20C99">
      <w:pPr>
        <w:rPr>
          <w:b/>
        </w:rPr>
      </w:pPr>
      <w:r w:rsidRPr="6DECB2AD">
        <w:rPr>
          <w:b/>
          <w:bCs/>
        </w:rPr>
        <w:t>Modeling</w:t>
      </w:r>
    </w:p>
    <w:p w14:paraId="258D3CF1" w14:textId="772560E8" w:rsidR="5B0EF505" w:rsidRDefault="6DECB2AD" w:rsidP="00870DE2">
      <w:pPr>
        <w:pStyle w:val="ListParagraph"/>
        <w:numPr>
          <w:ilvl w:val="0"/>
          <w:numId w:val="86"/>
        </w:numPr>
      </w:pPr>
      <w:r>
        <w:t>Refer to UML diagrams in Appendix A: Static UML Diagrams, Figure sp1-3 and Dynamic UML Diagrams, Figure sp1-3</w:t>
      </w:r>
    </w:p>
    <w:p w14:paraId="067E5504" w14:textId="77777777" w:rsidR="000E3485" w:rsidRPr="00B20C99" w:rsidRDefault="000E3485" w:rsidP="000E3485">
      <w:pPr>
        <w:pStyle w:val="ListParagraph"/>
      </w:pPr>
    </w:p>
    <w:p w14:paraId="2E993A95" w14:textId="6D41097C" w:rsidR="5B0EF505" w:rsidRPr="00B20C99" w:rsidRDefault="000E3485" w:rsidP="00B20C99">
      <w:bookmarkStart w:id="189" w:name="_Toc457925295"/>
      <w:r w:rsidRPr="6DECB2AD">
        <w:rPr>
          <w:b/>
          <w:bCs/>
          <w:u w:val="single"/>
        </w:rPr>
        <w:t>User Story #888</w:t>
      </w:r>
      <w:r w:rsidRPr="6DECB2AD">
        <w:rPr>
          <w:b/>
          <w:bCs/>
        </w:rPr>
        <w:t xml:space="preserve"> </w:t>
      </w:r>
      <w:r w:rsidR="2E0CE045" w:rsidRPr="00B20C99">
        <w:t>Open PDF documents in new tab</w:t>
      </w:r>
      <w:bookmarkEnd w:id="189"/>
    </w:p>
    <w:p w14:paraId="7186D1A5" w14:textId="77777777" w:rsidR="000E3485" w:rsidRDefault="000E3485" w:rsidP="00B20C99">
      <w:bookmarkStart w:id="190" w:name="_Toc457925296"/>
    </w:p>
    <w:p w14:paraId="2E588854" w14:textId="561AECA7" w:rsidR="5B0EF505" w:rsidRPr="000E3485" w:rsidRDefault="6DECB2AD" w:rsidP="00B20C99">
      <w:pPr>
        <w:rPr>
          <w:b/>
        </w:rPr>
      </w:pPr>
      <w:r w:rsidRPr="6DECB2AD">
        <w:rPr>
          <w:b/>
          <w:bCs/>
        </w:rPr>
        <w:lastRenderedPageBreak/>
        <w:t>Acceptance Criteria:</w:t>
      </w:r>
      <w:bookmarkEnd w:id="190"/>
    </w:p>
    <w:p w14:paraId="4869F749" w14:textId="0B697491" w:rsidR="5B0EF505" w:rsidRPr="00B20C99" w:rsidRDefault="6DECB2AD" w:rsidP="00870DE2">
      <w:pPr>
        <w:pStyle w:val="ListParagraph"/>
        <w:numPr>
          <w:ilvl w:val="0"/>
          <w:numId w:val="86"/>
        </w:numPr>
      </w:pPr>
      <w:r>
        <w:t>All PDFs open in a new tab instead of in the same window.</w:t>
      </w:r>
    </w:p>
    <w:p w14:paraId="729DAF5A" w14:textId="77777777" w:rsidR="00447CC2" w:rsidRDefault="00447CC2" w:rsidP="00B20C99">
      <w:pPr>
        <w:rPr>
          <w:b/>
        </w:rPr>
      </w:pPr>
      <w:bookmarkStart w:id="191" w:name="_Toc457925297"/>
    </w:p>
    <w:p w14:paraId="6FA5FBD9" w14:textId="2868FF5D" w:rsidR="5B0EF505" w:rsidRPr="000E3485" w:rsidRDefault="6DECB2AD" w:rsidP="00B20C99">
      <w:pPr>
        <w:rPr>
          <w:b/>
        </w:rPr>
      </w:pPr>
      <w:r w:rsidRPr="6DECB2AD">
        <w:rPr>
          <w:b/>
          <w:bCs/>
        </w:rPr>
        <w:t>Related Tasks:</w:t>
      </w:r>
      <w:bookmarkEnd w:id="191"/>
    </w:p>
    <w:p w14:paraId="4B97C784" w14:textId="2D2CAC73" w:rsidR="5B0EF505" w:rsidRPr="00B20C99" w:rsidRDefault="2E0CE045" w:rsidP="00870DE2">
      <w:pPr>
        <w:pStyle w:val="ListParagraph"/>
        <w:numPr>
          <w:ilvl w:val="0"/>
          <w:numId w:val="86"/>
        </w:numPr>
      </w:pPr>
      <w:bookmarkStart w:id="192" w:name="_Toc457925298"/>
      <w:r w:rsidRPr="00B20C99">
        <w:t>Update bolo-details.jade template</w:t>
      </w:r>
      <w:bookmarkEnd w:id="192"/>
    </w:p>
    <w:p w14:paraId="3EAFA2E6" w14:textId="77777777" w:rsidR="00447CC2" w:rsidRDefault="00447CC2" w:rsidP="00B20C99">
      <w:pPr>
        <w:rPr>
          <w:b/>
        </w:rPr>
      </w:pPr>
    </w:p>
    <w:p w14:paraId="10CC52F6" w14:textId="0EFAB895" w:rsidR="5B0EF505" w:rsidRPr="000E3485" w:rsidRDefault="6DECB2AD" w:rsidP="00B20C99">
      <w:pPr>
        <w:rPr>
          <w:b/>
        </w:rPr>
      </w:pPr>
      <w:r w:rsidRPr="6DECB2AD">
        <w:rPr>
          <w:b/>
          <w:bCs/>
        </w:rPr>
        <w:t>Modeling</w:t>
      </w:r>
    </w:p>
    <w:p w14:paraId="2CD3D3B9" w14:textId="5E97A252" w:rsidR="5B0EF505" w:rsidRDefault="6DECB2AD" w:rsidP="00870DE2">
      <w:pPr>
        <w:pStyle w:val="ListParagraph"/>
        <w:numPr>
          <w:ilvl w:val="0"/>
          <w:numId w:val="86"/>
        </w:numPr>
      </w:pPr>
      <w:r>
        <w:t>Refer to UML diagrams in Appendix A: Static UML Diagrams, Figure sp1-4 and Dynamic UML Diagrams, Figure sp1-4</w:t>
      </w:r>
    </w:p>
    <w:p w14:paraId="3DD0B208" w14:textId="77777777" w:rsidR="000E3485" w:rsidRPr="00B20C99" w:rsidRDefault="000E3485" w:rsidP="000E3485">
      <w:pPr>
        <w:pStyle w:val="ListParagraph"/>
      </w:pPr>
    </w:p>
    <w:p w14:paraId="40F2EC41" w14:textId="1B3E48D3" w:rsidR="5B0EF505" w:rsidRPr="00B20C99" w:rsidRDefault="000E3485" w:rsidP="00B20C99">
      <w:bookmarkStart w:id="193" w:name="_Toc457925299"/>
      <w:r w:rsidRPr="6DECB2AD">
        <w:rPr>
          <w:b/>
          <w:bCs/>
          <w:u w:val="single"/>
        </w:rPr>
        <w:t>User Story #894</w:t>
      </w:r>
      <w:r w:rsidRPr="00653F4F">
        <w:t xml:space="preserve"> </w:t>
      </w:r>
      <w:r w:rsidR="2E0CE045" w:rsidRPr="00B20C99">
        <w:t>Update all Pages to Bolo v5.0</w:t>
      </w:r>
      <w:bookmarkEnd w:id="193"/>
    </w:p>
    <w:p w14:paraId="6C5FBCD1" w14:textId="77777777" w:rsidR="000E3485" w:rsidRDefault="000E3485" w:rsidP="00B20C99">
      <w:bookmarkStart w:id="194" w:name="_Toc457925300"/>
    </w:p>
    <w:p w14:paraId="7BB30123" w14:textId="2CCC6DAD" w:rsidR="5B0EF505" w:rsidRPr="000E3485" w:rsidRDefault="6DECB2AD" w:rsidP="00B20C99">
      <w:pPr>
        <w:rPr>
          <w:b/>
        </w:rPr>
      </w:pPr>
      <w:r w:rsidRPr="6DECB2AD">
        <w:rPr>
          <w:b/>
          <w:bCs/>
        </w:rPr>
        <w:t>Acceptance Criteria:</w:t>
      </w:r>
      <w:bookmarkEnd w:id="194"/>
    </w:p>
    <w:p w14:paraId="1CDC9746" w14:textId="30B768E3" w:rsidR="5B0EF505" w:rsidRPr="00B20C99" w:rsidRDefault="6DECB2AD" w:rsidP="00870DE2">
      <w:pPr>
        <w:pStyle w:val="ListParagraph"/>
        <w:numPr>
          <w:ilvl w:val="0"/>
          <w:numId w:val="86"/>
        </w:numPr>
      </w:pPr>
      <w:r>
        <w:t>All navigations show BOLO 5.0 instead of Bolo 4.0</w:t>
      </w:r>
    </w:p>
    <w:p w14:paraId="5A04700E" w14:textId="77777777" w:rsidR="00447CC2" w:rsidRDefault="00447CC2" w:rsidP="00B20C99">
      <w:pPr>
        <w:rPr>
          <w:b/>
        </w:rPr>
      </w:pPr>
      <w:bookmarkStart w:id="195" w:name="_Toc457925301"/>
    </w:p>
    <w:p w14:paraId="24EDF9DC" w14:textId="44B4453B" w:rsidR="5B0EF505" w:rsidRPr="000E3485" w:rsidRDefault="6DECB2AD" w:rsidP="00B20C99">
      <w:pPr>
        <w:rPr>
          <w:b/>
        </w:rPr>
      </w:pPr>
      <w:r w:rsidRPr="6DECB2AD">
        <w:rPr>
          <w:b/>
          <w:bCs/>
        </w:rPr>
        <w:t>Related Tasks:</w:t>
      </w:r>
      <w:bookmarkEnd w:id="195"/>
    </w:p>
    <w:p w14:paraId="26C3B5F9" w14:textId="17CC00FC" w:rsidR="5B0EF505" w:rsidRPr="00B20C99" w:rsidRDefault="6DECB2AD" w:rsidP="00870DE2">
      <w:pPr>
        <w:pStyle w:val="ListParagraph"/>
        <w:numPr>
          <w:ilvl w:val="0"/>
          <w:numId w:val="86"/>
        </w:numPr>
      </w:pPr>
      <w:r>
        <w:t>Update all Pages to Bolo v5.0</w:t>
      </w:r>
    </w:p>
    <w:p w14:paraId="03656281" w14:textId="304CF5EA" w:rsidR="5B0EF505" w:rsidRPr="00B20C99" w:rsidRDefault="6DECB2AD" w:rsidP="00870DE2">
      <w:pPr>
        <w:pStyle w:val="ListParagraph"/>
        <w:numPr>
          <w:ilvl w:val="0"/>
          <w:numId w:val="86"/>
        </w:numPr>
      </w:pPr>
      <w:r>
        <w:t>Update login template</w:t>
      </w:r>
    </w:p>
    <w:p w14:paraId="25970885" w14:textId="77777777" w:rsidR="00447CC2" w:rsidRDefault="00447CC2" w:rsidP="00B20C99">
      <w:pPr>
        <w:rPr>
          <w:b/>
        </w:rPr>
      </w:pPr>
    </w:p>
    <w:p w14:paraId="2E70F647" w14:textId="0EFAB895" w:rsidR="5B0EF505" w:rsidRPr="000E3485" w:rsidRDefault="6DECB2AD" w:rsidP="00B20C99">
      <w:pPr>
        <w:rPr>
          <w:b/>
        </w:rPr>
      </w:pPr>
      <w:r w:rsidRPr="6DECB2AD">
        <w:rPr>
          <w:b/>
          <w:bCs/>
        </w:rPr>
        <w:t>Modeling</w:t>
      </w:r>
    </w:p>
    <w:p w14:paraId="1F79BAA1" w14:textId="676C29AF" w:rsidR="5B0EF505" w:rsidRDefault="6DECB2AD" w:rsidP="00870DE2">
      <w:pPr>
        <w:pStyle w:val="ListParagraph"/>
        <w:numPr>
          <w:ilvl w:val="0"/>
          <w:numId w:val="87"/>
        </w:numPr>
      </w:pPr>
      <w:r>
        <w:t>Refer to UML diagrams in Appendix A: Static UML Diagrams, Figure sp1-5 and Dynamic UML Diagrams, Figure sp1-5</w:t>
      </w:r>
    </w:p>
    <w:p w14:paraId="4594F2EB" w14:textId="77777777" w:rsidR="000E3485" w:rsidRPr="00B20C99" w:rsidRDefault="000E3485" w:rsidP="000E3485">
      <w:pPr>
        <w:pStyle w:val="ListParagraph"/>
      </w:pPr>
    </w:p>
    <w:p w14:paraId="62FEB9FC" w14:textId="248E191E" w:rsidR="5B0EF505" w:rsidRPr="00B20C99" w:rsidRDefault="000E3485" w:rsidP="00B20C99">
      <w:bookmarkStart w:id="196" w:name="_Toc457925302"/>
      <w:r w:rsidRPr="6DECB2AD">
        <w:rPr>
          <w:b/>
          <w:bCs/>
          <w:u w:val="single"/>
        </w:rPr>
        <w:t>User Story #895</w:t>
      </w:r>
      <w:r w:rsidR="2E0CE045" w:rsidRPr="00B20C99">
        <w:t xml:space="preserve"> Create template for Theft-Boat BOLO</w:t>
      </w:r>
      <w:bookmarkEnd w:id="196"/>
    </w:p>
    <w:p w14:paraId="4F8BEA58" w14:textId="77777777" w:rsidR="000E3485" w:rsidRDefault="000E3485" w:rsidP="00B20C99">
      <w:pPr>
        <w:rPr>
          <w:b/>
        </w:rPr>
      </w:pPr>
      <w:bookmarkStart w:id="197" w:name="_Toc457925303"/>
    </w:p>
    <w:p w14:paraId="63514DC9" w14:textId="3B94DE02" w:rsidR="5B0EF505" w:rsidRPr="000E3485" w:rsidRDefault="6DECB2AD" w:rsidP="00B20C99">
      <w:pPr>
        <w:rPr>
          <w:b/>
        </w:rPr>
      </w:pPr>
      <w:r w:rsidRPr="6DECB2AD">
        <w:rPr>
          <w:b/>
          <w:bCs/>
        </w:rPr>
        <w:t>Acceptance Criteria:</w:t>
      </w:r>
      <w:bookmarkEnd w:id="197"/>
    </w:p>
    <w:p w14:paraId="09BB96BC" w14:textId="54405E37" w:rsidR="5B0EF505" w:rsidRPr="00B20C99" w:rsidRDefault="6DECB2AD" w:rsidP="00870DE2">
      <w:pPr>
        <w:pStyle w:val="ListParagraph"/>
        <w:numPr>
          <w:ilvl w:val="0"/>
          <w:numId w:val="87"/>
        </w:numPr>
      </w:pPr>
      <w:r>
        <w:t>The user should be able to choose the category Theft-Boat BOLO</w:t>
      </w:r>
    </w:p>
    <w:p w14:paraId="15BA2E3B" w14:textId="36300E1E" w:rsidR="5B0EF505" w:rsidRPr="00B20C99" w:rsidRDefault="6DECB2AD" w:rsidP="00870DE2">
      <w:pPr>
        <w:pStyle w:val="ListParagraph"/>
        <w:numPr>
          <w:ilvl w:val="0"/>
          <w:numId w:val="87"/>
        </w:numPr>
      </w:pPr>
      <w:r>
        <w:t>The system will display the required fields for this specific category</w:t>
      </w:r>
    </w:p>
    <w:p w14:paraId="2B1C3FDF" w14:textId="77777777" w:rsidR="000E3485" w:rsidRDefault="000E3485" w:rsidP="00B20C99">
      <w:pPr>
        <w:rPr>
          <w:b/>
        </w:rPr>
      </w:pPr>
      <w:bookmarkStart w:id="198" w:name="_Toc457925304"/>
    </w:p>
    <w:p w14:paraId="66D508AC" w14:textId="426DE1F9" w:rsidR="5B0EF505" w:rsidRPr="000E3485" w:rsidRDefault="6DECB2AD" w:rsidP="00B20C99">
      <w:pPr>
        <w:rPr>
          <w:b/>
        </w:rPr>
      </w:pPr>
      <w:r w:rsidRPr="6DECB2AD">
        <w:rPr>
          <w:b/>
          <w:bCs/>
        </w:rPr>
        <w:t>Related Tasks:</w:t>
      </w:r>
      <w:bookmarkEnd w:id="198"/>
    </w:p>
    <w:p w14:paraId="7243FAD3" w14:textId="7E5174EA" w:rsidR="5B0EF505" w:rsidRPr="00B20C99" w:rsidRDefault="6DECB2AD" w:rsidP="00870DE2">
      <w:pPr>
        <w:pStyle w:val="ListParagraph"/>
        <w:numPr>
          <w:ilvl w:val="0"/>
          <w:numId w:val="88"/>
        </w:numPr>
      </w:pPr>
      <w:r>
        <w:t>Create the new Theft-Boat template view</w:t>
      </w:r>
    </w:p>
    <w:p w14:paraId="243454F2" w14:textId="3BB00F95" w:rsidR="5B0EF505" w:rsidRPr="00B20C99" w:rsidRDefault="6DECB2AD" w:rsidP="00870DE2">
      <w:pPr>
        <w:pStyle w:val="ListParagraph"/>
        <w:numPr>
          <w:ilvl w:val="0"/>
          <w:numId w:val="88"/>
        </w:numPr>
      </w:pPr>
      <w:r>
        <w:t>Modify the bolo-create-form view to add functionality</w:t>
      </w:r>
    </w:p>
    <w:p w14:paraId="688CF805" w14:textId="3CB9FE33" w:rsidR="5B0EF505" w:rsidRPr="00B20C99" w:rsidRDefault="6DECB2AD" w:rsidP="00870DE2">
      <w:pPr>
        <w:pStyle w:val="ListParagraph"/>
        <w:numPr>
          <w:ilvl w:val="0"/>
          <w:numId w:val="88"/>
        </w:numPr>
      </w:pPr>
      <w:r>
        <w:t>Add functionality when select the option Theft-Boat-specific data will be shown</w:t>
      </w:r>
    </w:p>
    <w:p w14:paraId="50FDC3D2" w14:textId="77777777" w:rsidR="000E3485" w:rsidRDefault="000E3485" w:rsidP="00B20C99">
      <w:pPr>
        <w:rPr>
          <w:b/>
        </w:rPr>
      </w:pPr>
    </w:p>
    <w:p w14:paraId="4FDB7273" w14:textId="0EFAB895" w:rsidR="5B0EF505" w:rsidRPr="000E3485" w:rsidRDefault="6DECB2AD" w:rsidP="00B20C99">
      <w:pPr>
        <w:rPr>
          <w:b/>
        </w:rPr>
      </w:pPr>
      <w:r w:rsidRPr="6DECB2AD">
        <w:rPr>
          <w:b/>
          <w:bCs/>
        </w:rPr>
        <w:t>Modeling</w:t>
      </w:r>
    </w:p>
    <w:p w14:paraId="6DEE6C11" w14:textId="1B111230" w:rsidR="5B0EF505" w:rsidRPr="00B20C99" w:rsidRDefault="6DECB2AD" w:rsidP="00870DE2">
      <w:pPr>
        <w:pStyle w:val="ListParagraph"/>
        <w:numPr>
          <w:ilvl w:val="0"/>
          <w:numId w:val="92"/>
        </w:numPr>
      </w:pPr>
      <w:r>
        <w:t>Refer to UML diagrams in Appendix A: Static UML Diagrams, Figure sp1-6 and Dynamic UML Diagrams, Figure sp1-6</w:t>
      </w:r>
    </w:p>
    <w:p w14:paraId="02090C9E" w14:textId="77777777" w:rsidR="00447CC2" w:rsidRDefault="00447CC2" w:rsidP="00B20C99">
      <w:pPr>
        <w:rPr>
          <w:b/>
        </w:rPr>
      </w:pPr>
      <w:bookmarkStart w:id="199" w:name="_Toc457925305"/>
    </w:p>
    <w:p w14:paraId="02279F7D" w14:textId="749B39E5" w:rsidR="5B0EF505" w:rsidRPr="00B20C99" w:rsidRDefault="6DECB2AD" w:rsidP="00B20C99">
      <w:r w:rsidRPr="6DECB2AD">
        <w:rPr>
          <w:b/>
          <w:bCs/>
          <w:u w:val="single"/>
        </w:rPr>
        <w:t>User Story #881</w:t>
      </w:r>
      <w:r>
        <w:t xml:space="preserve"> Create template for Theft-Auto BOLO</w:t>
      </w:r>
      <w:bookmarkEnd w:id="199"/>
    </w:p>
    <w:p w14:paraId="512AA8C1" w14:textId="77777777" w:rsidR="000E3485" w:rsidRDefault="000E3485" w:rsidP="00B20C99">
      <w:bookmarkStart w:id="200" w:name="_Toc457925306"/>
    </w:p>
    <w:p w14:paraId="71153D89" w14:textId="48BA8BDF" w:rsidR="5B0EF505" w:rsidRPr="000E3485" w:rsidRDefault="6DECB2AD" w:rsidP="00B20C99">
      <w:pPr>
        <w:rPr>
          <w:b/>
        </w:rPr>
      </w:pPr>
      <w:r w:rsidRPr="6DECB2AD">
        <w:rPr>
          <w:b/>
          <w:bCs/>
        </w:rPr>
        <w:t>Acceptance Criteria:</w:t>
      </w:r>
      <w:bookmarkEnd w:id="200"/>
    </w:p>
    <w:p w14:paraId="4A4FB5A6" w14:textId="51BBE766" w:rsidR="5B0EF505" w:rsidRPr="00B20C99" w:rsidRDefault="6DECB2AD" w:rsidP="00870DE2">
      <w:pPr>
        <w:pStyle w:val="ListParagraph"/>
        <w:numPr>
          <w:ilvl w:val="0"/>
          <w:numId w:val="89"/>
        </w:numPr>
      </w:pPr>
      <w:r>
        <w:t>The user should be able to choose the category Theft-Auto BOLO</w:t>
      </w:r>
    </w:p>
    <w:p w14:paraId="25B9C6F1" w14:textId="052725C8" w:rsidR="5B0EF505" w:rsidRPr="00B20C99" w:rsidRDefault="6DECB2AD" w:rsidP="00870DE2">
      <w:pPr>
        <w:pStyle w:val="ListParagraph"/>
        <w:numPr>
          <w:ilvl w:val="0"/>
          <w:numId w:val="89"/>
        </w:numPr>
      </w:pPr>
      <w:r>
        <w:t>The system will display the required fields for this specific category</w:t>
      </w:r>
    </w:p>
    <w:p w14:paraId="595042BF" w14:textId="77777777" w:rsidR="000E3485" w:rsidRDefault="000E3485" w:rsidP="00B20C99">
      <w:bookmarkStart w:id="201" w:name="_Toc457925307"/>
    </w:p>
    <w:p w14:paraId="56D221D4" w14:textId="3A987620" w:rsidR="5B0EF505" w:rsidRPr="000E3485" w:rsidRDefault="6DECB2AD" w:rsidP="00B20C99">
      <w:pPr>
        <w:rPr>
          <w:b/>
        </w:rPr>
      </w:pPr>
      <w:r w:rsidRPr="6DECB2AD">
        <w:rPr>
          <w:b/>
          <w:bCs/>
        </w:rPr>
        <w:t>Related Tasks:</w:t>
      </w:r>
      <w:bookmarkEnd w:id="201"/>
    </w:p>
    <w:p w14:paraId="6EE12566" w14:textId="4C0DF3E9" w:rsidR="5B0EF505" w:rsidRPr="00B20C99" w:rsidRDefault="6DECB2AD" w:rsidP="00870DE2">
      <w:pPr>
        <w:pStyle w:val="ListParagraph"/>
        <w:numPr>
          <w:ilvl w:val="0"/>
          <w:numId w:val="90"/>
        </w:numPr>
      </w:pPr>
      <w:r>
        <w:lastRenderedPageBreak/>
        <w:t>Create the new Theft-Auto template view</w:t>
      </w:r>
    </w:p>
    <w:p w14:paraId="00AA96D3" w14:textId="5254629C" w:rsidR="5B0EF505" w:rsidRPr="00B20C99" w:rsidRDefault="6DECB2AD" w:rsidP="00870DE2">
      <w:pPr>
        <w:pStyle w:val="ListParagraph"/>
        <w:numPr>
          <w:ilvl w:val="0"/>
          <w:numId w:val="90"/>
        </w:numPr>
      </w:pPr>
      <w:r>
        <w:t>Modify the bolo-create-form view to add functionality</w:t>
      </w:r>
    </w:p>
    <w:p w14:paraId="44E53188" w14:textId="211E16F6" w:rsidR="5B0EF505" w:rsidRPr="00B20C99" w:rsidRDefault="6DECB2AD" w:rsidP="00870DE2">
      <w:pPr>
        <w:pStyle w:val="ListParagraph"/>
        <w:numPr>
          <w:ilvl w:val="0"/>
          <w:numId w:val="90"/>
        </w:numPr>
      </w:pPr>
      <w:r>
        <w:t>Add functionality when select the option Theft-Auto,specific data will be shown</w:t>
      </w:r>
    </w:p>
    <w:p w14:paraId="7B2FC6D5" w14:textId="77777777" w:rsidR="000E3485" w:rsidRDefault="000E3485" w:rsidP="00B20C99"/>
    <w:p w14:paraId="4D25506D" w14:textId="0EFAB895" w:rsidR="5B0EF505" w:rsidRPr="000E3485" w:rsidRDefault="6DECB2AD" w:rsidP="00B20C99">
      <w:pPr>
        <w:rPr>
          <w:b/>
        </w:rPr>
      </w:pPr>
      <w:r w:rsidRPr="6DECB2AD">
        <w:rPr>
          <w:b/>
          <w:bCs/>
        </w:rPr>
        <w:t>Modeling</w:t>
      </w:r>
    </w:p>
    <w:p w14:paraId="03000441" w14:textId="7656EE14" w:rsidR="5B0EF505" w:rsidRPr="00B20C99" w:rsidRDefault="6DECB2AD" w:rsidP="00870DE2">
      <w:pPr>
        <w:pStyle w:val="ListParagraph"/>
        <w:numPr>
          <w:ilvl w:val="0"/>
          <w:numId w:val="91"/>
        </w:numPr>
      </w:pPr>
      <w:r>
        <w:t>Refer to UML diagrams in Appendix A: Static UML Diagrams, Figure sp1-7 and Dynamic UML Diagrams, Figure sp1-7</w:t>
      </w:r>
    </w:p>
    <w:p w14:paraId="25C62289" w14:textId="77777777" w:rsidR="5B0EF505" w:rsidRPr="00B20C99" w:rsidRDefault="5B0EF505" w:rsidP="00B20C99"/>
    <w:p w14:paraId="7E39753D" w14:textId="77777777" w:rsidR="5B0EF505" w:rsidRDefault="2E0CE045" w:rsidP="5B0EF505">
      <w:pPr>
        <w:pStyle w:val="Heading3"/>
        <w:spacing w:line="480" w:lineRule="auto"/>
        <w:jc w:val="center"/>
      </w:pPr>
      <w:bookmarkStart w:id="202" w:name="_Toc457999270"/>
      <w:bookmarkStart w:id="203" w:name="_Toc458002424"/>
      <w:bookmarkStart w:id="204" w:name="_Toc458021995"/>
      <w:bookmarkStart w:id="205" w:name="_Toc458024222"/>
      <w:bookmarkStart w:id="206" w:name="_Toc458026984"/>
      <w:r w:rsidRPr="2E0CE045">
        <w:rPr>
          <w:color w:val="auto"/>
        </w:rPr>
        <w:t>Sprint 2</w:t>
      </w:r>
      <w:bookmarkEnd w:id="202"/>
      <w:bookmarkEnd w:id="203"/>
      <w:bookmarkEnd w:id="204"/>
      <w:bookmarkEnd w:id="205"/>
      <w:bookmarkEnd w:id="206"/>
    </w:p>
    <w:p w14:paraId="31AC8EA7" w14:textId="51950B6A" w:rsidR="5B0EF505" w:rsidRDefault="6DECB2AD" w:rsidP="5B0EF505">
      <w:pPr>
        <w:spacing w:line="480" w:lineRule="auto"/>
        <w:jc w:val="center"/>
      </w:pPr>
      <w:r w:rsidRPr="6DECB2AD">
        <w:rPr>
          <w:color w:val="auto"/>
        </w:rPr>
        <w:t>(06/06/2016 - 06/19/2016)</w:t>
      </w:r>
    </w:p>
    <w:p w14:paraId="355837A7" w14:textId="0330D124" w:rsidR="5B0EF505" w:rsidRDefault="000E3485" w:rsidP="000E3485">
      <w:bookmarkStart w:id="207" w:name="_Toc457925309"/>
      <w:r w:rsidRPr="6DECB2AD">
        <w:rPr>
          <w:b/>
          <w:bCs/>
          <w:u w:val="single"/>
        </w:rPr>
        <w:t>User Story #893</w:t>
      </w:r>
      <w:r w:rsidR="00447CC2" w:rsidRPr="6DECB2AD">
        <w:rPr>
          <w:b/>
          <w:bCs/>
        </w:rPr>
        <w:t xml:space="preserve"> </w:t>
      </w:r>
      <w:r w:rsidR="2E0CE045" w:rsidRPr="00EA5F31">
        <w:rPr>
          <w:color w:val="000000" w:themeColor="text1"/>
        </w:rPr>
        <w:t>Authenticate password reset confirmation</w:t>
      </w:r>
      <w:bookmarkEnd w:id="207"/>
    </w:p>
    <w:p w14:paraId="1A897693" w14:textId="77777777" w:rsidR="000E3485" w:rsidRDefault="000E3485" w:rsidP="000E3485">
      <w:pPr>
        <w:rPr>
          <w:b/>
        </w:rPr>
      </w:pPr>
      <w:bookmarkStart w:id="208" w:name="_Toc457925310"/>
    </w:p>
    <w:p w14:paraId="654EA661" w14:textId="0F453940" w:rsidR="5B0EF505" w:rsidRPr="000E3485" w:rsidRDefault="6DECB2AD" w:rsidP="000E3485">
      <w:pPr>
        <w:rPr>
          <w:b/>
        </w:rPr>
      </w:pPr>
      <w:r w:rsidRPr="6DECB2AD">
        <w:rPr>
          <w:b/>
          <w:bCs/>
        </w:rPr>
        <w:t>Acceptance Criteria:</w:t>
      </w:r>
      <w:bookmarkEnd w:id="208"/>
    </w:p>
    <w:p w14:paraId="4D0B92DF" w14:textId="2C65842C" w:rsidR="5B0EF505" w:rsidRDefault="6DECB2AD" w:rsidP="00870DE2">
      <w:pPr>
        <w:pStyle w:val="ListParagraph"/>
        <w:numPr>
          <w:ilvl w:val="0"/>
          <w:numId w:val="38"/>
        </w:numPr>
        <w:rPr>
          <w:color w:val="000000" w:themeColor="text1"/>
        </w:rPr>
      </w:pPr>
      <w:r w:rsidRPr="6DECB2AD">
        <w:rPr>
          <w:color w:val="000000" w:themeColor="text1"/>
        </w:rPr>
        <w:t>Not allowed to reset password without entering both a new password and a confirmation of the new password.</w:t>
      </w:r>
    </w:p>
    <w:p w14:paraId="49EE1E9D" w14:textId="77777777" w:rsidR="000E3485" w:rsidRDefault="000E3485" w:rsidP="000E3485">
      <w:bookmarkStart w:id="209" w:name="_Toc457925311"/>
    </w:p>
    <w:p w14:paraId="5841D676" w14:textId="422D56B6" w:rsidR="5B0EF505" w:rsidRPr="000E3485" w:rsidRDefault="6DECB2AD" w:rsidP="000E3485">
      <w:pPr>
        <w:rPr>
          <w:b/>
        </w:rPr>
      </w:pPr>
      <w:r w:rsidRPr="6DECB2AD">
        <w:rPr>
          <w:b/>
          <w:bCs/>
        </w:rPr>
        <w:t>Related Tasks:</w:t>
      </w:r>
      <w:bookmarkEnd w:id="209"/>
    </w:p>
    <w:p w14:paraId="60FAB22B" w14:textId="3E8280DB" w:rsidR="5B0EF505" w:rsidRDefault="6DECB2AD" w:rsidP="00870DE2">
      <w:pPr>
        <w:pStyle w:val="ListParagraph"/>
        <w:numPr>
          <w:ilvl w:val="0"/>
          <w:numId w:val="38"/>
        </w:numPr>
        <w:rPr>
          <w:color w:val="000000" w:themeColor="text1"/>
        </w:rPr>
      </w:pPr>
      <w:r w:rsidRPr="6DECB2AD">
        <w:rPr>
          <w:color w:val="000000" w:themeColor="text1"/>
        </w:rPr>
        <w:t>write use case</w:t>
      </w:r>
    </w:p>
    <w:p w14:paraId="613E9280" w14:textId="5F292450" w:rsidR="5B0EF505" w:rsidRDefault="6DECB2AD" w:rsidP="00870DE2">
      <w:pPr>
        <w:pStyle w:val="ListParagraph"/>
        <w:numPr>
          <w:ilvl w:val="0"/>
          <w:numId w:val="38"/>
        </w:numPr>
        <w:rPr>
          <w:color w:val="000000" w:themeColor="text1"/>
        </w:rPr>
      </w:pPr>
      <w:r w:rsidRPr="6DECB2AD">
        <w:rPr>
          <w:color w:val="000000" w:themeColor="text1"/>
        </w:rPr>
        <w:t>draw up diagrams</w:t>
      </w:r>
    </w:p>
    <w:p w14:paraId="3D9E0271" w14:textId="30C71673" w:rsidR="5B0EF505" w:rsidRDefault="6DECB2AD" w:rsidP="00870DE2">
      <w:pPr>
        <w:pStyle w:val="ListParagraph"/>
        <w:numPr>
          <w:ilvl w:val="0"/>
          <w:numId w:val="38"/>
        </w:numPr>
        <w:rPr>
          <w:color w:val="000000" w:themeColor="text1"/>
        </w:rPr>
      </w:pPr>
      <w:r w:rsidRPr="6DECB2AD">
        <w:rPr>
          <w:color w:val="000000" w:themeColor="text1"/>
        </w:rPr>
        <w:t>sequence</w:t>
      </w:r>
    </w:p>
    <w:p w14:paraId="7802386D" w14:textId="23C02CF1" w:rsidR="5B0EF505" w:rsidRDefault="6DECB2AD" w:rsidP="00870DE2">
      <w:pPr>
        <w:pStyle w:val="ListParagraph"/>
        <w:numPr>
          <w:ilvl w:val="0"/>
          <w:numId w:val="38"/>
        </w:numPr>
        <w:rPr>
          <w:color w:val="000000" w:themeColor="text1"/>
        </w:rPr>
      </w:pPr>
      <w:r w:rsidRPr="6DECB2AD">
        <w:rPr>
          <w:color w:val="000000" w:themeColor="text1"/>
        </w:rPr>
        <w:t>use case</w:t>
      </w:r>
    </w:p>
    <w:p w14:paraId="4BE4A08A" w14:textId="5A167EA2" w:rsidR="5B0EF505" w:rsidRDefault="6DECB2AD" w:rsidP="00870DE2">
      <w:pPr>
        <w:pStyle w:val="ListParagraph"/>
        <w:numPr>
          <w:ilvl w:val="0"/>
          <w:numId w:val="38"/>
        </w:numPr>
        <w:rPr>
          <w:color w:val="000000" w:themeColor="text1"/>
        </w:rPr>
      </w:pPr>
      <w:r w:rsidRPr="6DECB2AD">
        <w:rPr>
          <w:color w:val="000000" w:themeColor="text1"/>
        </w:rPr>
        <w:t>class</w:t>
      </w:r>
    </w:p>
    <w:p w14:paraId="05F47004" w14:textId="7B64E9CC" w:rsidR="5B0EF505" w:rsidRDefault="6DECB2AD" w:rsidP="00870DE2">
      <w:pPr>
        <w:pStyle w:val="ListParagraph"/>
        <w:numPr>
          <w:ilvl w:val="0"/>
          <w:numId w:val="38"/>
        </w:numPr>
        <w:rPr>
          <w:color w:val="000000" w:themeColor="text1"/>
        </w:rPr>
      </w:pPr>
      <w:r w:rsidRPr="6DECB2AD">
        <w:rPr>
          <w:color w:val="000000" w:themeColor="text1"/>
        </w:rPr>
        <w:t>modify the helper function at path code/src/web/lib to reflect true for the confirm password value must be filled upon the submit button being clicked.</w:t>
      </w:r>
    </w:p>
    <w:p w14:paraId="369357E3" w14:textId="1C87C05E" w:rsidR="5B0EF505" w:rsidRDefault="6DECB2AD" w:rsidP="00870DE2">
      <w:pPr>
        <w:pStyle w:val="ListParagraph"/>
        <w:numPr>
          <w:ilvl w:val="0"/>
          <w:numId w:val="38"/>
        </w:numPr>
        <w:rPr>
          <w:color w:val="000000" w:themeColor="text1"/>
        </w:rPr>
      </w:pPr>
      <w:r w:rsidRPr="6DECB2AD">
        <w:rPr>
          <w:color w:val="000000" w:themeColor="text1"/>
        </w:rPr>
        <w:t>Test</w:t>
      </w:r>
    </w:p>
    <w:p w14:paraId="19872B25" w14:textId="7ED50F34" w:rsidR="000E3485" w:rsidRDefault="6DECB2AD" w:rsidP="00870DE2">
      <w:pPr>
        <w:pStyle w:val="ListParagraph"/>
        <w:numPr>
          <w:ilvl w:val="0"/>
          <w:numId w:val="38"/>
        </w:numPr>
        <w:rPr>
          <w:color w:val="000000" w:themeColor="text1"/>
        </w:rPr>
      </w:pPr>
      <w:r w:rsidRPr="6DECB2AD">
        <w:rPr>
          <w:color w:val="000000" w:themeColor="text1"/>
        </w:rPr>
        <w:t>Report</w:t>
      </w:r>
    </w:p>
    <w:p w14:paraId="18E0FC3C" w14:textId="77777777" w:rsidR="000E3485" w:rsidRPr="000E3485" w:rsidRDefault="000E3485" w:rsidP="000E3485">
      <w:pPr>
        <w:pStyle w:val="ListParagraph"/>
        <w:rPr>
          <w:color w:val="000000" w:themeColor="text1"/>
        </w:rPr>
      </w:pPr>
    </w:p>
    <w:p w14:paraId="496CAAFD" w14:textId="0EFAB895" w:rsidR="5B0EF505" w:rsidRDefault="6DECB2AD" w:rsidP="5B0EF505">
      <w:pPr>
        <w:spacing w:line="480" w:lineRule="auto"/>
      </w:pPr>
      <w:r w:rsidRPr="6DECB2AD">
        <w:rPr>
          <w:b/>
          <w:bCs/>
        </w:rPr>
        <w:t>Modeling</w:t>
      </w:r>
    </w:p>
    <w:p w14:paraId="39E9F78F" w14:textId="211166A7"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2-1 and Dynamic UML Diagrams, Figure sp2-1</w:t>
      </w:r>
    </w:p>
    <w:p w14:paraId="67B302DB" w14:textId="77777777" w:rsidR="000E3485" w:rsidRDefault="000E3485" w:rsidP="000E3485"/>
    <w:p w14:paraId="14F3388F" w14:textId="572077C2" w:rsidR="5B0EF505" w:rsidRDefault="000E3485" w:rsidP="000E3485">
      <w:bookmarkStart w:id="210" w:name="_Toc457925312"/>
      <w:r w:rsidRPr="6DECB2AD">
        <w:rPr>
          <w:b/>
          <w:bCs/>
          <w:u w:val="single"/>
        </w:rPr>
        <w:t>User Story #919</w:t>
      </w:r>
      <w:r w:rsidR="2E0CE045" w:rsidRPr="6DECB2AD">
        <w:rPr>
          <w:b/>
          <w:bCs/>
          <w:color w:val="000000" w:themeColor="text1"/>
        </w:rPr>
        <w:t xml:space="preserve"> </w:t>
      </w:r>
      <w:r w:rsidR="2E0CE045" w:rsidRPr="00EA5F31">
        <w:rPr>
          <w:color w:val="000000" w:themeColor="text1"/>
        </w:rPr>
        <w:t>Adjust timeout session</w:t>
      </w:r>
      <w:bookmarkEnd w:id="210"/>
    </w:p>
    <w:p w14:paraId="3F28FA5B" w14:textId="77777777" w:rsidR="000E3485" w:rsidRDefault="000E3485" w:rsidP="000E3485">
      <w:bookmarkStart w:id="211" w:name="_Toc457925313"/>
    </w:p>
    <w:p w14:paraId="03717EA0" w14:textId="17A61FFA" w:rsidR="5B0EF505" w:rsidRPr="000E3485" w:rsidRDefault="6DECB2AD" w:rsidP="000E3485">
      <w:pPr>
        <w:rPr>
          <w:b/>
        </w:rPr>
      </w:pPr>
      <w:r w:rsidRPr="6DECB2AD">
        <w:rPr>
          <w:b/>
          <w:bCs/>
        </w:rPr>
        <w:t>Acceptance Criteria:</w:t>
      </w:r>
      <w:bookmarkEnd w:id="211"/>
    </w:p>
    <w:p w14:paraId="47BDFC30" w14:textId="4BE56DB6" w:rsidR="5B0EF505" w:rsidRDefault="6DECB2AD" w:rsidP="00870DE2">
      <w:pPr>
        <w:pStyle w:val="ListParagraph"/>
        <w:numPr>
          <w:ilvl w:val="0"/>
          <w:numId w:val="38"/>
        </w:numPr>
        <w:rPr>
          <w:color w:val="000000" w:themeColor="text1"/>
        </w:rPr>
      </w:pPr>
      <w:r w:rsidRPr="6DECB2AD">
        <w:rPr>
          <w:color w:val="000000" w:themeColor="text1"/>
        </w:rPr>
        <w:t>The timer session must time out at ten minutes to allow officers to complete other task within a case they are working on, including confirm bolo which may take up to several minutes to receive the confirmation email depending on internet congestion.</w:t>
      </w:r>
    </w:p>
    <w:p w14:paraId="2527ABFB" w14:textId="77777777" w:rsidR="000E3485" w:rsidRDefault="000E3485" w:rsidP="000E3485">
      <w:bookmarkStart w:id="212" w:name="_Toc457925314"/>
    </w:p>
    <w:p w14:paraId="745A8B57" w14:textId="79779DD0" w:rsidR="5B0EF505" w:rsidRPr="000E3485" w:rsidRDefault="6DECB2AD" w:rsidP="000E3485">
      <w:pPr>
        <w:rPr>
          <w:b/>
        </w:rPr>
      </w:pPr>
      <w:r w:rsidRPr="6DECB2AD">
        <w:rPr>
          <w:b/>
          <w:bCs/>
        </w:rPr>
        <w:t>Related Tasks:</w:t>
      </w:r>
      <w:bookmarkEnd w:id="212"/>
    </w:p>
    <w:p w14:paraId="25B41578" w14:textId="5204A86F" w:rsidR="5B0EF505" w:rsidRDefault="6DECB2AD" w:rsidP="00870DE2">
      <w:pPr>
        <w:pStyle w:val="ListParagraph"/>
        <w:numPr>
          <w:ilvl w:val="0"/>
          <w:numId w:val="38"/>
        </w:numPr>
        <w:rPr>
          <w:color w:val="000000" w:themeColor="text1"/>
        </w:rPr>
      </w:pPr>
      <w:r w:rsidRPr="6DECB2AD">
        <w:rPr>
          <w:color w:val="000000" w:themeColor="text1"/>
        </w:rPr>
        <w:t>Write use case</w:t>
      </w:r>
    </w:p>
    <w:p w14:paraId="505E10F2" w14:textId="7B80B301" w:rsidR="5B0EF505" w:rsidRDefault="6DECB2AD" w:rsidP="00870DE2">
      <w:pPr>
        <w:pStyle w:val="ListParagraph"/>
        <w:numPr>
          <w:ilvl w:val="0"/>
          <w:numId w:val="38"/>
        </w:numPr>
        <w:rPr>
          <w:color w:val="000000" w:themeColor="text1"/>
        </w:rPr>
      </w:pPr>
      <w:r w:rsidRPr="6DECB2AD">
        <w:rPr>
          <w:color w:val="000000" w:themeColor="text1"/>
        </w:rPr>
        <w:t>draw up diagrams</w:t>
      </w:r>
    </w:p>
    <w:p w14:paraId="026B044D" w14:textId="4435958E" w:rsidR="5B0EF505" w:rsidRDefault="6DECB2AD" w:rsidP="00870DE2">
      <w:pPr>
        <w:pStyle w:val="ListParagraph"/>
        <w:numPr>
          <w:ilvl w:val="0"/>
          <w:numId w:val="38"/>
        </w:numPr>
        <w:rPr>
          <w:color w:val="000000" w:themeColor="text1"/>
        </w:rPr>
      </w:pPr>
      <w:r w:rsidRPr="6DECB2AD">
        <w:rPr>
          <w:color w:val="000000" w:themeColor="text1"/>
        </w:rPr>
        <w:t>sequence</w:t>
      </w:r>
    </w:p>
    <w:p w14:paraId="3F393A4C" w14:textId="1FF27A92" w:rsidR="5B0EF505" w:rsidRDefault="6DECB2AD" w:rsidP="00870DE2">
      <w:pPr>
        <w:pStyle w:val="ListParagraph"/>
        <w:numPr>
          <w:ilvl w:val="0"/>
          <w:numId w:val="38"/>
        </w:numPr>
        <w:rPr>
          <w:color w:val="000000" w:themeColor="text1"/>
        </w:rPr>
      </w:pPr>
      <w:r w:rsidRPr="6DECB2AD">
        <w:rPr>
          <w:color w:val="000000" w:themeColor="text1"/>
        </w:rPr>
        <w:lastRenderedPageBreak/>
        <w:t>use case</w:t>
      </w:r>
    </w:p>
    <w:p w14:paraId="60698524" w14:textId="4852029A" w:rsidR="5B0EF505" w:rsidRDefault="6DECB2AD" w:rsidP="00870DE2">
      <w:pPr>
        <w:pStyle w:val="ListParagraph"/>
        <w:numPr>
          <w:ilvl w:val="0"/>
          <w:numId w:val="38"/>
        </w:numPr>
        <w:rPr>
          <w:color w:val="000000" w:themeColor="text1"/>
        </w:rPr>
      </w:pPr>
      <w:r w:rsidRPr="6DECB2AD">
        <w:rPr>
          <w:color w:val="000000" w:themeColor="text1"/>
        </w:rPr>
        <w:t>class</w:t>
      </w:r>
    </w:p>
    <w:p w14:paraId="7B154321" w14:textId="6CA79278" w:rsidR="5B0EF505" w:rsidRDefault="6DECB2AD" w:rsidP="00870DE2">
      <w:pPr>
        <w:pStyle w:val="ListParagraph"/>
        <w:numPr>
          <w:ilvl w:val="0"/>
          <w:numId w:val="38"/>
        </w:numPr>
        <w:rPr>
          <w:color w:val="000000" w:themeColor="text1"/>
        </w:rPr>
      </w:pPr>
      <w:r w:rsidRPr="6DECB2AD">
        <w:rPr>
          <w:color w:val="000000" w:themeColor="text1"/>
        </w:rPr>
        <w:t>Increase the variable session at path code/src/web/ to reflect an increase of timer counter to ten minutes from five minutes.</w:t>
      </w:r>
    </w:p>
    <w:p w14:paraId="624D9845" w14:textId="52C89E0C" w:rsidR="5B0EF505" w:rsidRDefault="6DECB2AD" w:rsidP="00870DE2">
      <w:pPr>
        <w:pStyle w:val="ListParagraph"/>
        <w:numPr>
          <w:ilvl w:val="0"/>
          <w:numId w:val="38"/>
        </w:numPr>
        <w:rPr>
          <w:color w:val="000000" w:themeColor="text1"/>
        </w:rPr>
      </w:pPr>
      <w:r w:rsidRPr="6DECB2AD">
        <w:rPr>
          <w:color w:val="000000" w:themeColor="text1"/>
        </w:rPr>
        <w:t>Test</w:t>
      </w:r>
    </w:p>
    <w:p w14:paraId="24E9D47A" w14:textId="0B32EF31" w:rsidR="5B0EF505" w:rsidRDefault="6DECB2AD" w:rsidP="00870DE2">
      <w:pPr>
        <w:pStyle w:val="ListParagraph"/>
        <w:numPr>
          <w:ilvl w:val="0"/>
          <w:numId w:val="38"/>
        </w:numPr>
        <w:rPr>
          <w:color w:val="000000" w:themeColor="text1"/>
        </w:rPr>
      </w:pPr>
      <w:r w:rsidRPr="6DECB2AD">
        <w:rPr>
          <w:color w:val="000000" w:themeColor="text1"/>
        </w:rPr>
        <w:t>Report</w:t>
      </w:r>
    </w:p>
    <w:p w14:paraId="5DA62E0C" w14:textId="77777777" w:rsidR="000E3485" w:rsidRDefault="000E3485" w:rsidP="000E3485">
      <w:pPr>
        <w:pStyle w:val="ListParagraph"/>
        <w:rPr>
          <w:color w:val="000000" w:themeColor="text1"/>
        </w:rPr>
      </w:pPr>
    </w:p>
    <w:p w14:paraId="04B65F17" w14:textId="0EFAB895" w:rsidR="5B0EF505" w:rsidRDefault="6DECB2AD" w:rsidP="5B0EF505">
      <w:pPr>
        <w:spacing w:line="480" w:lineRule="auto"/>
      </w:pPr>
      <w:r w:rsidRPr="6DECB2AD">
        <w:rPr>
          <w:b/>
          <w:bCs/>
        </w:rPr>
        <w:t>Modeling</w:t>
      </w:r>
    </w:p>
    <w:p w14:paraId="61192805" w14:textId="063A685B"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2-2 and Dynamic UML Diagrams, Figure sp2-2</w:t>
      </w:r>
    </w:p>
    <w:p w14:paraId="58E5AA07" w14:textId="77777777" w:rsidR="0004648E" w:rsidRDefault="0004648E" w:rsidP="0004648E"/>
    <w:p w14:paraId="2103CDC3" w14:textId="77777777" w:rsidR="5B0EF505" w:rsidRDefault="0004648E" w:rsidP="0004648E">
      <w:bookmarkStart w:id="213" w:name="_Toc457925315"/>
      <w:r w:rsidRPr="6DECB2AD">
        <w:rPr>
          <w:b/>
          <w:bCs/>
          <w:u w:val="single"/>
        </w:rPr>
        <w:t>User Story #930</w:t>
      </w:r>
      <w:r w:rsidR="2E0CE045" w:rsidRPr="6DECB2AD">
        <w:rPr>
          <w:b/>
          <w:bCs/>
          <w:color w:val="000000" w:themeColor="text1"/>
        </w:rPr>
        <w:t xml:space="preserve"> </w:t>
      </w:r>
      <w:r w:rsidR="2E0CE045" w:rsidRPr="00EA5F31">
        <w:rPr>
          <w:color w:val="000000" w:themeColor="text1"/>
        </w:rPr>
        <w:t>Send email notification after password has been reset</w:t>
      </w:r>
      <w:bookmarkEnd w:id="213"/>
    </w:p>
    <w:p w14:paraId="705E23A5" w14:textId="77777777" w:rsidR="0004648E" w:rsidRDefault="0004648E" w:rsidP="0004648E">
      <w:pPr>
        <w:rPr>
          <w:b/>
        </w:rPr>
      </w:pPr>
      <w:bookmarkStart w:id="214" w:name="_Toc457925316"/>
    </w:p>
    <w:p w14:paraId="380E612F" w14:textId="2095F01C" w:rsidR="5B0EF505" w:rsidRPr="0004648E" w:rsidRDefault="6DECB2AD" w:rsidP="0004648E">
      <w:pPr>
        <w:rPr>
          <w:b/>
        </w:rPr>
      </w:pPr>
      <w:r w:rsidRPr="6DECB2AD">
        <w:rPr>
          <w:b/>
          <w:bCs/>
        </w:rPr>
        <w:t>Acceptance Criteria:</w:t>
      </w:r>
      <w:bookmarkEnd w:id="214"/>
    </w:p>
    <w:p w14:paraId="2C29988B" w14:textId="2244AD90" w:rsidR="5B0EF505" w:rsidRDefault="6DECB2AD" w:rsidP="00870DE2">
      <w:pPr>
        <w:pStyle w:val="ListParagraph"/>
        <w:numPr>
          <w:ilvl w:val="0"/>
          <w:numId w:val="38"/>
        </w:numPr>
        <w:spacing w:line="480" w:lineRule="auto"/>
        <w:rPr>
          <w:color w:val="000000" w:themeColor="text1"/>
        </w:rPr>
      </w:pPr>
      <w:r w:rsidRPr="6DECB2AD">
        <w:rPr>
          <w:color w:val="000000" w:themeColor="text1"/>
        </w:rPr>
        <w:t xml:space="preserve">An email has been sent to the user notifying the user their password has been reset </w:t>
      </w:r>
    </w:p>
    <w:p w14:paraId="0A23CA3C" w14:textId="3C9EF79D" w:rsidR="5B0EF505" w:rsidRPr="0004648E" w:rsidRDefault="2E0CE045" w:rsidP="0004648E">
      <w:pPr>
        <w:rPr>
          <w:b/>
        </w:rPr>
      </w:pPr>
      <w:bookmarkStart w:id="215" w:name="_Toc457925317"/>
      <w:r w:rsidRPr="6DECB2AD">
        <w:rPr>
          <w:b/>
          <w:bCs/>
        </w:rPr>
        <w:t>Related Tasks:</w:t>
      </w:r>
      <w:bookmarkEnd w:id="215"/>
    </w:p>
    <w:p w14:paraId="2C8CDCA0" w14:textId="7BEC106A" w:rsidR="5B0EF505" w:rsidRDefault="6DECB2AD" w:rsidP="00870DE2">
      <w:pPr>
        <w:pStyle w:val="ListParagraph"/>
        <w:numPr>
          <w:ilvl w:val="0"/>
          <w:numId w:val="38"/>
        </w:numPr>
        <w:rPr>
          <w:color w:val="000000" w:themeColor="text1"/>
        </w:rPr>
      </w:pPr>
      <w:r w:rsidRPr="6DECB2AD">
        <w:rPr>
          <w:color w:val="000000" w:themeColor="text1"/>
        </w:rPr>
        <w:t>Use case</w:t>
      </w:r>
    </w:p>
    <w:p w14:paraId="7D4CB839" w14:textId="64074115" w:rsidR="5B0EF505" w:rsidRDefault="6DECB2AD" w:rsidP="00870DE2">
      <w:pPr>
        <w:pStyle w:val="ListParagraph"/>
        <w:numPr>
          <w:ilvl w:val="0"/>
          <w:numId w:val="38"/>
        </w:numPr>
        <w:rPr>
          <w:color w:val="000000" w:themeColor="text1"/>
        </w:rPr>
      </w:pPr>
      <w:r w:rsidRPr="6DECB2AD">
        <w:rPr>
          <w:color w:val="000000" w:themeColor="text1"/>
        </w:rPr>
        <w:t>Diagrams</w:t>
      </w:r>
    </w:p>
    <w:p w14:paraId="26F8F4FB" w14:textId="69F73123" w:rsidR="5B0EF505" w:rsidRDefault="6DECB2AD" w:rsidP="00870DE2">
      <w:pPr>
        <w:pStyle w:val="ListParagraph"/>
        <w:numPr>
          <w:ilvl w:val="0"/>
          <w:numId w:val="38"/>
        </w:numPr>
        <w:rPr>
          <w:color w:val="000000" w:themeColor="text1"/>
        </w:rPr>
      </w:pPr>
      <w:r w:rsidRPr="6DECB2AD">
        <w:rPr>
          <w:color w:val="000000" w:themeColor="text1"/>
        </w:rPr>
        <w:t>use case</w:t>
      </w:r>
    </w:p>
    <w:p w14:paraId="62A0E802" w14:textId="193CC0C8" w:rsidR="5B0EF505" w:rsidRDefault="6DECB2AD" w:rsidP="00870DE2">
      <w:pPr>
        <w:pStyle w:val="ListParagraph"/>
        <w:numPr>
          <w:ilvl w:val="0"/>
          <w:numId w:val="38"/>
        </w:numPr>
        <w:rPr>
          <w:color w:val="000000" w:themeColor="text1"/>
        </w:rPr>
      </w:pPr>
      <w:r w:rsidRPr="6DECB2AD">
        <w:rPr>
          <w:color w:val="000000" w:themeColor="text1"/>
        </w:rPr>
        <w:t>sequence</w:t>
      </w:r>
    </w:p>
    <w:p w14:paraId="5069B1DA" w14:textId="33359177" w:rsidR="5B0EF505" w:rsidRDefault="6DECB2AD" w:rsidP="00870DE2">
      <w:pPr>
        <w:pStyle w:val="ListParagraph"/>
        <w:numPr>
          <w:ilvl w:val="0"/>
          <w:numId w:val="38"/>
        </w:numPr>
        <w:rPr>
          <w:color w:val="000000" w:themeColor="text1"/>
        </w:rPr>
      </w:pPr>
      <w:r w:rsidRPr="6DECB2AD">
        <w:rPr>
          <w:color w:val="000000" w:themeColor="text1"/>
        </w:rPr>
        <w:t>class</w:t>
      </w:r>
    </w:p>
    <w:p w14:paraId="5B3A44EE" w14:textId="7D6EDFBC" w:rsidR="5B0EF505" w:rsidRDefault="6DECB2AD" w:rsidP="00870DE2">
      <w:pPr>
        <w:pStyle w:val="ListParagraph"/>
        <w:numPr>
          <w:ilvl w:val="0"/>
          <w:numId w:val="38"/>
        </w:numPr>
        <w:rPr>
          <w:color w:val="000000" w:themeColor="text1"/>
        </w:rPr>
      </w:pPr>
      <w:r w:rsidRPr="6DECB2AD">
        <w:rPr>
          <w:color w:val="000000" w:themeColor="text1"/>
        </w:rPr>
        <w:t>implementation</w:t>
      </w:r>
    </w:p>
    <w:p w14:paraId="7D834AB9" w14:textId="6CE5F914" w:rsidR="5B0EF505" w:rsidRDefault="6DECB2AD" w:rsidP="00870DE2">
      <w:pPr>
        <w:pStyle w:val="ListParagraph"/>
        <w:numPr>
          <w:ilvl w:val="0"/>
          <w:numId w:val="38"/>
        </w:numPr>
        <w:rPr>
          <w:color w:val="000000" w:themeColor="text1"/>
        </w:rPr>
      </w:pPr>
      <w:r w:rsidRPr="6DECB2AD">
        <w:rPr>
          <w:color w:val="000000" w:themeColor="text1"/>
        </w:rPr>
        <w:t>testing</w:t>
      </w:r>
    </w:p>
    <w:p w14:paraId="6451CD66" w14:textId="2E883A93" w:rsidR="5B0EF505" w:rsidRDefault="6DECB2AD" w:rsidP="00870DE2">
      <w:pPr>
        <w:pStyle w:val="ListParagraph"/>
        <w:numPr>
          <w:ilvl w:val="0"/>
          <w:numId w:val="38"/>
        </w:numPr>
        <w:rPr>
          <w:color w:val="000000" w:themeColor="text1"/>
        </w:rPr>
      </w:pPr>
      <w:r w:rsidRPr="6DECB2AD">
        <w:rPr>
          <w:color w:val="000000" w:themeColor="text1"/>
        </w:rPr>
        <w:t>user guide</w:t>
      </w:r>
    </w:p>
    <w:p w14:paraId="2C67280A" w14:textId="77777777" w:rsidR="0004648E" w:rsidRDefault="0004648E" w:rsidP="0004648E">
      <w:pPr>
        <w:pStyle w:val="ListParagraph"/>
        <w:rPr>
          <w:color w:val="000000" w:themeColor="text1"/>
        </w:rPr>
      </w:pPr>
    </w:p>
    <w:p w14:paraId="22CFAAD3" w14:textId="0EFAB895" w:rsidR="5B0EF505" w:rsidRDefault="6DECB2AD" w:rsidP="5B0EF505">
      <w:pPr>
        <w:spacing w:line="480" w:lineRule="auto"/>
      </w:pPr>
      <w:r w:rsidRPr="6DECB2AD">
        <w:rPr>
          <w:b/>
          <w:bCs/>
        </w:rPr>
        <w:t>Modeling</w:t>
      </w:r>
    </w:p>
    <w:p w14:paraId="38F1F079" w14:textId="02F9A555"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2-3 and Dynamic UML Diagrams, Figure sp2-3</w:t>
      </w:r>
    </w:p>
    <w:p w14:paraId="629AC7FF" w14:textId="77777777" w:rsidR="0004648E" w:rsidRDefault="0004648E" w:rsidP="0004648E"/>
    <w:p w14:paraId="34E39157" w14:textId="673A55F5" w:rsidR="5B0EF505" w:rsidRDefault="0004648E" w:rsidP="0004648E">
      <w:bookmarkStart w:id="216" w:name="_Toc457925318"/>
      <w:r w:rsidRPr="6DECB2AD">
        <w:rPr>
          <w:b/>
          <w:bCs/>
          <w:u w:val="single"/>
        </w:rPr>
        <w:t>User Story #879</w:t>
      </w:r>
      <w:r w:rsidR="2E0CE045" w:rsidRPr="6DECB2AD">
        <w:rPr>
          <w:b/>
          <w:bCs/>
          <w:color w:val="000000" w:themeColor="text1"/>
        </w:rPr>
        <w:t xml:space="preserve"> </w:t>
      </w:r>
      <w:r w:rsidR="2E0CE045" w:rsidRPr="00EA5F31">
        <w:rPr>
          <w:color w:val="000000" w:themeColor="text1"/>
        </w:rPr>
        <w:t>Confirm BOLO via email after creation</w:t>
      </w:r>
      <w:bookmarkEnd w:id="216"/>
    </w:p>
    <w:p w14:paraId="45924E15" w14:textId="77777777" w:rsidR="0004648E" w:rsidRDefault="0004648E" w:rsidP="0004648E">
      <w:pPr>
        <w:rPr>
          <w:b/>
        </w:rPr>
      </w:pPr>
      <w:bookmarkStart w:id="217" w:name="_Toc457925319"/>
    </w:p>
    <w:p w14:paraId="571D6319" w14:textId="7C02C7EF" w:rsidR="5B0EF505" w:rsidRPr="0004648E" w:rsidRDefault="6DECB2AD" w:rsidP="0004648E">
      <w:pPr>
        <w:rPr>
          <w:b/>
        </w:rPr>
      </w:pPr>
      <w:r w:rsidRPr="6DECB2AD">
        <w:rPr>
          <w:b/>
          <w:bCs/>
        </w:rPr>
        <w:t>Acceptance Criteria:</w:t>
      </w:r>
      <w:bookmarkEnd w:id="217"/>
    </w:p>
    <w:p w14:paraId="0183FC9B" w14:textId="120DCF18" w:rsidR="5B0EF505" w:rsidRDefault="6DECB2AD" w:rsidP="00870DE2">
      <w:pPr>
        <w:pStyle w:val="ListParagraph"/>
        <w:numPr>
          <w:ilvl w:val="0"/>
          <w:numId w:val="38"/>
        </w:numPr>
        <w:rPr>
          <w:color w:val="000000" w:themeColor="text1"/>
        </w:rPr>
      </w:pPr>
      <w:r w:rsidRPr="6DECB2AD">
        <w:rPr>
          <w:color w:val="000000" w:themeColor="text1"/>
        </w:rPr>
        <w:t>An email is sent to the email of the person that is created with information about the BOLO that was just created</w:t>
      </w:r>
    </w:p>
    <w:p w14:paraId="61CE67DA" w14:textId="57DCBA79" w:rsidR="5B0EF505" w:rsidRDefault="6DECB2AD" w:rsidP="00870DE2">
      <w:pPr>
        <w:pStyle w:val="ListParagraph"/>
        <w:numPr>
          <w:ilvl w:val="0"/>
          <w:numId w:val="38"/>
        </w:numPr>
        <w:rPr>
          <w:color w:val="000000" w:themeColor="text1"/>
        </w:rPr>
      </w:pPr>
      <w:r w:rsidRPr="6DECB2AD">
        <w:rPr>
          <w:color w:val="000000" w:themeColor="text1"/>
        </w:rPr>
        <w:t>Upon clicking on the link provided an email the BOLO is confirmed and created.</w:t>
      </w:r>
    </w:p>
    <w:p w14:paraId="480D951B" w14:textId="77777777" w:rsidR="0004648E" w:rsidRDefault="0004648E" w:rsidP="0004648E">
      <w:bookmarkStart w:id="218" w:name="_Toc457925320"/>
    </w:p>
    <w:p w14:paraId="1E91E1B9" w14:textId="4D01296C" w:rsidR="5B0EF505" w:rsidRPr="0004648E" w:rsidRDefault="6DECB2AD" w:rsidP="0004648E">
      <w:pPr>
        <w:rPr>
          <w:b/>
        </w:rPr>
      </w:pPr>
      <w:r w:rsidRPr="6DECB2AD">
        <w:rPr>
          <w:b/>
          <w:bCs/>
        </w:rPr>
        <w:t>Related Tasks:</w:t>
      </w:r>
      <w:bookmarkEnd w:id="218"/>
    </w:p>
    <w:p w14:paraId="637BB98D" w14:textId="71F94972" w:rsidR="5B0EF505" w:rsidRDefault="6DECB2AD" w:rsidP="00870DE2">
      <w:pPr>
        <w:pStyle w:val="ListParagraph"/>
        <w:numPr>
          <w:ilvl w:val="0"/>
          <w:numId w:val="38"/>
        </w:numPr>
        <w:rPr>
          <w:rFonts w:ascii="Helvetica" w:eastAsia="Helvetica" w:hAnsi="Helvetica" w:cs="Helvetica"/>
          <w:color w:val="111111"/>
        </w:rPr>
      </w:pPr>
      <w:r w:rsidRPr="6DECB2AD">
        <w:rPr>
          <w:color w:val="111111"/>
        </w:rPr>
        <w:t>Confirm bolo via email</w:t>
      </w:r>
    </w:p>
    <w:p w14:paraId="2036C7DD" w14:textId="100EA2A6" w:rsidR="5B0EF505" w:rsidRDefault="6DECB2AD" w:rsidP="00870DE2">
      <w:pPr>
        <w:pStyle w:val="ListParagraph"/>
        <w:numPr>
          <w:ilvl w:val="0"/>
          <w:numId w:val="38"/>
        </w:numPr>
        <w:rPr>
          <w:rFonts w:ascii="Helvetica" w:eastAsia="Helvetica" w:hAnsi="Helvetica" w:cs="Helvetica"/>
          <w:color w:val="111111"/>
        </w:rPr>
      </w:pPr>
      <w:r w:rsidRPr="6DECB2AD">
        <w:rPr>
          <w:color w:val="111111"/>
        </w:rPr>
        <w:t>Create new post route to receive bolo confirmation</w:t>
      </w:r>
    </w:p>
    <w:p w14:paraId="62BD3F97" w14:textId="0D54E54E" w:rsidR="5B0EF505" w:rsidRDefault="6DECB2AD" w:rsidP="00870DE2">
      <w:pPr>
        <w:pStyle w:val="ListParagraph"/>
        <w:numPr>
          <w:ilvl w:val="0"/>
          <w:numId w:val="38"/>
        </w:numPr>
        <w:rPr>
          <w:rFonts w:ascii="Helvetica" w:eastAsia="Helvetica" w:hAnsi="Helvetica" w:cs="Helvetica"/>
          <w:color w:val="111111"/>
        </w:rPr>
      </w:pPr>
      <w:r w:rsidRPr="6DECB2AD">
        <w:rPr>
          <w:color w:val="111111"/>
        </w:rPr>
        <w:t>Modify create-bolo route</w:t>
      </w:r>
    </w:p>
    <w:p w14:paraId="09F5CCDA" w14:textId="6279421D" w:rsidR="5B0EF505" w:rsidRDefault="6DECB2AD" w:rsidP="00870DE2">
      <w:pPr>
        <w:pStyle w:val="ListParagraph"/>
        <w:numPr>
          <w:ilvl w:val="0"/>
          <w:numId w:val="38"/>
        </w:numPr>
        <w:rPr>
          <w:rFonts w:ascii="Helvetica" w:eastAsia="Helvetica" w:hAnsi="Helvetica" w:cs="Helvetica"/>
          <w:color w:val="111111"/>
        </w:rPr>
      </w:pPr>
      <w:r w:rsidRPr="6DECB2AD">
        <w:rPr>
          <w:color w:val="111111"/>
        </w:rPr>
        <w:t>Modify Jade page to filter bolos</w:t>
      </w:r>
    </w:p>
    <w:p w14:paraId="76CB2222" w14:textId="506A3F77" w:rsidR="5B0EF505" w:rsidRPr="0004648E" w:rsidRDefault="6DECB2AD" w:rsidP="00870DE2">
      <w:pPr>
        <w:pStyle w:val="ListParagraph"/>
        <w:numPr>
          <w:ilvl w:val="0"/>
          <w:numId w:val="38"/>
        </w:numPr>
        <w:rPr>
          <w:rFonts w:ascii="Helvetica" w:eastAsia="Helvetica" w:hAnsi="Helvetica" w:cs="Helvetica"/>
          <w:color w:val="111111"/>
        </w:rPr>
      </w:pPr>
      <w:r w:rsidRPr="6DECB2AD">
        <w:rPr>
          <w:color w:val="111111"/>
        </w:rPr>
        <w:t>Edit Bolo schema to include confirmation token</w:t>
      </w:r>
    </w:p>
    <w:p w14:paraId="07350003" w14:textId="77777777" w:rsidR="0004648E" w:rsidRDefault="0004648E" w:rsidP="0004648E">
      <w:pPr>
        <w:pStyle w:val="ListParagraph"/>
        <w:rPr>
          <w:rFonts w:ascii="Helvetica" w:eastAsia="Helvetica" w:hAnsi="Helvetica" w:cs="Helvetica"/>
          <w:color w:val="111111"/>
        </w:rPr>
      </w:pPr>
    </w:p>
    <w:p w14:paraId="57083E81" w14:textId="0EFAB895" w:rsidR="5B0EF505" w:rsidRDefault="6DECB2AD" w:rsidP="5B0EF505">
      <w:pPr>
        <w:spacing w:line="480" w:lineRule="auto"/>
      </w:pPr>
      <w:r w:rsidRPr="6DECB2AD">
        <w:rPr>
          <w:b/>
          <w:bCs/>
        </w:rPr>
        <w:t>Modeling</w:t>
      </w:r>
    </w:p>
    <w:p w14:paraId="3B542985" w14:textId="4182A740"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2-4 and Dynamic UML Diagrams, Figure sp2-4</w:t>
      </w:r>
    </w:p>
    <w:p w14:paraId="58610143" w14:textId="77777777" w:rsidR="0004648E" w:rsidRDefault="0004648E" w:rsidP="0004648E"/>
    <w:p w14:paraId="34112051" w14:textId="5D8D37AF" w:rsidR="5B0EF505" w:rsidRPr="00EA5F31" w:rsidRDefault="0004648E" w:rsidP="0004648E">
      <w:bookmarkStart w:id="219" w:name="_Toc457925321"/>
      <w:r w:rsidRPr="6DECB2AD">
        <w:rPr>
          <w:b/>
          <w:bCs/>
          <w:u w:val="single"/>
        </w:rPr>
        <w:t>User Story #891</w:t>
      </w:r>
      <w:r w:rsidR="2E0CE045" w:rsidRPr="6DECB2AD">
        <w:rPr>
          <w:b/>
          <w:bCs/>
          <w:color w:val="000000" w:themeColor="text1"/>
        </w:rPr>
        <w:t xml:space="preserve"> </w:t>
      </w:r>
      <w:r w:rsidR="2E0CE045" w:rsidRPr="00EA5F31">
        <w:rPr>
          <w:color w:val="000000" w:themeColor="text1"/>
        </w:rPr>
        <w:t>Prevent password from displaying in url</w:t>
      </w:r>
      <w:bookmarkEnd w:id="219"/>
    </w:p>
    <w:p w14:paraId="2FBFFD2A" w14:textId="77777777" w:rsidR="0004648E" w:rsidRDefault="0004648E" w:rsidP="0004648E">
      <w:pPr>
        <w:rPr>
          <w:b/>
        </w:rPr>
      </w:pPr>
      <w:bookmarkStart w:id="220" w:name="_Toc457925322"/>
    </w:p>
    <w:p w14:paraId="6F4C0A20" w14:textId="693CA810" w:rsidR="5B0EF505" w:rsidRPr="0004648E" w:rsidRDefault="6DECB2AD" w:rsidP="0004648E">
      <w:pPr>
        <w:rPr>
          <w:b/>
        </w:rPr>
      </w:pPr>
      <w:r w:rsidRPr="6DECB2AD">
        <w:rPr>
          <w:b/>
          <w:bCs/>
        </w:rPr>
        <w:t>Acceptance Criteria:</w:t>
      </w:r>
      <w:bookmarkEnd w:id="220"/>
    </w:p>
    <w:p w14:paraId="26CE284E" w14:textId="717B43CC" w:rsidR="5B0EF505" w:rsidRDefault="6DECB2AD" w:rsidP="00870DE2">
      <w:pPr>
        <w:pStyle w:val="ListParagraph"/>
        <w:numPr>
          <w:ilvl w:val="0"/>
          <w:numId w:val="38"/>
        </w:numPr>
        <w:rPr>
          <w:color w:val="000000" w:themeColor="text1"/>
        </w:rPr>
      </w:pPr>
      <w:r w:rsidRPr="6DECB2AD">
        <w:rPr>
          <w:color w:val="000000" w:themeColor="text1"/>
        </w:rPr>
        <w:t>Password is no longer displayed after purging bolos.</w:t>
      </w:r>
    </w:p>
    <w:p w14:paraId="7D58049C" w14:textId="77777777" w:rsidR="0004648E" w:rsidRDefault="0004648E" w:rsidP="0004648E">
      <w:pPr>
        <w:rPr>
          <w:b/>
        </w:rPr>
      </w:pPr>
      <w:bookmarkStart w:id="221" w:name="_Toc457925323"/>
    </w:p>
    <w:p w14:paraId="138CF5B6" w14:textId="6113B72D" w:rsidR="5B0EF505" w:rsidRPr="0004648E" w:rsidRDefault="6DECB2AD" w:rsidP="0004648E">
      <w:pPr>
        <w:rPr>
          <w:b/>
        </w:rPr>
      </w:pPr>
      <w:r w:rsidRPr="6DECB2AD">
        <w:rPr>
          <w:b/>
          <w:bCs/>
        </w:rPr>
        <w:t>Related Tasks:</w:t>
      </w:r>
      <w:bookmarkEnd w:id="221"/>
    </w:p>
    <w:p w14:paraId="4A8DA515" w14:textId="344CE473" w:rsidR="5B0EF505" w:rsidRPr="0004648E" w:rsidRDefault="6DECB2AD" w:rsidP="00870DE2">
      <w:pPr>
        <w:pStyle w:val="ListParagraph"/>
        <w:numPr>
          <w:ilvl w:val="0"/>
          <w:numId w:val="38"/>
        </w:numPr>
        <w:rPr>
          <w:color w:val="000000" w:themeColor="text1"/>
        </w:rPr>
      </w:pPr>
      <w:r w:rsidRPr="6DECB2AD">
        <w:rPr>
          <w:color w:val="000000" w:themeColor="text1"/>
        </w:rPr>
        <w:t xml:space="preserve"> </w:t>
      </w:r>
      <w:r w:rsidRPr="6DECB2AD">
        <w:rPr>
          <w:color w:val="111111"/>
        </w:rPr>
        <w:t>Learn about event listeners</w:t>
      </w:r>
    </w:p>
    <w:p w14:paraId="5D428A05" w14:textId="77777777" w:rsidR="0004648E" w:rsidRDefault="0004648E" w:rsidP="0004648E">
      <w:pPr>
        <w:pStyle w:val="ListParagraph"/>
        <w:rPr>
          <w:color w:val="000000" w:themeColor="text1"/>
        </w:rPr>
      </w:pPr>
    </w:p>
    <w:p w14:paraId="10B4C962" w14:textId="0EFAB895" w:rsidR="5B0EF505" w:rsidRDefault="6DECB2AD" w:rsidP="5B0EF505">
      <w:pPr>
        <w:spacing w:line="480" w:lineRule="auto"/>
      </w:pPr>
      <w:r w:rsidRPr="6DECB2AD">
        <w:rPr>
          <w:b/>
          <w:bCs/>
        </w:rPr>
        <w:t>Modeling</w:t>
      </w:r>
    </w:p>
    <w:p w14:paraId="2FDD7425" w14:textId="14141843"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2-5 and Dynamic UML Diagrams, Figure sp2-5</w:t>
      </w:r>
    </w:p>
    <w:p w14:paraId="79F872F2" w14:textId="77777777" w:rsidR="0004648E" w:rsidRDefault="0004648E" w:rsidP="0004648E">
      <w:bookmarkStart w:id="222" w:name="_Toc457925324"/>
    </w:p>
    <w:p w14:paraId="74A64C1D" w14:textId="1963D09F" w:rsidR="5B0EF505" w:rsidRDefault="6DECB2AD" w:rsidP="0004648E">
      <w:r w:rsidRPr="6DECB2AD">
        <w:rPr>
          <w:b/>
          <w:bCs/>
          <w:u w:val="single"/>
        </w:rPr>
        <w:t>User Story #880</w:t>
      </w:r>
      <w:r>
        <w:t xml:space="preserve"> Send feed of BOLOs as JSON documents</w:t>
      </w:r>
      <w:bookmarkEnd w:id="222"/>
    </w:p>
    <w:p w14:paraId="3D0C40DB" w14:textId="77777777" w:rsidR="00EA5F31" w:rsidRDefault="00EA5F31" w:rsidP="00EA5F31">
      <w:pPr>
        <w:rPr>
          <w:b/>
        </w:rPr>
      </w:pPr>
      <w:bookmarkStart w:id="223" w:name="_Toc457925325"/>
    </w:p>
    <w:p w14:paraId="0C10DED2" w14:textId="309E1CE2" w:rsidR="5B0EF505" w:rsidRPr="00EA5F31" w:rsidRDefault="6DECB2AD" w:rsidP="00EA5F31">
      <w:pPr>
        <w:rPr>
          <w:b/>
        </w:rPr>
      </w:pPr>
      <w:r w:rsidRPr="6DECB2AD">
        <w:rPr>
          <w:b/>
          <w:bCs/>
        </w:rPr>
        <w:t>Acceptance Criteria:</w:t>
      </w:r>
      <w:bookmarkEnd w:id="223"/>
    </w:p>
    <w:p w14:paraId="1041C0B7" w14:textId="16F80407" w:rsidR="5B0EF505" w:rsidRDefault="6DECB2AD" w:rsidP="00870DE2">
      <w:pPr>
        <w:pStyle w:val="ListParagraph"/>
        <w:numPr>
          <w:ilvl w:val="0"/>
          <w:numId w:val="37"/>
        </w:numPr>
        <w:rPr>
          <w:color w:val="000000" w:themeColor="text1"/>
        </w:rPr>
      </w:pPr>
      <w:r w:rsidRPr="6DECB2AD">
        <w:rPr>
          <w:color w:val="000000" w:themeColor="text1"/>
        </w:rPr>
        <w:t>All new BOLOs are sent via email to required entities as JSON documents</w:t>
      </w:r>
    </w:p>
    <w:p w14:paraId="244D6966" w14:textId="5AD08D3F" w:rsidR="5B0EF505" w:rsidRDefault="6DECB2AD" w:rsidP="00870DE2">
      <w:pPr>
        <w:pStyle w:val="ListParagraph"/>
        <w:numPr>
          <w:ilvl w:val="0"/>
          <w:numId w:val="37"/>
        </w:numPr>
        <w:rPr>
          <w:color w:val="000000" w:themeColor="text1"/>
        </w:rPr>
      </w:pPr>
      <w:r w:rsidRPr="6DECB2AD">
        <w:rPr>
          <w:color w:val="000000" w:themeColor="text1"/>
        </w:rPr>
        <w:t>Log of the data transfer is showed</w:t>
      </w:r>
    </w:p>
    <w:p w14:paraId="5F74B607" w14:textId="77777777" w:rsidR="00EA5F31" w:rsidRDefault="00EA5F31" w:rsidP="00EA5F31">
      <w:pPr>
        <w:rPr>
          <w:b/>
        </w:rPr>
      </w:pPr>
      <w:bookmarkStart w:id="224" w:name="_Toc457925326"/>
    </w:p>
    <w:p w14:paraId="51E90ACB" w14:textId="5744592D" w:rsidR="5B0EF505" w:rsidRPr="00EA5F31" w:rsidRDefault="6DECB2AD" w:rsidP="00EA5F31">
      <w:pPr>
        <w:rPr>
          <w:b/>
        </w:rPr>
      </w:pPr>
      <w:r w:rsidRPr="6DECB2AD">
        <w:rPr>
          <w:b/>
          <w:bCs/>
        </w:rPr>
        <w:t>Related Tasks:</w:t>
      </w:r>
      <w:bookmarkEnd w:id="224"/>
    </w:p>
    <w:p w14:paraId="6AFB25B4" w14:textId="798F2A65" w:rsidR="5B0EF505" w:rsidRDefault="6DECB2AD" w:rsidP="00870DE2">
      <w:pPr>
        <w:pStyle w:val="ListParagraph"/>
        <w:numPr>
          <w:ilvl w:val="0"/>
          <w:numId w:val="38"/>
        </w:numPr>
        <w:rPr>
          <w:color w:val="000000" w:themeColor="text1"/>
        </w:rPr>
      </w:pPr>
      <w:r w:rsidRPr="6DECB2AD">
        <w:rPr>
          <w:color w:val="000000" w:themeColor="text1"/>
        </w:rPr>
        <w:t>Append new email function to BOLO Promise</w:t>
      </w:r>
    </w:p>
    <w:p w14:paraId="5E738E77" w14:textId="2427D420" w:rsidR="5B0EF505" w:rsidRDefault="6DECB2AD" w:rsidP="00870DE2">
      <w:pPr>
        <w:pStyle w:val="ListParagraph"/>
        <w:numPr>
          <w:ilvl w:val="0"/>
          <w:numId w:val="38"/>
        </w:numPr>
        <w:rPr>
          <w:color w:val="000000" w:themeColor="text1"/>
        </w:rPr>
      </w:pPr>
      <w:r w:rsidRPr="6DECB2AD">
        <w:rPr>
          <w:color w:val="000000" w:themeColor="text1"/>
        </w:rPr>
        <w:t>Create Data Subscriber Edit template</w:t>
      </w:r>
    </w:p>
    <w:p w14:paraId="78B20299" w14:textId="4B8EA459" w:rsidR="5B0EF505" w:rsidRDefault="6DECB2AD" w:rsidP="00870DE2">
      <w:pPr>
        <w:pStyle w:val="ListParagraph"/>
        <w:numPr>
          <w:ilvl w:val="0"/>
          <w:numId w:val="38"/>
        </w:numPr>
        <w:rPr>
          <w:color w:val="000000" w:themeColor="text1"/>
        </w:rPr>
      </w:pPr>
      <w:r w:rsidRPr="6DECB2AD">
        <w:rPr>
          <w:color w:val="000000" w:themeColor="text1"/>
        </w:rPr>
        <w:t>Create Data Subscriber index</w:t>
      </w:r>
    </w:p>
    <w:p w14:paraId="7C21834B" w14:textId="367C5600" w:rsidR="5B0EF505" w:rsidRDefault="6DECB2AD" w:rsidP="00870DE2">
      <w:pPr>
        <w:pStyle w:val="ListParagraph"/>
        <w:numPr>
          <w:ilvl w:val="0"/>
          <w:numId w:val="38"/>
        </w:numPr>
        <w:rPr>
          <w:color w:val="000000" w:themeColor="text1"/>
        </w:rPr>
      </w:pPr>
      <w:r w:rsidRPr="6DECB2AD">
        <w:rPr>
          <w:color w:val="000000" w:themeColor="text1"/>
        </w:rPr>
        <w:t>Create Data Subscriber repository</w:t>
      </w:r>
    </w:p>
    <w:p w14:paraId="08B7E457" w14:textId="7A6EC49E" w:rsidR="5B0EF505" w:rsidRDefault="6DECB2AD" w:rsidP="00870DE2">
      <w:pPr>
        <w:pStyle w:val="ListParagraph"/>
        <w:numPr>
          <w:ilvl w:val="0"/>
          <w:numId w:val="38"/>
        </w:numPr>
        <w:rPr>
          <w:color w:val="000000" w:themeColor="text1"/>
        </w:rPr>
      </w:pPr>
      <w:r w:rsidRPr="6DECB2AD">
        <w:rPr>
          <w:color w:val="000000" w:themeColor="text1"/>
        </w:rPr>
        <w:t>Create Data Subscriber service</w:t>
      </w:r>
    </w:p>
    <w:p w14:paraId="0A090BEA" w14:textId="47DC1AE4" w:rsidR="5B0EF505" w:rsidRDefault="6DECB2AD" w:rsidP="00870DE2">
      <w:pPr>
        <w:pStyle w:val="ListParagraph"/>
        <w:numPr>
          <w:ilvl w:val="0"/>
          <w:numId w:val="38"/>
        </w:numPr>
        <w:spacing w:after="160"/>
        <w:rPr>
          <w:color w:val="000000" w:themeColor="text1"/>
        </w:rPr>
      </w:pPr>
      <w:r w:rsidRPr="6DECB2AD">
        <w:rPr>
          <w:color w:val="000000" w:themeColor="text1"/>
        </w:rPr>
        <w:t>Create Data Subscriber schema</w:t>
      </w:r>
    </w:p>
    <w:p w14:paraId="402870E6" w14:textId="0F154193" w:rsidR="5B0EF505" w:rsidRDefault="6DECB2AD" w:rsidP="00870DE2">
      <w:pPr>
        <w:pStyle w:val="ListParagraph"/>
        <w:numPr>
          <w:ilvl w:val="0"/>
          <w:numId w:val="38"/>
        </w:numPr>
        <w:spacing w:after="160"/>
        <w:rPr>
          <w:color w:val="000000" w:themeColor="text1"/>
        </w:rPr>
      </w:pPr>
      <w:r w:rsidRPr="6DECB2AD">
        <w:rPr>
          <w:color w:val="000000" w:themeColor="text1"/>
        </w:rPr>
        <w:t>Update admin-router</w:t>
      </w:r>
    </w:p>
    <w:p w14:paraId="4A5917AF" w14:textId="24EDD204" w:rsidR="5B0EF505" w:rsidRDefault="6DECB2AD" w:rsidP="00870DE2">
      <w:pPr>
        <w:pStyle w:val="ListParagraph"/>
        <w:numPr>
          <w:ilvl w:val="0"/>
          <w:numId w:val="38"/>
        </w:numPr>
        <w:spacing w:after="160"/>
        <w:rPr>
          <w:rFonts w:ascii="Helvetica" w:eastAsia="Helvetica" w:hAnsi="Helvetica" w:cs="Helvetica"/>
          <w:color w:val="111111"/>
        </w:rPr>
      </w:pPr>
      <w:r w:rsidRPr="6DECB2AD">
        <w:rPr>
          <w:color w:val="000000" w:themeColor="text1"/>
        </w:rPr>
        <w:t>Update admin-layout template</w:t>
      </w:r>
    </w:p>
    <w:p w14:paraId="22DDBA05" w14:textId="0EFAB895" w:rsidR="5B0EF505" w:rsidRDefault="6DECB2AD" w:rsidP="5B0EF505">
      <w:pPr>
        <w:spacing w:line="480" w:lineRule="auto"/>
      </w:pPr>
      <w:r w:rsidRPr="6DECB2AD">
        <w:rPr>
          <w:b/>
          <w:bCs/>
        </w:rPr>
        <w:t>Modeling</w:t>
      </w:r>
    </w:p>
    <w:p w14:paraId="5E0D17D4" w14:textId="387B5E47"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2-6 and Dynamic UML Diagrams, Figure sp2-6</w:t>
      </w:r>
    </w:p>
    <w:p w14:paraId="56A909E4" w14:textId="77777777" w:rsidR="0004648E" w:rsidRDefault="0004648E" w:rsidP="0004648E"/>
    <w:p w14:paraId="6500E083" w14:textId="6B14AB8A" w:rsidR="5B0EF505" w:rsidRPr="00EA5F31" w:rsidRDefault="0004648E" w:rsidP="0004648E">
      <w:bookmarkStart w:id="225" w:name="_Toc457925327"/>
      <w:r w:rsidRPr="6DECB2AD">
        <w:rPr>
          <w:b/>
          <w:bCs/>
          <w:u w:val="single"/>
        </w:rPr>
        <w:t>User Story #920</w:t>
      </w:r>
      <w:r w:rsidR="2E0CE045" w:rsidRPr="6DECB2AD">
        <w:rPr>
          <w:b/>
          <w:bCs/>
          <w:color w:val="000000" w:themeColor="text1"/>
        </w:rPr>
        <w:t xml:space="preserve"> </w:t>
      </w:r>
      <w:r w:rsidR="2E0CE045" w:rsidRPr="00EA5F31">
        <w:rPr>
          <w:color w:val="000000" w:themeColor="text1"/>
        </w:rPr>
        <w:t>Compress images upon upload</w:t>
      </w:r>
      <w:bookmarkEnd w:id="225"/>
    </w:p>
    <w:p w14:paraId="2DAABE36" w14:textId="77777777" w:rsidR="0004648E" w:rsidRDefault="0004648E" w:rsidP="0004648E">
      <w:pPr>
        <w:rPr>
          <w:b/>
        </w:rPr>
      </w:pPr>
      <w:bookmarkStart w:id="226" w:name="_Toc457925328"/>
    </w:p>
    <w:p w14:paraId="2D4E7C27" w14:textId="76FA8C40" w:rsidR="5B0EF505" w:rsidRPr="0004648E" w:rsidRDefault="6DECB2AD" w:rsidP="0004648E">
      <w:pPr>
        <w:rPr>
          <w:b/>
        </w:rPr>
      </w:pPr>
      <w:r w:rsidRPr="6DECB2AD">
        <w:rPr>
          <w:b/>
          <w:bCs/>
        </w:rPr>
        <w:t>Acceptance Criteria:</w:t>
      </w:r>
      <w:bookmarkEnd w:id="226"/>
    </w:p>
    <w:p w14:paraId="4109ED94" w14:textId="59074B51" w:rsidR="5B0EF505" w:rsidRDefault="6DECB2AD" w:rsidP="00870DE2">
      <w:pPr>
        <w:pStyle w:val="ListParagraph"/>
        <w:numPr>
          <w:ilvl w:val="0"/>
          <w:numId w:val="36"/>
        </w:numPr>
        <w:rPr>
          <w:color w:val="000000" w:themeColor="text1"/>
        </w:rPr>
      </w:pPr>
      <w:r w:rsidRPr="6DECB2AD">
        <w:rPr>
          <w:color w:val="000000" w:themeColor="text1"/>
        </w:rPr>
        <w:t>All images are compressed upon upload to application.</w:t>
      </w:r>
    </w:p>
    <w:p w14:paraId="514E3312" w14:textId="65344732" w:rsidR="5B0EF505" w:rsidRDefault="6DECB2AD" w:rsidP="00870DE2">
      <w:pPr>
        <w:pStyle w:val="ListParagraph"/>
        <w:numPr>
          <w:ilvl w:val="0"/>
          <w:numId w:val="36"/>
        </w:numPr>
        <w:rPr>
          <w:color w:val="000000" w:themeColor="text1"/>
        </w:rPr>
      </w:pPr>
      <w:r w:rsidRPr="6DECB2AD">
        <w:rPr>
          <w:color w:val="000000" w:themeColor="text1"/>
        </w:rPr>
        <w:t>All emails sent by the application are less than 1 MB size.</w:t>
      </w:r>
    </w:p>
    <w:p w14:paraId="023821B8" w14:textId="77777777" w:rsidR="0004648E" w:rsidRDefault="0004648E" w:rsidP="0004648E">
      <w:pPr>
        <w:rPr>
          <w:b/>
        </w:rPr>
      </w:pPr>
      <w:bookmarkStart w:id="227" w:name="_Toc457925329"/>
    </w:p>
    <w:p w14:paraId="6305A788" w14:textId="79668287" w:rsidR="5B0EF505" w:rsidRPr="0004648E" w:rsidRDefault="6DECB2AD" w:rsidP="0004648E">
      <w:pPr>
        <w:rPr>
          <w:b/>
        </w:rPr>
      </w:pPr>
      <w:r w:rsidRPr="6DECB2AD">
        <w:rPr>
          <w:b/>
          <w:bCs/>
        </w:rPr>
        <w:lastRenderedPageBreak/>
        <w:t>Related Tasks:</w:t>
      </w:r>
      <w:bookmarkEnd w:id="227"/>
    </w:p>
    <w:p w14:paraId="784EF244" w14:textId="1FBFF441" w:rsidR="5B0EF505" w:rsidRDefault="6DECB2AD" w:rsidP="00870DE2">
      <w:pPr>
        <w:pStyle w:val="ListParagraph"/>
        <w:numPr>
          <w:ilvl w:val="0"/>
          <w:numId w:val="38"/>
        </w:numPr>
        <w:spacing w:after="160"/>
        <w:rPr>
          <w:color w:val="000000" w:themeColor="text1"/>
        </w:rPr>
      </w:pPr>
      <w:r w:rsidRPr="6DECB2AD">
        <w:rPr>
          <w:color w:val="000000" w:themeColor="text1"/>
        </w:rPr>
        <w:t>Replace gm library with jimp library</w:t>
      </w:r>
    </w:p>
    <w:p w14:paraId="0BE75F61" w14:textId="2B9A60C4" w:rsidR="5B0EF505" w:rsidRDefault="6DECB2AD" w:rsidP="00870DE2">
      <w:pPr>
        <w:pStyle w:val="ListParagraph"/>
        <w:numPr>
          <w:ilvl w:val="0"/>
          <w:numId w:val="38"/>
        </w:numPr>
        <w:spacing w:after="160"/>
        <w:rPr>
          <w:color w:val="000000" w:themeColor="text1"/>
        </w:rPr>
      </w:pPr>
      <w:r w:rsidRPr="6DECB2AD">
        <w:rPr>
          <w:color w:val="000000" w:themeColor="text1"/>
        </w:rPr>
        <w:t>Set Agency-Insert method to use Image Service</w:t>
      </w:r>
    </w:p>
    <w:p w14:paraId="3ADAB93D" w14:textId="6A8B0358" w:rsidR="5B0EF505" w:rsidRDefault="6DECB2AD" w:rsidP="00870DE2">
      <w:pPr>
        <w:pStyle w:val="ListParagraph"/>
        <w:numPr>
          <w:ilvl w:val="0"/>
          <w:numId w:val="38"/>
        </w:numPr>
        <w:spacing w:after="160"/>
        <w:rPr>
          <w:color w:val="000000" w:themeColor="text1"/>
        </w:rPr>
      </w:pPr>
      <w:r w:rsidRPr="6DECB2AD">
        <w:rPr>
          <w:color w:val="000000" w:themeColor="text1"/>
        </w:rPr>
        <w:t>Change Agency-Update method</w:t>
      </w:r>
    </w:p>
    <w:p w14:paraId="34BF5413" w14:textId="253A13B1" w:rsidR="5B0EF505" w:rsidRDefault="6DECB2AD" w:rsidP="00870DE2">
      <w:pPr>
        <w:pStyle w:val="ListParagraph"/>
        <w:numPr>
          <w:ilvl w:val="0"/>
          <w:numId w:val="38"/>
        </w:numPr>
        <w:spacing w:after="160"/>
        <w:rPr>
          <w:rFonts w:ascii="Helvetica" w:eastAsia="Helvetica" w:hAnsi="Helvetica" w:cs="Helvetica"/>
          <w:color w:val="111111"/>
        </w:rPr>
      </w:pPr>
      <w:r w:rsidRPr="6DECB2AD">
        <w:rPr>
          <w:color w:val="000000" w:themeColor="text1"/>
        </w:rPr>
        <w:t>Update Image Service</w:t>
      </w:r>
    </w:p>
    <w:p w14:paraId="68DE60B8" w14:textId="0EFAB895" w:rsidR="5B0EF505" w:rsidRDefault="6DECB2AD" w:rsidP="5B0EF505">
      <w:pPr>
        <w:spacing w:line="480" w:lineRule="auto"/>
      </w:pPr>
      <w:r w:rsidRPr="6DECB2AD">
        <w:rPr>
          <w:b/>
          <w:bCs/>
        </w:rPr>
        <w:t>Modeling</w:t>
      </w:r>
    </w:p>
    <w:p w14:paraId="2784CF4C" w14:textId="3E842D18"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2-7 and Dynamic UML Diagrams, Figure sp2-7</w:t>
      </w:r>
    </w:p>
    <w:p w14:paraId="0466C999" w14:textId="77777777" w:rsidR="0004648E" w:rsidRDefault="0004648E" w:rsidP="0004648E"/>
    <w:p w14:paraId="7F62912A" w14:textId="3C88636D" w:rsidR="5B0EF505" w:rsidRDefault="0004648E" w:rsidP="0004648E">
      <w:bookmarkStart w:id="228" w:name="_Toc457925330"/>
      <w:r w:rsidRPr="6DECB2AD">
        <w:rPr>
          <w:b/>
          <w:bCs/>
          <w:u w:val="single"/>
        </w:rPr>
        <w:t>User Story #896</w:t>
      </w:r>
      <w:r w:rsidRPr="00653F4F">
        <w:t xml:space="preserve"> </w:t>
      </w:r>
      <w:r w:rsidR="2E0CE045" w:rsidRPr="00EA5F31">
        <w:rPr>
          <w:color w:val="000000" w:themeColor="text1"/>
        </w:rPr>
        <w:t>Create specific Bolo for Theft-Auto</w:t>
      </w:r>
      <w:bookmarkEnd w:id="228"/>
    </w:p>
    <w:p w14:paraId="593ECBCD" w14:textId="77777777" w:rsidR="0004648E" w:rsidRDefault="0004648E" w:rsidP="0004648E">
      <w:pPr>
        <w:rPr>
          <w:b/>
        </w:rPr>
      </w:pPr>
      <w:bookmarkStart w:id="229" w:name="_Toc457925331"/>
    </w:p>
    <w:p w14:paraId="668F35FF" w14:textId="3DC76B71" w:rsidR="5B0EF505" w:rsidRPr="0004648E" w:rsidRDefault="6DECB2AD" w:rsidP="0004648E">
      <w:pPr>
        <w:rPr>
          <w:b/>
        </w:rPr>
      </w:pPr>
      <w:r w:rsidRPr="6DECB2AD">
        <w:rPr>
          <w:b/>
          <w:bCs/>
        </w:rPr>
        <w:t>Acceptance Criteria:</w:t>
      </w:r>
      <w:bookmarkEnd w:id="229"/>
    </w:p>
    <w:p w14:paraId="26AE4C08" w14:textId="169E3421" w:rsidR="5B0EF505" w:rsidRDefault="6DECB2AD" w:rsidP="00870DE2">
      <w:pPr>
        <w:pStyle w:val="ListParagraph"/>
        <w:numPr>
          <w:ilvl w:val="0"/>
          <w:numId w:val="38"/>
        </w:numPr>
        <w:rPr>
          <w:color w:val="000000" w:themeColor="text1"/>
        </w:rPr>
      </w:pPr>
      <w:r w:rsidRPr="6DECB2AD">
        <w:rPr>
          <w:color w:val="000000" w:themeColor="text1"/>
        </w:rPr>
        <w:t>The user should be able to choose the category Theft-Auto BOLO</w:t>
      </w:r>
    </w:p>
    <w:p w14:paraId="6C840586" w14:textId="3745B51D" w:rsidR="5B0EF505" w:rsidRDefault="6DECB2AD" w:rsidP="00870DE2">
      <w:pPr>
        <w:pStyle w:val="ListParagraph"/>
        <w:numPr>
          <w:ilvl w:val="0"/>
          <w:numId w:val="38"/>
        </w:numPr>
        <w:rPr>
          <w:color w:val="000000" w:themeColor="text1"/>
        </w:rPr>
      </w:pPr>
      <w:r w:rsidRPr="6DECB2AD">
        <w:rPr>
          <w:color w:val="000000" w:themeColor="text1"/>
        </w:rPr>
        <w:t>The system will display the required fields for this specific category</w:t>
      </w:r>
    </w:p>
    <w:p w14:paraId="2D8655FF" w14:textId="0CFFA411" w:rsidR="5B0EF505" w:rsidRDefault="6DECB2AD" w:rsidP="00870DE2">
      <w:pPr>
        <w:pStyle w:val="ListParagraph"/>
        <w:numPr>
          <w:ilvl w:val="0"/>
          <w:numId w:val="38"/>
        </w:numPr>
        <w:rPr>
          <w:color w:val="000000" w:themeColor="text1"/>
        </w:rPr>
      </w:pPr>
      <w:r w:rsidRPr="6DECB2AD">
        <w:rPr>
          <w:color w:val="000000" w:themeColor="text1"/>
        </w:rPr>
        <w:t>The user will be able to preview the data</w:t>
      </w:r>
    </w:p>
    <w:p w14:paraId="52F5DA3A" w14:textId="288431EE" w:rsidR="5B0EF505" w:rsidRDefault="6DECB2AD" w:rsidP="00870DE2">
      <w:pPr>
        <w:pStyle w:val="ListParagraph"/>
        <w:numPr>
          <w:ilvl w:val="0"/>
          <w:numId w:val="38"/>
        </w:numPr>
        <w:rPr>
          <w:color w:val="000000" w:themeColor="text1"/>
        </w:rPr>
      </w:pPr>
      <w:r w:rsidRPr="6DECB2AD">
        <w:rPr>
          <w:color w:val="000000" w:themeColor="text1"/>
        </w:rPr>
        <w:t>The user will be able to preview the pdf</w:t>
      </w:r>
    </w:p>
    <w:p w14:paraId="2EF09D45" w14:textId="57456B5B" w:rsidR="5B0EF505" w:rsidRDefault="6DECB2AD" w:rsidP="00870DE2">
      <w:pPr>
        <w:pStyle w:val="ListParagraph"/>
        <w:numPr>
          <w:ilvl w:val="0"/>
          <w:numId w:val="38"/>
        </w:numPr>
        <w:rPr>
          <w:rFonts w:ascii="Arial" w:eastAsia="Arial" w:hAnsi="Arial" w:cs="Arial"/>
          <w:color w:val="000000" w:themeColor="text1"/>
        </w:rPr>
      </w:pPr>
      <w:r w:rsidRPr="6DECB2AD">
        <w:rPr>
          <w:color w:val="000000" w:themeColor="text1"/>
        </w:rPr>
        <w:t>The system will only create the Theft-Auto BOLO</w:t>
      </w:r>
    </w:p>
    <w:p w14:paraId="2FF5D731" w14:textId="77777777" w:rsidR="0004648E" w:rsidRDefault="0004648E" w:rsidP="0004648E">
      <w:pPr>
        <w:rPr>
          <w:b/>
        </w:rPr>
      </w:pPr>
      <w:bookmarkStart w:id="230" w:name="_Toc457925332"/>
    </w:p>
    <w:p w14:paraId="183F587D" w14:textId="17079B86" w:rsidR="5B0EF505" w:rsidRPr="0004648E" w:rsidRDefault="6DECB2AD" w:rsidP="0004648E">
      <w:pPr>
        <w:rPr>
          <w:b/>
        </w:rPr>
      </w:pPr>
      <w:r w:rsidRPr="6DECB2AD">
        <w:rPr>
          <w:b/>
          <w:bCs/>
        </w:rPr>
        <w:t>Related Tasks:</w:t>
      </w:r>
      <w:bookmarkEnd w:id="230"/>
    </w:p>
    <w:p w14:paraId="36B37284" w14:textId="5B78531C" w:rsidR="5B0EF505" w:rsidRDefault="6DECB2AD" w:rsidP="00870DE2">
      <w:pPr>
        <w:pStyle w:val="ListParagraph"/>
        <w:numPr>
          <w:ilvl w:val="0"/>
          <w:numId w:val="38"/>
        </w:numPr>
        <w:rPr>
          <w:color w:val="000000" w:themeColor="text1"/>
        </w:rPr>
      </w:pPr>
      <w:r w:rsidRPr="6DECB2AD">
        <w:rPr>
          <w:color w:val="000000" w:themeColor="text1"/>
        </w:rPr>
        <w:t>Add new data to the Bolo entity</w:t>
      </w:r>
    </w:p>
    <w:p w14:paraId="4816BCAF" w14:textId="2695FB4D" w:rsidR="5B0EF505" w:rsidRDefault="6DECB2AD" w:rsidP="00870DE2">
      <w:pPr>
        <w:pStyle w:val="ListParagraph"/>
        <w:numPr>
          <w:ilvl w:val="0"/>
          <w:numId w:val="38"/>
        </w:numPr>
        <w:rPr>
          <w:color w:val="000000" w:themeColor="text1"/>
        </w:rPr>
      </w:pPr>
      <w:r w:rsidRPr="6DECB2AD">
        <w:rPr>
          <w:color w:val="000000" w:themeColor="text1"/>
        </w:rPr>
        <w:t>Connect the Theft-Auto bolo template</w:t>
      </w:r>
    </w:p>
    <w:p w14:paraId="55230E55" w14:textId="3E3D06B1" w:rsidR="5B0EF505" w:rsidRDefault="6DECB2AD" w:rsidP="00870DE2">
      <w:pPr>
        <w:pStyle w:val="ListParagraph"/>
        <w:numPr>
          <w:ilvl w:val="0"/>
          <w:numId w:val="38"/>
        </w:numPr>
        <w:rPr>
          <w:color w:val="000000" w:themeColor="text1"/>
        </w:rPr>
      </w:pPr>
      <w:r w:rsidRPr="6DECB2AD">
        <w:rPr>
          <w:color w:val="000000" w:themeColor="text1"/>
        </w:rPr>
        <w:t>Create new routes for Theft-Auto bolo template</w:t>
      </w:r>
    </w:p>
    <w:p w14:paraId="53FC0949" w14:textId="08AA8EF3" w:rsidR="5B0EF505" w:rsidRDefault="6DECB2AD" w:rsidP="00870DE2">
      <w:pPr>
        <w:pStyle w:val="ListParagraph"/>
        <w:numPr>
          <w:ilvl w:val="0"/>
          <w:numId w:val="38"/>
        </w:numPr>
        <w:rPr>
          <w:color w:val="000000" w:themeColor="text1"/>
        </w:rPr>
      </w:pPr>
      <w:r w:rsidRPr="6DECB2AD">
        <w:rPr>
          <w:color w:val="000000" w:themeColor="text1"/>
        </w:rPr>
        <w:t>Add picture no photo available for Theft-Auto</w:t>
      </w:r>
    </w:p>
    <w:p w14:paraId="22A05740" w14:textId="52490C1F" w:rsidR="5B0EF505" w:rsidRDefault="6DECB2AD" w:rsidP="00870DE2">
      <w:pPr>
        <w:pStyle w:val="ListParagraph"/>
        <w:numPr>
          <w:ilvl w:val="0"/>
          <w:numId w:val="38"/>
        </w:numPr>
        <w:rPr>
          <w:color w:val="000000" w:themeColor="text1"/>
        </w:rPr>
      </w:pPr>
      <w:r w:rsidRPr="6DECB2AD">
        <w:rPr>
          <w:color w:val="000000" w:themeColor="text1"/>
        </w:rPr>
        <w:t>Add route for picture no photo available for Theft-Auto</w:t>
      </w:r>
    </w:p>
    <w:p w14:paraId="7A5AA53C" w14:textId="58771455" w:rsidR="5B0EF505" w:rsidRDefault="6DECB2AD" w:rsidP="00870DE2">
      <w:pPr>
        <w:pStyle w:val="ListParagraph"/>
        <w:numPr>
          <w:ilvl w:val="0"/>
          <w:numId w:val="38"/>
        </w:numPr>
        <w:rPr>
          <w:color w:val="000000" w:themeColor="text1"/>
        </w:rPr>
      </w:pPr>
      <w:r w:rsidRPr="6DECB2AD">
        <w:rPr>
          <w:color w:val="000000" w:themeColor="text1"/>
        </w:rPr>
        <w:t>Create new view for preview</w:t>
      </w:r>
    </w:p>
    <w:p w14:paraId="63E64032" w14:textId="4F71993D" w:rsidR="5B0EF505" w:rsidRDefault="6DECB2AD" w:rsidP="00870DE2">
      <w:pPr>
        <w:pStyle w:val="ListParagraph"/>
        <w:numPr>
          <w:ilvl w:val="0"/>
          <w:numId w:val="38"/>
        </w:numPr>
        <w:rPr>
          <w:color w:val="000000" w:themeColor="text1"/>
        </w:rPr>
      </w:pPr>
      <w:r w:rsidRPr="6DECB2AD">
        <w:rPr>
          <w:color w:val="000000" w:themeColor="text1"/>
        </w:rPr>
        <w:t>Create new route for Theft-Auto bolo preview</w:t>
      </w:r>
    </w:p>
    <w:p w14:paraId="7B47DCB7" w14:textId="4298D957" w:rsidR="5B0EF505" w:rsidRDefault="6DECB2AD" w:rsidP="00870DE2">
      <w:pPr>
        <w:pStyle w:val="ListParagraph"/>
        <w:numPr>
          <w:ilvl w:val="0"/>
          <w:numId w:val="38"/>
        </w:numPr>
        <w:rPr>
          <w:color w:val="000000" w:themeColor="text1"/>
        </w:rPr>
      </w:pPr>
      <w:r w:rsidRPr="6DECB2AD">
        <w:rPr>
          <w:color w:val="000000" w:themeColor="text1"/>
        </w:rPr>
        <w:t>Create new view for Theft-Auto bolo preview pdf</w:t>
      </w:r>
    </w:p>
    <w:p w14:paraId="23A40AC2" w14:textId="6FCFF79A" w:rsidR="5B0EF505" w:rsidRPr="0004648E" w:rsidRDefault="6DECB2AD" w:rsidP="00870DE2">
      <w:pPr>
        <w:pStyle w:val="ListParagraph"/>
        <w:numPr>
          <w:ilvl w:val="0"/>
          <w:numId w:val="38"/>
        </w:numPr>
        <w:rPr>
          <w:rFonts w:ascii="Arial" w:eastAsia="Arial" w:hAnsi="Arial" w:cs="Arial"/>
          <w:color w:val="000000" w:themeColor="text1"/>
        </w:rPr>
      </w:pPr>
      <w:r w:rsidRPr="6DECB2AD">
        <w:rPr>
          <w:color w:val="000000" w:themeColor="text1"/>
        </w:rPr>
        <w:t>Add functionality to bolo-route, bolo-repository</w:t>
      </w:r>
    </w:p>
    <w:p w14:paraId="3B961130" w14:textId="77777777" w:rsidR="0004648E" w:rsidRDefault="0004648E" w:rsidP="0004648E">
      <w:pPr>
        <w:pStyle w:val="ListParagraph"/>
        <w:rPr>
          <w:rFonts w:ascii="Arial" w:eastAsia="Arial" w:hAnsi="Arial" w:cs="Arial"/>
          <w:color w:val="000000" w:themeColor="text1"/>
        </w:rPr>
      </w:pPr>
    </w:p>
    <w:p w14:paraId="08032650" w14:textId="0EFAB895" w:rsidR="5B0EF505" w:rsidRDefault="6DECB2AD" w:rsidP="5B0EF505">
      <w:pPr>
        <w:spacing w:line="480" w:lineRule="auto"/>
      </w:pPr>
      <w:r w:rsidRPr="6DECB2AD">
        <w:rPr>
          <w:b/>
          <w:bCs/>
        </w:rPr>
        <w:t>Modeling</w:t>
      </w:r>
    </w:p>
    <w:p w14:paraId="0EBAC4CA" w14:textId="42CB3706"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2-8 and Dynamic UML Diagrams, Figure sp2-8</w:t>
      </w:r>
    </w:p>
    <w:p w14:paraId="227A0992" w14:textId="77777777" w:rsidR="0004648E" w:rsidRDefault="0004648E" w:rsidP="0004648E"/>
    <w:p w14:paraId="60821642" w14:textId="4B3C03DB" w:rsidR="5B0EF505" w:rsidRPr="00EA5F31" w:rsidRDefault="0004648E" w:rsidP="0004648E">
      <w:bookmarkStart w:id="231" w:name="_Toc457925333"/>
      <w:r w:rsidRPr="6DECB2AD">
        <w:rPr>
          <w:b/>
          <w:bCs/>
          <w:u w:val="single"/>
        </w:rPr>
        <w:t>User Story #932</w:t>
      </w:r>
      <w:r w:rsidR="2E0CE045" w:rsidRPr="6DECB2AD">
        <w:rPr>
          <w:b/>
          <w:bCs/>
          <w:color w:val="000000" w:themeColor="text1"/>
        </w:rPr>
        <w:t xml:space="preserve"> </w:t>
      </w:r>
      <w:r w:rsidR="2E0CE045" w:rsidRPr="00EA5F31">
        <w:rPr>
          <w:color w:val="000000" w:themeColor="text1"/>
        </w:rPr>
        <w:t>View Bolo Details for Theft-Auto</w:t>
      </w:r>
      <w:bookmarkEnd w:id="231"/>
    </w:p>
    <w:p w14:paraId="56B3C574" w14:textId="77777777" w:rsidR="0004648E" w:rsidRDefault="0004648E" w:rsidP="0004648E">
      <w:pPr>
        <w:rPr>
          <w:b/>
        </w:rPr>
      </w:pPr>
      <w:bookmarkStart w:id="232" w:name="_Toc457925334"/>
    </w:p>
    <w:p w14:paraId="17C1B04E" w14:textId="7CD9C344" w:rsidR="5B0EF505" w:rsidRPr="0004648E" w:rsidRDefault="6DECB2AD" w:rsidP="0004648E">
      <w:pPr>
        <w:rPr>
          <w:b/>
        </w:rPr>
      </w:pPr>
      <w:r w:rsidRPr="6DECB2AD">
        <w:rPr>
          <w:b/>
          <w:bCs/>
        </w:rPr>
        <w:t>Acceptance Criteria:</w:t>
      </w:r>
      <w:bookmarkEnd w:id="232"/>
    </w:p>
    <w:p w14:paraId="709C16C3" w14:textId="5E3EA92A" w:rsidR="5B0EF505" w:rsidRDefault="6DECB2AD" w:rsidP="00870DE2">
      <w:pPr>
        <w:pStyle w:val="ListParagraph"/>
        <w:numPr>
          <w:ilvl w:val="0"/>
          <w:numId w:val="35"/>
        </w:numPr>
        <w:rPr>
          <w:color w:val="000000" w:themeColor="text1"/>
        </w:rPr>
      </w:pPr>
      <w:r w:rsidRPr="6DECB2AD">
        <w:rPr>
          <w:color w:val="000000" w:themeColor="text1"/>
        </w:rPr>
        <w:t>The user should be able to view details for Theft-Auto BOLO</w:t>
      </w:r>
    </w:p>
    <w:p w14:paraId="0FBA02FD" w14:textId="358ECC6C" w:rsidR="5B0EF505" w:rsidRDefault="6DECB2AD" w:rsidP="00870DE2">
      <w:pPr>
        <w:pStyle w:val="ListParagraph"/>
        <w:numPr>
          <w:ilvl w:val="0"/>
          <w:numId w:val="35"/>
        </w:numPr>
        <w:rPr>
          <w:color w:val="000000" w:themeColor="text1"/>
        </w:rPr>
      </w:pPr>
      <w:r w:rsidRPr="6DECB2AD">
        <w:rPr>
          <w:color w:val="000000" w:themeColor="text1"/>
        </w:rPr>
        <w:t>The system will display the specific view</w:t>
      </w:r>
    </w:p>
    <w:p w14:paraId="4092C30E" w14:textId="12E30813" w:rsidR="5B0EF505" w:rsidRDefault="6DECB2AD" w:rsidP="00870DE2">
      <w:pPr>
        <w:pStyle w:val="ListParagraph"/>
        <w:numPr>
          <w:ilvl w:val="0"/>
          <w:numId w:val="35"/>
        </w:numPr>
        <w:rPr>
          <w:color w:val="000000" w:themeColor="text1"/>
        </w:rPr>
      </w:pPr>
      <w:r w:rsidRPr="6DECB2AD">
        <w:rPr>
          <w:color w:val="000000" w:themeColor="text1"/>
        </w:rPr>
        <w:t>The user will be able to generate a pdf</w:t>
      </w:r>
    </w:p>
    <w:p w14:paraId="587A53BF" w14:textId="77777777" w:rsidR="0004648E" w:rsidRDefault="0004648E" w:rsidP="0004648E">
      <w:pPr>
        <w:rPr>
          <w:b/>
        </w:rPr>
      </w:pPr>
      <w:bookmarkStart w:id="233" w:name="_Toc457925335"/>
    </w:p>
    <w:p w14:paraId="02397C46" w14:textId="2BEAAE2C" w:rsidR="5B0EF505" w:rsidRPr="0004648E" w:rsidRDefault="6DECB2AD" w:rsidP="0004648E">
      <w:pPr>
        <w:rPr>
          <w:b/>
        </w:rPr>
      </w:pPr>
      <w:r w:rsidRPr="6DECB2AD">
        <w:rPr>
          <w:b/>
          <w:bCs/>
        </w:rPr>
        <w:t>Related Tasks:</w:t>
      </w:r>
      <w:bookmarkEnd w:id="233"/>
    </w:p>
    <w:p w14:paraId="1C3F17D3" w14:textId="509ECE3E" w:rsidR="5B0EF505" w:rsidRDefault="6DECB2AD" w:rsidP="00870DE2">
      <w:pPr>
        <w:pStyle w:val="ListParagraph"/>
        <w:numPr>
          <w:ilvl w:val="0"/>
          <w:numId w:val="35"/>
        </w:numPr>
        <w:rPr>
          <w:color w:val="000000" w:themeColor="text1"/>
        </w:rPr>
      </w:pPr>
      <w:r w:rsidRPr="6DECB2AD">
        <w:rPr>
          <w:color w:val="000000" w:themeColor="text1"/>
        </w:rPr>
        <w:t>Create new detail view for Theft-Auto</w:t>
      </w:r>
    </w:p>
    <w:p w14:paraId="3C8A5846" w14:textId="7A07E7C8" w:rsidR="5B0EF505" w:rsidRDefault="6DECB2AD" w:rsidP="00870DE2">
      <w:pPr>
        <w:pStyle w:val="ListParagraph"/>
        <w:numPr>
          <w:ilvl w:val="0"/>
          <w:numId w:val="35"/>
        </w:numPr>
        <w:rPr>
          <w:color w:val="000000" w:themeColor="text1"/>
        </w:rPr>
      </w:pPr>
      <w:r w:rsidRPr="6DECB2AD">
        <w:rPr>
          <w:color w:val="000000" w:themeColor="text1"/>
        </w:rPr>
        <w:lastRenderedPageBreak/>
        <w:t>Create the route for the details view</w:t>
      </w:r>
    </w:p>
    <w:p w14:paraId="3EF4CD19" w14:textId="2EEBFCFC" w:rsidR="5B0EF505" w:rsidRDefault="6DECB2AD" w:rsidP="00870DE2">
      <w:pPr>
        <w:pStyle w:val="ListParagraph"/>
        <w:numPr>
          <w:ilvl w:val="0"/>
          <w:numId w:val="35"/>
        </w:numPr>
        <w:rPr>
          <w:color w:val="000000" w:themeColor="text1"/>
        </w:rPr>
      </w:pPr>
      <w:r w:rsidRPr="6DECB2AD">
        <w:rPr>
          <w:color w:val="000000" w:themeColor="text1"/>
        </w:rPr>
        <w:t>Create new view for Theft-Auto pdf</w:t>
      </w:r>
    </w:p>
    <w:p w14:paraId="21BF78BD" w14:textId="0F903A11" w:rsidR="5B0EF505" w:rsidRDefault="6DECB2AD" w:rsidP="00870DE2">
      <w:pPr>
        <w:pStyle w:val="ListParagraph"/>
        <w:numPr>
          <w:ilvl w:val="0"/>
          <w:numId w:val="35"/>
        </w:numPr>
        <w:rPr>
          <w:color w:val="000000" w:themeColor="text1"/>
        </w:rPr>
      </w:pPr>
      <w:r w:rsidRPr="6DECB2AD">
        <w:rPr>
          <w:color w:val="000000" w:themeColor="text1"/>
        </w:rPr>
        <w:t>Create new route for Theft-Auto pdf</w:t>
      </w:r>
    </w:p>
    <w:p w14:paraId="7373A478" w14:textId="77777777" w:rsidR="0004648E" w:rsidRDefault="0004648E" w:rsidP="0004648E">
      <w:pPr>
        <w:pStyle w:val="ListParagraph"/>
        <w:rPr>
          <w:color w:val="000000" w:themeColor="text1"/>
        </w:rPr>
      </w:pPr>
    </w:p>
    <w:p w14:paraId="08D0793A" w14:textId="0EFAB895" w:rsidR="5B0EF505" w:rsidRDefault="6DECB2AD" w:rsidP="5B0EF505">
      <w:pPr>
        <w:spacing w:line="480" w:lineRule="auto"/>
      </w:pPr>
      <w:r w:rsidRPr="6DECB2AD">
        <w:rPr>
          <w:b/>
          <w:bCs/>
        </w:rPr>
        <w:t>Modeling</w:t>
      </w:r>
    </w:p>
    <w:p w14:paraId="54DF0D57" w14:textId="4AE23443"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2-9 and Dynamic UML Diagrams, Figure sp2-9</w:t>
      </w:r>
    </w:p>
    <w:p w14:paraId="16A45404" w14:textId="77777777" w:rsidR="0004648E" w:rsidRDefault="0004648E" w:rsidP="0004648E"/>
    <w:p w14:paraId="76F17F51" w14:textId="1DBED6F0" w:rsidR="5B0EF505" w:rsidRDefault="0004648E" w:rsidP="0004648E">
      <w:bookmarkStart w:id="234" w:name="_Toc457925336"/>
      <w:r w:rsidRPr="6DECB2AD">
        <w:rPr>
          <w:b/>
          <w:bCs/>
          <w:u w:val="single"/>
        </w:rPr>
        <w:t>User Story #933</w:t>
      </w:r>
      <w:r w:rsidR="2E0CE045" w:rsidRPr="6DECB2AD">
        <w:rPr>
          <w:b/>
          <w:bCs/>
          <w:color w:val="000000" w:themeColor="text1"/>
        </w:rPr>
        <w:t xml:space="preserve"> </w:t>
      </w:r>
      <w:r w:rsidR="2E0CE045" w:rsidRPr="00EA5F31">
        <w:rPr>
          <w:color w:val="000000" w:themeColor="text1"/>
        </w:rPr>
        <w:t>Edit bolo for Theft-Auto</w:t>
      </w:r>
      <w:bookmarkEnd w:id="234"/>
    </w:p>
    <w:p w14:paraId="10DB45D8" w14:textId="77777777" w:rsidR="0004648E" w:rsidRDefault="0004648E" w:rsidP="0004648E">
      <w:pPr>
        <w:rPr>
          <w:b/>
        </w:rPr>
      </w:pPr>
      <w:bookmarkStart w:id="235" w:name="_Toc457925337"/>
    </w:p>
    <w:p w14:paraId="2ED630E6" w14:textId="2076FDA4" w:rsidR="5B0EF505" w:rsidRPr="0004648E" w:rsidRDefault="6DECB2AD" w:rsidP="0004648E">
      <w:pPr>
        <w:rPr>
          <w:b/>
        </w:rPr>
      </w:pPr>
      <w:r w:rsidRPr="6DECB2AD">
        <w:rPr>
          <w:b/>
          <w:bCs/>
        </w:rPr>
        <w:t>Acceptance Criteria:</w:t>
      </w:r>
      <w:bookmarkEnd w:id="235"/>
    </w:p>
    <w:p w14:paraId="156859C0" w14:textId="339582DD" w:rsidR="5B0EF505" w:rsidRDefault="6DECB2AD" w:rsidP="00870DE2">
      <w:pPr>
        <w:pStyle w:val="ListParagraph"/>
        <w:numPr>
          <w:ilvl w:val="0"/>
          <w:numId w:val="34"/>
        </w:numPr>
        <w:rPr>
          <w:color w:val="000000" w:themeColor="text1"/>
        </w:rPr>
      </w:pPr>
      <w:r w:rsidRPr="6DECB2AD">
        <w:rPr>
          <w:color w:val="000000" w:themeColor="text1"/>
        </w:rPr>
        <w:t>The user should be able to edit the BOLO for Theft-Auto</w:t>
      </w:r>
    </w:p>
    <w:p w14:paraId="6ACE7554" w14:textId="1CB4F78B" w:rsidR="5B0EF505" w:rsidRDefault="6DECB2AD" w:rsidP="00870DE2">
      <w:pPr>
        <w:pStyle w:val="ListParagraph"/>
        <w:numPr>
          <w:ilvl w:val="0"/>
          <w:numId w:val="34"/>
        </w:numPr>
        <w:rPr>
          <w:color w:val="000000" w:themeColor="text1"/>
        </w:rPr>
      </w:pPr>
      <w:r w:rsidRPr="6DECB2AD">
        <w:rPr>
          <w:color w:val="000000" w:themeColor="text1"/>
        </w:rPr>
        <w:t>The system will display the specific edit view</w:t>
      </w:r>
    </w:p>
    <w:p w14:paraId="4181E25D" w14:textId="0C121E52" w:rsidR="5B0EF505" w:rsidRDefault="6DECB2AD" w:rsidP="00870DE2">
      <w:pPr>
        <w:pStyle w:val="ListParagraph"/>
        <w:numPr>
          <w:ilvl w:val="0"/>
          <w:numId w:val="34"/>
        </w:numPr>
        <w:rPr>
          <w:color w:val="000000" w:themeColor="text1"/>
        </w:rPr>
      </w:pPr>
      <w:r w:rsidRPr="6DECB2AD">
        <w:rPr>
          <w:color w:val="000000" w:themeColor="text1"/>
        </w:rPr>
        <w:t>The view will be populated with the current data</w:t>
      </w:r>
    </w:p>
    <w:p w14:paraId="25FD9400" w14:textId="37C33451" w:rsidR="5B0EF505" w:rsidRDefault="6DECB2AD" w:rsidP="00870DE2">
      <w:pPr>
        <w:pStyle w:val="ListParagraph"/>
        <w:numPr>
          <w:ilvl w:val="0"/>
          <w:numId w:val="34"/>
        </w:numPr>
        <w:rPr>
          <w:color w:val="000000" w:themeColor="text1"/>
        </w:rPr>
      </w:pPr>
      <w:r w:rsidRPr="6DECB2AD">
        <w:rPr>
          <w:color w:val="000000" w:themeColor="text1"/>
        </w:rPr>
        <w:t>The user will be able modify the related fields</w:t>
      </w:r>
    </w:p>
    <w:p w14:paraId="1F741F38" w14:textId="27592EF8" w:rsidR="5B0EF505" w:rsidRDefault="6DECB2AD" w:rsidP="00870DE2">
      <w:pPr>
        <w:pStyle w:val="ListParagraph"/>
        <w:numPr>
          <w:ilvl w:val="0"/>
          <w:numId w:val="34"/>
        </w:numPr>
        <w:rPr>
          <w:color w:val="000000" w:themeColor="text1"/>
        </w:rPr>
      </w:pPr>
      <w:r w:rsidRPr="6DECB2AD">
        <w:rPr>
          <w:color w:val="000000" w:themeColor="text1"/>
        </w:rPr>
        <w:t>The system will be able to publish the updated data</w:t>
      </w:r>
    </w:p>
    <w:p w14:paraId="60190D71" w14:textId="77777777" w:rsidR="0004648E" w:rsidRDefault="0004648E" w:rsidP="0004648E">
      <w:pPr>
        <w:rPr>
          <w:b/>
        </w:rPr>
      </w:pPr>
      <w:bookmarkStart w:id="236" w:name="_Toc457925338"/>
    </w:p>
    <w:p w14:paraId="44504191" w14:textId="704E8668" w:rsidR="5B0EF505" w:rsidRPr="0004648E" w:rsidRDefault="6DECB2AD" w:rsidP="0004648E">
      <w:pPr>
        <w:rPr>
          <w:b/>
        </w:rPr>
      </w:pPr>
      <w:r w:rsidRPr="6DECB2AD">
        <w:rPr>
          <w:b/>
          <w:bCs/>
        </w:rPr>
        <w:t>Related Tasks:</w:t>
      </w:r>
      <w:bookmarkEnd w:id="236"/>
    </w:p>
    <w:p w14:paraId="396134D4" w14:textId="76EF9BF3" w:rsidR="5B0EF505" w:rsidRDefault="6DECB2AD" w:rsidP="00870DE2">
      <w:pPr>
        <w:pStyle w:val="ListParagraph"/>
        <w:numPr>
          <w:ilvl w:val="0"/>
          <w:numId w:val="34"/>
        </w:numPr>
        <w:rPr>
          <w:color w:val="000000" w:themeColor="text1"/>
        </w:rPr>
      </w:pPr>
      <w:r w:rsidRPr="6DECB2AD">
        <w:rPr>
          <w:color w:val="000000" w:themeColor="text1"/>
        </w:rPr>
        <w:t>Create new edit view for Theft-Auto</w:t>
      </w:r>
    </w:p>
    <w:p w14:paraId="78E2EB22" w14:textId="06C97E3D" w:rsidR="5B0EF505" w:rsidRDefault="6DECB2AD" w:rsidP="00870DE2">
      <w:pPr>
        <w:pStyle w:val="ListParagraph"/>
        <w:numPr>
          <w:ilvl w:val="0"/>
          <w:numId w:val="34"/>
        </w:numPr>
        <w:rPr>
          <w:color w:val="000000" w:themeColor="text1"/>
        </w:rPr>
      </w:pPr>
      <w:r w:rsidRPr="6DECB2AD">
        <w:rPr>
          <w:color w:val="000000" w:themeColor="text1"/>
        </w:rPr>
        <w:t>Create the route for the edit view</w:t>
      </w:r>
    </w:p>
    <w:p w14:paraId="6915AE23" w14:textId="517650BC" w:rsidR="5B0EF505" w:rsidRDefault="6DECB2AD" w:rsidP="00870DE2">
      <w:pPr>
        <w:pStyle w:val="ListParagraph"/>
        <w:numPr>
          <w:ilvl w:val="0"/>
          <w:numId w:val="34"/>
        </w:numPr>
        <w:rPr>
          <w:color w:val="000000" w:themeColor="text1"/>
        </w:rPr>
      </w:pPr>
      <w:r w:rsidRPr="6DECB2AD">
        <w:rPr>
          <w:color w:val="000000" w:themeColor="text1"/>
        </w:rPr>
        <w:t>Insert a confirmed token for the bolo</w:t>
      </w:r>
    </w:p>
    <w:p w14:paraId="0FB33BD4" w14:textId="77777777" w:rsidR="0004648E" w:rsidRDefault="0004648E" w:rsidP="0004648E">
      <w:pPr>
        <w:pStyle w:val="ListParagraph"/>
        <w:rPr>
          <w:color w:val="000000" w:themeColor="text1"/>
        </w:rPr>
      </w:pPr>
    </w:p>
    <w:p w14:paraId="40B99443" w14:textId="0EFAB895" w:rsidR="5B0EF505" w:rsidRDefault="6DECB2AD" w:rsidP="5B0EF505">
      <w:pPr>
        <w:spacing w:line="480" w:lineRule="auto"/>
      </w:pPr>
      <w:r w:rsidRPr="6DECB2AD">
        <w:rPr>
          <w:b/>
          <w:bCs/>
        </w:rPr>
        <w:t>Modeling</w:t>
      </w:r>
    </w:p>
    <w:p w14:paraId="3E787183" w14:textId="66E0A47C"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2-10 and Dynamic UML Diagrams, Figure sp2-10</w:t>
      </w:r>
    </w:p>
    <w:p w14:paraId="09AADCFC" w14:textId="77777777" w:rsidR="0004648E" w:rsidRDefault="0004648E" w:rsidP="0004648E"/>
    <w:p w14:paraId="354EE787" w14:textId="776693B5" w:rsidR="5B0EF505" w:rsidRDefault="0004648E" w:rsidP="0004648E">
      <w:bookmarkStart w:id="237" w:name="_Toc457925339"/>
      <w:r w:rsidRPr="6DECB2AD">
        <w:rPr>
          <w:b/>
          <w:bCs/>
          <w:u w:val="single"/>
        </w:rPr>
        <w:t>User Story #936</w:t>
      </w:r>
      <w:r w:rsidR="2E0CE045" w:rsidRPr="6DECB2AD">
        <w:rPr>
          <w:b/>
          <w:bCs/>
          <w:color w:val="000000" w:themeColor="text1"/>
        </w:rPr>
        <w:t xml:space="preserve"> </w:t>
      </w:r>
      <w:r w:rsidR="2E0CE045" w:rsidRPr="00EA5F31">
        <w:rPr>
          <w:color w:val="000000" w:themeColor="text1"/>
        </w:rPr>
        <w:t>Create specific Bolo for Theft-Boat</w:t>
      </w:r>
      <w:bookmarkEnd w:id="237"/>
    </w:p>
    <w:p w14:paraId="74CC2AEC" w14:textId="77777777" w:rsidR="0004648E" w:rsidRDefault="0004648E" w:rsidP="0004648E">
      <w:pPr>
        <w:rPr>
          <w:b/>
        </w:rPr>
      </w:pPr>
      <w:bookmarkStart w:id="238" w:name="_Toc457925340"/>
    </w:p>
    <w:p w14:paraId="24A2C47A" w14:textId="7661F919" w:rsidR="5B0EF505" w:rsidRPr="0004648E" w:rsidRDefault="6DECB2AD" w:rsidP="0004648E">
      <w:pPr>
        <w:rPr>
          <w:b/>
        </w:rPr>
      </w:pPr>
      <w:r w:rsidRPr="6DECB2AD">
        <w:rPr>
          <w:b/>
          <w:bCs/>
        </w:rPr>
        <w:t>Acceptance Criteria:</w:t>
      </w:r>
      <w:bookmarkEnd w:id="238"/>
    </w:p>
    <w:p w14:paraId="3D21DEDD" w14:textId="7A4C590E" w:rsidR="5B0EF505" w:rsidRDefault="6DECB2AD" w:rsidP="00870DE2">
      <w:pPr>
        <w:pStyle w:val="ListParagraph"/>
        <w:numPr>
          <w:ilvl w:val="0"/>
          <w:numId w:val="38"/>
        </w:numPr>
        <w:rPr>
          <w:color w:val="000000" w:themeColor="text1"/>
        </w:rPr>
      </w:pPr>
      <w:r w:rsidRPr="6DECB2AD">
        <w:rPr>
          <w:color w:val="000000" w:themeColor="text1"/>
        </w:rPr>
        <w:t>The user should be able to choose the category Theft-Boat BOLO</w:t>
      </w:r>
    </w:p>
    <w:p w14:paraId="7B820409" w14:textId="680E01CB" w:rsidR="5B0EF505" w:rsidRDefault="6DECB2AD" w:rsidP="00870DE2">
      <w:pPr>
        <w:pStyle w:val="ListParagraph"/>
        <w:numPr>
          <w:ilvl w:val="0"/>
          <w:numId w:val="38"/>
        </w:numPr>
        <w:rPr>
          <w:color w:val="000000" w:themeColor="text1"/>
        </w:rPr>
      </w:pPr>
      <w:r w:rsidRPr="6DECB2AD">
        <w:rPr>
          <w:color w:val="000000" w:themeColor="text1"/>
        </w:rPr>
        <w:t>The system will display the required fields for this specific category</w:t>
      </w:r>
    </w:p>
    <w:p w14:paraId="52CCA90E" w14:textId="0E636906" w:rsidR="5B0EF505" w:rsidRDefault="6DECB2AD" w:rsidP="00870DE2">
      <w:pPr>
        <w:pStyle w:val="ListParagraph"/>
        <w:numPr>
          <w:ilvl w:val="0"/>
          <w:numId w:val="38"/>
        </w:numPr>
        <w:rPr>
          <w:color w:val="000000" w:themeColor="text1"/>
        </w:rPr>
      </w:pPr>
      <w:r w:rsidRPr="6DECB2AD">
        <w:rPr>
          <w:color w:val="000000" w:themeColor="text1"/>
        </w:rPr>
        <w:t>The user will be able to preview the data</w:t>
      </w:r>
    </w:p>
    <w:p w14:paraId="41E433FF" w14:textId="14656277" w:rsidR="5B0EF505" w:rsidRDefault="6DECB2AD" w:rsidP="00870DE2">
      <w:pPr>
        <w:pStyle w:val="ListParagraph"/>
        <w:numPr>
          <w:ilvl w:val="0"/>
          <w:numId w:val="38"/>
        </w:numPr>
        <w:rPr>
          <w:color w:val="000000" w:themeColor="text1"/>
        </w:rPr>
      </w:pPr>
      <w:r w:rsidRPr="6DECB2AD">
        <w:rPr>
          <w:color w:val="000000" w:themeColor="text1"/>
        </w:rPr>
        <w:t>The user will be able to preview the pdf</w:t>
      </w:r>
    </w:p>
    <w:p w14:paraId="2ABB13A1" w14:textId="7490218C" w:rsidR="5B0EF505" w:rsidRDefault="6DECB2AD" w:rsidP="00870DE2">
      <w:pPr>
        <w:pStyle w:val="ListParagraph"/>
        <w:numPr>
          <w:ilvl w:val="0"/>
          <w:numId w:val="38"/>
        </w:numPr>
        <w:rPr>
          <w:color w:val="000000" w:themeColor="text1"/>
        </w:rPr>
      </w:pPr>
      <w:r w:rsidRPr="6DECB2AD">
        <w:rPr>
          <w:color w:val="000000" w:themeColor="text1"/>
        </w:rPr>
        <w:t>The system will only create the Theft-Boat BOLO</w:t>
      </w:r>
    </w:p>
    <w:p w14:paraId="5F89A859" w14:textId="77777777" w:rsidR="0004648E" w:rsidRDefault="0004648E" w:rsidP="0004648E">
      <w:pPr>
        <w:pStyle w:val="ListParagraph"/>
        <w:rPr>
          <w:color w:val="000000" w:themeColor="text1"/>
        </w:rPr>
      </w:pPr>
    </w:p>
    <w:p w14:paraId="116C3F53" w14:textId="09ED21F9" w:rsidR="5B0EF505" w:rsidRPr="0004648E" w:rsidRDefault="2E0CE045" w:rsidP="0004648E">
      <w:pPr>
        <w:rPr>
          <w:b/>
        </w:rPr>
      </w:pPr>
      <w:bookmarkStart w:id="239" w:name="_Toc457925341"/>
      <w:r w:rsidRPr="6DECB2AD">
        <w:rPr>
          <w:b/>
          <w:bCs/>
        </w:rPr>
        <w:t>Related Tasks:</w:t>
      </w:r>
      <w:bookmarkEnd w:id="239"/>
    </w:p>
    <w:p w14:paraId="38476CB0" w14:textId="3EE8B802" w:rsidR="5B0EF505" w:rsidRDefault="6DECB2AD" w:rsidP="00870DE2">
      <w:pPr>
        <w:pStyle w:val="ListParagraph"/>
        <w:numPr>
          <w:ilvl w:val="0"/>
          <w:numId w:val="38"/>
        </w:numPr>
        <w:rPr>
          <w:color w:val="000000" w:themeColor="text1"/>
        </w:rPr>
      </w:pPr>
      <w:r w:rsidRPr="6DECB2AD">
        <w:rPr>
          <w:color w:val="000000" w:themeColor="text1"/>
        </w:rPr>
        <w:t>Add new data to the Bolo entity</w:t>
      </w:r>
    </w:p>
    <w:p w14:paraId="304DC2AA" w14:textId="54AA89AA" w:rsidR="5B0EF505" w:rsidRDefault="6DECB2AD" w:rsidP="00870DE2">
      <w:pPr>
        <w:pStyle w:val="ListParagraph"/>
        <w:numPr>
          <w:ilvl w:val="0"/>
          <w:numId w:val="38"/>
        </w:numPr>
        <w:rPr>
          <w:color w:val="000000" w:themeColor="text1"/>
        </w:rPr>
      </w:pPr>
      <w:r w:rsidRPr="6DECB2AD">
        <w:rPr>
          <w:color w:val="000000" w:themeColor="text1"/>
        </w:rPr>
        <w:t>Connect the Theft-Boat bolo template</w:t>
      </w:r>
    </w:p>
    <w:p w14:paraId="7D515E7B" w14:textId="5439071F" w:rsidR="5B0EF505" w:rsidRDefault="6DECB2AD" w:rsidP="00870DE2">
      <w:pPr>
        <w:pStyle w:val="ListParagraph"/>
        <w:numPr>
          <w:ilvl w:val="0"/>
          <w:numId w:val="38"/>
        </w:numPr>
        <w:rPr>
          <w:color w:val="000000" w:themeColor="text1"/>
        </w:rPr>
      </w:pPr>
      <w:r w:rsidRPr="6DECB2AD">
        <w:rPr>
          <w:color w:val="000000" w:themeColor="text1"/>
        </w:rPr>
        <w:t>Create new routes for Theft-Boat bolo template</w:t>
      </w:r>
    </w:p>
    <w:p w14:paraId="673D1BEC" w14:textId="0446962C" w:rsidR="5B0EF505" w:rsidRDefault="6DECB2AD" w:rsidP="00870DE2">
      <w:pPr>
        <w:pStyle w:val="ListParagraph"/>
        <w:numPr>
          <w:ilvl w:val="0"/>
          <w:numId w:val="38"/>
        </w:numPr>
        <w:rPr>
          <w:color w:val="000000" w:themeColor="text1"/>
        </w:rPr>
      </w:pPr>
      <w:r w:rsidRPr="6DECB2AD">
        <w:rPr>
          <w:color w:val="000000" w:themeColor="text1"/>
        </w:rPr>
        <w:t>Add picture no photo available for Theft-Boat</w:t>
      </w:r>
    </w:p>
    <w:p w14:paraId="03DAC7CD" w14:textId="002861E0" w:rsidR="5B0EF505" w:rsidRDefault="6DECB2AD" w:rsidP="00870DE2">
      <w:pPr>
        <w:pStyle w:val="ListParagraph"/>
        <w:numPr>
          <w:ilvl w:val="0"/>
          <w:numId w:val="38"/>
        </w:numPr>
        <w:rPr>
          <w:color w:val="000000" w:themeColor="text1"/>
        </w:rPr>
      </w:pPr>
      <w:r w:rsidRPr="6DECB2AD">
        <w:rPr>
          <w:color w:val="000000" w:themeColor="text1"/>
        </w:rPr>
        <w:t>Add route for picture no photo available for Theft-Boat</w:t>
      </w:r>
    </w:p>
    <w:p w14:paraId="5C6686E9" w14:textId="373CE166" w:rsidR="5B0EF505" w:rsidRDefault="6DECB2AD" w:rsidP="00870DE2">
      <w:pPr>
        <w:pStyle w:val="ListParagraph"/>
        <w:numPr>
          <w:ilvl w:val="0"/>
          <w:numId w:val="38"/>
        </w:numPr>
        <w:rPr>
          <w:color w:val="000000" w:themeColor="text1"/>
        </w:rPr>
      </w:pPr>
      <w:r w:rsidRPr="6DECB2AD">
        <w:rPr>
          <w:color w:val="000000" w:themeColor="text1"/>
        </w:rPr>
        <w:t>Create new view for preview</w:t>
      </w:r>
    </w:p>
    <w:p w14:paraId="08072844" w14:textId="0E965F74" w:rsidR="5B0EF505" w:rsidRDefault="6DECB2AD" w:rsidP="00870DE2">
      <w:pPr>
        <w:pStyle w:val="ListParagraph"/>
        <w:numPr>
          <w:ilvl w:val="0"/>
          <w:numId w:val="38"/>
        </w:numPr>
        <w:rPr>
          <w:color w:val="000000" w:themeColor="text1"/>
        </w:rPr>
      </w:pPr>
      <w:r w:rsidRPr="6DECB2AD">
        <w:rPr>
          <w:color w:val="000000" w:themeColor="text1"/>
        </w:rPr>
        <w:t>Create new route for Theft-Boat bolo preview</w:t>
      </w:r>
    </w:p>
    <w:p w14:paraId="7CA6BC05" w14:textId="33B84E74" w:rsidR="5B0EF505" w:rsidRDefault="6DECB2AD" w:rsidP="00870DE2">
      <w:pPr>
        <w:pStyle w:val="ListParagraph"/>
        <w:numPr>
          <w:ilvl w:val="0"/>
          <w:numId w:val="38"/>
        </w:numPr>
        <w:rPr>
          <w:color w:val="000000" w:themeColor="text1"/>
        </w:rPr>
      </w:pPr>
      <w:r w:rsidRPr="6DECB2AD">
        <w:rPr>
          <w:color w:val="000000" w:themeColor="text1"/>
        </w:rPr>
        <w:lastRenderedPageBreak/>
        <w:t>Create new view for Theft-Boat bolo preview pdf</w:t>
      </w:r>
    </w:p>
    <w:p w14:paraId="0AA75609" w14:textId="190084E9" w:rsidR="5B0EF505" w:rsidRDefault="6DECB2AD" w:rsidP="00870DE2">
      <w:pPr>
        <w:pStyle w:val="ListParagraph"/>
        <w:numPr>
          <w:ilvl w:val="0"/>
          <w:numId w:val="38"/>
        </w:numPr>
        <w:rPr>
          <w:color w:val="000000" w:themeColor="text1"/>
        </w:rPr>
      </w:pPr>
      <w:r w:rsidRPr="6DECB2AD">
        <w:rPr>
          <w:color w:val="000000" w:themeColor="text1"/>
        </w:rPr>
        <w:t>Add functionality to bolo-route, bolo-repository</w:t>
      </w:r>
    </w:p>
    <w:p w14:paraId="3572F2BD" w14:textId="77777777" w:rsidR="0004648E" w:rsidRDefault="0004648E" w:rsidP="0004648E">
      <w:pPr>
        <w:pStyle w:val="ListParagraph"/>
        <w:rPr>
          <w:color w:val="000000" w:themeColor="text1"/>
        </w:rPr>
      </w:pPr>
    </w:p>
    <w:p w14:paraId="4B29835C" w14:textId="0EFAB895" w:rsidR="5B0EF505" w:rsidRDefault="6DECB2AD" w:rsidP="5B0EF505">
      <w:pPr>
        <w:spacing w:line="480" w:lineRule="auto"/>
      </w:pPr>
      <w:r w:rsidRPr="6DECB2AD">
        <w:rPr>
          <w:b/>
          <w:bCs/>
        </w:rPr>
        <w:t>Modeling</w:t>
      </w:r>
    </w:p>
    <w:p w14:paraId="14AC2C5A" w14:textId="3425EFC5"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2-11 and Dynamic UML Diagrams, Figure sp2-11</w:t>
      </w:r>
    </w:p>
    <w:p w14:paraId="16DB1838" w14:textId="77777777" w:rsidR="0004648E" w:rsidRDefault="0004648E" w:rsidP="0004648E"/>
    <w:p w14:paraId="69D4BE62" w14:textId="237880F0" w:rsidR="5B0EF505" w:rsidRPr="00EA5F31" w:rsidRDefault="0004648E" w:rsidP="0004648E">
      <w:bookmarkStart w:id="240" w:name="_Toc457925342"/>
      <w:r w:rsidRPr="6DECB2AD">
        <w:rPr>
          <w:b/>
          <w:bCs/>
          <w:u w:val="single"/>
        </w:rPr>
        <w:t>User Story #937</w:t>
      </w:r>
      <w:r w:rsidR="2E0CE045" w:rsidRPr="6DECB2AD">
        <w:rPr>
          <w:b/>
          <w:bCs/>
          <w:color w:val="000000" w:themeColor="text1"/>
        </w:rPr>
        <w:t xml:space="preserve"> </w:t>
      </w:r>
      <w:r w:rsidR="2E0CE045" w:rsidRPr="00EA5F31">
        <w:rPr>
          <w:color w:val="000000" w:themeColor="text1"/>
        </w:rPr>
        <w:t>View Bolo Details for Theft-Boat</w:t>
      </w:r>
      <w:bookmarkEnd w:id="240"/>
    </w:p>
    <w:p w14:paraId="1D29D76A" w14:textId="77777777" w:rsidR="0004648E" w:rsidRDefault="0004648E" w:rsidP="0004648E">
      <w:pPr>
        <w:rPr>
          <w:b/>
        </w:rPr>
      </w:pPr>
      <w:bookmarkStart w:id="241" w:name="_Toc457925343"/>
    </w:p>
    <w:p w14:paraId="67828AB1" w14:textId="04D86349" w:rsidR="5B0EF505" w:rsidRPr="0004648E" w:rsidRDefault="6DECB2AD" w:rsidP="0004648E">
      <w:pPr>
        <w:rPr>
          <w:b/>
        </w:rPr>
      </w:pPr>
      <w:r w:rsidRPr="6DECB2AD">
        <w:rPr>
          <w:b/>
          <w:bCs/>
        </w:rPr>
        <w:t>Acceptance Criteria:</w:t>
      </w:r>
      <w:bookmarkEnd w:id="241"/>
    </w:p>
    <w:p w14:paraId="36828284" w14:textId="376F4B8A" w:rsidR="5B0EF505" w:rsidRDefault="6DECB2AD" w:rsidP="00870DE2">
      <w:pPr>
        <w:pStyle w:val="ListParagraph"/>
        <w:numPr>
          <w:ilvl w:val="0"/>
          <w:numId w:val="38"/>
        </w:numPr>
        <w:rPr>
          <w:color w:val="000000" w:themeColor="text1"/>
        </w:rPr>
      </w:pPr>
      <w:r w:rsidRPr="6DECB2AD">
        <w:rPr>
          <w:color w:val="000000" w:themeColor="text1"/>
        </w:rPr>
        <w:t>The user should be able to view details for Theft-Boat BOLO</w:t>
      </w:r>
    </w:p>
    <w:p w14:paraId="46E192AF" w14:textId="2C0F03DF" w:rsidR="5B0EF505" w:rsidRDefault="6DECB2AD" w:rsidP="00870DE2">
      <w:pPr>
        <w:pStyle w:val="ListParagraph"/>
        <w:numPr>
          <w:ilvl w:val="0"/>
          <w:numId w:val="38"/>
        </w:numPr>
        <w:rPr>
          <w:color w:val="000000" w:themeColor="text1"/>
        </w:rPr>
      </w:pPr>
      <w:r w:rsidRPr="6DECB2AD">
        <w:rPr>
          <w:color w:val="000000" w:themeColor="text1"/>
        </w:rPr>
        <w:t>The system will display the specific view</w:t>
      </w:r>
    </w:p>
    <w:p w14:paraId="180D3E36" w14:textId="2B40B518" w:rsidR="5B0EF505" w:rsidRDefault="6DECB2AD" w:rsidP="00870DE2">
      <w:pPr>
        <w:pStyle w:val="ListParagraph"/>
        <w:numPr>
          <w:ilvl w:val="0"/>
          <w:numId w:val="38"/>
        </w:numPr>
        <w:rPr>
          <w:color w:val="000000" w:themeColor="text1"/>
        </w:rPr>
      </w:pPr>
      <w:r w:rsidRPr="6DECB2AD">
        <w:rPr>
          <w:color w:val="000000" w:themeColor="text1"/>
        </w:rPr>
        <w:t>The user will be able to generate a pdf</w:t>
      </w:r>
    </w:p>
    <w:p w14:paraId="2CA89BF5" w14:textId="77777777" w:rsidR="0004648E" w:rsidRDefault="0004648E" w:rsidP="0004648E">
      <w:pPr>
        <w:rPr>
          <w:b/>
        </w:rPr>
      </w:pPr>
      <w:bookmarkStart w:id="242" w:name="_Toc457925344"/>
    </w:p>
    <w:p w14:paraId="4507CF63" w14:textId="39260509" w:rsidR="5B0EF505" w:rsidRPr="0004648E" w:rsidRDefault="6DECB2AD" w:rsidP="0004648E">
      <w:pPr>
        <w:rPr>
          <w:b/>
        </w:rPr>
      </w:pPr>
      <w:r w:rsidRPr="6DECB2AD">
        <w:rPr>
          <w:b/>
          <w:bCs/>
        </w:rPr>
        <w:t>Related Tasks:</w:t>
      </w:r>
      <w:bookmarkEnd w:id="242"/>
    </w:p>
    <w:p w14:paraId="47F7477D" w14:textId="153A7396" w:rsidR="5B0EF505" w:rsidRDefault="6DECB2AD" w:rsidP="00870DE2">
      <w:pPr>
        <w:pStyle w:val="ListParagraph"/>
        <w:numPr>
          <w:ilvl w:val="0"/>
          <w:numId w:val="38"/>
        </w:numPr>
        <w:rPr>
          <w:color w:val="000000" w:themeColor="text1"/>
        </w:rPr>
      </w:pPr>
      <w:r w:rsidRPr="6DECB2AD">
        <w:rPr>
          <w:color w:val="000000" w:themeColor="text1"/>
        </w:rPr>
        <w:t>Create new detail view for Theft-Boat</w:t>
      </w:r>
    </w:p>
    <w:p w14:paraId="1370F535" w14:textId="3304C50F" w:rsidR="5B0EF505" w:rsidRDefault="6DECB2AD" w:rsidP="00870DE2">
      <w:pPr>
        <w:pStyle w:val="ListParagraph"/>
        <w:numPr>
          <w:ilvl w:val="0"/>
          <w:numId w:val="38"/>
        </w:numPr>
        <w:rPr>
          <w:color w:val="000000" w:themeColor="text1"/>
        </w:rPr>
      </w:pPr>
      <w:r w:rsidRPr="6DECB2AD">
        <w:rPr>
          <w:color w:val="000000" w:themeColor="text1"/>
        </w:rPr>
        <w:t>Create the route for the details view</w:t>
      </w:r>
    </w:p>
    <w:p w14:paraId="77BE2B2F" w14:textId="62CF208F" w:rsidR="5B0EF505" w:rsidRDefault="6DECB2AD" w:rsidP="00870DE2">
      <w:pPr>
        <w:pStyle w:val="ListParagraph"/>
        <w:numPr>
          <w:ilvl w:val="0"/>
          <w:numId w:val="38"/>
        </w:numPr>
        <w:rPr>
          <w:color w:val="000000" w:themeColor="text1"/>
        </w:rPr>
      </w:pPr>
      <w:r w:rsidRPr="6DECB2AD">
        <w:rPr>
          <w:color w:val="000000" w:themeColor="text1"/>
        </w:rPr>
        <w:t>Create new view for Theft-Boat pdf</w:t>
      </w:r>
    </w:p>
    <w:p w14:paraId="793F6EDE" w14:textId="5C71518C" w:rsidR="5B0EF505" w:rsidRDefault="6DECB2AD" w:rsidP="00870DE2">
      <w:pPr>
        <w:pStyle w:val="ListParagraph"/>
        <w:numPr>
          <w:ilvl w:val="0"/>
          <w:numId w:val="38"/>
        </w:numPr>
        <w:rPr>
          <w:color w:val="000000" w:themeColor="text1"/>
        </w:rPr>
      </w:pPr>
      <w:r w:rsidRPr="6DECB2AD">
        <w:rPr>
          <w:color w:val="000000" w:themeColor="text1"/>
        </w:rPr>
        <w:t>Create new route for Theft-Boat pdf</w:t>
      </w:r>
    </w:p>
    <w:p w14:paraId="3BAECA57" w14:textId="77777777" w:rsidR="0004648E" w:rsidRDefault="0004648E" w:rsidP="0004648E">
      <w:pPr>
        <w:pStyle w:val="ListParagraph"/>
        <w:rPr>
          <w:color w:val="000000" w:themeColor="text1"/>
        </w:rPr>
      </w:pPr>
    </w:p>
    <w:p w14:paraId="3BCEDF37" w14:textId="0EFAB895" w:rsidR="5B0EF505" w:rsidRDefault="6DECB2AD" w:rsidP="5B0EF505">
      <w:pPr>
        <w:spacing w:line="480" w:lineRule="auto"/>
      </w:pPr>
      <w:r w:rsidRPr="6DECB2AD">
        <w:rPr>
          <w:b/>
          <w:bCs/>
        </w:rPr>
        <w:t>Modeling</w:t>
      </w:r>
    </w:p>
    <w:p w14:paraId="5A8BD0F6" w14:textId="47284FDF"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2-12 and Dynamic UML Diagrams, Figure sp2-12</w:t>
      </w:r>
    </w:p>
    <w:p w14:paraId="1F5D0B39" w14:textId="77777777" w:rsidR="0004648E" w:rsidRDefault="0004648E" w:rsidP="0004648E"/>
    <w:p w14:paraId="622C6CBC" w14:textId="5BF9FAA9" w:rsidR="5B0EF505" w:rsidRDefault="0004648E" w:rsidP="0004648E">
      <w:bookmarkStart w:id="243" w:name="_Toc457925345"/>
      <w:r w:rsidRPr="6DECB2AD">
        <w:rPr>
          <w:b/>
          <w:bCs/>
          <w:u w:val="single"/>
        </w:rPr>
        <w:t>User Story #938</w:t>
      </w:r>
      <w:r w:rsidR="2E0CE045" w:rsidRPr="6DECB2AD">
        <w:rPr>
          <w:b/>
          <w:bCs/>
          <w:color w:val="000000" w:themeColor="text1"/>
        </w:rPr>
        <w:t xml:space="preserve"> </w:t>
      </w:r>
      <w:r w:rsidR="2E0CE045" w:rsidRPr="00EA5F31">
        <w:rPr>
          <w:color w:val="000000" w:themeColor="text1"/>
        </w:rPr>
        <w:t>Edit Bolo for Theft-Boat</w:t>
      </w:r>
      <w:bookmarkEnd w:id="243"/>
    </w:p>
    <w:p w14:paraId="30E2A356" w14:textId="77777777" w:rsidR="0004648E" w:rsidRDefault="0004648E" w:rsidP="0004648E">
      <w:pPr>
        <w:rPr>
          <w:b/>
        </w:rPr>
      </w:pPr>
      <w:bookmarkStart w:id="244" w:name="_Toc457925346"/>
    </w:p>
    <w:p w14:paraId="201CBADF" w14:textId="6143E0BB" w:rsidR="5B0EF505" w:rsidRPr="0004648E" w:rsidRDefault="6DECB2AD" w:rsidP="0004648E">
      <w:pPr>
        <w:rPr>
          <w:b/>
        </w:rPr>
      </w:pPr>
      <w:r w:rsidRPr="6DECB2AD">
        <w:rPr>
          <w:b/>
          <w:bCs/>
        </w:rPr>
        <w:t>Acceptance Criteria:</w:t>
      </w:r>
      <w:bookmarkEnd w:id="244"/>
    </w:p>
    <w:p w14:paraId="18E7957A" w14:textId="4CDC9528" w:rsidR="5B0EF505" w:rsidRDefault="6DECB2AD" w:rsidP="00870DE2">
      <w:pPr>
        <w:pStyle w:val="ListParagraph"/>
        <w:numPr>
          <w:ilvl w:val="0"/>
          <w:numId w:val="33"/>
        </w:numPr>
        <w:rPr>
          <w:color w:val="000000" w:themeColor="text1"/>
        </w:rPr>
      </w:pPr>
      <w:r w:rsidRPr="6DECB2AD">
        <w:rPr>
          <w:color w:val="000000" w:themeColor="text1"/>
        </w:rPr>
        <w:t>The user should be able to edit the BOLO for Theft-Boat</w:t>
      </w:r>
    </w:p>
    <w:p w14:paraId="7CD621A3" w14:textId="407921EF" w:rsidR="5B0EF505" w:rsidRDefault="6DECB2AD" w:rsidP="00870DE2">
      <w:pPr>
        <w:pStyle w:val="ListParagraph"/>
        <w:numPr>
          <w:ilvl w:val="0"/>
          <w:numId w:val="33"/>
        </w:numPr>
        <w:rPr>
          <w:color w:val="000000" w:themeColor="text1"/>
        </w:rPr>
      </w:pPr>
      <w:r w:rsidRPr="6DECB2AD">
        <w:rPr>
          <w:color w:val="000000" w:themeColor="text1"/>
        </w:rPr>
        <w:t>The system will display the specific edit view</w:t>
      </w:r>
    </w:p>
    <w:p w14:paraId="55B266CB" w14:textId="2543E6CC" w:rsidR="5B0EF505" w:rsidRDefault="6DECB2AD" w:rsidP="00870DE2">
      <w:pPr>
        <w:pStyle w:val="ListParagraph"/>
        <w:numPr>
          <w:ilvl w:val="0"/>
          <w:numId w:val="33"/>
        </w:numPr>
        <w:rPr>
          <w:color w:val="000000" w:themeColor="text1"/>
        </w:rPr>
      </w:pPr>
      <w:r w:rsidRPr="6DECB2AD">
        <w:rPr>
          <w:color w:val="000000" w:themeColor="text1"/>
        </w:rPr>
        <w:t>The view will be populated with the current data</w:t>
      </w:r>
    </w:p>
    <w:p w14:paraId="055D9D6F" w14:textId="1DE1BC1E" w:rsidR="5B0EF505" w:rsidRDefault="6DECB2AD" w:rsidP="00870DE2">
      <w:pPr>
        <w:pStyle w:val="ListParagraph"/>
        <w:numPr>
          <w:ilvl w:val="0"/>
          <w:numId w:val="33"/>
        </w:numPr>
        <w:rPr>
          <w:color w:val="000000" w:themeColor="text1"/>
        </w:rPr>
      </w:pPr>
      <w:r w:rsidRPr="6DECB2AD">
        <w:rPr>
          <w:color w:val="000000" w:themeColor="text1"/>
        </w:rPr>
        <w:t>The user will be able modify the related fields</w:t>
      </w:r>
    </w:p>
    <w:p w14:paraId="1450A3F1" w14:textId="6355FB21" w:rsidR="5B0EF505" w:rsidRDefault="6DECB2AD" w:rsidP="00870DE2">
      <w:pPr>
        <w:pStyle w:val="ListParagraph"/>
        <w:numPr>
          <w:ilvl w:val="0"/>
          <w:numId w:val="33"/>
        </w:numPr>
        <w:rPr>
          <w:color w:val="000000" w:themeColor="text1"/>
        </w:rPr>
      </w:pPr>
      <w:r w:rsidRPr="6DECB2AD">
        <w:rPr>
          <w:color w:val="000000" w:themeColor="text1"/>
        </w:rPr>
        <w:t>The system will be able to publish the updated data</w:t>
      </w:r>
    </w:p>
    <w:p w14:paraId="0B1AF8EE" w14:textId="77777777" w:rsidR="0004648E" w:rsidRDefault="0004648E" w:rsidP="0004648E">
      <w:pPr>
        <w:rPr>
          <w:b/>
        </w:rPr>
      </w:pPr>
      <w:bookmarkStart w:id="245" w:name="_Toc457925347"/>
    </w:p>
    <w:p w14:paraId="15118E66" w14:textId="0215EC7E" w:rsidR="5B0EF505" w:rsidRPr="0004648E" w:rsidRDefault="6DECB2AD" w:rsidP="0004648E">
      <w:pPr>
        <w:rPr>
          <w:b/>
        </w:rPr>
      </w:pPr>
      <w:r w:rsidRPr="6DECB2AD">
        <w:rPr>
          <w:b/>
          <w:bCs/>
        </w:rPr>
        <w:t>Related Tasks:</w:t>
      </w:r>
      <w:bookmarkEnd w:id="245"/>
    </w:p>
    <w:p w14:paraId="57C9BCD3" w14:textId="39AFDF19" w:rsidR="5B0EF505" w:rsidRDefault="6DECB2AD" w:rsidP="00870DE2">
      <w:pPr>
        <w:pStyle w:val="ListParagraph"/>
        <w:numPr>
          <w:ilvl w:val="0"/>
          <w:numId w:val="33"/>
        </w:numPr>
        <w:rPr>
          <w:color w:val="000000" w:themeColor="text1"/>
        </w:rPr>
      </w:pPr>
      <w:r w:rsidRPr="6DECB2AD">
        <w:rPr>
          <w:color w:val="000000" w:themeColor="text1"/>
        </w:rPr>
        <w:t>Create new edit view for Theft-Boat</w:t>
      </w:r>
    </w:p>
    <w:p w14:paraId="715BFB65" w14:textId="32E4B5DB" w:rsidR="5B0EF505" w:rsidRDefault="6DECB2AD" w:rsidP="00870DE2">
      <w:pPr>
        <w:pStyle w:val="ListParagraph"/>
        <w:numPr>
          <w:ilvl w:val="0"/>
          <w:numId w:val="33"/>
        </w:numPr>
        <w:rPr>
          <w:color w:val="000000" w:themeColor="text1"/>
        </w:rPr>
      </w:pPr>
      <w:r w:rsidRPr="6DECB2AD">
        <w:rPr>
          <w:color w:val="000000" w:themeColor="text1"/>
        </w:rPr>
        <w:t>Create the route for the edit view</w:t>
      </w:r>
    </w:p>
    <w:p w14:paraId="073F7B92" w14:textId="61D2EDD0" w:rsidR="5B0EF505" w:rsidRDefault="6DECB2AD" w:rsidP="00870DE2">
      <w:pPr>
        <w:pStyle w:val="ListParagraph"/>
        <w:numPr>
          <w:ilvl w:val="0"/>
          <w:numId w:val="33"/>
        </w:numPr>
        <w:rPr>
          <w:color w:val="000000" w:themeColor="text1"/>
        </w:rPr>
      </w:pPr>
      <w:r w:rsidRPr="6DECB2AD">
        <w:rPr>
          <w:color w:val="000000" w:themeColor="text1"/>
        </w:rPr>
        <w:t>Insert a confirmed token for the bolo</w:t>
      </w:r>
    </w:p>
    <w:p w14:paraId="679F0DE4" w14:textId="77777777" w:rsidR="0004648E" w:rsidRDefault="0004648E" w:rsidP="0004648E">
      <w:pPr>
        <w:pStyle w:val="ListParagraph"/>
        <w:rPr>
          <w:color w:val="000000" w:themeColor="text1"/>
        </w:rPr>
      </w:pPr>
    </w:p>
    <w:p w14:paraId="3177D076" w14:textId="0EFAB895" w:rsidR="5B0EF505" w:rsidRDefault="6DECB2AD" w:rsidP="5B0EF505">
      <w:pPr>
        <w:spacing w:line="480" w:lineRule="auto"/>
      </w:pPr>
      <w:r w:rsidRPr="6DECB2AD">
        <w:rPr>
          <w:b/>
          <w:bCs/>
        </w:rPr>
        <w:t>Modeling</w:t>
      </w:r>
    </w:p>
    <w:p w14:paraId="7A6D1C8E" w14:textId="5634E15F"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2-13 and Dynamic UML Diagrams, Figure sp2-13</w:t>
      </w:r>
    </w:p>
    <w:p w14:paraId="185A2446" w14:textId="502E3816" w:rsidR="5B0EF505" w:rsidRDefault="5B0EF505" w:rsidP="5B0EF505"/>
    <w:p w14:paraId="0CEB39B9" w14:textId="77777777" w:rsidR="5B0EF505" w:rsidRDefault="2E0CE045" w:rsidP="5B0EF505">
      <w:pPr>
        <w:pStyle w:val="Heading3"/>
        <w:spacing w:line="480" w:lineRule="auto"/>
        <w:jc w:val="center"/>
      </w:pPr>
      <w:bookmarkStart w:id="246" w:name="_Toc457999271"/>
      <w:bookmarkStart w:id="247" w:name="_Toc458002425"/>
      <w:bookmarkStart w:id="248" w:name="_Toc458021996"/>
      <w:bookmarkStart w:id="249" w:name="_Toc458024223"/>
      <w:bookmarkStart w:id="250" w:name="_Toc458026985"/>
      <w:r w:rsidRPr="2E0CE045">
        <w:rPr>
          <w:color w:val="auto"/>
        </w:rPr>
        <w:lastRenderedPageBreak/>
        <w:t>Sprint 3</w:t>
      </w:r>
      <w:bookmarkEnd w:id="246"/>
      <w:bookmarkEnd w:id="247"/>
      <w:bookmarkEnd w:id="248"/>
      <w:bookmarkEnd w:id="249"/>
      <w:bookmarkEnd w:id="250"/>
    </w:p>
    <w:p w14:paraId="7B0D0DDC" w14:textId="6F6E6E42" w:rsidR="5B0EF505" w:rsidRDefault="6DECB2AD" w:rsidP="5B0EF505">
      <w:pPr>
        <w:spacing w:line="480" w:lineRule="auto"/>
        <w:jc w:val="center"/>
      </w:pPr>
      <w:r w:rsidRPr="6DECB2AD">
        <w:rPr>
          <w:color w:val="auto"/>
        </w:rPr>
        <w:t>(06/20/2016 – 07/03/2016)</w:t>
      </w:r>
    </w:p>
    <w:p w14:paraId="78EC7020" w14:textId="7AECEF78" w:rsidR="5B0EF505" w:rsidRPr="00EA5F31" w:rsidRDefault="0004648E" w:rsidP="0004648E">
      <w:bookmarkStart w:id="251" w:name="_Toc457925349"/>
      <w:r w:rsidRPr="6DECB2AD">
        <w:rPr>
          <w:b/>
          <w:bCs/>
          <w:u w:val="single"/>
        </w:rPr>
        <w:t>User Story #934</w:t>
      </w:r>
      <w:r w:rsidR="2E0CE045" w:rsidRPr="6DECB2AD">
        <w:rPr>
          <w:b/>
          <w:bCs/>
          <w:color w:val="000000" w:themeColor="text1"/>
        </w:rPr>
        <w:t xml:space="preserve"> </w:t>
      </w:r>
      <w:r w:rsidR="2E0CE045" w:rsidRPr="00EA5F31">
        <w:rPr>
          <w:color w:val="000000" w:themeColor="text1"/>
        </w:rPr>
        <w:t>Remove empty fields from PDF bolo for display</w:t>
      </w:r>
      <w:bookmarkEnd w:id="251"/>
    </w:p>
    <w:p w14:paraId="2D647E68" w14:textId="77777777" w:rsidR="0004648E" w:rsidRDefault="0004648E" w:rsidP="0004648E">
      <w:pPr>
        <w:rPr>
          <w:b/>
        </w:rPr>
      </w:pPr>
      <w:bookmarkStart w:id="252" w:name="_Toc457925350"/>
    </w:p>
    <w:p w14:paraId="77CB0707" w14:textId="232D144C" w:rsidR="5B0EF505" w:rsidRPr="0004648E" w:rsidRDefault="6DECB2AD" w:rsidP="0004648E">
      <w:pPr>
        <w:rPr>
          <w:b/>
        </w:rPr>
      </w:pPr>
      <w:r w:rsidRPr="6DECB2AD">
        <w:rPr>
          <w:b/>
          <w:bCs/>
        </w:rPr>
        <w:t>Acceptance Criteria:</w:t>
      </w:r>
      <w:bookmarkEnd w:id="252"/>
    </w:p>
    <w:p w14:paraId="34437426" w14:textId="5B68F8DA" w:rsidR="5B0EF505" w:rsidRDefault="6DECB2AD" w:rsidP="00870DE2">
      <w:pPr>
        <w:pStyle w:val="ListParagraph"/>
        <w:numPr>
          <w:ilvl w:val="0"/>
          <w:numId w:val="32"/>
        </w:numPr>
        <w:rPr>
          <w:color w:val="000000" w:themeColor="text1"/>
        </w:rPr>
      </w:pPr>
      <w:r w:rsidRPr="6DECB2AD">
        <w:rPr>
          <w:color w:val="000000" w:themeColor="text1"/>
        </w:rPr>
        <w:t>When a bolo is viewed or displayed in any way, any fields not filled in should not be displayed</w:t>
      </w:r>
    </w:p>
    <w:p w14:paraId="6C0FE4BC" w14:textId="7847FAA9" w:rsidR="5B0EF505" w:rsidRDefault="6DECB2AD" w:rsidP="00870DE2">
      <w:pPr>
        <w:pStyle w:val="ListParagraph"/>
        <w:numPr>
          <w:ilvl w:val="0"/>
          <w:numId w:val="32"/>
        </w:numPr>
        <w:rPr>
          <w:color w:val="000000" w:themeColor="text1"/>
        </w:rPr>
      </w:pPr>
      <w:r w:rsidRPr="6DECB2AD">
        <w:rPr>
          <w:color w:val="000000" w:themeColor="text1"/>
        </w:rPr>
        <w:t>All fields should be displayed when the bolo is updated</w:t>
      </w:r>
    </w:p>
    <w:p w14:paraId="50C116C3" w14:textId="77777777" w:rsidR="0004648E" w:rsidRDefault="0004648E" w:rsidP="0004648E">
      <w:pPr>
        <w:rPr>
          <w:b/>
        </w:rPr>
      </w:pPr>
      <w:bookmarkStart w:id="253" w:name="_Toc457925351"/>
    </w:p>
    <w:p w14:paraId="528366D6" w14:textId="2A726CDC" w:rsidR="5B0EF505" w:rsidRPr="0004648E" w:rsidRDefault="6DECB2AD" w:rsidP="0004648E">
      <w:pPr>
        <w:rPr>
          <w:b/>
        </w:rPr>
      </w:pPr>
      <w:r w:rsidRPr="6DECB2AD">
        <w:rPr>
          <w:b/>
          <w:bCs/>
        </w:rPr>
        <w:t>Related Tasks:</w:t>
      </w:r>
      <w:bookmarkEnd w:id="253"/>
    </w:p>
    <w:p w14:paraId="46AE8616" w14:textId="03281FB8" w:rsidR="5B0EF505" w:rsidRDefault="6DECB2AD" w:rsidP="00870DE2">
      <w:pPr>
        <w:pStyle w:val="ListParagraph"/>
        <w:numPr>
          <w:ilvl w:val="0"/>
          <w:numId w:val="38"/>
        </w:numPr>
        <w:rPr>
          <w:color w:val="000000" w:themeColor="text1"/>
        </w:rPr>
      </w:pPr>
      <w:r w:rsidRPr="6DECB2AD">
        <w:rPr>
          <w:color w:val="000000" w:themeColor="text1"/>
        </w:rPr>
        <w:t>Documentation</w:t>
      </w:r>
    </w:p>
    <w:p w14:paraId="6890C0F1" w14:textId="61DB480C" w:rsidR="5B0EF505" w:rsidRDefault="6DECB2AD" w:rsidP="00870DE2">
      <w:pPr>
        <w:pStyle w:val="ListParagraph"/>
        <w:numPr>
          <w:ilvl w:val="0"/>
          <w:numId w:val="38"/>
        </w:numPr>
        <w:rPr>
          <w:color w:val="000000" w:themeColor="text1"/>
        </w:rPr>
      </w:pPr>
      <w:r w:rsidRPr="6DECB2AD">
        <w:rPr>
          <w:color w:val="000000" w:themeColor="text1"/>
        </w:rPr>
        <w:t>User story</w:t>
      </w:r>
    </w:p>
    <w:p w14:paraId="4483011F" w14:textId="21DCDEF0" w:rsidR="5B0EF505" w:rsidRDefault="6DECB2AD" w:rsidP="00870DE2">
      <w:pPr>
        <w:pStyle w:val="ListParagraph"/>
        <w:numPr>
          <w:ilvl w:val="0"/>
          <w:numId w:val="38"/>
        </w:numPr>
        <w:rPr>
          <w:color w:val="000000" w:themeColor="text1"/>
        </w:rPr>
      </w:pPr>
      <w:r w:rsidRPr="6DECB2AD">
        <w:rPr>
          <w:color w:val="000000" w:themeColor="text1"/>
        </w:rPr>
        <w:t>Diagrams</w:t>
      </w:r>
    </w:p>
    <w:p w14:paraId="035187D7" w14:textId="66BA5ED5" w:rsidR="5B0EF505" w:rsidRDefault="6DECB2AD" w:rsidP="00870DE2">
      <w:pPr>
        <w:pStyle w:val="ListParagraph"/>
        <w:numPr>
          <w:ilvl w:val="0"/>
          <w:numId w:val="38"/>
        </w:numPr>
        <w:rPr>
          <w:color w:val="000000" w:themeColor="text1"/>
        </w:rPr>
      </w:pPr>
      <w:r w:rsidRPr="6DECB2AD">
        <w:rPr>
          <w:color w:val="000000" w:themeColor="text1"/>
        </w:rPr>
        <w:t>Use case</w:t>
      </w:r>
    </w:p>
    <w:p w14:paraId="68FE4457" w14:textId="5983B848" w:rsidR="5B0EF505" w:rsidRDefault="6DECB2AD" w:rsidP="00870DE2">
      <w:pPr>
        <w:pStyle w:val="ListParagraph"/>
        <w:numPr>
          <w:ilvl w:val="0"/>
          <w:numId w:val="38"/>
        </w:numPr>
        <w:rPr>
          <w:color w:val="000000" w:themeColor="text1"/>
        </w:rPr>
      </w:pPr>
      <w:r w:rsidRPr="6DECB2AD">
        <w:rPr>
          <w:color w:val="000000" w:themeColor="text1"/>
        </w:rPr>
        <w:t>Sequence</w:t>
      </w:r>
    </w:p>
    <w:p w14:paraId="7FC01EB7" w14:textId="453A13E9" w:rsidR="5B0EF505" w:rsidRDefault="6DECB2AD" w:rsidP="00870DE2">
      <w:pPr>
        <w:pStyle w:val="ListParagraph"/>
        <w:numPr>
          <w:ilvl w:val="0"/>
          <w:numId w:val="38"/>
        </w:numPr>
        <w:rPr>
          <w:color w:val="000000" w:themeColor="text1"/>
        </w:rPr>
      </w:pPr>
      <w:r w:rsidRPr="6DECB2AD">
        <w:rPr>
          <w:color w:val="000000" w:themeColor="text1"/>
        </w:rPr>
        <w:t>Class</w:t>
      </w:r>
    </w:p>
    <w:p w14:paraId="1011CBB0" w14:textId="130FBD26" w:rsidR="5B0EF505" w:rsidRDefault="6DECB2AD" w:rsidP="00870DE2">
      <w:pPr>
        <w:pStyle w:val="ListParagraph"/>
        <w:numPr>
          <w:ilvl w:val="0"/>
          <w:numId w:val="38"/>
        </w:numPr>
        <w:rPr>
          <w:color w:val="000000" w:themeColor="text1"/>
        </w:rPr>
      </w:pPr>
      <w:r w:rsidRPr="6DECB2AD">
        <w:rPr>
          <w:color w:val="000000" w:themeColor="text1"/>
        </w:rPr>
        <w:t>Code test</w:t>
      </w:r>
    </w:p>
    <w:p w14:paraId="3E4BC3FF" w14:textId="77777777" w:rsidR="0004648E" w:rsidRDefault="0004648E" w:rsidP="0004648E">
      <w:pPr>
        <w:pStyle w:val="ListParagraph"/>
        <w:rPr>
          <w:color w:val="000000" w:themeColor="text1"/>
        </w:rPr>
      </w:pPr>
    </w:p>
    <w:p w14:paraId="4C77AC81" w14:textId="0EFAB895" w:rsidR="5B0EF505" w:rsidRDefault="6DECB2AD" w:rsidP="5B0EF505">
      <w:pPr>
        <w:spacing w:line="480" w:lineRule="auto"/>
      </w:pPr>
      <w:r w:rsidRPr="6DECB2AD">
        <w:rPr>
          <w:b/>
          <w:bCs/>
        </w:rPr>
        <w:t>Modeling</w:t>
      </w:r>
    </w:p>
    <w:p w14:paraId="75608B6D" w14:textId="56202DA3"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3-1 and Dynamic UML Diagrams, Figure sp3-1</w:t>
      </w:r>
    </w:p>
    <w:p w14:paraId="7E38F32D" w14:textId="77777777" w:rsidR="00447CC2" w:rsidRDefault="00447CC2" w:rsidP="00447CC2"/>
    <w:p w14:paraId="364C64B4" w14:textId="708BC3A3" w:rsidR="5B0EF505" w:rsidRDefault="00447CC2" w:rsidP="00447CC2">
      <w:bookmarkStart w:id="254" w:name="_Toc457925352"/>
      <w:r w:rsidRPr="6DECB2AD">
        <w:rPr>
          <w:b/>
          <w:bCs/>
          <w:u w:val="single"/>
        </w:rPr>
        <w:t>User Story #935</w:t>
      </w:r>
      <w:r w:rsidR="2E0CE045" w:rsidRPr="6DECB2AD">
        <w:rPr>
          <w:b/>
          <w:bCs/>
          <w:color w:val="000000" w:themeColor="text1"/>
        </w:rPr>
        <w:t xml:space="preserve"> </w:t>
      </w:r>
      <w:r w:rsidR="2E0CE045" w:rsidRPr="00C462F8">
        <w:rPr>
          <w:color w:val="000000" w:themeColor="text1"/>
        </w:rPr>
        <w:t>Add drop down menu for links such as settings, user guide, logout and others to be added at a later time</w:t>
      </w:r>
      <w:bookmarkEnd w:id="254"/>
    </w:p>
    <w:p w14:paraId="4554ADE7" w14:textId="77777777" w:rsidR="00447CC2" w:rsidRDefault="00447CC2" w:rsidP="00447CC2">
      <w:pPr>
        <w:rPr>
          <w:b/>
        </w:rPr>
      </w:pPr>
      <w:bookmarkStart w:id="255" w:name="_Toc457925353"/>
    </w:p>
    <w:p w14:paraId="76941895" w14:textId="17FA0852" w:rsidR="5B0EF505" w:rsidRPr="00447CC2" w:rsidRDefault="6DECB2AD" w:rsidP="00447CC2">
      <w:pPr>
        <w:rPr>
          <w:b/>
        </w:rPr>
      </w:pPr>
      <w:r w:rsidRPr="6DECB2AD">
        <w:rPr>
          <w:b/>
          <w:bCs/>
        </w:rPr>
        <w:t>Acceptance Criteria:</w:t>
      </w:r>
      <w:bookmarkEnd w:id="255"/>
    </w:p>
    <w:p w14:paraId="0EF496DA" w14:textId="19509ECA" w:rsidR="5B0EF505" w:rsidRDefault="6DECB2AD" w:rsidP="00870DE2">
      <w:pPr>
        <w:pStyle w:val="ListParagraph"/>
        <w:numPr>
          <w:ilvl w:val="0"/>
          <w:numId w:val="38"/>
        </w:numPr>
        <w:rPr>
          <w:color w:val="000000" w:themeColor="text1"/>
        </w:rPr>
      </w:pPr>
      <w:r w:rsidRPr="6DECB2AD">
        <w:rPr>
          <w:color w:val="000000" w:themeColor="text1"/>
        </w:rPr>
        <w:t>Avoid crowding of the menu bar.</w:t>
      </w:r>
    </w:p>
    <w:p w14:paraId="1AAB2C3E" w14:textId="427BC661" w:rsidR="5B0EF505" w:rsidRDefault="6DECB2AD" w:rsidP="00870DE2">
      <w:pPr>
        <w:pStyle w:val="ListParagraph"/>
        <w:numPr>
          <w:ilvl w:val="0"/>
          <w:numId w:val="38"/>
        </w:numPr>
        <w:rPr>
          <w:color w:val="000000" w:themeColor="text1"/>
        </w:rPr>
      </w:pPr>
      <w:r w:rsidRPr="6DECB2AD">
        <w:rPr>
          <w:color w:val="000000" w:themeColor="text1"/>
        </w:rPr>
        <w:t>Make it easier to add featured links in the future without crowding</w:t>
      </w:r>
    </w:p>
    <w:p w14:paraId="345B880C" w14:textId="77777777" w:rsidR="00447CC2" w:rsidRDefault="00447CC2" w:rsidP="00447CC2">
      <w:pPr>
        <w:rPr>
          <w:b/>
        </w:rPr>
      </w:pPr>
      <w:bookmarkStart w:id="256" w:name="_Toc457925354"/>
    </w:p>
    <w:p w14:paraId="4BE2A1B4" w14:textId="0A9E392D" w:rsidR="5B0EF505" w:rsidRPr="00447CC2" w:rsidRDefault="6DECB2AD" w:rsidP="00447CC2">
      <w:pPr>
        <w:rPr>
          <w:b/>
        </w:rPr>
      </w:pPr>
      <w:r w:rsidRPr="6DECB2AD">
        <w:rPr>
          <w:b/>
          <w:bCs/>
        </w:rPr>
        <w:t>Related Tasks:</w:t>
      </w:r>
      <w:bookmarkEnd w:id="256"/>
    </w:p>
    <w:p w14:paraId="3C192CEB" w14:textId="57252EBD" w:rsidR="5B0EF505" w:rsidRDefault="6DECB2AD" w:rsidP="00870DE2">
      <w:pPr>
        <w:pStyle w:val="ListParagraph"/>
        <w:numPr>
          <w:ilvl w:val="0"/>
          <w:numId w:val="38"/>
        </w:numPr>
        <w:spacing w:after="160"/>
        <w:rPr>
          <w:color w:val="000000" w:themeColor="text1"/>
        </w:rPr>
      </w:pPr>
      <w:r w:rsidRPr="6DECB2AD">
        <w:rPr>
          <w:color w:val="000000" w:themeColor="text1"/>
        </w:rPr>
        <w:t>Test the new drop down button and new menu items work</w:t>
      </w:r>
    </w:p>
    <w:p w14:paraId="7F00271F" w14:textId="67A5E15A" w:rsidR="5B0EF505" w:rsidRDefault="6DECB2AD" w:rsidP="00870DE2">
      <w:pPr>
        <w:pStyle w:val="ListParagraph"/>
        <w:numPr>
          <w:ilvl w:val="0"/>
          <w:numId w:val="38"/>
        </w:numPr>
        <w:spacing w:after="160"/>
        <w:rPr>
          <w:color w:val="000000" w:themeColor="text1"/>
        </w:rPr>
      </w:pPr>
      <w:r w:rsidRPr="6DECB2AD">
        <w:rPr>
          <w:color w:val="000000" w:themeColor="text1"/>
        </w:rPr>
        <w:t>Add a like for the About Us page</w:t>
      </w:r>
    </w:p>
    <w:p w14:paraId="0373BF07" w14:textId="1AB394E7" w:rsidR="5B0EF505" w:rsidRDefault="6DECB2AD" w:rsidP="00870DE2">
      <w:pPr>
        <w:pStyle w:val="ListParagraph"/>
        <w:numPr>
          <w:ilvl w:val="0"/>
          <w:numId w:val="38"/>
        </w:numPr>
        <w:spacing w:after="160"/>
        <w:rPr>
          <w:color w:val="000000" w:themeColor="text1"/>
        </w:rPr>
      </w:pPr>
      <w:r w:rsidRPr="6DECB2AD">
        <w:rPr>
          <w:color w:val="000000" w:themeColor="text1"/>
        </w:rPr>
        <w:t>Add a link for the User Guide</w:t>
      </w:r>
    </w:p>
    <w:p w14:paraId="69D3022C" w14:textId="0EFAB895" w:rsidR="5B0EF505" w:rsidRDefault="6DECB2AD" w:rsidP="5B0EF505">
      <w:pPr>
        <w:spacing w:line="480" w:lineRule="auto"/>
      </w:pPr>
      <w:r w:rsidRPr="6DECB2AD">
        <w:rPr>
          <w:b/>
          <w:bCs/>
        </w:rPr>
        <w:t>Modeling</w:t>
      </w:r>
    </w:p>
    <w:p w14:paraId="1AD263DF" w14:textId="7AAEDDB4" w:rsidR="30926ACA" w:rsidRDefault="30926ACA" w:rsidP="30926ACA">
      <w:pPr>
        <w:numPr>
          <w:ilvl w:val="0"/>
          <w:numId w:val="38"/>
        </w:numPr>
        <w:rPr>
          <w:color w:val="000000" w:themeColor="text1"/>
        </w:rPr>
      </w:pPr>
      <w:bookmarkStart w:id="257" w:name="_Toc457925355"/>
      <w:r w:rsidRPr="30926ACA">
        <w:rPr>
          <w:color w:val="000000" w:themeColor="text1"/>
        </w:rPr>
        <w:t>No diagrams</w:t>
      </w:r>
    </w:p>
    <w:p w14:paraId="6790E38F" w14:textId="77777777" w:rsidR="00447CC2" w:rsidRDefault="00447CC2" w:rsidP="00447CC2">
      <w:pPr>
        <w:rPr>
          <w:b/>
        </w:rPr>
      </w:pPr>
    </w:p>
    <w:p w14:paraId="141EB0D4" w14:textId="326BAB21" w:rsidR="5B0EF505" w:rsidRDefault="6DECB2AD" w:rsidP="00447CC2">
      <w:r w:rsidRPr="6DECB2AD">
        <w:rPr>
          <w:b/>
          <w:bCs/>
          <w:u w:val="single"/>
        </w:rPr>
        <w:t>User Story #1006</w:t>
      </w:r>
      <w:r w:rsidRPr="6DECB2AD">
        <w:rPr>
          <w:b/>
          <w:bCs/>
          <w:color w:val="000000" w:themeColor="text1"/>
        </w:rPr>
        <w:t xml:space="preserve"> </w:t>
      </w:r>
      <w:r w:rsidRPr="6DECB2AD">
        <w:rPr>
          <w:color w:val="000000" w:themeColor="text1"/>
        </w:rPr>
        <w:t>Add a user guide page for each tier</w:t>
      </w:r>
      <w:bookmarkEnd w:id="257"/>
    </w:p>
    <w:p w14:paraId="663C1D16" w14:textId="77777777" w:rsidR="00447CC2" w:rsidRDefault="00447CC2" w:rsidP="00447CC2">
      <w:pPr>
        <w:rPr>
          <w:b/>
        </w:rPr>
      </w:pPr>
      <w:bookmarkStart w:id="258" w:name="_Toc457925356"/>
    </w:p>
    <w:p w14:paraId="22E4BB0B" w14:textId="0DB42EB4" w:rsidR="5B0EF505" w:rsidRPr="00447CC2" w:rsidRDefault="6DECB2AD" w:rsidP="00447CC2">
      <w:pPr>
        <w:rPr>
          <w:b/>
        </w:rPr>
      </w:pPr>
      <w:r w:rsidRPr="6DECB2AD">
        <w:rPr>
          <w:b/>
          <w:bCs/>
        </w:rPr>
        <w:t>Acceptance Criteria:</w:t>
      </w:r>
      <w:bookmarkEnd w:id="258"/>
    </w:p>
    <w:p w14:paraId="6F7B62B8" w14:textId="5370A60C" w:rsidR="5B0EF505" w:rsidRDefault="6DECB2AD" w:rsidP="00870DE2">
      <w:pPr>
        <w:pStyle w:val="ListParagraph"/>
        <w:numPr>
          <w:ilvl w:val="0"/>
          <w:numId w:val="31"/>
        </w:numPr>
        <w:rPr>
          <w:color w:val="000000" w:themeColor="text1"/>
        </w:rPr>
      </w:pPr>
      <w:r w:rsidRPr="6DECB2AD">
        <w:rPr>
          <w:color w:val="000000" w:themeColor="text1"/>
        </w:rPr>
        <w:t>Root user has their own guide</w:t>
      </w:r>
    </w:p>
    <w:p w14:paraId="210F58BD" w14:textId="4F2479C7" w:rsidR="5B0EF505" w:rsidRDefault="6DECB2AD" w:rsidP="00870DE2">
      <w:pPr>
        <w:pStyle w:val="ListParagraph"/>
        <w:numPr>
          <w:ilvl w:val="0"/>
          <w:numId w:val="31"/>
        </w:numPr>
        <w:rPr>
          <w:color w:val="000000" w:themeColor="text1"/>
        </w:rPr>
      </w:pPr>
      <w:r w:rsidRPr="6DECB2AD">
        <w:rPr>
          <w:color w:val="000000" w:themeColor="text1"/>
        </w:rPr>
        <w:t>Admin user has their own guide</w:t>
      </w:r>
    </w:p>
    <w:p w14:paraId="10A43287" w14:textId="1B2D5396" w:rsidR="5B0EF505" w:rsidRDefault="6DECB2AD" w:rsidP="00870DE2">
      <w:pPr>
        <w:pStyle w:val="ListParagraph"/>
        <w:numPr>
          <w:ilvl w:val="0"/>
          <w:numId w:val="31"/>
        </w:numPr>
        <w:rPr>
          <w:color w:val="000000" w:themeColor="text1"/>
        </w:rPr>
      </w:pPr>
      <w:r w:rsidRPr="6DECB2AD">
        <w:rPr>
          <w:color w:val="000000" w:themeColor="text1"/>
        </w:rPr>
        <w:lastRenderedPageBreak/>
        <w:t>Super visor user has their own guide</w:t>
      </w:r>
    </w:p>
    <w:p w14:paraId="3E48B79E" w14:textId="508277B9" w:rsidR="5B0EF505" w:rsidRDefault="6DECB2AD" w:rsidP="00870DE2">
      <w:pPr>
        <w:pStyle w:val="ListParagraph"/>
        <w:numPr>
          <w:ilvl w:val="0"/>
          <w:numId w:val="31"/>
        </w:numPr>
        <w:rPr>
          <w:color w:val="000000" w:themeColor="text1"/>
        </w:rPr>
      </w:pPr>
      <w:r w:rsidRPr="6DECB2AD">
        <w:rPr>
          <w:color w:val="000000" w:themeColor="text1"/>
        </w:rPr>
        <w:t>officer user has their own guide</w:t>
      </w:r>
    </w:p>
    <w:p w14:paraId="724B4AB4" w14:textId="77777777" w:rsidR="00447CC2" w:rsidRDefault="00447CC2" w:rsidP="00447CC2">
      <w:pPr>
        <w:rPr>
          <w:b/>
        </w:rPr>
      </w:pPr>
      <w:bookmarkStart w:id="259" w:name="_Toc457925357"/>
    </w:p>
    <w:p w14:paraId="3BD5F563" w14:textId="413C9354" w:rsidR="5B0EF505" w:rsidRPr="00447CC2" w:rsidRDefault="6DECB2AD" w:rsidP="00447CC2">
      <w:pPr>
        <w:rPr>
          <w:b/>
        </w:rPr>
      </w:pPr>
      <w:r w:rsidRPr="6DECB2AD">
        <w:rPr>
          <w:b/>
          <w:bCs/>
        </w:rPr>
        <w:t>Related Tasks:</w:t>
      </w:r>
      <w:bookmarkEnd w:id="259"/>
    </w:p>
    <w:p w14:paraId="5D42F0B9" w14:textId="3968B03A" w:rsidR="5B0EF505" w:rsidRDefault="6DECB2AD" w:rsidP="00870DE2">
      <w:pPr>
        <w:pStyle w:val="ListParagraph"/>
        <w:numPr>
          <w:ilvl w:val="0"/>
          <w:numId w:val="38"/>
        </w:numPr>
        <w:spacing w:after="160"/>
        <w:rPr>
          <w:color w:val="000000" w:themeColor="text1"/>
        </w:rPr>
      </w:pPr>
      <w:r w:rsidRPr="6DECB2AD">
        <w:rPr>
          <w:color w:val="000000" w:themeColor="text1"/>
        </w:rPr>
        <w:t>Test each user can access their User Guide page</w:t>
      </w:r>
    </w:p>
    <w:p w14:paraId="6AC60864" w14:textId="3CF069F3" w:rsidR="5B0EF505" w:rsidRDefault="6DECB2AD" w:rsidP="00870DE2">
      <w:pPr>
        <w:pStyle w:val="ListParagraph"/>
        <w:numPr>
          <w:ilvl w:val="0"/>
          <w:numId w:val="38"/>
        </w:numPr>
        <w:spacing w:after="160"/>
        <w:rPr>
          <w:color w:val="000000" w:themeColor="text1"/>
        </w:rPr>
      </w:pPr>
      <w:r w:rsidRPr="6DECB2AD">
        <w:rPr>
          <w:color w:val="000000" w:themeColor="text1"/>
        </w:rPr>
        <w:t>Implement the details of the User guide page for all users</w:t>
      </w:r>
    </w:p>
    <w:p w14:paraId="1FD94AF9" w14:textId="0EFAB895" w:rsidR="5B0EF505" w:rsidRDefault="6DECB2AD" w:rsidP="5B0EF505">
      <w:pPr>
        <w:spacing w:line="480" w:lineRule="auto"/>
      </w:pPr>
      <w:r w:rsidRPr="6DECB2AD">
        <w:rPr>
          <w:b/>
          <w:bCs/>
        </w:rPr>
        <w:t>Modeling</w:t>
      </w:r>
    </w:p>
    <w:p w14:paraId="3EFBAA06" w14:textId="5BBAA747"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3-</w:t>
      </w:r>
      <w:r w:rsidR="30926ACA" w:rsidRPr="30926ACA">
        <w:rPr>
          <w:color w:val="000000" w:themeColor="text1"/>
        </w:rPr>
        <w:t>2</w:t>
      </w:r>
      <w:r w:rsidRPr="6DECB2AD">
        <w:rPr>
          <w:color w:val="000000" w:themeColor="text1"/>
        </w:rPr>
        <w:t xml:space="preserve"> and Dynamic UML Diagrams, Figure sp3-</w:t>
      </w:r>
      <w:r w:rsidR="30926ACA" w:rsidRPr="30926ACA">
        <w:rPr>
          <w:color w:val="000000" w:themeColor="text1"/>
        </w:rPr>
        <w:t>2</w:t>
      </w:r>
    </w:p>
    <w:p w14:paraId="6139D1CC" w14:textId="77777777" w:rsidR="00EA5F31" w:rsidRDefault="00EA5F31" w:rsidP="00EA5F31"/>
    <w:p w14:paraId="28ECE7A2" w14:textId="0B637CB2" w:rsidR="5B0EF505" w:rsidRDefault="00EA5F31" w:rsidP="00EA5F31">
      <w:bookmarkStart w:id="260" w:name="_Toc457925358"/>
      <w:r w:rsidRPr="6DECB2AD">
        <w:rPr>
          <w:b/>
          <w:bCs/>
          <w:u w:val="single"/>
        </w:rPr>
        <w:t>User Story #1046</w:t>
      </w:r>
      <w:r w:rsidRPr="6DECB2AD">
        <w:rPr>
          <w:b/>
          <w:bCs/>
        </w:rPr>
        <w:t xml:space="preserve"> </w:t>
      </w:r>
      <w:r w:rsidR="2E0CE045" w:rsidRPr="00EA5F31">
        <w:rPr>
          <w:color w:val="000000" w:themeColor="text1"/>
        </w:rPr>
        <w:t>Add an about us page</w:t>
      </w:r>
      <w:bookmarkEnd w:id="260"/>
    </w:p>
    <w:p w14:paraId="2FD4CB93" w14:textId="77777777" w:rsidR="00EA5F31" w:rsidRDefault="00EA5F31" w:rsidP="00EA5F31">
      <w:bookmarkStart w:id="261" w:name="_Toc457925359"/>
    </w:p>
    <w:p w14:paraId="0791F67A" w14:textId="719078F5" w:rsidR="5B0EF505" w:rsidRPr="00EA5F31" w:rsidRDefault="6DECB2AD" w:rsidP="00EA5F31">
      <w:pPr>
        <w:rPr>
          <w:b/>
        </w:rPr>
      </w:pPr>
      <w:r w:rsidRPr="6DECB2AD">
        <w:rPr>
          <w:b/>
          <w:bCs/>
        </w:rPr>
        <w:t>Acceptance Criteria:</w:t>
      </w:r>
      <w:bookmarkEnd w:id="261"/>
    </w:p>
    <w:p w14:paraId="37BE3B0B" w14:textId="56058B9C" w:rsidR="5B0EF505" w:rsidRDefault="6DECB2AD" w:rsidP="00870DE2">
      <w:pPr>
        <w:pStyle w:val="ListParagraph"/>
        <w:numPr>
          <w:ilvl w:val="0"/>
          <w:numId w:val="38"/>
        </w:numPr>
        <w:rPr>
          <w:color w:val="000000" w:themeColor="text1"/>
        </w:rPr>
      </w:pPr>
      <w:r w:rsidRPr="6DECB2AD">
        <w:rPr>
          <w:color w:val="000000" w:themeColor="text1"/>
        </w:rPr>
        <w:t>Display an information about the founders and development teams who took part in building BOLO flyer</w:t>
      </w:r>
    </w:p>
    <w:p w14:paraId="069BDBC6" w14:textId="77777777" w:rsidR="00EA5F31" w:rsidRDefault="00EA5F31" w:rsidP="00EA5F31">
      <w:bookmarkStart w:id="262" w:name="_Toc457925360"/>
    </w:p>
    <w:p w14:paraId="0D097BF4" w14:textId="11D8823E" w:rsidR="5B0EF505" w:rsidRPr="00EA5F31" w:rsidRDefault="6DECB2AD" w:rsidP="00EA5F31">
      <w:pPr>
        <w:rPr>
          <w:b/>
        </w:rPr>
      </w:pPr>
      <w:r w:rsidRPr="6DECB2AD">
        <w:rPr>
          <w:b/>
          <w:bCs/>
        </w:rPr>
        <w:t>Related Tasks:</w:t>
      </w:r>
      <w:bookmarkEnd w:id="262"/>
    </w:p>
    <w:p w14:paraId="12F4392D" w14:textId="51D6D4CC" w:rsidR="5B0EF505" w:rsidRDefault="6DECB2AD" w:rsidP="00870DE2">
      <w:pPr>
        <w:pStyle w:val="ListParagraph"/>
        <w:numPr>
          <w:ilvl w:val="0"/>
          <w:numId w:val="38"/>
        </w:numPr>
        <w:spacing w:after="160"/>
        <w:rPr>
          <w:color w:val="000000" w:themeColor="text1"/>
        </w:rPr>
      </w:pPr>
      <w:r w:rsidRPr="6DECB2AD">
        <w:rPr>
          <w:color w:val="000000" w:themeColor="text1"/>
        </w:rPr>
        <w:t xml:space="preserve"> Test each user has access to the About Us page</w:t>
      </w:r>
    </w:p>
    <w:p w14:paraId="00B2583E" w14:textId="7E91ECC1" w:rsidR="5B0EF505" w:rsidRDefault="6DECB2AD" w:rsidP="00870DE2">
      <w:pPr>
        <w:pStyle w:val="ListParagraph"/>
        <w:numPr>
          <w:ilvl w:val="0"/>
          <w:numId w:val="38"/>
        </w:numPr>
        <w:spacing w:after="160"/>
        <w:rPr>
          <w:color w:val="000000" w:themeColor="text1"/>
        </w:rPr>
      </w:pPr>
      <w:r w:rsidRPr="6DECB2AD">
        <w:rPr>
          <w:color w:val="000000" w:themeColor="text1"/>
        </w:rPr>
        <w:t>Implement an About Us page</w:t>
      </w:r>
    </w:p>
    <w:p w14:paraId="6535A646" w14:textId="0EFAB895" w:rsidR="5B0EF505" w:rsidRDefault="6DECB2AD" w:rsidP="5B0EF505">
      <w:pPr>
        <w:spacing w:line="480" w:lineRule="auto"/>
      </w:pPr>
      <w:r w:rsidRPr="6DECB2AD">
        <w:rPr>
          <w:b/>
          <w:bCs/>
        </w:rPr>
        <w:t>Modeling</w:t>
      </w:r>
    </w:p>
    <w:p w14:paraId="543C70EA" w14:textId="35DF4215"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3-</w:t>
      </w:r>
      <w:r w:rsidR="30926ACA" w:rsidRPr="30926ACA">
        <w:rPr>
          <w:color w:val="000000" w:themeColor="text1"/>
        </w:rPr>
        <w:t>3</w:t>
      </w:r>
      <w:r w:rsidRPr="6DECB2AD">
        <w:rPr>
          <w:color w:val="000000" w:themeColor="text1"/>
        </w:rPr>
        <w:t xml:space="preserve"> and Dynamic UML Diagrams, Figure sp3-</w:t>
      </w:r>
      <w:r w:rsidR="30926ACA" w:rsidRPr="30926ACA">
        <w:rPr>
          <w:color w:val="000000" w:themeColor="text1"/>
        </w:rPr>
        <w:t>3</w:t>
      </w:r>
    </w:p>
    <w:p w14:paraId="578CBA3E" w14:textId="77777777" w:rsidR="00EA5F31" w:rsidRDefault="00EA5F31" w:rsidP="00EA5F31"/>
    <w:p w14:paraId="1AD0021A" w14:textId="36201625" w:rsidR="5B0EF505" w:rsidRDefault="00EA5F31" w:rsidP="00EA5F31">
      <w:bookmarkStart w:id="263" w:name="_Toc457925361"/>
      <w:r w:rsidRPr="6DECB2AD">
        <w:rPr>
          <w:b/>
          <w:bCs/>
          <w:u w:val="single"/>
        </w:rPr>
        <w:t>User Story #1011</w:t>
      </w:r>
      <w:r w:rsidR="2E0CE045" w:rsidRPr="6DECB2AD">
        <w:rPr>
          <w:b/>
          <w:bCs/>
          <w:color w:val="000000" w:themeColor="text1"/>
        </w:rPr>
        <w:t xml:space="preserve"> </w:t>
      </w:r>
      <w:r w:rsidR="2E0CE045" w:rsidRPr="00EA5F31">
        <w:rPr>
          <w:color w:val="000000" w:themeColor="text1"/>
        </w:rPr>
        <w:t>Filter BOLOS by author and reformat the dropdown</w:t>
      </w:r>
      <w:bookmarkEnd w:id="263"/>
    </w:p>
    <w:p w14:paraId="717CF146" w14:textId="77777777" w:rsidR="00EA5F31" w:rsidRDefault="00EA5F31" w:rsidP="00EA5F31">
      <w:bookmarkStart w:id="264" w:name="_Toc457925362"/>
    </w:p>
    <w:p w14:paraId="296CDA72" w14:textId="41781BE6" w:rsidR="5B0EF505" w:rsidRPr="00EA5F31" w:rsidRDefault="6DECB2AD" w:rsidP="00EA5F31">
      <w:pPr>
        <w:rPr>
          <w:b/>
        </w:rPr>
      </w:pPr>
      <w:r w:rsidRPr="6DECB2AD">
        <w:rPr>
          <w:b/>
          <w:bCs/>
        </w:rPr>
        <w:t>Acceptance Criteria:</w:t>
      </w:r>
      <w:bookmarkEnd w:id="264"/>
    </w:p>
    <w:p w14:paraId="6B626935" w14:textId="115A106A" w:rsidR="5B0EF505" w:rsidRDefault="6DECB2AD" w:rsidP="00870DE2">
      <w:pPr>
        <w:pStyle w:val="ListParagraph"/>
        <w:numPr>
          <w:ilvl w:val="0"/>
          <w:numId w:val="38"/>
        </w:numPr>
        <w:rPr>
          <w:color w:val="000000" w:themeColor="text1"/>
        </w:rPr>
      </w:pPr>
      <w:r w:rsidRPr="6DECB2AD">
        <w:rPr>
          <w:color w:val="000000" w:themeColor="text1"/>
        </w:rPr>
        <w:t xml:space="preserve"> Filter BOLOS by “My Bolos” should only display BOLOS created by the logged in user</w:t>
      </w:r>
    </w:p>
    <w:p w14:paraId="5A5CA7E0" w14:textId="3B3A69FC" w:rsidR="5B0EF505" w:rsidRDefault="6DECB2AD" w:rsidP="00870DE2">
      <w:pPr>
        <w:pStyle w:val="ListParagraph"/>
        <w:numPr>
          <w:ilvl w:val="0"/>
          <w:numId w:val="38"/>
        </w:numPr>
        <w:rPr>
          <w:color w:val="000000" w:themeColor="text1"/>
        </w:rPr>
      </w:pPr>
      <w:r w:rsidRPr="6DECB2AD">
        <w:rPr>
          <w:color w:val="000000" w:themeColor="text1"/>
        </w:rPr>
        <w:t xml:space="preserve"> Reformat dropdown so user only sees All Bolos, My Bolos, and Their agencies link</w:t>
      </w:r>
    </w:p>
    <w:p w14:paraId="04ABDC6E" w14:textId="674D997E" w:rsidR="5B0EF505" w:rsidRDefault="6DECB2AD" w:rsidP="00870DE2">
      <w:pPr>
        <w:pStyle w:val="ListParagraph"/>
        <w:numPr>
          <w:ilvl w:val="0"/>
          <w:numId w:val="38"/>
        </w:numPr>
        <w:rPr>
          <w:color w:val="000000" w:themeColor="text1"/>
        </w:rPr>
      </w:pPr>
      <w:r w:rsidRPr="6DECB2AD">
        <w:rPr>
          <w:color w:val="000000" w:themeColor="text1"/>
        </w:rPr>
        <w:t>Create another dropdown with the other agencies.</w:t>
      </w:r>
    </w:p>
    <w:p w14:paraId="095B8131" w14:textId="77777777" w:rsidR="00EA5F31" w:rsidRDefault="00EA5F31" w:rsidP="00EA5F31">
      <w:pPr>
        <w:rPr>
          <w:b/>
        </w:rPr>
      </w:pPr>
      <w:bookmarkStart w:id="265" w:name="_Toc457925363"/>
    </w:p>
    <w:p w14:paraId="32C46D53" w14:textId="4378B9A1" w:rsidR="5B0EF505" w:rsidRPr="00EA5F31" w:rsidRDefault="6DECB2AD" w:rsidP="00EA5F31">
      <w:pPr>
        <w:rPr>
          <w:b/>
        </w:rPr>
      </w:pPr>
      <w:r w:rsidRPr="6DECB2AD">
        <w:rPr>
          <w:b/>
          <w:bCs/>
        </w:rPr>
        <w:t>Related Tasks:</w:t>
      </w:r>
      <w:bookmarkEnd w:id="265"/>
    </w:p>
    <w:p w14:paraId="4B527B8D" w14:textId="092882FE" w:rsidR="5B0EF505" w:rsidRDefault="6DECB2AD" w:rsidP="00870DE2">
      <w:pPr>
        <w:pStyle w:val="ListParagraph"/>
        <w:numPr>
          <w:ilvl w:val="0"/>
          <w:numId w:val="38"/>
        </w:numPr>
        <w:spacing w:after="160"/>
        <w:rPr>
          <w:color w:val="000000" w:themeColor="text1"/>
        </w:rPr>
      </w:pPr>
      <w:r w:rsidRPr="6DECB2AD">
        <w:rPr>
          <w:color w:val="000000" w:themeColor="text1"/>
        </w:rPr>
        <w:t>Add new view to the database</w:t>
      </w:r>
    </w:p>
    <w:p w14:paraId="484DD088" w14:textId="146009BD" w:rsidR="5B0EF505" w:rsidRDefault="6DECB2AD" w:rsidP="00870DE2">
      <w:pPr>
        <w:pStyle w:val="ListParagraph"/>
        <w:numPr>
          <w:ilvl w:val="0"/>
          <w:numId w:val="38"/>
        </w:numPr>
        <w:spacing w:after="160"/>
        <w:rPr>
          <w:color w:val="000000" w:themeColor="text1"/>
        </w:rPr>
      </w:pPr>
      <w:r w:rsidRPr="6DECB2AD">
        <w:rPr>
          <w:color w:val="000000" w:themeColor="text1"/>
        </w:rPr>
        <w:t>Edit bolo creation algorithm</w:t>
      </w:r>
    </w:p>
    <w:p w14:paraId="67D9C790" w14:textId="0E04A7B4" w:rsidR="5B0EF505" w:rsidRDefault="6DECB2AD" w:rsidP="00870DE2">
      <w:pPr>
        <w:pStyle w:val="ListParagraph"/>
        <w:numPr>
          <w:ilvl w:val="0"/>
          <w:numId w:val="38"/>
        </w:numPr>
        <w:spacing w:after="160"/>
        <w:rPr>
          <w:color w:val="000000" w:themeColor="text1"/>
        </w:rPr>
      </w:pPr>
      <w:r w:rsidRPr="6DECB2AD">
        <w:rPr>
          <w:color w:val="000000" w:themeColor="text1"/>
        </w:rPr>
        <w:t>Add new bolo service function and bolo cloudant function</w:t>
      </w:r>
    </w:p>
    <w:p w14:paraId="2E51336E" w14:textId="3A1D69FA" w:rsidR="5B0EF505" w:rsidRDefault="6DECB2AD" w:rsidP="00870DE2">
      <w:pPr>
        <w:pStyle w:val="ListParagraph"/>
        <w:numPr>
          <w:ilvl w:val="0"/>
          <w:numId w:val="38"/>
        </w:numPr>
        <w:spacing w:after="160"/>
        <w:rPr>
          <w:color w:val="000000" w:themeColor="text1"/>
        </w:rPr>
      </w:pPr>
      <w:r w:rsidRPr="6DECB2AD">
        <w:rPr>
          <w:color w:val="000000" w:themeColor="text1"/>
        </w:rPr>
        <w:t>Add new filter "My Bolos"</w:t>
      </w:r>
    </w:p>
    <w:p w14:paraId="061E968C" w14:textId="0EFAB895" w:rsidR="5B0EF505" w:rsidRDefault="6DECB2AD" w:rsidP="5B0EF505">
      <w:pPr>
        <w:spacing w:line="480" w:lineRule="auto"/>
      </w:pPr>
      <w:r w:rsidRPr="6DECB2AD">
        <w:rPr>
          <w:b/>
          <w:bCs/>
        </w:rPr>
        <w:t>Modeling</w:t>
      </w:r>
    </w:p>
    <w:p w14:paraId="1842CAF3" w14:textId="12D30865"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3-</w:t>
      </w:r>
      <w:r w:rsidR="30926ACA" w:rsidRPr="30926ACA">
        <w:rPr>
          <w:color w:val="000000" w:themeColor="text1"/>
        </w:rPr>
        <w:t>4</w:t>
      </w:r>
      <w:r w:rsidRPr="6DECB2AD">
        <w:rPr>
          <w:color w:val="000000" w:themeColor="text1"/>
        </w:rPr>
        <w:t xml:space="preserve"> and Dynamic UML Diagrams, Figure sp3-</w:t>
      </w:r>
      <w:r w:rsidR="30926ACA" w:rsidRPr="30926ACA">
        <w:rPr>
          <w:color w:val="000000" w:themeColor="text1"/>
        </w:rPr>
        <w:t>4</w:t>
      </w:r>
    </w:p>
    <w:p w14:paraId="3255474E" w14:textId="77777777" w:rsidR="00EA5F31" w:rsidRDefault="00EA5F31" w:rsidP="00EA5F31"/>
    <w:p w14:paraId="7A0273CB" w14:textId="706C00AF" w:rsidR="5B0EF505" w:rsidRDefault="007F4FC9" w:rsidP="00EA5F31">
      <w:bookmarkStart w:id="266" w:name="_Toc457925364"/>
      <w:r w:rsidRPr="6DECB2AD">
        <w:rPr>
          <w:b/>
          <w:bCs/>
          <w:u w:val="single"/>
        </w:rPr>
        <w:t>User Story #1009</w:t>
      </w:r>
      <w:r w:rsidR="2E0CE045" w:rsidRPr="6DECB2AD">
        <w:rPr>
          <w:b/>
          <w:bCs/>
          <w:color w:val="000000" w:themeColor="text1"/>
        </w:rPr>
        <w:t xml:space="preserve"> </w:t>
      </w:r>
      <w:r w:rsidR="2E0CE045" w:rsidRPr="00EA5F31">
        <w:rPr>
          <w:color w:val="000000" w:themeColor="text1"/>
        </w:rPr>
        <w:t>Automate database creation via scripts</w:t>
      </w:r>
      <w:bookmarkEnd w:id="266"/>
    </w:p>
    <w:p w14:paraId="0ED3F21A" w14:textId="77777777" w:rsidR="00EA5F31" w:rsidRDefault="00EA5F31" w:rsidP="00EA5F31">
      <w:bookmarkStart w:id="267" w:name="_Toc457925365"/>
    </w:p>
    <w:p w14:paraId="4E699F89" w14:textId="3808E076" w:rsidR="5B0EF505" w:rsidRPr="00EA5F31" w:rsidRDefault="6DECB2AD" w:rsidP="00EA5F31">
      <w:pPr>
        <w:rPr>
          <w:b/>
        </w:rPr>
      </w:pPr>
      <w:r w:rsidRPr="6DECB2AD">
        <w:rPr>
          <w:b/>
          <w:bCs/>
        </w:rPr>
        <w:lastRenderedPageBreak/>
        <w:t>Acceptance Criteria:</w:t>
      </w:r>
      <w:bookmarkEnd w:id="267"/>
    </w:p>
    <w:p w14:paraId="139645FE" w14:textId="01577E74" w:rsidR="5B0EF505" w:rsidRDefault="6DECB2AD" w:rsidP="00870DE2">
      <w:pPr>
        <w:pStyle w:val="ListParagraph"/>
        <w:numPr>
          <w:ilvl w:val="0"/>
          <w:numId w:val="38"/>
        </w:numPr>
        <w:rPr>
          <w:color w:val="000000" w:themeColor="text1"/>
        </w:rPr>
      </w:pPr>
      <w:r w:rsidRPr="6DECB2AD">
        <w:rPr>
          <w:color w:val="000000" w:themeColor="text1"/>
        </w:rPr>
        <w:t>Database is torn down and built with a simple command</w:t>
      </w:r>
    </w:p>
    <w:p w14:paraId="4A0537FE" w14:textId="77777777" w:rsidR="00EA5F31" w:rsidRDefault="00EA5F31" w:rsidP="00EA5F31">
      <w:pPr>
        <w:rPr>
          <w:b/>
        </w:rPr>
      </w:pPr>
      <w:bookmarkStart w:id="268" w:name="_Toc457925366"/>
    </w:p>
    <w:p w14:paraId="2B30428C" w14:textId="1833DA29" w:rsidR="5B0EF505" w:rsidRPr="00EA5F31" w:rsidRDefault="6DECB2AD" w:rsidP="00EA5F31">
      <w:pPr>
        <w:rPr>
          <w:b/>
        </w:rPr>
      </w:pPr>
      <w:r w:rsidRPr="6DECB2AD">
        <w:rPr>
          <w:b/>
          <w:bCs/>
        </w:rPr>
        <w:t>Related Tasks:</w:t>
      </w:r>
      <w:bookmarkEnd w:id="268"/>
    </w:p>
    <w:p w14:paraId="2DB28036" w14:textId="39BF55CC" w:rsidR="5B0EF505" w:rsidRDefault="6DECB2AD" w:rsidP="00870DE2">
      <w:pPr>
        <w:pStyle w:val="ListParagraph"/>
        <w:numPr>
          <w:ilvl w:val="0"/>
          <w:numId w:val="38"/>
        </w:numPr>
        <w:spacing w:after="160"/>
        <w:rPr>
          <w:color w:val="000000" w:themeColor="text1"/>
        </w:rPr>
      </w:pPr>
      <w:r w:rsidRPr="6DECB2AD">
        <w:rPr>
          <w:color w:val="000000" w:themeColor="text1"/>
        </w:rPr>
        <w:t>Implement automation with gulp</w:t>
      </w:r>
    </w:p>
    <w:p w14:paraId="7D323DC7" w14:textId="1782093F" w:rsidR="5B0EF505" w:rsidRDefault="6DECB2AD" w:rsidP="00870DE2">
      <w:pPr>
        <w:pStyle w:val="ListParagraph"/>
        <w:numPr>
          <w:ilvl w:val="0"/>
          <w:numId w:val="38"/>
        </w:numPr>
        <w:spacing w:after="160"/>
        <w:rPr>
          <w:color w:val="000000" w:themeColor="text1"/>
        </w:rPr>
      </w:pPr>
      <w:r w:rsidRPr="6DECB2AD">
        <w:rPr>
          <w:color w:val="000000" w:themeColor="text1"/>
        </w:rPr>
        <w:t>Research options</w:t>
      </w:r>
    </w:p>
    <w:p w14:paraId="69708DD5" w14:textId="0EFAB895" w:rsidR="5B0EF505" w:rsidRDefault="6DECB2AD" w:rsidP="5B0EF505">
      <w:pPr>
        <w:spacing w:line="480" w:lineRule="auto"/>
      </w:pPr>
      <w:r w:rsidRPr="6DECB2AD">
        <w:rPr>
          <w:b/>
          <w:bCs/>
        </w:rPr>
        <w:t>Modeling</w:t>
      </w:r>
    </w:p>
    <w:p w14:paraId="2F95EED2" w14:textId="4F94CE1C" w:rsidR="30926ACA" w:rsidRDefault="30926ACA" w:rsidP="30926ACA">
      <w:pPr>
        <w:numPr>
          <w:ilvl w:val="0"/>
          <w:numId w:val="38"/>
        </w:numPr>
        <w:rPr>
          <w:color w:val="000000" w:themeColor="text1"/>
        </w:rPr>
      </w:pPr>
      <w:r w:rsidRPr="30926ACA">
        <w:rPr>
          <w:color w:val="000000" w:themeColor="text1"/>
        </w:rPr>
        <w:t>No diagrams</w:t>
      </w:r>
    </w:p>
    <w:p w14:paraId="4C0B2C26" w14:textId="77777777" w:rsidR="00EA5F31" w:rsidRDefault="00EA5F31" w:rsidP="00EA5F31"/>
    <w:p w14:paraId="1A21D9C9" w14:textId="5F3E27CE" w:rsidR="5B0EF505" w:rsidRDefault="007F4FC9" w:rsidP="00EA5F31">
      <w:bookmarkStart w:id="269" w:name="_Toc457925367"/>
      <w:r w:rsidRPr="6DECB2AD">
        <w:rPr>
          <w:b/>
          <w:bCs/>
          <w:u w:val="single"/>
        </w:rPr>
        <w:t>User Story #1008</w:t>
      </w:r>
      <w:r w:rsidR="2E0CE045" w:rsidRPr="6DECB2AD">
        <w:rPr>
          <w:b/>
          <w:bCs/>
          <w:color w:val="000000" w:themeColor="text1"/>
        </w:rPr>
        <w:t xml:space="preserve"> </w:t>
      </w:r>
      <w:r w:rsidR="2E0CE045" w:rsidRPr="00EA5F31">
        <w:rPr>
          <w:color w:val="000000" w:themeColor="text1"/>
        </w:rPr>
        <w:t>Prevent user email domain from being something other than their agency's domain</w:t>
      </w:r>
      <w:bookmarkEnd w:id="269"/>
    </w:p>
    <w:p w14:paraId="0A0204FE" w14:textId="77777777" w:rsidR="00EA5F31" w:rsidRDefault="00EA5F31" w:rsidP="00EA5F31">
      <w:bookmarkStart w:id="270" w:name="_Toc457925368"/>
    </w:p>
    <w:p w14:paraId="09FB5C54" w14:textId="3B971651" w:rsidR="5B0EF505" w:rsidRPr="00EA5F31" w:rsidRDefault="6DECB2AD" w:rsidP="00EA5F31">
      <w:pPr>
        <w:rPr>
          <w:b/>
        </w:rPr>
      </w:pPr>
      <w:r w:rsidRPr="6DECB2AD">
        <w:rPr>
          <w:b/>
          <w:bCs/>
        </w:rPr>
        <w:t>Acceptance Criteria:</w:t>
      </w:r>
      <w:bookmarkEnd w:id="270"/>
    </w:p>
    <w:p w14:paraId="0626A640" w14:textId="05E5FC51" w:rsidR="5B0EF505" w:rsidRDefault="6DECB2AD" w:rsidP="00870DE2">
      <w:pPr>
        <w:pStyle w:val="ListParagraph"/>
        <w:numPr>
          <w:ilvl w:val="1"/>
          <w:numId w:val="30"/>
        </w:numPr>
        <w:ind w:left="720"/>
        <w:rPr>
          <w:color w:val="000000" w:themeColor="text1"/>
        </w:rPr>
      </w:pPr>
      <w:r w:rsidRPr="6DECB2AD">
        <w:rPr>
          <w:color w:val="000000" w:themeColor="text1"/>
        </w:rPr>
        <w:t xml:space="preserve"> When Root creates an agency there should be an obligatory field to fill out for agency domain</w:t>
      </w:r>
    </w:p>
    <w:p w14:paraId="7AA2827A" w14:textId="7B949811" w:rsidR="5B0EF505" w:rsidRDefault="6DECB2AD" w:rsidP="00870DE2">
      <w:pPr>
        <w:pStyle w:val="ListParagraph"/>
        <w:numPr>
          <w:ilvl w:val="1"/>
          <w:numId w:val="30"/>
        </w:numPr>
        <w:ind w:left="720"/>
        <w:rPr>
          <w:color w:val="000000" w:themeColor="text1"/>
        </w:rPr>
      </w:pPr>
      <w:r w:rsidRPr="6DECB2AD">
        <w:rPr>
          <w:color w:val="000000" w:themeColor="text1"/>
        </w:rPr>
        <w:t xml:space="preserve"> When Root creates a user he has the freedom to set any email for that user</w:t>
      </w:r>
    </w:p>
    <w:p w14:paraId="025A52D4" w14:textId="7BEB26B5" w:rsidR="5B0EF505" w:rsidRDefault="6DECB2AD" w:rsidP="00870DE2">
      <w:pPr>
        <w:pStyle w:val="ListParagraph"/>
        <w:numPr>
          <w:ilvl w:val="1"/>
          <w:numId w:val="30"/>
        </w:numPr>
        <w:ind w:left="720"/>
        <w:rPr>
          <w:color w:val="000000" w:themeColor="text1"/>
        </w:rPr>
      </w:pPr>
      <w:r w:rsidRPr="6DECB2AD">
        <w:rPr>
          <w:color w:val="000000" w:themeColor="text1"/>
        </w:rPr>
        <w:t xml:space="preserve"> When an Admin wants to create a user for his agency that users domain is limited to be the admin’s agency’ domain</w:t>
      </w:r>
    </w:p>
    <w:p w14:paraId="68B1A9C1" w14:textId="059E35E5" w:rsidR="5B0EF505" w:rsidRDefault="6DECB2AD" w:rsidP="00870DE2">
      <w:pPr>
        <w:pStyle w:val="ListParagraph"/>
        <w:numPr>
          <w:ilvl w:val="1"/>
          <w:numId w:val="30"/>
        </w:numPr>
        <w:ind w:left="720"/>
        <w:rPr>
          <w:color w:val="000000" w:themeColor="text1"/>
        </w:rPr>
      </w:pPr>
      <w:r w:rsidRPr="6DECB2AD">
        <w:rPr>
          <w:color w:val="000000" w:themeColor="text1"/>
        </w:rPr>
        <w:t>When a Root user wants to edits an agency he should have the ability to change the agency domain field.</w:t>
      </w:r>
    </w:p>
    <w:p w14:paraId="008AB1CC" w14:textId="77777777" w:rsidR="00EA5F31" w:rsidRDefault="00EA5F31" w:rsidP="00EA5F31">
      <w:bookmarkStart w:id="271" w:name="_Toc457925369"/>
    </w:p>
    <w:p w14:paraId="2CF4E3FE" w14:textId="6E0C9B2B" w:rsidR="5B0EF505" w:rsidRPr="00EA5F31" w:rsidRDefault="6DECB2AD" w:rsidP="00EA5F31">
      <w:pPr>
        <w:rPr>
          <w:b/>
        </w:rPr>
      </w:pPr>
      <w:r w:rsidRPr="6DECB2AD">
        <w:rPr>
          <w:b/>
          <w:bCs/>
        </w:rPr>
        <w:t>Related Tasks:</w:t>
      </w:r>
      <w:bookmarkEnd w:id="271"/>
    </w:p>
    <w:p w14:paraId="7AF77FE9" w14:textId="33355276" w:rsidR="5B0EF505" w:rsidRDefault="6DECB2AD" w:rsidP="00870DE2">
      <w:pPr>
        <w:pStyle w:val="ListParagraph"/>
        <w:numPr>
          <w:ilvl w:val="0"/>
          <w:numId w:val="38"/>
        </w:numPr>
        <w:spacing w:after="160"/>
        <w:rPr>
          <w:color w:val="000000" w:themeColor="text1"/>
        </w:rPr>
      </w:pPr>
      <w:r w:rsidRPr="6DECB2AD">
        <w:rPr>
          <w:color w:val="000000" w:themeColor="text1"/>
        </w:rPr>
        <w:t>Validate user creation form</w:t>
      </w:r>
    </w:p>
    <w:p w14:paraId="159A2998" w14:textId="22B5C954" w:rsidR="5B0EF505" w:rsidRDefault="6DECB2AD" w:rsidP="00870DE2">
      <w:pPr>
        <w:pStyle w:val="ListParagraph"/>
        <w:numPr>
          <w:ilvl w:val="0"/>
          <w:numId w:val="38"/>
        </w:numPr>
        <w:spacing w:after="160"/>
        <w:rPr>
          <w:color w:val="000000" w:themeColor="text1"/>
        </w:rPr>
      </w:pPr>
      <w:r w:rsidRPr="6DECB2AD">
        <w:rPr>
          <w:color w:val="000000" w:themeColor="text1"/>
        </w:rPr>
        <w:t>Edit user creation page</w:t>
      </w:r>
    </w:p>
    <w:p w14:paraId="19349FD3" w14:textId="1101181A" w:rsidR="5B0EF505" w:rsidRDefault="6DECB2AD" w:rsidP="00870DE2">
      <w:pPr>
        <w:pStyle w:val="ListParagraph"/>
        <w:numPr>
          <w:ilvl w:val="0"/>
          <w:numId w:val="38"/>
        </w:numPr>
        <w:spacing w:after="160"/>
        <w:rPr>
          <w:color w:val="000000" w:themeColor="text1"/>
        </w:rPr>
      </w:pPr>
      <w:r w:rsidRPr="6DECB2AD">
        <w:rPr>
          <w:color w:val="000000" w:themeColor="text1"/>
        </w:rPr>
        <w:t>Edit Agency edit page</w:t>
      </w:r>
    </w:p>
    <w:p w14:paraId="19B64E32" w14:textId="550C4DEA" w:rsidR="5B0EF505" w:rsidRDefault="6DECB2AD" w:rsidP="00870DE2">
      <w:pPr>
        <w:pStyle w:val="ListParagraph"/>
        <w:numPr>
          <w:ilvl w:val="0"/>
          <w:numId w:val="38"/>
        </w:numPr>
        <w:spacing w:after="160"/>
        <w:rPr>
          <w:color w:val="000000" w:themeColor="text1"/>
        </w:rPr>
      </w:pPr>
      <w:r w:rsidRPr="6DECB2AD">
        <w:rPr>
          <w:color w:val="000000" w:themeColor="text1"/>
        </w:rPr>
        <w:t>Edit agency create page</w:t>
      </w:r>
    </w:p>
    <w:p w14:paraId="30597E0B" w14:textId="2AF0E3F3" w:rsidR="5B0EF505" w:rsidRDefault="6DECB2AD" w:rsidP="00870DE2">
      <w:pPr>
        <w:pStyle w:val="ListParagraph"/>
        <w:numPr>
          <w:ilvl w:val="0"/>
          <w:numId w:val="38"/>
        </w:numPr>
        <w:spacing w:after="160"/>
        <w:rPr>
          <w:color w:val="000000" w:themeColor="text1"/>
        </w:rPr>
      </w:pPr>
      <w:r w:rsidRPr="6DECB2AD">
        <w:rPr>
          <w:color w:val="000000" w:themeColor="text1"/>
        </w:rPr>
        <w:t>Edit agency database model</w:t>
      </w:r>
    </w:p>
    <w:p w14:paraId="0A8B05E1" w14:textId="0EFAB895" w:rsidR="5B0EF505" w:rsidRDefault="6DECB2AD" w:rsidP="5B0EF505">
      <w:pPr>
        <w:spacing w:line="480" w:lineRule="auto"/>
      </w:pPr>
      <w:r w:rsidRPr="6DECB2AD">
        <w:rPr>
          <w:b/>
          <w:bCs/>
        </w:rPr>
        <w:t>Modeling</w:t>
      </w:r>
    </w:p>
    <w:p w14:paraId="5D5B9319" w14:textId="6FB211E9"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3-</w:t>
      </w:r>
      <w:r w:rsidR="30926ACA" w:rsidRPr="30926ACA">
        <w:rPr>
          <w:color w:val="000000" w:themeColor="text1"/>
        </w:rPr>
        <w:t>5</w:t>
      </w:r>
      <w:r w:rsidRPr="6DECB2AD">
        <w:rPr>
          <w:color w:val="000000" w:themeColor="text1"/>
        </w:rPr>
        <w:t xml:space="preserve"> and Dynamic UML Diagrams, Figure sp3-</w:t>
      </w:r>
      <w:r w:rsidR="30926ACA" w:rsidRPr="30926ACA">
        <w:rPr>
          <w:color w:val="000000" w:themeColor="text1"/>
        </w:rPr>
        <w:t>5</w:t>
      </w:r>
    </w:p>
    <w:p w14:paraId="0902F627" w14:textId="77777777" w:rsidR="00EA5F31" w:rsidRDefault="00EA5F31" w:rsidP="00EA5F31"/>
    <w:p w14:paraId="413B90EE" w14:textId="28A287C5" w:rsidR="5B0EF505" w:rsidRDefault="007F4FC9" w:rsidP="00EA5F31">
      <w:bookmarkStart w:id="272" w:name="_Toc457925370"/>
      <w:r w:rsidRPr="6DECB2AD">
        <w:rPr>
          <w:b/>
          <w:bCs/>
          <w:u w:val="single"/>
        </w:rPr>
        <w:t>User Story #889</w:t>
      </w:r>
      <w:r w:rsidR="2E0CE045" w:rsidRPr="6DECB2AD">
        <w:rPr>
          <w:b/>
          <w:bCs/>
          <w:color w:val="000000" w:themeColor="text1"/>
        </w:rPr>
        <w:t xml:space="preserve"> </w:t>
      </w:r>
      <w:r w:rsidR="2E0CE045" w:rsidRPr="00EA5F31">
        <w:rPr>
          <w:color w:val="000000" w:themeColor="text1"/>
        </w:rPr>
        <w:t>Change bolo email to no</w:t>
      </w:r>
      <w:r w:rsidR="00EA5F31" w:rsidRPr="00EA5F31">
        <w:rPr>
          <w:color w:val="000000" w:themeColor="text1"/>
        </w:rPr>
        <w:t>-</w:t>
      </w:r>
      <w:r w:rsidR="2E0CE045" w:rsidRPr="00EA5F31">
        <w:rPr>
          <w:color w:val="000000" w:themeColor="text1"/>
        </w:rPr>
        <w:t>reply</w:t>
      </w:r>
      <w:bookmarkEnd w:id="272"/>
    </w:p>
    <w:p w14:paraId="3581CE3A" w14:textId="77777777" w:rsidR="00EA5F31" w:rsidRDefault="00EA5F31" w:rsidP="00EA5F31">
      <w:bookmarkStart w:id="273" w:name="_Toc457925371"/>
    </w:p>
    <w:p w14:paraId="31249A69" w14:textId="73854EAA" w:rsidR="5B0EF505" w:rsidRPr="00EA5F31" w:rsidRDefault="6DECB2AD" w:rsidP="00EA5F31">
      <w:pPr>
        <w:rPr>
          <w:b/>
        </w:rPr>
      </w:pPr>
      <w:r w:rsidRPr="6DECB2AD">
        <w:rPr>
          <w:b/>
          <w:bCs/>
        </w:rPr>
        <w:t>Acceptance Criteria:</w:t>
      </w:r>
      <w:bookmarkEnd w:id="273"/>
    </w:p>
    <w:p w14:paraId="1F5F7AA4" w14:textId="554DAD92" w:rsidR="5B0EF505" w:rsidRDefault="6DECB2AD" w:rsidP="00870DE2">
      <w:pPr>
        <w:pStyle w:val="ListParagraph"/>
        <w:numPr>
          <w:ilvl w:val="0"/>
          <w:numId w:val="29"/>
        </w:numPr>
        <w:spacing w:after="160"/>
        <w:rPr>
          <w:color w:val="000000" w:themeColor="text1"/>
        </w:rPr>
      </w:pPr>
      <w:r w:rsidRPr="6DECB2AD">
        <w:rPr>
          <w:color w:val="000000" w:themeColor="text1"/>
        </w:rPr>
        <w:t xml:space="preserve">Any emails that are received should originate from </w:t>
      </w:r>
      <w:hyperlink r:id="rId9">
        <w:r w:rsidRPr="6DECB2AD">
          <w:rPr>
            <w:color w:val="000000" w:themeColor="text1"/>
          </w:rPr>
          <w:t>noreply@boloflyer.com</w:t>
        </w:r>
      </w:hyperlink>
    </w:p>
    <w:p w14:paraId="16CCF85F" w14:textId="77777777" w:rsidR="00EA5F31" w:rsidRDefault="00EA5F31" w:rsidP="00EA5F31">
      <w:bookmarkStart w:id="274" w:name="_Toc457925372"/>
    </w:p>
    <w:p w14:paraId="302863E2" w14:textId="2DB9408E" w:rsidR="5B0EF505" w:rsidRPr="00EA5F31" w:rsidRDefault="6DECB2AD" w:rsidP="00EA5F31">
      <w:pPr>
        <w:rPr>
          <w:b/>
        </w:rPr>
      </w:pPr>
      <w:r w:rsidRPr="6DECB2AD">
        <w:rPr>
          <w:b/>
          <w:bCs/>
        </w:rPr>
        <w:t>Related Tasks:</w:t>
      </w:r>
      <w:bookmarkEnd w:id="274"/>
    </w:p>
    <w:p w14:paraId="75CC3602" w14:textId="25DC54FF" w:rsidR="00EA5F31" w:rsidRDefault="2E0CE045" w:rsidP="00870DE2">
      <w:pPr>
        <w:pStyle w:val="ListParagraph"/>
        <w:numPr>
          <w:ilvl w:val="0"/>
          <w:numId w:val="91"/>
        </w:numPr>
      </w:pPr>
      <w:bookmarkStart w:id="275" w:name="_Toc457925373"/>
      <w:r w:rsidRPr="2E0CE045">
        <w:t>Change the email variable</w:t>
      </w:r>
      <w:bookmarkEnd w:id="275"/>
    </w:p>
    <w:p w14:paraId="4C353D20" w14:textId="77777777" w:rsidR="00EA5F31" w:rsidRPr="00EA5F31" w:rsidRDefault="00EA5F31" w:rsidP="00EA5F31"/>
    <w:p w14:paraId="39840465" w14:textId="0EFAB895" w:rsidR="5B0EF505" w:rsidRDefault="6DECB2AD" w:rsidP="5B0EF505">
      <w:pPr>
        <w:spacing w:line="480" w:lineRule="auto"/>
      </w:pPr>
      <w:r w:rsidRPr="6DECB2AD">
        <w:rPr>
          <w:b/>
          <w:bCs/>
        </w:rPr>
        <w:t>Modeling</w:t>
      </w:r>
    </w:p>
    <w:p w14:paraId="792635DF" w14:textId="3FFB5567" w:rsidR="30926ACA" w:rsidRDefault="30926ACA" w:rsidP="30926ACA">
      <w:pPr>
        <w:numPr>
          <w:ilvl w:val="0"/>
          <w:numId w:val="38"/>
        </w:numPr>
        <w:rPr>
          <w:color w:val="000000" w:themeColor="text1"/>
        </w:rPr>
      </w:pPr>
      <w:r w:rsidRPr="30926ACA">
        <w:rPr>
          <w:color w:val="000000" w:themeColor="text1"/>
        </w:rPr>
        <w:t>No diagrams</w:t>
      </w:r>
    </w:p>
    <w:p w14:paraId="30A39011" w14:textId="77777777" w:rsidR="00EA5F31" w:rsidRDefault="00EA5F31" w:rsidP="00EA5F31"/>
    <w:p w14:paraId="08F9573A" w14:textId="307B54BF" w:rsidR="5B0EF505" w:rsidRPr="00EA5F31" w:rsidRDefault="007F4FC9" w:rsidP="00EA5F31">
      <w:bookmarkStart w:id="276" w:name="_Toc457925374"/>
      <w:r w:rsidRPr="6DECB2AD">
        <w:rPr>
          <w:b/>
          <w:bCs/>
          <w:u w:val="single"/>
        </w:rPr>
        <w:t>User Story #931</w:t>
      </w:r>
      <w:r w:rsidR="2E0CE045" w:rsidRPr="6DECB2AD">
        <w:rPr>
          <w:b/>
          <w:bCs/>
          <w:color w:val="000000" w:themeColor="text1"/>
        </w:rPr>
        <w:t xml:space="preserve"> </w:t>
      </w:r>
      <w:r w:rsidR="2E0CE045" w:rsidRPr="00EA5F31">
        <w:rPr>
          <w:color w:val="000000" w:themeColor="text1"/>
        </w:rPr>
        <w:t>Create script to reset DB Schema</w:t>
      </w:r>
      <w:bookmarkEnd w:id="276"/>
    </w:p>
    <w:p w14:paraId="726A71B6" w14:textId="77777777" w:rsidR="00EA5F31" w:rsidRDefault="00EA5F31" w:rsidP="00EA5F31">
      <w:bookmarkStart w:id="277" w:name="_Toc457925375"/>
    </w:p>
    <w:p w14:paraId="39993C82" w14:textId="68ED3EB6" w:rsidR="5B0EF505" w:rsidRPr="00EA5F31" w:rsidRDefault="6DECB2AD" w:rsidP="00EA5F31">
      <w:pPr>
        <w:rPr>
          <w:b/>
        </w:rPr>
      </w:pPr>
      <w:r w:rsidRPr="6DECB2AD">
        <w:rPr>
          <w:b/>
          <w:bCs/>
        </w:rPr>
        <w:t>Acceptance Criteria:</w:t>
      </w:r>
      <w:bookmarkEnd w:id="277"/>
    </w:p>
    <w:p w14:paraId="4368EB76" w14:textId="21B2B633" w:rsidR="5B0EF505" w:rsidRDefault="6DECB2AD" w:rsidP="00870DE2">
      <w:pPr>
        <w:pStyle w:val="ListParagraph"/>
        <w:numPr>
          <w:ilvl w:val="0"/>
          <w:numId w:val="28"/>
        </w:numPr>
        <w:rPr>
          <w:color w:val="000000" w:themeColor="text1"/>
        </w:rPr>
      </w:pPr>
      <w:r w:rsidRPr="6DECB2AD">
        <w:rPr>
          <w:color w:val="000000" w:themeColor="text1"/>
        </w:rPr>
        <w:t xml:space="preserve">Changes inserted into the database update script are reflected in Cloudant. </w:t>
      </w:r>
    </w:p>
    <w:p w14:paraId="327F12ED" w14:textId="70E3B1E4" w:rsidR="5B0EF505" w:rsidRDefault="6DECB2AD" w:rsidP="00870DE2">
      <w:pPr>
        <w:pStyle w:val="ListParagraph"/>
        <w:numPr>
          <w:ilvl w:val="0"/>
          <w:numId w:val="28"/>
        </w:numPr>
        <w:rPr>
          <w:color w:val="000000" w:themeColor="text1"/>
        </w:rPr>
      </w:pPr>
      <w:r w:rsidRPr="6DECB2AD">
        <w:rPr>
          <w:color w:val="000000" w:themeColor="text1"/>
        </w:rPr>
        <w:t>No document is missing after the database is updated</w:t>
      </w:r>
    </w:p>
    <w:p w14:paraId="0890E26E" w14:textId="77777777" w:rsidR="00EA5F31" w:rsidRDefault="00EA5F31" w:rsidP="00EA5F31">
      <w:bookmarkStart w:id="278" w:name="_Toc457925376"/>
    </w:p>
    <w:p w14:paraId="16E411CD" w14:textId="48842F29" w:rsidR="5B0EF505" w:rsidRPr="00EA5F31" w:rsidRDefault="6DECB2AD" w:rsidP="00EA5F31">
      <w:pPr>
        <w:rPr>
          <w:b/>
        </w:rPr>
      </w:pPr>
      <w:r w:rsidRPr="6DECB2AD">
        <w:rPr>
          <w:b/>
          <w:bCs/>
        </w:rPr>
        <w:t>Related Tasks:</w:t>
      </w:r>
      <w:bookmarkEnd w:id="278"/>
    </w:p>
    <w:p w14:paraId="309B9BC9" w14:textId="2210D3FB" w:rsidR="5B0EF505" w:rsidRDefault="6DECB2AD" w:rsidP="00870DE2">
      <w:pPr>
        <w:pStyle w:val="ListParagraph"/>
        <w:numPr>
          <w:ilvl w:val="0"/>
          <w:numId w:val="38"/>
        </w:numPr>
        <w:spacing w:after="160"/>
        <w:rPr>
          <w:color w:val="000000" w:themeColor="text1"/>
        </w:rPr>
      </w:pPr>
      <w:r w:rsidRPr="6DECB2AD">
        <w:rPr>
          <w:color w:val="000000" w:themeColor="text1"/>
        </w:rPr>
        <w:t>Integrate with existing design Documents</w:t>
      </w:r>
    </w:p>
    <w:p w14:paraId="30847B01" w14:textId="299412F9" w:rsidR="5B0EF505" w:rsidRDefault="6DECB2AD" w:rsidP="00870DE2">
      <w:pPr>
        <w:pStyle w:val="ListParagraph"/>
        <w:numPr>
          <w:ilvl w:val="0"/>
          <w:numId w:val="38"/>
        </w:numPr>
        <w:spacing w:after="160"/>
        <w:rPr>
          <w:color w:val="000000" w:themeColor="text1"/>
        </w:rPr>
      </w:pPr>
      <w:r w:rsidRPr="6DECB2AD">
        <w:rPr>
          <w:color w:val="000000" w:themeColor="text1"/>
        </w:rPr>
        <w:t>Create method to update views</w:t>
      </w:r>
    </w:p>
    <w:p w14:paraId="521E5CDF" w14:textId="6FAE76D2" w:rsidR="5B0EF505" w:rsidRDefault="6DECB2AD" w:rsidP="00870DE2">
      <w:pPr>
        <w:pStyle w:val="ListParagraph"/>
        <w:numPr>
          <w:ilvl w:val="0"/>
          <w:numId w:val="38"/>
        </w:numPr>
        <w:spacing w:after="160"/>
        <w:rPr>
          <w:color w:val="000000" w:themeColor="text1"/>
        </w:rPr>
      </w:pPr>
      <w:r w:rsidRPr="6DECB2AD">
        <w:rPr>
          <w:color w:val="000000" w:themeColor="text1"/>
        </w:rPr>
        <w:t>Create method to update indexes</w:t>
      </w:r>
    </w:p>
    <w:p w14:paraId="66D8D8BA" w14:textId="0EFAB895" w:rsidR="5B0EF505" w:rsidRDefault="6DECB2AD" w:rsidP="5B0EF505">
      <w:pPr>
        <w:spacing w:line="480" w:lineRule="auto"/>
      </w:pPr>
      <w:r w:rsidRPr="6DECB2AD">
        <w:rPr>
          <w:b/>
          <w:bCs/>
        </w:rPr>
        <w:t>Modeling</w:t>
      </w:r>
    </w:p>
    <w:p w14:paraId="528F2E08" w14:textId="26D03B23"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3-</w:t>
      </w:r>
      <w:r w:rsidR="30926ACA" w:rsidRPr="30926ACA">
        <w:rPr>
          <w:color w:val="000000" w:themeColor="text1"/>
        </w:rPr>
        <w:t>6</w:t>
      </w:r>
      <w:r w:rsidRPr="6DECB2AD">
        <w:rPr>
          <w:color w:val="000000" w:themeColor="text1"/>
        </w:rPr>
        <w:t xml:space="preserve"> and Dynamic UML Diagrams, Figure sp3-</w:t>
      </w:r>
      <w:r w:rsidR="30926ACA" w:rsidRPr="30926ACA">
        <w:rPr>
          <w:color w:val="000000" w:themeColor="text1"/>
        </w:rPr>
        <w:t>6</w:t>
      </w:r>
    </w:p>
    <w:p w14:paraId="4403697B" w14:textId="77777777" w:rsidR="00EA5F31" w:rsidRDefault="00EA5F31" w:rsidP="00EA5F31"/>
    <w:p w14:paraId="5A15627F" w14:textId="59410AAE" w:rsidR="5B0EF505" w:rsidRDefault="007F4FC9" w:rsidP="00EA5F31">
      <w:bookmarkStart w:id="279" w:name="_Toc457925377"/>
      <w:r w:rsidRPr="6DECB2AD">
        <w:rPr>
          <w:b/>
          <w:bCs/>
          <w:u w:val="single"/>
        </w:rPr>
        <w:t>User Story #985</w:t>
      </w:r>
      <w:r w:rsidRPr="6DECB2AD">
        <w:rPr>
          <w:b/>
          <w:bCs/>
        </w:rPr>
        <w:t xml:space="preserve"> </w:t>
      </w:r>
      <w:r w:rsidR="2E0CE045" w:rsidRPr="00EA5F31">
        <w:rPr>
          <w:color w:val="000000" w:themeColor="text1"/>
        </w:rPr>
        <w:t>Enhance ImageService</w:t>
      </w:r>
      <w:bookmarkEnd w:id="279"/>
    </w:p>
    <w:p w14:paraId="6B8BDE1F" w14:textId="77777777" w:rsidR="00EA5F31" w:rsidRDefault="00EA5F31" w:rsidP="00EA5F31">
      <w:bookmarkStart w:id="280" w:name="_Toc457925378"/>
    </w:p>
    <w:p w14:paraId="4869BA24" w14:textId="0668D334" w:rsidR="5B0EF505" w:rsidRPr="00EA5F31" w:rsidRDefault="6DECB2AD" w:rsidP="00EA5F31">
      <w:pPr>
        <w:rPr>
          <w:b/>
        </w:rPr>
      </w:pPr>
      <w:r w:rsidRPr="6DECB2AD">
        <w:rPr>
          <w:b/>
          <w:bCs/>
        </w:rPr>
        <w:t>Acceptance Criteria:</w:t>
      </w:r>
      <w:bookmarkEnd w:id="280"/>
    </w:p>
    <w:p w14:paraId="0110BEF7" w14:textId="7F48FEE8" w:rsidR="5B0EF505" w:rsidRDefault="6DECB2AD" w:rsidP="00870DE2">
      <w:pPr>
        <w:pStyle w:val="ListParagraph"/>
        <w:numPr>
          <w:ilvl w:val="0"/>
          <w:numId w:val="27"/>
        </w:numPr>
        <w:rPr>
          <w:color w:val="000000" w:themeColor="text1"/>
        </w:rPr>
      </w:pPr>
      <w:r w:rsidRPr="6DECB2AD">
        <w:rPr>
          <w:color w:val="000000" w:themeColor="text1"/>
        </w:rPr>
        <w:t>Images are compressed to less than 1 MB size</w:t>
      </w:r>
    </w:p>
    <w:p w14:paraId="761C9AA2" w14:textId="3846F6F5" w:rsidR="5B0EF505" w:rsidRDefault="6DECB2AD" w:rsidP="00870DE2">
      <w:pPr>
        <w:pStyle w:val="ListParagraph"/>
        <w:numPr>
          <w:ilvl w:val="0"/>
          <w:numId w:val="27"/>
        </w:numPr>
        <w:rPr>
          <w:color w:val="000000" w:themeColor="text1"/>
        </w:rPr>
      </w:pPr>
      <w:r w:rsidRPr="6DECB2AD">
        <w:rPr>
          <w:color w:val="000000" w:themeColor="text1"/>
        </w:rPr>
        <w:t>Images in BOLO flyers keep the same layout regardless of original size of the image</w:t>
      </w:r>
    </w:p>
    <w:p w14:paraId="39247E3E" w14:textId="58464CA9" w:rsidR="5B0EF505" w:rsidRDefault="6DECB2AD" w:rsidP="00870DE2">
      <w:pPr>
        <w:pStyle w:val="ListParagraph"/>
        <w:numPr>
          <w:ilvl w:val="0"/>
          <w:numId w:val="27"/>
        </w:numPr>
        <w:rPr>
          <w:color w:val="000000" w:themeColor="text1"/>
        </w:rPr>
      </w:pPr>
      <w:r w:rsidRPr="6DECB2AD">
        <w:rPr>
          <w:color w:val="000000" w:themeColor="text1"/>
        </w:rPr>
        <w:t xml:space="preserve">Images keep good quality standards. </w:t>
      </w:r>
    </w:p>
    <w:p w14:paraId="0A3A9FDD" w14:textId="77777777" w:rsidR="00EA5F31" w:rsidRDefault="00EA5F31" w:rsidP="00EA5F31">
      <w:bookmarkStart w:id="281" w:name="_Toc457925379"/>
    </w:p>
    <w:p w14:paraId="4646BD0C" w14:textId="575446E4" w:rsidR="5B0EF505" w:rsidRPr="00EA5F31" w:rsidRDefault="6DECB2AD" w:rsidP="00EA5F31">
      <w:pPr>
        <w:rPr>
          <w:b/>
        </w:rPr>
      </w:pPr>
      <w:r w:rsidRPr="6DECB2AD">
        <w:rPr>
          <w:b/>
          <w:bCs/>
        </w:rPr>
        <w:t>Related Tasks:</w:t>
      </w:r>
      <w:bookmarkEnd w:id="281"/>
    </w:p>
    <w:p w14:paraId="1F4B4669" w14:textId="662BF5DD" w:rsidR="5B0EF505" w:rsidRDefault="6DECB2AD" w:rsidP="00870DE2">
      <w:pPr>
        <w:pStyle w:val="ListParagraph"/>
        <w:numPr>
          <w:ilvl w:val="0"/>
          <w:numId w:val="38"/>
        </w:numPr>
        <w:spacing w:after="160"/>
        <w:rPr>
          <w:color w:val="000000" w:themeColor="text1"/>
        </w:rPr>
      </w:pPr>
      <w:r w:rsidRPr="6DECB2AD">
        <w:rPr>
          <w:color w:val="000000" w:themeColor="text1"/>
        </w:rPr>
        <w:t xml:space="preserve"> Edit pdfs templates for BOLOs</w:t>
      </w:r>
    </w:p>
    <w:p w14:paraId="634CF147" w14:textId="50F359DF" w:rsidR="5B0EF505" w:rsidRDefault="6DECB2AD" w:rsidP="00870DE2">
      <w:pPr>
        <w:pStyle w:val="ListParagraph"/>
        <w:numPr>
          <w:ilvl w:val="0"/>
          <w:numId w:val="38"/>
        </w:numPr>
        <w:spacing w:after="160"/>
        <w:rPr>
          <w:color w:val="000000" w:themeColor="text1"/>
        </w:rPr>
      </w:pPr>
      <w:r w:rsidRPr="6DECB2AD">
        <w:rPr>
          <w:color w:val="000000" w:themeColor="text1"/>
        </w:rPr>
        <w:t>Update image-service compression settings</w:t>
      </w:r>
    </w:p>
    <w:p w14:paraId="58C19280" w14:textId="0EFAB895" w:rsidR="5B0EF505" w:rsidRPr="00EA5F31" w:rsidRDefault="6DECB2AD" w:rsidP="00EA5F31">
      <w:pPr>
        <w:rPr>
          <w:b/>
        </w:rPr>
      </w:pPr>
      <w:r w:rsidRPr="6DECB2AD">
        <w:rPr>
          <w:b/>
          <w:bCs/>
        </w:rPr>
        <w:t>Modeling</w:t>
      </w:r>
    </w:p>
    <w:p w14:paraId="326AF377" w14:textId="5357E60E" w:rsidR="30926ACA" w:rsidRDefault="30926ACA" w:rsidP="30926ACA">
      <w:pPr>
        <w:numPr>
          <w:ilvl w:val="0"/>
          <w:numId w:val="38"/>
        </w:numPr>
        <w:rPr>
          <w:color w:val="000000" w:themeColor="text1"/>
        </w:rPr>
      </w:pPr>
      <w:r w:rsidRPr="30926ACA">
        <w:rPr>
          <w:color w:val="000000" w:themeColor="text1"/>
        </w:rPr>
        <w:t>No diagrams</w:t>
      </w:r>
    </w:p>
    <w:p w14:paraId="0C3AEB60" w14:textId="77777777" w:rsidR="00EA5F31" w:rsidRDefault="00EA5F31" w:rsidP="00EA5F31"/>
    <w:p w14:paraId="566EA03D" w14:textId="1901AD57" w:rsidR="5B0EF505" w:rsidRPr="00EA5F31" w:rsidRDefault="007F4FC9" w:rsidP="00EA5F31">
      <w:bookmarkStart w:id="282" w:name="_Toc457925380"/>
      <w:r w:rsidRPr="6DECB2AD">
        <w:rPr>
          <w:b/>
          <w:bCs/>
          <w:u w:val="single"/>
        </w:rPr>
        <w:t>User Story #986</w:t>
      </w:r>
      <w:r w:rsidRPr="6DECB2AD">
        <w:rPr>
          <w:b/>
          <w:bCs/>
        </w:rPr>
        <w:t xml:space="preserve"> </w:t>
      </w:r>
      <w:r w:rsidR="2E0CE045" w:rsidRPr="00EA5F31">
        <w:rPr>
          <w:color w:val="000000" w:themeColor="text1"/>
        </w:rPr>
        <w:t>Unsubscribe from BOLO emails</w:t>
      </w:r>
      <w:bookmarkEnd w:id="282"/>
    </w:p>
    <w:p w14:paraId="0AC2A3A3" w14:textId="77777777" w:rsidR="00EA5F31" w:rsidRDefault="00EA5F31" w:rsidP="00EA5F31">
      <w:bookmarkStart w:id="283" w:name="_Toc457925381"/>
    </w:p>
    <w:p w14:paraId="04FB0EF6" w14:textId="3E256DBF" w:rsidR="5B0EF505" w:rsidRPr="00EA5F31" w:rsidRDefault="6DECB2AD" w:rsidP="00EA5F31">
      <w:pPr>
        <w:rPr>
          <w:b/>
        </w:rPr>
      </w:pPr>
      <w:r w:rsidRPr="6DECB2AD">
        <w:rPr>
          <w:b/>
          <w:bCs/>
        </w:rPr>
        <w:t>Acceptance Criteria:</w:t>
      </w:r>
      <w:bookmarkEnd w:id="283"/>
    </w:p>
    <w:p w14:paraId="3109AE00" w14:textId="785B9A54" w:rsidR="5B0EF505" w:rsidRDefault="6DECB2AD" w:rsidP="00870DE2">
      <w:pPr>
        <w:pStyle w:val="ListParagraph"/>
        <w:numPr>
          <w:ilvl w:val="0"/>
          <w:numId w:val="26"/>
        </w:numPr>
        <w:rPr>
          <w:color w:val="000000" w:themeColor="text1"/>
        </w:rPr>
      </w:pPr>
      <w:r w:rsidRPr="6DECB2AD">
        <w:rPr>
          <w:color w:val="000000" w:themeColor="text1"/>
        </w:rPr>
        <w:t>When users click on the link they are unsubscribed from the specific agency</w:t>
      </w:r>
    </w:p>
    <w:p w14:paraId="08D585AB" w14:textId="2A3CB8B1" w:rsidR="5B0EF505" w:rsidRDefault="6DECB2AD" w:rsidP="00870DE2">
      <w:pPr>
        <w:pStyle w:val="ListParagraph"/>
        <w:numPr>
          <w:ilvl w:val="0"/>
          <w:numId w:val="26"/>
        </w:numPr>
        <w:rPr>
          <w:color w:val="000000" w:themeColor="text1"/>
        </w:rPr>
      </w:pPr>
      <w:r w:rsidRPr="6DECB2AD">
        <w:rPr>
          <w:color w:val="000000" w:themeColor="text1"/>
        </w:rPr>
        <w:t xml:space="preserve"> Users are authenticated before been unsubscribed.</w:t>
      </w:r>
    </w:p>
    <w:p w14:paraId="5BF43955" w14:textId="77777777" w:rsidR="00EA5F31" w:rsidRDefault="00EA5F31" w:rsidP="00EA5F31">
      <w:bookmarkStart w:id="284" w:name="_Toc457925382"/>
    </w:p>
    <w:p w14:paraId="7B7619BD" w14:textId="7418F934" w:rsidR="5B0EF505" w:rsidRPr="00EA5F31" w:rsidRDefault="6DECB2AD" w:rsidP="00EA5F31">
      <w:pPr>
        <w:rPr>
          <w:b/>
        </w:rPr>
      </w:pPr>
      <w:r w:rsidRPr="6DECB2AD">
        <w:rPr>
          <w:b/>
          <w:bCs/>
        </w:rPr>
        <w:t>Related Tasks:</w:t>
      </w:r>
      <w:bookmarkEnd w:id="284"/>
    </w:p>
    <w:p w14:paraId="2E26CA88" w14:textId="299F2838" w:rsidR="5B0EF505" w:rsidRDefault="6DECB2AD" w:rsidP="00870DE2">
      <w:pPr>
        <w:pStyle w:val="ListParagraph"/>
        <w:numPr>
          <w:ilvl w:val="0"/>
          <w:numId w:val="38"/>
        </w:numPr>
        <w:spacing w:after="160"/>
        <w:rPr>
          <w:color w:val="000000" w:themeColor="text1"/>
        </w:rPr>
      </w:pPr>
      <w:r w:rsidRPr="6DECB2AD">
        <w:rPr>
          <w:color w:val="000000" w:themeColor="text1"/>
        </w:rPr>
        <w:t>Create Method for change user notifications</w:t>
      </w:r>
    </w:p>
    <w:p w14:paraId="624A078C" w14:textId="021B667A" w:rsidR="5B0EF505" w:rsidRDefault="6DECB2AD" w:rsidP="00870DE2">
      <w:pPr>
        <w:pStyle w:val="ListParagraph"/>
        <w:numPr>
          <w:ilvl w:val="0"/>
          <w:numId w:val="38"/>
        </w:numPr>
        <w:spacing w:after="160"/>
        <w:rPr>
          <w:color w:val="000000" w:themeColor="text1"/>
        </w:rPr>
      </w:pPr>
      <w:r w:rsidRPr="6DECB2AD">
        <w:rPr>
          <w:color w:val="000000" w:themeColor="text1"/>
        </w:rPr>
        <w:t>Update Account Router</w:t>
      </w:r>
    </w:p>
    <w:p w14:paraId="4BECA06D" w14:textId="574072B4" w:rsidR="5B0EF505" w:rsidRDefault="6DECB2AD" w:rsidP="00870DE2">
      <w:pPr>
        <w:pStyle w:val="ListParagraph"/>
        <w:numPr>
          <w:ilvl w:val="0"/>
          <w:numId w:val="38"/>
        </w:numPr>
        <w:spacing w:after="160"/>
        <w:rPr>
          <w:color w:val="000000" w:themeColor="text1"/>
        </w:rPr>
      </w:pPr>
      <w:r w:rsidRPr="6DECB2AD">
        <w:rPr>
          <w:color w:val="000000" w:themeColor="text1"/>
        </w:rPr>
        <w:t>Update Bolo Notification Template</w:t>
      </w:r>
    </w:p>
    <w:p w14:paraId="4E5B0ACF" w14:textId="0EFAB895" w:rsidR="5B0EF505" w:rsidRDefault="6DECB2AD" w:rsidP="5B0EF505">
      <w:pPr>
        <w:spacing w:line="480" w:lineRule="auto"/>
      </w:pPr>
      <w:r w:rsidRPr="6DECB2AD">
        <w:rPr>
          <w:b/>
          <w:bCs/>
        </w:rPr>
        <w:t>Modeling</w:t>
      </w:r>
    </w:p>
    <w:p w14:paraId="5F3FA866" w14:textId="76058575"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3-</w:t>
      </w:r>
      <w:r w:rsidR="30926ACA" w:rsidRPr="30926ACA">
        <w:rPr>
          <w:color w:val="000000" w:themeColor="text1"/>
        </w:rPr>
        <w:t>7</w:t>
      </w:r>
      <w:r w:rsidRPr="6DECB2AD">
        <w:rPr>
          <w:color w:val="000000" w:themeColor="text1"/>
        </w:rPr>
        <w:t xml:space="preserve"> and Dynamic UML Diagrams, Figure sp3-</w:t>
      </w:r>
      <w:r w:rsidR="30926ACA" w:rsidRPr="30926ACA">
        <w:rPr>
          <w:color w:val="000000" w:themeColor="text1"/>
        </w:rPr>
        <w:t>7</w:t>
      </w:r>
    </w:p>
    <w:p w14:paraId="3BA14B8D" w14:textId="77777777" w:rsidR="007F4FC9" w:rsidRDefault="007F4FC9" w:rsidP="00EA5F31"/>
    <w:p w14:paraId="20716974" w14:textId="61C19BA4" w:rsidR="5B0EF505" w:rsidRDefault="007F4FC9" w:rsidP="00EA5F31">
      <w:bookmarkStart w:id="285" w:name="_Toc457925383"/>
      <w:r w:rsidRPr="6DECB2AD">
        <w:rPr>
          <w:b/>
          <w:bCs/>
          <w:u w:val="single"/>
        </w:rPr>
        <w:lastRenderedPageBreak/>
        <w:t>User Story #1001</w:t>
      </w:r>
      <w:r w:rsidR="2E0CE045" w:rsidRPr="6DECB2AD">
        <w:rPr>
          <w:b/>
          <w:bCs/>
          <w:color w:val="000000" w:themeColor="text1"/>
        </w:rPr>
        <w:t xml:space="preserve"> </w:t>
      </w:r>
      <w:r w:rsidR="2E0CE045" w:rsidRPr="007F4FC9">
        <w:rPr>
          <w:color w:val="000000" w:themeColor="text1"/>
        </w:rPr>
        <w:t>Implement routes with authentication</w:t>
      </w:r>
      <w:bookmarkEnd w:id="285"/>
    </w:p>
    <w:p w14:paraId="29946952" w14:textId="77777777" w:rsidR="007F4FC9" w:rsidRDefault="007F4FC9" w:rsidP="00EA5F31">
      <w:bookmarkStart w:id="286" w:name="_Toc457925384"/>
    </w:p>
    <w:p w14:paraId="5E8EE519" w14:textId="4AA3797C" w:rsidR="5B0EF505" w:rsidRPr="007F4FC9" w:rsidRDefault="6DECB2AD" w:rsidP="00EA5F31">
      <w:pPr>
        <w:rPr>
          <w:b/>
        </w:rPr>
      </w:pPr>
      <w:r w:rsidRPr="6DECB2AD">
        <w:rPr>
          <w:b/>
          <w:bCs/>
        </w:rPr>
        <w:t>Acceptance Criteria:</w:t>
      </w:r>
      <w:bookmarkEnd w:id="286"/>
    </w:p>
    <w:p w14:paraId="4A2115BB" w14:textId="54FFF3E9" w:rsidR="5B0EF505" w:rsidRDefault="6DECB2AD" w:rsidP="00870DE2">
      <w:pPr>
        <w:pStyle w:val="ListParagraph"/>
        <w:numPr>
          <w:ilvl w:val="0"/>
          <w:numId w:val="25"/>
        </w:numPr>
        <w:rPr>
          <w:color w:val="000000" w:themeColor="text1"/>
        </w:rPr>
      </w:pPr>
      <w:r w:rsidRPr="6DECB2AD">
        <w:rPr>
          <w:color w:val="000000" w:themeColor="text1"/>
        </w:rPr>
        <w:t>Users are asked to authenticate when they access the system regardless of the URL they are using,</w:t>
      </w:r>
    </w:p>
    <w:p w14:paraId="53B37D14" w14:textId="6E1CABBC" w:rsidR="5B0EF505" w:rsidRDefault="6DECB2AD" w:rsidP="00870DE2">
      <w:pPr>
        <w:pStyle w:val="ListParagraph"/>
        <w:numPr>
          <w:ilvl w:val="0"/>
          <w:numId w:val="25"/>
        </w:numPr>
        <w:rPr>
          <w:color w:val="000000" w:themeColor="text1"/>
        </w:rPr>
      </w:pPr>
      <w:r w:rsidRPr="6DECB2AD">
        <w:rPr>
          <w:color w:val="000000" w:themeColor="text1"/>
        </w:rPr>
        <w:t>Users are routed to the original URL after login</w:t>
      </w:r>
    </w:p>
    <w:p w14:paraId="421618B2" w14:textId="77777777" w:rsidR="007F4FC9" w:rsidRDefault="007F4FC9" w:rsidP="00EA5F31">
      <w:bookmarkStart w:id="287" w:name="_Toc457925385"/>
    </w:p>
    <w:p w14:paraId="2DE7050E" w14:textId="16727670" w:rsidR="5B0EF505" w:rsidRPr="007F4FC9" w:rsidRDefault="6DECB2AD" w:rsidP="00EA5F31">
      <w:pPr>
        <w:rPr>
          <w:b/>
        </w:rPr>
      </w:pPr>
      <w:r w:rsidRPr="6DECB2AD">
        <w:rPr>
          <w:b/>
          <w:bCs/>
        </w:rPr>
        <w:t>Related Tasks:</w:t>
      </w:r>
      <w:bookmarkEnd w:id="287"/>
    </w:p>
    <w:p w14:paraId="43025684" w14:textId="680F43C3" w:rsidR="5B0EF505" w:rsidRDefault="6DECB2AD" w:rsidP="00870DE2">
      <w:pPr>
        <w:pStyle w:val="ListParagraph"/>
        <w:numPr>
          <w:ilvl w:val="0"/>
          <w:numId w:val="38"/>
        </w:numPr>
        <w:spacing w:after="160"/>
        <w:rPr>
          <w:color w:val="000000" w:themeColor="text1"/>
        </w:rPr>
      </w:pPr>
      <w:r w:rsidRPr="6DECB2AD">
        <w:rPr>
          <w:color w:val="000000" w:themeColor="text1"/>
        </w:rPr>
        <w:t>Update user service to re-direct to original request</w:t>
      </w:r>
    </w:p>
    <w:p w14:paraId="700A4A48" w14:textId="3929653A" w:rsidR="5B0EF505" w:rsidRDefault="6DECB2AD" w:rsidP="00870DE2">
      <w:pPr>
        <w:pStyle w:val="ListParagraph"/>
        <w:numPr>
          <w:ilvl w:val="0"/>
          <w:numId w:val="38"/>
        </w:numPr>
        <w:spacing w:after="160"/>
        <w:rPr>
          <w:color w:val="000000" w:themeColor="text1"/>
        </w:rPr>
      </w:pPr>
      <w:r w:rsidRPr="6DECB2AD">
        <w:rPr>
          <w:color w:val="000000" w:themeColor="text1"/>
        </w:rPr>
        <w:t>Update app.js to keep original request</w:t>
      </w:r>
    </w:p>
    <w:p w14:paraId="064BCDE9" w14:textId="0EFAB895" w:rsidR="5B0EF505" w:rsidRDefault="6DECB2AD" w:rsidP="5B0EF505">
      <w:pPr>
        <w:spacing w:line="480" w:lineRule="auto"/>
      </w:pPr>
      <w:r w:rsidRPr="6DECB2AD">
        <w:rPr>
          <w:b/>
          <w:bCs/>
        </w:rPr>
        <w:t>Modeling</w:t>
      </w:r>
    </w:p>
    <w:p w14:paraId="7C460CFC" w14:textId="4D05E231"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3-</w:t>
      </w:r>
      <w:r w:rsidR="30926ACA" w:rsidRPr="30926ACA">
        <w:rPr>
          <w:color w:val="000000" w:themeColor="text1"/>
        </w:rPr>
        <w:t>8</w:t>
      </w:r>
      <w:r w:rsidRPr="6DECB2AD">
        <w:rPr>
          <w:color w:val="000000" w:themeColor="text1"/>
        </w:rPr>
        <w:t xml:space="preserve"> and Dynamic UML Diagrams, Figure sp3-</w:t>
      </w:r>
      <w:r w:rsidR="30926ACA" w:rsidRPr="30926ACA">
        <w:rPr>
          <w:color w:val="000000" w:themeColor="text1"/>
        </w:rPr>
        <w:t>8</w:t>
      </w:r>
    </w:p>
    <w:p w14:paraId="652E77D7" w14:textId="77777777" w:rsidR="007F4FC9" w:rsidRDefault="007F4FC9" w:rsidP="007F4FC9"/>
    <w:p w14:paraId="7F3F1EBC" w14:textId="4A0512D1" w:rsidR="5B0EF505" w:rsidRDefault="007F4FC9" w:rsidP="007F4FC9">
      <w:bookmarkStart w:id="288" w:name="_Toc457925386"/>
      <w:r w:rsidRPr="6DECB2AD">
        <w:rPr>
          <w:b/>
          <w:bCs/>
          <w:u w:val="single"/>
        </w:rPr>
        <w:t>User Story #1007</w:t>
      </w:r>
      <w:r w:rsidR="2E0CE045" w:rsidRPr="6DECB2AD">
        <w:rPr>
          <w:b/>
          <w:bCs/>
          <w:color w:val="000000" w:themeColor="text1"/>
        </w:rPr>
        <w:t xml:space="preserve"> </w:t>
      </w:r>
      <w:r w:rsidR="2E0CE045" w:rsidRPr="007F4FC9">
        <w:rPr>
          <w:color w:val="000000" w:themeColor="text1"/>
        </w:rPr>
        <w:t>Redesign Filter by Agencies in Home page</w:t>
      </w:r>
      <w:bookmarkEnd w:id="288"/>
    </w:p>
    <w:p w14:paraId="4E4FD6C6" w14:textId="77777777" w:rsidR="007F4FC9" w:rsidRDefault="007F4FC9" w:rsidP="007F4FC9">
      <w:bookmarkStart w:id="289" w:name="_Toc457925387"/>
    </w:p>
    <w:p w14:paraId="7512444D" w14:textId="066FE0B8" w:rsidR="5B0EF505" w:rsidRPr="007F4FC9" w:rsidRDefault="6DECB2AD" w:rsidP="007F4FC9">
      <w:pPr>
        <w:rPr>
          <w:b/>
        </w:rPr>
      </w:pPr>
      <w:r w:rsidRPr="6DECB2AD">
        <w:rPr>
          <w:b/>
          <w:bCs/>
        </w:rPr>
        <w:t>Acceptance Criteria:</w:t>
      </w:r>
      <w:bookmarkEnd w:id="289"/>
    </w:p>
    <w:p w14:paraId="394810AF" w14:textId="2CFDF22D" w:rsidR="5B0EF505" w:rsidRDefault="6DECB2AD" w:rsidP="00870DE2">
      <w:pPr>
        <w:pStyle w:val="ListParagraph"/>
        <w:numPr>
          <w:ilvl w:val="0"/>
          <w:numId w:val="24"/>
        </w:numPr>
        <w:rPr>
          <w:color w:val="000000" w:themeColor="text1"/>
        </w:rPr>
      </w:pPr>
      <w:r w:rsidRPr="6DECB2AD">
        <w:rPr>
          <w:color w:val="000000" w:themeColor="text1"/>
        </w:rPr>
        <w:t>Only BOLOs from the Agency selected are shown</w:t>
      </w:r>
    </w:p>
    <w:p w14:paraId="2F2C2208" w14:textId="012A2FCF" w:rsidR="5B0EF505" w:rsidRDefault="6DECB2AD" w:rsidP="00870DE2">
      <w:pPr>
        <w:pStyle w:val="ListParagraph"/>
        <w:numPr>
          <w:ilvl w:val="0"/>
          <w:numId w:val="24"/>
        </w:numPr>
        <w:rPr>
          <w:color w:val="000000" w:themeColor="text1"/>
        </w:rPr>
      </w:pPr>
      <w:r w:rsidRPr="6DECB2AD">
        <w:rPr>
          <w:color w:val="000000" w:themeColor="text1"/>
        </w:rPr>
        <w:t xml:space="preserve">The number of pages shown relates to the number of BOLOs for the particular agency </w:t>
      </w:r>
    </w:p>
    <w:p w14:paraId="4E30B00D" w14:textId="2C60B52E" w:rsidR="5B0EF505" w:rsidRPr="007F4FC9" w:rsidRDefault="2E0CE045" w:rsidP="007F4FC9">
      <w:pPr>
        <w:rPr>
          <w:b/>
        </w:rPr>
      </w:pPr>
      <w:bookmarkStart w:id="290" w:name="_Toc457925388"/>
      <w:r w:rsidRPr="6DECB2AD">
        <w:rPr>
          <w:b/>
          <w:bCs/>
        </w:rPr>
        <w:t>Related Tasks:</w:t>
      </w:r>
      <w:bookmarkEnd w:id="290"/>
    </w:p>
    <w:p w14:paraId="7A9B1AD1" w14:textId="7024272A" w:rsidR="5B0EF505" w:rsidRDefault="6DECB2AD" w:rsidP="00870DE2">
      <w:pPr>
        <w:pStyle w:val="ListParagraph"/>
        <w:numPr>
          <w:ilvl w:val="0"/>
          <w:numId w:val="38"/>
        </w:numPr>
        <w:spacing w:after="160"/>
        <w:rPr>
          <w:color w:val="000000" w:themeColor="text1"/>
        </w:rPr>
      </w:pPr>
      <w:r w:rsidRPr="6DECB2AD">
        <w:rPr>
          <w:color w:val="000000" w:themeColor="text1"/>
        </w:rPr>
        <w:t>Create algorithm to skip results in Cloudant DB search</w:t>
      </w:r>
    </w:p>
    <w:p w14:paraId="64FD6506" w14:textId="4CF127B3" w:rsidR="5B0EF505" w:rsidRDefault="6DECB2AD" w:rsidP="00870DE2">
      <w:pPr>
        <w:pStyle w:val="ListParagraph"/>
        <w:numPr>
          <w:ilvl w:val="0"/>
          <w:numId w:val="38"/>
        </w:numPr>
        <w:spacing w:after="160"/>
        <w:rPr>
          <w:color w:val="000000" w:themeColor="text1"/>
        </w:rPr>
      </w:pPr>
      <w:r w:rsidRPr="6DECB2AD">
        <w:rPr>
          <w:color w:val="000000" w:themeColor="text1"/>
        </w:rPr>
        <w:t>Update BOLO service</w:t>
      </w:r>
    </w:p>
    <w:p w14:paraId="7900803A" w14:textId="22BB1F1C" w:rsidR="5B0EF505" w:rsidRDefault="6DECB2AD" w:rsidP="00870DE2">
      <w:pPr>
        <w:pStyle w:val="ListParagraph"/>
        <w:numPr>
          <w:ilvl w:val="0"/>
          <w:numId w:val="38"/>
        </w:numPr>
        <w:spacing w:after="160"/>
        <w:rPr>
          <w:color w:val="000000" w:themeColor="text1"/>
        </w:rPr>
      </w:pPr>
      <w:r w:rsidRPr="6DECB2AD">
        <w:rPr>
          <w:color w:val="000000" w:themeColor="text1"/>
        </w:rPr>
        <w:t>Update BOLO repository algorithm for filter</w:t>
      </w:r>
    </w:p>
    <w:p w14:paraId="1B87BB4C" w14:textId="0EFAB895" w:rsidR="5B0EF505" w:rsidRDefault="6DECB2AD" w:rsidP="5B0EF505">
      <w:pPr>
        <w:spacing w:line="480" w:lineRule="auto"/>
      </w:pPr>
      <w:r w:rsidRPr="6DECB2AD">
        <w:rPr>
          <w:b/>
          <w:bCs/>
        </w:rPr>
        <w:t>Modeling</w:t>
      </w:r>
    </w:p>
    <w:p w14:paraId="5497E33A" w14:textId="2BBC222D"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3-</w:t>
      </w:r>
      <w:r w:rsidR="30926ACA" w:rsidRPr="30926ACA">
        <w:rPr>
          <w:color w:val="000000" w:themeColor="text1"/>
        </w:rPr>
        <w:t>9</w:t>
      </w:r>
      <w:r w:rsidRPr="6DECB2AD">
        <w:rPr>
          <w:color w:val="000000" w:themeColor="text1"/>
        </w:rPr>
        <w:t xml:space="preserve"> and Dynamic UML Diagrams, Figure sp3-</w:t>
      </w:r>
      <w:r w:rsidR="30926ACA" w:rsidRPr="30926ACA">
        <w:rPr>
          <w:color w:val="000000" w:themeColor="text1"/>
        </w:rPr>
        <w:t>9</w:t>
      </w:r>
    </w:p>
    <w:p w14:paraId="1176C7EF" w14:textId="77777777" w:rsidR="007F4FC9" w:rsidRDefault="007F4FC9" w:rsidP="007F4FC9"/>
    <w:p w14:paraId="07405D42" w14:textId="0AD714CC" w:rsidR="5B0EF505" w:rsidRDefault="007F4FC9" w:rsidP="007F4FC9">
      <w:bookmarkStart w:id="291" w:name="_Toc457925389"/>
      <w:r w:rsidRPr="6DECB2AD">
        <w:rPr>
          <w:b/>
          <w:bCs/>
          <w:u w:val="single"/>
        </w:rPr>
        <w:t>User Story #1033</w:t>
      </w:r>
      <w:r w:rsidR="2E0CE045" w:rsidRPr="6DECB2AD">
        <w:rPr>
          <w:b/>
          <w:bCs/>
          <w:color w:val="000000" w:themeColor="text1"/>
        </w:rPr>
        <w:t xml:space="preserve"> </w:t>
      </w:r>
      <w:r w:rsidR="2E0CE045" w:rsidRPr="007F4FC9">
        <w:rPr>
          <w:color w:val="000000" w:themeColor="text1"/>
        </w:rPr>
        <w:t>Fix several bugs</w:t>
      </w:r>
      <w:bookmarkEnd w:id="291"/>
    </w:p>
    <w:p w14:paraId="6A83E400" w14:textId="77777777" w:rsidR="007F4FC9" w:rsidRDefault="007F4FC9" w:rsidP="007F4FC9">
      <w:bookmarkStart w:id="292" w:name="_Toc457925390"/>
    </w:p>
    <w:p w14:paraId="723CF56C" w14:textId="48518FF6" w:rsidR="5B0EF505" w:rsidRPr="007F4FC9" w:rsidRDefault="6DECB2AD" w:rsidP="007F4FC9">
      <w:pPr>
        <w:rPr>
          <w:b/>
        </w:rPr>
      </w:pPr>
      <w:r w:rsidRPr="6DECB2AD">
        <w:rPr>
          <w:b/>
          <w:bCs/>
        </w:rPr>
        <w:t>Acceptance Criteria:</w:t>
      </w:r>
      <w:bookmarkEnd w:id="292"/>
    </w:p>
    <w:p w14:paraId="6294828B" w14:textId="1D22D5F2" w:rsidR="5B0EF505" w:rsidRDefault="6DECB2AD" w:rsidP="00870DE2">
      <w:pPr>
        <w:pStyle w:val="ListParagraph"/>
        <w:numPr>
          <w:ilvl w:val="0"/>
          <w:numId w:val="23"/>
        </w:numPr>
        <w:rPr>
          <w:color w:val="000000" w:themeColor="text1"/>
        </w:rPr>
      </w:pPr>
      <w:r w:rsidRPr="6DECB2AD">
        <w:rPr>
          <w:color w:val="000000" w:themeColor="text1"/>
        </w:rPr>
        <w:t>Fix all the issues reported with the subscription management when the agency’s names is composed by two words.</w:t>
      </w:r>
    </w:p>
    <w:p w14:paraId="0D408916" w14:textId="5F22654D" w:rsidR="5B0EF505" w:rsidRDefault="6DECB2AD" w:rsidP="00870DE2">
      <w:pPr>
        <w:pStyle w:val="ListParagraph"/>
        <w:numPr>
          <w:ilvl w:val="0"/>
          <w:numId w:val="23"/>
        </w:numPr>
        <w:rPr>
          <w:color w:val="000000" w:themeColor="text1"/>
        </w:rPr>
      </w:pPr>
      <w:r w:rsidRPr="6DECB2AD">
        <w:rPr>
          <w:color w:val="000000" w:themeColor="text1"/>
        </w:rPr>
        <w:t>Fix the login from shortcuts saved on Apple devices as PNG files.</w:t>
      </w:r>
    </w:p>
    <w:p w14:paraId="6AE5D286" w14:textId="40831340" w:rsidR="5B0EF505" w:rsidRPr="007F4FC9" w:rsidRDefault="2E0CE045" w:rsidP="007F4FC9">
      <w:pPr>
        <w:rPr>
          <w:b/>
        </w:rPr>
      </w:pPr>
      <w:bookmarkStart w:id="293" w:name="_Toc457925391"/>
      <w:r w:rsidRPr="6DECB2AD">
        <w:rPr>
          <w:b/>
          <w:bCs/>
        </w:rPr>
        <w:t>Related Tasks:</w:t>
      </w:r>
      <w:bookmarkEnd w:id="293"/>
    </w:p>
    <w:p w14:paraId="38A13C63" w14:textId="010B57D5" w:rsidR="5B0EF505" w:rsidRDefault="6DECB2AD" w:rsidP="00870DE2">
      <w:pPr>
        <w:pStyle w:val="ListParagraph"/>
        <w:numPr>
          <w:ilvl w:val="0"/>
          <w:numId w:val="38"/>
        </w:numPr>
        <w:spacing w:after="160"/>
        <w:rPr>
          <w:color w:val="000000" w:themeColor="text1"/>
        </w:rPr>
      </w:pPr>
      <w:r w:rsidRPr="6DECB2AD">
        <w:rPr>
          <w:color w:val="000000" w:themeColor="text1"/>
        </w:rPr>
        <w:t>Fix unsubscription on Agencies with names with more than one word</w:t>
      </w:r>
    </w:p>
    <w:p w14:paraId="1111A01B" w14:textId="5511968C" w:rsidR="5B0EF505" w:rsidRDefault="6DECB2AD" w:rsidP="00870DE2">
      <w:pPr>
        <w:pStyle w:val="ListParagraph"/>
        <w:numPr>
          <w:ilvl w:val="0"/>
          <w:numId w:val="38"/>
        </w:numPr>
        <w:spacing w:after="160"/>
        <w:rPr>
          <w:color w:val="000000" w:themeColor="text1"/>
        </w:rPr>
      </w:pPr>
      <w:r w:rsidRPr="6DECB2AD">
        <w:rPr>
          <w:color w:val="000000" w:themeColor="text1"/>
        </w:rPr>
        <w:t>Fix routing when login in from shortcuts on Apple devices</w:t>
      </w:r>
    </w:p>
    <w:p w14:paraId="5E79E54E" w14:textId="0EFAB895" w:rsidR="5B0EF505" w:rsidRDefault="6DECB2AD" w:rsidP="5B0EF505">
      <w:pPr>
        <w:spacing w:line="480" w:lineRule="auto"/>
      </w:pPr>
      <w:r w:rsidRPr="6DECB2AD">
        <w:rPr>
          <w:b/>
          <w:bCs/>
        </w:rPr>
        <w:t>Modeling</w:t>
      </w:r>
    </w:p>
    <w:p w14:paraId="3EA3B10E" w14:textId="627EFEFB" w:rsidR="5B0EF505" w:rsidRDefault="6DECB2AD" w:rsidP="00870DE2">
      <w:pPr>
        <w:pStyle w:val="ListParagraph"/>
        <w:numPr>
          <w:ilvl w:val="0"/>
          <w:numId w:val="38"/>
        </w:numPr>
        <w:rPr>
          <w:color w:val="000000" w:themeColor="text1"/>
        </w:rPr>
      </w:pPr>
      <w:r w:rsidRPr="6DECB2AD">
        <w:rPr>
          <w:color w:val="000000" w:themeColor="text1"/>
        </w:rPr>
        <w:t>No diagrams</w:t>
      </w:r>
    </w:p>
    <w:p w14:paraId="71C6F15C" w14:textId="77777777" w:rsidR="007F4FC9" w:rsidRDefault="007F4FC9" w:rsidP="007F4FC9"/>
    <w:p w14:paraId="7D19F6B0" w14:textId="501FBD17" w:rsidR="5B0EF505" w:rsidRDefault="007F4FC9" w:rsidP="007F4FC9">
      <w:bookmarkStart w:id="294" w:name="_Toc457925392"/>
      <w:r w:rsidRPr="6DECB2AD">
        <w:rPr>
          <w:b/>
          <w:bCs/>
          <w:u w:val="single"/>
        </w:rPr>
        <w:t>User Story #990</w:t>
      </w:r>
      <w:r w:rsidR="2E0CE045" w:rsidRPr="6DECB2AD">
        <w:rPr>
          <w:b/>
          <w:bCs/>
          <w:color w:val="000000" w:themeColor="text1"/>
        </w:rPr>
        <w:t xml:space="preserve"> </w:t>
      </w:r>
      <w:r w:rsidR="2E0CE045" w:rsidRPr="007F4FC9">
        <w:rPr>
          <w:color w:val="000000" w:themeColor="text1"/>
        </w:rPr>
        <w:t>Redesign and add validations for General Bolo Template</w:t>
      </w:r>
      <w:bookmarkEnd w:id="294"/>
    </w:p>
    <w:p w14:paraId="0DD1D96D" w14:textId="77777777" w:rsidR="007F4FC9" w:rsidRDefault="007F4FC9" w:rsidP="007F4FC9">
      <w:bookmarkStart w:id="295" w:name="_Toc457925393"/>
    </w:p>
    <w:p w14:paraId="4ECA30D5" w14:textId="1C53DF73" w:rsidR="5B0EF505" w:rsidRPr="007F4FC9" w:rsidRDefault="6DECB2AD" w:rsidP="007F4FC9">
      <w:pPr>
        <w:rPr>
          <w:b/>
        </w:rPr>
      </w:pPr>
      <w:r w:rsidRPr="6DECB2AD">
        <w:rPr>
          <w:b/>
          <w:bCs/>
        </w:rPr>
        <w:lastRenderedPageBreak/>
        <w:t>Acceptance Criteria:</w:t>
      </w:r>
      <w:bookmarkEnd w:id="295"/>
    </w:p>
    <w:p w14:paraId="34516A0B" w14:textId="460BAE2F" w:rsidR="5B0EF505" w:rsidRDefault="6DECB2AD" w:rsidP="00870DE2">
      <w:pPr>
        <w:pStyle w:val="ListParagraph"/>
        <w:numPr>
          <w:ilvl w:val="0"/>
          <w:numId w:val="22"/>
        </w:numPr>
        <w:rPr>
          <w:color w:val="000000" w:themeColor="text1"/>
        </w:rPr>
      </w:pPr>
      <w:r w:rsidRPr="6DECB2AD">
        <w:rPr>
          <w:color w:val="000000" w:themeColor="text1"/>
        </w:rPr>
        <w:t>The general Bolo template will include two new fields: address and zip code</w:t>
      </w:r>
    </w:p>
    <w:p w14:paraId="38D2533D" w14:textId="171CDBEE" w:rsidR="5B0EF505" w:rsidRDefault="6DECB2AD" w:rsidP="00870DE2">
      <w:pPr>
        <w:pStyle w:val="ListParagraph"/>
        <w:numPr>
          <w:ilvl w:val="0"/>
          <w:numId w:val="22"/>
        </w:numPr>
        <w:rPr>
          <w:color w:val="000000" w:themeColor="text1"/>
        </w:rPr>
      </w:pPr>
      <w:r w:rsidRPr="6DECB2AD">
        <w:rPr>
          <w:color w:val="000000" w:themeColor="text1"/>
        </w:rPr>
        <w:t>The preview, view, edit, preview pdf, generate pdf for general bolo have to be working</w:t>
      </w:r>
    </w:p>
    <w:p w14:paraId="4CA25131" w14:textId="3A237889" w:rsidR="5B0EF505" w:rsidRDefault="6DECB2AD" w:rsidP="00870DE2">
      <w:pPr>
        <w:pStyle w:val="ListParagraph"/>
        <w:numPr>
          <w:ilvl w:val="0"/>
          <w:numId w:val="22"/>
        </w:numPr>
        <w:rPr>
          <w:color w:val="000000" w:themeColor="text1"/>
        </w:rPr>
      </w:pPr>
      <w:r w:rsidRPr="6DECB2AD">
        <w:rPr>
          <w:color w:val="000000" w:themeColor="text1"/>
        </w:rPr>
        <w:t>Validations of different fields will be included</w:t>
      </w:r>
    </w:p>
    <w:p w14:paraId="465F2CE6" w14:textId="77777777" w:rsidR="007F4FC9" w:rsidRDefault="007F4FC9" w:rsidP="007F4FC9">
      <w:bookmarkStart w:id="296" w:name="_Toc457925394"/>
    </w:p>
    <w:p w14:paraId="06254ACF" w14:textId="4D46C65C" w:rsidR="5B0EF505" w:rsidRPr="007F4FC9" w:rsidRDefault="6DECB2AD" w:rsidP="007F4FC9">
      <w:pPr>
        <w:rPr>
          <w:b/>
        </w:rPr>
      </w:pPr>
      <w:r w:rsidRPr="6DECB2AD">
        <w:rPr>
          <w:b/>
          <w:bCs/>
        </w:rPr>
        <w:t>Related Tasks:</w:t>
      </w:r>
      <w:bookmarkEnd w:id="296"/>
    </w:p>
    <w:p w14:paraId="27658AC6" w14:textId="736E78C1" w:rsidR="5B0EF505" w:rsidRDefault="6DECB2AD" w:rsidP="00870DE2">
      <w:pPr>
        <w:pStyle w:val="ListParagraph"/>
        <w:numPr>
          <w:ilvl w:val="0"/>
          <w:numId w:val="22"/>
        </w:numPr>
        <w:rPr>
          <w:color w:val="000000" w:themeColor="text1"/>
        </w:rPr>
      </w:pPr>
      <w:r w:rsidRPr="6DECB2AD">
        <w:rPr>
          <w:color w:val="000000" w:themeColor="text1"/>
        </w:rPr>
        <w:t>Add zip code variable to Bolo entity</w:t>
      </w:r>
    </w:p>
    <w:p w14:paraId="25E1C474" w14:textId="281A2565" w:rsidR="5B0EF505" w:rsidRDefault="6DECB2AD" w:rsidP="00870DE2">
      <w:pPr>
        <w:pStyle w:val="ListParagraph"/>
        <w:numPr>
          <w:ilvl w:val="0"/>
          <w:numId w:val="22"/>
        </w:numPr>
        <w:rPr>
          <w:color w:val="000000" w:themeColor="text1"/>
        </w:rPr>
      </w:pPr>
      <w:r w:rsidRPr="6DECB2AD">
        <w:rPr>
          <w:color w:val="000000" w:themeColor="text1"/>
        </w:rPr>
        <w:t>Add zip code field to general Bolo template</w:t>
      </w:r>
    </w:p>
    <w:p w14:paraId="3772AC29" w14:textId="595DF766" w:rsidR="5B0EF505" w:rsidRDefault="6DECB2AD" w:rsidP="00870DE2">
      <w:pPr>
        <w:pStyle w:val="ListParagraph"/>
        <w:numPr>
          <w:ilvl w:val="0"/>
          <w:numId w:val="22"/>
        </w:numPr>
        <w:rPr>
          <w:color w:val="000000" w:themeColor="text1"/>
        </w:rPr>
      </w:pPr>
      <w:r w:rsidRPr="6DECB2AD">
        <w:rPr>
          <w:color w:val="000000" w:themeColor="text1"/>
        </w:rPr>
        <w:t>Add id values to mixins input_text and select_options</w:t>
      </w:r>
    </w:p>
    <w:p w14:paraId="2E6BEC7B" w14:textId="3A7B6317" w:rsidR="5B0EF505" w:rsidRDefault="6DECB2AD" w:rsidP="00870DE2">
      <w:pPr>
        <w:pStyle w:val="ListParagraph"/>
        <w:numPr>
          <w:ilvl w:val="0"/>
          <w:numId w:val="22"/>
        </w:numPr>
        <w:rPr>
          <w:color w:val="000000" w:themeColor="text1"/>
        </w:rPr>
      </w:pPr>
      <w:r w:rsidRPr="6DECB2AD">
        <w:rPr>
          <w:color w:val="000000" w:themeColor="text1"/>
        </w:rPr>
        <w:t>Add zip code field to the preview view</w:t>
      </w:r>
    </w:p>
    <w:p w14:paraId="2AD24726" w14:textId="1076DF33" w:rsidR="5B0EF505" w:rsidRDefault="6DECB2AD" w:rsidP="00870DE2">
      <w:pPr>
        <w:pStyle w:val="ListParagraph"/>
        <w:numPr>
          <w:ilvl w:val="0"/>
          <w:numId w:val="22"/>
        </w:numPr>
        <w:rPr>
          <w:color w:val="000000" w:themeColor="text1"/>
        </w:rPr>
      </w:pPr>
      <w:r w:rsidRPr="6DECB2AD">
        <w:rPr>
          <w:color w:val="000000" w:themeColor="text1"/>
        </w:rPr>
        <w:t>Add zip code and address to preview pdf and generate pdf, adding the validation of show only if they are not blank</w:t>
      </w:r>
    </w:p>
    <w:p w14:paraId="0B61C9F6" w14:textId="323B2404" w:rsidR="5B0EF505" w:rsidRDefault="6DECB2AD" w:rsidP="00870DE2">
      <w:pPr>
        <w:pStyle w:val="ListParagraph"/>
        <w:numPr>
          <w:ilvl w:val="0"/>
          <w:numId w:val="22"/>
        </w:numPr>
        <w:rPr>
          <w:color w:val="000000" w:themeColor="text1"/>
        </w:rPr>
      </w:pPr>
      <w:r w:rsidRPr="6DECB2AD">
        <w:rPr>
          <w:color w:val="000000" w:themeColor="text1"/>
        </w:rPr>
        <w:t>Add zip code to the details view</w:t>
      </w:r>
    </w:p>
    <w:p w14:paraId="2077A553" w14:textId="1D7DB89B" w:rsidR="5B0EF505" w:rsidRDefault="6DECB2AD" w:rsidP="00870DE2">
      <w:pPr>
        <w:pStyle w:val="ListParagraph"/>
        <w:numPr>
          <w:ilvl w:val="0"/>
          <w:numId w:val="22"/>
        </w:numPr>
        <w:rPr>
          <w:color w:val="000000" w:themeColor="text1"/>
        </w:rPr>
      </w:pPr>
      <w:r w:rsidRPr="6DECB2AD">
        <w:rPr>
          <w:color w:val="000000" w:themeColor="text1"/>
        </w:rPr>
        <w:t>Add zip code and address to the edit view</w:t>
      </w:r>
    </w:p>
    <w:p w14:paraId="697E918E" w14:textId="20AA8B74" w:rsidR="5B0EF505" w:rsidRDefault="6DECB2AD" w:rsidP="00870DE2">
      <w:pPr>
        <w:pStyle w:val="ListParagraph"/>
        <w:numPr>
          <w:ilvl w:val="0"/>
          <w:numId w:val="22"/>
        </w:numPr>
        <w:rPr>
          <w:color w:val="000000" w:themeColor="text1"/>
        </w:rPr>
      </w:pPr>
      <w:r w:rsidRPr="6DECB2AD">
        <w:rPr>
          <w:color w:val="000000" w:themeColor="text1"/>
        </w:rPr>
        <w:t>Removed “N/A’ option and sorted alphabetically</w:t>
      </w:r>
    </w:p>
    <w:p w14:paraId="202E635F" w14:textId="5FC0292F" w:rsidR="007F4FC9" w:rsidRDefault="6DECB2AD" w:rsidP="00870DE2">
      <w:pPr>
        <w:pStyle w:val="ListParagraph"/>
        <w:numPr>
          <w:ilvl w:val="0"/>
          <w:numId w:val="22"/>
        </w:numPr>
        <w:rPr>
          <w:color w:val="000000" w:themeColor="text1"/>
        </w:rPr>
      </w:pPr>
      <w:r w:rsidRPr="6DECB2AD">
        <w:rPr>
          <w:color w:val="000000" w:themeColor="text1"/>
        </w:rPr>
        <w:t>Add validations for different fields and placeholders</w:t>
      </w:r>
    </w:p>
    <w:p w14:paraId="46AED0E7" w14:textId="77777777" w:rsidR="007F4FC9" w:rsidRPr="007F4FC9" w:rsidRDefault="007F4FC9" w:rsidP="007F4FC9">
      <w:pPr>
        <w:pStyle w:val="ListParagraph"/>
        <w:rPr>
          <w:color w:val="000000" w:themeColor="text1"/>
        </w:rPr>
      </w:pPr>
    </w:p>
    <w:p w14:paraId="2A2729FE" w14:textId="0EFAB895" w:rsidR="5B0EF505" w:rsidRDefault="6DECB2AD" w:rsidP="5B0EF505">
      <w:pPr>
        <w:spacing w:line="480" w:lineRule="auto"/>
      </w:pPr>
      <w:r w:rsidRPr="6DECB2AD">
        <w:rPr>
          <w:b/>
          <w:bCs/>
        </w:rPr>
        <w:t>Modeling</w:t>
      </w:r>
    </w:p>
    <w:p w14:paraId="0829D8FC" w14:textId="3B856AF9"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3-</w:t>
      </w:r>
      <w:r w:rsidR="30926ACA" w:rsidRPr="30926ACA">
        <w:rPr>
          <w:color w:val="000000" w:themeColor="text1"/>
        </w:rPr>
        <w:t>10</w:t>
      </w:r>
      <w:r w:rsidRPr="6DECB2AD">
        <w:rPr>
          <w:color w:val="000000" w:themeColor="text1"/>
        </w:rPr>
        <w:t xml:space="preserve"> and Dynamic UML Diagrams, Figure sp3-</w:t>
      </w:r>
      <w:r w:rsidR="30926ACA" w:rsidRPr="30926ACA">
        <w:rPr>
          <w:color w:val="000000" w:themeColor="text1"/>
        </w:rPr>
        <w:t>10</w:t>
      </w:r>
    </w:p>
    <w:p w14:paraId="5671A8EC" w14:textId="77777777" w:rsidR="007F4FC9" w:rsidRDefault="007F4FC9" w:rsidP="007F4FC9"/>
    <w:p w14:paraId="0DD0649B" w14:textId="324BDA16" w:rsidR="5B0EF505" w:rsidRDefault="007F4FC9" w:rsidP="007F4FC9">
      <w:bookmarkStart w:id="297" w:name="_Toc457925395"/>
      <w:r w:rsidRPr="6DECB2AD">
        <w:rPr>
          <w:b/>
          <w:bCs/>
          <w:u w:val="single"/>
        </w:rPr>
        <w:t>User Story #981</w:t>
      </w:r>
      <w:r w:rsidRPr="6DECB2AD">
        <w:rPr>
          <w:b/>
          <w:bCs/>
        </w:rPr>
        <w:t xml:space="preserve"> </w:t>
      </w:r>
      <w:r>
        <w:rPr>
          <w:color w:val="000000" w:themeColor="text1"/>
        </w:rPr>
        <w:t>Implement Search f</w:t>
      </w:r>
      <w:r w:rsidR="2E0CE045" w:rsidRPr="007F4FC9">
        <w:rPr>
          <w:color w:val="000000" w:themeColor="text1"/>
        </w:rPr>
        <w:t>or New Bolo Templates</w:t>
      </w:r>
      <w:bookmarkEnd w:id="297"/>
    </w:p>
    <w:p w14:paraId="2D96CA56" w14:textId="77777777" w:rsidR="007F4FC9" w:rsidRDefault="007F4FC9" w:rsidP="007F4FC9">
      <w:bookmarkStart w:id="298" w:name="_Toc457925396"/>
    </w:p>
    <w:p w14:paraId="61553F50" w14:textId="553081AD" w:rsidR="5B0EF505" w:rsidRPr="007F4FC9" w:rsidRDefault="6DECB2AD" w:rsidP="007F4FC9">
      <w:pPr>
        <w:rPr>
          <w:b/>
        </w:rPr>
      </w:pPr>
      <w:r w:rsidRPr="6DECB2AD">
        <w:rPr>
          <w:b/>
          <w:bCs/>
        </w:rPr>
        <w:t>Acceptance Criteria:</w:t>
      </w:r>
      <w:bookmarkEnd w:id="298"/>
    </w:p>
    <w:p w14:paraId="4B8A5782" w14:textId="78F1B99E" w:rsidR="5B0EF505" w:rsidRDefault="6DECB2AD" w:rsidP="00870DE2">
      <w:pPr>
        <w:pStyle w:val="ListParagraph"/>
        <w:numPr>
          <w:ilvl w:val="0"/>
          <w:numId w:val="21"/>
        </w:numPr>
        <w:rPr>
          <w:color w:val="000000" w:themeColor="text1"/>
        </w:rPr>
      </w:pPr>
      <w:r w:rsidRPr="6DECB2AD">
        <w:rPr>
          <w:color w:val="000000" w:themeColor="text1"/>
        </w:rPr>
        <w:t>The search will work with Theft-Auto Bolo</w:t>
      </w:r>
    </w:p>
    <w:p w14:paraId="50A80664" w14:textId="26EE758F" w:rsidR="5B0EF505" w:rsidRDefault="6DECB2AD" w:rsidP="00870DE2">
      <w:pPr>
        <w:pStyle w:val="ListParagraph"/>
        <w:numPr>
          <w:ilvl w:val="0"/>
          <w:numId w:val="21"/>
        </w:numPr>
        <w:rPr>
          <w:color w:val="000000" w:themeColor="text1"/>
        </w:rPr>
      </w:pPr>
      <w:r w:rsidRPr="6DECB2AD">
        <w:rPr>
          <w:color w:val="000000" w:themeColor="text1"/>
        </w:rPr>
        <w:t>The search will work with Theft-Boat Bolo</w:t>
      </w:r>
    </w:p>
    <w:p w14:paraId="417A0259" w14:textId="77777777" w:rsidR="007F4FC9" w:rsidRDefault="007F4FC9" w:rsidP="007F4FC9">
      <w:bookmarkStart w:id="299" w:name="_Toc457925397"/>
    </w:p>
    <w:p w14:paraId="6D07EC5D" w14:textId="4BC23A37" w:rsidR="5B0EF505" w:rsidRPr="007F4FC9" w:rsidRDefault="6DECB2AD" w:rsidP="007F4FC9">
      <w:pPr>
        <w:rPr>
          <w:b/>
        </w:rPr>
      </w:pPr>
      <w:r w:rsidRPr="6DECB2AD">
        <w:rPr>
          <w:b/>
          <w:bCs/>
        </w:rPr>
        <w:t>Related Tasks:</w:t>
      </w:r>
      <w:bookmarkEnd w:id="299"/>
    </w:p>
    <w:p w14:paraId="425855A5" w14:textId="6A9C143F" w:rsidR="5B0EF505" w:rsidRDefault="6DECB2AD" w:rsidP="00870DE2">
      <w:pPr>
        <w:pStyle w:val="ListParagraph"/>
        <w:numPr>
          <w:ilvl w:val="0"/>
          <w:numId w:val="21"/>
        </w:numPr>
        <w:rPr>
          <w:color w:val="000000" w:themeColor="text1"/>
        </w:rPr>
      </w:pPr>
      <w:r w:rsidRPr="6DECB2AD">
        <w:rPr>
          <w:color w:val="000000" w:themeColor="text1"/>
        </w:rPr>
        <w:t>Creation of a new Drop Menu for Search Bolo with three categories: General Bolo, Theft-Auto and Theft-Boat</w:t>
      </w:r>
    </w:p>
    <w:p w14:paraId="3003B333" w14:textId="738B9C9D" w:rsidR="5B0EF505" w:rsidRDefault="6DECB2AD" w:rsidP="00870DE2">
      <w:pPr>
        <w:pStyle w:val="ListParagraph"/>
        <w:numPr>
          <w:ilvl w:val="0"/>
          <w:numId w:val="21"/>
        </w:numPr>
        <w:rPr>
          <w:color w:val="000000" w:themeColor="text1"/>
        </w:rPr>
      </w:pPr>
      <w:r w:rsidRPr="6DECB2AD">
        <w:rPr>
          <w:color w:val="000000" w:themeColor="text1"/>
        </w:rPr>
        <w:t>Creation of new page for Theft-Auto Search</w:t>
      </w:r>
    </w:p>
    <w:p w14:paraId="25B4BC48" w14:textId="25BC9EE6" w:rsidR="5B0EF505" w:rsidRDefault="6DECB2AD" w:rsidP="00870DE2">
      <w:pPr>
        <w:pStyle w:val="ListParagraph"/>
        <w:numPr>
          <w:ilvl w:val="0"/>
          <w:numId w:val="21"/>
        </w:numPr>
        <w:rPr>
          <w:color w:val="000000" w:themeColor="text1"/>
        </w:rPr>
      </w:pPr>
      <w:r w:rsidRPr="6DECB2AD">
        <w:rPr>
          <w:color w:val="000000" w:themeColor="text1"/>
        </w:rPr>
        <w:t>Creation of new page for Theft-Boat Search</w:t>
      </w:r>
    </w:p>
    <w:p w14:paraId="0339BA15" w14:textId="16E424BA" w:rsidR="5B0EF505" w:rsidRDefault="6DECB2AD" w:rsidP="00870DE2">
      <w:pPr>
        <w:pStyle w:val="ListParagraph"/>
        <w:numPr>
          <w:ilvl w:val="0"/>
          <w:numId w:val="21"/>
        </w:numPr>
        <w:rPr>
          <w:color w:val="000000" w:themeColor="text1"/>
        </w:rPr>
      </w:pPr>
      <w:r w:rsidRPr="6DECB2AD">
        <w:rPr>
          <w:color w:val="000000" w:themeColor="text1"/>
        </w:rPr>
        <w:t>Creation of index for the attributes for Theft-Auto</w:t>
      </w:r>
    </w:p>
    <w:p w14:paraId="456E8B25" w14:textId="365AF522" w:rsidR="5B0EF505" w:rsidRDefault="6DECB2AD" w:rsidP="00870DE2">
      <w:pPr>
        <w:pStyle w:val="ListParagraph"/>
        <w:numPr>
          <w:ilvl w:val="0"/>
          <w:numId w:val="21"/>
        </w:numPr>
        <w:rPr>
          <w:color w:val="000000" w:themeColor="text1"/>
        </w:rPr>
      </w:pPr>
      <w:r w:rsidRPr="6DECB2AD">
        <w:rPr>
          <w:color w:val="000000" w:themeColor="text1"/>
        </w:rPr>
        <w:t>Creation of index for the attributes for Theft-Boat</w:t>
      </w:r>
    </w:p>
    <w:p w14:paraId="2A89DE52" w14:textId="36C39B9D" w:rsidR="5B0EF505" w:rsidRDefault="6DECB2AD" w:rsidP="00870DE2">
      <w:pPr>
        <w:pStyle w:val="ListParagraph"/>
        <w:numPr>
          <w:ilvl w:val="0"/>
          <w:numId w:val="21"/>
        </w:numPr>
        <w:rPr>
          <w:color w:val="000000" w:themeColor="text1"/>
        </w:rPr>
      </w:pPr>
      <w:r w:rsidRPr="6DECB2AD">
        <w:rPr>
          <w:color w:val="000000" w:themeColor="text1"/>
        </w:rPr>
        <w:t>Creation of new routes for the new pages</w:t>
      </w:r>
    </w:p>
    <w:p w14:paraId="5FC585F2" w14:textId="78E03AD4" w:rsidR="5B0EF505" w:rsidRDefault="6DECB2AD" w:rsidP="00870DE2">
      <w:pPr>
        <w:pStyle w:val="ListParagraph"/>
        <w:numPr>
          <w:ilvl w:val="0"/>
          <w:numId w:val="21"/>
        </w:numPr>
        <w:rPr>
          <w:color w:val="000000" w:themeColor="text1"/>
        </w:rPr>
      </w:pPr>
      <w:r w:rsidRPr="6DECB2AD">
        <w:rPr>
          <w:color w:val="000000" w:themeColor="text1"/>
        </w:rPr>
        <w:t>Creation of service for the new pages</w:t>
      </w:r>
    </w:p>
    <w:p w14:paraId="65AB7D27" w14:textId="77777777" w:rsidR="007F4FC9" w:rsidRDefault="007F4FC9" w:rsidP="007F4FC9">
      <w:pPr>
        <w:pStyle w:val="ListParagraph"/>
        <w:rPr>
          <w:color w:val="000000" w:themeColor="text1"/>
        </w:rPr>
      </w:pPr>
    </w:p>
    <w:p w14:paraId="069C72CA" w14:textId="0EFAB895" w:rsidR="5B0EF505" w:rsidRDefault="6DECB2AD" w:rsidP="5B0EF505">
      <w:pPr>
        <w:spacing w:line="480" w:lineRule="auto"/>
      </w:pPr>
      <w:r w:rsidRPr="6DECB2AD">
        <w:rPr>
          <w:b/>
          <w:bCs/>
        </w:rPr>
        <w:t>Modeling</w:t>
      </w:r>
    </w:p>
    <w:p w14:paraId="6AEE2EE4" w14:textId="67BDBE6C"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3-</w:t>
      </w:r>
      <w:r w:rsidR="30926ACA" w:rsidRPr="30926ACA">
        <w:rPr>
          <w:color w:val="000000" w:themeColor="text1"/>
        </w:rPr>
        <w:t>11</w:t>
      </w:r>
      <w:r w:rsidRPr="6DECB2AD">
        <w:rPr>
          <w:color w:val="000000" w:themeColor="text1"/>
        </w:rPr>
        <w:t xml:space="preserve"> and Dynamic UML Diagrams, Figure sp3-</w:t>
      </w:r>
      <w:r w:rsidR="30926ACA" w:rsidRPr="30926ACA">
        <w:rPr>
          <w:color w:val="000000" w:themeColor="text1"/>
        </w:rPr>
        <w:t>11</w:t>
      </w:r>
    </w:p>
    <w:p w14:paraId="7DB7348C" w14:textId="77777777" w:rsidR="007F4FC9" w:rsidRDefault="007F4FC9" w:rsidP="007F4FC9"/>
    <w:p w14:paraId="1619DF94" w14:textId="02F76E58" w:rsidR="5B0EF505" w:rsidRDefault="007F4FC9" w:rsidP="007F4FC9">
      <w:bookmarkStart w:id="300" w:name="_Toc457925398"/>
      <w:r w:rsidRPr="6DECB2AD">
        <w:rPr>
          <w:b/>
          <w:bCs/>
          <w:u w:val="single"/>
        </w:rPr>
        <w:t>User Story #991</w:t>
      </w:r>
      <w:r w:rsidR="2E0CE045" w:rsidRPr="6DECB2AD">
        <w:rPr>
          <w:b/>
          <w:bCs/>
          <w:color w:val="000000" w:themeColor="text1"/>
        </w:rPr>
        <w:t xml:space="preserve"> </w:t>
      </w:r>
      <w:r w:rsidR="2E0CE045" w:rsidRPr="007F4FC9">
        <w:rPr>
          <w:color w:val="000000" w:themeColor="text1"/>
        </w:rPr>
        <w:t>Redesign and add validations for Theft Auto Template</w:t>
      </w:r>
      <w:bookmarkEnd w:id="300"/>
    </w:p>
    <w:p w14:paraId="5D9A83D2" w14:textId="77777777" w:rsidR="007F4FC9" w:rsidRDefault="007F4FC9" w:rsidP="007F4FC9">
      <w:bookmarkStart w:id="301" w:name="_Toc457925399"/>
    </w:p>
    <w:p w14:paraId="688ADFF4" w14:textId="4AFB197A" w:rsidR="5B0EF505" w:rsidRPr="007F4FC9" w:rsidRDefault="6DECB2AD" w:rsidP="007F4FC9">
      <w:pPr>
        <w:rPr>
          <w:b/>
        </w:rPr>
      </w:pPr>
      <w:r w:rsidRPr="6DECB2AD">
        <w:rPr>
          <w:b/>
          <w:bCs/>
        </w:rPr>
        <w:lastRenderedPageBreak/>
        <w:t>Acceptance Criteria:</w:t>
      </w:r>
      <w:bookmarkEnd w:id="301"/>
    </w:p>
    <w:p w14:paraId="020A90AF" w14:textId="75D37858" w:rsidR="5B0EF505" w:rsidRDefault="6DECB2AD" w:rsidP="00870DE2">
      <w:pPr>
        <w:pStyle w:val="ListParagraph"/>
        <w:numPr>
          <w:ilvl w:val="0"/>
          <w:numId w:val="20"/>
        </w:numPr>
        <w:rPr>
          <w:color w:val="000000" w:themeColor="text1"/>
        </w:rPr>
      </w:pPr>
      <w:r w:rsidRPr="6DECB2AD">
        <w:rPr>
          <w:color w:val="000000" w:themeColor="text1"/>
        </w:rPr>
        <w:t>The Theft – Auto template will include a new redistribution and new fields</w:t>
      </w:r>
    </w:p>
    <w:p w14:paraId="5DA71DB5" w14:textId="3234F758" w:rsidR="5B0EF505" w:rsidRDefault="6DECB2AD" w:rsidP="00870DE2">
      <w:pPr>
        <w:pStyle w:val="ListParagraph"/>
        <w:numPr>
          <w:ilvl w:val="0"/>
          <w:numId w:val="20"/>
        </w:numPr>
        <w:rPr>
          <w:color w:val="000000" w:themeColor="text1"/>
        </w:rPr>
      </w:pPr>
      <w:r w:rsidRPr="6DECB2AD">
        <w:rPr>
          <w:color w:val="000000" w:themeColor="text1"/>
        </w:rPr>
        <w:t>The preview, view, edit, preview pdf, generate pdf for Theft Auto bolo have to be working</w:t>
      </w:r>
    </w:p>
    <w:p w14:paraId="278CEA96" w14:textId="09DE84E4" w:rsidR="5B0EF505" w:rsidRDefault="6DECB2AD" w:rsidP="00870DE2">
      <w:pPr>
        <w:pStyle w:val="ListParagraph"/>
        <w:numPr>
          <w:ilvl w:val="0"/>
          <w:numId w:val="20"/>
        </w:numPr>
        <w:rPr>
          <w:color w:val="000000" w:themeColor="text1"/>
        </w:rPr>
      </w:pPr>
      <w:r w:rsidRPr="6DECB2AD">
        <w:rPr>
          <w:color w:val="000000" w:themeColor="text1"/>
        </w:rPr>
        <w:t>Validations of different fields will be included</w:t>
      </w:r>
    </w:p>
    <w:p w14:paraId="3812A6EB" w14:textId="77777777" w:rsidR="007F4FC9" w:rsidRDefault="007F4FC9" w:rsidP="007F4FC9">
      <w:bookmarkStart w:id="302" w:name="_Toc457925400"/>
    </w:p>
    <w:p w14:paraId="2BA35E24" w14:textId="41BECC12" w:rsidR="5B0EF505" w:rsidRPr="007F4FC9" w:rsidRDefault="6DECB2AD" w:rsidP="007F4FC9">
      <w:pPr>
        <w:rPr>
          <w:b/>
        </w:rPr>
      </w:pPr>
      <w:r w:rsidRPr="6DECB2AD">
        <w:rPr>
          <w:b/>
          <w:bCs/>
        </w:rPr>
        <w:t>Related Tasks:</w:t>
      </w:r>
      <w:bookmarkEnd w:id="302"/>
    </w:p>
    <w:p w14:paraId="21C5BA9A" w14:textId="5F9216B5" w:rsidR="5B0EF505" w:rsidRDefault="6DECB2AD" w:rsidP="00870DE2">
      <w:pPr>
        <w:pStyle w:val="ListParagraph"/>
        <w:numPr>
          <w:ilvl w:val="0"/>
          <w:numId w:val="20"/>
        </w:numPr>
        <w:rPr>
          <w:color w:val="000000" w:themeColor="text1"/>
        </w:rPr>
      </w:pPr>
      <w:r w:rsidRPr="6DECB2AD">
        <w:rPr>
          <w:color w:val="000000" w:themeColor="text1"/>
        </w:rPr>
        <w:t>Creation of new variables and attributes</w:t>
      </w:r>
    </w:p>
    <w:p w14:paraId="4CDF3397" w14:textId="17D7461D" w:rsidR="5B0EF505" w:rsidRDefault="6DECB2AD" w:rsidP="00870DE2">
      <w:pPr>
        <w:pStyle w:val="ListParagraph"/>
        <w:numPr>
          <w:ilvl w:val="0"/>
          <w:numId w:val="20"/>
        </w:numPr>
        <w:rPr>
          <w:color w:val="000000" w:themeColor="text1"/>
        </w:rPr>
      </w:pPr>
      <w:r w:rsidRPr="6DECB2AD">
        <w:rPr>
          <w:color w:val="000000" w:themeColor="text1"/>
        </w:rPr>
        <w:t>Reorganization and re connection of the page</w:t>
      </w:r>
    </w:p>
    <w:p w14:paraId="5244C73A" w14:textId="659EAB47" w:rsidR="5B0EF505" w:rsidRDefault="6DECB2AD" w:rsidP="00870DE2">
      <w:pPr>
        <w:pStyle w:val="ListParagraph"/>
        <w:numPr>
          <w:ilvl w:val="0"/>
          <w:numId w:val="20"/>
        </w:numPr>
        <w:rPr>
          <w:color w:val="000000" w:themeColor="text1"/>
        </w:rPr>
      </w:pPr>
      <w:r w:rsidRPr="6DECB2AD">
        <w:rPr>
          <w:color w:val="000000" w:themeColor="text1"/>
        </w:rPr>
        <w:t>Reorganization and update</w:t>
      </w:r>
    </w:p>
    <w:p w14:paraId="5333D5EA" w14:textId="67DE2607" w:rsidR="5B0EF505" w:rsidRDefault="6DECB2AD" w:rsidP="00870DE2">
      <w:pPr>
        <w:pStyle w:val="ListParagraph"/>
        <w:numPr>
          <w:ilvl w:val="0"/>
          <w:numId w:val="20"/>
        </w:numPr>
        <w:rPr>
          <w:color w:val="000000" w:themeColor="text1"/>
        </w:rPr>
      </w:pPr>
      <w:r w:rsidRPr="6DECB2AD">
        <w:rPr>
          <w:color w:val="000000" w:themeColor="text1"/>
        </w:rPr>
        <w:t>Addition to pdf service the new attributes for preview pdf</w:t>
      </w:r>
    </w:p>
    <w:p w14:paraId="0B516CCD" w14:textId="58FB338F" w:rsidR="5B0EF505" w:rsidRDefault="6DECB2AD" w:rsidP="00870DE2">
      <w:pPr>
        <w:pStyle w:val="ListParagraph"/>
        <w:numPr>
          <w:ilvl w:val="0"/>
          <w:numId w:val="20"/>
        </w:numPr>
        <w:rPr>
          <w:color w:val="000000" w:themeColor="text1"/>
        </w:rPr>
      </w:pPr>
      <w:r w:rsidRPr="6DECB2AD">
        <w:rPr>
          <w:color w:val="000000" w:themeColor="text1"/>
        </w:rPr>
        <w:t>Reorganization and update of attributes for auto details</w:t>
      </w:r>
    </w:p>
    <w:p w14:paraId="67BE4C5C" w14:textId="36EF6440" w:rsidR="5B0EF505" w:rsidRDefault="6DECB2AD" w:rsidP="00870DE2">
      <w:pPr>
        <w:pStyle w:val="ListParagraph"/>
        <w:numPr>
          <w:ilvl w:val="0"/>
          <w:numId w:val="20"/>
        </w:numPr>
        <w:rPr>
          <w:color w:val="000000" w:themeColor="text1"/>
        </w:rPr>
      </w:pPr>
      <w:r w:rsidRPr="6DECB2AD">
        <w:rPr>
          <w:color w:val="000000" w:themeColor="text1"/>
        </w:rPr>
        <w:t>Reorganization and update of attributes for bolo edit auto form and addition of attributes for pdf view</w:t>
      </w:r>
    </w:p>
    <w:p w14:paraId="4028A029" w14:textId="54AB0AA2" w:rsidR="5B0EF505" w:rsidRDefault="6DECB2AD" w:rsidP="00870DE2">
      <w:pPr>
        <w:pStyle w:val="ListParagraph"/>
        <w:numPr>
          <w:ilvl w:val="0"/>
          <w:numId w:val="20"/>
        </w:numPr>
        <w:rPr>
          <w:color w:val="000000" w:themeColor="text1"/>
        </w:rPr>
      </w:pPr>
      <w:r w:rsidRPr="6DECB2AD">
        <w:rPr>
          <w:color w:val="000000" w:themeColor="text1"/>
        </w:rPr>
        <w:t>Creation of new file for scripts</w:t>
      </w:r>
    </w:p>
    <w:p w14:paraId="4E027CD9" w14:textId="264A4630" w:rsidR="5B0EF505" w:rsidRDefault="6DECB2AD" w:rsidP="00870DE2">
      <w:pPr>
        <w:pStyle w:val="ListParagraph"/>
        <w:numPr>
          <w:ilvl w:val="0"/>
          <w:numId w:val="20"/>
        </w:numPr>
        <w:rPr>
          <w:color w:val="000000" w:themeColor="text1"/>
        </w:rPr>
      </w:pPr>
      <w:r w:rsidRPr="6DECB2AD">
        <w:rPr>
          <w:color w:val="000000" w:themeColor="text1"/>
        </w:rPr>
        <w:t>Addition of validations for the different fields to the script file</w:t>
      </w:r>
    </w:p>
    <w:p w14:paraId="7CF0D264" w14:textId="77777777" w:rsidR="007F4FC9" w:rsidRDefault="007F4FC9" w:rsidP="007F4FC9">
      <w:pPr>
        <w:pStyle w:val="ListParagraph"/>
        <w:rPr>
          <w:color w:val="000000" w:themeColor="text1"/>
        </w:rPr>
      </w:pPr>
    </w:p>
    <w:p w14:paraId="2A4A580B" w14:textId="0EFAB895" w:rsidR="5B0EF505" w:rsidRDefault="6DECB2AD" w:rsidP="5B0EF505">
      <w:pPr>
        <w:spacing w:line="480" w:lineRule="auto"/>
      </w:pPr>
      <w:r w:rsidRPr="6DECB2AD">
        <w:rPr>
          <w:b/>
          <w:bCs/>
        </w:rPr>
        <w:t>Modeling</w:t>
      </w:r>
    </w:p>
    <w:p w14:paraId="450690FE" w14:textId="7AB3C30E"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3-</w:t>
      </w:r>
      <w:r w:rsidR="30926ACA" w:rsidRPr="30926ACA">
        <w:rPr>
          <w:color w:val="000000" w:themeColor="text1"/>
        </w:rPr>
        <w:t>12</w:t>
      </w:r>
      <w:r w:rsidRPr="6DECB2AD">
        <w:rPr>
          <w:color w:val="000000" w:themeColor="text1"/>
        </w:rPr>
        <w:t xml:space="preserve"> and Dynamic UML Diagrams, Figure sp3-</w:t>
      </w:r>
      <w:r w:rsidR="30926ACA" w:rsidRPr="30926ACA">
        <w:rPr>
          <w:color w:val="000000" w:themeColor="text1"/>
        </w:rPr>
        <w:t>12</w:t>
      </w:r>
    </w:p>
    <w:p w14:paraId="41F4D984" w14:textId="77777777" w:rsidR="007F4FC9" w:rsidRDefault="007F4FC9" w:rsidP="007F4FC9"/>
    <w:p w14:paraId="734A6030" w14:textId="2ECC15D2" w:rsidR="5B0EF505" w:rsidRDefault="007F4FC9" w:rsidP="007F4FC9">
      <w:bookmarkStart w:id="303" w:name="_Toc457925401"/>
      <w:r w:rsidRPr="6DECB2AD">
        <w:rPr>
          <w:b/>
          <w:bCs/>
          <w:u w:val="single"/>
        </w:rPr>
        <w:t>User Story #992</w:t>
      </w:r>
      <w:r w:rsidR="2E0CE045" w:rsidRPr="6DECB2AD">
        <w:rPr>
          <w:b/>
          <w:bCs/>
          <w:color w:val="000000" w:themeColor="text1"/>
        </w:rPr>
        <w:t xml:space="preserve"> </w:t>
      </w:r>
      <w:r w:rsidR="2E0CE045" w:rsidRPr="007F4FC9">
        <w:rPr>
          <w:color w:val="000000" w:themeColor="text1"/>
        </w:rPr>
        <w:t>Redesign and add validations for Theft Boat Template</w:t>
      </w:r>
      <w:bookmarkEnd w:id="303"/>
    </w:p>
    <w:p w14:paraId="48122A9B" w14:textId="77777777" w:rsidR="007F4FC9" w:rsidRDefault="007F4FC9" w:rsidP="007F4FC9">
      <w:bookmarkStart w:id="304" w:name="_Toc457925402"/>
    </w:p>
    <w:p w14:paraId="1BF0B174" w14:textId="47FF16DE" w:rsidR="5B0EF505" w:rsidRPr="007F4FC9" w:rsidRDefault="6DECB2AD" w:rsidP="007F4FC9">
      <w:pPr>
        <w:rPr>
          <w:b/>
        </w:rPr>
      </w:pPr>
      <w:r w:rsidRPr="6DECB2AD">
        <w:rPr>
          <w:b/>
          <w:bCs/>
        </w:rPr>
        <w:t>Acceptance Criteria:</w:t>
      </w:r>
      <w:bookmarkEnd w:id="304"/>
    </w:p>
    <w:p w14:paraId="1D760910" w14:textId="5B794753" w:rsidR="5B0EF505" w:rsidRDefault="6DECB2AD" w:rsidP="00870DE2">
      <w:pPr>
        <w:pStyle w:val="ListParagraph"/>
        <w:numPr>
          <w:ilvl w:val="0"/>
          <w:numId w:val="19"/>
        </w:numPr>
        <w:rPr>
          <w:color w:val="000000" w:themeColor="text1"/>
        </w:rPr>
      </w:pPr>
      <w:r w:rsidRPr="6DECB2AD">
        <w:rPr>
          <w:color w:val="000000" w:themeColor="text1"/>
        </w:rPr>
        <w:t>The Theft – Boat template will include a new redistribution and new fields</w:t>
      </w:r>
    </w:p>
    <w:p w14:paraId="2338A47A" w14:textId="632553C2" w:rsidR="5B0EF505" w:rsidRDefault="6DECB2AD" w:rsidP="00870DE2">
      <w:pPr>
        <w:pStyle w:val="ListParagraph"/>
        <w:numPr>
          <w:ilvl w:val="0"/>
          <w:numId w:val="19"/>
        </w:numPr>
        <w:rPr>
          <w:color w:val="000000" w:themeColor="text1"/>
        </w:rPr>
      </w:pPr>
      <w:r w:rsidRPr="6DECB2AD">
        <w:rPr>
          <w:color w:val="000000" w:themeColor="text1"/>
        </w:rPr>
        <w:t>The preview, view, edit, preview pdf, generate pdf for Theft Boat bolo have to be working</w:t>
      </w:r>
    </w:p>
    <w:p w14:paraId="0B03B5BD" w14:textId="3A9D3BB2" w:rsidR="5B0EF505" w:rsidRDefault="6DECB2AD" w:rsidP="00870DE2">
      <w:pPr>
        <w:pStyle w:val="ListParagraph"/>
        <w:numPr>
          <w:ilvl w:val="0"/>
          <w:numId w:val="19"/>
        </w:numPr>
        <w:rPr>
          <w:color w:val="000000" w:themeColor="text1"/>
        </w:rPr>
      </w:pPr>
      <w:r w:rsidRPr="6DECB2AD">
        <w:rPr>
          <w:color w:val="000000" w:themeColor="text1"/>
        </w:rPr>
        <w:t>Validations of different fields will be included</w:t>
      </w:r>
    </w:p>
    <w:p w14:paraId="1E1A5CBE" w14:textId="77777777" w:rsidR="007F4FC9" w:rsidRDefault="007F4FC9" w:rsidP="007F4FC9">
      <w:bookmarkStart w:id="305" w:name="_Toc457925403"/>
    </w:p>
    <w:p w14:paraId="586C02B8" w14:textId="13882C1B" w:rsidR="5B0EF505" w:rsidRPr="007F4FC9" w:rsidRDefault="6DECB2AD" w:rsidP="007F4FC9">
      <w:pPr>
        <w:rPr>
          <w:b/>
        </w:rPr>
      </w:pPr>
      <w:r w:rsidRPr="6DECB2AD">
        <w:rPr>
          <w:b/>
          <w:bCs/>
        </w:rPr>
        <w:t>Related Tasks:</w:t>
      </w:r>
      <w:bookmarkEnd w:id="305"/>
    </w:p>
    <w:p w14:paraId="56D5A68F" w14:textId="4183A426" w:rsidR="5B0EF505" w:rsidRDefault="6DECB2AD" w:rsidP="00870DE2">
      <w:pPr>
        <w:pStyle w:val="ListParagraph"/>
        <w:numPr>
          <w:ilvl w:val="0"/>
          <w:numId w:val="19"/>
        </w:numPr>
        <w:spacing w:after="160"/>
        <w:rPr>
          <w:color w:val="000000" w:themeColor="text1"/>
        </w:rPr>
      </w:pPr>
      <w:r w:rsidRPr="6DECB2AD">
        <w:rPr>
          <w:color w:val="000000" w:themeColor="text1"/>
        </w:rPr>
        <w:t>Creation of new variables and attributes</w:t>
      </w:r>
    </w:p>
    <w:p w14:paraId="397CE696" w14:textId="3531A4CF" w:rsidR="5B0EF505" w:rsidRDefault="6DECB2AD" w:rsidP="00870DE2">
      <w:pPr>
        <w:pStyle w:val="ListParagraph"/>
        <w:numPr>
          <w:ilvl w:val="0"/>
          <w:numId w:val="19"/>
        </w:numPr>
        <w:spacing w:after="160"/>
        <w:rPr>
          <w:color w:val="000000" w:themeColor="text1"/>
        </w:rPr>
      </w:pPr>
      <w:r w:rsidRPr="6DECB2AD">
        <w:rPr>
          <w:color w:val="000000" w:themeColor="text1"/>
        </w:rPr>
        <w:t>Reorganization and re connection of the page</w:t>
      </w:r>
    </w:p>
    <w:p w14:paraId="2BD00AA0" w14:textId="6A57F8D0" w:rsidR="5B0EF505" w:rsidRDefault="6DECB2AD" w:rsidP="00870DE2">
      <w:pPr>
        <w:pStyle w:val="ListParagraph"/>
        <w:numPr>
          <w:ilvl w:val="0"/>
          <w:numId w:val="19"/>
        </w:numPr>
        <w:spacing w:after="160"/>
        <w:rPr>
          <w:color w:val="000000" w:themeColor="text1"/>
        </w:rPr>
      </w:pPr>
      <w:r w:rsidRPr="6DECB2AD">
        <w:rPr>
          <w:color w:val="000000" w:themeColor="text1"/>
        </w:rPr>
        <w:t>Reorganization and update</w:t>
      </w:r>
    </w:p>
    <w:p w14:paraId="3D8EDF12" w14:textId="13E17249" w:rsidR="5B0EF505" w:rsidRDefault="6DECB2AD" w:rsidP="00870DE2">
      <w:pPr>
        <w:pStyle w:val="ListParagraph"/>
        <w:numPr>
          <w:ilvl w:val="0"/>
          <w:numId w:val="19"/>
        </w:numPr>
        <w:spacing w:after="160"/>
        <w:rPr>
          <w:color w:val="000000" w:themeColor="text1"/>
        </w:rPr>
      </w:pPr>
      <w:r w:rsidRPr="6DECB2AD">
        <w:rPr>
          <w:color w:val="000000" w:themeColor="text1"/>
        </w:rPr>
        <w:t>Creation of three new sections for theft boat: vessel, propulsion and trailer</w:t>
      </w:r>
    </w:p>
    <w:p w14:paraId="74DFB439" w14:textId="3BA35BCB" w:rsidR="5B0EF505" w:rsidRDefault="6DECB2AD" w:rsidP="00870DE2">
      <w:pPr>
        <w:pStyle w:val="ListParagraph"/>
        <w:numPr>
          <w:ilvl w:val="0"/>
          <w:numId w:val="19"/>
        </w:numPr>
        <w:spacing w:after="160"/>
        <w:rPr>
          <w:color w:val="000000" w:themeColor="text1"/>
        </w:rPr>
      </w:pPr>
      <w:r w:rsidRPr="6DECB2AD">
        <w:rPr>
          <w:color w:val="000000" w:themeColor="text1"/>
        </w:rPr>
        <w:t>Addition to pdf service the new attributes for preview pdf</w:t>
      </w:r>
    </w:p>
    <w:p w14:paraId="1D37BF34" w14:textId="1A723AAD" w:rsidR="5B0EF505" w:rsidRDefault="6DECB2AD" w:rsidP="00870DE2">
      <w:pPr>
        <w:pStyle w:val="ListParagraph"/>
        <w:numPr>
          <w:ilvl w:val="0"/>
          <w:numId w:val="19"/>
        </w:numPr>
        <w:spacing w:after="160"/>
        <w:rPr>
          <w:color w:val="000000" w:themeColor="text1"/>
        </w:rPr>
      </w:pPr>
      <w:r w:rsidRPr="6DECB2AD">
        <w:rPr>
          <w:color w:val="000000" w:themeColor="text1"/>
        </w:rPr>
        <w:t>Reorganization and update of attributes for boat details</w:t>
      </w:r>
    </w:p>
    <w:p w14:paraId="32FBB455" w14:textId="46C8F34E" w:rsidR="5B0EF505" w:rsidRDefault="6DECB2AD" w:rsidP="00870DE2">
      <w:pPr>
        <w:pStyle w:val="ListParagraph"/>
        <w:numPr>
          <w:ilvl w:val="0"/>
          <w:numId w:val="19"/>
        </w:numPr>
        <w:spacing w:after="160"/>
        <w:rPr>
          <w:color w:val="000000" w:themeColor="text1"/>
        </w:rPr>
      </w:pPr>
      <w:r w:rsidRPr="6DECB2AD">
        <w:rPr>
          <w:color w:val="000000" w:themeColor="text1"/>
        </w:rPr>
        <w:t>Reorganization and update of attributes for bolo edit auto form and addition of attributes for pdf view</w:t>
      </w:r>
    </w:p>
    <w:p w14:paraId="1043E525" w14:textId="5F1568BD" w:rsidR="5B0EF505" w:rsidRDefault="6DECB2AD" w:rsidP="00870DE2">
      <w:pPr>
        <w:pStyle w:val="ListParagraph"/>
        <w:numPr>
          <w:ilvl w:val="0"/>
          <w:numId w:val="19"/>
        </w:numPr>
        <w:spacing w:after="160"/>
        <w:rPr>
          <w:color w:val="000000" w:themeColor="text1"/>
        </w:rPr>
      </w:pPr>
      <w:r w:rsidRPr="6DECB2AD">
        <w:rPr>
          <w:color w:val="000000" w:themeColor="text1"/>
        </w:rPr>
        <w:t>Addition of validations for the different fields to the script file</w:t>
      </w:r>
    </w:p>
    <w:p w14:paraId="3EE1CDA1" w14:textId="0EFAB895" w:rsidR="5B0EF505" w:rsidRDefault="6DECB2AD" w:rsidP="5B0EF505">
      <w:pPr>
        <w:spacing w:line="480" w:lineRule="auto"/>
      </w:pPr>
      <w:r w:rsidRPr="6DECB2AD">
        <w:rPr>
          <w:b/>
          <w:bCs/>
        </w:rPr>
        <w:t>Modeling</w:t>
      </w:r>
    </w:p>
    <w:p w14:paraId="14FEA246" w14:textId="7F7A5D6D"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3-</w:t>
      </w:r>
      <w:r w:rsidR="30926ACA" w:rsidRPr="30926ACA">
        <w:rPr>
          <w:color w:val="000000" w:themeColor="text1"/>
        </w:rPr>
        <w:t>13</w:t>
      </w:r>
      <w:r w:rsidRPr="6DECB2AD">
        <w:rPr>
          <w:color w:val="000000" w:themeColor="text1"/>
        </w:rPr>
        <w:t xml:space="preserve"> and Dynamic UML Diagrams, Figure sp3-</w:t>
      </w:r>
      <w:r w:rsidR="30926ACA" w:rsidRPr="30926ACA">
        <w:rPr>
          <w:color w:val="000000" w:themeColor="text1"/>
        </w:rPr>
        <w:t>13</w:t>
      </w:r>
    </w:p>
    <w:p w14:paraId="50EC9B53" w14:textId="77777777" w:rsidR="007F4FC9" w:rsidRDefault="007F4FC9" w:rsidP="007F4FC9"/>
    <w:p w14:paraId="710FDFAB" w14:textId="218194D2" w:rsidR="5B0EF505" w:rsidRDefault="007F4FC9" w:rsidP="007F4FC9">
      <w:bookmarkStart w:id="306" w:name="_Toc457925404"/>
      <w:r w:rsidRPr="6DECB2AD">
        <w:rPr>
          <w:b/>
          <w:bCs/>
          <w:u w:val="single"/>
        </w:rPr>
        <w:t>User Story #1030</w:t>
      </w:r>
      <w:r w:rsidR="2E0CE045" w:rsidRPr="6DECB2AD">
        <w:rPr>
          <w:b/>
          <w:bCs/>
          <w:color w:val="000000" w:themeColor="text1"/>
        </w:rPr>
        <w:t xml:space="preserve"> </w:t>
      </w:r>
      <w:r w:rsidR="2E0CE045" w:rsidRPr="007F4FC9">
        <w:rPr>
          <w:color w:val="000000" w:themeColor="text1"/>
        </w:rPr>
        <w:t>Delete the Ongoing Status from Bolo</w:t>
      </w:r>
      <w:bookmarkEnd w:id="306"/>
    </w:p>
    <w:p w14:paraId="1DE6D976" w14:textId="77777777" w:rsidR="007F4FC9" w:rsidRDefault="007F4FC9" w:rsidP="007F4FC9">
      <w:bookmarkStart w:id="307" w:name="_Toc457925405"/>
    </w:p>
    <w:p w14:paraId="505695DD" w14:textId="34BC2059" w:rsidR="5B0EF505" w:rsidRPr="007F4FC9" w:rsidRDefault="6DECB2AD" w:rsidP="007F4FC9">
      <w:pPr>
        <w:rPr>
          <w:b/>
        </w:rPr>
      </w:pPr>
      <w:r w:rsidRPr="6DECB2AD">
        <w:rPr>
          <w:b/>
          <w:bCs/>
        </w:rPr>
        <w:t>Acceptance Criteria:</w:t>
      </w:r>
      <w:bookmarkEnd w:id="307"/>
    </w:p>
    <w:p w14:paraId="30C8D751" w14:textId="6B1169FF" w:rsidR="5B0EF505" w:rsidRDefault="6DECB2AD" w:rsidP="00870DE2">
      <w:pPr>
        <w:pStyle w:val="ListParagraph"/>
        <w:numPr>
          <w:ilvl w:val="0"/>
          <w:numId w:val="38"/>
        </w:numPr>
        <w:rPr>
          <w:color w:val="000000" w:themeColor="text1"/>
        </w:rPr>
      </w:pPr>
      <w:r w:rsidRPr="6DECB2AD">
        <w:rPr>
          <w:color w:val="000000" w:themeColor="text1"/>
        </w:rPr>
        <w:t>After the period of time designed the bolo status will not be “ongoing” anymore, only blank will be shown</w:t>
      </w:r>
    </w:p>
    <w:p w14:paraId="66FD8A30" w14:textId="77777777" w:rsidR="007F4FC9" w:rsidRDefault="007F4FC9" w:rsidP="007F4FC9">
      <w:pPr>
        <w:rPr>
          <w:b/>
        </w:rPr>
      </w:pPr>
      <w:bookmarkStart w:id="308" w:name="_Toc457925406"/>
    </w:p>
    <w:p w14:paraId="0D479646" w14:textId="494E107C" w:rsidR="5B0EF505" w:rsidRPr="007F4FC9" w:rsidRDefault="6DECB2AD" w:rsidP="007F4FC9">
      <w:pPr>
        <w:rPr>
          <w:b/>
        </w:rPr>
      </w:pPr>
      <w:r w:rsidRPr="6DECB2AD">
        <w:rPr>
          <w:b/>
          <w:bCs/>
        </w:rPr>
        <w:t>Related Tasks:</w:t>
      </w:r>
      <w:bookmarkEnd w:id="308"/>
    </w:p>
    <w:p w14:paraId="21C7FF86" w14:textId="51258593" w:rsidR="5B0EF505" w:rsidRDefault="6DECB2AD" w:rsidP="00870DE2">
      <w:pPr>
        <w:pStyle w:val="ListParagraph"/>
        <w:numPr>
          <w:ilvl w:val="0"/>
          <w:numId w:val="38"/>
        </w:numPr>
        <w:rPr>
          <w:color w:val="000000" w:themeColor="text1"/>
        </w:rPr>
      </w:pPr>
      <w:r w:rsidRPr="6DECB2AD">
        <w:rPr>
          <w:color w:val="000000" w:themeColor="text1"/>
        </w:rPr>
        <w:t>Remove “ongoing” status after the expiration time from Bolos</w:t>
      </w:r>
    </w:p>
    <w:p w14:paraId="5FB1609F" w14:textId="77777777" w:rsidR="007F4FC9" w:rsidRDefault="007F4FC9" w:rsidP="5B0EF505">
      <w:pPr>
        <w:spacing w:line="480" w:lineRule="auto"/>
        <w:rPr>
          <w:b/>
          <w:bCs/>
        </w:rPr>
      </w:pPr>
    </w:p>
    <w:p w14:paraId="5C7B338D" w14:textId="0EFAB895" w:rsidR="5B0EF505" w:rsidRDefault="6DECB2AD" w:rsidP="5B0EF505">
      <w:pPr>
        <w:spacing w:line="480" w:lineRule="auto"/>
      </w:pPr>
      <w:r w:rsidRPr="6DECB2AD">
        <w:rPr>
          <w:b/>
          <w:bCs/>
        </w:rPr>
        <w:t>Modeling</w:t>
      </w:r>
    </w:p>
    <w:p w14:paraId="7F9212BB" w14:textId="1B1B3B89" w:rsidR="5B0EF505" w:rsidRDefault="6DECB2AD" w:rsidP="00870DE2">
      <w:pPr>
        <w:pStyle w:val="ListParagraph"/>
        <w:numPr>
          <w:ilvl w:val="0"/>
          <w:numId w:val="38"/>
        </w:numPr>
        <w:rPr>
          <w:color w:val="000000" w:themeColor="text1"/>
        </w:rPr>
      </w:pPr>
      <w:r w:rsidRPr="6DECB2AD">
        <w:rPr>
          <w:color w:val="000000" w:themeColor="text1"/>
        </w:rPr>
        <w:t>No diagrams</w:t>
      </w:r>
    </w:p>
    <w:p w14:paraId="1A1102E1" w14:textId="7579F162" w:rsidR="5B0EF505" w:rsidRDefault="5B0EF505" w:rsidP="5B0EF505"/>
    <w:p w14:paraId="6CD55427" w14:textId="77777777" w:rsidR="5B0EF505" w:rsidRDefault="2E0CE045" w:rsidP="5B0EF505">
      <w:pPr>
        <w:pStyle w:val="Heading3"/>
        <w:spacing w:line="480" w:lineRule="auto"/>
        <w:jc w:val="center"/>
      </w:pPr>
      <w:bookmarkStart w:id="309" w:name="_Toc457999272"/>
      <w:bookmarkStart w:id="310" w:name="_Toc458002426"/>
      <w:bookmarkStart w:id="311" w:name="_Toc458021997"/>
      <w:bookmarkStart w:id="312" w:name="_Toc458024224"/>
      <w:bookmarkStart w:id="313" w:name="_Toc458026986"/>
      <w:r w:rsidRPr="2E0CE045">
        <w:rPr>
          <w:rFonts w:ascii="Times New Roman" w:eastAsia="Times New Roman" w:hAnsi="Times New Roman" w:cs="Times New Roman"/>
          <w:color w:val="auto"/>
        </w:rPr>
        <w:t>Sprint 4</w:t>
      </w:r>
      <w:bookmarkEnd w:id="309"/>
      <w:bookmarkEnd w:id="310"/>
      <w:bookmarkEnd w:id="311"/>
      <w:bookmarkEnd w:id="312"/>
      <w:bookmarkEnd w:id="313"/>
    </w:p>
    <w:p w14:paraId="4655F992" w14:textId="358B0F27" w:rsidR="5B0EF505" w:rsidRDefault="6DECB2AD" w:rsidP="5B0EF505">
      <w:pPr>
        <w:spacing w:line="480" w:lineRule="auto"/>
        <w:jc w:val="center"/>
      </w:pPr>
      <w:r w:rsidRPr="6DECB2AD">
        <w:rPr>
          <w:color w:val="auto"/>
        </w:rPr>
        <w:t>(07/04/2016 – 07/17/2016)</w:t>
      </w:r>
    </w:p>
    <w:p w14:paraId="7CCD9FFB" w14:textId="77777777" w:rsidR="009109ED" w:rsidRDefault="009109ED" w:rsidP="007F4FC9"/>
    <w:p w14:paraId="1DA21EB6" w14:textId="0B0DB30D" w:rsidR="5B0EF505" w:rsidRDefault="009109ED" w:rsidP="007F4FC9">
      <w:bookmarkStart w:id="314" w:name="_Toc457925408"/>
      <w:r w:rsidRPr="6DECB2AD">
        <w:rPr>
          <w:b/>
          <w:bCs/>
          <w:u w:val="single"/>
        </w:rPr>
        <w:t>User Story #1010</w:t>
      </w:r>
      <w:r w:rsidR="2E0CE045" w:rsidRPr="6DECB2AD">
        <w:rPr>
          <w:b/>
          <w:bCs/>
          <w:color w:val="000000" w:themeColor="text1"/>
        </w:rPr>
        <w:t xml:space="preserve"> </w:t>
      </w:r>
      <w:r w:rsidR="2E0CE045" w:rsidRPr="009109ED">
        <w:rPr>
          <w:color w:val="000000" w:themeColor="text1"/>
        </w:rPr>
        <w:t>Create a front end page for root to customize system settings</w:t>
      </w:r>
      <w:bookmarkEnd w:id="314"/>
    </w:p>
    <w:p w14:paraId="55F6D89E" w14:textId="77777777" w:rsidR="009109ED" w:rsidRDefault="009109ED" w:rsidP="007F4FC9">
      <w:pPr>
        <w:rPr>
          <w:b/>
        </w:rPr>
      </w:pPr>
      <w:bookmarkStart w:id="315" w:name="_Toc457925409"/>
    </w:p>
    <w:p w14:paraId="78C2FE87" w14:textId="46494D99" w:rsidR="5B0EF505" w:rsidRPr="009109ED" w:rsidRDefault="6DECB2AD" w:rsidP="007F4FC9">
      <w:pPr>
        <w:rPr>
          <w:b/>
        </w:rPr>
      </w:pPr>
      <w:r w:rsidRPr="6DECB2AD">
        <w:rPr>
          <w:b/>
          <w:bCs/>
        </w:rPr>
        <w:t>Acceptance Criteria:</w:t>
      </w:r>
      <w:bookmarkEnd w:id="315"/>
    </w:p>
    <w:p w14:paraId="4228CB2A" w14:textId="536750EF" w:rsidR="5B0EF505" w:rsidRDefault="6DECB2AD" w:rsidP="00870DE2">
      <w:pPr>
        <w:pStyle w:val="ListParagraph"/>
        <w:numPr>
          <w:ilvl w:val="0"/>
          <w:numId w:val="17"/>
        </w:numPr>
        <w:rPr>
          <w:color w:val="000000" w:themeColor="text1"/>
        </w:rPr>
      </w:pPr>
      <w:r w:rsidRPr="6DECB2AD">
        <w:rPr>
          <w:color w:val="000000" w:themeColor="text1"/>
        </w:rPr>
        <w:t>link for the ability to change agency domain</w:t>
      </w:r>
    </w:p>
    <w:p w14:paraId="438C5214" w14:textId="71C6C9E1" w:rsidR="5B0EF505" w:rsidRDefault="6DECB2AD" w:rsidP="00870DE2">
      <w:pPr>
        <w:pStyle w:val="ListParagraph"/>
        <w:numPr>
          <w:ilvl w:val="0"/>
          <w:numId w:val="17"/>
        </w:numPr>
        <w:rPr>
          <w:color w:val="000000" w:themeColor="text1"/>
        </w:rPr>
      </w:pPr>
      <w:r w:rsidRPr="6DECB2AD">
        <w:rPr>
          <w:color w:val="000000" w:themeColor="text1"/>
        </w:rPr>
        <w:t>link for the ability to change brute force attempts</w:t>
      </w:r>
    </w:p>
    <w:p w14:paraId="2130F736" w14:textId="5FB7DC71" w:rsidR="5B0EF505" w:rsidRDefault="6DECB2AD" w:rsidP="00870DE2">
      <w:pPr>
        <w:pStyle w:val="ListParagraph"/>
        <w:numPr>
          <w:ilvl w:val="0"/>
          <w:numId w:val="17"/>
        </w:numPr>
        <w:rPr>
          <w:color w:val="000000" w:themeColor="text1"/>
        </w:rPr>
      </w:pPr>
      <w:r w:rsidRPr="6DECB2AD">
        <w:rPr>
          <w:color w:val="000000" w:themeColor="text1"/>
        </w:rPr>
        <w:t xml:space="preserve">link for the ability to change system timeout session </w:t>
      </w:r>
    </w:p>
    <w:p w14:paraId="5A2DC75E" w14:textId="77777777" w:rsidR="009109ED" w:rsidRDefault="009109ED" w:rsidP="007F4FC9">
      <w:pPr>
        <w:rPr>
          <w:b/>
        </w:rPr>
      </w:pPr>
      <w:bookmarkStart w:id="316" w:name="_Toc457925410"/>
    </w:p>
    <w:p w14:paraId="5DEDC20C" w14:textId="30BC34D2" w:rsidR="5B0EF505" w:rsidRPr="009109ED" w:rsidRDefault="6DECB2AD" w:rsidP="007F4FC9">
      <w:pPr>
        <w:rPr>
          <w:b/>
        </w:rPr>
      </w:pPr>
      <w:r w:rsidRPr="6DECB2AD">
        <w:rPr>
          <w:b/>
          <w:bCs/>
        </w:rPr>
        <w:t>Related Tasks:</w:t>
      </w:r>
      <w:bookmarkEnd w:id="316"/>
    </w:p>
    <w:p w14:paraId="6AE94BD2" w14:textId="69B4AF9B" w:rsidR="5B0EF505" w:rsidRDefault="6DECB2AD" w:rsidP="00870DE2">
      <w:pPr>
        <w:pStyle w:val="ListParagraph"/>
        <w:numPr>
          <w:ilvl w:val="0"/>
          <w:numId w:val="18"/>
        </w:numPr>
        <w:spacing w:after="160"/>
        <w:rPr>
          <w:color w:val="000000" w:themeColor="text1"/>
        </w:rPr>
      </w:pPr>
      <w:r w:rsidRPr="6DECB2AD">
        <w:rPr>
          <w:color w:val="000000" w:themeColor="text1"/>
        </w:rPr>
        <w:t xml:space="preserve"> Test root access to the system settings page</w:t>
      </w:r>
    </w:p>
    <w:p w14:paraId="35862AD0" w14:textId="65208BB9" w:rsidR="5B0EF505" w:rsidRDefault="6DECB2AD" w:rsidP="00870DE2">
      <w:pPr>
        <w:pStyle w:val="ListParagraph"/>
        <w:numPr>
          <w:ilvl w:val="0"/>
          <w:numId w:val="18"/>
        </w:numPr>
        <w:spacing w:after="160"/>
        <w:rPr>
          <w:rFonts w:ascii="Helvetica" w:eastAsia="Helvetica" w:hAnsi="Helvetica" w:cs="Helvetica"/>
          <w:color w:val="111111"/>
        </w:rPr>
      </w:pPr>
      <w:r w:rsidRPr="6DECB2AD">
        <w:rPr>
          <w:color w:val="000000" w:themeColor="text1"/>
        </w:rPr>
        <w:t>Implement interface to give root access to customize system settings</w:t>
      </w:r>
    </w:p>
    <w:p w14:paraId="1105690F" w14:textId="0EFAB895" w:rsidR="5B0EF505" w:rsidRDefault="6DECB2AD" w:rsidP="5B0EF505">
      <w:pPr>
        <w:spacing w:line="480" w:lineRule="auto"/>
      </w:pPr>
      <w:r w:rsidRPr="6DECB2AD">
        <w:rPr>
          <w:b/>
          <w:bCs/>
        </w:rPr>
        <w:t>Modeling</w:t>
      </w:r>
    </w:p>
    <w:p w14:paraId="2952A7AD" w14:textId="475009BF"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4-1 and Dynamic UML Diagrams, Figure sp4-1</w:t>
      </w:r>
    </w:p>
    <w:p w14:paraId="4F64F3B2" w14:textId="3640B301" w:rsidR="5B0EF505" w:rsidRPr="009109ED" w:rsidRDefault="009109ED" w:rsidP="007F4FC9">
      <w:bookmarkStart w:id="317" w:name="_Toc457925411"/>
      <w:r w:rsidRPr="6DECB2AD">
        <w:rPr>
          <w:b/>
          <w:bCs/>
          <w:u w:val="single"/>
        </w:rPr>
        <w:t>User Story #1096</w:t>
      </w:r>
      <w:r w:rsidR="2E0CE045" w:rsidRPr="6DECB2AD">
        <w:rPr>
          <w:b/>
          <w:bCs/>
          <w:color w:val="000000" w:themeColor="text1"/>
        </w:rPr>
        <w:t xml:space="preserve"> </w:t>
      </w:r>
      <w:r w:rsidR="2E0CE045" w:rsidRPr="009109ED">
        <w:rPr>
          <w:color w:val="000000" w:themeColor="text1"/>
        </w:rPr>
        <w:t>Implement a link to download a PDF of the user's guide based on user's tier</w:t>
      </w:r>
      <w:bookmarkEnd w:id="317"/>
    </w:p>
    <w:p w14:paraId="2B7C7040" w14:textId="77777777" w:rsidR="009109ED" w:rsidRDefault="009109ED" w:rsidP="007F4FC9">
      <w:pPr>
        <w:rPr>
          <w:b/>
        </w:rPr>
      </w:pPr>
      <w:bookmarkStart w:id="318" w:name="_Toc457925412"/>
    </w:p>
    <w:p w14:paraId="3BD551F9" w14:textId="02B7DE2D" w:rsidR="5B0EF505" w:rsidRPr="009109ED" w:rsidRDefault="6DECB2AD" w:rsidP="007F4FC9">
      <w:pPr>
        <w:rPr>
          <w:b/>
        </w:rPr>
      </w:pPr>
      <w:r w:rsidRPr="6DECB2AD">
        <w:rPr>
          <w:b/>
          <w:bCs/>
        </w:rPr>
        <w:t>Acceptance Criteria:</w:t>
      </w:r>
      <w:bookmarkEnd w:id="318"/>
    </w:p>
    <w:p w14:paraId="6EF0DE92" w14:textId="51E95275" w:rsidR="5B0EF505" w:rsidRDefault="6DECB2AD" w:rsidP="00870DE2">
      <w:pPr>
        <w:pStyle w:val="ListParagraph"/>
        <w:numPr>
          <w:ilvl w:val="0"/>
          <w:numId w:val="38"/>
        </w:numPr>
        <w:rPr>
          <w:color w:val="000000" w:themeColor="text1"/>
        </w:rPr>
      </w:pPr>
      <w:r w:rsidRPr="6DECB2AD">
        <w:rPr>
          <w:color w:val="000000" w:themeColor="text1"/>
        </w:rPr>
        <w:t>a link on the user’s guide page to download a PDF version of the user’s guide</w:t>
      </w:r>
    </w:p>
    <w:p w14:paraId="0C36A8BB" w14:textId="771B94CD" w:rsidR="5B0EF505" w:rsidRDefault="6DECB2AD" w:rsidP="00870DE2">
      <w:pPr>
        <w:pStyle w:val="ListParagraph"/>
        <w:numPr>
          <w:ilvl w:val="1"/>
          <w:numId w:val="38"/>
        </w:numPr>
        <w:ind w:left="720"/>
        <w:rPr>
          <w:color w:val="000000" w:themeColor="text1"/>
        </w:rPr>
      </w:pPr>
      <w:r w:rsidRPr="6DECB2AD">
        <w:rPr>
          <w:color w:val="000000" w:themeColor="text1"/>
        </w:rPr>
        <w:t>user guide for the root</w:t>
      </w:r>
    </w:p>
    <w:p w14:paraId="51458077" w14:textId="1FCC31A7" w:rsidR="5B0EF505" w:rsidRDefault="6DECB2AD" w:rsidP="00870DE2">
      <w:pPr>
        <w:pStyle w:val="ListParagraph"/>
        <w:numPr>
          <w:ilvl w:val="1"/>
          <w:numId w:val="38"/>
        </w:numPr>
        <w:ind w:left="720"/>
        <w:rPr>
          <w:color w:val="000000" w:themeColor="text1"/>
        </w:rPr>
      </w:pPr>
      <w:r w:rsidRPr="6DECB2AD">
        <w:rPr>
          <w:color w:val="000000" w:themeColor="text1"/>
        </w:rPr>
        <w:t>user guide for an administration</w:t>
      </w:r>
    </w:p>
    <w:p w14:paraId="7D0E53AA" w14:textId="3FD2D651" w:rsidR="5B0EF505" w:rsidRDefault="6DECB2AD" w:rsidP="00870DE2">
      <w:pPr>
        <w:pStyle w:val="ListParagraph"/>
        <w:numPr>
          <w:ilvl w:val="1"/>
          <w:numId w:val="38"/>
        </w:numPr>
        <w:ind w:left="720"/>
        <w:rPr>
          <w:color w:val="000000" w:themeColor="text1"/>
        </w:rPr>
      </w:pPr>
      <w:r w:rsidRPr="6DECB2AD">
        <w:rPr>
          <w:color w:val="000000" w:themeColor="text1"/>
        </w:rPr>
        <w:t>user guide for a supervisor</w:t>
      </w:r>
    </w:p>
    <w:p w14:paraId="7000E466" w14:textId="0580D2EC" w:rsidR="5B0EF505" w:rsidRDefault="6DECB2AD" w:rsidP="00870DE2">
      <w:pPr>
        <w:pStyle w:val="ListParagraph"/>
        <w:numPr>
          <w:ilvl w:val="1"/>
          <w:numId w:val="38"/>
        </w:numPr>
        <w:ind w:left="720"/>
        <w:rPr>
          <w:color w:val="000000" w:themeColor="text1"/>
        </w:rPr>
      </w:pPr>
      <w:r w:rsidRPr="6DECB2AD">
        <w:rPr>
          <w:color w:val="000000" w:themeColor="text1"/>
        </w:rPr>
        <w:t>user guide for an officer</w:t>
      </w:r>
    </w:p>
    <w:p w14:paraId="237BB466" w14:textId="77777777" w:rsidR="009109ED" w:rsidRDefault="009109ED" w:rsidP="007F4FC9">
      <w:pPr>
        <w:rPr>
          <w:b/>
        </w:rPr>
      </w:pPr>
      <w:bookmarkStart w:id="319" w:name="_Toc457925413"/>
    </w:p>
    <w:p w14:paraId="2476DF0C" w14:textId="38F2A8C9" w:rsidR="5B0EF505" w:rsidRPr="009109ED" w:rsidRDefault="6DECB2AD" w:rsidP="007F4FC9">
      <w:pPr>
        <w:rPr>
          <w:b/>
        </w:rPr>
      </w:pPr>
      <w:r w:rsidRPr="6DECB2AD">
        <w:rPr>
          <w:b/>
          <w:bCs/>
        </w:rPr>
        <w:t>Related Tasks:</w:t>
      </w:r>
      <w:bookmarkEnd w:id="319"/>
    </w:p>
    <w:p w14:paraId="57E16050" w14:textId="659FEB7A" w:rsidR="5B0EF505" w:rsidRDefault="6DECB2AD" w:rsidP="00870DE2">
      <w:pPr>
        <w:pStyle w:val="ListParagraph"/>
        <w:numPr>
          <w:ilvl w:val="0"/>
          <w:numId w:val="38"/>
        </w:numPr>
        <w:spacing w:after="160"/>
        <w:rPr>
          <w:color w:val="000000" w:themeColor="text1"/>
        </w:rPr>
      </w:pPr>
      <w:r w:rsidRPr="6DECB2AD">
        <w:rPr>
          <w:color w:val="000000" w:themeColor="text1"/>
        </w:rPr>
        <w:lastRenderedPageBreak/>
        <w:t>Test the implementation of the PDF for the "User's Guide"</w:t>
      </w:r>
    </w:p>
    <w:p w14:paraId="48778F8B" w14:textId="0D3B695D" w:rsidR="5B0EF505" w:rsidRDefault="6DECB2AD" w:rsidP="00870DE2">
      <w:pPr>
        <w:pStyle w:val="ListParagraph"/>
        <w:numPr>
          <w:ilvl w:val="0"/>
          <w:numId w:val="38"/>
        </w:numPr>
        <w:spacing w:after="160"/>
        <w:rPr>
          <w:rFonts w:ascii="Helvetica" w:eastAsia="Helvetica" w:hAnsi="Helvetica" w:cs="Helvetica"/>
          <w:color w:val="111111"/>
        </w:rPr>
      </w:pPr>
      <w:r w:rsidRPr="6DECB2AD">
        <w:rPr>
          <w:color w:val="000000" w:themeColor="text1"/>
        </w:rPr>
        <w:t>Create a page that will create a PDF of the user's guide</w:t>
      </w:r>
    </w:p>
    <w:p w14:paraId="277E4480" w14:textId="0EFAB895" w:rsidR="5B0EF505" w:rsidRDefault="6DECB2AD" w:rsidP="5B0EF505">
      <w:pPr>
        <w:spacing w:line="480" w:lineRule="auto"/>
      </w:pPr>
      <w:r w:rsidRPr="6DECB2AD">
        <w:rPr>
          <w:b/>
          <w:bCs/>
        </w:rPr>
        <w:t>Modeling</w:t>
      </w:r>
    </w:p>
    <w:p w14:paraId="7BE2FEC2" w14:textId="4F3A51B9"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4-2 and Dynamic UML Diagrams, Figure sp4-2</w:t>
      </w:r>
    </w:p>
    <w:p w14:paraId="24C7D51F" w14:textId="77777777" w:rsidR="009109ED" w:rsidRDefault="009109ED" w:rsidP="007F4FC9">
      <w:pPr>
        <w:rPr>
          <w:b/>
        </w:rPr>
      </w:pPr>
    </w:p>
    <w:p w14:paraId="04A7EEEF" w14:textId="62C2EC94" w:rsidR="5B0EF505" w:rsidRDefault="009109ED" w:rsidP="007F4FC9">
      <w:bookmarkStart w:id="320" w:name="_Toc457925414"/>
      <w:r w:rsidRPr="6DECB2AD">
        <w:rPr>
          <w:b/>
          <w:bCs/>
          <w:u w:val="single"/>
        </w:rPr>
        <w:t>User Story #1097</w:t>
      </w:r>
      <w:r w:rsidR="2E0CE045" w:rsidRPr="6DECB2AD">
        <w:rPr>
          <w:b/>
          <w:bCs/>
          <w:color w:val="000000" w:themeColor="text1"/>
        </w:rPr>
        <w:t xml:space="preserve"> </w:t>
      </w:r>
      <w:r w:rsidR="2E0CE045" w:rsidRPr="009109ED">
        <w:rPr>
          <w:color w:val="000000" w:themeColor="text1"/>
        </w:rPr>
        <w:t>Implement an About Miami Dade County Association of Chief of Police (MDCACP) page</w:t>
      </w:r>
      <w:bookmarkEnd w:id="320"/>
    </w:p>
    <w:p w14:paraId="39DF7EEB" w14:textId="77777777" w:rsidR="009109ED" w:rsidRDefault="009109ED" w:rsidP="007F4FC9">
      <w:pPr>
        <w:rPr>
          <w:b/>
        </w:rPr>
      </w:pPr>
      <w:bookmarkStart w:id="321" w:name="_Toc457925415"/>
    </w:p>
    <w:p w14:paraId="3D7CE47A" w14:textId="63E4A79E" w:rsidR="5B0EF505" w:rsidRPr="009109ED" w:rsidRDefault="6DECB2AD" w:rsidP="007F4FC9">
      <w:pPr>
        <w:rPr>
          <w:b/>
        </w:rPr>
      </w:pPr>
      <w:r w:rsidRPr="6DECB2AD">
        <w:rPr>
          <w:b/>
          <w:bCs/>
        </w:rPr>
        <w:t>Acceptance Criteria:</w:t>
      </w:r>
      <w:bookmarkEnd w:id="321"/>
    </w:p>
    <w:p w14:paraId="14E12417" w14:textId="17A4D79B" w:rsidR="5B0EF505" w:rsidRDefault="6DECB2AD" w:rsidP="00F4744C">
      <w:pPr>
        <w:pStyle w:val="ListParagraph"/>
        <w:numPr>
          <w:ilvl w:val="0"/>
          <w:numId w:val="16"/>
        </w:numPr>
        <w:rPr>
          <w:color w:val="000000" w:themeColor="text1"/>
        </w:rPr>
      </w:pPr>
      <w:r w:rsidRPr="6DECB2AD">
        <w:rPr>
          <w:color w:val="000000" w:themeColor="text1"/>
        </w:rPr>
        <w:t>implement an about MDCACP page for BOLO</w:t>
      </w:r>
    </w:p>
    <w:p w14:paraId="69DBF590" w14:textId="449AB6FD" w:rsidR="5B0EF505" w:rsidRDefault="6DECB2AD" w:rsidP="00F4744C">
      <w:pPr>
        <w:pStyle w:val="ListParagraph"/>
        <w:numPr>
          <w:ilvl w:val="0"/>
          <w:numId w:val="16"/>
        </w:numPr>
        <w:rPr>
          <w:color w:val="000000" w:themeColor="text1"/>
        </w:rPr>
      </w:pPr>
      <w:r w:rsidRPr="6DECB2AD">
        <w:rPr>
          <w:color w:val="000000" w:themeColor="text1"/>
        </w:rPr>
        <w:t>MUST not require login credentials to view</w:t>
      </w:r>
    </w:p>
    <w:p w14:paraId="5BD484A8" w14:textId="7FB802F4" w:rsidR="5B0EF505" w:rsidRDefault="6DECB2AD" w:rsidP="00F4744C">
      <w:pPr>
        <w:pStyle w:val="ListParagraph"/>
        <w:numPr>
          <w:ilvl w:val="0"/>
          <w:numId w:val="16"/>
        </w:numPr>
        <w:rPr>
          <w:color w:val="000000" w:themeColor="text1"/>
        </w:rPr>
      </w:pPr>
      <w:r w:rsidRPr="6DECB2AD">
        <w:rPr>
          <w:color w:val="000000" w:themeColor="text1"/>
        </w:rPr>
        <w:t>Must have a logo that links to the MDCACP website</w:t>
      </w:r>
    </w:p>
    <w:p w14:paraId="02A9E6F2" w14:textId="77777777" w:rsidR="009109ED" w:rsidRDefault="009109ED" w:rsidP="007F4FC9">
      <w:pPr>
        <w:rPr>
          <w:b/>
        </w:rPr>
      </w:pPr>
      <w:bookmarkStart w:id="322" w:name="_Toc457925416"/>
    </w:p>
    <w:p w14:paraId="3259CB2F" w14:textId="1D5C32D1" w:rsidR="5B0EF505" w:rsidRPr="009109ED" w:rsidRDefault="6DECB2AD" w:rsidP="007F4FC9">
      <w:pPr>
        <w:rPr>
          <w:b/>
        </w:rPr>
      </w:pPr>
      <w:r w:rsidRPr="6DECB2AD">
        <w:rPr>
          <w:b/>
          <w:bCs/>
        </w:rPr>
        <w:t>Related Tasks:</w:t>
      </w:r>
      <w:bookmarkEnd w:id="322"/>
    </w:p>
    <w:p w14:paraId="2CB2BDE7" w14:textId="3A1381C1" w:rsidR="5B0EF505" w:rsidRDefault="6DECB2AD" w:rsidP="00870DE2">
      <w:pPr>
        <w:pStyle w:val="ListParagraph"/>
        <w:numPr>
          <w:ilvl w:val="0"/>
          <w:numId w:val="38"/>
        </w:numPr>
        <w:spacing w:after="160"/>
        <w:rPr>
          <w:color w:val="000000" w:themeColor="text1"/>
        </w:rPr>
      </w:pPr>
      <w:r w:rsidRPr="6DECB2AD">
        <w:rPr>
          <w:color w:val="000000" w:themeColor="text1"/>
        </w:rPr>
        <w:t xml:space="preserve"> test the implementation of the MDCACP page</w:t>
      </w:r>
    </w:p>
    <w:p w14:paraId="1CF49BB2" w14:textId="1EFB9BCE" w:rsidR="5B0EF505" w:rsidRDefault="6DECB2AD" w:rsidP="00870DE2">
      <w:pPr>
        <w:pStyle w:val="ListParagraph"/>
        <w:numPr>
          <w:ilvl w:val="0"/>
          <w:numId w:val="38"/>
        </w:numPr>
        <w:spacing w:after="160"/>
        <w:rPr>
          <w:rFonts w:ascii="Helvetica" w:eastAsia="Helvetica" w:hAnsi="Helvetica" w:cs="Helvetica"/>
          <w:color w:val="111111"/>
        </w:rPr>
      </w:pPr>
      <w:r w:rsidRPr="6DECB2AD">
        <w:rPr>
          <w:color w:val="000000" w:themeColor="text1"/>
        </w:rPr>
        <w:t>create the about us page for A.C.O.P.</w:t>
      </w:r>
    </w:p>
    <w:p w14:paraId="5EEF3AC5" w14:textId="0EFAB895" w:rsidR="5B0EF505" w:rsidRDefault="6DECB2AD" w:rsidP="5B0EF505">
      <w:pPr>
        <w:spacing w:line="480" w:lineRule="auto"/>
      </w:pPr>
      <w:r w:rsidRPr="6DECB2AD">
        <w:rPr>
          <w:b/>
          <w:bCs/>
        </w:rPr>
        <w:t>Modeling</w:t>
      </w:r>
    </w:p>
    <w:p w14:paraId="43034003" w14:textId="1FFD3C2F"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4-3 and Dynamic UML Diagrams, Figure sp4-3</w:t>
      </w:r>
    </w:p>
    <w:p w14:paraId="1D167F10" w14:textId="77777777" w:rsidR="009109ED" w:rsidRDefault="009109ED" w:rsidP="007F4FC9"/>
    <w:p w14:paraId="07325C55" w14:textId="01385C1B" w:rsidR="5B0EF505" w:rsidRPr="009109ED" w:rsidRDefault="009109ED" w:rsidP="007F4FC9">
      <w:bookmarkStart w:id="323" w:name="_Toc457925417"/>
      <w:r w:rsidRPr="6DECB2AD">
        <w:rPr>
          <w:b/>
          <w:bCs/>
          <w:u w:val="single"/>
        </w:rPr>
        <w:t>User Story #1098</w:t>
      </w:r>
      <w:r w:rsidR="2E0CE045" w:rsidRPr="6DECB2AD">
        <w:rPr>
          <w:b/>
          <w:bCs/>
          <w:color w:val="000000" w:themeColor="text1"/>
        </w:rPr>
        <w:t xml:space="preserve"> </w:t>
      </w:r>
      <w:r w:rsidR="2E0CE045" w:rsidRPr="009109ED">
        <w:rPr>
          <w:color w:val="000000" w:themeColor="text1"/>
        </w:rPr>
        <w:t>Create an about us page for Florida International University's (FIU) contribution</w:t>
      </w:r>
      <w:bookmarkEnd w:id="323"/>
    </w:p>
    <w:p w14:paraId="0416208F" w14:textId="77777777" w:rsidR="009109ED" w:rsidRDefault="009109ED" w:rsidP="007F4FC9">
      <w:pPr>
        <w:rPr>
          <w:b/>
        </w:rPr>
      </w:pPr>
      <w:bookmarkStart w:id="324" w:name="_Toc457925418"/>
    </w:p>
    <w:p w14:paraId="100CA4D6" w14:textId="44BBCC4E" w:rsidR="5B0EF505" w:rsidRPr="009109ED" w:rsidRDefault="6DECB2AD" w:rsidP="007F4FC9">
      <w:pPr>
        <w:rPr>
          <w:b/>
        </w:rPr>
      </w:pPr>
      <w:r w:rsidRPr="6DECB2AD">
        <w:rPr>
          <w:b/>
          <w:bCs/>
        </w:rPr>
        <w:t>Acceptance Criteria:</w:t>
      </w:r>
      <w:bookmarkEnd w:id="324"/>
    </w:p>
    <w:p w14:paraId="23C1B5E9" w14:textId="0CC3644D" w:rsidR="5B0EF505" w:rsidRDefault="6DECB2AD" w:rsidP="00F4744C">
      <w:pPr>
        <w:pStyle w:val="ListParagraph"/>
        <w:numPr>
          <w:ilvl w:val="0"/>
          <w:numId w:val="15"/>
        </w:numPr>
        <w:rPr>
          <w:color w:val="000000" w:themeColor="text1"/>
        </w:rPr>
      </w:pPr>
      <w:r w:rsidRPr="6DECB2AD">
        <w:rPr>
          <w:color w:val="000000" w:themeColor="text1"/>
        </w:rPr>
        <w:t>Implement an about FIU’s Contribution page for BOLO</w:t>
      </w:r>
    </w:p>
    <w:p w14:paraId="391A7EE0" w14:textId="57911B1B" w:rsidR="5B0EF505" w:rsidRDefault="6DECB2AD" w:rsidP="00F4744C">
      <w:pPr>
        <w:pStyle w:val="ListParagraph"/>
        <w:numPr>
          <w:ilvl w:val="0"/>
          <w:numId w:val="15"/>
        </w:numPr>
        <w:rPr>
          <w:color w:val="000000" w:themeColor="text1"/>
        </w:rPr>
      </w:pPr>
      <w:r w:rsidRPr="6DECB2AD">
        <w:rPr>
          <w:color w:val="000000" w:themeColor="text1"/>
        </w:rPr>
        <w:t>Must be mobile responsive</w:t>
      </w:r>
    </w:p>
    <w:p w14:paraId="1E1BF777" w14:textId="69C64A47" w:rsidR="5B0EF505" w:rsidRDefault="6DECB2AD" w:rsidP="00F4744C">
      <w:pPr>
        <w:pStyle w:val="ListParagraph"/>
        <w:numPr>
          <w:ilvl w:val="0"/>
          <w:numId w:val="15"/>
        </w:numPr>
        <w:rPr>
          <w:color w:val="000000" w:themeColor="text1"/>
        </w:rPr>
      </w:pPr>
      <w:r w:rsidRPr="6DECB2AD">
        <w:rPr>
          <w:color w:val="000000" w:themeColor="text1"/>
        </w:rPr>
        <w:t>MUST not require login credentials to view</w:t>
      </w:r>
    </w:p>
    <w:p w14:paraId="2FF30519" w14:textId="1AA47788" w:rsidR="5B0EF505" w:rsidRDefault="6DECB2AD" w:rsidP="00F4744C">
      <w:pPr>
        <w:pStyle w:val="ListParagraph"/>
        <w:numPr>
          <w:ilvl w:val="0"/>
          <w:numId w:val="15"/>
        </w:numPr>
        <w:rPr>
          <w:color w:val="000000" w:themeColor="text1"/>
        </w:rPr>
      </w:pPr>
      <w:r w:rsidRPr="6DECB2AD">
        <w:rPr>
          <w:color w:val="000000" w:themeColor="text1"/>
        </w:rPr>
        <w:t>Must have a logo that links to the FIU website</w:t>
      </w:r>
    </w:p>
    <w:p w14:paraId="4AE7E9E3" w14:textId="62BDD760" w:rsidR="5B0EF505" w:rsidRDefault="6DECB2AD" w:rsidP="00F4744C">
      <w:pPr>
        <w:pStyle w:val="ListParagraph"/>
        <w:numPr>
          <w:ilvl w:val="0"/>
          <w:numId w:val="15"/>
        </w:numPr>
        <w:rPr>
          <w:color w:val="000000" w:themeColor="text1"/>
        </w:rPr>
      </w:pPr>
      <w:r w:rsidRPr="6DECB2AD">
        <w:rPr>
          <w:color w:val="000000" w:themeColor="text1"/>
        </w:rPr>
        <w:t xml:space="preserve">Must have introduction for the professor Sadjadi </w:t>
      </w:r>
    </w:p>
    <w:p w14:paraId="17AFB77D" w14:textId="76780CBC" w:rsidR="5B0EF505" w:rsidRDefault="6DECB2AD" w:rsidP="00F4744C">
      <w:pPr>
        <w:pStyle w:val="ListParagraph"/>
        <w:numPr>
          <w:ilvl w:val="1"/>
          <w:numId w:val="15"/>
        </w:numPr>
        <w:ind w:left="720"/>
        <w:rPr>
          <w:color w:val="000000" w:themeColor="text1"/>
        </w:rPr>
      </w:pPr>
      <w:r w:rsidRPr="6DECB2AD">
        <w:rPr>
          <w:color w:val="000000" w:themeColor="text1"/>
        </w:rPr>
        <w:t>Must have a link to his home page</w:t>
      </w:r>
    </w:p>
    <w:p w14:paraId="77CF991F" w14:textId="031292C2" w:rsidR="5B0EF505" w:rsidRDefault="6DECB2AD" w:rsidP="00F4744C">
      <w:pPr>
        <w:pStyle w:val="ListParagraph"/>
        <w:numPr>
          <w:ilvl w:val="0"/>
          <w:numId w:val="15"/>
        </w:numPr>
        <w:rPr>
          <w:color w:val="000000" w:themeColor="text1"/>
        </w:rPr>
      </w:pPr>
      <w:r w:rsidRPr="6DECB2AD">
        <w:rPr>
          <w:color w:val="000000" w:themeColor="text1"/>
        </w:rPr>
        <w:t>Must have introduction for the professor’s TA, Mohsen</w:t>
      </w:r>
    </w:p>
    <w:p w14:paraId="4535E969" w14:textId="727CD319" w:rsidR="5B0EF505" w:rsidRDefault="6DECB2AD" w:rsidP="00F4744C">
      <w:pPr>
        <w:pStyle w:val="ListParagraph"/>
        <w:numPr>
          <w:ilvl w:val="1"/>
          <w:numId w:val="15"/>
        </w:numPr>
        <w:ind w:left="720"/>
        <w:rPr>
          <w:color w:val="000000" w:themeColor="text1"/>
        </w:rPr>
      </w:pPr>
      <w:r w:rsidRPr="6DECB2AD">
        <w:rPr>
          <w:color w:val="000000" w:themeColor="text1"/>
        </w:rPr>
        <w:t>Must have link to VIP page</w:t>
      </w:r>
    </w:p>
    <w:p w14:paraId="16C01878" w14:textId="55327B5B" w:rsidR="5B0EF505" w:rsidRDefault="6DECB2AD" w:rsidP="00F4744C">
      <w:pPr>
        <w:pStyle w:val="ListParagraph"/>
        <w:numPr>
          <w:ilvl w:val="0"/>
          <w:numId w:val="15"/>
        </w:numPr>
        <w:rPr>
          <w:color w:val="000000" w:themeColor="text1"/>
        </w:rPr>
      </w:pPr>
      <w:r w:rsidRPr="6DECB2AD">
        <w:rPr>
          <w:color w:val="000000" w:themeColor="text1"/>
        </w:rPr>
        <w:t xml:space="preserve">Must display by semester </w:t>
      </w:r>
    </w:p>
    <w:p w14:paraId="62F2F442" w14:textId="1490C4E6" w:rsidR="5B0EF505" w:rsidRDefault="6DECB2AD" w:rsidP="00F4744C">
      <w:pPr>
        <w:pStyle w:val="ListParagraph"/>
        <w:numPr>
          <w:ilvl w:val="1"/>
          <w:numId w:val="15"/>
        </w:numPr>
        <w:ind w:left="720"/>
        <w:rPr>
          <w:color w:val="000000" w:themeColor="text1"/>
        </w:rPr>
      </w:pPr>
      <w:r w:rsidRPr="6DECB2AD">
        <w:rPr>
          <w:color w:val="000000" w:themeColor="text1"/>
        </w:rPr>
        <w:t>Each of student’s images  who worked on BOLO</w:t>
      </w:r>
    </w:p>
    <w:p w14:paraId="5A4E0668" w14:textId="6402DA38" w:rsidR="5B0EF505" w:rsidRDefault="6DECB2AD" w:rsidP="00F4744C">
      <w:pPr>
        <w:pStyle w:val="ListParagraph"/>
        <w:numPr>
          <w:ilvl w:val="1"/>
          <w:numId w:val="15"/>
        </w:numPr>
        <w:ind w:left="720"/>
        <w:rPr>
          <w:color w:val="000000" w:themeColor="text1"/>
        </w:rPr>
      </w:pPr>
      <w:r w:rsidRPr="6DECB2AD">
        <w:rPr>
          <w:color w:val="000000" w:themeColor="text1"/>
        </w:rPr>
        <w:t>Student’s name</w:t>
      </w:r>
    </w:p>
    <w:p w14:paraId="07DB571B" w14:textId="1CD04EBA" w:rsidR="5B0EF505" w:rsidRDefault="6DECB2AD" w:rsidP="00F4744C">
      <w:pPr>
        <w:pStyle w:val="ListParagraph"/>
        <w:numPr>
          <w:ilvl w:val="1"/>
          <w:numId w:val="15"/>
        </w:numPr>
        <w:ind w:left="720"/>
        <w:rPr>
          <w:color w:val="000000" w:themeColor="text1"/>
        </w:rPr>
      </w:pPr>
      <w:r w:rsidRPr="6DECB2AD">
        <w:rPr>
          <w:color w:val="000000" w:themeColor="text1"/>
        </w:rPr>
        <w:t>Student’s email</w:t>
      </w:r>
    </w:p>
    <w:p w14:paraId="4FCC8FC4" w14:textId="1B188117" w:rsidR="5B0EF505" w:rsidRDefault="6DECB2AD" w:rsidP="00F4744C">
      <w:pPr>
        <w:pStyle w:val="ListParagraph"/>
        <w:numPr>
          <w:ilvl w:val="1"/>
          <w:numId w:val="15"/>
        </w:numPr>
        <w:ind w:left="720"/>
        <w:rPr>
          <w:color w:val="000000" w:themeColor="text1"/>
        </w:rPr>
      </w:pPr>
      <w:r w:rsidRPr="6DECB2AD">
        <w:rPr>
          <w:color w:val="000000" w:themeColor="text1"/>
        </w:rPr>
        <w:t>one main feature the student worked on</w:t>
      </w:r>
    </w:p>
    <w:p w14:paraId="74CD4658" w14:textId="75C216D1" w:rsidR="5B0EF505" w:rsidRDefault="6DECB2AD" w:rsidP="00F4744C">
      <w:pPr>
        <w:pStyle w:val="ListParagraph"/>
        <w:numPr>
          <w:ilvl w:val="1"/>
          <w:numId w:val="15"/>
        </w:numPr>
        <w:ind w:left="720"/>
        <w:rPr>
          <w:color w:val="000000" w:themeColor="text1"/>
        </w:rPr>
      </w:pPr>
      <w:r w:rsidRPr="6DECB2AD">
        <w:rPr>
          <w:color w:val="000000" w:themeColor="text1"/>
        </w:rPr>
        <w:t>graduation date</w:t>
      </w:r>
    </w:p>
    <w:p w14:paraId="2EFA85EC" w14:textId="77777777" w:rsidR="009109ED" w:rsidRDefault="009109ED" w:rsidP="007F4FC9">
      <w:pPr>
        <w:rPr>
          <w:b/>
        </w:rPr>
      </w:pPr>
      <w:bookmarkStart w:id="325" w:name="_Toc457925419"/>
    </w:p>
    <w:p w14:paraId="31F17C13" w14:textId="6A903312" w:rsidR="5B0EF505" w:rsidRPr="009109ED" w:rsidRDefault="6DECB2AD" w:rsidP="007F4FC9">
      <w:pPr>
        <w:rPr>
          <w:b/>
        </w:rPr>
      </w:pPr>
      <w:r w:rsidRPr="6DECB2AD">
        <w:rPr>
          <w:b/>
          <w:bCs/>
        </w:rPr>
        <w:t>Related Tasks:</w:t>
      </w:r>
      <w:bookmarkEnd w:id="325"/>
    </w:p>
    <w:p w14:paraId="33DABAB7" w14:textId="51703B44" w:rsidR="5B0EF505" w:rsidRDefault="6DECB2AD" w:rsidP="00870DE2">
      <w:pPr>
        <w:pStyle w:val="ListParagraph"/>
        <w:numPr>
          <w:ilvl w:val="0"/>
          <w:numId w:val="38"/>
        </w:numPr>
        <w:spacing w:after="160"/>
        <w:rPr>
          <w:color w:val="000000" w:themeColor="text1"/>
        </w:rPr>
      </w:pPr>
      <w:r w:rsidRPr="6DECB2AD">
        <w:rPr>
          <w:color w:val="000000" w:themeColor="text1"/>
        </w:rPr>
        <w:t>Test the implementation of the FIU contribution page</w:t>
      </w:r>
    </w:p>
    <w:p w14:paraId="42B8BFE1" w14:textId="48319D65" w:rsidR="5B0EF505" w:rsidRDefault="6DECB2AD" w:rsidP="00870DE2">
      <w:pPr>
        <w:pStyle w:val="ListParagraph"/>
        <w:numPr>
          <w:ilvl w:val="0"/>
          <w:numId w:val="38"/>
        </w:numPr>
        <w:spacing w:after="160"/>
        <w:rPr>
          <w:color w:val="000000" w:themeColor="text1"/>
        </w:rPr>
      </w:pPr>
      <w:r w:rsidRPr="6DECB2AD">
        <w:rPr>
          <w:color w:val="000000" w:themeColor="text1"/>
        </w:rPr>
        <w:lastRenderedPageBreak/>
        <w:t>Create the about us page for FIU</w:t>
      </w:r>
    </w:p>
    <w:p w14:paraId="787B68F4" w14:textId="0EFAB895" w:rsidR="5B0EF505" w:rsidRPr="009109ED" w:rsidRDefault="6DECB2AD" w:rsidP="007F4FC9">
      <w:pPr>
        <w:rPr>
          <w:b/>
        </w:rPr>
      </w:pPr>
      <w:r w:rsidRPr="6DECB2AD">
        <w:rPr>
          <w:b/>
          <w:bCs/>
        </w:rPr>
        <w:t>Modeling</w:t>
      </w:r>
    </w:p>
    <w:p w14:paraId="5BCEBD2D" w14:textId="4F559F75"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4-4 and Dynamic UML Diagrams, Figure sp4-4</w:t>
      </w:r>
    </w:p>
    <w:p w14:paraId="1D6DA0DE" w14:textId="77777777" w:rsidR="009109ED" w:rsidRDefault="009109ED" w:rsidP="007F4FC9"/>
    <w:p w14:paraId="10499CBB" w14:textId="28942318" w:rsidR="5B0EF505" w:rsidRDefault="009109ED" w:rsidP="007F4FC9">
      <w:bookmarkStart w:id="326" w:name="_Toc457925420"/>
      <w:r w:rsidRPr="6DECB2AD">
        <w:rPr>
          <w:b/>
          <w:bCs/>
          <w:u w:val="single"/>
        </w:rPr>
        <w:t>User Story #1099</w:t>
      </w:r>
      <w:r w:rsidR="2E0CE045" w:rsidRPr="6DECB2AD">
        <w:rPr>
          <w:b/>
          <w:bCs/>
          <w:color w:val="000000" w:themeColor="text1"/>
        </w:rPr>
        <w:t xml:space="preserve"> </w:t>
      </w:r>
      <w:r w:rsidR="2E0CE045" w:rsidRPr="009109ED">
        <w:rPr>
          <w:color w:val="000000" w:themeColor="text1"/>
        </w:rPr>
        <w:t>Create an about us page for IBM's contribution</w:t>
      </w:r>
      <w:bookmarkEnd w:id="326"/>
    </w:p>
    <w:p w14:paraId="7ACBBBAA" w14:textId="77777777" w:rsidR="009109ED" w:rsidRDefault="009109ED" w:rsidP="007F4FC9">
      <w:pPr>
        <w:rPr>
          <w:b/>
        </w:rPr>
      </w:pPr>
      <w:bookmarkStart w:id="327" w:name="_Toc457925421"/>
    </w:p>
    <w:p w14:paraId="4B449480" w14:textId="42D0C68C" w:rsidR="5B0EF505" w:rsidRPr="009109ED" w:rsidRDefault="6DECB2AD" w:rsidP="007F4FC9">
      <w:pPr>
        <w:rPr>
          <w:b/>
        </w:rPr>
      </w:pPr>
      <w:r w:rsidRPr="6DECB2AD">
        <w:rPr>
          <w:b/>
          <w:bCs/>
        </w:rPr>
        <w:t>Acceptance Criteria:</w:t>
      </w:r>
      <w:bookmarkEnd w:id="327"/>
    </w:p>
    <w:p w14:paraId="24C4C9CE" w14:textId="4394D735" w:rsidR="5B0EF505" w:rsidRDefault="6DECB2AD" w:rsidP="00F4744C">
      <w:pPr>
        <w:pStyle w:val="ListParagraph"/>
        <w:numPr>
          <w:ilvl w:val="0"/>
          <w:numId w:val="14"/>
        </w:numPr>
        <w:rPr>
          <w:color w:val="000000" w:themeColor="text1"/>
        </w:rPr>
      </w:pPr>
      <w:r w:rsidRPr="6DECB2AD">
        <w:rPr>
          <w:color w:val="000000" w:themeColor="text1"/>
        </w:rPr>
        <w:t>Implement an about IBM’s Contribution page for BOLO</w:t>
      </w:r>
    </w:p>
    <w:p w14:paraId="1842AA96" w14:textId="52A376FF" w:rsidR="5B0EF505" w:rsidRDefault="6DECB2AD" w:rsidP="00F4744C">
      <w:pPr>
        <w:pStyle w:val="ListParagraph"/>
        <w:numPr>
          <w:ilvl w:val="0"/>
          <w:numId w:val="14"/>
        </w:numPr>
        <w:rPr>
          <w:color w:val="000000" w:themeColor="text1"/>
        </w:rPr>
      </w:pPr>
      <w:r w:rsidRPr="6DECB2AD">
        <w:rPr>
          <w:color w:val="000000" w:themeColor="text1"/>
        </w:rPr>
        <w:t>Must be mobile responsive</w:t>
      </w:r>
    </w:p>
    <w:p w14:paraId="22E9830E" w14:textId="2C698A3A" w:rsidR="5B0EF505" w:rsidRDefault="6DECB2AD" w:rsidP="00F4744C">
      <w:pPr>
        <w:pStyle w:val="ListParagraph"/>
        <w:numPr>
          <w:ilvl w:val="0"/>
          <w:numId w:val="14"/>
        </w:numPr>
        <w:rPr>
          <w:color w:val="000000" w:themeColor="text1"/>
        </w:rPr>
      </w:pPr>
      <w:r w:rsidRPr="6DECB2AD">
        <w:rPr>
          <w:color w:val="000000" w:themeColor="text1"/>
        </w:rPr>
        <w:t>MUST not require login credentials to view</w:t>
      </w:r>
    </w:p>
    <w:p w14:paraId="3EEED8F1" w14:textId="55854DA3" w:rsidR="5B0EF505" w:rsidRDefault="6DECB2AD" w:rsidP="00F4744C">
      <w:pPr>
        <w:pStyle w:val="ListParagraph"/>
        <w:numPr>
          <w:ilvl w:val="0"/>
          <w:numId w:val="14"/>
        </w:numPr>
        <w:rPr>
          <w:color w:val="000000" w:themeColor="text1"/>
        </w:rPr>
      </w:pPr>
      <w:r w:rsidRPr="6DECB2AD">
        <w:rPr>
          <w:color w:val="000000" w:themeColor="text1"/>
        </w:rPr>
        <w:t>Must have a logo that links to the product used for website</w:t>
      </w:r>
    </w:p>
    <w:p w14:paraId="6DEB43B1" w14:textId="2A5F5AC1" w:rsidR="5B0EF505" w:rsidRDefault="6DECB2AD" w:rsidP="00F4744C">
      <w:pPr>
        <w:pStyle w:val="ListParagraph"/>
        <w:numPr>
          <w:ilvl w:val="0"/>
          <w:numId w:val="14"/>
        </w:numPr>
        <w:rPr>
          <w:color w:val="000000" w:themeColor="text1"/>
        </w:rPr>
      </w:pPr>
      <w:r w:rsidRPr="6DECB2AD">
        <w:rPr>
          <w:color w:val="000000" w:themeColor="text1"/>
        </w:rPr>
        <w:t>Must have introduction for each mentor</w:t>
      </w:r>
    </w:p>
    <w:p w14:paraId="0ECB2BA5" w14:textId="71E2293B" w:rsidR="5B0EF505" w:rsidRDefault="6DECB2AD" w:rsidP="00F4744C">
      <w:pPr>
        <w:pStyle w:val="ListParagraph"/>
        <w:numPr>
          <w:ilvl w:val="1"/>
          <w:numId w:val="14"/>
        </w:numPr>
        <w:ind w:left="720"/>
        <w:rPr>
          <w:color w:val="000000" w:themeColor="text1"/>
        </w:rPr>
      </w:pPr>
      <w:r w:rsidRPr="6DECB2AD">
        <w:rPr>
          <w:color w:val="000000" w:themeColor="text1"/>
        </w:rPr>
        <w:t>Must have a link to Mentor’s web page (if available)</w:t>
      </w:r>
    </w:p>
    <w:p w14:paraId="53EA4276" w14:textId="77777777" w:rsidR="009109ED" w:rsidRDefault="009109ED" w:rsidP="007F4FC9">
      <w:bookmarkStart w:id="328" w:name="_Toc457925422"/>
    </w:p>
    <w:p w14:paraId="6333D730" w14:textId="3365F05E" w:rsidR="5B0EF505" w:rsidRPr="009109ED" w:rsidRDefault="6DECB2AD" w:rsidP="007F4FC9">
      <w:pPr>
        <w:rPr>
          <w:b/>
        </w:rPr>
      </w:pPr>
      <w:r w:rsidRPr="6DECB2AD">
        <w:rPr>
          <w:b/>
          <w:bCs/>
        </w:rPr>
        <w:t>Related Tasks:</w:t>
      </w:r>
      <w:bookmarkEnd w:id="328"/>
    </w:p>
    <w:p w14:paraId="6418F1AE" w14:textId="3D0C3855" w:rsidR="5B0EF505" w:rsidRDefault="6DECB2AD" w:rsidP="00870DE2">
      <w:pPr>
        <w:pStyle w:val="ListParagraph"/>
        <w:numPr>
          <w:ilvl w:val="0"/>
          <w:numId w:val="38"/>
        </w:numPr>
        <w:spacing w:after="160"/>
        <w:rPr>
          <w:color w:val="000000" w:themeColor="text1"/>
        </w:rPr>
      </w:pPr>
      <w:r w:rsidRPr="6DECB2AD">
        <w:rPr>
          <w:color w:val="000000" w:themeColor="text1"/>
        </w:rPr>
        <w:t>Test the implementation of the IBM's contribution page</w:t>
      </w:r>
    </w:p>
    <w:p w14:paraId="0D8FAB34" w14:textId="0707E81C" w:rsidR="5B0EF505" w:rsidRDefault="6DECB2AD" w:rsidP="00870DE2">
      <w:pPr>
        <w:pStyle w:val="ListParagraph"/>
        <w:numPr>
          <w:ilvl w:val="0"/>
          <w:numId w:val="38"/>
        </w:numPr>
        <w:spacing w:after="160"/>
        <w:rPr>
          <w:rFonts w:ascii="Helvetica" w:eastAsia="Helvetica" w:hAnsi="Helvetica" w:cs="Helvetica"/>
          <w:color w:val="111111"/>
        </w:rPr>
      </w:pPr>
      <w:r w:rsidRPr="6DECB2AD">
        <w:rPr>
          <w:color w:val="000000" w:themeColor="text1"/>
        </w:rPr>
        <w:t>Create the about us page for IBM</w:t>
      </w:r>
    </w:p>
    <w:p w14:paraId="25AAC30F" w14:textId="0EFAB895" w:rsidR="5B0EF505" w:rsidRPr="009109ED" w:rsidRDefault="6DECB2AD" w:rsidP="007F4FC9">
      <w:pPr>
        <w:rPr>
          <w:b/>
        </w:rPr>
      </w:pPr>
      <w:r w:rsidRPr="6DECB2AD">
        <w:rPr>
          <w:b/>
          <w:bCs/>
        </w:rPr>
        <w:t>Modeling</w:t>
      </w:r>
    </w:p>
    <w:p w14:paraId="7ECB6E2C" w14:textId="4F97A70E"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4-5 and Dynamic UML Diagrams, Figure sp4-5</w:t>
      </w:r>
    </w:p>
    <w:p w14:paraId="1A51B951" w14:textId="77777777" w:rsidR="009109ED" w:rsidRDefault="009109ED" w:rsidP="007F4FC9"/>
    <w:p w14:paraId="1B8D26E6" w14:textId="5D61F055" w:rsidR="5B0EF505" w:rsidRDefault="009109ED" w:rsidP="007F4FC9">
      <w:bookmarkStart w:id="329" w:name="_Toc457925423"/>
      <w:r w:rsidRPr="6DECB2AD">
        <w:rPr>
          <w:b/>
          <w:bCs/>
          <w:u w:val="single"/>
        </w:rPr>
        <w:t>User Story #1100</w:t>
      </w:r>
      <w:r w:rsidR="2E0CE045" w:rsidRPr="6DECB2AD">
        <w:rPr>
          <w:b/>
          <w:bCs/>
          <w:color w:val="000000" w:themeColor="text1"/>
        </w:rPr>
        <w:t xml:space="preserve"> </w:t>
      </w:r>
      <w:r w:rsidR="2E0CE045" w:rsidRPr="009109ED">
        <w:rPr>
          <w:color w:val="000000" w:themeColor="text1"/>
        </w:rPr>
        <w:t>Create a page where root can retrieve data for analysis</w:t>
      </w:r>
      <w:bookmarkEnd w:id="329"/>
    </w:p>
    <w:p w14:paraId="10BF02B7" w14:textId="77777777" w:rsidR="009109ED" w:rsidRDefault="009109ED" w:rsidP="007F4FC9">
      <w:pPr>
        <w:rPr>
          <w:b/>
        </w:rPr>
      </w:pPr>
      <w:bookmarkStart w:id="330" w:name="_Toc457925424"/>
    </w:p>
    <w:p w14:paraId="3775B702" w14:textId="7BA4EA2D" w:rsidR="5B0EF505" w:rsidRPr="009109ED" w:rsidRDefault="6DECB2AD" w:rsidP="007F4FC9">
      <w:pPr>
        <w:rPr>
          <w:b/>
        </w:rPr>
      </w:pPr>
      <w:r w:rsidRPr="6DECB2AD">
        <w:rPr>
          <w:b/>
          <w:bCs/>
        </w:rPr>
        <w:t>Acceptance Criteria:</w:t>
      </w:r>
      <w:bookmarkEnd w:id="330"/>
    </w:p>
    <w:p w14:paraId="1C363F37" w14:textId="7264FF82" w:rsidR="5B0EF505" w:rsidRDefault="6DECB2AD" w:rsidP="00F4744C">
      <w:pPr>
        <w:pStyle w:val="ListParagraph"/>
        <w:numPr>
          <w:ilvl w:val="0"/>
          <w:numId w:val="13"/>
        </w:numPr>
        <w:rPr>
          <w:color w:val="000000" w:themeColor="text1"/>
        </w:rPr>
      </w:pPr>
      <w:r w:rsidRPr="6DECB2AD">
        <w:rPr>
          <w:color w:val="000000" w:themeColor="text1"/>
        </w:rPr>
        <w:t xml:space="preserve">Must include agency picker list to </w:t>
      </w:r>
      <w:r w:rsidR="00226D31" w:rsidRPr="6DECB2AD">
        <w:rPr>
          <w:color w:val="000000" w:themeColor="text1"/>
        </w:rPr>
        <w:t>choose</w:t>
      </w:r>
      <w:r w:rsidRPr="6DECB2AD">
        <w:rPr>
          <w:color w:val="000000" w:themeColor="text1"/>
        </w:rPr>
        <w:t xml:space="preserve"> from where root is not required to select all data </w:t>
      </w:r>
    </w:p>
    <w:p w14:paraId="31666C8D" w14:textId="005D3697" w:rsidR="5B0EF505" w:rsidRDefault="6DECB2AD" w:rsidP="00F4744C">
      <w:pPr>
        <w:pStyle w:val="ListParagraph"/>
        <w:numPr>
          <w:ilvl w:val="0"/>
          <w:numId w:val="13"/>
        </w:numPr>
        <w:rPr>
          <w:color w:val="000000" w:themeColor="text1"/>
        </w:rPr>
      </w:pPr>
      <w:r w:rsidRPr="6DECB2AD">
        <w:rPr>
          <w:color w:val="000000" w:themeColor="text1"/>
        </w:rPr>
        <w:t>Must include date ranges where root is not required to select all data</w:t>
      </w:r>
    </w:p>
    <w:p w14:paraId="3D85E818" w14:textId="522A51D9" w:rsidR="5B0EF505" w:rsidRDefault="6DECB2AD" w:rsidP="00F4744C">
      <w:pPr>
        <w:pStyle w:val="ListParagraph"/>
        <w:numPr>
          <w:ilvl w:val="0"/>
          <w:numId w:val="13"/>
        </w:numPr>
        <w:rPr>
          <w:color w:val="000000" w:themeColor="text1"/>
        </w:rPr>
      </w:pPr>
      <w:r w:rsidRPr="6DECB2AD">
        <w:rPr>
          <w:color w:val="000000" w:themeColor="text1"/>
        </w:rPr>
        <w:t xml:space="preserve"> Must be easy to implement new search criteria at a later date.</w:t>
      </w:r>
    </w:p>
    <w:p w14:paraId="53B90440" w14:textId="77777777" w:rsidR="009109ED" w:rsidRDefault="009109ED" w:rsidP="007F4FC9">
      <w:pPr>
        <w:rPr>
          <w:b/>
        </w:rPr>
      </w:pPr>
      <w:bookmarkStart w:id="331" w:name="_Toc457925425"/>
    </w:p>
    <w:p w14:paraId="00516AC9" w14:textId="4DFD45FC" w:rsidR="5B0EF505" w:rsidRPr="009109ED" w:rsidRDefault="6DECB2AD" w:rsidP="007F4FC9">
      <w:pPr>
        <w:rPr>
          <w:b/>
        </w:rPr>
      </w:pPr>
      <w:r w:rsidRPr="6DECB2AD">
        <w:rPr>
          <w:b/>
          <w:bCs/>
        </w:rPr>
        <w:t>Related Tasks:</w:t>
      </w:r>
      <w:bookmarkEnd w:id="331"/>
    </w:p>
    <w:p w14:paraId="143D6931" w14:textId="260B0998" w:rsidR="5B0EF505" w:rsidRDefault="6DECB2AD" w:rsidP="00870DE2">
      <w:pPr>
        <w:pStyle w:val="ListParagraph"/>
        <w:numPr>
          <w:ilvl w:val="0"/>
          <w:numId w:val="38"/>
        </w:numPr>
        <w:spacing w:after="160"/>
        <w:rPr>
          <w:color w:val="000000" w:themeColor="text1"/>
        </w:rPr>
      </w:pPr>
      <w:r w:rsidRPr="6DECB2AD">
        <w:rPr>
          <w:color w:val="000000" w:themeColor="text1"/>
        </w:rPr>
        <w:t>test roots access to the down load data for analysis page</w:t>
      </w:r>
    </w:p>
    <w:p w14:paraId="30A0C60C" w14:textId="23231499" w:rsidR="5B0EF505" w:rsidRDefault="6DECB2AD" w:rsidP="00870DE2">
      <w:pPr>
        <w:pStyle w:val="ListParagraph"/>
        <w:numPr>
          <w:ilvl w:val="0"/>
          <w:numId w:val="38"/>
        </w:numPr>
        <w:spacing w:after="160"/>
        <w:rPr>
          <w:color w:val="000000" w:themeColor="text1"/>
        </w:rPr>
      </w:pPr>
      <w:r w:rsidRPr="6DECB2AD">
        <w:rPr>
          <w:color w:val="000000" w:themeColor="text1"/>
        </w:rPr>
        <w:t>Implement down load data for analysis page for root</w:t>
      </w:r>
    </w:p>
    <w:p w14:paraId="636BEC0B" w14:textId="0EFAB895" w:rsidR="5B0EF505" w:rsidRDefault="6DECB2AD" w:rsidP="5B0EF505">
      <w:pPr>
        <w:spacing w:line="480" w:lineRule="auto"/>
      </w:pPr>
      <w:r w:rsidRPr="6DECB2AD">
        <w:rPr>
          <w:b/>
          <w:bCs/>
        </w:rPr>
        <w:t>Modeling</w:t>
      </w:r>
    </w:p>
    <w:p w14:paraId="4575E686" w14:textId="6621E6C0"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4-6 and Dynamic UML Diagrams, Figure sp4-6</w:t>
      </w:r>
    </w:p>
    <w:p w14:paraId="540AFB87" w14:textId="77777777" w:rsidR="009109ED" w:rsidRDefault="009109ED" w:rsidP="007F4FC9"/>
    <w:p w14:paraId="15FF59D9" w14:textId="022C208B" w:rsidR="5B0EF505" w:rsidRPr="009109ED" w:rsidRDefault="009109ED" w:rsidP="007F4FC9">
      <w:bookmarkStart w:id="332" w:name="_Toc457925426"/>
      <w:r w:rsidRPr="6DECB2AD">
        <w:rPr>
          <w:b/>
          <w:bCs/>
          <w:u w:val="single"/>
        </w:rPr>
        <w:t>User Story #1014</w:t>
      </w:r>
      <w:r w:rsidR="2E0CE045" w:rsidRPr="6DECB2AD">
        <w:rPr>
          <w:b/>
          <w:bCs/>
          <w:color w:val="000000" w:themeColor="text1"/>
        </w:rPr>
        <w:t xml:space="preserve"> </w:t>
      </w:r>
      <w:r w:rsidR="2E0CE045" w:rsidRPr="009109ED">
        <w:rPr>
          <w:color w:val="000000" w:themeColor="text1"/>
        </w:rPr>
        <w:t>Lock user account after 10 incorrect login attempts</w:t>
      </w:r>
      <w:bookmarkEnd w:id="332"/>
    </w:p>
    <w:p w14:paraId="204D95A7" w14:textId="77777777" w:rsidR="009109ED" w:rsidRDefault="009109ED" w:rsidP="007F4FC9">
      <w:pPr>
        <w:rPr>
          <w:b/>
        </w:rPr>
      </w:pPr>
      <w:bookmarkStart w:id="333" w:name="_Toc457925427"/>
    </w:p>
    <w:p w14:paraId="74506083" w14:textId="1537D77D" w:rsidR="5B0EF505" w:rsidRPr="009109ED" w:rsidRDefault="6DECB2AD" w:rsidP="007F4FC9">
      <w:pPr>
        <w:rPr>
          <w:b/>
        </w:rPr>
      </w:pPr>
      <w:r w:rsidRPr="6DECB2AD">
        <w:rPr>
          <w:b/>
          <w:bCs/>
        </w:rPr>
        <w:t>Acceptance Criteria:</w:t>
      </w:r>
      <w:bookmarkEnd w:id="333"/>
    </w:p>
    <w:p w14:paraId="5C5B43A5" w14:textId="43D2C16C" w:rsidR="5B0EF505" w:rsidRDefault="6DECB2AD" w:rsidP="00F4744C">
      <w:pPr>
        <w:pStyle w:val="ListParagraph"/>
        <w:numPr>
          <w:ilvl w:val="0"/>
          <w:numId w:val="12"/>
        </w:numPr>
        <w:rPr>
          <w:color w:val="000000" w:themeColor="text1"/>
        </w:rPr>
      </w:pPr>
      <w:r w:rsidRPr="6DECB2AD">
        <w:rPr>
          <w:color w:val="000000" w:themeColor="text1"/>
        </w:rPr>
        <w:t>User is locked out of his account if he tried to incorrectly login 10 times</w:t>
      </w:r>
    </w:p>
    <w:p w14:paraId="57E7CD11" w14:textId="50F89F07" w:rsidR="5B0EF505" w:rsidRDefault="6DECB2AD" w:rsidP="00F4744C">
      <w:pPr>
        <w:pStyle w:val="ListParagraph"/>
        <w:numPr>
          <w:ilvl w:val="0"/>
          <w:numId w:val="12"/>
        </w:numPr>
        <w:rPr>
          <w:color w:val="000000" w:themeColor="text1"/>
        </w:rPr>
      </w:pPr>
      <w:r w:rsidRPr="6DECB2AD">
        <w:rPr>
          <w:color w:val="000000" w:themeColor="text1"/>
        </w:rPr>
        <w:t>User will be forced to reset his password if his account has been locked and is inactive.</w:t>
      </w:r>
    </w:p>
    <w:p w14:paraId="36C946FE" w14:textId="4FCF82C5" w:rsidR="5B0EF505" w:rsidRDefault="6DECB2AD" w:rsidP="00F4744C">
      <w:pPr>
        <w:pStyle w:val="ListParagraph"/>
        <w:numPr>
          <w:ilvl w:val="0"/>
          <w:numId w:val="12"/>
        </w:numPr>
        <w:rPr>
          <w:color w:val="000000" w:themeColor="text1"/>
        </w:rPr>
      </w:pPr>
      <w:r w:rsidRPr="6DECB2AD">
        <w:rPr>
          <w:color w:val="000000" w:themeColor="text1"/>
        </w:rPr>
        <w:lastRenderedPageBreak/>
        <w:t>If user logs in successfully before the 10th try the counter will reset.</w:t>
      </w:r>
    </w:p>
    <w:p w14:paraId="3AFFED0A" w14:textId="4024F1F9" w:rsidR="5B0EF505" w:rsidRDefault="6DECB2AD" w:rsidP="00F4744C">
      <w:pPr>
        <w:pStyle w:val="ListParagraph"/>
        <w:numPr>
          <w:ilvl w:val="0"/>
          <w:numId w:val="12"/>
        </w:numPr>
        <w:rPr>
          <w:color w:val="000000" w:themeColor="text1"/>
        </w:rPr>
      </w:pPr>
      <w:r w:rsidRPr="6DECB2AD">
        <w:rPr>
          <w:color w:val="000000" w:themeColor="text1"/>
        </w:rPr>
        <w:t>When the user changes his password the account will also be reactivated</w:t>
      </w:r>
    </w:p>
    <w:p w14:paraId="5D9AAA93" w14:textId="77777777" w:rsidR="009109ED" w:rsidRDefault="009109ED" w:rsidP="007F4FC9">
      <w:bookmarkStart w:id="334" w:name="_Toc457925428"/>
    </w:p>
    <w:p w14:paraId="3C12DA11" w14:textId="7FF4F214" w:rsidR="5B0EF505" w:rsidRPr="009109ED" w:rsidRDefault="6DECB2AD" w:rsidP="007F4FC9">
      <w:pPr>
        <w:rPr>
          <w:b/>
        </w:rPr>
      </w:pPr>
      <w:r w:rsidRPr="6DECB2AD">
        <w:rPr>
          <w:b/>
          <w:bCs/>
        </w:rPr>
        <w:t>Related Tasks:</w:t>
      </w:r>
      <w:bookmarkEnd w:id="334"/>
    </w:p>
    <w:p w14:paraId="71FED578" w14:textId="269813EB" w:rsidR="5B0EF505" w:rsidRDefault="6DECB2AD" w:rsidP="00870DE2">
      <w:pPr>
        <w:pStyle w:val="ListParagraph"/>
        <w:numPr>
          <w:ilvl w:val="0"/>
          <w:numId w:val="38"/>
        </w:numPr>
        <w:spacing w:after="160"/>
        <w:rPr>
          <w:color w:val="000000" w:themeColor="text1"/>
        </w:rPr>
      </w:pPr>
      <w:r w:rsidRPr="6DECB2AD">
        <w:rPr>
          <w:color w:val="000000" w:themeColor="text1"/>
        </w:rPr>
        <w:t>Implement algorithm to lock user out of system</w:t>
      </w:r>
    </w:p>
    <w:p w14:paraId="7A4C9EE5" w14:textId="59F5D84D" w:rsidR="5B0EF505" w:rsidRDefault="6DECB2AD" w:rsidP="00870DE2">
      <w:pPr>
        <w:pStyle w:val="ListParagraph"/>
        <w:numPr>
          <w:ilvl w:val="0"/>
          <w:numId w:val="38"/>
        </w:numPr>
        <w:spacing w:after="160"/>
        <w:rPr>
          <w:color w:val="000000" w:themeColor="text1"/>
        </w:rPr>
      </w:pPr>
      <w:r w:rsidRPr="6DECB2AD">
        <w:rPr>
          <w:color w:val="000000" w:themeColor="text1"/>
        </w:rPr>
        <w:t>Edit user db model</w:t>
      </w:r>
    </w:p>
    <w:p w14:paraId="73970790" w14:textId="20044E76" w:rsidR="5B0EF505" w:rsidRDefault="6DECB2AD" w:rsidP="00870DE2">
      <w:pPr>
        <w:pStyle w:val="ListParagraph"/>
        <w:numPr>
          <w:ilvl w:val="0"/>
          <w:numId w:val="38"/>
        </w:numPr>
        <w:spacing w:after="160"/>
        <w:rPr>
          <w:color w:val="000000" w:themeColor="text1"/>
        </w:rPr>
      </w:pPr>
      <w:r w:rsidRPr="6DECB2AD">
        <w:rPr>
          <w:color w:val="000000" w:themeColor="text1"/>
        </w:rPr>
        <w:t>Add functionality to passport authentication strategy</w:t>
      </w:r>
    </w:p>
    <w:p w14:paraId="049A5282" w14:textId="0EFAB895" w:rsidR="5B0EF505" w:rsidRDefault="6DECB2AD" w:rsidP="5B0EF505">
      <w:pPr>
        <w:spacing w:line="480" w:lineRule="auto"/>
      </w:pPr>
      <w:r w:rsidRPr="6DECB2AD">
        <w:rPr>
          <w:b/>
          <w:bCs/>
        </w:rPr>
        <w:t>Modeling</w:t>
      </w:r>
    </w:p>
    <w:p w14:paraId="3C626EA2" w14:textId="2DE4D5FC"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4-7 and Dynamic UML Diagrams, Figure sp4-7</w:t>
      </w:r>
    </w:p>
    <w:p w14:paraId="2AA51FB6" w14:textId="77777777" w:rsidR="009109ED" w:rsidRDefault="009109ED" w:rsidP="007F4FC9"/>
    <w:p w14:paraId="29EBD50C" w14:textId="54ED8BA7" w:rsidR="5B0EF505" w:rsidRDefault="009109ED" w:rsidP="007F4FC9">
      <w:bookmarkStart w:id="335" w:name="_Toc457925429"/>
      <w:r w:rsidRPr="6DECB2AD">
        <w:rPr>
          <w:b/>
          <w:bCs/>
          <w:u w:val="single"/>
        </w:rPr>
        <w:t>User Story #1038</w:t>
      </w:r>
      <w:r w:rsidR="2E0CE045" w:rsidRPr="6DECB2AD">
        <w:rPr>
          <w:b/>
          <w:bCs/>
          <w:color w:val="000000" w:themeColor="text1"/>
        </w:rPr>
        <w:t xml:space="preserve"> </w:t>
      </w:r>
      <w:r w:rsidR="2E0CE045" w:rsidRPr="009109ED">
        <w:rPr>
          <w:color w:val="000000" w:themeColor="text1"/>
        </w:rPr>
        <w:t>Filter by multiple agencies in bolo list page</w:t>
      </w:r>
      <w:bookmarkEnd w:id="335"/>
    </w:p>
    <w:p w14:paraId="39304054" w14:textId="77777777" w:rsidR="009109ED" w:rsidRDefault="009109ED" w:rsidP="007F4FC9">
      <w:pPr>
        <w:rPr>
          <w:b/>
        </w:rPr>
      </w:pPr>
      <w:bookmarkStart w:id="336" w:name="_Toc457925430"/>
    </w:p>
    <w:p w14:paraId="5327B2D3" w14:textId="70094DA5" w:rsidR="5B0EF505" w:rsidRPr="009109ED" w:rsidRDefault="6DECB2AD" w:rsidP="007F4FC9">
      <w:pPr>
        <w:rPr>
          <w:b/>
        </w:rPr>
      </w:pPr>
      <w:r w:rsidRPr="6DECB2AD">
        <w:rPr>
          <w:b/>
          <w:bCs/>
        </w:rPr>
        <w:t>Acceptance Criteria:</w:t>
      </w:r>
      <w:bookmarkEnd w:id="336"/>
    </w:p>
    <w:p w14:paraId="7856F33D" w14:textId="42C96065" w:rsidR="5B0EF505" w:rsidRDefault="6DECB2AD" w:rsidP="00F4744C">
      <w:pPr>
        <w:pStyle w:val="ListParagraph"/>
        <w:numPr>
          <w:ilvl w:val="0"/>
          <w:numId w:val="11"/>
        </w:numPr>
        <w:rPr>
          <w:color w:val="000000" w:themeColor="text1"/>
        </w:rPr>
      </w:pPr>
      <w:r w:rsidRPr="6DECB2AD">
        <w:rPr>
          <w:color w:val="000000" w:themeColor="text1"/>
        </w:rPr>
        <w:t>User must be able to select any permutation of agencies from a dropdown.</w:t>
      </w:r>
    </w:p>
    <w:p w14:paraId="3CDAD7E1" w14:textId="627386BF" w:rsidR="5B0EF505" w:rsidRDefault="6DECB2AD" w:rsidP="00F4744C">
      <w:pPr>
        <w:pStyle w:val="ListParagraph"/>
        <w:numPr>
          <w:ilvl w:val="0"/>
          <w:numId w:val="11"/>
        </w:numPr>
        <w:rPr>
          <w:color w:val="000000" w:themeColor="text1"/>
        </w:rPr>
      </w:pPr>
      <w:r w:rsidRPr="6DECB2AD">
        <w:rPr>
          <w:color w:val="000000" w:themeColor="text1"/>
        </w:rPr>
        <w:t xml:space="preserve">After hitting submit, the user should be brought to a page where they can see the bolos from the agencies they selected. </w:t>
      </w:r>
    </w:p>
    <w:p w14:paraId="3FAB5DF7" w14:textId="77777777" w:rsidR="009109ED" w:rsidRDefault="009109ED" w:rsidP="007F4FC9">
      <w:pPr>
        <w:rPr>
          <w:b/>
        </w:rPr>
      </w:pPr>
      <w:bookmarkStart w:id="337" w:name="_Toc457925431"/>
    </w:p>
    <w:p w14:paraId="44747BC7" w14:textId="79BBCA31" w:rsidR="5B0EF505" w:rsidRPr="009109ED" w:rsidRDefault="6DECB2AD" w:rsidP="007F4FC9">
      <w:pPr>
        <w:rPr>
          <w:b/>
        </w:rPr>
      </w:pPr>
      <w:r w:rsidRPr="6DECB2AD">
        <w:rPr>
          <w:b/>
          <w:bCs/>
        </w:rPr>
        <w:t>Related Tasks:</w:t>
      </w:r>
      <w:bookmarkEnd w:id="337"/>
    </w:p>
    <w:p w14:paraId="1724093C" w14:textId="209F0A56" w:rsidR="5B0EF505" w:rsidRDefault="6DECB2AD" w:rsidP="00870DE2">
      <w:pPr>
        <w:pStyle w:val="ListParagraph"/>
        <w:numPr>
          <w:ilvl w:val="0"/>
          <w:numId w:val="38"/>
        </w:numPr>
        <w:spacing w:after="160"/>
        <w:rPr>
          <w:color w:val="000000" w:themeColor="text1"/>
        </w:rPr>
      </w:pPr>
      <w:r w:rsidRPr="6DECB2AD">
        <w:rPr>
          <w:color w:val="000000" w:themeColor="text1"/>
        </w:rPr>
        <w:t>Implement backend algorithm to call agencies from the Database</w:t>
      </w:r>
    </w:p>
    <w:p w14:paraId="28468D51" w14:textId="5C7D43E2" w:rsidR="5B0EF505" w:rsidRDefault="6DECB2AD" w:rsidP="00870DE2">
      <w:pPr>
        <w:pStyle w:val="ListParagraph"/>
        <w:numPr>
          <w:ilvl w:val="0"/>
          <w:numId w:val="38"/>
        </w:numPr>
        <w:spacing w:after="160"/>
        <w:rPr>
          <w:color w:val="000000" w:themeColor="text1"/>
        </w:rPr>
      </w:pPr>
      <w:r w:rsidRPr="6DECB2AD">
        <w:rPr>
          <w:color w:val="000000" w:themeColor="text1"/>
        </w:rPr>
        <w:t>Create a call that sends the selected agencies to a backend route</w:t>
      </w:r>
    </w:p>
    <w:p w14:paraId="2E6CE298" w14:textId="00FC4B54" w:rsidR="5B0EF505" w:rsidRDefault="6DECB2AD" w:rsidP="00870DE2">
      <w:pPr>
        <w:pStyle w:val="ListParagraph"/>
        <w:numPr>
          <w:ilvl w:val="0"/>
          <w:numId w:val="38"/>
        </w:numPr>
        <w:spacing w:after="160"/>
        <w:rPr>
          <w:color w:val="000000" w:themeColor="text1"/>
        </w:rPr>
      </w:pPr>
      <w:r w:rsidRPr="6DECB2AD">
        <w:rPr>
          <w:color w:val="000000" w:themeColor="text1"/>
        </w:rPr>
        <w:t>Implement a dropdown to select multiple agencies</w:t>
      </w:r>
    </w:p>
    <w:p w14:paraId="42DBEF60" w14:textId="0EFAB895" w:rsidR="5B0EF505" w:rsidRDefault="6DECB2AD" w:rsidP="5B0EF505">
      <w:pPr>
        <w:spacing w:line="480" w:lineRule="auto"/>
      </w:pPr>
      <w:r w:rsidRPr="6DECB2AD">
        <w:rPr>
          <w:b/>
          <w:bCs/>
        </w:rPr>
        <w:t>Modeling</w:t>
      </w:r>
    </w:p>
    <w:p w14:paraId="007A6F66" w14:textId="052CBD0D"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4-8 and Dynamic UML Diagrams, Figure sp4-8</w:t>
      </w:r>
    </w:p>
    <w:p w14:paraId="38EBA74D" w14:textId="77777777" w:rsidR="009109ED" w:rsidRDefault="009109ED" w:rsidP="007F4FC9"/>
    <w:p w14:paraId="152C60BF" w14:textId="1641E3BB" w:rsidR="5B0EF505" w:rsidRDefault="009109ED" w:rsidP="007F4FC9">
      <w:bookmarkStart w:id="338" w:name="_Toc457925432"/>
      <w:r w:rsidRPr="6DECB2AD">
        <w:rPr>
          <w:b/>
          <w:bCs/>
          <w:u w:val="single"/>
        </w:rPr>
        <w:t>User Story #890</w:t>
      </w:r>
      <w:r w:rsidR="2E0CE045" w:rsidRPr="6DECB2AD">
        <w:rPr>
          <w:b/>
          <w:bCs/>
          <w:color w:val="000000" w:themeColor="text1"/>
        </w:rPr>
        <w:t xml:space="preserve"> </w:t>
      </w:r>
      <w:r w:rsidR="2E0CE045" w:rsidRPr="009109ED">
        <w:rPr>
          <w:color w:val="000000" w:themeColor="text1"/>
        </w:rPr>
        <w:t>Implement Watermarks for agencies</w:t>
      </w:r>
      <w:bookmarkEnd w:id="338"/>
    </w:p>
    <w:p w14:paraId="26C4E0C9" w14:textId="77777777" w:rsidR="009109ED" w:rsidRDefault="009109ED" w:rsidP="007F4FC9">
      <w:pPr>
        <w:rPr>
          <w:b/>
        </w:rPr>
      </w:pPr>
      <w:bookmarkStart w:id="339" w:name="_Toc457925433"/>
    </w:p>
    <w:p w14:paraId="447C74CF" w14:textId="51C45CF0" w:rsidR="5B0EF505" w:rsidRPr="009109ED" w:rsidRDefault="6DECB2AD" w:rsidP="007F4FC9">
      <w:pPr>
        <w:rPr>
          <w:b/>
        </w:rPr>
      </w:pPr>
      <w:r w:rsidRPr="6DECB2AD">
        <w:rPr>
          <w:b/>
          <w:bCs/>
        </w:rPr>
        <w:t>Acceptance Criteria:</w:t>
      </w:r>
      <w:bookmarkEnd w:id="339"/>
    </w:p>
    <w:p w14:paraId="228ED316" w14:textId="3F4CF246" w:rsidR="5B0EF505" w:rsidRDefault="6DECB2AD" w:rsidP="00F4744C">
      <w:pPr>
        <w:pStyle w:val="ListParagraph"/>
        <w:numPr>
          <w:ilvl w:val="0"/>
          <w:numId w:val="10"/>
        </w:numPr>
        <w:rPr>
          <w:color w:val="000000" w:themeColor="text1"/>
        </w:rPr>
      </w:pPr>
      <w:r w:rsidRPr="6DECB2AD">
        <w:rPr>
          <w:color w:val="000000" w:themeColor="text1"/>
        </w:rPr>
        <w:t>Root is able to add/change watermarks for all agencies</w:t>
      </w:r>
    </w:p>
    <w:p w14:paraId="71549092" w14:textId="409F842B" w:rsidR="5B0EF505" w:rsidRDefault="6DECB2AD" w:rsidP="00F4744C">
      <w:pPr>
        <w:pStyle w:val="ListParagraph"/>
        <w:numPr>
          <w:ilvl w:val="0"/>
          <w:numId w:val="10"/>
        </w:numPr>
        <w:rPr>
          <w:color w:val="000000" w:themeColor="text1"/>
        </w:rPr>
      </w:pPr>
      <w:r w:rsidRPr="6DECB2AD">
        <w:rPr>
          <w:color w:val="000000" w:themeColor="text1"/>
        </w:rPr>
        <w:t>If present, all BOLOs for the Agency have the watermark inserted.</w:t>
      </w:r>
    </w:p>
    <w:p w14:paraId="33B071BF" w14:textId="60DBB98C" w:rsidR="5B0EF505" w:rsidRDefault="6DECB2AD" w:rsidP="00F4744C">
      <w:pPr>
        <w:pStyle w:val="ListParagraph"/>
        <w:numPr>
          <w:ilvl w:val="0"/>
          <w:numId w:val="10"/>
        </w:numPr>
        <w:rPr>
          <w:color w:val="000000" w:themeColor="text1"/>
        </w:rPr>
      </w:pPr>
      <w:r w:rsidRPr="6DECB2AD">
        <w:rPr>
          <w:color w:val="000000" w:themeColor="text1"/>
        </w:rPr>
        <w:t>Watermarks are inserted in all PDF previews of the BOLOS</w:t>
      </w:r>
    </w:p>
    <w:p w14:paraId="4F13C31F" w14:textId="77777777" w:rsidR="009109ED" w:rsidRDefault="009109ED" w:rsidP="007F4FC9">
      <w:pPr>
        <w:rPr>
          <w:b/>
        </w:rPr>
      </w:pPr>
      <w:bookmarkStart w:id="340" w:name="_Toc457925434"/>
    </w:p>
    <w:p w14:paraId="424D0403" w14:textId="76037292" w:rsidR="5B0EF505" w:rsidRPr="009109ED" w:rsidRDefault="6DECB2AD" w:rsidP="007F4FC9">
      <w:pPr>
        <w:rPr>
          <w:b/>
        </w:rPr>
      </w:pPr>
      <w:r w:rsidRPr="6DECB2AD">
        <w:rPr>
          <w:b/>
          <w:bCs/>
        </w:rPr>
        <w:t>Related Tasks:</w:t>
      </w:r>
      <w:bookmarkEnd w:id="340"/>
    </w:p>
    <w:p w14:paraId="7FA17B2C" w14:textId="74AC175E" w:rsidR="5B0EF505" w:rsidRDefault="6DECB2AD" w:rsidP="00870DE2">
      <w:pPr>
        <w:pStyle w:val="ListParagraph"/>
        <w:numPr>
          <w:ilvl w:val="0"/>
          <w:numId w:val="38"/>
        </w:numPr>
        <w:spacing w:after="160"/>
        <w:rPr>
          <w:color w:val="000000" w:themeColor="text1"/>
        </w:rPr>
      </w:pPr>
      <w:r w:rsidRPr="6DECB2AD">
        <w:rPr>
          <w:color w:val="000000" w:themeColor="text1"/>
        </w:rPr>
        <w:t>Add validations to make Watermark optional</w:t>
      </w:r>
    </w:p>
    <w:p w14:paraId="6C3279B9" w14:textId="127D6B28" w:rsidR="5B0EF505" w:rsidRDefault="6DECB2AD" w:rsidP="00870DE2">
      <w:pPr>
        <w:pStyle w:val="ListParagraph"/>
        <w:numPr>
          <w:ilvl w:val="0"/>
          <w:numId w:val="38"/>
        </w:numPr>
        <w:spacing w:after="160"/>
        <w:rPr>
          <w:color w:val="000000" w:themeColor="text1"/>
        </w:rPr>
      </w:pPr>
      <w:r w:rsidRPr="6DECB2AD">
        <w:rPr>
          <w:color w:val="000000" w:themeColor="text1"/>
        </w:rPr>
        <w:t>Update BOLO pdf previews</w:t>
      </w:r>
    </w:p>
    <w:p w14:paraId="366FF289" w14:textId="5E3BB762" w:rsidR="5B0EF505" w:rsidRDefault="6DECB2AD" w:rsidP="00870DE2">
      <w:pPr>
        <w:pStyle w:val="ListParagraph"/>
        <w:numPr>
          <w:ilvl w:val="0"/>
          <w:numId w:val="38"/>
        </w:numPr>
        <w:spacing w:after="160"/>
        <w:rPr>
          <w:color w:val="000000" w:themeColor="text1"/>
        </w:rPr>
      </w:pPr>
      <w:r w:rsidRPr="6DECB2AD">
        <w:rPr>
          <w:color w:val="000000" w:themeColor="text1"/>
        </w:rPr>
        <w:t>Update BOLO-preview</w:t>
      </w:r>
    </w:p>
    <w:p w14:paraId="76638DB8" w14:textId="6FD05F3E" w:rsidR="5B0EF505" w:rsidRDefault="6DECB2AD" w:rsidP="00870DE2">
      <w:pPr>
        <w:pStyle w:val="ListParagraph"/>
        <w:numPr>
          <w:ilvl w:val="0"/>
          <w:numId w:val="38"/>
        </w:numPr>
        <w:spacing w:after="160"/>
        <w:rPr>
          <w:color w:val="000000" w:themeColor="text1"/>
        </w:rPr>
      </w:pPr>
      <w:r w:rsidRPr="6DECB2AD">
        <w:rPr>
          <w:color w:val="000000" w:themeColor="text1"/>
        </w:rPr>
        <w:t>Update Agency router</w:t>
      </w:r>
    </w:p>
    <w:p w14:paraId="4C08BA23" w14:textId="1674BDBA" w:rsidR="5B0EF505" w:rsidRDefault="6DECB2AD" w:rsidP="00870DE2">
      <w:pPr>
        <w:pStyle w:val="ListParagraph"/>
        <w:numPr>
          <w:ilvl w:val="0"/>
          <w:numId w:val="38"/>
        </w:numPr>
        <w:spacing w:after="160"/>
        <w:rPr>
          <w:color w:val="000000" w:themeColor="text1"/>
        </w:rPr>
      </w:pPr>
      <w:r w:rsidRPr="6DECB2AD">
        <w:rPr>
          <w:color w:val="000000" w:themeColor="text1"/>
        </w:rPr>
        <w:t>Update Agency-Edit form</w:t>
      </w:r>
    </w:p>
    <w:p w14:paraId="4ABF6550" w14:textId="0AB96BC9" w:rsidR="5B0EF505" w:rsidRDefault="6DECB2AD" w:rsidP="00870DE2">
      <w:pPr>
        <w:pStyle w:val="ListParagraph"/>
        <w:numPr>
          <w:ilvl w:val="0"/>
          <w:numId w:val="38"/>
        </w:numPr>
        <w:spacing w:after="160"/>
        <w:rPr>
          <w:rFonts w:ascii="Helvetica" w:eastAsia="Helvetica" w:hAnsi="Helvetica" w:cs="Helvetica"/>
          <w:color w:val="111111"/>
        </w:rPr>
      </w:pPr>
      <w:r w:rsidRPr="6DECB2AD">
        <w:rPr>
          <w:color w:val="000000" w:themeColor="text1"/>
        </w:rPr>
        <w:t>Add WaterMark field to Create-Agency template</w:t>
      </w:r>
    </w:p>
    <w:p w14:paraId="2451C6C9" w14:textId="0EFAB895" w:rsidR="5B0EF505" w:rsidRDefault="6DECB2AD" w:rsidP="5B0EF505">
      <w:pPr>
        <w:spacing w:line="480" w:lineRule="auto"/>
      </w:pPr>
      <w:r w:rsidRPr="6DECB2AD">
        <w:rPr>
          <w:b/>
          <w:bCs/>
        </w:rPr>
        <w:t>Modeling</w:t>
      </w:r>
    </w:p>
    <w:p w14:paraId="05E0F8C4" w14:textId="159305F5" w:rsidR="5B0EF505" w:rsidRDefault="6DECB2AD" w:rsidP="00870DE2">
      <w:pPr>
        <w:pStyle w:val="ListParagraph"/>
        <w:numPr>
          <w:ilvl w:val="0"/>
          <w:numId w:val="38"/>
        </w:numPr>
        <w:rPr>
          <w:color w:val="000000" w:themeColor="text1"/>
        </w:rPr>
      </w:pPr>
      <w:r w:rsidRPr="6DECB2AD">
        <w:rPr>
          <w:color w:val="000000" w:themeColor="text1"/>
        </w:rPr>
        <w:lastRenderedPageBreak/>
        <w:t>Refer to UML diagrams in Appendix A: Static UML Diagrams, Figure sp4-9 and Dynamic UML Diagrams, Figure sp4-9</w:t>
      </w:r>
    </w:p>
    <w:p w14:paraId="60E7C4D5" w14:textId="77777777" w:rsidR="009109ED" w:rsidRDefault="009109ED" w:rsidP="007F4FC9"/>
    <w:p w14:paraId="7AADCFF3" w14:textId="6B76B6FB" w:rsidR="5B0EF505" w:rsidRDefault="009109ED" w:rsidP="007F4FC9">
      <w:bookmarkStart w:id="341" w:name="_Toc457925435"/>
      <w:r w:rsidRPr="6DECB2AD">
        <w:rPr>
          <w:b/>
          <w:bCs/>
          <w:u w:val="single"/>
        </w:rPr>
        <w:t>User Story #1037</w:t>
      </w:r>
      <w:r w:rsidR="2E0CE045" w:rsidRPr="6DECB2AD">
        <w:rPr>
          <w:b/>
          <w:bCs/>
          <w:color w:val="000000" w:themeColor="text1"/>
        </w:rPr>
        <w:t xml:space="preserve"> </w:t>
      </w:r>
      <w:r w:rsidR="2E0CE045" w:rsidRPr="009109ED">
        <w:rPr>
          <w:color w:val="000000" w:themeColor="text1"/>
        </w:rPr>
        <w:t>Allow Tier 3 users to control Agency settings</w:t>
      </w:r>
      <w:bookmarkEnd w:id="341"/>
    </w:p>
    <w:p w14:paraId="31AE5359" w14:textId="77777777" w:rsidR="009109ED" w:rsidRDefault="009109ED" w:rsidP="007F4FC9">
      <w:pPr>
        <w:rPr>
          <w:b/>
        </w:rPr>
      </w:pPr>
      <w:bookmarkStart w:id="342" w:name="_Toc457925436"/>
    </w:p>
    <w:p w14:paraId="55C6C7B6" w14:textId="3AD64085" w:rsidR="5B0EF505" w:rsidRPr="009109ED" w:rsidRDefault="6DECB2AD" w:rsidP="007F4FC9">
      <w:pPr>
        <w:rPr>
          <w:b/>
        </w:rPr>
      </w:pPr>
      <w:r w:rsidRPr="6DECB2AD">
        <w:rPr>
          <w:b/>
          <w:bCs/>
        </w:rPr>
        <w:t>Acceptance Criteria:</w:t>
      </w:r>
      <w:bookmarkEnd w:id="342"/>
    </w:p>
    <w:p w14:paraId="0FC91EC1" w14:textId="7417ED73" w:rsidR="5B0EF505" w:rsidRDefault="6DECB2AD" w:rsidP="00F4744C">
      <w:pPr>
        <w:pStyle w:val="ListParagraph"/>
        <w:numPr>
          <w:ilvl w:val="0"/>
          <w:numId w:val="9"/>
        </w:numPr>
        <w:rPr>
          <w:color w:val="000000" w:themeColor="text1"/>
        </w:rPr>
      </w:pPr>
      <w:r w:rsidRPr="6DECB2AD">
        <w:rPr>
          <w:color w:val="000000" w:themeColor="text1"/>
        </w:rPr>
        <w:t>Tier 3 users have access to Agency management for their own agency only</w:t>
      </w:r>
    </w:p>
    <w:p w14:paraId="69E17ADB" w14:textId="3AF944A8" w:rsidR="5B0EF505" w:rsidRDefault="6DECB2AD" w:rsidP="00F4744C">
      <w:pPr>
        <w:pStyle w:val="ListParagraph"/>
        <w:numPr>
          <w:ilvl w:val="0"/>
          <w:numId w:val="9"/>
        </w:numPr>
        <w:rPr>
          <w:color w:val="000000" w:themeColor="text1"/>
        </w:rPr>
      </w:pPr>
      <w:r w:rsidRPr="6DECB2AD">
        <w:rPr>
          <w:color w:val="000000" w:themeColor="text1"/>
        </w:rPr>
        <w:t>Tier 3 us able to control user subscriptions within their own agencies</w:t>
      </w:r>
    </w:p>
    <w:p w14:paraId="7081C9F8" w14:textId="77777777" w:rsidR="009109ED" w:rsidRDefault="009109ED" w:rsidP="007F4FC9">
      <w:pPr>
        <w:rPr>
          <w:b/>
        </w:rPr>
      </w:pPr>
      <w:bookmarkStart w:id="343" w:name="_Toc457925437"/>
    </w:p>
    <w:p w14:paraId="5ED7200F" w14:textId="235D3C05" w:rsidR="5B0EF505" w:rsidRPr="009109ED" w:rsidRDefault="6DECB2AD" w:rsidP="007F4FC9">
      <w:pPr>
        <w:rPr>
          <w:b/>
        </w:rPr>
      </w:pPr>
      <w:r w:rsidRPr="6DECB2AD">
        <w:rPr>
          <w:b/>
          <w:bCs/>
        </w:rPr>
        <w:t>Related Tasks:</w:t>
      </w:r>
      <w:bookmarkEnd w:id="343"/>
    </w:p>
    <w:p w14:paraId="1B284E5D" w14:textId="3E965132" w:rsidR="5B0EF505" w:rsidRDefault="6DECB2AD" w:rsidP="00870DE2">
      <w:pPr>
        <w:pStyle w:val="ListParagraph"/>
        <w:numPr>
          <w:ilvl w:val="0"/>
          <w:numId w:val="38"/>
        </w:numPr>
        <w:spacing w:after="160"/>
        <w:rPr>
          <w:color w:val="000000" w:themeColor="text1"/>
        </w:rPr>
      </w:pPr>
      <w:r w:rsidRPr="6DECB2AD">
        <w:rPr>
          <w:color w:val="000000" w:themeColor="text1"/>
        </w:rPr>
        <w:t xml:space="preserve"> Implement subscription management on Agency Service</w:t>
      </w:r>
    </w:p>
    <w:p w14:paraId="6D8AB82E" w14:textId="048953EA" w:rsidR="5B0EF505" w:rsidRDefault="6DECB2AD" w:rsidP="00870DE2">
      <w:pPr>
        <w:pStyle w:val="ListParagraph"/>
        <w:numPr>
          <w:ilvl w:val="0"/>
          <w:numId w:val="38"/>
        </w:numPr>
        <w:spacing w:after="160"/>
        <w:rPr>
          <w:color w:val="000000" w:themeColor="text1"/>
        </w:rPr>
      </w:pPr>
      <w:r w:rsidRPr="6DECB2AD">
        <w:rPr>
          <w:color w:val="000000" w:themeColor="text1"/>
        </w:rPr>
        <w:t>Add fields to Agency Domain</w:t>
      </w:r>
    </w:p>
    <w:p w14:paraId="7D90AD88" w14:textId="13EBD151" w:rsidR="5B0EF505" w:rsidRDefault="6DECB2AD" w:rsidP="00870DE2">
      <w:pPr>
        <w:pStyle w:val="ListParagraph"/>
        <w:numPr>
          <w:ilvl w:val="0"/>
          <w:numId w:val="38"/>
        </w:numPr>
        <w:spacing w:after="160"/>
        <w:rPr>
          <w:color w:val="000000" w:themeColor="text1"/>
        </w:rPr>
      </w:pPr>
      <w:r w:rsidRPr="6DECB2AD">
        <w:rPr>
          <w:color w:val="000000" w:themeColor="text1"/>
        </w:rPr>
        <w:t>Update Admin-Agency page</w:t>
      </w:r>
    </w:p>
    <w:p w14:paraId="3AD6EEA3" w14:textId="08D481A6" w:rsidR="5B0EF505" w:rsidRDefault="6DECB2AD" w:rsidP="00870DE2">
      <w:pPr>
        <w:pStyle w:val="ListParagraph"/>
        <w:numPr>
          <w:ilvl w:val="0"/>
          <w:numId w:val="38"/>
        </w:numPr>
        <w:spacing w:after="160"/>
        <w:rPr>
          <w:color w:val="000000" w:themeColor="text1"/>
        </w:rPr>
      </w:pPr>
      <w:r w:rsidRPr="6DECB2AD">
        <w:rPr>
          <w:color w:val="000000" w:themeColor="text1"/>
        </w:rPr>
        <w:t>Update Admin Navigations</w:t>
      </w:r>
    </w:p>
    <w:p w14:paraId="7C0E0145" w14:textId="0EFAB895" w:rsidR="5B0EF505" w:rsidRDefault="6DECB2AD" w:rsidP="5B0EF505">
      <w:pPr>
        <w:spacing w:line="480" w:lineRule="auto"/>
      </w:pPr>
      <w:r w:rsidRPr="6DECB2AD">
        <w:rPr>
          <w:b/>
          <w:bCs/>
        </w:rPr>
        <w:t>Modeling</w:t>
      </w:r>
    </w:p>
    <w:p w14:paraId="54BA10D7" w14:textId="20E4EC9C"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4-10 and Dynamic UML Diagrams, Figure sp4-10</w:t>
      </w:r>
    </w:p>
    <w:p w14:paraId="38FC09C7" w14:textId="77777777" w:rsidR="009109ED" w:rsidRDefault="009109ED" w:rsidP="007F4FC9"/>
    <w:p w14:paraId="439717FB" w14:textId="3664ADA8" w:rsidR="5B0EF505" w:rsidRDefault="009109ED" w:rsidP="007F4FC9">
      <w:bookmarkStart w:id="344" w:name="_Toc457925438"/>
      <w:r w:rsidRPr="6DECB2AD">
        <w:rPr>
          <w:b/>
          <w:bCs/>
          <w:u w:val="single"/>
        </w:rPr>
        <w:t>User Story #1081</w:t>
      </w:r>
      <w:r w:rsidR="2E0CE045" w:rsidRPr="6DECB2AD">
        <w:rPr>
          <w:b/>
          <w:bCs/>
          <w:color w:val="000000" w:themeColor="text1"/>
        </w:rPr>
        <w:t xml:space="preserve"> </w:t>
      </w:r>
      <w:r w:rsidR="2E0CE045" w:rsidRPr="009109ED">
        <w:rPr>
          <w:color w:val="000000" w:themeColor="text1"/>
        </w:rPr>
        <w:t>Prevent Tier 3 users from granting Root access</w:t>
      </w:r>
      <w:bookmarkEnd w:id="344"/>
    </w:p>
    <w:p w14:paraId="31C12115" w14:textId="77777777" w:rsidR="009109ED" w:rsidRDefault="009109ED" w:rsidP="007F4FC9">
      <w:pPr>
        <w:rPr>
          <w:b/>
        </w:rPr>
      </w:pPr>
      <w:bookmarkStart w:id="345" w:name="_Toc457925439"/>
    </w:p>
    <w:p w14:paraId="6B2FCF0A" w14:textId="4AAD5B56" w:rsidR="5B0EF505" w:rsidRPr="009109ED" w:rsidRDefault="6DECB2AD" w:rsidP="007F4FC9">
      <w:pPr>
        <w:rPr>
          <w:b/>
        </w:rPr>
      </w:pPr>
      <w:r w:rsidRPr="6DECB2AD">
        <w:rPr>
          <w:b/>
          <w:bCs/>
        </w:rPr>
        <w:t>Acceptance Criteria:</w:t>
      </w:r>
      <w:bookmarkEnd w:id="345"/>
    </w:p>
    <w:p w14:paraId="2C0CA210" w14:textId="34DA2E6C" w:rsidR="5B0EF505" w:rsidRDefault="6DECB2AD" w:rsidP="00F4744C">
      <w:pPr>
        <w:pStyle w:val="ListParagraph"/>
        <w:numPr>
          <w:ilvl w:val="0"/>
          <w:numId w:val="8"/>
        </w:numPr>
        <w:spacing w:after="160"/>
        <w:rPr>
          <w:color w:val="000000" w:themeColor="text1"/>
        </w:rPr>
      </w:pPr>
      <w:r w:rsidRPr="6DECB2AD">
        <w:rPr>
          <w:color w:val="000000" w:themeColor="text1"/>
        </w:rPr>
        <w:t>Admin users are only able to grant roles from Officer-Administrator</w:t>
      </w:r>
    </w:p>
    <w:p w14:paraId="15FA3A7A" w14:textId="4BA32338" w:rsidR="5B0EF505" w:rsidRDefault="6DECB2AD" w:rsidP="00F4744C">
      <w:pPr>
        <w:pStyle w:val="ListParagraph"/>
        <w:numPr>
          <w:ilvl w:val="0"/>
          <w:numId w:val="8"/>
        </w:numPr>
        <w:spacing w:after="160"/>
        <w:rPr>
          <w:color w:val="000000" w:themeColor="text1"/>
        </w:rPr>
      </w:pPr>
      <w:r w:rsidRPr="6DECB2AD">
        <w:rPr>
          <w:color w:val="000000" w:themeColor="text1"/>
        </w:rPr>
        <w:t>Root users are able to grant any role</w:t>
      </w:r>
    </w:p>
    <w:p w14:paraId="27F46B2D" w14:textId="400A01EF" w:rsidR="5B0EF505" w:rsidRPr="009109ED" w:rsidRDefault="6DECB2AD" w:rsidP="007F4FC9">
      <w:pPr>
        <w:rPr>
          <w:b/>
        </w:rPr>
      </w:pPr>
      <w:r w:rsidRPr="6DECB2AD">
        <w:rPr>
          <w:b/>
          <w:bCs/>
        </w:rPr>
        <w:t>Related Tasks:</w:t>
      </w:r>
    </w:p>
    <w:p w14:paraId="695F5F92" w14:textId="56A0F19A" w:rsidR="5B0EF505" w:rsidRDefault="6DECB2AD" w:rsidP="00870DE2">
      <w:pPr>
        <w:pStyle w:val="ListParagraph"/>
        <w:numPr>
          <w:ilvl w:val="0"/>
          <w:numId w:val="38"/>
        </w:numPr>
        <w:spacing w:after="160"/>
        <w:rPr>
          <w:color w:val="000000" w:themeColor="text1"/>
        </w:rPr>
      </w:pPr>
      <w:r w:rsidRPr="6DECB2AD">
        <w:rPr>
          <w:color w:val="000000" w:themeColor="text1"/>
        </w:rPr>
        <w:t>Update User-Edit-Details template</w:t>
      </w:r>
    </w:p>
    <w:p w14:paraId="4726353A" w14:textId="0EFAB895" w:rsidR="5B0EF505" w:rsidRDefault="6DECB2AD" w:rsidP="5B0EF505">
      <w:pPr>
        <w:spacing w:line="480" w:lineRule="auto"/>
      </w:pPr>
      <w:r w:rsidRPr="6DECB2AD">
        <w:rPr>
          <w:b/>
          <w:bCs/>
        </w:rPr>
        <w:t>Modeling</w:t>
      </w:r>
    </w:p>
    <w:p w14:paraId="4B5DF3A3" w14:textId="34170730"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4-11 and Dynamic UML Diagrams, Figure sp4-11</w:t>
      </w:r>
    </w:p>
    <w:p w14:paraId="55C3A14A" w14:textId="77777777" w:rsidR="009109ED" w:rsidRDefault="009109ED" w:rsidP="007F4FC9"/>
    <w:p w14:paraId="5E09363D" w14:textId="42FFF4C5" w:rsidR="5B0EF505" w:rsidRDefault="009109ED" w:rsidP="007F4FC9">
      <w:bookmarkStart w:id="346" w:name="_Toc457925440"/>
      <w:r w:rsidRPr="6DECB2AD">
        <w:rPr>
          <w:b/>
          <w:bCs/>
          <w:u w:val="single"/>
        </w:rPr>
        <w:t>User Story #1083</w:t>
      </w:r>
      <w:r w:rsidR="2E0CE045" w:rsidRPr="6DECB2AD">
        <w:rPr>
          <w:b/>
          <w:bCs/>
          <w:color w:val="000000" w:themeColor="text1"/>
        </w:rPr>
        <w:t xml:space="preserve"> </w:t>
      </w:r>
      <w:r w:rsidR="2E0CE045" w:rsidRPr="009109ED">
        <w:rPr>
          <w:color w:val="000000" w:themeColor="text1"/>
        </w:rPr>
        <w:t>Prevent Officers from previewing PDFs before confirmation</w:t>
      </w:r>
      <w:bookmarkEnd w:id="346"/>
    </w:p>
    <w:p w14:paraId="797A71B3" w14:textId="77777777" w:rsidR="009109ED" w:rsidRDefault="009109ED" w:rsidP="007F4FC9">
      <w:pPr>
        <w:rPr>
          <w:b/>
        </w:rPr>
      </w:pPr>
      <w:bookmarkStart w:id="347" w:name="_Toc457925441"/>
    </w:p>
    <w:p w14:paraId="76EB68B9" w14:textId="1A2DB480" w:rsidR="5B0EF505" w:rsidRPr="009109ED" w:rsidRDefault="6DECB2AD" w:rsidP="007F4FC9">
      <w:pPr>
        <w:rPr>
          <w:b/>
        </w:rPr>
      </w:pPr>
      <w:r w:rsidRPr="6DECB2AD">
        <w:rPr>
          <w:b/>
          <w:bCs/>
        </w:rPr>
        <w:t>Acceptance Criteria:</w:t>
      </w:r>
      <w:bookmarkEnd w:id="347"/>
    </w:p>
    <w:p w14:paraId="35964EF8" w14:textId="38AD5CCB" w:rsidR="5B0EF505" w:rsidRDefault="6DECB2AD" w:rsidP="00870DE2">
      <w:pPr>
        <w:pStyle w:val="ListParagraph"/>
        <w:numPr>
          <w:ilvl w:val="0"/>
          <w:numId w:val="38"/>
        </w:numPr>
        <w:rPr>
          <w:color w:val="000000" w:themeColor="text1"/>
        </w:rPr>
      </w:pPr>
      <w:r w:rsidRPr="6DECB2AD">
        <w:rPr>
          <w:color w:val="000000" w:themeColor="text1"/>
        </w:rPr>
        <w:t>Option to view PDF is not available for Officers when BOLOs are created</w:t>
      </w:r>
    </w:p>
    <w:p w14:paraId="2CF53004" w14:textId="77777777" w:rsidR="009109ED" w:rsidRDefault="009109ED" w:rsidP="007F4FC9">
      <w:pPr>
        <w:rPr>
          <w:b/>
        </w:rPr>
      </w:pPr>
    </w:p>
    <w:p w14:paraId="330267E6" w14:textId="3E082818" w:rsidR="5B0EF505" w:rsidRPr="009109ED" w:rsidRDefault="6DECB2AD" w:rsidP="007F4FC9">
      <w:pPr>
        <w:rPr>
          <w:b/>
        </w:rPr>
      </w:pPr>
      <w:r w:rsidRPr="6DECB2AD">
        <w:rPr>
          <w:b/>
          <w:bCs/>
        </w:rPr>
        <w:t>Related Tasks:</w:t>
      </w:r>
    </w:p>
    <w:p w14:paraId="5FBB490D" w14:textId="587C71A6" w:rsidR="5B0EF505" w:rsidRDefault="6DECB2AD" w:rsidP="00870DE2">
      <w:pPr>
        <w:pStyle w:val="ListParagraph"/>
        <w:numPr>
          <w:ilvl w:val="0"/>
          <w:numId w:val="38"/>
        </w:numPr>
        <w:spacing w:after="160"/>
        <w:rPr>
          <w:color w:val="000000" w:themeColor="text1"/>
        </w:rPr>
      </w:pPr>
      <w:r w:rsidRPr="6DECB2AD">
        <w:rPr>
          <w:color w:val="000000" w:themeColor="text1"/>
        </w:rPr>
        <w:t>Update BOLO create route to avoid PDFs creation</w:t>
      </w:r>
    </w:p>
    <w:p w14:paraId="0A863990" w14:textId="7C9B77EB" w:rsidR="5B0EF505" w:rsidRDefault="6DECB2AD" w:rsidP="00870DE2">
      <w:pPr>
        <w:pStyle w:val="ListParagraph"/>
        <w:numPr>
          <w:ilvl w:val="0"/>
          <w:numId w:val="38"/>
        </w:numPr>
        <w:spacing w:after="160"/>
        <w:rPr>
          <w:color w:val="000000" w:themeColor="text1"/>
        </w:rPr>
      </w:pPr>
      <w:r w:rsidRPr="6DECB2AD">
        <w:rPr>
          <w:color w:val="000000" w:themeColor="text1"/>
        </w:rPr>
        <w:t>Update BOLO create Template</w:t>
      </w:r>
    </w:p>
    <w:p w14:paraId="1526E4B4" w14:textId="0EFAB895" w:rsidR="5B0EF505" w:rsidRDefault="6DECB2AD" w:rsidP="5B0EF505">
      <w:pPr>
        <w:spacing w:line="480" w:lineRule="auto"/>
      </w:pPr>
      <w:r w:rsidRPr="6DECB2AD">
        <w:rPr>
          <w:b/>
          <w:bCs/>
        </w:rPr>
        <w:t>Modeling</w:t>
      </w:r>
    </w:p>
    <w:p w14:paraId="0D98672A" w14:textId="617AE407"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4-12 and Dynamic UML Diagrams, Figure sp4-12</w:t>
      </w:r>
    </w:p>
    <w:p w14:paraId="17FB43A1" w14:textId="77777777" w:rsidR="009109ED" w:rsidRDefault="009109ED" w:rsidP="007F4FC9"/>
    <w:p w14:paraId="0697292B" w14:textId="2A7A7FB9" w:rsidR="5B0EF505" w:rsidRDefault="009109ED" w:rsidP="007F4FC9">
      <w:bookmarkStart w:id="348" w:name="_Toc457925442"/>
      <w:r w:rsidRPr="6DECB2AD">
        <w:rPr>
          <w:b/>
          <w:bCs/>
          <w:u w:val="single"/>
        </w:rPr>
        <w:t>User Story #1087</w:t>
      </w:r>
      <w:r w:rsidR="2E0CE045" w:rsidRPr="6DECB2AD">
        <w:rPr>
          <w:b/>
          <w:bCs/>
          <w:color w:val="000000" w:themeColor="text1"/>
        </w:rPr>
        <w:t xml:space="preserve"> </w:t>
      </w:r>
      <w:r w:rsidR="2E0CE045" w:rsidRPr="009109ED">
        <w:rPr>
          <w:color w:val="000000" w:themeColor="text1"/>
        </w:rPr>
        <w:t>Implement time retrieval points for data analysis for Create Bolo (General - Auto - Boat)</w:t>
      </w:r>
      <w:bookmarkEnd w:id="348"/>
    </w:p>
    <w:p w14:paraId="5FFFF9FD" w14:textId="77777777" w:rsidR="009109ED" w:rsidRDefault="009109ED" w:rsidP="007F4FC9">
      <w:pPr>
        <w:rPr>
          <w:b/>
        </w:rPr>
      </w:pPr>
      <w:bookmarkStart w:id="349" w:name="_Toc457925443"/>
    </w:p>
    <w:p w14:paraId="366EFEB9" w14:textId="15AF338F" w:rsidR="5B0EF505" w:rsidRPr="009109ED" w:rsidRDefault="6DECB2AD" w:rsidP="007F4FC9">
      <w:pPr>
        <w:rPr>
          <w:b/>
        </w:rPr>
      </w:pPr>
      <w:r w:rsidRPr="6DECB2AD">
        <w:rPr>
          <w:b/>
          <w:bCs/>
        </w:rPr>
        <w:t>Acceptance Criteria:</w:t>
      </w:r>
      <w:bookmarkEnd w:id="349"/>
    </w:p>
    <w:p w14:paraId="34892A44" w14:textId="471E69E5" w:rsidR="5B0EF505" w:rsidRDefault="6DECB2AD" w:rsidP="00F4744C">
      <w:pPr>
        <w:pStyle w:val="ListParagraph"/>
        <w:numPr>
          <w:ilvl w:val="0"/>
          <w:numId w:val="7"/>
        </w:numPr>
        <w:rPr>
          <w:color w:val="000000" w:themeColor="text1"/>
        </w:rPr>
      </w:pPr>
      <w:r w:rsidRPr="6DECB2AD">
        <w:rPr>
          <w:color w:val="000000" w:themeColor="text1"/>
        </w:rPr>
        <w:t>The new fields created date reported and time reported are required for create Bolo (General, Auto and Boat)</w:t>
      </w:r>
    </w:p>
    <w:p w14:paraId="0CB3FB7F" w14:textId="34AED06C" w:rsidR="5B0EF505" w:rsidRDefault="6DECB2AD" w:rsidP="00F4744C">
      <w:pPr>
        <w:pStyle w:val="ListParagraph"/>
        <w:numPr>
          <w:ilvl w:val="0"/>
          <w:numId w:val="7"/>
        </w:numPr>
        <w:rPr>
          <w:color w:val="000000" w:themeColor="text1"/>
        </w:rPr>
      </w:pPr>
      <w:r w:rsidRPr="6DECB2AD">
        <w:rPr>
          <w:color w:val="000000" w:themeColor="text1"/>
        </w:rPr>
        <w:t>The new Bolo cannot be submitted if these time retrieval points are empty</w:t>
      </w:r>
    </w:p>
    <w:p w14:paraId="4AB4964F" w14:textId="117AE73B" w:rsidR="5B0EF505" w:rsidRDefault="6DECB2AD" w:rsidP="00F4744C">
      <w:pPr>
        <w:pStyle w:val="ListParagraph"/>
        <w:numPr>
          <w:ilvl w:val="0"/>
          <w:numId w:val="7"/>
        </w:numPr>
        <w:rPr>
          <w:color w:val="000000" w:themeColor="text1"/>
        </w:rPr>
      </w:pPr>
      <w:r w:rsidRPr="6DECB2AD">
        <w:rPr>
          <w:color w:val="000000" w:themeColor="text1"/>
        </w:rPr>
        <w:t>These new fields should be shown in the preview and pdf view for General, Auto and Boat</w:t>
      </w:r>
    </w:p>
    <w:p w14:paraId="00301DCF" w14:textId="77777777" w:rsidR="009109ED" w:rsidRDefault="009109ED" w:rsidP="007F4FC9">
      <w:pPr>
        <w:rPr>
          <w:b/>
        </w:rPr>
      </w:pPr>
      <w:bookmarkStart w:id="350" w:name="_Toc457925444"/>
    </w:p>
    <w:p w14:paraId="23261C48" w14:textId="5E7B28D0" w:rsidR="5B0EF505" w:rsidRPr="009109ED" w:rsidRDefault="6DECB2AD" w:rsidP="007F4FC9">
      <w:pPr>
        <w:rPr>
          <w:b/>
        </w:rPr>
      </w:pPr>
      <w:r w:rsidRPr="6DECB2AD">
        <w:rPr>
          <w:b/>
          <w:bCs/>
        </w:rPr>
        <w:t>Related Tasks:</w:t>
      </w:r>
      <w:bookmarkEnd w:id="350"/>
    </w:p>
    <w:p w14:paraId="381FC58C" w14:textId="2A4DBA05" w:rsidR="5B0EF505" w:rsidRDefault="6DECB2AD" w:rsidP="00F4744C">
      <w:pPr>
        <w:pStyle w:val="ListParagraph"/>
        <w:numPr>
          <w:ilvl w:val="0"/>
          <w:numId w:val="7"/>
        </w:numPr>
        <w:spacing w:after="160"/>
        <w:rPr>
          <w:color w:val="000000" w:themeColor="text1"/>
        </w:rPr>
      </w:pPr>
      <w:r w:rsidRPr="6DECB2AD">
        <w:rPr>
          <w:color w:val="000000" w:themeColor="text1"/>
        </w:rPr>
        <w:t>Create the new attributes for Bolos (General, Auto and Boat)</w:t>
      </w:r>
    </w:p>
    <w:p w14:paraId="003F74E7" w14:textId="2EAD50D0" w:rsidR="5B0EF505" w:rsidRDefault="6DECB2AD" w:rsidP="00F4744C">
      <w:pPr>
        <w:pStyle w:val="ListParagraph"/>
        <w:numPr>
          <w:ilvl w:val="0"/>
          <w:numId w:val="7"/>
        </w:numPr>
        <w:spacing w:after="160"/>
        <w:rPr>
          <w:color w:val="000000" w:themeColor="text1"/>
        </w:rPr>
      </w:pPr>
      <w:r w:rsidRPr="6DECB2AD">
        <w:rPr>
          <w:color w:val="000000" w:themeColor="text1"/>
        </w:rPr>
        <w:t>Create the new indexes for these new attributes</w:t>
      </w:r>
    </w:p>
    <w:p w14:paraId="6888D98B" w14:textId="6EBE9512" w:rsidR="5B0EF505" w:rsidRDefault="6DECB2AD" w:rsidP="00F4744C">
      <w:pPr>
        <w:pStyle w:val="ListParagraph"/>
        <w:numPr>
          <w:ilvl w:val="0"/>
          <w:numId w:val="7"/>
        </w:numPr>
        <w:spacing w:after="160"/>
        <w:rPr>
          <w:color w:val="000000" w:themeColor="text1"/>
        </w:rPr>
      </w:pPr>
      <w:r w:rsidRPr="6DECB2AD">
        <w:rPr>
          <w:color w:val="000000" w:themeColor="text1"/>
        </w:rPr>
        <w:t>Create the fields date reported and time reported for data analysis in Create Bolos (General, Auto and Boat)</w:t>
      </w:r>
    </w:p>
    <w:p w14:paraId="5DC03A0C" w14:textId="78104B09" w:rsidR="5B0EF505" w:rsidRDefault="6DECB2AD" w:rsidP="00F4744C">
      <w:pPr>
        <w:pStyle w:val="ListParagraph"/>
        <w:numPr>
          <w:ilvl w:val="0"/>
          <w:numId w:val="7"/>
        </w:numPr>
        <w:spacing w:after="160"/>
        <w:rPr>
          <w:color w:val="000000" w:themeColor="text1"/>
        </w:rPr>
      </w:pPr>
      <w:r w:rsidRPr="6DECB2AD">
        <w:rPr>
          <w:color w:val="000000" w:themeColor="text1"/>
        </w:rPr>
        <w:t>Create the validations for date reported and time reported fields for Create Bolos (General, Auto and Boat)</w:t>
      </w:r>
    </w:p>
    <w:p w14:paraId="6358970F" w14:textId="039A1A06" w:rsidR="5B0EF505" w:rsidRDefault="6DECB2AD" w:rsidP="00F4744C">
      <w:pPr>
        <w:pStyle w:val="ListParagraph"/>
        <w:numPr>
          <w:ilvl w:val="0"/>
          <w:numId w:val="7"/>
        </w:numPr>
        <w:spacing w:after="160"/>
        <w:rPr>
          <w:color w:val="000000" w:themeColor="text1"/>
        </w:rPr>
      </w:pPr>
      <w:r w:rsidRPr="6DECB2AD">
        <w:rPr>
          <w:color w:val="000000" w:themeColor="text1"/>
        </w:rPr>
        <w:t>Create the ability for the submit button to be disabled if that data is not completed (General, Auto and Boat)</w:t>
      </w:r>
    </w:p>
    <w:p w14:paraId="50FD0D43" w14:textId="7DB35AF4" w:rsidR="5B0EF505" w:rsidRDefault="6DECB2AD" w:rsidP="00F4744C">
      <w:pPr>
        <w:pStyle w:val="ListParagraph"/>
        <w:numPr>
          <w:ilvl w:val="0"/>
          <w:numId w:val="7"/>
        </w:numPr>
        <w:spacing w:after="160"/>
        <w:rPr>
          <w:color w:val="000000" w:themeColor="text1"/>
        </w:rPr>
      </w:pPr>
      <w:r w:rsidRPr="6DECB2AD">
        <w:rPr>
          <w:color w:val="000000" w:themeColor="text1"/>
        </w:rPr>
        <w:t>Create the ability for be displayed in the preview view (General, Auto and Boat)</w:t>
      </w:r>
    </w:p>
    <w:p w14:paraId="35FD4843" w14:textId="1CA6A45C" w:rsidR="5B0EF505" w:rsidRDefault="6DECB2AD" w:rsidP="00F4744C">
      <w:pPr>
        <w:pStyle w:val="ListParagraph"/>
        <w:numPr>
          <w:ilvl w:val="0"/>
          <w:numId w:val="7"/>
        </w:numPr>
        <w:spacing w:after="160"/>
        <w:rPr>
          <w:color w:val="000000" w:themeColor="text1"/>
        </w:rPr>
      </w:pPr>
      <w:r w:rsidRPr="6DECB2AD">
        <w:rPr>
          <w:color w:val="000000" w:themeColor="text1"/>
        </w:rPr>
        <w:t>Create the ability for be display in the pdf view (General, Auto and Boat)</w:t>
      </w:r>
    </w:p>
    <w:p w14:paraId="057F990C" w14:textId="198E0867" w:rsidR="5B0EF505" w:rsidRDefault="6DECB2AD" w:rsidP="00F4744C">
      <w:pPr>
        <w:pStyle w:val="ListParagraph"/>
        <w:numPr>
          <w:ilvl w:val="0"/>
          <w:numId w:val="7"/>
        </w:numPr>
        <w:spacing w:after="160"/>
        <w:rPr>
          <w:color w:val="000000" w:themeColor="text1"/>
        </w:rPr>
      </w:pPr>
      <w:r w:rsidRPr="6DECB2AD">
        <w:rPr>
          <w:color w:val="000000" w:themeColor="text1"/>
        </w:rPr>
        <w:t>Fix PDF for overlapping columns</w:t>
      </w:r>
    </w:p>
    <w:p w14:paraId="231045DF" w14:textId="0EFAB895" w:rsidR="5B0EF505" w:rsidRDefault="6DECB2AD" w:rsidP="5B0EF505">
      <w:pPr>
        <w:spacing w:line="480" w:lineRule="auto"/>
      </w:pPr>
      <w:r w:rsidRPr="6DECB2AD">
        <w:rPr>
          <w:b/>
          <w:bCs/>
        </w:rPr>
        <w:t>Modeling</w:t>
      </w:r>
    </w:p>
    <w:p w14:paraId="0AC47ACD" w14:textId="62961055"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4-13 and Dynamic UML Diagrams, Figure sp4-13</w:t>
      </w:r>
    </w:p>
    <w:p w14:paraId="330E7015" w14:textId="77777777" w:rsidR="009109ED" w:rsidRDefault="009109ED" w:rsidP="007F4FC9"/>
    <w:p w14:paraId="08F1E706" w14:textId="7C1AF260" w:rsidR="5B0EF505" w:rsidRPr="009109ED" w:rsidRDefault="009109ED" w:rsidP="007F4FC9">
      <w:bookmarkStart w:id="351" w:name="_Toc457925445"/>
      <w:r w:rsidRPr="6DECB2AD">
        <w:rPr>
          <w:b/>
          <w:bCs/>
          <w:u w:val="single"/>
        </w:rPr>
        <w:t>User Story #1119</w:t>
      </w:r>
      <w:r w:rsidR="2E0CE045" w:rsidRPr="6DECB2AD">
        <w:rPr>
          <w:b/>
          <w:bCs/>
          <w:color w:val="000000" w:themeColor="text1"/>
        </w:rPr>
        <w:t xml:space="preserve"> </w:t>
      </w:r>
      <w:r w:rsidR="2E0CE045" w:rsidRPr="009109ED">
        <w:rPr>
          <w:color w:val="000000" w:themeColor="text1"/>
        </w:rPr>
        <w:t>Implement time retrieval points for data analysis for Edit Bolo (General - Auto - Boat)</w:t>
      </w:r>
      <w:bookmarkEnd w:id="351"/>
    </w:p>
    <w:p w14:paraId="06F8E032" w14:textId="432A0602" w:rsidR="5B0EF505" w:rsidRPr="009109ED" w:rsidRDefault="2E0CE045" w:rsidP="007F4FC9">
      <w:pPr>
        <w:rPr>
          <w:b/>
        </w:rPr>
      </w:pPr>
      <w:bookmarkStart w:id="352" w:name="_Toc457925446"/>
      <w:r w:rsidRPr="6DECB2AD">
        <w:rPr>
          <w:b/>
          <w:bCs/>
        </w:rPr>
        <w:t>Acceptance Criteria:</w:t>
      </w:r>
      <w:bookmarkEnd w:id="352"/>
    </w:p>
    <w:p w14:paraId="38A8DEF1" w14:textId="3942C1DE" w:rsidR="5B0EF505" w:rsidRDefault="6DECB2AD" w:rsidP="00F4744C">
      <w:pPr>
        <w:pStyle w:val="ListParagraph"/>
        <w:numPr>
          <w:ilvl w:val="0"/>
          <w:numId w:val="6"/>
        </w:numPr>
        <w:rPr>
          <w:color w:val="000000" w:themeColor="text1"/>
        </w:rPr>
      </w:pPr>
      <w:r w:rsidRPr="6DECB2AD">
        <w:rPr>
          <w:color w:val="000000" w:themeColor="text1"/>
        </w:rPr>
        <w:t>The new fields created date recovered, time recovered, zip code recovered, agency recovered are required for Edit Bolo (General, Auto and Boat), while address recovered is not required</w:t>
      </w:r>
    </w:p>
    <w:p w14:paraId="77F7C9D6" w14:textId="0EC1E969" w:rsidR="5B0EF505" w:rsidRDefault="6DECB2AD" w:rsidP="00F4744C">
      <w:pPr>
        <w:pStyle w:val="ListParagraph"/>
        <w:numPr>
          <w:ilvl w:val="0"/>
          <w:numId w:val="6"/>
        </w:numPr>
        <w:rPr>
          <w:color w:val="000000" w:themeColor="text1"/>
        </w:rPr>
      </w:pPr>
      <w:r w:rsidRPr="6DECB2AD">
        <w:rPr>
          <w:color w:val="000000" w:themeColor="text1"/>
        </w:rPr>
        <w:t>The edited Bolo cannot be submitted if these time retrieval points are empty</w:t>
      </w:r>
    </w:p>
    <w:p w14:paraId="0BEEE369" w14:textId="03E088FA" w:rsidR="5B0EF505" w:rsidRDefault="6DECB2AD" w:rsidP="00F4744C">
      <w:pPr>
        <w:pStyle w:val="ListParagraph"/>
        <w:numPr>
          <w:ilvl w:val="0"/>
          <w:numId w:val="6"/>
        </w:numPr>
        <w:rPr>
          <w:color w:val="000000" w:themeColor="text1"/>
        </w:rPr>
      </w:pPr>
      <w:r w:rsidRPr="6DECB2AD">
        <w:rPr>
          <w:color w:val="000000" w:themeColor="text1"/>
        </w:rPr>
        <w:t>The new fields should be shown in the view details and pdf view for General, Auto and Boat</w:t>
      </w:r>
    </w:p>
    <w:p w14:paraId="51CEBAF7" w14:textId="77777777" w:rsidR="009109ED" w:rsidRDefault="009109ED" w:rsidP="007F4FC9">
      <w:pPr>
        <w:rPr>
          <w:b/>
        </w:rPr>
      </w:pPr>
      <w:bookmarkStart w:id="353" w:name="_Toc457925447"/>
    </w:p>
    <w:p w14:paraId="27076A1A" w14:textId="1E913904" w:rsidR="5B0EF505" w:rsidRPr="009109ED" w:rsidRDefault="6DECB2AD" w:rsidP="007F4FC9">
      <w:pPr>
        <w:rPr>
          <w:b/>
        </w:rPr>
      </w:pPr>
      <w:r w:rsidRPr="6DECB2AD">
        <w:rPr>
          <w:b/>
          <w:bCs/>
        </w:rPr>
        <w:t>Related Tasks:</w:t>
      </w:r>
      <w:bookmarkEnd w:id="353"/>
    </w:p>
    <w:p w14:paraId="2B161E67" w14:textId="629169A5" w:rsidR="5B0EF505" w:rsidRDefault="6DECB2AD" w:rsidP="00F4744C">
      <w:pPr>
        <w:pStyle w:val="ListParagraph"/>
        <w:numPr>
          <w:ilvl w:val="0"/>
          <w:numId w:val="6"/>
        </w:numPr>
        <w:spacing w:after="160"/>
        <w:rPr>
          <w:color w:val="000000" w:themeColor="text1"/>
        </w:rPr>
      </w:pPr>
      <w:r w:rsidRPr="6DECB2AD">
        <w:rPr>
          <w:color w:val="000000" w:themeColor="text1"/>
        </w:rPr>
        <w:t>Create the fields date recovered, time recovered, address recovered, zip code recovered and agency recovered,for data analysis in Update Bolos (General, Auto and Boat)</w:t>
      </w:r>
    </w:p>
    <w:p w14:paraId="75EFCE8F" w14:textId="498DC03C" w:rsidR="5B0EF505" w:rsidRDefault="6DECB2AD" w:rsidP="00F4744C">
      <w:pPr>
        <w:pStyle w:val="ListParagraph"/>
        <w:numPr>
          <w:ilvl w:val="0"/>
          <w:numId w:val="6"/>
        </w:numPr>
        <w:spacing w:after="160"/>
        <w:rPr>
          <w:color w:val="000000" w:themeColor="text1"/>
        </w:rPr>
      </w:pPr>
      <w:r w:rsidRPr="6DECB2AD">
        <w:rPr>
          <w:color w:val="000000" w:themeColor="text1"/>
        </w:rPr>
        <w:t>Create the validations for date recovered, time recovered, zip code recovered and agency recovered fields for Update Bolos (General, Auto and Boat)</w:t>
      </w:r>
    </w:p>
    <w:p w14:paraId="6F7690FD" w14:textId="67C1DB9C" w:rsidR="5B0EF505" w:rsidRDefault="6DECB2AD" w:rsidP="00F4744C">
      <w:pPr>
        <w:pStyle w:val="ListParagraph"/>
        <w:numPr>
          <w:ilvl w:val="0"/>
          <w:numId w:val="6"/>
        </w:numPr>
        <w:spacing w:after="160"/>
        <w:rPr>
          <w:color w:val="000000" w:themeColor="text1"/>
        </w:rPr>
      </w:pPr>
      <w:r w:rsidRPr="6DECB2AD">
        <w:rPr>
          <w:color w:val="000000" w:themeColor="text1"/>
        </w:rPr>
        <w:t>Create the ability for these fields to be hidden and to be shown when an update occurs</w:t>
      </w:r>
    </w:p>
    <w:p w14:paraId="3CF3624F" w14:textId="27A85E7D" w:rsidR="5B0EF505" w:rsidRDefault="6DECB2AD" w:rsidP="00F4744C">
      <w:pPr>
        <w:pStyle w:val="ListParagraph"/>
        <w:numPr>
          <w:ilvl w:val="0"/>
          <w:numId w:val="6"/>
        </w:numPr>
        <w:spacing w:after="160"/>
        <w:rPr>
          <w:color w:val="000000" w:themeColor="text1"/>
        </w:rPr>
      </w:pPr>
      <w:r w:rsidRPr="6DECB2AD">
        <w:rPr>
          <w:color w:val="000000" w:themeColor="text1"/>
        </w:rPr>
        <w:lastRenderedPageBreak/>
        <w:t>Create the ability for the submit button to be disabled if that data is not completed (General, Auto and Boat)</w:t>
      </w:r>
    </w:p>
    <w:p w14:paraId="0BCE0A63" w14:textId="48DAA6A6" w:rsidR="5B0EF505" w:rsidRDefault="6DECB2AD" w:rsidP="00F4744C">
      <w:pPr>
        <w:pStyle w:val="ListParagraph"/>
        <w:numPr>
          <w:ilvl w:val="0"/>
          <w:numId w:val="6"/>
        </w:numPr>
        <w:spacing w:after="160"/>
        <w:rPr>
          <w:color w:val="000000" w:themeColor="text1"/>
        </w:rPr>
      </w:pPr>
      <w:r w:rsidRPr="6DECB2AD">
        <w:rPr>
          <w:color w:val="000000" w:themeColor="text1"/>
        </w:rPr>
        <w:t>Create the ability for be displayed in the preview view (General, Auto and Boat)</w:t>
      </w:r>
    </w:p>
    <w:p w14:paraId="523B9F0B" w14:textId="15ED8F22" w:rsidR="5B0EF505" w:rsidRDefault="6DECB2AD" w:rsidP="00F4744C">
      <w:pPr>
        <w:pStyle w:val="ListParagraph"/>
        <w:numPr>
          <w:ilvl w:val="0"/>
          <w:numId w:val="6"/>
        </w:numPr>
        <w:spacing w:after="160"/>
        <w:rPr>
          <w:color w:val="000000" w:themeColor="text1"/>
        </w:rPr>
      </w:pPr>
      <w:r w:rsidRPr="6DECB2AD">
        <w:rPr>
          <w:color w:val="000000" w:themeColor="text1"/>
        </w:rPr>
        <w:t>Create the ability for be display in the pdf view (General, Auto and Boat)</w:t>
      </w:r>
    </w:p>
    <w:p w14:paraId="360852A1" w14:textId="0EFAB895" w:rsidR="5B0EF505" w:rsidRDefault="6DECB2AD" w:rsidP="5B0EF505">
      <w:pPr>
        <w:spacing w:line="480" w:lineRule="auto"/>
      </w:pPr>
      <w:r w:rsidRPr="6DECB2AD">
        <w:rPr>
          <w:b/>
          <w:bCs/>
        </w:rPr>
        <w:t>Modeling</w:t>
      </w:r>
    </w:p>
    <w:p w14:paraId="71F6E5D3" w14:textId="51E0F0F4"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4-14 and Dynamic UML Diagrams, Figure sp4-14</w:t>
      </w:r>
    </w:p>
    <w:p w14:paraId="173A0A1C" w14:textId="77777777" w:rsidR="009109ED" w:rsidRDefault="009109ED" w:rsidP="007F4FC9"/>
    <w:p w14:paraId="46D58BA8" w14:textId="0DB81B0A" w:rsidR="5B0EF505" w:rsidRDefault="009109ED" w:rsidP="007F4FC9">
      <w:bookmarkStart w:id="354" w:name="_Toc457925448"/>
      <w:r w:rsidRPr="6DECB2AD">
        <w:rPr>
          <w:b/>
          <w:bCs/>
          <w:u w:val="single"/>
        </w:rPr>
        <w:t>User Story #1088</w:t>
      </w:r>
      <w:r w:rsidR="2E0CE045" w:rsidRPr="6DECB2AD">
        <w:rPr>
          <w:b/>
          <w:bCs/>
          <w:color w:val="000000" w:themeColor="text1"/>
        </w:rPr>
        <w:t xml:space="preserve"> </w:t>
      </w:r>
      <w:r w:rsidR="2E0CE045" w:rsidRPr="009109ED">
        <w:rPr>
          <w:color w:val="000000" w:themeColor="text1"/>
        </w:rPr>
        <w:t>Deactivate and Activate User Accounts from Root and Administrator</w:t>
      </w:r>
      <w:bookmarkEnd w:id="354"/>
    </w:p>
    <w:p w14:paraId="578502A5" w14:textId="77777777" w:rsidR="009109ED" w:rsidRDefault="009109ED" w:rsidP="007F4FC9">
      <w:pPr>
        <w:rPr>
          <w:b/>
        </w:rPr>
      </w:pPr>
      <w:bookmarkStart w:id="355" w:name="_Toc457925449"/>
    </w:p>
    <w:p w14:paraId="446F471D" w14:textId="1ED56F9C" w:rsidR="5B0EF505" w:rsidRPr="009109ED" w:rsidRDefault="6DECB2AD" w:rsidP="007F4FC9">
      <w:pPr>
        <w:rPr>
          <w:b/>
        </w:rPr>
      </w:pPr>
      <w:r w:rsidRPr="6DECB2AD">
        <w:rPr>
          <w:b/>
          <w:bCs/>
        </w:rPr>
        <w:t>Acceptance Criteria:</w:t>
      </w:r>
      <w:bookmarkEnd w:id="355"/>
    </w:p>
    <w:p w14:paraId="025DDF44" w14:textId="5869195C" w:rsidR="5B0EF505" w:rsidRDefault="6DECB2AD" w:rsidP="00F4744C">
      <w:pPr>
        <w:pStyle w:val="ListParagraph"/>
        <w:numPr>
          <w:ilvl w:val="0"/>
          <w:numId w:val="5"/>
        </w:numPr>
        <w:rPr>
          <w:color w:val="000000" w:themeColor="text1"/>
        </w:rPr>
      </w:pPr>
      <w:r w:rsidRPr="6DECB2AD">
        <w:rPr>
          <w:color w:val="000000" w:themeColor="text1"/>
        </w:rPr>
        <w:t>The root administrator will see the button to activate / deactivate users into the user management view</w:t>
      </w:r>
    </w:p>
    <w:p w14:paraId="4B66943F" w14:textId="4C12E65A" w:rsidR="5B0EF505" w:rsidRDefault="6DECB2AD" w:rsidP="00F4744C">
      <w:pPr>
        <w:pStyle w:val="ListParagraph"/>
        <w:numPr>
          <w:ilvl w:val="0"/>
          <w:numId w:val="5"/>
        </w:numPr>
        <w:rPr>
          <w:color w:val="000000" w:themeColor="text1"/>
        </w:rPr>
      </w:pPr>
      <w:r w:rsidRPr="6DECB2AD">
        <w:rPr>
          <w:color w:val="000000" w:themeColor="text1"/>
        </w:rPr>
        <w:t>The button will change the status to active or inactive</w:t>
      </w:r>
    </w:p>
    <w:p w14:paraId="45ACF52C" w14:textId="77777777" w:rsidR="009109ED" w:rsidRDefault="009109ED" w:rsidP="007F4FC9">
      <w:pPr>
        <w:rPr>
          <w:b/>
        </w:rPr>
      </w:pPr>
      <w:bookmarkStart w:id="356" w:name="_Toc457925450"/>
    </w:p>
    <w:p w14:paraId="5B647D35" w14:textId="4ED15F04" w:rsidR="5B0EF505" w:rsidRPr="009109ED" w:rsidRDefault="6DECB2AD" w:rsidP="007F4FC9">
      <w:pPr>
        <w:rPr>
          <w:b/>
        </w:rPr>
      </w:pPr>
      <w:r w:rsidRPr="6DECB2AD">
        <w:rPr>
          <w:b/>
          <w:bCs/>
        </w:rPr>
        <w:t>Related Tasks:</w:t>
      </w:r>
      <w:bookmarkEnd w:id="356"/>
    </w:p>
    <w:p w14:paraId="5E243F23" w14:textId="459A8C14" w:rsidR="5B0EF505" w:rsidRDefault="6DECB2AD" w:rsidP="00F4744C">
      <w:pPr>
        <w:pStyle w:val="ListParagraph"/>
        <w:numPr>
          <w:ilvl w:val="0"/>
          <w:numId w:val="5"/>
        </w:numPr>
        <w:spacing w:after="160"/>
        <w:rPr>
          <w:color w:val="000000" w:themeColor="text1"/>
        </w:rPr>
      </w:pPr>
      <w:r w:rsidRPr="6DECB2AD">
        <w:rPr>
          <w:color w:val="000000" w:themeColor="text1"/>
        </w:rPr>
        <w:t>Create the new button to activate / deactivate</w:t>
      </w:r>
    </w:p>
    <w:p w14:paraId="13798A92" w14:textId="6BA3F2E6" w:rsidR="5B0EF505" w:rsidRDefault="6DECB2AD" w:rsidP="00F4744C">
      <w:pPr>
        <w:pStyle w:val="ListParagraph"/>
        <w:numPr>
          <w:ilvl w:val="0"/>
          <w:numId w:val="5"/>
        </w:numPr>
        <w:spacing w:after="160"/>
        <w:rPr>
          <w:color w:val="000000" w:themeColor="text1"/>
        </w:rPr>
      </w:pPr>
      <w:r w:rsidRPr="6DECB2AD">
        <w:rPr>
          <w:color w:val="000000" w:themeColor="text1"/>
        </w:rPr>
        <w:t>Show the page with the status</w:t>
      </w:r>
    </w:p>
    <w:p w14:paraId="6C57DAD3" w14:textId="577046F1" w:rsidR="5B0EF505" w:rsidRDefault="6DECB2AD" w:rsidP="00F4744C">
      <w:pPr>
        <w:pStyle w:val="ListParagraph"/>
        <w:numPr>
          <w:ilvl w:val="0"/>
          <w:numId w:val="5"/>
        </w:numPr>
        <w:spacing w:after="160"/>
        <w:rPr>
          <w:color w:val="000000" w:themeColor="text1"/>
        </w:rPr>
      </w:pPr>
      <w:r w:rsidRPr="6DECB2AD">
        <w:rPr>
          <w:color w:val="000000" w:themeColor="text1"/>
        </w:rPr>
        <w:t xml:space="preserve">The button will change the status to active or deactivate </w:t>
      </w:r>
    </w:p>
    <w:p w14:paraId="10D51286" w14:textId="2C6CF099" w:rsidR="5B0EF505" w:rsidRDefault="6DECB2AD" w:rsidP="00F4744C">
      <w:pPr>
        <w:pStyle w:val="ListParagraph"/>
        <w:numPr>
          <w:ilvl w:val="0"/>
          <w:numId w:val="5"/>
        </w:numPr>
        <w:spacing w:after="160"/>
        <w:rPr>
          <w:color w:val="000000" w:themeColor="text1"/>
        </w:rPr>
      </w:pPr>
      <w:r w:rsidRPr="6DECB2AD">
        <w:rPr>
          <w:color w:val="000000" w:themeColor="text1"/>
        </w:rPr>
        <w:t>Create the call in the user route</w:t>
      </w:r>
    </w:p>
    <w:p w14:paraId="74428F94" w14:textId="0F7A4C33" w:rsidR="5B0EF505" w:rsidRDefault="6DECB2AD" w:rsidP="00F4744C">
      <w:pPr>
        <w:pStyle w:val="ListParagraph"/>
        <w:numPr>
          <w:ilvl w:val="0"/>
          <w:numId w:val="5"/>
        </w:numPr>
        <w:spacing w:after="160"/>
        <w:rPr>
          <w:color w:val="000000" w:themeColor="text1"/>
        </w:rPr>
      </w:pPr>
      <w:r w:rsidRPr="6DECB2AD">
        <w:rPr>
          <w:color w:val="000000" w:themeColor="text1"/>
        </w:rPr>
        <w:t>Create the service for deactivate users</w:t>
      </w:r>
    </w:p>
    <w:p w14:paraId="55217950" w14:textId="7DB6E87B" w:rsidR="5B0EF505" w:rsidRDefault="6DECB2AD" w:rsidP="00F4744C">
      <w:pPr>
        <w:pStyle w:val="ListParagraph"/>
        <w:numPr>
          <w:ilvl w:val="0"/>
          <w:numId w:val="5"/>
        </w:numPr>
        <w:spacing w:after="160"/>
        <w:rPr>
          <w:color w:val="000000" w:themeColor="text1"/>
        </w:rPr>
      </w:pPr>
      <w:r w:rsidRPr="6DECB2AD">
        <w:rPr>
          <w:color w:val="000000" w:themeColor="text1"/>
        </w:rPr>
        <w:t>Publish the route in index</w:t>
      </w:r>
    </w:p>
    <w:p w14:paraId="4B29482A" w14:textId="53E96C58" w:rsidR="5B0EF505" w:rsidRDefault="6DECB2AD" w:rsidP="5B0EF505">
      <w:r w:rsidRPr="6DECB2AD">
        <w:rPr>
          <w:color w:val="000000" w:themeColor="text1"/>
        </w:rPr>
        <w:t xml:space="preserve"> </w:t>
      </w:r>
      <w:r w:rsidRPr="6DECB2AD">
        <w:rPr>
          <w:b/>
          <w:bCs/>
        </w:rPr>
        <w:t>Modeling</w:t>
      </w:r>
    </w:p>
    <w:p w14:paraId="6EE97442" w14:textId="7F815939"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4-15 and Dynamic UML Diagrams, Figure sp4-15</w:t>
      </w:r>
    </w:p>
    <w:p w14:paraId="75FE0AA6" w14:textId="196B499B" w:rsidR="5B0EF505" w:rsidRDefault="5B0EF505" w:rsidP="5B0EF505"/>
    <w:p w14:paraId="2757FA24" w14:textId="77777777" w:rsidR="5B0EF505" w:rsidRDefault="2E0CE045" w:rsidP="5B0EF505">
      <w:pPr>
        <w:pStyle w:val="Heading3"/>
        <w:spacing w:line="480" w:lineRule="auto"/>
        <w:jc w:val="center"/>
      </w:pPr>
      <w:bookmarkStart w:id="357" w:name="_Toc457999273"/>
      <w:bookmarkStart w:id="358" w:name="_Toc458002427"/>
      <w:bookmarkStart w:id="359" w:name="_Toc458021998"/>
      <w:bookmarkStart w:id="360" w:name="_Toc458024225"/>
      <w:bookmarkStart w:id="361" w:name="_Toc458026987"/>
      <w:r w:rsidRPr="2E0CE045">
        <w:rPr>
          <w:color w:val="auto"/>
        </w:rPr>
        <w:t>Sprint 5</w:t>
      </w:r>
      <w:bookmarkEnd w:id="357"/>
      <w:bookmarkEnd w:id="358"/>
      <w:bookmarkEnd w:id="359"/>
      <w:bookmarkEnd w:id="360"/>
      <w:bookmarkEnd w:id="361"/>
    </w:p>
    <w:p w14:paraId="2A96D49E" w14:textId="6406CBDE" w:rsidR="5B0EF505" w:rsidRDefault="6DECB2AD" w:rsidP="5B0EF505">
      <w:pPr>
        <w:spacing w:line="480" w:lineRule="auto"/>
        <w:jc w:val="center"/>
      </w:pPr>
      <w:r w:rsidRPr="6DECB2AD">
        <w:rPr>
          <w:color w:val="auto"/>
        </w:rPr>
        <w:t>(07/18/2016 – 07/31/2016)</w:t>
      </w:r>
    </w:p>
    <w:p w14:paraId="3270801C" w14:textId="6336BCBD" w:rsidR="5B0EF505" w:rsidRPr="009109ED" w:rsidRDefault="009109ED" w:rsidP="007F4FC9">
      <w:bookmarkStart w:id="362" w:name="_Toc457925452"/>
      <w:r w:rsidRPr="6DECB2AD">
        <w:rPr>
          <w:b/>
          <w:bCs/>
          <w:u w:val="single"/>
        </w:rPr>
        <w:t>User Story #1094</w:t>
      </w:r>
      <w:r w:rsidR="2E0CE045" w:rsidRPr="6DECB2AD">
        <w:rPr>
          <w:b/>
          <w:bCs/>
          <w:color w:val="000000" w:themeColor="text1"/>
        </w:rPr>
        <w:t xml:space="preserve"> </w:t>
      </w:r>
      <w:r w:rsidR="2E0CE045" w:rsidRPr="009109ED">
        <w:rPr>
          <w:color w:val="000000" w:themeColor="text1"/>
        </w:rPr>
        <w:t>Implement confirmation of BOLO updates</w:t>
      </w:r>
      <w:bookmarkEnd w:id="362"/>
      <w:r w:rsidR="2E0CE045" w:rsidRPr="009109ED">
        <w:rPr>
          <w:color w:val="000000" w:themeColor="text1"/>
        </w:rPr>
        <w:t xml:space="preserve"> </w:t>
      </w:r>
    </w:p>
    <w:p w14:paraId="0E52D569" w14:textId="77777777" w:rsidR="009109ED" w:rsidRDefault="009109ED" w:rsidP="007F4FC9">
      <w:pPr>
        <w:rPr>
          <w:b/>
        </w:rPr>
      </w:pPr>
      <w:bookmarkStart w:id="363" w:name="_Toc457925453"/>
    </w:p>
    <w:p w14:paraId="5A559075" w14:textId="15B42439" w:rsidR="5B0EF505" w:rsidRPr="009109ED" w:rsidRDefault="6DECB2AD" w:rsidP="007F4FC9">
      <w:pPr>
        <w:rPr>
          <w:b/>
        </w:rPr>
      </w:pPr>
      <w:r w:rsidRPr="6DECB2AD">
        <w:rPr>
          <w:b/>
          <w:bCs/>
        </w:rPr>
        <w:t>Acceptance Criteria:</w:t>
      </w:r>
      <w:bookmarkEnd w:id="363"/>
    </w:p>
    <w:p w14:paraId="5149666C" w14:textId="03D44947" w:rsidR="5B0EF505" w:rsidRDefault="6DECB2AD" w:rsidP="00F4744C">
      <w:pPr>
        <w:pStyle w:val="ListParagraph"/>
        <w:numPr>
          <w:ilvl w:val="0"/>
          <w:numId w:val="4"/>
        </w:numPr>
        <w:rPr>
          <w:color w:val="000000" w:themeColor="text1"/>
        </w:rPr>
      </w:pPr>
      <w:r w:rsidRPr="6DECB2AD">
        <w:rPr>
          <w:color w:val="000000" w:themeColor="text1"/>
        </w:rPr>
        <w:t xml:space="preserve">Email confirmation is triggered when a BOLO is updated </w:t>
      </w:r>
    </w:p>
    <w:p w14:paraId="580B7893" w14:textId="774ED2B3" w:rsidR="5B0EF505" w:rsidRDefault="6DECB2AD" w:rsidP="00F4744C">
      <w:pPr>
        <w:pStyle w:val="ListParagraph"/>
        <w:numPr>
          <w:ilvl w:val="0"/>
          <w:numId w:val="4"/>
        </w:numPr>
        <w:rPr>
          <w:color w:val="000000" w:themeColor="text1"/>
        </w:rPr>
      </w:pPr>
      <w:r w:rsidRPr="6DECB2AD">
        <w:rPr>
          <w:color w:val="000000" w:themeColor="text1"/>
        </w:rPr>
        <w:t>Information on BOLO is not changed until the BOLO is confirmed.</w:t>
      </w:r>
    </w:p>
    <w:p w14:paraId="5240451B" w14:textId="77777777" w:rsidR="009109ED" w:rsidRDefault="009109ED" w:rsidP="007F4FC9">
      <w:bookmarkStart w:id="364" w:name="_Toc457925454"/>
    </w:p>
    <w:p w14:paraId="68A91C75" w14:textId="63C9285A" w:rsidR="5B0EF505" w:rsidRPr="009109ED" w:rsidRDefault="6DECB2AD" w:rsidP="007F4FC9">
      <w:pPr>
        <w:rPr>
          <w:b/>
        </w:rPr>
      </w:pPr>
      <w:r w:rsidRPr="6DECB2AD">
        <w:rPr>
          <w:b/>
          <w:bCs/>
        </w:rPr>
        <w:t>Related Tasks:</w:t>
      </w:r>
      <w:bookmarkEnd w:id="364"/>
    </w:p>
    <w:p w14:paraId="592C4BF7" w14:textId="6E72E30D" w:rsidR="5B0EF505" w:rsidRDefault="6DECB2AD" w:rsidP="00870DE2">
      <w:pPr>
        <w:pStyle w:val="ListParagraph"/>
        <w:numPr>
          <w:ilvl w:val="0"/>
          <w:numId w:val="38"/>
        </w:numPr>
        <w:spacing w:after="160"/>
        <w:rPr>
          <w:color w:val="000000" w:themeColor="text1"/>
        </w:rPr>
      </w:pPr>
      <w:r w:rsidRPr="6DECB2AD">
        <w:rPr>
          <w:color w:val="000000" w:themeColor="text1"/>
        </w:rPr>
        <w:t>Adapt update to change attachments</w:t>
      </w:r>
    </w:p>
    <w:p w14:paraId="2CEAC61D" w14:textId="215BE4E5" w:rsidR="5B0EF505" w:rsidRDefault="6DECB2AD" w:rsidP="00870DE2">
      <w:pPr>
        <w:pStyle w:val="ListParagraph"/>
        <w:numPr>
          <w:ilvl w:val="0"/>
          <w:numId w:val="38"/>
        </w:numPr>
        <w:spacing w:after="160"/>
        <w:rPr>
          <w:color w:val="000000" w:themeColor="text1"/>
        </w:rPr>
      </w:pPr>
      <w:r w:rsidRPr="6DECB2AD">
        <w:rPr>
          <w:color w:val="000000" w:themeColor="text1"/>
        </w:rPr>
        <w:t>Create algorithm to pull changes from temporary BOLO</w:t>
      </w:r>
    </w:p>
    <w:p w14:paraId="41153005" w14:textId="5F92BDFA" w:rsidR="5B0EF505" w:rsidRDefault="6DECB2AD" w:rsidP="00870DE2">
      <w:pPr>
        <w:pStyle w:val="ListParagraph"/>
        <w:numPr>
          <w:ilvl w:val="0"/>
          <w:numId w:val="38"/>
        </w:numPr>
        <w:spacing w:after="160"/>
        <w:rPr>
          <w:color w:val="000000" w:themeColor="text1"/>
        </w:rPr>
      </w:pPr>
      <w:r w:rsidRPr="6DECB2AD">
        <w:rPr>
          <w:color w:val="000000" w:themeColor="text1"/>
        </w:rPr>
        <w:t>Create confirmation route</w:t>
      </w:r>
    </w:p>
    <w:p w14:paraId="74C31599" w14:textId="1AD1FD1E" w:rsidR="5B0EF505" w:rsidRDefault="6DECB2AD" w:rsidP="00870DE2">
      <w:pPr>
        <w:pStyle w:val="ListParagraph"/>
        <w:numPr>
          <w:ilvl w:val="0"/>
          <w:numId w:val="38"/>
        </w:numPr>
        <w:spacing w:after="160"/>
        <w:rPr>
          <w:color w:val="000000" w:themeColor="text1"/>
        </w:rPr>
      </w:pPr>
      <w:r w:rsidRPr="6DECB2AD">
        <w:rPr>
          <w:color w:val="000000" w:themeColor="text1"/>
        </w:rPr>
        <w:t>Create Update email routes and methods</w:t>
      </w:r>
    </w:p>
    <w:p w14:paraId="767C4D65" w14:textId="6E0C5B6E" w:rsidR="5B0EF505" w:rsidRDefault="6DECB2AD" w:rsidP="00870DE2">
      <w:pPr>
        <w:pStyle w:val="ListParagraph"/>
        <w:numPr>
          <w:ilvl w:val="0"/>
          <w:numId w:val="38"/>
        </w:numPr>
        <w:spacing w:after="160"/>
        <w:rPr>
          <w:color w:val="000000" w:themeColor="text1"/>
        </w:rPr>
      </w:pPr>
      <w:r w:rsidRPr="6DECB2AD">
        <w:rPr>
          <w:color w:val="000000" w:themeColor="text1"/>
        </w:rPr>
        <w:t>Create temporary Bolo with changes</w:t>
      </w:r>
    </w:p>
    <w:p w14:paraId="47B22821" w14:textId="1CFCC2BB" w:rsidR="5B0EF505" w:rsidRDefault="6DECB2AD" w:rsidP="00870DE2">
      <w:pPr>
        <w:pStyle w:val="ListParagraph"/>
        <w:numPr>
          <w:ilvl w:val="0"/>
          <w:numId w:val="38"/>
        </w:numPr>
        <w:spacing w:after="160"/>
        <w:rPr>
          <w:color w:val="000000" w:themeColor="text1"/>
        </w:rPr>
      </w:pPr>
      <w:r w:rsidRPr="6DECB2AD">
        <w:rPr>
          <w:color w:val="000000" w:themeColor="text1"/>
        </w:rPr>
        <w:lastRenderedPageBreak/>
        <w:t>Change BOLO domain to allow references</w:t>
      </w:r>
    </w:p>
    <w:p w14:paraId="018CCEB3" w14:textId="53E96C58" w:rsidR="5B0EF505" w:rsidRDefault="6DECB2AD" w:rsidP="5B0EF505">
      <w:r w:rsidRPr="6DECB2AD">
        <w:rPr>
          <w:color w:val="000000" w:themeColor="text1"/>
        </w:rPr>
        <w:t xml:space="preserve"> </w:t>
      </w:r>
      <w:r w:rsidRPr="6DECB2AD">
        <w:rPr>
          <w:b/>
          <w:bCs/>
        </w:rPr>
        <w:t>Modeling</w:t>
      </w:r>
    </w:p>
    <w:p w14:paraId="42C2778E" w14:textId="435AB4A1"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5-1 and Dynamic UML Diagrams, Figure sp5-1</w:t>
      </w:r>
    </w:p>
    <w:p w14:paraId="36C1F68A" w14:textId="77777777" w:rsidR="009109ED" w:rsidRDefault="009109ED" w:rsidP="007F4FC9"/>
    <w:p w14:paraId="18EDEF51" w14:textId="43E85468" w:rsidR="5B0EF505" w:rsidRPr="009109ED" w:rsidRDefault="009109ED" w:rsidP="007F4FC9">
      <w:bookmarkStart w:id="365" w:name="_Toc457925455"/>
      <w:r w:rsidRPr="6DECB2AD">
        <w:rPr>
          <w:b/>
          <w:bCs/>
          <w:u w:val="single"/>
        </w:rPr>
        <w:t>User Story #1155</w:t>
      </w:r>
      <w:r w:rsidR="2E0CE045" w:rsidRPr="6DECB2AD">
        <w:rPr>
          <w:b/>
          <w:bCs/>
          <w:color w:val="000000" w:themeColor="text1"/>
        </w:rPr>
        <w:t xml:space="preserve"> </w:t>
      </w:r>
      <w:r w:rsidR="2E0CE045" w:rsidRPr="009109ED">
        <w:rPr>
          <w:color w:val="000000" w:themeColor="text1"/>
        </w:rPr>
        <w:t>Change PDF labels</w:t>
      </w:r>
      <w:bookmarkEnd w:id="365"/>
    </w:p>
    <w:p w14:paraId="222759BA" w14:textId="77777777" w:rsidR="009109ED" w:rsidRDefault="009109ED" w:rsidP="009109ED">
      <w:pPr>
        <w:rPr>
          <w:b/>
        </w:rPr>
      </w:pPr>
      <w:bookmarkStart w:id="366" w:name="_Toc457925456"/>
    </w:p>
    <w:p w14:paraId="1395954B" w14:textId="7864A943" w:rsidR="5B0EF505" w:rsidRPr="009109ED" w:rsidRDefault="6DECB2AD" w:rsidP="009109ED">
      <w:pPr>
        <w:rPr>
          <w:b/>
        </w:rPr>
      </w:pPr>
      <w:r w:rsidRPr="6DECB2AD">
        <w:rPr>
          <w:b/>
          <w:bCs/>
        </w:rPr>
        <w:t>Acceptance Criteria:</w:t>
      </w:r>
      <w:bookmarkEnd w:id="366"/>
    </w:p>
    <w:p w14:paraId="698E2AA2" w14:textId="49596106" w:rsidR="5B0EF505" w:rsidRDefault="6DECB2AD" w:rsidP="00F4744C">
      <w:pPr>
        <w:pStyle w:val="ListParagraph"/>
        <w:numPr>
          <w:ilvl w:val="0"/>
          <w:numId w:val="3"/>
        </w:numPr>
        <w:spacing w:after="160"/>
        <w:rPr>
          <w:color w:val="000000" w:themeColor="text1"/>
        </w:rPr>
      </w:pPr>
      <w:r w:rsidRPr="6DECB2AD">
        <w:rPr>
          <w:color w:val="000000" w:themeColor="text1"/>
        </w:rPr>
        <w:t>Bolo status shows in font 23 and Bold</w:t>
      </w:r>
    </w:p>
    <w:p w14:paraId="0A005212" w14:textId="174A7631" w:rsidR="5B0EF505" w:rsidRPr="009109ED" w:rsidRDefault="2E0CE045" w:rsidP="009109ED">
      <w:pPr>
        <w:rPr>
          <w:b/>
        </w:rPr>
      </w:pPr>
      <w:bookmarkStart w:id="367" w:name="_Toc457925457"/>
      <w:r w:rsidRPr="6DECB2AD">
        <w:rPr>
          <w:b/>
          <w:bCs/>
        </w:rPr>
        <w:t>Related Tasks:</w:t>
      </w:r>
      <w:bookmarkEnd w:id="367"/>
    </w:p>
    <w:p w14:paraId="47BA89B0" w14:textId="49424D33" w:rsidR="5B0EF505" w:rsidRDefault="6DECB2AD" w:rsidP="00870DE2">
      <w:pPr>
        <w:pStyle w:val="ListParagraph"/>
        <w:numPr>
          <w:ilvl w:val="0"/>
          <w:numId w:val="38"/>
        </w:numPr>
        <w:rPr>
          <w:color w:val="000000" w:themeColor="text1"/>
        </w:rPr>
      </w:pPr>
      <w:r w:rsidRPr="6DECB2AD">
        <w:rPr>
          <w:color w:val="000000" w:themeColor="text1"/>
        </w:rPr>
        <w:t xml:space="preserve"> Update PDF service</w:t>
      </w:r>
    </w:p>
    <w:p w14:paraId="0A8D4FED" w14:textId="77777777" w:rsidR="009109ED" w:rsidRDefault="2E0CE045" w:rsidP="5B0EF505">
      <w:pPr>
        <w:rPr>
          <w:color w:val="000000" w:themeColor="text1"/>
        </w:rPr>
      </w:pPr>
      <w:r w:rsidRPr="2E0CE045">
        <w:rPr>
          <w:color w:val="000000" w:themeColor="text1"/>
        </w:rPr>
        <w:t xml:space="preserve"> </w:t>
      </w:r>
    </w:p>
    <w:p w14:paraId="337D11E3" w14:textId="76C54FA4" w:rsidR="5B0EF505" w:rsidRDefault="6DECB2AD" w:rsidP="5B0EF505">
      <w:r w:rsidRPr="6DECB2AD">
        <w:rPr>
          <w:b/>
          <w:bCs/>
        </w:rPr>
        <w:t>Modeling</w:t>
      </w:r>
    </w:p>
    <w:p w14:paraId="6CB088DF" w14:textId="48CAB325" w:rsidR="5B0EF505" w:rsidRDefault="6DECB2AD" w:rsidP="00870DE2">
      <w:pPr>
        <w:pStyle w:val="ListParagraph"/>
        <w:numPr>
          <w:ilvl w:val="0"/>
          <w:numId w:val="38"/>
        </w:numPr>
        <w:rPr>
          <w:color w:val="000000" w:themeColor="text1"/>
        </w:rPr>
      </w:pPr>
      <w:r w:rsidRPr="6DECB2AD">
        <w:rPr>
          <w:color w:val="000000" w:themeColor="text1"/>
        </w:rPr>
        <w:t>Refer to UML diagrams in Appendix A: Static UML Diagrams, Figure sp5-2 and Dynamic UML Diagrams, Figure sp5-2</w:t>
      </w:r>
    </w:p>
    <w:p w14:paraId="380FCD49" w14:textId="77777777" w:rsidR="009109ED" w:rsidRDefault="009109ED" w:rsidP="009109ED"/>
    <w:p w14:paraId="56C3BACC" w14:textId="11C927BD" w:rsidR="5B0EF505" w:rsidRDefault="009109ED" w:rsidP="009109ED">
      <w:bookmarkStart w:id="368" w:name="_Toc457925458"/>
      <w:r w:rsidRPr="6DECB2AD">
        <w:rPr>
          <w:b/>
          <w:bCs/>
          <w:u w:val="single"/>
        </w:rPr>
        <w:t>User Story #1086</w:t>
      </w:r>
      <w:r w:rsidR="2E0CE045" w:rsidRPr="6DECB2AD">
        <w:rPr>
          <w:b/>
          <w:bCs/>
          <w:color w:val="000000" w:themeColor="text1"/>
        </w:rPr>
        <w:t xml:space="preserve"> </w:t>
      </w:r>
      <w:r w:rsidR="2E0CE045" w:rsidRPr="009109ED">
        <w:rPr>
          <w:color w:val="000000" w:themeColor="text1"/>
        </w:rPr>
        <w:t>Change Interactive Edit Menu to Static Label for Status. Keep Data Field Contents After Validations When a New User and a New Agency is Created. Add New Aesthetic for Bolo Buttons</w:t>
      </w:r>
      <w:bookmarkEnd w:id="368"/>
    </w:p>
    <w:p w14:paraId="4F77CFA2" w14:textId="77777777" w:rsidR="009109ED" w:rsidRDefault="009109ED" w:rsidP="009109ED">
      <w:pPr>
        <w:rPr>
          <w:b/>
        </w:rPr>
      </w:pPr>
      <w:bookmarkStart w:id="369" w:name="_Toc457925459"/>
    </w:p>
    <w:p w14:paraId="131FACCF" w14:textId="7F2EF1B3" w:rsidR="5B0EF505" w:rsidRPr="009109ED" w:rsidRDefault="6DECB2AD" w:rsidP="009109ED">
      <w:pPr>
        <w:rPr>
          <w:b/>
        </w:rPr>
      </w:pPr>
      <w:r w:rsidRPr="6DECB2AD">
        <w:rPr>
          <w:b/>
          <w:bCs/>
        </w:rPr>
        <w:t>Acceptance Criteria:</w:t>
      </w:r>
      <w:bookmarkEnd w:id="369"/>
    </w:p>
    <w:p w14:paraId="0CC81E90" w14:textId="3111BC0F" w:rsidR="5B0EF505" w:rsidRDefault="6DECB2AD" w:rsidP="00F4744C">
      <w:pPr>
        <w:pStyle w:val="ListParagraph"/>
        <w:numPr>
          <w:ilvl w:val="0"/>
          <w:numId w:val="2"/>
        </w:numPr>
        <w:rPr>
          <w:color w:val="000000" w:themeColor="text1"/>
        </w:rPr>
      </w:pPr>
      <w:r w:rsidRPr="6DECB2AD">
        <w:rPr>
          <w:color w:val="000000" w:themeColor="text1"/>
        </w:rPr>
        <w:t xml:space="preserve">Change Interactive Edit Menu to Static Label for Status. </w:t>
      </w:r>
    </w:p>
    <w:p w14:paraId="3E3AE710" w14:textId="22D342B1" w:rsidR="5B0EF505" w:rsidRDefault="6DECB2AD" w:rsidP="00F4744C">
      <w:pPr>
        <w:pStyle w:val="ListParagraph"/>
        <w:numPr>
          <w:ilvl w:val="0"/>
          <w:numId w:val="2"/>
        </w:numPr>
        <w:rPr>
          <w:color w:val="000000" w:themeColor="text1"/>
        </w:rPr>
      </w:pPr>
      <w:r w:rsidRPr="6DECB2AD">
        <w:rPr>
          <w:color w:val="000000" w:themeColor="text1"/>
        </w:rPr>
        <w:t xml:space="preserve">Keep Data Field Contents After Validations When a New User and a New Agency is Created. </w:t>
      </w:r>
    </w:p>
    <w:p w14:paraId="6EA84F08" w14:textId="6A8E57D2" w:rsidR="5B0EF505" w:rsidRDefault="6DECB2AD" w:rsidP="00F4744C">
      <w:pPr>
        <w:pStyle w:val="ListParagraph"/>
        <w:numPr>
          <w:ilvl w:val="0"/>
          <w:numId w:val="2"/>
        </w:numPr>
        <w:rPr>
          <w:color w:val="000000" w:themeColor="text1"/>
        </w:rPr>
      </w:pPr>
      <w:r w:rsidRPr="6DECB2AD">
        <w:rPr>
          <w:color w:val="000000" w:themeColor="text1"/>
        </w:rPr>
        <w:t>Add New Aesthetic for Bolo Buttons.</w:t>
      </w:r>
    </w:p>
    <w:p w14:paraId="4E989D56" w14:textId="77777777" w:rsidR="009109ED" w:rsidRDefault="009109ED" w:rsidP="009109ED">
      <w:pPr>
        <w:rPr>
          <w:b/>
        </w:rPr>
      </w:pPr>
      <w:bookmarkStart w:id="370" w:name="_Toc457925460"/>
    </w:p>
    <w:p w14:paraId="019EFB94" w14:textId="46F2291C" w:rsidR="5B0EF505" w:rsidRPr="009109ED" w:rsidRDefault="6DECB2AD" w:rsidP="009109ED">
      <w:pPr>
        <w:rPr>
          <w:b/>
        </w:rPr>
      </w:pPr>
      <w:r w:rsidRPr="6DECB2AD">
        <w:rPr>
          <w:b/>
          <w:bCs/>
        </w:rPr>
        <w:t>Related Tasks:</w:t>
      </w:r>
      <w:bookmarkEnd w:id="370"/>
    </w:p>
    <w:p w14:paraId="0D35F710" w14:textId="7CC2A051" w:rsidR="5B0EF505" w:rsidRDefault="6DECB2AD" w:rsidP="00F4744C">
      <w:pPr>
        <w:pStyle w:val="ListParagraph"/>
        <w:numPr>
          <w:ilvl w:val="0"/>
          <w:numId w:val="2"/>
        </w:numPr>
        <w:spacing w:after="160"/>
        <w:rPr>
          <w:color w:val="000000" w:themeColor="text1"/>
        </w:rPr>
      </w:pPr>
      <w:r w:rsidRPr="6DECB2AD">
        <w:rPr>
          <w:color w:val="000000" w:themeColor="text1"/>
        </w:rPr>
        <w:t xml:space="preserve">Change Interactive Edit Menu to Static Label for Status. </w:t>
      </w:r>
    </w:p>
    <w:p w14:paraId="15430E18" w14:textId="04038A4F" w:rsidR="5B0EF505" w:rsidRDefault="6DECB2AD" w:rsidP="00F4744C">
      <w:pPr>
        <w:pStyle w:val="ListParagraph"/>
        <w:numPr>
          <w:ilvl w:val="0"/>
          <w:numId w:val="2"/>
        </w:numPr>
        <w:spacing w:after="160"/>
        <w:rPr>
          <w:color w:val="000000" w:themeColor="text1"/>
        </w:rPr>
      </w:pPr>
      <w:r w:rsidRPr="6DECB2AD">
        <w:rPr>
          <w:color w:val="000000" w:themeColor="text1"/>
        </w:rPr>
        <w:t xml:space="preserve">Keep Data Field Contents After Validations When a New User and a New Agency is Created. </w:t>
      </w:r>
    </w:p>
    <w:p w14:paraId="48DD3804" w14:textId="5CFDCEE2" w:rsidR="5B0EF505" w:rsidRDefault="6DECB2AD" w:rsidP="00F4744C">
      <w:pPr>
        <w:pStyle w:val="ListParagraph"/>
        <w:numPr>
          <w:ilvl w:val="0"/>
          <w:numId w:val="2"/>
        </w:numPr>
        <w:spacing w:after="160"/>
        <w:rPr>
          <w:color w:val="000000" w:themeColor="text1"/>
        </w:rPr>
      </w:pPr>
      <w:r w:rsidRPr="6DECB2AD">
        <w:rPr>
          <w:color w:val="000000" w:themeColor="text1"/>
        </w:rPr>
        <w:t>Add New Aesthetic for Bolo Buttons</w:t>
      </w:r>
    </w:p>
    <w:p w14:paraId="6702D8BE" w14:textId="53E96C58" w:rsidR="5B0EF505" w:rsidRDefault="6DECB2AD" w:rsidP="5B0EF505">
      <w:r w:rsidRPr="6DECB2AD">
        <w:rPr>
          <w:color w:val="000000" w:themeColor="text1"/>
        </w:rPr>
        <w:t xml:space="preserve"> </w:t>
      </w:r>
      <w:r w:rsidRPr="6DECB2AD">
        <w:rPr>
          <w:b/>
          <w:bCs/>
        </w:rPr>
        <w:t>Modeling</w:t>
      </w:r>
    </w:p>
    <w:p w14:paraId="56078222" w14:textId="392FEDE7" w:rsidR="5B0EF505" w:rsidRDefault="6DECB2AD" w:rsidP="00870DE2">
      <w:pPr>
        <w:pStyle w:val="ListParagraph"/>
        <w:numPr>
          <w:ilvl w:val="0"/>
          <w:numId w:val="38"/>
        </w:numPr>
        <w:rPr>
          <w:color w:val="000000" w:themeColor="text1"/>
        </w:rPr>
      </w:pPr>
      <w:r w:rsidRPr="6DECB2AD">
        <w:rPr>
          <w:color w:val="000000" w:themeColor="text1"/>
        </w:rPr>
        <w:t>No diagrams</w:t>
      </w:r>
    </w:p>
    <w:p w14:paraId="452D0FF9" w14:textId="77777777" w:rsidR="009109ED" w:rsidRDefault="009109ED" w:rsidP="009109ED"/>
    <w:p w14:paraId="7F05C416" w14:textId="315E551A" w:rsidR="5B0EF505" w:rsidRPr="009109ED" w:rsidRDefault="009109ED" w:rsidP="009109ED">
      <w:bookmarkStart w:id="371" w:name="_Toc457925461"/>
      <w:r w:rsidRPr="6DECB2AD">
        <w:rPr>
          <w:b/>
          <w:bCs/>
          <w:u w:val="single"/>
        </w:rPr>
        <w:t>User Story #1089</w:t>
      </w:r>
      <w:r w:rsidR="2E0CE045" w:rsidRPr="6DECB2AD">
        <w:rPr>
          <w:b/>
          <w:bCs/>
          <w:color w:val="000000" w:themeColor="text1"/>
        </w:rPr>
        <w:t xml:space="preserve"> </w:t>
      </w:r>
      <w:r w:rsidR="2E0CE045" w:rsidRPr="009109ED">
        <w:rPr>
          <w:color w:val="000000" w:themeColor="text1"/>
        </w:rPr>
        <w:t>Show Edit and Archive only for Root and Administrators and Only View for Users. Create the functionality to go back for Details for Bolos (General, Auto and Boat). Create the ability for view a Bolo when it is Archived, and show edit and restore for Root</w:t>
      </w:r>
      <w:bookmarkEnd w:id="371"/>
    </w:p>
    <w:p w14:paraId="4A09EC32" w14:textId="77777777" w:rsidR="009109ED" w:rsidRDefault="009109ED" w:rsidP="009109ED">
      <w:bookmarkStart w:id="372" w:name="_Toc457925462"/>
    </w:p>
    <w:p w14:paraId="49DA8532" w14:textId="3F36F1D5" w:rsidR="5B0EF505" w:rsidRPr="009109ED" w:rsidRDefault="6DECB2AD" w:rsidP="009109ED">
      <w:pPr>
        <w:rPr>
          <w:b/>
        </w:rPr>
      </w:pPr>
      <w:r w:rsidRPr="6DECB2AD">
        <w:rPr>
          <w:b/>
          <w:bCs/>
        </w:rPr>
        <w:t>Acceptance Criteria:</w:t>
      </w:r>
      <w:bookmarkEnd w:id="372"/>
    </w:p>
    <w:p w14:paraId="08C68B83" w14:textId="5F744220" w:rsidR="5B0EF505" w:rsidRDefault="6DECB2AD" w:rsidP="00F4744C">
      <w:pPr>
        <w:pStyle w:val="ListParagraph"/>
        <w:numPr>
          <w:ilvl w:val="0"/>
          <w:numId w:val="1"/>
        </w:numPr>
        <w:rPr>
          <w:color w:val="000000" w:themeColor="text1"/>
        </w:rPr>
      </w:pPr>
      <w:r w:rsidRPr="6DECB2AD">
        <w:rPr>
          <w:color w:val="000000" w:themeColor="text1"/>
        </w:rPr>
        <w:t xml:space="preserve">Show Edit and Archive only for Root and Administrators and Only View for Users. </w:t>
      </w:r>
    </w:p>
    <w:p w14:paraId="0B56DA75" w14:textId="03F1C411" w:rsidR="5B0EF505" w:rsidRDefault="6DECB2AD" w:rsidP="00F4744C">
      <w:pPr>
        <w:pStyle w:val="ListParagraph"/>
        <w:numPr>
          <w:ilvl w:val="0"/>
          <w:numId w:val="1"/>
        </w:numPr>
        <w:rPr>
          <w:color w:val="000000" w:themeColor="text1"/>
        </w:rPr>
      </w:pPr>
      <w:r w:rsidRPr="6DECB2AD">
        <w:rPr>
          <w:color w:val="000000" w:themeColor="text1"/>
        </w:rPr>
        <w:t xml:space="preserve">Create the functionality to go back for Details for Bolos (General, Auto and Boat). </w:t>
      </w:r>
    </w:p>
    <w:p w14:paraId="7F17C266" w14:textId="6446FDBD" w:rsidR="5B0EF505" w:rsidRDefault="6DECB2AD" w:rsidP="00F4744C">
      <w:pPr>
        <w:pStyle w:val="ListParagraph"/>
        <w:numPr>
          <w:ilvl w:val="0"/>
          <w:numId w:val="1"/>
        </w:numPr>
        <w:rPr>
          <w:color w:val="000000" w:themeColor="text1"/>
        </w:rPr>
      </w:pPr>
      <w:r w:rsidRPr="6DECB2AD">
        <w:rPr>
          <w:color w:val="000000" w:themeColor="text1"/>
        </w:rPr>
        <w:t>Create the ability for view a Bolo when it is Archived, and show edit and restore for Root and Administrators</w:t>
      </w:r>
    </w:p>
    <w:p w14:paraId="53A29600" w14:textId="77777777" w:rsidR="009109ED" w:rsidRDefault="009109ED" w:rsidP="009109ED">
      <w:pPr>
        <w:rPr>
          <w:b/>
        </w:rPr>
      </w:pPr>
      <w:bookmarkStart w:id="373" w:name="_Toc457925463"/>
    </w:p>
    <w:p w14:paraId="145AC32D" w14:textId="2C08715E" w:rsidR="5B0EF505" w:rsidRPr="009109ED" w:rsidRDefault="6DECB2AD" w:rsidP="009109ED">
      <w:pPr>
        <w:rPr>
          <w:b/>
        </w:rPr>
      </w:pPr>
      <w:r w:rsidRPr="6DECB2AD">
        <w:rPr>
          <w:b/>
          <w:bCs/>
        </w:rPr>
        <w:lastRenderedPageBreak/>
        <w:t>Related Tasks:</w:t>
      </w:r>
      <w:bookmarkEnd w:id="373"/>
    </w:p>
    <w:p w14:paraId="2F8D48A1" w14:textId="046C5A7C" w:rsidR="5B0EF505" w:rsidRDefault="6DECB2AD" w:rsidP="00F4744C">
      <w:pPr>
        <w:pStyle w:val="ListParagraph"/>
        <w:numPr>
          <w:ilvl w:val="0"/>
          <w:numId w:val="1"/>
        </w:numPr>
        <w:spacing w:after="160"/>
        <w:rPr>
          <w:color w:val="000000" w:themeColor="text1"/>
        </w:rPr>
      </w:pPr>
      <w:r w:rsidRPr="6DECB2AD">
        <w:rPr>
          <w:color w:val="000000" w:themeColor="text1"/>
        </w:rPr>
        <w:t xml:space="preserve">Show Edit and Archive only for Root and Administrators and Only View for Users.  </w:t>
      </w:r>
    </w:p>
    <w:p w14:paraId="374735DA" w14:textId="6A64FDE7" w:rsidR="5B0EF505" w:rsidRDefault="6DECB2AD" w:rsidP="00F4744C">
      <w:pPr>
        <w:pStyle w:val="ListParagraph"/>
        <w:numPr>
          <w:ilvl w:val="0"/>
          <w:numId w:val="1"/>
        </w:numPr>
        <w:spacing w:after="160"/>
        <w:rPr>
          <w:color w:val="000000" w:themeColor="text1"/>
        </w:rPr>
      </w:pPr>
      <w:r w:rsidRPr="6DECB2AD">
        <w:rPr>
          <w:color w:val="000000" w:themeColor="text1"/>
        </w:rPr>
        <w:t xml:space="preserve">Create the functionality to go back for Details for Bolos (General, Auto and Boat).  </w:t>
      </w:r>
    </w:p>
    <w:p w14:paraId="2B1F77FA" w14:textId="6BA5CF8D" w:rsidR="5B0EF505" w:rsidRDefault="6DECB2AD" w:rsidP="00F4744C">
      <w:pPr>
        <w:pStyle w:val="ListParagraph"/>
        <w:numPr>
          <w:ilvl w:val="0"/>
          <w:numId w:val="1"/>
        </w:numPr>
        <w:spacing w:after="160"/>
        <w:rPr>
          <w:color w:val="000000" w:themeColor="text1"/>
        </w:rPr>
      </w:pPr>
      <w:r w:rsidRPr="6DECB2AD">
        <w:rPr>
          <w:color w:val="000000" w:themeColor="text1"/>
        </w:rPr>
        <w:t>Create the ability for view a Bolo when it is Archived, and show edit and restore for Root and Administrators</w:t>
      </w:r>
    </w:p>
    <w:p w14:paraId="2E0406D1" w14:textId="4415C9C8" w:rsidR="5B0EF505" w:rsidRDefault="6DECB2AD" w:rsidP="5B0EF505">
      <w:r w:rsidRPr="6DECB2AD">
        <w:rPr>
          <w:b/>
          <w:bCs/>
        </w:rPr>
        <w:t>Modeling</w:t>
      </w:r>
    </w:p>
    <w:p w14:paraId="65D3FCC0" w14:textId="7E15D289" w:rsidR="5B0EF505" w:rsidRDefault="6DECB2AD" w:rsidP="00870DE2">
      <w:pPr>
        <w:pStyle w:val="ListParagraph"/>
        <w:numPr>
          <w:ilvl w:val="0"/>
          <w:numId w:val="38"/>
        </w:numPr>
        <w:rPr>
          <w:color w:val="000000" w:themeColor="text1"/>
        </w:rPr>
      </w:pPr>
      <w:r w:rsidRPr="6DECB2AD">
        <w:rPr>
          <w:color w:val="000000" w:themeColor="text1"/>
        </w:rPr>
        <w:t>No diagrams</w:t>
      </w:r>
    </w:p>
    <w:p w14:paraId="1AB1B74C" w14:textId="77777777" w:rsidR="009109ED" w:rsidRDefault="009109ED" w:rsidP="009109ED"/>
    <w:p w14:paraId="1C6EB6EE" w14:textId="726096D7" w:rsidR="5B0EF505" w:rsidRPr="009109ED" w:rsidRDefault="009109ED" w:rsidP="009109ED">
      <w:bookmarkStart w:id="374" w:name="_Toc457925464"/>
      <w:r w:rsidRPr="6DECB2AD">
        <w:rPr>
          <w:b/>
          <w:bCs/>
          <w:u w:val="single"/>
        </w:rPr>
        <w:t>User Story #1163</w:t>
      </w:r>
      <w:r w:rsidR="2E0CE045" w:rsidRPr="6DECB2AD">
        <w:rPr>
          <w:b/>
          <w:bCs/>
          <w:color w:val="000000" w:themeColor="text1"/>
        </w:rPr>
        <w:t xml:space="preserve"> </w:t>
      </w:r>
      <w:r w:rsidR="2E0CE045" w:rsidRPr="009109ED">
        <w:rPr>
          <w:color w:val="000000" w:themeColor="text1"/>
        </w:rPr>
        <w:t>Connect system setting page to backend</w:t>
      </w:r>
      <w:bookmarkEnd w:id="374"/>
    </w:p>
    <w:p w14:paraId="5A974661" w14:textId="77777777" w:rsidR="009109ED" w:rsidRDefault="009109ED" w:rsidP="009109ED">
      <w:pPr>
        <w:rPr>
          <w:b/>
        </w:rPr>
      </w:pPr>
      <w:bookmarkStart w:id="375" w:name="_Toc457925465"/>
    </w:p>
    <w:p w14:paraId="6A7BFB15" w14:textId="3F36F1D5" w:rsidR="5B0EF505" w:rsidRPr="009109ED" w:rsidRDefault="6DECB2AD" w:rsidP="009109ED">
      <w:pPr>
        <w:rPr>
          <w:b/>
        </w:rPr>
      </w:pPr>
      <w:r w:rsidRPr="6DECB2AD">
        <w:rPr>
          <w:b/>
          <w:bCs/>
        </w:rPr>
        <w:t>Acceptance Criteria:</w:t>
      </w:r>
      <w:bookmarkEnd w:id="375"/>
    </w:p>
    <w:p w14:paraId="32EEB0C4" w14:textId="467CB901" w:rsidR="5B0EF505" w:rsidRDefault="00E52EE0" w:rsidP="00F4744C">
      <w:pPr>
        <w:pStyle w:val="ListParagraph"/>
        <w:numPr>
          <w:ilvl w:val="0"/>
          <w:numId w:val="1"/>
        </w:numPr>
        <w:rPr>
          <w:color w:val="000000" w:themeColor="text1"/>
        </w:rPr>
      </w:pPr>
      <w:r>
        <w:rPr>
          <w:color w:val="000000" w:themeColor="text1"/>
        </w:rPr>
        <w:t>S</w:t>
      </w:r>
      <w:r w:rsidRPr="00E52EE0">
        <w:rPr>
          <w:color w:val="000000" w:themeColor="text1"/>
        </w:rPr>
        <w:t>elect from one to all agencies</w:t>
      </w:r>
    </w:p>
    <w:p w14:paraId="39D22AB7" w14:textId="42A9F3AF" w:rsidR="00E52EE0" w:rsidRDefault="00E52EE0" w:rsidP="00E52EE0">
      <w:pPr>
        <w:pStyle w:val="ListParagraph"/>
        <w:numPr>
          <w:ilvl w:val="0"/>
          <w:numId w:val="1"/>
        </w:numPr>
        <w:rPr>
          <w:color w:val="000000" w:themeColor="text1"/>
        </w:rPr>
      </w:pPr>
      <w:r>
        <w:rPr>
          <w:color w:val="000000" w:themeColor="text1"/>
        </w:rPr>
        <w:t>D</w:t>
      </w:r>
      <w:r w:rsidRPr="00E52EE0">
        <w:rPr>
          <w:color w:val="000000" w:themeColor="text1"/>
        </w:rPr>
        <w:t>ownload must be a CSV file</w:t>
      </w:r>
    </w:p>
    <w:p w14:paraId="4949FD6B" w14:textId="77777777" w:rsidR="009109ED" w:rsidRDefault="009109ED" w:rsidP="009109ED">
      <w:pPr>
        <w:rPr>
          <w:b/>
        </w:rPr>
      </w:pPr>
      <w:bookmarkStart w:id="376" w:name="_Toc457925466"/>
    </w:p>
    <w:p w14:paraId="1C7E9EA3" w14:textId="2C08715E" w:rsidR="5B0EF505" w:rsidRPr="009109ED" w:rsidRDefault="6DECB2AD" w:rsidP="009109ED">
      <w:pPr>
        <w:rPr>
          <w:b/>
        </w:rPr>
      </w:pPr>
      <w:r w:rsidRPr="6DECB2AD">
        <w:rPr>
          <w:b/>
          <w:bCs/>
        </w:rPr>
        <w:t>Related Tasks:</w:t>
      </w:r>
      <w:bookmarkEnd w:id="376"/>
    </w:p>
    <w:p w14:paraId="7D8E9AEC" w14:textId="7A2CDBFC" w:rsidR="5B0EF505" w:rsidRDefault="00E52EE0" w:rsidP="00F4744C">
      <w:pPr>
        <w:pStyle w:val="ListParagraph"/>
        <w:numPr>
          <w:ilvl w:val="0"/>
          <w:numId w:val="1"/>
        </w:numPr>
        <w:spacing w:after="160"/>
        <w:rPr>
          <w:color w:val="000000" w:themeColor="text1"/>
        </w:rPr>
      </w:pPr>
      <w:r w:rsidRPr="00E52EE0">
        <w:rPr>
          <w:color w:val="000000" w:themeColor="text1"/>
        </w:rPr>
        <w:t>Test the connection of the back end</w:t>
      </w:r>
    </w:p>
    <w:p w14:paraId="26004291" w14:textId="043EA84E" w:rsidR="00E52EE0" w:rsidRDefault="00E52EE0" w:rsidP="00E52EE0">
      <w:pPr>
        <w:pStyle w:val="ListParagraph"/>
        <w:numPr>
          <w:ilvl w:val="0"/>
          <w:numId w:val="1"/>
        </w:numPr>
        <w:spacing w:after="160"/>
        <w:rPr>
          <w:color w:val="000000" w:themeColor="text1"/>
        </w:rPr>
      </w:pPr>
      <w:r>
        <w:rPr>
          <w:color w:val="000000" w:themeColor="text1"/>
        </w:rPr>
        <w:t>C</w:t>
      </w:r>
      <w:r w:rsidRPr="00E52EE0">
        <w:rPr>
          <w:color w:val="000000" w:themeColor="text1"/>
        </w:rPr>
        <w:t>onnect the interface to the back end</w:t>
      </w:r>
    </w:p>
    <w:p w14:paraId="450D48B1" w14:textId="4415C9C8" w:rsidR="5B0EF505" w:rsidRDefault="6DECB2AD" w:rsidP="5B0EF505">
      <w:r w:rsidRPr="6DECB2AD">
        <w:rPr>
          <w:b/>
          <w:bCs/>
        </w:rPr>
        <w:t>Modeling</w:t>
      </w:r>
    </w:p>
    <w:p w14:paraId="509CB94F" w14:textId="46FE0236" w:rsidR="5B0EF505" w:rsidRDefault="2C7763DB" w:rsidP="00870DE2">
      <w:pPr>
        <w:pStyle w:val="ListParagraph"/>
        <w:numPr>
          <w:ilvl w:val="0"/>
          <w:numId w:val="38"/>
        </w:numPr>
        <w:rPr>
          <w:color w:val="000000" w:themeColor="text1"/>
        </w:rPr>
      </w:pPr>
      <w:r w:rsidRPr="2C7763DB">
        <w:rPr>
          <w:color w:val="000000" w:themeColor="text1"/>
        </w:rPr>
        <w:t>No diagrams</w:t>
      </w:r>
    </w:p>
    <w:p w14:paraId="29973AF9" w14:textId="77777777" w:rsidR="009109ED" w:rsidRDefault="009109ED" w:rsidP="009109ED"/>
    <w:p w14:paraId="5866D050" w14:textId="6458C2EA" w:rsidR="5B0EF505" w:rsidRDefault="009109ED" w:rsidP="009109ED">
      <w:bookmarkStart w:id="377" w:name="_Toc457925467"/>
      <w:r w:rsidRPr="6DECB2AD">
        <w:rPr>
          <w:b/>
          <w:bCs/>
          <w:u w:val="single"/>
        </w:rPr>
        <w:t>User Story #1164</w:t>
      </w:r>
      <w:r w:rsidR="2E0CE045" w:rsidRPr="6DECB2AD">
        <w:rPr>
          <w:b/>
          <w:bCs/>
          <w:color w:val="000000" w:themeColor="text1"/>
        </w:rPr>
        <w:t xml:space="preserve"> </w:t>
      </w:r>
      <w:r w:rsidR="2E0CE045" w:rsidRPr="009109ED">
        <w:rPr>
          <w:color w:val="000000" w:themeColor="text1"/>
        </w:rPr>
        <w:t>connect data analysis page to backend</w:t>
      </w:r>
      <w:bookmarkEnd w:id="377"/>
    </w:p>
    <w:p w14:paraId="6A754C3A" w14:textId="77777777" w:rsidR="009109ED" w:rsidRDefault="009109ED" w:rsidP="009109ED">
      <w:pPr>
        <w:rPr>
          <w:b/>
        </w:rPr>
      </w:pPr>
      <w:bookmarkStart w:id="378" w:name="_Toc457925468"/>
    </w:p>
    <w:p w14:paraId="2FE16F10" w14:textId="3F36F1D5" w:rsidR="5B0EF505" w:rsidRPr="009109ED" w:rsidRDefault="6DECB2AD" w:rsidP="009109ED">
      <w:pPr>
        <w:rPr>
          <w:b/>
        </w:rPr>
      </w:pPr>
      <w:r w:rsidRPr="6DECB2AD">
        <w:rPr>
          <w:b/>
          <w:bCs/>
        </w:rPr>
        <w:t>Acceptance Criteria:</w:t>
      </w:r>
      <w:bookmarkEnd w:id="378"/>
    </w:p>
    <w:p w14:paraId="0BB7BE13" w14:textId="77777777" w:rsidR="00E52EE0" w:rsidRDefault="00E52EE0" w:rsidP="00E52EE0">
      <w:pPr>
        <w:pStyle w:val="ListParagraph"/>
        <w:numPr>
          <w:ilvl w:val="0"/>
          <w:numId w:val="1"/>
        </w:numPr>
        <w:rPr>
          <w:color w:val="000000" w:themeColor="text1"/>
        </w:rPr>
      </w:pPr>
      <w:bookmarkStart w:id="379" w:name="_Toc457925469"/>
      <w:r>
        <w:rPr>
          <w:color w:val="000000" w:themeColor="text1"/>
        </w:rPr>
        <w:t>S</w:t>
      </w:r>
      <w:r w:rsidRPr="00E52EE0">
        <w:rPr>
          <w:color w:val="000000" w:themeColor="text1"/>
        </w:rPr>
        <w:t>elect from one to all agencies</w:t>
      </w:r>
    </w:p>
    <w:p w14:paraId="230383B2" w14:textId="77777777" w:rsidR="00E52EE0" w:rsidRDefault="00E52EE0" w:rsidP="00E52EE0">
      <w:pPr>
        <w:pStyle w:val="ListParagraph"/>
        <w:numPr>
          <w:ilvl w:val="0"/>
          <w:numId w:val="1"/>
        </w:numPr>
        <w:rPr>
          <w:color w:val="000000" w:themeColor="text1"/>
        </w:rPr>
      </w:pPr>
      <w:r>
        <w:rPr>
          <w:color w:val="000000" w:themeColor="text1"/>
        </w:rPr>
        <w:t>D</w:t>
      </w:r>
      <w:r w:rsidRPr="00E52EE0">
        <w:rPr>
          <w:color w:val="000000" w:themeColor="text1"/>
        </w:rPr>
        <w:t>ownload must be a CSV file</w:t>
      </w:r>
    </w:p>
    <w:p w14:paraId="584E3338" w14:textId="77777777" w:rsidR="009109ED" w:rsidRDefault="009109ED" w:rsidP="009109ED">
      <w:pPr>
        <w:rPr>
          <w:b/>
        </w:rPr>
      </w:pPr>
    </w:p>
    <w:p w14:paraId="32288A0F" w14:textId="2C08715E" w:rsidR="5B0EF505" w:rsidRPr="009109ED" w:rsidRDefault="6DECB2AD" w:rsidP="009109ED">
      <w:pPr>
        <w:rPr>
          <w:b/>
        </w:rPr>
      </w:pPr>
      <w:r w:rsidRPr="6DECB2AD">
        <w:rPr>
          <w:b/>
          <w:bCs/>
        </w:rPr>
        <w:t>Related Tasks:</w:t>
      </w:r>
      <w:bookmarkEnd w:id="379"/>
    </w:p>
    <w:p w14:paraId="41D54F49" w14:textId="27704A7E" w:rsidR="5B0EF505" w:rsidRDefault="00E52EE0" w:rsidP="00E52EE0">
      <w:pPr>
        <w:pStyle w:val="ListParagraph"/>
        <w:numPr>
          <w:ilvl w:val="0"/>
          <w:numId w:val="1"/>
        </w:numPr>
        <w:spacing w:after="160"/>
        <w:rPr>
          <w:color w:val="000000" w:themeColor="text1"/>
        </w:rPr>
      </w:pPr>
      <w:r>
        <w:rPr>
          <w:color w:val="000000" w:themeColor="text1"/>
        </w:rPr>
        <w:t>B</w:t>
      </w:r>
      <w:r w:rsidRPr="00E52EE0">
        <w:rPr>
          <w:color w:val="000000" w:themeColor="text1"/>
        </w:rPr>
        <w:t>rute force attempts should have a minimum and a maximum number of 3 and 10</w:t>
      </w:r>
    </w:p>
    <w:p w14:paraId="19E6863D" w14:textId="520D76C7" w:rsidR="00E52EE0" w:rsidRDefault="00E52EE0" w:rsidP="00E52EE0">
      <w:pPr>
        <w:pStyle w:val="ListParagraph"/>
        <w:numPr>
          <w:ilvl w:val="0"/>
          <w:numId w:val="1"/>
        </w:numPr>
        <w:spacing w:after="160"/>
        <w:rPr>
          <w:color w:val="000000" w:themeColor="text1"/>
        </w:rPr>
      </w:pPr>
      <w:r>
        <w:rPr>
          <w:color w:val="000000" w:themeColor="text1"/>
        </w:rPr>
        <w:t>S</w:t>
      </w:r>
      <w:r w:rsidRPr="00E52EE0">
        <w:rPr>
          <w:color w:val="000000" w:themeColor="text1"/>
        </w:rPr>
        <w:t>ystem timeout setting should be as short as 10 minutes and as long as four hours</w:t>
      </w:r>
    </w:p>
    <w:p w14:paraId="03DF1901" w14:textId="4415C9C8" w:rsidR="5B0EF505" w:rsidRDefault="6DECB2AD" w:rsidP="5B0EF505">
      <w:r w:rsidRPr="6DECB2AD">
        <w:rPr>
          <w:b/>
          <w:bCs/>
        </w:rPr>
        <w:t>Modeling</w:t>
      </w:r>
    </w:p>
    <w:p w14:paraId="05F6A0EC" w14:textId="7F9C8852" w:rsidR="5B0EF505" w:rsidRDefault="11791C20" w:rsidP="00870DE2">
      <w:pPr>
        <w:pStyle w:val="ListParagraph"/>
        <w:numPr>
          <w:ilvl w:val="0"/>
          <w:numId w:val="38"/>
        </w:numPr>
        <w:rPr>
          <w:color w:val="000000" w:themeColor="text1"/>
        </w:rPr>
      </w:pPr>
      <w:r w:rsidRPr="11791C20">
        <w:rPr>
          <w:color w:val="000000" w:themeColor="text1"/>
        </w:rPr>
        <w:t>No diagrams</w:t>
      </w:r>
    </w:p>
    <w:p w14:paraId="5781F8C9" w14:textId="77777777" w:rsidR="001E7524" w:rsidRDefault="001E7524" w:rsidP="00BB4054">
      <w:pPr>
        <w:rPr>
          <w:color w:val="auto"/>
        </w:rPr>
      </w:pPr>
    </w:p>
    <w:p w14:paraId="37C3140B" w14:textId="77777777" w:rsidR="004A0F32" w:rsidRDefault="004A0F32">
      <w:pPr>
        <w:spacing w:line="480" w:lineRule="auto"/>
        <w:rPr>
          <w:color w:val="auto"/>
        </w:rPr>
      </w:pPr>
      <w:r>
        <w:rPr>
          <w:color w:val="auto"/>
        </w:rPr>
        <w:br w:type="page"/>
      </w:r>
    </w:p>
    <w:p w14:paraId="20E20ED1" w14:textId="77777777" w:rsidR="004A0F32" w:rsidRDefault="004A0F32" w:rsidP="004A0F32">
      <w:pPr>
        <w:pStyle w:val="Heading1"/>
      </w:pPr>
      <w:bookmarkStart w:id="380" w:name="_Toc450163962"/>
      <w:bookmarkStart w:id="381" w:name="_Toc457999274"/>
      <w:bookmarkStart w:id="382" w:name="_Toc458002428"/>
      <w:bookmarkStart w:id="383" w:name="_Toc458021999"/>
      <w:bookmarkStart w:id="384" w:name="_Toc458024226"/>
      <w:bookmarkStart w:id="385" w:name="_Toc458026988"/>
      <w:r>
        <w:lastRenderedPageBreak/>
        <w:t>System Design</w:t>
      </w:r>
      <w:bookmarkEnd w:id="380"/>
      <w:bookmarkEnd w:id="381"/>
      <w:bookmarkEnd w:id="382"/>
      <w:bookmarkEnd w:id="383"/>
      <w:bookmarkEnd w:id="384"/>
      <w:bookmarkEnd w:id="385"/>
    </w:p>
    <w:p w14:paraId="1B491812" w14:textId="77777777" w:rsidR="00110842" w:rsidRDefault="00110842" w:rsidP="004A0F32"/>
    <w:p w14:paraId="0E96120D" w14:textId="06197FD1" w:rsidR="004A0F32" w:rsidRDefault="00F6112D" w:rsidP="004A0F32">
      <w:r w:rsidRPr="00F6112D">
        <w:t xml:space="preserve">The system uses the hexagonal architecture, a variation of three tier. </w:t>
      </w:r>
      <w:r>
        <w:t>The domain layer determines the entire system since each domain is associated with services and repositories from the application l</w:t>
      </w:r>
      <w:r w:rsidR="00E50CC7">
        <w:t>ayer</w:t>
      </w:r>
      <w:r>
        <w:t>. T</w:t>
      </w:r>
      <w:r w:rsidRPr="00F6112D">
        <w:t xml:space="preserve">he hexagonal architecture allows the design to evolve the ports and adapters into </w:t>
      </w:r>
      <w:r>
        <w:t xml:space="preserve">micro-services. </w:t>
      </w:r>
    </w:p>
    <w:p w14:paraId="22A56AAD" w14:textId="1220E61D" w:rsidR="00E50CC7" w:rsidRDefault="00E50CC7" w:rsidP="004A0F32"/>
    <w:p w14:paraId="14D0FBD9" w14:textId="16C5F620" w:rsidR="004A0F32" w:rsidRDefault="00F6112D" w:rsidP="004A0F32">
      <w:r>
        <w:t xml:space="preserve">The application is hosted on IBM Bluemix cloud platform. It uses some services provided through Bluemix, such as Cloudant (database) and Sendgrid (email service). </w:t>
      </w:r>
      <w:r w:rsidR="6DECB2AD">
        <w:t xml:space="preserve"> </w:t>
      </w:r>
      <w:r w:rsidR="00E50CC7" w:rsidRPr="00E50CC7">
        <w:t>Outside of the application layer there are other micro</w:t>
      </w:r>
      <w:r w:rsidR="00E50CC7">
        <w:t>-</w:t>
      </w:r>
      <w:r w:rsidR="00E50CC7" w:rsidRPr="00E50CC7">
        <w:t xml:space="preserve">services that interact with the </w:t>
      </w:r>
      <w:r w:rsidR="00D66A03">
        <w:t>application</w:t>
      </w:r>
      <w:r w:rsidR="00E50CC7" w:rsidRPr="00E50CC7">
        <w:t>. The selected structure facilitates the scalability and maintainability of the system. It makes easy to add features without affecting essential functionalities.</w:t>
      </w:r>
    </w:p>
    <w:p w14:paraId="7B3FEB7B" w14:textId="2C4E6945" w:rsidR="00E50CC7" w:rsidRDefault="00E50CC7" w:rsidP="004A0F32"/>
    <w:p w14:paraId="4626AB1A" w14:textId="11070B98" w:rsidR="004A0F32" w:rsidRDefault="00E71C29" w:rsidP="004A0F32">
      <w:r>
        <w:t>This chapter provides an overview of the Architectural patter</w:t>
      </w:r>
      <w:r w:rsidR="00CE4A69">
        <w:t>n</w:t>
      </w:r>
      <w:r>
        <w:t>s used to design the application; it also describes the different subsystems in w</w:t>
      </w:r>
      <w:r w:rsidR="00D66A03">
        <w:t>hich the application was divided and the different Design patterns used. A Deployment di</w:t>
      </w:r>
      <w:r w:rsidR="00492953">
        <w:t xml:space="preserve">agram is included to depict how </w:t>
      </w:r>
      <w:r w:rsidR="00D66A03">
        <w:t xml:space="preserve">the system </w:t>
      </w:r>
      <w:r w:rsidR="00492953">
        <w:t>was implemented</w:t>
      </w:r>
      <w:r w:rsidR="6DECB2AD">
        <w:t xml:space="preserve">. </w:t>
      </w:r>
    </w:p>
    <w:p w14:paraId="60C44174" w14:textId="77777777" w:rsidR="00522BF0" w:rsidRDefault="00522BF0" w:rsidP="00522BF0">
      <w:pPr>
        <w:pStyle w:val="Heading2"/>
      </w:pPr>
      <w:bookmarkStart w:id="386" w:name="h.26in1rg" w:colFirst="0" w:colLast="0"/>
      <w:bookmarkStart w:id="387" w:name="_Toc450163963"/>
      <w:bookmarkEnd w:id="386"/>
    </w:p>
    <w:p w14:paraId="196BCF4C" w14:textId="77777777" w:rsidR="00522BF0" w:rsidRDefault="00522BF0" w:rsidP="00522BF0">
      <w:pPr>
        <w:pStyle w:val="Heading2"/>
      </w:pPr>
      <w:bookmarkStart w:id="388" w:name="_Toc457999275"/>
      <w:bookmarkStart w:id="389" w:name="_Toc458002429"/>
      <w:bookmarkStart w:id="390" w:name="_Toc458022000"/>
      <w:bookmarkStart w:id="391" w:name="_Toc458024227"/>
      <w:bookmarkStart w:id="392" w:name="_Toc458026989"/>
      <w:r>
        <w:t>Architectural Patterns</w:t>
      </w:r>
      <w:bookmarkEnd w:id="387"/>
      <w:bookmarkEnd w:id="388"/>
      <w:bookmarkEnd w:id="389"/>
      <w:bookmarkEnd w:id="390"/>
      <w:bookmarkEnd w:id="391"/>
      <w:bookmarkEnd w:id="392"/>
    </w:p>
    <w:p w14:paraId="68FBEBB8" w14:textId="77777777" w:rsidR="00522BF0" w:rsidRDefault="00522BF0" w:rsidP="00522BF0"/>
    <w:p w14:paraId="32F0FD66" w14:textId="3890FC69" w:rsidR="00522BF0" w:rsidRDefault="6DECB2AD" w:rsidP="00522BF0">
      <w:r>
        <w:t xml:space="preserve">BOLO 5.0 uses a Hexagonal architecture. </w:t>
      </w:r>
      <w:r w:rsidR="003F3127">
        <w:t>There</w:t>
      </w:r>
      <w:r>
        <w:t xml:space="preserve"> are </w:t>
      </w:r>
      <w:r w:rsidR="003F3127">
        <w:t>five</w:t>
      </w:r>
      <w:r>
        <w:t xml:space="preserve"> main elements that </w:t>
      </w:r>
      <w:r w:rsidR="003F3127">
        <w:t>determine</w:t>
      </w:r>
      <w:r>
        <w:t xml:space="preserve"> the system’s func</w:t>
      </w:r>
      <w:r w:rsidR="003F3127">
        <w:t xml:space="preserve">tionality; users, agencies, </w:t>
      </w:r>
      <w:r>
        <w:t>bolos</w:t>
      </w:r>
      <w:r w:rsidR="003F3127">
        <w:t>, data subscribers and system settings</w:t>
      </w:r>
      <w:r>
        <w:t xml:space="preserve">. These </w:t>
      </w:r>
      <w:r w:rsidR="003F3127">
        <w:t>items determine the domain, from which all the system’s features are derived. One advantage of this architectural pattern is the ability to have several layers for the different subsystems. All features within the application are determined through routes which transfer the requests a service, which send the correct call to a repository, which is the entity allowed to read and write from the Cloudant database.</w:t>
      </w:r>
      <w:r>
        <w:t xml:space="preserve"> T</w:t>
      </w:r>
      <w:r w:rsidR="003F3127">
        <w:t>he multilayered approach provides advantages in terms of security, testing and scalability, since it makes easy to add new services without affecting core functionalities.</w:t>
      </w:r>
    </w:p>
    <w:p w14:paraId="543CB15F" w14:textId="77777777" w:rsidR="00522BF0" w:rsidRDefault="00522BF0" w:rsidP="00522BF0"/>
    <w:p w14:paraId="474DBA7F" w14:textId="77777777" w:rsidR="00522BF0" w:rsidRDefault="00522BF0" w:rsidP="00522BF0"/>
    <w:p w14:paraId="76B161C0" w14:textId="77777777" w:rsidR="00522BF0" w:rsidRDefault="00522BF0" w:rsidP="00522BF0">
      <w:pPr>
        <w:pStyle w:val="Heading2"/>
      </w:pPr>
      <w:bookmarkStart w:id="393" w:name="h.lnxbz9" w:colFirst="0" w:colLast="0"/>
      <w:bookmarkStart w:id="394" w:name="_Toc450163964"/>
      <w:bookmarkStart w:id="395" w:name="_Toc457999276"/>
      <w:bookmarkStart w:id="396" w:name="_Toc458002430"/>
      <w:bookmarkStart w:id="397" w:name="_Toc458022001"/>
      <w:bookmarkStart w:id="398" w:name="_Toc458024228"/>
      <w:bookmarkStart w:id="399" w:name="_Toc458026990"/>
      <w:bookmarkEnd w:id="393"/>
      <w:r>
        <w:t>System and Subsystem Decomposition</w:t>
      </w:r>
      <w:bookmarkEnd w:id="394"/>
      <w:bookmarkEnd w:id="395"/>
      <w:bookmarkEnd w:id="396"/>
      <w:bookmarkEnd w:id="397"/>
      <w:bookmarkEnd w:id="398"/>
      <w:bookmarkEnd w:id="399"/>
    </w:p>
    <w:p w14:paraId="5D6EB62C" w14:textId="77777777" w:rsidR="00522BF0" w:rsidRDefault="00522BF0" w:rsidP="00522BF0"/>
    <w:p w14:paraId="1C4DF718" w14:textId="294AF526" w:rsidR="00522BF0" w:rsidRDefault="007245D8" w:rsidP="00522BF0">
      <w:r>
        <w:t>BOLO 5.0 is divided into five</w:t>
      </w:r>
      <w:r w:rsidR="6DECB2AD">
        <w:t xml:space="preserve"> maj</w:t>
      </w:r>
      <w:r>
        <w:t xml:space="preserve">or subsystems; agencies, users, </w:t>
      </w:r>
      <w:r w:rsidR="6DECB2AD">
        <w:t>bolos</w:t>
      </w:r>
      <w:r>
        <w:t>, data subscribers and system settings</w:t>
      </w:r>
      <w:r w:rsidR="6DECB2AD">
        <w:t xml:space="preserve">. All </w:t>
      </w:r>
      <w:r>
        <w:t xml:space="preserve">subsystems are composed by </w:t>
      </w:r>
      <w:r w:rsidR="6DECB2AD">
        <w:t xml:space="preserve">views, a router, a service, and a repository. </w:t>
      </w:r>
      <w:r>
        <w:t xml:space="preserve">The proper functionality of the system relies on the interaction among all 5 subsystems. </w:t>
      </w:r>
    </w:p>
    <w:p w14:paraId="0CD96433" w14:textId="77777777" w:rsidR="00522BF0" w:rsidRDefault="00522BF0" w:rsidP="00522BF0"/>
    <w:p w14:paraId="0C39433C" w14:textId="77777777" w:rsidR="00522BF0" w:rsidRDefault="6DECB2AD" w:rsidP="00522BF0">
      <w:r w:rsidRPr="6DECB2AD">
        <w:rPr>
          <w:b/>
          <w:bCs/>
        </w:rPr>
        <w:t>Agency Subsystem</w:t>
      </w:r>
      <w:r>
        <w:t>: It handles agency creation, edition, and deactivation. Without an agency, no user or bolo can exist in the system.</w:t>
      </w:r>
    </w:p>
    <w:p w14:paraId="55FA4E8A" w14:textId="77777777" w:rsidR="00522BF0" w:rsidRDefault="00522BF0" w:rsidP="00522BF0"/>
    <w:p w14:paraId="48B3FFD8" w14:textId="77777777" w:rsidR="00522BF0" w:rsidRDefault="6DECB2AD" w:rsidP="00522BF0">
      <w:r w:rsidRPr="6DECB2AD">
        <w:rPr>
          <w:b/>
          <w:bCs/>
        </w:rPr>
        <w:t>User Subsystem</w:t>
      </w:r>
      <w:r>
        <w:t xml:space="preserve">: It handles account and user management. It allows users to be created, edited, and deleted. It also oversees account functionality such as passwords, login, and logout. </w:t>
      </w:r>
    </w:p>
    <w:p w14:paraId="4303F022" w14:textId="77777777" w:rsidR="00522BF0" w:rsidRDefault="00522BF0" w:rsidP="00522BF0"/>
    <w:p w14:paraId="06C35839" w14:textId="77777777" w:rsidR="00522BF0" w:rsidRDefault="6DECB2AD" w:rsidP="00522BF0">
      <w:r w:rsidRPr="6DECB2AD">
        <w:rPr>
          <w:b/>
          <w:bCs/>
        </w:rPr>
        <w:lastRenderedPageBreak/>
        <w:t>Bolo Subsystem</w:t>
      </w:r>
      <w:r>
        <w:t xml:space="preserve">: Being the most extensive one, it manages all bolo-related functionality such as creation, previewing, PDF, Email, and others. </w:t>
      </w:r>
    </w:p>
    <w:p w14:paraId="3BE7A495" w14:textId="40DAFA2F" w:rsidR="00DB461E" w:rsidRDefault="00DB461E" w:rsidP="00522BF0"/>
    <w:p w14:paraId="2D31977F" w14:textId="03975574" w:rsidR="00DB461E" w:rsidRDefault="00DB461E" w:rsidP="00DB461E">
      <w:r>
        <w:rPr>
          <w:b/>
          <w:bCs/>
        </w:rPr>
        <w:t>Data Subscriber</w:t>
      </w:r>
      <w:r w:rsidRPr="6DECB2AD">
        <w:rPr>
          <w:b/>
          <w:bCs/>
        </w:rPr>
        <w:t xml:space="preserve"> Subsystem</w:t>
      </w:r>
      <w:r>
        <w:t xml:space="preserve">: It handles the data subscriber’s management. Data Subscribers are third party systems that receive the feed of all new BOLOs as JSON documents.  </w:t>
      </w:r>
    </w:p>
    <w:p w14:paraId="5FB5FA23" w14:textId="38AC7A91" w:rsidR="00DB461E" w:rsidRDefault="00DB461E" w:rsidP="00DB461E"/>
    <w:p w14:paraId="6FF5E5B2" w14:textId="5B0F93F3" w:rsidR="00DB461E" w:rsidRDefault="00DB461E" w:rsidP="00DB461E">
      <w:r>
        <w:rPr>
          <w:b/>
          <w:bCs/>
        </w:rPr>
        <w:t>System Settings</w:t>
      </w:r>
      <w:r w:rsidRPr="6DECB2AD">
        <w:rPr>
          <w:b/>
          <w:bCs/>
        </w:rPr>
        <w:t xml:space="preserve"> Subsystem</w:t>
      </w:r>
      <w:r>
        <w:t xml:space="preserve">: It handles some core settings for the security of the application, such as session timeouts and number of login attempts before an account is locked. These settings are updated by Root users. </w:t>
      </w:r>
    </w:p>
    <w:p w14:paraId="4BE6EDC8" w14:textId="77777777" w:rsidR="00DB461E" w:rsidRDefault="00DB461E" w:rsidP="00DB461E"/>
    <w:p w14:paraId="2BBCAAB4" w14:textId="77777777" w:rsidR="00DB461E" w:rsidRDefault="00DB461E" w:rsidP="00522BF0"/>
    <w:p w14:paraId="3A980C53" w14:textId="77777777" w:rsidR="00522BF0" w:rsidRDefault="00522BF0" w:rsidP="00522BF0"/>
    <w:p w14:paraId="79B0E388" w14:textId="76A2B6A2" w:rsidR="5A043874" w:rsidRDefault="5A043874" w:rsidP="5A043874">
      <w:pPr>
        <w:pStyle w:val="Heading2"/>
      </w:pPr>
      <w:bookmarkStart w:id="400" w:name="_Toc457999277"/>
      <w:bookmarkStart w:id="401" w:name="_Toc458002431"/>
      <w:bookmarkStart w:id="402" w:name="_Toc458022002"/>
      <w:bookmarkStart w:id="403" w:name="_Toc458024229"/>
      <w:bookmarkStart w:id="404" w:name="_Toc458026991"/>
      <w:r>
        <w:t>Deployment Diagram</w:t>
      </w:r>
      <w:bookmarkEnd w:id="400"/>
      <w:bookmarkEnd w:id="401"/>
      <w:bookmarkEnd w:id="402"/>
      <w:bookmarkEnd w:id="403"/>
      <w:bookmarkEnd w:id="404"/>
    </w:p>
    <w:p w14:paraId="5B454C2D" w14:textId="209936B7" w:rsidR="00EF3A7A" w:rsidRPr="00EF3A7A" w:rsidRDefault="6DECB2AD" w:rsidP="00EF3A7A">
      <w:r>
        <w:t xml:space="preserve">Bolo 5.0 runs on IBM Bluemix cloud platform. It uses IBM Cloudant as database for document and attachment storage. </w:t>
      </w:r>
    </w:p>
    <w:p w14:paraId="15D44447" w14:textId="7C6DBBC0" w:rsidR="5A043874" w:rsidRDefault="5A043874">
      <w:r w:rsidRPr="5A043874">
        <w:t xml:space="preserve"> </w:t>
      </w:r>
    </w:p>
    <w:p w14:paraId="5A9689D9" w14:textId="0C08D038" w:rsidR="00EE210B" w:rsidRDefault="00EE210B" w:rsidP="00EE210B">
      <w:pPr>
        <w:jc w:val="center"/>
        <w:rPr>
          <w:color w:val="000000" w:themeColor="text1"/>
        </w:rPr>
      </w:pPr>
      <w:r>
        <w:rPr>
          <w:noProof/>
        </w:rPr>
        <w:drawing>
          <wp:inline distT="0" distB="0" distL="0" distR="0" wp14:anchorId="3D996C01" wp14:editId="5358FC08">
            <wp:extent cx="5829300" cy="4276725"/>
            <wp:effectExtent l="0" t="0" r="0" b="0"/>
            <wp:docPr id="17856033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5829300" cy="4276725"/>
                    </a:xfrm>
                    <a:prstGeom prst="rect">
                      <a:avLst/>
                    </a:prstGeom>
                  </pic:spPr>
                </pic:pic>
              </a:graphicData>
            </a:graphic>
          </wp:inline>
        </w:drawing>
      </w:r>
      <w:r w:rsidR="00110842">
        <w:t>Figure 1</w:t>
      </w:r>
      <w:r>
        <w:t xml:space="preserve"> - Package diagram</w:t>
      </w:r>
    </w:p>
    <w:p w14:paraId="6CF4E83E" w14:textId="77777777" w:rsidR="00EE210B" w:rsidRDefault="00EE210B"/>
    <w:p w14:paraId="1060C69F" w14:textId="2682CCA3" w:rsidR="5A043874" w:rsidRDefault="00EF3A7A">
      <w:r>
        <w:rPr>
          <w:noProof/>
        </w:rPr>
        <w:lastRenderedPageBreak/>
        <w:drawing>
          <wp:inline distT="0" distB="0" distL="0" distR="0" wp14:anchorId="2589FC14" wp14:editId="4DE818D5">
            <wp:extent cx="5943600" cy="3609115"/>
            <wp:effectExtent l="0" t="0" r="0" b="0"/>
            <wp:docPr id="883720602" name="picture" descr="https://lh6.googleusercontent.com/dowyGmzS-WzC2A5A48Vceee7Lrni_v1esm0ZRnq8w_myo0X8-umGwcR8qDy4JD8WQfQifQzC0B9Dgf7-MibcGc4Ua0DF3P6Myzp0PTk_S2YqW9cMX7d7-TL9IKYPaCnor9OaD--_h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5943600" cy="3609115"/>
                    </a:xfrm>
                    <a:prstGeom prst="rect">
                      <a:avLst/>
                    </a:prstGeom>
                  </pic:spPr>
                </pic:pic>
              </a:graphicData>
            </a:graphic>
          </wp:inline>
        </w:drawing>
      </w:r>
    </w:p>
    <w:p w14:paraId="02F1618F" w14:textId="2B24B50E" w:rsidR="00EF3A7A" w:rsidRDefault="00110842" w:rsidP="00EF3A7A">
      <w:pPr>
        <w:jc w:val="center"/>
      </w:pPr>
      <w:r>
        <w:t>Figure 2</w:t>
      </w:r>
      <w:r w:rsidR="6DECB2AD">
        <w:t xml:space="preserve"> - General Deployment Diagram</w:t>
      </w:r>
    </w:p>
    <w:p w14:paraId="233517A7" w14:textId="77777777" w:rsidR="00EB6E0D" w:rsidRDefault="00EB6E0D" w:rsidP="00EF3A7A">
      <w:pPr>
        <w:jc w:val="center"/>
      </w:pPr>
    </w:p>
    <w:p w14:paraId="202E6A46" w14:textId="236FAE37" w:rsidR="0073377E" w:rsidRDefault="0073377E" w:rsidP="00EF3A7A">
      <w:pPr>
        <w:jc w:val="center"/>
      </w:pPr>
    </w:p>
    <w:p w14:paraId="0E7B36E5" w14:textId="4E1886B6" w:rsidR="0073377E" w:rsidRDefault="00EB6E0D" w:rsidP="00EF3A7A">
      <w:pPr>
        <w:jc w:val="center"/>
      </w:pPr>
      <w:r>
        <w:rPr>
          <w:noProof/>
        </w:rPr>
        <w:drawing>
          <wp:inline distT="0" distB="0" distL="0" distR="0" wp14:anchorId="7F43D359" wp14:editId="74766E43">
            <wp:extent cx="5826758" cy="1499235"/>
            <wp:effectExtent l="0" t="0" r="2540" b="5715"/>
            <wp:docPr id="927073049" name="picture" descr="https://lh6.googleusercontent.com/DzX9aHuPVEwa44Wd5_EfI13rnJFS5N4qW9F3XzO1rtAqpjpIIRtDauX5CBo8AIu8VxYm094poUcDGt7WlSiboFF0TC41KW-ED54VtTEAuwMS4ADTXlZH9L9tCJnGACtQTW22gBh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6758" cy="1499235"/>
                    </a:xfrm>
                    <a:prstGeom prst="rect">
                      <a:avLst/>
                    </a:prstGeom>
                  </pic:spPr>
                </pic:pic>
              </a:graphicData>
            </a:graphic>
          </wp:inline>
        </w:drawing>
      </w:r>
    </w:p>
    <w:p w14:paraId="29AAB9CF" w14:textId="6048C21F" w:rsidR="0073377E" w:rsidRDefault="00110842" w:rsidP="0073377E">
      <w:pPr>
        <w:jc w:val="center"/>
      </w:pPr>
      <w:r>
        <w:t>Figure 3</w:t>
      </w:r>
      <w:r w:rsidR="0073377E">
        <w:t xml:space="preserve"> - Minimal Class Diagram</w:t>
      </w:r>
    </w:p>
    <w:p w14:paraId="5DC235C8" w14:textId="79E6F952" w:rsidR="5A043874" w:rsidRDefault="5A043874" w:rsidP="5A043874">
      <w:pPr>
        <w:pStyle w:val="Heading2"/>
      </w:pPr>
      <w:bookmarkStart w:id="405" w:name="_Toc457999278"/>
      <w:bookmarkStart w:id="406" w:name="_Toc458002432"/>
      <w:bookmarkStart w:id="407" w:name="_Toc458022003"/>
      <w:bookmarkStart w:id="408" w:name="_Toc458024230"/>
      <w:bookmarkStart w:id="409" w:name="_Toc458026992"/>
      <w:r>
        <w:t>Design Patterns</w:t>
      </w:r>
      <w:bookmarkEnd w:id="405"/>
      <w:bookmarkEnd w:id="406"/>
      <w:bookmarkEnd w:id="407"/>
      <w:bookmarkEnd w:id="408"/>
      <w:bookmarkEnd w:id="409"/>
    </w:p>
    <w:p w14:paraId="6086E7CB" w14:textId="5D95B492" w:rsidR="5A043874" w:rsidRDefault="5A043874">
      <w:r w:rsidRPr="5A043874">
        <w:t xml:space="preserve"> </w:t>
      </w:r>
    </w:p>
    <w:p w14:paraId="64645F80" w14:textId="77777777" w:rsidR="00226D31" w:rsidRDefault="00226D31" w:rsidP="00226D31">
      <w:bookmarkStart w:id="410" w:name="_Toc457999279"/>
      <w:bookmarkStart w:id="411" w:name="_Toc458002433"/>
      <w:r>
        <w:t>The following design patterns were chosen during the last iteration of the system and they have been maintained for the current one:</w:t>
      </w:r>
    </w:p>
    <w:p w14:paraId="79B08D0F" w14:textId="77777777" w:rsidR="00226D31" w:rsidRDefault="00226D31" w:rsidP="00226D31">
      <w:pPr>
        <w:numPr>
          <w:ilvl w:val="0"/>
          <w:numId w:val="334"/>
        </w:numPr>
        <w:ind w:hanging="360"/>
        <w:contextualSpacing/>
      </w:pPr>
      <w:r>
        <w:t>Observer: This is essential to maintain an organized execution of asynchronous calls in order to prevent the system from malfunctioning.</w:t>
      </w:r>
    </w:p>
    <w:p w14:paraId="0520774F" w14:textId="77777777" w:rsidR="00226D31" w:rsidRDefault="00226D31" w:rsidP="00226D31">
      <w:pPr>
        <w:numPr>
          <w:ilvl w:val="0"/>
          <w:numId w:val="334"/>
        </w:numPr>
        <w:ind w:hanging="360"/>
        <w:contextualSpacing/>
      </w:pPr>
      <w:r>
        <w:t xml:space="preserve">Adapter: It is necessary to “adapt” the system to the services being utilized such as Sendgrid. </w:t>
      </w:r>
    </w:p>
    <w:p w14:paraId="498DB2BE" w14:textId="77777777" w:rsidR="00226D31" w:rsidRDefault="00226D31" w:rsidP="00226D31">
      <w:pPr>
        <w:numPr>
          <w:ilvl w:val="0"/>
          <w:numId w:val="334"/>
        </w:numPr>
        <w:ind w:hanging="360"/>
        <w:contextualSpacing/>
      </w:pPr>
      <w:r>
        <w:t>Repository: This abstraction is used to mediate between the domain and the persistent data storage so that if the database service was to be changed, it can be done without altering the entire code.</w:t>
      </w:r>
    </w:p>
    <w:p w14:paraId="7C4E7150" w14:textId="77777777" w:rsidR="00EE210B" w:rsidRDefault="00EE210B">
      <w:pPr>
        <w:spacing w:line="480" w:lineRule="auto"/>
        <w:rPr>
          <w:b/>
          <w:smallCaps/>
          <w:sz w:val="32"/>
          <w:szCs w:val="32"/>
        </w:rPr>
      </w:pPr>
      <w:r>
        <w:br w:type="page"/>
      </w:r>
    </w:p>
    <w:p w14:paraId="7801CCD8" w14:textId="2FCF028E" w:rsidR="5A043874" w:rsidRDefault="5A043874" w:rsidP="00601501">
      <w:pPr>
        <w:pStyle w:val="Heading1"/>
      </w:pPr>
      <w:bookmarkStart w:id="412" w:name="_Toc458022004"/>
      <w:bookmarkStart w:id="413" w:name="_Toc458024231"/>
      <w:bookmarkStart w:id="414" w:name="_Toc458026993"/>
      <w:r>
        <w:lastRenderedPageBreak/>
        <w:t>System Validation</w:t>
      </w:r>
      <w:bookmarkEnd w:id="410"/>
      <w:bookmarkEnd w:id="411"/>
      <w:bookmarkEnd w:id="412"/>
      <w:bookmarkEnd w:id="413"/>
      <w:bookmarkEnd w:id="414"/>
    </w:p>
    <w:p w14:paraId="33A1DCA0" w14:textId="0642D71B" w:rsidR="00601501" w:rsidRDefault="6DECB2AD" w:rsidP="00601501">
      <w:r>
        <w:t>Unit test is essential to test all the layers within the application. All test cases used to validate User Stories developed are shown in this section.</w:t>
      </w:r>
    </w:p>
    <w:p w14:paraId="74ABE96C" w14:textId="77777777" w:rsidR="00601501" w:rsidRDefault="00601501" w:rsidP="00601501">
      <w:pPr>
        <w:rPr>
          <w:b/>
        </w:rPr>
      </w:pPr>
    </w:p>
    <w:p w14:paraId="4D42C8C0" w14:textId="7E0083F2" w:rsidR="00601501" w:rsidRDefault="6DECB2AD" w:rsidP="00601501">
      <w:pPr>
        <w:rPr>
          <w:b/>
        </w:rPr>
      </w:pPr>
      <w:r w:rsidRPr="6DECB2AD">
        <w:rPr>
          <w:b/>
          <w:bCs/>
        </w:rPr>
        <w:t>User Story #887 - Remove unnecessary data from email alert</w:t>
      </w:r>
    </w:p>
    <w:p w14:paraId="74D2DF76" w14:textId="29062125" w:rsidR="00601501" w:rsidRPr="00601501" w:rsidRDefault="6DECB2AD" w:rsidP="00601501">
      <w:r>
        <w:t>Unit Test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01501" w:rsidRPr="00601501" w14:paraId="6D5124F6" w14:textId="77777777" w:rsidTr="6DECB2AD">
        <w:tc>
          <w:tcPr>
            <w:tcW w:w="9360" w:type="dxa"/>
            <w:shd w:val="clear" w:color="auto" w:fill="CFE2F3"/>
            <w:tcMar>
              <w:top w:w="100" w:type="dxa"/>
              <w:left w:w="100" w:type="dxa"/>
              <w:bottom w:w="100" w:type="dxa"/>
              <w:right w:w="100" w:type="dxa"/>
            </w:tcMar>
          </w:tcPr>
          <w:p w14:paraId="022F580A" w14:textId="6E1466A6" w:rsidR="00601501" w:rsidRPr="00601501" w:rsidRDefault="6DECB2AD" w:rsidP="00601501">
            <w:pPr>
              <w:widowControl w:val="0"/>
            </w:pPr>
            <w:r w:rsidRPr="6DECB2AD">
              <w:rPr>
                <w:b/>
                <w:bCs/>
              </w:rPr>
              <w:t>Test ID</w:t>
            </w:r>
            <w:r>
              <w:t>: USD-887-001</w:t>
            </w:r>
          </w:p>
        </w:tc>
      </w:tr>
      <w:tr w:rsidR="00601501" w:rsidRPr="00601501" w14:paraId="7AB93DE6" w14:textId="77777777" w:rsidTr="6DECB2AD">
        <w:tc>
          <w:tcPr>
            <w:tcW w:w="9360" w:type="dxa"/>
            <w:tcMar>
              <w:top w:w="100" w:type="dxa"/>
              <w:left w:w="100" w:type="dxa"/>
              <w:bottom w:w="100" w:type="dxa"/>
              <w:right w:w="100" w:type="dxa"/>
            </w:tcMar>
          </w:tcPr>
          <w:p w14:paraId="5D03ED73" w14:textId="37F5B482" w:rsidR="00601501" w:rsidRPr="00601501" w:rsidRDefault="6DECB2AD" w:rsidP="00601501">
            <w:pPr>
              <w:widowControl w:val="0"/>
            </w:pPr>
            <w:r w:rsidRPr="6DECB2AD">
              <w:rPr>
                <w:b/>
                <w:bCs/>
              </w:rPr>
              <w:t>Purpose:</w:t>
            </w:r>
            <w:r>
              <w:t xml:space="preserve"> Verify whether sendgrid.send() bolo-notification email to subscribed users with unnecessary information removed.</w:t>
            </w:r>
          </w:p>
        </w:tc>
      </w:tr>
      <w:tr w:rsidR="00601501" w:rsidRPr="00601501" w14:paraId="26A32EC7" w14:textId="77777777" w:rsidTr="6DECB2AD">
        <w:tc>
          <w:tcPr>
            <w:tcW w:w="9360" w:type="dxa"/>
            <w:tcMar>
              <w:top w:w="100" w:type="dxa"/>
              <w:left w:w="100" w:type="dxa"/>
              <w:bottom w:w="100" w:type="dxa"/>
              <w:right w:w="100" w:type="dxa"/>
            </w:tcMar>
          </w:tcPr>
          <w:p w14:paraId="2F889AB0" w14:textId="7BDD4382" w:rsidR="00601501" w:rsidRPr="00601501" w:rsidRDefault="6DECB2AD" w:rsidP="00601501">
            <w:pPr>
              <w:widowControl w:val="0"/>
            </w:pPr>
            <w:r w:rsidRPr="6DECB2AD">
              <w:rPr>
                <w:b/>
                <w:bCs/>
              </w:rPr>
              <w:t xml:space="preserve">Preconditions: </w:t>
            </w:r>
            <w:r>
              <w:t>User_email has been requested and received.</w:t>
            </w:r>
          </w:p>
        </w:tc>
      </w:tr>
      <w:tr w:rsidR="00601501" w:rsidRPr="00601501" w14:paraId="25E19BAD" w14:textId="77777777" w:rsidTr="6DECB2AD">
        <w:tc>
          <w:tcPr>
            <w:tcW w:w="9360" w:type="dxa"/>
            <w:tcMar>
              <w:top w:w="100" w:type="dxa"/>
              <w:left w:w="100" w:type="dxa"/>
              <w:bottom w:w="100" w:type="dxa"/>
              <w:right w:w="100" w:type="dxa"/>
            </w:tcMar>
          </w:tcPr>
          <w:p w14:paraId="76974FE9" w14:textId="0256F0A0" w:rsidR="00601501" w:rsidRPr="00601501" w:rsidRDefault="6DECB2AD" w:rsidP="00601501">
            <w:pPr>
              <w:widowControl w:val="0"/>
            </w:pPr>
            <w:r w:rsidRPr="6DECB2AD">
              <w:rPr>
                <w:b/>
                <w:bCs/>
              </w:rPr>
              <w:t xml:space="preserve">Input: </w:t>
            </w:r>
            <w:r>
              <w:t>(payload, function(err, json) )</w:t>
            </w:r>
          </w:p>
        </w:tc>
      </w:tr>
      <w:tr w:rsidR="00601501" w:rsidRPr="00601501" w14:paraId="2975722B" w14:textId="77777777" w:rsidTr="6DECB2AD">
        <w:tc>
          <w:tcPr>
            <w:tcW w:w="9360" w:type="dxa"/>
            <w:tcMar>
              <w:top w:w="100" w:type="dxa"/>
              <w:left w:w="100" w:type="dxa"/>
              <w:bottom w:w="100" w:type="dxa"/>
              <w:right w:w="100" w:type="dxa"/>
            </w:tcMar>
          </w:tcPr>
          <w:p w14:paraId="5B1E0367" w14:textId="46DCBEB6" w:rsidR="00601501" w:rsidRPr="00601501" w:rsidRDefault="6DECB2AD" w:rsidP="00601501">
            <w:pPr>
              <w:widowControl w:val="0"/>
            </w:pPr>
            <w:r w:rsidRPr="6DECB2AD">
              <w:rPr>
                <w:b/>
                <w:bCs/>
              </w:rPr>
              <w:t>Expected Output</w:t>
            </w:r>
            <w:r>
              <w:t>: email notification has been delivered with additional text removed</w:t>
            </w:r>
          </w:p>
        </w:tc>
      </w:tr>
    </w:tbl>
    <w:p w14:paraId="413A90EC" w14:textId="1B798474" w:rsidR="00601501" w:rsidRDefault="00601501" w:rsidP="00601501"/>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01501" w:rsidRPr="00601501" w14:paraId="5CC86311" w14:textId="77777777" w:rsidTr="6DECB2AD">
        <w:tc>
          <w:tcPr>
            <w:tcW w:w="9360" w:type="dxa"/>
            <w:shd w:val="clear" w:color="auto" w:fill="CFE2F3"/>
            <w:tcMar>
              <w:top w:w="100" w:type="dxa"/>
              <w:left w:w="100" w:type="dxa"/>
              <w:bottom w:w="100" w:type="dxa"/>
              <w:right w:w="100" w:type="dxa"/>
            </w:tcMar>
          </w:tcPr>
          <w:p w14:paraId="18750834" w14:textId="1B04CD26" w:rsidR="00601501" w:rsidRPr="00601501" w:rsidRDefault="6DECB2AD" w:rsidP="00A47F83">
            <w:pPr>
              <w:widowControl w:val="0"/>
            </w:pPr>
            <w:r w:rsidRPr="6DECB2AD">
              <w:rPr>
                <w:b/>
                <w:bCs/>
              </w:rPr>
              <w:t>Test ID</w:t>
            </w:r>
            <w:r>
              <w:t>: USD-887-002</w:t>
            </w:r>
          </w:p>
        </w:tc>
      </w:tr>
      <w:tr w:rsidR="00601501" w:rsidRPr="00601501" w14:paraId="64C81F7D" w14:textId="77777777" w:rsidTr="6DECB2AD">
        <w:tc>
          <w:tcPr>
            <w:tcW w:w="9360" w:type="dxa"/>
            <w:tcMar>
              <w:top w:w="100" w:type="dxa"/>
              <w:left w:w="100" w:type="dxa"/>
              <w:bottom w:w="100" w:type="dxa"/>
              <w:right w:w="100" w:type="dxa"/>
            </w:tcMar>
          </w:tcPr>
          <w:p w14:paraId="0E8D7B84" w14:textId="289C881F" w:rsidR="00601501" w:rsidRPr="00601501" w:rsidRDefault="6DECB2AD" w:rsidP="00A47F83">
            <w:pPr>
              <w:widowControl w:val="0"/>
            </w:pPr>
            <w:r w:rsidRPr="6DECB2AD">
              <w:rPr>
                <w:b/>
                <w:bCs/>
              </w:rPr>
              <w:t>Purpose:</w:t>
            </w:r>
            <w:r>
              <w:t xml:space="preserve"> Verify whether sendgrid.send() bolo-notification email to subscribed users with unnecessary information removed.</w:t>
            </w:r>
          </w:p>
        </w:tc>
      </w:tr>
      <w:tr w:rsidR="00601501" w:rsidRPr="00601501" w14:paraId="283AAF35" w14:textId="77777777" w:rsidTr="6DECB2AD">
        <w:tc>
          <w:tcPr>
            <w:tcW w:w="9360" w:type="dxa"/>
            <w:tcMar>
              <w:top w:w="100" w:type="dxa"/>
              <w:left w:w="100" w:type="dxa"/>
              <w:bottom w:w="100" w:type="dxa"/>
              <w:right w:w="100" w:type="dxa"/>
            </w:tcMar>
          </w:tcPr>
          <w:p w14:paraId="6C6CE283" w14:textId="22B6A2F4" w:rsidR="00601501" w:rsidRPr="00601501" w:rsidRDefault="6DECB2AD" w:rsidP="00A47F83">
            <w:pPr>
              <w:widowControl w:val="0"/>
            </w:pPr>
            <w:r w:rsidRPr="6DECB2AD">
              <w:rPr>
                <w:b/>
                <w:bCs/>
              </w:rPr>
              <w:t xml:space="preserve">Preconditions: </w:t>
            </w:r>
            <w:r>
              <w:t>User_email has been requested and received by helper functions</w:t>
            </w:r>
          </w:p>
        </w:tc>
      </w:tr>
      <w:tr w:rsidR="00601501" w:rsidRPr="00601501" w14:paraId="7DD9407F" w14:textId="77777777" w:rsidTr="6DECB2AD">
        <w:tc>
          <w:tcPr>
            <w:tcW w:w="9360" w:type="dxa"/>
            <w:tcMar>
              <w:top w:w="100" w:type="dxa"/>
              <w:left w:w="100" w:type="dxa"/>
              <w:bottom w:w="100" w:type="dxa"/>
              <w:right w:w="100" w:type="dxa"/>
            </w:tcMar>
          </w:tcPr>
          <w:p w14:paraId="6E604238" w14:textId="77777777" w:rsidR="00601501" w:rsidRPr="00601501" w:rsidRDefault="6DECB2AD" w:rsidP="00A47F83">
            <w:pPr>
              <w:widowControl w:val="0"/>
            </w:pPr>
            <w:r w:rsidRPr="6DECB2AD">
              <w:rPr>
                <w:b/>
                <w:bCs/>
              </w:rPr>
              <w:t xml:space="preserve">Input: </w:t>
            </w:r>
            <w:r>
              <w:t>(payload, function(err, json) )</w:t>
            </w:r>
          </w:p>
        </w:tc>
      </w:tr>
      <w:tr w:rsidR="00601501" w:rsidRPr="00601501" w14:paraId="2A7B0675" w14:textId="77777777" w:rsidTr="6DECB2AD">
        <w:tc>
          <w:tcPr>
            <w:tcW w:w="9360" w:type="dxa"/>
            <w:tcMar>
              <w:top w:w="100" w:type="dxa"/>
              <w:left w:w="100" w:type="dxa"/>
              <w:bottom w:w="100" w:type="dxa"/>
              <w:right w:w="100" w:type="dxa"/>
            </w:tcMar>
          </w:tcPr>
          <w:p w14:paraId="128C468B" w14:textId="4DF6DB4D" w:rsidR="00601501" w:rsidRPr="00601501" w:rsidRDefault="6DECB2AD" w:rsidP="6DECB2AD">
            <w:pPr>
              <w:pStyle w:val="NormalWeb"/>
              <w:spacing w:before="0" w:beforeAutospacing="0" w:after="0" w:afterAutospacing="0"/>
            </w:pPr>
            <w:r w:rsidRPr="6DECB2AD">
              <w:rPr>
                <w:b/>
                <w:bCs/>
              </w:rPr>
              <w:t>Expected Output</w:t>
            </w:r>
            <w:r>
              <w:t xml:space="preserve">: </w:t>
            </w:r>
            <w:r w:rsidRPr="6DECB2AD">
              <w:rPr>
                <w:color w:val="000000" w:themeColor="text1"/>
              </w:rPr>
              <w:t xml:space="preserve">Console.log(err) </w:t>
            </w:r>
          </w:p>
        </w:tc>
      </w:tr>
    </w:tbl>
    <w:p w14:paraId="1FDB15D5" w14:textId="77777777" w:rsidR="00601501" w:rsidRPr="00601501" w:rsidRDefault="00601501" w:rsidP="00601501"/>
    <w:p w14:paraId="59EB5726" w14:textId="7DD72E52" w:rsidR="00601501" w:rsidRDefault="6DECB2AD" w:rsidP="00601501">
      <w:pPr>
        <w:rPr>
          <w:b/>
        </w:rPr>
      </w:pPr>
      <w:r w:rsidRPr="6DECB2AD">
        <w:rPr>
          <w:b/>
          <w:bCs/>
        </w:rPr>
        <w:t>User Story #892 - Expire passwords after 90 days old.</w:t>
      </w:r>
    </w:p>
    <w:p w14:paraId="4319028A" w14:textId="77777777" w:rsidR="00601501" w:rsidRDefault="00601501" w:rsidP="00601501">
      <w:pPr>
        <w:rPr>
          <w:b/>
        </w:rPr>
      </w:pPr>
    </w:p>
    <w:p w14:paraId="347B2239" w14:textId="77777777" w:rsidR="00601501" w:rsidRPr="00601501" w:rsidRDefault="6DECB2AD" w:rsidP="00601501">
      <w:r>
        <w:t>Unit Test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01501" w:rsidRPr="00601501" w14:paraId="19EE4DE1" w14:textId="77777777" w:rsidTr="6DECB2AD">
        <w:tc>
          <w:tcPr>
            <w:tcW w:w="9360" w:type="dxa"/>
            <w:shd w:val="clear" w:color="auto" w:fill="CFE2F3"/>
            <w:tcMar>
              <w:top w:w="100" w:type="dxa"/>
              <w:left w:w="100" w:type="dxa"/>
              <w:bottom w:w="100" w:type="dxa"/>
              <w:right w:w="100" w:type="dxa"/>
            </w:tcMar>
          </w:tcPr>
          <w:p w14:paraId="72DCC13E" w14:textId="6EB7602B" w:rsidR="00601501" w:rsidRPr="00601501" w:rsidRDefault="6DECB2AD" w:rsidP="00A47F83">
            <w:pPr>
              <w:widowControl w:val="0"/>
            </w:pPr>
            <w:r w:rsidRPr="6DECB2AD">
              <w:rPr>
                <w:b/>
                <w:bCs/>
              </w:rPr>
              <w:t>Test ID</w:t>
            </w:r>
            <w:r>
              <w:t xml:space="preserve">: </w:t>
            </w:r>
            <w:r w:rsidRPr="6DECB2AD">
              <w:rPr>
                <w:rFonts w:ascii="Calibri" w:eastAsia="Calibri" w:hAnsi="Calibri" w:cs="Calibri"/>
                <w:sz w:val="22"/>
                <w:szCs w:val="22"/>
              </w:rPr>
              <w:t>U-892-1-Sunny Day</w:t>
            </w:r>
          </w:p>
        </w:tc>
      </w:tr>
      <w:tr w:rsidR="00601501" w:rsidRPr="00601501" w14:paraId="1D7F5B61" w14:textId="77777777" w:rsidTr="6DECB2AD">
        <w:tc>
          <w:tcPr>
            <w:tcW w:w="9360" w:type="dxa"/>
            <w:tcMar>
              <w:top w:w="100" w:type="dxa"/>
              <w:left w:w="100" w:type="dxa"/>
              <w:bottom w:w="100" w:type="dxa"/>
              <w:right w:w="100" w:type="dxa"/>
            </w:tcMar>
          </w:tcPr>
          <w:p w14:paraId="662E6902" w14:textId="3CE4BF5E" w:rsidR="00601501" w:rsidRPr="00601501" w:rsidRDefault="6DECB2AD" w:rsidP="00A47F83">
            <w:pPr>
              <w:widowControl w:val="0"/>
            </w:pPr>
            <w:r w:rsidRPr="6DECB2AD">
              <w:rPr>
                <w:b/>
                <w:bCs/>
              </w:rPr>
              <w:t>Purpose:</w:t>
            </w:r>
            <w:r>
              <w:t xml:space="preserve"> Test that the user is logged in if password is not expired</w:t>
            </w:r>
          </w:p>
        </w:tc>
      </w:tr>
      <w:tr w:rsidR="00601501" w:rsidRPr="00601501" w14:paraId="13C935A8" w14:textId="77777777" w:rsidTr="6DECB2AD">
        <w:tc>
          <w:tcPr>
            <w:tcW w:w="9360" w:type="dxa"/>
            <w:tcMar>
              <w:top w:w="100" w:type="dxa"/>
              <w:left w:w="100" w:type="dxa"/>
              <w:bottom w:w="100" w:type="dxa"/>
              <w:right w:w="100" w:type="dxa"/>
            </w:tcMar>
          </w:tcPr>
          <w:p w14:paraId="39E15010" w14:textId="1BD1142B" w:rsidR="00601501" w:rsidRPr="00601501" w:rsidRDefault="6DECB2AD" w:rsidP="00A47F83">
            <w:pPr>
              <w:widowControl w:val="0"/>
            </w:pPr>
            <w:r w:rsidRPr="6DECB2AD">
              <w:rPr>
                <w:b/>
                <w:bCs/>
              </w:rPr>
              <w:t xml:space="preserve">Preconditions: </w:t>
            </w:r>
            <w:r>
              <w:t>User.passwordLifetime &gt;= Date.now() + 5 days</w:t>
            </w:r>
          </w:p>
        </w:tc>
      </w:tr>
      <w:tr w:rsidR="00601501" w:rsidRPr="00601501" w14:paraId="35D9D9F0" w14:textId="77777777" w:rsidTr="6DECB2AD">
        <w:tc>
          <w:tcPr>
            <w:tcW w:w="9360" w:type="dxa"/>
            <w:tcMar>
              <w:top w:w="100" w:type="dxa"/>
              <w:left w:w="100" w:type="dxa"/>
              <w:bottom w:w="100" w:type="dxa"/>
              <w:right w:w="100" w:type="dxa"/>
            </w:tcMar>
          </w:tcPr>
          <w:p w14:paraId="291C1838" w14:textId="20183A3C" w:rsidR="00601501" w:rsidRPr="00601501" w:rsidRDefault="6DECB2AD" w:rsidP="00A47F83">
            <w:pPr>
              <w:widowControl w:val="0"/>
            </w:pPr>
            <w:r w:rsidRPr="6DECB2AD">
              <w:rPr>
                <w:b/>
                <w:bCs/>
              </w:rPr>
              <w:t xml:space="preserve">Input: </w:t>
            </w:r>
            <w:r>
              <w:t>Username: jason, password: Jasoncohen1</w:t>
            </w:r>
          </w:p>
        </w:tc>
      </w:tr>
      <w:tr w:rsidR="00601501" w:rsidRPr="00601501" w14:paraId="3B1699FF" w14:textId="77777777" w:rsidTr="6DECB2AD">
        <w:tc>
          <w:tcPr>
            <w:tcW w:w="9360" w:type="dxa"/>
            <w:tcMar>
              <w:top w:w="100" w:type="dxa"/>
              <w:left w:w="100" w:type="dxa"/>
              <w:bottom w:w="100" w:type="dxa"/>
              <w:right w:w="100" w:type="dxa"/>
            </w:tcMar>
          </w:tcPr>
          <w:p w14:paraId="018A8B82" w14:textId="57678A1A" w:rsidR="00601501" w:rsidRPr="00601501" w:rsidRDefault="6DECB2AD" w:rsidP="00A47F83">
            <w:pPr>
              <w:widowControl w:val="0"/>
            </w:pPr>
            <w:r w:rsidRPr="6DECB2AD">
              <w:rPr>
                <w:b/>
                <w:bCs/>
              </w:rPr>
              <w:t>Expected Output</w:t>
            </w:r>
            <w:r>
              <w:t>: Passport return User object with session key</w:t>
            </w:r>
          </w:p>
        </w:tc>
      </w:tr>
    </w:tbl>
    <w:p w14:paraId="6D1EA613" w14:textId="77777777" w:rsidR="00601501" w:rsidRDefault="00601501" w:rsidP="00601501"/>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01501" w:rsidRPr="00601501" w14:paraId="6F00A713" w14:textId="77777777" w:rsidTr="6DECB2AD">
        <w:tc>
          <w:tcPr>
            <w:tcW w:w="9360" w:type="dxa"/>
            <w:shd w:val="clear" w:color="auto" w:fill="CFE2F3"/>
            <w:tcMar>
              <w:top w:w="100" w:type="dxa"/>
              <w:left w:w="100" w:type="dxa"/>
              <w:bottom w:w="100" w:type="dxa"/>
              <w:right w:w="100" w:type="dxa"/>
            </w:tcMar>
          </w:tcPr>
          <w:p w14:paraId="4BD6156C" w14:textId="6F75152A" w:rsidR="00601501" w:rsidRPr="00601501" w:rsidRDefault="6DECB2AD" w:rsidP="00A47F83">
            <w:pPr>
              <w:widowControl w:val="0"/>
            </w:pPr>
            <w:r w:rsidRPr="6DECB2AD">
              <w:rPr>
                <w:b/>
                <w:bCs/>
              </w:rPr>
              <w:t>Test ID</w:t>
            </w:r>
            <w:r>
              <w:t>: USD-892-2 Rainy Day</w:t>
            </w:r>
          </w:p>
        </w:tc>
      </w:tr>
      <w:tr w:rsidR="00601501" w:rsidRPr="00601501" w14:paraId="03169152" w14:textId="77777777" w:rsidTr="6DECB2AD">
        <w:tc>
          <w:tcPr>
            <w:tcW w:w="9360" w:type="dxa"/>
            <w:tcMar>
              <w:top w:w="100" w:type="dxa"/>
              <w:left w:w="100" w:type="dxa"/>
              <w:bottom w:w="100" w:type="dxa"/>
              <w:right w:w="100" w:type="dxa"/>
            </w:tcMar>
          </w:tcPr>
          <w:p w14:paraId="071671C0" w14:textId="4BA1471D" w:rsidR="00601501" w:rsidRPr="00601501" w:rsidRDefault="6DECB2AD" w:rsidP="00A47F83">
            <w:pPr>
              <w:widowControl w:val="0"/>
            </w:pPr>
            <w:r w:rsidRPr="6DECB2AD">
              <w:rPr>
                <w:b/>
                <w:bCs/>
              </w:rPr>
              <w:t>Purpose:</w:t>
            </w:r>
            <w:r>
              <w:t xml:space="preserve"> Test that the user is not allowed logon if password is expired</w:t>
            </w:r>
          </w:p>
        </w:tc>
      </w:tr>
      <w:tr w:rsidR="00601501" w:rsidRPr="00601501" w14:paraId="6B97FA3B" w14:textId="77777777" w:rsidTr="6DECB2AD">
        <w:tc>
          <w:tcPr>
            <w:tcW w:w="9360" w:type="dxa"/>
            <w:tcMar>
              <w:top w:w="100" w:type="dxa"/>
              <w:left w:w="100" w:type="dxa"/>
              <w:bottom w:w="100" w:type="dxa"/>
              <w:right w:w="100" w:type="dxa"/>
            </w:tcMar>
          </w:tcPr>
          <w:p w14:paraId="13D19D9B" w14:textId="483293F7" w:rsidR="00601501" w:rsidRPr="00601501" w:rsidRDefault="6DECB2AD" w:rsidP="00A47F83">
            <w:pPr>
              <w:widowControl w:val="0"/>
            </w:pPr>
            <w:r w:rsidRPr="6DECB2AD">
              <w:rPr>
                <w:b/>
                <w:bCs/>
              </w:rPr>
              <w:lastRenderedPageBreak/>
              <w:t xml:space="preserve">Preconditions: </w:t>
            </w:r>
            <w:r>
              <w:t>User.passwordLifetime &lt;= Date.now()</w:t>
            </w:r>
          </w:p>
        </w:tc>
      </w:tr>
      <w:tr w:rsidR="00601501" w:rsidRPr="00601501" w14:paraId="62683508" w14:textId="77777777" w:rsidTr="6DECB2AD">
        <w:tc>
          <w:tcPr>
            <w:tcW w:w="9360" w:type="dxa"/>
            <w:tcMar>
              <w:top w:w="100" w:type="dxa"/>
              <w:left w:w="100" w:type="dxa"/>
              <w:bottom w:w="100" w:type="dxa"/>
              <w:right w:w="100" w:type="dxa"/>
            </w:tcMar>
          </w:tcPr>
          <w:p w14:paraId="40679FBF" w14:textId="66899543" w:rsidR="00601501" w:rsidRPr="00601501" w:rsidRDefault="6DECB2AD" w:rsidP="00A47F83">
            <w:pPr>
              <w:widowControl w:val="0"/>
            </w:pPr>
            <w:r w:rsidRPr="6DECB2AD">
              <w:rPr>
                <w:b/>
                <w:bCs/>
              </w:rPr>
              <w:t xml:space="preserve">Input: </w:t>
            </w:r>
            <w:r>
              <w:t>Username: jason, password: Jasoncohen1</w:t>
            </w:r>
          </w:p>
        </w:tc>
      </w:tr>
      <w:tr w:rsidR="00601501" w:rsidRPr="00601501" w14:paraId="4500F2E9" w14:textId="77777777" w:rsidTr="6DECB2AD">
        <w:tc>
          <w:tcPr>
            <w:tcW w:w="9360" w:type="dxa"/>
            <w:tcMar>
              <w:top w:w="100" w:type="dxa"/>
              <w:left w:w="100" w:type="dxa"/>
              <w:bottom w:w="100" w:type="dxa"/>
              <w:right w:w="100" w:type="dxa"/>
            </w:tcMar>
          </w:tcPr>
          <w:p w14:paraId="52C75B28" w14:textId="5C9DE935" w:rsidR="00601501" w:rsidRPr="00601501" w:rsidRDefault="6DECB2AD" w:rsidP="6DECB2AD">
            <w:pPr>
              <w:pStyle w:val="NormalWeb"/>
              <w:spacing w:before="0" w:beforeAutospacing="0" w:after="0" w:afterAutospacing="0"/>
            </w:pPr>
            <w:r w:rsidRPr="6DECB2AD">
              <w:rPr>
                <w:b/>
                <w:bCs/>
              </w:rPr>
              <w:t>Expected Output</w:t>
            </w:r>
            <w:r>
              <w:t xml:space="preserve">: </w:t>
            </w:r>
            <w:r w:rsidRPr="6DECB2AD">
              <w:rPr>
                <w:color w:val="000000" w:themeColor="text1"/>
              </w:rPr>
              <w:t>Passport return null</w:t>
            </w:r>
          </w:p>
        </w:tc>
      </w:tr>
    </w:tbl>
    <w:p w14:paraId="5073A544" w14:textId="49021360" w:rsidR="00601501" w:rsidRDefault="00601501" w:rsidP="00601501"/>
    <w:p w14:paraId="6FAE2B0E" w14:textId="54FBFBFF" w:rsidR="00601501" w:rsidRDefault="6DECB2AD" w:rsidP="00601501">
      <w:r>
        <w:t>Integration Tests</w:t>
      </w:r>
    </w:p>
    <w:p w14:paraId="61FF38E1" w14:textId="131ABA7D" w:rsidR="00601501" w:rsidRDefault="00601501" w:rsidP="00601501"/>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01501" w:rsidRPr="00601501" w14:paraId="4B263143" w14:textId="77777777" w:rsidTr="6DECB2AD">
        <w:tc>
          <w:tcPr>
            <w:tcW w:w="9360" w:type="dxa"/>
            <w:shd w:val="clear" w:color="auto" w:fill="CFE2F3"/>
            <w:tcMar>
              <w:top w:w="100" w:type="dxa"/>
              <w:left w:w="100" w:type="dxa"/>
              <w:bottom w:w="100" w:type="dxa"/>
              <w:right w:w="100" w:type="dxa"/>
            </w:tcMar>
          </w:tcPr>
          <w:p w14:paraId="1DC2899E" w14:textId="65899D69" w:rsidR="00601501" w:rsidRPr="00601501" w:rsidRDefault="6DECB2AD" w:rsidP="00A47F83">
            <w:pPr>
              <w:widowControl w:val="0"/>
            </w:pPr>
            <w:r w:rsidRPr="6DECB2AD">
              <w:rPr>
                <w:b/>
                <w:bCs/>
              </w:rPr>
              <w:t>Test ID</w:t>
            </w:r>
            <w:r>
              <w:t>: I-892-1</w:t>
            </w:r>
          </w:p>
        </w:tc>
      </w:tr>
      <w:tr w:rsidR="00601501" w:rsidRPr="00601501" w14:paraId="1CAD8922" w14:textId="77777777" w:rsidTr="6DECB2AD">
        <w:tc>
          <w:tcPr>
            <w:tcW w:w="9360" w:type="dxa"/>
            <w:tcMar>
              <w:top w:w="100" w:type="dxa"/>
              <w:left w:w="100" w:type="dxa"/>
              <w:bottom w:w="100" w:type="dxa"/>
              <w:right w:w="100" w:type="dxa"/>
            </w:tcMar>
          </w:tcPr>
          <w:p w14:paraId="133CC064" w14:textId="338A53BD" w:rsidR="00601501" w:rsidRPr="00601501" w:rsidRDefault="6DECB2AD" w:rsidP="00A47F83">
            <w:pPr>
              <w:widowControl w:val="0"/>
            </w:pPr>
            <w:r w:rsidRPr="6DECB2AD">
              <w:rPr>
                <w:b/>
                <w:bCs/>
              </w:rPr>
              <w:t>Purpose:</w:t>
            </w:r>
            <w:r>
              <w:t xml:space="preserve"> Test that a call to the userService returns a user</w:t>
            </w:r>
          </w:p>
        </w:tc>
      </w:tr>
      <w:tr w:rsidR="00601501" w:rsidRPr="00601501" w14:paraId="6F363AA8" w14:textId="77777777" w:rsidTr="6DECB2AD">
        <w:tc>
          <w:tcPr>
            <w:tcW w:w="9360" w:type="dxa"/>
            <w:tcMar>
              <w:top w:w="100" w:type="dxa"/>
              <w:left w:w="100" w:type="dxa"/>
              <w:bottom w:w="100" w:type="dxa"/>
              <w:right w:w="100" w:type="dxa"/>
            </w:tcMar>
          </w:tcPr>
          <w:p w14:paraId="487297CC" w14:textId="5983104C" w:rsidR="00601501" w:rsidRPr="00601501" w:rsidRDefault="6DECB2AD" w:rsidP="00A47F83">
            <w:pPr>
              <w:widowControl w:val="0"/>
            </w:pPr>
            <w:r w:rsidRPr="6DECB2AD">
              <w:rPr>
                <w:b/>
                <w:bCs/>
              </w:rPr>
              <w:t xml:space="preserve">Preconditions: </w:t>
            </w:r>
            <w:r>
              <w:t>System is running</w:t>
            </w:r>
          </w:p>
        </w:tc>
      </w:tr>
      <w:tr w:rsidR="00601501" w:rsidRPr="00601501" w14:paraId="4304D2BF" w14:textId="77777777" w:rsidTr="6DECB2AD">
        <w:tc>
          <w:tcPr>
            <w:tcW w:w="9360" w:type="dxa"/>
            <w:tcMar>
              <w:top w:w="100" w:type="dxa"/>
              <w:left w:w="100" w:type="dxa"/>
              <w:bottom w:w="100" w:type="dxa"/>
              <w:right w:w="100" w:type="dxa"/>
            </w:tcMar>
          </w:tcPr>
          <w:p w14:paraId="0E753F29" w14:textId="450CE543" w:rsidR="00601501" w:rsidRPr="00601501" w:rsidRDefault="6DECB2AD" w:rsidP="00A47F83">
            <w:pPr>
              <w:widowControl w:val="0"/>
            </w:pPr>
            <w:r w:rsidRPr="6DECB2AD">
              <w:rPr>
                <w:b/>
                <w:bCs/>
              </w:rPr>
              <w:t xml:space="preserve">Input: </w:t>
            </w:r>
            <w:r>
              <w:t>userService.geByUsername( ‘jason1’)</w:t>
            </w:r>
          </w:p>
        </w:tc>
      </w:tr>
      <w:tr w:rsidR="00601501" w:rsidRPr="00601501" w14:paraId="7F92DB59" w14:textId="77777777" w:rsidTr="6DECB2AD">
        <w:tc>
          <w:tcPr>
            <w:tcW w:w="9360" w:type="dxa"/>
            <w:tcMar>
              <w:top w:w="100" w:type="dxa"/>
              <w:left w:w="100" w:type="dxa"/>
              <w:bottom w:w="100" w:type="dxa"/>
              <w:right w:w="100" w:type="dxa"/>
            </w:tcMar>
          </w:tcPr>
          <w:p w14:paraId="2B15D4D6" w14:textId="655A0DA8" w:rsidR="00601501" w:rsidRPr="00601501" w:rsidRDefault="6DECB2AD" w:rsidP="6DECB2AD">
            <w:pPr>
              <w:pStyle w:val="NormalWeb"/>
              <w:spacing w:before="0" w:beforeAutospacing="0" w:after="0" w:afterAutospacing="0"/>
            </w:pPr>
            <w:r w:rsidRPr="6DECB2AD">
              <w:rPr>
                <w:b/>
                <w:bCs/>
              </w:rPr>
              <w:t>Expected Output</w:t>
            </w:r>
            <w:r>
              <w:t xml:space="preserve">: </w:t>
            </w:r>
            <w:r w:rsidRPr="6DECB2AD">
              <w:rPr>
                <w:color w:val="000000" w:themeColor="text1"/>
              </w:rPr>
              <w:t>userService returns jason1 user object</w:t>
            </w:r>
          </w:p>
        </w:tc>
      </w:tr>
    </w:tbl>
    <w:p w14:paraId="03710A2E" w14:textId="77777777" w:rsidR="00601501" w:rsidRPr="00601501" w:rsidRDefault="00601501" w:rsidP="00601501"/>
    <w:p w14:paraId="64A9EFF8" w14:textId="234CD0A6" w:rsidR="00B41923" w:rsidRDefault="6DECB2AD" w:rsidP="00B41923">
      <w:pPr>
        <w:rPr>
          <w:b/>
        </w:rPr>
      </w:pPr>
      <w:r>
        <w:t xml:space="preserve"> </w:t>
      </w:r>
      <w:r w:rsidRPr="6DECB2AD">
        <w:rPr>
          <w:b/>
          <w:bCs/>
        </w:rPr>
        <w:t>User Story #882 - Implement WildCard Search field.</w:t>
      </w:r>
    </w:p>
    <w:p w14:paraId="6667FAAC" w14:textId="77777777" w:rsidR="00B41923" w:rsidRDefault="00B41923" w:rsidP="00B41923">
      <w:pPr>
        <w:rPr>
          <w:b/>
        </w:rPr>
      </w:pPr>
    </w:p>
    <w:p w14:paraId="3E0882CF" w14:textId="77777777" w:rsidR="00B41923" w:rsidRPr="00601501" w:rsidRDefault="6DECB2AD" w:rsidP="00B41923">
      <w:r>
        <w:t>Unit Test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B41923" w:rsidRPr="00601501" w14:paraId="764D96FC" w14:textId="77777777" w:rsidTr="6DECB2AD">
        <w:tc>
          <w:tcPr>
            <w:tcW w:w="9360" w:type="dxa"/>
            <w:shd w:val="clear" w:color="auto" w:fill="CFE2F3"/>
            <w:tcMar>
              <w:top w:w="100" w:type="dxa"/>
              <w:left w:w="100" w:type="dxa"/>
              <w:bottom w:w="100" w:type="dxa"/>
              <w:right w:w="100" w:type="dxa"/>
            </w:tcMar>
          </w:tcPr>
          <w:p w14:paraId="678F0F5F" w14:textId="697ADE05" w:rsidR="00B41923" w:rsidRPr="00601501" w:rsidRDefault="6DECB2AD" w:rsidP="00A47F83">
            <w:pPr>
              <w:widowControl w:val="0"/>
            </w:pPr>
            <w:r w:rsidRPr="6DECB2AD">
              <w:rPr>
                <w:b/>
                <w:bCs/>
              </w:rPr>
              <w:t>Test ID</w:t>
            </w:r>
            <w:r>
              <w:t xml:space="preserve">: </w:t>
            </w:r>
            <w:r w:rsidRPr="6DECB2AD">
              <w:rPr>
                <w:rFonts w:ascii="Calibri" w:eastAsia="Calibri" w:hAnsi="Calibri" w:cs="Calibri"/>
                <w:sz w:val="22"/>
                <w:szCs w:val="22"/>
              </w:rPr>
              <w:t>U-882-1</w:t>
            </w:r>
          </w:p>
        </w:tc>
      </w:tr>
      <w:tr w:rsidR="00B41923" w:rsidRPr="00601501" w14:paraId="19521EA4" w14:textId="77777777" w:rsidTr="6DECB2AD">
        <w:tc>
          <w:tcPr>
            <w:tcW w:w="9360" w:type="dxa"/>
            <w:tcMar>
              <w:top w:w="100" w:type="dxa"/>
              <w:left w:w="100" w:type="dxa"/>
              <w:bottom w:w="100" w:type="dxa"/>
              <w:right w:w="100" w:type="dxa"/>
            </w:tcMar>
          </w:tcPr>
          <w:p w14:paraId="19A63BD5" w14:textId="6E56A6E2" w:rsidR="00B41923" w:rsidRPr="00601501" w:rsidRDefault="6DECB2AD" w:rsidP="00A47F83">
            <w:pPr>
              <w:widowControl w:val="0"/>
            </w:pPr>
            <w:r w:rsidRPr="6DECB2AD">
              <w:rPr>
                <w:b/>
                <w:bCs/>
              </w:rPr>
              <w:t>Purpose:</w:t>
            </w:r>
            <w:r>
              <w:t xml:space="preserve"> Tests that if all values are searched when wildcard field is filled out.</w:t>
            </w:r>
          </w:p>
        </w:tc>
      </w:tr>
      <w:tr w:rsidR="00B41923" w:rsidRPr="00601501" w14:paraId="667DC454" w14:textId="77777777" w:rsidTr="6DECB2AD">
        <w:tc>
          <w:tcPr>
            <w:tcW w:w="9360" w:type="dxa"/>
            <w:tcMar>
              <w:top w:w="100" w:type="dxa"/>
              <w:left w:w="100" w:type="dxa"/>
              <w:bottom w:w="100" w:type="dxa"/>
              <w:right w:w="100" w:type="dxa"/>
            </w:tcMar>
          </w:tcPr>
          <w:p w14:paraId="7E6E3F42" w14:textId="660F6AD1" w:rsidR="00B41923" w:rsidRPr="00601501" w:rsidRDefault="6DECB2AD" w:rsidP="00A47F83">
            <w:pPr>
              <w:widowControl w:val="0"/>
            </w:pPr>
            <w:r w:rsidRPr="6DECB2AD">
              <w:rPr>
                <w:b/>
                <w:bCs/>
              </w:rPr>
              <w:t xml:space="preserve">Preconditions: </w:t>
            </w:r>
            <w:r>
              <w:t>System must be functional, BOLO testBOLO must exist in database</w:t>
            </w:r>
          </w:p>
        </w:tc>
      </w:tr>
      <w:tr w:rsidR="00B41923" w:rsidRPr="00601501" w14:paraId="4D840E04" w14:textId="77777777" w:rsidTr="6DECB2AD">
        <w:tc>
          <w:tcPr>
            <w:tcW w:w="9360" w:type="dxa"/>
            <w:tcMar>
              <w:top w:w="100" w:type="dxa"/>
              <w:left w:w="100" w:type="dxa"/>
              <w:bottom w:w="100" w:type="dxa"/>
              <w:right w:w="100" w:type="dxa"/>
            </w:tcMar>
          </w:tcPr>
          <w:p w14:paraId="01E1C660" w14:textId="22B2FFC8" w:rsidR="00B41923" w:rsidRPr="00601501" w:rsidRDefault="6DECB2AD" w:rsidP="00A47F83">
            <w:pPr>
              <w:widowControl w:val="0"/>
            </w:pPr>
            <w:r w:rsidRPr="6DECB2AD">
              <w:rPr>
                <w:b/>
                <w:bCs/>
              </w:rPr>
              <w:t xml:space="preserve">Input: </w:t>
            </w:r>
            <w:r>
              <w:t>WildCard field=”information”</w:t>
            </w:r>
          </w:p>
        </w:tc>
      </w:tr>
      <w:tr w:rsidR="00B41923" w:rsidRPr="00601501" w14:paraId="3C53DC70" w14:textId="77777777" w:rsidTr="6DECB2AD">
        <w:tc>
          <w:tcPr>
            <w:tcW w:w="9360" w:type="dxa"/>
            <w:tcMar>
              <w:top w:w="100" w:type="dxa"/>
              <w:left w:w="100" w:type="dxa"/>
              <w:bottom w:w="100" w:type="dxa"/>
              <w:right w:w="100" w:type="dxa"/>
            </w:tcMar>
          </w:tcPr>
          <w:p w14:paraId="5E1A91AF" w14:textId="7804B308" w:rsidR="00B41923" w:rsidRPr="00601501" w:rsidRDefault="6DECB2AD" w:rsidP="00A47F83">
            <w:pPr>
              <w:widowControl w:val="0"/>
            </w:pPr>
            <w:r w:rsidRPr="6DECB2AD">
              <w:rPr>
                <w:b/>
                <w:bCs/>
              </w:rPr>
              <w:t>Expected Output</w:t>
            </w:r>
            <w:r>
              <w:t>: testBOLO</w:t>
            </w:r>
          </w:p>
        </w:tc>
      </w:tr>
    </w:tbl>
    <w:p w14:paraId="783C83CF" w14:textId="77777777" w:rsidR="00B41923" w:rsidRDefault="00B41923" w:rsidP="00B41923"/>
    <w:p w14:paraId="38F441FF" w14:textId="77777777" w:rsidR="00B41923" w:rsidRDefault="00B41923" w:rsidP="00B41923"/>
    <w:p w14:paraId="0D94949A" w14:textId="77777777" w:rsidR="00B41923" w:rsidRDefault="6DECB2AD" w:rsidP="00B41923">
      <w:r>
        <w:t>Integration Tests</w:t>
      </w:r>
    </w:p>
    <w:p w14:paraId="18159DEE" w14:textId="77777777" w:rsidR="00B41923" w:rsidRDefault="00B41923" w:rsidP="00B41923"/>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B41923" w:rsidRPr="00601501" w14:paraId="2E31EBAA" w14:textId="77777777" w:rsidTr="6DECB2AD">
        <w:tc>
          <w:tcPr>
            <w:tcW w:w="9360" w:type="dxa"/>
            <w:shd w:val="clear" w:color="auto" w:fill="CFE2F3"/>
            <w:tcMar>
              <w:top w:w="100" w:type="dxa"/>
              <w:left w:w="100" w:type="dxa"/>
              <w:bottom w:w="100" w:type="dxa"/>
              <w:right w:w="100" w:type="dxa"/>
            </w:tcMar>
          </w:tcPr>
          <w:p w14:paraId="10587FF7" w14:textId="23D1A00A" w:rsidR="00B41923" w:rsidRPr="00601501" w:rsidRDefault="6DECB2AD" w:rsidP="00A47F83">
            <w:pPr>
              <w:widowControl w:val="0"/>
            </w:pPr>
            <w:r w:rsidRPr="6DECB2AD">
              <w:rPr>
                <w:b/>
                <w:bCs/>
              </w:rPr>
              <w:t>Test ID</w:t>
            </w:r>
            <w:r>
              <w:t>: I-882-1</w:t>
            </w:r>
          </w:p>
        </w:tc>
      </w:tr>
      <w:tr w:rsidR="00B41923" w:rsidRPr="00601501" w14:paraId="1DB36204" w14:textId="77777777" w:rsidTr="6DECB2AD">
        <w:tc>
          <w:tcPr>
            <w:tcW w:w="9360" w:type="dxa"/>
            <w:tcMar>
              <w:top w:w="100" w:type="dxa"/>
              <w:left w:w="100" w:type="dxa"/>
              <w:bottom w:w="100" w:type="dxa"/>
              <w:right w:w="100" w:type="dxa"/>
            </w:tcMar>
          </w:tcPr>
          <w:p w14:paraId="4C2AB6CB" w14:textId="1EF2DA5F" w:rsidR="00B41923" w:rsidRPr="00601501" w:rsidRDefault="6DECB2AD" w:rsidP="00A47F83">
            <w:pPr>
              <w:widowControl w:val="0"/>
            </w:pPr>
            <w:r w:rsidRPr="6DECB2AD">
              <w:rPr>
                <w:b/>
                <w:bCs/>
              </w:rPr>
              <w:t>Purpose:</w:t>
            </w:r>
            <w:r>
              <w:t xml:space="preserve"> Tests that wildcards are used along with regular search fields when MatchField checkbox is unchecked. (Search must follow same behavior as logical OR)</w:t>
            </w:r>
          </w:p>
        </w:tc>
      </w:tr>
      <w:tr w:rsidR="00B41923" w:rsidRPr="00601501" w14:paraId="4756CBF1" w14:textId="77777777" w:rsidTr="6DECB2AD">
        <w:tc>
          <w:tcPr>
            <w:tcW w:w="9360" w:type="dxa"/>
            <w:tcMar>
              <w:top w:w="100" w:type="dxa"/>
              <w:left w:w="100" w:type="dxa"/>
              <w:bottom w:w="100" w:type="dxa"/>
              <w:right w:w="100" w:type="dxa"/>
            </w:tcMar>
          </w:tcPr>
          <w:p w14:paraId="05C3E5E2" w14:textId="25071367" w:rsidR="00B41923" w:rsidRPr="00601501" w:rsidRDefault="6DECB2AD" w:rsidP="00A47F83">
            <w:pPr>
              <w:widowControl w:val="0"/>
            </w:pPr>
            <w:r w:rsidRPr="6DECB2AD">
              <w:rPr>
                <w:b/>
                <w:bCs/>
              </w:rPr>
              <w:t xml:space="preserve">Preconditions: </w:t>
            </w:r>
            <w:r>
              <w:t>System must be functional, BOLO testBOLO must exist in database</w:t>
            </w:r>
          </w:p>
        </w:tc>
      </w:tr>
      <w:tr w:rsidR="00B41923" w:rsidRPr="00601501" w14:paraId="4F684B69" w14:textId="77777777" w:rsidTr="6DECB2AD">
        <w:tc>
          <w:tcPr>
            <w:tcW w:w="9360" w:type="dxa"/>
            <w:tcMar>
              <w:top w:w="100" w:type="dxa"/>
              <w:left w:w="100" w:type="dxa"/>
              <w:bottom w:w="100" w:type="dxa"/>
              <w:right w:w="100" w:type="dxa"/>
            </w:tcMar>
          </w:tcPr>
          <w:p w14:paraId="67DAC945" w14:textId="691BC51D" w:rsidR="00B41923" w:rsidRPr="00601501" w:rsidRDefault="6DECB2AD" w:rsidP="00B41923">
            <w:pPr>
              <w:widowControl w:val="0"/>
            </w:pPr>
            <w:r w:rsidRPr="6DECB2AD">
              <w:rPr>
                <w:b/>
                <w:bCs/>
              </w:rPr>
              <w:t xml:space="preserve">Input: </w:t>
            </w:r>
            <w:r>
              <w:t xml:space="preserve"> WildCard field=”information”,  First Name= "someUser"</w:t>
            </w:r>
          </w:p>
        </w:tc>
      </w:tr>
      <w:tr w:rsidR="00B41923" w:rsidRPr="00601501" w14:paraId="7F7BDEA6" w14:textId="77777777" w:rsidTr="6DECB2AD">
        <w:tc>
          <w:tcPr>
            <w:tcW w:w="9360" w:type="dxa"/>
            <w:tcMar>
              <w:top w:w="100" w:type="dxa"/>
              <w:left w:w="100" w:type="dxa"/>
              <w:bottom w:w="100" w:type="dxa"/>
              <w:right w:w="100" w:type="dxa"/>
            </w:tcMar>
          </w:tcPr>
          <w:p w14:paraId="6F21D1D6" w14:textId="1483480C" w:rsidR="00B41923" w:rsidRPr="00601501" w:rsidRDefault="6DECB2AD" w:rsidP="6DECB2AD">
            <w:pPr>
              <w:pStyle w:val="NormalWeb"/>
              <w:spacing w:before="0" w:beforeAutospacing="0" w:after="0" w:afterAutospacing="0"/>
            </w:pPr>
            <w:r w:rsidRPr="6DECB2AD">
              <w:rPr>
                <w:b/>
                <w:bCs/>
              </w:rPr>
              <w:t>Expected Output</w:t>
            </w:r>
            <w:r>
              <w:t xml:space="preserve">: </w:t>
            </w:r>
            <w:r w:rsidRPr="6DECB2AD">
              <w:rPr>
                <w:color w:val="000000" w:themeColor="text1"/>
              </w:rPr>
              <w:t>testBOLO</w:t>
            </w:r>
          </w:p>
        </w:tc>
      </w:tr>
    </w:tbl>
    <w:p w14:paraId="6FA5CCBB" w14:textId="6BE11785" w:rsidR="00B41923" w:rsidRDefault="00B41923" w:rsidP="00601501">
      <w:pPr>
        <w:spacing w:line="480" w:lineRule="auto"/>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B41923" w:rsidRPr="00601501" w14:paraId="2CF95B7A" w14:textId="77777777" w:rsidTr="6DECB2AD">
        <w:tc>
          <w:tcPr>
            <w:tcW w:w="9360" w:type="dxa"/>
            <w:shd w:val="clear" w:color="auto" w:fill="CFE2F3"/>
            <w:tcMar>
              <w:top w:w="100" w:type="dxa"/>
              <w:left w:w="100" w:type="dxa"/>
              <w:bottom w:w="100" w:type="dxa"/>
              <w:right w:w="100" w:type="dxa"/>
            </w:tcMar>
          </w:tcPr>
          <w:p w14:paraId="36030591" w14:textId="274C9F08" w:rsidR="00B41923" w:rsidRPr="00601501" w:rsidRDefault="6DECB2AD" w:rsidP="00A47F83">
            <w:pPr>
              <w:widowControl w:val="0"/>
            </w:pPr>
            <w:r w:rsidRPr="6DECB2AD">
              <w:rPr>
                <w:b/>
                <w:bCs/>
              </w:rPr>
              <w:lastRenderedPageBreak/>
              <w:t>Test ID</w:t>
            </w:r>
            <w:r>
              <w:t>: I-882-2</w:t>
            </w:r>
          </w:p>
        </w:tc>
      </w:tr>
      <w:tr w:rsidR="00B41923" w:rsidRPr="00601501" w14:paraId="5E38482A" w14:textId="77777777" w:rsidTr="6DECB2AD">
        <w:tc>
          <w:tcPr>
            <w:tcW w:w="9360" w:type="dxa"/>
            <w:tcMar>
              <w:top w:w="100" w:type="dxa"/>
              <w:left w:w="100" w:type="dxa"/>
              <w:bottom w:w="100" w:type="dxa"/>
              <w:right w:w="100" w:type="dxa"/>
            </w:tcMar>
          </w:tcPr>
          <w:p w14:paraId="75371BF4" w14:textId="7BCE06C8" w:rsidR="00B41923" w:rsidRPr="00601501" w:rsidRDefault="6DECB2AD" w:rsidP="00A47F83">
            <w:pPr>
              <w:widowControl w:val="0"/>
            </w:pPr>
            <w:r w:rsidRPr="6DECB2AD">
              <w:rPr>
                <w:b/>
                <w:bCs/>
              </w:rPr>
              <w:t>Purpose:</w:t>
            </w:r>
            <w:r>
              <w:t xml:space="preserve"> Tests that wildcards are used along with regular search fields when MatchField checkbox is checked. (Search must follow same behavior as logical AND)</w:t>
            </w:r>
          </w:p>
        </w:tc>
      </w:tr>
      <w:tr w:rsidR="00B41923" w:rsidRPr="00601501" w14:paraId="0A1A6FE4" w14:textId="77777777" w:rsidTr="6DECB2AD">
        <w:tc>
          <w:tcPr>
            <w:tcW w:w="9360" w:type="dxa"/>
            <w:tcMar>
              <w:top w:w="100" w:type="dxa"/>
              <w:left w:w="100" w:type="dxa"/>
              <w:bottom w:w="100" w:type="dxa"/>
              <w:right w:w="100" w:type="dxa"/>
            </w:tcMar>
          </w:tcPr>
          <w:p w14:paraId="30355C15" w14:textId="77777777" w:rsidR="00B41923" w:rsidRPr="00601501" w:rsidRDefault="6DECB2AD" w:rsidP="00A47F83">
            <w:pPr>
              <w:widowControl w:val="0"/>
            </w:pPr>
            <w:r w:rsidRPr="6DECB2AD">
              <w:rPr>
                <w:b/>
                <w:bCs/>
              </w:rPr>
              <w:t xml:space="preserve">Preconditions: </w:t>
            </w:r>
            <w:r>
              <w:t>System must be functional, BOLO testBOLO must exist in database</w:t>
            </w:r>
          </w:p>
        </w:tc>
      </w:tr>
      <w:tr w:rsidR="00B41923" w:rsidRPr="00601501" w14:paraId="36ACEDA5" w14:textId="77777777" w:rsidTr="6DECB2AD">
        <w:tc>
          <w:tcPr>
            <w:tcW w:w="9360" w:type="dxa"/>
            <w:tcMar>
              <w:top w:w="100" w:type="dxa"/>
              <w:left w:w="100" w:type="dxa"/>
              <w:bottom w:w="100" w:type="dxa"/>
              <w:right w:w="100" w:type="dxa"/>
            </w:tcMar>
          </w:tcPr>
          <w:p w14:paraId="334344A3" w14:textId="77777777" w:rsidR="00B41923" w:rsidRPr="00601501" w:rsidRDefault="6DECB2AD" w:rsidP="00A47F83">
            <w:pPr>
              <w:widowControl w:val="0"/>
            </w:pPr>
            <w:r w:rsidRPr="6DECB2AD">
              <w:rPr>
                <w:b/>
                <w:bCs/>
              </w:rPr>
              <w:t xml:space="preserve">Input: </w:t>
            </w:r>
            <w:r>
              <w:t xml:space="preserve"> WildCard field=”information”,  First Name= "someUser"</w:t>
            </w:r>
          </w:p>
        </w:tc>
      </w:tr>
      <w:tr w:rsidR="00B41923" w:rsidRPr="00601501" w14:paraId="7334F66F" w14:textId="77777777" w:rsidTr="6DECB2AD">
        <w:tc>
          <w:tcPr>
            <w:tcW w:w="9360" w:type="dxa"/>
            <w:tcMar>
              <w:top w:w="100" w:type="dxa"/>
              <w:left w:w="100" w:type="dxa"/>
              <w:bottom w:w="100" w:type="dxa"/>
              <w:right w:w="100" w:type="dxa"/>
            </w:tcMar>
          </w:tcPr>
          <w:p w14:paraId="232590E9" w14:textId="087687AC" w:rsidR="00B41923" w:rsidRPr="00601501" w:rsidRDefault="6DECB2AD" w:rsidP="6DECB2AD">
            <w:pPr>
              <w:pStyle w:val="NormalWeb"/>
              <w:spacing w:before="0" w:beforeAutospacing="0" w:after="0" w:afterAutospacing="0"/>
            </w:pPr>
            <w:r w:rsidRPr="6DECB2AD">
              <w:rPr>
                <w:b/>
                <w:bCs/>
              </w:rPr>
              <w:t>Expected Output</w:t>
            </w:r>
            <w:r>
              <w:t xml:space="preserve">: </w:t>
            </w:r>
            <w:r w:rsidRPr="6DECB2AD">
              <w:rPr>
                <w:color w:val="000000" w:themeColor="text1"/>
              </w:rPr>
              <w:t>Null</w:t>
            </w:r>
          </w:p>
        </w:tc>
      </w:tr>
    </w:tbl>
    <w:p w14:paraId="711BEF93" w14:textId="3F96FFC6" w:rsidR="00595C37" w:rsidRDefault="00595C37" w:rsidP="00601501">
      <w:pPr>
        <w:spacing w:line="480" w:lineRule="auto"/>
      </w:pPr>
    </w:p>
    <w:p w14:paraId="36EAE4E1" w14:textId="7E8E48E0" w:rsidR="00B41923" w:rsidRDefault="6DECB2AD" w:rsidP="00B41923">
      <w:pPr>
        <w:rPr>
          <w:b/>
        </w:rPr>
      </w:pPr>
      <w:r w:rsidRPr="6DECB2AD">
        <w:rPr>
          <w:b/>
          <w:bCs/>
        </w:rPr>
        <w:t>User Story #888 - Open PDF documents in new tab.</w:t>
      </w:r>
    </w:p>
    <w:p w14:paraId="6C5B63B4" w14:textId="77777777" w:rsidR="00B41923" w:rsidRDefault="00B41923" w:rsidP="00B41923">
      <w:pPr>
        <w:rPr>
          <w:b/>
        </w:rPr>
      </w:pPr>
    </w:p>
    <w:p w14:paraId="090CD3AD" w14:textId="77777777" w:rsidR="00B41923" w:rsidRPr="00601501" w:rsidRDefault="6DECB2AD" w:rsidP="00B41923">
      <w:r>
        <w:t>Unit Test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B41923" w:rsidRPr="00601501" w14:paraId="31DCE24B" w14:textId="77777777" w:rsidTr="6DECB2AD">
        <w:tc>
          <w:tcPr>
            <w:tcW w:w="9360" w:type="dxa"/>
            <w:shd w:val="clear" w:color="auto" w:fill="CFE2F3"/>
            <w:tcMar>
              <w:top w:w="100" w:type="dxa"/>
              <w:left w:w="100" w:type="dxa"/>
              <w:bottom w:w="100" w:type="dxa"/>
              <w:right w:w="100" w:type="dxa"/>
            </w:tcMar>
          </w:tcPr>
          <w:p w14:paraId="4C213AE3" w14:textId="1BAD3254" w:rsidR="00B41923" w:rsidRPr="00601501" w:rsidRDefault="6DECB2AD" w:rsidP="00A47F83">
            <w:pPr>
              <w:widowControl w:val="0"/>
            </w:pPr>
            <w:r w:rsidRPr="6DECB2AD">
              <w:rPr>
                <w:b/>
                <w:bCs/>
              </w:rPr>
              <w:t>Test ID</w:t>
            </w:r>
            <w:r>
              <w:t xml:space="preserve">: </w:t>
            </w:r>
            <w:r w:rsidRPr="6DECB2AD">
              <w:rPr>
                <w:rFonts w:ascii="Calibri" w:eastAsia="Calibri" w:hAnsi="Calibri" w:cs="Calibri"/>
                <w:sz w:val="22"/>
                <w:szCs w:val="22"/>
              </w:rPr>
              <w:t>U-888-1</w:t>
            </w:r>
          </w:p>
        </w:tc>
      </w:tr>
      <w:tr w:rsidR="00B41923" w:rsidRPr="00601501" w14:paraId="5C797690" w14:textId="77777777" w:rsidTr="6DECB2AD">
        <w:tc>
          <w:tcPr>
            <w:tcW w:w="9360" w:type="dxa"/>
            <w:tcMar>
              <w:top w:w="100" w:type="dxa"/>
              <w:left w:w="100" w:type="dxa"/>
              <w:bottom w:w="100" w:type="dxa"/>
              <w:right w:w="100" w:type="dxa"/>
            </w:tcMar>
          </w:tcPr>
          <w:p w14:paraId="01E22A32" w14:textId="1919E4B0" w:rsidR="00B41923" w:rsidRPr="00601501" w:rsidRDefault="6DECB2AD" w:rsidP="00A47F83">
            <w:pPr>
              <w:widowControl w:val="0"/>
            </w:pPr>
            <w:r w:rsidRPr="6DECB2AD">
              <w:rPr>
                <w:b/>
                <w:bCs/>
              </w:rPr>
              <w:t>Purpose:</w:t>
            </w:r>
            <w:r>
              <w:t xml:space="preserve"> Test that PDFs open in new tab</w:t>
            </w:r>
          </w:p>
        </w:tc>
      </w:tr>
      <w:tr w:rsidR="00B41923" w:rsidRPr="00601501" w14:paraId="63A6A560" w14:textId="77777777" w:rsidTr="6DECB2AD">
        <w:tc>
          <w:tcPr>
            <w:tcW w:w="9360" w:type="dxa"/>
            <w:tcMar>
              <w:top w:w="100" w:type="dxa"/>
              <w:left w:w="100" w:type="dxa"/>
              <w:bottom w:w="100" w:type="dxa"/>
              <w:right w:w="100" w:type="dxa"/>
            </w:tcMar>
          </w:tcPr>
          <w:p w14:paraId="3AC64736" w14:textId="260BAEBC" w:rsidR="00B41923" w:rsidRPr="00601501" w:rsidRDefault="6DECB2AD" w:rsidP="00A47F83">
            <w:pPr>
              <w:widowControl w:val="0"/>
            </w:pPr>
            <w:r w:rsidRPr="6DECB2AD">
              <w:rPr>
                <w:b/>
                <w:bCs/>
              </w:rPr>
              <w:t xml:space="preserve">Preconditions: </w:t>
            </w:r>
            <w:r>
              <w:t>System must be functional, BOLO testBOLO must exist in database</w:t>
            </w:r>
          </w:p>
        </w:tc>
      </w:tr>
      <w:tr w:rsidR="00B41923" w:rsidRPr="00601501" w14:paraId="64747F69" w14:textId="77777777" w:rsidTr="6DECB2AD">
        <w:tc>
          <w:tcPr>
            <w:tcW w:w="9360" w:type="dxa"/>
            <w:tcMar>
              <w:top w:w="100" w:type="dxa"/>
              <w:left w:w="100" w:type="dxa"/>
              <w:bottom w:w="100" w:type="dxa"/>
              <w:right w:w="100" w:type="dxa"/>
            </w:tcMar>
          </w:tcPr>
          <w:p w14:paraId="0B234E03" w14:textId="2258E1B8" w:rsidR="00B41923" w:rsidRPr="00601501" w:rsidRDefault="6DECB2AD" w:rsidP="00A47F83">
            <w:pPr>
              <w:widowControl w:val="0"/>
            </w:pPr>
            <w:r w:rsidRPr="6DECB2AD">
              <w:rPr>
                <w:b/>
                <w:bCs/>
              </w:rPr>
              <w:t xml:space="preserve">Input: </w:t>
            </w:r>
            <w:r>
              <w:t>Select View PDF for testBOLO</w:t>
            </w:r>
          </w:p>
        </w:tc>
      </w:tr>
      <w:tr w:rsidR="00B41923" w:rsidRPr="00601501" w14:paraId="58E41F91" w14:textId="77777777" w:rsidTr="6DECB2AD">
        <w:tc>
          <w:tcPr>
            <w:tcW w:w="9360" w:type="dxa"/>
            <w:tcMar>
              <w:top w:w="100" w:type="dxa"/>
              <w:left w:w="100" w:type="dxa"/>
              <w:bottom w:w="100" w:type="dxa"/>
              <w:right w:w="100" w:type="dxa"/>
            </w:tcMar>
          </w:tcPr>
          <w:p w14:paraId="6448D36E" w14:textId="589A8BBC" w:rsidR="00B41923" w:rsidRPr="00601501" w:rsidRDefault="6DECB2AD" w:rsidP="00A47F83">
            <w:pPr>
              <w:widowControl w:val="0"/>
            </w:pPr>
            <w:r w:rsidRPr="6DECB2AD">
              <w:rPr>
                <w:b/>
                <w:bCs/>
              </w:rPr>
              <w:t>Expected Output</w:t>
            </w:r>
            <w:r>
              <w:t>: testBOLO PDF in new tab</w:t>
            </w:r>
          </w:p>
        </w:tc>
      </w:tr>
    </w:tbl>
    <w:p w14:paraId="429BDA23" w14:textId="77777777" w:rsidR="00B41923" w:rsidRDefault="00B41923" w:rsidP="00B41923"/>
    <w:p w14:paraId="179A6389" w14:textId="77777777" w:rsidR="00B41923" w:rsidRDefault="00B41923" w:rsidP="00B41923"/>
    <w:p w14:paraId="66B3E468" w14:textId="3D4BCBAE" w:rsidR="00B41923" w:rsidRDefault="6DECB2AD" w:rsidP="00B41923">
      <w:pPr>
        <w:rPr>
          <w:b/>
        </w:rPr>
      </w:pPr>
      <w:r w:rsidRPr="6DECB2AD">
        <w:rPr>
          <w:b/>
          <w:bCs/>
        </w:rPr>
        <w:t>User Story #894 - Update all Pages to Bolo v5.0.</w:t>
      </w:r>
    </w:p>
    <w:p w14:paraId="1E4E67CE" w14:textId="77777777" w:rsidR="00B41923" w:rsidRDefault="00B41923" w:rsidP="00B41923">
      <w:pPr>
        <w:rPr>
          <w:b/>
        </w:rPr>
      </w:pPr>
    </w:p>
    <w:p w14:paraId="40F101F5" w14:textId="77777777" w:rsidR="00B41923" w:rsidRPr="00601501" w:rsidRDefault="6DECB2AD" w:rsidP="00B41923">
      <w:r>
        <w:t>Unit Test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B41923" w:rsidRPr="00601501" w14:paraId="01CD25E9" w14:textId="77777777" w:rsidTr="6DECB2AD">
        <w:tc>
          <w:tcPr>
            <w:tcW w:w="9360" w:type="dxa"/>
            <w:shd w:val="clear" w:color="auto" w:fill="CFE2F3"/>
            <w:tcMar>
              <w:top w:w="100" w:type="dxa"/>
              <w:left w:w="100" w:type="dxa"/>
              <w:bottom w:w="100" w:type="dxa"/>
              <w:right w:w="100" w:type="dxa"/>
            </w:tcMar>
          </w:tcPr>
          <w:p w14:paraId="78E4EFB7" w14:textId="7F9F593A" w:rsidR="00B41923" w:rsidRPr="00601501" w:rsidRDefault="6DECB2AD" w:rsidP="00A47F83">
            <w:pPr>
              <w:widowControl w:val="0"/>
            </w:pPr>
            <w:r w:rsidRPr="6DECB2AD">
              <w:rPr>
                <w:b/>
                <w:bCs/>
              </w:rPr>
              <w:t>Test ID</w:t>
            </w:r>
            <w:r>
              <w:t xml:space="preserve">: </w:t>
            </w:r>
            <w:r w:rsidRPr="6DECB2AD">
              <w:rPr>
                <w:rFonts w:ascii="Calibri" w:eastAsia="Calibri" w:hAnsi="Calibri" w:cs="Calibri"/>
                <w:sz w:val="22"/>
                <w:szCs w:val="22"/>
              </w:rPr>
              <w:t>U-894-1</w:t>
            </w:r>
          </w:p>
        </w:tc>
      </w:tr>
      <w:tr w:rsidR="00B41923" w:rsidRPr="00601501" w14:paraId="07F555C4" w14:textId="77777777" w:rsidTr="6DECB2AD">
        <w:tc>
          <w:tcPr>
            <w:tcW w:w="9360" w:type="dxa"/>
            <w:tcMar>
              <w:top w:w="100" w:type="dxa"/>
              <w:left w:w="100" w:type="dxa"/>
              <w:bottom w:w="100" w:type="dxa"/>
              <w:right w:w="100" w:type="dxa"/>
            </w:tcMar>
          </w:tcPr>
          <w:p w14:paraId="36341ACF" w14:textId="5F1E6AD1" w:rsidR="00B41923" w:rsidRPr="00601501" w:rsidRDefault="6DECB2AD" w:rsidP="00A47F83">
            <w:pPr>
              <w:widowControl w:val="0"/>
            </w:pPr>
            <w:r w:rsidRPr="6DECB2AD">
              <w:rPr>
                <w:b/>
                <w:bCs/>
              </w:rPr>
              <w:t>Purpose:</w:t>
            </w:r>
            <w:r>
              <w:t xml:space="preserve"> Validate that all pages show Bolo 5.0</w:t>
            </w:r>
          </w:p>
        </w:tc>
      </w:tr>
      <w:tr w:rsidR="00B41923" w:rsidRPr="00601501" w14:paraId="01821723" w14:textId="77777777" w:rsidTr="6DECB2AD">
        <w:tc>
          <w:tcPr>
            <w:tcW w:w="9360" w:type="dxa"/>
            <w:tcMar>
              <w:top w:w="100" w:type="dxa"/>
              <w:left w:w="100" w:type="dxa"/>
              <w:bottom w:w="100" w:type="dxa"/>
              <w:right w:w="100" w:type="dxa"/>
            </w:tcMar>
          </w:tcPr>
          <w:p w14:paraId="69E7ED28" w14:textId="0B917A1D" w:rsidR="00B41923" w:rsidRPr="00601501" w:rsidRDefault="6DECB2AD" w:rsidP="00B41923">
            <w:pPr>
              <w:widowControl w:val="0"/>
            </w:pPr>
            <w:r w:rsidRPr="6DECB2AD">
              <w:rPr>
                <w:b/>
                <w:bCs/>
              </w:rPr>
              <w:t xml:space="preserve">Preconditions: </w:t>
            </w:r>
            <w:r>
              <w:t>System must be functional</w:t>
            </w:r>
          </w:p>
        </w:tc>
      </w:tr>
      <w:tr w:rsidR="00B41923" w:rsidRPr="00601501" w14:paraId="7F8FAC5B" w14:textId="77777777" w:rsidTr="6DECB2AD">
        <w:tc>
          <w:tcPr>
            <w:tcW w:w="9360" w:type="dxa"/>
            <w:tcMar>
              <w:top w:w="100" w:type="dxa"/>
              <w:left w:w="100" w:type="dxa"/>
              <w:bottom w:w="100" w:type="dxa"/>
              <w:right w:w="100" w:type="dxa"/>
            </w:tcMar>
          </w:tcPr>
          <w:p w14:paraId="76BE5A00" w14:textId="0F744921" w:rsidR="00B41923" w:rsidRPr="00601501" w:rsidRDefault="6DECB2AD" w:rsidP="00A47F83">
            <w:pPr>
              <w:widowControl w:val="0"/>
            </w:pPr>
            <w:r w:rsidRPr="6DECB2AD">
              <w:rPr>
                <w:b/>
                <w:bCs/>
              </w:rPr>
              <w:t xml:space="preserve">Input: </w:t>
            </w:r>
            <w:r>
              <w:t>Access all navigations</w:t>
            </w:r>
          </w:p>
        </w:tc>
      </w:tr>
      <w:tr w:rsidR="00B41923" w:rsidRPr="00601501" w14:paraId="754D2442" w14:textId="77777777" w:rsidTr="6DECB2AD">
        <w:tc>
          <w:tcPr>
            <w:tcW w:w="9360" w:type="dxa"/>
            <w:tcMar>
              <w:top w:w="100" w:type="dxa"/>
              <w:left w:w="100" w:type="dxa"/>
              <w:bottom w:w="100" w:type="dxa"/>
              <w:right w:w="100" w:type="dxa"/>
            </w:tcMar>
          </w:tcPr>
          <w:p w14:paraId="45D41C44" w14:textId="37F362A2" w:rsidR="00B41923" w:rsidRPr="00601501" w:rsidRDefault="6DECB2AD" w:rsidP="00A47F83">
            <w:pPr>
              <w:widowControl w:val="0"/>
            </w:pPr>
            <w:r w:rsidRPr="6DECB2AD">
              <w:rPr>
                <w:b/>
                <w:bCs/>
              </w:rPr>
              <w:t>Expected Output</w:t>
            </w:r>
            <w:r>
              <w:t>: All pages show Bolo 5.0 version</w:t>
            </w:r>
          </w:p>
        </w:tc>
      </w:tr>
    </w:tbl>
    <w:p w14:paraId="2B74E3BA" w14:textId="77777777" w:rsidR="00B41923" w:rsidRDefault="00B41923" w:rsidP="00B41923"/>
    <w:p w14:paraId="5065F665" w14:textId="77777777" w:rsidR="00B41923" w:rsidRDefault="00B41923" w:rsidP="00B41923"/>
    <w:p w14:paraId="3B45DACA" w14:textId="730D4F86" w:rsidR="00AD16C4" w:rsidRDefault="6DECB2AD" w:rsidP="00AD16C4">
      <w:pPr>
        <w:rPr>
          <w:b/>
        </w:rPr>
      </w:pPr>
      <w:r w:rsidRPr="6DECB2AD">
        <w:rPr>
          <w:b/>
          <w:bCs/>
        </w:rPr>
        <w:t>User Story #895 - Create template for Theft-Boat BOLO.</w:t>
      </w:r>
    </w:p>
    <w:p w14:paraId="01E74A08" w14:textId="77777777" w:rsidR="00AD16C4" w:rsidRDefault="00AD16C4" w:rsidP="00AD16C4">
      <w:pPr>
        <w:rPr>
          <w:b/>
        </w:rPr>
      </w:pPr>
    </w:p>
    <w:p w14:paraId="210FD5CC" w14:textId="77777777" w:rsidR="00AD16C4" w:rsidRPr="00601501" w:rsidRDefault="6DECB2AD" w:rsidP="00AD16C4">
      <w:r>
        <w:t>Unit Test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D16C4" w:rsidRPr="00601501" w14:paraId="78835D3F" w14:textId="77777777" w:rsidTr="6DECB2AD">
        <w:tc>
          <w:tcPr>
            <w:tcW w:w="9360" w:type="dxa"/>
            <w:shd w:val="clear" w:color="auto" w:fill="CFE2F3"/>
            <w:tcMar>
              <w:top w:w="100" w:type="dxa"/>
              <w:left w:w="100" w:type="dxa"/>
              <w:bottom w:w="100" w:type="dxa"/>
              <w:right w:w="100" w:type="dxa"/>
            </w:tcMar>
          </w:tcPr>
          <w:p w14:paraId="7789B220" w14:textId="065DA327" w:rsidR="00AD16C4" w:rsidRPr="00601501" w:rsidRDefault="6DECB2AD" w:rsidP="00A47F83">
            <w:pPr>
              <w:widowControl w:val="0"/>
            </w:pPr>
            <w:r w:rsidRPr="6DECB2AD">
              <w:rPr>
                <w:b/>
                <w:bCs/>
              </w:rPr>
              <w:t>Test ID</w:t>
            </w:r>
            <w:r>
              <w:t xml:space="preserve">: </w:t>
            </w:r>
            <w:r w:rsidRPr="6DECB2AD">
              <w:rPr>
                <w:rFonts w:ascii="Calibri" w:eastAsia="Calibri" w:hAnsi="Calibri" w:cs="Calibri"/>
                <w:sz w:val="22"/>
                <w:szCs w:val="22"/>
              </w:rPr>
              <w:t>UT-895-001-Sunny Day</w:t>
            </w:r>
          </w:p>
        </w:tc>
      </w:tr>
      <w:tr w:rsidR="00AD16C4" w:rsidRPr="00601501" w14:paraId="4600C823" w14:textId="77777777" w:rsidTr="6DECB2AD">
        <w:tc>
          <w:tcPr>
            <w:tcW w:w="9360" w:type="dxa"/>
            <w:tcMar>
              <w:top w:w="100" w:type="dxa"/>
              <w:left w:w="100" w:type="dxa"/>
              <w:bottom w:w="100" w:type="dxa"/>
              <w:right w:w="100" w:type="dxa"/>
            </w:tcMar>
          </w:tcPr>
          <w:p w14:paraId="629D422E" w14:textId="33F891DB" w:rsidR="00AD16C4" w:rsidRPr="00601501" w:rsidRDefault="6DECB2AD" w:rsidP="00A47F83">
            <w:pPr>
              <w:widowControl w:val="0"/>
            </w:pPr>
            <w:r w:rsidRPr="6DECB2AD">
              <w:rPr>
                <w:b/>
                <w:bCs/>
              </w:rPr>
              <w:t>Purpose:</w:t>
            </w:r>
            <w:r>
              <w:t xml:space="preserve"> Test Boat-Theft template view when the Boat - Theft option is selected</w:t>
            </w:r>
          </w:p>
        </w:tc>
      </w:tr>
      <w:tr w:rsidR="00AD16C4" w:rsidRPr="00601501" w14:paraId="600E95D6" w14:textId="77777777" w:rsidTr="6DECB2AD">
        <w:tc>
          <w:tcPr>
            <w:tcW w:w="9360" w:type="dxa"/>
            <w:tcMar>
              <w:top w:w="100" w:type="dxa"/>
              <w:left w:w="100" w:type="dxa"/>
              <w:bottom w:w="100" w:type="dxa"/>
              <w:right w:w="100" w:type="dxa"/>
            </w:tcMar>
          </w:tcPr>
          <w:p w14:paraId="270AAFFF" w14:textId="7A301D79" w:rsidR="00AD16C4" w:rsidRPr="00601501" w:rsidRDefault="6DECB2AD" w:rsidP="00A47F83">
            <w:pPr>
              <w:widowControl w:val="0"/>
            </w:pPr>
            <w:r w:rsidRPr="6DECB2AD">
              <w:rPr>
                <w:b/>
                <w:bCs/>
              </w:rPr>
              <w:lastRenderedPageBreak/>
              <w:t xml:space="preserve">Preconditions: </w:t>
            </w:r>
            <w:r>
              <w:t>The create-bolo webpage is shown</w:t>
            </w:r>
          </w:p>
        </w:tc>
      </w:tr>
      <w:tr w:rsidR="00AD16C4" w:rsidRPr="00601501" w14:paraId="03FAB191" w14:textId="77777777" w:rsidTr="6DECB2AD">
        <w:tc>
          <w:tcPr>
            <w:tcW w:w="9360" w:type="dxa"/>
            <w:tcMar>
              <w:top w:w="100" w:type="dxa"/>
              <w:left w:w="100" w:type="dxa"/>
              <w:bottom w:w="100" w:type="dxa"/>
              <w:right w:w="100" w:type="dxa"/>
            </w:tcMar>
          </w:tcPr>
          <w:p w14:paraId="2A972888" w14:textId="751CA275" w:rsidR="00AD16C4" w:rsidRPr="00601501" w:rsidRDefault="6DECB2AD" w:rsidP="00AD16C4">
            <w:pPr>
              <w:widowControl w:val="0"/>
            </w:pPr>
            <w:r w:rsidRPr="6DECB2AD">
              <w:rPr>
                <w:b/>
                <w:bCs/>
              </w:rPr>
              <w:t xml:space="preserve">Input: </w:t>
            </w:r>
            <w:r>
              <w:t>Boat-Theft option is selected</w:t>
            </w:r>
          </w:p>
        </w:tc>
      </w:tr>
      <w:tr w:rsidR="00AD16C4" w:rsidRPr="00601501" w14:paraId="55F4BE24" w14:textId="77777777" w:rsidTr="6DECB2AD">
        <w:tc>
          <w:tcPr>
            <w:tcW w:w="9360" w:type="dxa"/>
            <w:tcMar>
              <w:top w:w="100" w:type="dxa"/>
              <w:left w:w="100" w:type="dxa"/>
              <w:bottom w:w="100" w:type="dxa"/>
              <w:right w:w="100" w:type="dxa"/>
            </w:tcMar>
          </w:tcPr>
          <w:p w14:paraId="437AB814" w14:textId="791525FC" w:rsidR="00AD16C4" w:rsidRPr="00601501" w:rsidRDefault="6DECB2AD" w:rsidP="00AD16C4">
            <w:pPr>
              <w:widowControl w:val="0"/>
            </w:pPr>
            <w:r w:rsidRPr="6DECB2AD">
              <w:rPr>
                <w:b/>
                <w:bCs/>
              </w:rPr>
              <w:t>Expected Output</w:t>
            </w:r>
            <w:r>
              <w:t>: Render the data for the Boat-Theft template</w:t>
            </w:r>
          </w:p>
        </w:tc>
      </w:tr>
    </w:tbl>
    <w:p w14:paraId="292F53FB" w14:textId="77777777" w:rsidR="00AD16C4" w:rsidRDefault="00AD16C4" w:rsidP="00AD16C4"/>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D16C4" w:rsidRPr="00601501" w14:paraId="29714C69" w14:textId="77777777" w:rsidTr="6DECB2AD">
        <w:tc>
          <w:tcPr>
            <w:tcW w:w="9360" w:type="dxa"/>
            <w:shd w:val="clear" w:color="auto" w:fill="CFE2F3"/>
            <w:tcMar>
              <w:top w:w="100" w:type="dxa"/>
              <w:left w:w="100" w:type="dxa"/>
              <w:bottom w:w="100" w:type="dxa"/>
              <w:right w:w="100" w:type="dxa"/>
            </w:tcMar>
          </w:tcPr>
          <w:p w14:paraId="17B5830D" w14:textId="55AE9714" w:rsidR="00AD16C4" w:rsidRPr="00601501" w:rsidRDefault="6DECB2AD" w:rsidP="00A47F83">
            <w:pPr>
              <w:widowControl w:val="0"/>
            </w:pPr>
            <w:r w:rsidRPr="6DECB2AD">
              <w:rPr>
                <w:b/>
                <w:bCs/>
              </w:rPr>
              <w:t>Test ID</w:t>
            </w:r>
            <w:r>
              <w:t>: UT-895-002-Rainy Day</w:t>
            </w:r>
          </w:p>
        </w:tc>
      </w:tr>
      <w:tr w:rsidR="00AD16C4" w:rsidRPr="00601501" w14:paraId="13CF38B9" w14:textId="77777777" w:rsidTr="6DECB2AD">
        <w:tc>
          <w:tcPr>
            <w:tcW w:w="9360" w:type="dxa"/>
            <w:tcMar>
              <w:top w:w="100" w:type="dxa"/>
              <w:left w:w="100" w:type="dxa"/>
              <w:bottom w:w="100" w:type="dxa"/>
              <w:right w:w="100" w:type="dxa"/>
            </w:tcMar>
          </w:tcPr>
          <w:p w14:paraId="7A8D24F1" w14:textId="5BFF0DBF" w:rsidR="00AD16C4" w:rsidRPr="00601501" w:rsidRDefault="6DECB2AD" w:rsidP="00A47F83">
            <w:pPr>
              <w:widowControl w:val="0"/>
            </w:pPr>
            <w:r w:rsidRPr="6DECB2AD">
              <w:rPr>
                <w:b/>
                <w:bCs/>
              </w:rPr>
              <w:t>Purpose:</w:t>
            </w:r>
            <w:r>
              <w:t xml:space="preserve"> Test Boat-Theft template view when the Boat - Theft option is not selected</w:t>
            </w:r>
          </w:p>
        </w:tc>
      </w:tr>
      <w:tr w:rsidR="00AD16C4" w:rsidRPr="00601501" w14:paraId="4ED1923D" w14:textId="77777777" w:rsidTr="6DECB2AD">
        <w:tc>
          <w:tcPr>
            <w:tcW w:w="9360" w:type="dxa"/>
            <w:tcMar>
              <w:top w:w="100" w:type="dxa"/>
              <w:left w:w="100" w:type="dxa"/>
              <w:bottom w:w="100" w:type="dxa"/>
              <w:right w:w="100" w:type="dxa"/>
            </w:tcMar>
          </w:tcPr>
          <w:p w14:paraId="0FBFDEC3" w14:textId="100ACBA1" w:rsidR="00AD16C4" w:rsidRPr="00601501" w:rsidRDefault="6DECB2AD" w:rsidP="00A47F83">
            <w:pPr>
              <w:widowControl w:val="0"/>
            </w:pPr>
            <w:r w:rsidRPr="6DECB2AD">
              <w:rPr>
                <w:b/>
                <w:bCs/>
              </w:rPr>
              <w:t xml:space="preserve">Preconditions: </w:t>
            </w:r>
            <w:r>
              <w:t>The create-bolo webpage is shown</w:t>
            </w:r>
          </w:p>
        </w:tc>
      </w:tr>
      <w:tr w:rsidR="00AD16C4" w:rsidRPr="00601501" w14:paraId="428ED195" w14:textId="77777777" w:rsidTr="6DECB2AD">
        <w:tc>
          <w:tcPr>
            <w:tcW w:w="9360" w:type="dxa"/>
            <w:tcMar>
              <w:top w:w="100" w:type="dxa"/>
              <w:left w:w="100" w:type="dxa"/>
              <w:bottom w:w="100" w:type="dxa"/>
              <w:right w:w="100" w:type="dxa"/>
            </w:tcMar>
          </w:tcPr>
          <w:p w14:paraId="58E41F3A" w14:textId="53B5AA80" w:rsidR="00AD16C4" w:rsidRPr="00601501" w:rsidRDefault="6DECB2AD" w:rsidP="00A47F83">
            <w:pPr>
              <w:widowControl w:val="0"/>
            </w:pPr>
            <w:r w:rsidRPr="6DECB2AD">
              <w:rPr>
                <w:b/>
                <w:bCs/>
              </w:rPr>
              <w:t xml:space="preserve">Input: </w:t>
            </w:r>
            <w:r>
              <w:t>General bolo option is selected</w:t>
            </w:r>
          </w:p>
        </w:tc>
      </w:tr>
      <w:tr w:rsidR="00AD16C4" w:rsidRPr="00601501" w14:paraId="4F4A8275" w14:textId="77777777" w:rsidTr="6DECB2AD">
        <w:tc>
          <w:tcPr>
            <w:tcW w:w="9360" w:type="dxa"/>
            <w:tcMar>
              <w:top w:w="100" w:type="dxa"/>
              <w:left w:w="100" w:type="dxa"/>
              <w:bottom w:w="100" w:type="dxa"/>
              <w:right w:w="100" w:type="dxa"/>
            </w:tcMar>
          </w:tcPr>
          <w:p w14:paraId="7C0B0EFA" w14:textId="3C2DCA54" w:rsidR="00AD16C4" w:rsidRPr="00601501" w:rsidRDefault="6DECB2AD" w:rsidP="6DECB2AD">
            <w:pPr>
              <w:pStyle w:val="NormalWeb"/>
              <w:spacing w:before="0" w:beforeAutospacing="0" w:after="0" w:afterAutospacing="0"/>
            </w:pPr>
            <w:r w:rsidRPr="6DECB2AD">
              <w:rPr>
                <w:b/>
                <w:bCs/>
              </w:rPr>
              <w:t>Expected Output</w:t>
            </w:r>
            <w:r>
              <w:t xml:space="preserve">: </w:t>
            </w:r>
            <w:r w:rsidRPr="6DECB2AD">
              <w:rPr>
                <w:color w:val="000000" w:themeColor="text1"/>
              </w:rPr>
              <w:t>Render the data for the general bolo template</w:t>
            </w:r>
          </w:p>
        </w:tc>
      </w:tr>
    </w:tbl>
    <w:p w14:paraId="787BA33C" w14:textId="77777777" w:rsidR="00AD16C4" w:rsidRDefault="00AD16C4" w:rsidP="00AD16C4"/>
    <w:p w14:paraId="3A3221BE" w14:textId="77777777" w:rsidR="00AD16C4" w:rsidRDefault="6DECB2AD" w:rsidP="00AD16C4">
      <w:r>
        <w:t>Integration Tests</w:t>
      </w:r>
    </w:p>
    <w:p w14:paraId="3045540F" w14:textId="77777777" w:rsidR="00AD16C4" w:rsidRDefault="00AD16C4" w:rsidP="00AD16C4"/>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D16C4" w:rsidRPr="00601501" w14:paraId="6E809445" w14:textId="77777777" w:rsidTr="6DECB2AD">
        <w:tc>
          <w:tcPr>
            <w:tcW w:w="9360" w:type="dxa"/>
            <w:shd w:val="clear" w:color="auto" w:fill="CFE2F3"/>
            <w:tcMar>
              <w:top w:w="100" w:type="dxa"/>
              <w:left w:w="100" w:type="dxa"/>
              <w:bottom w:w="100" w:type="dxa"/>
              <w:right w:w="100" w:type="dxa"/>
            </w:tcMar>
          </w:tcPr>
          <w:p w14:paraId="6EB69BB6" w14:textId="40123AB2" w:rsidR="00AD16C4" w:rsidRPr="00601501" w:rsidRDefault="6DECB2AD" w:rsidP="00A47F83">
            <w:pPr>
              <w:widowControl w:val="0"/>
            </w:pPr>
            <w:r w:rsidRPr="6DECB2AD">
              <w:rPr>
                <w:b/>
                <w:bCs/>
              </w:rPr>
              <w:t>Test ID</w:t>
            </w:r>
            <w:r>
              <w:t>: IT-895-001-Sunny Day</w:t>
            </w:r>
          </w:p>
        </w:tc>
      </w:tr>
      <w:tr w:rsidR="00AD16C4" w:rsidRPr="00601501" w14:paraId="015E69BD" w14:textId="77777777" w:rsidTr="6DECB2AD">
        <w:tc>
          <w:tcPr>
            <w:tcW w:w="9360" w:type="dxa"/>
            <w:tcMar>
              <w:top w:w="100" w:type="dxa"/>
              <w:left w:w="100" w:type="dxa"/>
              <w:bottom w:w="100" w:type="dxa"/>
              <w:right w:w="100" w:type="dxa"/>
            </w:tcMar>
          </w:tcPr>
          <w:p w14:paraId="55C4FE58" w14:textId="054A90A5" w:rsidR="00AD16C4" w:rsidRPr="00601501" w:rsidRDefault="6DECB2AD" w:rsidP="00A47F83">
            <w:pPr>
              <w:widowControl w:val="0"/>
            </w:pPr>
            <w:r w:rsidRPr="6DECB2AD">
              <w:rPr>
                <w:b/>
                <w:bCs/>
              </w:rPr>
              <w:t>Purpose:</w:t>
            </w:r>
            <w:r>
              <w:t xml:space="preserve"> Test show Boat-Theft template when that selection is chosen</w:t>
            </w:r>
          </w:p>
        </w:tc>
      </w:tr>
      <w:tr w:rsidR="00AD16C4" w:rsidRPr="00601501" w14:paraId="2B692793" w14:textId="77777777" w:rsidTr="6DECB2AD">
        <w:tc>
          <w:tcPr>
            <w:tcW w:w="9360" w:type="dxa"/>
            <w:tcMar>
              <w:top w:w="100" w:type="dxa"/>
              <w:left w:w="100" w:type="dxa"/>
              <w:bottom w:w="100" w:type="dxa"/>
              <w:right w:w="100" w:type="dxa"/>
            </w:tcMar>
          </w:tcPr>
          <w:p w14:paraId="1E0B1D20" w14:textId="4BB6AC21" w:rsidR="00AD16C4" w:rsidRPr="00601501" w:rsidRDefault="6DECB2AD" w:rsidP="00AD16C4">
            <w:pPr>
              <w:widowControl w:val="0"/>
            </w:pPr>
            <w:r w:rsidRPr="6DECB2AD">
              <w:rPr>
                <w:b/>
                <w:bCs/>
              </w:rPr>
              <w:t xml:space="preserve">Preconditions: </w:t>
            </w:r>
            <w:r>
              <w:t>The server is active, The user is logged in, The user is in the homepage</w:t>
            </w:r>
          </w:p>
        </w:tc>
      </w:tr>
      <w:tr w:rsidR="00AD16C4" w:rsidRPr="00601501" w14:paraId="70EC1183" w14:textId="77777777" w:rsidTr="6DECB2AD">
        <w:tc>
          <w:tcPr>
            <w:tcW w:w="9360" w:type="dxa"/>
            <w:tcMar>
              <w:top w:w="100" w:type="dxa"/>
              <w:left w:w="100" w:type="dxa"/>
              <w:bottom w:w="100" w:type="dxa"/>
              <w:right w:w="100" w:type="dxa"/>
            </w:tcMar>
          </w:tcPr>
          <w:p w14:paraId="7C1FF44C" w14:textId="19B56779" w:rsidR="00AD16C4" w:rsidRPr="00601501" w:rsidRDefault="6DECB2AD" w:rsidP="00AD16C4">
            <w:pPr>
              <w:widowControl w:val="0"/>
            </w:pPr>
            <w:r w:rsidRPr="6DECB2AD">
              <w:rPr>
                <w:b/>
                <w:bCs/>
              </w:rPr>
              <w:t xml:space="preserve">Input: </w:t>
            </w:r>
            <w:r>
              <w:t>The user clicks on create bolo button, The user chooses the THEFT - BOAT option from categories</w:t>
            </w:r>
          </w:p>
        </w:tc>
      </w:tr>
      <w:tr w:rsidR="00AD16C4" w:rsidRPr="00601501" w14:paraId="6DBE1FE8" w14:textId="77777777" w:rsidTr="6DECB2AD">
        <w:tc>
          <w:tcPr>
            <w:tcW w:w="9360" w:type="dxa"/>
            <w:tcMar>
              <w:top w:w="100" w:type="dxa"/>
              <w:left w:w="100" w:type="dxa"/>
              <w:bottom w:w="100" w:type="dxa"/>
              <w:right w:w="100" w:type="dxa"/>
            </w:tcMar>
          </w:tcPr>
          <w:p w14:paraId="2B68C79A" w14:textId="7AEA36CC" w:rsidR="00AD16C4" w:rsidRPr="00601501" w:rsidRDefault="6DECB2AD" w:rsidP="6DECB2AD">
            <w:pPr>
              <w:pStyle w:val="NormalWeb"/>
              <w:spacing w:before="0" w:beforeAutospacing="0" w:after="0" w:afterAutospacing="0"/>
            </w:pPr>
            <w:r w:rsidRPr="6DECB2AD">
              <w:rPr>
                <w:b/>
                <w:bCs/>
              </w:rPr>
              <w:t>Expected Output</w:t>
            </w:r>
            <w:r>
              <w:t xml:space="preserve">: </w:t>
            </w:r>
            <w:r w:rsidRPr="6DECB2AD">
              <w:rPr>
                <w:color w:val="000000" w:themeColor="text1"/>
              </w:rPr>
              <w:t>The create BOLO webpage is populated with the related fields</w:t>
            </w:r>
          </w:p>
        </w:tc>
      </w:tr>
    </w:tbl>
    <w:p w14:paraId="31DAF3A1" w14:textId="7DC32C1D" w:rsidR="00AD16C4" w:rsidRDefault="00AD16C4" w:rsidP="00AD16C4">
      <w:pPr>
        <w:spacing w:line="480" w:lineRule="auto"/>
        <w:rPr>
          <w:b/>
          <w:smallCaps/>
          <w:sz w:val="32"/>
          <w:szCs w:val="32"/>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D16C4" w:rsidRPr="00601501" w14:paraId="5B7EEEC1" w14:textId="77777777" w:rsidTr="6DECB2AD">
        <w:tc>
          <w:tcPr>
            <w:tcW w:w="9360" w:type="dxa"/>
            <w:shd w:val="clear" w:color="auto" w:fill="CFE2F3"/>
            <w:tcMar>
              <w:top w:w="100" w:type="dxa"/>
              <w:left w:w="100" w:type="dxa"/>
              <w:bottom w:w="100" w:type="dxa"/>
              <w:right w:w="100" w:type="dxa"/>
            </w:tcMar>
          </w:tcPr>
          <w:p w14:paraId="2530C83F" w14:textId="2E924116" w:rsidR="00AD16C4" w:rsidRPr="00601501" w:rsidRDefault="6DECB2AD" w:rsidP="00A47F83">
            <w:pPr>
              <w:widowControl w:val="0"/>
            </w:pPr>
            <w:r w:rsidRPr="6DECB2AD">
              <w:rPr>
                <w:b/>
                <w:bCs/>
              </w:rPr>
              <w:t>Test ID</w:t>
            </w:r>
            <w:r>
              <w:t>: IT-895-002-Rainy Day</w:t>
            </w:r>
          </w:p>
        </w:tc>
      </w:tr>
      <w:tr w:rsidR="00AD16C4" w:rsidRPr="00601501" w14:paraId="4BE686B5" w14:textId="77777777" w:rsidTr="6DECB2AD">
        <w:tc>
          <w:tcPr>
            <w:tcW w:w="9360" w:type="dxa"/>
            <w:tcMar>
              <w:top w:w="100" w:type="dxa"/>
              <w:left w:w="100" w:type="dxa"/>
              <w:bottom w:w="100" w:type="dxa"/>
              <w:right w:w="100" w:type="dxa"/>
            </w:tcMar>
          </w:tcPr>
          <w:p w14:paraId="2F9A4219" w14:textId="1E788A02" w:rsidR="00AD16C4" w:rsidRPr="00601501" w:rsidRDefault="6DECB2AD" w:rsidP="00A47F83">
            <w:pPr>
              <w:widowControl w:val="0"/>
            </w:pPr>
            <w:r w:rsidRPr="6DECB2AD">
              <w:rPr>
                <w:b/>
                <w:bCs/>
              </w:rPr>
              <w:t>Purpose:</w:t>
            </w:r>
            <w:r>
              <w:t xml:space="preserve"> Test show Boat-Theft template when another section is chosen</w:t>
            </w:r>
          </w:p>
        </w:tc>
      </w:tr>
      <w:tr w:rsidR="00AD16C4" w:rsidRPr="00601501" w14:paraId="2B94B7FF" w14:textId="77777777" w:rsidTr="6DECB2AD">
        <w:tc>
          <w:tcPr>
            <w:tcW w:w="9360" w:type="dxa"/>
            <w:tcMar>
              <w:top w:w="100" w:type="dxa"/>
              <w:left w:w="100" w:type="dxa"/>
              <w:bottom w:w="100" w:type="dxa"/>
              <w:right w:w="100" w:type="dxa"/>
            </w:tcMar>
          </w:tcPr>
          <w:p w14:paraId="65CAAE7C" w14:textId="77777777" w:rsidR="00AD16C4" w:rsidRPr="00601501" w:rsidRDefault="6DECB2AD" w:rsidP="00A47F83">
            <w:pPr>
              <w:widowControl w:val="0"/>
            </w:pPr>
            <w:r w:rsidRPr="6DECB2AD">
              <w:rPr>
                <w:b/>
                <w:bCs/>
              </w:rPr>
              <w:t xml:space="preserve">Preconditions: </w:t>
            </w:r>
            <w:r>
              <w:t>The server is active, The user is logged in, The user is in the homepage</w:t>
            </w:r>
          </w:p>
        </w:tc>
      </w:tr>
      <w:tr w:rsidR="00AD16C4" w:rsidRPr="00601501" w14:paraId="17C6143A" w14:textId="77777777" w:rsidTr="6DECB2AD">
        <w:tc>
          <w:tcPr>
            <w:tcW w:w="9360" w:type="dxa"/>
            <w:tcMar>
              <w:top w:w="100" w:type="dxa"/>
              <w:left w:w="100" w:type="dxa"/>
              <w:bottom w:w="100" w:type="dxa"/>
              <w:right w:w="100" w:type="dxa"/>
            </w:tcMar>
          </w:tcPr>
          <w:p w14:paraId="0363692A" w14:textId="303F1059" w:rsidR="00AD16C4" w:rsidRPr="00601501" w:rsidRDefault="6DECB2AD" w:rsidP="00A47F83">
            <w:pPr>
              <w:widowControl w:val="0"/>
            </w:pPr>
            <w:r w:rsidRPr="6DECB2AD">
              <w:rPr>
                <w:b/>
                <w:bCs/>
              </w:rPr>
              <w:t xml:space="preserve">Input: </w:t>
            </w:r>
            <w:r>
              <w:t>The user clicks on create bolo button, The user chooses an option different to THEFT - BOAT from categories</w:t>
            </w:r>
          </w:p>
        </w:tc>
      </w:tr>
      <w:tr w:rsidR="00AD16C4" w:rsidRPr="00601501" w14:paraId="731CC81D" w14:textId="77777777" w:rsidTr="6DECB2AD">
        <w:tc>
          <w:tcPr>
            <w:tcW w:w="9360" w:type="dxa"/>
            <w:tcMar>
              <w:top w:w="100" w:type="dxa"/>
              <w:left w:w="100" w:type="dxa"/>
              <w:bottom w:w="100" w:type="dxa"/>
              <w:right w:w="100" w:type="dxa"/>
            </w:tcMar>
          </w:tcPr>
          <w:p w14:paraId="2502AFBE" w14:textId="4F2EBD7E" w:rsidR="00AD16C4" w:rsidRPr="00601501" w:rsidRDefault="6DECB2AD" w:rsidP="6DECB2AD">
            <w:pPr>
              <w:pStyle w:val="NormalWeb"/>
              <w:spacing w:before="0" w:beforeAutospacing="0" w:after="0" w:afterAutospacing="0"/>
            </w:pPr>
            <w:r w:rsidRPr="6DECB2AD">
              <w:rPr>
                <w:b/>
                <w:bCs/>
              </w:rPr>
              <w:t>Expected Output</w:t>
            </w:r>
            <w:r>
              <w:t xml:space="preserve">: </w:t>
            </w:r>
            <w:r w:rsidRPr="6DECB2AD">
              <w:rPr>
                <w:color w:val="000000" w:themeColor="text1"/>
              </w:rPr>
              <w:t>The create BOLO webpage is populated with values not related with the THEFT - BOAT template</w:t>
            </w:r>
          </w:p>
        </w:tc>
      </w:tr>
    </w:tbl>
    <w:p w14:paraId="43803FC2" w14:textId="77777777" w:rsidR="00AD16C4" w:rsidRDefault="00AD16C4" w:rsidP="00AD16C4">
      <w:pPr>
        <w:spacing w:line="480" w:lineRule="auto"/>
        <w:rPr>
          <w:b/>
          <w:smallCaps/>
          <w:sz w:val="32"/>
          <w:szCs w:val="32"/>
        </w:rPr>
      </w:pPr>
    </w:p>
    <w:p w14:paraId="3B77B6B8" w14:textId="01A720D8" w:rsidR="00AD16C4" w:rsidRDefault="00AD16C4" w:rsidP="00AD16C4">
      <w:pPr>
        <w:spacing w:line="480" w:lineRule="auto"/>
        <w:rPr>
          <w:b/>
          <w:smallCaps/>
          <w:sz w:val="32"/>
          <w:szCs w:val="32"/>
        </w:rPr>
      </w:pPr>
    </w:p>
    <w:p w14:paraId="05F3E5D5" w14:textId="4A3C1E4A" w:rsidR="00AD16C4" w:rsidRDefault="6DECB2AD" w:rsidP="00AD16C4">
      <w:pPr>
        <w:rPr>
          <w:b/>
        </w:rPr>
      </w:pPr>
      <w:r w:rsidRPr="6DECB2AD">
        <w:rPr>
          <w:b/>
          <w:bCs/>
        </w:rPr>
        <w:lastRenderedPageBreak/>
        <w:t>User Story #881 - Create template for Theft-Auto BOLO.</w:t>
      </w:r>
    </w:p>
    <w:p w14:paraId="78C4CBE1" w14:textId="77777777" w:rsidR="00AD16C4" w:rsidRDefault="00AD16C4" w:rsidP="00AD16C4">
      <w:pPr>
        <w:rPr>
          <w:b/>
        </w:rPr>
      </w:pPr>
    </w:p>
    <w:p w14:paraId="30CE7D16" w14:textId="77777777" w:rsidR="00AD16C4" w:rsidRPr="00601501" w:rsidRDefault="6DECB2AD" w:rsidP="00AD16C4">
      <w:r>
        <w:t>Unit Test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D16C4" w:rsidRPr="00601501" w14:paraId="5B1FA800" w14:textId="77777777" w:rsidTr="6DECB2AD">
        <w:tc>
          <w:tcPr>
            <w:tcW w:w="9360" w:type="dxa"/>
            <w:shd w:val="clear" w:color="auto" w:fill="CFE2F3"/>
            <w:tcMar>
              <w:top w:w="100" w:type="dxa"/>
              <w:left w:w="100" w:type="dxa"/>
              <w:bottom w:w="100" w:type="dxa"/>
              <w:right w:w="100" w:type="dxa"/>
            </w:tcMar>
          </w:tcPr>
          <w:p w14:paraId="7CA182B0" w14:textId="66FB1604" w:rsidR="00AD16C4" w:rsidRPr="00601501" w:rsidRDefault="6DECB2AD" w:rsidP="00A47F83">
            <w:pPr>
              <w:widowControl w:val="0"/>
            </w:pPr>
            <w:r w:rsidRPr="6DECB2AD">
              <w:rPr>
                <w:b/>
                <w:bCs/>
              </w:rPr>
              <w:t>Test ID</w:t>
            </w:r>
            <w:r>
              <w:t xml:space="preserve"> UT-881-001-Sunny Day</w:t>
            </w:r>
          </w:p>
        </w:tc>
      </w:tr>
      <w:tr w:rsidR="00AD16C4" w:rsidRPr="00601501" w14:paraId="1C2FACEA" w14:textId="77777777" w:rsidTr="6DECB2AD">
        <w:tc>
          <w:tcPr>
            <w:tcW w:w="9360" w:type="dxa"/>
            <w:tcMar>
              <w:top w:w="100" w:type="dxa"/>
              <w:left w:w="100" w:type="dxa"/>
              <w:bottom w:w="100" w:type="dxa"/>
              <w:right w:w="100" w:type="dxa"/>
            </w:tcMar>
          </w:tcPr>
          <w:p w14:paraId="687CF0D3" w14:textId="28732894" w:rsidR="00AD16C4" w:rsidRPr="00601501" w:rsidRDefault="6DECB2AD" w:rsidP="00A47F83">
            <w:pPr>
              <w:widowControl w:val="0"/>
            </w:pPr>
            <w:r w:rsidRPr="6DECB2AD">
              <w:rPr>
                <w:b/>
                <w:bCs/>
              </w:rPr>
              <w:t>Purpose:</w:t>
            </w:r>
            <w:r>
              <w:t xml:space="preserve"> Test Auto-Theft template view when the Auto - Theft option is selected</w:t>
            </w:r>
          </w:p>
        </w:tc>
      </w:tr>
      <w:tr w:rsidR="00AD16C4" w:rsidRPr="00601501" w14:paraId="3CE1455A" w14:textId="77777777" w:rsidTr="6DECB2AD">
        <w:tc>
          <w:tcPr>
            <w:tcW w:w="9360" w:type="dxa"/>
            <w:tcMar>
              <w:top w:w="100" w:type="dxa"/>
              <w:left w:w="100" w:type="dxa"/>
              <w:bottom w:w="100" w:type="dxa"/>
              <w:right w:w="100" w:type="dxa"/>
            </w:tcMar>
          </w:tcPr>
          <w:p w14:paraId="6C0953D0" w14:textId="77777777" w:rsidR="00AD16C4" w:rsidRPr="00601501" w:rsidRDefault="6DECB2AD" w:rsidP="00A47F83">
            <w:pPr>
              <w:widowControl w:val="0"/>
            </w:pPr>
            <w:r w:rsidRPr="6DECB2AD">
              <w:rPr>
                <w:b/>
                <w:bCs/>
              </w:rPr>
              <w:t xml:space="preserve">Preconditions: </w:t>
            </w:r>
            <w:r>
              <w:t>The create-bolo webpage is shown</w:t>
            </w:r>
          </w:p>
        </w:tc>
      </w:tr>
      <w:tr w:rsidR="00AD16C4" w:rsidRPr="00601501" w14:paraId="75D93255" w14:textId="77777777" w:rsidTr="6DECB2AD">
        <w:tc>
          <w:tcPr>
            <w:tcW w:w="9360" w:type="dxa"/>
            <w:tcMar>
              <w:top w:w="100" w:type="dxa"/>
              <w:left w:w="100" w:type="dxa"/>
              <w:bottom w:w="100" w:type="dxa"/>
              <w:right w:w="100" w:type="dxa"/>
            </w:tcMar>
          </w:tcPr>
          <w:p w14:paraId="292E7207" w14:textId="77777777" w:rsidR="00AD16C4" w:rsidRPr="00601501" w:rsidRDefault="6DECB2AD" w:rsidP="00A47F83">
            <w:pPr>
              <w:widowControl w:val="0"/>
            </w:pPr>
            <w:r w:rsidRPr="6DECB2AD">
              <w:rPr>
                <w:b/>
                <w:bCs/>
              </w:rPr>
              <w:t xml:space="preserve">Input: </w:t>
            </w:r>
            <w:r>
              <w:t>Auto-Theft option is selected</w:t>
            </w:r>
          </w:p>
        </w:tc>
      </w:tr>
      <w:tr w:rsidR="00AD16C4" w:rsidRPr="00601501" w14:paraId="749F25BC" w14:textId="77777777" w:rsidTr="6DECB2AD">
        <w:tc>
          <w:tcPr>
            <w:tcW w:w="9360" w:type="dxa"/>
            <w:tcMar>
              <w:top w:w="100" w:type="dxa"/>
              <w:left w:w="100" w:type="dxa"/>
              <w:bottom w:w="100" w:type="dxa"/>
              <w:right w:w="100" w:type="dxa"/>
            </w:tcMar>
          </w:tcPr>
          <w:p w14:paraId="286CE523" w14:textId="77777777" w:rsidR="00AD16C4" w:rsidRPr="00601501" w:rsidRDefault="6DECB2AD" w:rsidP="00A47F83">
            <w:pPr>
              <w:widowControl w:val="0"/>
            </w:pPr>
            <w:r w:rsidRPr="6DECB2AD">
              <w:rPr>
                <w:b/>
                <w:bCs/>
              </w:rPr>
              <w:t>Expected Output</w:t>
            </w:r>
            <w:r>
              <w:t>: Render the data for the Auto-Theft template</w:t>
            </w:r>
          </w:p>
        </w:tc>
      </w:tr>
    </w:tbl>
    <w:p w14:paraId="18779C14" w14:textId="77777777" w:rsidR="00AD16C4" w:rsidRDefault="00AD16C4" w:rsidP="00AD16C4"/>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D16C4" w:rsidRPr="00601501" w14:paraId="2E4CDA74" w14:textId="77777777" w:rsidTr="6DECB2AD">
        <w:tc>
          <w:tcPr>
            <w:tcW w:w="9360" w:type="dxa"/>
            <w:shd w:val="clear" w:color="auto" w:fill="CFE2F3"/>
            <w:tcMar>
              <w:top w:w="100" w:type="dxa"/>
              <w:left w:w="100" w:type="dxa"/>
              <w:bottom w:w="100" w:type="dxa"/>
              <w:right w:w="100" w:type="dxa"/>
            </w:tcMar>
          </w:tcPr>
          <w:p w14:paraId="3FAB6BA1" w14:textId="045039C1" w:rsidR="00AD16C4" w:rsidRPr="00601501" w:rsidRDefault="6DECB2AD" w:rsidP="00C42DB4">
            <w:pPr>
              <w:widowControl w:val="0"/>
            </w:pPr>
            <w:r w:rsidRPr="6DECB2AD">
              <w:rPr>
                <w:b/>
                <w:bCs/>
              </w:rPr>
              <w:t>Test ID</w:t>
            </w:r>
            <w:r>
              <w:t>: UT-881-002-Rainy Day</w:t>
            </w:r>
          </w:p>
        </w:tc>
      </w:tr>
      <w:tr w:rsidR="00AD16C4" w:rsidRPr="00601501" w14:paraId="2C6A6830" w14:textId="77777777" w:rsidTr="6DECB2AD">
        <w:tc>
          <w:tcPr>
            <w:tcW w:w="9360" w:type="dxa"/>
            <w:tcMar>
              <w:top w:w="100" w:type="dxa"/>
              <w:left w:w="100" w:type="dxa"/>
              <w:bottom w:w="100" w:type="dxa"/>
              <w:right w:w="100" w:type="dxa"/>
            </w:tcMar>
          </w:tcPr>
          <w:p w14:paraId="55655B3F" w14:textId="6E64F4E6" w:rsidR="00AD16C4" w:rsidRPr="00601501" w:rsidRDefault="6DECB2AD" w:rsidP="00C42DB4">
            <w:pPr>
              <w:widowControl w:val="0"/>
            </w:pPr>
            <w:r w:rsidRPr="6DECB2AD">
              <w:rPr>
                <w:b/>
                <w:bCs/>
              </w:rPr>
              <w:t>Purpose:</w:t>
            </w:r>
            <w:r>
              <w:t xml:space="preserve"> Test Boat-Theft template view when the Auto - Theft option is not selected</w:t>
            </w:r>
          </w:p>
        </w:tc>
      </w:tr>
      <w:tr w:rsidR="00AD16C4" w:rsidRPr="00601501" w14:paraId="706F26CF" w14:textId="77777777" w:rsidTr="6DECB2AD">
        <w:tc>
          <w:tcPr>
            <w:tcW w:w="9360" w:type="dxa"/>
            <w:tcMar>
              <w:top w:w="100" w:type="dxa"/>
              <w:left w:w="100" w:type="dxa"/>
              <w:bottom w:w="100" w:type="dxa"/>
              <w:right w:w="100" w:type="dxa"/>
            </w:tcMar>
          </w:tcPr>
          <w:p w14:paraId="092BCD49" w14:textId="77777777" w:rsidR="00AD16C4" w:rsidRPr="00601501" w:rsidRDefault="6DECB2AD" w:rsidP="00A47F83">
            <w:pPr>
              <w:widowControl w:val="0"/>
            </w:pPr>
            <w:r w:rsidRPr="6DECB2AD">
              <w:rPr>
                <w:b/>
                <w:bCs/>
              </w:rPr>
              <w:t xml:space="preserve">Preconditions: </w:t>
            </w:r>
            <w:r>
              <w:t>The create-bolo webpage is shown</w:t>
            </w:r>
          </w:p>
        </w:tc>
      </w:tr>
      <w:tr w:rsidR="00AD16C4" w:rsidRPr="00601501" w14:paraId="30C3C3D7" w14:textId="77777777" w:rsidTr="6DECB2AD">
        <w:tc>
          <w:tcPr>
            <w:tcW w:w="9360" w:type="dxa"/>
            <w:tcMar>
              <w:top w:w="100" w:type="dxa"/>
              <w:left w:w="100" w:type="dxa"/>
              <w:bottom w:w="100" w:type="dxa"/>
              <w:right w:w="100" w:type="dxa"/>
            </w:tcMar>
          </w:tcPr>
          <w:p w14:paraId="7330C35D" w14:textId="77777777" w:rsidR="00AD16C4" w:rsidRPr="00601501" w:rsidRDefault="6DECB2AD" w:rsidP="00A47F83">
            <w:pPr>
              <w:widowControl w:val="0"/>
            </w:pPr>
            <w:r w:rsidRPr="6DECB2AD">
              <w:rPr>
                <w:b/>
                <w:bCs/>
              </w:rPr>
              <w:t xml:space="preserve">Input: </w:t>
            </w:r>
            <w:r>
              <w:t>General bolo option is selected</w:t>
            </w:r>
          </w:p>
        </w:tc>
      </w:tr>
      <w:tr w:rsidR="00AD16C4" w:rsidRPr="00601501" w14:paraId="79AD12FA" w14:textId="77777777" w:rsidTr="6DECB2AD">
        <w:tc>
          <w:tcPr>
            <w:tcW w:w="9360" w:type="dxa"/>
            <w:tcMar>
              <w:top w:w="100" w:type="dxa"/>
              <w:left w:w="100" w:type="dxa"/>
              <w:bottom w:w="100" w:type="dxa"/>
              <w:right w:w="100" w:type="dxa"/>
            </w:tcMar>
          </w:tcPr>
          <w:p w14:paraId="613CEF16" w14:textId="77777777" w:rsidR="00AD16C4" w:rsidRPr="00601501" w:rsidRDefault="6DECB2AD" w:rsidP="6DECB2AD">
            <w:pPr>
              <w:pStyle w:val="NormalWeb"/>
              <w:spacing w:before="0" w:beforeAutospacing="0" w:after="0" w:afterAutospacing="0"/>
            </w:pPr>
            <w:r w:rsidRPr="6DECB2AD">
              <w:rPr>
                <w:b/>
                <w:bCs/>
              </w:rPr>
              <w:t>Expected Output</w:t>
            </w:r>
            <w:r>
              <w:t xml:space="preserve">: </w:t>
            </w:r>
            <w:r w:rsidRPr="6DECB2AD">
              <w:rPr>
                <w:color w:val="000000" w:themeColor="text1"/>
              </w:rPr>
              <w:t>Render the data for the general bolo template</w:t>
            </w:r>
          </w:p>
        </w:tc>
      </w:tr>
    </w:tbl>
    <w:p w14:paraId="7FBE07EA" w14:textId="77777777" w:rsidR="00AD16C4" w:rsidRDefault="00AD16C4" w:rsidP="00AD16C4"/>
    <w:p w14:paraId="38428907" w14:textId="77777777" w:rsidR="00AD16C4" w:rsidRDefault="6DECB2AD" w:rsidP="00AD16C4">
      <w:r>
        <w:t>Integration Tests</w:t>
      </w:r>
    </w:p>
    <w:p w14:paraId="6B8FB678" w14:textId="77777777" w:rsidR="00AD16C4" w:rsidRDefault="00AD16C4" w:rsidP="00AD16C4"/>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D16C4" w:rsidRPr="00601501" w14:paraId="63FCAEC9" w14:textId="77777777" w:rsidTr="6DECB2AD">
        <w:tc>
          <w:tcPr>
            <w:tcW w:w="9360" w:type="dxa"/>
            <w:shd w:val="clear" w:color="auto" w:fill="CFE2F3"/>
            <w:tcMar>
              <w:top w:w="100" w:type="dxa"/>
              <w:left w:w="100" w:type="dxa"/>
              <w:bottom w:w="100" w:type="dxa"/>
              <w:right w:w="100" w:type="dxa"/>
            </w:tcMar>
          </w:tcPr>
          <w:p w14:paraId="03580D23" w14:textId="5BE9A905" w:rsidR="00AD16C4" w:rsidRPr="00601501" w:rsidRDefault="6DECB2AD" w:rsidP="00A47F83">
            <w:pPr>
              <w:widowControl w:val="0"/>
            </w:pPr>
            <w:r w:rsidRPr="6DECB2AD">
              <w:rPr>
                <w:b/>
                <w:bCs/>
              </w:rPr>
              <w:t>Test ID</w:t>
            </w:r>
            <w:r>
              <w:t>: IT-881-001-Sunny Day</w:t>
            </w:r>
          </w:p>
        </w:tc>
      </w:tr>
      <w:tr w:rsidR="00AD16C4" w:rsidRPr="00601501" w14:paraId="3D5CFE19" w14:textId="77777777" w:rsidTr="6DECB2AD">
        <w:tc>
          <w:tcPr>
            <w:tcW w:w="9360" w:type="dxa"/>
            <w:tcMar>
              <w:top w:w="100" w:type="dxa"/>
              <w:left w:w="100" w:type="dxa"/>
              <w:bottom w:w="100" w:type="dxa"/>
              <w:right w:w="100" w:type="dxa"/>
            </w:tcMar>
          </w:tcPr>
          <w:p w14:paraId="6FCA4243" w14:textId="077C5BD7" w:rsidR="00AD16C4" w:rsidRPr="00601501" w:rsidRDefault="6DECB2AD" w:rsidP="00A47F83">
            <w:pPr>
              <w:widowControl w:val="0"/>
            </w:pPr>
            <w:r w:rsidRPr="6DECB2AD">
              <w:rPr>
                <w:b/>
                <w:bCs/>
              </w:rPr>
              <w:t>Purpose:</w:t>
            </w:r>
            <w:r>
              <w:t xml:space="preserve"> Test show Auto-Theft template when that selection is chosen</w:t>
            </w:r>
          </w:p>
        </w:tc>
      </w:tr>
      <w:tr w:rsidR="00AD16C4" w:rsidRPr="00601501" w14:paraId="3F480A49" w14:textId="77777777" w:rsidTr="6DECB2AD">
        <w:tc>
          <w:tcPr>
            <w:tcW w:w="9360" w:type="dxa"/>
            <w:tcMar>
              <w:top w:w="100" w:type="dxa"/>
              <w:left w:w="100" w:type="dxa"/>
              <w:bottom w:w="100" w:type="dxa"/>
              <w:right w:w="100" w:type="dxa"/>
            </w:tcMar>
          </w:tcPr>
          <w:p w14:paraId="338CE55E" w14:textId="77777777" w:rsidR="00AD16C4" w:rsidRPr="00601501" w:rsidRDefault="6DECB2AD" w:rsidP="00A47F83">
            <w:pPr>
              <w:widowControl w:val="0"/>
            </w:pPr>
            <w:r w:rsidRPr="6DECB2AD">
              <w:rPr>
                <w:b/>
                <w:bCs/>
              </w:rPr>
              <w:t xml:space="preserve">Preconditions: </w:t>
            </w:r>
            <w:r>
              <w:t>The server is active, The user is logged in, The user is in the homepage</w:t>
            </w:r>
          </w:p>
        </w:tc>
      </w:tr>
      <w:tr w:rsidR="00AD16C4" w:rsidRPr="00601501" w14:paraId="4E3CE7A6" w14:textId="77777777" w:rsidTr="6DECB2AD">
        <w:tc>
          <w:tcPr>
            <w:tcW w:w="9360" w:type="dxa"/>
            <w:tcMar>
              <w:top w:w="100" w:type="dxa"/>
              <w:left w:w="100" w:type="dxa"/>
              <w:bottom w:w="100" w:type="dxa"/>
              <w:right w:w="100" w:type="dxa"/>
            </w:tcMar>
          </w:tcPr>
          <w:p w14:paraId="49BF62C4" w14:textId="2A166340" w:rsidR="00AD16C4" w:rsidRPr="00601501" w:rsidRDefault="6DECB2AD" w:rsidP="00C42DB4">
            <w:pPr>
              <w:widowControl w:val="0"/>
            </w:pPr>
            <w:r w:rsidRPr="6DECB2AD">
              <w:rPr>
                <w:b/>
                <w:bCs/>
              </w:rPr>
              <w:t xml:space="preserve">Input: </w:t>
            </w:r>
            <w:r>
              <w:t>The user clicks on create bolo button, The user chooses the THEFT - Auto option from categories</w:t>
            </w:r>
          </w:p>
        </w:tc>
      </w:tr>
      <w:tr w:rsidR="00AD16C4" w:rsidRPr="00601501" w14:paraId="4D3E1F71" w14:textId="77777777" w:rsidTr="6DECB2AD">
        <w:tc>
          <w:tcPr>
            <w:tcW w:w="9360" w:type="dxa"/>
            <w:tcMar>
              <w:top w:w="100" w:type="dxa"/>
              <w:left w:w="100" w:type="dxa"/>
              <w:bottom w:w="100" w:type="dxa"/>
              <w:right w:w="100" w:type="dxa"/>
            </w:tcMar>
          </w:tcPr>
          <w:p w14:paraId="118F9B1B" w14:textId="77777777" w:rsidR="00AD16C4" w:rsidRPr="00601501" w:rsidRDefault="6DECB2AD" w:rsidP="6DECB2AD">
            <w:pPr>
              <w:pStyle w:val="NormalWeb"/>
              <w:spacing w:before="0" w:beforeAutospacing="0" w:after="0" w:afterAutospacing="0"/>
            </w:pPr>
            <w:r w:rsidRPr="6DECB2AD">
              <w:rPr>
                <w:b/>
                <w:bCs/>
              </w:rPr>
              <w:t>Expected Output</w:t>
            </w:r>
            <w:r>
              <w:t xml:space="preserve">: </w:t>
            </w:r>
            <w:r w:rsidRPr="6DECB2AD">
              <w:rPr>
                <w:color w:val="000000" w:themeColor="text1"/>
              </w:rPr>
              <w:t>The create BOLO webpage is populated with the related fields</w:t>
            </w:r>
          </w:p>
        </w:tc>
      </w:tr>
    </w:tbl>
    <w:p w14:paraId="0F1C161D" w14:textId="77777777" w:rsidR="00C42DB4" w:rsidRDefault="00C42DB4" w:rsidP="00C42DB4">
      <w:pPr>
        <w:spacing w:line="480" w:lineRule="auto"/>
        <w:rPr>
          <w:b/>
          <w:smallCaps/>
          <w:sz w:val="32"/>
          <w:szCs w:val="32"/>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42DB4" w:rsidRPr="00601501" w14:paraId="7EA4C07A" w14:textId="77777777" w:rsidTr="6DECB2AD">
        <w:tc>
          <w:tcPr>
            <w:tcW w:w="9360" w:type="dxa"/>
            <w:shd w:val="clear" w:color="auto" w:fill="CFE2F3"/>
            <w:tcMar>
              <w:top w:w="100" w:type="dxa"/>
              <w:left w:w="100" w:type="dxa"/>
              <w:bottom w:w="100" w:type="dxa"/>
              <w:right w:w="100" w:type="dxa"/>
            </w:tcMar>
          </w:tcPr>
          <w:p w14:paraId="43892031" w14:textId="23D2F6DF" w:rsidR="00C42DB4" w:rsidRPr="00601501" w:rsidRDefault="6DECB2AD" w:rsidP="00A47F83">
            <w:pPr>
              <w:widowControl w:val="0"/>
            </w:pPr>
            <w:r w:rsidRPr="6DECB2AD">
              <w:rPr>
                <w:b/>
                <w:bCs/>
              </w:rPr>
              <w:t>Test ID</w:t>
            </w:r>
            <w:r>
              <w:t>: IT-881-002-Rainy Day</w:t>
            </w:r>
          </w:p>
        </w:tc>
      </w:tr>
      <w:tr w:rsidR="00C42DB4" w:rsidRPr="00601501" w14:paraId="6C6281C0" w14:textId="77777777" w:rsidTr="6DECB2AD">
        <w:tc>
          <w:tcPr>
            <w:tcW w:w="9360" w:type="dxa"/>
            <w:tcMar>
              <w:top w:w="100" w:type="dxa"/>
              <w:left w:w="100" w:type="dxa"/>
              <w:bottom w:w="100" w:type="dxa"/>
              <w:right w:w="100" w:type="dxa"/>
            </w:tcMar>
          </w:tcPr>
          <w:p w14:paraId="11790FDE" w14:textId="3A601AFB" w:rsidR="00C42DB4" w:rsidRPr="00601501" w:rsidRDefault="6DECB2AD" w:rsidP="00A47F83">
            <w:pPr>
              <w:widowControl w:val="0"/>
            </w:pPr>
            <w:r w:rsidRPr="6DECB2AD">
              <w:rPr>
                <w:b/>
                <w:bCs/>
              </w:rPr>
              <w:t>Purpose:</w:t>
            </w:r>
            <w:r>
              <w:t xml:space="preserve"> Test show Auto-Theft template when another section is chosen</w:t>
            </w:r>
          </w:p>
        </w:tc>
      </w:tr>
      <w:tr w:rsidR="00C42DB4" w:rsidRPr="00601501" w14:paraId="3C2233FB" w14:textId="77777777" w:rsidTr="6DECB2AD">
        <w:tc>
          <w:tcPr>
            <w:tcW w:w="9360" w:type="dxa"/>
            <w:tcMar>
              <w:top w:w="100" w:type="dxa"/>
              <w:left w:w="100" w:type="dxa"/>
              <w:bottom w:w="100" w:type="dxa"/>
              <w:right w:w="100" w:type="dxa"/>
            </w:tcMar>
          </w:tcPr>
          <w:p w14:paraId="1A18953E" w14:textId="77777777" w:rsidR="00C42DB4" w:rsidRPr="00601501" w:rsidRDefault="6DECB2AD" w:rsidP="00A47F83">
            <w:pPr>
              <w:widowControl w:val="0"/>
            </w:pPr>
            <w:r w:rsidRPr="6DECB2AD">
              <w:rPr>
                <w:b/>
                <w:bCs/>
              </w:rPr>
              <w:t xml:space="preserve">Preconditions: </w:t>
            </w:r>
            <w:r>
              <w:t>The server is active, The user is logged in, The user is in the homepage</w:t>
            </w:r>
          </w:p>
        </w:tc>
      </w:tr>
      <w:tr w:rsidR="00C42DB4" w:rsidRPr="00601501" w14:paraId="7B85B542" w14:textId="77777777" w:rsidTr="6DECB2AD">
        <w:tc>
          <w:tcPr>
            <w:tcW w:w="9360" w:type="dxa"/>
            <w:tcMar>
              <w:top w:w="100" w:type="dxa"/>
              <w:left w:w="100" w:type="dxa"/>
              <w:bottom w:w="100" w:type="dxa"/>
              <w:right w:w="100" w:type="dxa"/>
            </w:tcMar>
          </w:tcPr>
          <w:p w14:paraId="0730F077" w14:textId="61A53BDF" w:rsidR="00C42DB4" w:rsidRPr="00601501" w:rsidRDefault="6DECB2AD" w:rsidP="00C42DB4">
            <w:pPr>
              <w:widowControl w:val="0"/>
            </w:pPr>
            <w:r w:rsidRPr="6DECB2AD">
              <w:rPr>
                <w:b/>
                <w:bCs/>
              </w:rPr>
              <w:t xml:space="preserve">Input: </w:t>
            </w:r>
            <w:r>
              <w:t>The user clicks on create bolo button, The user chooses an option different to THEFT - Auto from categories</w:t>
            </w:r>
          </w:p>
        </w:tc>
      </w:tr>
      <w:tr w:rsidR="00C42DB4" w:rsidRPr="00601501" w14:paraId="12942D05" w14:textId="77777777" w:rsidTr="6DECB2AD">
        <w:tc>
          <w:tcPr>
            <w:tcW w:w="9360" w:type="dxa"/>
            <w:tcMar>
              <w:top w:w="100" w:type="dxa"/>
              <w:left w:w="100" w:type="dxa"/>
              <w:bottom w:w="100" w:type="dxa"/>
              <w:right w:w="100" w:type="dxa"/>
            </w:tcMar>
          </w:tcPr>
          <w:p w14:paraId="53878F60" w14:textId="5F4F2B77" w:rsidR="00C42DB4" w:rsidRPr="00601501" w:rsidRDefault="6DECB2AD" w:rsidP="6DECB2AD">
            <w:pPr>
              <w:pStyle w:val="NormalWeb"/>
              <w:spacing w:before="0" w:beforeAutospacing="0" w:after="0" w:afterAutospacing="0"/>
            </w:pPr>
            <w:r w:rsidRPr="6DECB2AD">
              <w:rPr>
                <w:b/>
                <w:bCs/>
              </w:rPr>
              <w:lastRenderedPageBreak/>
              <w:t>Expected Output</w:t>
            </w:r>
            <w:r>
              <w:t xml:space="preserve">: </w:t>
            </w:r>
            <w:r w:rsidRPr="6DECB2AD">
              <w:rPr>
                <w:color w:val="000000" w:themeColor="text1"/>
              </w:rPr>
              <w:t>The create BOLO webpage is populated with values not related with the THEFT - Auto template</w:t>
            </w:r>
          </w:p>
        </w:tc>
      </w:tr>
    </w:tbl>
    <w:p w14:paraId="598FD5CF" w14:textId="47E50885" w:rsidR="00C42DB4" w:rsidRDefault="00C42DB4" w:rsidP="00C42DB4">
      <w:pPr>
        <w:spacing w:line="480" w:lineRule="auto"/>
        <w:rPr>
          <w:b/>
          <w:smallCaps/>
          <w:sz w:val="32"/>
          <w:szCs w:val="32"/>
        </w:rPr>
      </w:pPr>
    </w:p>
    <w:p w14:paraId="18816C00" w14:textId="4AAE5ED0" w:rsidR="00A47F83" w:rsidRDefault="00A47F83" w:rsidP="00A47F83">
      <w:pPr>
        <w:rPr>
          <w:b/>
        </w:rPr>
      </w:pPr>
      <w:r>
        <w:rPr>
          <w:b/>
          <w:bCs/>
        </w:rPr>
        <w:t>User Story #893</w:t>
      </w:r>
      <w:r w:rsidRPr="6DECB2AD">
        <w:rPr>
          <w:b/>
          <w:bCs/>
        </w:rPr>
        <w:t xml:space="preserve"> - </w:t>
      </w:r>
      <w:r w:rsidRPr="00A47F83">
        <w:rPr>
          <w:b/>
          <w:bCs/>
        </w:rPr>
        <w:t>Authenticate password reset confirmation</w:t>
      </w:r>
    </w:p>
    <w:p w14:paraId="38190368" w14:textId="77777777" w:rsidR="00A47F83" w:rsidRDefault="00A47F83" w:rsidP="00A47F83">
      <w:pPr>
        <w:rPr>
          <w:b/>
        </w:rPr>
      </w:pPr>
    </w:p>
    <w:p w14:paraId="32A48A98" w14:textId="32B6CDB0" w:rsidR="00A47F83" w:rsidRPr="00601501" w:rsidRDefault="00A47F83" w:rsidP="00A47F83">
      <w:r>
        <w:t>Integration Test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47F83" w:rsidRPr="00601501" w14:paraId="709A8EEB" w14:textId="77777777" w:rsidTr="00A47F83">
        <w:tc>
          <w:tcPr>
            <w:tcW w:w="9360" w:type="dxa"/>
            <w:shd w:val="clear" w:color="auto" w:fill="CFE2F3"/>
            <w:tcMar>
              <w:top w:w="100" w:type="dxa"/>
              <w:left w:w="100" w:type="dxa"/>
              <w:bottom w:w="100" w:type="dxa"/>
              <w:right w:w="100" w:type="dxa"/>
            </w:tcMar>
          </w:tcPr>
          <w:p w14:paraId="6D65AC94" w14:textId="0B862C70" w:rsidR="00A47F83" w:rsidRPr="00601501" w:rsidRDefault="00A47F83" w:rsidP="00A47F83">
            <w:pPr>
              <w:widowControl w:val="0"/>
            </w:pPr>
            <w:r w:rsidRPr="6DECB2AD">
              <w:rPr>
                <w:b/>
                <w:bCs/>
              </w:rPr>
              <w:t>Test ID</w:t>
            </w:r>
            <w:r>
              <w:t xml:space="preserve"> </w:t>
            </w:r>
            <w:r w:rsidRPr="00A47F83">
              <w:t>ISD-893.001</w:t>
            </w:r>
          </w:p>
        </w:tc>
      </w:tr>
      <w:tr w:rsidR="00A47F83" w:rsidRPr="00601501" w14:paraId="158285E2" w14:textId="77777777" w:rsidTr="00A47F83">
        <w:tc>
          <w:tcPr>
            <w:tcW w:w="9360" w:type="dxa"/>
            <w:tcMar>
              <w:top w:w="100" w:type="dxa"/>
              <w:left w:w="100" w:type="dxa"/>
              <w:bottom w:w="100" w:type="dxa"/>
              <w:right w:w="100" w:type="dxa"/>
            </w:tcMar>
          </w:tcPr>
          <w:p w14:paraId="7469AF99" w14:textId="033F2EA5" w:rsidR="00A47F83" w:rsidRPr="00601501" w:rsidRDefault="00A47F83" w:rsidP="00A47F83">
            <w:pPr>
              <w:widowControl w:val="0"/>
            </w:pPr>
            <w:r w:rsidRPr="6DECB2AD">
              <w:rPr>
                <w:b/>
                <w:bCs/>
              </w:rPr>
              <w:t>Purpose:</w:t>
            </w:r>
            <w:r>
              <w:t xml:space="preserve"> </w:t>
            </w:r>
            <w:r w:rsidRPr="00A47F83">
              <w:t>This test is the confirmation password is required when resetting the user password as an administrator.</w:t>
            </w:r>
          </w:p>
        </w:tc>
      </w:tr>
      <w:tr w:rsidR="00A47F83" w:rsidRPr="00601501" w14:paraId="600E1020" w14:textId="77777777" w:rsidTr="00A47F83">
        <w:tc>
          <w:tcPr>
            <w:tcW w:w="9360" w:type="dxa"/>
            <w:tcMar>
              <w:top w:w="100" w:type="dxa"/>
              <w:left w:w="100" w:type="dxa"/>
              <w:bottom w:w="100" w:type="dxa"/>
              <w:right w:w="100" w:type="dxa"/>
            </w:tcMar>
          </w:tcPr>
          <w:p w14:paraId="4B56E7F9" w14:textId="524DC018" w:rsidR="00A47F83" w:rsidRPr="00601501" w:rsidRDefault="00A47F83" w:rsidP="00A47F83">
            <w:pPr>
              <w:widowControl w:val="0"/>
            </w:pPr>
            <w:r w:rsidRPr="6DECB2AD">
              <w:rPr>
                <w:b/>
                <w:bCs/>
              </w:rPr>
              <w:t xml:space="preserve">Preconditions: </w:t>
            </w:r>
            <w:r w:rsidRPr="00A47F83">
              <w:t>Administrator must be logged into the system and on the password reset page. This page should display two empty text fields, one for the password and the other for the confirmation password. In addition it should also display a submit button</w:t>
            </w:r>
          </w:p>
        </w:tc>
      </w:tr>
      <w:tr w:rsidR="00A47F83" w:rsidRPr="00601501" w14:paraId="4D55D717" w14:textId="77777777" w:rsidTr="00A47F83">
        <w:tc>
          <w:tcPr>
            <w:tcW w:w="9360" w:type="dxa"/>
            <w:tcMar>
              <w:top w:w="100" w:type="dxa"/>
              <w:left w:w="100" w:type="dxa"/>
              <w:bottom w:w="100" w:type="dxa"/>
              <w:right w:w="100" w:type="dxa"/>
            </w:tcMar>
          </w:tcPr>
          <w:p w14:paraId="5F7E8083" w14:textId="7397DB12" w:rsidR="00A47F83" w:rsidRDefault="00A47F83" w:rsidP="00A47F83">
            <w:pPr>
              <w:widowControl w:val="0"/>
            </w:pPr>
            <w:r w:rsidRPr="6DECB2AD">
              <w:rPr>
                <w:b/>
                <w:bCs/>
              </w:rPr>
              <w:t xml:space="preserve">Input: </w:t>
            </w:r>
          </w:p>
          <w:p w14:paraId="1315094B" w14:textId="77777777" w:rsidR="00A47F83" w:rsidRDefault="00A47F83" w:rsidP="00A47F83">
            <w:pPr>
              <w:widowControl w:val="0"/>
            </w:pPr>
            <w:r>
              <w:t xml:space="preserve">Password </w:t>
            </w:r>
            <w:r>
              <w:tab/>
            </w:r>
            <w:r>
              <w:tab/>
            </w:r>
            <w:r>
              <w:tab/>
              <w:t>= JASONcohen4</w:t>
            </w:r>
          </w:p>
          <w:p w14:paraId="291244B6" w14:textId="77777777" w:rsidR="00A47F83" w:rsidRDefault="00A47F83" w:rsidP="00A47F83">
            <w:pPr>
              <w:widowControl w:val="0"/>
            </w:pPr>
            <w:r>
              <w:t>Confirmation password</w:t>
            </w:r>
            <w:r>
              <w:tab/>
              <w:t>= JASONcohen4</w:t>
            </w:r>
          </w:p>
          <w:p w14:paraId="168D7F35" w14:textId="3CE2B204" w:rsidR="00A47F83" w:rsidRPr="00601501" w:rsidRDefault="00A47F83" w:rsidP="00A47F83">
            <w:pPr>
              <w:widowControl w:val="0"/>
            </w:pPr>
            <w:r>
              <w:t>Click submit button</w:t>
            </w:r>
          </w:p>
        </w:tc>
      </w:tr>
      <w:tr w:rsidR="00A47F83" w:rsidRPr="00601501" w14:paraId="5C8B3948" w14:textId="77777777" w:rsidTr="00A47F83">
        <w:tc>
          <w:tcPr>
            <w:tcW w:w="9360" w:type="dxa"/>
            <w:tcMar>
              <w:top w:w="100" w:type="dxa"/>
              <w:left w:w="100" w:type="dxa"/>
              <w:bottom w:w="100" w:type="dxa"/>
              <w:right w:w="100" w:type="dxa"/>
            </w:tcMar>
          </w:tcPr>
          <w:p w14:paraId="71296817" w14:textId="1084D93F" w:rsidR="00A47F83" w:rsidRPr="00601501" w:rsidRDefault="00A47F83" w:rsidP="00A47F83">
            <w:pPr>
              <w:widowControl w:val="0"/>
            </w:pPr>
            <w:r w:rsidRPr="6DECB2AD">
              <w:rPr>
                <w:b/>
                <w:bCs/>
              </w:rPr>
              <w:t>Expected Output</w:t>
            </w:r>
            <w:r>
              <w:t xml:space="preserve">: </w:t>
            </w:r>
            <w:r w:rsidRPr="00A47F83">
              <w:t>T</w:t>
            </w:r>
            <w:r>
              <w:t>he administrator is taken to</w:t>
            </w:r>
            <w:r w:rsidRPr="00A47F83">
              <w:t xml:space="preserve"> their information page with an information message displayed stating, “User update successful.</w:t>
            </w:r>
          </w:p>
        </w:tc>
      </w:tr>
    </w:tbl>
    <w:p w14:paraId="642173F8" w14:textId="77777777" w:rsidR="00A47F83" w:rsidRDefault="00A47F83" w:rsidP="00A47F83"/>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47F83" w:rsidRPr="00601501" w14:paraId="06FD98BB" w14:textId="77777777" w:rsidTr="00A47F83">
        <w:tc>
          <w:tcPr>
            <w:tcW w:w="9360" w:type="dxa"/>
            <w:shd w:val="clear" w:color="auto" w:fill="CFE2F3"/>
            <w:tcMar>
              <w:top w:w="100" w:type="dxa"/>
              <w:left w:w="100" w:type="dxa"/>
              <w:bottom w:w="100" w:type="dxa"/>
              <w:right w:w="100" w:type="dxa"/>
            </w:tcMar>
          </w:tcPr>
          <w:p w14:paraId="726AD1C0" w14:textId="73E49AD7" w:rsidR="00A47F83" w:rsidRPr="00601501" w:rsidRDefault="00A47F83" w:rsidP="00A47F83">
            <w:pPr>
              <w:widowControl w:val="0"/>
            </w:pPr>
            <w:r w:rsidRPr="6DECB2AD">
              <w:rPr>
                <w:b/>
                <w:bCs/>
              </w:rPr>
              <w:t>Test ID</w:t>
            </w:r>
            <w:r>
              <w:t xml:space="preserve">: </w:t>
            </w:r>
            <w:r w:rsidRPr="00A47F83">
              <w:t>ISD-893.002</w:t>
            </w:r>
          </w:p>
        </w:tc>
      </w:tr>
      <w:tr w:rsidR="00A47F83" w:rsidRPr="00601501" w14:paraId="23EE4C98" w14:textId="77777777" w:rsidTr="00A47F83">
        <w:tc>
          <w:tcPr>
            <w:tcW w:w="9360" w:type="dxa"/>
            <w:tcMar>
              <w:top w:w="100" w:type="dxa"/>
              <w:left w:w="100" w:type="dxa"/>
              <w:bottom w:w="100" w:type="dxa"/>
              <w:right w:w="100" w:type="dxa"/>
            </w:tcMar>
          </w:tcPr>
          <w:p w14:paraId="49D8F9A7" w14:textId="71694827" w:rsidR="00A47F83" w:rsidRPr="00601501" w:rsidRDefault="00A47F83" w:rsidP="00A47F83">
            <w:pPr>
              <w:widowControl w:val="0"/>
            </w:pPr>
            <w:r w:rsidRPr="6DECB2AD">
              <w:rPr>
                <w:b/>
                <w:bCs/>
              </w:rPr>
              <w:t>Purpose:</w:t>
            </w:r>
            <w:r>
              <w:t xml:space="preserve"> </w:t>
            </w:r>
            <w:r w:rsidRPr="00A47F83">
              <w:t>This test is to authenticate the confirmation password is required when resetting the another user’s password as an administrator.</w:t>
            </w:r>
          </w:p>
        </w:tc>
      </w:tr>
      <w:tr w:rsidR="00A47F83" w:rsidRPr="00601501" w14:paraId="145970F5" w14:textId="77777777" w:rsidTr="00A47F83">
        <w:tc>
          <w:tcPr>
            <w:tcW w:w="9360" w:type="dxa"/>
            <w:tcMar>
              <w:top w:w="100" w:type="dxa"/>
              <w:left w:w="100" w:type="dxa"/>
              <w:bottom w:w="100" w:type="dxa"/>
              <w:right w:w="100" w:type="dxa"/>
            </w:tcMar>
          </w:tcPr>
          <w:p w14:paraId="07FD1D4B" w14:textId="6764F5D9" w:rsidR="00A47F83" w:rsidRPr="00601501" w:rsidRDefault="00A47F83" w:rsidP="00A47F83">
            <w:pPr>
              <w:widowControl w:val="0"/>
            </w:pPr>
            <w:r w:rsidRPr="6DECB2AD">
              <w:rPr>
                <w:b/>
                <w:bCs/>
              </w:rPr>
              <w:t xml:space="preserve">Preconditions: </w:t>
            </w:r>
            <w:r w:rsidRPr="00A47F83">
              <w:t>Administrator must be logged into the system and on the password reset page for another employee. This page should display two empty text fields, one for the password and the other for the confirmation password. In addition it should also display a submit button</w:t>
            </w:r>
          </w:p>
        </w:tc>
      </w:tr>
      <w:tr w:rsidR="00A47F83" w:rsidRPr="00601501" w14:paraId="66CB4EEB" w14:textId="77777777" w:rsidTr="00A47F83">
        <w:tc>
          <w:tcPr>
            <w:tcW w:w="9360" w:type="dxa"/>
            <w:tcMar>
              <w:top w:w="100" w:type="dxa"/>
              <w:left w:w="100" w:type="dxa"/>
              <w:bottom w:w="100" w:type="dxa"/>
              <w:right w:w="100" w:type="dxa"/>
            </w:tcMar>
          </w:tcPr>
          <w:p w14:paraId="341DB105" w14:textId="77777777" w:rsidR="00A47F83" w:rsidRDefault="00A47F83" w:rsidP="00A47F83">
            <w:pPr>
              <w:widowControl w:val="0"/>
            </w:pPr>
            <w:r w:rsidRPr="6DECB2AD">
              <w:rPr>
                <w:b/>
                <w:bCs/>
              </w:rPr>
              <w:t xml:space="preserve">Input: </w:t>
            </w:r>
          </w:p>
          <w:p w14:paraId="26E9C3A2" w14:textId="77777777" w:rsidR="00A47F83" w:rsidRDefault="00A47F83" w:rsidP="00A47F83">
            <w:pPr>
              <w:pStyle w:val="NormalWeb"/>
              <w:numPr>
                <w:ilvl w:val="0"/>
                <w:numId w:val="101"/>
              </w:numPr>
              <w:spacing w:before="0" w:beforeAutospacing="0" w:after="0" w:afterAutospacing="0"/>
              <w:textAlignment w:val="baseline"/>
              <w:rPr>
                <w:color w:val="000000"/>
              </w:rPr>
            </w:pPr>
            <w:r>
              <w:rPr>
                <w:color w:val="000000"/>
              </w:rPr>
              <w:t>Password</w:t>
            </w:r>
            <w:r>
              <w:rPr>
                <w:rStyle w:val="apple-tab-span"/>
                <w:rFonts w:eastAsiaTheme="majorEastAsia"/>
                <w:color w:val="000000"/>
              </w:rPr>
              <w:tab/>
            </w:r>
            <w:r>
              <w:rPr>
                <w:rStyle w:val="apple-tab-span"/>
                <w:rFonts w:eastAsiaTheme="majorEastAsia"/>
                <w:color w:val="000000"/>
              </w:rPr>
              <w:tab/>
            </w:r>
            <w:r>
              <w:rPr>
                <w:rStyle w:val="apple-tab-span"/>
                <w:rFonts w:eastAsiaTheme="majorEastAsia"/>
                <w:color w:val="000000"/>
              </w:rPr>
              <w:tab/>
            </w:r>
            <w:r>
              <w:rPr>
                <w:color w:val="000000"/>
              </w:rPr>
              <w:t>= JASONcohen2</w:t>
            </w:r>
          </w:p>
          <w:p w14:paraId="7102EE06" w14:textId="77777777" w:rsidR="00A47F83" w:rsidRDefault="00A47F83" w:rsidP="00A47F83">
            <w:pPr>
              <w:pStyle w:val="NormalWeb"/>
              <w:numPr>
                <w:ilvl w:val="0"/>
                <w:numId w:val="101"/>
              </w:numPr>
              <w:spacing w:before="0" w:beforeAutospacing="0" w:after="0" w:afterAutospacing="0"/>
              <w:textAlignment w:val="baseline"/>
              <w:rPr>
                <w:color w:val="000000"/>
              </w:rPr>
            </w:pPr>
            <w:r>
              <w:rPr>
                <w:color w:val="000000"/>
              </w:rPr>
              <w:t xml:space="preserve">Confirmation password </w:t>
            </w:r>
            <w:r>
              <w:rPr>
                <w:rStyle w:val="apple-tab-span"/>
                <w:rFonts w:eastAsiaTheme="majorEastAsia"/>
                <w:color w:val="000000"/>
              </w:rPr>
              <w:tab/>
            </w:r>
            <w:r>
              <w:rPr>
                <w:color w:val="000000"/>
              </w:rPr>
              <w:t>= JASONcohen2</w:t>
            </w:r>
          </w:p>
          <w:p w14:paraId="464F2F03" w14:textId="620EA135" w:rsidR="00A47F83" w:rsidRPr="00A47F83" w:rsidRDefault="00A47F83" w:rsidP="00A47F83">
            <w:pPr>
              <w:pStyle w:val="NormalWeb"/>
              <w:numPr>
                <w:ilvl w:val="0"/>
                <w:numId w:val="101"/>
              </w:numPr>
              <w:spacing w:before="0" w:beforeAutospacing="0" w:after="0" w:afterAutospacing="0"/>
              <w:textAlignment w:val="baseline"/>
              <w:rPr>
                <w:color w:val="000000"/>
              </w:rPr>
            </w:pPr>
            <w:r w:rsidRPr="2C7763DB">
              <w:rPr>
                <w:color w:val="000000" w:themeColor="text1"/>
              </w:rPr>
              <w:t>Click submit button</w:t>
            </w:r>
          </w:p>
        </w:tc>
      </w:tr>
      <w:tr w:rsidR="00A47F83" w:rsidRPr="00601501" w14:paraId="2177AF90" w14:textId="77777777" w:rsidTr="00A47F83">
        <w:tc>
          <w:tcPr>
            <w:tcW w:w="9360" w:type="dxa"/>
            <w:tcMar>
              <w:top w:w="100" w:type="dxa"/>
              <w:left w:w="100" w:type="dxa"/>
              <w:bottom w:w="100" w:type="dxa"/>
              <w:right w:w="100" w:type="dxa"/>
            </w:tcMar>
          </w:tcPr>
          <w:p w14:paraId="209F7C7E" w14:textId="6F1C169E" w:rsidR="00A47F83" w:rsidRPr="00601501" w:rsidRDefault="00A47F83" w:rsidP="00A47F83">
            <w:pPr>
              <w:pStyle w:val="NormalWeb"/>
              <w:spacing w:before="0" w:beforeAutospacing="0" w:after="0" w:afterAutospacing="0"/>
            </w:pPr>
            <w:r w:rsidRPr="6DECB2AD">
              <w:rPr>
                <w:b/>
                <w:bCs/>
              </w:rPr>
              <w:t>Expected Output</w:t>
            </w:r>
            <w:r>
              <w:t xml:space="preserve">: </w:t>
            </w:r>
            <w:r w:rsidRPr="00A47F83">
              <w:rPr>
                <w:color w:val="000000" w:themeColor="text1"/>
              </w:rPr>
              <w:t>The administrator is taken to the user’s information page with their information displayed with a message stating, “User update successful.</w:t>
            </w:r>
          </w:p>
        </w:tc>
      </w:tr>
    </w:tbl>
    <w:p w14:paraId="4417693E" w14:textId="50AB3D1F" w:rsidR="00A47F83" w:rsidRDefault="00A47F83" w:rsidP="00A47F83"/>
    <w:p w14:paraId="512D3894" w14:textId="77777777" w:rsidR="00A47F83" w:rsidRDefault="00A47F83" w:rsidP="00A47F83"/>
    <w:p w14:paraId="1DFB0FBD" w14:textId="77777777" w:rsidR="00AA5E68" w:rsidRPr="00AA5E68" w:rsidRDefault="00AA5E68" w:rsidP="00AA5E68">
      <w:pPr>
        <w:rPr>
          <w:color w:val="auto"/>
        </w:rPr>
      </w:pP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AA5E68" w:rsidRPr="00AA5E68" w14:paraId="291CB6B4"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397942F" w14:textId="77777777" w:rsidR="00AA5E68" w:rsidRPr="00AA5E68" w:rsidRDefault="00AA5E68" w:rsidP="00AA5E68">
            <w:pPr>
              <w:rPr>
                <w:color w:val="auto"/>
              </w:rPr>
            </w:pPr>
            <w:r w:rsidRPr="00AA5E68">
              <w:rPr>
                <w:b/>
                <w:bCs/>
              </w:rPr>
              <w:t xml:space="preserve">Test ID: </w:t>
            </w:r>
            <w:r w:rsidRPr="00AA5E68">
              <w:rPr>
                <w:bCs/>
              </w:rPr>
              <w:t>ISD-893.003</w:t>
            </w:r>
          </w:p>
        </w:tc>
      </w:tr>
      <w:tr w:rsidR="00AA5E68" w:rsidRPr="00AA5E68" w14:paraId="213C0A7C"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D99D2E2" w14:textId="77777777" w:rsidR="00AA5E68" w:rsidRPr="00AA5E68" w:rsidRDefault="00AA5E68" w:rsidP="00AA5E68">
            <w:pPr>
              <w:rPr>
                <w:color w:val="auto"/>
              </w:rPr>
            </w:pPr>
            <w:r w:rsidRPr="00AA5E68">
              <w:rPr>
                <w:b/>
                <w:bCs/>
              </w:rPr>
              <w:lastRenderedPageBreak/>
              <w:t xml:space="preserve">Purpose: </w:t>
            </w:r>
            <w:r w:rsidRPr="00AA5E68">
              <w:t>This test is the confirmation password is required when resetting the user password as an officer.</w:t>
            </w:r>
          </w:p>
        </w:tc>
      </w:tr>
      <w:tr w:rsidR="00AA5E68" w:rsidRPr="00AA5E68" w14:paraId="7E8B27A1"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76AFD7B" w14:textId="77777777" w:rsidR="00AA5E68" w:rsidRPr="00AA5E68" w:rsidRDefault="00AA5E68" w:rsidP="00AA5E68">
            <w:pPr>
              <w:rPr>
                <w:color w:val="auto"/>
              </w:rPr>
            </w:pPr>
            <w:r w:rsidRPr="00AA5E68">
              <w:rPr>
                <w:b/>
                <w:bCs/>
              </w:rPr>
              <w:t>Preconditions:</w:t>
            </w:r>
            <w:r w:rsidRPr="00AA5E68">
              <w:t xml:space="preserve"> An officer must be logged into the system and on the password reset page (via email request). This page should display two empty text fields, one for the password and the other for the confirmation password. In addition it should also display a submit button.</w:t>
            </w:r>
          </w:p>
        </w:tc>
      </w:tr>
      <w:tr w:rsidR="00AA5E68" w:rsidRPr="00AA5E68" w14:paraId="1D8956E4"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B7C446C" w14:textId="77777777" w:rsidR="00AA5E68" w:rsidRPr="00AA5E68" w:rsidRDefault="00AA5E68" w:rsidP="00AA5E68">
            <w:pPr>
              <w:rPr>
                <w:color w:val="auto"/>
              </w:rPr>
            </w:pPr>
            <w:r w:rsidRPr="00AA5E68">
              <w:rPr>
                <w:b/>
                <w:bCs/>
              </w:rPr>
              <w:t>Input:</w:t>
            </w:r>
            <w:r w:rsidRPr="00AA5E68">
              <w:t xml:space="preserve"> </w:t>
            </w:r>
          </w:p>
          <w:p w14:paraId="2959C3AB" w14:textId="77777777" w:rsidR="00AA5E68" w:rsidRPr="00AA5E68" w:rsidRDefault="00AA5E68" w:rsidP="00AA5E68">
            <w:pPr>
              <w:numPr>
                <w:ilvl w:val="0"/>
                <w:numId w:val="102"/>
              </w:numPr>
              <w:textAlignment w:val="baseline"/>
            </w:pPr>
            <w:r w:rsidRPr="00AA5E68">
              <w:t xml:space="preserve">Password </w:t>
            </w:r>
            <w:r w:rsidRPr="00AA5E68">
              <w:tab/>
            </w:r>
            <w:r w:rsidRPr="00AA5E68">
              <w:tab/>
            </w:r>
            <w:r w:rsidRPr="00AA5E68">
              <w:tab/>
              <w:t>= JASONcohen1</w:t>
            </w:r>
          </w:p>
          <w:p w14:paraId="73B44831" w14:textId="77777777" w:rsidR="00AA5E68" w:rsidRPr="00AA5E68" w:rsidRDefault="00AA5E68" w:rsidP="00AA5E68">
            <w:pPr>
              <w:numPr>
                <w:ilvl w:val="0"/>
                <w:numId w:val="102"/>
              </w:numPr>
              <w:textAlignment w:val="baseline"/>
            </w:pPr>
            <w:r w:rsidRPr="00AA5E68">
              <w:t>Confirmation password</w:t>
            </w:r>
            <w:r w:rsidRPr="00AA5E68">
              <w:tab/>
              <w:t>= JASONcohen1</w:t>
            </w:r>
          </w:p>
          <w:p w14:paraId="66426E2B" w14:textId="77777777" w:rsidR="00AA5E68" w:rsidRPr="00AA5E68" w:rsidRDefault="00AA5E68" w:rsidP="00AA5E68">
            <w:pPr>
              <w:numPr>
                <w:ilvl w:val="0"/>
                <w:numId w:val="102"/>
              </w:numPr>
              <w:textAlignment w:val="baseline"/>
            </w:pPr>
            <w:r w:rsidRPr="00AA5E68">
              <w:t>Click submit button</w:t>
            </w:r>
          </w:p>
        </w:tc>
      </w:tr>
      <w:tr w:rsidR="00AA5E68" w:rsidRPr="00AA5E68" w14:paraId="33A15D41"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8D7388D" w14:textId="77777777" w:rsidR="00AA5E68" w:rsidRPr="00AA5E68" w:rsidRDefault="00AA5E68" w:rsidP="00AA5E68">
            <w:pPr>
              <w:rPr>
                <w:color w:val="auto"/>
              </w:rPr>
            </w:pPr>
            <w:r w:rsidRPr="00AA5E68">
              <w:rPr>
                <w:b/>
                <w:bCs/>
              </w:rPr>
              <w:t>Expected output:</w:t>
            </w:r>
            <w:r w:rsidRPr="00AA5E68">
              <w:t xml:space="preserve"> The administrator is taken to the their information page with an information message displayed stating, “User update successful.”</w:t>
            </w:r>
          </w:p>
        </w:tc>
      </w:tr>
      <w:tr w:rsidR="00AA5E68" w:rsidRPr="00AA5E68" w14:paraId="5829D591"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834CE5" w14:textId="77777777" w:rsidR="00AA5E68" w:rsidRPr="00AA5E68" w:rsidRDefault="00AA5E68" w:rsidP="00AA5E68">
            <w:pPr>
              <w:rPr>
                <w:color w:val="auto"/>
              </w:rPr>
            </w:pPr>
            <w:r w:rsidRPr="00AA5E68">
              <w:rPr>
                <w:b/>
                <w:bCs/>
              </w:rPr>
              <w:t xml:space="preserve">Actual output: </w:t>
            </w:r>
            <w:r w:rsidRPr="00AA5E68">
              <w:t>Pass</w:t>
            </w:r>
          </w:p>
        </w:tc>
      </w:tr>
    </w:tbl>
    <w:p w14:paraId="66CFA6DF" w14:textId="77777777" w:rsidR="00AA5E68" w:rsidRPr="00AA5E68" w:rsidRDefault="00AA5E68" w:rsidP="00AA5E68">
      <w:pPr>
        <w:rPr>
          <w:color w:val="auto"/>
        </w:rPr>
      </w:pP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AA5E68" w:rsidRPr="00AA5E68" w14:paraId="3D2C5E85"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741AA3A" w14:textId="77777777" w:rsidR="00AA5E68" w:rsidRPr="00AA5E68" w:rsidRDefault="00AA5E68" w:rsidP="00AA5E68">
            <w:pPr>
              <w:rPr>
                <w:color w:val="auto"/>
              </w:rPr>
            </w:pPr>
            <w:r w:rsidRPr="00AA5E68">
              <w:rPr>
                <w:b/>
                <w:bCs/>
              </w:rPr>
              <w:t>Test ID: IRD-893.004</w:t>
            </w:r>
          </w:p>
        </w:tc>
      </w:tr>
      <w:tr w:rsidR="00AA5E68" w:rsidRPr="00AA5E68" w14:paraId="3BDF291F"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A32D9EC" w14:textId="77777777" w:rsidR="00AA5E68" w:rsidRPr="00AA5E68" w:rsidRDefault="00AA5E68" w:rsidP="00AA5E68">
            <w:pPr>
              <w:rPr>
                <w:color w:val="auto"/>
              </w:rPr>
            </w:pPr>
            <w:r w:rsidRPr="00AA5E68">
              <w:rPr>
                <w:b/>
                <w:bCs/>
              </w:rPr>
              <w:t xml:space="preserve">Purpose: </w:t>
            </w:r>
            <w:r w:rsidRPr="00AA5E68">
              <w:t>This test is to authenticate the confirmation password is required when resetting the user password as an administrator.</w:t>
            </w:r>
          </w:p>
        </w:tc>
      </w:tr>
      <w:tr w:rsidR="00AA5E68" w:rsidRPr="00AA5E68" w14:paraId="63B68BA2"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B3963CC" w14:textId="77777777" w:rsidR="00AA5E68" w:rsidRPr="00AA5E68" w:rsidRDefault="00AA5E68" w:rsidP="00AA5E68">
            <w:pPr>
              <w:rPr>
                <w:color w:val="auto"/>
              </w:rPr>
            </w:pPr>
            <w:r w:rsidRPr="00AA5E68">
              <w:rPr>
                <w:b/>
                <w:bCs/>
              </w:rPr>
              <w:t>Preconditions:</w:t>
            </w:r>
            <w:r w:rsidRPr="00AA5E68">
              <w:t xml:space="preserve"> Administrator must be logged into the system and on the password reset page. This page should display two empty text fields, one for the password and the other for the confirmation password. In addition it should also display a submit button.</w:t>
            </w:r>
          </w:p>
        </w:tc>
      </w:tr>
      <w:tr w:rsidR="00AA5E68" w:rsidRPr="00AA5E68" w14:paraId="0CC070B1"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17AFDF" w14:textId="77777777" w:rsidR="00AA5E68" w:rsidRPr="00AA5E68" w:rsidRDefault="00AA5E68" w:rsidP="00AA5E68">
            <w:pPr>
              <w:rPr>
                <w:color w:val="auto"/>
              </w:rPr>
            </w:pPr>
            <w:r w:rsidRPr="00AA5E68">
              <w:rPr>
                <w:b/>
                <w:bCs/>
              </w:rPr>
              <w:t>Input:</w:t>
            </w:r>
            <w:r w:rsidRPr="00AA5E68">
              <w:t xml:space="preserve"> </w:t>
            </w:r>
          </w:p>
          <w:p w14:paraId="40C2FF0A" w14:textId="77777777" w:rsidR="00AA5E68" w:rsidRPr="00AA5E68" w:rsidRDefault="00AA5E68" w:rsidP="00AA5E68">
            <w:pPr>
              <w:numPr>
                <w:ilvl w:val="0"/>
                <w:numId w:val="103"/>
              </w:numPr>
              <w:textAlignment w:val="baseline"/>
            </w:pPr>
            <w:r w:rsidRPr="00AA5E68">
              <w:t xml:space="preserve">Password </w:t>
            </w:r>
            <w:r w:rsidRPr="00AA5E68">
              <w:tab/>
            </w:r>
            <w:r w:rsidRPr="00AA5E68">
              <w:tab/>
            </w:r>
            <w:r w:rsidRPr="00AA5E68">
              <w:tab/>
              <w:t>= JASONcohen4</w:t>
            </w:r>
          </w:p>
          <w:p w14:paraId="13BEF462" w14:textId="77777777" w:rsidR="00AA5E68" w:rsidRPr="00AA5E68" w:rsidRDefault="00AA5E68" w:rsidP="00AA5E68">
            <w:pPr>
              <w:numPr>
                <w:ilvl w:val="0"/>
                <w:numId w:val="103"/>
              </w:numPr>
              <w:textAlignment w:val="baseline"/>
            </w:pPr>
            <w:r w:rsidRPr="00AA5E68">
              <w:t>Confirmation password</w:t>
            </w:r>
            <w:r w:rsidRPr="00AA5E68">
              <w:tab/>
              <w:t>= Blank</w:t>
            </w:r>
          </w:p>
          <w:p w14:paraId="1FB20D99" w14:textId="77777777" w:rsidR="00AA5E68" w:rsidRPr="00AA5E68" w:rsidRDefault="00AA5E68" w:rsidP="00AA5E68">
            <w:pPr>
              <w:numPr>
                <w:ilvl w:val="0"/>
                <w:numId w:val="103"/>
              </w:numPr>
              <w:textAlignment w:val="baseline"/>
            </w:pPr>
            <w:r w:rsidRPr="00AA5E68">
              <w:t>Click submit button</w:t>
            </w:r>
          </w:p>
        </w:tc>
      </w:tr>
      <w:tr w:rsidR="00AA5E68" w:rsidRPr="00AA5E68" w14:paraId="6E9A40A1"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DAFDC10" w14:textId="77777777" w:rsidR="00AA5E68" w:rsidRPr="00AA5E68" w:rsidRDefault="00AA5E68" w:rsidP="00AA5E68">
            <w:pPr>
              <w:rPr>
                <w:color w:val="auto"/>
              </w:rPr>
            </w:pPr>
            <w:r w:rsidRPr="00AA5E68">
              <w:rPr>
                <w:b/>
                <w:bCs/>
              </w:rPr>
              <w:t>Expected output:</w:t>
            </w:r>
            <w:r w:rsidRPr="00AA5E68">
              <w:t xml:space="preserve"> The administrator is redirected back to the password reset page with a message displayed stating, “Confirmation can’t be blank.”</w:t>
            </w:r>
          </w:p>
        </w:tc>
      </w:tr>
      <w:tr w:rsidR="00AA5E68" w:rsidRPr="00AA5E68" w14:paraId="70B7EF87"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AE5321" w14:textId="77777777" w:rsidR="00AA5E68" w:rsidRPr="00AA5E68" w:rsidRDefault="00AA5E68" w:rsidP="00AA5E68">
            <w:pPr>
              <w:rPr>
                <w:color w:val="auto"/>
              </w:rPr>
            </w:pPr>
            <w:r w:rsidRPr="00AA5E68">
              <w:rPr>
                <w:b/>
                <w:bCs/>
              </w:rPr>
              <w:t xml:space="preserve">Actual output: </w:t>
            </w:r>
            <w:r w:rsidRPr="00AA5E68">
              <w:t>Pass</w:t>
            </w:r>
          </w:p>
        </w:tc>
      </w:tr>
    </w:tbl>
    <w:p w14:paraId="0AE2EB8E" w14:textId="77777777" w:rsidR="00A47F83" w:rsidRDefault="00A47F83" w:rsidP="00A47F83">
      <w:pPr>
        <w:spacing w:line="480" w:lineRule="auto"/>
        <w:rPr>
          <w:b/>
          <w:smallCaps/>
          <w:sz w:val="32"/>
          <w:szCs w:val="32"/>
        </w:rPr>
      </w:pPr>
    </w:p>
    <w:p w14:paraId="423EA9CC" w14:textId="77777777" w:rsidR="00AA5E68" w:rsidRPr="00AA5E68" w:rsidRDefault="00AA5E68" w:rsidP="00AA5E68">
      <w:pPr>
        <w:rPr>
          <w:color w:val="auto"/>
        </w:rPr>
      </w:pP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AA5E68" w:rsidRPr="00AA5E68" w14:paraId="48C2780F"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904D092" w14:textId="77777777" w:rsidR="00AA5E68" w:rsidRPr="00AA5E68" w:rsidRDefault="00AA5E68" w:rsidP="00AA5E68">
            <w:pPr>
              <w:rPr>
                <w:color w:val="auto"/>
              </w:rPr>
            </w:pPr>
            <w:r w:rsidRPr="00AA5E68">
              <w:rPr>
                <w:b/>
                <w:bCs/>
              </w:rPr>
              <w:t>Test ID: IRD-893.005</w:t>
            </w:r>
          </w:p>
        </w:tc>
      </w:tr>
      <w:tr w:rsidR="00AA5E68" w:rsidRPr="00AA5E68" w14:paraId="6A69A058"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784BD93" w14:textId="77777777" w:rsidR="00AA5E68" w:rsidRPr="00AA5E68" w:rsidRDefault="00AA5E68" w:rsidP="00AA5E68">
            <w:pPr>
              <w:rPr>
                <w:color w:val="auto"/>
              </w:rPr>
            </w:pPr>
            <w:r w:rsidRPr="00AA5E68">
              <w:rPr>
                <w:b/>
                <w:bCs/>
              </w:rPr>
              <w:t xml:space="preserve">Purpose: </w:t>
            </w:r>
            <w:r w:rsidRPr="00AA5E68">
              <w:t>Test is the confirmation password is required when resetting the another user’s password as an administrator.</w:t>
            </w:r>
          </w:p>
        </w:tc>
      </w:tr>
      <w:tr w:rsidR="00AA5E68" w:rsidRPr="00AA5E68" w14:paraId="3B27E34D"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39380B" w14:textId="77777777" w:rsidR="00AA5E68" w:rsidRPr="00AA5E68" w:rsidRDefault="00AA5E68" w:rsidP="00AA5E68">
            <w:pPr>
              <w:rPr>
                <w:color w:val="auto"/>
              </w:rPr>
            </w:pPr>
            <w:r w:rsidRPr="00AA5E68">
              <w:rPr>
                <w:b/>
                <w:bCs/>
              </w:rPr>
              <w:t>Preconditions:</w:t>
            </w:r>
            <w:r w:rsidRPr="00AA5E68">
              <w:t xml:space="preserve"> Administrator must be logged into the system and on the password reset page for another employee. This page should display two empty text fields, one for the password </w:t>
            </w:r>
            <w:r w:rsidRPr="00AA5E68">
              <w:lastRenderedPageBreak/>
              <w:t>and the other for the confirmation password. In addition it should also display a submit button.</w:t>
            </w:r>
          </w:p>
        </w:tc>
      </w:tr>
      <w:tr w:rsidR="00AA5E68" w:rsidRPr="00AA5E68" w14:paraId="3251EACF"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47CAA2" w14:textId="77777777" w:rsidR="00AA5E68" w:rsidRPr="00AA5E68" w:rsidRDefault="00AA5E68" w:rsidP="00AA5E68">
            <w:pPr>
              <w:rPr>
                <w:color w:val="auto"/>
              </w:rPr>
            </w:pPr>
            <w:r w:rsidRPr="00AA5E68">
              <w:rPr>
                <w:b/>
                <w:bCs/>
              </w:rPr>
              <w:lastRenderedPageBreak/>
              <w:t>Input:</w:t>
            </w:r>
            <w:r w:rsidRPr="00AA5E68">
              <w:t xml:space="preserve"> </w:t>
            </w:r>
          </w:p>
          <w:p w14:paraId="51354B2B" w14:textId="77777777" w:rsidR="00AA5E68" w:rsidRPr="00AA5E68" w:rsidRDefault="00AA5E68" w:rsidP="00AA5E68">
            <w:pPr>
              <w:numPr>
                <w:ilvl w:val="0"/>
                <w:numId w:val="104"/>
              </w:numPr>
              <w:textAlignment w:val="baseline"/>
            </w:pPr>
            <w:r w:rsidRPr="00AA5E68">
              <w:t>Password</w:t>
            </w:r>
            <w:r w:rsidRPr="00AA5E68">
              <w:tab/>
            </w:r>
            <w:r w:rsidRPr="00AA5E68">
              <w:tab/>
            </w:r>
            <w:r w:rsidRPr="00AA5E68">
              <w:tab/>
              <w:t>= JASONcohen2</w:t>
            </w:r>
          </w:p>
          <w:p w14:paraId="049191CF" w14:textId="77777777" w:rsidR="00AA5E68" w:rsidRPr="00AA5E68" w:rsidRDefault="00AA5E68" w:rsidP="00AA5E68">
            <w:pPr>
              <w:numPr>
                <w:ilvl w:val="0"/>
                <w:numId w:val="104"/>
              </w:numPr>
              <w:textAlignment w:val="baseline"/>
            </w:pPr>
            <w:r w:rsidRPr="00AA5E68">
              <w:t xml:space="preserve">Confirmation password </w:t>
            </w:r>
            <w:r w:rsidRPr="00AA5E68">
              <w:tab/>
              <w:t>= Blank</w:t>
            </w:r>
          </w:p>
          <w:p w14:paraId="5F9355DD" w14:textId="77777777" w:rsidR="00AA5E68" w:rsidRPr="00AA5E68" w:rsidRDefault="00AA5E68" w:rsidP="00AA5E68">
            <w:pPr>
              <w:numPr>
                <w:ilvl w:val="0"/>
                <w:numId w:val="104"/>
              </w:numPr>
              <w:textAlignment w:val="baseline"/>
            </w:pPr>
            <w:r w:rsidRPr="00AA5E68">
              <w:t>Click submit button</w:t>
            </w:r>
          </w:p>
        </w:tc>
      </w:tr>
      <w:tr w:rsidR="00AA5E68" w:rsidRPr="00AA5E68" w14:paraId="0D2E4533"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BA9D3C8" w14:textId="77777777" w:rsidR="00AA5E68" w:rsidRPr="00AA5E68" w:rsidRDefault="00AA5E68" w:rsidP="00AA5E68">
            <w:pPr>
              <w:rPr>
                <w:color w:val="auto"/>
              </w:rPr>
            </w:pPr>
            <w:r w:rsidRPr="00AA5E68">
              <w:rPr>
                <w:b/>
                <w:bCs/>
              </w:rPr>
              <w:t>Expected output:</w:t>
            </w:r>
            <w:r w:rsidRPr="00AA5E68">
              <w:t xml:space="preserve"> The administrator is redirected back to the password reset page with a message displayed stating, “Confirmation can’t be blank.”</w:t>
            </w:r>
          </w:p>
        </w:tc>
      </w:tr>
      <w:tr w:rsidR="00AA5E68" w:rsidRPr="00AA5E68" w14:paraId="73C8FCE7"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3216914" w14:textId="77777777" w:rsidR="00AA5E68" w:rsidRPr="00AA5E68" w:rsidRDefault="00AA5E68" w:rsidP="00AA5E68">
            <w:pPr>
              <w:rPr>
                <w:color w:val="auto"/>
              </w:rPr>
            </w:pPr>
            <w:r w:rsidRPr="00AA5E68">
              <w:rPr>
                <w:b/>
                <w:bCs/>
              </w:rPr>
              <w:t xml:space="preserve">Actual output: </w:t>
            </w:r>
            <w:r w:rsidRPr="00AA5E68">
              <w:t>Pass</w:t>
            </w:r>
          </w:p>
        </w:tc>
      </w:tr>
    </w:tbl>
    <w:p w14:paraId="1E0C0686" w14:textId="77777777" w:rsidR="00AA5E68" w:rsidRPr="00AA5E68" w:rsidRDefault="00AA5E68" w:rsidP="00AA5E68">
      <w:pPr>
        <w:rPr>
          <w:color w:val="auto"/>
        </w:rPr>
      </w:pP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AA5E68" w:rsidRPr="00AA5E68" w14:paraId="48251033"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E63078A" w14:textId="77777777" w:rsidR="00AA5E68" w:rsidRPr="00AA5E68" w:rsidRDefault="00AA5E68" w:rsidP="00AA5E68">
            <w:pPr>
              <w:rPr>
                <w:color w:val="auto"/>
              </w:rPr>
            </w:pPr>
            <w:r w:rsidRPr="00AA5E68">
              <w:rPr>
                <w:b/>
                <w:bCs/>
              </w:rPr>
              <w:t>Test ID: IRD-893.006</w:t>
            </w:r>
          </w:p>
        </w:tc>
      </w:tr>
      <w:tr w:rsidR="00AA5E68" w:rsidRPr="00AA5E68" w14:paraId="6E8BF96C"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EB50EA" w14:textId="77777777" w:rsidR="00AA5E68" w:rsidRPr="00AA5E68" w:rsidRDefault="00AA5E68" w:rsidP="00AA5E68">
            <w:pPr>
              <w:rPr>
                <w:color w:val="auto"/>
              </w:rPr>
            </w:pPr>
            <w:r w:rsidRPr="00AA5E68">
              <w:rPr>
                <w:b/>
                <w:bCs/>
              </w:rPr>
              <w:t xml:space="preserve">Purpose: </w:t>
            </w:r>
            <w:r w:rsidRPr="00AA5E68">
              <w:t>This test is to authenticate the confirmation password is required when resetting the user password as an officer.</w:t>
            </w:r>
          </w:p>
        </w:tc>
      </w:tr>
      <w:tr w:rsidR="00AA5E68" w:rsidRPr="00AA5E68" w14:paraId="2F9BDA68"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AEC8AF7" w14:textId="77777777" w:rsidR="00AA5E68" w:rsidRPr="00AA5E68" w:rsidRDefault="00AA5E68" w:rsidP="00AA5E68">
            <w:pPr>
              <w:rPr>
                <w:color w:val="auto"/>
              </w:rPr>
            </w:pPr>
            <w:r w:rsidRPr="00AA5E68">
              <w:rPr>
                <w:b/>
                <w:bCs/>
              </w:rPr>
              <w:t>Preconditions:</w:t>
            </w:r>
            <w:r w:rsidRPr="00AA5E68">
              <w:t xml:space="preserve"> An officer must be logged into the system and on the password reset page (via email request). This page should display two empty text fields, one for the password and the other for the confirmation password. In addition it should also display a submit button.</w:t>
            </w:r>
          </w:p>
        </w:tc>
      </w:tr>
      <w:tr w:rsidR="00AA5E68" w:rsidRPr="00AA5E68" w14:paraId="01912594"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91695DC" w14:textId="77777777" w:rsidR="00AA5E68" w:rsidRPr="00AA5E68" w:rsidRDefault="00AA5E68" w:rsidP="00AA5E68">
            <w:pPr>
              <w:rPr>
                <w:color w:val="auto"/>
              </w:rPr>
            </w:pPr>
            <w:r w:rsidRPr="00AA5E68">
              <w:rPr>
                <w:b/>
                <w:bCs/>
              </w:rPr>
              <w:t>Input:</w:t>
            </w:r>
            <w:r w:rsidRPr="00AA5E68">
              <w:t xml:space="preserve"> </w:t>
            </w:r>
          </w:p>
          <w:p w14:paraId="427FD6BD" w14:textId="77777777" w:rsidR="00AA5E68" w:rsidRPr="00AA5E68" w:rsidRDefault="00AA5E68" w:rsidP="00AA5E68">
            <w:pPr>
              <w:numPr>
                <w:ilvl w:val="0"/>
                <w:numId w:val="105"/>
              </w:numPr>
              <w:textAlignment w:val="baseline"/>
            </w:pPr>
            <w:r w:rsidRPr="00AA5E68">
              <w:t xml:space="preserve">Password </w:t>
            </w:r>
            <w:r w:rsidRPr="00AA5E68">
              <w:tab/>
            </w:r>
            <w:r w:rsidRPr="00AA5E68">
              <w:tab/>
            </w:r>
            <w:r w:rsidRPr="00AA5E68">
              <w:tab/>
              <w:t>= JASONcohen1</w:t>
            </w:r>
          </w:p>
          <w:p w14:paraId="3D5DE4E1" w14:textId="77777777" w:rsidR="00AA5E68" w:rsidRPr="00AA5E68" w:rsidRDefault="00AA5E68" w:rsidP="00AA5E68">
            <w:pPr>
              <w:numPr>
                <w:ilvl w:val="0"/>
                <w:numId w:val="105"/>
              </w:numPr>
              <w:textAlignment w:val="baseline"/>
            </w:pPr>
            <w:r w:rsidRPr="00AA5E68">
              <w:t>Confirmation password</w:t>
            </w:r>
            <w:r w:rsidRPr="00AA5E68">
              <w:tab/>
              <w:t>= Blank</w:t>
            </w:r>
          </w:p>
          <w:p w14:paraId="56226BDF" w14:textId="77777777" w:rsidR="00AA5E68" w:rsidRPr="00AA5E68" w:rsidRDefault="00AA5E68" w:rsidP="00AA5E68">
            <w:pPr>
              <w:numPr>
                <w:ilvl w:val="0"/>
                <w:numId w:val="105"/>
              </w:numPr>
              <w:textAlignment w:val="baseline"/>
            </w:pPr>
            <w:r w:rsidRPr="00AA5E68">
              <w:t>Click submit button</w:t>
            </w:r>
          </w:p>
        </w:tc>
      </w:tr>
      <w:tr w:rsidR="00AA5E68" w:rsidRPr="00AA5E68" w14:paraId="223B2887"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85B50E5" w14:textId="77777777" w:rsidR="00AA5E68" w:rsidRPr="00AA5E68" w:rsidRDefault="00AA5E68" w:rsidP="00AA5E68">
            <w:pPr>
              <w:rPr>
                <w:color w:val="auto"/>
              </w:rPr>
            </w:pPr>
            <w:r w:rsidRPr="00AA5E68">
              <w:rPr>
                <w:b/>
                <w:bCs/>
              </w:rPr>
              <w:t>Expected output:</w:t>
            </w:r>
            <w:r w:rsidRPr="00AA5E68">
              <w:t xml:space="preserve"> The officer is redirected back to the password reset page with a message displayed stating, “Confirmation can’t be blank.”</w:t>
            </w:r>
          </w:p>
        </w:tc>
      </w:tr>
      <w:tr w:rsidR="00AA5E68" w:rsidRPr="00AA5E68" w14:paraId="3FAA6F60" w14:textId="77777777" w:rsidTr="2C7763D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28E7EFC" w14:textId="77777777" w:rsidR="00AA5E68" w:rsidRPr="00AA5E68" w:rsidRDefault="00AA5E68" w:rsidP="00AA5E68">
            <w:pPr>
              <w:rPr>
                <w:color w:val="auto"/>
              </w:rPr>
            </w:pPr>
            <w:r w:rsidRPr="00AA5E68">
              <w:rPr>
                <w:b/>
                <w:bCs/>
              </w:rPr>
              <w:t xml:space="preserve">Actual output: </w:t>
            </w:r>
            <w:r w:rsidRPr="00AA5E68">
              <w:t>Pass</w:t>
            </w:r>
          </w:p>
        </w:tc>
      </w:tr>
    </w:tbl>
    <w:p w14:paraId="3884A418" w14:textId="6E92A460" w:rsidR="00A47F83" w:rsidRDefault="00A47F83" w:rsidP="00C42DB4">
      <w:pPr>
        <w:spacing w:line="480" w:lineRule="auto"/>
        <w:rPr>
          <w:b/>
          <w:smallCaps/>
          <w:sz w:val="32"/>
          <w:szCs w:val="32"/>
        </w:rPr>
      </w:pPr>
    </w:p>
    <w:p w14:paraId="5A974CCD" w14:textId="6E92A460" w:rsidR="000E4D0A" w:rsidRDefault="000E4D0A" w:rsidP="000E4D0A">
      <w:pPr>
        <w:rPr>
          <w:b/>
        </w:rPr>
      </w:pPr>
      <w:r>
        <w:rPr>
          <w:b/>
          <w:bCs/>
        </w:rPr>
        <w:t>User Story #919</w:t>
      </w:r>
      <w:r w:rsidRPr="6DECB2AD">
        <w:rPr>
          <w:b/>
          <w:bCs/>
        </w:rPr>
        <w:t xml:space="preserve"> - </w:t>
      </w:r>
      <w:r>
        <w:rPr>
          <w:b/>
          <w:bCs/>
        </w:rPr>
        <w:t>A</w:t>
      </w:r>
      <w:r w:rsidRPr="000E4D0A">
        <w:rPr>
          <w:b/>
          <w:bCs/>
        </w:rPr>
        <w:t>djust the timeout secession to ten minutes</w:t>
      </w:r>
    </w:p>
    <w:p w14:paraId="3DB39EF8" w14:textId="6E92A460" w:rsidR="000E4D0A" w:rsidRDefault="000E4D0A" w:rsidP="000E4D0A">
      <w:pPr>
        <w:rPr>
          <w:color w:val="auto"/>
        </w:rPr>
      </w:pPr>
    </w:p>
    <w:p w14:paraId="1DEB6079" w14:textId="6E92A460" w:rsidR="000E4D0A" w:rsidRPr="000E4D0A" w:rsidRDefault="000E4D0A" w:rsidP="000E4D0A">
      <w:pPr>
        <w:rPr>
          <w:color w:val="auto"/>
        </w:rPr>
      </w:pPr>
      <w:r>
        <w:rPr>
          <w:color w:val="auto"/>
        </w:rP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2057"/>
        <w:gridCol w:w="7318"/>
      </w:tblGrid>
      <w:tr w:rsidR="000E4D0A" w:rsidRPr="000E4D0A" w14:paraId="1C5A016D"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EE67865" w14:textId="77777777" w:rsidR="000E4D0A" w:rsidRPr="000E4D0A" w:rsidRDefault="000E4D0A" w:rsidP="000E4D0A">
            <w:pPr>
              <w:rPr>
                <w:color w:val="auto"/>
              </w:rPr>
            </w:pPr>
            <w:r w:rsidRPr="000E4D0A">
              <w:rPr>
                <w:b/>
                <w:bCs/>
              </w:rPr>
              <w:t>Test ID</w:t>
            </w:r>
          </w:p>
        </w:tc>
        <w:tc>
          <w:tcPr>
            <w:tcW w:w="731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AA58E89" w14:textId="77777777" w:rsidR="000E4D0A" w:rsidRPr="000E4D0A" w:rsidRDefault="000E4D0A" w:rsidP="000E4D0A">
            <w:pPr>
              <w:rPr>
                <w:color w:val="auto"/>
              </w:rPr>
            </w:pPr>
            <w:r w:rsidRPr="000E4D0A">
              <w:t>ISD-919.001</w:t>
            </w:r>
          </w:p>
        </w:tc>
      </w:tr>
      <w:tr w:rsidR="000E4D0A" w:rsidRPr="000E4D0A" w14:paraId="4301FC36"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3F57C67" w14:textId="77777777" w:rsidR="000E4D0A" w:rsidRPr="000E4D0A" w:rsidRDefault="000E4D0A" w:rsidP="000E4D0A">
            <w:pPr>
              <w:jc w:val="both"/>
              <w:rPr>
                <w:color w:val="auto"/>
              </w:rPr>
            </w:pPr>
            <w:r w:rsidRPr="000E4D0A">
              <w:rPr>
                <w:b/>
                <w:bCs/>
              </w:rPr>
              <w:t>Purpose</w:t>
            </w:r>
          </w:p>
        </w:tc>
        <w:tc>
          <w:tcPr>
            <w:tcW w:w="73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BB25209" w14:textId="77777777" w:rsidR="000E4D0A" w:rsidRPr="000E4D0A" w:rsidRDefault="000E4D0A" w:rsidP="000E4D0A">
            <w:pPr>
              <w:jc w:val="both"/>
              <w:rPr>
                <w:color w:val="auto"/>
              </w:rPr>
            </w:pPr>
            <w:r w:rsidRPr="000E4D0A">
              <w:t>To verify the system automatically logs the root user out.</w:t>
            </w:r>
          </w:p>
        </w:tc>
      </w:tr>
      <w:tr w:rsidR="000E4D0A" w:rsidRPr="000E4D0A" w14:paraId="1C50B52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356E65" w14:textId="77777777" w:rsidR="000E4D0A" w:rsidRPr="000E4D0A" w:rsidRDefault="000E4D0A" w:rsidP="000E4D0A">
            <w:pPr>
              <w:jc w:val="both"/>
              <w:rPr>
                <w:color w:val="auto"/>
              </w:rPr>
            </w:pPr>
            <w:r w:rsidRPr="000E4D0A">
              <w:rPr>
                <w:b/>
                <w:bCs/>
              </w:rPr>
              <w:t>Pre Conditions</w:t>
            </w:r>
          </w:p>
        </w:tc>
        <w:tc>
          <w:tcPr>
            <w:tcW w:w="73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2D8FD2C" w14:textId="77777777" w:rsidR="000E4D0A" w:rsidRPr="000E4D0A" w:rsidRDefault="000E4D0A" w:rsidP="000E4D0A">
            <w:pPr>
              <w:numPr>
                <w:ilvl w:val="0"/>
                <w:numId w:val="106"/>
              </w:numPr>
              <w:ind w:left="495"/>
              <w:jc w:val="both"/>
              <w:textAlignment w:val="baseline"/>
              <w:rPr>
                <w:rFonts w:ascii="Helvetica Neue" w:eastAsia="Helvetica Neue" w:hAnsi="Helvetica Neue" w:cs="Helvetica Neue"/>
              </w:rPr>
            </w:pPr>
            <w:r w:rsidRPr="785A8EF4">
              <w:rPr>
                <w:rFonts w:ascii="Helvetica Neue" w:eastAsia="Helvetica Neue" w:hAnsi="Helvetica Neue" w:cs="Helvetica Neue"/>
              </w:rPr>
              <w:t>The server and application are up and running.</w:t>
            </w:r>
          </w:p>
          <w:p w14:paraId="79754AB6" w14:textId="77777777" w:rsidR="000E4D0A" w:rsidRPr="000E4D0A" w:rsidRDefault="000E4D0A" w:rsidP="000E4D0A">
            <w:pPr>
              <w:numPr>
                <w:ilvl w:val="0"/>
                <w:numId w:val="106"/>
              </w:numPr>
              <w:ind w:left="495"/>
              <w:jc w:val="both"/>
              <w:textAlignment w:val="baseline"/>
              <w:rPr>
                <w:rFonts w:ascii="Helvetica Neue" w:eastAsia="Helvetica Neue" w:hAnsi="Helvetica Neue" w:cs="Helvetica Neue"/>
              </w:rPr>
            </w:pPr>
            <w:r w:rsidRPr="785A8EF4">
              <w:rPr>
                <w:rFonts w:ascii="Helvetica Neue" w:eastAsia="Helvetica Neue" w:hAnsi="Helvetica Neue" w:cs="Helvetica Neue"/>
              </w:rPr>
              <w:t>Root user is logged in with valid credentials</w:t>
            </w:r>
          </w:p>
          <w:p w14:paraId="23C01E22" w14:textId="77777777" w:rsidR="000E4D0A" w:rsidRPr="000E4D0A" w:rsidRDefault="000E4D0A" w:rsidP="000E4D0A">
            <w:pPr>
              <w:numPr>
                <w:ilvl w:val="0"/>
                <w:numId w:val="106"/>
              </w:numPr>
              <w:ind w:left="495"/>
              <w:jc w:val="both"/>
              <w:textAlignment w:val="baseline"/>
              <w:rPr>
                <w:rFonts w:ascii="Helvetica Neue" w:eastAsia="Helvetica Neue" w:hAnsi="Helvetica Neue" w:cs="Helvetica Neue"/>
              </w:rPr>
            </w:pPr>
            <w:r w:rsidRPr="785A8EF4">
              <w:rPr>
                <w:rFonts w:ascii="Helvetica Neue" w:eastAsia="Helvetica Neue" w:hAnsi="Helvetica Neue" w:cs="Helvetica Neue"/>
              </w:rPr>
              <w:t>System has received no input for 10 minutes</w:t>
            </w:r>
          </w:p>
        </w:tc>
      </w:tr>
      <w:tr w:rsidR="000E4D0A" w:rsidRPr="000E4D0A" w14:paraId="01881DA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F415DFF" w14:textId="77777777" w:rsidR="000E4D0A" w:rsidRPr="000E4D0A" w:rsidRDefault="000E4D0A" w:rsidP="000E4D0A">
            <w:pPr>
              <w:jc w:val="both"/>
              <w:rPr>
                <w:color w:val="auto"/>
              </w:rPr>
            </w:pPr>
            <w:r w:rsidRPr="000E4D0A">
              <w:rPr>
                <w:b/>
                <w:bCs/>
              </w:rPr>
              <w:t>Inputs</w:t>
            </w:r>
          </w:p>
        </w:tc>
        <w:tc>
          <w:tcPr>
            <w:tcW w:w="73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BFE384" w14:textId="77777777" w:rsidR="000E4D0A" w:rsidRPr="000E4D0A" w:rsidRDefault="000E4D0A" w:rsidP="000E4D0A">
            <w:pPr>
              <w:jc w:val="both"/>
              <w:rPr>
                <w:color w:val="auto"/>
              </w:rPr>
            </w:pPr>
            <w:r w:rsidRPr="000E4D0A">
              <w:t>None</w:t>
            </w:r>
          </w:p>
        </w:tc>
      </w:tr>
      <w:tr w:rsidR="000E4D0A" w:rsidRPr="000E4D0A" w14:paraId="7AE5B835"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DE6CD03" w14:textId="77777777" w:rsidR="000E4D0A" w:rsidRPr="000E4D0A" w:rsidRDefault="000E4D0A" w:rsidP="000E4D0A">
            <w:pPr>
              <w:jc w:val="both"/>
              <w:rPr>
                <w:color w:val="auto"/>
              </w:rPr>
            </w:pPr>
            <w:r w:rsidRPr="000E4D0A">
              <w:rPr>
                <w:b/>
                <w:bCs/>
              </w:rPr>
              <w:lastRenderedPageBreak/>
              <w:t>Expected Outputs</w:t>
            </w:r>
          </w:p>
        </w:tc>
        <w:tc>
          <w:tcPr>
            <w:tcW w:w="73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A53C627" w14:textId="77777777" w:rsidR="000E4D0A" w:rsidRPr="000E4D0A" w:rsidRDefault="000E4D0A" w:rsidP="000E4D0A">
            <w:pPr>
              <w:jc w:val="both"/>
              <w:rPr>
                <w:color w:val="auto"/>
              </w:rPr>
            </w:pPr>
            <w:r w:rsidRPr="000E4D0A">
              <w:t>Upon refresh, the root user will be taken back to the login page.</w:t>
            </w:r>
          </w:p>
        </w:tc>
      </w:tr>
    </w:tbl>
    <w:p w14:paraId="360C7AB3" w14:textId="6E92A460" w:rsidR="000E4D0A" w:rsidRDefault="000E4D0A" w:rsidP="00C42DB4">
      <w:pPr>
        <w:spacing w:line="480" w:lineRule="auto"/>
        <w:rPr>
          <w:b/>
          <w:smallCaps/>
          <w:sz w:val="32"/>
          <w:szCs w:val="32"/>
        </w:rPr>
      </w:pPr>
    </w:p>
    <w:p w14:paraId="32D9941E" w14:textId="6E92A460" w:rsidR="000E4D0A" w:rsidRPr="000E4D0A" w:rsidRDefault="000E4D0A" w:rsidP="000E4D0A">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057"/>
        <w:gridCol w:w="7318"/>
      </w:tblGrid>
      <w:tr w:rsidR="000E4D0A" w:rsidRPr="000E4D0A" w14:paraId="4523E2D3"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0140EA6" w14:textId="77777777" w:rsidR="000E4D0A" w:rsidRPr="000E4D0A" w:rsidRDefault="000E4D0A" w:rsidP="000E4D0A">
            <w:pPr>
              <w:rPr>
                <w:color w:val="auto"/>
              </w:rPr>
            </w:pPr>
            <w:r w:rsidRPr="000E4D0A">
              <w:rPr>
                <w:b/>
                <w:bCs/>
              </w:rPr>
              <w:t>Test ID</w:t>
            </w:r>
          </w:p>
        </w:tc>
        <w:tc>
          <w:tcPr>
            <w:tcW w:w="731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C82E8A4" w14:textId="181906C2" w:rsidR="000E4D0A" w:rsidRPr="000E4D0A" w:rsidRDefault="000E4D0A" w:rsidP="000E4D0A">
            <w:pPr>
              <w:rPr>
                <w:color w:val="auto"/>
              </w:rPr>
            </w:pPr>
            <w:r>
              <w:t>ISD-919.002</w:t>
            </w:r>
          </w:p>
        </w:tc>
      </w:tr>
      <w:tr w:rsidR="000E4D0A" w:rsidRPr="000E4D0A" w14:paraId="5DB8A375"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CC18D40" w14:textId="77777777" w:rsidR="000E4D0A" w:rsidRPr="000E4D0A" w:rsidRDefault="000E4D0A" w:rsidP="000E4D0A">
            <w:pPr>
              <w:jc w:val="both"/>
              <w:rPr>
                <w:color w:val="auto"/>
              </w:rPr>
            </w:pPr>
            <w:r w:rsidRPr="000E4D0A">
              <w:rPr>
                <w:b/>
                <w:bCs/>
              </w:rPr>
              <w:t>Purpose</w:t>
            </w:r>
          </w:p>
        </w:tc>
        <w:tc>
          <w:tcPr>
            <w:tcW w:w="73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854867F" w14:textId="77777777" w:rsidR="000E4D0A" w:rsidRPr="000E4D0A" w:rsidRDefault="000E4D0A" w:rsidP="000E4D0A">
            <w:pPr>
              <w:jc w:val="both"/>
              <w:rPr>
                <w:color w:val="auto"/>
              </w:rPr>
            </w:pPr>
            <w:r w:rsidRPr="000E4D0A">
              <w:t>To verify the system automatically logs an administrator out.</w:t>
            </w:r>
          </w:p>
        </w:tc>
      </w:tr>
      <w:tr w:rsidR="000E4D0A" w:rsidRPr="000E4D0A" w14:paraId="0F60825E"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F6399F2" w14:textId="77777777" w:rsidR="000E4D0A" w:rsidRPr="000E4D0A" w:rsidRDefault="000E4D0A" w:rsidP="000E4D0A">
            <w:pPr>
              <w:jc w:val="both"/>
              <w:rPr>
                <w:color w:val="auto"/>
              </w:rPr>
            </w:pPr>
            <w:r w:rsidRPr="000E4D0A">
              <w:rPr>
                <w:b/>
                <w:bCs/>
              </w:rPr>
              <w:t>Pre Conditions</w:t>
            </w:r>
          </w:p>
        </w:tc>
        <w:tc>
          <w:tcPr>
            <w:tcW w:w="73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B15959A" w14:textId="77777777" w:rsidR="000E4D0A" w:rsidRPr="000E4D0A" w:rsidRDefault="000E4D0A" w:rsidP="000E4D0A">
            <w:pPr>
              <w:numPr>
                <w:ilvl w:val="0"/>
                <w:numId w:val="107"/>
              </w:numPr>
              <w:ind w:left="495"/>
              <w:jc w:val="both"/>
              <w:textAlignment w:val="baseline"/>
            </w:pPr>
            <w:r w:rsidRPr="000E4D0A">
              <w:t>The server and application are up and running.</w:t>
            </w:r>
          </w:p>
          <w:p w14:paraId="06193A19" w14:textId="77777777" w:rsidR="000E4D0A" w:rsidRPr="000E4D0A" w:rsidRDefault="000E4D0A" w:rsidP="000E4D0A">
            <w:pPr>
              <w:numPr>
                <w:ilvl w:val="0"/>
                <w:numId w:val="107"/>
              </w:numPr>
              <w:ind w:left="495"/>
              <w:jc w:val="both"/>
              <w:textAlignment w:val="baseline"/>
            </w:pPr>
            <w:r w:rsidRPr="000E4D0A">
              <w:t>Administrator user is logged in with valid credentials</w:t>
            </w:r>
          </w:p>
          <w:p w14:paraId="10D67C05" w14:textId="77777777" w:rsidR="000E4D0A" w:rsidRPr="000E4D0A" w:rsidRDefault="000E4D0A" w:rsidP="000E4D0A">
            <w:pPr>
              <w:numPr>
                <w:ilvl w:val="0"/>
                <w:numId w:val="107"/>
              </w:numPr>
              <w:ind w:left="495"/>
              <w:jc w:val="both"/>
              <w:textAlignment w:val="baseline"/>
            </w:pPr>
            <w:r w:rsidRPr="000E4D0A">
              <w:t>System has received no input for 10 minutes</w:t>
            </w:r>
          </w:p>
        </w:tc>
      </w:tr>
      <w:tr w:rsidR="000E4D0A" w:rsidRPr="000E4D0A" w14:paraId="7C8C286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760C9F" w14:textId="77777777" w:rsidR="000E4D0A" w:rsidRPr="000E4D0A" w:rsidRDefault="000E4D0A" w:rsidP="000E4D0A">
            <w:pPr>
              <w:jc w:val="both"/>
              <w:rPr>
                <w:color w:val="auto"/>
              </w:rPr>
            </w:pPr>
            <w:r w:rsidRPr="000E4D0A">
              <w:rPr>
                <w:b/>
                <w:bCs/>
              </w:rPr>
              <w:t>Inputs</w:t>
            </w:r>
          </w:p>
        </w:tc>
        <w:tc>
          <w:tcPr>
            <w:tcW w:w="73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CED347" w14:textId="77777777" w:rsidR="000E4D0A" w:rsidRPr="000E4D0A" w:rsidRDefault="000E4D0A" w:rsidP="000E4D0A">
            <w:pPr>
              <w:jc w:val="both"/>
              <w:rPr>
                <w:color w:val="auto"/>
              </w:rPr>
            </w:pPr>
            <w:r w:rsidRPr="000E4D0A">
              <w:t>None</w:t>
            </w:r>
          </w:p>
        </w:tc>
      </w:tr>
      <w:tr w:rsidR="000E4D0A" w:rsidRPr="000E4D0A" w14:paraId="2FF62CE7"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7F5E60F" w14:textId="77777777" w:rsidR="000E4D0A" w:rsidRPr="000E4D0A" w:rsidRDefault="000E4D0A" w:rsidP="000E4D0A">
            <w:pPr>
              <w:jc w:val="both"/>
              <w:rPr>
                <w:color w:val="auto"/>
              </w:rPr>
            </w:pPr>
            <w:r w:rsidRPr="000E4D0A">
              <w:rPr>
                <w:b/>
                <w:bCs/>
              </w:rPr>
              <w:t>Expected Outputs</w:t>
            </w:r>
          </w:p>
        </w:tc>
        <w:tc>
          <w:tcPr>
            <w:tcW w:w="73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87989B" w14:textId="77777777" w:rsidR="000E4D0A" w:rsidRPr="000E4D0A" w:rsidRDefault="000E4D0A" w:rsidP="000E4D0A">
            <w:pPr>
              <w:jc w:val="both"/>
              <w:rPr>
                <w:color w:val="auto"/>
              </w:rPr>
            </w:pPr>
            <w:r w:rsidRPr="000E4D0A">
              <w:t>Upon refresh, the root user will be taken back to the login page.</w:t>
            </w:r>
          </w:p>
        </w:tc>
      </w:tr>
    </w:tbl>
    <w:p w14:paraId="03A3ACA1" w14:textId="6E92A460" w:rsidR="00AD16C4" w:rsidRDefault="00AD16C4" w:rsidP="00AD16C4">
      <w:pPr>
        <w:spacing w:line="480" w:lineRule="auto"/>
        <w:rPr>
          <w:b/>
          <w:smallCaps/>
          <w:sz w:val="32"/>
          <w:szCs w:val="32"/>
        </w:rPr>
      </w:pPr>
    </w:p>
    <w:p w14:paraId="2934C42C" w14:textId="6E92A460" w:rsidR="000E4D0A" w:rsidRPr="000E4D0A" w:rsidRDefault="000E4D0A" w:rsidP="000E4D0A">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057"/>
        <w:gridCol w:w="7318"/>
      </w:tblGrid>
      <w:tr w:rsidR="000E4D0A" w:rsidRPr="000E4D0A" w14:paraId="05EFD6D7"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856A43F" w14:textId="77777777" w:rsidR="000E4D0A" w:rsidRPr="000E4D0A" w:rsidRDefault="000E4D0A" w:rsidP="000E4D0A">
            <w:pPr>
              <w:rPr>
                <w:color w:val="auto"/>
              </w:rPr>
            </w:pPr>
            <w:r w:rsidRPr="000E4D0A">
              <w:rPr>
                <w:b/>
                <w:bCs/>
              </w:rPr>
              <w:t>Test ID</w:t>
            </w:r>
          </w:p>
        </w:tc>
        <w:tc>
          <w:tcPr>
            <w:tcW w:w="731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EE8040A" w14:textId="5B9D129F" w:rsidR="000E4D0A" w:rsidRPr="000E4D0A" w:rsidRDefault="000E4D0A" w:rsidP="000E4D0A">
            <w:pPr>
              <w:rPr>
                <w:color w:val="auto"/>
              </w:rPr>
            </w:pPr>
            <w:r>
              <w:t>ISD-919.003</w:t>
            </w:r>
          </w:p>
        </w:tc>
      </w:tr>
      <w:tr w:rsidR="000E4D0A" w:rsidRPr="000E4D0A" w14:paraId="6F60F04F"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D11BC76" w14:textId="77777777" w:rsidR="000E4D0A" w:rsidRPr="000E4D0A" w:rsidRDefault="000E4D0A" w:rsidP="000E4D0A">
            <w:pPr>
              <w:jc w:val="both"/>
              <w:rPr>
                <w:color w:val="auto"/>
              </w:rPr>
            </w:pPr>
            <w:r w:rsidRPr="000E4D0A">
              <w:rPr>
                <w:b/>
                <w:bCs/>
              </w:rPr>
              <w:t>Purpose</w:t>
            </w:r>
          </w:p>
        </w:tc>
        <w:tc>
          <w:tcPr>
            <w:tcW w:w="73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C77EA37" w14:textId="77777777" w:rsidR="000E4D0A" w:rsidRPr="000E4D0A" w:rsidRDefault="000E4D0A" w:rsidP="000E4D0A">
            <w:pPr>
              <w:jc w:val="both"/>
              <w:rPr>
                <w:color w:val="auto"/>
              </w:rPr>
            </w:pPr>
            <w:r w:rsidRPr="000E4D0A">
              <w:t>To verify the system automatically logs an officer out.</w:t>
            </w:r>
          </w:p>
        </w:tc>
      </w:tr>
      <w:tr w:rsidR="000E4D0A" w:rsidRPr="000E4D0A" w14:paraId="68ECB424"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4EFE69B" w14:textId="77777777" w:rsidR="000E4D0A" w:rsidRPr="000E4D0A" w:rsidRDefault="000E4D0A" w:rsidP="000E4D0A">
            <w:pPr>
              <w:jc w:val="both"/>
              <w:rPr>
                <w:color w:val="auto"/>
              </w:rPr>
            </w:pPr>
            <w:r w:rsidRPr="000E4D0A">
              <w:rPr>
                <w:b/>
                <w:bCs/>
              </w:rPr>
              <w:t>Pre Conditions</w:t>
            </w:r>
          </w:p>
        </w:tc>
        <w:tc>
          <w:tcPr>
            <w:tcW w:w="73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26EB555" w14:textId="77777777" w:rsidR="000E4D0A" w:rsidRPr="000E4D0A" w:rsidRDefault="000E4D0A" w:rsidP="000E4D0A">
            <w:pPr>
              <w:numPr>
                <w:ilvl w:val="0"/>
                <w:numId w:val="108"/>
              </w:numPr>
              <w:ind w:left="495"/>
              <w:jc w:val="both"/>
              <w:textAlignment w:val="baseline"/>
            </w:pPr>
            <w:r w:rsidRPr="000E4D0A">
              <w:t>The server and application are up and running.</w:t>
            </w:r>
          </w:p>
          <w:p w14:paraId="5C2F3C71" w14:textId="77777777" w:rsidR="000E4D0A" w:rsidRPr="000E4D0A" w:rsidRDefault="000E4D0A" w:rsidP="000E4D0A">
            <w:pPr>
              <w:numPr>
                <w:ilvl w:val="0"/>
                <w:numId w:val="108"/>
              </w:numPr>
              <w:ind w:left="495"/>
              <w:jc w:val="both"/>
              <w:textAlignment w:val="baseline"/>
            </w:pPr>
            <w:r w:rsidRPr="000E4D0A">
              <w:t>Officer user is logged in with valid credentials</w:t>
            </w:r>
          </w:p>
          <w:p w14:paraId="1B2EAE98" w14:textId="77777777" w:rsidR="000E4D0A" w:rsidRPr="000E4D0A" w:rsidRDefault="000E4D0A" w:rsidP="000E4D0A">
            <w:pPr>
              <w:numPr>
                <w:ilvl w:val="0"/>
                <w:numId w:val="108"/>
              </w:numPr>
              <w:ind w:left="495"/>
              <w:jc w:val="both"/>
              <w:textAlignment w:val="baseline"/>
            </w:pPr>
            <w:r w:rsidRPr="000E4D0A">
              <w:t>System has received no input for 10 minutes</w:t>
            </w:r>
          </w:p>
        </w:tc>
      </w:tr>
      <w:tr w:rsidR="000E4D0A" w:rsidRPr="000E4D0A" w14:paraId="5F442867"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C7A863" w14:textId="77777777" w:rsidR="000E4D0A" w:rsidRPr="000E4D0A" w:rsidRDefault="000E4D0A" w:rsidP="000E4D0A">
            <w:pPr>
              <w:jc w:val="both"/>
              <w:rPr>
                <w:color w:val="auto"/>
              </w:rPr>
            </w:pPr>
            <w:r w:rsidRPr="000E4D0A">
              <w:rPr>
                <w:b/>
                <w:bCs/>
              </w:rPr>
              <w:t>Inputs</w:t>
            </w:r>
          </w:p>
        </w:tc>
        <w:tc>
          <w:tcPr>
            <w:tcW w:w="73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593B99B" w14:textId="77777777" w:rsidR="000E4D0A" w:rsidRPr="000E4D0A" w:rsidRDefault="000E4D0A" w:rsidP="000E4D0A">
            <w:pPr>
              <w:jc w:val="both"/>
              <w:rPr>
                <w:color w:val="auto"/>
              </w:rPr>
            </w:pPr>
            <w:r w:rsidRPr="000E4D0A">
              <w:t>None</w:t>
            </w:r>
          </w:p>
        </w:tc>
      </w:tr>
      <w:tr w:rsidR="000E4D0A" w:rsidRPr="000E4D0A" w14:paraId="7CB570B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CEE0FE" w14:textId="77777777" w:rsidR="000E4D0A" w:rsidRPr="000E4D0A" w:rsidRDefault="000E4D0A" w:rsidP="000E4D0A">
            <w:pPr>
              <w:jc w:val="both"/>
              <w:rPr>
                <w:color w:val="auto"/>
              </w:rPr>
            </w:pPr>
            <w:r w:rsidRPr="000E4D0A">
              <w:rPr>
                <w:b/>
                <w:bCs/>
              </w:rPr>
              <w:t>Expected Outputs</w:t>
            </w:r>
          </w:p>
        </w:tc>
        <w:tc>
          <w:tcPr>
            <w:tcW w:w="73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9A477E" w14:textId="77777777" w:rsidR="000E4D0A" w:rsidRPr="000E4D0A" w:rsidRDefault="000E4D0A" w:rsidP="000E4D0A">
            <w:pPr>
              <w:jc w:val="both"/>
              <w:rPr>
                <w:color w:val="auto"/>
              </w:rPr>
            </w:pPr>
            <w:r w:rsidRPr="000E4D0A">
              <w:t>Upon refresh, the login page will be displayed</w:t>
            </w:r>
          </w:p>
        </w:tc>
      </w:tr>
    </w:tbl>
    <w:p w14:paraId="1EDF1C1C" w14:textId="6E92A460" w:rsidR="00B41923" w:rsidRDefault="00B41923" w:rsidP="00601501">
      <w:pPr>
        <w:spacing w:line="480" w:lineRule="auto"/>
        <w:rPr>
          <w:b/>
          <w:smallCaps/>
          <w:sz w:val="32"/>
          <w:szCs w:val="32"/>
        </w:rPr>
      </w:pPr>
    </w:p>
    <w:p w14:paraId="30C53288" w14:textId="70C8D428" w:rsidR="000E4D0A" w:rsidRDefault="000E4D0A" w:rsidP="000E4D0A">
      <w:pPr>
        <w:rPr>
          <w:b/>
          <w:bCs/>
        </w:rPr>
      </w:pPr>
      <w:r>
        <w:rPr>
          <w:b/>
          <w:bCs/>
        </w:rPr>
        <w:t>User Story #</w:t>
      </w:r>
      <w:r w:rsidR="001A101B">
        <w:rPr>
          <w:b/>
          <w:bCs/>
        </w:rPr>
        <w:t>930</w:t>
      </w:r>
      <w:r w:rsidRPr="6DECB2AD">
        <w:rPr>
          <w:b/>
          <w:bCs/>
        </w:rPr>
        <w:t xml:space="preserve"> - </w:t>
      </w:r>
      <w:r w:rsidR="00C74BB7" w:rsidRPr="00C74BB7">
        <w:rPr>
          <w:b/>
          <w:bCs/>
        </w:rPr>
        <w:t>Send email notification after my password has been reset</w:t>
      </w:r>
    </w:p>
    <w:p w14:paraId="38DF1AA0" w14:textId="70C8D428" w:rsidR="00C74BB7" w:rsidRDefault="00C74BB7" w:rsidP="000E4D0A">
      <w:pPr>
        <w:rPr>
          <w:b/>
          <w:bCs/>
        </w:rPr>
      </w:pPr>
    </w:p>
    <w:p w14:paraId="598BA867" w14:textId="70C8D428" w:rsidR="00C74BB7" w:rsidRDefault="00C74BB7" w:rsidP="000E4D0A">
      <w:pPr>
        <w:rPr>
          <w:bCs/>
        </w:rPr>
      </w:pPr>
      <w:r>
        <w:rPr>
          <w:bCs/>
        </w:rPr>
        <w:t>Integration Tests</w:t>
      </w:r>
    </w:p>
    <w:p w14:paraId="7958C746" w14:textId="70C8D428" w:rsidR="00C74BB7" w:rsidRPr="00C74BB7" w:rsidRDefault="00C74BB7" w:rsidP="00C74BB7">
      <w:pPr>
        <w:rPr>
          <w:color w:val="auto"/>
        </w:rPr>
      </w:pP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C74BB7" w:rsidRPr="00C74BB7" w14:paraId="391189A7"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DE1C363" w14:textId="5AAABA5F" w:rsidR="00C74BB7" w:rsidRPr="00C74BB7" w:rsidRDefault="00FE432C" w:rsidP="00C74BB7">
            <w:pPr>
              <w:rPr>
                <w:color w:val="auto"/>
              </w:rPr>
            </w:pPr>
            <w:r>
              <w:rPr>
                <w:b/>
                <w:bCs/>
              </w:rPr>
              <w:t>Test ID: ISD-9</w:t>
            </w:r>
            <w:r w:rsidR="00C74BB7" w:rsidRPr="00C74BB7">
              <w:rPr>
                <w:b/>
                <w:bCs/>
              </w:rPr>
              <w:t>30-001</w:t>
            </w:r>
          </w:p>
        </w:tc>
      </w:tr>
      <w:tr w:rsidR="00C74BB7" w:rsidRPr="00C74BB7" w14:paraId="0D433277"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0DA9997" w14:textId="77777777" w:rsidR="00C74BB7" w:rsidRPr="00C74BB7" w:rsidRDefault="00C74BB7" w:rsidP="00C74BB7">
            <w:pPr>
              <w:rPr>
                <w:color w:val="auto"/>
              </w:rPr>
            </w:pPr>
            <w:r w:rsidRPr="00C74BB7">
              <w:rPr>
                <w:b/>
                <w:bCs/>
              </w:rPr>
              <w:t xml:space="preserve">Purpose: </w:t>
            </w:r>
            <w:r w:rsidRPr="00C74BB7">
              <w:t>This test is the confirmation password is required when resetting the user password as an administrator.</w:t>
            </w:r>
          </w:p>
        </w:tc>
      </w:tr>
      <w:tr w:rsidR="00C74BB7" w:rsidRPr="00C74BB7" w14:paraId="518316C5"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F3B567" w14:textId="77777777" w:rsidR="00C74BB7" w:rsidRPr="00C74BB7" w:rsidRDefault="00C74BB7" w:rsidP="00C74BB7">
            <w:pPr>
              <w:rPr>
                <w:color w:val="auto"/>
              </w:rPr>
            </w:pPr>
            <w:r w:rsidRPr="00C74BB7">
              <w:rPr>
                <w:b/>
                <w:bCs/>
              </w:rPr>
              <w:t>Preconditions:</w:t>
            </w:r>
            <w:r w:rsidRPr="00C74BB7">
              <w:t xml:space="preserve"> Administrator must be logged into the system and on the password reset page. This page should display two empty text fields, one for the password and the other for the confirmation password. In addition it should also display a submit button.</w:t>
            </w:r>
          </w:p>
        </w:tc>
      </w:tr>
      <w:tr w:rsidR="00C74BB7" w:rsidRPr="00C74BB7" w14:paraId="04C9715C"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D0D620D" w14:textId="77777777" w:rsidR="00C74BB7" w:rsidRPr="00C74BB7" w:rsidRDefault="00C74BB7" w:rsidP="00C74BB7">
            <w:pPr>
              <w:rPr>
                <w:color w:val="auto"/>
              </w:rPr>
            </w:pPr>
            <w:r w:rsidRPr="00C74BB7">
              <w:rPr>
                <w:b/>
                <w:bCs/>
              </w:rPr>
              <w:lastRenderedPageBreak/>
              <w:t>Input:</w:t>
            </w:r>
            <w:r w:rsidRPr="00C74BB7">
              <w:t xml:space="preserve"> </w:t>
            </w:r>
          </w:p>
          <w:p w14:paraId="7577686F" w14:textId="77777777" w:rsidR="00C74BB7" w:rsidRPr="00C74BB7" w:rsidRDefault="00C74BB7" w:rsidP="00C74BB7">
            <w:pPr>
              <w:numPr>
                <w:ilvl w:val="0"/>
                <w:numId w:val="109"/>
              </w:numPr>
              <w:textAlignment w:val="baseline"/>
            </w:pPr>
            <w:r w:rsidRPr="00C74BB7">
              <w:t xml:space="preserve">Password </w:t>
            </w:r>
            <w:r w:rsidRPr="00C74BB7">
              <w:tab/>
            </w:r>
            <w:r w:rsidRPr="00C74BB7">
              <w:tab/>
            </w:r>
            <w:r w:rsidRPr="00C74BB7">
              <w:tab/>
              <w:t>= JASONcohen4</w:t>
            </w:r>
          </w:p>
          <w:p w14:paraId="00EE50C1" w14:textId="77777777" w:rsidR="00C74BB7" w:rsidRPr="00C74BB7" w:rsidRDefault="00C74BB7" w:rsidP="00C74BB7">
            <w:pPr>
              <w:numPr>
                <w:ilvl w:val="0"/>
                <w:numId w:val="109"/>
              </w:numPr>
              <w:textAlignment w:val="baseline"/>
            </w:pPr>
            <w:r w:rsidRPr="00C74BB7">
              <w:t>Confirmation password</w:t>
            </w:r>
            <w:r w:rsidRPr="00C74BB7">
              <w:tab/>
              <w:t>= JASONcohen4</w:t>
            </w:r>
          </w:p>
          <w:p w14:paraId="519CBB47" w14:textId="77777777" w:rsidR="00C74BB7" w:rsidRPr="00C74BB7" w:rsidRDefault="00C74BB7" w:rsidP="00C74BB7">
            <w:pPr>
              <w:numPr>
                <w:ilvl w:val="0"/>
                <w:numId w:val="109"/>
              </w:numPr>
              <w:textAlignment w:val="baseline"/>
            </w:pPr>
            <w:r w:rsidRPr="00C74BB7">
              <w:t>Click submit button</w:t>
            </w:r>
          </w:p>
        </w:tc>
      </w:tr>
      <w:tr w:rsidR="00C74BB7" w:rsidRPr="00C74BB7" w14:paraId="29184D65"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0E77D7" w14:textId="77777777" w:rsidR="00C74BB7" w:rsidRPr="00C74BB7" w:rsidRDefault="00C74BB7" w:rsidP="00C74BB7">
            <w:pPr>
              <w:rPr>
                <w:color w:val="auto"/>
              </w:rPr>
            </w:pPr>
            <w:r w:rsidRPr="00C74BB7">
              <w:rPr>
                <w:b/>
                <w:bCs/>
              </w:rPr>
              <w:t>Expected output:</w:t>
            </w:r>
            <w:r w:rsidRPr="00C74BB7">
              <w:t xml:space="preserve"> The administrator will receive an email their password has been changed.</w:t>
            </w:r>
          </w:p>
        </w:tc>
      </w:tr>
      <w:tr w:rsidR="00C74BB7" w:rsidRPr="00C74BB7" w14:paraId="42EC1C3A"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5DF0D0" w14:textId="77777777" w:rsidR="00C74BB7" w:rsidRPr="00C74BB7" w:rsidRDefault="00C74BB7" w:rsidP="00C74BB7">
            <w:pPr>
              <w:rPr>
                <w:color w:val="auto"/>
              </w:rPr>
            </w:pPr>
            <w:r w:rsidRPr="00C74BB7">
              <w:rPr>
                <w:b/>
                <w:bCs/>
              </w:rPr>
              <w:t xml:space="preserve">Actual output: </w:t>
            </w:r>
            <w:r w:rsidRPr="00C74BB7">
              <w:t>Pass</w:t>
            </w:r>
          </w:p>
        </w:tc>
      </w:tr>
    </w:tbl>
    <w:p w14:paraId="72C08775" w14:textId="70C8D428" w:rsidR="00C74BB7" w:rsidRDefault="00C74BB7" w:rsidP="000E4D0A">
      <w:pPr>
        <w:rPr>
          <w:b/>
        </w:rPr>
      </w:pPr>
    </w:p>
    <w:p w14:paraId="5F4C8906" w14:textId="77777777" w:rsidR="00FE432C" w:rsidRPr="00FE432C" w:rsidRDefault="00FE432C" w:rsidP="00FE432C">
      <w:pPr>
        <w:rPr>
          <w:color w:val="auto"/>
        </w:rPr>
      </w:pP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FE432C" w:rsidRPr="00FE432C" w14:paraId="04C322C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63184DF" w14:textId="6E80573B" w:rsidR="00FE432C" w:rsidRPr="00FE432C" w:rsidRDefault="00927546" w:rsidP="00FE432C">
            <w:pPr>
              <w:rPr>
                <w:color w:val="auto"/>
              </w:rPr>
            </w:pPr>
            <w:r>
              <w:rPr>
                <w:b/>
                <w:bCs/>
              </w:rPr>
              <w:t>Test ID: ISD-9</w:t>
            </w:r>
            <w:r w:rsidR="00FE432C" w:rsidRPr="00FE432C">
              <w:rPr>
                <w:b/>
                <w:bCs/>
              </w:rPr>
              <w:t>30-002</w:t>
            </w:r>
          </w:p>
        </w:tc>
      </w:tr>
      <w:tr w:rsidR="00FE432C" w:rsidRPr="00FE432C" w14:paraId="4D971C4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D18DB05" w14:textId="77777777" w:rsidR="00FE432C" w:rsidRPr="00FE432C" w:rsidRDefault="00FE432C" w:rsidP="00FE432C">
            <w:pPr>
              <w:rPr>
                <w:color w:val="auto"/>
              </w:rPr>
            </w:pPr>
            <w:r w:rsidRPr="00FE432C">
              <w:rPr>
                <w:b/>
                <w:bCs/>
              </w:rPr>
              <w:t xml:space="preserve">Purpose: </w:t>
            </w:r>
            <w:r w:rsidRPr="00FE432C">
              <w:t>This test is to authenticate the confirmation password is required when resetting the another user’s password as an administrator.</w:t>
            </w:r>
          </w:p>
        </w:tc>
      </w:tr>
      <w:tr w:rsidR="00FE432C" w:rsidRPr="00FE432C" w14:paraId="647D40D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253C0B" w14:textId="77777777" w:rsidR="00FE432C" w:rsidRPr="00FE432C" w:rsidRDefault="00FE432C" w:rsidP="00FE432C">
            <w:pPr>
              <w:rPr>
                <w:color w:val="auto"/>
              </w:rPr>
            </w:pPr>
            <w:r w:rsidRPr="00FE432C">
              <w:rPr>
                <w:b/>
                <w:bCs/>
              </w:rPr>
              <w:t>Preconditions:</w:t>
            </w:r>
            <w:r w:rsidRPr="00FE432C">
              <w:t xml:space="preserve"> Administrator must be logged into the system and on the password reset page for another employee. This page should display two empty text fields, one for the password and the other for the confirmation password. In addition it should also display a submit button.</w:t>
            </w:r>
          </w:p>
        </w:tc>
      </w:tr>
      <w:tr w:rsidR="00FE432C" w:rsidRPr="00FE432C" w14:paraId="37C7E6E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42C956D" w14:textId="77777777" w:rsidR="00FE432C" w:rsidRPr="00FE432C" w:rsidRDefault="00FE432C" w:rsidP="00FE432C">
            <w:pPr>
              <w:rPr>
                <w:color w:val="auto"/>
              </w:rPr>
            </w:pPr>
            <w:r w:rsidRPr="00FE432C">
              <w:rPr>
                <w:b/>
                <w:bCs/>
              </w:rPr>
              <w:t>Input:</w:t>
            </w:r>
            <w:r w:rsidRPr="00FE432C">
              <w:t xml:space="preserve"> </w:t>
            </w:r>
          </w:p>
          <w:p w14:paraId="2D6D47F9" w14:textId="77777777" w:rsidR="00FE432C" w:rsidRPr="00FE432C" w:rsidRDefault="00FE432C" w:rsidP="00FE432C">
            <w:pPr>
              <w:numPr>
                <w:ilvl w:val="0"/>
                <w:numId w:val="110"/>
              </w:numPr>
              <w:textAlignment w:val="baseline"/>
            </w:pPr>
            <w:r w:rsidRPr="00FE432C">
              <w:t>Password</w:t>
            </w:r>
            <w:r w:rsidRPr="00FE432C">
              <w:tab/>
            </w:r>
            <w:r w:rsidRPr="00FE432C">
              <w:tab/>
            </w:r>
            <w:r w:rsidRPr="00FE432C">
              <w:tab/>
              <w:t>= JASONcohen2</w:t>
            </w:r>
          </w:p>
          <w:p w14:paraId="546ED8F9" w14:textId="77777777" w:rsidR="00FE432C" w:rsidRPr="00FE432C" w:rsidRDefault="00FE432C" w:rsidP="00FE432C">
            <w:pPr>
              <w:numPr>
                <w:ilvl w:val="0"/>
                <w:numId w:val="110"/>
              </w:numPr>
              <w:textAlignment w:val="baseline"/>
            </w:pPr>
            <w:r w:rsidRPr="00FE432C">
              <w:t xml:space="preserve">Confirmation password </w:t>
            </w:r>
            <w:r w:rsidRPr="00FE432C">
              <w:tab/>
              <w:t>= JASONcohen2</w:t>
            </w:r>
          </w:p>
          <w:p w14:paraId="3B86A72B" w14:textId="77777777" w:rsidR="00FE432C" w:rsidRPr="00FE432C" w:rsidRDefault="00FE432C" w:rsidP="00FE432C">
            <w:pPr>
              <w:numPr>
                <w:ilvl w:val="0"/>
                <w:numId w:val="110"/>
              </w:numPr>
              <w:textAlignment w:val="baseline"/>
            </w:pPr>
            <w:r w:rsidRPr="00FE432C">
              <w:t>Click submit button</w:t>
            </w:r>
          </w:p>
        </w:tc>
      </w:tr>
      <w:tr w:rsidR="00FE432C" w:rsidRPr="00FE432C" w14:paraId="599E2443"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AF0F971" w14:textId="77777777" w:rsidR="00FE432C" w:rsidRPr="00FE432C" w:rsidRDefault="00FE432C" w:rsidP="00FE432C">
            <w:pPr>
              <w:rPr>
                <w:color w:val="auto"/>
              </w:rPr>
            </w:pPr>
            <w:r w:rsidRPr="00FE432C">
              <w:rPr>
                <w:b/>
                <w:bCs/>
              </w:rPr>
              <w:t>Expected output:</w:t>
            </w:r>
            <w:r w:rsidRPr="00FE432C">
              <w:t xml:space="preserve"> The administrator will receive an email about an account update</w:t>
            </w:r>
          </w:p>
        </w:tc>
      </w:tr>
      <w:tr w:rsidR="00FE432C" w:rsidRPr="00FE432C" w14:paraId="55CF0248"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2E211BB" w14:textId="77777777" w:rsidR="00FE432C" w:rsidRPr="00FE432C" w:rsidRDefault="00FE432C" w:rsidP="00FE432C">
            <w:pPr>
              <w:rPr>
                <w:color w:val="auto"/>
              </w:rPr>
            </w:pPr>
            <w:r w:rsidRPr="00FE432C">
              <w:rPr>
                <w:b/>
                <w:bCs/>
              </w:rPr>
              <w:t xml:space="preserve">Actual output: </w:t>
            </w:r>
            <w:r w:rsidRPr="00FE432C">
              <w:t>Pass</w:t>
            </w:r>
          </w:p>
        </w:tc>
      </w:tr>
    </w:tbl>
    <w:p w14:paraId="331B6FD5" w14:textId="57498A4A" w:rsidR="00FE432C" w:rsidRDefault="00FE432C" w:rsidP="000E4D0A">
      <w:pPr>
        <w:rPr>
          <w:b/>
        </w:rPr>
      </w:pPr>
    </w:p>
    <w:p w14:paraId="44A79756" w14:textId="77777777" w:rsidR="009234FF" w:rsidRPr="009234FF" w:rsidRDefault="009234FF" w:rsidP="009234FF">
      <w:pPr>
        <w:rPr>
          <w:color w:val="auto"/>
        </w:rPr>
      </w:pP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9234FF" w:rsidRPr="009234FF" w14:paraId="0F34FE91"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C658F3D" w14:textId="5C4290BA" w:rsidR="009234FF" w:rsidRPr="009234FF" w:rsidRDefault="00B1442E" w:rsidP="009234FF">
            <w:pPr>
              <w:rPr>
                <w:color w:val="auto"/>
              </w:rPr>
            </w:pPr>
            <w:r>
              <w:rPr>
                <w:b/>
                <w:bCs/>
              </w:rPr>
              <w:t>Test ID: ISD-9</w:t>
            </w:r>
            <w:r w:rsidR="009234FF" w:rsidRPr="009234FF">
              <w:rPr>
                <w:b/>
                <w:bCs/>
              </w:rPr>
              <w:t>30-003</w:t>
            </w:r>
          </w:p>
        </w:tc>
      </w:tr>
      <w:tr w:rsidR="009234FF" w:rsidRPr="009234FF" w14:paraId="231BA416"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F16A743" w14:textId="77777777" w:rsidR="009234FF" w:rsidRPr="009234FF" w:rsidRDefault="009234FF" w:rsidP="009234FF">
            <w:pPr>
              <w:rPr>
                <w:color w:val="auto"/>
              </w:rPr>
            </w:pPr>
            <w:r w:rsidRPr="009234FF">
              <w:rPr>
                <w:b/>
                <w:bCs/>
              </w:rPr>
              <w:t xml:space="preserve">Purpose: </w:t>
            </w:r>
            <w:r w:rsidRPr="009234FF">
              <w:t>This test is the confirmation password is required when resetting the user password as an officer.</w:t>
            </w:r>
          </w:p>
        </w:tc>
      </w:tr>
      <w:tr w:rsidR="009234FF" w:rsidRPr="009234FF" w14:paraId="2F584859"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07C65C0" w14:textId="77777777" w:rsidR="009234FF" w:rsidRPr="009234FF" w:rsidRDefault="009234FF" w:rsidP="009234FF">
            <w:pPr>
              <w:rPr>
                <w:b/>
                <w:bCs/>
              </w:rPr>
            </w:pPr>
          </w:p>
        </w:tc>
      </w:tr>
      <w:tr w:rsidR="009234FF" w:rsidRPr="009234FF" w14:paraId="2742153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72A573" w14:textId="3EB30114" w:rsidR="009234FF" w:rsidRPr="009234FF" w:rsidRDefault="009234FF" w:rsidP="009234FF">
            <w:pPr>
              <w:rPr>
                <w:color w:val="auto"/>
              </w:rPr>
            </w:pPr>
            <w:r w:rsidRPr="009234FF">
              <w:rPr>
                <w:b/>
                <w:bCs/>
              </w:rPr>
              <w:t>Preconditions:</w:t>
            </w:r>
            <w:r w:rsidRPr="009234FF">
              <w:t xml:space="preserve"> An officer must be logged into the system and on the password reset page (via email request). This page should display two empty text fields, one for the password and the other for the confirmation password. In </w:t>
            </w:r>
            <w:r w:rsidR="00B1442E" w:rsidRPr="009234FF">
              <w:t>addition,</w:t>
            </w:r>
            <w:r w:rsidRPr="009234FF">
              <w:t xml:space="preserve"> it should also display a submit button.</w:t>
            </w:r>
          </w:p>
        </w:tc>
      </w:tr>
      <w:tr w:rsidR="009234FF" w:rsidRPr="009234FF" w14:paraId="02E5A2B9"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D353401" w14:textId="77777777" w:rsidR="009234FF" w:rsidRPr="009234FF" w:rsidRDefault="009234FF" w:rsidP="009234FF">
            <w:pPr>
              <w:rPr>
                <w:color w:val="auto"/>
              </w:rPr>
            </w:pPr>
            <w:r w:rsidRPr="009234FF">
              <w:rPr>
                <w:b/>
                <w:bCs/>
              </w:rPr>
              <w:t>Input:</w:t>
            </w:r>
            <w:r w:rsidRPr="009234FF">
              <w:t xml:space="preserve"> </w:t>
            </w:r>
          </w:p>
          <w:p w14:paraId="6D18CD59" w14:textId="77777777" w:rsidR="009234FF" w:rsidRPr="009234FF" w:rsidRDefault="009234FF" w:rsidP="009234FF">
            <w:pPr>
              <w:numPr>
                <w:ilvl w:val="0"/>
                <w:numId w:val="111"/>
              </w:numPr>
              <w:textAlignment w:val="baseline"/>
            </w:pPr>
            <w:r w:rsidRPr="009234FF">
              <w:t xml:space="preserve">Password </w:t>
            </w:r>
            <w:r w:rsidRPr="009234FF">
              <w:tab/>
            </w:r>
            <w:r w:rsidRPr="009234FF">
              <w:tab/>
            </w:r>
            <w:r w:rsidRPr="009234FF">
              <w:tab/>
              <w:t>= JASONcohen1</w:t>
            </w:r>
          </w:p>
          <w:p w14:paraId="6B8AB801" w14:textId="77777777" w:rsidR="009234FF" w:rsidRPr="009234FF" w:rsidRDefault="009234FF" w:rsidP="009234FF">
            <w:pPr>
              <w:numPr>
                <w:ilvl w:val="0"/>
                <w:numId w:val="111"/>
              </w:numPr>
              <w:textAlignment w:val="baseline"/>
            </w:pPr>
            <w:r w:rsidRPr="009234FF">
              <w:t>Confirmation password</w:t>
            </w:r>
            <w:r w:rsidRPr="009234FF">
              <w:tab/>
              <w:t>= JASONcohen1</w:t>
            </w:r>
          </w:p>
          <w:p w14:paraId="43C1F520" w14:textId="77777777" w:rsidR="009234FF" w:rsidRPr="009234FF" w:rsidRDefault="009234FF" w:rsidP="009234FF">
            <w:pPr>
              <w:numPr>
                <w:ilvl w:val="0"/>
                <w:numId w:val="111"/>
              </w:numPr>
              <w:textAlignment w:val="baseline"/>
            </w:pPr>
            <w:r w:rsidRPr="009234FF">
              <w:t>Click submit button</w:t>
            </w:r>
          </w:p>
        </w:tc>
      </w:tr>
      <w:tr w:rsidR="009234FF" w:rsidRPr="009234FF" w14:paraId="24126CC7"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A03B5E" w14:textId="77777777" w:rsidR="009234FF" w:rsidRPr="009234FF" w:rsidRDefault="009234FF" w:rsidP="009234FF">
            <w:pPr>
              <w:rPr>
                <w:color w:val="auto"/>
              </w:rPr>
            </w:pPr>
            <w:r w:rsidRPr="009234FF">
              <w:rPr>
                <w:b/>
                <w:bCs/>
              </w:rPr>
              <w:t>Expected output:</w:t>
            </w:r>
            <w:r w:rsidRPr="009234FF">
              <w:t xml:space="preserve"> The officer will receive an email about their account update</w:t>
            </w:r>
          </w:p>
        </w:tc>
      </w:tr>
      <w:tr w:rsidR="009234FF" w:rsidRPr="009234FF" w14:paraId="4E337EB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E3E0C9" w14:textId="77777777" w:rsidR="009234FF" w:rsidRPr="009234FF" w:rsidRDefault="009234FF" w:rsidP="009234FF">
            <w:pPr>
              <w:rPr>
                <w:color w:val="auto"/>
              </w:rPr>
            </w:pPr>
            <w:r w:rsidRPr="009234FF">
              <w:rPr>
                <w:b/>
                <w:bCs/>
              </w:rPr>
              <w:lastRenderedPageBreak/>
              <w:t xml:space="preserve">Actual output: </w:t>
            </w:r>
            <w:r w:rsidRPr="009234FF">
              <w:t>Pass</w:t>
            </w:r>
          </w:p>
        </w:tc>
      </w:tr>
    </w:tbl>
    <w:p w14:paraId="3B4B1738" w14:textId="77777777" w:rsidR="009234FF" w:rsidRPr="009234FF" w:rsidRDefault="009234FF" w:rsidP="000E4D0A">
      <w:pPr>
        <w:rPr>
          <w:b/>
        </w:rPr>
      </w:pPr>
    </w:p>
    <w:p w14:paraId="2C70C22F" w14:textId="77777777" w:rsidR="00B1442E" w:rsidRPr="00B1442E" w:rsidRDefault="00B1442E" w:rsidP="00B1442E">
      <w:pPr>
        <w:rPr>
          <w:color w:val="auto"/>
        </w:rPr>
      </w:pP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B1442E" w:rsidRPr="00B1442E" w14:paraId="41E543A7"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CD63CBE" w14:textId="0D5817C4" w:rsidR="00B1442E" w:rsidRPr="00B1442E" w:rsidRDefault="00B1442E" w:rsidP="00B1442E">
            <w:pPr>
              <w:rPr>
                <w:color w:val="auto"/>
              </w:rPr>
            </w:pPr>
            <w:r>
              <w:rPr>
                <w:b/>
                <w:bCs/>
              </w:rPr>
              <w:t>Test ID: IRD-9</w:t>
            </w:r>
            <w:r w:rsidRPr="00B1442E">
              <w:rPr>
                <w:b/>
                <w:bCs/>
              </w:rPr>
              <w:t>30-004</w:t>
            </w:r>
          </w:p>
        </w:tc>
      </w:tr>
      <w:tr w:rsidR="00B1442E" w:rsidRPr="00B1442E" w14:paraId="1378C974"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361369C" w14:textId="77777777" w:rsidR="00B1442E" w:rsidRPr="00B1442E" w:rsidRDefault="00B1442E" w:rsidP="00B1442E">
            <w:pPr>
              <w:rPr>
                <w:color w:val="auto"/>
              </w:rPr>
            </w:pPr>
            <w:r w:rsidRPr="00B1442E">
              <w:rPr>
                <w:b/>
                <w:bCs/>
              </w:rPr>
              <w:t xml:space="preserve">Purpose: </w:t>
            </w:r>
            <w:r w:rsidRPr="00B1442E">
              <w:t>This test is to authenticate the confirmation password is required when resetting the user password as an administrator.</w:t>
            </w:r>
          </w:p>
        </w:tc>
      </w:tr>
      <w:tr w:rsidR="00B1442E" w:rsidRPr="00B1442E" w14:paraId="5B031EB4"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BD52542" w14:textId="77777777" w:rsidR="00B1442E" w:rsidRPr="00B1442E" w:rsidRDefault="00B1442E" w:rsidP="00B1442E">
            <w:pPr>
              <w:rPr>
                <w:color w:val="auto"/>
              </w:rPr>
            </w:pPr>
            <w:r w:rsidRPr="00B1442E">
              <w:rPr>
                <w:b/>
                <w:bCs/>
              </w:rPr>
              <w:t>Preconditions:</w:t>
            </w:r>
            <w:r w:rsidRPr="00B1442E">
              <w:t xml:space="preserve"> Administrator must be logged into the system and on the password reset page. This page should display two empty text fields, one for the password and the other for the confirmation password. In addition it should also display a submit button.</w:t>
            </w:r>
          </w:p>
        </w:tc>
      </w:tr>
      <w:tr w:rsidR="00B1442E" w:rsidRPr="00B1442E" w14:paraId="0ADB979D"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BDD568" w14:textId="77777777" w:rsidR="00B1442E" w:rsidRPr="00B1442E" w:rsidRDefault="00B1442E" w:rsidP="00B1442E">
            <w:pPr>
              <w:rPr>
                <w:color w:val="auto"/>
              </w:rPr>
            </w:pPr>
            <w:r w:rsidRPr="00B1442E">
              <w:rPr>
                <w:b/>
                <w:bCs/>
              </w:rPr>
              <w:t>Input:</w:t>
            </w:r>
            <w:r w:rsidRPr="00B1442E">
              <w:t xml:space="preserve"> </w:t>
            </w:r>
          </w:p>
          <w:p w14:paraId="0AB0AD7C" w14:textId="77777777" w:rsidR="00B1442E" w:rsidRPr="00B1442E" w:rsidRDefault="00B1442E" w:rsidP="00B1442E">
            <w:pPr>
              <w:numPr>
                <w:ilvl w:val="0"/>
                <w:numId w:val="112"/>
              </w:numPr>
              <w:textAlignment w:val="baseline"/>
            </w:pPr>
            <w:r w:rsidRPr="00B1442E">
              <w:t xml:space="preserve">Password </w:t>
            </w:r>
            <w:r w:rsidRPr="00B1442E">
              <w:tab/>
            </w:r>
            <w:r w:rsidRPr="00B1442E">
              <w:tab/>
            </w:r>
            <w:r w:rsidRPr="00B1442E">
              <w:tab/>
              <w:t>= JASONcohen4</w:t>
            </w:r>
          </w:p>
          <w:p w14:paraId="36FC1217" w14:textId="77777777" w:rsidR="00B1442E" w:rsidRPr="00B1442E" w:rsidRDefault="00B1442E" w:rsidP="00B1442E">
            <w:pPr>
              <w:numPr>
                <w:ilvl w:val="0"/>
                <w:numId w:val="112"/>
              </w:numPr>
              <w:textAlignment w:val="baseline"/>
            </w:pPr>
            <w:r w:rsidRPr="00B1442E">
              <w:t>Confirmation password</w:t>
            </w:r>
            <w:r w:rsidRPr="00B1442E">
              <w:tab/>
              <w:t>= Blank</w:t>
            </w:r>
          </w:p>
          <w:p w14:paraId="7F4EBDFD" w14:textId="77777777" w:rsidR="00B1442E" w:rsidRPr="00B1442E" w:rsidRDefault="00B1442E" w:rsidP="00B1442E">
            <w:pPr>
              <w:numPr>
                <w:ilvl w:val="0"/>
                <w:numId w:val="112"/>
              </w:numPr>
              <w:textAlignment w:val="baseline"/>
            </w:pPr>
            <w:r w:rsidRPr="00B1442E">
              <w:t>Click submit button</w:t>
            </w:r>
          </w:p>
        </w:tc>
      </w:tr>
      <w:tr w:rsidR="00B1442E" w:rsidRPr="00B1442E" w14:paraId="23FE28F5"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5540986" w14:textId="77777777" w:rsidR="00B1442E" w:rsidRPr="00B1442E" w:rsidRDefault="00B1442E" w:rsidP="00B1442E">
            <w:pPr>
              <w:rPr>
                <w:color w:val="auto"/>
              </w:rPr>
            </w:pPr>
            <w:r w:rsidRPr="00B1442E">
              <w:rPr>
                <w:b/>
                <w:bCs/>
              </w:rPr>
              <w:t>Expected output:</w:t>
            </w:r>
            <w:r w:rsidRPr="00B1442E">
              <w:t xml:space="preserve"> No email will be sent</w:t>
            </w:r>
          </w:p>
        </w:tc>
      </w:tr>
      <w:tr w:rsidR="00B1442E" w:rsidRPr="00B1442E" w14:paraId="10E6DEB8"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75F939" w14:textId="77777777" w:rsidR="00B1442E" w:rsidRPr="00B1442E" w:rsidRDefault="00B1442E" w:rsidP="00B1442E">
            <w:pPr>
              <w:rPr>
                <w:color w:val="auto"/>
              </w:rPr>
            </w:pPr>
            <w:r w:rsidRPr="00B1442E">
              <w:rPr>
                <w:b/>
                <w:bCs/>
              </w:rPr>
              <w:t xml:space="preserve">Actual output: </w:t>
            </w:r>
            <w:r w:rsidRPr="00B1442E">
              <w:t>Pass</w:t>
            </w:r>
          </w:p>
        </w:tc>
      </w:tr>
    </w:tbl>
    <w:p w14:paraId="6F08CFB9" w14:textId="77777777" w:rsidR="00B1442E" w:rsidRPr="00B1442E" w:rsidRDefault="00B1442E" w:rsidP="00B1442E">
      <w:pPr>
        <w:rPr>
          <w:color w:val="auto"/>
        </w:rPr>
      </w:pP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B1442E" w:rsidRPr="00B1442E" w14:paraId="24CD81E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015F10E" w14:textId="7DEE02ED" w:rsidR="00B1442E" w:rsidRPr="00B1442E" w:rsidRDefault="00B1442E" w:rsidP="00B1442E">
            <w:pPr>
              <w:rPr>
                <w:color w:val="auto"/>
              </w:rPr>
            </w:pPr>
            <w:r>
              <w:rPr>
                <w:b/>
                <w:bCs/>
              </w:rPr>
              <w:t>Test ID: IRD-9</w:t>
            </w:r>
            <w:r w:rsidRPr="00B1442E">
              <w:rPr>
                <w:b/>
                <w:bCs/>
              </w:rPr>
              <w:t>30-005</w:t>
            </w:r>
          </w:p>
        </w:tc>
      </w:tr>
      <w:tr w:rsidR="00B1442E" w:rsidRPr="00B1442E" w14:paraId="3899B81D"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AFC3567" w14:textId="77777777" w:rsidR="00B1442E" w:rsidRPr="00B1442E" w:rsidRDefault="00B1442E" w:rsidP="00B1442E">
            <w:pPr>
              <w:rPr>
                <w:color w:val="auto"/>
              </w:rPr>
            </w:pPr>
            <w:r w:rsidRPr="00B1442E">
              <w:rPr>
                <w:b/>
                <w:bCs/>
              </w:rPr>
              <w:t xml:space="preserve">Purpose: </w:t>
            </w:r>
            <w:r w:rsidRPr="00B1442E">
              <w:t>Test is the confirmation password is required when resetting the another user’s password as an administrator.</w:t>
            </w:r>
          </w:p>
        </w:tc>
      </w:tr>
      <w:tr w:rsidR="00B1442E" w:rsidRPr="00B1442E" w14:paraId="330AD9A7"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390893" w14:textId="77777777" w:rsidR="00B1442E" w:rsidRPr="00B1442E" w:rsidRDefault="00B1442E" w:rsidP="00B1442E">
            <w:pPr>
              <w:rPr>
                <w:color w:val="auto"/>
              </w:rPr>
            </w:pPr>
            <w:r w:rsidRPr="00B1442E">
              <w:rPr>
                <w:b/>
                <w:bCs/>
              </w:rPr>
              <w:t>Preconditions:</w:t>
            </w:r>
            <w:r w:rsidRPr="00B1442E">
              <w:t xml:space="preserve"> Administrator must be logged into the system and on the password reset page for another employee. This page should display two empty text fields, one for the password and the other for the confirmation password. In addition it should also display a submit button.</w:t>
            </w:r>
          </w:p>
        </w:tc>
      </w:tr>
      <w:tr w:rsidR="00B1442E" w:rsidRPr="00B1442E" w14:paraId="0D02B6A8"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4CA506" w14:textId="77777777" w:rsidR="00B1442E" w:rsidRPr="00B1442E" w:rsidRDefault="00B1442E" w:rsidP="00B1442E">
            <w:pPr>
              <w:rPr>
                <w:color w:val="auto"/>
              </w:rPr>
            </w:pPr>
            <w:r w:rsidRPr="00B1442E">
              <w:rPr>
                <w:b/>
                <w:bCs/>
              </w:rPr>
              <w:t>Input:</w:t>
            </w:r>
            <w:r w:rsidRPr="00B1442E">
              <w:t xml:space="preserve"> </w:t>
            </w:r>
          </w:p>
          <w:p w14:paraId="1163AA5A" w14:textId="77777777" w:rsidR="00B1442E" w:rsidRPr="00B1442E" w:rsidRDefault="00B1442E" w:rsidP="00B1442E">
            <w:pPr>
              <w:numPr>
                <w:ilvl w:val="0"/>
                <w:numId w:val="113"/>
              </w:numPr>
              <w:textAlignment w:val="baseline"/>
            </w:pPr>
            <w:r w:rsidRPr="00B1442E">
              <w:t>Password</w:t>
            </w:r>
            <w:r w:rsidRPr="00B1442E">
              <w:tab/>
            </w:r>
            <w:r w:rsidRPr="00B1442E">
              <w:tab/>
            </w:r>
            <w:r w:rsidRPr="00B1442E">
              <w:tab/>
              <w:t>= JASONcohen2</w:t>
            </w:r>
          </w:p>
          <w:p w14:paraId="378B0A00" w14:textId="77777777" w:rsidR="00B1442E" w:rsidRPr="00B1442E" w:rsidRDefault="00B1442E" w:rsidP="00B1442E">
            <w:pPr>
              <w:numPr>
                <w:ilvl w:val="0"/>
                <w:numId w:val="113"/>
              </w:numPr>
              <w:textAlignment w:val="baseline"/>
            </w:pPr>
            <w:r w:rsidRPr="00B1442E">
              <w:t xml:space="preserve">Confirmation password </w:t>
            </w:r>
            <w:r w:rsidRPr="00B1442E">
              <w:tab/>
              <w:t>= Blank</w:t>
            </w:r>
          </w:p>
          <w:p w14:paraId="6C0B6A87" w14:textId="77777777" w:rsidR="00B1442E" w:rsidRPr="00B1442E" w:rsidRDefault="00B1442E" w:rsidP="00B1442E">
            <w:pPr>
              <w:numPr>
                <w:ilvl w:val="0"/>
                <w:numId w:val="113"/>
              </w:numPr>
              <w:textAlignment w:val="baseline"/>
            </w:pPr>
            <w:r w:rsidRPr="00B1442E">
              <w:t>Click submit button</w:t>
            </w:r>
          </w:p>
        </w:tc>
      </w:tr>
      <w:tr w:rsidR="00B1442E" w:rsidRPr="00B1442E" w14:paraId="17821FD5"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C25F704" w14:textId="77777777" w:rsidR="00B1442E" w:rsidRPr="00B1442E" w:rsidRDefault="00B1442E" w:rsidP="00B1442E">
            <w:pPr>
              <w:rPr>
                <w:color w:val="auto"/>
              </w:rPr>
            </w:pPr>
            <w:r w:rsidRPr="00B1442E">
              <w:rPr>
                <w:b/>
                <w:bCs/>
              </w:rPr>
              <w:t>Expected output:</w:t>
            </w:r>
            <w:r w:rsidRPr="00B1442E">
              <w:t xml:space="preserve"> No email will be sent</w:t>
            </w:r>
          </w:p>
        </w:tc>
      </w:tr>
      <w:tr w:rsidR="00B1442E" w:rsidRPr="00B1442E" w14:paraId="45176FDD"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0BFDE0" w14:textId="77777777" w:rsidR="00B1442E" w:rsidRPr="00B1442E" w:rsidRDefault="00B1442E" w:rsidP="00B1442E">
            <w:pPr>
              <w:rPr>
                <w:color w:val="auto"/>
              </w:rPr>
            </w:pPr>
            <w:r w:rsidRPr="00B1442E">
              <w:rPr>
                <w:b/>
                <w:bCs/>
              </w:rPr>
              <w:t xml:space="preserve">Actual output: </w:t>
            </w:r>
            <w:r w:rsidRPr="00B1442E">
              <w:t>Pass</w:t>
            </w:r>
          </w:p>
        </w:tc>
      </w:tr>
    </w:tbl>
    <w:p w14:paraId="4BD6B7A4" w14:textId="6E92A460" w:rsidR="00B1442E" w:rsidRPr="00B1442E" w:rsidRDefault="00B1442E" w:rsidP="00601501">
      <w:pPr>
        <w:spacing w:line="480" w:lineRule="auto"/>
        <w:rPr>
          <w:b/>
          <w:smallCaps/>
        </w:rPr>
      </w:pPr>
    </w:p>
    <w:p w14:paraId="6DBF96F6" w14:textId="77777777" w:rsidR="00BB15B0" w:rsidRPr="00BB15B0" w:rsidRDefault="00BB15B0" w:rsidP="00BB15B0">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9570"/>
      </w:tblGrid>
      <w:tr w:rsidR="00BB15B0" w:rsidRPr="00BB15B0" w14:paraId="673384A6"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A0F4769" w14:textId="77777777" w:rsidR="00BB15B0" w:rsidRPr="00BB15B0" w:rsidRDefault="00BB15B0" w:rsidP="00BB15B0">
            <w:pPr>
              <w:rPr>
                <w:color w:val="auto"/>
              </w:rPr>
            </w:pPr>
            <w:r w:rsidRPr="00BB15B0">
              <w:rPr>
                <w:b/>
                <w:bCs/>
              </w:rPr>
              <w:t>Test ID: IRD-830-006</w:t>
            </w:r>
          </w:p>
        </w:tc>
      </w:tr>
      <w:tr w:rsidR="00BB15B0" w:rsidRPr="00BB15B0" w14:paraId="1EB6A2B1"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74B7A9" w14:textId="77777777" w:rsidR="00BB15B0" w:rsidRPr="00BB15B0" w:rsidRDefault="00BB15B0" w:rsidP="00BB15B0">
            <w:pPr>
              <w:rPr>
                <w:color w:val="auto"/>
              </w:rPr>
            </w:pPr>
            <w:r w:rsidRPr="00BB15B0">
              <w:rPr>
                <w:b/>
                <w:bCs/>
              </w:rPr>
              <w:t xml:space="preserve">Purpose: </w:t>
            </w:r>
            <w:r w:rsidRPr="00BB15B0">
              <w:t>This test is to authenticate the confirmation password is required when resetting the user password as an officer.</w:t>
            </w:r>
          </w:p>
        </w:tc>
      </w:tr>
      <w:tr w:rsidR="00BB15B0" w:rsidRPr="00BB15B0" w14:paraId="1DDC5414"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F8C210A" w14:textId="77777777" w:rsidR="00BB15B0" w:rsidRPr="00BB15B0" w:rsidRDefault="00BB15B0" w:rsidP="00BB15B0">
            <w:pPr>
              <w:rPr>
                <w:color w:val="auto"/>
              </w:rPr>
            </w:pPr>
            <w:r w:rsidRPr="00BB15B0">
              <w:rPr>
                <w:b/>
                <w:bCs/>
              </w:rPr>
              <w:lastRenderedPageBreak/>
              <w:t>Preconditions:</w:t>
            </w:r>
            <w:r w:rsidRPr="00BB15B0">
              <w:t xml:space="preserve"> An officer must be logged into the system and on the password reset page (via email request). This page should display two empty text fields, one for the password and the other for the confirmation password. In addition it should also display a submit button.</w:t>
            </w:r>
          </w:p>
        </w:tc>
      </w:tr>
      <w:tr w:rsidR="00BB15B0" w:rsidRPr="00BB15B0" w14:paraId="444E8205"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89235C5" w14:textId="77777777" w:rsidR="00BB15B0" w:rsidRPr="00BB15B0" w:rsidRDefault="00BB15B0" w:rsidP="00BB15B0">
            <w:pPr>
              <w:rPr>
                <w:color w:val="auto"/>
              </w:rPr>
            </w:pPr>
            <w:r w:rsidRPr="00BB15B0">
              <w:rPr>
                <w:b/>
                <w:bCs/>
              </w:rPr>
              <w:t>Input:</w:t>
            </w:r>
            <w:r w:rsidRPr="00BB15B0">
              <w:t xml:space="preserve"> </w:t>
            </w:r>
          </w:p>
          <w:p w14:paraId="0C258A61" w14:textId="77777777" w:rsidR="00BB15B0" w:rsidRPr="00BB15B0" w:rsidRDefault="00BB15B0" w:rsidP="00BB15B0">
            <w:pPr>
              <w:numPr>
                <w:ilvl w:val="0"/>
                <w:numId w:val="114"/>
              </w:numPr>
              <w:textAlignment w:val="baseline"/>
            </w:pPr>
            <w:r w:rsidRPr="00BB15B0">
              <w:t xml:space="preserve">Password </w:t>
            </w:r>
            <w:r w:rsidRPr="00BB15B0">
              <w:tab/>
            </w:r>
            <w:r w:rsidRPr="00BB15B0">
              <w:tab/>
            </w:r>
            <w:r w:rsidRPr="00BB15B0">
              <w:tab/>
              <w:t>= JASONcohen1</w:t>
            </w:r>
          </w:p>
          <w:p w14:paraId="173A6D7A" w14:textId="77777777" w:rsidR="00BB15B0" w:rsidRPr="00BB15B0" w:rsidRDefault="00BB15B0" w:rsidP="00BB15B0">
            <w:pPr>
              <w:numPr>
                <w:ilvl w:val="0"/>
                <w:numId w:val="114"/>
              </w:numPr>
              <w:textAlignment w:val="baseline"/>
            </w:pPr>
            <w:r w:rsidRPr="00BB15B0">
              <w:t>Confirmation password</w:t>
            </w:r>
            <w:r w:rsidRPr="00BB15B0">
              <w:tab/>
              <w:t>= Blank</w:t>
            </w:r>
          </w:p>
          <w:p w14:paraId="3786AAAD" w14:textId="77777777" w:rsidR="00BB15B0" w:rsidRPr="00BB15B0" w:rsidRDefault="00BB15B0" w:rsidP="00BB15B0">
            <w:pPr>
              <w:numPr>
                <w:ilvl w:val="0"/>
                <w:numId w:val="114"/>
              </w:numPr>
              <w:textAlignment w:val="baseline"/>
            </w:pPr>
            <w:r w:rsidRPr="00BB15B0">
              <w:t>Click submit button</w:t>
            </w:r>
          </w:p>
        </w:tc>
      </w:tr>
      <w:tr w:rsidR="00BB15B0" w:rsidRPr="00BB15B0" w14:paraId="073CFECC"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2DEC51F" w14:textId="77777777" w:rsidR="00BB15B0" w:rsidRPr="00BB15B0" w:rsidRDefault="00BB15B0" w:rsidP="00BB15B0">
            <w:pPr>
              <w:rPr>
                <w:color w:val="auto"/>
              </w:rPr>
            </w:pPr>
            <w:r w:rsidRPr="00BB15B0">
              <w:rPr>
                <w:b/>
                <w:bCs/>
              </w:rPr>
              <w:t>Expected output:</w:t>
            </w:r>
            <w:r w:rsidRPr="00BB15B0">
              <w:t xml:space="preserve"> No email will be sent</w:t>
            </w:r>
          </w:p>
        </w:tc>
      </w:tr>
      <w:tr w:rsidR="00BB15B0" w:rsidRPr="00BB15B0" w14:paraId="1D85D68C"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A0784FE" w14:textId="77777777" w:rsidR="00BB15B0" w:rsidRPr="00BB15B0" w:rsidRDefault="00BB15B0" w:rsidP="00BB15B0">
            <w:pPr>
              <w:rPr>
                <w:color w:val="auto"/>
              </w:rPr>
            </w:pPr>
            <w:r w:rsidRPr="00BB15B0">
              <w:rPr>
                <w:b/>
                <w:bCs/>
              </w:rPr>
              <w:t xml:space="preserve">Actual output: </w:t>
            </w:r>
            <w:r w:rsidRPr="00BB15B0">
              <w:t>Pass</w:t>
            </w:r>
          </w:p>
        </w:tc>
      </w:tr>
    </w:tbl>
    <w:p w14:paraId="03E612EB" w14:textId="77777777" w:rsidR="00BB15B0" w:rsidRDefault="00BB15B0">
      <w:pPr>
        <w:spacing w:line="480" w:lineRule="auto"/>
      </w:pPr>
    </w:p>
    <w:p w14:paraId="3609C7B5" w14:textId="507B15A9" w:rsidR="00BB15B0" w:rsidRDefault="00BB15B0" w:rsidP="00BB15B0">
      <w:pPr>
        <w:rPr>
          <w:b/>
          <w:bCs/>
        </w:rPr>
      </w:pPr>
      <w:r>
        <w:rPr>
          <w:b/>
          <w:bCs/>
        </w:rPr>
        <w:t>User Story #879</w:t>
      </w:r>
      <w:r w:rsidRPr="6DECB2AD">
        <w:rPr>
          <w:b/>
          <w:bCs/>
        </w:rPr>
        <w:t xml:space="preserve"> - </w:t>
      </w:r>
      <w:r w:rsidRPr="00BB15B0">
        <w:rPr>
          <w:b/>
          <w:bCs/>
        </w:rPr>
        <w:t>Implement BOLO creation confirmations via email</w:t>
      </w:r>
    </w:p>
    <w:p w14:paraId="4C563A85" w14:textId="77777777" w:rsidR="00BB15B0" w:rsidRDefault="00BB15B0">
      <w:pPr>
        <w:spacing w:line="480" w:lineRule="auto"/>
      </w:pPr>
    </w:p>
    <w:p w14:paraId="37C1D7A6" w14:textId="40AFFBE9" w:rsidR="00BB15B0" w:rsidRPr="00BB15B0" w:rsidRDefault="00BB15B0" w:rsidP="00BB15B0">
      <w:pPr>
        <w:spacing w:line="480" w:lineRule="auto"/>
        <w:rPr>
          <w:color w:val="auto"/>
        </w:rPr>
      </w:pPr>
      <w:r>
        <w:t>Unit Tests</w:t>
      </w:r>
    </w:p>
    <w:tbl>
      <w:tblPr>
        <w:tblW w:w="0" w:type="auto"/>
        <w:tblCellMar>
          <w:top w:w="15" w:type="dxa"/>
          <w:left w:w="15" w:type="dxa"/>
          <w:bottom w:w="15" w:type="dxa"/>
          <w:right w:w="15" w:type="dxa"/>
        </w:tblCellMar>
        <w:tblLook w:val="04A0" w:firstRow="1" w:lastRow="0" w:firstColumn="1" w:lastColumn="0" w:noHBand="0" w:noVBand="1"/>
      </w:tblPr>
      <w:tblGrid>
        <w:gridCol w:w="1777"/>
        <w:gridCol w:w="7793"/>
      </w:tblGrid>
      <w:tr w:rsidR="00BB15B0" w:rsidRPr="00BB15B0" w14:paraId="6ADFB996"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27AC3C4" w14:textId="40AFFBE9" w:rsidR="00BB15B0" w:rsidRPr="00BB15B0" w:rsidRDefault="00BB15B0" w:rsidP="00BB15B0">
            <w:pPr>
              <w:rPr>
                <w:color w:val="auto"/>
              </w:rPr>
            </w:pPr>
            <w:r w:rsidRPr="00BB15B0">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AB4F31E" w14:textId="77777777" w:rsidR="00BB15B0" w:rsidRPr="00BB15B0" w:rsidRDefault="00BB15B0" w:rsidP="00BB15B0">
            <w:pPr>
              <w:rPr>
                <w:color w:val="auto"/>
              </w:rPr>
            </w:pPr>
            <w:r w:rsidRPr="00BB15B0">
              <w:t>U-879-1 - Sunny Day</w:t>
            </w:r>
          </w:p>
        </w:tc>
      </w:tr>
      <w:tr w:rsidR="00BB15B0" w:rsidRPr="00BB15B0" w14:paraId="17F8F81F"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3DF9AB7" w14:textId="77777777" w:rsidR="00BB15B0" w:rsidRPr="00BB15B0" w:rsidRDefault="00BB15B0" w:rsidP="00BB15B0">
            <w:pPr>
              <w:rPr>
                <w:color w:val="auto"/>
              </w:rPr>
            </w:pPr>
            <w:r w:rsidRPr="00BB15B0">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3F359F" w14:textId="77777777" w:rsidR="00BB15B0" w:rsidRPr="00BB15B0" w:rsidRDefault="00BB15B0" w:rsidP="00BB15B0">
            <w:pPr>
              <w:rPr>
                <w:color w:val="auto"/>
              </w:rPr>
            </w:pPr>
            <w:r w:rsidRPr="00BB15B0">
              <w:t xml:space="preserve">Create a BOLO and check that confirmation email is sent </w:t>
            </w:r>
          </w:p>
        </w:tc>
      </w:tr>
      <w:tr w:rsidR="00BB15B0" w:rsidRPr="00BB15B0" w14:paraId="4C3BFE5C"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536B31" w14:textId="77777777" w:rsidR="00BB15B0" w:rsidRPr="00BB15B0" w:rsidRDefault="00BB15B0" w:rsidP="00BB15B0">
            <w:pPr>
              <w:rPr>
                <w:color w:val="auto"/>
              </w:rPr>
            </w:pPr>
            <w:r w:rsidRPr="00BB15B0">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C441DE7" w14:textId="77777777" w:rsidR="00BB15B0" w:rsidRPr="00BB15B0" w:rsidRDefault="00BB15B0" w:rsidP="00BB15B0">
            <w:pPr>
              <w:rPr>
                <w:color w:val="auto"/>
              </w:rPr>
            </w:pPr>
            <w:r w:rsidRPr="00BB15B0">
              <w:t>Application is running</w:t>
            </w:r>
          </w:p>
        </w:tc>
      </w:tr>
      <w:tr w:rsidR="00BB15B0" w:rsidRPr="00BB15B0" w14:paraId="024CC8E8"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499E84A" w14:textId="77777777" w:rsidR="00BB15B0" w:rsidRPr="00BB15B0" w:rsidRDefault="00BB15B0" w:rsidP="00BB15B0">
            <w:pPr>
              <w:rPr>
                <w:color w:val="auto"/>
              </w:rPr>
            </w:pPr>
            <w:r w:rsidRPr="00BB15B0">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F7122B2" w14:textId="77777777" w:rsidR="00BB15B0" w:rsidRPr="00BB15B0" w:rsidRDefault="00BB15B0" w:rsidP="00BB15B0">
            <w:pPr>
              <w:rPr>
                <w:color w:val="auto"/>
              </w:rPr>
            </w:pPr>
            <w:r w:rsidRPr="00BB15B0">
              <w:t>{ category: theft, FirstName: Test, LastName: Bolo, Sex: male, Height: 05-09, Weight: 200, FeaturedImage: Bolo1.png }</w:t>
            </w:r>
          </w:p>
        </w:tc>
      </w:tr>
      <w:tr w:rsidR="00BB15B0" w:rsidRPr="00BB15B0" w14:paraId="787ECD4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C40F46" w14:textId="77777777" w:rsidR="00BB15B0" w:rsidRPr="00BB15B0" w:rsidRDefault="00BB15B0" w:rsidP="00BB15B0">
            <w:pPr>
              <w:rPr>
                <w:color w:val="auto"/>
              </w:rPr>
            </w:pPr>
            <w:r w:rsidRPr="00BB15B0">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A8AC39A" w14:textId="77777777" w:rsidR="00BB15B0" w:rsidRPr="00BB15B0" w:rsidRDefault="00BB15B0" w:rsidP="00BB15B0">
            <w:pPr>
              <w:rPr>
                <w:color w:val="auto"/>
              </w:rPr>
            </w:pPr>
            <w:r w:rsidRPr="00BB15B0">
              <w:t>Bolo is created and email is sent out to subscribers</w:t>
            </w:r>
          </w:p>
        </w:tc>
      </w:tr>
    </w:tbl>
    <w:p w14:paraId="44A46809" w14:textId="77777777" w:rsidR="00BB15B0" w:rsidRDefault="00BB15B0" w:rsidP="00BB15B0">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423"/>
        <w:gridCol w:w="8147"/>
      </w:tblGrid>
      <w:tr w:rsidR="00BB15B0" w14:paraId="5FBBC731"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237F363" w14:textId="77777777" w:rsidR="00BB15B0" w:rsidRPr="00BB15B0" w:rsidRDefault="00BB15B0">
            <w:pPr>
              <w:pStyle w:val="NormalWeb"/>
              <w:spacing w:before="0" w:beforeAutospacing="0" w:after="0" w:afterAutospacing="0"/>
            </w:pPr>
            <w:r w:rsidRPr="785A8EF4">
              <w:rPr>
                <w:color w:val="000000" w:themeColor="text1"/>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781202A" w14:textId="77777777" w:rsidR="00BB15B0" w:rsidRPr="00BB15B0" w:rsidRDefault="00BB15B0">
            <w:pPr>
              <w:pStyle w:val="NormalWeb"/>
              <w:spacing w:before="0" w:beforeAutospacing="0" w:after="0" w:afterAutospacing="0"/>
            </w:pPr>
            <w:r w:rsidRPr="785A8EF4">
              <w:rPr>
                <w:color w:val="000000" w:themeColor="text1"/>
              </w:rPr>
              <w:t>U-879-2</w:t>
            </w:r>
          </w:p>
        </w:tc>
      </w:tr>
      <w:tr w:rsidR="00BB15B0" w14:paraId="62C762C4"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1D59E22" w14:textId="77777777" w:rsidR="00BB15B0" w:rsidRPr="00BB15B0" w:rsidRDefault="00BB15B0">
            <w:pPr>
              <w:pStyle w:val="NormalWeb"/>
              <w:spacing w:before="0" w:beforeAutospacing="0" w:after="0" w:afterAutospacing="0"/>
            </w:pPr>
            <w:r w:rsidRPr="785A8EF4">
              <w:rPr>
                <w:color w:val="000000" w:themeColor="text1"/>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B205771" w14:textId="77777777" w:rsidR="00BB15B0" w:rsidRPr="00BB15B0" w:rsidRDefault="00BB15B0">
            <w:pPr>
              <w:pStyle w:val="NormalWeb"/>
              <w:spacing w:before="0" w:beforeAutospacing="0" w:after="0" w:afterAutospacing="0"/>
            </w:pPr>
            <w:r w:rsidRPr="785A8EF4">
              <w:rPr>
                <w:color w:val="000000" w:themeColor="text1"/>
              </w:rPr>
              <w:t>Try to confirm  BOLO with incorrect token</w:t>
            </w:r>
          </w:p>
        </w:tc>
      </w:tr>
      <w:tr w:rsidR="00BB15B0" w14:paraId="5D8F9C03"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624D571" w14:textId="77777777" w:rsidR="00BB15B0" w:rsidRPr="00BB15B0" w:rsidRDefault="00BB15B0">
            <w:pPr>
              <w:pStyle w:val="NormalWeb"/>
              <w:spacing w:before="0" w:beforeAutospacing="0" w:after="0" w:afterAutospacing="0"/>
            </w:pPr>
            <w:r w:rsidRPr="785A8EF4">
              <w:rPr>
                <w:color w:val="000000" w:themeColor="text1"/>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1D1A88" w14:textId="77777777" w:rsidR="00BB15B0" w:rsidRPr="00BB15B0" w:rsidRDefault="00BB15B0">
            <w:pPr>
              <w:pStyle w:val="NormalWeb"/>
              <w:spacing w:before="0" w:beforeAutospacing="0" w:after="0" w:afterAutospacing="0"/>
            </w:pPr>
            <w:r w:rsidRPr="785A8EF4">
              <w:rPr>
                <w:color w:val="000000" w:themeColor="text1"/>
              </w:rPr>
              <w:t>Email has been sent to user with generated bolo token</w:t>
            </w:r>
          </w:p>
        </w:tc>
      </w:tr>
      <w:tr w:rsidR="00BB15B0" w14:paraId="31B1C73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60F94D" w14:textId="77777777" w:rsidR="00BB15B0" w:rsidRPr="00BB15B0" w:rsidRDefault="00BB15B0">
            <w:pPr>
              <w:pStyle w:val="NormalWeb"/>
              <w:spacing w:before="0" w:beforeAutospacing="0" w:after="0" w:afterAutospacing="0"/>
            </w:pPr>
            <w:r w:rsidRPr="785A8EF4">
              <w:rPr>
                <w:color w:val="000000" w:themeColor="text1"/>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848F37C" w14:textId="77777777" w:rsidR="00BB15B0" w:rsidRPr="00BB15B0" w:rsidRDefault="785A8EF4">
            <w:pPr>
              <w:pStyle w:val="NormalWeb"/>
              <w:spacing w:before="0" w:beforeAutospacing="0" w:after="0" w:afterAutospacing="0"/>
            </w:pPr>
            <w:r w:rsidRPr="785A8EF4">
              <w:rPr>
                <w:color w:val="000000" w:themeColor="text1"/>
              </w:rPr>
              <w:t xml:space="preserve">GET request to: </w:t>
            </w:r>
            <w:hyperlink r:id="rId14">
              <w:r w:rsidRPr="785A8EF4">
                <w:rPr>
                  <w:rStyle w:val="Hyperlink"/>
                  <w:rFonts w:asciiTheme="majorEastAsia" w:eastAsiaTheme="majorEastAsia" w:hAnsiTheme="majorEastAsia" w:cstheme="majorEastAsia"/>
                  <w:color w:val="1155CC"/>
                </w:rPr>
                <w:t>http://bolo.mybluemix.net/bolo/confirmBolo/3d26d15eded51332d0919de93da07e762bbd470c</w:t>
              </w:r>
            </w:hyperlink>
          </w:p>
        </w:tc>
      </w:tr>
      <w:tr w:rsidR="00BB15B0" w14:paraId="2CB47FE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C339944" w14:textId="77777777" w:rsidR="00BB15B0" w:rsidRPr="00BB15B0" w:rsidRDefault="00BB15B0">
            <w:pPr>
              <w:pStyle w:val="NormalWeb"/>
              <w:spacing w:before="0" w:beforeAutospacing="0" w:after="0" w:afterAutospacing="0"/>
            </w:pPr>
            <w:r w:rsidRPr="785A8EF4">
              <w:rPr>
                <w:color w:val="000000" w:themeColor="text1"/>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28B7FD9" w14:textId="77777777" w:rsidR="00BB15B0" w:rsidRPr="00BB15B0" w:rsidRDefault="00BB15B0">
            <w:pPr>
              <w:pStyle w:val="NormalWeb"/>
              <w:spacing w:before="0" w:beforeAutospacing="0" w:after="0" w:afterAutospacing="0"/>
            </w:pPr>
            <w:r w:rsidRPr="785A8EF4">
              <w:rPr>
                <w:color w:val="000000" w:themeColor="text1"/>
              </w:rPr>
              <w:t>System will respond that the bolo does not exist</w:t>
            </w:r>
          </w:p>
        </w:tc>
      </w:tr>
    </w:tbl>
    <w:p w14:paraId="225EE925" w14:textId="4F908E6A" w:rsidR="00BB15B0" w:rsidRDefault="00BB15B0" w:rsidP="00BB15B0">
      <w:pPr>
        <w:tabs>
          <w:tab w:val="left" w:pos="5205"/>
        </w:tabs>
        <w:spacing w:line="480" w:lineRule="auto"/>
      </w:pPr>
      <w:r>
        <w:tab/>
      </w:r>
    </w:p>
    <w:p w14:paraId="0FC44B52" w14:textId="634A97D5" w:rsidR="00BB15B0" w:rsidRDefault="00BB15B0" w:rsidP="00A97A9C">
      <w:pPr>
        <w:tabs>
          <w:tab w:val="left" w:pos="5205"/>
        </w:tabs>
        <w:spacing w:line="480" w:lineRule="auto"/>
        <w:rPr>
          <w:color w:val="auto"/>
        </w:rPr>
      </w:pPr>
      <w:r>
        <w:lastRenderedPageBreak/>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1423"/>
        <w:gridCol w:w="8147"/>
      </w:tblGrid>
      <w:tr w:rsidR="00BB15B0" w14:paraId="735C9389"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88A31D9" w14:textId="77777777" w:rsidR="00BB15B0" w:rsidRPr="00BB15B0" w:rsidRDefault="00BB15B0">
            <w:pPr>
              <w:pStyle w:val="NormalWeb"/>
              <w:spacing w:before="0" w:beforeAutospacing="0" w:after="0" w:afterAutospacing="0"/>
            </w:pPr>
            <w:r w:rsidRPr="785A8EF4">
              <w:rPr>
                <w:color w:val="000000" w:themeColor="text1"/>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8A74059" w14:textId="77777777" w:rsidR="00BB15B0" w:rsidRPr="00BB15B0" w:rsidRDefault="00BB15B0">
            <w:pPr>
              <w:pStyle w:val="NormalWeb"/>
              <w:spacing w:before="0" w:beforeAutospacing="0" w:after="0" w:afterAutospacing="0"/>
            </w:pPr>
            <w:r w:rsidRPr="785A8EF4">
              <w:rPr>
                <w:color w:val="000000" w:themeColor="text1"/>
              </w:rPr>
              <w:t>I-892-1</w:t>
            </w:r>
          </w:p>
        </w:tc>
      </w:tr>
      <w:tr w:rsidR="00BB15B0" w14:paraId="679B6BE8"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194DC9D" w14:textId="77777777" w:rsidR="00BB15B0" w:rsidRPr="00BB15B0" w:rsidRDefault="00BB15B0">
            <w:pPr>
              <w:pStyle w:val="NormalWeb"/>
              <w:spacing w:before="0" w:beforeAutospacing="0" w:after="0" w:afterAutospacing="0"/>
            </w:pPr>
            <w:r w:rsidRPr="785A8EF4">
              <w:rPr>
                <w:color w:val="000000" w:themeColor="text1"/>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6E057F8" w14:textId="77777777" w:rsidR="00BB15B0" w:rsidRPr="00BB15B0" w:rsidRDefault="00BB15B0">
            <w:pPr>
              <w:pStyle w:val="NormalWeb"/>
              <w:spacing w:before="0" w:beforeAutospacing="0" w:after="0" w:afterAutospacing="0"/>
            </w:pPr>
            <w:r w:rsidRPr="785A8EF4">
              <w:rPr>
                <w:color w:val="000000" w:themeColor="text1"/>
              </w:rPr>
              <w:t>Test that the application confirms the bolo succesfully</w:t>
            </w:r>
          </w:p>
        </w:tc>
      </w:tr>
      <w:tr w:rsidR="00BB15B0" w14:paraId="5D5DB42F"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878091" w14:textId="77777777" w:rsidR="00BB15B0" w:rsidRPr="00BB15B0" w:rsidRDefault="00BB15B0">
            <w:pPr>
              <w:pStyle w:val="NormalWeb"/>
              <w:spacing w:before="0" w:beforeAutospacing="0" w:after="0" w:afterAutospacing="0"/>
            </w:pPr>
            <w:r w:rsidRPr="785A8EF4">
              <w:rPr>
                <w:color w:val="000000" w:themeColor="text1"/>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95C19FB" w14:textId="77777777" w:rsidR="00BB15B0" w:rsidRPr="00BB15B0" w:rsidRDefault="00BB15B0">
            <w:pPr>
              <w:pStyle w:val="NormalWeb"/>
              <w:spacing w:before="0" w:beforeAutospacing="0" w:after="0" w:afterAutospacing="0"/>
            </w:pPr>
            <w:r w:rsidRPr="785A8EF4">
              <w:rPr>
                <w:color w:val="000000" w:themeColor="text1"/>
              </w:rPr>
              <w:t>System is running</w:t>
            </w:r>
          </w:p>
        </w:tc>
      </w:tr>
      <w:tr w:rsidR="00BB15B0" w14:paraId="4565FE71"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ED64E9B" w14:textId="77777777" w:rsidR="00BB15B0" w:rsidRPr="00BB15B0" w:rsidRDefault="00BB15B0">
            <w:pPr>
              <w:pStyle w:val="NormalWeb"/>
              <w:spacing w:before="0" w:beforeAutospacing="0" w:after="0" w:afterAutospacing="0"/>
            </w:pPr>
            <w:r w:rsidRPr="785A8EF4">
              <w:rPr>
                <w:color w:val="000000" w:themeColor="text1"/>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9280DA" w14:textId="77777777" w:rsidR="00BB15B0" w:rsidRPr="00BB15B0" w:rsidRDefault="00303E6C">
            <w:pPr>
              <w:pStyle w:val="NormalWeb"/>
              <w:spacing w:before="0" w:beforeAutospacing="0" w:after="0" w:afterAutospacing="0"/>
            </w:pPr>
            <w:hyperlink r:id="rId15" w:history="1">
              <w:r w:rsidR="00BB15B0" w:rsidRPr="00BB15B0">
                <w:rPr>
                  <w:rStyle w:val="Hyperlink"/>
                  <w:rFonts w:eastAsiaTheme="majorEastAsia"/>
                  <w:color w:val="1155CC"/>
                </w:rPr>
                <w:t>http://bolo.mybluemix.net/bolo/confirmBolo/3d26d15eded51332d0919de93da07e762bbd470c</w:t>
              </w:r>
            </w:hyperlink>
          </w:p>
        </w:tc>
      </w:tr>
      <w:tr w:rsidR="00BB15B0" w14:paraId="5549CB0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4DF0752" w14:textId="77777777" w:rsidR="00BB15B0" w:rsidRPr="00BB15B0" w:rsidRDefault="00BB15B0">
            <w:pPr>
              <w:pStyle w:val="NormalWeb"/>
              <w:spacing w:before="0" w:beforeAutospacing="0" w:after="0" w:afterAutospacing="0"/>
            </w:pPr>
            <w:r w:rsidRPr="785A8EF4">
              <w:rPr>
                <w:color w:val="000000" w:themeColor="text1"/>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28BF90" w14:textId="77777777" w:rsidR="00BB15B0" w:rsidRPr="00BB15B0" w:rsidRDefault="00BB15B0">
            <w:pPr>
              <w:pStyle w:val="NormalWeb"/>
              <w:spacing w:before="0" w:beforeAutospacing="0" w:after="0" w:afterAutospacing="0"/>
            </w:pPr>
            <w:r w:rsidRPr="785A8EF4">
              <w:rPr>
                <w:color w:val="000000" w:themeColor="text1"/>
              </w:rPr>
              <w:t>Bolo confirmed field is set to true</w:t>
            </w:r>
          </w:p>
        </w:tc>
      </w:tr>
    </w:tbl>
    <w:p w14:paraId="5B81EF0E" w14:textId="77777777" w:rsidR="00BB15B0" w:rsidRDefault="00BB15B0" w:rsidP="00BB15B0">
      <w:pPr>
        <w:rPr>
          <w:b/>
          <w:bCs/>
        </w:rPr>
      </w:pPr>
    </w:p>
    <w:p w14:paraId="4D0BE816" w14:textId="4F431225" w:rsidR="00BB15B0" w:rsidRDefault="00BB15B0" w:rsidP="00BB15B0">
      <w:pPr>
        <w:rPr>
          <w:b/>
          <w:bCs/>
        </w:rPr>
      </w:pPr>
      <w:r>
        <w:rPr>
          <w:b/>
          <w:bCs/>
        </w:rPr>
        <w:t>User Story #880</w:t>
      </w:r>
      <w:r w:rsidRPr="6DECB2AD">
        <w:rPr>
          <w:b/>
          <w:bCs/>
        </w:rPr>
        <w:t xml:space="preserve"> - </w:t>
      </w:r>
      <w:r w:rsidRPr="00BB15B0">
        <w:rPr>
          <w:b/>
          <w:bCs/>
        </w:rPr>
        <w:t>Send feed of BOLOs as JSON documents</w:t>
      </w:r>
    </w:p>
    <w:p w14:paraId="5B1BF679" w14:textId="0A069E95" w:rsidR="00BB15B0" w:rsidRDefault="00BB15B0" w:rsidP="00BB15B0">
      <w:pPr>
        <w:rPr>
          <w:b/>
          <w:bCs/>
        </w:rPr>
      </w:pPr>
    </w:p>
    <w:p w14:paraId="3AFE64EA" w14:textId="087589D7" w:rsidR="00BB15B0" w:rsidRPr="00BB15B0" w:rsidRDefault="00BB15B0" w:rsidP="00BB15B0">
      <w:pPr>
        <w:rPr>
          <w:bCs/>
        </w:rPr>
      </w:pPr>
      <w:r>
        <w:rPr>
          <w:bCs/>
        </w:rPr>
        <w:t>Unit Tests</w:t>
      </w:r>
    </w:p>
    <w:tbl>
      <w:tblPr>
        <w:tblW w:w="0" w:type="auto"/>
        <w:tblCellMar>
          <w:top w:w="15" w:type="dxa"/>
          <w:left w:w="15" w:type="dxa"/>
          <w:bottom w:w="15" w:type="dxa"/>
          <w:right w:w="15" w:type="dxa"/>
        </w:tblCellMar>
        <w:tblLook w:val="04A0" w:firstRow="1" w:lastRow="0" w:firstColumn="1" w:lastColumn="0" w:noHBand="0" w:noVBand="1"/>
      </w:tblPr>
      <w:tblGrid>
        <w:gridCol w:w="1853"/>
        <w:gridCol w:w="7717"/>
      </w:tblGrid>
      <w:tr w:rsidR="00BB15B0" w:rsidRPr="00BB15B0" w14:paraId="5FF4653A"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3A50534" w14:textId="77777777" w:rsidR="00BB15B0" w:rsidRPr="00BB15B0" w:rsidRDefault="00BB15B0" w:rsidP="003F4088">
            <w:pPr>
              <w:pStyle w:val="NormalWeb"/>
              <w:spacing w:before="0" w:beforeAutospacing="0" w:after="0" w:afterAutospacing="0"/>
            </w:pPr>
            <w:r w:rsidRPr="785A8EF4">
              <w:rPr>
                <w:color w:val="000000" w:themeColor="text1"/>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CC5810C" w14:textId="3F5DF9D0" w:rsidR="00BB15B0" w:rsidRPr="00BB15B0" w:rsidRDefault="00BB15B0" w:rsidP="003F4088">
            <w:pPr>
              <w:pStyle w:val="NormalWeb"/>
              <w:spacing w:before="0" w:beforeAutospacing="0" w:after="0" w:afterAutospacing="0"/>
            </w:pPr>
            <w:r w:rsidRPr="785A8EF4">
              <w:rPr>
                <w:color w:val="000000" w:themeColor="text1"/>
              </w:rPr>
              <w:t>U-880-1</w:t>
            </w:r>
          </w:p>
        </w:tc>
      </w:tr>
      <w:tr w:rsidR="00BB15B0" w:rsidRPr="00BB15B0" w14:paraId="1C3F527E"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DDC40EE" w14:textId="77777777" w:rsidR="00BB15B0" w:rsidRPr="00BB15B0" w:rsidRDefault="00BB15B0" w:rsidP="003F4088">
            <w:pPr>
              <w:pStyle w:val="NormalWeb"/>
              <w:spacing w:before="0" w:beforeAutospacing="0" w:after="0" w:afterAutospacing="0"/>
            </w:pPr>
            <w:r w:rsidRPr="785A8EF4">
              <w:rPr>
                <w:color w:val="000000" w:themeColor="text1"/>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B3C2A7" w14:textId="2CFC1388" w:rsidR="00BB15B0" w:rsidRPr="00BB15B0" w:rsidRDefault="00BB15B0" w:rsidP="003F4088">
            <w:pPr>
              <w:pStyle w:val="NormalWeb"/>
              <w:spacing w:before="0" w:beforeAutospacing="0" w:after="0" w:afterAutospacing="0"/>
            </w:pPr>
            <w:r w:rsidRPr="785A8EF4">
              <w:rPr>
                <w:color w:val="000000" w:themeColor="text1"/>
              </w:rPr>
              <w:t>Validate if Sendgrid service sends BOLOs as JSON objects to required active subscribers</w:t>
            </w:r>
          </w:p>
        </w:tc>
      </w:tr>
      <w:tr w:rsidR="00BB15B0" w:rsidRPr="00BB15B0" w14:paraId="32600A7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44C6CBD" w14:textId="77777777" w:rsidR="00BB15B0" w:rsidRPr="00BB15B0" w:rsidRDefault="00BB15B0" w:rsidP="003F4088">
            <w:pPr>
              <w:pStyle w:val="NormalWeb"/>
              <w:spacing w:before="0" w:beforeAutospacing="0" w:after="0" w:afterAutospacing="0"/>
            </w:pPr>
            <w:r w:rsidRPr="785A8EF4">
              <w:rPr>
                <w:color w:val="000000" w:themeColor="text1"/>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F454A5" w14:textId="2D4591B1" w:rsidR="00BB15B0" w:rsidRPr="00BB15B0" w:rsidRDefault="00BB15B0" w:rsidP="003F4088">
            <w:pPr>
              <w:pStyle w:val="NormalWeb"/>
              <w:spacing w:before="0" w:beforeAutospacing="0" w:after="0" w:afterAutospacing="0"/>
            </w:pPr>
            <w:r w:rsidRPr="785A8EF4">
              <w:rPr>
                <w:color w:val="000000" w:themeColor="text1"/>
              </w:rPr>
              <w:t>testBOLO has been confirmed</w:t>
            </w:r>
          </w:p>
        </w:tc>
      </w:tr>
      <w:tr w:rsidR="00BB15B0" w:rsidRPr="00BB15B0" w14:paraId="136A2E6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7D7C5A" w14:textId="77777777" w:rsidR="00BB15B0" w:rsidRPr="00BB15B0" w:rsidRDefault="00BB15B0" w:rsidP="003F4088">
            <w:pPr>
              <w:pStyle w:val="NormalWeb"/>
              <w:spacing w:before="0" w:beforeAutospacing="0" w:after="0" w:afterAutospacing="0"/>
            </w:pPr>
            <w:r w:rsidRPr="785A8EF4">
              <w:rPr>
                <w:color w:val="000000" w:themeColor="text1"/>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E18405E" w14:textId="267E0E63" w:rsidR="00BB15B0" w:rsidRPr="00BB15B0" w:rsidRDefault="00BB15B0" w:rsidP="00BB15B0">
            <w:pPr>
              <w:pStyle w:val="NormalWeb"/>
              <w:spacing w:before="0" w:beforeAutospacing="0" w:after="0" w:afterAutospacing="0"/>
            </w:pPr>
            <w:r w:rsidRPr="00BB15B0">
              <w:t>testBolo</w:t>
            </w:r>
          </w:p>
        </w:tc>
      </w:tr>
      <w:tr w:rsidR="00BB15B0" w:rsidRPr="00BB15B0" w14:paraId="51023F48"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B83714C" w14:textId="77777777" w:rsidR="00BB15B0" w:rsidRPr="00BB15B0" w:rsidRDefault="00BB15B0" w:rsidP="003F4088">
            <w:pPr>
              <w:pStyle w:val="NormalWeb"/>
              <w:spacing w:before="0" w:beforeAutospacing="0" w:after="0" w:afterAutospacing="0"/>
            </w:pPr>
            <w:r w:rsidRPr="785A8EF4">
              <w:rPr>
                <w:color w:val="000000" w:themeColor="text1"/>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C9E53D1" w14:textId="7226D80A" w:rsidR="00BB15B0" w:rsidRPr="00BB15B0" w:rsidRDefault="00BB15B0" w:rsidP="003F4088">
            <w:pPr>
              <w:pStyle w:val="NormalWeb"/>
              <w:spacing w:before="0" w:beforeAutospacing="0" w:after="0" w:afterAutospacing="0"/>
            </w:pPr>
            <w:r w:rsidRPr="785A8EF4">
              <w:rPr>
                <w:color w:val="000000" w:themeColor="text1"/>
              </w:rPr>
              <w:t>Email received with testBOLO</w:t>
            </w:r>
          </w:p>
        </w:tc>
      </w:tr>
    </w:tbl>
    <w:p w14:paraId="038892C1" w14:textId="255E0A25" w:rsidR="00BB15B0" w:rsidRDefault="00BB15B0" w:rsidP="00BB15B0">
      <w:pPr>
        <w:tabs>
          <w:tab w:val="left" w:pos="5205"/>
        </w:tabs>
        <w:spacing w:line="480" w:lineRule="auto"/>
      </w:pPr>
    </w:p>
    <w:tbl>
      <w:tblPr>
        <w:tblW w:w="0" w:type="auto"/>
        <w:tblCellMar>
          <w:top w:w="15" w:type="dxa"/>
          <w:left w:w="15" w:type="dxa"/>
          <w:bottom w:w="15" w:type="dxa"/>
          <w:right w:w="15" w:type="dxa"/>
        </w:tblCellMar>
        <w:tblLook w:val="04A0" w:firstRow="1" w:lastRow="0" w:firstColumn="1" w:lastColumn="0" w:noHBand="0" w:noVBand="1"/>
      </w:tblPr>
      <w:tblGrid>
        <w:gridCol w:w="1800"/>
        <w:gridCol w:w="7770"/>
      </w:tblGrid>
      <w:tr w:rsidR="00BB15B0" w:rsidRPr="00BB15B0" w14:paraId="681B4D9F"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1A1BAF2" w14:textId="77777777" w:rsidR="00BB15B0" w:rsidRPr="00BB15B0" w:rsidRDefault="00BB15B0" w:rsidP="003F4088">
            <w:pPr>
              <w:pStyle w:val="NormalWeb"/>
              <w:spacing w:before="0" w:beforeAutospacing="0" w:after="0" w:afterAutospacing="0"/>
            </w:pPr>
            <w:r w:rsidRPr="785A8EF4">
              <w:rPr>
                <w:color w:val="000000" w:themeColor="text1"/>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48D9F0C" w14:textId="54DE92A0" w:rsidR="00BB15B0" w:rsidRPr="00BB15B0" w:rsidRDefault="00BB15B0" w:rsidP="003F4088">
            <w:pPr>
              <w:pStyle w:val="NormalWeb"/>
              <w:spacing w:before="0" w:beforeAutospacing="0" w:after="0" w:afterAutospacing="0"/>
            </w:pPr>
            <w:r w:rsidRPr="785A8EF4">
              <w:rPr>
                <w:color w:val="000000" w:themeColor="text1"/>
              </w:rPr>
              <w:t>U-880-2</w:t>
            </w:r>
          </w:p>
        </w:tc>
      </w:tr>
      <w:tr w:rsidR="00BB15B0" w:rsidRPr="00BB15B0" w14:paraId="243BD70E"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A7DCACA" w14:textId="77777777" w:rsidR="00BB15B0" w:rsidRPr="00BB15B0" w:rsidRDefault="00BB15B0" w:rsidP="003F4088">
            <w:pPr>
              <w:pStyle w:val="NormalWeb"/>
              <w:spacing w:before="0" w:beforeAutospacing="0" w:after="0" w:afterAutospacing="0"/>
            </w:pPr>
            <w:r w:rsidRPr="785A8EF4">
              <w:rPr>
                <w:color w:val="000000" w:themeColor="text1"/>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6D99527" w14:textId="78B3E918" w:rsidR="00BB15B0" w:rsidRPr="00BB15B0" w:rsidRDefault="00BB15B0" w:rsidP="003F4088">
            <w:pPr>
              <w:pStyle w:val="NormalWeb"/>
              <w:spacing w:before="0" w:beforeAutospacing="0" w:after="0" w:afterAutospacing="0"/>
            </w:pPr>
            <w:r w:rsidRPr="785A8EF4">
              <w:rPr>
                <w:color w:val="000000" w:themeColor="text1"/>
              </w:rPr>
              <w:t>Validate if Sendgrid service sends BOLO’s attachments to required active subscribers along with JSON object</w:t>
            </w:r>
          </w:p>
        </w:tc>
      </w:tr>
      <w:tr w:rsidR="00BB15B0" w:rsidRPr="00BB15B0" w14:paraId="7CF0D596"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6B5FE6B" w14:textId="77777777" w:rsidR="00BB15B0" w:rsidRPr="00BB15B0" w:rsidRDefault="00BB15B0" w:rsidP="003F4088">
            <w:pPr>
              <w:pStyle w:val="NormalWeb"/>
              <w:spacing w:before="0" w:beforeAutospacing="0" w:after="0" w:afterAutospacing="0"/>
            </w:pPr>
            <w:r w:rsidRPr="785A8EF4">
              <w:rPr>
                <w:color w:val="000000" w:themeColor="text1"/>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EE098B" w14:textId="7D173AD6" w:rsidR="00BB15B0" w:rsidRPr="00BB15B0" w:rsidRDefault="00BB15B0" w:rsidP="00BB15B0">
            <w:pPr>
              <w:pStyle w:val="NormalWeb"/>
              <w:spacing w:before="0" w:beforeAutospacing="0" w:after="0" w:afterAutospacing="0"/>
            </w:pPr>
            <w:r w:rsidRPr="785A8EF4">
              <w:rPr>
                <w:color w:val="000000" w:themeColor="text1"/>
              </w:rPr>
              <w:t>testBOLO has been confirmed and featured image has been inserted</w:t>
            </w:r>
          </w:p>
        </w:tc>
      </w:tr>
      <w:tr w:rsidR="00BB15B0" w:rsidRPr="00BB15B0" w14:paraId="7F89ABA6"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3ECF42" w14:textId="77777777" w:rsidR="00BB15B0" w:rsidRPr="00BB15B0" w:rsidRDefault="00BB15B0" w:rsidP="003F4088">
            <w:pPr>
              <w:pStyle w:val="NormalWeb"/>
              <w:spacing w:before="0" w:beforeAutospacing="0" w:after="0" w:afterAutospacing="0"/>
            </w:pPr>
            <w:r w:rsidRPr="785A8EF4">
              <w:rPr>
                <w:color w:val="000000" w:themeColor="text1"/>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AA1E2E2" w14:textId="77777777" w:rsidR="00BB15B0" w:rsidRPr="00BB15B0" w:rsidRDefault="00BB15B0" w:rsidP="003F4088">
            <w:pPr>
              <w:pStyle w:val="NormalWeb"/>
              <w:spacing w:before="0" w:beforeAutospacing="0" w:after="0" w:afterAutospacing="0"/>
            </w:pPr>
            <w:r w:rsidRPr="00BB15B0">
              <w:t>testBolo</w:t>
            </w:r>
          </w:p>
        </w:tc>
      </w:tr>
      <w:tr w:rsidR="00BB15B0" w:rsidRPr="00BB15B0" w14:paraId="40346591"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F8AFE4E" w14:textId="77777777" w:rsidR="00BB15B0" w:rsidRPr="00BB15B0" w:rsidRDefault="00BB15B0" w:rsidP="003F4088">
            <w:pPr>
              <w:pStyle w:val="NormalWeb"/>
              <w:spacing w:before="0" w:beforeAutospacing="0" w:after="0" w:afterAutospacing="0"/>
            </w:pPr>
            <w:r w:rsidRPr="785A8EF4">
              <w:rPr>
                <w:color w:val="000000" w:themeColor="text1"/>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24AF20A" w14:textId="2FF60C9C" w:rsidR="00BB15B0" w:rsidRPr="00BB15B0" w:rsidRDefault="00BB15B0" w:rsidP="003F4088">
            <w:pPr>
              <w:pStyle w:val="NormalWeb"/>
              <w:spacing w:before="0" w:beforeAutospacing="0" w:after="0" w:afterAutospacing="0"/>
            </w:pPr>
            <w:r w:rsidRPr="785A8EF4">
              <w:rPr>
                <w:color w:val="000000" w:themeColor="text1"/>
              </w:rPr>
              <w:t>Email received with testBOLO and featured image attached</w:t>
            </w:r>
          </w:p>
        </w:tc>
      </w:tr>
    </w:tbl>
    <w:p w14:paraId="23B7FE5E" w14:textId="18909993" w:rsidR="00BB15B0" w:rsidRDefault="00BB15B0" w:rsidP="00BB15B0">
      <w:pPr>
        <w:tabs>
          <w:tab w:val="left" w:pos="5205"/>
        </w:tabs>
        <w:spacing w:line="480" w:lineRule="auto"/>
      </w:pPr>
    </w:p>
    <w:p w14:paraId="7E604922" w14:textId="114DCC06" w:rsidR="00BB15B0" w:rsidRDefault="00BB15B0" w:rsidP="00BB15B0">
      <w:pPr>
        <w:tabs>
          <w:tab w:val="left" w:pos="5205"/>
        </w:tabs>
        <w:spacing w:line="480" w:lineRule="auto"/>
      </w:pPr>
      <w: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1781"/>
        <w:gridCol w:w="7789"/>
      </w:tblGrid>
      <w:tr w:rsidR="00BB15B0" w:rsidRPr="00BB15B0" w14:paraId="67576393"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0FEC0E5" w14:textId="77777777" w:rsidR="00BB15B0" w:rsidRPr="00BB15B0" w:rsidRDefault="00BB15B0" w:rsidP="003F4088">
            <w:pPr>
              <w:pStyle w:val="NormalWeb"/>
              <w:spacing w:before="0" w:beforeAutospacing="0" w:after="0" w:afterAutospacing="0"/>
            </w:pPr>
            <w:r w:rsidRPr="785A8EF4">
              <w:rPr>
                <w:color w:val="000000" w:themeColor="text1"/>
              </w:rPr>
              <w:lastRenderedPageBreak/>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83AEB07" w14:textId="79FC6243" w:rsidR="00BB15B0" w:rsidRPr="00BB15B0" w:rsidRDefault="00BB15B0" w:rsidP="00BB15B0">
            <w:pPr>
              <w:pStyle w:val="NormalWeb"/>
              <w:spacing w:before="0" w:beforeAutospacing="0" w:after="0" w:afterAutospacing="0"/>
            </w:pPr>
            <w:r w:rsidRPr="785A8EF4">
              <w:rPr>
                <w:color w:val="000000" w:themeColor="text1"/>
              </w:rPr>
              <w:t>I-880-1</w:t>
            </w:r>
          </w:p>
        </w:tc>
      </w:tr>
      <w:tr w:rsidR="00BB15B0" w:rsidRPr="00BB15B0" w14:paraId="01FE683C"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93FE28" w14:textId="77777777" w:rsidR="00BB15B0" w:rsidRPr="00BB15B0" w:rsidRDefault="00BB15B0" w:rsidP="003F4088">
            <w:pPr>
              <w:pStyle w:val="NormalWeb"/>
              <w:spacing w:before="0" w:beforeAutospacing="0" w:after="0" w:afterAutospacing="0"/>
            </w:pPr>
            <w:r w:rsidRPr="785A8EF4">
              <w:rPr>
                <w:color w:val="000000" w:themeColor="text1"/>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8A12C2" w14:textId="03B74954" w:rsidR="00BB15B0" w:rsidRPr="00BB15B0" w:rsidRDefault="00BB15B0" w:rsidP="003F4088">
            <w:pPr>
              <w:pStyle w:val="NormalWeb"/>
              <w:spacing w:before="0" w:beforeAutospacing="0" w:after="0" w:afterAutospacing="0"/>
            </w:pPr>
            <w:r w:rsidRPr="785A8EF4">
              <w:rPr>
                <w:color w:val="000000" w:themeColor="text1"/>
              </w:rPr>
              <w:t>Validate if deactivation of Data Subscriber through Admin-router prevent the subscriber from receiving notifications</w:t>
            </w:r>
          </w:p>
        </w:tc>
      </w:tr>
      <w:tr w:rsidR="00BB15B0" w:rsidRPr="00BB15B0" w14:paraId="114D0411"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7F16B6A" w14:textId="77777777" w:rsidR="00BB15B0" w:rsidRPr="00BB15B0" w:rsidRDefault="00BB15B0" w:rsidP="003F4088">
            <w:pPr>
              <w:pStyle w:val="NormalWeb"/>
              <w:spacing w:before="0" w:beforeAutospacing="0" w:after="0" w:afterAutospacing="0"/>
            </w:pPr>
            <w:r w:rsidRPr="785A8EF4">
              <w:rPr>
                <w:color w:val="000000" w:themeColor="text1"/>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3B27C08" w14:textId="39E6F4AD" w:rsidR="00BB15B0" w:rsidRPr="00BB15B0" w:rsidRDefault="00BB15B0" w:rsidP="00BB15B0">
            <w:pPr>
              <w:pStyle w:val="NormalWeb"/>
              <w:spacing w:before="0" w:beforeAutospacing="0" w:after="0" w:afterAutospacing="0"/>
            </w:pPr>
            <w:r w:rsidRPr="785A8EF4">
              <w:rPr>
                <w:color w:val="000000" w:themeColor="text1"/>
              </w:rPr>
              <w:t>testBOLO has been confirmed and testDataSubscriber has been inactivated</w:t>
            </w:r>
          </w:p>
        </w:tc>
      </w:tr>
      <w:tr w:rsidR="00BB15B0" w:rsidRPr="00BB15B0" w14:paraId="332A775E"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2A1CCC0" w14:textId="77777777" w:rsidR="00BB15B0" w:rsidRPr="00BB15B0" w:rsidRDefault="00BB15B0" w:rsidP="003F4088">
            <w:pPr>
              <w:pStyle w:val="NormalWeb"/>
              <w:spacing w:before="0" w:beforeAutospacing="0" w:after="0" w:afterAutospacing="0"/>
            </w:pPr>
            <w:r w:rsidRPr="785A8EF4">
              <w:rPr>
                <w:color w:val="000000" w:themeColor="text1"/>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38D405" w14:textId="77777777" w:rsidR="00BB15B0" w:rsidRPr="00BB15B0" w:rsidRDefault="00BB15B0" w:rsidP="003F4088">
            <w:pPr>
              <w:pStyle w:val="NormalWeb"/>
              <w:spacing w:before="0" w:beforeAutospacing="0" w:after="0" w:afterAutospacing="0"/>
            </w:pPr>
            <w:r w:rsidRPr="00BB15B0">
              <w:t>testBolo</w:t>
            </w:r>
          </w:p>
        </w:tc>
      </w:tr>
      <w:tr w:rsidR="00BB15B0" w:rsidRPr="00BB15B0" w14:paraId="5D51786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F3229C9" w14:textId="77777777" w:rsidR="00BB15B0" w:rsidRPr="00BB15B0" w:rsidRDefault="00BB15B0" w:rsidP="003F4088">
            <w:pPr>
              <w:pStyle w:val="NormalWeb"/>
              <w:spacing w:before="0" w:beforeAutospacing="0" w:after="0" w:afterAutospacing="0"/>
            </w:pPr>
            <w:r w:rsidRPr="785A8EF4">
              <w:rPr>
                <w:color w:val="000000" w:themeColor="text1"/>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79FFA7" w14:textId="23E9F900" w:rsidR="00BB15B0" w:rsidRPr="00BB15B0" w:rsidRDefault="00BB15B0" w:rsidP="00BB15B0">
            <w:r w:rsidRPr="00BB15B0">
              <w:t>Email received with testBOLO and featured image attached by all active data subscri</w:t>
            </w:r>
            <w:r>
              <w:t>bers, not by testDataSubscriber</w:t>
            </w:r>
          </w:p>
        </w:tc>
      </w:tr>
    </w:tbl>
    <w:p w14:paraId="7098C7C9" w14:textId="3BC0EDC7" w:rsidR="00BB15B0" w:rsidRDefault="00BB15B0" w:rsidP="00BB15B0">
      <w:pPr>
        <w:tabs>
          <w:tab w:val="left" w:pos="5205"/>
        </w:tabs>
        <w:spacing w:line="480" w:lineRule="auto"/>
      </w:pPr>
    </w:p>
    <w:p w14:paraId="4605B814" w14:textId="34280E07" w:rsidR="00BB15B0" w:rsidRDefault="00BB15B0" w:rsidP="00BB15B0">
      <w:pPr>
        <w:rPr>
          <w:b/>
          <w:bCs/>
        </w:rPr>
      </w:pPr>
      <w:r>
        <w:rPr>
          <w:b/>
          <w:bCs/>
        </w:rPr>
        <w:t>User Story #920</w:t>
      </w:r>
      <w:r w:rsidRPr="6DECB2AD">
        <w:rPr>
          <w:b/>
          <w:bCs/>
        </w:rPr>
        <w:t xml:space="preserve"> - </w:t>
      </w:r>
      <w:r w:rsidRPr="00BB15B0">
        <w:rPr>
          <w:b/>
          <w:bCs/>
        </w:rPr>
        <w:t>Compress images upon upload</w:t>
      </w:r>
    </w:p>
    <w:p w14:paraId="736EC594" w14:textId="185FF5DB" w:rsidR="00BB15B0" w:rsidRDefault="00BB15B0" w:rsidP="00BB15B0">
      <w:pPr>
        <w:tabs>
          <w:tab w:val="left" w:pos="5205"/>
        </w:tabs>
        <w:spacing w:line="480" w:lineRule="auto"/>
      </w:pPr>
    </w:p>
    <w:p w14:paraId="346788A8" w14:textId="3BC0DC92" w:rsidR="00BB15B0" w:rsidRDefault="00BB15B0" w:rsidP="00BB15B0">
      <w:pPr>
        <w:tabs>
          <w:tab w:val="left" w:pos="5205"/>
        </w:tabs>
        <w:spacing w:line="480" w:lineRule="auto"/>
      </w:pPr>
      <w:r>
        <w:t>Unit Tests</w:t>
      </w:r>
    </w:p>
    <w:tbl>
      <w:tblPr>
        <w:tblW w:w="0" w:type="auto"/>
        <w:tblCellMar>
          <w:top w:w="15" w:type="dxa"/>
          <w:left w:w="15" w:type="dxa"/>
          <w:bottom w:w="15" w:type="dxa"/>
          <w:right w:w="15" w:type="dxa"/>
        </w:tblCellMar>
        <w:tblLook w:val="04A0" w:firstRow="1" w:lastRow="0" w:firstColumn="1" w:lastColumn="0" w:noHBand="0" w:noVBand="1"/>
      </w:tblPr>
      <w:tblGrid>
        <w:gridCol w:w="1897"/>
        <w:gridCol w:w="7649"/>
      </w:tblGrid>
      <w:tr w:rsidR="00BB15B0" w:rsidRPr="00BB15B0" w14:paraId="0C34DDC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7A749CA" w14:textId="77777777" w:rsidR="00BB15B0" w:rsidRPr="00BB15B0" w:rsidRDefault="00BB15B0" w:rsidP="003F4088">
            <w:pPr>
              <w:pStyle w:val="NormalWeb"/>
              <w:spacing w:before="0" w:beforeAutospacing="0" w:after="0" w:afterAutospacing="0"/>
            </w:pPr>
            <w:r w:rsidRPr="785A8EF4">
              <w:rPr>
                <w:color w:val="000000" w:themeColor="text1"/>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7C6AF03" w14:textId="0B9755CD" w:rsidR="00BB15B0" w:rsidRPr="00BB15B0" w:rsidRDefault="00BB15B0" w:rsidP="003F4088">
            <w:pPr>
              <w:pStyle w:val="NormalWeb"/>
              <w:spacing w:before="0" w:beforeAutospacing="0" w:after="0" w:afterAutospacing="0"/>
            </w:pPr>
            <w:r w:rsidRPr="785A8EF4">
              <w:rPr>
                <w:color w:val="000000" w:themeColor="text1"/>
              </w:rPr>
              <w:t>U-920-1</w:t>
            </w:r>
          </w:p>
        </w:tc>
      </w:tr>
      <w:tr w:rsidR="00BB15B0" w:rsidRPr="00BB15B0" w14:paraId="3BAC755E"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32C22E2" w14:textId="77777777" w:rsidR="00BB15B0" w:rsidRPr="00BB15B0" w:rsidRDefault="00BB15B0" w:rsidP="003F4088">
            <w:pPr>
              <w:pStyle w:val="NormalWeb"/>
              <w:spacing w:before="0" w:beforeAutospacing="0" w:after="0" w:afterAutospacing="0"/>
            </w:pPr>
            <w:r w:rsidRPr="785A8EF4">
              <w:rPr>
                <w:color w:val="000000" w:themeColor="text1"/>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F4315EA" w14:textId="4FB2F91D" w:rsidR="00BB15B0" w:rsidRPr="00BB15B0" w:rsidRDefault="00BB15B0" w:rsidP="003F4088">
            <w:pPr>
              <w:pStyle w:val="NormalWeb"/>
              <w:spacing w:before="0" w:beforeAutospacing="0" w:after="0" w:afterAutospacing="0"/>
            </w:pPr>
            <w:r w:rsidRPr="785A8EF4">
              <w:rPr>
                <w:color w:val="000000" w:themeColor="text1"/>
              </w:rPr>
              <w:t>Validate System compress images bigger than threshold on Agency Creation.</w:t>
            </w:r>
          </w:p>
        </w:tc>
      </w:tr>
      <w:tr w:rsidR="00BB15B0" w:rsidRPr="00BB15B0" w14:paraId="603A820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1F7C4D" w14:textId="77777777" w:rsidR="00BB15B0" w:rsidRPr="00BB15B0" w:rsidRDefault="00BB15B0" w:rsidP="003F4088">
            <w:pPr>
              <w:pStyle w:val="NormalWeb"/>
              <w:spacing w:before="0" w:beforeAutospacing="0" w:after="0" w:afterAutospacing="0"/>
            </w:pPr>
            <w:r w:rsidRPr="785A8EF4">
              <w:rPr>
                <w:color w:val="000000" w:themeColor="text1"/>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F0780D" w14:textId="7DFCE034" w:rsidR="00BB15B0" w:rsidRPr="00BB15B0" w:rsidRDefault="00BB15B0" w:rsidP="003F4088">
            <w:pPr>
              <w:pStyle w:val="NormalWeb"/>
              <w:spacing w:before="0" w:beforeAutospacing="0" w:after="0" w:afterAutospacing="0"/>
            </w:pPr>
            <w:r w:rsidRPr="785A8EF4">
              <w:rPr>
                <w:color w:val="000000" w:themeColor="text1"/>
              </w:rPr>
              <w:t>System Administrator fills all Agency fields</w:t>
            </w:r>
          </w:p>
        </w:tc>
      </w:tr>
      <w:tr w:rsidR="00BB15B0" w:rsidRPr="00BB15B0" w14:paraId="08B8D21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9A6729" w14:textId="77777777" w:rsidR="00BB15B0" w:rsidRPr="00BB15B0" w:rsidRDefault="00BB15B0" w:rsidP="003F4088">
            <w:pPr>
              <w:pStyle w:val="NormalWeb"/>
              <w:spacing w:before="0" w:beforeAutospacing="0" w:after="0" w:afterAutospacing="0"/>
            </w:pPr>
            <w:r w:rsidRPr="785A8EF4">
              <w:rPr>
                <w:color w:val="000000" w:themeColor="text1"/>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7460F8" w14:textId="63AF00FA" w:rsidR="00BB15B0" w:rsidRPr="00BB15B0" w:rsidRDefault="00BB15B0" w:rsidP="003F4088">
            <w:pPr>
              <w:pStyle w:val="NormalWeb"/>
              <w:spacing w:before="0" w:beforeAutospacing="0" w:after="0" w:afterAutospacing="0"/>
            </w:pPr>
            <w:r w:rsidRPr="00BB15B0">
              <w:t>Images for Agency shield and logo</w:t>
            </w:r>
          </w:p>
        </w:tc>
      </w:tr>
      <w:tr w:rsidR="00BB15B0" w:rsidRPr="00BB15B0" w14:paraId="74E6D70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560F847" w14:textId="77777777" w:rsidR="00BB15B0" w:rsidRPr="00BB15B0" w:rsidRDefault="00BB15B0" w:rsidP="003F4088">
            <w:pPr>
              <w:pStyle w:val="NormalWeb"/>
              <w:spacing w:before="0" w:beforeAutospacing="0" w:after="0" w:afterAutospacing="0"/>
            </w:pPr>
            <w:r w:rsidRPr="785A8EF4">
              <w:rPr>
                <w:color w:val="000000" w:themeColor="text1"/>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421848C" w14:textId="65E0A260" w:rsidR="00BB15B0" w:rsidRPr="00BB15B0" w:rsidRDefault="00BB15B0" w:rsidP="003F4088">
            <w:r w:rsidRPr="00BB15B0">
              <w:t>Images are compressed to meet the system requirements</w:t>
            </w:r>
          </w:p>
        </w:tc>
      </w:tr>
    </w:tbl>
    <w:p w14:paraId="70DAB184" w14:textId="237EE124" w:rsidR="00BB15B0" w:rsidRDefault="00BB15B0" w:rsidP="00BB15B0">
      <w:pPr>
        <w:tabs>
          <w:tab w:val="left" w:pos="5205"/>
        </w:tabs>
        <w:spacing w:line="480" w:lineRule="auto"/>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BB15B0" w:rsidRPr="00BB15B0" w14:paraId="2BE1A66A"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A31F902" w14:textId="77777777" w:rsidR="00BB15B0" w:rsidRPr="00BB15B0" w:rsidRDefault="00BB15B0" w:rsidP="003F4088">
            <w:pPr>
              <w:pStyle w:val="NormalWeb"/>
              <w:spacing w:before="0" w:beforeAutospacing="0" w:after="0" w:afterAutospacing="0"/>
            </w:pPr>
            <w:r w:rsidRPr="785A8EF4">
              <w:rPr>
                <w:color w:val="000000" w:themeColor="text1"/>
              </w:rPr>
              <w:t>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A2A829D" w14:textId="22847FB9" w:rsidR="00BB15B0" w:rsidRPr="00BB15B0" w:rsidRDefault="00BB15B0" w:rsidP="003F4088">
            <w:pPr>
              <w:pStyle w:val="NormalWeb"/>
              <w:spacing w:before="0" w:beforeAutospacing="0" w:after="0" w:afterAutospacing="0"/>
            </w:pPr>
            <w:r w:rsidRPr="785A8EF4">
              <w:rPr>
                <w:color w:val="000000" w:themeColor="text1"/>
              </w:rPr>
              <w:t>U-920-2</w:t>
            </w:r>
          </w:p>
        </w:tc>
      </w:tr>
      <w:tr w:rsidR="00BB15B0" w:rsidRPr="00BB15B0" w14:paraId="151C8134"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ABA0122" w14:textId="77777777" w:rsidR="00BB15B0" w:rsidRPr="00BB15B0" w:rsidRDefault="00BB15B0" w:rsidP="003F4088">
            <w:pPr>
              <w:pStyle w:val="NormalWeb"/>
              <w:spacing w:before="0" w:beforeAutospacing="0" w:after="0" w:afterAutospacing="0"/>
            </w:pPr>
            <w:r w:rsidRPr="785A8EF4">
              <w:rPr>
                <w:color w:val="000000" w:themeColor="text1"/>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CCA39EA" w14:textId="285DD60F" w:rsidR="00BB15B0" w:rsidRPr="00BB15B0" w:rsidRDefault="00BB15B0" w:rsidP="003F4088">
            <w:pPr>
              <w:pStyle w:val="NormalWeb"/>
              <w:spacing w:before="0" w:beforeAutospacing="0" w:after="0" w:afterAutospacing="0"/>
            </w:pPr>
            <w:r w:rsidRPr="785A8EF4">
              <w:rPr>
                <w:color w:val="000000" w:themeColor="text1"/>
              </w:rPr>
              <w:t>Validate System compress images bigger than threshold on Bolo Creation.</w:t>
            </w:r>
          </w:p>
        </w:tc>
      </w:tr>
      <w:tr w:rsidR="00BB15B0" w:rsidRPr="00BB15B0" w14:paraId="438CBFE9"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1956E67" w14:textId="77777777" w:rsidR="00BB15B0" w:rsidRPr="00BB15B0" w:rsidRDefault="00BB15B0" w:rsidP="003F4088">
            <w:pPr>
              <w:pStyle w:val="NormalWeb"/>
              <w:spacing w:before="0" w:beforeAutospacing="0" w:after="0" w:afterAutospacing="0"/>
            </w:pPr>
            <w:r w:rsidRPr="785A8EF4">
              <w:rPr>
                <w:color w:val="000000" w:themeColor="text1"/>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CB915F8" w14:textId="5CE3E5AB" w:rsidR="00BB15B0" w:rsidRPr="00BB15B0" w:rsidRDefault="00BB15B0" w:rsidP="003F4088">
            <w:pPr>
              <w:pStyle w:val="NormalWeb"/>
              <w:spacing w:before="0" w:beforeAutospacing="0" w:after="0" w:afterAutospacing="0"/>
            </w:pPr>
            <w:r w:rsidRPr="785A8EF4">
              <w:rPr>
                <w:color w:val="000000" w:themeColor="text1"/>
              </w:rPr>
              <w:t>System Administrator fills all Bolo fields</w:t>
            </w:r>
          </w:p>
        </w:tc>
      </w:tr>
      <w:tr w:rsidR="00BB15B0" w:rsidRPr="00BB15B0" w14:paraId="392A3E89"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9AB1368" w14:textId="77777777" w:rsidR="00BB15B0" w:rsidRPr="00BB15B0" w:rsidRDefault="00BB15B0" w:rsidP="003F4088">
            <w:pPr>
              <w:pStyle w:val="NormalWeb"/>
              <w:spacing w:before="0" w:beforeAutospacing="0" w:after="0" w:afterAutospacing="0"/>
            </w:pPr>
            <w:r w:rsidRPr="785A8EF4">
              <w:rPr>
                <w:color w:val="000000" w:themeColor="text1"/>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3143462" w14:textId="58CE5B53" w:rsidR="00BB15B0" w:rsidRPr="00BB15B0" w:rsidRDefault="00BB15B0" w:rsidP="003F4088">
            <w:pPr>
              <w:pStyle w:val="NormalWeb"/>
              <w:spacing w:before="0" w:beforeAutospacing="0" w:after="0" w:afterAutospacing="0"/>
            </w:pPr>
            <w:r>
              <w:t>testBOLO</w:t>
            </w:r>
          </w:p>
        </w:tc>
      </w:tr>
      <w:tr w:rsidR="00BB15B0" w:rsidRPr="00BB15B0" w14:paraId="0C7B002D"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ADEAAF" w14:textId="77777777" w:rsidR="00BB15B0" w:rsidRPr="00BB15B0" w:rsidRDefault="00BB15B0" w:rsidP="003F4088">
            <w:pPr>
              <w:pStyle w:val="NormalWeb"/>
              <w:spacing w:before="0" w:beforeAutospacing="0" w:after="0" w:afterAutospacing="0"/>
            </w:pPr>
            <w:r w:rsidRPr="785A8EF4">
              <w:rPr>
                <w:color w:val="000000" w:themeColor="text1"/>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110F0B" w14:textId="60758036" w:rsidR="00BB15B0" w:rsidRPr="00BB15B0" w:rsidRDefault="00BB15B0" w:rsidP="003F4088">
            <w:r w:rsidRPr="00BB15B0">
              <w:t>All images loaded into the BOLO are compressed</w:t>
            </w:r>
          </w:p>
        </w:tc>
      </w:tr>
    </w:tbl>
    <w:p w14:paraId="558FD4CE" w14:textId="21860A0E" w:rsidR="00BB15B0" w:rsidRDefault="00BB15B0" w:rsidP="00BB15B0">
      <w:pPr>
        <w:tabs>
          <w:tab w:val="left" w:pos="5205"/>
        </w:tabs>
        <w:spacing w:line="480" w:lineRule="auto"/>
      </w:pPr>
    </w:p>
    <w:p w14:paraId="2E3C8005" w14:textId="33146FB0" w:rsidR="00BB15B0" w:rsidRDefault="00BB15B0" w:rsidP="00BB15B0">
      <w:pPr>
        <w:tabs>
          <w:tab w:val="left" w:pos="5205"/>
        </w:tabs>
        <w:spacing w:line="480" w:lineRule="auto"/>
      </w:pPr>
      <w: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1860"/>
        <w:gridCol w:w="7710"/>
      </w:tblGrid>
      <w:tr w:rsidR="00BB15B0" w:rsidRPr="00BB15B0" w14:paraId="50A55FA8"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0547BB7" w14:textId="77777777" w:rsidR="00BB15B0" w:rsidRPr="00BB15B0" w:rsidRDefault="00BB15B0" w:rsidP="003F4088">
            <w:pPr>
              <w:pStyle w:val="NormalWeb"/>
              <w:spacing w:before="0" w:beforeAutospacing="0" w:after="0" w:afterAutospacing="0"/>
            </w:pPr>
            <w:r w:rsidRPr="785A8EF4">
              <w:rPr>
                <w:color w:val="000000" w:themeColor="text1"/>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41ABBD9" w14:textId="201FAB66" w:rsidR="00BB15B0" w:rsidRPr="00BB15B0" w:rsidRDefault="00BB15B0" w:rsidP="003F4088">
            <w:pPr>
              <w:pStyle w:val="NormalWeb"/>
              <w:spacing w:before="0" w:beforeAutospacing="0" w:after="0" w:afterAutospacing="0"/>
            </w:pPr>
            <w:r w:rsidRPr="785A8EF4">
              <w:rPr>
                <w:color w:val="000000" w:themeColor="text1"/>
              </w:rPr>
              <w:t>I-920-1</w:t>
            </w:r>
          </w:p>
        </w:tc>
      </w:tr>
      <w:tr w:rsidR="00BB15B0" w:rsidRPr="00BB15B0" w14:paraId="6F34BBB4"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3538080" w14:textId="77777777" w:rsidR="00BB15B0" w:rsidRPr="00BB15B0" w:rsidRDefault="00BB15B0" w:rsidP="003F4088">
            <w:pPr>
              <w:pStyle w:val="NormalWeb"/>
              <w:spacing w:before="0" w:beforeAutospacing="0" w:after="0" w:afterAutospacing="0"/>
            </w:pPr>
            <w:r w:rsidRPr="785A8EF4">
              <w:rPr>
                <w:color w:val="000000" w:themeColor="text1"/>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75B1D9" w14:textId="182EF7B7" w:rsidR="00BB15B0" w:rsidRPr="00BB15B0" w:rsidRDefault="00BB15B0" w:rsidP="003F4088">
            <w:pPr>
              <w:pStyle w:val="NormalWeb"/>
              <w:spacing w:before="0" w:beforeAutospacing="0" w:after="0" w:afterAutospacing="0"/>
            </w:pPr>
            <w:r w:rsidRPr="785A8EF4">
              <w:rPr>
                <w:color w:val="000000" w:themeColor="text1"/>
              </w:rPr>
              <w:t xml:space="preserve">Validate that the System handles image compression correctly when creating </w:t>
            </w:r>
            <w:r w:rsidRPr="785A8EF4">
              <w:rPr>
                <w:color w:val="000000" w:themeColor="text1"/>
              </w:rPr>
              <w:lastRenderedPageBreak/>
              <w:t>the PDFs.</w:t>
            </w:r>
          </w:p>
        </w:tc>
      </w:tr>
      <w:tr w:rsidR="00BB15B0" w:rsidRPr="00BB15B0" w14:paraId="78E20159"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511DB7B" w14:textId="77777777" w:rsidR="00BB15B0" w:rsidRPr="00BB15B0" w:rsidRDefault="00BB15B0" w:rsidP="003F4088">
            <w:pPr>
              <w:pStyle w:val="NormalWeb"/>
              <w:spacing w:before="0" w:beforeAutospacing="0" w:after="0" w:afterAutospacing="0"/>
            </w:pPr>
            <w:r w:rsidRPr="785A8EF4">
              <w:rPr>
                <w:color w:val="000000" w:themeColor="text1"/>
              </w:rPr>
              <w:lastRenderedPageBreak/>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1DD786" w14:textId="48588DD3" w:rsidR="00BB15B0" w:rsidRPr="00BB15B0" w:rsidRDefault="00BB15B0" w:rsidP="003F4088">
            <w:pPr>
              <w:pStyle w:val="NormalWeb"/>
              <w:spacing w:before="0" w:beforeAutospacing="0" w:after="0" w:afterAutospacing="0"/>
            </w:pPr>
            <w:r w:rsidRPr="785A8EF4">
              <w:rPr>
                <w:color w:val="000000" w:themeColor="text1"/>
              </w:rPr>
              <w:t>testBOLO has been confirmed</w:t>
            </w:r>
          </w:p>
        </w:tc>
      </w:tr>
      <w:tr w:rsidR="00BB15B0" w:rsidRPr="00BB15B0" w14:paraId="772B0CF7"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15AB317" w14:textId="77777777" w:rsidR="00BB15B0" w:rsidRPr="00BB15B0" w:rsidRDefault="00BB15B0" w:rsidP="003F4088">
            <w:pPr>
              <w:pStyle w:val="NormalWeb"/>
              <w:spacing w:before="0" w:beforeAutospacing="0" w:after="0" w:afterAutospacing="0"/>
            </w:pPr>
            <w:r w:rsidRPr="785A8EF4">
              <w:rPr>
                <w:color w:val="000000" w:themeColor="text1"/>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F95214A" w14:textId="77777777" w:rsidR="00BB15B0" w:rsidRPr="00BB15B0" w:rsidRDefault="00BB15B0" w:rsidP="003F4088">
            <w:pPr>
              <w:pStyle w:val="NormalWeb"/>
              <w:spacing w:before="0" w:beforeAutospacing="0" w:after="0" w:afterAutospacing="0"/>
            </w:pPr>
            <w:r>
              <w:t>testBOLO</w:t>
            </w:r>
          </w:p>
        </w:tc>
      </w:tr>
      <w:tr w:rsidR="00BB15B0" w:rsidRPr="00BB15B0" w14:paraId="2E88ECA4"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99D4DF3" w14:textId="77777777" w:rsidR="00BB15B0" w:rsidRPr="00BB15B0" w:rsidRDefault="00BB15B0" w:rsidP="003F4088">
            <w:pPr>
              <w:pStyle w:val="NormalWeb"/>
              <w:spacing w:before="0" w:beforeAutospacing="0" w:after="0" w:afterAutospacing="0"/>
            </w:pPr>
            <w:r w:rsidRPr="785A8EF4">
              <w:rPr>
                <w:color w:val="000000" w:themeColor="text1"/>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2C4449C" w14:textId="24EE8BC3" w:rsidR="00BB15B0" w:rsidRPr="00BB15B0" w:rsidRDefault="00BB15B0" w:rsidP="003F4088">
            <w:r>
              <w:rPr>
                <w:color w:val="222222"/>
                <w:shd w:val="clear" w:color="auto" w:fill="FFFFFF"/>
              </w:rPr>
              <w:t>Email attachment received on BOLO creation is less than 50KB big</w:t>
            </w:r>
          </w:p>
        </w:tc>
      </w:tr>
    </w:tbl>
    <w:p w14:paraId="320D8ECD" w14:textId="51A5A1D9" w:rsidR="00BB15B0" w:rsidRDefault="00BB15B0" w:rsidP="00BB15B0">
      <w:pPr>
        <w:tabs>
          <w:tab w:val="left" w:pos="5205"/>
        </w:tabs>
        <w:spacing w:line="480" w:lineRule="auto"/>
      </w:pPr>
    </w:p>
    <w:p w14:paraId="75F029DF" w14:textId="17CF9AB6" w:rsidR="00BB15B0" w:rsidRDefault="00BB15B0" w:rsidP="00BB15B0">
      <w:pPr>
        <w:rPr>
          <w:b/>
          <w:bCs/>
        </w:rPr>
      </w:pPr>
      <w:r>
        <w:rPr>
          <w:b/>
          <w:bCs/>
        </w:rPr>
        <w:t>User Story #896</w:t>
      </w:r>
      <w:r w:rsidRPr="6DECB2AD">
        <w:rPr>
          <w:b/>
          <w:bCs/>
        </w:rPr>
        <w:t xml:space="preserve"> - </w:t>
      </w:r>
      <w:r w:rsidRPr="00BB15B0">
        <w:rPr>
          <w:b/>
          <w:bCs/>
        </w:rPr>
        <w:t xml:space="preserve">Create </w:t>
      </w:r>
      <w:r w:rsidR="00A97A9C" w:rsidRPr="00BB15B0">
        <w:rPr>
          <w:b/>
          <w:bCs/>
        </w:rPr>
        <w:t>Specific</w:t>
      </w:r>
      <w:r w:rsidRPr="00BB15B0">
        <w:rPr>
          <w:b/>
          <w:bCs/>
        </w:rPr>
        <w:t xml:space="preserve"> Bolo for Theft-Auto</w:t>
      </w:r>
    </w:p>
    <w:p w14:paraId="11DDAA22" w14:textId="450591E4" w:rsidR="00BB15B0" w:rsidRDefault="00BB15B0" w:rsidP="00BB15B0">
      <w:pPr>
        <w:rPr>
          <w:b/>
          <w:bCs/>
        </w:rPr>
      </w:pPr>
    </w:p>
    <w:p w14:paraId="01BAA65B" w14:textId="00C95251" w:rsidR="00BB15B0" w:rsidRDefault="00BB15B0" w:rsidP="00BB15B0">
      <w:pPr>
        <w:rPr>
          <w:bCs/>
        </w:rPr>
      </w:pPr>
      <w:r>
        <w:rPr>
          <w:bCs/>
        </w:rPr>
        <w:t>Unit Tests</w:t>
      </w:r>
    </w:p>
    <w:p w14:paraId="215E3694" w14:textId="77777777" w:rsidR="00BB15B0" w:rsidRPr="00BB15B0" w:rsidRDefault="00BB15B0" w:rsidP="00BB15B0">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960"/>
        <w:gridCol w:w="7610"/>
      </w:tblGrid>
      <w:tr w:rsidR="00BB15B0" w:rsidRPr="00BB15B0" w14:paraId="1988A20D"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6609426" w14:textId="77777777" w:rsidR="00BB15B0" w:rsidRPr="00BB15B0" w:rsidRDefault="00BB15B0" w:rsidP="00BB15B0">
            <w:pPr>
              <w:rPr>
                <w:color w:val="auto"/>
              </w:rPr>
            </w:pPr>
            <w:r w:rsidRPr="00BB15B0">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2203B1D" w14:textId="58A93602" w:rsidR="00BB15B0" w:rsidRPr="00BB15B0" w:rsidRDefault="00BB15B0" w:rsidP="00BB15B0">
            <w:pPr>
              <w:rPr>
                <w:color w:val="auto"/>
              </w:rPr>
            </w:pPr>
            <w:r w:rsidRPr="00BB15B0">
              <w:t>UT-8</w:t>
            </w:r>
            <w:r>
              <w:t>96</w:t>
            </w:r>
            <w:r w:rsidRPr="00BB15B0">
              <w:t>-001-Sunny Day</w:t>
            </w:r>
          </w:p>
        </w:tc>
      </w:tr>
      <w:tr w:rsidR="00BB15B0" w:rsidRPr="00BB15B0" w14:paraId="33BA344D"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BD9062" w14:textId="77777777" w:rsidR="00BB15B0" w:rsidRPr="00BB15B0" w:rsidRDefault="00BB15B0" w:rsidP="00BB15B0">
            <w:pPr>
              <w:rPr>
                <w:color w:val="auto"/>
              </w:rPr>
            </w:pPr>
            <w:r w:rsidRPr="00BB15B0">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58DA43" w14:textId="77777777" w:rsidR="00BB15B0" w:rsidRPr="00BB15B0" w:rsidRDefault="00BB15B0" w:rsidP="00BB15B0">
            <w:pPr>
              <w:rPr>
                <w:color w:val="auto"/>
              </w:rPr>
            </w:pPr>
            <w:r w:rsidRPr="00BB15B0">
              <w:t>Test create Theft-Auto bolo</w:t>
            </w:r>
          </w:p>
        </w:tc>
      </w:tr>
      <w:tr w:rsidR="00BB15B0" w:rsidRPr="00BB15B0" w14:paraId="57E38C02" w14:textId="77777777" w:rsidTr="785A8EF4">
        <w:trPr>
          <w:trHeight w:val="46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9754066" w14:textId="77777777" w:rsidR="00BB15B0" w:rsidRPr="00BB15B0" w:rsidRDefault="00BB15B0" w:rsidP="00BB15B0">
            <w:pPr>
              <w:rPr>
                <w:color w:val="auto"/>
              </w:rPr>
            </w:pPr>
            <w:r w:rsidRPr="00BB15B0">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2343509" w14:textId="77777777" w:rsidR="00BB15B0" w:rsidRPr="00BB15B0" w:rsidRDefault="00BB15B0" w:rsidP="00BB15B0">
            <w:pPr>
              <w:numPr>
                <w:ilvl w:val="0"/>
                <w:numId w:val="115"/>
              </w:numPr>
              <w:textAlignment w:val="baseline"/>
            </w:pPr>
            <w:r w:rsidRPr="00BB15B0">
              <w:t>The create Theft-Auto webpage is shown</w:t>
            </w:r>
          </w:p>
        </w:tc>
      </w:tr>
      <w:tr w:rsidR="00BB15B0" w:rsidRPr="00BB15B0" w14:paraId="491F527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F7F1EBD" w14:textId="77777777" w:rsidR="00BB15B0" w:rsidRPr="00BB15B0" w:rsidRDefault="00BB15B0" w:rsidP="00BB15B0">
            <w:pPr>
              <w:rPr>
                <w:color w:val="auto"/>
              </w:rPr>
            </w:pPr>
            <w:r w:rsidRPr="00BB15B0">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ACB15B8" w14:textId="77777777" w:rsidR="00BB15B0" w:rsidRPr="00BB15B0" w:rsidRDefault="00BB15B0" w:rsidP="00BB15B0">
            <w:pPr>
              <w:numPr>
                <w:ilvl w:val="0"/>
                <w:numId w:val="116"/>
              </w:numPr>
              <w:textAlignment w:val="baseline"/>
            </w:pPr>
            <w:r w:rsidRPr="00BB15B0">
              <w:t>The user enter the data related</w:t>
            </w:r>
          </w:p>
          <w:p w14:paraId="3C0D249D" w14:textId="77777777" w:rsidR="00BB15B0" w:rsidRPr="00BB15B0" w:rsidRDefault="00BB15B0" w:rsidP="00BB15B0">
            <w:pPr>
              <w:numPr>
                <w:ilvl w:val="0"/>
                <w:numId w:val="116"/>
              </w:numPr>
              <w:textAlignment w:val="baseline"/>
            </w:pPr>
            <w:r w:rsidRPr="00BB15B0">
              <w:t>The user enters the image related</w:t>
            </w:r>
          </w:p>
          <w:p w14:paraId="5F425CAC" w14:textId="77777777" w:rsidR="00BB15B0" w:rsidRPr="00BB15B0" w:rsidRDefault="00BB15B0" w:rsidP="00BB15B0">
            <w:pPr>
              <w:numPr>
                <w:ilvl w:val="0"/>
                <w:numId w:val="116"/>
              </w:numPr>
              <w:textAlignment w:val="baseline"/>
            </w:pPr>
            <w:r w:rsidRPr="00BB15B0">
              <w:t>The user clicks on the preview button</w:t>
            </w:r>
          </w:p>
          <w:p w14:paraId="0FEA10D3" w14:textId="77777777" w:rsidR="00BB15B0" w:rsidRPr="00BB15B0" w:rsidRDefault="00BB15B0" w:rsidP="00BB15B0">
            <w:pPr>
              <w:numPr>
                <w:ilvl w:val="0"/>
                <w:numId w:val="116"/>
              </w:numPr>
              <w:textAlignment w:val="baseline"/>
            </w:pPr>
            <w:r w:rsidRPr="00BB15B0">
              <w:t>The user clicks on the pdf button</w:t>
            </w:r>
          </w:p>
          <w:p w14:paraId="21941611" w14:textId="77777777" w:rsidR="00BB15B0" w:rsidRPr="00BB15B0" w:rsidRDefault="00BB15B0" w:rsidP="00BB15B0">
            <w:pPr>
              <w:numPr>
                <w:ilvl w:val="0"/>
                <w:numId w:val="116"/>
              </w:numPr>
              <w:textAlignment w:val="baseline"/>
            </w:pPr>
            <w:r w:rsidRPr="00BB15B0">
              <w:t>The user clicks on the submit button</w:t>
            </w:r>
          </w:p>
        </w:tc>
      </w:tr>
      <w:tr w:rsidR="00BB15B0" w:rsidRPr="00BB15B0" w14:paraId="6E1D5499"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AC1D63" w14:textId="77777777" w:rsidR="00BB15B0" w:rsidRPr="00BB15B0" w:rsidRDefault="00BB15B0" w:rsidP="00BB15B0">
            <w:pPr>
              <w:rPr>
                <w:color w:val="auto"/>
              </w:rPr>
            </w:pPr>
            <w:r w:rsidRPr="00BB15B0">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2F03D99" w14:textId="77777777" w:rsidR="00BB15B0" w:rsidRPr="00BB15B0" w:rsidRDefault="00BB15B0" w:rsidP="00BB15B0">
            <w:pPr>
              <w:numPr>
                <w:ilvl w:val="0"/>
                <w:numId w:val="117"/>
              </w:numPr>
              <w:textAlignment w:val="baseline"/>
            </w:pPr>
            <w:r w:rsidRPr="00BB15B0">
              <w:t>If the preview button is clicked on, render the preview view</w:t>
            </w:r>
          </w:p>
          <w:p w14:paraId="6578003B" w14:textId="77777777" w:rsidR="00BB15B0" w:rsidRPr="00BB15B0" w:rsidRDefault="00BB15B0" w:rsidP="00BB15B0">
            <w:pPr>
              <w:numPr>
                <w:ilvl w:val="0"/>
                <w:numId w:val="117"/>
              </w:numPr>
              <w:textAlignment w:val="baseline"/>
            </w:pPr>
            <w:r w:rsidRPr="00BB15B0">
              <w:t>If the pdf button is clicked on, render the preview pdf document</w:t>
            </w:r>
          </w:p>
          <w:p w14:paraId="47ADB59E" w14:textId="77777777" w:rsidR="00BB15B0" w:rsidRPr="00BB15B0" w:rsidRDefault="00BB15B0" w:rsidP="00BB15B0">
            <w:pPr>
              <w:numPr>
                <w:ilvl w:val="0"/>
                <w:numId w:val="117"/>
              </w:numPr>
              <w:textAlignment w:val="baseline"/>
            </w:pPr>
            <w:r w:rsidRPr="00BB15B0">
              <w:t>If the submit button is clicked on, store the bolo on cloudant and render the homepage</w:t>
            </w:r>
          </w:p>
        </w:tc>
      </w:tr>
    </w:tbl>
    <w:p w14:paraId="61238233" w14:textId="77777777" w:rsidR="00BB15B0" w:rsidRPr="00BB15B0" w:rsidRDefault="00BB15B0" w:rsidP="00BB15B0">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960"/>
        <w:gridCol w:w="7610"/>
      </w:tblGrid>
      <w:tr w:rsidR="00BB15B0" w:rsidRPr="00BB15B0" w14:paraId="26B3CF56"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A46D8D0" w14:textId="77777777" w:rsidR="00BB15B0" w:rsidRPr="00BB15B0" w:rsidRDefault="00BB15B0" w:rsidP="00BB15B0">
            <w:pPr>
              <w:rPr>
                <w:color w:val="auto"/>
              </w:rPr>
            </w:pPr>
            <w:r w:rsidRPr="00BB15B0">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AF867D2" w14:textId="6EE66898" w:rsidR="00BB15B0" w:rsidRPr="00BB15B0" w:rsidRDefault="00BB15B0" w:rsidP="00BB15B0">
            <w:pPr>
              <w:rPr>
                <w:color w:val="auto"/>
              </w:rPr>
            </w:pPr>
            <w:r w:rsidRPr="00BB15B0">
              <w:t>UT-896-002-Rainy Day</w:t>
            </w:r>
          </w:p>
        </w:tc>
      </w:tr>
      <w:tr w:rsidR="00BB15B0" w:rsidRPr="00BB15B0" w14:paraId="6FA1AA4C"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25ED62" w14:textId="77777777" w:rsidR="00BB15B0" w:rsidRPr="00BB15B0" w:rsidRDefault="00BB15B0" w:rsidP="00BB15B0">
            <w:pPr>
              <w:rPr>
                <w:color w:val="auto"/>
              </w:rPr>
            </w:pPr>
            <w:r w:rsidRPr="00BB15B0">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910ABF5" w14:textId="77777777" w:rsidR="00BB15B0" w:rsidRPr="00BB15B0" w:rsidRDefault="00BB15B0" w:rsidP="00BB15B0">
            <w:pPr>
              <w:rPr>
                <w:color w:val="auto"/>
              </w:rPr>
            </w:pPr>
            <w:r w:rsidRPr="00BB15B0">
              <w:t>Test Theft-Auto template view when the Theft-Auto option is not selected</w:t>
            </w:r>
          </w:p>
        </w:tc>
      </w:tr>
      <w:tr w:rsidR="00BB15B0" w:rsidRPr="00BB15B0" w14:paraId="70AF3BD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80F0CB6" w14:textId="77777777" w:rsidR="00BB15B0" w:rsidRPr="00BB15B0" w:rsidRDefault="00BB15B0" w:rsidP="00BB15B0">
            <w:pPr>
              <w:rPr>
                <w:color w:val="auto"/>
              </w:rPr>
            </w:pPr>
            <w:r w:rsidRPr="00BB15B0">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467798E" w14:textId="77777777" w:rsidR="00BB15B0" w:rsidRPr="00BB15B0" w:rsidRDefault="00BB15B0" w:rsidP="00BB15B0">
            <w:pPr>
              <w:numPr>
                <w:ilvl w:val="0"/>
                <w:numId w:val="118"/>
              </w:numPr>
              <w:textAlignment w:val="baseline"/>
            </w:pPr>
            <w:r w:rsidRPr="00BB15B0">
              <w:t>The create-general-bolo webpage is shown</w:t>
            </w:r>
          </w:p>
        </w:tc>
      </w:tr>
      <w:tr w:rsidR="00BB15B0" w:rsidRPr="00BB15B0" w14:paraId="63ACFAE1"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D9684BD" w14:textId="77777777" w:rsidR="00BB15B0" w:rsidRPr="00BB15B0" w:rsidRDefault="00BB15B0" w:rsidP="00BB15B0">
            <w:pPr>
              <w:rPr>
                <w:color w:val="auto"/>
              </w:rPr>
            </w:pPr>
            <w:r w:rsidRPr="00BB15B0">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6F08F8" w14:textId="77777777" w:rsidR="00BB15B0" w:rsidRPr="00BB15B0" w:rsidRDefault="00BB15B0" w:rsidP="00BB15B0">
            <w:pPr>
              <w:numPr>
                <w:ilvl w:val="0"/>
                <w:numId w:val="119"/>
              </w:numPr>
              <w:textAlignment w:val="baseline"/>
            </w:pPr>
            <w:r w:rsidRPr="00BB15B0">
              <w:t>The user enter the data related</w:t>
            </w:r>
          </w:p>
          <w:p w14:paraId="58B808C7" w14:textId="77777777" w:rsidR="00BB15B0" w:rsidRPr="00BB15B0" w:rsidRDefault="00BB15B0" w:rsidP="00BB15B0">
            <w:pPr>
              <w:numPr>
                <w:ilvl w:val="0"/>
                <w:numId w:val="119"/>
              </w:numPr>
              <w:textAlignment w:val="baseline"/>
            </w:pPr>
            <w:r w:rsidRPr="00BB15B0">
              <w:t>The user enters the image related</w:t>
            </w:r>
          </w:p>
          <w:p w14:paraId="2735AFB5" w14:textId="77777777" w:rsidR="00BB15B0" w:rsidRPr="00BB15B0" w:rsidRDefault="00BB15B0" w:rsidP="00BB15B0">
            <w:pPr>
              <w:numPr>
                <w:ilvl w:val="0"/>
                <w:numId w:val="119"/>
              </w:numPr>
              <w:textAlignment w:val="baseline"/>
            </w:pPr>
            <w:r w:rsidRPr="00BB15B0">
              <w:t>The user clicks on the preview button</w:t>
            </w:r>
          </w:p>
          <w:p w14:paraId="51A27E6E" w14:textId="77777777" w:rsidR="00BB15B0" w:rsidRPr="00BB15B0" w:rsidRDefault="00BB15B0" w:rsidP="00BB15B0">
            <w:pPr>
              <w:numPr>
                <w:ilvl w:val="0"/>
                <w:numId w:val="119"/>
              </w:numPr>
              <w:textAlignment w:val="baseline"/>
            </w:pPr>
            <w:r w:rsidRPr="00BB15B0">
              <w:t>The user clicks on the pdf button</w:t>
            </w:r>
          </w:p>
          <w:p w14:paraId="61D92D55" w14:textId="77777777" w:rsidR="00BB15B0" w:rsidRPr="00BB15B0" w:rsidRDefault="00BB15B0" w:rsidP="00BB15B0">
            <w:pPr>
              <w:numPr>
                <w:ilvl w:val="0"/>
                <w:numId w:val="119"/>
              </w:numPr>
              <w:textAlignment w:val="baseline"/>
            </w:pPr>
            <w:r w:rsidRPr="00BB15B0">
              <w:t>The user clicks on the submit button</w:t>
            </w:r>
          </w:p>
        </w:tc>
      </w:tr>
      <w:tr w:rsidR="00BB15B0" w:rsidRPr="00BB15B0" w14:paraId="4BA2C73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E21843E" w14:textId="77777777" w:rsidR="00BB15B0" w:rsidRPr="00BB15B0" w:rsidRDefault="00BB15B0" w:rsidP="00BB15B0">
            <w:pPr>
              <w:rPr>
                <w:color w:val="auto"/>
              </w:rPr>
            </w:pPr>
            <w:r w:rsidRPr="00BB15B0">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6DB3E0D" w14:textId="77777777" w:rsidR="00BB15B0" w:rsidRPr="00BB15B0" w:rsidRDefault="00BB15B0" w:rsidP="00BB15B0">
            <w:pPr>
              <w:numPr>
                <w:ilvl w:val="0"/>
                <w:numId w:val="120"/>
              </w:numPr>
              <w:textAlignment w:val="baseline"/>
            </w:pPr>
            <w:r w:rsidRPr="00BB15B0">
              <w:t>If the preview button is clicked on, render the preview view</w:t>
            </w:r>
          </w:p>
          <w:p w14:paraId="03E8588F" w14:textId="77777777" w:rsidR="00BB15B0" w:rsidRPr="00BB15B0" w:rsidRDefault="00BB15B0" w:rsidP="00BB15B0">
            <w:pPr>
              <w:numPr>
                <w:ilvl w:val="0"/>
                <w:numId w:val="120"/>
              </w:numPr>
              <w:textAlignment w:val="baseline"/>
            </w:pPr>
            <w:r w:rsidRPr="00BB15B0">
              <w:t>If the pdf button is clicked on, render the preview pdf document</w:t>
            </w:r>
          </w:p>
          <w:p w14:paraId="039A25A4" w14:textId="77777777" w:rsidR="00BB15B0" w:rsidRPr="00BB15B0" w:rsidRDefault="00BB15B0" w:rsidP="00BB15B0">
            <w:pPr>
              <w:numPr>
                <w:ilvl w:val="0"/>
                <w:numId w:val="120"/>
              </w:numPr>
              <w:textAlignment w:val="baseline"/>
            </w:pPr>
            <w:r w:rsidRPr="00BB15B0">
              <w:lastRenderedPageBreak/>
              <w:t>If the submit button is clicked on, store the bolo on cloudant and render the homepage</w:t>
            </w:r>
          </w:p>
        </w:tc>
      </w:tr>
    </w:tbl>
    <w:p w14:paraId="46679A02" w14:textId="77777777" w:rsidR="00BB15B0" w:rsidRPr="00BB15B0" w:rsidRDefault="00BB15B0" w:rsidP="00BB15B0">
      <w:pPr>
        <w:rPr>
          <w:bCs/>
        </w:rPr>
      </w:pPr>
    </w:p>
    <w:p w14:paraId="4A9B2D0F" w14:textId="4D53D26E" w:rsidR="00BB15B0" w:rsidRPr="00BB15B0" w:rsidRDefault="00BB15B0" w:rsidP="00A97A9C">
      <w:pPr>
        <w:tabs>
          <w:tab w:val="left" w:pos="5205"/>
        </w:tabs>
        <w:spacing w:line="480" w:lineRule="auto"/>
        <w:rPr>
          <w:color w:val="auto"/>
        </w:rPr>
      </w:pPr>
      <w: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1761"/>
        <w:gridCol w:w="7809"/>
      </w:tblGrid>
      <w:tr w:rsidR="00BB15B0" w:rsidRPr="00BB15B0" w14:paraId="4D95CB87"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E1C7B81" w14:textId="77777777" w:rsidR="00BB15B0" w:rsidRPr="00BB15B0" w:rsidRDefault="00BB15B0" w:rsidP="00BB15B0">
            <w:pPr>
              <w:rPr>
                <w:color w:val="auto"/>
              </w:rPr>
            </w:pPr>
            <w:r w:rsidRPr="00BB15B0">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5BAE2A5" w14:textId="0C00DDE5" w:rsidR="00BB15B0" w:rsidRPr="00BB15B0" w:rsidRDefault="00BB15B0" w:rsidP="00BB15B0">
            <w:pPr>
              <w:rPr>
                <w:color w:val="auto"/>
              </w:rPr>
            </w:pPr>
            <w:r w:rsidRPr="00BB15B0">
              <w:t>IT-8</w:t>
            </w:r>
            <w:r w:rsidRPr="003F4088">
              <w:t>96</w:t>
            </w:r>
            <w:r w:rsidRPr="00BB15B0">
              <w:t>-001-Sunny Day</w:t>
            </w:r>
          </w:p>
        </w:tc>
      </w:tr>
      <w:tr w:rsidR="00BB15B0" w:rsidRPr="00BB15B0" w14:paraId="030E410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6ADCFFD" w14:textId="77777777" w:rsidR="00BB15B0" w:rsidRPr="00BB15B0" w:rsidRDefault="00BB15B0" w:rsidP="00BB15B0">
            <w:pPr>
              <w:rPr>
                <w:color w:val="auto"/>
              </w:rPr>
            </w:pPr>
            <w:r w:rsidRPr="00BB15B0">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510DD7F" w14:textId="77777777" w:rsidR="00BB15B0" w:rsidRPr="00BB15B0" w:rsidRDefault="00BB15B0" w:rsidP="00BB15B0">
            <w:pPr>
              <w:rPr>
                <w:color w:val="auto"/>
              </w:rPr>
            </w:pPr>
            <w:r w:rsidRPr="00BB15B0">
              <w:t>Test create Theft-Auto bolo</w:t>
            </w:r>
          </w:p>
        </w:tc>
      </w:tr>
      <w:tr w:rsidR="00BB15B0" w:rsidRPr="00BB15B0" w14:paraId="2CD72961"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E0A478" w14:textId="77777777" w:rsidR="00BB15B0" w:rsidRPr="00BB15B0" w:rsidRDefault="00BB15B0" w:rsidP="00BB15B0">
            <w:pPr>
              <w:rPr>
                <w:color w:val="auto"/>
              </w:rPr>
            </w:pPr>
            <w:r w:rsidRPr="00BB15B0">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9127905" w14:textId="77777777" w:rsidR="00BB15B0" w:rsidRPr="00BB15B0" w:rsidRDefault="00BB15B0" w:rsidP="00BB15B0">
            <w:pPr>
              <w:numPr>
                <w:ilvl w:val="0"/>
                <w:numId w:val="121"/>
              </w:numPr>
              <w:textAlignment w:val="baseline"/>
            </w:pPr>
            <w:r w:rsidRPr="00BB15B0">
              <w:t>The server is active</w:t>
            </w:r>
          </w:p>
          <w:p w14:paraId="64B99519" w14:textId="77777777" w:rsidR="00BB15B0" w:rsidRPr="00BB15B0" w:rsidRDefault="00BB15B0" w:rsidP="00BB15B0">
            <w:pPr>
              <w:numPr>
                <w:ilvl w:val="0"/>
                <w:numId w:val="121"/>
              </w:numPr>
              <w:textAlignment w:val="baseline"/>
            </w:pPr>
            <w:r w:rsidRPr="00BB15B0">
              <w:t>The user is logged in</w:t>
            </w:r>
          </w:p>
          <w:p w14:paraId="3E99C995" w14:textId="77777777" w:rsidR="00BB15B0" w:rsidRPr="00BB15B0" w:rsidRDefault="00BB15B0" w:rsidP="00BB15B0">
            <w:pPr>
              <w:numPr>
                <w:ilvl w:val="0"/>
                <w:numId w:val="121"/>
              </w:numPr>
              <w:textAlignment w:val="baseline"/>
            </w:pPr>
            <w:r w:rsidRPr="00BB15B0">
              <w:t>The user is in the homepage</w:t>
            </w:r>
          </w:p>
        </w:tc>
      </w:tr>
      <w:tr w:rsidR="00BB15B0" w:rsidRPr="00BB15B0" w14:paraId="46282C45"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55B3651" w14:textId="77777777" w:rsidR="00BB15B0" w:rsidRPr="00BB15B0" w:rsidRDefault="00BB15B0" w:rsidP="00BB15B0">
            <w:pPr>
              <w:rPr>
                <w:color w:val="auto"/>
              </w:rPr>
            </w:pPr>
            <w:r w:rsidRPr="00BB15B0">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73FB797" w14:textId="77777777" w:rsidR="00BB15B0" w:rsidRPr="00BB15B0" w:rsidRDefault="00BB15B0" w:rsidP="00BB15B0">
            <w:pPr>
              <w:numPr>
                <w:ilvl w:val="0"/>
                <w:numId w:val="122"/>
              </w:numPr>
              <w:textAlignment w:val="baseline"/>
            </w:pPr>
            <w:r w:rsidRPr="00BB15B0">
              <w:t>The user clicks on create bolo button</w:t>
            </w:r>
          </w:p>
          <w:p w14:paraId="5272E07D" w14:textId="77777777" w:rsidR="00BB15B0" w:rsidRPr="00BB15B0" w:rsidRDefault="00BB15B0" w:rsidP="00BB15B0">
            <w:pPr>
              <w:numPr>
                <w:ilvl w:val="0"/>
                <w:numId w:val="122"/>
              </w:numPr>
              <w:textAlignment w:val="baseline"/>
            </w:pPr>
            <w:r w:rsidRPr="00BB15B0">
              <w:t>The user clicks on the Theft-Auto button</w:t>
            </w:r>
          </w:p>
          <w:p w14:paraId="1C1B03F0" w14:textId="77777777" w:rsidR="00BB15B0" w:rsidRPr="00BB15B0" w:rsidRDefault="00BB15B0" w:rsidP="00BB15B0">
            <w:pPr>
              <w:numPr>
                <w:ilvl w:val="0"/>
                <w:numId w:val="122"/>
              </w:numPr>
              <w:textAlignment w:val="baseline"/>
            </w:pPr>
            <w:r w:rsidRPr="00BB15B0">
              <w:t>The create Theft-Auto BOLO webpage is populated and the user enters this info: Category (static): THEFT - AUTO; Vehicle Make: Toyota; Vehicle Model: Camry; Vehicle Color: Blue; Vehicle Year: 2015; Vehicle Type: xe; Vehicle Tag Number: 123xyz; Vehicle Identification Number (VIN): 1HGCM82633A004352; Featured ImageChoose File: sketch.png; Video Link: http:www.testauto.com; Additional Info: Testing info; Summary: Summary test.</w:t>
            </w:r>
          </w:p>
          <w:p w14:paraId="5372D093" w14:textId="77777777" w:rsidR="00BB15B0" w:rsidRPr="00BB15B0" w:rsidRDefault="00BB15B0" w:rsidP="00BB15B0">
            <w:pPr>
              <w:numPr>
                <w:ilvl w:val="0"/>
                <w:numId w:val="122"/>
              </w:numPr>
              <w:textAlignment w:val="baseline"/>
            </w:pPr>
            <w:r w:rsidRPr="00BB15B0">
              <w:t>The user clicks on the preview button</w:t>
            </w:r>
          </w:p>
          <w:p w14:paraId="76B86EB1" w14:textId="77777777" w:rsidR="00BB15B0" w:rsidRPr="00BB15B0" w:rsidRDefault="00BB15B0" w:rsidP="00BB15B0">
            <w:pPr>
              <w:numPr>
                <w:ilvl w:val="0"/>
                <w:numId w:val="122"/>
              </w:numPr>
              <w:textAlignment w:val="baseline"/>
            </w:pPr>
            <w:r w:rsidRPr="00BB15B0">
              <w:t>The user clicks on the pdf button</w:t>
            </w:r>
          </w:p>
          <w:p w14:paraId="1C7B6D98" w14:textId="77777777" w:rsidR="00BB15B0" w:rsidRPr="00BB15B0" w:rsidRDefault="00BB15B0" w:rsidP="00BB15B0">
            <w:pPr>
              <w:numPr>
                <w:ilvl w:val="0"/>
                <w:numId w:val="122"/>
              </w:numPr>
              <w:textAlignment w:val="baseline"/>
            </w:pPr>
            <w:r w:rsidRPr="00BB15B0">
              <w:t>The user clicks on the submit button</w:t>
            </w:r>
          </w:p>
        </w:tc>
      </w:tr>
      <w:tr w:rsidR="00BB15B0" w:rsidRPr="00BB15B0" w14:paraId="16EEA21C"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E373AEC" w14:textId="77777777" w:rsidR="00BB15B0" w:rsidRPr="00BB15B0" w:rsidRDefault="00BB15B0" w:rsidP="00BB15B0">
            <w:pPr>
              <w:rPr>
                <w:color w:val="auto"/>
              </w:rPr>
            </w:pPr>
            <w:r w:rsidRPr="00BB15B0">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7DC19C4" w14:textId="77777777" w:rsidR="00BB15B0" w:rsidRPr="00BB15B0" w:rsidRDefault="00BB15B0" w:rsidP="00BB15B0">
            <w:pPr>
              <w:numPr>
                <w:ilvl w:val="0"/>
                <w:numId w:val="123"/>
              </w:numPr>
              <w:textAlignment w:val="baseline"/>
            </w:pPr>
            <w:r w:rsidRPr="00BB15B0">
              <w:t>If the preview button is clicked on, the preview webpage is shown</w:t>
            </w:r>
          </w:p>
          <w:p w14:paraId="51D57095" w14:textId="77777777" w:rsidR="00BB15B0" w:rsidRPr="00BB15B0" w:rsidRDefault="00BB15B0" w:rsidP="00BB15B0">
            <w:pPr>
              <w:numPr>
                <w:ilvl w:val="0"/>
                <w:numId w:val="123"/>
              </w:numPr>
              <w:textAlignment w:val="baseline"/>
            </w:pPr>
            <w:r w:rsidRPr="00BB15B0">
              <w:t>If the preview pdf is clicked on, the previed pdf is shown</w:t>
            </w:r>
          </w:p>
          <w:p w14:paraId="044CF20D" w14:textId="77777777" w:rsidR="00BB15B0" w:rsidRPr="00BB15B0" w:rsidRDefault="00BB15B0" w:rsidP="00BB15B0">
            <w:pPr>
              <w:numPr>
                <w:ilvl w:val="0"/>
                <w:numId w:val="123"/>
              </w:numPr>
              <w:textAlignment w:val="baseline"/>
            </w:pPr>
            <w:r w:rsidRPr="00BB15B0">
              <w:t>If the submit button is clicked on, the homepage is shown and the following message: BOLO successfully created</w:t>
            </w:r>
          </w:p>
        </w:tc>
      </w:tr>
    </w:tbl>
    <w:p w14:paraId="352811A6" w14:textId="77777777" w:rsidR="003F4088" w:rsidRPr="003F4088" w:rsidRDefault="003F4088" w:rsidP="003F4088">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762"/>
        <w:gridCol w:w="7808"/>
      </w:tblGrid>
      <w:tr w:rsidR="003F4088" w:rsidRPr="003F4088" w14:paraId="1718A215"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D39E44C" w14:textId="77777777" w:rsidR="003F4088" w:rsidRPr="003F4088" w:rsidRDefault="003F4088" w:rsidP="003F4088">
            <w:pPr>
              <w:rPr>
                <w:color w:val="auto"/>
              </w:rPr>
            </w:pPr>
            <w:r w:rsidRPr="003F4088">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0F80D08" w14:textId="18741755" w:rsidR="003F4088" w:rsidRPr="003F4088" w:rsidRDefault="003F4088" w:rsidP="00A97A9C">
            <w:pPr>
              <w:rPr>
                <w:color w:val="auto"/>
              </w:rPr>
            </w:pPr>
            <w:r w:rsidRPr="003F4088">
              <w:t>IT-8</w:t>
            </w:r>
            <w:r w:rsidR="00A97A9C">
              <w:t>96</w:t>
            </w:r>
            <w:r w:rsidRPr="003F4088">
              <w:t>-002-Rainy Day</w:t>
            </w:r>
          </w:p>
        </w:tc>
      </w:tr>
      <w:tr w:rsidR="003F4088" w:rsidRPr="003F4088" w14:paraId="72AE2FD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70EBF9F" w14:textId="77777777" w:rsidR="003F4088" w:rsidRPr="003F4088" w:rsidRDefault="003F4088" w:rsidP="003F4088">
            <w:pPr>
              <w:rPr>
                <w:color w:val="auto"/>
              </w:rPr>
            </w:pPr>
            <w:r w:rsidRPr="003F4088">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BD9EEE1" w14:textId="77777777" w:rsidR="003F4088" w:rsidRPr="003F4088" w:rsidRDefault="003F4088" w:rsidP="003F4088">
            <w:pPr>
              <w:rPr>
                <w:color w:val="auto"/>
              </w:rPr>
            </w:pPr>
            <w:r w:rsidRPr="003F4088">
              <w:t>Test create Theft-Auto bolo</w:t>
            </w:r>
          </w:p>
        </w:tc>
      </w:tr>
      <w:tr w:rsidR="003F4088" w:rsidRPr="003F4088" w14:paraId="727051F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6D24FE" w14:textId="77777777" w:rsidR="003F4088" w:rsidRPr="003F4088" w:rsidRDefault="003F4088" w:rsidP="003F4088">
            <w:pPr>
              <w:rPr>
                <w:color w:val="auto"/>
              </w:rPr>
            </w:pPr>
            <w:r w:rsidRPr="003F4088">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30E370" w14:textId="77777777" w:rsidR="003F4088" w:rsidRPr="003F4088" w:rsidRDefault="003F4088" w:rsidP="003F4088">
            <w:pPr>
              <w:numPr>
                <w:ilvl w:val="0"/>
                <w:numId w:val="124"/>
              </w:numPr>
              <w:textAlignment w:val="baseline"/>
            </w:pPr>
            <w:r w:rsidRPr="003F4088">
              <w:t>The server is active</w:t>
            </w:r>
          </w:p>
          <w:p w14:paraId="23921E40" w14:textId="77777777" w:rsidR="003F4088" w:rsidRPr="003F4088" w:rsidRDefault="003F4088" w:rsidP="003F4088">
            <w:pPr>
              <w:numPr>
                <w:ilvl w:val="0"/>
                <w:numId w:val="124"/>
              </w:numPr>
              <w:textAlignment w:val="baseline"/>
            </w:pPr>
            <w:r w:rsidRPr="003F4088">
              <w:t>The user is logged in</w:t>
            </w:r>
          </w:p>
          <w:p w14:paraId="379F3991" w14:textId="77777777" w:rsidR="003F4088" w:rsidRPr="003F4088" w:rsidRDefault="003F4088" w:rsidP="003F4088">
            <w:pPr>
              <w:numPr>
                <w:ilvl w:val="0"/>
                <w:numId w:val="124"/>
              </w:numPr>
              <w:textAlignment w:val="baseline"/>
            </w:pPr>
            <w:r w:rsidRPr="003F4088">
              <w:t>The user is in the homepage</w:t>
            </w:r>
          </w:p>
        </w:tc>
      </w:tr>
      <w:tr w:rsidR="003F4088" w:rsidRPr="003F4088" w14:paraId="095988C7"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A05F003" w14:textId="77777777" w:rsidR="003F4088" w:rsidRPr="003F4088" w:rsidRDefault="003F4088" w:rsidP="003F4088">
            <w:pPr>
              <w:rPr>
                <w:color w:val="auto"/>
              </w:rPr>
            </w:pPr>
            <w:r w:rsidRPr="003F4088">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0D5773C" w14:textId="77777777" w:rsidR="003F4088" w:rsidRPr="003F4088" w:rsidRDefault="003F4088" w:rsidP="003F4088">
            <w:pPr>
              <w:numPr>
                <w:ilvl w:val="0"/>
                <w:numId w:val="125"/>
              </w:numPr>
              <w:textAlignment w:val="baseline"/>
            </w:pPr>
            <w:r w:rsidRPr="003F4088">
              <w:t>The user clicks on create bolo button</w:t>
            </w:r>
          </w:p>
          <w:p w14:paraId="084C11F7" w14:textId="77777777" w:rsidR="003F4088" w:rsidRPr="003F4088" w:rsidRDefault="003F4088" w:rsidP="003F4088">
            <w:pPr>
              <w:numPr>
                <w:ilvl w:val="0"/>
                <w:numId w:val="125"/>
              </w:numPr>
              <w:textAlignment w:val="baseline"/>
            </w:pPr>
            <w:r w:rsidRPr="003F4088">
              <w:t>The user clicks on the Theft-boat button</w:t>
            </w:r>
          </w:p>
          <w:p w14:paraId="6959EA0C" w14:textId="77777777" w:rsidR="003F4088" w:rsidRPr="003F4088" w:rsidRDefault="003F4088" w:rsidP="003F4088">
            <w:pPr>
              <w:numPr>
                <w:ilvl w:val="0"/>
                <w:numId w:val="125"/>
              </w:numPr>
              <w:textAlignment w:val="baseline"/>
            </w:pPr>
            <w:r w:rsidRPr="003F4088">
              <w:t xml:space="preserve">The create Theft-Boat BOLO webpage is populated and the user enters this info: Category(static): THEFT - BOAT; Boat Make: Axopart; Boat Model: Axopart; Boat Color: White; Boat Year: 2015; Boat Type: Cruiser Boats; Boat Hull Identification Number: XXX12345M73EX; </w:t>
            </w:r>
            <w:r w:rsidRPr="003F4088">
              <w:lastRenderedPageBreak/>
              <w:t>Boat Registration Number: LA3717ZW; Featured ImageChoose File: boat.png; Video Link: http:www.testboat.com; Additional Info; Testing info; Summary: Summary test.</w:t>
            </w:r>
          </w:p>
          <w:p w14:paraId="3974CCD7" w14:textId="77777777" w:rsidR="003F4088" w:rsidRPr="003F4088" w:rsidRDefault="003F4088" w:rsidP="003F4088">
            <w:pPr>
              <w:numPr>
                <w:ilvl w:val="0"/>
                <w:numId w:val="125"/>
              </w:numPr>
              <w:spacing w:before="100" w:beforeAutospacing="1" w:after="100" w:afterAutospacing="1"/>
              <w:textAlignment w:val="baseline"/>
            </w:pPr>
          </w:p>
          <w:p w14:paraId="50E31EF5" w14:textId="77777777" w:rsidR="003F4088" w:rsidRPr="003F4088" w:rsidRDefault="003F4088" w:rsidP="003F4088">
            <w:pPr>
              <w:numPr>
                <w:ilvl w:val="0"/>
                <w:numId w:val="125"/>
              </w:numPr>
              <w:textAlignment w:val="baseline"/>
            </w:pPr>
            <w:r w:rsidRPr="003F4088">
              <w:t>The user clicks on the preview button</w:t>
            </w:r>
          </w:p>
          <w:p w14:paraId="34278874" w14:textId="77777777" w:rsidR="003F4088" w:rsidRPr="003F4088" w:rsidRDefault="003F4088" w:rsidP="003F4088">
            <w:pPr>
              <w:numPr>
                <w:ilvl w:val="0"/>
                <w:numId w:val="125"/>
              </w:numPr>
              <w:textAlignment w:val="baseline"/>
            </w:pPr>
            <w:r w:rsidRPr="003F4088">
              <w:t>The user clicks on the pdf button</w:t>
            </w:r>
          </w:p>
          <w:p w14:paraId="6BAA8FBF" w14:textId="77777777" w:rsidR="003F4088" w:rsidRPr="003F4088" w:rsidRDefault="003F4088" w:rsidP="003F4088">
            <w:pPr>
              <w:numPr>
                <w:ilvl w:val="0"/>
                <w:numId w:val="125"/>
              </w:numPr>
              <w:textAlignment w:val="baseline"/>
            </w:pPr>
            <w:r w:rsidRPr="003F4088">
              <w:t>The user clicks on the homepage button</w:t>
            </w:r>
          </w:p>
        </w:tc>
      </w:tr>
      <w:tr w:rsidR="003F4088" w:rsidRPr="003F4088" w14:paraId="3A3D520E"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AE0ED78" w14:textId="77777777" w:rsidR="003F4088" w:rsidRPr="003F4088" w:rsidRDefault="003F4088" w:rsidP="003F4088">
            <w:pPr>
              <w:rPr>
                <w:color w:val="auto"/>
              </w:rPr>
            </w:pPr>
            <w:r w:rsidRPr="003F4088">
              <w:rPr>
                <w:b/>
                <w:bCs/>
              </w:rPr>
              <w:lastRenderedPageBreak/>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202F0C2" w14:textId="77777777" w:rsidR="003F4088" w:rsidRPr="003F4088" w:rsidRDefault="003F4088" w:rsidP="003F4088">
            <w:pPr>
              <w:numPr>
                <w:ilvl w:val="0"/>
                <w:numId w:val="126"/>
              </w:numPr>
              <w:textAlignment w:val="baseline"/>
            </w:pPr>
            <w:r w:rsidRPr="003F4088">
              <w:t>If the preview button is clicked on, the preview webpage is shown</w:t>
            </w:r>
          </w:p>
          <w:p w14:paraId="35DB05FD" w14:textId="77777777" w:rsidR="003F4088" w:rsidRPr="003F4088" w:rsidRDefault="003F4088" w:rsidP="003F4088">
            <w:pPr>
              <w:numPr>
                <w:ilvl w:val="0"/>
                <w:numId w:val="126"/>
              </w:numPr>
              <w:textAlignment w:val="baseline"/>
            </w:pPr>
            <w:r w:rsidRPr="003F4088">
              <w:t>If the preview pdf is clicked on, the previed pdf is shown</w:t>
            </w:r>
          </w:p>
          <w:p w14:paraId="2E8187A3" w14:textId="77777777" w:rsidR="003F4088" w:rsidRPr="003F4088" w:rsidRDefault="003F4088" w:rsidP="003F4088">
            <w:pPr>
              <w:numPr>
                <w:ilvl w:val="0"/>
                <w:numId w:val="126"/>
              </w:numPr>
              <w:textAlignment w:val="baseline"/>
            </w:pPr>
            <w:r w:rsidRPr="003F4088">
              <w:t>If the submit button is clicked on, the homepage is shown and the following message: BOLO successfully created</w:t>
            </w:r>
          </w:p>
        </w:tc>
      </w:tr>
    </w:tbl>
    <w:p w14:paraId="5B060DE2" w14:textId="77777777" w:rsidR="00BB15B0" w:rsidRDefault="00BB15B0" w:rsidP="00BB15B0">
      <w:pPr>
        <w:tabs>
          <w:tab w:val="left" w:pos="5205"/>
        </w:tabs>
        <w:spacing w:line="480" w:lineRule="auto"/>
      </w:pPr>
    </w:p>
    <w:p w14:paraId="54B58892" w14:textId="6FC741E8" w:rsidR="00A97A9C" w:rsidRDefault="00A97A9C" w:rsidP="00A97A9C">
      <w:pPr>
        <w:rPr>
          <w:b/>
          <w:bCs/>
        </w:rPr>
      </w:pPr>
      <w:r>
        <w:rPr>
          <w:b/>
          <w:bCs/>
        </w:rPr>
        <w:t>User Story #932</w:t>
      </w:r>
      <w:r w:rsidRPr="6DECB2AD">
        <w:rPr>
          <w:b/>
          <w:bCs/>
        </w:rPr>
        <w:t xml:space="preserve"> - </w:t>
      </w:r>
      <w:r w:rsidRPr="00A97A9C">
        <w:rPr>
          <w:b/>
          <w:bCs/>
        </w:rPr>
        <w:t>View Bolo Details for Theft-Auto</w:t>
      </w:r>
    </w:p>
    <w:p w14:paraId="2034118C" w14:textId="4DCAF508" w:rsidR="00A97A9C" w:rsidRDefault="00A97A9C" w:rsidP="00BB15B0">
      <w:pPr>
        <w:tabs>
          <w:tab w:val="left" w:pos="5205"/>
        </w:tabs>
        <w:spacing w:line="480" w:lineRule="auto"/>
      </w:pPr>
    </w:p>
    <w:p w14:paraId="7E784DE2" w14:textId="6CB07F07" w:rsidR="00A97A9C" w:rsidRPr="00A97A9C" w:rsidRDefault="00A97A9C" w:rsidP="00A97A9C">
      <w:pPr>
        <w:spacing w:before="200"/>
        <w:rPr>
          <w:color w:val="auto"/>
        </w:rPr>
      </w:pPr>
      <w:r w:rsidRPr="00A97A9C">
        <w:rPr>
          <w:bCs/>
        </w:rPr>
        <w:t>Unit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1961"/>
        <w:gridCol w:w="7609"/>
      </w:tblGrid>
      <w:tr w:rsidR="00A97A9C" w:rsidRPr="00A97A9C" w14:paraId="36A31FF3"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850E311" w14:textId="77777777" w:rsidR="00A97A9C" w:rsidRPr="00A97A9C" w:rsidRDefault="00A97A9C" w:rsidP="00A97A9C">
            <w:pPr>
              <w:rPr>
                <w:color w:val="auto"/>
              </w:rPr>
            </w:pPr>
            <w:r w:rsidRPr="00A97A9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223E8B5" w14:textId="1A92CA27" w:rsidR="00A97A9C" w:rsidRPr="00A97A9C" w:rsidRDefault="00A97A9C" w:rsidP="00A97A9C">
            <w:pPr>
              <w:rPr>
                <w:color w:val="auto"/>
              </w:rPr>
            </w:pPr>
            <w:r w:rsidRPr="00A97A9C">
              <w:t>UT-</w:t>
            </w:r>
            <w:r>
              <w:t>932</w:t>
            </w:r>
            <w:r w:rsidRPr="00A97A9C">
              <w:t>-001-Sunny Day</w:t>
            </w:r>
          </w:p>
        </w:tc>
      </w:tr>
      <w:tr w:rsidR="00A97A9C" w:rsidRPr="00A97A9C" w14:paraId="5D7E10D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0D8FF6" w14:textId="77777777" w:rsidR="00A97A9C" w:rsidRPr="00A97A9C" w:rsidRDefault="00A97A9C" w:rsidP="00A97A9C">
            <w:pPr>
              <w:rPr>
                <w:color w:val="auto"/>
              </w:rPr>
            </w:pPr>
            <w:r w:rsidRPr="00A97A9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58A350" w14:textId="77777777" w:rsidR="00A97A9C" w:rsidRPr="00A97A9C" w:rsidRDefault="00A97A9C" w:rsidP="00A97A9C">
            <w:pPr>
              <w:rPr>
                <w:color w:val="auto"/>
              </w:rPr>
            </w:pPr>
            <w:r w:rsidRPr="00A97A9C">
              <w:t>Test details for Theft-Auto</w:t>
            </w:r>
          </w:p>
        </w:tc>
      </w:tr>
      <w:tr w:rsidR="00A97A9C" w:rsidRPr="00A97A9C" w14:paraId="6E853104" w14:textId="77777777" w:rsidTr="785A8EF4">
        <w:trPr>
          <w:trHeight w:val="46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858438C" w14:textId="77777777" w:rsidR="00A97A9C" w:rsidRPr="00A97A9C" w:rsidRDefault="00A97A9C" w:rsidP="00A97A9C">
            <w:pPr>
              <w:rPr>
                <w:color w:val="auto"/>
              </w:rPr>
            </w:pPr>
            <w:r w:rsidRPr="00A97A9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D2423FA" w14:textId="77777777" w:rsidR="00A97A9C" w:rsidRPr="00A97A9C" w:rsidRDefault="00A97A9C" w:rsidP="00A97A9C">
            <w:pPr>
              <w:numPr>
                <w:ilvl w:val="0"/>
                <w:numId w:val="127"/>
              </w:numPr>
              <w:textAlignment w:val="baseline"/>
            </w:pPr>
            <w:r w:rsidRPr="00A97A9C">
              <w:t>The homepage is shown</w:t>
            </w:r>
          </w:p>
        </w:tc>
      </w:tr>
      <w:tr w:rsidR="00A97A9C" w:rsidRPr="00A97A9C" w14:paraId="3F07AC73"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6B668C2" w14:textId="77777777" w:rsidR="00A97A9C" w:rsidRPr="00A97A9C" w:rsidRDefault="00A97A9C" w:rsidP="00A97A9C">
            <w:pPr>
              <w:rPr>
                <w:color w:val="auto"/>
              </w:rPr>
            </w:pPr>
            <w:r w:rsidRPr="00A97A9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DD8929" w14:textId="77777777" w:rsidR="00A97A9C" w:rsidRPr="00A97A9C" w:rsidRDefault="00A97A9C" w:rsidP="00A97A9C">
            <w:pPr>
              <w:numPr>
                <w:ilvl w:val="0"/>
                <w:numId w:val="128"/>
              </w:numPr>
              <w:textAlignment w:val="baseline"/>
            </w:pPr>
            <w:r w:rsidRPr="00A97A9C">
              <w:t>The user clicks on the details button</w:t>
            </w:r>
          </w:p>
          <w:p w14:paraId="33E3A397" w14:textId="77777777" w:rsidR="00A97A9C" w:rsidRPr="00A97A9C" w:rsidRDefault="00A97A9C" w:rsidP="00A97A9C">
            <w:pPr>
              <w:numPr>
                <w:ilvl w:val="0"/>
                <w:numId w:val="128"/>
              </w:numPr>
              <w:textAlignment w:val="baseline"/>
            </w:pPr>
            <w:r w:rsidRPr="00A97A9C">
              <w:t>The user clicks on the pdf button</w:t>
            </w:r>
          </w:p>
        </w:tc>
      </w:tr>
      <w:tr w:rsidR="00A97A9C" w:rsidRPr="00A97A9C" w14:paraId="1D601B31"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6F9464" w14:textId="77777777" w:rsidR="00A97A9C" w:rsidRPr="00A97A9C" w:rsidRDefault="00A97A9C" w:rsidP="00A97A9C">
            <w:pPr>
              <w:rPr>
                <w:color w:val="auto"/>
              </w:rPr>
            </w:pPr>
            <w:r w:rsidRPr="00A97A9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79C8748" w14:textId="77777777" w:rsidR="00A97A9C" w:rsidRPr="00A97A9C" w:rsidRDefault="00A97A9C" w:rsidP="00A97A9C">
            <w:pPr>
              <w:numPr>
                <w:ilvl w:val="0"/>
                <w:numId w:val="129"/>
              </w:numPr>
              <w:textAlignment w:val="baseline"/>
            </w:pPr>
            <w:r w:rsidRPr="00A97A9C">
              <w:t>If the details button is clicked on, store the bolo on cloudant and render the homepage</w:t>
            </w:r>
          </w:p>
          <w:p w14:paraId="7AFED5E1" w14:textId="77777777" w:rsidR="00A97A9C" w:rsidRPr="00A97A9C" w:rsidRDefault="00A97A9C" w:rsidP="00A97A9C">
            <w:pPr>
              <w:numPr>
                <w:ilvl w:val="0"/>
                <w:numId w:val="129"/>
              </w:numPr>
              <w:textAlignment w:val="baseline"/>
            </w:pPr>
            <w:r w:rsidRPr="00A97A9C">
              <w:t>If the pdf button is clicked on, the pdf document will be generated</w:t>
            </w:r>
          </w:p>
        </w:tc>
      </w:tr>
    </w:tbl>
    <w:p w14:paraId="0AFFE36C" w14:textId="77777777" w:rsidR="00A97A9C" w:rsidRPr="00A97A9C" w:rsidRDefault="00A97A9C" w:rsidP="00A97A9C">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038"/>
        <w:gridCol w:w="7532"/>
      </w:tblGrid>
      <w:tr w:rsidR="00A97A9C" w:rsidRPr="00A97A9C" w14:paraId="3E972FBA"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5C457B1" w14:textId="77777777" w:rsidR="00A97A9C" w:rsidRPr="00A97A9C" w:rsidRDefault="00A97A9C" w:rsidP="00A97A9C">
            <w:pPr>
              <w:rPr>
                <w:color w:val="auto"/>
              </w:rPr>
            </w:pPr>
            <w:r w:rsidRPr="00A97A9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864D048" w14:textId="435B8484" w:rsidR="00A97A9C" w:rsidRPr="00A97A9C" w:rsidRDefault="00A97A9C" w:rsidP="00A97A9C">
            <w:pPr>
              <w:rPr>
                <w:color w:val="auto"/>
              </w:rPr>
            </w:pPr>
            <w:r w:rsidRPr="00A97A9C">
              <w:t>UT-</w:t>
            </w:r>
            <w:r>
              <w:t>932</w:t>
            </w:r>
            <w:r w:rsidRPr="00A97A9C">
              <w:t>-002-Rainy Day</w:t>
            </w:r>
          </w:p>
        </w:tc>
      </w:tr>
      <w:tr w:rsidR="00A97A9C" w:rsidRPr="00A97A9C" w14:paraId="42EF9C06"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90EB6AE" w14:textId="77777777" w:rsidR="00A97A9C" w:rsidRPr="00A97A9C" w:rsidRDefault="00A97A9C" w:rsidP="00A97A9C">
            <w:pPr>
              <w:rPr>
                <w:color w:val="auto"/>
              </w:rPr>
            </w:pPr>
            <w:r w:rsidRPr="00A97A9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830F52" w14:textId="77777777" w:rsidR="00A97A9C" w:rsidRPr="00A97A9C" w:rsidRDefault="00A97A9C" w:rsidP="00A97A9C">
            <w:pPr>
              <w:rPr>
                <w:color w:val="auto"/>
              </w:rPr>
            </w:pPr>
            <w:r w:rsidRPr="00A97A9C">
              <w:t>Test details for Theft-Auto when details for Theft-Boat option is selected</w:t>
            </w:r>
          </w:p>
        </w:tc>
      </w:tr>
      <w:tr w:rsidR="00A97A9C" w:rsidRPr="00A97A9C" w14:paraId="72B2836A"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D4166D8" w14:textId="77777777" w:rsidR="00A97A9C" w:rsidRPr="00A97A9C" w:rsidRDefault="00A97A9C" w:rsidP="00A97A9C">
            <w:pPr>
              <w:rPr>
                <w:color w:val="auto"/>
              </w:rPr>
            </w:pPr>
            <w:r w:rsidRPr="00A97A9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137669" w14:textId="77777777" w:rsidR="00A97A9C" w:rsidRPr="00A97A9C" w:rsidRDefault="00A97A9C" w:rsidP="00A97A9C">
            <w:pPr>
              <w:numPr>
                <w:ilvl w:val="0"/>
                <w:numId w:val="130"/>
              </w:numPr>
              <w:textAlignment w:val="baseline"/>
            </w:pPr>
            <w:r w:rsidRPr="00A97A9C">
              <w:t>The homepage is shown</w:t>
            </w:r>
          </w:p>
        </w:tc>
      </w:tr>
      <w:tr w:rsidR="00A97A9C" w:rsidRPr="00A97A9C" w14:paraId="039CB173"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688194" w14:textId="77777777" w:rsidR="00A97A9C" w:rsidRPr="00A97A9C" w:rsidRDefault="00A97A9C" w:rsidP="00A97A9C">
            <w:pPr>
              <w:rPr>
                <w:color w:val="auto"/>
              </w:rPr>
            </w:pPr>
            <w:r w:rsidRPr="00A97A9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53FDF35" w14:textId="77777777" w:rsidR="00A97A9C" w:rsidRPr="00A97A9C" w:rsidRDefault="00A97A9C" w:rsidP="00A97A9C">
            <w:pPr>
              <w:numPr>
                <w:ilvl w:val="0"/>
                <w:numId w:val="131"/>
              </w:numPr>
              <w:textAlignment w:val="baseline"/>
            </w:pPr>
            <w:r w:rsidRPr="00A97A9C">
              <w:t>The user clicks on the details button for Theft-Boat</w:t>
            </w:r>
          </w:p>
          <w:p w14:paraId="0E62E94C" w14:textId="77777777" w:rsidR="00A97A9C" w:rsidRPr="00A97A9C" w:rsidRDefault="00A97A9C" w:rsidP="00A97A9C">
            <w:pPr>
              <w:numPr>
                <w:ilvl w:val="0"/>
                <w:numId w:val="131"/>
              </w:numPr>
              <w:textAlignment w:val="baseline"/>
            </w:pPr>
            <w:r w:rsidRPr="00A97A9C">
              <w:t>The user clicks on the pdf button</w:t>
            </w:r>
          </w:p>
        </w:tc>
      </w:tr>
      <w:tr w:rsidR="00A97A9C" w:rsidRPr="00A97A9C" w14:paraId="137F406A"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D503C08" w14:textId="77777777" w:rsidR="00A97A9C" w:rsidRPr="00A97A9C" w:rsidRDefault="00A97A9C" w:rsidP="00A97A9C">
            <w:pPr>
              <w:rPr>
                <w:color w:val="auto"/>
              </w:rPr>
            </w:pPr>
            <w:r w:rsidRPr="00A97A9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A1BBBAB" w14:textId="77777777" w:rsidR="00A97A9C" w:rsidRPr="00A97A9C" w:rsidRDefault="00A97A9C" w:rsidP="00A97A9C">
            <w:pPr>
              <w:numPr>
                <w:ilvl w:val="0"/>
                <w:numId w:val="132"/>
              </w:numPr>
              <w:textAlignment w:val="baseline"/>
            </w:pPr>
            <w:r w:rsidRPr="00A97A9C">
              <w:t>If the details button is clicked on, render the details view</w:t>
            </w:r>
          </w:p>
          <w:p w14:paraId="14FB9B3D" w14:textId="77777777" w:rsidR="00A97A9C" w:rsidRPr="00A97A9C" w:rsidRDefault="00A97A9C" w:rsidP="00A97A9C">
            <w:pPr>
              <w:numPr>
                <w:ilvl w:val="0"/>
                <w:numId w:val="132"/>
              </w:numPr>
              <w:textAlignment w:val="baseline"/>
            </w:pPr>
            <w:r w:rsidRPr="00A97A9C">
              <w:t>If the pdf button is clicked on, the pdf document will be generated</w:t>
            </w:r>
          </w:p>
        </w:tc>
      </w:tr>
    </w:tbl>
    <w:p w14:paraId="356B843E" w14:textId="2D01825F" w:rsidR="00A97A9C" w:rsidRPr="00A97A9C" w:rsidRDefault="00A97A9C" w:rsidP="00A97A9C">
      <w:pPr>
        <w:spacing w:after="240"/>
        <w:rPr>
          <w:color w:val="auto"/>
        </w:rPr>
      </w:pPr>
      <w:r>
        <w:lastRenderedPageBreak/>
        <w:br/>
      </w:r>
      <w:r>
        <w:br/>
      </w:r>
      <w:r w:rsidRPr="00A97A9C">
        <w:rPr>
          <w:bCs/>
        </w:rPr>
        <w:t>Integration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1981"/>
        <w:gridCol w:w="7589"/>
      </w:tblGrid>
      <w:tr w:rsidR="00A97A9C" w:rsidRPr="00A97A9C" w14:paraId="39A655CC"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8BD1A88" w14:textId="77777777" w:rsidR="00A97A9C" w:rsidRPr="00A97A9C" w:rsidRDefault="00A97A9C" w:rsidP="00A97A9C">
            <w:pPr>
              <w:rPr>
                <w:color w:val="auto"/>
              </w:rPr>
            </w:pPr>
            <w:r w:rsidRPr="00A97A9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9AFD5B6" w14:textId="20550BB2" w:rsidR="00A97A9C" w:rsidRPr="00A97A9C" w:rsidRDefault="00A97A9C" w:rsidP="00A97A9C">
            <w:pPr>
              <w:rPr>
                <w:color w:val="auto"/>
              </w:rPr>
            </w:pPr>
            <w:r w:rsidRPr="00A97A9C">
              <w:t>IT-</w:t>
            </w:r>
            <w:r>
              <w:t>932</w:t>
            </w:r>
            <w:r w:rsidRPr="00A97A9C">
              <w:t>-001-Sunny Day</w:t>
            </w:r>
          </w:p>
        </w:tc>
      </w:tr>
      <w:tr w:rsidR="00A97A9C" w:rsidRPr="00A97A9C" w14:paraId="6567B397"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D36532B" w14:textId="77777777" w:rsidR="00A97A9C" w:rsidRPr="00A97A9C" w:rsidRDefault="00A97A9C" w:rsidP="00A97A9C">
            <w:pPr>
              <w:rPr>
                <w:color w:val="auto"/>
              </w:rPr>
            </w:pPr>
            <w:r w:rsidRPr="00A97A9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216D37" w14:textId="77777777" w:rsidR="00A97A9C" w:rsidRPr="00A97A9C" w:rsidRDefault="00A97A9C" w:rsidP="00A97A9C">
            <w:pPr>
              <w:rPr>
                <w:color w:val="auto"/>
              </w:rPr>
            </w:pPr>
            <w:r w:rsidRPr="00A97A9C">
              <w:t>Test details for Theft-Auto</w:t>
            </w:r>
          </w:p>
        </w:tc>
      </w:tr>
      <w:tr w:rsidR="00A97A9C" w:rsidRPr="00A97A9C" w14:paraId="5BBB6AD4"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61952D" w14:textId="77777777" w:rsidR="00A97A9C" w:rsidRPr="00A97A9C" w:rsidRDefault="00A97A9C" w:rsidP="00A97A9C">
            <w:pPr>
              <w:rPr>
                <w:color w:val="auto"/>
              </w:rPr>
            </w:pPr>
            <w:r w:rsidRPr="00A97A9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8A4B9B5" w14:textId="77777777" w:rsidR="00A97A9C" w:rsidRPr="00A97A9C" w:rsidRDefault="00A97A9C" w:rsidP="00A97A9C">
            <w:pPr>
              <w:numPr>
                <w:ilvl w:val="0"/>
                <w:numId w:val="133"/>
              </w:numPr>
              <w:textAlignment w:val="baseline"/>
            </w:pPr>
            <w:r w:rsidRPr="00A97A9C">
              <w:t>The server is active</w:t>
            </w:r>
          </w:p>
          <w:p w14:paraId="62755734" w14:textId="77777777" w:rsidR="00A97A9C" w:rsidRPr="00A97A9C" w:rsidRDefault="00A97A9C" w:rsidP="00A97A9C">
            <w:pPr>
              <w:numPr>
                <w:ilvl w:val="0"/>
                <w:numId w:val="133"/>
              </w:numPr>
              <w:textAlignment w:val="baseline"/>
            </w:pPr>
            <w:r w:rsidRPr="00A97A9C">
              <w:t>The user is logged in</w:t>
            </w:r>
          </w:p>
          <w:p w14:paraId="4A9F48DF" w14:textId="77777777" w:rsidR="00A97A9C" w:rsidRPr="00A97A9C" w:rsidRDefault="00A97A9C" w:rsidP="00A97A9C">
            <w:pPr>
              <w:numPr>
                <w:ilvl w:val="0"/>
                <w:numId w:val="133"/>
              </w:numPr>
              <w:textAlignment w:val="baseline"/>
            </w:pPr>
            <w:r w:rsidRPr="00A97A9C">
              <w:t>The user is in the homepage</w:t>
            </w:r>
          </w:p>
        </w:tc>
      </w:tr>
      <w:tr w:rsidR="00A97A9C" w:rsidRPr="00A97A9C" w14:paraId="326D2BB6"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FE1C5C" w14:textId="77777777" w:rsidR="00A97A9C" w:rsidRPr="00A97A9C" w:rsidRDefault="00A97A9C" w:rsidP="00A97A9C">
            <w:pPr>
              <w:rPr>
                <w:color w:val="auto"/>
              </w:rPr>
            </w:pPr>
            <w:r w:rsidRPr="00A97A9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292CAFE" w14:textId="77777777" w:rsidR="00A97A9C" w:rsidRPr="00A97A9C" w:rsidRDefault="00A97A9C" w:rsidP="00A97A9C">
            <w:pPr>
              <w:numPr>
                <w:ilvl w:val="0"/>
                <w:numId w:val="134"/>
              </w:numPr>
              <w:textAlignment w:val="baseline"/>
            </w:pPr>
            <w:r w:rsidRPr="00A97A9C">
              <w:t>The user clicks on details button for Theft-Auto</w:t>
            </w:r>
          </w:p>
          <w:p w14:paraId="24823663" w14:textId="77777777" w:rsidR="00A97A9C" w:rsidRPr="00A97A9C" w:rsidRDefault="00A97A9C" w:rsidP="00A97A9C">
            <w:pPr>
              <w:numPr>
                <w:ilvl w:val="0"/>
                <w:numId w:val="134"/>
              </w:numPr>
              <w:textAlignment w:val="baseline"/>
            </w:pPr>
            <w:r w:rsidRPr="00A97A9C">
              <w:t>The user clicks on the generate pdf button</w:t>
            </w:r>
          </w:p>
        </w:tc>
      </w:tr>
      <w:tr w:rsidR="00A97A9C" w:rsidRPr="00A97A9C" w14:paraId="6EBFECF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32C45A" w14:textId="77777777" w:rsidR="00A97A9C" w:rsidRPr="00A97A9C" w:rsidRDefault="00A97A9C" w:rsidP="00A97A9C">
            <w:pPr>
              <w:rPr>
                <w:color w:val="auto"/>
              </w:rPr>
            </w:pPr>
            <w:r w:rsidRPr="00A97A9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3A3855E" w14:textId="77777777" w:rsidR="00A97A9C" w:rsidRPr="00A97A9C" w:rsidRDefault="00A97A9C" w:rsidP="00A97A9C">
            <w:pPr>
              <w:numPr>
                <w:ilvl w:val="0"/>
                <w:numId w:val="135"/>
              </w:numPr>
              <w:textAlignment w:val="baseline"/>
            </w:pPr>
            <w:r w:rsidRPr="00A97A9C">
              <w:t>If the details button is clicked on, the details view for Theft-Auto will be shown</w:t>
            </w:r>
          </w:p>
          <w:p w14:paraId="2340245E" w14:textId="77777777" w:rsidR="00A97A9C" w:rsidRPr="00A97A9C" w:rsidRDefault="00A97A9C" w:rsidP="00A97A9C">
            <w:pPr>
              <w:numPr>
                <w:ilvl w:val="0"/>
                <w:numId w:val="135"/>
              </w:numPr>
              <w:textAlignment w:val="baseline"/>
            </w:pPr>
            <w:r w:rsidRPr="00A97A9C">
              <w:t>If the generate pdf button is clicked on, the pdf document will be shown</w:t>
            </w:r>
          </w:p>
        </w:tc>
      </w:tr>
    </w:tbl>
    <w:p w14:paraId="53F35A49" w14:textId="77777777" w:rsidR="00A97A9C" w:rsidRPr="00A97A9C" w:rsidRDefault="00A97A9C" w:rsidP="00A97A9C">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982"/>
        <w:gridCol w:w="7588"/>
      </w:tblGrid>
      <w:tr w:rsidR="00A97A9C" w:rsidRPr="00A97A9C" w14:paraId="7E367ED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9DB7B29" w14:textId="77777777" w:rsidR="00A97A9C" w:rsidRPr="00A97A9C" w:rsidRDefault="00A97A9C" w:rsidP="00A97A9C">
            <w:pPr>
              <w:rPr>
                <w:color w:val="auto"/>
              </w:rPr>
            </w:pPr>
            <w:r w:rsidRPr="00A97A9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410A92A" w14:textId="41CEC86F" w:rsidR="00A97A9C" w:rsidRPr="00A97A9C" w:rsidRDefault="00A97A9C" w:rsidP="00A97A9C">
            <w:pPr>
              <w:rPr>
                <w:color w:val="auto"/>
              </w:rPr>
            </w:pPr>
            <w:r w:rsidRPr="00A97A9C">
              <w:t>IT-</w:t>
            </w:r>
            <w:r>
              <w:t>932</w:t>
            </w:r>
            <w:r w:rsidRPr="00A97A9C">
              <w:t>-002-Rainy Day</w:t>
            </w:r>
          </w:p>
        </w:tc>
      </w:tr>
      <w:tr w:rsidR="00A97A9C" w:rsidRPr="00A97A9C" w14:paraId="65CAEF09"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tcPr>
          <w:p w14:paraId="39376249" w14:textId="77777777" w:rsidR="00A97A9C" w:rsidRPr="00A97A9C" w:rsidRDefault="00A97A9C" w:rsidP="00A97A9C">
            <w:pPr>
              <w:rPr>
                <w:b/>
                <w:bCs/>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tcPr>
          <w:p w14:paraId="1CC251DB" w14:textId="77777777" w:rsidR="00A97A9C" w:rsidRPr="00A97A9C" w:rsidRDefault="00A97A9C" w:rsidP="00A97A9C"/>
        </w:tc>
      </w:tr>
      <w:tr w:rsidR="00A97A9C" w:rsidRPr="00A97A9C" w14:paraId="790577AC"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BAD8628" w14:textId="77777777" w:rsidR="00A97A9C" w:rsidRPr="00A97A9C" w:rsidRDefault="00A97A9C" w:rsidP="00A97A9C">
            <w:pPr>
              <w:rPr>
                <w:color w:val="auto"/>
              </w:rPr>
            </w:pPr>
            <w:r w:rsidRPr="00A97A9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B0063E8" w14:textId="77777777" w:rsidR="00A97A9C" w:rsidRPr="00A97A9C" w:rsidRDefault="00A97A9C" w:rsidP="00A97A9C">
            <w:pPr>
              <w:rPr>
                <w:color w:val="auto"/>
              </w:rPr>
            </w:pPr>
            <w:r w:rsidRPr="00A97A9C">
              <w:t>Test details for Theft-Auto</w:t>
            </w:r>
          </w:p>
        </w:tc>
      </w:tr>
      <w:tr w:rsidR="00A97A9C" w:rsidRPr="00A97A9C" w14:paraId="196B60AE"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CCEAC2" w14:textId="77777777" w:rsidR="00A97A9C" w:rsidRPr="00A97A9C" w:rsidRDefault="00A97A9C" w:rsidP="00A97A9C">
            <w:pPr>
              <w:rPr>
                <w:color w:val="auto"/>
              </w:rPr>
            </w:pPr>
            <w:r w:rsidRPr="00A97A9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D56F643" w14:textId="77777777" w:rsidR="00A97A9C" w:rsidRPr="00A97A9C" w:rsidRDefault="00A97A9C" w:rsidP="00A97A9C">
            <w:pPr>
              <w:numPr>
                <w:ilvl w:val="0"/>
                <w:numId w:val="136"/>
              </w:numPr>
              <w:textAlignment w:val="baseline"/>
            </w:pPr>
            <w:r w:rsidRPr="00A97A9C">
              <w:t>The server is active</w:t>
            </w:r>
          </w:p>
          <w:p w14:paraId="5C321D63" w14:textId="77777777" w:rsidR="00A97A9C" w:rsidRPr="00A97A9C" w:rsidRDefault="00A97A9C" w:rsidP="00A97A9C">
            <w:pPr>
              <w:numPr>
                <w:ilvl w:val="0"/>
                <w:numId w:val="136"/>
              </w:numPr>
              <w:textAlignment w:val="baseline"/>
            </w:pPr>
            <w:r w:rsidRPr="00A97A9C">
              <w:t>The user is logged in</w:t>
            </w:r>
          </w:p>
          <w:p w14:paraId="099E4FE3" w14:textId="77777777" w:rsidR="00A97A9C" w:rsidRPr="00A97A9C" w:rsidRDefault="00A97A9C" w:rsidP="00A97A9C">
            <w:pPr>
              <w:numPr>
                <w:ilvl w:val="0"/>
                <w:numId w:val="136"/>
              </w:numPr>
              <w:textAlignment w:val="baseline"/>
            </w:pPr>
            <w:r w:rsidRPr="00A97A9C">
              <w:t>The user is in the homepage</w:t>
            </w:r>
          </w:p>
        </w:tc>
      </w:tr>
      <w:tr w:rsidR="00A97A9C" w:rsidRPr="00A97A9C" w14:paraId="7B9A52E5"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68A2F1" w14:textId="77777777" w:rsidR="00A97A9C" w:rsidRPr="00A97A9C" w:rsidRDefault="00A97A9C" w:rsidP="00A97A9C">
            <w:pPr>
              <w:rPr>
                <w:color w:val="auto"/>
              </w:rPr>
            </w:pPr>
            <w:r w:rsidRPr="00A97A9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43FC614" w14:textId="77777777" w:rsidR="00A97A9C" w:rsidRPr="00A97A9C" w:rsidRDefault="00A97A9C" w:rsidP="00A97A9C">
            <w:pPr>
              <w:numPr>
                <w:ilvl w:val="0"/>
                <w:numId w:val="137"/>
              </w:numPr>
              <w:textAlignment w:val="baseline"/>
            </w:pPr>
            <w:r w:rsidRPr="00A97A9C">
              <w:t>The user clicks on the details button for Theft-Boat</w:t>
            </w:r>
          </w:p>
          <w:p w14:paraId="6D9EAE87" w14:textId="77777777" w:rsidR="00A97A9C" w:rsidRPr="00A97A9C" w:rsidRDefault="00A97A9C" w:rsidP="00A97A9C">
            <w:pPr>
              <w:numPr>
                <w:ilvl w:val="0"/>
                <w:numId w:val="137"/>
              </w:numPr>
              <w:textAlignment w:val="baseline"/>
            </w:pPr>
            <w:r w:rsidRPr="00A97A9C">
              <w:t>The user clicks on the pdf button</w:t>
            </w:r>
          </w:p>
        </w:tc>
      </w:tr>
      <w:tr w:rsidR="00A97A9C" w:rsidRPr="00A97A9C" w14:paraId="54C56DFC"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A6B2415" w14:textId="77777777" w:rsidR="00A97A9C" w:rsidRPr="00A97A9C" w:rsidRDefault="00A97A9C" w:rsidP="00A97A9C">
            <w:pPr>
              <w:rPr>
                <w:color w:val="auto"/>
              </w:rPr>
            </w:pPr>
            <w:r w:rsidRPr="00A97A9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543470" w14:textId="453695BD" w:rsidR="00A97A9C" w:rsidRPr="00A97A9C" w:rsidRDefault="00A97A9C" w:rsidP="00A97A9C">
            <w:pPr>
              <w:numPr>
                <w:ilvl w:val="0"/>
                <w:numId w:val="138"/>
              </w:numPr>
              <w:textAlignment w:val="baseline"/>
            </w:pPr>
            <w:r w:rsidRPr="00A97A9C">
              <w:t>If the details button is clicked on, t</w:t>
            </w:r>
            <w:r>
              <w:t xml:space="preserve">he details view for Theft-Boat </w:t>
            </w:r>
            <w:r w:rsidRPr="00A97A9C">
              <w:t>will be shown</w:t>
            </w:r>
          </w:p>
          <w:p w14:paraId="586C7B5C" w14:textId="77777777" w:rsidR="00A97A9C" w:rsidRPr="00A97A9C" w:rsidRDefault="00A97A9C" w:rsidP="00A97A9C">
            <w:pPr>
              <w:numPr>
                <w:ilvl w:val="0"/>
                <w:numId w:val="138"/>
              </w:numPr>
              <w:textAlignment w:val="baseline"/>
            </w:pPr>
            <w:r w:rsidRPr="00A97A9C">
              <w:t>If the generate pdf button is clicked on, the pdf document will be shown</w:t>
            </w:r>
          </w:p>
        </w:tc>
      </w:tr>
    </w:tbl>
    <w:p w14:paraId="7E270400" w14:textId="77777777" w:rsidR="00A97A9C" w:rsidRDefault="00A97A9C" w:rsidP="00BB15B0">
      <w:pPr>
        <w:tabs>
          <w:tab w:val="left" w:pos="5205"/>
        </w:tabs>
        <w:spacing w:line="480" w:lineRule="auto"/>
      </w:pPr>
    </w:p>
    <w:p w14:paraId="46DFFBD2" w14:textId="69876D23" w:rsidR="00A97A9C" w:rsidRDefault="00A97A9C" w:rsidP="00A97A9C">
      <w:pPr>
        <w:rPr>
          <w:b/>
          <w:bCs/>
        </w:rPr>
      </w:pPr>
      <w:r>
        <w:rPr>
          <w:b/>
          <w:bCs/>
        </w:rPr>
        <w:t>User Story #933</w:t>
      </w:r>
      <w:r w:rsidRPr="6DECB2AD">
        <w:rPr>
          <w:b/>
          <w:bCs/>
        </w:rPr>
        <w:t xml:space="preserve"> - </w:t>
      </w:r>
      <w:r w:rsidRPr="00A97A9C">
        <w:rPr>
          <w:b/>
          <w:bCs/>
        </w:rPr>
        <w:t>Edit Bolo for Theft-Auto</w:t>
      </w:r>
    </w:p>
    <w:p w14:paraId="7DA45C95" w14:textId="60B757A2" w:rsidR="00A97A9C" w:rsidRPr="00A97A9C" w:rsidRDefault="00A97A9C" w:rsidP="00A97A9C">
      <w:pPr>
        <w:spacing w:before="200"/>
        <w:rPr>
          <w:color w:val="auto"/>
        </w:rPr>
      </w:pPr>
      <w:r w:rsidRPr="00A97A9C">
        <w:rPr>
          <w:bCs/>
        </w:rPr>
        <w:t>Unit Test</w:t>
      </w:r>
      <w:r>
        <w:rPr>
          <w:bCs/>
        </w:rPr>
        <w:t>s</w:t>
      </w:r>
    </w:p>
    <w:p w14:paraId="2580B6BE" w14:textId="77777777" w:rsidR="00A97A9C" w:rsidRPr="00A97A9C" w:rsidRDefault="00A97A9C" w:rsidP="00A97A9C">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010"/>
        <w:gridCol w:w="7560"/>
      </w:tblGrid>
      <w:tr w:rsidR="00A97A9C" w:rsidRPr="00A97A9C" w14:paraId="7220B53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5EF5F2E" w14:textId="77777777" w:rsidR="00A97A9C" w:rsidRPr="00A97A9C" w:rsidRDefault="00A97A9C" w:rsidP="00A97A9C">
            <w:pPr>
              <w:rPr>
                <w:color w:val="auto"/>
              </w:rPr>
            </w:pPr>
            <w:r w:rsidRPr="00A97A9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B233E7A" w14:textId="4466F7C2" w:rsidR="00A97A9C" w:rsidRPr="00A97A9C" w:rsidRDefault="00A97A9C" w:rsidP="00A97A9C">
            <w:pPr>
              <w:rPr>
                <w:color w:val="auto"/>
              </w:rPr>
            </w:pPr>
            <w:r>
              <w:t>UT-933</w:t>
            </w:r>
            <w:r w:rsidRPr="00A97A9C">
              <w:t>-001-Sunny Day</w:t>
            </w:r>
          </w:p>
        </w:tc>
      </w:tr>
      <w:tr w:rsidR="00A97A9C" w:rsidRPr="00A97A9C" w14:paraId="57DA0FC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BD42810" w14:textId="77777777" w:rsidR="00A97A9C" w:rsidRPr="00A97A9C" w:rsidRDefault="00A97A9C" w:rsidP="00A97A9C">
            <w:pPr>
              <w:rPr>
                <w:color w:val="auto"/>
              </w:rPr>
            </w:pPr>
            <w:r w:rsidRPr="00A97A9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11D30A" w14:textId="77777777" w:rsidR="00A97A9C" w:rsidRPr="00A97A9C" w:rsidRDefault="00A97A9C" w:rsidP="00A97A9C">
            <w:pPr>
              <w:rPr>
                <w:color w:val="auto"/>
              </w:rPr>
            </w:pPr>
            <w:r w:rsidRPr="00A97A9C">
              <w:t>Test edit Theft-Auto bolo</w:t>
            </w:r>
          </w:p>
        </w:tc>
      </w:tr>
      <w:tr w:rsidR="00A97A9C" w:rsidRPr="00A97A9C" w14:paraId="0E58AF55" w14:textId="77777777" w:rsidTr="785A8EF4">
        <w:trPr>
          <w:trHeight w:val="46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39B593F" w14:textId="77777777" w:rsidR="00A97A9C" w:rsidRPr="00A97A9C" w:rsidRDefault="00A97A9C" w:rsidP="00A97A9C">
            <w:pPr>
              <w:rPr>
                <w:color w:val="auto"/>
              </w:rPr>
            </w:pPr>
            <w:r w:rsidRPr="00A97A9C">
              <w:rPr>
                <w:b/>
                <w:bCs/>
              </w:rPr>
              <w:lastRenderedPageBreak/>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9BBA292" w14:textId="77777777" w:rsidR="00A97A9C" w:rsidRPr="00A97A9C" w:rsidRDefault="00A97A9C" w:rsidP="00A97A9C">
            <w:pPr>
              <w:numPr>
                <w:ilvl w:val="0"/>
                <w:numId w:val="139"/>
              </w:numPr>
              <w:textAlignment w:val="baseline"/>
            </w:pPr>
            <w:r w:rsidRPr="00A97A9C">
              <w:t>The homepage is shown</w:t>
            </w:r>
          </w:p>
        </w:tc>
      </w:tr>
      <w:tr w:rsidR="00A97A9C" w:rsidRPr="00A97A9C" w14:paraId="36301B1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B4AFFC1" w14:textId="77777777" w:rsidR="00A97A9C" w:rsidRPr="00A97A9C" w:rsidRDefault="00A97A9C" w:rsidP="00A97A9C">
            <w:pPr>
              <w:rPr>
                <w:color w:val="auto"/>
              </w:rPr>
            </w:pPr>
            <w:r w:rsidRPr="00A97A9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74291F1" w14:textId="77777777" w:rsidR="00A97A9C" w:rsidRPr="00A97A9C" w:rsidRDefault="00A97A9C" w:rsidP="00A97A9C">
            <w:pPr>
              <w:numPr>
                <w:ilvl w:val="0"/>
                <w:numId w:val="140"/>
              </w:numPr>
              <w:textAlignment w:val="baseline"/>
            </w:pPr>
            <w:r w:rsidRPr="00A97A9C">
              <w:t>The user clicks on the edit button for Theft-Auto</w:t>
            </w:r>
          </w:p>
          <w:p w14:paraId="1FE583B9" w14:textId="77777777" w:rsidR="00A97A9C" w:rsidRPr="00A97A9C" w:rsidRDefault="00A97A9C" w:rsidP="00A97A9C">
            <w:pPr>
              <w:numPr>
                <w:ilvl w:val="0"/>
                <w:numId w:val="140"/>
              </w:numPr>
              <w:textAlignment w:val="baseline"/>
            </w:pPr>
            <w:r w:rsidRPr="00A97A9C">
              <w:t>The user enters the data to be changed</w:t>
            </w:r>
          </w:p>
          <w:p w14:paraId="42FB1A63" w14:textId="77777777" w:rsidR="00A97A9C" w:rsidRPr="00A97A9C" w:rsidRDefault="00A97A9C" w:rsidP="00A97A9C">
            <w:pPr>
              <w:numPr>
                <w:ilvl w:val="0"/>
                <w:numId w:val="140"/>
              </w:numPr>
              <w:textAlignment w:val="baseline"/>
            </w:pPr>
            <w:r w:rsidRPr="00A97A9C">
              <w:t>The user clicks on the publish button</w:t>
            </w:r>
          </w:p>
        </w:tc>
      </w:tr>
      <w:tr w:rsidR="00A97A9C" w:rsidRPr="00A97A9C" w14:paraId="5B7CA273"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E8AF925" w14:textId="77777777" w:rsidR="00A97A9C" w:rsidRPr="00A97A9C" w:rsidRDefault="00A97A9C" w:rsidP="00A97A9C">
            <w:pPr>
              <w:rPr>
                <w:color w:val="auto"/>
              </w:rPr>
            </w:pPr>
            <w:r w:rsidRPr="00A97A9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484F374" w14:textId="77777777" w:rsidR="00A97A9C" w:rsidRPr="00A97A9C" w:rsidRDefault="00A97A9C" w:rsidP="00A97A9C">
            <w:pPr>
              <w:numPr>
                <w:ilvl w:val="0"/>
                <w:numId w:val="141"/>
              </w:numPr>
              <w:textAlignment w:val="baseline"/>
            </w:pPr>
            <w:r w:rsidRPr="00A97A9C">
              <w:t>The updated data will be stored in on cloudant and render the homepage</w:t>
            </w:r>
          </w:p>
        </w:tc>
      </w:tr>
    </w:tbl>
    <w:p w14:paraId="5770F28A" w14:textId="77777777" w:rsidR="00A97A9C" w:rsidRPr="00A97A9C" w:rsidRDefault="00A97A9C" w:rsidP="00A97A9C">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A97A9C" w:rsidRPr="00A97A9C" w14:paraId="2E6F9198"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3156D07" w14:textId="77777777" w:rsidR="00A97A9C" w:rsidRPr="00A97A9C" w:rsidRDefault="00A97A9C" w:rsidP="00A97A9C">
            <w:pPr>
              <w:rPr>
                <w:color w:val="auto"/>
              </w:rPr>
            </w:pPr>
            <w:r w:rsidRPr="00A97A9C">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80477AB" w14:textId="7B9C8906" w:rsidR="00A97A9C" w:rsidRPr="00A97A9C" w:rsidRDefault="00A97A9C" w:rsidP="00A97A9C">
            <w:pPr>
              <w:rPr>
                <w:color w:val="auto"/>
              </w:rPr>
            </w:pPr>
            <w:r>
              <w:t>UT-933</w:t>
            </w:r>
            <w:r w:rsidRPr="00A97A9C">
              <w:t>-002-Rainy Day</w:t>
            </w:r>
          </w:p>
        </w:tc>
      </w:tr>
      <w:tr w:rsidR="00A97A9C" w:rsidRPr="00A97A9C" w14:paraId="1DCA14B4"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9315016" w14:textId="77777777" w:rsidR="00A97A9C" w:rsidRPr="00A97A9C" w:rsidRDefault="00A97A9C" w:rsidP="00A97A9C">
            <w:pPr>
              <w:rPr>
                <w:color w:val="auto"/>
              </w:rPr>
            </w:pPr>
            <w:r w:rsidRPr="00A97A9C">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3DA03A1" w14:textId="77777777" w:rsidR="00A97A9C" w:rsidRPr="00A97A9C" w:rsidRDefault="00A97A9C" w:rsidP="00A97A9C">
            <w:pPr>
              <w:rPr>
                <w:color w:val="auto"/>
              </w:rPr>
            </w:pPr>
            <w:r w:rsidRPr="00A97A9C">
              <w:t>Test edit Theft-Auto bolo when another option is  selected</w:t>
            </w:r>
          </w:p>
        </w:tc>
      </w:tr>
      <w:tr w:rsidR="00A97A9C" w:rsidRPr="00A97A9C" w14:paraId="154F4B85"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88EF5E" w14:textId="77777777" w:rsidR="00A97A9C" w:rsidRPr="00A97A9C" w:rsidRDefault="00A97A9C" w:rsidP="00A97A9C">
            <w:pPr>
              <w:rPr>
                <w:color w:val="auto"/>
              </w:rPr>
            </w:pPr>
            <w:r w:rsidRPr="00A97A9C">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C53C8E8" w14:textId="77777777" w:rsidR="00A97A9C" w:rsidRPr="00A97A9C" w:rsidRDefault="00A97A9C" w:rsidP="00A97A9C">
            <w:pPr>
              <w:numPr>
                <w:ilvl w:val="0"/>
                <w:numId w:val="142"/>
              </w:numPr>
              <w:textAlignment w:val="baseline"/>
            </w:pPr>
            <w:r w:rsidRPr="00A97A9C">
              <w:t>The homepage is shown</w:t>
            </w:r>
          </w:p>
        </w:tc>
      </w:tr>
      <w:tr w:rsidR="00A97A9C" w:rsidRPr="00A97A9C" w14:paraId="03DF9994"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10DBA0" w14:textId="77777777" w:rsidR="00A97A9C" w:rsidRPr="00A97A9C" w:rsidRDefault="00A97A9C" w:rsidP="00A97A9C">
            <w:pPr>
              <w:rPr>
                <w:color w:val="auto"/>
              </w:rPr>
            </w:pPr>
            <w:r w:rsidRPr="00A97A9C">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7C64658" w14:textId="77777777" w:rsidR="00A97A9C" w:rsidRPr="00A97A9C" w:rsidRDefault="00A97A9C" w:rsidP="00A97A9C">
            <w:pPr>
              <w:numPr>
                <w:ilvl w:val="0"/>
                <w:numId w:val="143"/>
              </w:numPr>
              <w:textAlignment w:val="baseline"/>
            </w:pPr>
            <w:r w:rsidRPr="00A97A9C">
              <w:t>The user clicks on the details button for Theft-Boat</w:t>
            </w:r>
          </w:p>
          <w:p w14:paraId="5C8560CE" w14:textId="77777777" w:rsidR="00A97A9C" w:rsidRPr="00A97A9C" w:rsidRDefault="00A97A9C" w:rsidP="00A97A9C">
            <w:pPr>
              <w:numPr>
                <w:ilvl w:val="0"/>
                <w:numId w:val="143"/>
              </w:numPr>
              <w:textAlignment w:val="baseline"/>
            </w:pPr>
            <w:r w:rsidRPr="00A97A9C">
              <w:t>The user clicks on the submit button</w:t>
            </w:r>
          </w:p>
        </w:tc>
      </w:tr>
      <w:tr w:rsidR="00A97A9C" w:rsidRPr="00A97A9C" w14:paraId="32FD216A"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41374F8" w14:textId="77777777" w:rsidR="00A97A9C" w:rsidRPr="00A97A9C" w:rsidRDefault="00A97A9C" w:rsidP="00A97A9C">
            <w:pPr>
              <w:rPr>
                <w:color w:val="auto"/>
              </w:rPr>
            </w:pPr>
            <w:r w:rsidRPr="00A97A9C">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7B1C64" w14:textId="77777777" w:rsidR="00A97A9C" w:rsidRPr="00A97A9C" w:rsidRDefault="00A97A9C" w:rsidP="00A97A9C">
            <w:pPr>
              <w:numPr>
                <w:ilvl w:val="0"/>
                <w:numId w:val="144"/>
              </w:numPr>
              <w:textAlignment w:val="baseline"/>
            </w:pPr>
            <w:r w:rsidRPr="00A97A9C">
              <w:t>The system will retrieve the data details for Theft-Boat</w:t>
            </w:r>
          </w:p>
        </w:tc>
      </w:tr>
    </w:tbl>
    <w:p w14:paraId="33F7A75D" w14:textId="77777777" w:rsidR="00A97A9C" w:rsidRPr="00A97A9C" w:rsidRDefault="00A97A9C" w:rsidP="00A97A9C">
      <w:pPr>
        <w:rPr>
          <w:color w:val="auto"/>
        </w:rPr>
      </w:pPr>
    </w:p>
    <w:p w14:paraId="3EDC7C0B" w14:textId="31044444" w:rsidR="00A97A9C" w:rsidRPr="00A97A9C" w:rsidRDefault="00A97A9C" w:rsidP="00A97A9C">
      <w:pPr>
        <w:spacing w:before="200"/>
        <w:rPr>
          <w:color w:val="auto"/>
        </w:rPr>
      </w:pPr>
      <w:r w:rsidRPr="00A97A9C">
        <w:rPr>
          <w:bCs/>
        </w:rPr>
        <w:t>Integration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1975"/>
        <w:gridCol w:w="7595"/>
      </w:tblGrid>
      <w:tr w:rsidR="00A97A9C" w:rsidRPr="00A97A9C" w14:paraId="31FB86CD"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B8F82FF" w14:textId="77777777" w:rsidR="00A97A9C" w:rsidRPr="00A97A9C" w:rsidRDefault="00A97A9C" w:rsidP="00A97A9C">
            <w:pPr>
              <w:rPr>
                <w:color w:val="auto"/>
              </w:rPr>
            </w:pPr>
            <w:r w:rsidRPr="00A97A9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BA131AD" w14:textId="1F0E415B" w:rsidR="00A97A9C" w:rsidRPr="00A97A9C" w:rsidRDefault="00A97A9C" w:rsidP="00A97A9C">
            <w:pPr>
              <w:rPr>
                <w:color w:val="auto"/>
              </w:rPr>
            </w:pPr>
            <w:r>
              <w:t>IT-933</w:t>
            </w:r>
            <w:r w:rsidRPr="00A97A9C">
              <w:t>-001-Sunny Day</w:t>
            </w:r>
          </w:p>
        </w:tc>
      </w:tr>
      <w:tr w:rsidR="00A97A9C" w:rsidRPr="00A97A9C" w14:paraId="1E42BB2A"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96F2EDB" w14:textId="77777777" w:rsidR="00A97A9C" w:rsidRPr="00A97A9C" w:rsidRDefault="00A97A9C" w:rsidP="00A97A9C">
            <w:pPr>
              <w:rPr>
                <w:color w:val="auto"/>
              </w:rPr>
            </w:pPr>
            <w:r w:rsidRPr="00A97A9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9654CDE" w14:textId="77777777" w:rsidR="00A97A9C" w:rsidRPr="00A97A9C" w:rsidRDefault="00A97A9C" w:rsidP="00A97A9C">
            <w:pPr>
              <w:rPr>
                <w:color w:val="auto"/>
              </w:rPr>
            </w:pPr>
            <w:r w:rsidRPr="00A97A9C">
              <w:t>Test edit Theft-Auto bolo</w:t>
            </w:r>
          </w:p>
        </w:tc>
      </w:tr>
      <w:tr w:rsidR="00A97A9C" w:rsidRPr="00A97A9C" w14:paraId="6D5C8D19"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112FDEC" w14:textId="77777777" w:rsidR="00A97A9C" w:rsidRPr="00A97A9C" w:rsidRDefault="00A97A9C" w:rsidP="00A97A9C">
            <w:pPr>
              <w:rPr>
                <w:color w:val="auto"/>
              </w:rPr>
            </w:pPr>
            <w:r w:rsidRPr="00A97A9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A3FB09" w14:textId="77777777" w:rsidR="00A97A9C" w:rsidRPr="00A97A9C" w:rsidRDefault="00A97A9C" w:rsidP="00A97A9C">
            <w:pPr>
              <w:numPr>
                <w:ilvl w:val="0"/>
                <w:numId w:val="145"/>
              </w:numPr>
              <w:textAlignment w:val="baseline"/>
            </w:pPr>
            <w:r w:rsidRPr="00A97A9C">
              <w:t>The server is active</w:t>
            </w:r>
          </w:p>
          <w:p w14:paraId="3DE259DE" w14:textId="77777777" w:rsidR="00A97A9C" w:rsidRPr="00A97A9C" w:rsidRDefault="00A97A9C" w:rsidP="00A97A9C">
            <w:pPr>
              <w:numPr>
                <w:ilvl w:val="0"/>
                <w:numId w:val="145"/>
              </w:numPr>
              <w:textAlignment w:val="baseline"/>
            </w:pPr>
            <w:r w:rsidRPr="00A97A9C">
              <w:t>The user is logged in</w:t>
            </w:r>
          </w:p>
          <w:p w14:paraId="2F9E7789" w14:textId="77777777" w:rsidR="00A97A9C" w:rsidRPr="00A97A9C" w:rsidRDefault="00A97A9C" w:rsidP="00A97A9C">
            <w:pPr>
              <w:numPr>
                <w:ilvl w:val="0"/>
                <w:numId w:val="145"/>
              </w:numPr>
              <w:textAlignment w:val="baseline"/>
            </w:pPr>
            <w:r w:rsidRPr="00A97A9C">
              <w:t>The user is in the homepage</w:t>
            </w:r>
          </w:p>
        </w:tc>
      </w:tr>
      <w:tr w:rsidR="00A97A9C" w:rsidRPr="00A97A9C" w14:paraId="25BFB7FF"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29DD91E" w14:textId="77777777" w:rsidR="00A97A9C" w:rsidRPr="00A97A9C" w:rsidRDefault="00A97A9C" w:rsidP="00A97A9C">
            <w:pPr>
              <w:rPr>
                <w:color w:val="auto"/>
              </w:rPr>
            </w:pPr>
            <w:r w:rsidRPr="00A97A9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9F1011" w14:textId="77777777" w:rsidR="00A97A9C" w:rsidRPr="00A97A9C" w:rsidRDefault="00A97A9C" w:rsidP="00A97A9C">
            <w:pPr>
              <w:numPr>
                <w:ilvl w:val="0"/>
                <w:numId w:val="146"/>
              </w:numPr>
              <w:textAlignment w:val="baseline"/>
            </w:pPr>
            <w:r w:rsidRPr="00A97A9C">
              <w:t>The user clicks on the edit button for Theft-Auto</w:t>
            </w:r>
          </w:p>
          <w:p w14:paraId="0D38308C" w14:textId="77777777" w:rsidR="00A97A9C" w:rsidRPr="00A97A9C" w:rsidRDefault="00A97A9C" w:rsidP="00A97A9C">
            <w:pPr>
              <w:numPr>
                <w:ilvl w:val="0"/>
                <w:numId w:val="146"/>
              </w:numPr>
              <w:textAlignment w:val="baseline"/>
            </w:pPr>
            <w:r w:rsidRPr="00A97A9C">
              <w:t>The user enters the date to be modified</w:t>
            </w:r>
          </w:p>
          <w:p w14:paraId="3FAB3291" w14:textId="77777777" w:rsidR="00A97A9C" w:rsidRPr="00A97A9C" w:rsidRDefault="00A97A9C" w:rsidP="00A97A9C">
            <w:pPr>
              <w:numPr>
                <w:ilvl w:val="0"/>
                <w:numId w:val="146"/>
              </w:numPr>
              <w:textAlignment w:val="baseline"/>
            </w:pPr>
            <w:r w:rsidRPr="00A97A9C">
              <w:t>The user clicks on the publish button</w:t>
            </w:r>
          </w:p>
        </w:tc>
      </w:tr>
      <w:tr w:rsidR="00A97A9C" w:rsidRPr="00A97A9C" w14:paraId="779FD289"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028AE0" w14:textId="77777777" w:rsidR="00A97A9C" w:rsidRPr="00A97A9C" w:rsidRDefault="00A97A9C" w:rsidP="00A97A9C">
            <w:pPr>
              <w:rPr>
                <w:color w:val="auto"/>
              </w:rPr>
            </w:pPr>
            <w:r w:rsidRPr="00A97A9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969A07" w14:textId="77777777" w:rsidR="00A97A9C" w:rsidRPr="00A97A9C" w:rsidRDefault="00A97A9C" w:rsidP="00A97A9C">
            <w:pPr>
              <w:numPr>
                <w:ilvl w:val="0"/>
                <w:numId w:val="147"/>
              </w:numPr>
              <w:textAlignment w:val="baseline"/>
            </w:pPr>
            <w:r w:rsidRPr="00A97A9C">
              <w:t>The homepage is shown and the following message: BOLO successfully updated</w:t>
            </w:r>
          </w:p>
        </w:tc>
      </w:tr>
    </w:tbl>
    <w:p w14:paraId="495CC35C" w14:textId="77777777" w:rsidR="00A97A9C" w:rsidRPr="00A97A9C" w:rsidRDefault="00A97A9C" w:rsidP="00A97A9C">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A97A9C" w:rsidRPr="00A97A9C" w14:paraId="0221C5EE"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6BF885A" w14:textId="77777777" w:rsidR="00A97A9C" w:rsidRPr="00A97A9C" w:rsidRDefault="00A97A9C" w:rsidP="00A97A9C">
            <w:pPr>
              <w:rPr>
                <w:color w:val="auto"/>
              </w:rPr>
            </w:pPr>
            <w:r w:rsidRPr="00A97A9C">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CDE95B2" w14:textId="0D077A0E" w:rsidR="00A97A9C" w:rsidRPr="00A97A9C" w:rsidRDefault="00A97A9C" w:rsidP="00A97A9C">
            <w:pPr>
              <w:rPr>
                <w:color w:val="auto"/>
              </w:rPr>
            </w:pPr>
            <w:r>
              <w:t>IT-933</w:t>
            </w:r>
            <w:r w:rsidRPr="00A97A9C">
              <w:t>-002-Rainy Day</w:t>
            </w:r>
          </w:p>
        </w:tc>
      </w:tr>
      <w:tr w:rsidR="00A97A9C" w:rsidRPr="00A97A9C" w14:paraId="7052FC55"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4B2DD1A" w14:textId="77777777" w:rsidR="00A97A9C" w:rsidRPr="00A97A9C" w:rsidRDefault="00A97A9C" w:rsidP="00A97A9C">
            <w:pPr>
              <w:rPr>
                <w:color w:val="auto"/>
              </w:rPr>
            </w:pPr>
            <w:r w:rsidRPr="00A97A9C">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CD91DA4" w14:textId="77777777" w:rsidR="00A97A9C" w:rsidRPr="00A97A9C" w:rsidRDefault="00A97A9C" w:rsidP="00A97A9C">
            <w:pPr>
              <w:rPr>
                <w:color w:val="auto"/>
              </w:rPr>
            </w:pPr>
            <w:r w:rsidRPr="00A97A9C">
              <w:t>Test edit Theft-Auto bolo</w:t>
            </w:r>
          </w:p>
        </w:tc>
      </w:tr>
      <w:tr w:rsidR="00A97A9C" w:rsidRPr="00A97A9C" w14:paraId="49B59FF3"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AA74E54" w14:textId="77777777" w:rsidR="00A97A9C" w:rsidRPr="00A97A9C" w:rsidRDefault="00A97A9C" w:rsidP="00A97A9C">
            <w:pPr>
              <w:rPr>
                <w:color w:val="auto"/>
              </w:rPr>
            </w:pPr>
            <w:r w:rsidRPr="00A97A9C">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74B353" w14:textId="77777777" w:rsidR="00A97A9C" w:rsidRPr="00A97A9C" w:rsidRDefault="00A97A9C" w:rsidP="00A97A9C">
            <w:pPr>
              <w:numPr>
                <w:ilvl w:val="0"/>
                <w:numId w:val="148"/>
              </w:numPr>
              <w:textAlignment w:val="baseline"/>
            </w:pPr>
            <w:r w:rsidRPr="00A97A9C">
              <w:t>The server is active</w:t>
            </w:r>
          </w:p>
          <w:p w14:paraId="7B104393" w14:textId="77777777" w:rsidR="00A97A9C" w:rsidRPr="00A97A9C" w:rsidRDefault="00A97A9C" w:rsidP="00A97A9C">
            <w:pPr>
              <w:numPr>
                <w:ilvl w:val="0"/>
                <w:numId w:val="148"/>
              </w:numPr>
              <w:textAlignment w:val="baseline"/>
            </w:pPr>
            <w:r w:rsidRPr="00A97A9C">
              <w:t>The user is logged in</w:t>
            </w:r>
          </w:p>
          <w:p w14:paraId="39FD6918" w14:textId="77777777" w:rsidR="00A97A9C" w:rsidRPr="00A97A9C" w:rsidRDefault="00A97A9C" w:rsidP="00A97A9C">
            <w:pPr>
              <w:numPr>
                <w:ilvl w:val="0"/>
                <w:numId w:val="148"/>
              </w:numPr>
              <w:textAlignment w:val="baseline"/>
            </w:pPr>
            <w:r w:rsidRPr="00A97A9C">
              <w:t>The user is in the homepage</w:t>
            </w:r>
          </w:p>
        </w:tc>
      </w:tr>
      <w:tr w:rsidR="00A97A9C" w:rsidRPr="00A97A9C" w14:paraId="3561001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C60C23" w14:textId="77777777" w:rsidR="00A97A9C" w:rsidRPr="00A97A9C" w:rsidRDefault="00A97A9C" w:rsidP="00A97A9C">
            <w:pPr>
              <w:rPr>
                <w:color w:val="auto"/>
              </w:rPr>
            </w:pPr>
            <w:r w:rsidRPr="00A97A9C">
              <w:rPr>
                <w:b/>
                <w:bCs/>
              </w:rPr>
              <w:lastRenderedPageBreak/>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3CC72E7" w14:textId="77777777" w:rsidR="00A97A9C" w:rsidRPr="00A97A9C" w:rsidRDefault="00A97A9C" w:rsidP="00A97A9C">
            <w:pPr>
              <w:numPr>
                <w:ilvl w:val="0"/>
                <w:numId w:val="149"/>
              </w:numPr>
              <w:textAlignment w:val="baseline"/>
            </w:pPr>
            <w:r w:rsidRPr="00A97A9C">
              <w:t>The user clicks on the details button for Theft-Auto</w:t>
            </w:r>
          </w:p>
        </w:tc>
      </w:tr>
      <w:tr w:rsidR="00A97A9C" w:rsidRPr="00A97A9C" w14:paraId="7412168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4DCCC5" w14:textId="77777777" w:rsidR="00A97A9C" w:rsidRPr="00A97A9C" w:rsidRDefault="00A97A9C" w:rsidP="00A97A9C">
            <w:pPr>
              <w:rPr>
                <w:color w:val="auto"/>
              </w:rPr>
            </w:pPr>
            <w:r w:rsidRPr="00A97A9C">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4B58DE9" w14:textId="77777777" w:rsidR="00A97A9C" w:rsidRPr="00A97A9C" w:rsidRDefault="00A97A9C" w:rsidP="00A97A9C">
            <w:pPr>
              <w:numPr>
                <w:ilvl w:val="0"/>
                <w:numId w:val="150"/>
              </w:numPr>
              <w:textAlignment w:val="baseline"/>
            </w:pPr>
            <w:r w:rsidRPr="00A97A9C">
              <w:t>The details for Theft-Auto will be shown</w:t>
            </w:r>
          </w:p>
        </w:tc>
      </w:tr>
    </w:tbl>
    <w:p w14:paraId="5C0E3F45" w14:textId="7ED85840" w:rsidR="00A97A9C" w:rsidRDefault="00A97A9C" w:rsidP="00A97A9C">
      <w:pPr>
        <w:rPr>
          <w:b/>
          <w:bCs/>
        </w:rPr>
      </w:pPr>
      <w:r>
        <w:br/>
      </w:r>
      <w:r>
        <w:rPr>
          <w:b/>
          <w:bCs/>
        </w:rPr>
        <w:t>User Story #936</w:t>
      </w:r>
      <w:r w:rsidRPr="6DECB2AD">
        <w:rPr>
          <w:b/>
          <w:bCs/>
        </w:rPr>
        <w:t xml:space="preserve"> - </w:t>
      </w:r>
      <w:r w:rsidRPr="00A97A9C">
        <w:rPr>
          <w:b/>
          <w:bCs/>
        </w:rPr>
        <w:t xml:space="preserve">Create </w:t>
      </w:r>
      <w:r w:rsidR="005675AC" w:rsidRPr="00A97A9C">
        <w:rPr>
          <w:b/>
          <w:bCs/>
        </w:rPr>
        <w:t>Specific</w:t>
      </w:r>
      <w:r w:rsidRPr="00A97A9C">
        <w:rPr>
          <w:b/>
          <w:bCs/>
        </w:rPr>
        <w:t xml:space="preserve"> Bolo for Theft-Boat</w:t>
      </w:r>
    </w:p>
    <w:p w14:paraId="1E46B769" w14:textId="13E41214" w:rsidR="00A97A9C" w:rsidRPr="00A97A9C" w:rsidRDefault="00A97A9C" w:rsidP="00A97A9C">
      <w:pPr>
        <w:spacing w:before="200"/>
        <w:rPr>
          <w:color w:val="auto"/>
        </w:rPr>
      </w:pPr>
      <w:r w:rsidRPr="00A97A9C">
        <w:rPr>
          <w:bCs/>
        </w:rPr>
        <w:t>Unit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1960"/>
        <w:gridCol w:w="7610"/>
      </w:tblGrid>
      <w:tr w:rsidR="00A97A9C" w:rsidRPr="00A97A9C" w14:paraId="54368AB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9F7060C" w14:textId="77777777" w:rsidR="00A97A9C" w:rsidRPr="00A97A9C" w:rsidRDefault="00A97A9C" w:rsidP="00A97A9C">
            <w:pPr>
              <w:rPr>
                <w:color w:val="auto"/>
              </w:rPr>
            </w:pPr>
            <w:r w:rsidRPr="00A97A9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4AFB81A" w14:textId="2EF1E8AE" w:rsidR="00A97A9C" w:rsidRPr="00A97A9C" w:rsidRDefault="00A97A9C" w:rsidP="00A97A9C">
            <w:pPr>
              <w:rPr>
                <w:color w:val="auto"/>
              </w:rPr>
            </w:pPr>
            <w:r w:rsidRPr="00A97A9C">
              <w:t>UT-</w:t>
            </w:r>
            <w:r>
              <w:t>936</w:t>
            </w:r>
            <w:r w:rsidRPr="00A97A9C">
              <w:t>-001-Sunny Day</w:t>
            </w:r>
          </w:p>
        </w:tc>
      </w:tr>
      <w:tr w:rsidR="00A97A9C" w:rsidRPr="00A97A9C" w14:paraId="148595F7"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B73B2EB" w14:textId="77777777" w:rsidR="00A97A9C" w:rsidRPr="00A97A9C" w:rsidRDefault="00A97A9C" w:rsidP="00A97A9C">
            <w:pPr>
              <w:rPr>
                <w:color w:val="auto"/>
              </w:rPr>
            </w:pPr>
            <w:r w:rsidRPr="00A97A9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0A3BC8F" w14:textId="77777777" w:rsidR="00A97A9C" w:rsidRPr="00A97A9C" w:rsidRDefault="00A97A9C" w:rsidP="00A97A9C">
            <w:pPr>
              <w:rPr>
                <w:color w:val="auto"/>
              </w:rPr>
            </w:pPr>
            <w:r w:rsidRPr="00A97A9C">
              <w:t>Test create Theft-Boat bolo</w:t>
            </w:r>
          </w:p>
        </w:tc>
      </w:tr>
      <w:tr w:rsidR="00A97A9C" w:rsidRPr="00A97A9C" w14:paraId="3F62046D" w14:textId="77777777" w:rsidTr="785A8EF4">
        <w:trPr>
          <w:trHeight w:val="46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3D6DA4D" w14:textId="77777777" w:rsidR="00A97A9C" w:rsidRPr="00A97A9C" w:rsidRDefault="00A97A9C" w:rsidP="00A97A9C">
            <w:pPr>
              <w:rPr>
                <w:color w:val="auto"/>
              </w:rPr>
            </w:pPr>
            <w:r w:rsidRPr="00A97A9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481B74E" w14:textId="77777777" w:rsidR="00A97A9C" w:rsidRPr="00A97A9C" w:rsidRDefault="00A97A9C" w:rsidP="00A97A9C">
            <w:pPr>
              <w:numPr>
                <w:ilvl w:val="0"/>
                <w:numId w:val="151"/>
              </w:numPr>
              <w:textAlignment w:val="baseline"/>
            </w:pPr>
            <w:r w:rsidRPr="00A97A9C">
              <w:t>The create Theft-Boat webpage is shown</w:t>
            </w:r>
          </w:p>
        </w:tc>
      </w:tr>
      <w:tr w:rsidR="00A97A9C" w:rsidRPr="00A97A9C" w14:paraId="2976C75F"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50A250" w14:textId="77777777" w:rsidR="00A97A9C" w:rsidRPr="00A97A9C" w:rsidRDefault="00A97A9C" w:rsidP="00A97A9C">
            <w:pPr>
              <w:rPr>
                <w:color w:val="auto"/>
              </w:rPr>
            </w:pPr>
            <w:r w:rsidRPr="00A97A9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66FB34C" w14:textId="77777777" w:rsidR="00A97A9C" w:rsidRPr="00A97A9C" w:rsidRDefault="00A97A9C" w:rsidP="00A97A9C">
            <w:pPr>
              <w:numPr>
                <w:ilvl w:val="0"/>
                <w:numId w:val="152"/>
              </w:numPr>
              <w:textAlignment w:val="baseline"/>
            </w:pPr>
            <w:r w:rsidRPr="00A97A9C">
              <w:t>The user enter the data related</w:t>
            </w:r>
          </w:p>
          <w:p w14:paraId="663E5B73" w14:textId="77777777" w:rsidR="00A97A9C" w:rsidRPr="00A97A9C" w:rsidRDefault="00A97A9C" w:rsidP="00A97A9C">
            <w:pPr>
              <w:numPr>
                <w:ilvl w:val="0"/>
                <w:numId w:val="152"/>
              </w:numPr>
              <w:textAlignment w:val="baseline"/>
            </w:pPr>
            <w:r w:rsidRPr="00A97A9C">
              <w:t>The user enters the image related</w:t>
            </w:r>
          </w:p>
          <w:p w14:paraId="014739C0" w14:textId="77777777" w:rsidR="00A97A9C" w:rsidRPr="00A97A9C" w:rsidRDefault="00A97A9C" w:rsidP="00A97A9C">
            <w:pPr>
              <w:numPr>
                <w:ilvl w:val="0"/>
                <w:numId w:val="152"/>
              </w:numPr>
              <w:textAlignment w:val="baseline"/>
            </w:pPr>
            <w:r w:rsidRPr="00A97A9C">
              <w:t>The user clicks on the preview button</w:t>
            </w:r>
          </w:p>
          <w:p w14:paraId="247F2E9A" w14:textId="77777777" w:rsidR="00A97A9C" w:rsidRPr="00A97A9C" w:rsidRDefault="00A97A9C" w:rsidP="00A97A9C">
            <w:pPr>
              <w:numPr>
                <w:ilvl w:val="0"/>
                <w:numId w:val="152"/>
              </w:numPr>
              <w:textAlignment w:val="baseline"/>
            </w:pPr>
            <w:r w:rsidRPr="00A97A9C">
              <w:t>The user clicks on the pdf button</w:t>
            </w:r>
          </w:p>
          <w:p w14:paraId="3E2B9819" w14:textId="77777777" w:rsidR="00A97A9C" w:rsidRPr="00A97A9C" w:rsidRDefault="00A97A9C" w:rsidP="00A97A9C">
            <w:pPr>
              <w:numPr>
                <w:ilvl w:val="0"/>
                <w:numId w:val="152"/>
              </w:numPr>
              <w:textAlignment w:val="baseline"/>
            </w:pPr>
            <w:r w:rsidRPr="00A97A9C">
              <w:t>The user clicks on the submit button</w:t>
            </w:r>
          </w:p>
        </w:tc>
      </w:tr>
      <w:tr w:rsidR="00A97A9C" w:rsidRPr="00A97A9C" w14:paraId="5BF1F13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CB3FDB" w14:textId="77777777" w:rsidR="00A97A9C" w:rsidRPr="00A97A9C" w:rsidRDefault="00A97A9C" w:rsidP="00A97A9C">
            <w:pPr>
              <w:rPr>
                <w:color w:val="auto"/>
              </w:rPr>
            </w:pPr>
            <w:r w:rsidRPr="00A97A9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C5DA52D" w14:textId="77777777" w:rsidR="00A97A9C" w:rsidRPr="00A97A9C" w:rsidRDefault="00A97A9C" w:rsidP="00A97A9C">
            <w:pPr>
              <w:numPr>
                <w:ilvl w:val="0"/>
                <w:numId w:val="153"/>
              </w:numPr>
              <w:textAlignment w:val="baseline"/>
            </w:pPr>
            <w:r w:rsidRPr="00A97A9C">
              <w:t>If the preview button is clicked on, render the preview view</w:t>
            </w:r>
          </w:p>
          <w:p w14:paraId="1F96896A" w14:textId="77777777" w:rsidR="00A97A9C" w:rsidRPr="00A97A9C" w:rsidRDefault="00A97A9C" w:rsidP="00A97A9C">
            <w:pPr>
              <w:numPr>
                <w:ilvl w:val="0"/>
                <w:numId w:val="153"/>
              </w:numPr>
              <w:textAlignment w:val="baseline"/>
            </w:pPr>
            <w:r w:rsidRPr="00A97A9C">
              <w:t>If the pdf button is clicked on, render the preview pdf document</w:t>
            </w:r>
          </w:p>
          <w:p w14:paraId="6D2267B8" w14:textId="77777777" w:rsidR="00A97A9C" w:rsidRPr="00A97A9C" w:rsidRDefault="00A97A9C" w:rsidP="00A97A9C">
            <w:pPr>
              <w:numPr>
                <w:ilvl w:val="0"/>
                <w:numId w:val="153"/>
              </w:numPr>
              <w:textAlignment w:val="baseline"/>
            </w:pPr>
            <w:r w:rsidRPr="00A97A9C">
              <w:t>If the submit button is clicked on, store the bolo on cloudant and render the homepage</w:t>
            </w:r>
          </w:p>
        </w:tc>
      </w:tr>
    </w:tbl>
    <w:p w14:paraId="6BC05A25" w14:textId="77777777" w:rsidR="00A97A9C" w:rsidRPr="00A97A9C" w:rsidRDefault="00A97A9C" w:rsidP="00A97A9C">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960"/>
        <w:gridCol w:w="7610"/>
      </w:tblGrid>
      <w:tr w:rsidR="00A97A9C" w:rsidRPr="00A97A9C" w14:paraId="08316E24"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D4F24FE" w14:textId="77777777" w:rsidR="00A97A9C" w:rsidRPr="00A97A9C" w:rsidRDefault="00A97A9C" w:rsidP="00A97A9C">
            <w:pPr>
              <w:rPr>
                <w:color w:val="auto"/>
              </w:rPr>
            </w:pPr>
            <w:r w:rsidRPr="00A97A9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04AFF4F" w14:textId="439BD079" w:rsidR="00A97A9C" w:rsidRPr="00A97A9C" w:rsidRDefault="00A97A9C" w:rsidP="00A97A9C">
            <w:pPr>
              <w:rPr>
                <w:color w:val="auto"/>
              </w:rPr>
            </w:pPr>
            <w:r w:rsidRPr="00A97A9C">
              <w:t>UT-</w:t>
            </w:r>
            <w:r>
              <w:t>936</w:t>
            </w:r>
            <w:r w:rsidRPr="00A97A9C">
              <w:t>-002-Rainy Day</w:t>
            </w:r>
          </w:p>
        </w:tc>
      </w:tr>
      <w:tr w:rsidR="00A97A9C" w:rsidRPr="00A97A9C" w14:paraId="4A85B935"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B5B190B" w14:textId="77777777" w:rsidR="00A97A9C" w:rsidRPr="00A97A9C" w:rsidRDefault="00A97A9C" w:rsidP="00A97A9C">
            <w:pPr>
              <w:rPr>
                <w:color w:val="auto"/>
              </w:rPr>
            </w:pPr>
            <w:r w:rsidRPr="00A97A9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0DC9D28" w14:textId="77777777" w:rsidR="00A97A9C" w:rsidRPr="00A97A9C" w:rsidRDefault="00A97A9C" w:rsidP="00A97A9C">
            <w:pPr>
              <w:rPr>
                <w:color w:val="auto"/>
              </w:rPr>
            </w:pPr>
            <w:r w:rsidRPr="00A97A9C">
              <w:t>Test Theft-Boat template view when the Theft-Boat option is not selected</w:t>
            </w:r>
          </w:p>
        </w:tc>
      </w:tr>
      <w:tr w:rsidR="00A97A9C" w:rsidRPr="00A97A9C" w14:paraId="3061EDC6"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71F1082" w14:textId="77777777" w:rsidR="00A97A9C" w:rsidRPr="00A97A9C" w:rsidRDefault="00A97A9C" w:rsidP="00A97A9C">
            <w:pPr>
              <w:rPr>
                <w:color w:val="auto"/>
              </w:rPr>
            </w:pPr>
            <w:r w:rsidRPr="00A97A9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DC8EE11" w14:textId="77777777" w:rsidR="00A97A9C" w:rsidRPr="00A97A9C" w:rsidRDefault="00A97A9C" w:rsidP="00A97A9C">
            <w:pPr>
              <w:numPr>
                <w:ilvl w:val="0"/>
                <w:numId w:val="154"/>
              </w:numPr>
              <w:textAlignment w:val="baseline"/>
            </w:pPr>
            <w:r w:rsidRPr="00A97A9C">
              <w:t>The create-general-bolo webpage is shown</w:t>
            </w:r>
          </w:p>
        </w:tc>
      </w:tr>
      <w:tr w:rsidR="00A97A9C" w:rsidRPr="00A97A9C" w14:paraId="285F8C83"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7EB987A" w14:textId="77777777" w:rsidR="00A97A9C" w:rsidRPr="00A97A9C" w:rsidRDefault="00A97A9C" w:rsidP="00A97A9C">
            <w:pPr>
              <w:rPr>
                <w:color w:val="auto"/>
              </w:rPr>
            </w:pPr>
            <w:r w:rsidRPr="00A97A9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445481A" w14:textId="77777777" w:rsidR="00A97A9C" w:rsidRPr="00A97A9C" w:rsidRDefault="00A97A9C" w:rsidP="00A97A9C">
            <w:pPr>
              <w:numPr>
                <w:ilvl w:val="0"/>
                <w:numId w:val="155"/>
              </w:numPr>
              <w:textAlignment w:val="baseline"/>
            </w:pPr>
            <w:r w:rsidRPr="00A97A9C">
              <w:t>The user enter the data related</w:t>
            </w:r>
          </w:p>
          <w:p w14:paraId="50EBE7BC" w14:textId="77777777" w:rsidR="00A97A9C" w:rsidRPr="00A97A9C" w:rsidRDefault="00A97A9C" w:rsidP="00A97A9C">
            <w:pPr>
              <w:numPr>
                <w:ilvl w:val="0"/>
                <w:numId w:val="155"/>
              </w:numPr>
              <w:textAlignment w:val="baseline"/>
            </w:pPr>
            <w:r w:rsidRPr="00A97A9C">
              <w:t>The user enters the image related</w:t>
            </w:r>
          </w:p>
          <w:p w14:paraId="0525EC6B" w14:textId="77777777" w:rsidR="00A97A9C" w:rsidRPr="00A97A9C" w:rsidRDefault="00A97A9C" w:rsidP="00A97A9C">
            <w:pPr>
              <w:numPr>
                <w:ilvl w:val="0"/>
                <w:numId w:val="155"/>
              </w:numPr>
              <w:textAlignment w:val="baseline"/>
            </w:pPr>
            <w:r w:rsidRPr="00A97A9C">
              <w:t>The user clicks on the preview button</w:t>
            </w:r>
          </w:p>
          <w:p w14:paraId="1AEB8589" w14:textId="77777777" w:rsidR="00A97A9C" w:rsidRPr="00A97A9C" w:rsidRDefault="00A97A9C" w:rsidP="00A97A9C">
            <w:pPr>
              <w:numPr>
                <w:ilvl w:val="0"/>
                <w:numId w:val="155"/>
              </w:numPr>
              <w:textAlignment w:val="baseline"/>
            </w:pPr>
            <w:r w:rsidRPr="00A97A9C">
              <w:t>The user clicks on the pdf button</w:t>
            </w:r>
          </w:p>
          <w:p w14:paraId="586EA93E" w14:textId="77777777" w:rsidR="00A97A9C" w:rsidRPr="00A97A9C" w:rsidRDefault="00A97A9C" w:rsidP="00A97A9C">
            <w:pPr>
              <w:numPr>
                <w:ilvl w:val="0"/>
                <w:numId w:val="155"/>
              </w:numPr>
              <w:textAlignment w:val="baseline"/>
            </w:pPr>
            <w:r w:rsidRPr="00A97A9C">
              <w:t>The user clicks on the submit button</w:t>
            </w:r>
          </w:p>
        </w:tc>
      </w:tr>
      <w:tr w:rsidR="00A97A9C" w:rsidRPr="00A97A9C" w14:paraId="2FF4AFEF"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49E4106" w14:textId="77777777" w:rsidR="00A97A9C" w:rsidRPr="00A97A9C" w:rsidRDefault="00A97A9C" w:rsidP="00A97A9C">
            <w:pPr>
              <w:rPr>
                <w:color w:val="auto"/>
              </w:rPr>
            </w:pPr>
            <w:r w:rsidRPr="00A97A9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316F4C" w14:textId="77777777" w:rsidR="00A97A9C" w:rsidRPr="00A97A9C" w:rsidRDefault="00A97A9C" w:rsidP="00A97A9C">
            <w:pPr>
              <w:numPr>
                <w:ilvl w:val="0"/>
                <w:numId w:val="156"/>
              </w:numPr>
              <w:textAlignment w:val="baseline"/>
            </w:pPr>
            <w:r w:rsidRPr="00A97A9C">
              <w:t>If the preview button is clicked on, render the preview view</w:t>
            </w:r>
          </w:p>
          <w:p w14:paraId="6187BB02" w14:textId="77777777" w:rsidR="00A97A9C" w:rsidRPr="00A97A9C" w:rsidRDefault="00A97A9C" w:rsidP="00A97A9C">
            <w:pPr>
              <w:numPr>
                <w:ilvl w:val="0"/>
                <w:numId w:val="156"/>
              </w:numPr>
              <w:textAlignment w:val="baseline"/>
            </w:pPr>
            <w:r w:rsidRPr="00A97A9C">
              <w:t>If the pdf button is clicked on, render the preview pdf document</w:t>
            </w:r>
          </w:p>
          <w:p w14:paraId="2F1E1412" w14:textId="77777777" w:rsidR="00A97A9C" w:rsidRPr="00A97A9C" w:rsidRDefault="00A97A9C" w:rsidP="00A97A9C">
            <w:pPr>
              <w:numPr>
                <w:ilvl w:val="0"/>
                <w:numId w:val="156"/>
              </w:numPr>
              <w:textAlignment w:val="baseline"/>
            </w:pPr>
            <w:r w:rsidRPr="00A97A9C">
              <w:t>If the submit button is clicked on, store the bolo on cloudant and render the homepage</w:t>
            </w:r>
          </w:p>
        </w:tc>
      </w:tr>
    </w:tbl>
    <w:p w14:paraId="590E42E8" w14:textId="2C06FF50" w:rsidR="00A97A9C" w:rsidRPr="00A97A9C" w:rsidRDefault="00A97A9C" w:rsidP="00A97A9C">
      <w:pPr>
        <w:spacing w:after="240"/>
        <w:rPr>
          <w:color w:val="auto"/>
        </w:rPr>
      </w:pPr>
    </w:p>
    <w:p w14:paraId="1329AB61" w14:textId="143CA781" w:rsidR="00A97A9C" w:rsidRPr="00A97A9C" w:rsidRDefault="00A97A9C" w:rsidP="00A97A9C">
      <w:pPr>
        <w:spacing w:before="200"/>
        <w:rPr>
          <w:color w:val="auto"/>
        </w:rPr>
      </w:pPr>
      <w:r w:rsidRPr="00A97A9C">
        <w:rPr>
          <w:bCs/>
        </w:rPr>
        <w:t>Integration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1761"/>
        <w:gridCol w:w="36"/>
        <w:gridCol w:w="7773"/>
      </w:tblGrid>
      <w:tr w:rsidR="00A97A9C" w:rsidRPr="00A97A9C" w14:paraId="59FEF051"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0A06DB2" w14:textId="77777777" w:rsidR="00A97A9C" w:rsidRPr="00A97A9C" w:rsidRDefault="00A97A9C" w:rsidP="00A97A9C">
            <w:pPr>
              <w:rPr>
                <w:color w:val="auto"/>
              </w:rPr>
            </w:pPr>
            <w:r w:rsidRPr="00A97A9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Pr>
          <w:p w14:paraId="595A7D69" w14:textId="77777777" w:rsidR="00A97A9C" w:rsidRPr="00A97A9C" w:rsidRDefault="00A97A9C" w:rsidP="00A97A9C"/>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59D2E1D" w14:textId="210BE4BC" w:rsidR="00A97A9C" w:rsidRPr="00A97A9C" w:rsidRDefault="00A97A9C" w:rsidP="00A97A9C">
            <w:pPr>
              <w:rPr>
                <w:color w:val="auto"/>
              </w:rPr>
            </w:pPr>
            <w:r w:rsidRPr="00A97A9C">
              <w:t>IT-</w:t>
            </w:r>
            <w:r>
              <w:t>936</w:t>
            </w:r>
            <w:r w:rsidRPr="00A97A9C">
              <w:t>-001-Sunny Day</w:t>
            </w:r>
          </w:p>
        </w:tc>
      </w:tr>
      <w:tr w:rsidR="00A97A9C" w:rsidRPr="00A97A9C" w14:paraId="226BFAF8"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562ED7" w14:textId="77777777" w:rsidR="00A97A9C" w:rsidRPr="00A97A9C" w:rsidRDefault="00A97A9C" w:rsidP="00A97A9C">
            <w:pPr>
              <w:rPr>
                <w:color w:val="auto"/>
              </w:rPr>
            </w:pPr>
            <w:r w:rsidRPr="00A97A9C">
              <w:rPr>
                <w:b/>
                <w:bCs/>
              </w:rPr>
              <w:lastRenderedPageBreak/>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D67AE2" w14:textId="77777777" w:rsidR="00A97A9C" w:rsidRPr="00A97A9C" w:rsidRDefault="00A97A9C" w:rsidP="00A97A9C"/>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94FB8A9" w14:textId="7F8A11B6" w:rsidR="00A97A9C" w:rsidRPr="00A97A9C" w:rsidRDefault="00A97A9C" w:rsidP="00A97A9C">
            <w:pPr>
              <w:rPr>
                <w:color w:val="auto"/>
              </w:rPr>
            </w:pPr>
            <w:r w:rsidRPr="00A97A9C">
              <w:t>Test create Theft-Boat bolo</w:t>
            </w:r>
          </w:p>
        </w:tc>
      </w:tr>
      <w:tr w:rsidR="00A97A9C" w:rsidRPr="00A97A9C" w14:paraId="1B430F5F"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387D230" w14:textId="77777777" w:rsidR="00A97A9C" w:rsidRPr="00A97A9C" w:rsidRDefault="00A97A9C" w:rsidP="00A97A9C">
            <w:pPr>
              <w:rPr>
                <w:color w:val="auto"/>
              </w:rPr>
            </w:pPr>
            <w:r w:rsidRPr="00A97A9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4E694A" w14:textId="77777777" w:rsidR="00A97A9C" w:rsidRPr="00A97A9C" w:rsidRDefault="00A97A9C" w:rsidP="00A97A9C">
            <w:pPr>
              <w:numPr>
                <w:ilvl w:val="0"/>
                <w:numId w:val="157"/>
              </w:numPr>
              <w:textAlignment w:val="baseline"/>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C9749F7" w14:textId="35353566" w:rsidR="00A97A9C" w:rsidRPr="00A97A9C" w:rsidRDefault="00A97A9C" w:rsidP="00A97A9C">
            <w:pPr>
              <w:numPr>
                <w:ilvl w:val="0"/>
                <w:numId w:val="157"/>
              </w:numPr>
              <w:textAlignment w:val="baseline"/>
            </w:pPr>
            <w:r w:rsidRPr="00A97A9C">
              <w:t>The server is active</w:t>
            </w:r>
          </w:p>
          <w:p w14:paraId="42FD49FE" w14:textId="77777777" w:rsidR="00A97A9C" w:rsidRPr="00A97A9C" w:rsidRDefault="00A97A9C" w:rsidP="00A97A9C">
            <w:pPr>
              <w:numPr>
                <w:ilvl w:val="0"/>
                <w:numId w:val="157"/>
              </w:numPr>
              <w:textAlignment w:val="baseline"/>
            </w:pPr>
            <w:r w:rsidRPr="00A97A9C">
              <w:t>The user is logged in</w:t>
            </w:r>
          </w:p>
          <w:p w14:paraId="0A0C7722" w14:textId="77777777" w:rsidR="00A97A9C" w:rsidRPr="00A97A9C" w:rsidRDefault="00A97A9C" w:rsidP="00A97A9C">
            <w:pPr>
              <w:numPr>
                <w:ilvl w:val="0"/>
                <w:numId w:val="157"/>
              </w:numPr>
              <w:textAlignment w:val="baseline"/>
            </w:pPr>
            <w:r w:rsidRPr="00A97A9C">
              <w:t>The user is in the homepage</w:t>
            </w:r>
          </w:p>
        </w:tc>
      </w:tr>
      <w:tr w:rsidR="00A97A9C" w:rsidRPr="00A97A9C" w14:paraId="3CB6D16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B175F1" w14:textId="77777777" w:rsidR="00A97A9C" w:rsidRPr="00A97A9C" w:rsidRDefault="00A97A9C" w:rsidP="00A97A9C">
            <w:pPr>
              <w:rPr>
                <w:color w:val="auto"/>
              </w:rPr>
            </w:pPr>
            <w:r w:rsidRPr="00A97A9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C9D4CE" w14:textId="77777777" w:rsidR="00A97A9C" w:rsidRPr="00A97A9C" w:rsidRDefault="00A97A9C" w:rsidP="00A97A9C">
            <w:pPr>
              <w:numPr>
                <w:ilvl w:val="0"/>
                <w:numId w:val="158"/>
              </w:numPr>
              <w:textAlignment w:val="baseline"/>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10694DE" w14:textId="3C2A108D" w:rsidR="00A97A9C" w:rsidRPr="00A97A9C" w:rsidRDefault="00A97A9C" w:rsidP="00A97A9C">
            <w:pPr>
              <w:numPr>
                <w:ilvl w:val="0"/>
                <w:numId w:val="158"/>
              </w:numPr>
              <w:textAlignment w:val="baseline"/>
            </w:pPr>
            <w:r w:rsidRPr="00A97A9C">
              <w:t>The user clicks on create bolo button</w:t>
            </w:r>
          </w:p>
          <w:p w14:paraId="4489B4EE" w14:textId="77777777" w:rsidR="00A97A9C" w:rsidRPr="00A97A9C" w:rsidRDefault="00A97A9C" w:rsidP="00A97A9C">
            <w:pPr>
              <w:numPr>
                <w:ilvl w:val="0"/>
                <w:numId w:val="158"/>
              </w:numPr>
              <w:textAlignment w:val="baseline"/>
            </w:pPr>
            <w:r w:rsidRPr="00A97A9C">
              <w:t>The user clicks on the Theft-Boat button</w:t>
            </w:r>
          </w:p>
          <w:p w14:paraId="71EEF5B6" w14:textId="77777777" w:rsidR="00A97A9C" w:rsidRPr="00A97A9C" w:rsidRDefault="00A97A9C" w:rsidP="00A97A9C">
            <w:pPr>
              <w:numPr>
                <w:ilvl w:val="0"/>
                <w:numId w:val="158"/>
              </w:numPr>
              <w:textAlignment w:val="baseline"/>
            </w:pPr>
            <w:r w:rsidRPr="00A97A9C">
              <w:t>The create Theft-boat BOLO webpage is populated and the user enters this info: Category (static): THEFT - AUTO; Vehicle Make: Toyota; Vehicle Model: Camry; Vehicle Color: Blue; Vehicle Year: 2015; Vehicle Type: xe; Vehicle Tag Number: 123xyz; Vehicle Identification Number (VIN): 1HGCM82633A004352; Featured ImageChoose File: sketch.png; Video Link: http:www.testauto.com; Additional Info: Testing info; Summary: Summary test.</w:t>
            </w:r>
          </w:p>
          <w:p w14:paraId="77552C7E" w14:textId="77777777" w:rsidR="00A97A9C" w:rsidRPr="00A97A9C" w:rsidRDefault="00A97A9C" w:rsidP="00A97A9C">
            <w:pPr>
              <w:numPr>
                <w:ilvl w:val="0"/>
                <w:numId w:val="158"/>
              </w:numPr>
              <w:textAlignment w:val="baseline"/>
            </w:pPr>
            <w:r w:rsidRPr="00A97A9C">
              <w:t>The user clicks on the preview button</w:t>
            </w:r>
          </w:p>
          <w:p w14:paraId="1998D4D6" w14:textId="77777777" w:rsidR="00A97A9C" w:rsidRPr="00A97A9C" w:rsidRDefault="00A97A9C" w:rsidP="00A97A9C">
            <w:pPr>
              <w:numPr>
                <w:ilvl w:val="0"/>
                <w:numId w:val="158"/>
              </w:numPr>
              <w:textAlignment w:val="baseline"/>
            </w:pPr>
            <w:r w:rsidRPr="00A97A9C">
              <w:t>The user clicks on the pdf button</w:t>
            </w:r>
          </w:p>
          <w:p w14:paraId="1729E159" w14:textId="77777777" w:rsidR="00A97A9C" w:rsidRPr="00A97A9C" w:rsidRDefault="00A97A9C" w:rsidP="00A97A9C">
            <w:pPr>
              <w:numPr>
                <w:ilvl w:val="0"/>
                <w:numId w:val="158"/>
              </w:numPr>
              <w:textAlignment w:val="baseline"/>
            </w:pPr>
            <w:r w:rsidRPr="00A97A9C">
              <w:t>The user clicks on the submit button</w:t>
            </w:r>
          </w:p>
        </w:tc>
      </w:tr>
      <w:tr w:rsidR="00A97A9C" w:rsidRPr="00A97A9C" w14:paraId="5C96E073"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8B12A3" w14:textId="77777777" w:rsidR="00A97A9C" w:rsidRPr="00A97A9C" w:rsidRDefault="00A97A9C" w:rsidP="00A97A9C">
            <w:pPr>
              <w:rPr>
                <w:color w:val="auto"/>
              </w:rPr>
            </w:pPr>
            <w:r w:rsidRPr="00A97A9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E1923A" w14:textId="77777777" w:rsidR="00A97A9C" w:rsidRPr="00A97A9C" w:rsidRDefault="00A97A9C" w:rsidP="00A97A9C">
            <w:pPr>
              <w:numPr>
                <w:ilvl w:val="0"/>
                <w:numId w:val="159"/>
              </w:numPr>
              <w:textAlignment w:val="baseline"/>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E56CAFD" w14:textId="3DF5A5AC" w:rsidR="00A97A9C" w:rsidRPr="00A97A9C" w:rsidRDefault="00A97A9C" w:rsidP="00A97A9C">
            <w:pPr>
              <w:numPr>
                <w:ilvl w:val="0"/>
                <w:numId w:val="159"/>
              </w:numPr>
              <w:textAlignment w:val="baseline"/>
            </w:pPr>
            <w:r w:rsidRPr="00A97A9C">
              <w:t>If the preview button is clicked on, the preview webpage is shown</w:t>
            </w:r>
          </w:p>
          <w:p w14:paraId="32B6023C" w14:textId="77777777" w:rsidR="00A97A9C" w:rsidRPr="00A97A9C" w:rsidRDefault="00A97A9C" w:rsidP="00A97A9C">
            <w:pPr>
              <w:numPr>
                <w:ilvl w:val="0"/>
                <w:numId w:val="159"/>
              </w:numPr>
              <w:textAlignment w:val="baseline"/>
            </w:pPr>
            <w:r w:rsidRPr="00A97A9C">
              <w:t>If the preview pdf is clicked on, the previed pdf is shown</w:t>
            </w:r>
          </w:p>
          <w:p w14:paraId="0B8085BA" w14:textId="77777777" w:rsidR="00A97A9C" w:rsidRPr="00A97A9C" w:rsidRDefault="00A97A9C" w:rsidP="00A97A9C">
            <w:pPr>
              <w:numPr>
                <w:ilvl w:val="0"/>
                <w:numId w:val="159"/>
              </w:numPr>
              <w:textAlignment w:val="baseline"/>
            </w:pPr>
            <w:r w:rsidRPr="00A97A9C">
              <w:t>If the submit button is clicked on, the homepage is shown and the following message: BOLO successfully created</w:t>
            </w:r>
          </w:p>
        </w:tc>
      </w:tr>
    </w:tbl>
    <w:p w14:paraId="232D783E" w14:textId="77777777" w:rsidR="00A97A9C" w:rsidRPr="00A97A9C" w:rsidRDefault="00A97A9C" w:rsidP="00A97A9C">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761"/>
        <w:gridCol w:w="7809"/>
      </w:tblGrid>
      <w:tr w:rsidR="00A97A9C" w:rsidRPr="00A97A9C" w14:paraId="569CEEC8"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26A9B8C" w14:textId="77777777" w:rsidR="00A97A9C" w:rsidRPr="00A97A9C" w:rsidRDefault="00A97A9C" w:rsidP="00A97A9C">
            <w:pPr>
              <w:rPr>
                <w:color w:val="auto"/>
              </w:rPr>
            </w:pPr>
            <w:r w:rsidRPr="00A97A9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EDE0619" w14:textId="05873D9E" w:rsidR="00A97A9C" w:rsidRPr="00A97A9C" w:rsidRDefault="00A97A9C" w:rsidP="00A97A9C">
            <w:pPr>
              <w:rPr>
                <w:color w:val="auto"/>
              </w:rPr>
            </w:pPr>
            <w:r>
              <w:t>IT-936</w:t>
            </w:r>
            <w:r w:rsidRPr="00A97A9C">
              <w:t>-002-Rainy Day</w:t>
            </w:r>
          </w:p>
        </w:tc>
      </w:tr>
      <w:tr w:rsidR="00A97A9C" w:rsidRPr="00A97A9C" w14:paraId="500693F9"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D8158AE" w14:textId="77777777" w:rsidR="00A97A9C" w:rsidRPr="00A97A9C" w:rsidRDefault="00A97A9C" w:rsidP="00A97A9C">
            <w:pPr>
              <w:rPr>
                <w:color w:val="auto"/>
              </w:rPr>
            </w:pPr>
            <w:r w:rsidRPr="00A97A9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633E5E0" w14:textId="77777777" w:rsidR="00A97A9C" w:rsidRPr="00A97A9C" w:rsidRDefault="00A97A9C" w:rsidP="00A97A9C">
            <w:pPr>
              <w:rPr>
                <w:color w:val="auto"/>
              </w:rPr>
            </w:pPr>
            <w:r w:rsidRPr="00A97A9C">
              <w:t>Test create Theft-Boat bolo</w:t>
            </w:r>
          </w:p>
        </w:tc>
      </w:tr>
      <w:tr w:rsidR="00A97A9C" w:rsidRPr="00A97A9C" w14:paraId="56A4384A"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76789E1" w14:textId="77777777" w:rsidR="00A97A9C" w:rsidRPr="00A97A9C" w:rsidRDefault="00A97A9C" w:rsidP="00A97A9C">
            <w:pPr>
              <w:rPr>
                <w:color w:val="auto"/>
              </w:rPr>
            </w:pPr>
            <w:r w:rsidRPr="00A97A9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A214F16" w14:textId="77777777" w:rsidR="00A97A9C" w:rsidRPr="00A97A9C" w:rsidRDefault="00A97A9C" w:rsidP="00A97A9C">
            <w:pPr>
              <w:numPr>
                <w:ilvl w:val="0"/>
                <w:numId w:val="160"/>
              </w:numPr>
              <w:textAlignment w:val="baseline"/>
            </w:pPr>
            <w:r w:rsidRPr="00A97A9C">
              <w:t>The server is active</w:t>
            </w:r>
          </w:p>
          <w:p w14:paraId="7AE3CA5E" w14:textId="77777777" w:rsidR="00A97A9C" w:rsidRPr="00A97A9C" w:rsidRDefault="00A97A9C" w:rsidP="00A97A9C">
            <w:pPr>
              <w:numPr>
                <w:ilvl w:val="0"/>
                <w:numId w:val="160"/>
              </w:numPr>
              <w:textAlignment w:val="baseline"/>
            </w:pPr>
            <w:r w:rsidRPr="00A97A9C">
              <w:t>The user is logged in</w:t>
            </w:r>
          </w:p>
          <w:p w14:paraId="0FD76E04" w14:textId="77777777" w:rsidR="00A97A9C" w:rsidRPr="00A97A9C" w:rsidRDefault="00A97A9C" w:rsidP="00A97A9C">
            <w:pPr>
              <w:numPr>
                <w:ilvl w:val="0"/>
                <w:numId w:val="160"/>
              </w:numPr>
              <w:textAlignment w:val="baseline"/>
            </w:pPr>
            <w:r w:rsidRPr="00A97A9C">
              <w:t>The user is in the homepage</w:t>
            </w:r>
          </w:p>
        </w:tc>
      </w:tr>
      <w:tr w:rsidR="00A97A9C" w:rsidRPr="00A97A9C" w14:paraId="4DB4E19C"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510487E" w14:textId="77777777" w:rsidR="00A97A9C" w:rsidRPr="00A97A9C" w:rsidRDefault="00A97A9C" w:rsidP="00A97A9C">
            <w:pPr>
              <w:rPr>
                <w:color w:val="auto"/>
              </w:rPr>
            </w:pPr>
            <w:r w:rsidRPr="00A97A9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CBA1345" w14:textId="77777777" w:rsidR="00A97A9C" w:rsidRPr="00A97A9C" w:rsidRDefault="00A97A9C" w:rsidP="00A97A9C">
            <w:pPr>
              <w:numPr>
                <w:ilvl w:val="0"/>
                <w:numId w:val="161"/>
              </w:numPr>
              <w:textAlignment w:val="baseline"/>
            </w:pPr>
            <w:r w:rsidRPr="00A97A9C">
              <w:t>The user clicks on create bolo button</w:t>
            </w:r>
          </w:p>
          <w:p w14:paraId="5981FD88" w14:textId="77777777" w:rsidR="00A97A9C" w:rsidRPr="00A97A9C" w:rsidRDefault="00A97A9C" w:rsidP="00A97A9C">
            <w:pPr>
              <w:numPr>
                <w:ilvl w:val="0"/>
                <w:numId w:val="161"/>
              </w:numPr>
              <w:textAlignment w:val="baseline"/>
            </w:pPr>
            <w:r w:rsidRPr="00A97A9C">
              <w:t>The user clicks on the Theft-auto button</w:t>
            </w:r>
          </w:p>
          <w:p w14:paraId="6AE81E79" w14:textId="77777777" w:rsidR="00A97A9C" w:rsidRPr="00A97A9C" w:rsidRDefault="00A97A9C" w:rsidP="00A97A9C">
            <w:pPr>
              <w:numPr>
                <w:ilvl w:val="0"/>
                <w:numId w:val="161"/>
              </w:numPr>
              <w:textAlignment w:val="baseline"/>
            </w:pPr>
            <w:r w:rsidRPr="00A97A9C">
              <w:t>The create Theft-auto BOLO webpage is populated and the user enters this info: Category(static): THEFT - AUTO; Year: 2016; Make: Toyota; Model: Camry; Trim: Sport; Color: Black; License Plate: HGT854; Vehicle Identification Number (VIN): VHG123456789; Featured ImageChoose File: Car.png; Video Link: http://www.testauto.com; Additional Info: Testing Info; Summary: Summary Test</w:t>
            </w:r>
          </w:p>
          <w:p w14:paraId="65E60084" w14:textId="77777777" w:rsidR="00A97A9C" w:rsidRPr="00A97A9C" w:rsidRDefault="00A97A9C" w:rsidP="00A97A9C">
            <w:pPr>
              <w:numPr>
                <w:ilvl w:val="0"/>
                <w:numId w:val="161"/>
              </w:numPr>
              <w:textAlignment w:val="baseline"/>
            </w:pPr>
            <w:r w:rsidRPr="00A97A9C">
              <w:t>The user clicks on the preview button</w:t>
            </w:r>
          </w:p>
          <w:p w14:paraId="43AEABD5" w14:textId="77777777" w:rsidR="00A97A9C" w:rsidRPr="00A97A9C" w:rsidRDefault="00A97A9C" w:rsidP="00A97A9C">
            <w:pPr>
              <w:numPr>
                <w:ilvl w:val="0"/>
                <w:numId w:val="161"/>
              </w:numPr>
              <w:textAlignment w:val="baseline"/>
            </w:pPr>
            <w:r w:rsidRPr="00A97A9C">
              <w:t>The user clicks on the pdf button</w:t>
            </w:r>
          </w:p>
          <w:p w14:paraId="1F02E917" w14:textId="77777777" w:rsidR="00A97A9C" w:rsidRPr="00A97A9C" w:rsidRDefault="00A97A9C" w:rsidP="00A97A9C">
            <w:pPr>
              <w:numPr>
                <w:ilvl w:val="0"/>
                <w:numId w:val="161"/>
              </w:numPr>
              <w:textAlignment w:val="baseline"/>
            </w:pPr>
            <w:r w:rsidRPr="00A97A9C">
              <w:t>The user clicks on the homepage button</w:t>
            </w:r>
          </w:p>
        </w:tc>
      </w:tr>
      <w:tr w:rsidR="00A97A9C" w:rsidRPr="00A97A9C" w14:paraId="7DE59BC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F3FF7BD" w14:textId="77777777" w:rsidR="00A97A9C" w:rsidRPr="00A97A9C" w:rsidRDefault="00A97A9C" w:rsidP="00A97A9C">
            <w:pPr>
              <w:rPr>
                <w:color w:val="auto"/>
              </w:rPr>
            </w:pPr>
            <w:r w:rsidRPr="00A97A9C">
              <w:rPr>
                <w:b/>
                <w:bCs/>
              </w:rPr>
              <w:t xml:space="preserve">Expected </w:t>
            </w:r>
            <w:r w:rsidRPr="00A97A9C">
              <w:rPr>
                <w:b/>
                <w:bCs/>
              </w:rPr>
              <w:lastRenderedPageBreak/>
              <w:t>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40FCDE0" w14:textId="77777777" w:rsidR="00A97A9C" w:rsidRPr="00A97A9C" w:rsidRDefault="00A97A9C" w:rsidP="00A97A9C">
            <w:pPr>
              <w:numPr>
                <w:ilvl w:val="0"/>
                <w:numId w:val="162"/>
              </w:numPr>
              <w:textAlignment w:val="baseline"/>
            </w:pPr>
            <w:r w:rsidRPr="00A97A9C">
              <w:lastRenderedPageBreak/>
              <w:t>If the preview button is clicked on, the preview webpage is shown</w:t>
            </w:r>
          </w:p>
          <w:p w14:paraId="2D59D767" w14:textId="77777777" w:rsidR="00A97A9C" w:rsidRPr="00A97A9C" w:rsidRDefault="00A97A9C" w:rsidP="00A97A9C">
            <w:pPr>
              <w:numPr>
                <w:ilvl w:val="0"/>
                <w:numId w:val="162"/>
              </w:numPr>
              <w:textAlignment w:val="baseline"/>
            </w:pPr>
            <w:r w:rsidRPr="00A97A9C">
              <w:lastRenderedPageBreak/>
              <w:t>If the preview pdf is clicked on, the previed pdf is shown</w:t>
            </w:r>
          </w:p>
          <w:p w14:paraId="6AA959C4" w14:textId="77777777" w:rsidR="00A97A9C" w:rsidRPr="00A97A9C" w:rsidRDefault="00A97A9C" w:rsidP="00A97A9C">
            <w:pPr>
              <w:numPr>
                <w:ilvl w:val="0"/>
                <w:numId w:val="162"/>
              </w:numPr>
              <w:textAlignment w:val="baseline"/>
            </w:pPr>
            <w:r w:rsidRPr="00A97A9C">
              <w:t>If the submit button is clicked on, the homepage is shown and the following message: BOLO successfully created</w:t>
            </w:r>
          </w:p>
        </w:tc>
      </w:tr>
    </w:tbl>
    <w:p w14:paraId="679875FD" w14:textId="77777777" w:rsidR="005675AC" w:rsidRDefault="00A97A9C" w:rsidP="005675AC">
      <w:pPr>
        <w:pStyle w:val="NormalWeb"/>
        <w:spacing w:before="200" w:beforeAutospacing="0" w:after="0" w:afterAutospacing="0"/>
        <w:rPr>
          <w:b/>
          <w:bCs/>
        </w:rPr>
      </w:pPr>
      <w:r w:rsidRPr="00A97A9C">
        <w:lastRenderedPageBreak/>
        <w:br/>
      </w:r>
      <w:r w:rsidR="005675AC">
        <w:rPr>
          <w:b/>
          <w:bCs/>
        </w:rPr>
        <w:t>User Story #937</w:t>
      </w:r>
      <w:r w:rsidR="005675AC" w:rsidRPr="6DECB2AD">
        <w:rPr>
          <w:b/>
          <w:bCs/>
        </w:rPr>
        <w:t xml:space="preserve"> - </w:t>
      </w:r>
      <w:r w:rsidR="005675AC" w:rsidRPr="005675AC">
        <w:rPr>
          <w:b/>
          <w:bCs/>
        </w:rPr>
        <w:t>View Bolo Details for Theft-Boat</w:t>
      </w:r>
    </w:p>
    <w:p w14:paraId="2E76684A" w14:textId="2AC87760" w:rsidR="005675AC" w:rsidRPr="005675AC" w:rsidRDefault="00A97A9C" w:rsidP="005675AC">
      <w:pPr>
        <w:pStyle w:val="NormalWeb"/>
        <w:spacing w:before="200" w:beforeAutospacing="0" w:after="0" w:afterAutospacing="0"/>
      </w:pPr>
      <w:r w:rsidRPr="00A97A9C">
        <w:br/>
      </w:r>
      <w:r w:rsidR="005675AC" w:rsidRPr="0CC1F2BB">
        <w:rPr>
          <w:color w:val="000000" w:themeColor="text1"/>
        </w:rPr>
        <w:t>Unit Tests</w:t>
      </w:r>
    </w:p>
    <w:tbl>
      <w:tblPr>
        <w:tblW w:w="0" w:type="auto"/>
        <w:tblCellMar>
          <w:top w:w="15" w:type="dxa"/>
          <w:left w:w="15" w:type="dxa"/>
          <w:bottom w:w="15" w:type="dxa"/>
          <w:right w:w="15" w:type="dxa"/>
        </w:tblCellMar>
        <w:tblLook w:val="04A0" w:firstRow="1" w:lastRow="0" w:firstColumn="1" w:lastColumn="0" w:noHBand="0" w:noVBand="1"/>
      </w:tblPr>
      <w:tblGrid>
        <w:gridCol w:w="1961"/>
        <w:gridCol w:w="7609"/>
      </w:tblGrid>
      <w:tr w:rsidR="005675AC" w:rsidRPr="005675AC" w14:paraId="6E07A42F"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F8BAD09" w14:textId="77777777" w:rsidR="005675AC" w:rsidRPr="005675AC" w:rsidRDefault="005675AC" w:rsidP="005675AC">
            <w:pPr>
              <w:rPr>
                <w:color w:val="auto"/>
              </w:rPr>
            </w:pPr>
            <w:r w:rsidRPr="005675A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C79F70D" w14:textId="004F8F88" w:rsidR="005675AC" w:rsidRPr="005675AC" w:rsidRDefault="005675AC" w:rsidP="005675AC">
            <w:pPr>
              <w:rPr>
                <w:color w:val="auto"/>
              </w:rPr>
            </w:pPr>
            <w:r>
              <w:t>UT-937</w:t>
            </w:r>
            <w:r w:rsidRPr="005675AC">
              <w:t>-001-Sunny Day</w:t>
            </w:r>
          </w:p>
        </w:tc>
      </w:tr>
      <w:tr w:rsidR="005675AC" w:rsidRPr="005675AC" w14:paraId="341458A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327FA8" w14:textId="77777777" w:rsidR="005675AC" w:rsidRPr="005675AC" w:rsidRDefault="005675AC" w:rsidP="005675AC">
            <w:pPr>
              <w:rPr>
                <w:color w:val="auto"/>
              </w:rPr>
            </w:pPr>
            <w:r w:rsidRPr="005675A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A582F1D" w14:textId="77777777" w:rsidR="005675AC" w:rsidRPr="005675AC" w:rsidRDefault="005675AC" w:rsidP="005675AC">
            <w:pPr>
              <w:rPr>
                <w:color w:val="auto"/>
              </w:rPr>
            </w:pPr>
            <w:r w:rsidRPr="005675AC">
              <w:t>Test details for Theft-Boat</w:t>
            </w:r>
          </w:p>
        </w:tc>
      </w:tr>
      <w:tr w:rsidR="005675AC" w:rsidRPr="005675AC" w14:paraId="2E821A96" w14:textId="77777777" w:rsidTr="785A8EF4">
        <w:trPr>
          <w:trHeight w:val="46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B990450" w14:textId="77777777" w:rsidR="005675AC" w:rsidRPr="005675AC" w:rsidRDefault="005675AC" w:rsidP="005675AC">
            <w:pPr>
              <w:rPr>
                <w:color w:val="auto"/>
              </w:rPr>
            </w:pPr>
            <w:r w:rsidRPr="005675A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8473327" w14:textId="77777777" w:rsidR="005675AC" w:rsidRPr="005675AC" w:rsidRDefault="005675AC" w:rsidP="005675AC">
            <w:pPr>
              <w:numPr>
                <w:ilvl w:val="0"/>
                <w:numId w:val="163"/>
              </w:numPr>
              <w:textAlignment w:val="baseline"/>
            </w:pPr>
            <w:r w:rsidRPr="005675AC">
              <w:t>The homepage is shown</w:t>
            </w:r>
          </w:p>
        </w:tc>
      </w:tr>
      <w:tr w:rsidR="005675AC" w:rsidRPr="005675AC" w14:paraId="4BBF1785"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42C7E7" w14:textId="77777777" w:rsidR="005675AC" w:rsidRPr="005675AC" w:rsidRDefault="005675AC" w:rsidP="005675AC">
            <w:pPr>
              <w:rPr>
                <w:color w:val="auto"/>
              </w:rPr>
            </w:pPr>
            <w:r w:rsidRPr="005675A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CFBD9D6" w14:textId="77777777" w:rsidR="005675AC" w:rsidRPr="005675AC" w:rsidRDefault="005675AC" w:rsidP="005675AC">
            <w:pPr>
              <w:numPr>
                <w:ilvl w:val="0"/>
                <w:numId w:val="164"/>
              </w:numPr>
              <w:textAlignment w:val="baseline"/>
            </w:pPr>
            <w:r w:rsidRPr="005675AC">
              <w:t>The user clicks on the details button</w:t>
            </w:r>
          </w:p>
          <w:p w14:paraId="54E0B651" w14:textId="77777777" w:rsidR="005675AC" w:rsidRPr="005675AC" w:rsidRDefault="005675AC" w:rsidP="005675AC">
            <w:pPr>
              <w:numPr>
                <w:ilvl w:val="0"/>
                <w:numId w:val="164"/>
              </w:numPr>
              <w:textAlignment w:val="baseline"/>
            </w:pPr>
            <w:r w:rsidRPr="005675AC">
              <w:t>The user clicks on the pdf button</w:t>
            </w:r>
          </w:p>
        </w:tc>
      </w:tr>
      <w:tr w:rsidR="005675AC" w:rsidRPr="005675AC" w14:paraId="7A6ABCA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F617D6" w14:textId="77777777" w:rsidR="005675AC" w:rsidRPr="005675AC" w:rsidRDefault="005675AC" w:rsidP="005675AC">
            <w:pPr>
              <w:rPr>
                <w:color w:val="auto"/>
              </w:rPr>
            </w:pPr>
            <w:r w:rsidRPr="005675A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7FD7ABC" w14:textId="77777777" w:rsidR="005675AC" w:rsidRPr="005675AC" w:rsidRDefault="005675AC" w:rsidP="005675AC">
            <w:pPr>
              <w:numPr>
                <w:ilvl w:val="0"/>
                <w:numId w:val="165"/>
              </w:numPr>
              <w:textAlignment w:val="baseline"/>
            </w:pPr>
            <w:r w:rsidRPr="005675AC">
              <w:t>If the details button is clicked on, store the bolo on cloudant and render the homepage</w:t>
            </w:r>
          </w:p>
          <w:p w14:paraId="225A39DE" w14:textId="77777777" w:rsidR="005675AC" w:rsidRPr="005675AC" w:rsidRDefault="005675AC" w:rsidP="005675AC">
            <w:pPr>
              <w:numPr>
                <w:ilvl w:val="0"/>
                <w:numId w:val="165"/>
              </w:numPr>
              <w:textAlignment w:val="baseline"/>
            </w:pPr>
            <w:r w:rsidRPr="005675AC">
              <w:t>If the pdf button is clicked on, the pdf document will be generated</w:t>
            </w:r>
          </w:p>
        </w:tc>
      </w:tr>
    </w:tbl>
    <w:p w14:paraId="6BD37B86" w14:textId="77777777" w:rsidR="005675AC" w:rsidRPr="005675AC" w:rsidRDefault="005675AC" w:rsidP="005675AC">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038"/>
        <w:gridCol w:w="7532"/>
      </w:tblGrid>
      <w:tr w:rsidR="005675AC" w:rsidRPr="005675AC" w14:paraId="7B6AF4F7"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B36BA71" w14:textId="77777777" w:rsidR="005675AC" w:rsidRPr="005675AC" w:rsidRDefault="005675AC" w:rsidP="005675AC">
            <w:pPr>
              <w:rPr>
                <w:color w:val="auto"/>
              </w:rPr>
            </w:pPr>
            <w:r w:rsidRPr="005675A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D9B5724" w14:textId="44D4CB93" w:rsidR="005675AC" w:rsidRPr="005675AC" w:rsidRDefault="005675AC" w:rsidP="005675AC">
            <w:pPr>
              <w:rPr>
                <w:color w:val="auto"/>
              </w:rPr>
            </w:pPr>
            <w:r>
              <w:t>UT-937</w:t>
            </w:r>
            <w:r w:rsidRPr="005675AC">
              <w:t>-002-Rainy Day</w:t>
            </w:r>
          </w:p>
        </w:tc>
      </w:tr>
      <w:tr w:rsidR="005675AC" w:rsidRPr="005675AC" w14:paraId="00D40E43"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448F5B" w14:textId="77777777" w:rsidR="005675AC" w:rsidRPr="005675AC" w:rsidRDefault="005675AC" w:rsidP="005675AC">
            <w:pPr>
              <w:rPr>
                <w:color w:val="auto"/>
              </w:rPr>
            </w:pPr>
            <w:r w:rsidRPr="005675A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E3C77FD" w14:textId="77777777" w:rsidR="005675AC" w:rsidRPr="005675AC" w:rsidRDefault="005675AC" w:rsidP="005675AC">
            <w:pPr>
              <w:rPr>
                <w:color w:val="auto"/>
              </w:rPr>
            </w:pPr>
            <w:r w:rsidRPr="005675AC">
              <w:t>Test details for Theft-Boat when details for Theft-Auto option is selected</w:t>
            </w:r>
          </w:p>
        </w:tc>
      </w:tr>
      <w:tr w:rsidR="005675AC" w:rsidRPr="005675AC" w14:paraId="1C4C1ACA"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33E2A6" w14:textId="77777777" w:rsidR="005675AC" w:rsidRPr="005675AC" w:rsidRDefault="005675AC" w:rsidP="005675AC">
            <w:pPr>
              <w:rPr>
                <w:color w:val="auto"/>
              </w:rPr>
            </w:pPr>
            <w:r w:rsidRPr="005675A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B8AF0FD" w14:textId="77777777" w:rsidR="005675AC" w:rsidRPr="005675AC" w:rsidRDefault="005675AC" w:rsidP="005675AC">
            <w:pPr>
              <w:numPr>
                <w:ilvl w:val="0"/>
                <w:numId w:val="166"/>
              </w:numPr>
              <w:textAlignment w:val="baseline"/>
            </w:pPr>
            <w:r w:rsidRPr="005675AC">
              <w:t>The homepage is shown</w:t>
            </w:r>
          </w:p>
        </w:tc>
      </w:tr>
      <w:tr w:rsidR="005675AC" w:rsidRPr="005675AC" w14:paraId="1EBEDDB2"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AC7B0B" w14:textId="77777777" w:rsidR="005675AC" w:rsidRPr="005675AC" w:rsidRDefault="005675AC" w:rsidP="005675AC">
            <w:pPr>
              <w:rPr>
                <w:color w:val="auto"/>
              </w:rPr>
            </w:pPr>
            <w:r w:rsidRPr="005675A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F92FA9" w14:textId="77777777" w:rsidR="005675AC" w:rsidRPr="005675AC" w:rsidRDefault="005675AC" w:rsidP="005675AC">
            <w:pPr>
              <w:numPr>
                <w:ilvl w:val="0"/>
                <w:numId w:val="167"/>
              </w:numPr>
              <w:textAlignment w:val="baseline"/>
            </w:pPr>
            <w:r w:rsidRPr="005675AC">
              <w:t>The user clicks on the details button for Theft-Auto</w:t>
            </w:r>
          </w:p>
          <w:p w14:paraId="57A637FE" w14:textId="77777777" w:rsidR="005675AC" w:rsidRPr="005675AC" w:rsidRDefault="005675AC" w:rsidP="005675AC">
            <w:pPr>
              <w:numPr>
                <w:ilvl w:val="0"/>
                <w:numId w:val="167"/>
              </w:numPr>
              <w:textAlignment w:val="baseline"/>
            </w:pPr>
            <w:r w:rsidRPr="005675AC">
              <w:t>The user clicks on the pdf button</w:t>
            </w:r>
          </w:p>
        </w:tc>
      </w:tr>
      <w:tr w:rsidR="005675AC" w:rsidRPr="005675AC" w14:paraId="6248BCD7"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B4BC803" w14:textId="77777777" w:rsidR="005675AC" w:rsidRPr="005675AC" w:rsidRDefault="005675AC" w:rsidP="005675AC">
            <w:pPr>
              <w:rPr>
                <w:color w:val="auto"/>
              </w:rPr>
            </w:pPr>
            <w:r w:rsidRPr="005675A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44E678" w14:textId="77777777" w:rsidR="005675AC" w:rsidRPr="005675AC" w:rsidRDefault="005675AC" w:rsidP="005675AC">
            <w:pPr>
              <w:numPr>
                <w:ilvl w:val="0"/>
                <w:numId w:val="168"/>
              </w:numPr>
              <w:textAlignment w:val="baseline"/>
            </w:pPr>
            <w:r w:rsidRPr="005675AC">
              <w:t>If the details button is clicked on, render the details view</w:t>
            </w:r>
          </w:p>
          <w:p w14:paraId="7F4A5917" w14:textId="77777777" w:rsidR="005675AC" w:rsidRPr="005675AC" w:rsidRDefault="005675AC" w:rsidP="005675AC">
            <w:pPr>
              <w:numPr>
                <w:ilvl w:val="0"/>
                <w:numId w:val="168"/>
              </w:numPr>
              <w:textAlignment w:val="baseline"/>
            </w:pPr>
            <w:r w:rsidRPr="005675AC">
              <w:t>If the pdf button is clicked on, the pdf document will be generated</w:t>
            </w:r>
          </w:p>
        </w:tc>
      </w:tr>
    </w:tbl>
    <w:p w14:paraId="1B817D1E" w14:textId="77777777" w:rsidR="005675AC" w:rsidRPr="005675AC" w:rsidRDefault="005675AC" w:rsidP="005675AC">
      <w:pPr>
        <w:rPr>
          <w:color w:val="auto"/>
        </w:rPr>
      </w:pPr>
    </w:p>
    <w:p w14:paraId="51A9A8C9" w14:textId="6E599C8C" w:rsidR="005675AC" w:rsidRPr="005675AC" w:rsidRDefault="005675AC" w:rsidP="005675AC">
      <w:pPr>
        <w:spacing w:before="200"/>
        <w:rPr>
          <w:color w:val="auto"/>
        </w:rPr>
      </w:pPr>
      <w:r w:rsidRPr="005675AC">
        <w:rPr>
          <w:bCs/>
        </w:rPr>
        <w:t>Integration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1982"/>
        <w:gridCol w:w="7588"/>
      </w:tblGrid>
      <w:tr w:rsidR="005675AC" w:rsidRPr="005675AC" w14:paraId="4E5C58C5"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4BD0C65" w14:textId="77777777" w:rsidR="005675AC" w:rsidRPr="005675AC" w:rsidRDefault="005675AC" w:rsidP="005675AC">
            <w:pPr>
              <w:rPr>
                <w:color w:val="auto"/>
              </w:rPr>
            </w:pPr>
            <w:r w:rsidRPr="005675A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39175AE" w14:textId="45D356A9" w:rsidR="005675AC" w:rsidRPr="005675AC" w:rsidRDefault="005675AC" w:rsidP="005675AC">
            <w:pPr>
              <w:rPr>
                <w:color w:val="auto"/>
              </w:rPr>
            </w:pPr>
            <w:r>
              <w:t>IT-937</w:t>
            </w:r>
            <w:r w:rsidRPr="005675AC">
              <w:t>-001-Sunny Day</w:t>
            </w:r>
          </w:p>
        </w:tc>
      </w:tr>
      <w:tr w:rsidR="005675AC" w:rsidRPr="005675AC" w14:paraId="3C039045"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C65F1F" w14:textId="77777777" w:rsidR="005675AC" w:rsidRPr="005675AC" w:rsidRDefault="005675AC" w:rsidP="005675AC">
            <w:pPr>
              <w:rPr>
                <w:color w:val="auto"/>
              </w:rPr>
            </w:pPr>
            <w:r w:rsidRPr="005675A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03C1523" w14:textId="77777777" w:rsidR="005675AC" w:rsidRPr="005675AC" w:rsidRDefault="005675AC" w:rsidP="005675AC">
            <w:pPr>
              <w:rPr>
                <w:color w:val="auto"/>
              </w:rPr>
            </w:pPr>
            <w:r w:rsidRPr="005675AC">
              <w:t>Test details for Theft-Boat</w:t>
            </w:r>
          </w:p>
        </w:tc>
      </w:tr>
      <w:tr w:rsidR="005675AC" w:rsidRPr="005675AC" w14:paraId="5E09D7CC"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C27584" w14:textId="77777777" w:rsidR="005675AC" w:rsidRPr="005675AC" w:rsidRDefault="005675AC" w:rsidP="005675AC">
            <w:pPr>
              <w:rPr>
                <w:color w:val="auto"/>
              </w:rPr>
            </w:pPr>
            <w:r w:rsidRPr="005675A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223299D" w14:textId="77777777" w:rsidR="005675AC" w:rsidRPr="005675AC" w:rsidRDefault="005675AC" w:rsidP="005675AC">
            <w:pPr>
              <w:numPr>
                <w:ilvl w:val="0"/>
                <w:numId w:val="169"/>
              </w:numPr>
              <w:textAlignment w:val="baseline"/>
            </w:pPr>
            <w:r w:rsidRPr="005675AC">
              <w:t>The server is active</w:t>
            </w:r>
          </w:p>
          <w:p w14:paraId="6A002BCC" w14:textId="77777777" w:rsidR="005675AC" w:rsidRPr="005675AC" w:rsidRDefault="005675AC" w:rsidP="005675AC">
            <w:pPr>
              <w:numPr>
                <w:ilvl w:val="0"/>
                <w:numId w:val="169"/>
              </w:numPr>
              <w:textAlignment w:val="baseline"/>
            </w:pPr>
            <w:r w:rsidRPr="005675AC">
              <w:t>The user is logged in</w:t>
            </w:r>
          </w:p>
          <w:p w14:paraId="239D210E" w14:textId="77777777" w:rsidR="005675AC" w:rsidRPr="005675AC" w:rsidRDefault="005675AC" w:rsidP="005675AC">
            <w:pPr>
              <w:numPr>
                <w:ilvl w:val="0"/>
                <w:numId w:val="169"/>
              </w:numPr>
              <w:textAlignment w:val="baseline"/>
            </w:pPr>
            <w:r w:rsidRPr="005675AC">
              <w:t>The user is in the homepage</w:t>
            </w:r>
          </w:p>
        </w:tc>
      </w:tr>
      <w:tr w:rsidR="005675AC" w:rsidRPr="005675AC" w14:paraId="3BCAA585"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AA8926A" w14:textId="77777777" w:rsidR="005675AC" w:rsidRPr="005675AC" w:rsidRDefault="005675AC" w:rsidP="005675AC">
            <w:pPr>
              <w:rPr>
                <w:color w:val="auto"/>
              </w:rPr>
            </w:pPr>
            <w:r w:rsidRPr="005675A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005B629" w14:textId="77777777" w:rsidR="005675AC" w:rsidRPr="005675AC" w:rsidRDefault="005675AC" w:rsidP="005675AC">
            <w:pPr>
              <w:numPr>
                <w:ilvl w:val="0"/>
                <w:numId w:val="170"/>
              </w:numPr>
              <w:textAlignment w:val="baseline"/>
            </w:pPr>
            <w:r w:rsidRPr="005675AC">
              <w:t>The user clicks on details button for Theft-Boat</w:t>
            </w:r>
          </w:p>
          <w:p w14:paraId="262A31F1" w14:textId="77777777" w:rsidR="005675AC" w:rsidRPr="005675AC" w:rsidRDefault="005675AC" w:rsidP="005675AC">
            <w:pPr>
              <w:numPr>
                <w:ilvl w:val="0"/>
                <w:numId w:val="170"/>
              </w:numPr>
              <w:textAlignment w:val="baseline"/>
            </w:pPr>
            <w:r w:rsidRPr="005675AC">
              <w:lastRenderedPageBreak/>
              <w:t>The user clicks on the generate pdf button</w:t>
            </w:r>
          </w:p>
        </w:tc>
      </w:tr>
      <w:tr w:rsidR="005675AC" w:rsidRPr="005675AC" w14:paraId="7988444F"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3CB748" w14:textId="77777777" w:rsidR="005675AC" w:rsidRPr="005675AC" w:rsidRDefault="005675AC" w:rsidP="005675AC">
            <w:pPr>
              <w:rPr>
                <w:color w:val="auto"/>
              </w:rPr>
            </w:pPr>
            <w:r w:rsidRPr="005675AC">
              <w:rPr>
                <w:b/>
                <w:bCs/>
              </w:rPr>
              <w:lastRenderedPageBreak/>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50286F" w14:textId="77777777" w:rsidR="005675AC" w:rsidRPr="005675AC" w:rsidRDefault="005675AC" w:rsidP="005675AC">
            <w:pPr>
              <w:numPr>
                <w:ilvl w:val="0"/>
                <w:numId w:val="171"/>
              </w:numPr>
              <w:textAlignment w:val="baseline"/>
            </w:pPr>
            <w:r w:rsidRPr="005675AC">
              <w:t>If the details button is clicked on, the details view for Theft-Boat will be shown</w:t>
            </w:r>
          </w:p>
          <w:p w14:paraId="2A2C1E04" w14:textId="77777777" w:rsidR="005675AC" w:rsidRPr="005675AC" w:rsidRDefault="005675AC" w:rsidP="005675AC">
            <w:pPr>
              <w:numPr>
                <w:ilvl w:val="0"/>
                <w:numId w:val="171"/>
              </w:numPr>
              <w:textAlignment w:val="baseline"/>
            </w:pPr>
            <w:r w:rsidRPr="005675AC">
              <w:t>If the generate pdf button is clicked on, the pdf document will be shown</w:t>
            </w:r>
          </w:p>
        </w:tc>
      </w:tr>
    </w:tbl>
    <w:p w14:paraId="7BB18820" w14:textId="77777777" w:rsidR="005675AC" w:rsidRPr="005675AC" w:rsidRDefault="005675AC" w:rsidP="005675AC">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981"/>
        <w:gridCol w:w="7589"/>
      </w:tblGrid>
      <w:tr w:rsidR="005675AC" w:rsidRPr="005675AC" w14:paraId="28168643"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4C03686" w14:textId="77777777" w:rsidR="005675AC" w:rsidRPr="005675AC" w:rsidRDefault="005675AC" w:rsidP="005675AC">
            <w:pPr>
              <w:rPr>
                <w:color w:val="auto"/>
              </w:rPr>
            </w:pPr>
            <w:r w:rsidRPr="005675A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CF8991B" w14:textId="561F815F" w:rsidR="005675AC" w:rsidRPr="005675AC" w:rsidRDefault="005675AC" w:rsidP="005675AC">
            <w:pPr>
              <w:rPr>
                <w:color w:val="auto"/>
              </w:rPr>
            </w:pPr>
            <w:r>
              <w:t>IT-932</w:t>
            </w:r>
            <w:r w:rsidRPr="005675AC">
              <w:t>-002-Rainy Day</w:t>
            </w:r>
          </w:p>
        </w:tc>
      </w:tr>
      <w:tr w:rsidR="005675AC" w:rsidRPr="005675AC" w14:paraId="0C75E047"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3298FEF" w14:textId="77777777" w:rsidR="005675AC" w:rsidRPr="005675AC" w:rsidRDefault="005675AC" w:rsidP="005675AC">
            <w:pPr>
              <w:rPr>
                <w:color w:val="auto"/>
              </w:rPr>
            </w:pPr>
            <w:r w:rsidRPr="005675A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838443" w14:textId="77777777" w:rsidR="005675AC" w:rsidRPr="005675AC" w:rsidRDefault="005675AC" w:rsidP="005675AC">
            <w:pPr>
              <w:rPr>
                <w:color w:val="auto"/>
              </w:rPr>
            </w:pPr>
            <w:r w:rsidRPr="005675AC">
              <w:t>Test details for Theft-Boat</w:t>
            </w:r>
          </w:p>
        </w:tc>
      </w:tr>
      <w:tr w:rsidR="005675AC" w:rsidRPr="005675AC" w14:paraId="0C815FC5"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29B76C" w14:textId="77777777" w:rsidR="005675AC" w:rsidRPr="005675AC" w:rsidRDefault="005675AC" w:rsidP="005675AC">
            <w:pPr>
              <w:rPr>
                <w:color w:val="auto"/>
              </w:rPr>
            </w:pPr>
            <w:r w:rsidRPr="005675A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6E637A" w14:textId="77777777" w:rsidR="005675AC" w:rsidRPr="005675AC" w:rsidRDefault="005675AC" w:rsidP="005675AC">
            <w:pPr>
              <w:numPr>
                <w:ilvl w:val="0"/>
                <w:numId w:val="172"/>
              </w:numPr>
              <w:textAlignment w:val="baseline"/>
            </w:pPr>
            <w:r w:rsidRPr="005675AC">
              <w:t>The server is active</w:t>
            </w:r>
          </w:p>
          <w:p w14:paraId="1DEB36D5" w14:textId="77777777" w:rsidR="005675AC" w:rsidRPr="005675AC" w:rsidRDefault="005675AC" w:rsidP="005675AC">
            <w:pPr>
              <w:numPr>
                <w:ilvl w:val="0"/>
                <w:numId w:val="172"/>
              </w:numPr>
              <w:textAlignment w:val="baseline"/>
            </w:pPr>
            <w:r w:rsidRPr="005675AC">
              <w:t>The user is logged in</w:t>
            </w:r>
          </w:p>
          <w:p w14:paraId="63A3585A" w14:textId="77777777" w:rsidR="005675AC" w:rsidRPr="005675AC" w:rsidRDefault="005675AC" w:rsidP="005675AC">
            <w:pPr>
              <w:numPr>
                <w:ilvl w:val="0"/>
                <w:numId w:val="172"/>
              </w:numPr>
              <w:textAlignment w:val="baseline"/>
            </w:pPr>
            <w:r w:rsidRPr="005675AC">
              <w:t>The user is in the homepage</w:t>
            </w:r>
          </w:p>
        </w:tc>
      </w:tr>
      <w:tr w:rsidR="005675AC" w:rsidRPr="005675AC" w14:paraId="3EA00A91"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A43D1B2" w14:textId="77777777" w:rsidR="005675AC" w:rsidRPr="005675AC" w:rsidRDefault="005675AC" w:rsidP="005675AC">
            <w:pPr>
              <w:rPr>
                <w:color w:val="auto"/>
              </w:rPr>
            </w:pPr>
            <w:r w:rsidRPr="005675A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D07E4A" w14:textId="77777777" w:rsidR="005675AC" w:rsidRPr="005675AC" w:rsidRDefault="005675AC" w:rsidP="005675AC">
            <w:pPr>
              <w:numPr>
                <w:ilvl w:val="0"/>
                <w:numId w:val="173"/>
              </w:numPr>
              <w:textAlignment w:val="baseline"/>
            </w:pPr>
            <w:r w:rsidRPr="005675AC">
              <w:t>The user clicks on the details button for Theft-Auto</w:t>
            </w:r>
          </w:p>
          <w:p w14:paraId="3789DAEA" w14:textId="77777777" w:rsidR="005675AC" w:rsidRPr="005675AC" w:rsidRDefault="005675AC" w:rsidP="005675AC">
            <w:pPr>
              <w:numPr>
                <w:ilvl w:val="0"/>
                <w:numId w:val="173"/>
              </w:numPr>
              <w:textAlignment w:val="baseline"/>
            </w:pPr>
            <w:r w:rsidRPr="005675AC">
              <w:t>The user clicks on the pdf button</w:t>
            </w:r>
          </w:p>
        </w:tc>
      </w:tr>
      <w:tr w:rsidR="005675AC" w:rsidRPr="005675AC" w14:paraId="3AF9E4D3"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CC22210" w14:textId="77777777" w:rsidR="005675AC" w:rsidRPr="005675AC" w:rsidRDefault="005675AC" w:rsidP="005675AC">
            <w:pPr>
              <w:rPr>
                <w:color w:val="auto"/>
              </w:rPr>
            </w:pPr>
            <w:r w:rsidRPr="005675A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EA17AEE" w14:textId="231FDD04" w:rsidR="005675AC" w:rsidRPr="005675AC" w:rsidRDefault="005675AC" w:rsidP="005675AC">
            <w:pPr>
              <w:numPr>
                <w:ilvl w:val="0"/>
                <w:numId w:val="174"/>
              </w:numPr>
              <w:textAlignment w:val="baseline"/>
            </w:pPr>
            <w:r w:rsidRPr="005675AC">
              <w:t>If the details button is clicked on, the details view fro Theft-Auto will be shown</w:t>
            </w:r>
          </w:p>
          <w:p w14:paraId="73F5E25C" w14:textId="77777777" w:rsidR="005675AC" w:rsidRPr="005675AC" w:rsidRDefault="005675AC" w:rsidP="005675AC">
            <w:pPr>
              <w:numPr>
                <w:ilvl w:val="0"/>
                <w:numId w:val="174"/>
              </w:numPr>
              <w:textAlignment w:val="baseline"/>
            </w:pPr>
            <w:r w:rsidRPr="005675AC">
              <w:t>If the generate pdf button is clicked on, the pdf document will be shown</w:t>
            </w:r>
          </w:p>
        </w:tc>
      </w:tr>
    </w:tbl>
    <w:p w14:paraId="40117A8B" w14:textId="77777777" w:rsidR="005675AC" w:rsidRDefault="005675AC" w:rsidP="00BB15B0">
      <w:pPr>
        <w:tabs>
          <w:tab w:val="left" w:pos="5205"/>
        </w:tabs>
        <w:spacing w:line="480" w:lineRule="auto"/>
        <w:rPr>
          <w:color w:val="auto"/>
        </w:rPr>
      </w:pPr>
    </w:p>
    <w:p w14:paraId="332931E8" w14:textId="77777777" w:rsidR="005675AC" w:rsidRDefault="005675AC" w:rsidP="00BB15B0">
      <w:pPr>
        <w:tabs>
          <w:tab w:val="left" w:pos="5205"/>
        </w:tabs>
        <w:spacing w:line="480" w:lineRule="auto"/>
        <w:rPr>
          <w:b/>
          <w:bCs/>
        </w:rPr>
      </w:pPr>
      <w:r>
        <w:rPr>
          <w:b/>
          <w:bCs/>
        </w:rPr>
        <w:t>User Story #938</w:t>
      </w:r>
      <w:r w:rsidRPr="6DECB2AD">
        <w:rPr>
          <w:b/>
          <w:bCs/>
        </w:rPr>
        <w:t xml:space="preserve"> - </w:t>
      </w:r>
      <w:r w:rsidRPr="005675AC">
        <w:rPr>
          <w:b/>
          <w:bCs/>
        </w:rPr>
        <w:t>Edit Bolo for Theft-Boat</w:t>
      </w:r>
    </w:p>
    <w:p w14:paraId="3EC043B5" w14:textId="7D7D3290" w:rsidR="005675AC" w:rsidRPr="005675AC" w:rsidRDefault="005675AC" w:rsidP="005675AC">
      <w:pPr>
        <w:spacing w:before="200"/>
        <w:rPr>
          <w:color w:val="auto"/>
        </w:rPr>
      </w:pPr>
      <w:r w:rsidRPr="0CC1F2BB">
        <w:rPr>
          <w:b/>
          <w:sz w:val="22"/>
          <w:szCs w:val="22"/>
        </w:rPr>
        <w:t>Unit Tests</w:t>
      </w:r>
    </w:p>
    <w:tbl>
      <w:tblPr>
        <w:tblW w:w="0" w:type="auto"/>
        <w:tblCellMar>
          <w:top w:w="15" w:type="dxa"/>
          <w:left w:w="15" w:type="dxa"/>
          <w:bottom w:w="15" w:type="dxa"/>
          <w:right w:w="15" w:type="dxa"/>
        </w:tblCellMar>
        <w:tblLook w:val="04A0" w:firstRow="1" w:lastRow="0" w:firstColumn="1" w:lastColumn="0" w:noHBand="0" w:noVBand="1"/>
      </w:tblPr>
      <w:tblGrid>
        <w:gridCol w:w="2010"/>
        <w:gridCol w:w="7560"/>
      </w:tblGrid>
      <w:tr w:rsidR="005675AC" w:rsidRPr="005675AC" w14:paraId="5053BF7D"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0F23B29" w14:textId="77777777" w:rsidR="005675AC" w:rsidRPr="005675AC" w:rsidRDefault="005675AC" w:rsidP="005675AC">
            <w:pPr>
              <w:rPr>
                <w:color w:val="auto"/>
              </w:rPr>
            </w:pPr>
            <w:r w:rsidRPr="005675A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7D48DE1" w14:textId="128DB60C" w:rsidR="005675AC" w:rsidRPr="005675AC" w:rsidRDefault="005675AC" w:rsidP="005675AC">
            <w:pPr>
              <w:rPr>
                <w:color w:val="auto"/>
              </w:rPr>
            </w:pPr>
            <w:r>
              <w:t>UT-938</w:t>
            </w:r>
            <w:r w:rsidRPr="005675AC">
              <w:t>-001-Sunny Day</w:t>
            </w:r>
          </w:p>
        </w:tc>
      </w:tr>
      <w:tr w:rsidR="005675AC" w:rsidRPr="005675AC" w14:paraId="5DF1727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7E5F494" w14:textId="77777777" w:rsidR="005675AC" w:rsidRPr="005675AC" w:rsidRDefault="005675AC" w:rsidP="005675AC">
            <w:pPr>
              <w:rPr>
                <w:color w:val="auto"/>
              </w:rPr>
            </w:pPr>
            <w:r w:rsidRPr="005675A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BE4A743" w14:textId="77777777" w:rsidR="005675AC" w:rsidRPr="005675AC" w:rsidRDefault="005675AC" w:rsidP="005675AC">
            <w:pPr>
              <w:rPr>
                <w:color w:val="auto"/>
              </w:rPr>
            </w:pPr>
            <w:r w:rsidRPr="005675AC">
              <w:t>Test edit Theft-Boat bolo</w:t>
            </w:r>
          </w:p>
        </w:tc>
      </w:tr>
      <w:tr w:rsidR="005675AC" w:rsidRPr="005675AC" w14:paraId="1F7EF9D7" w14:textId="77777777" w:rsidTr="785A8EF4">
        <w:trPr>
          <w:trHeight w:val="46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2C1BAEB" w14:textId="77777777" w:rsidR="005675AC" w:rsidRPr="005675AC" w:rsidRDefault="005675AC" w:rsidP="005675AC">
            <w:pPr>
              <w:rPr>
                <w:color w:val="auto"/>
              </w:rPr>
            </w:pPr>
            <w:r w:rsidRPr="005675A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D2C81DE" w14:textId="77777777" w:rsidR="005675AC" w:rsidRPr="005675AC" w:rsidRDefault="005675AC" w:rsidP="005675AC">
            <w:pPr>
              <w:numPr>
                <w:ilvl w:val="0"/>
                <w:numId w:val="175"/>
              </w:numPr>
              <w:textAlignment w:val="baseline"/>
            </w:pPr>
            <w:r w:rsidRPr="005675AC">
              <w:t>The homepage is shown</w:t>
            </w:r>
          </w:p>
        </w:tc>
      </w:tr>
      <w:tr w:rsidR="005675AC" w:rsidRPr="005675AC" w14:paraId="39C6D3C9"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437EED" w14:textId="77777777" w:rsidR="005675AC" w:rsidRPr="005675AC" w:rsidRDefault="005675AC" w:rsidP="005675AC">
            <w:pPr>
              <w:rPr>
                <w:color w:val="auto"/>
              </w:rPr>
            </w:pPr>
            <w:r w:rsidRPr="005675A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69316C" w14:textId="77777777" w:rsidR="005675AC" w:rsidRPr="005675AC" w:rsidRDefault="005675AC" w:rsidP="005675AC">
            <w:pPr>
              <w:numPr>
                <w:ilvl w:val="0"/>
                <w:numId w:val="176"/>
              </w:numPr>
              <w:textAlignment w:val="baseline"/>
            </w:pPr>
            <w:r w:rsidRPr="005675AC">
              <w:t>The user clicks on the edit button for Theft-Boat</w:t>
            </w:r>
          </w:p>
          <w:p w14:paraId="0399E896" w14:textId="77777777" w:rsidR="005675AC" w:rsidRPr="005675AC" w:rsidRDefault="005675AC" w:rsidP="005675AC">
            <w:pPr>
              <w:numPr>
                <w:ilvl w:val="0"/>
                <w:numId w:val="176"/>
              </w:numPr>
              <w:textAlignment w:val="baseline"/>
            </w:pPr>
            <w:r w:rsidRPr="005675AC">
              <w:t>The user enters the data to be changed</w:t>
            </w:r>
          </w:p>
          <w:p w14:paraId="427C68A2" w14:textId="77777777" w:rsidR="005675AC" w:rsidRPr="005675AC" w:rsidRDefault="005675AC" w:rsidP="005675AC">
            <w:pPr>
              <w:numPr>
                <w:ilvl w:val="0"/>
                <w:numId w:val="176"/>
              </w:numPr>
              <w:textAlignment w:val="baseline"/>
            </w:pPr>
            <w:r w:rsidRPr="005675AC">
              <w:t>The user clicks on the publish button</w:t>
            </w:r>
          </w:p>
        </w:tc>
      </w:tr>
      <w:tr w:rsidR="005675AC" w:rsidRPr="005675AC" w14:paraId="5A91A67C"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BB7A40F" w14:textId="77777777" w:rsidR="005675AC" w:rsidRPr="005675AC" w:rsidRDefault="005675AC" w:rsidP="005675AC">
            <w:pPr>
              <w:rPr>
                <w:color w:val="auto"/>
              </w:rPr>
            </w:pPr>
            <w:r w:rsidRPr="005675A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1D8559" w14:textId="77777777" w:rsidR="005675AC" w:rsidRPr="005675AC" w:rsidRDefault="005675AC" w:rsidP="005675AC">
            <w:pPr>
              <w:numPr>
                <w:ilvl w:val="0"/>
                <w:numId w:val="177"/>
              </w:numPr>
              <w:textAlignment w:val="baseline"/>
            </w:pPr>
            <w:r w:rsidRPr="005675AC">
              <w:t>The updated data will be stored in on cloudant and render the homepage</w:t>
            </w:r>
          </w:p>
        </w:tc>
      </w:tr>
    </w:tbl>
    <w:p w14:paraId="20ACC654" w14:textId="77777777" w:rsidR="005675AC" w:rsidRPr="005675AC" w:rsidRDefault="005675AC" w:rsidP="005675AC">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5675AC" w:rsidRPr="005675AC" w14:paraId="5FC6BD95"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F4151D8" w14:textId="77777777" w:rsidR="005675AC" w:rsidRPr="005675AC" w:rsidRDefault="005675AC" w:rsidP="005675AC">
            <w:pPr>
              <w:rPr>
                <w:color w:val="auto"/>
              </w:rPr>
            </w:pPr>
            <w:r w:rsidRPr="005675AC">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7ED9054" w14:textId="1B762C01" w:rsidR="005675AC" w:rsidRPr="005675AC" w:rsidRDefault="005675AC" w:rsidP="005675AC">
            <w:pPr>
              <w:rPr>
                <w:color w:val="auto"/>
              </w:rPr>
            </w:pPr>
            <w:r w:rsidRPr="005675AC">
              <w:t>UT-</w:t>
            </w:r>
            <w:r>
              <w:t>938</w:t>
            </w:r>
            <w:r w:rsidRPr="005675AC">
              <w:t>-002-Rainy Day</w:t>
            </w:r>
          </w:p>
        </w:tc>
      </w:tr>
      <w:tr w:rsidR="005675AC" w:rsidRPr="005675AC" w14:paraId="504F7DE0"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663D983" w14:textId="77777777" w:rsidR="005675AC" w:rsidRPr="005675AC" w:rsidRDefault="005675AC" w:rsidP="005675AC">
            <w:pPr>
              <w:rPr>
                <w:color w:val="auto"/>
              </w:rPr>
            </w:pPr>
            <w:r w:rsidRPr="005675AC">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9C755F" w14:textId="77777777" w:rsidR="005675AC" w:rsidRPr="005675AC" w:rsidRDefault="005675AC" w:rsidP="005675AC">
            <w:pPr>
              <w:rPr>
                <w:color w:val="auto"/>
              </w:rPr>
            </w:pPr>
            <w:r w:rsidRPr="005675AC">
              <w:t>Test edit Theft-Boat bolo when another option is  selected</w:t>
            </w:r>
          </w:p>
        </w:tc>
      </w:tr>
      <w:tr w:rsidR="005675AC" w:rsidRPr="005675AC" w14:paraId="2BCCFB6B"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49CD557" w14:textId="77777777" w:rsidR="005675AC" w:rsidRPr="005675AC" w:rsidRDefault="005675AC" w:rsidP="005675AC">
            <w:pPr>
              <w:rPr>
                <w:color w:val="auto"/>
              </w:rPr>
            </w:pPr>
            <w:r w:rsidRPr="005675AC">
              <w:rPr>
                <w:b/>
                <w:bCs/>
              </w:rPr>
              <w:lastRenderedPageBreak/>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FB131B6" w14:textId="77777777" w:rsidR="005675AC" w:rsidRPr="005675AC" w:rsidRDefault="005675AC" w:rsidP="005675AC">
            <w:pPr>
              <w:numPr>
                <w:ilvl w:val="0"/>
                <w:numId w:val="178"/>
              </w:numPr>
              <w:textAlignment w:val="baseline"/>
            </w:pPr>
            <w:r w:rsidRPr="005675AC">
              <w:t>The homepage is shown</w:t>
            </w:r>
          </w:p>
        </w:tc>
      </w:tr>
      <w:tr w:rsidR="005675AC" w:rsidRPr="005675AC" w14:paraId="666073AC"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D60BB7" w14:textId="77777777" w:rsidR="005675AC" w:rsidRPr="005675AC" w:rsidRDefault="005675AC" w:rsidP="005675AC">
            <w:pPr>
              <w:rPr>
                <w:color w:val="auto"/>
              </w:rPr>
            </w:pPr>
            <w:r w:rsidRPr="005675AC">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B8C4F23" w14:textId="77777777" w:rsidR="005675AC" w:rsidRPr="005675AC" w:rsidRDefault="005675AC" w:rsidP="005675AC">
            <w:pPr>
              <w:numPr>
                <w:ilvl w:val="0"/>
                <w:numId w:val="179"/>
              </w:numPr>
              <w:textAlignment w:val="baseline"/>
            </w:pPr>
            <w:r w:rsidRPr="005675AC">
              <w:t>The user clicks on the details button for Theft-Auto</w:t>
            </w:r>
          </w:p>
          <w:p w14:paraId="10C4BBAC" w14:textId="77777777" w:rsidR="005675AC" w:rsidRPr="005675AC" w:rsidRDefault="005675AC" w:rsidP="005675AC">
            <w:pPr>
              <w:numPr>
                <w:ilvl w:val="0"/>
                <w:numId w:val="179"/>
              </w:numPr>
              <w:textAlignment w:val="baseline"/>
            </w:pPr>
            <w:r w:rsidRPr="005675AC">
              <w:t>The user clicks on the submit button</w:t>
            </w:r>
          </w:p>
        </w:tc>
      </w:tr>
      <w:tr w:rsidR="005675AC" w:rsidRPr="005675AC" w14:paraId="0A724567"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D42848C" w14:textId="77777777" w:rsidR="005675AC" w:rsidRPr="005675AC" w:rsidRDefault="005675AC" w:rsidP="005675AC">
            <w:pPr>
              <w:rPr>
                <w:color w:val="auto"/>
              </w:rPr>
            </w:pPr>
            <w:r w:rsidRPr="005675AC">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BE3BA64" w14:textId="77777777" w:rsidR="005675AC" w:rsidRPr="005675AC" w:rsidRDefault="005675AC" w:rsidP="005675AC">
            <w:pPr>
              <w:numPr>
                <w:ilvl w:val="0"/>
                <w:numId w:val="180"/>
              </w:numPr>
              <w:textAlignment w:val="baseline"/>
            </w:pPr>
            <w:r w:rsidRPr="005675AC">
              <w:t>The system will retrieve the data details for Theft-Auto</w:t>
            </w:r>
          </w:p>
        </w:tc>
      </w:tr>
    </w:tbl>
    <w:p w14:paraId="5CDD474C" w14:textId="77777777" w:rsidR="005675AC" w:rsidRPr="005675AC" w:rsidRDefault="005675AC" w:rsidP="005675AC">
      <w:pPr>
        <w:rPr>
          <w:color w:val="auto"/>
        </w:rPr>
      </w:pPr>
    </w:p>
    <w:p w14:paraId="3005285F" w14:textId="77777777" w:rsidR="005675AC" w:rsidRPr="005675AC" w:rsidRDefault="005675AC" w:rsidP="005675AC">
      <w:pPr>
        <w:spacing w:before="200"/>
        <w:rPr>
          <w:color w:val="auto"/>
        </w:rPr>
      </w:pPr>
      <w:r w:rsidRPr="005675AC">
        <w:rPr>
          <w:b/>
          <w:bCs/>
        </w:rPr>
        <w:t>Integration Test</w:t>
      </w:r>
    </w:p>
    <w:tbl>
      <w:tblPr>
        <w:tblW w:w="0" w:type="auto"/>
        <w:tblCellMar>
          <w:top w:w="15" w:type="dxa"/>
          <w:left w:w="15" w:type="dxa"/>
          <w:bottom w:w="15" w:type="dxa"/>
          <w:right w:w="15" w:type="dxa"/>
        </w:tblCellMar>
        <w:tblLook w:val="04A0" w:firstRow="1" w:lastRow="0" w:firstColumn="1" w:lastColumn="0" w:noHBand="0" w:noVBand="1"/>
      </w:tblPr>
      <w:tblGrid>
        <w:gridCol w:w="1975"/>
        <w:gridCol w:w="7595"/>
      </w:tblGrid>
      <w:tr w:rsidR="005675AC" w:rsidRPr="005675AC" w14:paraId="0CA6B43A"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0EA7E5B" w14:textId="77777777" w:rsidR="005675AC" w:rsidRPr="005675AC" w:rsidRDefault="005675AC" w:rsidP="005675AC">
            <w:pPr>
              <w:rPr>
                <w:color w:val="auto"/>
              </w:rPr>
            </w:pPr>
            <w:r w:rsidRPr="005675A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EFE4B97" w14:textId="1C26141B" w:rsidR="005675AC" w:rsidRPr="005675AC" w:rsidRDefault="005675AC" w:rsidP="005675AC">
            <w:pPr>
              <w:rPr>
                <w:color w:val="auto"/>
              </w:rPr>
            </w:pPr>
            <w:r w:rsidRPr="005675AC">
              <w:t>IT-</w:t>
            </w:r>
            <w:r>
              <w:t>938</w:t>
            </w:r>
            <w:r w:rsidRPr="005675AC">
              <w:t>-001-Sunny Day</w:t>
            </w:r>
          </w:p>
        </w:tc>
      </w:tr>
      <w:tr w:rsidR="005675AC" w:rsidRPr="005675AC" w14:paraId="4B750D46"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25CDCC6" w14:textId="77777777" w:rsidR="005675AC" w:rsidRPr="005675AC" w:rsidRDefault="005675AC" w:rsidP="005675AC">
            <w:pPr>
              <w:rPr>
                <w:color w:val="auto"/>
              </w:rPr>
            </w:pPr>
            <w:r w:rsidRPr="005675A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8E919C" w14:textId="77777777" w:rsidR="005675AC" w:rsidRPr="005675AC" w:rsidRDefault="005675AC" w:rsidP="005675AC">
            <w:pPr>
              <w:rPr>
                <w:color w:val="auto"/>
              </w:rPr>
            </w:pPr>
            <w:r w:rsidRPr="005675AC">
              <w:t>Test edit Theft-Boat bolo</w:t>
            </w:r>
          </w:p>
        </w:tc>
      </w:tr>
      <w:tr w:rsidR="005675AC" w:rsidRPr="005675AC" w14:paraId="40990D7F"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48B1D28" w14:textId="77777777" w:rsidR="005675AC" w:rsidRPr="005675AC" w:rsidRDefault="005675AC" w:rsidP="005675AC">
            <w:pPr>
              <w:rPr>
                <w:color w:val="auto"/>
              </w:rPr>
            </w:pPr>
            <w:r w:rsidRPr="005675A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EA627E" w14:textId="77777777" w:rsidR="005675AC" w:rsidRPr="005675AC" w:rsidRDefault="005675AC" w:rsidP="005675AC">
            <w:pPr>
              <w:numPr>
                <w:ilvl w:val="0"/>
                <w:numId w:val="181"/>
              </w:numPr>
              <w:textAlignment w:val="baseline"/>
            </w:pPr>
            <w:r w:rsidRPr="005675AC">
              <w:t>The server is active</w:t>
            </w:r>
          </w:p>
          <w:p w14:paraId="05D1693F" w14:textId="77777777" w:rsidR="005675AC" w:rsidRPr="005675AC" w:rsidRDefault="005675AC" w:rsidP="005675AC">
            <w:pPr>
              <w:numPr>
                <w:ilvl w:val="0"/>
                <w:numId w:val="181"/>
              </w:numPr>
              <w:textAlignment w:val="baseline"/>
            </w:pPr>
            <w:r w:rsidRPr="005675AC">
              <w:t>The user is logged in</w:t>
            </w:r>
          </w:p>
          <w:p w14:paraId="4DBF57D3" w14:textId="77777777" w:rsidR="005675AC" w:rsidRPr="005675AC" w:rsidRDefault="005675AC" w:rsidP="005675AC">
            <w:pPr>
              <w:numPr>
                <w:ilvl w:val="0"/>
                <w:numId w:val="181"/>
              </w:numPr>
              <w:textAlignment w:val="baseline"/>
            </w:pPr>
            <w:r w:rsidRPr="005675AC">
              <w:t>The user is in the homepage</w:t>
            </w:r>
          </w:p>
        </w:tc>
      </w:tr>
      <w:tr w:rsidR="005675AC" w:rsidRPr="005675AC" w14:paraId="3312A024"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AA7A4CB" w14:textId="77777777" w:rsidR="005675AC" w:rsidRPr="005675AC" w:rsidRDefault="005675AC" w:rsidP="005675AC">
            <w:pPr>
              <w:rPr>
                <w:color w:val="auto"/>
              </w:rPr>
            </w:pPr>
            <w:r w:rsidRPr="005675A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C69C98E" w14:textId="77777777" w:rsidR="005675AC" w:rsidRPr="005675AC" w:rsidRDefault="005675AC" w:rsidP="005675AC">
            <w:pPr>
              <w:numPr>
                <w:ilvl w:val="0"/>
                <w:numId w:val="182"/>
              </w:numPr>
              <w:textAlignment w:val="baseline"/>
            </w:pPr>
            <w:r w:rsidRPr="005675AC">
              <w:t>The user clicks on the edit button for Theft-Boat</w:t>
            </w:r>
          </w:p>
          <w:p w14:paraId="2165FCD8" w14:textId="77777777" w:rsidR="005675AC" w:rsidRPr="005675AC" w:rsidRDefault="005675AC" w:rsidP="005675AC">
            <w:pPr>
              <w:numPr>
                <w:ilvl w:val="0"/>
                <w:numId w:val="182"/>
              </w:numPr>
              <w:textAlignment w:val="baseline"/>
            </w:pPr>
            <w:r w:rsidRPr="005675AC">
              <w:t>The user enters the date to be modified</w:t>
            </w:r>
          </w:p>
          <w:p w14:paraId="60A19D0B" w14:textId="77777777" w:rsidR="005675AC" w:rsidRPr="005675AC" w:rsidRDefault="005675AC" w:rsidP="005675AC">
            <w:pPr>
              <w:numPr>
                <w:ilvl w:val="0"/>
                <w:numId w:val="182"/>
              </w:numPr>
              <w:textAlignment w:val="baseline"/>
            </w:pPr>
            <w:r w:rsidRPr="005675AC">
              <w:t>The user clicks on the publish button</w:t>
            </w:r>
          </w:p>
        </w:tc>
      </w:tr>
      <w:tr w:rsidR="005675AC" w:rsidRPr="005675AC" w14:paraId="228886D8"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964331" w14:textId="77777777" w:rsidR="005675AC" w:rsidRPr="005675AC" w:rsidRDefault="005675AC" w:rsidP="005675AC">
            <w:pPr>
              <w:rPr>
                <w:color w:val="auto"/>
              </w:rPr>
            </w:pPr>
            <w:r w:rsidRPr="005675A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9C9EE4" w14:textId="77777777" w:rsidR="005675AC" w:rsidRPr="005675AC" w:rsidRDefault="005675AC" w:rsidP="005675AC">
            <w:pPr>
              <w:numPr>
                <w:ilvl w:val="0"/>
                <w:numId w:val="183"/>
              </w:numPr>
              <w:textAlignment w:val="baseline"/>
            </w:pPr>
            <w:r w:rsidRPr="005675AC">
              <w:t>The homepage is shown and the following message: BOLO successfully updated</w:t>
            </w:r>
          </w:p>
        </w:tc>
      </w:tr>
    </w:tbl>
    <w:p w14:paraId="6AA9C32A" w14:textId="77777777" w:rsidR="005675AC" w:rsidRPr="005675AC" w:rsidRDefault="005675AC" w:rsidP="005675AC">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5675AC" w:rsidRPr="005675AC" w14:paraId="23BA840C"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DB11307" w14:textId="77777777" w:rsidR="005675AC" w:rsidRPr="005675AC" w:rsidRDefault="005675AC" w:rsidP="005675AC">
            <w:pPr>
              <w:rPr>
                <w:color w:val="auto"/>
              </w:rPr>
            </w:pPr>
            <w:r w:rsidRPr="005675AC">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D33B52E" w14:textId="52F8E11B" w:rsidR="005675AC" w:rsidRPr="005675AC" w:rsidRDefault="005675AC" w:rsidP="005675AC">
            <w:pPr>
              <w:rPr>
                <w:color w:val="auto"/>
              </w:rPr>
            </w:pPr>
            <w:r w:rsidRPr="005675AC">
              <w:t>IT-</w:t>
            </w:r>
            <w:r>
              <w:t>938</w:t>
            </w:r>
            <w:r w:rsidRPr="005675AC">
              <w:t>-002-Rainy Day</w:t>
            </w:r>
          </w:p>
        </w:tc>
      </w:tr>
      <w:tr w:rsidR="005675AC" w:rsidRPr="005675AC" w14:paraId="3F91AD85"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688E23" w14:textId="77777777" w:rsidR="005675AC" w:rsidRPr="005675AC" w:rsidRDefault="005675AC" w:rsidP="005675AC">
            <w:pPr>
              <w:rPr>
                <w:color w:val="auto"/>
              </w:rPr>
            </w:pPr>
            <w:r w:rsidRPr="005675AC">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219D05" w14:textId="77777777" w:rsidR="005675AC" w:rsidRPr="005675AC" w:rsidRDefault="005675AC" w:rsidP="005675AC">
            <w:pPr>
              <w:rPr>
                <w:color w:val="auto"/>
              </w:rPr>
            </w:pPr>
            <w:r w:rsidRPr="005675AC">
              <w:t>Test edit Theft-Boat bolo</w:t>
            </w:r>
          </w:p>
        </w:tc>
      </w:tr>
      <w:tr w:rsidR="005675AC" w:rsidRPr="005675AC" w14:paraId="62BECFF8"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2BAA5F3" w14:textId="77777777" w:rsidR="005675AC" w:rsidRPr="005675AC" w:rsidRDefault="005675AC" w:rsidP="005675AC">
            <w:pPr>
              <w:rPr>
                <w:color w:val="auto"/>
              </w:rPr>
            </w:pPr>
            <w:r w:rsidRPr="005675AC">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D7D44ED" w14:textId="77777777" w:rsidR="005675AC" w:rsidRPr="005675AC" w:rsidRDefault="005675AC" w:rsidP="005675AC">
            <w:pPr>
              <w:numPr>
                <w:ilvl w:val="0"/>
                <w:numId w:val="184"/>
              </w:numPr>
              <w:textAlignment w:val="baseline"/>
            </w:pPr>
            <w:r w:rsidRPr="005675AC">
              <w:t>The server is active</w:t>
            </w:r>
          </w:p>
          <w:p w14:paraId="29CA1649" w14:textId="77777777" w:rsidR="005675AC" w:rsidRPr="005675AC" w:rsidRDefault="005675AC" w:rsidP="005675AC">
            <w:pPr>
              <w:numPr>
                <w:ilvl w:val="0"/>
                <w:numId w:val="184"/>
              </w:numPr>
              <w:textAlignment w:val="baseline"/>
            </w:pPr>
            <w:r w:rsidRPr="005675AC">
              <w:t>The user is logged in</w:t>
            </w:r>
          </w:p>
          <w:p w14:paraId="48C5AE5C" w14:textId="77777777" w:rsidR="005675AC" w:rsidRPr="005675AC" w:rsidRDefault="005675AC" w:rsidP="005675AC">
            <w:pPr>
              <w:numPr>
                <w:ilvl w:val="0"/>
                <w:numId w:val="184"/>
              </w:numPr>
              <w:textAlignment w:val="baseline"/>
            </w:pPr>
            <w:r w:rsidRPr="005675AC">
              <w:t>The user is in the homepage</w:t>
            </w:r>
          </w:p>
        </w:tc>
      </w:tr>
      <w:tr w:rsidR="005675AC" w:rsidRPr="005675AC" w14:paraId="7AE5F8C3"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D3D410C" w14:textId="77777777" w:rsidR="005675AC" w:rsidRPr="005675AC" w:rsidRDefault="005675AC" w:rsidP="005675AC">
            <w:pPr>
              <w:rPr>
                <w:color w:val="auto"/>
              </w:rPr>
            </w:pPr>
            <w:r w:rsidRPr="005675AC">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1F54F0A" w14:textId="77777777" w:rsidR="005675AC" w:rsidRPr="005675AC" w:rsidRDefault="005675AC" w:rsidP="005675AC">
            <w:pPr>
              <w:numPr>
                <w:ilvl w:val="0"/>
                <w:numId w:val="185"/>
              </w:numPr>
              <w:textAlignment w:val="baseline"/>
            </w:pPr>
            <w:r w:rsidRPr="005675AC">
              <w:t>The user clicks on the details button for Theft-Auto</w:t>
            </w:r>
          </w:p>
        </w:tc>
      </w:tr>
      <w:tr w:rsidR="005675AC" w:rsidRPr="005675AC" w14:paraId="06C17C83"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38551A4" w14:textId="77777777" w:rsidR="005675AC" w:rsidRPr="005675AC" w:rsidRDefault="005675AC" w:rsidP="005675AC">
            <w:pPr>
              <w:rPr>
                <w:color w:val="auto"/>
              </w:rPr>
            </w:pPr>
            <w:r w:rsidRPr="005675AC">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C99E3B6" w14:textId="77777777" w:rsidR="005675AC" w:rsidRPr="005675AC" w:rsidRDefault="005675AC" w:rsidP="005675AC">
            <w:pPr>
              <w:numPr>
                <w:ilvl w:val="0"/>
                <w:numId w:val="186"/>
              </w:numPr>
              <w:textAlignment w:val="baseline"/>
            </w:pPr>
            <w:r w:rsidRPr="005675AC">
              <w:t>The details for Theft-Auto will be shown</w:t>
            </w:r>
          </w:p>
        </w:tc>
      </w:tr>
    </w:tbl>
    <w:p w14:paraId="0BC83266" w14:textId="77777777" w:rsidR="00845337" w:rsidRDefault="005675AC" w:rsidP="00845337">
      <w:pPr>
        <w:pStyle w:val="NormalWeb"/>
        <w:spacing w:before="200" w:beforeAutospacing="0" w:after="0" w:afterAutospacing="0"/>
        <w:rPr>
          <w:b/>
          <w:bCs/>
          <w:color w:val="000000"/>
          <w:szCs w:val="28"/>
        </w:rPr>
      </w:pPr>
      <w:r w:rsidRPr="005675AC">
        <w:br/>
      </w:r>
      <w:r w:rsidR="00845337">
        <w:rPr>
          <w:b/>
          <w:bCs/>
        </w:rPr>
        <w:t>User Story #934</w:t>
      </w:r>
      <w:r w:rsidR="00845337" w:rsidRPr="6DECB2AD">
        <w:rPr>
          <w:b/>
          <w:bCs/>
        </w:rPr>
        <w:t xml:space="preserve"> - </w:t>
      </w:r>
      <w:r w:rsidR="00845337" w:rsidRPr="00845337">
        <w:rPr>
          <w:b/>
          <w:bCs/>
        </w:rPr>
        <w:t>Remove unnecessary fields from PDF BOLO display</w:t>
      </w:r>
      <w:r w:rsidRPr="005675AC">
        <w:br/>
      </w:r>
    </w:p>
    <w:p w14:paraId="3E7E4E4C" w14:textId="3D24C372" w:rsidR="00845337" w:rsidRPr="00845337" w:rsidRDefault="00845337" w:rsidP="00845337">
      <w:pPr>
        <w:pStyle w:val="NormalWeb"/>
        <w:spacing w:before="200" w:beforeAutospacing="0" w:after="0" w:afterAutospacing="0"/>
      </w:pPr>
      <w:r w:rsidRPr="0CC1F2BB">
        <w:rPr>
          <w:color w:val="000000" w:themeColor="text1"/>
        </w:rP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1783"/>
        <w:gridCol w:w="7787"/>
      </w:tblGrid>
      <w:tr w:rsidR="00845337" w:rsidRPr="00845337" w14:paraId="7177F478"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E8EA044"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0A6FE56" w14:textId="77777777" w:rsidR="00845337" w:rsidRPr="00845337" w:rsidRDefault="00845337" w:rsidP="00845337">
            <w:pPr>
              <w:rPr>
                <w:color w:val="auto"/>
              </w:rPr>
            </w:pPr>
            <w:r w:rsidRPr="00845337">
              <w:t>ISD-934.001</w:t>
            </w:r>
          </w:p>
        </w:tc>
      </w:tr>
      <w:tr w:rsidR="00845337" w:rsidRPr="00845337" w14:paraId="531E7B57"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EA8785"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D5DD0C2" w14:textId="77777777" w:rsidR="00845337" w:rsidRPr="00845337" w:rsidRDefault="00845337" w:rsidP="00845337">
            <w:pPr>
              <w:rPr>
                <w:color w:val="auto"/>
              </w:rPr>
            </w:pPr>
            <w:r w:rsidRPr="00845337">
              <w:t xml:space="preserve">To verify the PDF version BOLO send in an email does not display empty fields titles </w:t>
            </w:r>
          </w:p>
        </w:tc>
      </w:tr>
      <w:tr w:rsidR="00845337" w:rsidRPr="00845337" w14:paraId="5EC7DE8B"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36EA2C7" w14:textId="77777777" w:rsidR="00845337" w:rsidRPr="00845337" w:rsidRDefault="00845337" w:rsidP="00845337">
            <w:pPr>
              <w:rPr>
                <w:color w:val="auto"/>
              </w:rPr>
            </w:pPr>
            <w:r w:rsidRPr="00845337">
              <w:rPr>
                <w:b/>
                <w:bCs/>
              </w:rPr>
              <w:lastRenderedPageBreak/>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6794E4" w14:textId="77777777" w:rsidR="00845337" w:rsidRPr="00845337" w:rsidRDefault="00845337" w:rsidP="00845337">
            <w:pPr>
              <w:rPr>
                <w:color w:val="auto"/>
              </w:rPr>
            </w:pPr>
            <w:r w:rsidRPr="00845337">
              <w:t>Create a BOLO</w:t>
            </w:r>
          </w:p>
        </w:tc>
      </w:tr>
      <w:tr w:rsidR="00845337" w:rsidRPr="00845337" w14:paraId="70D63A25"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4B17408"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6BD2236" w14:textId="77777777" w:rsidR="00845337" w:rsidRPr="00845337" w:rsidRDefault="00845337" w:rsidP="00845337">
            <w:pPr>
              <w:rPr>
                <w:color w:val="auto"/>
              </w:rPr>
            </w:pPr>
            <w:r w:rsidRPr="00845337">
              <w:t>Confirm the BOLO</w:t>
            </w:r>
          </w:p>
        </w:tc>
      </w:tr>
      <w:tr w:rsidR="00845337" w:rsidRPr="00845337" w14:paraId="28E59DEB"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81970C"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78CA012" w14:textId="77777777" w:rsidR="00845337" w:rsidRPr="00845337" w:rsidRDefault="00845337" w:rsidP="00845337">
            <w:pPr>
              <w:rPr>
                <w:color w:val="auto"/>
              </w:rPr>
            </w:pPr>
            <w:r w:rsidRPr="00845337">
              <w:t>Receive an email with the PDF BOLO and all N/A fields to not be displayed nor their titles. I.e. Name N/A will not be displayed</w:t>
            </w:r>
          </w:p>
        </w:tc>
      </w:tr>
      <w:tr w:rsidR="00845337" w:rsidRPr="00845337" w14:paraId="34BFEA5D"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BE80FE0"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0B5AD22" w14:textId="77777777" w:rsidR="00845337" w:rsidRPr="00845337" w:rsidRDefault="00845337" w:rsidP="00845337">
            <w:pPr>
              <w:rPr>
                <w:color w:val="auto"/>
              </w:rPr>
            </w:pPr>
            <w:r w:rsidRPr="00845337">
              <w:t xml:space="preserve">Pass </w:t>
            </w:r>
          </w:p>
        </w:tc>
      </w:tr>
    </w:tbl>
    <w:p w14:paraId="418EB2AC" w14:textId="77777777"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795"/>
        <w:gridCol w:w="7775"/>
      </w:tblGrid>
      <w:tr w:rsidR="00845337" w:rsidRPr="00845337" w14:paraId="37A7E234"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A6955DD"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60FCFE8" w14:textId="77777777" w:rsidR="00845337" w:rsidRPr="00845337" w:rsidRDefault="00845337" w:rsidP="00845337">
            <w:pPr>
              <w:rPr>
                <w:color w:val="auto"/>
              </w:rPr>
            </w:pPr>
            <w:r w:rsidRPr="00845337">
              <w:t>ISD-934.002</w:t>
            </w:r>
          </w:p>
        </w:tc>
      </w:tr>
      <w:tr w:rsidR="00845337" w:rsidRPr="00845337" w14:paraId="4858F770"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9DC673"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D2F049" w14:textId="77777777" w:rsidR="00845337" w:rsidRPr="00845337" w:rsidRDefault="00845337" w:rsidP="00845337">
            <w:pPr>
              <w:rPr>
                <w:color w:val="auto"/>
              </w:rPr>
            </w:pPr>
            <w:r w:rsidRPr="00845337">
              <w:t>To verify a PDF view from the system does not display empty fields nor their titles</w:t>
            </w:r>
          </w:p>
        </w:tc>
      </w:tr>
      <w:tr w:rsidR="00845337" w:rsidRPr="00845337" w14:paraId="6CB5C77D"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8195224"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70E960" w14:textId="77777777" w:rsidR="00845337" w:rsidRPr="00845337" w:rsidRDefault="00845337" w:rsidP="00845337">
            <w:pPr>
              <w:rPr>
                <w:color w:val="auto"/>
              </w:rPr>
            </w:pPr>
            <w:r w:rsidRPr="00845337">
              <w:t>A BOLO has been created no value in any field and is being viewed through the details link at the bottom of the BOLO</w:t>
            </w:r>
          </w:p>
        </w:tc>
      </w:tr>
      <w:tr w:rsidR="00845337" w:rsidRPr="00845337" w14:paraId="2990F535"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4B2E86B"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8B1AD4" w14:textId="77777777" w:rsidR="00845337" w:rsidRPr="00845337" w:rsidRDefault="00845337" w:rsidP="00845337">
            <w:pPr>
              <w:rPr>
                <w:color w:val="auto"/>
              </w:rPr>
            </w:pPr>
            <w:r w:rsidRPr="00845337">
              <w:t>Click, “Generate PDF”</w:t>
            </w:r>
          </w:p>
        </w:tc>
      </w:tr>
      <w:tr w:rsidR="00845337" w:rsidRPr="00845337" w14:paraId="7094BF67"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1BC2F4"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912D62A" w14:textId="77777777" w:rsidR="00845337" w:rsidRPr="00845337" w:rsidRDefault="00845337" w:rsidP="00845337">
            <w:pPr>
              <w:rPr>
                <w:color w:val="auto"/>
              </w:rPr>
            </w:pPr>
            <w:r w:rsidRPr="00845337">
              <w:t>A display of the PDF without the display of empty fields and their titles</w:t>
            </w:r>
          </w:p>
          <w:p w14:paraId="62AF0D0E" w14:textId="77777777" w:rsidR="00845337" w:rsidRPr="00845337" w:rsidRDefault="00845337" w:rsidP="00845337">
            <w:pPr>
              <w:rPr>
                <w:color w:val="auto"/>
              </w:rPr>
            </w:pPr>
          </w:p>
        </w:tc>
      </w:tr>
      <w:tr w:rsidR="00845337" w:rsidRPr="00845337" w14:paraId="5943F3B0"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57FD326"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3D40EAD" w14:textId="77777777" w:rsidR="00845337" w:rsidRPr="00845337" w:rsidRDefault="00845337" w:rsidP="00845337">
            <w:pPr>
              <w:rPr>
                <w:color w:val="auto"/>
              </w:rPr>
            </w:pPr>
            <w:r w:rsidRPr="00845337">
              <w:t xml:space="preserve">Pass </w:t>
            </w:r>
          </w:p>
        </w:tc>
      </w:tr>
    </w:tbl>
    <w:p w14:paraId="1EE895E9" w14:textId="77777777"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745"/>
        <w:gridCol w:w="7825"/>
      </w:tblGrid>
      <w:tr w:rsidR="00845337" w:rsidRPr="00845337" w14:paraId="2F6890AB"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BCBBF7E"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27E394A" w14:textId="77777777" w:rsidR="00845337" w:rsidRPr="00845337" w:rsidRDefault="00845337" w:rsidP="00845337">
            <w:pPr>
              <w:rPr>
                <w:color w:val="auto"/>
              </w:rPr>
            </w:pPr>
            <w:r w:rsidRPr="00845337">
              <w:t>ISD-934.003</w:t>
            </w:r>
          </w:p>
        </w:tc>
      </w:tr>
      <w:tr w:rsidR="00845337" w:rsidRPr="00845337" w14:paraId="2967F73D"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982C038"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81504DB" w14:textId="77777777" w:rsidR="00845337" w:rsidRPr="00845337" w:rsidRDefault="00845337" w:rsidP="00845337">
            <w:pPr>
              <w:rPr>
                <w:color w:val="auto"/>
              </w:rPr>
            </w:pPr>
            <w:r w:rsidRPr="00845337">
              <w:t>To verify a PDF BOLO view from the system does not display empty fields nor their titles that were previously holding some value after it has been updated</w:t>
            </w:r>
          </w:p>
        </w:tc>
      </w:tr>
      <w:tr w:rsidR="00845337" w:rsidRPr="00845337" w14:paraId="3F079BE9"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484A30C"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6FCC91" w14:textId="77777777" w:rsidR="00845337" w:rsidRPr="00845337" w:rsidRDefault="00845337" w:rsidP="00845337">
            <w:pPr>
              <w:rPr>
                <w:color w:val="auto"/>
              </w:rPr>
            </w:pPr>
            <w:r w:rsidRPr="00845337">
              <w:t>A BOLO has been created and has been updated</w:t>
            </w:r>
          </w:p>
        </w:tc>
      </w:tr>
      <w:tr w:rsidR="00845337" w:rsidRPr="00845337" w14:paraId="40481AA9"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F50D31"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07D895" w14:textId="77777777" w:rsidR="00845337" w:rsidRPr="00845337" w:rsidRDefault="00845337" w:rsidP="00845337">
            <w:pPr>
              <w:numPr>
                <w:ilvl w:val="0"/>
                <w:numId w:val="187"/>
              </w:numPr>
              <w:textAlignment w:val="baseline"/>
            </w:pPr>
            <w:r w:rsidRPr="00845337">
              <w:t>Delete all existing test fields of the  BOLO</w:t>
            </w:r>
          </w:p>
          <w:p w14:paraId="350CA66B" w14:textId="77777777" w:rsidR="00845337" w:rsidRPr="00845337" w:rsidRDefault="00845337" w:rsidP="00845337">
            <w:pPr>
              <w:numPr>
                <w:ilvl w:val="0"/>
                <w:numId w:val="187"/>
              </w:numPr>
              <w:textAlignment w:val="baseline"/>
            </w:pPr>
            <w:r w:rsidRPr="00845337">
              <w:t>Click “Submit”</w:t>
            </w:r>
          </w:p>
          <w:p w14:paraId="41592BFD" w14:textId="77777777" w:rsidR="00845337" w:rsidRPr="00845337" w:rsidRDefault="00845337" w:rsidP="00845337">
            <w:pPr>
              <w:numPr>
                <w:ilvl w:val="0"/>
                <w:numId w:val="187"/>
              </w:numPr>
              <w:textAlignment w:val="baseline"/>
            </w:pPr>
            <w:r w:rsidRPr="00845337">
              <w:t>Click “Details”</w:t>
            </w:r>
          </w:p>
          <w:p w14:paraId="14F96FF1" w14:textId="77777777" w:rsidR="00845337" w:rsidRPr="00845337" w:rsidRDefault="00845337" w:rsidP="00845337">
            <w:pPr>
              <w:numPr>
                <w:ilvl w:val="0"/>
                <w:numId w:val="187"/>
              </w:numPr>
              <w:textAlignment w:val="baseline"/>
            </w:pPr>
            <w:r w:rsidRPr="00845337">
              <w:t>Click “Generate PDF”</w:t>
            </w:r>
          </w:p>
        </w:tc>
      </w:tr>
      <w:tr w:rsidR="00845337" w:rsidRPr="00845337" w14:paraId="118F604B"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33A262"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CE94D0A" w14:textId="77777777" w:rsidR="00845337" w:rsidRPr="00845337" w:rsidRDefault="00845337" w:rsidP="00845337">
            <w:pPr>
              <w:rPr>
                <w:color w:val="auto"/>
              </w:rPr>
            </w:pPr>
            <w:r w:rsidRPr="00845337">
              <w:t>A display of the PDF without the display of empty fields and their titles</w:t>
            </w:r>
          </w:p>
          <w:p w14:paraId="5D3D3E64" w14:textId="77777777" w:rsidR="00845337" w:rsidRPr="00845337" w:rsidRDefault="00845337" w:rsidP="00845337">
            <w:pPr>
              <w:rPr>
                <w:color w:val="auto"/>
              </w:rPr>
            </w:pPr>
          </w:p>
        </w:tc>
      </w:tr>
      <w:tr w:rsidR="00845337" w:rsidRPr="00845337" w14:paraId="5ED1DB97"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46DC82E"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A5699F" w14:textId="77777777" w:rsidR="00845337" w:rsidRPr="00845337" w:rsidRDefault="00845337" w:rsidP="00845337">
            <w:pPr>
              <w:rPr>
                <w:color w:val="auto"/>
              </w:rPr>
            </w:pPr>
            <w:r w:rsidRPr="00845337">
              <w:t xml:space="preserve">Pass </w:t>
            </w:r>
          </w:p>
        </w:tc>
      </w:tr>
    </w:tbl>
    <w:p w14:paraId="33E22019" w14:textId="77777777" w:rsidR="00845337" w:rsidRPr="00845337" w:rsidRDefault="00845337" w:rsidP="00845337">
      <w:pPr>
        <w:spacing w:after="240"/>
        <w:rPr>
          <w:color w:val="auto"/>
        </w:rPr>
      </w:pPr>
    </w:p>
    <w:p w14:paraId="04F63CAC" w14:textId="131C9257"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765"/>
        <w:gridCol w:w="7805"/>
      </w:tblGrid>
      <w:tr w:rsidR="00845337" w:rsidRPr="00845337" w14:paraId="6AE0626C"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58240F0" w14:textId="77777777" w:rsidR="00845337" w:rsidRPr="00845337" w:rsidRDefault="00845337" w:rsidP="00845337">
            <w:pPr>
              <w:rPr>
                <w:color w:val="auto"/>
              </w:rPr>
            </w:pPr>
            <w:r w:rsidRPr="00845337">
              <w:rPr>
                <w:b/>
                <w:bCs/>
              </w:rPr>
              <w:lastRenderedPageBreak/>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10228B5" w14:textId="77777777" w:rsidR="00845337" w:rsidRPr="00845337" w:rsidRDefault="00845337" w:rsidP="00845337">
            <w:pPr>
              <w:rPr>
                <w:color w:val="auto"/>
              </w:rPr>
            </w:pPr>
            <w:r w:rsidRPr="00845337">
              <w:t>IRD-934.004</w:t>
            </w:r>
          </w:p>
        </w:tc>
      </w:tr>
      <w:tr w:rsidR="00845337" w:rsidRPr="00845337" w14:paraId="6619EEF5"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D2CABB1"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5C372D9" w14:textId="77777777" w:rsidR="00845337" w:rsidRPr="00845337" w:rsidRDefault="00845337" w:rsidP="00845337">
            <w:pPr>
              <w:rPr>
                <w:color w:val="auto"/>
              </w:rPr>
            </w:pPr>
            <w:r w:rsidRPr="00845337">
              <w:t>To verify a PDF without empty fields and their titles will not be displayed.</w:t>
            </w:r>
          </w:p>
        </w:tc>
      </w:tr>
      <w:tr w:rsidR="00845337" w:rsidRPr="00845337" w14:paraId="6119725A"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BF11E39"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C2135CB" w14:textId="77777777" w:rsidR="00845337" w:rsidRPr="00845337" w:rsidRDefault="00845337" w:rsidP="00845337">
            <w:pPr>
              <w:rPr>
                <w:color w:val="auto"/>
              </w:rPr>
            </w:pPr>
            <w:r w:rsidRPr="00845337">
              <w:t>A terminated officer gains access to the system and creates a BOLO but cannot confirm it.</w:t>
            </w:r>
          </w:p>
        </w:tc>
      </w:tr>
      <w:tr w:rsidR="00845337" w:rsidRPr="00845337" w14:paraId="5B6E63AE"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844DD15"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4E2482A" w14:textId="77777777" w:rsidR="00845337" w:rsidRPr="00845337" w:rsidRDefault="00845337" w:rsidP="00845337">
            <w:pPr>
              <w:numPr>
                <w:ilvl w:val="0"/>
                <w:numId w:val="188"/>
              </w:numPr>
              <w:textAlignment w:val="baseline"/>
            </w:pPr>
            <w:r w:rsidRPr="00845337">
              <w:t>A second officer logged into the system after the previous event</w:t>
            </w:r>
          </w:p>
          <w:p w14:paraId="27F775C9" w14:textId="77777777" w:rsidR="00845337" w:rsidRPr="00845337" w:rsidRDefault="00845337" w:rsidP="00845337">
            <w:pPr>
              <w:numPr>
                <w:ilvl w:val="0"/>
                <w:numId w:val="188"/>
              </w:numPr>
              <w:textAlignment w:val="baseline"/>
            </w:pPr>
            <w:r w:rsidRPr="00845337">
              <w:t>The officer views existing BOLO in PDF format</w:t>
            </w:r>
          </w:p>
        </w:tc>
      </w:tr>
      <w:tr w:rsidR="00845337" w:rsidRPr="00845337" w14:paraId="5EA0C0E0"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4F2E4E0"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4336F8" w14:textId="77777777" w:rsidR="00845337" w:rsidRPr="00845337" w:rsidRDefault="00845337" w:rsidP="00845337">
            <w:pPr>
              <w:rPr>
                <w:color w:val="auto"/>
              </w:rPr>
            </w:pPr>
            <w:r w:rsidRPr="00845337">
              <w:t>The second officer will not be able to view the unconfirmed BOLO and therefore no PDF will be generated without empty fields displayed</w:t>
            </w:r>
          </w:p>
        </w:tc>
      </w:tr>
      <w:tr w:rsidR="00845337" w:rsidRPr="00845337" w14:paraId="2BED8103"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144A15"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D6AF95F" w14:textId="77777777" w:rsidR="00845337" w:rsidRPr="00845337" w:rsidRDefault="00845337" w:rsidP="00845337">
            <w:pPr>
              <w:rPr>
                <w:color w:val="auto"/>
              </w:rPr>
            </w:pPr>
            <w:r w:rsidRPr="00845337">
              <w:t xml:space="preserve">Pass </w:t>
            </w:r>
          </w:p>
        </w:tc>
      </w:tr>
    </w:tbl>
    <w:p w14:paraId="517B1F37" w14:textId="77777777" w:rsidR="00845337" w:rsidRPr="00845337" w:rsidRDefault="00845337" w:rsidP="00845337">
      <w:pPr>
        <w:spacing w:after="240"/>
        <w:rPr>
          <w:color w:val="auto"/>
        </w:rPr>
      </w:pPr>
      <w:r w:rsidRPr="00845337">
        <w:rPr>
          <w:color w:val="auto"/>
        </w:rPr>
        <w:br/>
      </w:r>
    </w:p>
    <w:tbl>
      <w:tblPr>
        <w:tblW w:w="0" w:type="auto"/>
        <w:tblCellMar>
          <w:top w:w="15" w:type="dxa"/>
          <w:left w:w="15" w:type="dxa"/>
          <w:bottom w:w="15" w:type="dxa"/>
          <w:right w:w="15" w:type="dxa"/>
        </w:tblCellMar>
        <w:tblLook w:val="04A0" w:firstRow="1" w:lastRow="0" w:firstColumn="1" w:lastColumn="0" w:noHBand="0" w:noVBand="1"/>
      </w:tblPr>
      <w:tblGrid>
        <w:gridCol w:w="1793"/>
        <w:gridCol w:w="7777"/>
      </w:tblGrid>
      <w:tr w:rsidR="00845337" w:rsidRPr="00845337" w14:paraId="05E03068"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B6953A0"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2BA0861" w14:textId="77777777" w:rsidR="00845337" w:rsidRPr="00845337" w:rsidRDefault="00845337" w:rsidP="00845337">
            <w:pPr>
              <w:rPr>
                <w:color w:val="auto"/>
              </w:rPr>
            </w:pPr>
            <w:r w:rsidRPr="00845337">
              <w:t>IRD-934.005</w:t>
            </w:r>
          </w:p>
        </w:tc>
      </w:tr>
      <w:tr w:rsidR="00845337" w:rsidRPr="00845337" w14:paraId="6992CACE"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ADBDFB"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85E0281" w14:textId="77777777" w:rsidR="00845337" w:rsidRPr="00845337" w:rsidRDefault="00845337" w:rsidP="00845337">
            <w:pPr>
              <w:rPr>
                <w:color w:val="auto"/>
              </w:rPr>
            </w:pPr>
            <w:r w:rsidRPr="00845337">
              <w:t>To verify a PDF format of a BOLO with value in all fields does not display as a BOLO with empty fields</w:t>
            </w:r>
          </w:p>
        </w:tc>
      </w:tr>
      <w:tr w:rsidR="00845337" w:rsidRPr="00845337" w14:paraId="44436636"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7B26AA"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2871BD3" w14:textId="77777777" w:rsidR="00845337" w:rsidRPr="00845337" w:rsidRDefault="00845337" w:rsidP="00845337">
            <w:pPr>
              <w:rPr>
                <w:color w:val="auto"/>
              </w:rPr>
            </w:pPr>
            <w:r w:rsidRPr="00845337">
              <w:t>A BOLO has been created with value in all fields and is being viewed through the details link at the bottom of the BOLO</w:t>
            </w:r>
          </w:p>
        </w:tc>
      </w:tr>
      <w:tr w:rsidR="00845337" w:rsidRPr="00845337" w14:paraId="46B0EE16"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B5097F"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3A2BDA" w14:textId="77777777" w:rsidR="00845337" w:rsidRPr="00845337" w:rsidRDefault="00845337" w:rsidP="00845337">
            <w:pPr>
              <w:rPr>
                <w:color w:val="auto"/>
              </w:rPr>
            </w:pPr>
            <w:r w:rsidRPr="00845337">
              <w:t>Click, “Generate PDF”</w:t>
            </w:r>
          </w:p>
        </w:tc>
      </w:tr>
      <w:tr w:rsidR="00845337" w:rsidRPr="00845337" w14:paraId="55B49F5E"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CAA9C0F"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831ABAB" w14:textId="77777777" w:rsidR="00845337" w:rsidRPr="00845337" w:rsidRDefault="00845337" w:rsidP="00845337">
            <w:pPr>
              <w:rPr>
                <w:color w:val="auto"/>
              </w:rPr>
            </w:pPr>
            <w:r w:rsidRPr="00845337">
              <w:t>A display of the PDF without the display of empty fields and their titles</w:t>
            </w:r>
          </w:p>
          <w:p w14:paraId="749365C8" w14:textId="77777777" w:rsidR="00845337" w:rsidRPr="00845337" w:rsidRDefault="00845337" w:rsidP="00845337">
            <w:pPr>
              <w:rPr>
                <w:color w:val="auto"/>
              </w:rPr>
            </w:pPr>
          </w:p>
        </w:tc>
      </w:tr>
      <w:tr w:rsidR="00845337" w:rsidRPr="00845337" w14:paraId="1846FA67"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D52C0C7"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ABA4DC9" w14:textId="77777777" w:rsidR="00845337" w:rsidRPr="00845337" w:rsidRDefault="00845337" w:rsidP="00845337">
            <w:pPr>
              <w:rPr>
                <w:color w:val="auto"/>
              </w:rPr>
            </w:pPr>
            <w:r w:rsidRPr="00845337">
              <w:t xml:space="preserve">Pass </w:t>
            </w:r>
          </w:p>
        </w:tc>
      </w:tr>
    </w:tbl>
    <w:p w14:paraId="760107D9" w14:textId="77777777" w:rsidR="00845337" w:rsidRPr="00845337" w:rsidRDefault="00845337" w:rsidP="00845337">
      <w:pPr>
        <w:spacing w:after="240"/>
        <w:rPr>
          <w:color w:val="auto"/>
        </w:rPr>
      </w:pPr>
      <w:r w:rsidRPr="00845337">
        <w:rPr>
          <w:color w:val="auto"/>
        </w:rPr>
        <w:br/>
      </w:r>
    </w:p>
    <w:tbl>
      <w:tblPr>
        <w:tblW w:w="0" w:type="auto"/>
        <w:tblCellMar>
          <w:top w:w="15" w:type="dxa"/>
          <w:left w:w="15" w:type="dxa"/>
          <w:bottom w:w="15" w:type="dxa"/>
          <w:right w:w="15" w:type="dxa"/>
        </w:tblCellMar>
        <w:tblLook w:val="04A0" w:firstRow="1" w:lastRow="0" w:firstColumn="1" w:lastColumn="0" w:noHBand="0" w:noVBand="1"/>
      </w:tblPr>
      <w:tblGrid>
        <w:gridCol w:w="1792"/>
        <w:gridCol w:w="7778"/>
      </w:tblGrid>
      <w:tr w:rsidR="00845337" w:rsidRPr="00845337" w14:paraId="3AB20F3E"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0970625"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CD38C16" w14:textId="77777777" w:rsidR="00845337" w:rsidRPr="00845337" w:rsidRDefault="00845337" w:rsidP="00845337">
            <w:pPr>
              <w:rPr>
                <w:color w:val="auto"/>
              </w:rPr>
            </w:pPr>
            <w:r w:rsidRPr="00845337">
              <w:t>IRD-934.006</w:t>
            </w:r>
          </w:p>
        </w:tc>
      </w:tr>
      <w:tr w:rsidR="00845337" w:rsidRPr="00845337" w14:paraId="5A00C10E"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FFA2E6"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919488A" w14:textId="77777777" w:rsidR="00845337" w:rsidRPr="00845337" w:rsidRDefault="00845337" w:rsidP="00845337">
            <w:pPr>
              <w:rPr>
                <w:color w:val="auto"/>
              </w:rPr>
            </w:pPr>
            <w:r w:rsidRPr="00845337">
              <w:t>To verify a PDF format of a updated BOLO with value in all fields does not display as a BOLO with empty fields</w:t>
            </w:r>
          </w:p>
        </w:tc>
      </w:tr>
      <w:tr w:rsidR="00845337" w:rsidRPr="00845337" w14:paraId="36240B96"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FB17B7"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0C9BB51" w14:textId="77777777" w:rsidR="00845337" w:rsidRPr="00845337" w:rsidRDefault="00845337" w:rsidP="00845337">
            <w:pPr>
              <w:rPr>
                <w:color w:val="auto"/>
              </w:rPr>
            </w:pPr>
            <w:r w:rsidRPr="00845337">
              <w:t>A BOLO has been updated with value in all fields and is being viewed through the details link at the bottom of the BOLO</w:t>
            </w:r>
          </w:p>
        </w:tc>
      </w:tr>
      <w:tr w:rsidR="00845337" w:rsidRPr="00845337" w14:paraId="441CEDAF"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DD4852"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72C2891" w14:textId="77777777" w:rsidR="00845337" w:rsidRPr="00845337" w:rsidRDefault="00845337" w:rsidP="00845337">
            <w:pPr>
              <w:rPr>
                <w:color w:val="auto"/>
              </w:rPr>
            </w:pPr>
            <w:r w:rsidRPr="00845337">
              <w:t>Click, “Generate PDF”</w:t>
            </w:r>
          </w:p>
        </w:tc>
      </w:tr>
      <w:tr w:rsidR="00845337" w:rsidRPr="00845337" w14:paraId="7663E4EA"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D73675"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50DED9" w14:textId="77777777" w:rsidR="00845337" w:rsidRPr="00845337" w:rsidRDefault="00845337" w:rsidP="00845337">
            <w:pPr>
              <w:rPr>
                <w:color w:val="auto"/>
              </w:rPr>
            </w:pPr>
            <w:r w:rsidRPr="00845337">
              <w:t>A display of the PDF without the display of empty fields and their titles</w:t>
            </w:r>
          </w:p>
          <w:p w14:paraId="0C821B74" w14:textId="77777777" w:rsidR="00845337" w:rsidRPr="00845337" w:rsidRDefault="00845337" w:rsidP="00845337">
            <w:pPr>
              <w:rPr>
                <w:color w:val="auto"/>
              </w:rPr>
            </w:pPr>
          </w:p>
        </w:tc>
      </w:tr>
      <w:tr w:rsidR="00845337" w:rsidRPr="00845337" w14:paraId="142D2351"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51D28D" w14:textId="77777777" w:rsidR="00845337" w:rsidRPr="00845337" w:rsidRDefault="00845337" w:rsidP="00845337">
            <w:pPr>
              <w:rPr>
                <w:color w:val="auto"/>
              </w:rPr>
            </w:pPr>
            <w:r w:rsidRPr="00845337">
              <w:rPr>
                <w:b/>
                <w:bCs/>
              </w:rPr>
              <w:lastRenderedPageBreak/>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B075AA4" w14:textId="77777777" w:rsidR="00845337" w:rsidRPr="00845337" w:rsidRDefault="00845337" w:rsidP="00845337">
            <w:pPr>
              <w:rPr>
                <w:color w:val="auto"/>
              </w:rPr>
            </w:pPr>
            <w:r w:rsidRPr="00845337">
              <w:t xml:space="preserve">Pass </w:t>
            </w:r>
          </w:p>
        </w:tc>
      </w:tr>
    </w:tbl>
    <w:p w14:paraId="2829C3BD" w14:textId="77777777" w:rsidR="00845337" w:rsidRDefault="00845337" w:rsidP="00BB15B0">
      <w:pPr>
        <w:tabs>
          <w:tab w:val="left" w:pos="5205"/>
        </w:tabs>
        <w:spacing w:line="480" w:lineRule="auto"/>
        <w:rPr>
          <w:color w:val="auto"/>
        </w:rPr>
      </w:pPr>
    </w:p>
    <w:p w14:paraId="72A2132B" w14:textId="770DFD87" w:rsidR="00A97A9C" w:rsidRDefault="00845337" w:rsidP="00BB15B0">
      <w:pPr>
        <w:tabs>
          <w:tab w:val="left" w:pos="5205"/>
        </w:tabs>
        <w:spacing w:line="480" w:lineRule="auto"/>
        <w:rPr>
          <w:b/>
          <w:bCs/>
        </w:rPr>
      </w:pPr>
      <w:r>
        <w:rPr>
          <w:b/>
          <w:bCs/>
        </w:rPr>
        <w:t>User Story #935</w:t>
      </w:r>
      <w:r w:rsidRPr="6DECB2AD">
        <w:rPr>
          <w:b/>
          <w:bCs/>
        </w:rPr>
        <w:t xml:space="preserve"> - </w:t>
      </w:r>
      <w:r w:rsidRPr="00845337">
        <w:rPr>
          <w:b/>
          <w:bCs/>
        </w:rPr>
        <w:t>Add drop down for links such as settings, user guide, logout and others to be added at a later time</w:t>
      </w:r>
    </w:p>
    <w:p w14:paraId="51E47769" w14:textId="33D9862A" w:rsidR="00845337" w:rsidRPr="00845337" w:rsidRDefault="00845337" w:rsidP="00845337">
      <w:pPr>
        <w:spacing w:before="200"/>
        <w:rPr>
          <w:color w:val="auto"/>
          <w:sz w:val="20"/>
        </w:rPr>
      </w:pPr>
      <w:r w:rsidRPr="0CC1F2BB">
        <w:rPr>
          <w:sz w:val="22"/>
          <w:szCs w:val="22"/>
        </w:rP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1882"/>
        <w:gridCol w:w="7688"/>
      </w:tblGrid>
      <w:tr w:rsidR="00845337" w:rsidRPr="00845337" w14:paraId="0D45D528"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4C5CB37"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311CF2D" w14:textId="77777777" w:rsidR="00845337" w:rsidRPr="00845337" w:rsidRDefault="00845337" w:rsidP="00845337">
            <w:pPr>
              <w:rPr>
                <w:color w:val="auto"/>
              </w:rPr>
            </w:pPr>
            <w:r w:rsidRPr="00845337">
              <w:t>ISD-935.001</w:t>
            </w:r>
          </w:p>
        </w:tc>
      </w:tr>
      <w:tr w:rsidR="00845337" w:rsidRPr="00845337" w14:paraId="0E7D5E82"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B0F10E9"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C088906" w14:textId="77777777" w:rsidR="00845337" w:rsidRPr="00845337" w:rsidRDefault="00845337" w:rsidP="00845337">
            <w:pPr>
              <w:rPr>
                <w:color w:val="auto"/>
              </w:rPr>
            </w:pPr>
            <w:r w:rsidRPr="00845337">
              <w:t>To verify a tier four user will have access to the new menu via the drop down link</w:t>
            </w:r>
          </w:p>
        </w:tc>
      </w:tr>
      <w:tr w:rsidR="00845337" w:rsidRPr="00845337" w14:paraId="6E72B48C"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A9F64F5"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FF11300" w14:textId="77777777" w:rsidR="00845337" w:rsidRPr="00845337" w:rsidRDefault="00845337" w:rsidP="00845337">
            <w:pPr>
              <w:rPr>
                <w:color w:val="auto"/>
              </w:rPr>
            </w:pPr>
            <w:r w:rsidRPr="00845337">
              <w:t>Logged into the system</w:t>
            </w:r>
          </w:p>
        </w:tc>
      </w:tr>
      <w:tr w:rsidR="00845337" w:rsidRPr="00845337" w14:paraId="0D6A564A"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1855EFD"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499DAC4" w14:textId="77777777" w:rsidR="00845337" w:rsidRPr="00845337" w:rsidRDefault="00845337" w:rsidP="00845337">
            <w:pPr>
              <w:rPr>
                <w:color w:val="auto"/>
              </w:rPr>
            </w:pPr>
            <w:r w:rsidRPr="00845337">
              <w:t>Click on the user name which is a drop down</w:t>
            </w:r>
          </w:p>
        </w:tc>
      </w:tr>
      <w:tr w:rsidR="00845337" w:rsidRPr="00845337" w14:paraId="696022A5"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37D1A7E"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16E23CC" w14:textId="77777777" w:rsidR="00845337" w:rsidRPr="00845337" w:rsidRDefault="00845337" w:rsidP="00845337">
            <w:pPr>
              <w:rPr>
                <w:color w:val="auto"/>
              </w:rPr>
            </w:pPr>
            <w:r w:rsidRPr="00845337">
              <w:t xml:space="preserve">A new drop down menu will appear </w:t>
            </w:r>
          </w:p>
        </w:tc>
      </w:tr>
      <w:tr w:rsidR="00845337" w:rsidRPr="00845337" w14:paraId="2573818A"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81E1678"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550BD1B" w14:textId="77777777" w:rsidR="00845337" w:rsidRPr="00845337" w:rsidRDefault="00845337" w:rsidP="00845337">
            <w:pPr>
              <w:rPr>
                <w:color w:val="auto"/>
              </w:rPr>
            </w:pPr>
            <w:r w:rsidRPr="00845337">
              <w:t xml:space="preserve">Pass </w:t>
            </w:r>
          </w:p>
        </w:tc>
      </w:tr>
    </w:tbl>
    <w:p w14:paraId="5B3D3E9B" w14:textId="77777777"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79"/>
        <w:gridCol w:w="7691"/>
      </w:tblGrid>
      <w:tr w:rsidR="00845337" w:rsidRPr="00845337" w14:paraId="61DD54A5"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797B858"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287E15B" w14:textId="77777777" w:rsidR="00845337" w:rsidRPr="00845337" w:rsidRDefault="00845337" w:rsidP="00845337">
            <w:pPr>
              <w:rPr>
                <w:color w:val="auto"/>
              </w:rPr>
            </w:pPr>
            <w:r w:rsidRPr="00845337">
              <w:t>ISD-935.002</w:t>
            </w:r>
          </w:p>
        </w:tc>
      </w:tr>
      <w:tr w:rsidR="00845337" w:rsidRPr="00845337" w14:paraId="2EB8E57C"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3053010"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9117B6C" w14:textId="77777777" w:rsidR="00845337" w:rsidRPr="00845337" w:rsidRDefault="00845337" w:rsidP="00845337">
            <w:pPr>
              <w:rPr>
                <w:color w:val="auto"/>
              </w:rPr>
            </w:pPr>
            <w:r w:rsidRPr="00845337">
              <w:t>To verify a tier three user will have access to the new menu via the drop down link</w:t>
            </w:r>
          </w:p>
        </w:tc>
      </w:tr>
      <w:tr w:rsidR="00845337" w:rsidRPr="00845337" w14:paraId="38578348"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6488B36"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8113CD5" w14:textId="77777777" w:rsidR="00845337" w:rsidRPr="00845337" w:rsidRDefault="00845337" w:rsidP="00845337">
            <w:pPr>
              <w:rPr>
                <w:color w:val="auto"/>
              </w:rPr>
            </w:pPr>
            <w:r w:rsidRPr="00845337">
              <w:t>Logged into the system</w:t>
            </w:r>
          </w:p>
        </w:tc>
      </w:tr>
      <w:tr w:rsidR="00845337" w:rsidRPr="00845337" w14:paraId="450C8BFB"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0543B13"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A6AFA2F" w14:textId="77777777" w:rsidR="00845337" w:rsidRPr="00845337" w:rsidRDefault="00845337" w:rsidP="00845337">
            <w:pPr>
              <w:rPr>
                <w:color w:val="auto"/>
              </w:rPr>
            </w:pPr>
            <w:r w:rsidRPr="00845337">
              <w:t>Click on the user name which is a drop down</w:t>
            </w:r>
          </w:p>
        </w:tc>
      </w:tr>
      <w:tr w:rsidR="00845337" w:rsidRPr="00845337" w14:paraId="776219FB"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D62EAC9"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6D5E941" w14:textId="77777777" w:rsidR="00845337" w:rsidRPr="00845337" w:rsidRDefault="00845337" w:rsidP="00845337">
            <w:pPr>
              <w:rPr>
                <w:color w:val="auto"/>
              </w:rPr>
            </w:pPr>
            <w:r w:rsidRPr="00845337">
              <w:t xml:space="preserve">A new drop down menu will appear </w:t>
            </w:r>
          </w:p>
        </w:tc>
      </w:tr>
      <w:tr w:rsidR="00845337" w:rsidRPr="00845337" w14:paraId="40D4AC56"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98BBB4E"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9D6265" w14:textId="77777777" w:rsidR="00845337" w:rsidRPr="00845337" w:rsidRDefault="00845337" w:rsidP="00845337">
            <w:pPr>
              <w:rPr>
                <w:color w:val="auto"/>
              </w:rPr>
            </w:pPr>
            <w:r w:rsidRPr="00845337">
              <w:t xml:space="preserve">Pass </w:t>
            </w:r>
          </w:p>
        </w:tc>
      </w:tr>
    </w:tbl>
    <w:p w14:paraId="39E42B72" w14:textId="77777777"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83"/>
        <w:gridCol w:w="7687"/>
      </w:tblGrid>
      <w:tr w:rsidR="00845337" w:rsidRPr="00845337" w14:paraId="7448BC1B"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16383D8"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1C59742" w14:textId="77777777" w:rsidR="00845337" w:rsidRPr="00845337" w:rsidRDefault="00845337" w:rsidP="00845337">
            <w:pPr>
              <w:rPr>
                <w:color w:val="auto"/>
              </w:rPr>
            </w:pPr>
            <w:r w:rsidRPr="00845337">
              <w:t>ISD-935.003</w:t>
            </w:r>
          </w:p>
        </w:tc>
      </w:tr>
      <w:tr w:rsidR="00845337" w:rsidRPr="00845337" w14:paraId="0CC11834"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5654A27"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DA74D6" w14:textId="77777777" w:rsidR="00845337" w:rsidRPr="00845337" w:rsidRDefault="00845337" w:rsidP="00845337">
            <w:pPr>
              <w:rPr>
                <w:color w:val="auto"/>
              </w:rPr>
            </w:pPr>
            <w:r w:rsidRPr="00845337">
              <w:t>To verify a tier two user will have access to the new menu via the drop down link</w:t>
            </w:r>
          </w:p>
        </w:tc>
      </w:tr>
      <w:tr w:rsidR="00845337" w:rsidRPr="00845337" w14:paraId="3935F8D4"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6CA29ED"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4B75B49" w14:textId="77777777" w:rsidR="00845337" w:rsidRPr="00845337" w:rsidRDefault="00845337" w:rsidP="00845337">
            <w:pPr>
              <w:rPr>
                <w:color w:val="auto"/>
              </w:rPr>
            </w:pPr>
            <w:r w:rsidRPr="00845337">
              <w:t>Logged into the system</w:t>
            </w:r>
          </w:p>
        </w:tc>
      </w:tr>
      <w:tr w:rsidR="00845337" w:rsidRPr="00845337" w14:paraId="54585973"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697B9DA" w14:textId="77777777" w:rsidR="00845337" w:rsidRPr="00845337" w:rsidRDefault="00845337" w:rsidP="00845337">
            <w:pPr>
              <w:rPr>
                <w:color w:val="auto"/>
              </w:rPr>
            </w:pPr>
            <w:r w:rsidRPr="00845337">
              <w:rPr>
                <w:b/>
                <w:bCs/>
              </w:rPr>
              <w:lastRenderedPageBreak/>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C1BC0E" w14:textId="77777777" w:rsidR="00845337" w:rsidRPr="00845337" w:rsidRDefault="00845337" w:rsidP="00845337">
            <w:pPr>
              <w:rPr>
                <w:color w:val="auto"/>
              </w:rPr>
            </w:pPr>
            <w:r w:rsidRPr="00845337">
              <w:t>Click on the user name which is a drop down</w:t>
            </w:r>
          </w:p>
        </w:tc>
      </w:tr>
      <w:tr w:rsidR="00845337" w:rsidRPr="00845337" w14:paraId="75ED8601"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C6C6DFD"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6C45B40" w14:textId="77777777" w:rsidR="00845337" w:rsidRPr="00845337" w:rsidRDefault="00845337" w:rsidP="00845337">
            <w:pPr>
              <w:rPr>
                <w:color w:val="auto"/>
              </w:rPr>
            </w:pPr>
            <w:r w:rsidRPr="00845337">
              <w:t xml:space="preserve">A new drop down menu will appear </w:t>
            </w:r>
          </w:p>
        </w:tc>
      </w:tr>
      <w:tr w:rsidR="00845337" w:rsidRPr="00845337" w14:paraId="5B6753F0"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43AD9D0"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C2C75E" w14:textId="77777777" w:rsidR="00845337" w:rsidRPr="00845337" w:rsidRDefault="00845337" w:rsidP="00845337">
            <w:pPr>
              <w:rPr>
                <w:color w:val="auto"/>
              </w:rPr>
            </w:pPr>
            <w:r w:rsidRPr="00845337">
              <w:t xml:space="preserve">Pass </w:t>
            </w:r>
          </w:p>
        </w:tc>
      </w:tr>
    </w:tbl>
    <w:p w14:paraId="260C0285" w14:textId="77777777" w:rsidR="00845337" w:rsidRPr="00845337" w:rsidRDefault="00845337" w:rsidP="00845337">
      <w:pPr>
        <w:spacing w:after="240"/>
        <w:rPr>
          <w:color w:val="auto"/>
        </w:rPr>
      </w:pPr>
      <w:r w:rsidRPr="00845337">
        <w:rPr>
          <w:color w:val="auto"/>
        </w:rPr>
        <w:br/>
      </w:r>
    </w:p>
    <w:tbl>
      <w:tblPr>
        <w:tblW w:w="0" w:type="auto"/>
        <w:tblCellMar>
          <w:top w:w="15" w:type="dxa"/>
          <w:left w:w="15" w:type="dxa"/>
          <w:bottom w:w="15" w:type="dxa"/>
          <w:right w:w="15" w:type="dxa"/>
        </w:tblCellMar>
        <w:tblLook w:val="04A0" w:firstRow="1" w:lastRow="0" w:firstColumn="1" w:lastColumn="0" w:noHBand="0" w:noVBand="1"/>
      </w:tblPr>
      <w:tblGrid>
        <w:gridCol w:w="1884"/>
        <w:gridCol w:w="7686"/>
      </w:tblGrid>
      <w:tr w:rsidR="00845337" w:rsidRPr="00845337" w14:paraId="7DAF681F"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5C9641C"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A125E11" w14:textId="77777777" w:rsidR="00845337" w:rsidRPr="00845337" w:rsidRDefault="00845337" w:rsidP="00845337">
            <w:pPr>
              <w:rPr>
                <w:color w:val="auto"/>
              </w:rPr>
            </w:pPr>
            <w:r w:rsidRPr="00845337">
              <w:t>ISD-935.004</w:t>
            </w:r>
          </w:p>
        </w:tc>
      </w:tr>
      <w:tr w:rsidR="00845337" w:rsidRPr="00845337" w14:paraId="5B82E66C"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D3A6512"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444E76" w14:textId="77777777" w:rsidR="00845337" w:rsidRPr="00845337" w:rsidRDefault="00845337" w:rsidP="00845337">
            <w:pPr>
              <w:rPr>
                <w:color w:val="auto"/>
              </w:rPr>
            </w:pPr>
            <w:r w:rsidRPr="00845337">
              <w:t>To verify a tier one user will have access to the new menu via the drop down link</w:t>
            </w:r>
          </w:p>
        </w:tc>
      </w:tr>
      <w:tr w:rsidR="00845337" w:rsidRPr="00845337" w14:paraId="3C9C4205"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CEAA1B"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E60A4B9" w14:textId="77777777" w:rsidR="00845337" w:rsidRPr="00845337" w:rsidRDefault="00845337" w:rsidP="00845337">
            <w:pPr>
              <w:rPr>
                <w:color w:val="auto"/>
              </w:rPr>
            </w:pPr>
            <w:r w:rsidRPr="00845337">
              <w:t>Logged into the system</w:t>
            </w:r>
          </w:p>
        </w:tc>
      </w:tr>
      <w:tr w:rsidR="00845337" w:rsidRPr="00845337" w14:paraId="65F027D4"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9D9A79"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63BF9F0" w14:textId="77777777" w:rsidR="00845337" w:rsidRPr="00845337" w:rsidRDefault="00845337" w:rsidP="00845337">
            <w:pPr>
              <w:rPr>
                <w:color w:val="auto"/>
              </w:rPr>
            </w:pPr>
            <w:r w:rsidRPr="00845337">
              <w:t>Click on the user name which is a drop down</w:t>
            </w:r>
          </w:p>
        </w:tc>
      </w:tr>
      <w:tr w:rsidR="00845337" w:rsidRPr="00845337" w14:paraId="6536D005"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934E055"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C8F0170" w14:textId="77777777" w:rsidR="00845337" w:rsidRPr="00845337" w:rsidRDefault="00845337" w:rsidP="00845337">
            <w:pPr>
              <w:rPr>
                <w:color w:val="auto"/>
              </w:rPr>
            </w:pPr>
            <w:r w:rsidRPr="00845337">
              <w:t xml:space="preserve">A new drop down menu will appear </w:t>
            </w:r>
          </w:p>
        </w:tc>
      </w:tr>
      <w:tr w:rsidR="00845337" w:rsidRPr="00845337" w14:paraId="0D2810B0"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2D741B6"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7009A31" w14:textId="77777777" w:rsidR="00845337" w:rsidRPr="00845337" w:rsidRDefault="00845337" w:rsidP="00845337">
            <w:pPr>
              <w:rPr>
                <w:color w:val="auto"/>
              </w:rPr>
            </w:pPr>
            <w:r w:rsidRPr="00845337">
              <w:t xml:space="preserve">Pass </w:t>
            </w:r>
          </w:p>
        </w:tc>
      </w:tr>
    </w:tbl>
    <w:p w14:paraId="1FE06E9A" w14:textId="0D89E1D7"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89"/>
        <w:gridCol w:w="7681"/>
      </w:tblGrid>
      <w:tr w:rsidR="00845337" w:rsidRPr="00845337" w14:paraId="48FB8ADC"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FFFC6EF"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27FB97C" w14:textId="77777777" w:rsidR="00845337" w:rsidRPr="00845337" w:rsidRDefault="00845337" w:rsidP="00845337">
            <w:pPr>
              <w:rPr>
                <w:color w:val="auto"/>
              </w:rPr>
            </w:pPr>
            <w:r w:rsidRPr="00845337">
              <w:t>IRD-935.005</w:t>
            </w:r>
          </w:p>
        </w:tc>
      </w:tr>
      <w:tr w:rsidR="00845337" w:rsidRPr="00845337" w14:paraId="45A92362"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50AF854"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E5A9A0" w14:textId="77777777" w:rsidR="00845337" w:rsidRPr="00845337" w:rsidRDefault="00845337" w:rsidP="00845337">
            <w:pPr>
              <w:rPr>
                <w:color w:val="auto"/>
              </w:rPr>
            </w:pPr>
            <w:r w:rsidRPr="00845337">
              <w:t>To verify a tier four user will not access to the new menu via another dropdown</w:t>
            </w:r>
          </w:p>
        </w:tc>
      </w:tr>
      <w:tr w:rsidR="00845337" w:rsidRPr="00845337" w14:paraId="38B71607"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BF52A7"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AD2814C" w14:textId="77777777" w:rsidR="00845337" w:rsidRPr="00845337" w:rsidRDefault="00845337" w:rsidP="00845337">
            <w:pPr>
              <w:rPr>
                <w:color w:val="auto"/>
              </w:rPr>
            </w:pPr>
            <w:r w:rsidRPr="00845337">
              <w:t>Logged into the system</w:t>
            </w:r>
          </w:p>
        </w:tc>
      </w:tr>
      <w:tr w:rsidR="00845337" w:rsidRPr="00845337" w14:paraId="6C9D1BE1"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D4E714"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CB1D09F" w14:textId="77777777" w:rsidR="00845337" w:rsidRPr="00845337" w:rsidRDefault="00845337" w:rsidP="00845337">
            <w:pPr>
              <w:rPr>
                <w:color w:val="auto"/>
              </w:rPr>
            </w:pPr>
            <w:r w:rsidRPr="00845337">
              <w:t>Click on the Create BOLO which is a drop down link</w:t>
            </w:r>
          </w:p>
        </w:tc>
      </w:tr>
      <w:tr w:rsidR="00845337" w:rsidRPr="00845337" w14:paraId="7F28C45C"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4388D0"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3E479FD" w14:textId="77777777" w:rsidR="00845337" w:rsidRPr="00845337" w:rsidRDefault="00845337" w:rsidP="00845337">
            <w:pPr>
              <w:rPr>
                <w:color w:val="auto"/>
              </w:rPr>
            </w:pPr>
            <w:r w:rsidRPr="00845337">
              <w:t xml:space="preserve">A new drop down menu will not appear </w:t>
            </w:r>
          </w:p>
        </w:tc>
      </w:tr>
      <w:tr w:rsidR="00845337" w:rsidRPr="00845337" w14:paraId="67C646A6"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A01FB60"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91578C1" w14:textId="77777777" w:rsidR="00845337" w:rsidRPr="00845337" w:rsidRDefault="00845337" w:rsidP="00845337">
            <w:pPr>
              <w:rPr>
                <w:color w:val="auto"/>
              </w:rPr>
            </w:pPr>
            <w:r w:rsidRPr="00845337">
              <w:t xml:space="preserve">Pass </w:t>
            </w:r>
          </w:p>
        </w:tc>
      </w:tr>
    </w:tbl>
    <w:p w14:paraId="3C913389" w14:textId="740D37D4"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89"/>
        <w:gridCol w:w="7681"/>
      </w:tblGrid>
      <w:tr w:rsidR="00845337" w:rsidRPr="00845337" w14:paraId="342E8B25"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972D175"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4DA424E" w14:textId="77777777" w:rsidR="00845337" w:rsidRPr="00845337" w:rsidRDefault="00845337" w:rsidP="00845337">
            <w:pPr>
              <w:rPr>
                <w:color w:val="auto"/>
              </w:rPr>
            </w:pPr>
            <w:r w:rsidRPr="00845337">
              <w:t>IRD-935.006</w:t>
            </w:r>
          </w:p>
        </w:tc>
      </w:tr>
      <w:tr w:rsidR="00845337" w:rsidRPr="00845337" w14:paraId="72291B7C"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89CD7FD"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417050A" w14:textId="77777777" w:rsidR="00845337" w:rsidRPr="00845337" w:rsidRDefault="00845337" w:rsidP="00845337">
            <w:pPr>
              <w:rPr>
                <w:color w:val="auto"/>
              </w:rPr>
            </w:pPr>
            <w:r w:rsidRPr="00845337">
              <w:t>To verify a tier threeuser will not access to the new menu via another dropdown</w:t>
            </w:r>
          </w:p>
        </w:tc>
      </w:tr>
      <w:tr w:rsidR="00845337" w:rsidRPr="00845337" w14:paraId="544BAF27"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104F7F"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C680E5" w14:textId="77777777" w:rsidR="00845337" w:rsidRPr="00845337" w:rsidRDefault="00845337" w:rsidP="00845337">
            <w:pPr>
              <w:rPr>
                <w:color w:val="auto"/>
              </w:rPr>
            </w:pPr>
            <w:r w:rsidRPr="00845337">
              <w:t>Logged into the system</w:t>
            </w:r>
          </w:p>
        </w:tc>
      </w:tr>
      <w:tr w:rsidR="00845337" w:rsidRPr="00845337" w14:paraId="26430DE9"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8B3C76" w14:textId="77777777" w:rsidR="00845337" w:rsidRPr="00845337" w:rsidRDefault="00845337" w:rsidP="00845337">
            <w:pPr>
              <w:rPr>
                <w:color w:val="auto"/>
              </w:rPr>
            </w:pPr>
            <w:r w:rsidRPr="00845337">
              <w:rPr>
                <w:b/>
                <w:bCs/>
              </w:rPr>
              <w:lastRenderedPageBreak/>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9B7E24" w14:textId="77777777" w:rsidR="00845337" w:rsidRPr="00845337" w:rsidRDefault="00845337" w:rsidP="00845337">
            <w:pPr>
              <w:rPr>
                <w:color w:val="auto"/>
              </w:rPr>
            </w:pPr>
            <w:r w:rsidRPr="00845337">
              <w:t>Click on the Create BOLO which is a drop down link</w:t>
            </w:r>
          </w:p>
        </w:tc>
      </w:tr>
      <w:tr w:rsidR="00845337" w:rsidRPr="00845337" w14:paraId="0ECA849A"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5796D85"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E6B8B44" w14:textId="77777777" w:rsidR="00845337" w:rsidRPr="00845337" w:rsidRDefault="00845337" w:rsidP="00845337">
            <w:pPr>
              <w:rPr>
                <w:color w:val="auto"/>
              </w:rPr>
            </w:pPr>
            <w:r w:rsidRPr="00845337">
              <w:t xml:space="preserve">A new drop down menu will not appear </w:t>
            </w:r>
          </w:p>
        </w:tc>
      </w:tr>
      <w:tr w:rsidR="00845337" w:rsidRPr="00845337" w14:paraId="637AD5EE"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A4DB3B5"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F3DD3A" w14:textId="77777777" w:rsidR="00845337" w:rsidRPr="00845337" w:rsidRDefault="00845337" w:rsidP="00845337">
            <w:pPr>
              <w:rPr>
                <w:color w:val="auto"/>
              </w:rPr>
            </w:pPr>
            <w:r w:rsidRPr="00845337">
              <w:t xml:space="preserve">Pass </w:t>
            </w:r>
          </w:p>
        </w:tc>
      </w:tr>
    </w:tbl>
    <w:p w14:paraId="7A6DFFD2" w14:textId="77777777"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86"/>
        <w:gridCol w:w="7684"/>
      </w:tblGrid>
      <w:tr w:rsidR="00845337" w:rsidRPr="00845337" w14:paraId="3F74C5E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8FC1EDC"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B38DCA1" w14:textId="77777777" w:rsidR="00845337" w:rsidRPr="00845337" w:rsidRDefault="00845337" w:rsidP="00845337">
            <w:pPr>
              <w:rPr>
                <w:color w:val="auto"/>
              </w:rPr>
            </w:pPr>
            <w:r w:rsidRPr="00845337">
              <w:t>IRD-935.007</w:t>
            </w:r>
          </w:p>
        </w:tc>
      </w:tr>
      <w:tr w:rsidR="00845337" w:rsidRPr="00845337" w14:paraId="1A8FB372"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DD84E2F"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E3C4E2B" w14:textId="77777777" w:rsidR="00845337" w:rsidRPr="00845337" w:rsidRDefault="00845337" w:rsidP="00845337">
            <w:pPr>
              <w:rPr>
                <w:color w:val="auto"/>
              </w:rPr>
            </w:pPr>
            <w:r w:rsidRPr="00845337">
              <w:t>To verify a tier three user will not access to the new menu via another dropdown</w:t>
            </w:r>
          </w:p>
        </w:tc>
      </w:tr>
      <w:tr w:rsidR="00845337" w:rsidRPr="00845337" w14:paraId="33332D76"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5E3DE94"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DE9626" w14:textId="77777777" w:rsidR="00845337" w:rsidRPr="00845337" w:rsidRDefault="00845337" w:rsidP="00845337">
            <w:pPr>
              <w:rPr>
                <w:color w:val="auto"/>
              </w:rPr>
            </w:pPr>
            <w:r w:rsidRPr="00845337">
              <w:t>Logged into the system</w:t>
            </w:r>
          </w:p>
        </w:tc>
      </w:tr>
      <w:tr w:rsidR="00845337" w:rsidRPr="00845337" w14:paraId="0D3214C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D63D2CC"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99AA82A" w14:textId="77777777" w:rsidR="00845337" w:rsidRPr="00845337" w:rsidRDefault="00845337" w:rsidP="00845337">
            <w:pPr>
              <w:rPr>
                <w:color w:val="auto"/>
              </w:rPr>
            </w:pPr>
            <w:r w:rsidRPr="00845337">
              <w:t>Click on the Creat BOLO which is a drop down link</w:t>
            </w:r>
          </w:p>
        </w:tc>
      </w:tr>
      <w:tr w:rsidR="00845337" w:rsidRPr="00845337" w14:paraId="731CD33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552B3C9"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0C7FC09" w14:textId="77777777" w:rsidR="00845337" w:rsidRPr="00845337" w:rsidRDefault="00845337" w:rsidP="00845337">
            <w:pPr>
              <w:rPr>
                <w:color w:val="auto"/>
              </w:rPr>
            </w:pPr>
            <w:r w:rsidRPr="00845337">
              <w:t xml:space="preserve">A new drop down menu will not appear </w:t>
            </w:r>
          </w:p>
        </w:tc>
      </w:tr>
      <w:tr w:rsidR="00845337" w:rsidRPr="00845337" w14:paraId="53088D3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3DEC42F"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1920B6" w14:textId="77777777" w:rsidR="00845337" w:rsidRPr="00845337" w:rsidRDefault="00845337" w:rsidP="00845337">
            <w:pPr>
              <w:rPr>
                <w:color w:val="auto"/>
              </w:rPr>
            </w:pPr>
            <w:r w:rsidRPr="00845337">
              <w:t xml:space="preserve">Pass </w:t>
            </w:r>
          </w:p>
        </w:tc>
      </w:tr>
    </w:tbl>
    <w:p w14:paraId="0A1EE33C" w14:textId="77777777"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4"/>
        <w:gridCol w:w="7676"/>
      </w:tblGrid>
      <w:tr w:rsidR="00845337" w:rsidRPr="00845337" w14:paraId="597B0BE8"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E001D42"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56F4A1D" w14:textId="77777777" w:rsidR="00845337" w:rsidRPr="00845337" w:rsidRDefault="00845337" w:rsidP="00845337">
            <w:pPr>
              <w:rPr>
                <w:color w:val="auto"/>
              </w:rPr>
            </w:pPr>
            <w:r w:rsidRPr="00845337">
              <w:t>IRD-935.008</w:t>
            </w:r>
          </w:p>
        </w:tc>
      </w:tr>
      <w:tr w:rsidR="00845337" w:rsidRPr="00845337" w14:paraId="13F03A91"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084A729"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C0DAE9A" w14:textId="77777777" w:rsidR="00845337" w:rsidRPr="00845337" w:rsidRDefault="00845337" w:rsidP="00845337">
            <w:pPr>
              <w:rPr>
                <w:color w:val="auto"/>
              </w:rPr>
            </w:pPr>
            <w:r w:rsidRPr="00845337">
              <w:t>To verify a tier oneuser will not access to the new menu via another dropdown</w:t>
            </w:r>
          </w:p>
        </w:tc>
      </w:tr>
      <w:tr w:rsidR="00845337" w:rsidRPr="00845337" w14:paraId="2B1D342C"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2038061"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60C973" w14:textId="77777777" w:rsidR="00845337" w:rsidRPr="00845337" w:rsidRDefault="00845337" w:rsidP="00845337">
            <w:pPr>
              <w:rPr>
                <w:color w:val="auto"/>
              </w:rPr>
            </w:pPr>
            <w:r w:rsidRPr="00845337">
              <w:t>Logged into the system</w:t>
            </w:r>
          </w:p>
        </w:tc>
      </w:tr>
      <w:tr w:rsidR="00845337" w:rsidRPr="00845337" w14:paraId="65DC0243"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A673BFA"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5749DF2" w14:textId="77777777" w:rsidR="00845337" w:rsidRPr="00845337" w:rsidRDefault="00845337" w:rsidP="00845337">
            <w:pPr>
              <w:rPr>
                <w:color w:val="auto"/>
              </w:rPr>
            </w:pPr>
            <w:r w:rsidRPr="00845337">
              <w:t>Click on the Creat BOLO which is a drop down link</w:t>
            </w:r>
          </w:p>
        </w:tc>
      </w:tr>
      <w:tr w:rsidR="00845337" w:rsidRPr="00845337" w14:paraId="08A732A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44FAAC4"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5706A8" w14:textId="77777777" w:rsidR="00845337" w:rsidRPr="00845337" w:rsidRDefault="00845337" w:rsidP="00845337">
            <w:pPr>
              <w:rPr>
                <w:color w:val="auto"/>
              </w:rPr>
            </w:pPr>
            <w:r w:rsidRPr="00845337">
              <w:t xml:space="preserve">A new drop down menu will not appear </w:t>
            </w:r>
          </w:p>
        </w:tc>
      </w:tr>
      <w:tr w:rsidR="00845337" w:rsidRPr="00845337" w14:paraId="479B15DF"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14DE491"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4464A3E" w14:textId="77777777" w:rsidR="00845337" w:rsidRPr="00845337" w:rsidRDefault="00845337" w:rsidP="00845337">
            <w:pPr>
              <w:rPr>
                <w:color w:val="auto"/>
              </w:rPr>
            </w:pPr>
            <w:r w:rsidRPr="00845337">
              <w:t xml:space="preserve">Pass </w:t>
            </w:r>
          </w:p>
        </w:tc>
      </w:tr>
    </w:tbl>
    <w:p w14:paraId="3D979401" w14:textId="179A501D" w:rsidR="00845337" w:rsidRPr="00845337" w:rsidRDefault="00845337" w:rsidP="00845337">
      <w:pPr>
        <w:spacing w:after="240"/>
        <w:rPr>
          <w:color w:val="auto"/>
        </w:rPr>
      </w:pPr>
    </w:p>
    <w:tbl>
      <w:tblPr>
        <w:tblW w:w="9457" w:type="dxa"/>
        <w:tblCellMar>
          <w:top w:w="15" w:type="dxa"/>
          <w:left w:w="15" w:type="dxa"/>
          <w:bottom w:w="15" w:type="dxa"/>
          <w:right w:w="15" w:type="dxa"/>
        </w:tblCellMar>
        <w:tblLook w:val="04A0" w:firstRow="1" w:lastRow="0" w:firstColumn="1" w:lastColumn="0" w:noHBand="0" w:noVBand="1"/>
      </w:tblPr>
      <w:tblGrid>
        <w:gridCol w:w="1897"/>
        <w:gridCol w:w="7560"/>
      </w:tblGrid>
      <w:tr w:rsidR="00845337" w:rsidRPr="00845337" w14:paraId="08B4ED7A"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B15B12B" w14:textId="77777777" w:rsidR="00845337" w:rsidRPr="00845337" w:rsidRDefault="00845337" w:rsidP="00845337">
            <w:pPr>
              <w:rPr>
                <w:color w:val="auto"/>
              </w:rPr>
            </w:pPr>
            <w:r w:rsidRPr="00845337">
              <w:rPr>
                <w:b/>
                <w:bCs/>
              </w:rPr>
              <w:t>Test ID</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A3AB16A" w14:textId="77777777" w:rsidR="00845337" w:rsidRPr="00845337" w:rsidRDefault="00845337" w:rsidP="00845337">
            <w:pPr>
              <w:rPr>
                <w:color w:val="auto"/>
              </w:rPr>
            </w:pPr>
            <w:r w:rsidRPr="00845337">
              <w:t>ISD-935.009</w:t>
            </w:r>
          </w:p>
        </w:tc>
      </w:tr>
      <w:tr w:rsidR="00845337" w:rsidRPr="00845337" w14:paraId="067A66EA"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0071D1E" w14:textId="77777777" w:rsidR="00845337" w:rsidRPr="00845337" w:rsidRDefault="00845337" w:rsidP="00845337">
            <w:pPr>
              <w:rPr>
                <w:color w:val="auto"/>
              </w:rPr>
            </w:pPr>
            <w:r w:rsidRPr="00845337">
              <w:rPr>
                <w:b/>
                <w:bCs/>
              </w:rPr>
              <w:t>Purpose</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BF4B96D" w14:textId="77777777" w:rsidR="00845337" w:rsidRPr="00845337" w:rsidRDefault="00845337" w:rsidP="00845337">
            <w:pPr>
              <w:rPr>
                <w:color w:val="auto"/>
              </w:rPr>
            </w:pPr>
            <w:r w:rsidRPr="00845337">
              <w:t>To verify the user guide link works in the new menu for an officer user</w:t>
            </w:r>
          </w:p>
        </w:tc>
      </w:tr>
      <w:tr w:rsidR="00845337" w:rsidRPr="00845337" w14:paraId="0A2F087C"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0CACA18" w14:textId="77777777" w:rsidR="00845337" w:rsidRPr="00845337" w:rsidRDefault="00845337" w:rsidP="00845337">
            <w:pPr>
              <w:rPr>
                <w:color w:val="auto"/>
              </w:rPr>
            </w:pPr>
            <w:r w:rsidRPr="00845337">
              <w:rPr>
                <w:b/>
                <w:bCs/>
              </w:rPr>
              <w:t>Preconditions</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B7BF35" w14:textId="77777777" w:rsidR="00845337" w:rsidRPr="00845337" w:rsidRDefault="00845337" w:rsidP="00845337">
            <w:pPr>
              <w:rPr>
                <w:color w:val="auto"/>
              </w:rPr>
            </w:pPr>
            <w:r w:rsidRPr="00845337">
              <w:t>Logged into the system</w:t>
            </w:r>
          </w:p>
        </w:tc>
      </w:tr>
      <w:tr w:rsidR="00845337" w:rsidRPr="00845337" w14:paraId="7BFE450D"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9652150" w14:textId="77777777" w:rsidR="00845337" w:rsidRPr="00845337" w:rsidRDefault="00845337" w:rsidP="00845337">
            <w:pPr>
              <w:rPr>
                <w:color w:val="auto"/>
              </w:rPr>
            </w:pPr>
            <w:r w:rsidRPr="00845337">
              <w:rPr>
                <w:b/>
                <w:bCs/>
              </w:rPr>
              <w:t>Input</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BBD09B" w14:textId="77777777" w:rsidR="00845337" w:rsidRPr="00845337" w:rsidRDefault="00845337" w:rsidP="00845337">
            <w:pPr>
              <w:numPr>
                <w:ilvl w:val="0"/>
                <w:numId w:val="189"/>
              </w:numPr>
              <w:textAlignment w:val="baseline"/>
            </w:pPr>
            <w:r w:rsidRPr="00845337">
              <w:t>Click on the user name which is a drop down</w:t>
            </w:r>
          </w:p>
          <w:p w14:paraId="0B3E9C49" w14:textId="77777777" w:rsidR="00845337" w:rsidRPr="00845337" w:rsidRDefault="00845337" w:rsidP="00845337">
            <w:pPr>
              <w:numPr>
                <w:ilvl w:val="0"/>
                <w:numId w:val="189"/>
              </w:numPr>
              <w:textAlignment w:val="baseline"/>
            </w:pPr>
            <w:r w:rsidRPr="00845337">
              <w:t>Click on the user guide</w:t>
            </w:r>
          </w:p>
        </w:tc>
      </w:tr>
      <w:tr w:rsidR="00845337" w:rsidRPr="00845337" w14:paraId="724B45F9"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4AC0E30" w14:textId="77777777" w:rsidR="00845337" w:rsidRPr="00845337" w:rsidRDefault="00845337" w:rsidP="00845337">
            <w:pPr>
              <w:rPr>
                <w:color w:val="auto"/>
              </w:rPr>
            </w:pPr>
            <w:r w:rsidRPr="00845337">
              <w:rPr>
                <w:b/>
                <w:bCs/>
              </w:rPr>
              <w:lastRenderedPageBreak/>
              <w:t>Expected output</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7A93B0D" w14:textId="77777777" w:rsidR="00845337" w:rsidRPr="00845337" w:rsidRDefault="00845337" w:rsidP="00845337">
            <w:pPr>
              <w:rPr>
                <w:color w:val="auto"/>
              </w:rPr>
            </w:pPr>
            <w:r w:rsidRPr="00845337">
              <w:t xml:space="preserve">The officer will be taken to the user’s guide for officers </w:t>
            </w:r>
          </w:p>
        </w:tc>
      </w:tr>
      <w:tr w:rsidR="00845337" w:rsidRPr="00845337" w14:paraId="7A505177"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C86302" w14:textId="77777777" w:rsidR="00845337" w:rsidRPr="00845337" w:rsidRDefault="00845337" w:rsidP="00845337">
            <w:pPr>
              <w:rPr>
                <w:color w:val="auto"/>
              </w:rPr>
            </w:pPr>
            <w:r w:rsidRPr="00845337">
              <w:rPr>
                <w:b/>
                <w:bCs/>
              </w:rPr>
              <w:t xml:space="preserve">Actual output: </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8B1FD0" w14:textId="77777777" w:rsidR="00845337" w:rsidRPr="00845337" w:rsidRDefault="00845337" w:rsidP="00845337">
            <w:pPr>
              <w:rPr>
                <w:color w:val="auto"/>
              </w:rPr>
            </w:pPr>
            <w:r w:rsidRPr="00845337">
              <w:t xml:space="preserve">Pass </w:t>
            </w:r>
          </w:p>
        </w:tc>
      </w:tr>
    </w:tbl>
    <w:p w14:paraId="76523970" w14:textId="77777777" w:rsidR="00845337" w:rsidRPr="00845337" w:rsidRDefault="00845337" w:rsidP="00845337">
      <w:pPr>
        <w:spacing w:after="240"/>
        <w:rPr>
          <w:color w:val="auto"/>
        </w:rPr>
      </w:pPr>
    </w:p>
    <w:tbl>
      <w:tblPr>
        <w:tblW w:w="9457" w:type="dxa"/>
        <w:tblCellMar>
          <w:top w:w="15" w:type="dxa"/>
          <w:left w:w="15" w:type="dxa"/>
          <w:bottom w:w="15" w:type="dxa"/>
          <w:right w:w="15" w:type="dxa"/>
        </w:tblCellMar>
        <w:tblLook w:val="04A0" w:firstRow="1" w:lastRow="0" w:firstColumn="1" w:lastColumn="0" w:noHBand="0" w:noVBand="1"/>
      </w:tblPr>
      <w:tblGrid>
        <w:gridCol w:w="1897"/>
        <w:gridCol w:w="7560"/>
      </w:tblGrid>
      <w:tr w:rsidR="00845337" w:rsidRPr="00845337" w14:paraId="41AFF133"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B727D97" w14:textId="77777777" w:rsidR="00845337" w:rsidRPr="00845337" w:rsidRDefault="00845337" w:rsidP="00845337">
            <w:pPr>
              <w:rPr>
                <w:color w:val="auto"/>
              </w:rPr>
            </w:pPr>
            <w:r w:rsidRPr="00845337">
              <w:rPr>
                <w:b/>
                <w:bCs/>
              </w:rPr>
              <w:t>Test ID</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248E619" w14:textId="77777777" w:rsidR="00845337" w:rsidRPr="00845337" w:rsidRDefault="00845337" w:rsidP="00845337">
            <w:pPr>
              <w:rPr>
                <w:color w:val="auto"/>
              </w:rPr>
            </w:pPr>
            <w:r w:rsidRPr="00845337">
              <w:t>ISD-935.010</w:t>
            </w:r>
          </w:p>
        </w:tc>
      </w:tr>
      <w:tr w:rsidR="00845337" w:rsidRPr="00845337" w14:paraId="28403520"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5C4FA23" w14:textId="77777777" w:rsidR="00845337" w:rsidRPr="00845337" w:rsidRDefault="00845337" w:rsidP="00845337">
            <w:pPr>
              <w:rPr>
                <w:color w:val="auto"/>
              </w:rPr>
            </w:pPr>
            <w:r w:rsidRPr="00845337">
              <w:rPr>
                <w:b/>
                <w:bCs/>
              </w:rPr>
              <w:t>Purpose</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BCDB92" w14:textId="77777777" w:rsidR="00845337" w:rsidRPr="00845337" w:rsidRDefault="00845337" w:rsidP="00845337">
            <w:pPr>
              <w:rPr>
                <w:color w:val="auto"/>
              </w:rPr>
            </w:pPr>
            <w:r w:rsidRPr="00845337">
              <w:t>To verify the user guide link works in the new menu for a root user</w:t>
            </w:r>
          </w:p>
        </w:tc>
      </w:tr>
      <w:tr w:rsidR="00845337" w:rsidRPr="00845337" w14:paraId="3806ACD4"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42D23C" w14:textId="77777777" w:rsidR="00845337" w:rsidRPr="00845337" w:rsidRDefault="00845337" w:rsidP="00845337">
            <w:pPr>
              <w:rPr>
                <w:color w:val="auto"/>
              </w:rPr>
            </w:pPr>
            <w:r w:rsidRPr="00845337">
              <w:rPr>
                <w:b/>
                <w:bCs/>
              </w:rPr>
              <w:t>Preconditions</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88817D3" w14:textId="77777777" w:rsidR="00845337" w:rsidRPr="00845337" w:rsidRDefault="00845337" w:rsidP="00845337">
            <w:pPr>
              <w:rPr>
                <w:color w:val="auto"/>
              </w:rPr>
            </w:pPr>
            <w:r w:rsidRPr="00845337">
              <w:t>Logged into the system</w:t>
            </w:r>
          </w:p>
        </w:tc>
      </w:tr>
      <w:tr w:rsidR="00845337" w:rsidRPr="00845337" w14:paraId="3F8F7009"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3211D2D" w14:textId="77777777" w:rsidR="00845337" w:rsidRPr="00845337" w:rsidRDefault="00845337" w:rsidP="00845337">
            <w:pPr>
              <w:rPr>
                <w:color w:val="auto"/>
              </w:rPr>
            </w:pPr>
            <w:r w:rsidRPr="00845337">
              <w:rPr>
                <w:b/>
                <w:bCs/>
              </w:rPr>
              <w:t>Input</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693138" w14:textId="77777777" w:rsidR="00845337" w:rsidRPr="00845337" w:rsidRDefault="00845337" w:rsidP="00845337">
            <w:pPr>
              <w:numPr>
                <w:ilvl w:val="0"/>
                <w:numId w:val="190"/>
              </w:numPr>
              <w:textAlignment w:val="baseline"/>
            </w:pPr>
            <w:r w:rsidRPr="00845337">
              <w:t>Click on the user name which is a drop down</w:t>
            </w:r>
          </w:p>
          <w:p w14:paraId="56922482" w14:textId="77777777" w:rsidR="00845337" w:rsidRPr="00845337" w:rsidRDefault="00845337" w:rsidP="00845337">
            <w:pPr>
              <w:numPr>
                <w:ilvl w:val="0"/>
                <w:numId w:val="191"/>
              </w:numPr>
              <w:textAlignment w:val="baseline"/>
            </w:pPr>
            <w:r w:rsidRPr="00845337">
              <w:t>Click on the user guide</w:t>
            </w:r>
          </w:p>
        </w:tc>
      </w:tr>
      <w:tr w:rsidR="00845337" w:rsidRPr="00845337" w14:paraId="35CBB3F1"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C9D6D1" w14:textId="77777777" w:rsidR="00845337" w:rsidRPr="00845337" w:rsidRDefault="00845337" w:rsidP="00845337">
            <w:pPr>
              <w:rPr>
                <w:color w:val="auto"/>
              </w:rPr>
            </w:pPr>
            <w:r w:rsidRPr="00845337">
              <w:rPr>
                <w:b/>
                <w:bCs/>
              </w:rPr>
              <w:t>Expected output</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643100D" w14:textId="77777777" w:rsidR="00845337" w:rsidRPr="00845337" w:rsidRDefault="00845337" w:rsidP="00845337">
            <w:pPr>
              <w:rPr>
                <w:color w:val="auto"/>
              </w:rPr>
            </w:pPr>
            <w:r w:rsidRPr="00845337">
              <w:t>The officer will be taken to the user’s guide for a root users</w:t>
            </w:r>
          </w:p>
        </w:tc>
      </w:tr>
      <w:tr w:rsidR="00845337" w:rsidRPr="00845337" w14:paraId="452989AD"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C2E9A2" w14:textId="77777777" w:rsidR="00845337" w:rsidRPr="00845337" w:rsidRDefault="00845337" w:rsidP="00845337">
            <w:pPr>
              <w:rPr>
                <w:color w:val="auto"/>
              </w:rPr>
            </w:pPr>
            <w:r w:rsidRPr="00845337">
              <w:rPr>
                <w:b/>
                <w:bCs/>
              </w:rPr>
              <w:t xml:space="preserve">Actual output: </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A89D7D2" w14:textId="77777777" w:rsidR="00845337" w:rsidRPr="00845337" w:rsidRDefault="00845337" w:rsidP="00845337">
            <w:pPr>
              <w:rPr>
                <w:color w:val="auto"/>
              </w:rPr>
            </w:pPr>
            <w:r w:rsidRPr="00845337">
              <w:t xml:space="preserve">Pass </w:t>
            </w:r>
          </w:p>
        </w:tc>
      </w:tr>
    </w:tbl>
    <w:p w14:paraId="65938B63" w14:textId="77777777" w:rsidR="00845337" w:rsidRPr="00845337" w:rsidRDefault="00845337" w:rsidP="00845337">
      <w:pPr>
        <w:spacing w:after="240"/>
        <w:rPr>
          <w:color w:val="auto"/>
        </w:rPr>
      </w:pPr>
    </w:p>
    <w:tbl>
      <w:tblPr>
        <w:tblW w:w="9457" w:type="dxa"/>
        <w:tblCellMar>
          <w:top w:w="15" w:type="dxa"/>
          <w:left w:w="15" w:type="dxa"/>
          <w:bottom w:w="15" w:type="dxa"/>
          <w:right w:w="15" w:type="dxa"/>
        </w:tblCellMar>
        <w:tblLook w:val="04A0" w:firstRow="1" w:lastRow="0" w:firstColumn="1" w:lastColumn="0" w:noHBand="0" w:noVBand="1"/>
      </w:tblPr>
      <w:tblGrid>
        <w:gridCol w:w="1897"/>
        <w:gridCol w:w="7560"/>
      </w:tblGrid>
      <w:tr w:rsidR="00845337" w:rsidRPr="00845337" w14:paraId="6C0F3539"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8573120" w14:textId="77777777" w:rsidR="00845337" w:rsidRPr="00845337" w:rsidRDefault="00845337" w:rsidP="00845337">
            <w:pPr>
              <w:rPr>
                <w:color w:val="auto"/>
              </w:rPr>
            </w:pPr>
            <w:r w:rsidRPr="00845337">
              <w:rPr>
                <w:b/>
                <w:bCs/>
              </w:rPr>
              <w:t>Test ID</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404827F" w14:textId="77777777" w:rsidR="00845337" w:rsidRPr="00845337" w:rsidRDefault="00845337" w:rsidP="00845337">
            <w:pPr>
              <w:rPr>
                <w:color w:val="auto"/>
              </w:rPr>
            </w:pPr>
            <w:r w:rsidRPr="00845337">
              <w:t>ISD-935.011</w:t>
            </w:r>
          </w:p>
        </w:tc>
      </w:tr>
      <w:tr w:rsidR="00845337" w:rsidRPr="00845337" w14:paraId="5EDA8BAF"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79CBE9" w14:textId="77777777" w:rsidR="00845337" w:rsidRPr="00845337" w:rsidRDefault="00845337" w:rsidP="00845337">
            <w:pPr>
              <w:rPr>
                <w:color w:val="auto"/>
              </w:rPr>
            </w:pPr>
            <w:r w:rsidRPr="00845337">
              <w:rPr>
                <w:b/>
                <w:bCs/>
              </w:rPr>
              <w:t>Purpose</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1907B64" w14:textId="77777777" w:rsidR="00845337" w:rsidRPr="00845337" w:rsidRDefault="00845337" w:rsidP="00845337">
            <w:pPr>
              <w:rPr>
                <w:color w:val="auto"/>
              </w:rPr>
            </w:pPr>
            <w:r w:rsidRPr="00845337">
              <w:t>To verify the user guide link works in the new menu for an admin user</w:t>
            </w:r>
          </w:p>
        </w:tc>
      </w:tr>
      <w:tr w:rsidR="00845337" w:rsidRPr="00845337" w14:paraId="4DDBAF15"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12DA90C" w14:textId="77777777" w:rsidR="00845337" w:rsidRPr="00845337" w:rsidRDefault="00845337" w:rsidP="00845337">
            <w:pPr>
              <w:rPr>
                <w:color w:val="auto"/>
              </w:rPr>
            </w:pPr>
            <w:r w:rsidRPr="00845337">
              <w:rPr>
                <w:b/>
                <w:bCs/>
              </w:rPr>
              <w:t>Preconditions</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FBAD71F" w14:textId="77777777" w:rsidR="00845337" w:rsidRPr="00845337" w:rsidRDefault="00845337" w:rsidP="00845337">
            <w:pPr>
              <w:rPr>
                <w:color w:val="auto"/>
              </w:rPr>
            </w:pPr>
            <w:r w:rsidRPr="00845337">
              <w:t>Logged into the system</w:t>
            </w:r>
          </w:p>
        </w:tc>
      </w:tr>
      <w:tr w:rsidR="00845337" w:rsidRPr="00845337" w14:paraId="046AD203"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FD8905E" w14:textId="77777777" w:rsidR="00845337" w:rsidRPr="00845337" w:rsidRDefault="00845337" w:rsidP="00845337">
            <w:pPr>
              <w:rPr>
                <w:color w:val="auto"/>
              </w:rPr>
            </w:pPr>
            <w:r w:rsidRPr="00845337">
              <w:rPr>
                <w:b/>
                <w:bCs/>
              </w:rPr>
              <w:t>Input</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2275AE3" w14:textId="77777777" w:rsidR="00845337" w:rsidRPr="00845337" w:rsidRDefault="00845337" w:rsidP="00845337">
            <w:pPr>
              <w:numPr>
                <w:ilvl w:val="0"/>
                <w:numId w:val="192"/>
              </w:numPr>
              <w:textAlignment w:val="baseline"/>
            </w:pPr>
            <w:r w:rsidRPr="00845337">
              <w:t>Click on the user name which is a drop down</w:t>
            </w:r>
          </w:p>
          <w:p w14:paraId="2AD6904E" w14:textId="77777777" w:rsidR="00845337" w:rsidRPr="00845337" w:rsidRDefault="00845337" w:rsidP="00845337">
            <w:pPr>
              <w:numPr>
                <w:ilvl w:val="0"/>
                <w:numId w:val="193"/>
              </w:numPr>
              <w:textAlignment w:val="baseline"/>
            </w:pPr>
            <w:r w:rsidRPr="00845337">
              <w:t>Click on the user guide</w:t>
            </w:r>
          </w:p>
        </w:tc>
      </w:tr>
      <w:tr w:rsidR="00845337" w:rsidRPr="00845337" w14:paraId="6E4F8060"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107701F" w14:textId="77777777" w:rsidR="00845337" w:rsidRPr="00845337" w:rsidRDefault="00845337" w:rsidP="00845337">
            <w:pPr>
              <w:rPr>
                <w:color w:val="auto"/>
              </w:rPr>
            </w:pPr>
            <w:r w:rsidRPr="00845337">
              <w:rPr>
                <w:b/>
                <w:bCs/>
              </w:rPr>
              <w:t>Expected output</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64FD1F" w14:textId="77777777" w:rsidR="00845337" w:rsidRPr="00845337" w:rsidRDefault="00845337" w:rsidP="00845337">
            <w:pPr>
              <w:rPr>
                <w:color w:val="auto"/>
              </w:rPr>
            </w:pPr>
            <w:r w:rsidRPr="00845337">
              <w:t>The officer will be taken to the user’s guide for admin users</w:t>
            </w:r>
          </w:p>
        </w:tc>
      </w:tr>
      <w:tr w:rsidR="00845337" w:rsidRPr="00845337" w14:paraId="3917D59F"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AFCD536" w14:textId="77777777" w:rsidR="00845337" w:rsidRPr="00845337" w:rsidRDefault="00845337" w:rsidP="00845337">
            <w:pPr>
              <w:rPr>
                <w:color w:val="auto"/>
              </w:rPr>
            </w:pPr>
            <w:r w:rsidRPr="00845337">
              <w:rPr>
                <w:b/>
                <w:bCs/>
              </w:rPr>
              <w:t xml:space="preserve">Actual output: </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8C8003" w14:textId="77777777" w:rsidR="00845337" w:rsidRPr="00845337" w:rsidRDefault="00845337" w:rsidP="00845337">
            <w:pPr>
              <w:rPr>
                <w:color w:val="auto"/>
              </w:rPr>
            </w:pPr>
            <w:r w:rsidRPr="00845337">
              <w:t xml:space="preserve">Pass </w:t>
            </w:r>
          </w:p>
        </w:tc>
      </w:tr>
    </w:tbl>
    <w:p w14:paraId="3F4A250F" w14:textId="460484CC"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2"/>
        <w:gridCol w:w="7678"/>
      </w:tblGrid>
      <w:tr w:rsidR="00845337" w:rsidRPr="00845337" w14:paraId="38FDC67D"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A7C83C6"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5D7F5CF" w14:textId="77777777" w:rsidR="00845337" w:rsidRPr="00845337" w:rsidRDefault="00845337" w:rsidP="00845337">
            <w:pPr>
              <w:rPr>
                <w:color w:val="auto"/>
              </w:rPr>
            </w:pPr>
            <w:r w:rsidRPr="00845337">
              <w:t>IRD-935.012</w:t>
            </w:r>
          </w:p>
        </w:tc>
      </w:tr>
      <w:tr w:rsidR="00845337" w:rsidRPr="00845337" w14:paraId="05C196A8"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AB47D67"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93BCA02" w14:textId="77777777" w:rsidR="00845337" w:rsidRPr="00845337" w:rsidRDefault="00845337" w:rsidP="00845337">
            <w:pPr>
              <w:rPr>
                <w:color w:val="auto"/>
              </w:rPr>
            </w:pPr>
            <w:r w:rsidRPr="00845337">
              <w:t>To verify the user guide link does not work if a neighbor link is clicked instead</w:t>
            </w:r>
          </w:p>
        </w:tc>
      </w:tr>
      <w:tr w:rsidR="00845337" w:rsidRPr="00845337" w14:paraId="5B7A7E97"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EBD5C1B"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837709" w14:textId="77777777" w:rsidR="00845337" w:rsidRPr="00845337" w:rsidRDefault="00845337" w:rsidP="00845337">
            <w:pPr>
              <w:rPr>
                <w:color w:val="auto"/>
              </w:rPr>
            </w:pPr>
            <w:r w:rsidRPr="00845337">
              <w:t>Logged into the system</w:t>
            </w:r>
          </w:p>
        </w:tc>
      </w:tr>
      <w:tr w:rsidR="00845337" w:rsidRPr="00845337" w14:paraId="389ADCF1"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5575D79"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3A98CAE" w14:textId="77777777" w:rsidR="00845337" w:rsidRPr="00845337" w:rsidRDefault="00845337" w:rsidP="00845337">
            <w:pPr>
              <w:numPr>
                <w:ilvl w:val="0"/>
                <w:numId w:val="194"/>
              </w:numPr>
              <w:textAlignment w:val="baseline"/>
            </w:pPr>
            <w:r w:rsidRPr="00845337">
              <w:t>Click on the user name which is a drop down</w:t>
            </w:r>
          </w:p>
          <w:p w14:paraId="1A8698A6" w14:textId="77777777" w:rsidR="00845337" w:rsidRPr="00845337" w:rsidRDefault="00845337" w:rsidP="00845337">
            <w:pPr>
              <w:numPr>
                <w:ilvl w:val="0"/>
                <w:numId w:val="195"/>
              </w:numPr>
              <w:textAlignment w:val="baseline"/>
            </w:pPr>
            <w:r w:rsidRPr="00845337">
              <w:t>Click on the logout button</w:t>
            </w:r>
          </w:p>
        </w:tc>
      </w:tr>
      <w:tr w:rsidR="00845337" w:rsidRPr="00845337" w14:paraId="298334F1"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81ACBB7"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705EDDE" w14:textId="77777777" w:rsidR="00845337" w:rsidRPr="00845337" w:rsidRDefault="00845337" w:rsidP="00845337">
            <w:pPr>
              <w:rPr>
                <w:color w:val="auto"/>
              </w:rPr>
            </w:pPr>
            <w:r w:rsidRPr="00845337">
              <w:t>The officer will not be taken to the user’s guide page</w:t>
            </w:r>
          </w:p>
        </w:tc>
      </w:tr>
      <w:tr w:rsidR="00845337" w:rsidRPr="00845337" w14:paraId="50FB5226"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92CC7B" w14:textId="77777777" w:rsidR="00845337" w:rsidRPr="00845337" w:rsidRDefault="00845337" w:rsidP="00845337">
            <w:pPr>
              <w:rPr>
                <w:color w:val="auto"/>
              </w:rPr>
            </w:pPr>
            <w:r w:rsidRPr="00845337">
              <w:rPr>
                <w:b/>
                <w:bCs/>
              </w:rPr>
              <w:lastRenderedPageBreak/>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FBB56BB" w14:textId="77777777" w:rsidR="00845337" w:rsidRPr="00845337" w:rsidRDefault="00845337" w:rsidP="00845337">
            <w:pPr>
              <w:rPr>
                <w:color w:val="auto"/>
              </w:rPr>
            </w:pPr>
            <w:r w:rsidRPr="00845337">
              <w:t xml:space="preserve">Pass </w:t>
            </w:r>
          </w:p>
        </w:tc>
      </w:tr>
    </w:tbl>
    <w:p w14:paraId="548B4C5A" w14:textId="77777777"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2"/>
        <w:gridCol w:w="7678"/>
      </w:tblGrid>
      <w:tr w:rsidR="00845337" w:rsidRPr="00845337" w14:paraId="11D6F6C2"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EFCFCA5"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A7551FB" w14:textId="77777777" w:rsidR="00845337" w:rsidRPr="00845337" w:rsidRDefault="00845337" w:rsidP="00845337">
            <w:pPr>
              <w:rPr>
                <w:color w:val="auto"/>
              </w:rPr>
            </w:pPr>
            <w:r w:rsidRPr="00845337">
              <w:t>IRD-935.013</w:t>
            </w:r>
          </w:p>
        </w:tc>
      </w:tr>
      <w:tr w:rsidR="00845337" w:rsidRPr="00845337" w14:paraId="02FCB27D"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EC52B84"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236C40" w14:textId="77777777" w:rsidR="00845337" w:rsidRPr="00845337" w:rsidRDefault="00845337" w:rsidP="00845337">
            <w:pPr>
              <w:rPr>
                <w:color w:val="auto"/>
              </w:rPr>
            </w:pPr>
            <w:r w:rsidRPr="00845337">
              <w:t>To verify the user guide link does not work if a neighbor link is clicked instead</w:t>
            </w:r>
          </w:p>
        </w:tc>
      </w:tr>
      <w:tr w:rsidR="00845337" w:rsidRPr="00845337" w14:paraId="6608A48A"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35813CB"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FC16EF" w14:textId="77777777" w:rsidR="00845337" w:rsidRPr="00845337" w:rsidRDefault="00845337" w:rsidP="00845337">
            <w:pPr>
              <w:rPr>
                <w:color w:val="auto"/>
              </w:rPr>
            </w:pPr>
            <w:r w:rsidRPr="00845337">
              <w:t>Logged into the system</w:t>
            </w:r>
          </w:p>
        </w:tc>
      </w:tr>
      <w:tr w:rsidR="00845337" w:rsidRPr="00845337" w14:paraId="56F9E1EF"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49D3A8A"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EDBBC5D" w14:textId="77777777" w:rsidR="00845337" w:rsidRPr="00845337" w:rsidRDefault="00845337" w:rsidP="00845337">
            <w:pPr>
              <w:numPr>
                <w:ilvl w:val="0"/>
                <w:numId w:val="196"/>
              </w:numPr>
              <w:textAlignment w:val="baseline"/>
            </w:pPr>
            <w:r w:rsidRPr="00845337">
              <w:t>Click on the user name which is a drop down</w:t>
            </w:r>
          </w:p>
          <w:p w14:paraId="5ED61BEB" w14:textId="77777777" w:rsidR="00845337" w:rsidRPr="00845337" w:rsidRDefault="00845337" w:rsidP="00845337">
            <w:pPr>
              <w:numPr>
                <w:ilvl w:val="0"/>
                <w:numId w:val="197"/>
              </w:numPr>
              <w:textAlignment w:val="baseline"/>
            </w:pPr>
            <w:r w:rsidRPr="00845337">
              <w:t>Click on the User Settings button</w:t>
            </w:r>
          </w:p>
        </w:tc>
      </w:tr>
      <w:tr w:rsidR="00845337" w:rsidRPr="00845337" w14:paraId="60960151"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B5D6650"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92AF8C2" w14:textId="77777777" w:rsidR="00845337" w:rsidRPr="00845337" w:rsidRDefault="00845337" w:rsidP="00845337">
            <w:pPr>
              <w:rPr>
                <w:color w:val="auto"/>
              </w:rPr>
            </w:pPr>
            <w:r w:rsidRPr="00845337">
              <w:t>The officer will not be taken to the user’s guide page</w:t>
            </w:r>
          </w:p>
        </w:tc>
      </w:tr>
      <w:tr w:rsidR="00845337" w:rsidRPr="00845337" w14:paraId="43511126"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5BD6E45"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F3C31D7" w14:textId="77777777" w:rsidR="00845337" w:rsidRPr="00845337" w:rsidRDefault="00845337" w:rsidP="00845337">
            <w:pPr>
              <w:rPr>
                <w:color w:val="auto"/>
              </w:rPr>
            </w:pPr>
            <w:r w:rsidRPr="00845337">
              <w:t xml:space="preserve">Pass </w:t>
            </w:r>
          </w:p>
        </w:tc>
      </w:tr>
    </w:tbl>
    <w:p w14:paraId="180BA504" w14:textId="6050EEEC"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2"/>
        <w:gridCol w:w="7678"/>
      </w:tblGrid>
      <w:tr w:rsidR="00845337" w:rsidRPr="00845337" w14:paraId="028DA9B4"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1C64580"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E64F811" w14:textId="77777777" w:rsidR="00845337" w:rsidRPr="00845337" w:rsidRDefault="00845337" w:rsidP="00845337">
            <w:pPr>
              <w:rPr>
                <w:color w:val="auto"/>
              </w:rPr>
            </w:pPr>
            <w:r w:rsidRPr="00845337">
              <w:t>IRD-935.014</w:t>
            </w:r>
          </w:p>
        </w:tc>
      </w:tr>
      <w:tr w:rsidR="00845337" w:rsidRPr="00845337" w14:paraId="5A0762AD"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FB405E2"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8525805" w14:textId="77777777" w:rsidR="00845337" w:rsidRPr="00845337" w:rsidRDefault="00845337" w:rsidP="00845337">
            <w:pPr>
              <w:rPr>
                <w:color w:val="auto"/>
              </w:rPr>
            </w:pPr>
            <w:r w:rsidRPr="00845337">
              <w:t>To verify the user guide link does not work if a neighbor link is clicked instead</w:t>
            </w:r>
          </w:p>
        </w:tc>
      </w:tr>
      <w:tr w:rsidR="00845337" w:rsidRPr="00845337" w14:paraId="5BADE4BF"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615CCA"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A319855" w14:textId="77777777" w:rsidR="00845337" w:rsidRPr="00845337" w:rsidRDefault="00845337" w:rsidP="00845337">
            <w:pPr>
              <w:rPr>
                <w:color w:val="auto"/>
              </w:rPr>
            </w:pPr>
            <w:r w:rsidRPr="00845337">
              <w:t>Logged into the system</w:t>
            </w:r>
          </w:p>
        </w:tc>
      </w:tr>
      <w:tr w:rsidR="00845337" w:rsidRPr="00845337" w14:paraId="7A69C19A"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2D5492"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B122F12" w14:textId="77777777" w:rsidR="00845337" w:rsidRPr="00845337" w:rsidRDefault="00845337" w:rsidP="00845337">
            <w:pPr>
              <w:numPr>
                <w:ilvl w:val="0"/>
                <w:numId w:val="198"/>
              </w:numPr>
              <w:textAlignment w:val="baseline"/>
            </w:pPr>
            <w:r w:rsidRPr="00845337">
              <w:t>Click on the user name which is a drop down</w:t>
            </w:r>
          </w:p>
          <w:p w14:paraId="23A48AB3" w14:textId="77777777" w:rsidR="00845337" w:rsidRPr="00845337" w:rsidRDefault="00845337" w:rsidP="00845337">
            <w:pPr>
              <w:numPr>
                <w:ilvl w:val="0"/>
                <w:numId w:val="199"/>
              </w:numPr>
              <w:textAlignment w:val="baseline"/>
            </w:pPr>
            <w:r w:rsidRPr="00845337">
              <w:t>Click on the About Us button</w:t>
            </w:r>
          </w:p>
        </w:tc>
      </w:tr>
      <w:tr w:rsidR="00845337" w:rsidRPr="00845337" w14:paraId="051521EC"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6352336"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F94A89A" w14:textId="77777777" w:rsidR="00845337" w:rsidRPr="00845337" w:rsidRDefault="00845337" w:rsidP="00845337">
            <w:pPr>
              <w:rPr>
                <w:color w:val="auto"/>
              </w:rPr>
            </w:pPr>
            <w:r w:rsidRPr="00845337">
              <w:t>The officer will not be taken to the user’s guide page</w:t>
            </w:r>
          </w:p>
        </w:tc>
      </w:tr>
      <w:tr w:rsidR="00845337" w:rsidRPr="00845337" w14:paraId="66DA97F4"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6C30585"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2B78E4A" w14:textId="77777777" w:rsidR="00845337" w:rsidRPr="00845337" w:rsidRDefault="00845337" w:rsidP="00845337">
            <w:pPr>
              <w:rPr>
                <w:color w:val="auto"/>
              </w:rPr>
            </w:pPr>
            <w:r w:rsidRPr="00845337">
              <w:t xml:space="preserve">Pass </w:t>
            </w:r>
          </w:p>
        </w:tc>
      </w:tr>
    </w:tbl>
    <w:p w14:paraId="21290BFC" w14:textId="44956FF7"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845337" w:rsidRPr="00845337" w14:paraId="157F10A6"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EBD73ED" w14:textId="77777777" w:rsidR="00845337" w:rsidRPr="00845337" w:rsidRDefault="00845337" w:rsidP="00845337">
            <w:pPr>
              <w:rPr>
                <w:color w:val="auto"/>
              </w:rPr>
            </w:pPr>
            <w:r w:rsidRPr="00845337">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515197A" w14:textId="77777777" w:rsidR="00845337" w:rsidRPr="00845337" w:rsidRDefault="00845337" w:rsidP="00845337">
            <w:pPr>
              <w:rPr>
                <w:color w:val="auto"/>
              </w:rPr>
            </w:pPr>
            <w:r w:rsidRPr="00845337">
              <w:t>ISD-935.015</w:t>
            </w:r>
          </w:p>
        </w:tc>
      </w:tr>
      <w:tr w:rsidR="00845337" w:rsidRPr="00845337" w14:paraId="68534F2D"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6AE740A" w14:textId="77777777" w:rsidR="00845337" w:rsidRPr="00845337" w:rsidRDefault="00845337" w:rsidP="00845337">
            <w:pPr>
              <w:rPr>
                <w:color w:val="auto"/>
              </w:rPr>
            </w:pPr>
            <w:r w:rsidRPr="00845337">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DA68544" w14:textId="77777777" w:rsidR="00845337" w:rsidRPr="00845337" w:rsidRDefault="00845337" w:rsidP="00845337">
            <w:pPr>
              <w:rPr>
                <w:color w:val="auto"/>
              </w:rPr>
            </w:pPr>
            <w:r w:rsidRPr="00845337">
              <w:t>To verify the About Us link works in the new menu for an officer user</w:t>
            </w:r>
          </w:p>
        </w:tc>
      </w:tr>
      <w:tr w:rsidR="00845337" w:rsidRPr="00845337" w14:paraId="56B3EBDC"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F116A81" w14:textId="77777777" w:rsidR="00845337" w:rsidRPr="00845337" w:rsidRDefault="00845337" w:rsidP="00845337">
            <w:pPr>
              <w:rPr>
                <w:color w:val="auto"/>
              </w:rPr>
            </w:pPr>
            <w:r w:rsidRPr="00845337">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A2FCC0D" w14:textId="77777777" w:rsidR="00845337" w:rsidRPr="00845337" w:rsidRDefault="00845337" w:rsidP="00845337">
            <w:pPr>
              <w:rPr>
                <w:color w:val="auto"/>
              </w:rPr>
            </w:pPr>
            <w:r w:rsidRPr="00845337">
              <w:t>Logged into the system</w:t>
            </w:r>
          </w:p>
        </w:tc>
      </w:tr>
      <w:tr w:rsidR="00845337" w:rsidRPr="00845337" w14:paraId="496C2080"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F6C284B" w14:textId="77777777" w:rsidR="00845337" w:rsidRPr="00845337" w:rsidRDefault="00845337" w:rsidP="00845337">
            <w:pPr>
              <w:rPr>
                <w:color w:val="auto"/>
              </w:rPr>
            </w:pPr>
            <w:r w:rsidRPr="00845337">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352A921" w14:textId="77777777" w:rsidR="00845337" w:rsidRPr="00845337" w:rsidRDefault="00845337" w:rsidP="00845337">
            <w:pPr>
              <w:numPr>
                <w:ilvl w:val="0"/>
                <w:numId w:val="200"/>
              </w:numPr>
              <w:textAlignment w:val="baseline"/>
            </w:pPr>
            <w:r w:rsidRPr="00845337">
              <w:t>Click on the user name which is a drop down</w:t>
            </w:r>
          </w:p>
          <w:p w14:paraId="152F0F56" w14:textId="77777777" w:rsidR="00845337" w:rsidRPr="00845337" w:rsidRDefault="00845337" w:rsidP="00845337">
            <w:pPr>
              <w:numPr>
                <w:ilvl w:val="0"/>
                <w:numId w:val="201"/>
              </w:numPr>
              <w:textAlignment w:val="baseline"/>
            </w:pPr>
            <w:r w:rsidRPr="00845337">
              <w:t>Click on the About Us</w:t>
            </w:r>
          </w:p>
        </w:tc>
      </w:tr>
      <w:tr w:rsidR="00845337" w:rsidRPr="00845337" w14:paraId="78996644"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279934" w14:textId="77777777" w:rsidR="00845337" w:rsidRPr="00845337" w:rsidRDefault="00845337" w:rsidP="00845337">
            <w:pPr>
              <w:rPr>
                <w:color w:val="auto"/>
              </w:rPr>
            </w:pPr>
            <w:r w:rsidRPr="00845337">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E2D3D68" w14:textId="77777777" w:rsidR="00845337" w:rsidRPr="00845337" w:rsidRDefault="00845337" w:rsidP="00845337">
            <w:pPr>
              <w:rPr>
                <w:color w:val="auto"/>
              </w:rPr>
            </w:pPr>
            <w:r w:rsidRPr="00845337">
              <w:t xml:space="preserve">The officer will be taken to the  About Us page </w:t>
            </w:r>
          </w:p>
        </w:tc>
      </w:tr>
      <w:tr w:rsidR="00845337" w:rsidRPr="00845337" w14:paraId="4729A630"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FF53458" w14:textId="77777777" w:rsidR="00845337" w:rsidRPr="00845337" w:rsidRDefault="00845337" w:rsidP="00845337">
            <w:pPr>
              <w:rPr>
                <w:color w:val="auto"/>
              </w:rPr>
            </w:pPr>
            <w:r w:rsidRPr="00845337">
              <w:rPr>
                <w:b/>
                <w:bCs/>
              </w:rPr>
              <w:lastRenderedPageBreak/>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E5CE56" w14:textId="77777777" w:rsidR="00845337" w:rsidRPr="00845337" w:rsidRDefault="00845337" w:rsidP="00845337">
            <w:pPr>
              <w:rPr>
                <w:color w:val="auto"/>
              </w:rPr>
            </w:pPr>
            <w:r w:rsidRPr="00845337">
              <w:t xml:space="preserve">Pass </w:t>
            </w:r>
          </w:p>
        </w:tc>
      </w:tr>
    </w:tbl>
    <w:p w14:paraId="23D95D79" w14:textId="77777777"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845337" w:rsidRPr="00845337" w14:paraId="7961FD57"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4E3C338" w14:textId="77777777" w:rsidR="00845337" w:rsidRPr="00845337" w:rsidRDefault="00845337" w:rsidP="00845337">
            <w:pPr>
              <w:rPr>
                <w:color w:val="auto"/>
              </w:rPr>
            </w:pPr>
            <w:r w:rsidRPr="00845337">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0C53A80" w14:textId="77777777" w:rsidR="00845337" w:rsidRPr="00845337" w:rsidRDefault="00845337" w:rsidP="00845337">
            <w:pPr>
              <w:rPr>
                <w:color w:val="auto"/>
              </w:rPr>
            </w:pPr>
            <w:r w:rsidRPr="00845337">
              <w:t>ISD-935.016</w:t>
            </w:r>
          </w:p>
        </w:tc>
      </w:tr>
      <w:tr w:rsidR="00845337" w:rsidRPr="00845337" w14:paraId="270658B4"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40DF54" w14:textId="77777777" w:rsidR="00845337" w:rsidRPr="00845337" w:rsidRDefault="00845337" w:rsidP="00845337">
            <w:pPr>
              <w:rPr>
                <w:color w:val="auto"/>
              </w:rPr>
            </w:pPr>
            <w:r w:rsidRPr="00845337">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C46292" w14:textId="77777777" w:rsidR="00845337" w:rsidRPr="00845337" w:rsidRDefault="00845337" w:rsidP="00845337">
            <w:pPr>
              <w:rPr>
                <w:color w:val="auto"/>
              </w:rPr>
            </w:pPr>
            <w:r w:rsidRPr="00845337">
              <w:t>To verify the About Us link works in the new menu for a root user</w:t>
            </w:r>
          </w:p>
        </w:tc>
      </w:tr>
      <w:tr w:rsidR="00845337" w:rsidRPr="00845337" w14:paraId="3543A656"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85A6D1" w14:textId="77777777" w:rsidR="00845337" w:rsidRPr="00845337" w:rsidRDefault="00845337" w:rsidP="00845337">
            <w:pPr>
              <w:rPr>
                <w:color w:val="auto"/>
              </w:rPr>
            </w:pPr>
            <w:r w:rsidRPr="00845337">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5D66F5" w14:textId="77777777" w:rsidR="00845337" w:rsidRPr="00845337" w:rsidRDefault="00845337" w:rsidP="00845337">
            <w:pPr>
              <w:rPr>
                <w:color w:val="auto"/>
              </w:rPr>
            </w:pPr>
            <w:r w:rsidRPr="00845337">
              <w:t>Logged into the system</w:t>
            </w:r>
          </w:p>
        </w:tc>
      </w:tr>
      <w:tr w:rsidR="00845337" w:rsidRPr="00845337" w14:paraId="6F48E5CF"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F510934" w14:textId="77777777" w:rsidR="00845337" w:rsidRPr="00845337" w:rsidRDefault="00845337" w:rsidP="00845337">
            <w:pPr>
              <w:rPr>
                <w:color w:val="auto"/>
              </w:rPr>
            </w:pPr>
            <w:r w:rsidRPr="00845337">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DB1988" w14:textId="77777777" w:rsidR="00845337" w:rsidRPr="00845337" w:rsidRDefault="00845337" w:rsidP="00845337">
            <w:pPr>
              <w:numPr>
                <w:ilvl w:val="0"/>
                <w:numId w:val="202"/>
              </w:numPr>
              <w:textAlignment w:val="baseline"/>
            </w:pPr>
            <w:r w:rsidRPr="00845337">
              <w:t>Click on the user name which is a drop down</w:t>
            </w:r>
          </w:p>
          <w:p w14:paraId="0A6F6A2D" w14:textId="77777777" w:rsidR="00845337" w:rsidRPr="00845337" w:rsidRDefault="00845337" w:rsidP="00845337">
            <w:pPr>
              <w:numPr>
                <w:ilvl w:val="0"/>
                <w:numId w:val="203"/>
              </w:numPr>
              <w:textAlignment w:val="baseline"/>
            </w:pPr>
            <w:r w:rsidRPr="00845337">
              <w:t>Click on the About Us</w:t>
            </w:r>
          </w:p>
        </w:tc>
      </w:tr>
      <w:tr w:rsidR="00845337" w:rsidRPr="00845337" w14:paraId="734420AC"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AA52F82" w14:textId="77777777" w:rsidR="00845337" w:rsidRPr="00845337" w:rsidRDefault="00845337" w:rsidP="00845337">
            <w:pPr>
              <w:rPr>
                <w:color w:val="auto"/>
              </w:rPr>
            </w:pPr>
            <w:r w:rsidRPr="00845337">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E1C6B11" w14:textId="77777777" w:rsidR="00845337" w:rsidRPr="00845337" w:rsidRDefault="00845337" w:rsidP="00845337">
            <w:pPr>
              <w:rPr>
                <w:color w:val="auto"/>
              </w:rPr>
            </w:pPr>
            <w:r w:rsidRPr="00845337">
              <w:t>The officer will be taken to the  About Us page</w:t>
            </w:r>
          </w:p>
        </w:tc>
      </w:tr>
      <w:tr w:rsidR="00845337" w:rsidRPr="00845337" w14:paraId="3F28A235"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7A65ADA" w14:textId="77777777" w:rsidR="00845337" w:rsidRPr="00845337" w:rsidRDefault="00845337" w:rsidP="00845337">
            <w:pPr>
              <w:rPr>
                <w:color w:val="auto"/>
              </w:rPr>
            </w:pPr>
            <w:r w:rsidRPr="00845337">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3F8141E" w14:textId="77777777" w:rsidR="00845337" w:rsidRPr="00845337" w:rsidRDefault="00845337" w:rsidP="00845337">
            <w:pPr>
              <w:rPr>
                <w:color w:val="auto"/>
              </w:rPr>
            </w:pPr>
            <w:r w:rsidRPr="00845337">
              <w:t xml:space="preserve">Pass </w:t>
            </w:r>
          </w:p>
        </w:tc>
      </w:tr>
    </w:tbl>
    <w:p w14:paraId="14E3A6E5" w14:textId="77777777"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845337" w:rsidRPr="00845337" w14:paraId="1989BA03"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C865849" w14:textId="77777777" w:rsidR="00845337" w:rsidRPr="00845337" w:rsidRDefault="00845337" w:rsidP="00845337">
            <w:pPr>
              <w:rPr>
                <w:color w:val="auto"/>
              </w:rPr>
            </w:pPr>
            <w:r w:rsidRPr="00845337">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8F5D218" w14:textId="77777777" w:rsidR="00845337" w:rsidRPr="00845337" w:rsidRDefault="00845337" w:rsidP="00845337">
            <w:pPr>
              <w:rPr>
                <w:color w:val="auto"/>
              </w:rPr>
            </w:pPr>
            <w:r w:rsidRPr="00845337">
              <w:t>ISD-935.017</w:t>
            </w:r>
          </w:p>
        </w:tc>
      </w:tr>
      <w:tr w:rsidR="00845337" w:rsidRPr="00845337" w14:paraId="1EE7FB80"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3B1D004" w14:textId="77777777" w:rsidR="00845337" w:rsidRPr="00845337" w:rsidRDefault="00845337" w:rsidP="00845337">
            <w:pPr>
              <w:rPr>
                <w:color w:val="auto"/>
              </w:rPr>
            </w:pPr>
            <w:r w:rsidRPr="00845337">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7861BDE" w14:textId="77777777" w:rsidR="00845337" w:rsidRPr="00845337" w:rsidRDefault="00845337" w:rsidP="00845337">
            <w:pPr>
              <w:rPr>
                <w:color w:val="auto"/>
              </w:rPr>
            </w:pPr>
            <w:r w:rsidRPr="00845337">
              <w:t>To verify the About Us link works in the new menu for an admin user</w:t>
            </w:r>
          </w:p>
        </w:tc>
      </w:tr>
      <w:tr w:rsidR="00845337" w:rsidRPr="00845337" w14:paraId="25041CF6"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4A82DE6" w14:textId="77777777" w:rsidR="00845337" w:rsidRPr="00845337" w:rsidRDefault="00845337" w:rsidP="00845337">
            <w:pPr>
              <w:rPr>
                <w:color w:val="auto"/>
              </w:rPr>
            </w:pPr>
            <w:r w:rsidRPr="00845337">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2F5A694" w14:textId="77777777" w:rsidR="00845337" w:rsidRPr="00845337" w:rsidRDefault="00845337" w:rsidP="00845337">
            <w:pPr>
              <w:rPr>
                <w:color w:val="auto"/>
              </w:rPr>
            </w:pPr>
            <w:r w:rsidRPr="00845337">
              <w:t>Logged into the system</w:t>
            </w:r>
          </w:p>
        </w:tc>
      </w:tr>
      <w:tr w:rsidR="00845337" w:rsidRPr="00845337" w14:paraId="4BA488B7"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D7CEC1" w14:textId="77777777" w:rsidR="00845337" w:rsidRPr="00845337" w:rsidRDefault="00845337" w:rsidP="00845337">
            <w:pPr>
              <w:rPr>
                <w:color w:val="auto"/>
              </w:rPr>
            </w:pPr>
            <w:r w:rsidRPr="00845337">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23943C" w14:textId="77777777" w:rsidR="00845337" w:rsidRPr="00845337" w:rsidRDefault="00845337" w:rsidP="00845337">
            <w:pPr>
              <w:numPr>
                <w:ilvl w:val="0"/>
                <w:numId w:val="204"/>
              </w:numPr>
              <w:textAlignment w:val="baseline"/>
            </w:pPr>
            <w:r w:rsidRPr="00845337">
              <w:t>Click on the user name which is a drop down</w:t>
            </w:r>
          </w:p>
          <w:p w14:paraId="0AFA9EA3" w14:textId="77777777" w:rsidR="00845337" w:rsidRPr="00845337" w:rsidRDefault="00845337" w:rsidP="00845337">
            <w:pPr>
              <w:numPr>
                <w:ilvl w:val="0"/>
                <w:numId w:val="205"/>
              </w:numPr>
              <w:textAlignment w:val="baseline"/>
            </w:pPr>
            <w:r w:rsidRPr="00845337">
              <w:t>Click on the About Us</w:t>
            </w:r>
          </w:p>
        </w:tc>
      </w:tr>
      <w:tr w:rsidR="00845337" w:rsidRPr="00845337" w14:paraId="028D9A8A"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21DA27C" w14:textId="77777777" w:rsidR="00845337" w:rsidRPr="00845337" w:rsidRDefault="00845337" w:rsidP="00845337">
            <w:pPr>
              <w:rPr>
                <w:color w:val="auto"/>
              </w:rPr>
            </w:pPr>
            <w:r w:rsidRPr="00845337">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EF25E5" w14:textId="77777777" w:rsidR="00845337" w:rsidRPr="00845337" w:rsidRDefault="00845337" w:rsidP="00845337">
            <w:pPr>
              <w:rPr>
                <w:color w:val="auto"/>
              </w:rPr>
            </w:pPr>
            <w:r w:rsidRPr="00845337">
              <w:t>The officer will be taken to the  About Us page</w:t>
            </w:r>
          </w:p>
        </w:tc>
      </w:tr>
      <w:tr w:rsidR="00845337" w:rsidRPr="00845337" w14:paraId="7BEA5722"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D6E4A2C" w14:textId="77777777" w:rsidR="00845337" w:rsidRPr="00845337" w:rsidRDefault="00845337" w:rsidP="00845337">
            <w:pPr>
              <w:rPr>
                <w:color w:val="auto"/>
              </w:rPr>
            </w:pPr>
            <w:r w:rsidRPr="00845337">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2029A4" w14:textId="77777777" w:rsidR="00845337" w:rsidRPr="00845337" w:rsidRDefault="00845337" w:rsidP="00845337">
            <w:pPr>
              <w:rPr>
                <w:color w:val="auto"/>
              </w:rPr>
            </w:pPr>
            <w:r w:rsidRPr="00845337">
              <w:t xml:space="preserve">Pass </w:t>
            </w:r>
          </w:p>
        </w:tc>
      </w:tr>
    </w:tbl>
    <w:p w14:paraId="57D15112" w14:textId="232C9A64"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3"/>
        <w:gridCol w:w="7677"/>
      </w:tblGrid>
      <w:tr w:rsidR="00845337" w:rsidRPr="00845337" w14:paraId="2E019D60"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4200C57"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C860F31" w14:textId="77777777" w:rsidR="00845337" w:rsidRPr="00845337" w:rsidRDefault="00845337" w:rsidP="00845337">
            <w:pPr>
              <w:rPr>
                <w:color w:val="auto"/>
              </w:rPr>
            </w:pPr>
            <w:r w:rsidRPr="00845337">
              <w:t>IRD-935.018</w:t>
            </w:r>
          </w:p>
        </w:tc>
      </w:tr>
      <w:tr w:rsidR="00845337" w:rsidRPr="00845337" w14:paraId="28172F23"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EFF25CC"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59C63E" w14:textId="77777777" w:rsidR="00845337" w:rsidRPr="00845337" w:rsidRDefault="00845337" w:rsidP="00845337">
            <w:pPr>
              <w:rPr>
                <w:color w:val="auto"/>
              </w:rPr>
            </w:pPr>
            <w:r w:rsidRPr="00845337">
              <w:t>To verify the user About Us does not work if a neighbor link is clicked instead</w:t>
            </w:r>
          </w:p>
        </w:tc>
      </w:tr>
      <w:tr w:rsidR="00845337" w:rsidRPr="00845337" w14:paraId="045EF72C"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C7819E0"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68556C7" w14:textId="77777777" w:rsidR="00845337" w:rsidRPr="00845337" w:rsidRDefault="00845337" w:rsidP="00845337">
            <w:pPr>
              <w:rPr>
                <w:color w:val="auto"/>
              </w:rPr>
            </w:pPr>
            <w:r w:rsidRPr="00845337">
              <w:t>Logged into the system</w:t>
            </w:r>
          </w:p>
        </w:tc>
      </w:tr>
      <w:tr w:rsidR="00845337" w:rsidRPr="00845337" w14:paraId="689784A9"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A3D1585"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6F748C" w14:textId="77777777" w:rsidR="00845337" w:rsidRPr="00845337" w:rsidRDefault="00845337" w:rsidP="00845337">
            <w:pPr>
              <w:numPr>
                <w:ilvl w:val="0"/>
                <w:numId w:val="206"/>
              </w:numPr>
              <w:textAlignment w:val="baseline"/>
            </w:pPr>
            <w:r w:rsidRPr="00845337">
              <w:t>Click on the user name which is a drop down</w:t>
            </w:r>
          </w:p>
          <w:p w14:paraId="62D6E18B" w14:textId="77777777" w:rsidR="00845337" w:rsidRPr="00845337" w:rsidRDefault="00845337" w:rsidP="00845337">
            <w:pPr>
              <w:numPr>
                <w:ilvl w:val="0"/>
                <w:numId w:val="207"/>
              </w:numPr>
              <w:textAlignment w:val="baseline"/>
            </w:pPr>
            <w:r w:rsidRPr="00845337">
              <w:t>Click on the logout button</w:t>
            </w:r>
          </w:p>
        </w:tc>
      </w:tr>
      <w:tr w:rsidR="00845337" w:rsidRPr="00845337" w14:paraId="07A168D2"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7C92834"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B182072" w14:textId="77777777" w:rsidR="00845337" w:rsidRPr="00845337" w:rsidRDefault="00845337" w:rsidP="00845337">
            <w:pPr>
              <w:rPr>
                <w:color w:val="auto"/>
              </w:rPr>
            </w:pPr>
            <w:r w:rsidRPr="00845337">
              <w:t>The officer will not be taken to the About Us page</w:t>
            </w:r>
          </w:p>
        </w:tc>
      </w:tr>
      <w:tr w:rsidR="00845337" w:rsidRPr="00845337" w14:paraId="36E617DA"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3EE4A1"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D5D200" w14:textId="77777777" w:rsidR="00845337" w:rsidRPr="00845337" w:rsidRDefault="00845337" w:rsidP="00845337">
            <w:pPr>
              <w:rPr>
                <w:color w:val="auto"/>
              </w:rPr>
            </w:pPr>
            <w:r w:rsidRPr="00845337">
              <w:t xml:space="preserve">Pass </w:t>
            </w:r>
          </w:p>
        </w:tc>
      </w:tr>
    </w:tbl>
    <w:p w14:paraId="5D633D2D" w14:textId="38AEC57A"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4"/>
        <w:gridCol w:w="7676"/>
      </w:tblGrid>
      <w:tr w:rsidR="00845337" w:rsidRPr="00845337" w14:paraId="65F53604"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32EC65B" w14:textId="77777777" w:rsidR="00845337" w:rsidRPr="00845337" w:rsidRDefault="00845337" w:rsidP="00845337">
            <w:pPr>
              <w:rPr>
                <w:color w:val="auto"/>
              </w:rPr>
            </w:pPr>
            <w:r w:rsidRPr="00845337">
              <w:rPr>
                <w:b/>
                <w:bCs/>
              </w:rPr>
              <w:lastRenderedPageBreak/>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47C772F" w14:textId="77777777" w:rsidR="00845337" w:rsidRPr="00845337" w:rsidRDefault="00845337" w:rsidP="00845337">
            <w:pPr>
              <w:rPr>
                <w:color w:val="auto"/>
              </w:rPr>
            </w:pPr>
            <w:r w:rsidRPr="00845337">
              <w:t>IRD-935.019</w:t>
            </w:r>
          </w:p>
        </w:tc>
      </w:tr>
      <w:tr w:rsidR="00845337" w:rsidRPr="00845337" w14:paraId="4440EAC5"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B261FAF"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9A2316" w14:textId="77777777" w:rsidR="00845337" w:rsidRPr="00845337" w:rsidRDefault="00845337" w:rsidP="00845337">
            <w:pPr>
              <w:rPr>
                <w:color w:val="auto"/>
              </w:rPr>
            </w:pPr>
            <w:r w:rsidRPr="00845337">
              <w:t>To verify the About Us link does not work if a neighbor link is clicked instead</w:t>
            </w:r>
          </w:p>
        </w:tc>
      </w:tr>
      <w:tr w:rsidR="00845337" w:rsidRPr="00845337" w14:paraId="3CF9397A"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97B5100"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ADF20C6" w14:textId="77777777" w:rsidR="00845337" w:rsidRPr="00845337" w:rsidRDefault="00845337" w:rsidP="00845337">
            <w:pPr>
              <w:rPr>
                <w:color w:val="auto"/>
              </w:rPr>
            </w:pPr>
            <w:r w:rsidRPr="00845337">
              <w:t>Logged into the system</w:t>
            </w:r>
          </w:p>
        </w:tc>
      </w:tr>
      <w:tr w:rsidR="00845337" w:rsidRPr="00845337" w14:paraId="084BA9A8"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1EC63A"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7A76ECA" w14:textId="77777777" w:rsidR="00845337" w:rsidRPr="00845337" w:rsidRDefault="00845337" w:rsidP="00845337">
            <w:pPr>
              <w:numPr>
                <w:ilvl w:val="0"/>
                <w:numId w:val="208"/>
              </w:numPr>
              <w:textAlignment w:val="baseline"/>
            </w:pPr>
            <w:r w:rsidRPr="00845337">
              <w:t>Click on the user name which is a drop down</w:t>
            </w:r>
          </w:p>
          <w:p w14:paraId="6D5245C6" w14:textId="77777777" w:rsidR="00845337" w:rsidRPr="00845337" w:rsidRDefault="00845337" w:rsidP="00845337">
            <w:pPr>
              <w:numPr>
                <w:ilvl w:val="0"/>
                <w:numId w:val="209"/>
              </w:numPr>
              <w:textAlignment w:val="baseline"/>
            </w:pPr>
            <w:r w:rsidRPr="00845337">
              <w:t>Click on the User Settings button</w:t>
            </w:r>
          </w:p>
        </w:tc>
      </w:tr>
      <w:tr w:rsidR="00845337" w:rsidRPr="00845337" w14:paraId="3B357270"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9B834B9"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ACB7ADF" w14:textId="77777777" w:rsidR="00845337" w:rsidRPr="00845337" w:rsidRDefault="00845337" w:rsidP="00845337">
            <w:pPr>
              <w:rPr>
                <w:color w:val="auto"/>
              </w:rPr>
            </w:pPr>
            <w:r w:rsidRPr="00845337">
              <w:t>The officer will not be taken to the About Us page</w:t>
            </w:r>
          </w:p>
        </w:tc>
      </w:tr>
      <w:tr w:rsidR="00845337" w:rsidRPr="00845337" w14:paraId="26E13B51"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C73F9B9"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3FE92D" w14:textId="77777777" w:rsidR="00845337" w:rsidRPr="00845337" w:rsidRDefault="00845337" w:rsidP="00845337">
            <w:pPr>
              <w:rPr>
                <w:color w:val="auto"/>
              </w:rPr>
            </w:pPr>
            <w:r w:rsidRPr="00845337">
              <w:t xml:space="preserve">Pass </w:t>
            </w:r>
          </w:p>
        </w:tc>
      </w:tr>
    </w:tbl>
    <w:p w14:paraId="29AD4F58" w14:textId="4EE1BDAD" w:rsidR="00845337" w:rsidRPr="00845337" w:rsidRDefault="00845337" w:rsidP="00845337">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4"/>
        <w:gridCol w:w="7676"/>
      </w:tblGrid>
      <w:tr w:rsidR="00845337" w:rsidRPr="00845337" w14:paraId="16208ABD"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8C9B04B" w14:textId="77777777" w:rsidR="00845337" w:rsidRPr="00845337" w:rsidRDefault="00845337" w:rsidP="00845337">
            <w:pPr>
              <w:rPr>
                <w:color w:val="auto"/>
              </w:rPr>
            </w:pPr>
            <w:r w:rsidRPr="00845337">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C7D1877" w14:textId="77777777" w:rsidR="00845337" w:rsidRPr="00845337" w:rsidRDefault="00845337" w:rsidP="00845337">
            <w:pPr>
              <w:rPr>
                <w:color w:val="auto"/>
              </w:rPr>
            </w:pPr>
            <w:r w:rsidRPr="00845337">
              <w:t>IRD-935.020</w:t>
            </w:r>
          </w:p>
        </w:tc>
      </w:tr>
      <w:tr w:rsidR="00845337" w:rsidRPr="00845337" w14:paraId="7156D982"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97731B9" w14:textId="77777777" w:rsidR="00845337" w:rsidRPr="00845337" w:rsidRDefault="00845337" w:rsidP="00845337">
            <w:pPr>
              <w:rPr>
                <w:color w:val="auto"/>
              </w:rPr>
            </w:pPr>
            <w:r w:rsidRPr="0084533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BB87D5" w14:textId="77777777" w:rsidR="00845337" w:rsidRPr="00845337" w:rsidRDefault="00845337" w:rsidP="00845337">
            <w:pPr>
              <w:rPr>
                <w:color w:val="auto"/>
              </w:rPr>
            </w:pPr>
            <w:r w:rsidRPr="00845337">
              <w:t>To verify the About Us link does not work if a neighbor link is clicked instead</w:t>
            </w:r>
          </w:p>
        </w:tc>
      </w:tr>
      <w:tr w:rsidR="00845337" w:rsidRPr="00845337" w14:paraId="24F32F9A"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E3360E" w14:textId="77777777" w:rsidR="00845337" w:rsidRPr="00845337" w:rsidRDefault="00845337" w:rsidP="00845337">
            <w:pPr>
              <w:rPr>
                <w:color w:val="auto"/>
              </w:rPr>
            </w:pPr>
            <w:r w:rsidRPr="0084533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69D8B3B" w14:textId="77777777" w:rsidR="00845337" w:rsidRPr="00845337" w:rsidRDefault="00845337" w:rsidP="00845337">
            <w:pPr>
              <w:rPr>
                <w:color w:val="auto"/>
              </w:rPr>
            </w:pPr>
            <w:r w:rsidRPr="00845337">
              <w:t>Logged into the system</w:t>
            </w:r>
          </w:p>
        </w:tc>
      </w:tr>
      <w:tr w:rsidR="00845337" w:rsidRPr="00845337" w14:paraId="23634F87"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075E045" w14:textId="77777777" w:rsidR="00845337" w:rsidRPr="00845337" w:rsidRDefault="00845337" w:rsidP="00845337">
            <w:pPr>
              <w:rPr>
                <w:color w:val="auto"/>
              </w:rPr>
            </w:pPr>
            <w:r w:rsidRPr="0084533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2968D1" w14:textId="77777777" w:rsidR="00845337" w:rsidRPr="00845337" w:rsidRDefault="00845337" w:rsidP="00845337">
            <w:pPr>
              <w:numPr>
                <w:ilvl w:val="0"/>
                <w:numId w:val="210"/>
              </w:numPr>
              <w:textAlignment w:val="baseline"/>
            </w:pPr>
            <w:r w:rsidRPr="00845337">
              <w:t>Click on the user name which is a drop down</w:t>
            </w:r>
          </w:p>
          <w:p w14:paraId="00A70B26" w14:textId="77777777" w:rsidR="00845337" w:rsidRPr="00845337" w:rsidRDefault="00845337" w:rsidP="00845337">
            <w:pPr>
              <w:numPr>
                <w:ilvl w:val="0"/>
                <w:numId w:val="211"/>
              </w:numPr>
              <w:textAlignment w:val="baseline"/>
            </w:pPr>
            <w:r w:rsidRPr="00845337">
              <w:t>Click on the About Us button</w:t>
            </w:r>
          </w:p>
        </w:tc>
      </w:tr>
      <w:tr w:rsidR="00845337" w:rsidRPr="00845337" w14:paraId="24F4E4FE"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3EEB3A7" w14:textId="77777777" w:rsidR="00845337" w:rsidRPr="00845337" w:rsidRDefault="00845337" w:rsidP="00845337">
            <w:pPr>
              <w:rPr>
                <w:color w:val="auto"/>
              </w:rPr>
            </w:pPr>
            <w:r w:rsidRPr="0084533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76EE931" w14:textId="77777777" w:rsidR="00845337" w:rsidRPr="00845337" w:rsidRDefault="00845337" w:rsidP="00845337">
            <w:pPr>
              <w:rPr>
                <w:color w:val="auto"/>
              </w:rPr>
            </w:pPr>
            <w:r w:rsidRPr="00845337">
              <w:t>The officer will not be taken to the About Us page</w:t>
            </w:r>
          </w:p>
        </w:tc>
      </w:tr>
      <w:tr w:rsidR="00845337" w:rsidRPr="00845337" w14:paraId="5E8AC094"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019A85" w14:textId="77777777" w:rsidR="00845337" w:rsidRPr="00845337" w:rsidRDefault="00845337" w:rsidP="00845337">
            <w:pPr>
              <w:rPr>
                <w:color w:val="auto"/>
              </w:rPr>
            </w:pPr>
            <w:r w:rsidRPr="00845337">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291CDA2" w14:textId="77777777" w:rsidR="00845337" w:rsidRPr="00845337" w:rsidRDefault="00845337" w:rsidP="00845337">
            <w:pPr>
              <w:rPr>
                <w:color w:val="auto"/>
              </w:rPr>
            </w:pPr>
            <w:r w:rsidRPr="00845337">
              <w:t xml:space="preserve">Pass </w:t>
            </w:r>
          </w:p>
        </w:tc>
      </w:tr>
    </w:tbl>
    <w:p w14:paraId="6EC40C0A" w14:textId="77777777" w:rsidR="00845337" w:rsidRDefault="00845337" w:rsidP="00BB15B0">
      <w:pPr>
        <w:tabs>
          <w:tab w:val="left" w:pos="5205"/>
        </w:tabs>
        <w:spacing w:line="480" w:lineRule="auto"/>
      </w:pPr>
    </w:p>
    <w:p w14:paraId="0C75CE81" w14:textId="7637242A" w:rsidR="00AD5F4D" w:rsidRDefault="00AD5F4D" w:rsidP="00BB15B0">
      <w:pPr>
        <w:tabs>
          <w:tab w:val="left" w:pos="5205"/>
        </w:tabs>
        <w:spacing w:line="480" w:lineRule="auto"/>
        <w:rPr>
          <w:b/>
        </w:rPr>
      </w:pPr>
      <w:r>
        <w:rPr>
          <w:b/>
        </w:rPr>
        <w:t xml:space="preserve">User Story#1006 - </w:t>
      </w:r>
      <w:r w:rsidRPr="00AD5F4D">
        <w:rPr>
          <w:b/>
        </w:rPr>
        <w:t>Add a user guide page for each tier</w:t>
      </w:r>
    </w:p>
    <w:p w14:paraId="240288A3" w14:textId="13BDAB1C" w:rsidR="00AD5F4D" w:rsidRPr="00AD5F4D" w:rsidRDefault="00AD5F4D" w:rsidP="00AD5F4D">
      <w:pPr>
        <w:spacing w:before="200"/>
        <w:rPr>
          <w:color w:val="auto"/>
        </w:rPr>
      </w:pPr>
      <w:r w:rsidRPr="0CC1F2BB">
        <w:rPr>
          <w:sz w:val="22"/>
          <w:szCs w:val="22"/>
        </w:rPr>
        <w:t>Integration Tests</w:t>
      </w:r>
    </w:p>
    <w:tbl>
      <w:tblPr>
        <w:tblW w:w="9457" w:type="dxa"/>
        <w:tblCellMar>
          <w:top w:w="15" w:type="dxa"/>
          <w:left w:w="15" w:type="dxa"/>
          <w:bottom w:w="15" w:type="dxa"/>
          <w:right w:w="15" w:type="dxa"/>
        </w:tblCellMar>
        <w:tblLook w:val="04A0" w:firstRow="1" w:lastRow="0" w:firstColumn="1" w:lastColumn="0" w:noHBand="0" w:noVBand="1"/>
      </w:tblPr>
      <w:tblGrid>
        <w:gridCol w:w="1897"/>
        <w:gridCol w:w="7560"/>
      </w:tblGrid>
      <w:tr w:rsidR="00AD5F4D" w:rsidRPr="00AD5F4D" w14:paraId="166FB904"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0409907" w14:textId="77777777" w:rsidR="00AD5F4D" w:rsidRPr="00AD5F4D" w:rsidRDefault="00AD5F4D" w:rsidP="00AD5F4D">
            <w:pPr>
              <w:rPr>
                <w:color w:val="auto"/>
              </w:rPr>
            </w:pPr>
            <w:r w:rsidRPr="00AD5F4D">
              <w:rPr>
                <w:b/>
                <w:bCs/>
              </w:rPr>
              <w:t>Test ID</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93B63C8" w14:textId="77777777" w:rsidR="00AD5F4D" w:rsidRPr="00AD5F4D" w:rsidRDefault="00AD5F4D" w:rsidP="00AD5F4D">
            <w:pPr>
              <w:rPr>
                <w:color w:val="auto"/>
              </w:rPr>
            </w:pPr>
            <w:r w:rsidRPr="00AD5F4D">
              <w:t>ISD-1006.001</w:t>
            </w:r>
          </w:p>
        </w:tc>
      </w:tr>
      <w:tr w:rsidR="00AD5F4D" w:rsidRPr="00AD5F4D" w14:paraId="4DDF7679"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197B42" w14:textId="77777777" w:rsidR="00AD5F4D" w:rsidRPr="00AD5F4D" w:rsidRDefault="00AD5F4D" w:rsidP="00AD5F4D">
            <w:pPr>
              <w:rPr>
                <w:color w:val="auto"/>
              </w:rPr>
            </w:pPr>
            <w:r w:rsidRPr="00AD5F4D">
              <w:rPr>
                <w:b/>
                <w:bCs/>
              </w:rPr>
              <w:t>Purpose</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79A84A6" w14:textId="77777777" w:rsidR="00AD5F4D" w:rsidRPr="00AD5F4D" w:rsidRDefault="00AD5F4D" w:rsidP="00AD5F4D">
            <w:pPr>
              <w:rPr>
                <w:color w:val="auto"/>
              </w:rPr>
            </w:pPr>
            <w:r w:rsidRPr="00AD5F4D">
              <w:t>To verify a root user will have access to the root’s user’s guide page</w:t>
            </w:r>
          </w:p>
        </w:tc>
      </w:tr>
      <w:tr w:rsidR="00AD5F4D" w:rsidRPr="00AD5F4D" w14:paraId="4D9AC3AB"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0D0D335" w14:textId="77777777" w:rsidR="00AD5F4D" w:rsidRPr="00AD5F4D" w:rsidRDefault="00AD5F4D" w:rsidP="00AD5F4D">
            <w:pPr>
              <w:rPr>
                <w:color w:val="auto"/>
              </w:rPr>
            </w:pPr>
            <w:r w:rsidRPr="00AD5F4D">
              <w:rPr>
                <w:b/>
                <w:bCs/>
              </w:rPr>
              <w:t>Preconditions</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43442A" w14:textId="77777777" w:rsidR="00AD5F4D" w:rsidRPr="00AD5F4D" w:rsidRDefault="00AD5F4D" w:rsidP="00AD5F4D">
            <w:pPr>
              <w:rPr>
                <w:color w:val="auto"/>
              </w:rPr>
            </w:pPr>
            <w:r w:rsidRPr="00AD5F4D">
              <w:t>Logged into the system</w:t>
            </w:r>
          </w:p>
        </w:tc>
      </w:tr>
      <w:tr w:rsidR="00AD5F4D" w:rsidRPr="00AD5F4D" w14:paraId="40286719"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514ABE" w14:textId="77777777" w:rsidR="00AD5F4D" w:rsidRPr="00AD5F4D" w:rsidRDefault="00AD5F4D" w:rsidP="00AD5F4D">
            <w:pPr>
              <w:rPr>
                <w:color w:val="auto"/>
              </w:rPr>
            </w:pPr>
            <w:r w:rsidRPr="00AD5F4D">
              <w:rPr>
                <w:b/>
                <w:bCs/>
              </w:rPr>
              <w:t>Input</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AAD29C6" w14:textId="77777777" w:rsidR="00AD5F4D" w:rsidRPr="00AD5F4D" w:rsidRDefault="00AD5F4D" w:rsidP="00AD5F4D">
            <w:pPr>
              <w:rPr>
                <w:color w:val="auto"/>
              </w:rPr>
            </w:pPr>
            <w:r w:rsidRPr="00AD5F4D">
              <w:t>Click on the user name which is a drop down</w:t>
            </w:r>
          </w:p>
        </w:tc>
      </w:tr>
      <w:tr w:rsidR="00AD5F4D" w:rsidRPr="00AD5F4D" w14:paraId="4524DF83"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07FF93" w14:textId="77777777" w:rsidR="00AD5F4D" w:rsidRPr="00AD5F4D" w:rsidRDefault="00AD5F4D" w:rsidP="00AD5F4D">
            <w:pPr>
              <w:rPr>
                <w:color w:val="auto"/>
              </w:rPr>
            </w:pPr>
            <w:r w:rsidRPr="00AD5F4D">
              <w:rPr>
                <w:b/>
                <w:bCs/>
              </w:rPr>
              <w:t>Expected output</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2E48DE8" w14:textId="77777777" w:rsidR="00AD5F4D" w:rsidRPr="00AD5F4D" w:rsidRDefault="00AD5F4D" w:rsidP="00AD5F4D">
            <w:pPr>
              <w:rPr>
                <w:color w:val="auto"/>
              </w:rPr>
            </w:pPr>
            <w:r w:rsidRPr="00AD5F4D">
              <w:t xml:space="preserve">A new drop down menu will appear </w:t>
            </w:r>
          </w:p>
        </w:tc>
      </w:tr>
      <w:tr w:rsidR="00AD5F4D" w:rsidRPr="00AD5F4D" w14:paraId="1A2C27CF"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29F8386" w14:textId="77777777" w:rsidR="00AD5F4D" w:rsidRPr="00AD5F4D" w:rsidRDefault="00AD5F4D" w:rsidP="00AD5F4D">
            <w:pPr>
              <w:rPr>
                <w:color w:val="auto"/>
              </w:rPr>
            </w:pPr>
            <w:r w:rsidRPr="00AD5F4D">
              <w:rPr>
                <w:b/>
                <w:bCs/>
              </w:rPr>
              <w:t xml:space="preserve">Actual output: </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C858AD7" w14:textId="77777777" w:rsidR="00AD5F4D" w:rsidRPr="00AD5F4D" w:rsidRDefault="00AD5F4D" w:rsidP="00AD5F4D">
            <w:pPr>
              <w:rPr>
                <w:color w:val="auto"/>
              </w:rPr>
            </w:pPr>
            <w:r w:rsidRPr="00AD5F4D">
              <w:t xml:space="preserve">Pass </w:t>
            </w:r>
          </w:p>
        </w:tc>
      </w:tr>
    </w:tbl>
    <w:p w14:paraId="2AFFF18A" w14:textId="77777777" w:rsidR="00AD5F4D" w:rsidRPr="00AD5F4D" w:rsidRDefault="00AD5F4D" w:rsidP="00AD5F4D">
      <w:pPr>
        <w:spacing w:after="240"/>
        <w:rPr>
          <w:color w:val="auto"/>
        </w:rPr>
      </w:pPr>
    </w:p>
    <w:tbl>
      <w:tblPr>
        <w:tblW w:w="9457" w:type="dxa"/>
        <w:tblCellMar>
          <w:top w:w="15" w:type="dxa"/>
          <w:left w:w="15" w:type="dxa"/>
          <w:bottom w:w="15" w:type="dxa"/>
          <w:right w:w="15" w:type="dxa"/>
        </w:tblCellMar>
        <w:tblLook w:val="04A0" w:firstRow="1" w:lastRow="0" w:firstColumn="1" w:lastColumn="0" w:noHBand="0" w:noVBand="1"/>
      </w:tblPr>
      <w:tblGrid>
        <w:gridCol w:w="1897"/>
        <w:gridCol w:w="7560"/>
      </w:tblGrid>
      <w:tr w:rsidR="00AD5F4D" w:rsidRPr="00AD5F4D" w14:paraId="3CC8CB7E"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7E1FD98" w14:textId="77777777" w:rsidR="00AD5F4D" w:rsidRPr="00AD5F4D" w:rsidRDefault="00AD5F4D" w:rsidP="00AD5F4D">
            <w:pPr>
              <w:rPr>
                <w:color w:val="auto"/>
              </w:rPr>
            </w:pPr>
            <w:r w:rsidRPr="00AD5F4D">
              <w:rPr>
                <w:b/>
                <w:bCs/>
              </w:rPr>
              <w:t>Test ID</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3CA8E7A" w14:textId="77777777" w:rsidR="00AD5F4D" w:rsidRPr="00AD5F4D" w:rsidRDefault="00AD5F4D" w:rsidP="00AD5F4D">
            <w:pPr>
              <w:rPr>
                <w:color w:val="auto"/>
              </w:rPr>
            </w:pPr>
            <w:r w:rsidRPr="00AD5F4D">
              <w:t>ISD-1006.002</w:t>
            </w:r>
          </w:p>
        </w:tc>
      </w:tr>
      <w:tr w:rsidR="00AD5F4D" w:rsidRPr="00AD5F4D" w14:paraId="4CF31A9B"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E336D46" w14:textId="77777777" w:rsidR="00AD5F4D" w:rsidRPr="00AD5F4D" w:rsidRDefault="00AD5F4D" w:rsidP="00AD5F4D">
            <w:pPr>
              <w:rPr>
                <w:color w:val="auto"/>
              </w:rPr>
            </w:pPr>
            <w:r w:rsidRPr="00AD5F4D">
              <w:rPr>
                <w:b/>
                <w:bCs/>
              </w:rPr>
              <w:t>Purpose</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5F401BB" w14:textId="77777777" w:rsidR="00AD5F4D" w:rsidRPr="00AD5F4D" w:rsidRDefault="00AD5F4D" w:rsidP="00AD5F4D">
            <w:pPr>
              <w:rPr>
                <w:color w:val="auto"/>
              </w:rPr>
            </w:pPr>
            <w:r w:rsidRPr="00AD5F4D">
              <w:t>To verify an admin user will have access to the admin’s user’s guide page</w:t>
            </w:r>
          </w:p>
        </w:tc>
      </w:tr>
      <w:tr w:rsidR="00AD5F4D" w:rsidRPr="00AD5F4D" w14:paraId="5DAB3F01"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5508493" w14:textId="77777777" w:rsidR="00AD5F4D" w:rsidRPr="00AD5F4D" w:rsidRDefault="00AD5F4D" w:rsidP="00AD5F4D">
            <w:pPr>
              <w:rPr>
                <w:color w:val="auto"/>
              </w:rPr>
            </w:pPr>
            <w:r w:rsidRPr="00AD5F4D">
              <w:rPr>
                <w:b/>
                <w:bCs/>
              </w:rPr>
              <w:t>Preconditions</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CFAD432" w14:textId="77777777" w:rsidR="00AD5F4D" w:rsidRPr="00AD5F4D" w:rsidRDefault="00AD5F4D" w:rsidP="00AD5F4D">
            <w:pPr>
              <w:rPr>
                <w:color w:val="auto"/>
              </w:rPr>
            </w:pPr>
            <w:r w:rsidRPr="00AD5F4D">
              <w:t>Logged into the system</w:t>
            </w:r>
          </w:p>
        </w:tc>
      </w:tr>
      <w:tr w:rsidR="00AD5F4D" w:rsidRPr="00AD5F4D" w14:paraId="6EDC9126"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D9CF616" w14:textId="77777777" w:rsidR="00AD5F4D" w:rsidRPr="00AD5F4D" w:rsidRDefault="00AD5F4D" w:rsidP="00AD5F4D">
            <w:pPr>
              <w:rPr>
                <w:color w:val="auto"/>
              </w:rPr>
            </w:pPr>
            <w:r w:rsidRPr="00AD5F4D">
              <w:rPr>
                <w:b/>
                <w:bCs/>
              </w:rPr>
              <w:t>Input</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99972F9" w14:textId="77777777" w:rsidR="00AD5F4D" w:rsidRPr="00AD5F4D" w:rsidRDefault="00AD5F4D" w:rsidP="00AD5F4D">
            <w:pPr>
              <w:rPr>
                <w:color w:val="auto"/>
              </w:rPr>
            </w:pPr>
            <w:r w:rsidRPr="00AD5F4D">
              <w:t>Click on the user name which is a drop down</w:t>
            </w:r>
          </w:p>
        </w:tc>
      </w:tr>
      <w:tr w:rsidR="00AD5F4D" w:rsidRPr="00AD5F4D" w14:paraId="14765892"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B93EB7" w14:textId="77777777" w:rsidR="00AD5F4D" w:rsidRPr="00AD5F4D" w:rsidRDefault="00AD5F4D" w:rsidP="00AD5F4D">
            <w:pPr>
              <w:rPr>
                <w:color w:val="auto"/>
              </w:rPr>
            </w:pPr>
            <w:r w:rsidRPr="00AD5F4D">
              <w:rPr>
                <w:b/>
                <w:bCs/>
              </w:rPr>
              <w:t>Expected output</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3A7B923" w14:textId="77777777" w:rsidR="00AD5F4D" w:rsidRPr="00AD5F4D" w:rsidRDefault="00AD5F4D" w:rsidP="00AD5F4D">
            <w:pPr>
              <w:rPr>
                <w:color w:val="auto"/>
              </w:rPr>
            </w:pPr>
            <w:r w:rsidRPr="00AD5F4D">
              <w:t xml:space="preserve">A new drop down menu will appear </w:t>
            </w:r>
          </w:p>
        </w:tc>
      </w:tr>
      <w:tr w:rsidR="00AD5F4D" w:rsidRPr="00AD5F4D" w14:paraId="21EFBD2F"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B309F40" w14:textId="77777777" w:rsidR="00AD5F4D" w:rsidRPr="00AD5F4D" w:rsidRDefault="00AD5F4D" w:rsidP="00AD5F4D">
            <w:pPr>
              <w:rPr>
                <w:color w:val="auto"/>
              </w:rPr>
            </w:pPr>
            <w:r w:rsidRPr="00AD5F4D">
              <w:rPr>
                <w:b/>
                <w:bCs/>
              </w:rPr>
              <w:t xml:space="preserve">Actual output: </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35A154B" w14:textId="77777777" w:rsidR="00AD5F4D" w:rsidRPr="00AD5F4D" w:rsidRDefault="00AD5F4D" w:rsidP="00AD5F4D">
            <w:pPr>
              <w:rPr>
                <w:color w:val="auto"/>
              </w:rPr>
            </w:pPr>
            <w:r w:rsidRPr="00AD5F4D">
              <w:t xml:space="preserve">Pass </w:t>
            </w:r>
          </w:p>
        </w:tc>
      </w:tr>
    </w:tbl>
    <w:p w14:paraId="05396CE0" w14:textId="77777777" w:rsidR="00AD5F4D" w:rsidRPr="00AD5F4D" w:rsidRDefault="00AD5F4D" w:rsidP="00AD5F4D">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84"/>
        <w:gridCol w:w="7686"/>
      </w:tblGrid>
      <w:tr w:rsidR="00AD5F4D" w:rsidRPr="00AD5F4D" w14:paraId="2893A7C1"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71274B7" w14:textId="77777777" w:rsidR="00AD5F4D" w:rsidRPr="00AD5F4D" w:rsidRDefault="00AD5F4D" w:rsidP="00AD5F4D">
            <w:pPr>
              <w:rPr>
                <w:color w:val="auto"/>
              </w:rPr>
            </w:pPr>
            <w:r w:rsidRPr="00AD5F4D">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A1451D1" w14:textId="77777777" w:rsidR="00AD5F4D" w:rsidRPr="00AD5F4D" w:rsidRDefault="00AD5F4D" w:rsidP="00AD5F4D">
            <w:pPr>
              <w:rPr>
                <w:color w:val="auto"/>
              </w:rPr>
            </w:pPr>
            <w:r w:rsidRPr="00AD5F4D">
              <w:t>ISD-1006.003</w:t>
            </w:r>
          </w:p>
        </w:tc>
      </w:tr>
      <w:tr w:rsidR="00AD5F4D" w:rsidRPr="00AD5F4D" w14:paraId="1D92FFFC"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3974F03" w14:textId="77777777" w:rsidR="00AD5F4D" w:rsidRPr="00AD5F4D" w:rsidRDefault="00AD5F4D" w:rsidP="00AD5F4D">
            <w:pPr>
              <w:rPr>
                <w:color w:val="auto"/>
              </w:rPr>
            </w:pPr>
            <w:r w:rsidRPr="00AD5F4D">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BEECE6" w14:textId="77777777" w:rsidR="00AD5F4D" w:rsidRPr="00AD5F4D" w:rsidRDefault="00AD5F4D" w:rsidP="00AD5F4D">
            <w:pPr>
              <w:rPr>
                <w:color w:val="auto"/>
              </w:rPr>
            </w:pPr>
            <w:r w:rsidRPr="00AD5F4D">
              <w:t>To verify a supervisor user will have access to the supervisor’s user’s guide page</w:t>
            </w:r>
          </w:p>
        </w:tc>
      </w:tr>
      <w:tr w:rsidR="00AD5F4D" w:rsidRPr="00AD5F4D" w14:paraId="44665247"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732484" w14:textId="77777777" w:rsidR="00AD5F4D" w:rsidRPr="00AD5F4D" w:rsidRDefault="00AD5F4D" w:rsidP="00AD5F4D">
            <w:pPr>
              <w:rPr>
                <w:color w:val="auto"/>
              </w:rPr>
            </w:pPr>
            <w:r w:rsidRPr="00AD5F4D">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B4C97BE" w14:textId="77777777" w:rsidR="00AD5F4D" w:rsidRPr="00AD5F4D" w:rsidRDefault="00AD5F4D" w:rsidP="00AD5F4D">
            <w:pPr>
              <w:rPr>
                <w:color w:val="auto"/>
              </w:rPr>
            </w:pPr>
            <w:r w:rsidRPr="00AD5F4D">
              <w:t>Logged into the system</w:t>
            </w:r>
          </w:p>
        </w:tc>
      </w:tr>
      <w:tr w:rsidR="00AD5F4D" w:rsidRPr="00AD5F4D" w14:paraId="5A4E755A"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6F4A2E" w14:textId="77777777" w:rsidR="00AD5F4D" w:rsidRPr="00AD5F4D" w:rsidRDefault="00AD5F4D" w:rsidP="00AD5F4D">
            <w:pPr>
              <w:rPr>
                <w:color w:val="auto"/>
              </w:rPr>
            </w:pPr>
            <w:r w:rsidRPr="00AD5F4D">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C7D9F20" w14:textId="77777777" w:rsidR="00AD5F4D" w:rsidRPr="00AD5F4D" w:rsidRDefault="00AD5F4D" w:rsidP="00AD5F4D">
            <w:pPr>
              <w:rPr>
                <w:color w:val="auto"/>
              </w:rPr>
            </w:pPr>
            <w:r w:rsidRPr="00AD5F4D">
              <w:t>Click on the user name which is a drop down</w:t>
            </w:r>
          </w:p>
        </w:tc>
      </w:tr>
      <w:tr w:rsidR="00AD5F4D" w:rsidRPr="00AD5F4D" w14:paraId="40AD20CD"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EF8D8A9" w14:textId="77777777" w:rsidR="00AD5F4D" w:rsidRPr="00AD5F4D" w:rsidRDefault="00AD5F4D" w:rsidP="00AD5F4D">
            <w:pPr>
              <w:rPr>
                <w:color w:val="auto"/>
              </w:rPr>
            </w:pPr>
            <w:r w:rsidRPr="00AD5F4D">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B9C9280" w14:textId="77777777" w:rsidR="00AD5F4D" w:rsidRPr="00AD5F4D" w:rsidRDefault="00AD5F4D" w:rsidP="00AD5F4D">
            <w:pPr>
              <w:rPr>
                <w:color w:val="auto"/>
              </w:rPr>
            </w:pPr>
            <w:r w:rsidRPr="00AD5F4D">
              <w:t xml:space="preserve">A new drop down menu will appear </w:t>
            </w:r>
          </w:p>
        </w:tc>
      </w:tr>
      <w:tr w:rsidR="00AD5F4D" w:rsidRPr="00AD5F4D" w14:paraId="7E20066E"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D02C51" w14:textId="77777777" w:rsidR="00AD5F4D" w:rsidRPr="00AD5F4D" w:rsidRDefault="00AD5F4D" w:rsidP="00AD5F4D">
            <w:pPr>
              <w:rPr>
                <w:color w:val="auto"/>
              </w:rPr>
            </w:pPr>
            <w:r w:rsidRPr="00AD5F4D">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410314" w14:textId="77777777" w:rsidR="00AD5F4D" w:rsidRPr="00AD5F4D" w:rsidRDefault="00AD5F4D" w:rsidP="00AD5F4D">
            <w:pPr>
              <w:rPr>
                <w:color w:val="auto"/>
              </w:rPr>
            </w:pPr>
            <w:r w:rsidRPr="00AD5F4D">
              <w:t xml:space="preserve">Pass </w:t>
            </w:r>
          </w:p>
        </w:tc>
      </w:tr>
    </w:tbl>
    <w:p w14:paraId="2DA3A6F1" w14:textId="16F29ED7" w:rsidR="00AD5F4D" w:rsidRPr="00AD5F4D" w:rsidRDefault="00AD5F4D" w:rsidP="00AD5F4D">
      <w:pPr>
        <w:spacing w:after="240"/>
        <w:rPr>
          <w:color w:val="auto"/>
        </w:rPr>
      </w:pPr>
    </w:p>
    <w:tbl>
      <w:tblPr>
        <w:tblW w:w="9457" w:type="dxa"/>
        <w:tblCellMar>
          <w:top w:w="15" w:type="dxa"/>
          <w:left w:w="15" w:type="dxa"/>
          <w:bottom w:w="15" w:type="dxa"/>
          <w:right w:w="15" w:type="dxa"/>
        </w:tblCellMar>
        <w:tblLook w:val="04A0" w:firstRow="1" w:lastRow="0" w:firstColumn="1" w:lastColumn="0" w:noHBand="0" w:noVBand="1"/>
      </w:tblPr>
      <w:tblGrid>
        <w:gridCol w:w="1897"/>
        <w:gridCol w:w="7560"/>
      </w:tblGrid>
      <w:tr w:rsidR="00AD5F4D" w:rsidRPr="00AD5F4D" w14:paraId="421CE5DA"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A48447D" w14:textId="77777777" w:rsidR="00AD5F4D" w:rsidRPr="00AD5F4D" w:rsidRDefault="00AD5F4D" w:rsidP="00AD5F4D">
            <w:pPr>
              <w:rPr>
                <w:color w:val="auto"/>
              </w:rPr>
            </w:pPr>
            <w:r w:rsidRPr="00AD5F4D">
              <w:rPr>
                <w:b/>
                <w:bCs/>
              </w:rPr>
              <w:t>Test ID</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178608D" w14:textId="77777777" w:rsidR="00AD5F4D" w:rsidRPr="00AD5F4D" w:rsidRDefault="00AD5F4D" w:rsidP="00AD5F4D">
            <w:pPr>
              <w:rPr>
                <w:color w:val="auto"/>
              </w:rPr>
            </w:pPr>
            <w:r w:rsidRPr="00AD5F4D">
              <w:t>ISD-1006.004</w:t>
            </w:r>
          </w:p>
        </w:tc>
      </w:tr>
      <w:tr w:rsidR="00AD5F4D" w:rsidRPr="00AD5F4D" w14:paraId="54FF201C"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AAB3DC" w14:textId="77777777" w:rsidR="00AD5F4D" w:rsidRPr="00AD5F4D" w:rsidRDefault="00AD5F4D" w:rsidP="00AD5F4D">
            <w:pPr>
              <w:rPr>
                <w:color w:val="auto"/>
              </w:rPr>
            </w:pPr>
            <w:r w:rsidRPr="00AD5F4D">
              <w:rPr>
                <w:b/>
                <w:bCs/>
              </w:rPr>
              <w:t>Purpose</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C2ECB1" w14:textId="77777777" w:rsidR="00AD5F4D" w:rsidRPr="00AD5F4D" w:rsidRDefault="00AD5F4D" w:rsidP="00AD5F4D">
            <w:pPr>
              <w:rPr>
                <w:color w:val="auto"/>
              </w:rPr>
            </w:pPr>
            <w:r w:rsidRPr="00AD5F4D">
              <w:t>To verify an officer user will have access to the officer’s user’s guide page</w:t>
            </w:r>
          </w:p>
        </w:tc>
      </w:tr>
      <w:tr w:rsidR="00AD5F4D" w:rsidRPr="00AD5F4D" w14:paraId="5D9D830C"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A7FBBE5" w14:textId="77777777" w:rsidR="00AD5F4D" w:rsidRPr="00AD5F4D" w:rsidRDefault="00AD5F4D" w:rsidP="00AD5F4D">
            <w:pPr>
              <w:rPr>
                <w:color w:val="auto"/>
              </w:rPr>
            </w:pPr>
            <w:r w:rsidRPr="00AD5F4D">
              <w:rPr>
                <w:b/>
                <w:bCs/>
              </w:rPr>
              <w:t>Preconditions</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582558" w14:textId="77777777" w:rsidR="00AD5F4D" w:rsidRPr="00AD5F4D" w:rsidRDefault="00AD5F4D" w:rsidP="00AD5F4D">
            <w:pPr>
              <w:rPr>
                <w:color w:val="auto"/>
              </w:rPr>
            </w:pPr>
            <w:r w:rsidRPr="00AD5F4D">
              <w:t>Logged into the system</w:t>
            </w:r>
          </w:p>
        </w:tc>
      </w:tr>
      <w:tr w:rsidR="00AD5F4D" w:rsidRPr="00AD5F4D" w14:paraId="77E039D6"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EB95AB7" w14:textId="77777777" w:rsidR="00AD5F4D" w:rsidRPr="00AD5F4D" w:rsidRDefault="00AD5F4D" w:rsidP="00AD5F4D">
            <w:pPr>
              <w:rPr>
                <w:color w:val="auto"/>
              </w:rPr>
            </w:pPr>
            <w:r w:rsidRPr="00AD5F4D">
              <w:rPr>
                <w:b/>
                <w:bCs/>
              </w:rPr>
              <w:t>Input</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7DA2C3F" w14:textId="77777777" w:rsidR="00AD5F4D" w:rsidRPr="00AD5F4D" w:rsidRDefault="00AD5F4D" w:rsidP="00AD5F4D">
            <w:pPr>
              <w:rPr>
                <w:color w:val="auto"/>
              </w:rPr>
            </w:pPr>
            <w:r w:rsidRPr="00AD5F4D">
              <w:t>Click on the user name which is a drop down</w:t>
            </w:r>
          </w:p>
        </w:tc>
      </w:tr>
      <w:tr w:rsidR="00AD5F4D" w:rsidRPr="00AD5F4D" w14:paraId="30DDCA2D"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017B57C" w14:textId="77777777" w:rsidR="00AD5F4D" w:rsidRPr="00AD5F4D" w:rsidRDefault="00AD5F4D" w:rsidP="00AD5F4D">
            <w:pPr>
              <w:rPr>
                <w:color w:val="auto"/>
              </w:rPr>
            </w:pPr>
            <w:r w:rsidRPr="00AD5F4D">
              <w:rPr>
                <w:b/>
                <w:bCs/>
              </w:rPr>
              <w:t>Expected output</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9A41DE" w14:textId="77777777" w:rsidR="00AD5F4D" w:rsidRPr="00AD5F4D" w:rsidRDefault="00AD5F4D" w:rsidP="00AD5F4D">
            <w:pPr>
              <w:rPr>
                <w:color w:val="auto"/>
              </w:rPr>
            </w:pPr>
            <w:r w:rsidRPr="00AD5F4D">
              <w:t xml:space="preserve">A new drop down menu will appear </w:t>
            </w:r>
          </w:p>
        </w:tc>
      </w:tr>
      <w:tr w:rsidR="00AD5F4D" w:rsidRPr="00AD5F4D" w14:paraId="6F6FF4C8"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A1E2BC" w14:textId="77777777" w:rsidR="00AD5F4D" w:rsidRPr="00AD5F4D" w:rsidRDefault="00AD5F4D" w:rsidP="00AD5F4D">
            <w:pPr>
              <w:rPr>
                <w:color w:val="auto"/>
              </w:rPr>
            </w:pPr>
            <w:r w:rsidRPr="00AD5F4D">
              <w:rPr>
                <w:b/>
                <w:bCs/>
              </w:rPr>
              <w:t xml:space="preserve">Actual output: </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8841D97" w14:textId="77777777" w:rsidR="00AD5F4D" w:rsidRPr="00AD5F4D" w:rsidRDefault="00AD5F4D" w:rsidP="00AD5F4D">
            <w:pPr>
              <w:rPr>
                <w:color w:val="auto"/>
              </w:rPr>
            </w:pPr>
            <w:r w:rsidRPr="00AD5F4D">
              <w:t xml:space="preserve">Pass </w:t>
            </w:r>
          </w:p>
        </w:tc>
      </w:tr>
    </w:tbl>
    <w:p w14:paraId="0A938D78" w14:textId="3529FF18" w:rsidR="00AD5F4D" w:rsidRPr="00AD5F4D" w:rsidRDefault="00AD5F4D" w:rsidP="00AD5F4D">
      <w:pPr>
        <w:spacing w:after="240"/>
        <w:rPr>
          <w:color w:val="auto"/>
        </w:rPr>
      </w:pPr>
      <w:r w:rsidRPr="00AD5F4D">
        <w:rPr>
          <w:color w:val="auto"/>
        </w:rPr>
        <w:br/>
      </w:r>
    </w:p>
    <w:tbl>
      <w:tblPr>
        <w:tblW w:w="0" w:type="auto"/>
        <w:tblCellMar>
          <w:top w:w="15" w:type="dxa"/>
          <w:left w:w="15" w:type="dxa"/>
          <w:bottom w:w="15" w:type="dxa"/>
          <w:right w:w="15" w:type="dxa"/>
        </w:tblCellMar>
        <w:tblLook w:val="04A0" w:firstRow="1" w:lastRow="0" w:firstColumn="1" w:lastColumn="0" w:noHBand="0" w:noVBand="1"/>
      </w:tblPr>
      <w:tblGrid>
        <w:gridCol w:w="1897"/>
        <w:gridCol w:w="7648"/>
      </w:tblGrid>
      <w:tr w:rsidR="00AD5F4D" w:rsidRPr="00AD5F4D" w14:paraId="3B90669E"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9A6E598" w14:textId="77777777" w:rsidR="00AD5F4D" w:rsidRPr="00AD5F4D" w:rsidRDefault="00AD5F4D" w:rsidP="00AD5F4D">
            <w:pPr>
              <w:rPr>
                <w:color w:val="auto"/>
              </w:rPr>
            </w:pPr>
            <w:r w:rsidRPr="00AD5F4D">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2C2F07A" w14:textId="77777777" w:rsidR="00AD5F4D" w:rsidRPr="00AD5F4D" w:rsidRDefault="00AD5F4D" w:rsidP="00AD5F4D">
            <w:pPr>
              <w:rPr>
                <w:color w:val="auto"/>
              </w:rPr>
            </w:pPr>
            <w:r w:rsidRPr="00AD5F4D">
              <w:t>IRD-1006.005</w:t>
            </w:r>
          </w:p>
        </w:tc>
      </w:tr>
      <w:tr w:rsidR="00AD5F4D" w:rsidRPr="00AD5F4D" w14:paraId="685B65C1"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DBD7D43" w14:textId="77777777" w:rsidR="00AD5F4D" w:rsidRPr="00AD5F4D" w:rsidRDefault="00AD5F4D" w:rsidP="00AD5F4D">
            <w:pPr>
              <w:rPr>
                <w:color w:val="auto"/>
              </w:rPr>
            </w:pPr>
            <w:r w:rsidRPr="00AD5F4D">
              <w:rPr>
                <w:b/>
                <w:bCs/>
              </w:rPr>
              <w:lastRenderedPageBreak/>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97B4037" w14:textId="77777777" w:rsidR="00AD5F4D" w:rsidRPr="00AD5F4D" w:rsidRDefault="00AD5F4D" w:rsidP="00AD5F4D">
            <w:pPr>
              <w:rPr>
                <w:color w:val="auto"/>
              </w:rPr>
            </w:pPr>
            <w:r w:rsidRPr="00AD5F4D">
              <w:t>To verify a root user will not access to the user’s guide via another dropdown</w:t>
            </w:r>
          </w:p>
        </w:tc>
      </w:tr>
      <w:tr w:rsidR="00AD5F4D" w:rsidRPr="00AD5F4D" w14:paraId="5C1A486A"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55B8CE9" w14:textId="77777777" w:rsidR="00AD5F4D" w:rsidRPr="00AD5F4D" w:rsidRDefault="00AD5F4D" w:rsidP="00AD5F4D">
            <w:pPr>
              <w:rPr>
                <w:color w:val="auto"/>
              </w:rPr>
            </w:pPr>
            <w:r w:rsidRPr="00AD5F4D">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4397A6B" w14:textId="77777777" w:rsidR="00AD5F4D" w:rsidRPr="00AD5F4D" w:rsidRDefault="00AD5F4D" w:rsidP="00AD5F4D">
            <w:pPr>
              <w:rPr>
                <w:color w:val="auto"/>
              </w:rPr>
            </w:pPr>
            <w:r w:rsidRPr="00AD5F4D">
              <w:t>Logged into the system</w:t>
            </w:r>
          </w:p>
        </w:tc>
      </w:tr>
      <w:tr w:rsidR="00AD5F4D" w:rsidRPr="00AD5F4D" w14:paraId="55D3AC6A"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758F9EC" w14:textId="77777777" w:rsidR="00AD5F4D" w:rsidRPr="00AD5F4D" w:rsidRDefault="00AD5F4D" w:rsidP="00AD5F4D">
            <w:pPr>
              <w:rPr>
                <w:color w:val="auto"/>
              </w:rPr>
            </w:pPr>
            <w:r w:rsidRPr="00AD5F4D">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78D6C2" w14:textId="77777777" w:rsidR="00AD5F4D" w:rsidRPr="00AD5F4D" w:rsidRDefault="00AD5F4D" w:rsidP="00AD5F4D">
            <w:pPr>
              <w:rPr>
                <w:color w:val="auto"/>
              </w:rPr>
            </w:pPr>
            <w:r w:rsidRPr="00AD5F4D">
              <w:t>Click on the Create BOLO which is a drop down link</w:t>
            </w:r>
          </w:p>
        </w:tc>
      </w:tr>
      <w:tr w:rsidR="00AD5F4D" w:rsidRPr="00AD5F4D" w14:paraId="697A9CDC"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48A337A" w14:textId="77777777" w:rsidR="00AD5F4D" w:rsidRPr="00AD5F4D" w:rsidRDefault="00AD5F4D" w:rsidP="00AD5F4D">
            <w:pPr>
              <w:rPr>
                <w:color w:val="auto"/>
              </w:rPr>
            </w:pPr>
            <w:r w:rsidRPr="00AD5F4D">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4E5A869" w14:textId="77777777" w:rsidR="00AD5F4D" w:rsidRPr="00AD5F4D" w:rsidRDefault="00AD5F4D" w:rsidP="00AD5F4D">
            <w:pPr>
              <w:rPr>
                <w:color w:val="auto"/>
              </w:rPr>
            </w:pPr>
            <w:r w:rsidRPr="00AD5F4D">
              <w:t xml:space="preserve">A new drop down menu will not appear </w:t>
            </w:r>
          </w:p>
        </w:tc>
      </w:tr>
      <w:tr w:rsidR="00AD5F4D" w:rsidRPr="00AD5F4D" w14:paraId="063A7E7C"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E08029" w14:textId="77777777" w:rsidR="00AD5F4D" w:rsidRPr="00AD5F4D" w:rsidRDefault="00AD5F4D" w:rsidP="00AD5F4D">
            <w:pPr>
              <w:rPr>
                <w:color w:val="auto"/>
              </w:rPr>
            </w:pPr>
            <w:r w:rsidRPr="00AD5F4D">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2A16F61" w14:textId="77777777" w:rsidR="00AD5F4D" w:rsidRPr="00AD5F4D" w:rsidRDefault="00AD5F4D" w:rsidP="00AD5F4D">
            <w:pPr>
              <w:rPr>
                <w:color w:val="auto"/>
              </w:rPr>
            </w:pPr>
            <w:r w:rsidRPr="00AD5F4D">
              <w:t xml:space="preserve">Pass </w:t>
            </w:r>
          </w:p>
        </w:tc>
      </w:tr>
    </w:tbl>
    <w:p w14:paraId="0D130EE7" w14:textId="442846BE" w:rsidR="00AD5F4D" w:rsidRPr="00AD5F4D" w:rsidRDefault="00AD5F4D" w:rsidP="00AD5F4D">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85"/>
        <w:gridCol w:w="7685"/>
      </w:tblGrid>
      <w:tr w:rsidR="00AD5F4D" w:rsidRPr="00AD5F4D" w14:paraId="7C7CF46F"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F2F72B3" w14:textId="77777777" w:rsidR="00AD5F4D" w:rsidRPr="00AD5F4D" w:rsidRDefault="00AD5F4D" w:rsidP="00AD5F4D">
            <w:pPr>
              <w:rPr>
                <w:color w:val="auto"/>
              </w:rPr>
            </w:pPr>
            <w:r w:rsidRPr="00AD5F4D">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A500FDA" w14:textId="77777777" w:rsidR="00AD5F4D" w:rsidRPr="00AD5F4D" w:rsidRDefault="00AD5F4D" w:rsidP="00AD5F4D">
            <w:pPr>
              <w:rPr>
                <w:color w:val="auto"/>
              </w:rPr>
            </w:pPr>
            <w:r w:rsidRPr="00AD5F4D">
              <w:t>IRD-1006.006</w:t>
            </w:r>
          </w:p>
        </w:tc>
      </w:tr>
      <w:tr w:rsidR="00AD5F4D" w:rsidRPr="00AD5F4D" w14:paraId="2386D1C9"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0BA4926" w14:textId="77777777" w:rsidR="00AD5F4D" w:rsidRPr="00AD5F4D" w:rsidRDefault="00AD5F4D" w:rsidP="00AD5F4D">
            <w:pPr>
              <w:rPr>
                <w:color w:val="auto"/>
              </w:rPr>
            </w:pPr>
            <w:r w:rsidRPr="00AD5F4D">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951656" w14:textId="77777777" w:rsidR="00AD5F4D" w:rsidRPr="00AD5F4D" w:rsidRDefault="00AD5F4D" w:rsidP="00AD5F4D">
            <w:pPr>
              <w:rPr>
                <w:color w:val="auto"/>
              </w:rPr>
            </w:pPr>
            <w:r w:rsidRPr="00AD5F4D">
              <w:t>To verify an admin user will not access to the user’s guide via another dropdown</w:t>
            </w:r>
          </w:p>
        </w:tc>
      </w:tr>
      <w:tr w:rsidR="00AD5F4D" w:rsidRPr="00AD5F4D" w14:paraId="5F993872"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62ADF1E" w14:textId="77777777" w:rsidR="00AD5F4D" w:rsidRPr="00AD5F4D" w:rsidRDefault="00AD5F4D" w:rsidP="00AD5F4D">
            <w:pPr>
              <w:rPr>
                <w:color w:val="auto"/>
              </w:rPr>
            </w:pPr>
            <w:r w:rsidRPr="00AD5F4D">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5BE463C" w14:textId="77777777" w:rsidR="00AD5F4D" w:rsidRPr="00AD5F4D" w:rsidRDefault="00AD5F4D" w:rsidP="00AD5F4D">
            <w:pPr>
              <w:rPr>
                <w:color w:val="auto"/>
              </w:rPr>
            </w:pPr>
            <w:r w:rsidRPr="00AD5F4D">
              <w:t>Logged into the system</w:t>
            </w:r>
          </w:p>
        </w:tc>
      </w:tr>
      <w:tr w:rsidR="00AD5F4D" w:rsidRPr="00AD5F4D" w14:paraId="3774CC19"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41766A7" w14:textId="77777777" w:rsidR="00AD5F4D" w:rsidRPr="00AD5F4D" w:rsidRDefault="00AD5F4D" w:rsidP="00AD5F4D">
            <w:pPr>
              <w:rPr>
                <w:color w:val="auto"/>
              </w:rPr>
            </w:pPr>
            <w:r w:rsidRPr="00AD5F4D">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0C9C419" w14:textId="77777777" w:rsidR="00AD5F4D" w:rsidRPr="00AD5F4D" w:rsidRDefault="00AD5F4D" w:rsidP="00AD5F4D">
            <w:pPr>
              <w:rPr>
                <w:color w:val="auto"/>
              </w:rPr>
            </w:pPr>
            <w:r w:rsidRPr="00AD5F4D">
              <w:t>Click on the Create BOLO which is a drop down link</w:t>
            </w:r>
          </w:p>
        </w:tc>
      </w:tr>
      <w:tr w:rsidR="00AD5F4D" w:rsidRPr="00AD5F4D" w14:paraId="7DCA29FA"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6C6ACD5" w14:textId="77777777" w:rsidR="00AD5F4D" w:rsidRPr="00AD5F4D" w:rsidRDefault="00AD5F4D" w:rsidP="00AD5F4D">
            <w:pPr>
              <w:rPr>
                <w:color w:val="auto"/>
              </w:rPr>
            </w:pPr>
            <w:r w:rsidRPr="00AD5F4D">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EE1215F" w14:textId="77777777" w:rsidR="00AD5F4D" w:rsidRPr="00AD5F4D" w:rsidRDefault="00AD5F4D" w:rsidP="00AD5F4D">
            <w:pPr>
              <w:rPr>
                <w:color w:val="auto"/>
              </w:rPr>
            </w:pPr>
            <w:r w:rsidRPr="00AD5F4D">
              <w:t xml:space="preserve">A new drop down menu will not appear </w:t>
            </w:r>
          </w:p>
        </w:tc>
      </w:tr>
      <w:tr w:rsidR="00AD5F4D" w:rsidRPr="00AD5F4D" w14:paraId="39728998" w14:textId="77777777" w:rsidTr="0CC1F2B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FB94E4F" w14:textId="77777777" w:rsidR="00AD5F4D" w:rsidRPr="00AD5F4D" w:rsidRDefault="00AD5F4D" w:rsidP="00AD5F4D">
            <w:pPr>
              <w:rPr>
                <w:color w:val="auto"/>
              </w:rPr>
            </w:pPr>
            <w:r w:rsidRPr="00AD5F4D">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2FE1B85" w14:textId="77777777" w:rsidR="00AD5F4D" w:rsidRPr="00AD5F4D" w:rsidRDefault="00AD5F4D" w:rsidP="00AD5F4D">
            <w:pPr>
              <w:rPr>
                <w:color w:val="auto"/>
              </w:rPr>
            </w:pPr>
            <w:r w:rsidRPr="00AD5F4D">
              <w:t xml:space="preserve">Pass </w:t>
            </w:r>
          </w:p>
        </w:tc>
      </w:tr>
    </w:tbl>
    <w:p w14:paraId="7A15629C" w14:textId="77777777" w:rsidR="00AD5F4D" w:rsidRPr="00AD5F4D" w:rsidRDefault="00AD5F4D" w:rsidP="00AD5F4D">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75"/>
        <w:gridCol w:w="7695"/>
      </w:tblGrid>
      <w:tr w:rsidR="00AD5F4D" w:rsidRPr="00AD5F4D" w14:paraId="2AFA8891"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174E512" w14:textId="77777777" w:rsidR="00AD5F4D" w:rsidRPr="00AD5F4D" w:rsidRDefault="00AD5F4D" w:rsidP="00AD5F4D">
            <w:pPr>
              <w:rPr>
                <w:color w:val="auto"/>
              </w:rPr>
            </w:pPr>
            <w:r w:rsidRPr="00AD5F4D">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C84BAAF" w14:textId="77777777" w:rsidR="00AD5F4D" w:rsidRPr="00AD5F4D" w:rsidRDefault="00AD5F4D" w:rsidP="00AD5F4D">
            <w:pPr>
              <w:rPr>
                <w:color w:val="auto"/>
              </w:rPr>
            </w:pPr>
            <w:r w:rsidRPr="00AD5F4D">
              <w:t>IRD-1006.007</w:t>
            </w:r>
          </w:p>
        </w:tc>
      </w:tr>
      <w:tr w:rsidR="00AD5F4D" w:rsidRPr="00AD5F4D" w14:paraId="56E6A89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55F6F8" w14:textId="77777777" w:rsidR="00AD5F4D" w:rsidRPr="00AD5F4D" w:rsidRDefault="00AD5F4D" w:rsidP="00AD5F4D">
            <w:pPr>
              <w:rPr>
                <w:color w:val="auto"/>
              </w:rPr>
            </w:pPr>
            <w:r w:rsidRPr="00AD5F4D">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4F06F32" w14:textId="77777777" w:rsidR="00AD5F4D" w:rsidRPr="00AD5F4D" w:rsidRDefault="00AD5F4D" w:rsidP="00AD5F4D">
            <w:pPr>
              <w:rPr>
                <w:color w:val="auto"/>
              </w:rPr>
            </w:pPr>
            <w:r w:rsidRPr="00AD5F4D">
              <w:t>To verify a supervisor user will not access to the user’s guide via another dropdown</w:t>
            </w:r>
          </w:p>
        </w:tc>
      </w:tr>
      <w:tr w:rsidR="00AD5F4D" w:rsidRPr="00AD5F4D" w14:paraId="52905421"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DF1B2C" w14:textId="77777777" w:rsidR="00AD5F4D" w:rsidRPr="00AD5F4D" w:rsidRDefault="00AD5F4D" w:rsidP="00AD5F4D">
            <w:pPr>
              <w:rPr>
                <w:color w:val="auto"/>
              </w:rPr>
            </w:pPr>
            <w:r w:rsidRPr="00AD5F4D">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F225129" w14:textId="77777777" w:rsidR="00AD5F4D" w:rsidRPr="00AD5F4D" w:rsidRDefault="00AD5F4D" w:rsidP="00AD5F4D">
            <w:pPr>
              <w:rPr>
                <w:color w:val="auto"/>
              </w:rPr>
            </w:pPr>
            <w:r w:rsidRPr="00AD5F4D">
              <w:t>Logged into the system</w:t>
            </w:r>
          </w:p>
        </w:tc>
      </w:tr>
      <w:tr w:rsidR="00AD5F4D" w:rsidRPr="00AD5F4D" w14:paraId="54378666"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5F865B6" w14:textId="77777777" w:rsidR="00AD5F4D" w:rsidRPr="00AD5F4D" w:rsidRDefault="00AD5F4D" w:rsidP="00AD5F4D">
            <w:pPr>
              <w:rPr>
                <w:color w:val="auto"/>
              </w:rPr>
            </w:pPr>
            <w:r w:rsidRPr="00AD5F4D">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562A3ED" w14:textId="77777777" w:rsidR="00AD5F4D" w:rsidRPr="00AD5F4D" w:rsidRDefault="00AD5F4D" w:rsidP="00AD5F4D">
            <w:pPr>
              <w:rPr>
                <w:color w:val="auto"/>
              </w:rPr>
            </w:pPr>
            <w:r w:rsidRPr="00AD5F4D">
              <w:t>Click on the Creat BOLO which is a drop down link</w:t>
            </w:r>
          </w:p>
        </w:tc>
      </w:tr>
      <w:tr w:rsidR="00AD5F4D" w:rsidRPr="00AD5F4D" w14:paraId="6999DD06"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2BE5F2" w14:textId="77777777" w:rsidR="00AD5F4D" w:rsidRPr="00AD5F4D" w:rsidRDefault="00AD5F4D" w:rsidP="00AD5F4D">
            <w:pPr>
              <w:rPr>
                <w:color w:val="auto"/>
              </w:rPr>
            </w:pPr>
            <w:r w:rsidRPr="00AD5F4D">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C216E86" w14:textId="77777777" w:rsidR="00AD5F4D" w:rsidRPr="00AD5F4D" w:rsidRDefault="00AD5F4D" w:rsidP="00AD5F4D">
            <w:pPr>
              <w:rPr>
                <w:color w:val="auto"/>
              </w:rPr>
            </w:pPr>
            <w:r w:rsidRPr="00AD5F4D">
              <w:t xml:space="preserve">A new drop down menu will not appear </w:t>
            </w:r>
          </w:p>
        </w:tc>
      </w:tr>
      <w:tr w:rsidR="00AD5F4D" w:rsidRPr="00AD5F4D" w14:paraId="6C8645EB"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EC120EC" w14:textId="77777777" w:rsidR="00AD5F4D" w:rsidRPr="00AD5F4D" w:rsidRDefault="00AD5F4D" w:rsidP="00AD5F4D">
            <w:pPr>
              <w:rPr>
                <w:color w:val="auto"/>
              </w:rPr>
            </w:pPr>
            <w:r w:rsidRPr="00AD5F4D">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18CD3B" w14:textId="77777777" w:rsidR="00AD5F4D" w:rsidRPr="00AD5F4D" w:rsidRDefault="00AD5F4D" w:rsidP="00AD5F4D">
            <w:pPr>
              <w:rPr>
                <w:color w:val="auto"/>
              </w:rPr>
            </w:pPr>
            <w:r w:rsidRPr="00AD5F4D">
              <w:t xml:space="preserve">Pass </w:t>
            </w:r>
          </w:p>
        </w:tc>
      </w:tr>
    </w:tbl>
    <w:p w14:paraId="76354161" w14:textId="77777777" w:rsidR="00AD5F4D" w:rsidRPr="00AD5F4D" w:rsidRDefault="00AD5F4D" w:rsidP="00AD5F4D">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84"/>
        <w:gridCol w:w="7686"/>
      </w:tblGrid>
      <w:tr w:rsidR="00AD5F4D" w:rsidRPr="00AD5F4D" w14:paraId="2CBEB4D8"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41A0D90" w14:textId="77777777" w:rsidR="00AD5F4D" w:rsidRPr="00AD5F4D" w:rsidRDefault="00AD5F4D" w:rsidP="00AD5F4D">
            <w:pPr>
              <w:rPr>
                <w:color w:val="auto"/>
              </w:rPr>
            </w:pPr>
            <w:r w:rsidRPr="00AD5F4D">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68739BC" w14:textId="77777777" w:rsidR="00AD5F4D" w:rsidRPr="00AD5F4D" w:rsidRDefault="00AD5F4D" w:rsidP="00AD5F4D">
            <w:pPr>
              <w:rPr>
                <w:color w:val="auto"/>
              </w:rPr>
            </w:pPr>
            <w:r w:rsidRPr="00AD5F4D">
              <w:t>IRD-1006.008</w:t>
            </w:r>
          </w:p>
        </w:tc>
      </w:tr>
      <w:tr w:rsidR="00AD5F4D" w:rsidRPr="00AD5F4D" w14:paraId="04E8EA41"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2C8A40" w14:textId="77777777" w:rsidR="00AD5F4D" w:rsidRPr="00AD5F4D" w:rsidRDefault="00AD5F4D" w:rsidP="00AD5F4D">
            <w:pPr>
              <w:rPr>
                <w:color w:val="auto"/>
              </w:rPr>
            </w:pPr>
            <w:r w:rsidRPr="00AD5F4D">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6C09389" w14:textId="77777777" w:rsidR="00AD5F4D" w:rsidRPr="00AD5F4D" w:rsidRDefault="00AD5F4D" w:rsidP="00AD5F4D">
            <w:pPr>
              <w:rPr>
                <w:color w:val="auto"/>
              </w:rPr>
            </w:pPr>
            <w:r w:rsidRPr="00AD5F4D">
              <w:t>To verify an officer user will not access to the user’s guide via another dropdown</w:t>
            </w:r>
          </w:p>
        </w:tc>
      </w:tr>
      <w:tr w:rsidR="00AD5F4D" w:rsidRPr="00AD5F4D" w14:paraId="3CDFB1D7"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6F8046" w14:textId="77777777" w:rsidR="00AD5F4D" w:rsidRPr="00AD5F4D" w:rsidRDefault="00AD5F4D" w:rsidP="00AD5F4D">
            <w:pPr>
              <w:rPr>
                <w:color w:val="auto"/>
              </w:rPr>
            </w:pPr>
            <w:r w:rsidRPr="00AD5F4D">
              <w:rPr>
                <w:b/>
                <w:bCs/>
              </w:rPr>
              <w:lastRenderedPageBreak/>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98F444" w14:textId="77777777" w:rsidR="00AD5F4D" w:rsidRPr="00AD5F4D" w:rsidRDefault="00AD5F4D" w:rsidP="00AD5F4D">
            <w:pPr>
              <w:rPr>
                <w:color w:val="auto"/>
              </w:rPr>
            </w:pPr>
            <w:r w:rsidRPr="00AD5F4D">
              <w:t>Logged into the system</w:t>
            </w:r>
          </w:p>
        </w:tc>
      </w:tr>
      <w:tr w:rsidR="00AD5F4D" w:rsidRPr="00AD5F4D" w14:paraId="38970550"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B6567A" w14:textId="77777777" w:rsidR="00AD5F4D" w:rsidRPr="00AD5F4D" w:rsidRDefault="00AD5F4D" w:rsidP="00AD5F4D">
            <w:pPr>
              <w:rPr>
                <w:color w:val="auto"/>
              </w:rPr>
            </w:pPr>
            <w:r w:rsidRPr="00AD5F4D">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A206A34" w14:textId="77777777" w:rsidR="00AD5F4D" w:rsidRPr="00AD5F4D" w:rsidRDefault="00AD5F4D" w:rsidP="00AD5F4D">
            <w:pPr>
              <w:rPr>
                <w:color w:val="auto"/>
              </w:rPr>
            </w:pPr>
            <w:r w:rsidRPr="00AD5F4D">
              <w:t>Click on the Creat BOLO which is a drop down link</w:t>
            </w:r>
          </w:p>
        </w:tc>
      </w:tr>
      <w:tr w:rsidR="00AD5F4D" w:rsidRPr="00AD5F4D" w14:paraId="78905AD1"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4B39F4A" w14:textId="77777777" w:rsidR="00AD5F4D" w:rsidRPr="00AD5F4D" w:rsidRDefault="00AD5F4D" w:rsidP="00AD5F4D">
            <w:pPr>
              <w:rPr>
                <w:color w:val="auto"/>
              </w:rPr>
            </w:pPr>
            <w:r w:rsidRPr="00AD5F4D">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9F28976" w14:textId="77777777" w:rsidR="00AD5F4D" w:rsidRPr="00AD5F4D" w:rsidRDefault="00AD5F4D" w:rsidP="00AD5F4D">
            <w:pPr>
              <w:rPr>
                <w:color w:val="auto"/>
              </w:rPr>
            </w:pPr>
            <w:r w:rsidRPr="00AD5F4D">
              <w:t xml:space="preserve">A new drop down menu will not appear </w:t>
            </w:r>
          </w:p>
        </w:tc>
      </w:tr>
      <w:tr w:rsidR="00AD5F4D" w:rsidRPr="00AD5F4D" w14:paraId="3710DB7E" w14:textId="77777777" w:rsidTr="785A8EF4">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F8F3CB" w14:textId="77777777" w:rsidR="00AD5F4D" w:rsidRPr="00AD5F4D" w:rsidRDefault="00AD5F4D" w:rsidP="00AD5F4D">
            <w:pPr>
              <w:rPr>
                <w:color w:val="auto"/>
              </w:rPr>
            </w:pPr>
            <w:r w:rsidRPr="00AD5F4D">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AD93ED" w14:textId="77777777" w:rsidR="00AD5F4D" w:rsidRPr="00AD5F4D" w:rsidRDefault="00AD5F4D" w:rsidP="00AD5F4D">
            <w:pPr>
              <w:rPr>
                <w:color w:val="auto"/>
              </w:rPr>
            </w:pPr>
            <w:r w:rsidRPr="00AD5F4D">
              <w:t xml:space="preserve">Pass </w:t>
            </w:r>
          </w:p>
        </w:tc>
      </w:tr>
    </w:tbl>
    <w:p w14:paraId="3C734DED" w14:textId="6A6A5D41" w:rsidR="00AD5F4D" w:rsidRDefault="00AD5F4D" w:rsidP="00BB15B0">
      <w:pPr>
        <w:tabs>
          <w:tab w:val="left" w:pos="5205"/>
        </w:tabs>
        <w:spacing w:line="480" w:lineRule="auto"/>
      </w:pPr>
    </w:p>
    <w:p w14:paraId="51466228" w14:textId="1857AFFA" w:rsidR="008F77DC" w:rsidRDefault="008F77DC" w:rsidP="00BB15B0">
      <w:pPr>
        <w:tabs>
          <w:tab w:val="left" w:pos="5205"/>
        </w:tabs>
        <w:spacing w:line="480" w:lineRule="auto"/>
        <w:rPr>
          <w:b/>
        </w:rPr>
      </w:pPr>
      <w:r>
        <w:rPr>
          <w:b/>
        </w:rPr>
        <w:t>User Story #1046 - A</w:t>
      </w:r>
      <w:r w:rsidRPr="008F77DC">
        <w:rPr>
          <w:b/>
        </w:rPr>
        <w:t>dd an About Us page</w:t>
      </w:r>
    </w:p>
    <w:p w14:paraId="7E8CED52" w14:textId="1857AFFA" w:rsidR="008F77DC" w:rsidRPr="008F77DC" w:rsidRDefault="008F77DC" w:rsidP="008F77DC">
      <w:pPr>
        <w:spacing w:before="200"/>
        <w:rPr>
          <w:color w:val="auto"/>
        </w:rPr>
      </w:pPr>
      <w:r w:rsidRPr="0CC1F2BB">
        <w:rPr>
          <w:sz w:val="22"/>
          <w:szCs w:val="22"/>
        </w:rP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8F77DC" w:rsidRPr="008F77DC" w14:paraId="34BAF21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F795401" w14:textId="77777777" w:rsidR="008F77DC" w:rsidRPr="008F77DC" w:rsidRDefault="008F77DC" w:rsidP="008F77DC">
            <w:pPr>
              <w:rPr>
                <w:color w:val="auto"/>
              </w:rPr>
            </w:pPr>
            <w:r w:rsidRPr="008F77DC">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C9895E2" w14:textId="77777777" w:rsidR="008F77DC" w:rsidRPr="008F77DC" w:rsidRDefault="008F77DC" w:rsidP="008F77DC">
            <w:pPr>
              <w:rPr>
                <w:color w:val="auto"/>
              </w:rPr>
            </w:pPr>
            <w:r w:rsidRPr="008F77DC">
              <w:t>ISD-1046.001</w:t>
            </w:r>
          </w:p>
        </w:tc>
      </w:tr>
      <w:tr w:rsidR="008F77DC" w:rsidRPr="008F77DC" w14:paraId="34626E55"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2E73BD9" w14:textId="77777777" w:rsidR="008F77DC" w:rsidRPr="008F77DC" w:rsidRDefault="008F77DC" w:rsidP="008F77DC">
            <w:pPr>
              <w:rPr>
                <w:color w:val="auto"/>
              </w:rPr>
            </w:pPr>
            <w:r w:rsidRPr="008F77DC">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BEFAA3A" w14:textId="77777777" w:rsidR="008F77DC" w:rsidRPr="008F77DC" w:rsidRDefault="008F77DC" w:rsidP="008F77DC">
            <w:pPr>
              <w:rPr>
                <w:color w:val="auto"/>
              </w:rPr>
            </w:pPr>
            <w:r w:rsidRPr="008F77DC">
              <w:t>To verify a root user will have access to the About Us page</w:t>
            </w:r>
          </w:p>
        </w:tc>
      </w:tr>
      <w:tr w:rsidR="008F77DC" w:rsidRPr="008F77DC" w14:paraId="759E7B0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2F75A4" w14:textId="77777777" w:rsidR="008F77DC" w:rsidRPr="008F77DC" w:rsidRDefault="008F77DC" w:rsidP="008F77DC">
            <w:pPr>
              <w:rPr>
                <w:color w:val="auto"/>
              </w:rPr>
            </w:pPr>
            <w:r w:rsidRPr="008F77DC">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AC0E85A" w14:textId="77777777" w:rsidR="008F77DC" w:rsidRPr="008F77DC" w:rsidRDefault="008F77DC" w:rsidP="008F77DC">
            <w:pPr>
              <w:rPr>
                <w:color w:val="auto"/>
              </w:rPr>
            </w:pPr>
            <w:r w:rsidRPr="008F77DC">
              <w:t>Logged into the system</w:t>
            </w:r>
          </w:p>
        </w:tc>
      </w:tr>
      <w:tr w:rsidR="008F77DC" w:rsidRPr="008F77DC" w14:paraId="09BFDC2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E23CBE" w14:textId="77777777" w:rsidR="008F77DC" w:rsidRPr="008F77DC" w:rsidRDefault="008F77DC" w:rsidP="008F77DC">
            <w:pPr>
              <w:rPr>
                <w:color w:val="auto"/>
              </w:rPr>
            </w:pPr>
            <w:r w:rsidRPr="008F77DC">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1411B45" w14:textId="77777777" w:rsidR="008F77DC" w:rsidRPr="008F77DC" w:rsidRDefault="008F77DC" w:rsidP="008F77DC">
            <w:pPr>
              <w:rPr>
                <w:color w:val="auto"/>
              </w:rPr>
            </w:pPr>
            <w:r w:rsidRPr="008F77DC">
              <w:t>Click on the user name which is a drop down</w:t>
            </w:r>
          </w:p>
        </w:tc>
      </w:tr>
      <w:tr w:rsidR="008F77DC" w:rsidRPr="008F77DC" w14:paraId="2DE10A6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06E16A5" w14:textId="77777777" w:rsidR="008F77DC" w:rsidRPr="008F77DC" w:rsidRDefault="008F77DC" w:rsidP="008F77DC">
            <w:pPr>
              <w:rPr>
                <w:color w:val="auto"/>
              </w:rPr>
            </w:pPr>
            <w:r w:rsidRPr="008F77DC">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A67742F" w14:textId="77777777" w:rsidR="008F77DC" w:rsidRPr="008F77DC" w:rsidRDefault="008F77DC" w:rsidP="008F77DC">
            <w:pPr>
              <w:rPr>
                <w:color w:val="auto"/>
              </w:rPr>
            </w:pPr>
            <w:r w:rsidRPr="008F77DC">
              <w:t xml:space="preserve">A new drop down menu will appear </w:t>
            </w:r>
          </w:p>
        </w:tc>
      </w:tr>
      <w:tr w:rsidR="008F77DC" w:rsidRPr="008F77DC" w14:paraId="1D5D7C3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D594818" w14:textId="77777777" w:rsidR="008F77DC" w:rsidRPr="008F77DC" w:rsidRDefault="008F77DC" w:rsidP="008F77DC">
            <w:pPr>
              <w:rPr>
                <w:color w:val="auto"/>
              </w:rPr>
            </w:pPr>
            <w:r w:rsidRPr="008F77DC">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52F946A" w14:textId="77777777" w:rsidR="008F77DC" w:rsidRPr="008F77DC" w:rsidRDefault="008F77DC" w:rsidP="008F77DC">
            <w:pPr>
              <w:rPr>
                <w:color w:val="auto"/>
              </w:rPr>
            </w:pPr>
            <w:r w:rsidRPr="008F77DC">
              <w:t xml:space="preserve">Pass </w:t>
            </w:r>
          </w:p>
        </w:tc>
      </w:tr>
    </w:tbl>
    <w:p w14:paraId="26738F1E" w14:textId="1857AFFA" w:rsidR="008F77DC" w:rsidRPr="008F77DC" w:rsidRDefault="008F77DC" w:rsidP="008F77DC">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8F77DC" w:rsidRPr="008F77DC" w14:paraId="5B5FA11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A4647C4" w14:textId="77777777" w:rsidR="008F77DC" w:rsidRPr="008F77DC" w:rsidRDefault="008F77DC" w:rsidP="008F77DC">
            <w:pPr>
              <w:rPr>
                <w:color w:val="auto"/>
              </w:rPr>
            </w:pPr>
            <w:r w:rsidRPr="008F77DC">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53C0A30" w14:textId="77777777" w:rsidR="008F77DC" w:rsidRPr="008F77DC" w:rsidRDefault="008F77DC" w:rsidP="008F77DC">
            <w:pPr>
              <w:rPr>
                <w:color w:val="auto"/>
              </w:rPr>
            </w:pPr>
            <w:r w:rsidRPr="008F77DC">
              <w:t>ISD-1046.002</w:t>
            </w:r>
          </w:p>
        </w:tc>
      </w:tr>
      <w:tr w:rsidR="008F77DC" w:rsidRPr="008F77DC" w14:paraId="6A590515"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EB2C38B" w14:textId="77777777" w:rsidR="008F77DC" w:rsidRPr="008F77DC" w:rsidRDefault="008F77DC" w:rsidP="008F77DC">
            <w:pPr>
              <w:rPr>
                <w:color w:val="auto"/>
              </w:rPr>
            </w:pPr>
            <w:r w:rsidRPr="008F77DC">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049872" w14:textId="77777777" w:rsidR="008F77DC" w:rsidRPr="008F77DC" w:rsidRDefault="008F77DC" w:rsidP="008F77DC">
            <w:pPr>
              <w:rPr>
                <w:color w:val="auto"/>
              </w:rPr>
            </w:pPr>
            <w:r w:rsidRPr="008F77DC">
              <w:t>To verify an admin user will have access to the About Us page</w:t>
            </w:r>
          </w:p>
        </w:tc>
      </w:tr>
      <w:tr w:rsidR="008F77DC" w:rsidRPr="008F77DC" w14:paraId="1739EB7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424F541" w14:textId="77777777" w:rsidR="008F77DC" w:rsidRPr="008F77DC" w:rsidRDefault="008F77DC" w:rsidP="008F77DC">
            <w:pPr>
              <w:rPr>
                <w:color w:val="auto"/>
              </w:rPr>
            </w:pPr>
            <w:r w:rsidRPr="008F77DC">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8E1BDC4" w14:textId="77777777" w:rsidR="008F77DC" w:rsidRPr="008F77DC" w:rsidRDefault="008F77DC" w:rsidP="008F77DC">
            <w:pPr>
              <w:rPr>
                <w:color w:val="auto"/>
              </w:rPr>
            </w:pPr>
            <w:r w:rsidRPr="008F77DC">
              <w:t>Logged into the system</w:t>
            </w:r>
          </w:p>
        </w:tc>
      </w:tr>
      <w:tr w:rsidR="008F77DC" w:rsidRPr="008F77DC" w14:paraId="7587B75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0BC160" w14:textId="77777777" w:rsidR="008F77DC" w:rsidRPr="008F77DC" w:rsidRDefault="008F77DC" w:rsidP="008F77DC">
            <w:pPr>
              <w:rPr>
                <w:color w:val="auto"/>
              </w:rPr>
            </w:pPr>
            <w:r w:rsidRPr="008F77DC">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20644BB" w14:textId="77777777" w:rsidR="008F77DC" w:rsidRPr="008F77DC" w:rsidRDefault="008F77DC" w:rsidP="008F77DC">
            <w:pPr>
              <w:rPr>
                <w:color w:val="auto"/>
              </w:rPr>
            </w:pPr>
            <w:r w:rsidRPr="008F77DC">
              <w:t>Click on the user name which is a drop down</w:t>
            </w:r>
          </w:p>
        </w:tc>
      </w:tr>
      <w:tr w:rsidR="008F77DC" w:rsidRPr="008F77DC" w14:paraId="1CA0528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2924752" w14:textId="77777777" w:rsidR="008F77DC" w:rsidRPr="008F77DC" w:rsidRDefault="008F77DC" w:rsidP="008F77DC">
            <w:pPr>
              <w:rPr>
                <w:color w:val="auto"/>
              </w:rPr>
            </w:pPr>
            <w:r w:rsidRPr="008F77DC">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0C6FB37" w14:textId="77777777" w:rsidR="008F77DC" w:rsidRPr="008F77DC" w:rsidRDefault="008F77DC" w:rsidP="008F77DC">
            <w:pPr>
              <w:rPr>
                <w:color w:val="auto"/>
              </w:rPr>
            </w:pPr>
            <w:r w:rsidRPr="008F77DC">
              <w:t xml:space="preserve">A new drop down menu will appear </w:t>
            </w:r>
          </w:p>
        </w:tc>
      </w:tr>
      <w:tr w:rsidR="008F77DC" w:rsidRPr="008F77DC" w14:paraId="447FF73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D8A23DC" w14:textId="77777777" w:rsidR="008F77DC" w:rsidRPr="008F77DC" w:rsidRDefault="008F77DC" w:rsidP="008F77DC">
            <w:pPr>
              <w:rPr>
                <w:color w:val="auto"/>
              </w:rPr>
            </w:pPr>
            <w:r w:rsidRPr="008F77DC">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8E9892" w14:textId="77777777" w:rsidR="008F77DC" w:rsidRPr="008F77DC" w:rsidRDefault="008F77DC" w:rsidP="008F77DC">
            <w:pPr>
              <w:rPr>
                <w:color w:val="auto"/>
              </w:rPr>
            </w:pPr>
            <w:r w:rsidRPr="008F77DC">
              <w:t xml:space="preserve">Pass </w:t>
            </w:r>
          </w:p>
        </w:tc>
      </w:tr>
    </w:tbl>
    <w:p w14:paraId="7C3C2BE8" w14:textId="1857AFFA" w:rsidR="008F77DC" w:rsidRPr="008F77DC" w:rsidRDefault="008F77DC" w:rsidP="008F77DC">
      <w:pPr>
        <w:spacing w:after="240"/>
        <w:rPr>
          <w:color w:val="auto"/>
        </w:rPr>
      </w:pPr>
    </w:p>
    <w:tbl>
      <w:tblPr>
        <w:tblW w:w="9457" w:type="dxa"/>
        <w:tblCellMar>
          <w:top w:w="15" w:type="dxa"/>
          <w:left w:w="15" w:type="dxa"/>
          <w:bottom w:w="15" w:type="dxa"/>
          <w:right w:w="15" w:type="dxa"/>
        </w:tblCellMar>
        <w:tblLook w:val="04A0" w:firstRow="1" w:lastRow="0" w:firstColumn="1" w:lastColumn="0" w:noHBand="0" w:noVBand="1"/>
      </w:tblPr>
      <w:tblGrid>
        <w:gridCol w:w="1897"/>
        <w:gridCol w:w="7560"/>
      </w:tblGrid>
      <w:tr w:rsidR="008F77DC" w:rsidRPr="008F77DC" w14:paraId="6C95CAA9"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B6D5A32" w14:textId="77777777" w:rsidR="008F77DC" w:rsidRPr="008F77DC" w:rsidRDefault="008F77DC" w:rsidP="008F77DC">
            <w:pPr>
              <w:rPr>
                <w:color w:val="auto"/>
              </w:rPr>
            </w:pPr>
            <w:r w:rsidRPr="008F77DC">
              <w:rPr>
                <w:b/>
                <w:bCs/>
              </w:rPr>
              <w:t>Test ID</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D29EDD5" w14:textId="77777777" w:rsidR="008F77DC" w:rsidRPr="008F77DC" w:rsidRDefault="008F77DC" w:rsidP="008F77DC">
            <w:pPr>
              <w:rPr>
                <w:color w:val="auto"/>
              </w:rPr>
            </w:pPr>
            <w:r w:rsidRPr="008F77DC">
              <w:t>ISD-1046.003</w:t>
            </w:r>
          </w:p>
        </w:tc>
      </w:tr>
      <w:tr w:rsidR="008F77DC" w:rsidRPr="008F77DC" w14:paraId="76136DA4"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98C9DC5" w14:textId="77777777" w:rsidR="008F77DC" w:rsidRPr="008F77DC" w:rsidRDefault="008F77DC" w:rsidP="008F77DC">
            <w:pPr>
              <w:rPr>
                <w:color w:val="auto"/>
              </w:rPr>
            </w:pPr>
            <w:r w:rsidRPr="008F77DC">
              <w:rPr>
                <w:b/>
                <w:bCs/>
              </w:rPr>
              <w:t>Purpose</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28D6975" w14:textId="77777777" w:rsidR="008F77DC" w:rsidRPr="008F77DC" w:rsidRDefault="008F77DC" w:rsidP="008F77DC">
            <w:pPr>
              <w:rPr>
                <w:color w:val="auto"/>
              </w:rPr>
            </w:pPr>
            <w:r w:rsidRPr="008F77DC">
              <w:t>To verify a supervisor user will have access to the About Us page</w:t>
            </w:r>
          </w:p>
        </w:tc>
      </w:tr>
      <w:tr w:rsidR="008F77DC" w:rsidRPr="008F77DC" w14:paraId="28970AA4"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6218FF" w14:textId="77777777" w:rsidR="008F77DC" w:rsidRPr="008F77DC" w:rsidRDefault="008F77DC" w:rsidP="008F77DC">
            <w:pPr>
              <w:rPr>
                <w:color w:val="auto"/>
              </w:rPr>
            </w:pPr>
            <w:r w:rsidRPr="008F77DC">
              <w:rPr>
                <w:b/>
                <w:bCs/>
              </w:rPr>
              <w:t>Preconditions</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65E88B" w14:textId="77777777" w:rsidR="008F77DC" w:rsidRPr="008F77DC" w:rsidRDefault="008F77DC" w:rsidP="008F77DC">
            <w:pPr>
              <w:rPr>
                <w:color w:val="auto"/>
              </w:rPr>
            </w:pPr>
            <w:r w:rsidRPr="008F77DC">
              <w:t>Logged into the system</w:t>
            </w:r>
          </w:p>
        </w:tc>
      </w:tr>
      <w:tr w:rsidR="008F77DC" w:rsidRPr="008F77DC" w14:paraId="203E223B"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800FDE" w14:textId="77777777" w:rsidR="008F77DC" w:rsidRPr="008F77DC" w:rsidRDefault="008F77DC" w:rsidP="008F77DC">
            <w:pPr>
              <w:rPr>
                <w:color w:val="auto"/>
              </w:rPr>
            </w:pPr>
            <w:r w:rsidRPr="008F77DC">
              <w:rPr>
                <w:b/>
                <w:bCs/>
              </w:rPr>
              <w:t>Input</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CED8CC4" w14:textId="77777777" w:rsidR="008F77DC" w:rsidRPr="008F77DC" w:rsidRDefault="008F77DC" w:rsidP="008F77DC">
            <w:pPr>
              <w:rPr>
                <w:color w:val="auto"/>
              </w:rPr>
            </w:pPr>
            <w:r w:rsidRPr="008F77DC">
              <w:t>Click on the user name which is a drop down</w:t>
            </w:r>
          </w:p>
        </w:tc>
      </w:tr>
      <w:tr w:rsidR="008F77DC" w:rsidRPr="008F77DC" w14:paraId="185C6081"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AB401E9" w14:textId="77777777" w:rsidR="008F77DC" w:rsidRPr="008F77DC" w:rsidRDefault="008F77DC" w:rsidP="008F77DC">
            <w:pPr>
              <w:rPr>
                <w:color w:val="auto"/>
              </w:rPr>
            </w:pPr>
            <w:r w:rsidRPr="008F77DC">
              <w:rPr>
                <w:b/>
                <w:bCs/>
              </w:rPr>
              <w:lastRenderedPageBreak/>
              <w:t>Expected output</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B9FE45" w14:textId="77777777" w:rsidR="008F77DC" w:rsidRPr="008F77DC" w:rsidRDefault="008F77DC" w:rsidP="008F77DC">
            <w:pPr>
              <w:rPr>
                <w:color w:val="auto"/>
              </w:rPr>
            </w:pPr>
            <w:r w:rsidRPr="008F77DC">
              <w:t xml:space="preserve">A new drop down menu will appear </w:t>
            </w:r>
          </w:p>
        </w:tc>
      </w:tr>
      <w:tr w:rsidR="008F77DC" w:rsidRPr="008F77DC" w14:paraId="13F72182"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AEEFAA0" w14:textId="77777777" w:rsidR="008F77DC" w:rsidRPr="008F77DC" w:rsidRDefault="008F77DC" w:rsidP="008F77DC">
            <w:pPr>
              <w:rPr>
                <w:color w:val="auto"/>
              </w:rPr>
            </w:pPr>
            <w:r w:rsidRPr="008F77DC">
              <w:rPr>
                <w:b/>
                <w:bCs/>
              </w:rPr>
              <w:t xml:space="preserve">Actual output: </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D1183B9" w14:textId="77777777" w:rsidR="008F77DC" w:rsidRPr="008F77DC" w:rsidRDefault="008F77DC" w:rsidP="008F77DC">
            <w:pPr>
              <w:rPr>
                <w:color w:val="auto"/>
              </w:rPr>
            </w:pPr>
            <w:r w:rsidRPr="008F77DC">
              <w:t xml:space="preserve">Pass </w:t>
            </w:r>
          </w:p>
        </w:tc>
      </w:tr>
    </w:tbl>
    <w:p w14:paraId="0ACD2EC7" w14:textId="1857AFFA" w:rsidR="008F77DC" w:rsidRPr="008F77DC" w:rsidRDefault="008F77DC" w:rsidP="008F77DC">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568"/>
      </w:tblGrid>
      <w:tr w:rsidR="008F77DC" w:rsidRPr="008F77DC" w14:paraId="52E88E9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C8844C2" w14:textId="77777777" w:rsidR="008F77DC" w:rsidRPr="008F77DC" w:rsidRDefault="008F77DC" w:rsidP="008F77DC">
            <w:pPr>
              <w:rPr>
                <w:color w:val="auto"/>
              </w:rPr>
            </w:pPr>
            <w:r w:rsidRPr="008F77DC">
              <w:rPr>
                <w:b/>
                <w:bCs/>
              </w:rPr>
              <w:t>Test ID</w:t>
            </w:r>
          </w:p>
        </w:tc>
        <w:tc>
          <w:tcPr>
            <w:tcW w:w="75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2C2B6B9" w14:textId="77777777" w:rsidR="008F77DC" w:rsidRPr="008F77DC" w:rsidRDefault="008F77DC" w:rsidP="008F77DC">
            <w:pPr>
              <w:rPr>
                <w:color w:val="auto"/>
              </w:rPr>
            </w:pPr>
            <w:r w:rsidRPr="008F77DC">
              <w:t>ISD-1046.004</w:t>
            </w:r>
          </w:p>
        </w:tc>
      </w:tr>
      <w:tr w:rsidR="008F77DC" w:rsidRPr="008F77DC" w14:paraId="4ECDF39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B2A686" w14:textId="77777777" w:rsidR="008F77DC" w:rsidRPr="008F77DC" w:rsidRDefault="008F77DC" w:rsidP="008F77DC">
            <w:pPr>
              <w:rPr>
                <w:color w:val="auto"/>
              </w:rPr>
            </w:pPr>
            <w:r w:rsidRPr="008F77DC">
              <w:rPr>
                <w:b/>
                <w:bCs/>
              </w:rPr>
              <w:t>Purpose</w:t>
            </w:r>
          </w:p>
        </w:tc>
        <w:tc>
          <w:tcPr>
            <w:tcW w:w="7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6AB2597" w14:textId="77777777" w:rsidR="008F77DC" w:rsidRPr="008F77DC" w:rsidRDefault="008F77DC" w:rsidP="008F77DC">
            <w:pPr>
              <w:rPr>
                <w:color w:val="auto"/>
              </w:rPr>
            </w:pPr>
            <w:r w:rsidRPr="008F77DC">
              <w:t>To verify an officer user will have access to the About Us page</w:t>
            </w:r>
          </w:p>
        </w:tc>
      </w:tr>
      <w:tr w:rsidR="008F77DC" w:rsidRPr="008F77DC" w14:paraId="3658CB5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E05AFC2" w14:textId="77777777" w:rsidR="008F77DC" w:rsidRPr="008F77DC" w:rsidRDefault="008F77DC" w:rsidP="008F77DC">
            <w:pPr>
              <w:rPr>
                <w:color w:val="auto"/>
              </w:rPr>
            </w:pPr>
            <w:r w:rsidRPr="008F77DC">
              <w:rPr>
                <w:b/>
                <w:bCs/>
              </w:rPr>
              <w:t>Preconditions</w:t>
            </w:r>
          </w:p>
        </w:tc>
        <w:tc>
          <w:tcPr>
            <w:tcW w:w="7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B347427" w14:textId="77777777" w:rsidR="008F77DC" w:rsidRPr="008F77DC" w:rsidRDefault="008F77DC" w:rsidP="008F77DC">
            <w:pPr>
              <w:rPr>
                <w:color w:val="auto"/>
              </w:rPr>
            </w:pPr>
            <w:r w:rsidRPr="008F77DC">
              <w:t>Logged into the system</w:t>
            </w:r>
          </w:p>
        </w:tc>
      </w:tr>
      <w:tr w:rsidR="008F77DC" w:rsidRPr="008F77DC" w14:paraId="746C7CD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77EAEC4" w14:textId="77777777" w:rsidR="008F77DC" w:rsidRPr="008F77DC" w:rsidRDefault="008F77DC" w:rsidP="008F77DC">
            <w:pPr>
              <w:rPr>
                <w:color w:val="auto"/>
              </w:rPr>
            </w:pPr>
            <w:r w:rsidRPr="008F77DC">
              <w:rPr>
                <w:b/>
                <w:bCs/>
              </w:rPr>
              <w:t>Input</w:t>
            </w:r>
          </w:p>
        </w:tc>
        <w:tc>
          <w:tcPr>
            <w:tcW w:w="7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20351F9" w14:textId="77777777" w:rsidR="008F77DC" w:rsidRPr="008F77DC" w:rsidRDefault="008F77DC" w:rsidP="008F77DC">
            <w:pPr>
              <w:rPr>
                <w:color w:val="auto"/>
              </w:rPr>
            </w:pPr>
            <w:r w:rsidRPr="008F77DC">
              <w:t>Click on the user name which is a drop down</w:t>
            </w:r>
          </w:p>
        </w:tc>
      </w:tr>
      <w:tr w:rsidR="008F77DC" w:rsidRPr="008F77DC" w14:paraId="29EBD86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FE5DF0" w14:textId="77777777" w:rsidR="008F77DC" w:rsidRPr="008F77DC" w:rsidRDefault="008F77DC" w:rsidP="008F77DC">
            <w:pPr>
              <w:rPr>
                <w:color w:val="auto"/>
              </w:rPr>
            </w:pPr>
            <w:r w:rsidRPr="008F77DC">
              <w:rPr>
                <w:b/>
                <w:bCs/>
              </w:rPr>
              <w:t>Expected output</w:t>
            </w:r>
          </w:p>
        </w:tc>
        <w:tc>
          <w:tcPr>
            <w:tcW w:w="7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667038" w14:textId="77777777" w:rsidR="008F77DC" w:rsidRPr="008F77DC" w:rsidRDefault="008F77DC" w:rsidP="008F77DC">
            <w:pPr>
              <w:rPr>
                <w:color w:val="auto"/>
              </w:rPr>
            </w:pPr>
            <w:r w:rsidRPr="008F77DC">
              <w:t xml:space="preserve">A new drop down menu will appear </w:t>
            </w:r>
          </w:p>
        </w:tc>
      </w:tr>
      <w:tr w:rsidR="008F77DC" w:rsidRPr="008F77DC" w14:paraId="26F0B8C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D8E3D8" w14:textId="77777777" w:rsidR="008F77DC" w:rsidRPr="008F77DC" w:rsidRDefault="008F77DC" w:rsidP="008F77DC">
            <w:pPr>
              <w:rPr>
                <w:color w:val="auto"/>
              </w:rPr>
            </w:pPr>
            <w:r w:rsidRPr="008F77DC">
              <w:rPr>
                <w:b/>
                <w:bCs/>
              </w:rPr>
              <w:t xml:space="preserve">Actual output: </w:t>
            </w:r>
          </w:p>
        </w:tc>
        <w:tc>
          <w:tcPr>
            <w:tcW w:w="7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A9B0CF" w14:textId="77777777" w:rsidR="008F77DC" w:rsidRPr="008F77DC" w:rsidRDefault="008F77DC" w:rsidP="008F77DC">
            <w:pPr>
              <w:rPr>
                <w:color w:val="auto"/>
              </w:rPr>
            </w:pPr>
            <w:r w:rsidRPr="008F77DC">
              <w:t xml:space="preserve">Pass </w:t>
            </w:r>
          </w:p>
        </w:tc>
      </w:tr>
    </w:tbl>
    <w:p w14:paraId="6C86A432" w14:textId="1857AFFA" w:rsidR="008F77DC" w:rsidRPr="008F77DC" w:rsidRDefault="008F77DC" w:rsidP="008F77DC">
      <w:pPr>
        <w:spacing w:after="240"/>
        <w:rPr>
          <w:color w:val="auto"/>
        </w:rPr>
      </w:pPr>
    </w:p>
    <w:tbl>
      <w:tblPr>
        <w:tblW w:w="9457" w:type="dxa"/>
        <w:tblCellMar>
          <w:top w:w="15" w:type="dxa"/>
          <w:left w:w="15" w:type="dxa"/>
          <w:bottom w:w="15" w:type="dxa"/>
          <w:right w:w="15" w:type="dxa"/>
        </w:tblCellMar>
        <w:tblLook w:val="04A0" w:firstRow="1" w:lastRow="0" w:firstColumn="1" w:lastColumn="0" w:noHBand="0" w:noVBand="1"/>
      </w:tblPr>
      <w:tblGrid>
        <w:gridCol w:w="1897"/>
        <w:gridCol w:w="7560"/>
      </w:tblGrid>
      <w:tr w:rsidR="008F77DC" w:rsidRPr="008F77DC" w14:paraId="068239ED"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4560A94" w14:textId="77777777" w:rsidR="008F77DC" w:rsidRPr="008F77DC" w:rsidRDefault="008F77DC" w:rsidP="008F77DC">
            <w:pPr>
              <w:rPr>
                <w:color w:val="auto"/>
              </w:rPr>
            </w:pPr>
            <w:r w:rsidRPr="008F77DC">
              <w:rPr>
                <w:b/>
                <w:bCs/>
              </w:rPr>
              <w:t>Test ID</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3E07F58" w14:textId="77777777" w:rsidR="008F77DC" w:rsidRPr="008F77DC" w:rsidRDefault="008F77DC" w:rsidP="008F77DC">
            <w:pPr>
              <w:rPr>
                <w:color w:val="auto"/>
              </w:rPr>
            </w:pPr>
            <w:r w:rsidRPr="008F77DC">
              <w:t>IRD-1046.005</w:t>
            </w:r>
          </w:p>
        </w:tc>
      </w:tr>
      <w:tr w:rsidR="008F77DC" w:rsidRPr="008F77DC" w14:paraId="6A0E7AE8"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F4DC63" w14:textId="77777777" w:rsidR="008F77DC" w:rsidRPr="008F77DC" w:rsidRDefault="008F77DC" w:rsidP="008F77DC">
            <w:pPr>
              <w:rPr>
                <w:color w:val="auto"/>
              </w:rPr>
            </w:pPr>
            <w:r w:rsidRPr="008F77DC">
              <w:rPr>
                <w:b/>
                <w:bCs/>
              </w:rPr>
              <w:t>Purpose</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B7B102" w14:textId="77777777" w:rsidR="008F77DC" w:rsidRPr="008F77DC" w:rsidRDefault="008F77DC" w:rsidP="008F77DC">
            <w:pPr>
              <w:rPr>
                <w:color w:val="auto"/>
              </w:rPr>
            </w:pPr>
            <w:r w:rsidRPr="008F77DC">
              <w:t>To verify a root user will not access to About Us page via another dropdown</w:t>
            </w:r>
          </w:p>
        </w:tc>
      </w:tr>
      <w:tr w:rsidR="008F77DC" w:rsidRPr="008F77DC" w14:paraId="0278794F"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88E06AC" w14:textId="77777777" w:rsidR="008F77DC" w:rsidRPr="008F77DC" w:rsidRDefault="008F77DC" w:rsidP="008F77DC">
            <w:pPr>
              <w:rPr>
                <w:color w:val="auto"/>
              </w:rPr>
            </w:pPr>
            <w:r w:rsidRPr="008F77DC">
              <w:rPr>
                <w:b/>
                <w:bCs/>
              </w:rPr>
              <w:t>Preconditions</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BA2E003" w14:textId="77777777" w:rsidR="008F77DC" w:rsidRPr="008F77DC" w:rsidRDefault="008F77DC" w:rsidP="008F77DC">
            <w:pPr>
              <w:rPr>
                <w:color w:val="auto"/>
              </w:rPr>
            </w:pPr>
            <w:r w:rsidRPr="008F77DC">
              <w:t>Logged into the system</w:t>
            </w:r>
          </w:p>
        </w:tc>
      </w:tr>
      <w:tr w:rsidR="008F77DC" w:rsidRPr="008F77DC" w14:paraId="7968C78B"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D2713D" w14:textId="77777777" w:rsidR="008F77DC" w:rsidRPr="008F77DC" w:rsidRDefault="008F77DC" w:rsidP="008F77DC">
            <w:pPr>
              <w:rPr>
                <w:color w:val="auto"/>
              </w:rPr>
            </w:pPr>
            <w:r w:rsidRPr="008F77DC">
              <w:rPr>
                <w:b/>
                <w:bCs/>
              </w:rPr>
              <w:t>Input</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4F0B14" w14:textId="77777777" w:rsidR="008F77DC" w:rsidRPr="008F77DC" w:rsidRDefault="008F77DC" w:rsidP="008F77DC">
            <w:pPr>
              <w:rPr>
                <w:color w:val="auto"/>
              </w:rPr>
            </w:pPr>
            <w:r w:rsidRPr="008F77DC">
              <w:t>Click on the Create BOLO which is a drop down link</w:t>
            </w:r>
          </w:p>
        </w:tc>
      </w:tr>
      <w:tr w:rsidR="008F77DC" w:rsidRPr="008F77DC" w14:paraId="27712F30"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3BC1210" w14:textId="77777777" w:rsidR="008F77DC" w:rsidRPr="008F77DC" w:rsidRDefault="008F77DC" w:rsidP="008F77DC">
            <w:pPr>
              <w:rPr>
                <w:color w:val="auto"/>
              </w:rPr>
            </w:pPr>
            <w:r w:rsidRPr="008F77DC">
              <w:rPr>
                <w:b/>
                <w:bCs/>
              </w:rPr>
              <w:t>Expected output</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0DBF50" w14:textId="77777777" w:rsidR="008F77DC" w:rsidRPr="008F77DC" w:rsidRDefault="008F77DC" w:rsidP="008F77DC">
            <w:pPr>
              <w:rPr>
                <w:color w:val="auto"/>
              </w:rPr>
            </w:pPr>
            <w:r w:rsidRPr="008F77DC">
              <w:t xml:space="preserve">A new drop down menu will not appear </w:t>
            </w:r>
          </w:p>
        </w:tc>
      </w:tr>
      <w:tr w:rsidR="008F77DC" w:rsidRPr="008F77DC" w14:paraId="4664081E" w14:textId="77777777" w:rsidTr="2783A4D9">
        <w:tc>
          <w:tcPr>
            <w:tcW w:w="18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C2C1715" w14:textId="77777777" w:rsidR="008F77DC" w:rsidRPr="008F77DC" w:rsidRDefault="008F77DC" w:rsidP="008F77DC">
            <w:pPr>
              <w:rPr>
                <w:color w:val="auto"/>
              </w:rPr>
            </w:pPr>
            <w:r w:rsidRPr="008F77DC">
              <w:rPr>
                <w:b/>
                <w:bCs/>
              </w:rPr>
              <w:t xml:space="preserve">Actual output: </w:t>
            </w:r>
          </w:p>
        </w:tc>
        <w:tc>
          <w:tcPr>
            <w:tcW w:w="7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27E67E2" w14:textId="77777777" w:rsidR="008F77DC" w:rsidRPr="008F77DC" w:rsidRDefault="008F77DC" w:rsidP="008F77DC">
            <w:pPr>
              <w:rPr>
                <w:color w:val="auto"/>
              </w:rPr>
            </w:pPr>
            <w:r w:rsidRPr="008F77DC">
              <w:t xml:space="preserve">Pass </w:t>
            </w:r>
          </w:p>
        </w:tc>
      </w:tr>
    </w:tbl>
    <w:p w14:paraId="06983787" w14:textId="1857AFFA" w:rsidR="008F77DC" w:rsidRPr="008F77DC" w:rsidRDefault="008F77DC" w:rsidP="008F77DC">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88"/>
        <w:gridCol w:w="7682"/>
      </w:tblGrid>
      <w:tr w:rsidR="008F77DC" w:rsidRPr="008F77DC" w14:paraId="4A479AC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896EB3F" w14:textId="77777777" w:rsidR="008F77DC" w:rsidRPr="008F77DC" w:rsidRDefault="008F77DC" w:rsidP="008F77DC">
            <w:pPr>
              <w:rPr>
                <w:color w:val="auto"/>
              </w:rPr>
            </w:pPr>
            <w:r w:rsidRPr="008F77DC">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0CB8203" w14:textId="77777777" w:rsidR="008F77DC" w:rsidRPr="008F77DC" w:rsidRDefault="008F77DC" w:rsidP="008F77DC">
            <w:pPr>
              <w:rPr>
                <w:color w:val="auto"/>
              </w:rPr>
            </w:pPr>
            <w:r w:rsidRPr="008F77DC">
              <w:t>IRD-1046.006</w:t>
            </w:r>
          </w:p>
        </w:tc>
      </w:tr>
      <w:tr w:rsidR="008F77DC" w:rsidRPr="008F77DC" w14:paraId="7325D3F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809E7DD" w14:textId="77777777" w:rsidR="008F77DC" w:rsidRPr="008F77DC" w:rsidRDefault="008F77DC" w:rsidP="008F77DC">
            <w:pPr>
              <w:rPr>
                <w:color w:val="auto"/>
              </w:rPr>
            </w:pPr>
            <w:r w:rsidRPr="008F77D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10D0C4" w14:textId="77777777" w:rsidR="008F77DC" w:rsidRPr="008F77DC" w:rsidRDefault="008F77DC" w:rsidP="008F77DC">
            <w:pPr>
              <w:rPr>
                <w:color w:val="auto"/>
              </w:rPr>
            </w:pPr>
            <w:r w:rsidRPr="008F77DC">
              <w:t>To verify an admin user will not access to About Us page via another dropdown</w:t>
            </w:r>
          </w:p>
        </w:tc>
      </w:tr>
      <w:tr w:rsidR="008F77DC" w:rsidRPr="008F77DC" w14:paraId="22DAC82F"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D4229DD" w14:textId="77777777" w:rsidR="008F77DC" w:rsidRPr="008F77DC" w:rsidRDefault="008F77DC" w:rsidP="008F77DC">
            <w:pPr>
              <w:rPr>
                <w:color w:val="auto"/>
              </w:rPr>
            </w:pPr>
            <w:r w:rsidRPr="008F77D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4CC97E" w14:textId="77777777" w:rsidR="008F77DC" w:rsidRPr="008F77DC" w:rsidRDefault="008F77DC" w:rsidP="008F77DC">
            <w:pPr>
              <w:rPr>
                <w:color w:val="auto"/>
              </w:rPr>
            </w:pPr>
            <w:r w:rsidRPr="008F77DC">
              <w:t>Logged into the system</w:t>
            </w:r>
          </w:p>
        </w:tc>
      </w:tr>
      <w:tr w:rsidR="008F77DC" w:rsidRPr="008F77DC" w14:paraId="55704B25"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3E6BA5" w14:textId="77777777" w:rsidR="008F77DC" w:rsidRPr="008F77DC" w:rsidRDefault="008F77DC" w:rsidP="008F77DC">
            <w:pPr>
              <w:rPr>
                <w:color w:val="auto"/>
              </w:rPr>
            </w:pPr>
            <w:r w:rsidRPr="008F77D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BB47819" w14:textId="77777777" w:rsidR="008F77DC" w:rsidRPr="008F77DC" w:rsidRDefault="008F77DC" w:rsidP="008F77DC">
            <w:pPr>
              <w:rPr>
                <w:color w:val="auto"/>
              </w:rPr>
            </w:pPr>
            <w:r w:rsidRPr="008F77DC">
              <w:t>Click on the Create BOLO which is a drop down link</w:t>
            </w:r>
          </w:p>
        </w:tc>
      </w:tr>
      <w:tr w:rsidR="008F77DC" w:rsidRPr="008F77DC" w14:paraId="7AB6A111"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FFFB237" w14:textId="77777777" w:rsidR="008F77DC" w:rsidRPr="008F77DC" w:rsidRDefault="008F77DC" w:rsidP="008F77DC">
            <w:pPr>
              <w:rPr>
                <w:color w:val="auto"/>
              </w:rPr>
            </w:pPr>
            <w:r w:rsidRPr="008F77D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64D7C7" w14:textId="77777777" w:rsidR="008F77DC" w:rsidRPr="008F77DC" w:rsidRDefault="008F77DC" w:rsidP="008F77DC">
            <w:pPr>
              <w:rPr>
                <w:color w:val="auto"/>
              </w:rPr>
            </w:pPr>
            <w:r w:rsidRPr="008F77DC">
              <w:t xml:space="preserve">A new drop down menu will not appear </w:t>
            </w:r>
          </w:p>
        </w:tc>
      </w:tr>
      <w:tr w:rsidR="008F77DC" w:rsidRPr="008F77DC" w14:paraId="34EE480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B4DF6B8" w14:textId="77777777" w:rsidR="008F77DC" w:rsidRPr="008F77DC" w:rsidRDefault="008F77DC" w:rsidP="008F77DC">
            <w:pPr>
              <w:rPr>
                <w:color w:val="auto"/>
              </w:rPr>
            </w:pPr>
            <w:r w:rsidRPr="008F77DC">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8FEE044" w14:textId="77777777" w:rsidR="008F77DC" w:rsidRPr="008F77DC" w:rsidRDefault="008F77DC" w:rsidP="008F77DC">
            <w:pPr>
              <w:rPr>
                <w:color w:val="auto"/>
              </w:rPr>
            </w:pPr>
            <w:r w:rsidRPr="008F77DC">
              <w:t xml:space="preserve">Pass </w:t>
            </w:r>
          </w:p>
        </w:tc>
      </w:tr>
    </w:tbl>
    <w:p w14:paraId="344D03CA" w14:textId="1857AFFA" w:rsidR="008F77DC" w:rsidRPr="008F77DC" w:rsidRDefault="008F77DC" w:rsidP="008F77DC">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78"/>
        <w:gridCol w:w="7692"/>
      </w:tblGrid>
      <w:tr w:rsidR="008F77DC" w:rsidRPr="008F77DC" w14:paraId="7313621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997236B" w14:textId="77777777" w:rsidR="008F77DC" w:rsidRPr="008F77DC" w:rsidRDefault="008F77DC" w:rsidP="008F77DC">
            <w:pPr>
              <w:rPr>
                <w:color w:val="auto"/>
              </w:rPr>
            </w:pPr>
            <w:r w:rsidRPr="008F77DC">
              <w:rPr>
                <w:b/>
                <w:bCs/>
              </w:rPr>
              <w:lastRenderedPageBreak/>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6367AD8" w14:textId="77777777" w:rsidR="008F77DC" w:rsidRPr="008F77DC" w:rsidRDefault="008F77DC" w:rsidP="008F77DC">
            <w:pPr>
              <w:rPr>
                <w:color w:val="auto"/>
              </w:rPr>
            </w:pPr>
            <w:r w:rsidRPr="008F77DC">
              <w:t>IRD-1046.007</w:t>
            </w:r>
          </w:p>
        </w:tc>
      </w:tr>
      <w:tr w:rsidR="008F77DC" w:rsidRPr="008F77DC" w14:paraId="21A84A2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9A62FD2" w14:textId="77777777" w:rsidR="008F77DC" w:rsidRPr="008F77DC" w:rsidRDefault="008F77DC" w:rsidP="008F77DC">
            <w:pPr>
              <w:rPr>
                <w:color w:val="auto"/>
              </w:rPr>
            </w:pPr>
            <w:r w:rsidRPr="008F77D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78558B2" w14:textId="77777777" w:rsidR="008F77DC" w:rsidRPr="008F77DC" w:rsidRDefault="008F77DC" w:rsidP="008F77DC">
            <w:pPr>
              <w:rPr>
                <w:color w:val="auto"/>
              </w:rPr>
            </w:pPr>
            <w:r w:rsidRPr="008F77DC">
              <w:t>To verify a supervisor user will not access to About Us page via another dropdown</w:t>
            </w:r>
          </w:p>
        </w:tc>
      </w:tr>
      <w:tr w:rsidR="008F77DC" w:rsidRPr="008F77DC" w14:paraId="70407E6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30A6EF" w14:textId="77777777" w:rsidR="008F77DC" w:rsidRPr="008F77DC" w:rsidRDefault="008F77DC" w:rsidP="008F77DC">
            <w:pPr>
              <w:rPr>
                <w:color w:val="auto"/>
              </w:rPr>
            </w:pPr>
            <w:r w:rsidRPr="008F77D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580FB95" w14:textId="77777777" w:rsidR="008F77DC" w:rsidRPr="008F77DC" w:rsidRDefault="008F77DC" w:rsidP="008F77DC">
            <w:pPr>
              <w:rPr>
                <w:color w:val="auto"/>
              </w:rPr>
            </w:pPr>
            <w:r w:rsidRPr="008F77DC">
              <w:t>Logged into the system</w:t>
            </w:r>
          </w:p>
        </w:tc>
      </w:tr>
      <w:tr w:rsidR="008F77DC" w:rsidRPr="008F77DC" w14:paraId="3DB5D0B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53D6E29" w14:textId="77777777" w:rsidR="008F77DC" w:rsidRPr="008F77DC" w:rsidRDefault="008F77DC" w:rsidP="008F77DC">
            <w:pPr>
              <w:rPr>
                <w:color w:val="auto"/>
              </w:rPr>
            </w:pPr>
            <w:r w:rsidRPr="008F77D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B7FEC6" w14:textId="77777777" w:rsidR="008F77DC" w:rsidRPr="008F77DC" w:rsidRDefault="008F77DC" w:rsidP="008F77DC">
            <w:pPr>
              <w:rPr>
                <w:color w:val="auto"/>
              </w:rPr>
            </w:pPr>
            <w:r w:rsidRPr="008F77DC">
              <w:t>Click on the Creat BOLO which is a drop down link</w:t>
            </w:r>
          </w:p>
        </w:tc>
      </w:tr>
      <w:tr w:rsidR="008F77DC" w:rsidRPr="008F77DC" w14:paraId="1AF7CBD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314CDB5" w14:textId="77777777" w:rsidR="008F77DC" w:rsidRPr="008F77DC" w:rsidRDefault="008F77DC" w:rsidP="008F77DC">
            <w:pPr>
              <w:rPr>
                <w:color w:val="auto"/>
              </w:rPr>
            </w:pPr>
            <w:r w:rsidRPr="008F77D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244855" w14:textId="77777777" w:rsidR="008F77DC" w:rsidRPr="008F77DC" w:rsidRDefault="008F77DC" w:rsidP="008F77DC">
            <w:pPr>
              <w:rPr>
                <w:color w:val="auto"/>
              </w:rPr>
            </w:pPr>
            <w:r w:rsidRPr="008F77DC">
              <w:t xml:space="preserve">A new drop down menu will not appear </w:t>
            </w:r>
          </w:p>
        </w:tc>
      </w:tr>
      <w:tr w:rsidR="008F77DC" w:rsidRPr="008F77DC" w14:paraId="3B47851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F538AE3" w14:textId="77777777" w:rsidR="008F77DC" w:rsidRPr="008F77DC" w:rsidRDefault="008F77DC" w:rsidP="008F77DC">
            <w:pPr>
              <w:rPr>
                <w:color w:val="auto"/>
              </w:rPr>
            </w:pPr>
            <w:r w:rsidRPr="008F77DC">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303FE82" w14:textId="77777777" w:rsidR="008F77DC" w:rsidRPr="008F77DC" w:rsidRDefault="008F77DC" w:rsidP="008F77DC">
            <w:pPr>
              <w:rPr>
                <w:color w:val="auto"/>
              </w:rPr>
            </w:pPr>
            <w:r w:rsidRPr="008F77DC">
              <w:t xml:space="preserve">Pass </w:t>
            </w:r>
          </w:p>
        </w:tc>
      </w:tr>
    </w:tbl>
    <w:p w14:paraId="41CA72BE" w14:textId="1857AFFA" w:rsidR="008F77DC" w:rsidRPr="008F77DC" w:rsidRDefault="008F77DC" w:rsidP="008F77DC">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87"/>
        <w:gridCol w:w="7683"/>
      </w:tblGrid>
      <w:tr w:rsidR="008F77DC" w:rsidRPr="008F77DC" w14:paraId="41B73F7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EA0A843" w14:textId="77777777" w:rsidR="008F77DC" w:rsidRPr="008F77DC" w:rsidRDefault="008F77DC" w:rsidP="008F77DC">
            <w:pPr>
              <w:rPr>
                <w:color w:val="auto"/>
              </w:rPr>
            </w:pPr>
            <w:r w:rsidRPr="008F77DC">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463BF86" w14:textId="77777777" w:rsidR="008F77DC" w:rsidRPr="008F77DC" w:rsidRDefault="008F77DC" w:rsidP="008F77DC">
            <w:pPr>
              <w:rPr>
                <w:color w:val="auto"/>
              </w:rPr>
            </w:pPr>
            <w:r w:rsidRPr="008F77DC">
              <w:t>IRD-1046.008</w:t>
            </w:r>
          </w:p>
        </w:tc>
      </w:tr>
      <w:tr w:rsidR="008F77DC" w:rsidRPr="008F77DC" w14:paraId="28393A5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0A6C28" w14:textId="77777777" w:rsidR="008F77DC" w:rsidRPr="008F77DC" w:rsidRDefault="008F77DC" w:rsidP="008F77DC">
            <w:pPr>
              <w:rPr>
                <w:color w:val="auto"/>
              </w:rPr>
            </w:pPr>
            <w:r w:rsidRPr="008F77D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0E40FA6" w14:textId="77777777" w:rsidR="008F77DC" w:rsidRPr="008F77DC" w:rsidRDefault="008F77DC" w:rsidP="008F77DC">
            <w:pPr>
              <w:rPr>
                <w:color w:val="auto"/>
              </w:rPr>
            </w:pPr>
            <w:r w:rsidRPr="008F77DC">
              <w:t>To verify an officer user will not access to About Us page via another dropdown</w:t>
            </w:r>
          </w:p>
        </w:tc>
      </w:tr>
      <w:tr w:rsidR="008F77DC" w:rsidRPr="008F77DC" w14:paraId="00862904"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7F9F5A" w14:textId="77777777" w:rsidR="008F77DC" w:rsidRPr="008F77DC" w:rsidRDefault="008F77DC" w:rsidP="008F77DC">
            <w:pPr>
              <w:rPr>
                <w:color w:val="auto"/>
              </w:rPr>
            </w:pPr>
            <w:r w:rsidRPr="008F77D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9111CAE" w14:textId="77777777" w:rsidR="008F77DC" w:rsidRPr="008F77DC" w:rsidRDefault="008F77DC" w:rsidP="008F77DC">
            <w:pPr>
              <w:rPr>
                <w:color w:val="auto"/>
              </w:rPr>
            </w:pPr>
            <w:r w:rsidRPr="008F77DC">
              <w:t>Logged into the system</w:t>
            </w:r>
          </w:p>
        </w:tc>
      </w:tr>
      <w:tr w:rsidR="008F77DC" w:rsidRPr="008F77DC" w14:paraId="1C93A78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5E01DD9" w14:textId="77777777" w:rsidR="008F77DC" w:rsidRPr="008F77DC" w:rsidRDefault="008F77DC" w:rsidP="008F77DC">
            <w:pPr>
              <w:rPr>
                <w:color w:val="auto"/>
              </w:rPr>
            </w:pPr>
            <w:r w:rsidRPr="008F77D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E5EBCA" w14:textId="77777777" w:rsidR="008F77DC" w:rsidRPr="008F77DC" w:rsidRDefault="008F77DC" w:rsidP="008F77DC">
            <w:pPr>
              <w:rPr>
                <w:color w:val="auto"/>
              </w:rPr>
            </w:pPr>
            <w:r w:rsidRPr="008F77DC">
              <w:t>Click on the Creat BOLO which is a drop down link</w:t>
            </w:r>
          </w:p>
        </w:tc>
      </w:tr>
      <w:tr w:rsidR="008F77DC" w:rsidRPr="008F77DC" w14:paraId="4A73AE3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78DFB45" w14:textId="77777777" w:rsidR="008F77DC" w:rsidRPr="008F77DC" w:rsidRDefault="008F77DC" w:rsidP="008F77DC">
            <w:pPr>
              <w:rPr>
                <w:color w:val="auto"/>
              </w:rPr>
            </w:pPr>
            <w:r w:rsidRPr="008F77D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ED6620" w14:textId="77777777" w:rsidR="008F77DC" w:rsidRPr="008F77DC" w:rsidRDefault="008F77DC" w:rsidP="008F77DC">
            <w:pPr>
              <w:rPr>
                <w:color w:val="auto"/>
              </w:rPr>
            </w:pPr>
            <w:r w:rsidRPr="008F77DC">
              <w:t xml:space="preserve">A new drop down menu will not appear </w:t>
            </w:r>
          </w:p>
        </w:tc>
      </w:tr>
      <w:tr w:rsidR="008F77DC" w:rsidRPr="008F77DC" w14:paraId="46DBC6BB"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2EF76F4" w14:textId="77777777" w:rsidR="008F77DC" w:rsidRPr="008F77DC" w:rsidRDefault="008F77DC" w:rsidP="008F77DC">
            <w:pPr>
              <w:rPr>
                <w:color w:val="auto"/>
              </w:rPr>
            </w:pPr>
            <w:r w:rsidRPr="008F77DC">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B35BF6" w14:textId="77777777" w:rsidR="008F77DC" w:rsidRPr="008F77DC" w:rsidRDefault="008F77DC" w:rsidP="008F77DC">
            <w:pPr>
              <w:rPr>
                <w:color w:val="auto"/>
              </w:rPr>
            </w:pPr>
            <w:r w:rsidRPr="008F77DC">
              <w:t xml:space="preserve">Pass </w:t>
            </w:r>
          </w:p>
        </w:tc>
      </w:tr>
    </w:tbl>
    <w:p w14:paraId="2D0223BE" w14:textId="1857AFFA" w:rsidR="008F77DC" w:rsidRDefault="008F77DC" w:rsidP="00BB15B0">
      <w:pPr>
        <w:tabs>
          <w:tab w:val="left" w:pos="5205"/>
        </w:tabs>
        <w:spacing w:line="480" w:lineRule="auto"/>
      </w:pPr>
    </w:p>
    <w:p w14:paraId="511612DC" w14:textId="1857AFFA" w:rsidR="008F77DC" w:rsidRDefault="008F77DC" w:rsidP="00BB15B0">
      <w:pPr>
        <w:tabs>
          <w:tab w:val="left" w:pos="5205"/>
        </w:tabs>
        <w:spacing w:line="480" w:lineRule="auto"/>
        <w:rPr>
          <w:b/>
        </w:rPr>
      </w:pPr>
      <w:r>
        <w:rPr>
          <w:b/>
        </w:rPr>
        <w:t xml:space="preserve">User Story #1011 - </w:t>
      </w:r>
      <w:r w:rsidRPr="008F77DC">
        <w:rPr>
          <w:b/>
        </w:rPr>
        <w:t>Filter BOLOS by author and reformat the dropdown</w:t>
      </w:r>
    </w:p>
    <w:p w14:paraId="3AB75182" w14:textId="1857AFFA" w:rsidR="008F77DC" w:rsidRPr="008F77DC" w:rsidRDefault="008F77DC" w:rsidP="008F77DC">
      <w:pPr>
        <w:spacing w:before="200"/>
        <w:rPr>
          <w:color w:val="auto"/>
        </w:rPr>
      </w:pPr>
      <w:r w:rsidRPr="008F77DC">
        <w:rPr>
          <w:bCs/>
        </w:rPr>
        <w:t>Unit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8F77DC" w:rsidRPr="008F77DC" w14:paraId="5498AA2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5BEA8BE" w14:textId="77777777" w:rsidR="008F77DC" w:rsidRPr="008F77DC" w:rsidRDefault="008F77DC" w:rsidP="008F77DC">
            <w:pPr>
              <w:rPr>
                <w:color w:val="auto"/>
              </w:rPr>
            </w:pPr>
            <w:r w:rsidRPr="008F77DC">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E5C4390" w14:textId="77777777" w:rsidR="008F77DC" w:rsidRPr="008F77DC" w:rsidRDefault="008F77DC" w:rsidP="008F77DC">
            <w:pPr>
              <w:rPr>
                <w:color w:val="auto"/>
              </w:rPr>
            </w:pPr>
            <w:r w:rsidRPr="008F77DC">
              <w:t>U-1008-1-Sunny Day</w:t>
            </w:r>
          </w:p>
        </w:tc>
      </w:tr>
      <w:tr w:rsidR="008F77DC" w:rsidRPr="008F77DC" w14:paraId="0703C47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FC56965" w14:textId="77777777" w:rsidR="008F77DC" w:rsidRPr="008F77DC" w:rsidRDefault="008F77DC" w:rsidP="008F77DC">
            <w:pPr>
              <w:rPr>
                <w:color w:val="auto"/>
              </w:rPr>
            </w:pPr>
            <w:r w:rsidRPr="008F77DC">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3693ADB" w14:textId="77777777" w:rsidR="008F77DC" w:rsidRPr="008F77DC" w:rsidRDefault="008F77DC" w:rsidP="008F77DC">
            <w:pPr>
              <w:rPr>
                <w:color w:val="auto"/>
              </w:rPr>
            </w:pPr>
            <w:r w:rsidRPr="008F77DC">
              <w:t>Test that the correct bolos are returned when a call is made</w:t>
            </w:r>
          </w:p>
        </w:tc>
      </w:tr>
      <w:tr w:rsidR="008F77DC" w:rsidRPr="008F77DC" w14:paraId="7E4F11A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93F792" w14:textId="77777777" w:rsidR="008F77DC" w:rsidRPr="008F77DC" w:rsidRDefault="008F77DC" w:rsidP="008F77DC">
            <w:pPr>
              <w:rPr>
                <w:color w:val="auto"/>
              </w:rPr>
            </w:pPr>
            <w:r w:rsidRPr="008F77DC">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8D71AE" w14:textId="77777777" w:rsidR="008F77DC" w:rsidRPr="008F77DC" w:rsidRDefault="008F77DC" w:rsidP="008F77DC">
            <w:pPr>
              <w:rPr>
                <w:color w:val="auto"/>
              </w:rPr>
            </w:pPr>
            <w:r w:rsidRPr="008F77DC">
              <w:t>User is logged in</w:t>
            </w:r>
          </w:p>
        </w:tc>
      </w:tr>
      <w:tr w:rsidR="008F77DC" w:rsidRPr="008F77DC" w14:paraId="1BB9197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A650DA8" w14:textId="77777777" w:rsidR="008F77DC" w:rsidRPr="008F77DC" w:rsidRDefault="008F77DC" w:rsidP="008F77DC">
            <w:pPr>
              <w:rPr>
                <w:color w:val="auto"/>
              </w:rPr>
            </w:pPr>
            <w:r w:rsidRPr="008F77DC">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C9C5B7" w14:textId="77777777" w:rsidR="008F77DC" w:rsidRPr="008F77DC" w:rsidRDefault="008F77DC" w:rsidP="008F77DC">
            <w:pPr>
              <w:rPr>
                <w:color w:val="auto"/>
              </w:rPr>
            </w:pPr>
            <w:r w:rsidRPr="008F77DC">
              <w:t>userService.getBolosByAuthor(‘egonz077’)</w:t>
            </w:r>
          </w:p>
          <w:p w14:paraId="44B2D599" w14:textId="77777777" w:rsidR="008F77DC" w:rsidRPr="008F77DC" w:rsidRDefault="008F77DC" w:rsidP="008F77DC">
            <w:pPr>
              <w:rPr>
                <w:color w:val="auto"/>
              </w:rPr>
            </w:pPr>
          </w:p>
        </w:tc>
      </w:tr>
      <w:tr w:rsidR="008F77DC" w:rsidRPr="008F77DC" w14:paraId="55C4BD2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711A2C6" w14:textId="77777777" w:rsidR="008F77DC" w:rsidRPr="008F77DC" w:rsidRDefault="008F77DC" w:rsidP="008F77DC">
            <w:pPr>
              <w:rPr>
                <w:color w:val="auto"/>
              </w:rPr>
            </w:pPr>
            <w:r w:rsidRPr="008F77DC">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A9E4B89" w14:textId="77777777" w:rsidR="008F77DC" w:rsidRPr="008F77DC" w:rsidRDefault="008F77DC" w:rsidP="008F77DC">
            <w:pPr>
              <w:rPr>
                <w:color w:val="auto"/>
              </w:rPr>
            </w:pPr>
            <w:r w:rsidRPr="008F77DC">
              <w:t>Bolos that were authored by egonz077 will be returned.</w:t>
            </w:r>
          </w:p>
        </w:tc>
      </w:tr>
    </w:tbl>
    <w:p w14:paraId="77998111" w14:textId="1857AFFA" w:rsidR="008F77DC" w:rsidRPr="008F77DC" w:rsidRDefault="008F77DC" w:rsidP="008F77DC">
      <w:pPr>
        <w:spacing w:after="240"/>
        <w:rPr>
          <w:color w:val="auto"/>
        </w:rPr>
      </w:pPr>
      <w:r>
        <w:br/>
      </w:r>
    </w:p>
    <w:p w14:paraId="39A59C0D" w14:textId="1857AFFA" w:rsidR="008F77DC" w:rsidRPr="008F77DC" w:rsidRDefault="008F77DC" w:rsidP="008F77DC">
      <w:pPr>
        <w:spacing w:before="200"/>
        <w:rPr>
          <w:color w:val="auto"/>
        </w:rPr>
      </w:pPr>
      <w:r w:rsidRPr="008F77DC">
        <w:rPr>
          <w:bCs/>
        </w:rPr>
        <w:lastRenderedPageBreak/>
        <w:t>Integration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1363"/>
        <w:gridCol w:w="8207"/>
      </w:tblGrid>
      <w:tr w:rsidR="008F77DC" w:rsidRPr="008F77DC" w14:paraId="440C12B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1607963" w14:textId="77777777" w:rsidR="008F77DC" w:rsidRPr="008F77DC" w:rsidRDefault="008F77DC" w:rsidP="008F77DC">
            <w:pPr>
              <w:rPr>
                <w:color w:val="auto"/>
              </w:rPr>
            </w:pPr>
            <w:r w:rsidRPr="008F77DC">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D1D9C91" w14:textId="77777777" w:rsidR="008F77DC" w:rsidRPr="008F77DC" w:rsidRDefault="008F77DC" w:rsidP="008F77DC">
            <w:pPr>
              <w:rPr>
                <w:color w:val="auto"/>
              </w:rPr>
            </w:pPr>
            <w:r w:rsidRPr="008F77DC">
              <w:t>I-1011-1</w:t>
            </w:r>
          </w:p>
        </w:tc>
      </w:tr>
      <w:tr w:rsidR="008F77DC" w:rsidRPr="008F77DC" w14:paraId="3A7A324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3788A5" w14:textId="77777777" w:rsidR="008F77DC" w:rsidRPr="008F77DC" w:rsidRDefault="008F77DC" w:rsidP="008F77DC">
            <w:pPr>
              <w:rPr>
                <w:color w:val="auto"/>
              </w:rPr>
            </w:pPr>
            <w:r w:rsidRPr="008F77DC">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381ED52" w14:textId="77777777" w:rsidR="008F77DC" w:rsidRPr="008F77DC" w:rsidRDefault="008F77DC" w:rsidP="008F77DC">
            <w:pPr>
              <w:rPr>
                <w:color w:val="auto"/>
              </w:rPr>
            </w:pPr>
            <w:r w:rsidRPr="008F77DC">
              <w:t>Test that a call to the database returns BOLOs by author</w:t>
            </w:r>
          </w:p>
        </w:tc>
      </w:tr>
      <w:tr w:rsidR="008F77DC" w:rsidRPr="008F77DC" w14:paraId="377DF6D7"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E81001" w14:textId="77777777" w:rsidR="008F77DC" w:rsidRPr="008F77DC" w:rsidRDefault="008F77DC" w:rsidP="008F77DC">
            <w:pPr>
              <w:rPr>
                <w:color w:val="auto"/>
              </w:rPr>
            </w:pPr>
            <w:r w:rsidRPr="008F77DC">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BAEF5F" w14:textId="77777777" w:rsidR="008F77DC" w:rsidRPr="008F77DC" w:rsidRDefault="008F77DC" w:rsidP="008F77DC">
            <w:pPr>
              <w:rPr>
                <w:color w:val="auto"/>
              </w:rPr>
            </w:pPr>
            <w:r w:rsidRPr="008F77DC">
              <w:t>Database is live</w:t>
            </w:r>
          </w:p>
        </w:tc>
      </w:tr>
      <w:tr w:rsidR="008F77DC" w:rsidRPr="008F77DC" w14:paraId="0BAC858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735C29" w14:textId="77777777" w:rsidR="008F77DC" w:rsidRPr="008F77DC" w:rsidRDefault="008F77DC" w:rsidP="008F77DC">
            <w:pPr>
              <w:rPr>
                <w:color w:val="auto"/>
              </w:rPr>
            </w:pPr>
            <w:r w:rsidRPr="008F77DC">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A38ABA" w14:textId="77777777" w:rsidR="008F77DC" w:rsidRPr="008F77DC" w:rsidRDefault="008F77DC" w:rsidP="008F77DC">
            <w:pPr>
              <w:rPr>
                <w:color w:val="auto"/>
              </w:rPr>
            </w:pPr>
            <w:r w:rsidRPr="008F77DC">
              <w:t>https://4473c6b8-33bc-426e-9147-3019756e24a0-bluemix.cloudant.com/bolo/_design/bolo/_view/by_author?limit=100&amp;{"keys":"egonz077"}&amp;reduce=false</w:t>
            </w:r>
          </w:p>
          <w:p w14:paraId="170DE8E6" w14:textId="77777777" w:rsidR="008F77DC" w:rsidRPr="008F77DC" w:rsidRDefault="008F77DC" w:rsidP="008F77DC">
            <w:pPr>
              <w:rPr>
                <w:color w:val="auto"/>
              </w:rPr>
            </w:pPr>
          </w:p>
        </w:tc>
      </w:tr>
      <w:tr w:rsidR="008F77DC" w:rsidRPr="008F77DC" w14:paraId="28A31CD7"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48BCBA2" w14:textId="77777777" w:rsidR="008F77DC" w:rsidRPr="008F77DC" w:rsidRDefault="008F77DC" w:rsidP="008F77DC">
            <w:pPr>
              <w:rPr>
                <w:color w:val="auto"/>
              </w:rPr>
            </w:pPr>
            <w:r w:rsidRPr="008F77DC">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20FF126" w14:textId="77777777" w:rsidR="008F77DC" w:rsidRPr="008F77DC" w:rsidRDefault="008F77DC" w:rsidP="008F77DC">
            <w:pPr>
              <w:rPr>
                <w:color w:val="auto"/>
              </w:rPr>
            </w:pPr>
            <w:r w:rsidRPr="008F77DC">
              <w:t>Database will return bolos by author</w:t>
            </w:r>
          </w:p>
        </w:tc>
      </w:tr>
    </w:tbl>
    <w:p w14:paraId="2D06000D" w14:textId="1857AFFA" w:rsidR="008F77DC" w:rsidRDefault="008F77DC" w:rsidP="00BB15B0">
      <w:pPr>
        <w:tabs>
          <w:tab w:val="left" w:pos="5205"/>
        </w:tabs>
        <w:spacing w:line="480" w:lineRule="auto"/>
      </w:pPr>
    </w:p>
    <w:p w14:paraId="40903DF9" w14:textId="77BEBB02" w:rsidR="009B6605" w:rsidRDefault="009B6605" w:rsidP="00BB15B0">
      <w:pPr>
        <w:tabs>
          <w:tab w:val="left" w:pos="5205"/>
        </w:tabs>
        <w:spacing w:line="480" w:lineRule="auto"/>
        <w:rPr>
          <w:b/>
        </w:rPr>
      </w:pPr>
      <w:r>
        <w:rPr>
          <w:b/>
        </w:rPr>
        <w:t xml:space="preserve">User Story #1008 - </w:t>
      </w:r>
      <w:r w:rsidRPr="009B6605">
        <w:rPr>
          <w:b/>
        </w:rPr>
        <w:t>Prevent user email domain from being something other than their agency's domain</w:t>
      </w:r>
    </w:p>
    <w:p w14:paraId="27D1C037" w14:textId="763B4004" w:rsidR="009B6605" w:rsidRPr="009B6605" w:rsidRDefault="009B6605" w:rsidP="009B6605">
      <w:pPr>
        <w:spacing w:before="200"/>
        <w:rPr>
          <w:color w:val="auto"/>
        </w:rPr>
      </w:pPr>
      <w:r w:rsidRPr="009B6605">
        <w:rPr>
          <w:bCs/>
        </w:rPr>
        <w:t>Unit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9B6605" w:rsidRPr="009B6605" w14:paraId="7B5B850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4C7B979" w14:textId="77777777" w:rsidR="009B6605" w:rsidRPr="009B6605" w:rsidRDefault="009B6605" w:rsidP="009B6605">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D233956" w14:textId="77777777" w:rsidR="009B6605" w:rsidRPr="009B6605" w:rsidRDefault="009B6605" w:rsidP="009B6605">
            <w:pPr>
              <w:rPr>
                <w:color w:val="auto"/>
              </w:rPr>
            </w:pPr>
            <w:r w:rsidRPr="009B6605">
              <w:t>U-1008-1-Sunny Day</w:t>
            </w:r>
          </w:p>
        </w:tc>
      </w:tr>
      <w:tr w:rsidR="009B6605" w:rsidRPr="009B6605" w14:paraId="75D4012E"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10BA096" w14:textId="77777777" w:rsidR="009B6605" w:rsidRPr="009B6605" w:rsidRDefault="009B6605" w:rsidP="009B6605">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1C46C7" w14:textId="77777777" w:rsidR="009B6605" w:rsidRPr="009B6605" w:rsidRDefault="009B6605" w:rsidP="009B6605">
            <w:pPr>
              <w:rPr>
                <w:color w:val="auto"/>
              </w:rPr>
            </w:pPr>
            <w:r w:rsidRPr="009B6605">
              <w:t>Test that the user is created using the parameters of the form</w:t>
            </w:r>
          </w:p>
        </w:tc>
      </w:tr>
      <w:tr w:rsidR="009B6605" w:rsidRPr="009B6605" w14:paraId="179903C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3E328D" w14:textId="77777777" w:rsidR="009B6605" w:rsidRPr="009B6605" w:rsidRDefault="009B6605" w:rsidP="009B6605">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A263A58" w14:textId="77777777" w:rsidR="009B6605" w:rsidRPr="009B6605" w:rsidRDefault="009B6605" w:rsidP="009B6605">
            <w:pPr>
              <w:rPr>
                <w:color w:val="auto"/>
              </w:rPr>
            </w:pPr>
            <w:r w:rsidRPr="009B6605">
              <w:t>User logged in is admin</w:t>
            </w:r>
          </w:p>
        </w:tc>
      </w:tr>
      <w:tr w:rsidR="009B6605" w:rsidRPr="009B6605" w14:paraId="2332D470"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431EF62" w14:textId="77777777" w:rsidR="009B6605" w:rsidRPr="009B6605" w:rsidRDefault="009B6605" w:rsidP="009B6605">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AB96E7F" w14:textId="77777777" w:rsidR="009B6605" w:rsidRPr="009B6605" w:rsidRDefault="009B6605" w:rsidP="009B6605">
            <w:pPr>
              <w:rPr>
                <w:color w:val="auto"/>
              </w:rPr>
            </w:pPr>
            <w:r w:rsidRPr="009B6605">
              <w:t xml:space="preserve">{ Username: testuser, </w:t>
            </w:r>
          </w:p>
          <w:p w14:paraId="66D0ED8E" w14:textId="77777777" w:rsidR="009B6605" w:rsidRPr="009B6605" w:rsidRDefault="009B6605" w:rsidP="009B6605">
            <w:pPr>
              <w:rPr>
                <w:color w:val="auto"/>
              </w:rPr>
            </w:pPr>
            <w:r w:rsidRPr="009B6605">
              <w:t> Email:  testuser,</w:t>
            </w:r>
          </w:p>
          <w:p w14:paraId="78363E3E" w14:textId="77777777" w:rsidR="009B6605" w:rsidRPr="009B6605" w:rsidRDefault="009B6605" w:rsidP="009B6605">
            <w:pPr>
              <w:rPr>
                <w:color w:val="auto"/>
              </w:rPr>
            </w:pPr>
            <w:r w:rsidRPr="009B6605">
              <w:t> Password: testuser,</w:t>
            </w:r>
          </w:p>
          <w:p w14:paraId="53FED2AC" w14:textId="77777777" w:rsidR="009B6605" w:rsidRPr="009B6605" w:rsidRDefault="009B6605" w:rsidP="009B6605">
            <w:pPr>
              <w:rPr>
                <w:color w:val="auto"/>
              </w:rPr>
            </w:pPr>
            <w:r w:rsidRPr="009B6605">
              <w:t> Confirm: testuser,</w:t>
            </w:r>
          </w:p>
          <w:p w14:paraId="71E4FDF4" w14:textId="77777777" w:rsidR="009B6605" w:rsidRPr="009B6605" w:rsidRDefault="009B6605" w:rsidP="009B6605">
            <w:pPr>
              <w:rPr>
                <w:color w:val="auto"/>
              </w:rPr>
            </w:pPr>
            <w:r w:rsidRPr="009B6605">
              <w:t> First Name: test,</w:t>
            </w:r>
          </w:p>
          <w:p w14:paraId="78EF61F0" w14:textId="77777777" w:rsidR="009B6605" w:rsidRPr="009B6605" w:rsidRDefault="009B6605" w:rsidP="009B6605">
            <w:pPr>
              <w:rPr>
                <w:color w:val="auto"/>
              </w:rPr>
            </w:pPr>
            <w:r w:rsidRPr="009B6605">
              <w:t> Last Name: user,</w:t>
            </w:r>
          </w:p>
          <w:p w14:paraId="128D2E66" w14:textId="77777777" w:rsidR="009B6605" w:rsidRPr="009B6605" w:rsidRDefault="009B6605" w:rsidP="009B6605">
            <w:pPr>
              <w:rPr>
                <w:color w:val="auto"/>
              </w:rPr>
            </w:pPr>
            <w:r w:rsidRPr="009B6605">
              <w:t> Role:   Admin,</w:t>
            </w:r>
          </w:p>
          <w:p w14:paraId="4D39BC6C" w14:textId="77777777" w:rsidR="009B6605" w:rsidRPr="009B6605" w:rsidRDefault="009B6605" w:rsidP="009B6605">
            <w:pPr>
              <w:rPr>
                <w:color w:val="auto"/>
              </w:rPr>
            </w:pPr>
            <w:r w:rsidRPr="009B6605">
              <w:t> Badge: 1,</w:t>
            </w:r>
          </w:p>
          <w:p w14:paraId="3AFE4C02" w14:textId="77777777" w:rsidR="009B6605" w:rsidRPr="009B6605" w:rsidRDefault="009B6605" w:rsidP="009B6605">
            <w:pPr>
              <w:rPr>
                <w:color w:val="auto"/>
              </w:rPr>
            </w:pPr>
            <w:r w:rsidRPr="009B6605">
              <w:t>Section: 1,</w:t>
            </w:r>
          </w:p>
          <w:p w14:paraId="48B6BB39" w14:textId="77777777" w:rsidR="009B6605" w:rsidRPr="009B6605" w:rsidRDefault="009B6605" w:rsidP="009B6605">
            <w:pPr>
              <w:rPr>
                <w:color w:val="auto"/>
              </w:rPr>
            </w:pPr>
            <w:r w:rsidRPr="009B6605">
              <w:t>Rank: Admin }</w:t>
            </w:r>
          </w:p>
          <w:p w14:paraId="25395306" w14:textId="77777777" w:rsidR="009B6605" w:rsidRPr="009B6605" w:rsidRDefault="009B6605" w:rsidP="009B6605">
            <w:pPr>
              <w:rPr>
                <w:color w:val="auto"/>
              </w:rPr>
            </w:pPr>
          </w:p>
        </w:tc>
      </w:tr>
      <w:tr w:rsidR="009B6605" w:rsidRPr="009B6605" w14:paraId="3DD8F47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00C9C8F" w14:textId="77777777" w:rsidR="009B6605" w:rsidRPr="009B6605" w:rsidRDefault="009B6605" w:rsidP="009B6605">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DF0BEB" w14:textId="77777777" w:rsidR="009B6605" w:rsidRPr="009B6605" w:rsidRDefault="009B6605" w:rsidP="009B6605">
            <w:pPr>
              <w:rPr>
                <w:color w:val="auto"/>
              </w:rPr>
            </w:pPr>
            <w:r w:rsidRPr="009B6605">
              <w:t>User will be successfully created.</w:t>
            </w:r>
          </w:p>
        </w:tc>
      </w:tr>
    </w:tbl>
    <w:p w14:paraId="47282924" w14:textId="387B9DC2" w:rsidR="009B6605" w:rsidRPr="009B6605" w:rsidRDefault="009B6605" w:rsidP="009B6605">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9B6605" w:rsidRPr="009B6605" w14:paraId="1158FE4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ABF19BA" w14:textId="77777777" w:rsidR="009B6605" w:rsidRPr="009B6605" w:rsidRDefault="009B6605" w:rsidP="009B6605">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04AD1A2" w14:textId="77777777" w:rsidR="009B6605" w:rsidRPr="009B6605" w:rsidRDefault="009B6605" w:rsidP="009B6605">
            <w:pPr>
              <w:rPr>
                <w:color w:val="auto"/>
              </w:rPr>
            </w:pPr>
            <w:r w:rsidRPr="009B6605">
              <w:t>U-1008-2-Rainy Day</w:t>
            </w:r>
          </w:p>
        </w:tc>
      </w:tr>
      <w:tr w:rsidR="009B6605" w:rsidRPr="009B6605" w14:paraId="2D173E4A"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1EEB9E" w14:textId="77777777" w:rsidR="009B6605" w:rsidRPr="009B6605" w:rsidRDefault="009B6605" w:rsidP="009B6605">
            <w:pPr>
              <w:rPr>
                <w:color w:val="auto"/>
              </w:rPr>
            </w:pPr>
            <w:r w:rsidRPr="009B6605">
              <w:rPr>
                <w:b/>
                <w:bCs/>
              </w:rPr>
              <w:lastRenderedPageBreak/>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341C45F" w14:textId="77777777" w:rsidR="009B6605" w:rsidRPr="009B6605" w:rsidRDefault="009B6605" w:rsidP="009B6605">
            <w:pPr>
              <w:rPr>
                <w:color w:val="auto"/>
              </w:rPr>
            </w:pPr>
            <w:r w:rsidRPr="009B6605">
              <w:t>Test that the user is not created if email domain is provided.</w:t>
            </w:r>
          </w:p>
        </w:tc>
      </w:tr>
      <w:tr w:rsidR="009B6605" w:rsidRPr="009B6605" w14:paraId="56E78EB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BD6530" w14:textId="77777777" w:rsidR="009B6605" w:rsidRPr="009B6605" w:rsidRDefault="009B6605" w:rsidP="009B6605">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FDFC724" w14:textId="77777777" w:rsidR="009B6605" w:rsidRPr="009B6605" w:rsidRDefault="009B6605" w:rsidP="009B6605">
            <w:pPr>
              <w:rPr>
                <w:color w:val="auto"/>
              </w:rPr>
            </w:pPr>
            <w:r w:rsidRPr="009B6605">
              <w:t>User logged in is admin</w:t>
            </w:r>
          </w:p>
        </w:tc>
      </w:tr>
      <w:tr w:rsidR="009B6605" w:rsidRPr="009B6605" w14:paraId="70973D0C"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C5AC5C5" w14:textId="77777777" w:rsidR="009B6605" w:rsidRPr="009B6605" w:rsidRDefault="009B6605" w:rsidP="009B6605">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161CE64" w14:textId="77777777" w:rsidR="009B6605" w:rsidRPr="009B6605" w:rsidRDefault="009B6605" w:rsidP="009B6605">
            <w:pPr>
              <w:rPr>
                <w:color w:val="auto"/>
              </w:rPr>
            </w:pPr>
            <w:r w:rsidRPr="009B6605">
              <w:t xml:space="preserve">{ Username: testuser, </w:t>
            </w:r>
          </w:p>
          <w:p w14:paraId="7037922A" w14:textId="77777777" w:rsidR="009B6605" w:rsidRPr="009B6605" w:rsidRDefault="009B6605" w:rsidP="009B6605">
            <w:pPr>
              <w:rPr>
                <w:color w:val="auto"/>
              </w:rPr>
            </w:pPr>
            <w:r w:rsidRPr="009B6605">
              <w:t> Email:  testuser@fiu.edu,</w:t>
            </w:r>
          </w:p>
          <w:p w14:paraId="1EEF4C2C" w14:textId="77777777" w:rsidR="009B6605" w:rsidRPr="009B6605" w:rsidRDefault="009B6605" w:rsidP="009B6605">
            <w:pPr>
              <w:rPr>
                <w:color w:val="auto"/>
              </w:rPr>
            </w:pPr>
            <w:r w:rsidRPr="009B6605">
              <w:t> Password: testuser,</w:t>
            </w:r>
          </w:p>
          <w:p w14:paraId="5D49F1A6" w14:textId="77777777" w:rsidR="009B6605" w:rsidRPr="009B6605" w:rsidRDefault="009B6605" w:rsidP="009B6605">
            <w:pPr>
              <w:rPr>
                <w:color w:val="auto"/>
              </w:rPr>
            </w:pPr>
            <w:r w:rsidRPr="009B6605">
              <w:t> Confirm: testuser,</w:t>
            </w:r>
          </w:p>
          <w:p w14:paraId="78C859F3" w14:textId="77777777" w:rsidR="009B6605" w:rsidRPr="009B6605" w:rsidRDefault="009B6605" w:rsidP="009B6605">
            <w:pPr>
              <w:rPr>
                <w:color w:val="auto"/>
              </w:rPr>
            </w:pPr>
            <w:r w:rsidRPr="009B6605">
              <w:t> First Name: test,</w:t>
            </w:r>
          </w:p>
          <w:p w14:paraId="392FA7A7" w14:textId="77777777" w:rsidR="009B6605" w:rsidRPr="009B6605" w:rsidRDefault="009B6605" w:rsidP="009B6605">
            <w:pPr>
              <w:rPr>
                <w:color w:val="auto"/>
              </w:rPr>
            </w:pPr>
            <w:r w:rsidRPr="009B6605">
              <w:t> Last Name: user,</w:t>
            </w:r>
          </w:p>
          <w:p w14:paraId="743F8C8E" w14:textId="77777777" w:rsidR="009B6605" w:rsidRPr="009B6605" w:rsidRDefault="009B6605" w:rsidP="009B6605">
            <w:pPr>
              <w:rPr>
                <w:color w:val="auto"/>
              </w:rPr>
            </w:pPr>
            <w:r w:rsidRPr="009B6605">
              <w:t> Role:   Admin,</w:t>
            </w:r>
          </w:p>
          <w:p w14:paraId="45000A16" w14:textId="77777777" w:rsidR="009B6605" w:rsidRPr="009B6605" w:rsidRDefault="009B6605" w:rsidP="009B6605">
            <w:pPr>
              <w:rPr>
                <w:color w:val="auto"/>
              </w:rPr>
            </w:pPr>
            <w:r w:rsidRPr="009B6605">
              <w:t> Badge: 1,</w:t>
            </w:r>
          </w:p>
          <w:p w14:paraId="2D8FDA6A" w14:textId="77777777" w:rsidR="009B6605" w:rsidRPr="009B6605" w:rsidRDefault="009B6605" w:rsidP="009B6605">
            <w:pPr>
              <w:rPr>
                <w:color w:val="auto"/>
              </w:rPr>
            </w:pPr>
            <w:r w:rsidRPr="009B6605">
              <w:t>Section: 1,</w:t>
            </w:r>
          </w:p>
          <w:p w14:paraId="02BAE7FB" w14:textId="77777777" w:rsidR="009B6605" w:rsidRPr="009B6605" w:rsidRDefault="009B6605" w:rsidP="009B6605">
            <w:pPr>
              <w:rPr>
                <w:color w:val="auto"/>
              </w:rPr>
            </w:pPr>
            <w:r w:rsidRPr="009B6605">
              <w:t>Rank: Admin }</w:t>
            </w:r>
          </w:p>
          <w:p w14:paraId="576248FF" w14:textId="77777777" w:rsidR="009B6605" w:rsidRPr="009B6605" w:rsidRDefault="009B6605" w:rsidP="009B6605">
            <w:pPr>
              <w:rPr>
                <w:color w:val="auto"/>
              </w:rPr>
            </w:pPr>
          </w:p>
        </w:tc>
      </w:tr>
      <w:tr w:rsidR="009B6605" w:rsidRPr="009B6605" w14:paraId="79747E9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50DE11A" w14:textId="77777777" w:rsidR="009B6605" w:rsidRPr="009B6605" w:rsidRDefault="009B6605" w:rsidP="009B6605">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081AA71" w14:textId="77777777" w:rsidR="009B6605" w:rsidRPr="009B6605" w:rsidRDefault="009B6605" w:rsidP="009B6605">
            <w:pPr>
              <w:rPr>
                <w:color w:val="auto"/>
              </w:rPr>
            </w:pPr>
            <w:r w:rsidRPr="009B6605">
              <w:t>User will not be created.</w:t>
            </w:r>
          </w:p>
        </w:tc>
      </w:tr>
    </w:tbl>
    <w:p w14:paraId="0529B3B7" w14:textId="77777777" w:rsidR="009B6605" w:rsidRPr="009B6605" w:rsidRDefault="009B6605" w:rsidP="009B6605">
      <w:pPr>
        <w:rPr>
          <w:color w:val="auto"/>
        </w:rPr>
      </w:pPr>
    </w:p>
    <w:p w14:paraId="4F04708A" w14:textId="7917211D" w:rsidR="009B6605" w:rsidRPr="009B6605" w:rsidRDefault="009B6605" w:rsidP="009B6605">
      <w:pPr>
        <w:spacing w:before="200"/>
        <w:rPr>
          <w:color w:val="auto"/>
        </w:rPr>
      </w:pPr>
      <w:r w:rsidRPr="009B6605">
        <w:rPr>
          <w:bCs/>
        </w:rPr>
        <w:t>Integration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9B6605" w:rsidRPr="009B6605" w14:paraId="45786DEB"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85E4A1A" w14:textId="77777777" w:rsidR="009B6605" w:rsidRPr="009B6605" w:rsidRDefault="009B6605" w:rsidP="009B6605">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44DBDD5" w14:textId="77777777" w:rsidR="009B6605" w:rsidRPr="009B6605" w:rsidRDefault="009B6605" w:rsidP="009B6605">
            <w:pPr>
              <w:rPr>
                <w:color w:val="auto"/>
              </w:rPr>
            </w:pPr>
            <w:r w:rsidRPr="009B6605">
              <w:t>I-1008-1</w:t>
            </w:r>
          </w:p>
        </w:tc>
      </w:tr>
      <w:tr w:rsidR="009B6605" w:rsidRPr="009B6605" w14:paraId="3299E1E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81DAC89" w14:textId="77777777" w:rsidR="009B6605" w:rsidRPr="009B6605" w:rsidRDefault="009B6605" w:rsidP="009B6605">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70C747" w14:textId="77777777" w:rsidR="009B6605" w:rsidRPr="009B6605" w:rsidRDefault="009B6605" w:rsidP="009B6605">
            <w:pPr>
              <w:rPr>
                <w:color w:val="auto"/>
              </w:rPr>
            </w:pPr>
            <w:r w:rsidRPr="009B6605">
              <w:t>Test that a call to the database creates the user</w:t>
            </w:r>
          </w:p>
        </w:tc>
      </w:tr>
      <w:tr w:rsidR="009B6605" w:rsidRPr="009B6605" w14:paraId="44E84B1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7B74F1" w14:textId="77777777" w:rsidR="009B6605" w:rsidRPr="009B6605" w:rsidRDefault="009B6605" w:rsidP="009B6605">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42133A" w14:textId="77777777" w:rsidR="009B6605" w:rsidRPr="009B6605" w:rsidRDefault="009B6605" w:rsidP="009B6605">
            <w:pPr>
              <w:rPr>
                <w:color w:val="auto"/>
              </w:rPr>
            </w:pPr>
            <w:r w:rsidRPr="009B6605">
              <w:t>Database is live</w:t>
            </w:r>
          </w:p>
        </w:tc>
      </w:tr>
      <w:tr w:rsidR="009B6605" w:rsidRPr="009B6605" w14:paraId="1A0B4FB4"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95CC4F" w14:textId="77777777" w:rsidR="009B6605" w:rsidRPr="009B6605" w:rsidRDefault="009B6605" w:rsidP="009B6605">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3CBBE73" w14:textId="77777777" w:rsidR="009B6605" w:rsidRPr="009B6605" w:rsidRDefault="009B6605" w:rsidP="009B6605">
            <w:pPr>
              <w:rPr>
                <w:color w:val="auto"/>
              </w:rPr>
            </w:pPr>
            <w:r w:rsidRPr="009B6605">
              <w:t xml:space="preserve">{ Username: testuser, </w:t>
            </w:r>
          </w:p>
          <w:p w14:paraId="6A56341E" w14:textId="77777777" w:rsidR="009B6605" w:rsidRPr="009B6605" w:rsidRDefault="009B6605" w:rsidP="009B6605">
            <w:pPr>
              <w:rPr>
                <w:color w:val="auto"/>
              </w:rPr>
            </w:pPr>
            <w:r w:rsidRPr="009B6605">
              <w:t> Email:  testuser@fiu.edu,</w:t>
            </w:r>
          </w:p>
          <w:p w14:paraId="081A43EF" w14:textId="77777777" w:rsidR="009B6605" w:rsidRPr="009B6605" w:rsidRDefault="009B6605" w:rsidP="009B6605">
            <w:pPr>
              <w:rPr>
                <w:color w:val="auto"/>
              </w:rPr>
            </w:pPr>
            <w:r w:rsidRPr="009B6605">
              <w:t> Password: testuser,</w:t>
            </w:r>
          </w:p>
          <w:p w14:paraId="72ACE3EA" w14:textId="77777777" w:rsidR="009B6605" w:rsidRPr="009B6605" w:rsidRDefault="009B6605" w:rsidP="009B6605">
            <w:pPr>
              <w:rPr>
                <w:color w:val="auto"/>
              </w:rPr>
            </w:pPr>
            <w:r w:rsidRPr="009B6605">
              <w:t> Confirm: testuser,</w:t>
            </w:r>
          </w:p>
          <w:p w14:paraId="6DB07BC5" w14:textId="77777777" w:rsidR="009B6605" w:rsidRPr="009B6605" w:rsidRDefault="009B6605" w:rsidP="009B6605">
            <w:pPr>
              <w:rPr>
                <w:color w:val="auto"/>
              </w:rPr>
            </w:pPr>
            <w:r w:rsidRPr="009B6605">
              <w:t> First Name: test,</w:t>
            </w:r>
          </w:p>
          <w:p w14:paraId="268926D5" w14:textId="77777777" w:rsidR="009B6605" w:rsidRPr="009B6605" w:rsidRDefault="009B6605" w:rsidP="009B6605">
            <w:pPr>
              <w:rPr>
                <w:color w:val="auto"/>
              </w:rPr>
            </w:pPr>
            <w:r w:rsidRPr="009B6605">
              <w:t> Last Name: user,</w:t>
            </w:r>
          </w:p>
          <w:p w14:paraId="76A3935D" w14:textId="77777777" w:rsidR="009B6605" w:rsidRPr="009B6605" w:rsidRDefault="009B6605" w:rsidP="009B6605">
            <w:pPr>
              <w:rPr>
                <w:color w:val="auto"/>
              </w:rPr>
            </w:pPr>
            <w:r w:rsidRPr="009B6605">
              <w:t> Role:   Admin,</w:t>
            </w:r>
          </w:p>
          <w:p w14:paraId="7C595CC1" w14:textId="77777777" w:rsidR="009B6605" w:rsidRPr="009B6605" w:rsidRDefault="009B6605" w:rsidP="009B6605">
            <w:pPr>
              <w:rPr>
                <w:color w:val="auto"/>
              </w:rPr>
            </w:pPr>
            <w:r w:rsidRPr="009B6605">
              <w:t> Badge: 1,</w:t>
            </w:r>
          </w:p>
          <w:p w14:paraId="0B484FA1" w14:textId="77777777" w:rsidR="009B6605" w:rsidRPr="009B6605" w:rsidRDefault="009B6605" w:rsidP="009B6605">
            <w:pPr>
              <w:rPr>
                <w:color w:val="auto"/>
              </w:rPr>
            </w:pPr>
            <w:r w:rsidRPr="009B6605">
              <w:t>Section: 1,</w:t>
            </w:r>
          </w:p>
          <w:p w14:paraId="70237C2C" w14:textId="77777777" w:rsidR="009B6605" w:rsidRPr="009B6605" w:rsidRDefault="009B6605" w:rsidP="009B6605">
            <w:pPr>
              <w:rPr>
                <w:color w:val="auto"/>
              </w:rPr>
            </w:pPr>
            <w:r w:rsidRPr="009B6605">
              <w:t>Rank: Admin }</w:t>
            </w:r>
          </w:p>
          <w:p w14:paraId="1C5F9607" w14:textId="77777777" w:rsidR="009B6605" w:rsidRPr="009B6605" w:rsidRDefault="009B6605" w:rsidP="009B6605">
            <w:pPr>
              <w:rPr>
                <w:color w:val="auto"/>
              </w:rPr>
            </w:pPr>
          </w:p>
        </w:tc>
      </w:tr>
      <w:tr w:rsidR="009B6605" w:rsidRPr="009B6605" w14:paraId="0552498E"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FD78F8" w14:textId="77777777" w:rsidR="009B6605" w:rsidRPr="009B6605" w:rsidRDefault="009B6605" w:rsidP="009B6605">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D168E00" w14:textId="77777777" w:rsidR="009B6605" w:rsidRPr="009B6605" w:rsidRDefault="009B6605" w:rsidP="009B6605">
            <w:pPr>
              <w:rPr>
                <w:color w:val="auto"/>
              </w:rPr>
            </w:pPr>
            <w:r w:rsidRPr="009B6605">
              <w:t>User will be created.</w:t>
            </w:r>
          </w:p>
        </w:tc>
      </w:tr>
    </w:tbl>
    <w:p w14:paraId="6B192AC5" w14:textId="59F66096" w:rsidR="009B6605" w:rsidRDefault="009B6605" w:rsidP="00BB15B0">
      <w:pPr>
        <w:tabs>
          <w:tab w:val="left" w:pos="5205"/>
        </w:tabs>
        <w:spacing w:line="480" w:lineRule="auto"/>
      </w:pPr>
    </w:p>
    <w:p w14:paraId="5BE43B73" w14:textId="1B19FF7A" w:rsidR="009B6605" w:rsidRDefault="009B6605" w:rsidP="00BB15B0">
      <w:pPr>
        <w:tabs>
          <w:tab w:val="left" w:pos="5205"/>
        </w:tabs>
        <w:spacing w:line="480" w:lineRule="auto"/>
        <w:rPr>
          <w:b/>
        </w:rPr>
      </w:pPr>
      <w:r>
        <w:rPr>
          <w:b/>
        </w:rPr>
        <w:t xml:space="preserve">User Story #931 - </w:t>
      </w:r>
      <w:r w:rsidRPr="009B6605">
        <w:rPr>
          <w:b/>
        </w:rPr>
        <w:t>Create script to reset DB Schema</w:t>
      </w:r>
    </w:p>
    <w:p w14:paraId="7C44E64D" w14:textId="77777777" w:rsidR="009B6605" w:rsidRDefault="009B6605" w:rsidP="00BB15B0">
      <w:pPr>
        <w:tabs>
          <w:tab w:val="left" w:pos="5205"/>
        </w:tabs>
        <w:spacing w:line="480" w:lineRule="auto"/>
      </w:pPr>
      <w:r>
        <w:t>Unit Tes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9B6605" w:rsidRPr="009B6605" w14:paraId="4C7EFC9C"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A441CBE" w14:textId="77777777" w:rsidR="009B6605" w:rsidRPr="009B6605" w:rsidRDefault="009B6605" w:rsidP="00221EEC">
            <w:pPr>
              <w:rPr>
                <w:color w:val="auto"/>
              </w:rPr>
            </w:pPr>
            <w:r w:rsidRPr="009B6605">
              <w:rPr>
                <w:b/>
                <w:bCs/>
              </w:rPr>
              <w:lastRenderedPageBreak/>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20FA022" w14:textId="2DE3CD77" w:rsidR="009B6605" w:rsidRPr="009B6605" w:rsidRDefault="009B6605" w:rsidP="00221EEC">
            <w:pPr>
              <w:rPr>
                <w:color w:val="auto"/>
              </w:rPr>
            </w:pPr>
            <w:r w:rsidRPr="009B6605">
              <w:t>U-931-1</w:t>
            </w:r>
          </w:p>
        </w:tc>
      </w:tr>
      <w:tr w:rsidR="009B6605" w:rsidRPr="009B6605" w14:paraId="2F67A42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ADD8B8" w14:textId="77777777" w:rsidR="009B6605" w:rsidRPr="009B6605" w:rsidRDefault="009B6605" w:rsidP="00221EEC">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5FE1D6" w14:textId="44FE8FD4" w:rsidR="009B6605" w:rsidRPr="009B6605" w:rsidRDefault="009B6605" w:rsidP="00221EEC">
            <w:pPr>
              <w:rPr>
                <w:color w:val="auto"/>
              </w:rPr>
            </w:pPr>
            <w:r>
              <w:t>V</w:t>
            </w:r>
            <w:r w:rsidRPr="009B6605">
              <w:t>alidate if design documents are updated when script is executed</w:t>
            </w:r>
          </w:p>
        </w:tc>
      </w:tr>
      <w:tr w:rsidR="009B6605" w:rsidRPr="009B6605" w14:paraId="6B20728B"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11956F" w14:textId="77777777" w:rsidR="009B6605" w:rsidRPr="009B6605" w:rsidRDefault="009B6605" w:rsidP="00221EEC">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9E8350" w14:textId="14860A32" w:rsidR="009B6605" w:rsidRPr="009B6605" w:rsidRDefault="009B6605" w:rsidP="00221EEC">
            <w:pPr>
              <w:rPr>
                <w:color w:val="auto"/>
              </w:rPr>
            </w:pPr>
            <w:r w:rsidRPr="009B6605">
              <w:t>Cloudant instance has been initialized and some data has been already loaded</w:t>
            </w:r>
          </w:p>
        </w:tc>
      </w:tr>
      <w:tr w:rsidR="009B6605" w:rsidRPr="009B6605" w14:paraId="47D03EE0"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D74092" w14:textId="77777777" w:rsidR="009B6605" w:rsidRPr="009B6605" w:rsidRDefault="009B6605" w:rsidP="00221EEC">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026A782" w14:textId="77777777" w:rsidR="009B6605" w:rsidRDefault="009B6605" w:rsidP="009B6605">
            <w:r>
              <w:t>Insert new view into Agency Design document:</w:t>
            </w:r>
          </w:p>
          <w:p w14:paraId="05F4EB04" w14:textId="77777777" w:rsidR="009B6605" w:rsidRDefault="009B6605" w:rsidP="009B6605">
            <w:r>
              <w:t>"views": {</w:t>
            </w:r>
          </w:p>
          <w:p w14:paraId="1FE8A231" w14:textId="77777777" w:rsidR="009B6605" w:rsidRDefault="009B6605" w:rsidP="009B6605">
            <w:r>
              <w:t xml:space="preserve">    "by_agency": {</w:t>
            </w:r>
          </w:p>
          <w:p w14:paraId="3AA2EBF2" w14:textId="77777777" w:rsidR="009B6605" w:rsidRDefault="009B6605" w:rsidP="009B6605">
            <w:r>
              <w:t xml:space="preserve">      "map": "function ( doc ) { if ( 'agency' === doc.Type ) emit( doc.name, null ); }"</w:t>
            </w:r>
          </w:p>
          <w:p w14:paraId="17427AF5" w14:textId="77777777" w:rsidR="009B6605" w:rsidRDefault="009B6605" w:rsidP="009B6605">
            <w:r>
              <w:t xml:space="preserve">    },</w:t>
            </w:r>
          </w:p>
          <w:p w14:paraId="6C73CCE3" w14:textId="77777777" w:rsidR="009B6605" w:rsidRDefault="009B6605" w:rsidP="009B6605">
            <w:r>
              <w:t xml:space="preserve">    "all_active": {</w:t>
            </w:r>
          </w:p>
          <w:p w14:paraId="31881009" w14:textId="77777777" w:rsidR="009B6605" w:rsidRDefault="009B6605" w:rsidP="009B6605">
            <w:r>
              <w:t xml:space="preserve">      "map": "function ( doc ) { if ( 'agency' === doc.Type &amp;&amp; true === doc.isActive) emit( doc.name, null ); }"</w:t>
            </w:r>
          </w:p>
          <w:p w14:paraId="4BDBEE94" w14:textId="77777777" w:rsidR="009B6605" w:rsidRDefault="009B6605" w:rsidP="009B6605">
            <w:r>
              <w:t xml:space="preserve">    },</w:t>
            </w:r>
          </w:p>
          <w:p w14:paraId="4F5C7E47" w14:textId="77777777" w:rsidR="009B6605" w:rsidRDefault="009B6605" w:rsidP="009B6605">
            <w:r>
              <w:t xml:space="preserve">    "revs": {</w:t>
            </w:r>
          </w:p>
          <w:p w14:paraId="2A6553D1" w14:textId="77777777" w:rsidR="009B6605" w:rsidRDefault="009B6605" w:rsidP="009B6605">
            <w:r>
              <w:t xml:space="preserve">      "map": "function ( doc ) { if ( 'agency' === doc.Type ) emit( null, doc._rev ); }"</w:t>
            </w:r>
          </w:p>
          <w:p w14:paraId="0C4D5398" w14:textId="77777777" w:rsidR="009B6605" w:rsidRDefault="009B6605" w:rsidP="009B6605">
            <w:r>
              <w:t xml:space="preserve">    },</w:t>
            </w:r>
          </w:p>
          <w:p w14:paraId="0D8C9975" w14:textId="77777777" w:rsidR="009B6605" w:rsidRDefault="009B6605" w:rsidP="009B6605">
            <w:r>
              <w:t xml:space="preserve">    "NewView": {</w:t>
            </w:r>
          </w:p>
          <w:p w14:paraId="65E7C98F" w14:textId="77777777" w:rsidR="009B6605" w:rsidRDefault="009B6605" w:rsidP="009B6605">
            <w:r>
              <w:t xml:space="preserve">      "map": "function ( doc ) { if ( 'agency' === doc.Type ) emit( null, doc._rev ); }"</w:t>
            </w:r>
          </w:p>
          <w:p w14:paraId="082C6BAA" w14:textId="77777777" w:rsidR="009B6605" w:rsidRDefault="009B6605" w:rsidP="009B6605">
            <w:r>
              <w:t xml:space="preserve">    }</w:t>
            </w:r>
          </w:p>
          <w:p w14:paraId="601CB172" w14:textId="2B2AFDC6" w:rsidR="009B6605" w:rsidRPr="009B6605" w:rsidRDefault="009B6605" w:rsidP="009B6605">
            <w:pPr>
              <w:rPr>
                <w:color w:val="auto"/>
              </w:rPr>
            </w:pPr>
            <w:r>
              <w:t xml:space="preserve">  },</w:t>
            </w:r>
          </w:p>
        </w:tc>
      </w:tr>
      <w:tr w:rsidR="009B6605" w:rsidRPr="009B6605" w14:paraId="155327F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B08F6C3" w14:textId="77777777" w:rsidR="009B6605" w:rsidRPr="009B6605" w:rsidRDefault="009B6605" w:rsidP="00221EEC">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1EF5315" w14:textId="3E13A974" w:rsidR="009B6605" w:rsidRPr="009B6605" w:rsidRDefault="009B6605" w:rsidP="00221EEC">
            <w:pPr>
              <w:rPr>
                <w:color w:val="auto"/>
              </w:rPr>
            </w:pPr>
            <w:r w:rsidRPr="009B6605">
              <w:t>Cloudant creates a new view as soon the new document design is inserted, no Agency us deleted by applying this change</w:t>
            </w:r>
          </w:p>
        </w:tc>
      </w:tr>
    </w:tbl>
    <w:p w14:paraId="00397604" w14:textId="5A535408" w:rsidR="009B6605" w:rsidRDefault="009B6605" w:rsidP="00BB15B0">
      <w:pPr>
        <w:tabs>
          <w:tab w:val="left" w:pos="5205"/>
        </w:tabs>
        <w:spacing w:line="480" w:lineRule="auto"/>
      </w:pP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9B6605" w:rsidRPr="009B6605" w14:paraId="1A0F0784"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A6ACD94" w14:textId="77777777" w:rsidR="009B6605" w:rsidRPr="009B6605" w:rsidRDefault="009B6605" w:rsidP="00221EEC">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E5DA850" w14:textId="2FD3A799" w:rsidR="009B6605" w:rsidRPr="009B6605" w:rsidRDefault="009B6605" w:rsidP="009B6605">
            <w:pPr>
              <w:rPr>
                <w:color w:val="auto"/>
              </w:rPr>
            </w:pPr>
            <w:r w:rsidRPr="009B6605">
              <w:t>U-931-</w:t>
            </w:r>
            <w:r>
              <w:t>2</w:t>
            </w:r>
          </w:p>
        </w:tc>
      </w:tr>
      <w:tr w:rsidR="009B6605" w:rsidRPr="009B6605" w14:paraId="6CD945E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DA00F92" w14:textId="77777777" w:rsidR="009B6605" w:rsidRPr="009B6605" w:rsidRDefault="009B6605" w:rsidP="00221EEC">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0822BDC" w14:textId="39670092" w:rsidR="009B6605" w:rsidRPr="009B6605" w:rsidRDefault="009B6605" w:rsidP="00221EEC">
            <w:pPr>
              <w:rPr>
                <w:color w:val="auto"/>
              </w:rPr>
            </w:pPr>
            <w:r w:rsidRPr="009B6605">
              <w:t>Validate if new design documents are inserted into the databas</w:t>
            </w:r>
            <w:r>
              <w:t>e</w:t>
            </w:r>
          </w:p>
        </w:tc>
      </w:tr>
      <w:tr w:rsidR="009B6605" w:rsidRPr="009B6605" w14:paraId="0CC0532C"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65B847C" w14:textId="77777777" w:rsidR="009B6605" w:rsidRPr="009B6605" w:rsidRDefault="009B6605" w:rsidP="00221EEC">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FF673AB" w14:textId="77777777" w:rsidR="009B6605" w:rsidRPr="009B6605" w:rsidRDefault="009B6605" w:rsidP="00221EEC">
            <w:pPr>
              <w:rPr>
                <w:color w:val="auto"/>
              </w:rPr>
            </w:pPr>
            <w:r w:rsidRPr="009B6605">
              <w:t>Cloudant instance has been initialized and some data has been already loaded</w:t>
            </w:r>
          </w:p>
        </w:tc>
      </w:tr>
      <w:tr w:rsidR="009B6605" w:rsidRPr="009B6605" w14:paraId="636E91A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9436F9D" w14:textId="77777777" w:rsidR="009B6605" w:rsidRPr="009B6605" w:rsidRDefault="009B6605" w:rsidP="00221EEC">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520A079" w14:textId="77777777" w:rsidR="009B6605" w:rsidRDefault="009B6605" w:rsidP="009B6605">
            <w:r>
              <w:t>New Design document is added to the script to update Cloudant instance:</w:t>
            </w:r>
          </w:p>
          <w:p w14:paraId="3FB91A39" w14:textId="77777777" w:rsidR="009B6605" w:rsidRDefault="009B6605" w:rsidP="009B6605"/>
          <w:p w14:paraId="3B2FD57F" w14:textId="77777777" w:rsidR="009B6605" w:rsidRDefault="009B6605" w:rsidP="009B6605">
            <w:r>
              <w:t>var NEW_DESIGN_DOC = {</w:t>
            </w:r>
          </w:p>
          <w:p w14:paraId="351E4C58" w14:textId="77777777" w:rsidR="009B6605" w:rsidRDefault="009B6605" w:rsidP="009B6605">
            <w:r>
              <w:t xml:space="preserve">  "views": {</w:t>
            </w:r>
          </w:p>
          <w:p w14:paraId="66639253" w14:textId="77777777" w:rsidR="009B6605" w:rsidRDefault="009B6605" w:rsidP="009B6605">
            <w:r>
              <w:t xml:space="preserve">    "by_agency": {</w:t>
            </w:r>
          </w:p>
          <w:p w14:paraId="14F16980" w14:textId="77777777" w:rsidR="009B6605" w:rsidRDefault="009B6605" w:rsidP="009B6605">
            <w:r>
              <w:t xml:space="preserve">      "map": "function ( doc ) { if ( 'agency' === doc.Type ) emit( doc.name, null ); }"</w:t>
            </w:r>
          </w:p>
          <w:p w14:paraId="0C6903D5" w14:textId="77777777" w:rsidR="009B6605" w:rsidRDefault="009B6605" w:rsidP="009B6605">
            <w:r>
              <w:t xml:space="preserve">    },</w:t>
            </w:r>
          </w:p>
          <w:p w14:paraId="33C4BBED" w14:textId="77777777" w:rsidR="009B6605" w:rsidRDefault="009B6605" w:rsidP="009B6605">
            <w:r>
              <w:lastRenderedPageBreak/>
              <w:t xml:space="preserve">    "all_active": {</w:t>
            </w:r>
          </w:p>
          <w:p w14:paraId="1D6A39C2" w14:textId="77777777" w:rsidR="009B6605" w:rsidRDefault="009B6605" w:rsidP="009B6605">
            <w:r>
              <w:t xml:space="preserve">      "map": "function ( doc ) { if ( 'agency' === doc.Type &amp;&amp; true === doc.isActive) emit( doc.name, null ); }"</w:t>
            </w:r>
          </w:p>
          <w:p w14:paraId="0F3685F8" w14:textId="77777777" w:rsidR="009B6605" w:rsidRDefault="009B6605" w:rsidP="009B6605">
            <w:r>
              <w:t xml:space="preserve">    },</w:t>
            </w:r>
          </w:p>
          <w:p w14:paraId="39BE414D" w14:textId="77777777" w:rsidR="009B6605" w:rsidRDefault="009B6605" w:rsidP="009B6605">
            <w:r>
              <w:t xml:space="preserve">    "revs": {</w:t>
            </w:r>
          </w:p>
          <w:p w14:paraId="52DC0861" w14:textId="77777777" w:rsidR="009B6605" w:rsidRDefault="009B6605" w:rsidP="009B6605">
            <w:r>
              <w:t xml:space="preserve">      "map": "function ( doc ) { if ( 'agency' === doc.Type ) emit( null, doc._rev ); }"</w:t>
            </w:r>
          </w:p>
          <w:p w14:paraId="5E3A502C" w14:textId="77777777" w:rsidR="009B6605" w:rsidRDefault="009B6605" w:rsidP="009B6605">
            <w:r>
              <w:t xml:space="preserve">    },</w:t>
            </w:r>
          </w:p>
          <w:p w14:paraId="7E228724" w14:textId="77777777" w:rsidR="009B6605" w:rsidRDefault="009B6605" w:rsidP="009B6605">
            <w:r>
              <w:t xml:space="preserve">    "revs2": {</w:t>
            </w:r>
          </w:p>
          <w:p w14:paraId="0DA76425" w14:textId="77777777" w:rsidR="009B6605" w:rsidRDefault="009B6605" w:rsidP="009B6605">
            <w:r>
              <w:t xml:space="preserve">      "map": "function ( doc ) { if ( 'agency' === doc.Type ) emit( null, doc._rev ); }"</w:t>
            </w:r>
          </w:p>
          <w:p w14:paraId="69B9A0DA" w14:textId="77777777" w:rsidR="009B6605" w:rsidRDefault="009B6605" w:rsidP="009B6605">
            <w:r>
              <w:t xml:space="preserve">    }</w:t>
            </w:r>
          </w:p>
          <w:p w14:paraId="115CBAFE" w14:textId="77777777" w:rsidR="009B6605" w:rsidRDefault="009B6605" w:rsidP="009B6605">
            <w:r>
              <w:t xml:space="preserve">  },</w:t>
            </w:r>
          </w:p>
          <w:p w14:paraId="2D7E560D" w14:textId="77777777" w:rsidR="009B6605" w:rsidRDefault="009B6605" w:rsidP="009B6605"/>
          <w:p w14:paraId="62B7F7E7" w14:textId="77777777" w:rsidR="009B6605" w:rsidRDefault="009B6605" w:rsidP="009B6605">
            <w:r>
              <w:t xml:space="preserve">  indexes: {</w:t>
            </w:r>
          </w:p>
          <w:p w14:paraId="46AE4830" w14:textId="77777777" w:rsidR="009B6605" w:rsidRDefault="009B6605" w:rsidP="009B6605">
            <w:r>
              <w:t xml:space="preserve">    agencies: {</w:t>
            </w:r>
          </w:p>
          <w:p w14:paraId="2714292A" w14:textId="77777777" w:rsidR="009B6605" w:rsidRDefault="009B6605" w:rsidP="009B6605">
            <w:r>
              <w:t xml:space="preserve">      analyzer: {</w:t>
            </w:r>
          </w:p>
          <w:p w14:paraId="4B7BEDEC" w14:textId="77777777" w:rsidR="009B6605" w:rsidRDefault="009B6605" w:rsidP="009B6605">
            <w:r>
              <w:t xml:space="preserve">        name: 'standard'</w:t>
            </w:r>
          </w:p>
          <w:p w14:paraId="6C636361" w14:textId="77777777" w:rsidR="009B6605" w:rsidRDefault="009B6605" w:rsidP="009B6605">
            <w:r>
              <w:t xml:space="preserve">      },</w:t>
            </w:r>
          </w:p>
          <w:p w14:paraId="3BE8689D" w14:textId="77777777" w:rsidR="009B6605" w:rsidRDefault="009B6605" w:rsidP="009B6605">
            <w:r>
              <w:t xml:space="preserve">      index: agency_indexer</w:t>
            </w:r>
          </w:p>
          <w:p w14:paraId="5E0229EC" w14:textId="77777777" w:rsidR="009B6605" w:rsidRDefault="009B6605" w:rsidP="009B6605">
            <w:r>
              <w:t xml:space="preserve">    }</w:t>
            </w:r>
          </w:p>
          <w:p w14:paraId="140F293D" w14:textId="77777777" w:rsidR="009B6605" w:rsidRDefault="009B6605" w:rsidP="009B6605">
            <w:r>
              <w:t xml:space="preserve">  }</w:t>
            </w:r>
          </w:p>
          <w:p w14:paraId="24ADCF38" w14:textId="77777777" w:rsidR="009B6605" w:rsidRDefault="009B6605" w:rsidP="009B6605">
            <w:r>
              <w:t>};</w:t>
            </w:r>
          </w:p>
          <w:p w14:paraId="30A5CB22" w14:textId="3833C530" w:rsidR="009B6605" w:rsidRPr="009B6605" w:rsidRDefault="009B6605" w:rsidP="00221EEC">
            <w:pPr>
              <w:rPr>
                <w:color w:val="auto"/>
              </w:rPr>
            </w:pPr>
          </w:p>
        </w:tc>
      </w:tr>
      <w:tr w:rsidR="009B6605" w:rsidRPr="009B6605" w14:paraId="2CA8143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3D64CEC" w14:textId="77777777" w:rsidR="009B6605" w:rsidRPr="009B6605" w:rsidRDefault="009B6605" w:rsidP="00221EEC">
            <w:pPr>
              <w:rPr>
                <w:color w:val="auto"/>
              </w:rPr>
            </w:pPr>
            <w:r w:rsidRPr="009B6605">
              <w:rPr>
                <w:b/>
                <w:bCs/>
              </w:rPr>
              <w:lastRenderedPageBreak/>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51B560" w14:textId="0A7A8DBF" w:rsidR="009B6605" w:rsidRPr="009B6605" w:rsidRDefault="009B6605" w:rsidP="00221EEC">
            <w:pPr>
              <w:rPr>
                <w:color w:val="auto"/>
              </w:rPr>
            </w:pPr>
            <w:r w:rsidRPr="009B6605">
              <w:t>New Design document is created in Database</w:t>
            </w:r>
          </w:p>
        </w:tc>
      </w:tr>
    </w:tbl>
    <w:p w14:paraId="6EA0F13F" w14:textId="77777777" w:rsidR="009B6605" w:rsidRDefault="009B6605" w:rsidP="009B6605">
      <w:pPr>
        <w:tabs>
          <w:tab w:val="left" w:pos="653"/>
        </w:tabs>
        <w:spacing w:line="480" w:lineRule="auto"/>
      </w:pPr>
    </w:p>
    <w:p w14:paraId="57E32DD6" w14:textId="77777777" w:rsidR="009B6605" w:rsidRDefault="009B6605" w:rsidP="009B6605">
      <w:pPr>
        <w:tabs>
          <w:tab w:val="left" w:pos="653"/>
        </w:tabs>
        <w:spacing w:line="480" w:lineRule="auto"/>
      </w:pPr>
      <w: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9B6605" w:rsidRPr="009B6605" w14:paraId="7C4CBC9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1AB9C89" w14:textId="77777777" w:rsidR="009B6605" w:rsidRPr="009B6605" w:rsidRDefault="009B6605" w:rsidP="00221EEC">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FA0F110" w14:textId="46B705DF" w:rsidR="009B6605" w:rsidRPr="009B6605" w:rsidRDefault="009B6605" w:rsidP="00221EEC">
            <w:pPr>
              <w:rPr>
                <w:color w:val="auto"/>
              </w:rPr>
            </w:pPr>
            <w:r>
              <w:t>I</w:t>
            </w:r>
            <w:r w:rsidRPr="009B6605">
              <w:t>-931-</w:t>
            </w:r>
            <w:r>
              <w:t>1</w:t>
            </w:r>
          </w:p>
        </w:tc>
      </w:tr>
      <w:tr w:rsidR="009B6605" w:rsidRPr="009B6605" w14:paraId="0369A77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6ECD004" w14:textId="77777777" w:rsidR="009B6605" w:rsidRPr="009B6605" w:rsidRDefault="009B6605" w:rsidP="00221EEC">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F50264" w14:textId="72B0E09E" w:rsidR="009B6605" w:rsidRPr="009B6605" w:rsidRDefault="009B6605" w:rsidP="00221EEC">
            <w:pPr>
              <w:rPr>
                <w:color w:val="auto"/>
              </w:rPr>
            </w:pPr>
            <w:r w:rsidRPr="009B6605">
              <w:t>Validate if Search service is able to search BOLOs using a new view inserted with the Schema-Updater script</w:t>
            </w:r>
          </w:p>
        </w:tc>
      </w:tr>
      <w:tr w:rsidR="009B6605" w:rsidRPr="009B6605" w14:paraId="39051380"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74A8B14" w14:textId="77777777" w:rsidR="009B6605" w:rsidRPr="009B6605" w:rsidRDefault="009B6605" w:rsidP="00221EEC">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C621A2" w14:textId="79F2BEAE" w:rsidR="009B6605" w:rsidRPr="009B6605" w:rsidRDefault="009B6605" w:rsidP="00221EEC">
            <w:pPr>
              <w:rPr>
                <w:color w:val="auto"/>
              </w:rPr>
            </w:pPr>
            <w:r w:rsidRPr="009B6605">
              <w:t>testBOLO has been confirmed and new view has been inserted into BOLO design document using the script, search is changed to use the new view</w:t>
            </w:r>
          </w:p>
        </w:tc>
      </w:tr>
      <w:tr w:rsidR="009B6605" w:rsidRPr="009B6605" w14:paraId="2C4FE5CE"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2C9F290" w14:textId="77777777" w:rsidR="009B6605" w:rsidRPr="009B6605" w:rsidRDefault="009B6605" w:rsidP="00221EEC">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716AF4D" w14:textId="562294AC" w:rsidR="009B6605" w:rsidRPr="009B6605" w:rsidRDefault="009B6605" w:rsidP="00221EEC">
            <w:pPr>
              <w:rPr>
                <w:color w:val="auto"/>
              </w:rPr>
            </w:pPr>
            <w:r w:rsidRPr="009B6605">
              <w:t>Search for testBOLO</w:t>
            </w:r>
          </w:p>
        </w:tc>
      </w:tr>
      <w:tr w:rsidR="009B6605" w:rsidRPr="009B6605" w14:paraId="6D546FA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02FD898" w14:textId="77777777" w:rsidR="009B6605" w:rsidRPr="009B6605" w:rsidRDefault="009B6605" w:rsidP="00221EEC">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6950102" w14:textId="6FCFA8C4" w:rsidR="009B6605" w:rsidRPr="009B6605" w:rsidRDefault="009B6605" w:rsidP="00221EEC">
            <w:pPr>
              <w:rPr>
                <w:color w:val="auto"/>
              </w:rPr>
            </w:pPr>
            <w:r w:rsidRPr="009B6605">
              <w:t>testBOLO is showed on the search results</w:t>
            </w:r>
          </w:p>
        </w:tc>
      </w:tr>
    </w:tbl>
    <w:p w14:paraId="49CB9ADC" w14:textId="04735727" w:rsidR="009B6605" w:rsidRDefault="009B6605" w:rsidP="009B6605">
      <w:pPr>
        <w:tabs>
          <w:tab w:val="left" w:pos="653"/>
        </w:tabs>
        <w:spacing w:line="480" w:lineRule="auto"/>
      </w:pPr>
      <w:r>
        <w:tab/>
      </w:r>
    </w:p>
    <w:p w14:paraId="3A6E3504" w14:textId="29A838F3" w:rsidR="009B6605" w:rsidRDefault="009B6605" w:rsidP="009B6605">
      <w:pPr>
        <w:spacing w:line="480" w:lineRule="auto"/>
        <w:rPr>
          <w:b/>
        </w:rPr>
      </w:pPr>
      <w:r>
        <w:rPr>
          <w:b/>
        </w:rPr>
        <w:t xml:space="preserve">User Story #985 - </w:t>
      </w:r>
      <w:r w:rsidRPr="009B6605">
        <w:rPr>
          <w:b/>
        </w:rPr>
        <w:t>Enhance Image Service</w:t>
      </w:r>
    </w:p>
    <w:p w14:paraId="359D94ED" w14:textId="1FEDA65F" w:rsidR="009B6605" w:rsidRPr="009B6605" w:rsidRDefault="009B6605" w:rsidP="009B6605">
      <w:pPr>
        <w:spacing w:line="480" w:lineRule="auto"/>
      </w:pPr>
      <w:r>
        <w:t>Unit Tes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9B6605" w:rsidRPr="009B6605" w14:paraId="54DE6A1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FA38ADA" w14:textId="77777777" w:rsidR="009B6605" w:rsidRPr="009B6605" w:rsidRDefault="009B6605" w:rsidP="00221EEC">
            <w:pPr>
              <w:rPr>
                <w:color w:val="auto"/>
              </w:rPr>
            </w:pPr>
            <w:r w:rsidRPr="009B6605">
              <w:rPr>
                <w:b/>
                <w:bCs/>
              </w:rPr>
              <w:lastRenderedPageBreak/>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0129B59" w14:textId="4A47DC68" w:rsidR="009B6605" w:rsidRPr="009B6605" w:rsidRDefault="009B6605" w:rsidP="00221EEC">
            <w:pPr>
              <w:rPr>
                <w:color w:val="auto"/>
              </w:rPr>
            </w:pPr>
            <w:r>
              <w:t>U-985</w:t>
            </w:r>
            <w:r w:rsidRPr="009B6605">
              <w:t>-</w:t>
            </w:r>
            <w:r>
              <w:t>1</w:t>
            </w:r>
          </w:p>
        </w:tc>
      </w:tr>
      <w:tr w:rsidR="009B6605" w:rsidRPr="009B6605" w14:paraId="14600E7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399D0FE" w14:textId="77777777" w:rsidR="009B6605" w:rsidRPr="009B6605" w:rsidRDefault="009B6605" w:rsidP="00221EEC">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EF3A724" w14:textId="222E2DEF" w:rsidR="009B6605" w:rsidRPr="009B6605" w:rsidRDefault="009B6605" w:rsidP="00221EEC">
            <w:pPr>
              <w:rPr>
                <w:color w:val="auto"/>
              </w:rPr>
            </w:pPr>
            <w:r w:rsidRPr="009B6605">
              <w:t>Validate that final size of images is less than 1 MB</w:t>
            </w:r>
          </w:p>
        </w:tc>
      </w:tr>
      <w:tr w:rsidR="009B6605" w:rsidRPr="009B6605" w14:paraId="333CB20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4186F02" w14:textId="77777777" w:rsidR="009B6605" w:rsidRPr="009B6605" w:rsidRDefault="009B6605" w:rsidP="00221EEC">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8676FE6" w14:textId="5D5A8D6B" w:rsidR="009B6605" w:rsidRPr="009B6605" w:rsidRDefault="009B6605" w:rsidP="00221EEC">
            <w:pPr>
              <w:rPr>
                <w:color w:val="auto"/>
              </w:rPr>
            </w:pPr>
            <w:r w:rsidRPr="009B6605">
              <w:t>Officer is logged in the system</w:t>
            </w:r>
          </w:p>
        </w:tc>
      </w:tr>
      <w:tr w:rsidR="009B6605" w:rsidRPr="009B6605" w14:paraId="3891C85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A86B0E7" w14:textId="77777777" w:rsidR="009B6605" w:rsidRPr="009B6605" w:rsidRDefault="009B6605" w:rsidP="00221EEC">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C3D5925" w14:textId="7ACAC092" w:rsidR="009B6605" w:rsidRPr="009B6605" w:rsidRDefault="009B6605" w:rsidP="00221EEC">
            <w:pPr>
              <w:rPr>
                <w:color w:val="auto"/>
              </w:rPr>
            </w:pPr>
            <w:r w:rsidRPr="009B6605">
              <w:t>Officer tries to create a new BOLO using an image which is 4MB big</w:t>
            </w:r>
          </w:p>
        </w:tc>
      </w:tr>
      <w:tr w:rsidR="009B6605" w:rsidRPr="009B6605" w14:paraId="1FF10521"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BC09584" w14:textId="77777777" w:rsidR="009B6605" w:rsidRPr="009B6605" w:rsidRDefault="009B6605" w:rsidP="00221EEC">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34BADA" w14:textId="342C65CB" w:rsidR="009B6605" w:rsidRPr="009B6605" w:rsidRDefault="009B6605" w:rsidP="00221EEC">
            <w:pPr>
              <w:rPr>
                <w:color w:val="auto"/>
              </w:rPr>
            </w:pPr>
            <w:r w:rsidRPr="009B6605">
              <w:t>Final size of BOLO flyer is less than 1MB, keeping good quality</w:t>
            </w:r>
          </w:p>
        </w:tc>
      </w:tr>
    </w:tbl>
    <w:p w14:paraId="3BFD5167" w14:textId="5D94D4BF" w:rsidR="009B6605" w:rsidRDefault="009B6605" w:rsidP="009B6605">
      <w:pPr>
        <w:spacing w:line="480" w:lineRule="auto"/>
      </w:pPr>
    </w:p>
    <w:p w14:paraId="31B27E5A" w14:textId="1BB086E5" w:rsidR="009B6605" w:rsidRDefault="009B6605" w:rsidP="009B6605">
      <w:pPr>
        <w:spacing w:line="480" w:lineRule="auto"/>
      </w:pPr>
      <w: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9B6605" w:rsidRPr="009B6605" w14:paraId="273390A1"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43FE1AE" w14:textId="77777777" w:rsidR="009B6605" w:rsidRPr="009B6605" w:rsidRDefault="009B6605" w:rsidP="00221EEC">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1C17F0A" w14:textId="77777777" w:rsidR="009B6605" w:rsidRPr="009B6605" w:rsidRDefault="009B6605" w:rsidP="00221EEC">
            <w:pPr>
              <w:rPr>
                <w:color w:val="auto"/>
              </w:rPr>
            </w:pPr>
            <w:r>
              <w:t>I-985</w:t>
            </w:r>
            <w:r w:rsidRPr="009B6605">
              <w:t>-</w:t>
            </w:r>
            <w:r>
              <w:t>1</w:t>
            </w:r>
          </w:p>
        </w:tc>
      </w:tr>
      <w:tr w:rsidR="009B6605" w:rsidRPr="009B6605" w14:paraId="0E58788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403CD8" w14:textId="77777777" w:rsidR="009B6605" w:rsidRPr="009B6605" w:rsidRDefault="009B6605" w:rsidP="00221EEC">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B6AE177" w14:textId="42305156" w:rsidR="009B6605" w:rsidRPr="009B6605" w:rsidRDefault="009B6605" w:rsidP="00221EEC">
            <w:pPr>
              <w:rPr>
                <w:color w:val="auto"/>
              </w:rPr>
            </w:pPr>
            <w:r w:rsidRPr="009B6605">
              <w:t>Validate that the layout of BOLO flyers is not affected by the original size of the images used on the BOLO</w:t>
            </w:r>
          </w:p>
        </w:tc>
      </w:tr>
      <w:tr w:rsidR="009B6605" w:rsidRPr="009B6605" w14:paraId="7576D4B1"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313F920" w14:textId="77777777" w:rsidR="009B6605" w:rsidRPr="009B6605" w:rsidRDefault="009B6605" w:rsidP="00221EEC">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0494206" w14:textId="77777777" w:rsidR="009B6605" w:rsidRPr="009B6605" w:rsidRDefault="009B6605" w:rsidP="00221EEC">
            <w:pPr>
              <w:rPr>
                <w:color w:val="auto"/>
              </w:rPr>
            </w:pPr>
            <w:r w:rsidRPr="009B6605">
              <w:t>Officer is logged in the system</w:t>
            </w:r>
          </w:p>
        </w:tc>
      </w:tr>
      <w:tr w:rsidR="009B6605" w:rsidRPr="009B6605" w14:paraId="07170DB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ACA7572" w14:textId="77777777" w:rsidR="009B6605" w:rsidRPr="009B6605" w:rsidRDefault="009B6605" w:rsidP="00221EEC">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4088D06" w14:textId="49DEDB1E" w:rsidR="009B6605" w:rsidRPr="009B6605" w:rsidRDefault="009B6605" w:rsidP="00221EEC">
            <w:pPr>
              <w:rPr>
                <w:color w:val="auto"/>
              </w:rPr>
            </w:pPr>
            <w:r w:rsidRPr="009B6605">
              <w:t>Officer tries to create a new BOLO using an image which is 400x400.px</w:t>
            </w:r>
          </w:p>
        </w:tc>
      </w:tr>
      <w:tr w:rsidR="009B6605" w:rsidRPr="009B6605" w14:paraId="63D7E28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A7562DF" w14:textId="77777777" w:rsidR="009B6605" w:rsidRPr="009B6605" w:rsidRDefault="009B6605" w:rsidP="00221EEC">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5ECC7F" w14:textId="0B1300EE" w:rsidR="009B6605" w:rsidRPr="009B6605" w:rsidRDefault="009B6605" w:rsidP="00221EEC">
            <w:pPr>
              <w:rPr>
                <w:color w:val="auto"/>
              </w:rPr>
            </w:pPr>
            <w:r w:rsidRPr="009B6605">
              <w:t>BOLO flyer is created and the image uploaded is resized to the default dimensions of the flyers</w:t>
            </w:r>
          </w:p>
        </w:tc>
      </w:tr>
    </w:tbl>
    <w:p w14:paraId="5E33C58C" w14:textId="5E4018C3" w:rsidR="009B6605" w:rsidRDefault="009B6605" w:rsidP="009B6605">
      <w:pPr>
        <w:spacing w:line="480" w:lineRule="auto"/>
      </w:pPr>
    </w:p>
    <w:p w14:paraId="5C02E9D9" w14:textId="5A3BB3C9" w:rsidR="009B6605" w:rsidRDefault="009B6605" w:rsidP="009B6605">
      <w:pPr>
        <w:spacing w:line="480" w:lineRule="auto"/>
        <w:rPr>
          <w:b/>
        </w:rPr>
      </w:pPr>
      <w:r>
        <w:rPr>
          <w:b/>
        </w:rPr>
        <w:t xml:space="preserve">User Story # 986 - </w:t>
      </w:r>
      <w:r w:rsidRPr="009B6605">
        <w:rPr>
          <w:b/>
        </w:rPr>
        <w:t>Unsubscribe from BOLO emails</w:t>
      </w:r>
    </w:p>
    <w:p w14:paraId="3F6CF9B7" w14:textId="5574C742" w:rsidR="009B6605" w:rsidRDefault="009B6605" w:rsidP="009B6605">
      <w:pPr>
        <w:spacing w:line="480" w:lineRule="auto"/>
      </w:pPr>
      <w:r>
        <w:t>Unit Tes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9B6605" w:rsidRPr="009B6605" w14:paraId="1BB01E9A"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E67F81C" w14:textId="77777777" w:rsidR="009B6605" w:rsidRPr="009B6605" w:rsidRDefault="009B6605" w:rsidP="00221EEC">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5A5FB8D" w14:textId="05E95FA3" w:rsidR="009B6605" w:rsidRPr="009B6605" w:rsidRDefault="009B6605" w:rsidP="00221EEC">
            <w:pPr>
              <w:rPr>
                <w:color w:val="auto"/>
              </w:rPr>
            </w:pPr>
            <w:r>
              <w:t>U-986</w:t>
            </w:r>
            <w:r w:rsidRPr="009B6605">
              <w:t>-</w:t>
            </w:r>
            <w:r>
              <w:t>1</w:t>
            </w:r>
          </w:p>
        </w:tc>
      </w:tr>
      <w:tr w:rsidR="009B6605" w:rsidRPr="009B6605" w14:paraId="740E9EE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E92AD45" w14:textId="77777777" w:rsidR="009B6605" w:rsidRPr="009B6605" w:rsidRDefault="009B6605" w:rsidP="00221EEC">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0E1A2A" w14:textId="1289F0F8" w:rsidR="009B6605" w:rsidRPr="009B6605" w:rsidRDefault="009B6605" w:rsidP="00221EEC">
            <w:pPr>
              <w:rPr>
                <w:color w:val="auto"/>
              </w:rPr>
            </w:pPr>
            <w:r w:rsidRPr="009B6605">
              <w:t>Validate if correct agency is displayed on new bolo notification link to unsubscribe</w:t>
            </w:r>
          </w:p>
        </w:tc>
      </w:tr>
      <w:tr w:rsidR="009B6605" w:rsidRPr="009B6605" w14:paraId="7B66960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F25E60" w14:textId="77777777" w:rsidR="009B6605" w:rsidRPr="009B6605" w:rsidRDefault="009B6605" w:rsidP="00221EEC">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1B8914" w14:textId="5D27F0D9" w:rsidR="009B6605" w:rsidRPr="009B6605" w:rsidRDefault="009B6605" w:rsidP="00221EEC">
            <w:pPr>
              <w:rPr>
                <w:color w:val="auto"/>
              </w:rPr>
            </w:pPr>
            <w:r>
              <w:t>testBOLO has been confirmed for testAgency agency</w:t>
            </w:r>
          </w:p>
        </w:tc>
      </w:tr>
      <w:tr w:rsidR="009B6605" w:rsidRPr="009B6605" w14:paraId="1AC853F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95D173" w14:textId="77777777" w:rsidR="009B6605" w:rsidRPr="009B6605" w:rsidRDefault="009B6605" w:rsidP="00221EEC">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390F307" w14:textId="2E8A78EE" w:rsidR="009B6605" w:rsidRPr="009B6605" w:rsidRDefault="009B6605" w:rsidP="00221EEC">
            <w:pPr>
              <w:rPr>
                <w:color w:val="auto"/>
              </w:rPr>
            </w:pPr>
            <w:r w:rsidRPr="009B6605">
              <w:t>Officer receives email with new BOLO notification</w:t>
            </w:r>
          </w:p>
        </w:tc>
      </w:tr>
      <w:tr w:rsidR="009B6605" w:rsidRPr="009B6605" w14:paraId="3E62DAB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24A37D3" w14:textId="77777777" w:rsidR="009B6605" w:rsidRPr="009B6605" w:rsidRDefault="009B6605" w:rsidP="00221EEC">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44C4E41" w14:textId="5B9B4753" w:rsidR="009B6605" w:rsidRPr="009B6605" w:rsidRDefault="009B6605" w:rsidP="00221EEC">
            <w:pPr>
              <w:rPr>
                <w:color w:val="auto"/>
              </w:rPr>
            </w:pPr>
            <w:r w:rsidRPr="009B6605">
              <w:t>The verbiage on the link to unsubscribe refers to the Agency for which the BOLO was submitted.</w:t>
            </w:r>
          </w:p>
        </w:tc>
      </w:tr>
    </w:tbl>
    <w:p w14:paraId="7C0D2369" w14:textId="5CA3A6E6" w:rsidR="009B6605" w:rsidRDefault="009B6605" w:rsidP="009B6605">
      <w:pPr>
        <w:spacing w:line="480" w:lineRule="auto"/>
      </w:pP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9B6605" w:rsidRPr="009B6605" w14:paraId="0FEEFDF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1E43EF2" w14:textId="77777777" w:rsidR="009B6605" w:rsidRPr="009B6605" w:rsidRDefault="009B6605" w:rsidP="00221EEC">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C4F7957" w14:textId="17CCDE67" w:rsidR="009B6605" w:rsidRPr="009B6605" w:rsidRDefault="009B6605" w:rsidP="00221EEC">
            <w:pPr>
              <w:rPr>
                <w:color w:val="auto"/>
              </w:rPr>
            </w:pPr>
            <w:r>
              <w:t>U-986</w:t>
            </w:r>
            <w:r w:rsidRPr="009B6605">
              <w:t>-</w:t>
            </w:r>
            <w:r>
              <w:t>2</w:t>
            </w:r>
          </w:p>
        </w:tc>
      </w:tr>
      <w:tr w:rsidR="009B6605" w:rsidRPr="009B6605" w14:paraId="713F7B6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E927E4B" w14:textId="77777777" w:rsidR="009B6605" w:rsidRPr="009B6605" w:rsidRDefault="009B6605" w:rsidP="00221EEC">
            <w:pPr>
              <w:rPr>
                <w:color w:val="auto"/>
              </w:rPr>
            </w:pPr>
            <w:r w:rsidRPr="009B6605">
              <w:rPr>
                <w:b/>
                <w:bCs/>
              </w:rPr>
              <w:lastRenderedPageBreak/>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503E39B" w14:textId="61B07914" w:rsidR="009B6605" w:rsidRPr="009B6605" w:rsidRDefault="009B6605" w:rsidP="00221EEC">
            <w:pPr>
              <w:rPr>
                <w:color w:val="auto"/>
              </w:rPr>
            </w:pPr>
            <w:r w:rsidRPr="009B6605">
              <w:t>Validate if officer is unsubscribed from Agency when he clicks on the link on the email.</w:t>
            </w:r>
          </w:p>
        </w:tc>
      </w:tr>
      <w:tr w:rsidR="009B6605" w:rsidRPr="009B6605" w14:paraId="74D8D8C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6E5DA3" w14:textId="77777777" w:rsidR="009B6605" w:rsidRPr="009B6605" w:rsidRDefault="009B6605" w:rsidP="00221EEC">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40AFEAC" w14:textId="77777777" w:rsidR="009B6605" w:rsidRPr="009B6605" w:rsidRDefault="009B6605" w:rsidP="00221EEC">
            <w:pPr>
              <w:rPr>
                <w:color w:val="auto"/>
              </w:rPr>
            </w:pPr>
            <w:r>
              <w:t>testBOLO has been confirmed for testAgency agency</w:t>
            </w:r>
          </w:p>
        </w:tc>
      </w:tr>
      <w:tr w:rsidR="009B6605" w:rsidRPr="009B6605" w14:paraId="77D1BE6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00873C" w14:textId="77777777" w:rsidR="009B6605" w:rsidRPr="009B6605" w:rsidRDefault="009B6605" w:rsidP="00221EEC">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550CCE8" w14:textId="542BABC2" w:rsidR="009B6605" w:rsidRPr="009B6605" w:rsidRDefault="00221EEC" w:rsidP="00221EEC">
            <w:pPr>
              <w:rPr>
                <w:color w:val="auto"/>
              </w:rPr>
            </w:pPr>
            <w:r w:rsidRPr="00221EEC">
              <w:t>Officer receives bolo notification for testBOLO and clicks on the link to unsubscribe from testAgency.</w:t>
            </w:r>
          </w:p>
        </w:tc>
      </w:tr>
      <w:tr w:rsidR="009B6605" w:rsidRPr="009B6605" w14:paraId="1E3BD1A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481E190" w14:textId="77777777" w:rsidR="009B6605" w:rsidRPr="009B6605" w:rsidRDefault="009B6605" w:rsidP="00221EEC">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B7260E" w14:textId="00DDDFDE" w:rsidR="009B6605" w:rsidRPr="009B6605" w:rsidRDefault="00221EEC" w:rsidP="00221EEC">
            <w:pPr>
              <w:rPr>
                <w:color w:val="auto"/>
              </w:rPr>
            </w:pPr>
            <w:r>
              <w:t>User is un</w:t>
            </w:r>
            <w:r w:rsidRPr="00221EEC">
              <w:t>subscribed from Agency</w:t>
            </w:r>
          </w:p>
        </w:tc>
      </w:tr>
    </w:tbl>
    <w:p w14:paraId="0D46B5CD" w14:textId="7BD977FD" w:rsidR="009B6605" w:rsidRDefault="009B6605" w:rsidP="009B6605">
      <w:pPr>
        <w:spacing w:line="480" w:lineRule="auto"/>
      </w:pPr>
    </w:p>
    <w:p w14:paraId="60DD1201" w14:textId="165D5CF1" w:rsidR="00221EEC" w:rsidRDefault="00221EEC" w:rsidP="009B6605">
      <w:pPr>
        <w:spacing w:line="480" w:lineRule="auto"/>
      </w:pPr>
      <w: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221EEC" w:rsidRPr="009B6605" w14:paraId="6FD2AE6C"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D6B7019" w14:textId="77777777" w:rsidR="00221EEC" w:rsidRPr="009B6605" w:rsidRDefault="00221EEC" w:rsidP="00221EEC">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DB83B96" w14:textId="168F4606" w:rsidR="00221EEC" w:rsidRPr="009B6605" w:rsidRDefault="00221EEC" w:rsidP="00221EEC">
            <w:pPr>
              <w:rPr>
                <w:color w:val="auto"/>
              </w:rPr>
            </w:pPr>
            <w:r>
              <w:t>I-986</w:t>
            </w:r>
            <w:r w:rsidRPr="009B6605">
              <w:t>-</w:t>
            </w:r>
            <w:r>
              <w:t>1</w:t>
            </w:r>
          </w:p>
        </w:tc>
      </w:tr>
      <w:tr w:rsidR="00221EEC" w:rsidRPr="009B6605" w14:paraId="10CBEB90"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7A69A3" w14:textId="77777777" w:rsidR="00221EEC" w:rsidRPr="009B6605" w:rsidRDefault="00221EEC" w:rsidP="00221EEC">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3334430" w14:textId="6F2EA0ED" w:rsidR="00221EEC" w:rsidRPr="009B6605" w:rsidRDefault="00221EEC" w:rsidP="00221EEC">
            <w:pPr>
              <w:rPr>
                <w:color w:val="auto"/>
              </w:rPr>
            </w:pPr>
            <w:r w:rsidRPr="00221EEC">
              <w:t>Validate if user is required to authenticate before been unsubscribed from Agency</w:t>
            </w:r>
            <w:r>
              <w:t>.</w:t>
            </w:r>
          </w:p>
        </w:tc>
      </w:tr>
      <w:tr w:rsidR="00221EEC" w:rsidRPr="009B6605" w14:paraId="46A54B2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A18B792" w14:textId="77777777" w:rsidR="00221EEC" w:rsidRPr="009B6605" w:rsidRDefault="00221EEC" w:rsidP="00221EEC">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474816" w14:textId="566BB16D" w:rsidR="00221EEC" w:rsidRPr="009B6605" w:rsidRDefault="00221EEC" w:rsidP="00221EEC">
            <w:pPr>
              <w:rPr>
                <w:color w:val="auto"/>
              </w:rPr>
            </w:pPr>
            <w:r w:rsidRPr="00221EEC">
              <w:t>testBOLO has been confirmed for testAgency agency. Officer is not logged into the BOLO system</w:t>
            </w:r>
          </w:p>
        </w:tc>
      </w:tr>
      <w:tr w:rsidR="00221EEC" w:rsidRPr="009B6605" w14:paraId="0809E17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E403AB5" w14:textId="77777777" w:rsidR="00221EEC" w:rsidRPr="009B6605" w:rsidRDefault="00221EEC" w:rsidP="00221EEC">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119060D" w14:textId="7B5231DD" w:rsidR="00221EEC" w:rsidRPr="009B6605" w:rsidRDefault="00221EEC" w:rsidP="00221EEC">
            <w:pPr>
              <w:rPr>
                <w:color w:val="auto"/>
              </w:rPr>
            </w:pPr>
            <w:r w:rsidRPr="00221EEC">
              <w:t>Officer receives bolo notification for testBOLO and clicks on the link to unsubscribe from testAgency.</w:t>
            </w:r>
          </w:p>
        </w:tc>
      </w:tr>
      <w:tr w:rsidR="00221EEC" w:rsidRPr="009B6605" w14:paraId="3DF2ACA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E1B434E" w14:textId="77777777" w:rsidR="00221EEC" w:rsidRPr="009B6605" w:rsidRDefault="00221EEC" w:rsidP="00221EEC">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F20690" w14:textId="25C1D242" w:rsidR="00221EEC" w:rsidRPr="009B6605" w:rsidRDefault="00221EEC" w:rsidP="00221EEC">
            <w:pPr>
              <w:rPr>
                <w:color w:val="auto"/>
              </w:rPr>
            </w:pPr>
            <w:r w:rsidRPr="00221EEC">
              <w:t>Officer is unsubscribed from testAgency after authentication.</w:t>
            </w:r>
          </w:p>
        </w:tc>
      </w:tr>
    </w:tbl>
    <w:p w14:paraId="16C3426D" w14:textId="77777777" w:rsidR="00221EEC" w:rsidRDefault="00221EEC" w:rsidP="009B6605">
      <w:pPr>
        <w:spacing w:line="480" w:lineRule="auto"/>
      </w:pPr>
    </w:p>
    <w:p w14:paraId="2D136D8F" w14:textId="269DB9C2" w:rsidR="00221EEC" w:rsidRDefault="00221EEC" w:rsidP="00221EEC">
      <w:pPr>
        <w:tabs>
          <w:tab w:val="left" w:pos="1478"/>
        </w:tabs>
        <w:spacing w:line="480" w:lineRule="auto"/>
      </w:pPr>
      <w:r>
        <w:rPr>
          <w:b/>
        </w:rPr>
        <w:t>User Story #1001</w:t>
      </w:r>
      <w:r>
        <w:t xml:space="preserve"> – </w:t>
      </w:r>
      <w:r>
        <w:rPr>
          <w:b/>
        </w:rPr>
        <w:t>Implement routes with authentication</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221EEC" w:rsidRPr="009B6605" w14:paraId="684D1B6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C36BF40" w14:textId="77777777" w:rsidR="00221EEC" w:rsidRPr="009B6605" w:rsidRDefault="00221EEC" w:rsidP="00221EEC">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B53C8D9" w14:textId="3752AF08" w:rsidR="00221EEC" w:rsidRPr="009B6605" w:rsidRDefault="00221EEC" w:rsidP="00221EEC">
            <w:pPr>
              <w:rPr>
                <w:color w:val="auto"/>
              </w:rPr>
            </w:pPr>
            <w:r>
              <w:t>U-1001</w:t>
            </w:r>
            <w:r w:rsidRPr="009B6605">
              <w:t>-</w:t>
            </w:r>
            <w:r>
              <w:t>1</w:t>
            </w:r>
          </w:p>
        </w:tc>
      </w:tr>
      <w:tr w:rsidR="00221EEC" w:rsidRPr="009B6605" w14:paraId="2E3B8547"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220255" w14:textId="77777777" w:rsidR="00221EEC" w:rsidRPr="009B6605" w:rsidRDefault="00221EEC" w:rsidP="00221EEC">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C059A2" w14:textId="79246C3D" w:rsidR="00221EEC" w:rsidRPr="009B6605" w:rsidRDefault="00221EEC" w:rsidP="00221EEC">
            <w:pPr>
              <w:rPr>
                <w:color w:val="auto"/>
              </w:rPr>
            </w:pPr>
            <w:r w:rsidRPr="00221EEC">
              <w:t>Validate that user is requested to login if he has not created a session before.</w:t>
            </w:r>
          </w:p>
        </w:tc>
      </w:tr>
      <w:tr w:rsidR="00221EEC" w:rsidRPr="009B6605" w14:paraId="2C2CFA3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C74BE13" w14:textId="77777777" w:rsidR="00221EEC" w:rsidRPr="009B6605" w:rsidRDefault="00221EEC" w:rsidP="00221EEC">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ACAB1A" w14:textId="3C2DCF44" w:rsidR="00221EEC" w:rsidRPr="009B6605" w:rsidRDefault="00221EEC" w:rsidP="00221EEC">
            <w:pPr>
              <w:rPr>
                <w:color w:val="auto"/>
              </w:rPr>
            </w:pPr>
            <w:r w:rsidRPr="00221EEC">
              <w:t>User is not currently authenticated with the BOLO app</w:t>
            </w:r>
          </w:p>
        </w:tc>
      </w:tr>
      <w:tr w:rsidR="00221EEC" w:rsidRPr="009B6605" w14:paraId="311276A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8897F4" w14:textId="77777777" w:rsidR="00221EEC" w:rsidRPr="009B6605" w:rsidRDefault="00221EEC" w:rsidP="00221EEC">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73A4269" w14:textId="26511533" w:rsidR="00221EEC" w:rsidRPr="009B6605" w:rsidRDefault="00221EEC" w:rsidP="00221EEC">
            <w:pPr>
              <w:rPr>
                <w:color w:val="auto"/>
              </w:rPr>
            </w:pPr>
            <w:r w:rsidRPr="00221EEC">
              <w:t>User access a previously saved link for a route inside the BOLO application.</w:t>
            </w:r>
          </w:p>
        </w:tc>
      </w:tr>
      <w:tr w:rsidR="00221EEC" w:rsidRPr="009B6605" w14:paraId="6DF906F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C5EF3EF" w14:textId="77777777" w:rsidR="00221EEC" w:rsidRPr="009B6605" w:rsidRDefault="00221EEC" w:rsidP="00221EEC">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C0D6B0" w14:textId="1D0FECFB" w:rsidR="00221EEC" w:rsidRPr="009B6605" w:rsidRDefault="00221EEC" w:rsidP="00221EEC">
            <w:pPr>
              <w:rPr>
                <w:color w:val="auto"/>
              </w:rPr>
            </w:pPr>
            <w:r w:rsidRPr="00221EEC">
              <w:t>User is asked to login before accessing the route..</w:t>
            </w:r>
          </w:p>
        </w:tc>
      </w:tr>
    </w:tbl>
    <w:p w14:paraId="0BEC19D4" w14:textId="15315E4B" w:rsidR="00221EEC" w:rsidRDefault="00221EEC" w:rsidP="00221EEC">
      <w:pPr>
        <w:tabs>
          <w:tab w:val="left" w:pos="1478"/>
        </w:tabs>
        <w:spacing w:line="480" w:lineRule="auto"/>
      </w:pP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221EEC" w:rsidRPr="009B6605" w14:paraId="344A8EB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42067C0" w14:textId="77777777" w:rsidR="00221EEC" w:rsidRPr="009B6605" w:rsidRDefault="00221EEC" w:rsidP="00221EEC">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A38E8DF" w14:textId="764CEBE6" w:rsidR="00221EEC" w:rsidRPr="009B6605" w:rsidRDefault="00221EEC" w:rsidP="00221EEC">
            <w:pPr>
              <w:rPr>
                <w:color w:val="auto"/>
              </w:rPr>
            </w:pPr>
            <w:r>
              <w:t>U-1001</w:t>
            </w:r>
            <w:r w:rsidRPr="009B6605">
              <w:t>-</w:t>
            </w:r>
            <w:r>
              <w:t>2</w:t>
            </w:r>
          </w:p>
        </w:tc>
      </w:tr>
      <w:tr w:rsidR="00221EEC" w:rsidRPr="009B6605" w14:paraId="3BCE20E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5235A3" w14:textId="77777777" w:rsidR="00221EEC" w:rsidRPr="009B6605" w:rsidRDefault="00221EEC" w:rsidP="00221EEC">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BE06D4F" w14:textId="43F5D8DB" w:rsidR="00221EEC" w:rsidRPr="009B6605" w:rsidRDefault="00221EEC" w:rsidP="00221EEC">
            <w:pPr>
              <w:rPr>
                <w:color w:val="auto"/>
              </w:rPr>
            </w:pPr>
            <w:r w:rsidRPr="00221EEC">
              <w:t>Validate that the system can handle not valid routes.</w:t>
            </w:r>
          </w:p>
        </w:tc>
      </w:tr>
      <w:tr w:rsidR="00221EEC" w:rsidRPr="009B6605" w14:paraId="43D4AD7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D20AE6" w14:textId="77777777" w:rsidR="00221EEC" w:rsidRPr="009B6605" w:rsidRDefault="00221EEC" w:rsidP="00221EEC">
            <w:pPr>
              <w:rPr>
                <w:color w:val="auto"/>
              </w:rPr>
            </w:pPr>
            <w:r w:rsidRPr="009B6605">
              <w:rPr>
                <w:b/>
                <w:bCs/>
              </w:rPr>
              <w:lastRenderedPageBreak/>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DF8FB7D" w14:textId="276FAB9A" w:rsidR="00221EEC" w:rsidRPr="009B6605" w:rsidRDefault="00221EEC" w:rsidP="00221EEC">
            <w:pPr>
              <w:rPr>
                <w:color w:val="auto"/>
              </w:rPr>
            </w:pPr>
            <w:r w:rsidRPr="00221EEC">
              <w:t>User is not currently authenticated with the BOLO app.</w:t>
            </w:r>
          </w:p>
        </w:tc>
      </w:tr>
      <w:tr w:rsidR="00221EEC" w:rsidRPr="009B6605" w14:paraId="38C7D33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0FC43C" w14:textId="77777777" w:rsidR="00221EEC" w:rsidRPr="009B6605" w:rsidRDefault="00221EEC" w:rsidP="00221EEC">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4E8245C" w14:textId="6518333E" w:rsidR="00221EEC" w:rsidRPr="009B6605" w:rsidRDefault="00221EEC" w:rsidP="00221EEC">
            <w:pPr>
              <w:rPr>
                <w:color w:val="auto"/>
              </w:rPr>
            </w:pPr>
            <w:r w:rsidRPr="00221EEC">
              <w:t>User tries to access a route that does not exist.</w:t>
            </w:r>
          </w:p>
        </w:tc>
      </w:tr>
      <w:tr w:rsidR="00221EEC" w:rsidRPr="009B6605" w14:paraId="77AA038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4FE86C5" w14:textId="77777777" w:rsidR="00221EEC" w:rsidRPr="009B6605" w:rsidRDefault="00221EEC" w:rsidP="00221EEC">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38530B3" w14:textId="3606A092" w:rsidR="00221EEC" w:rsidRPr="009B6605" w:rsidRDefault="00221EEC" w:rsidP="00221EEC">
            <w:pPr>
              <w:rPr>
                <w:color w:val="auto"/>
              </w:rPr>
            </w:pPr>
            <w:r w:rsidRPr="00221EEC">
              <w:t>After login, the user receives a 404 message describing that the requested URL is not valid.</w:t>
            </w:r>
          </w:p>
        </w:tc>
      </w:tr>
    </w:tbl>
    <w:p w14:paraId="21FB2FE6" w14:textId="640D8064" w:rsidR="00221EEC" w:rsidRDefault="00221EEC" w:rsidP="00221EEC">
      <w:pPr>
        <w:tabs>
          <w:tab w:val="left" w:pos="1478"/>
        </w:tabs>
        <w:spacing w:line="480" w:lineRule="auto"/>
      </w:pPr>
    </w:p>
    <w:p w14:paraId="75036A05" w14:textId="22F79730" w:rsidR="00221EEC" w:rsidRDefault="00221EEC" w:rsidP="00221EEC">
      <w:pPr>
        <w:tabs>
          <w:tab w:val="left" w:pos="1478"/>
        </w:tabs>
        <w:spacing w:line="480" w:lineRule="auto"/>
      </w:pPr>
      <w: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221EEC" w:rsidRPr="009B6605" w14:paraId="4F37DCD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CEB6B0A" w14:textId="77777777" w:rsidR="00221EEC" w:rsidRPr="009B6605" w:rsidRDefault="00221EEC" w:rsidP="00221EEC">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E76661A" w14:textId="4608A1EA" w:rsidR="00221EEC" w:rsidRPr="009B6605" w:rsidRDefault="00221EEC" w:rsidP="00221EEC">
            <w:pPr>
              <w:rPr>
                <w:color w:val="auto"/>
              </w:rPr>
            </w:pPr>
            <w:r>
              <w:t>I-1001</w:t>
            </w:r>
            <w:r w:rsidRPr="009B6605">
              <w:t>-</w:t>
            </w:r>
            <w:r>
              <w:t>1</w:t>
            </w:r>
          </w:p>
        </w:tc>
      </w:tr>
      <w:tr w:rsidR="00221EEC" w:rsidRPr="009B6605" w14:paraId="3617DA1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D21205E" w14:textId="77777777" w:rsidR="00221EEC" w:rsidRPr="009B6605" w:rsidRDefault="00221EEC" w:rsidP="00221EEC">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AE38951" w14:textId="65E09A23" w:rsidR="00221EEC" w:rsidRPr="009B6605" w:rsidRDefault="00221EEC" w:rsidP="00221EEC">
            <w:pPr>
              <w:rPr>
                <w:color w:val="auto"/>
              </w:rPr>
            </w:pPr>
            <w:r w:rsidRPr="00221EEC">
              <w:rPr>
                <w:color w:val="auto"/>
              </w:rPr>
              <w:t>Validate that the officer cannot access admin exclusive routes</w:t>
            </w:r>
          </w:p>
        </w:tc>
      </w:tr>
      <w:tr w:rsidR="00221EEC" w:rsidRPr="009B6605" w14:paraId="4987314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169353" w14:textId="77777777" w:rsidR="00221EEC" w:rsidRPr="009B6605" w:rsidRDefault="00221EEC" w:rsidP="00221EEC">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91EB15E" w14:textId="32358D15" w:rsidR="00221EEC" w:rsidRPr="009B6605" w:rsidRDefault="00221EEC" w:rsidP="00221EEC">
            <w:pPr>
              <w:rPr>
                <w:color w:val="auto"/>
              </w:rPr>
            </w:pPr>
            <w:r w:rsidRPr="00221EEC">
              <w:t>User is not currently authenticated with the BOLO app</w:t>
            </w:r>
          </w:p>
        </w:tc>
      </w:tr>
      <w:tr w:rsidR="00221EEC" w:rsidRPr="009B6605" w14:paraId="0B7D34E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7B1BC1" w14:textId="77777777" w:rsidR="00221EEC" w:rsidRPr="009B6605" w:rsidRDefault="00221EEC" w:rsidP="00221EEC">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7E4B194" w14:textId="28EC4FD6" w:rsidR="00221EEC" w:rsidRPr="009B6605" w:rsidRDefault="00221EEC" w:rsidP="00221EEC">
            <w:pPr>
              <w:rPr>
                <w:color w:val="auto"/>
              </w:rPr>
            </w:pPr>
            <w:r w:rsidRPr="00221EEC">
              <w:t>User tries to access a route that is only allowed to Root administrator.</w:t>
            </w:r>
          </w:p>
        </w:tc>
      </w:tr>
      <w:tr w:rsidR="00221EEC" w:rsidRPr="009B6605" w14:paraId="066174D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D63A6AF" w14:textId="77777777" w:rsidR="00221EEC" w:rsidRPr="009B6605" w:rsidRDefault="00221EEC" w:rsidP="00221EEC">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2FE71D2" w14:textId="2E432AEA" w:rsidR="00221EEC" w:rsidRPr="009B6605" w:rsidRDefault="00221EEC" w:rsidP="00221EEC">
            <w:pPr>
              <w:rPr>
                <w:color w:val="auto"/>
              </w:rPr>
            </w:pPr>
            <w:r w:rsidRPr="00221EEC">
              <w:t>After login, the user receives a message saying that he is not authorized to access the page.</w:t>
            </w:r>
          </w:p>
        </w:tc>
      </w:tr>
    </w:tbl>
    <w:p w14:paraId="0F6FE06F" w14:textId="1EB545C5" w:rsidR="00221EEC" w:rsidRDefault="00221EEC" w:rsidP="00221EEC">
      <w:pPr>
        <w:tabs>
          <w:tab w:val="left" w:pos="1478"/>
        </w:tabs>
        <w:spacing w:line="480" w:lineRule="auto"/>
      </w:pPr>
    </w:p>
    <w:p w14:paraId="2B42689D" w14:textId="08F7AD57" w:rsidR="00221EEC" w:rsidRDefault="00221EEC" w:rsidP="00221EEC">
      <w:pPr>
        <w:tabs>
          <w:tab w:val="left" w:pos="1478"/>
        </w:tabs>
        <w:spacing w:line="480" w:lineRule="auto"/>
        <w:rPr>
          <w:b/>
        </w:rPr>
      </w:pPr>
      <w:r>
        <w:rPr>
          <w:b/>
        </w:rPr>
        <w:t>User Story #1007 – Redesign Filter by Agencies in Home page</w:t>
      </w:r>
    </w:p>
    <w:p w14:paraId="20C18FDD" w14:textId="7292FBA0" w:rsidR="00221EEC" w:rsidRDefault="00221EEC" w:rsidP="00221EEC">
      <w:pPr>
        <w:tabs>
          <w:tab w:val="left" w:pos="1478"/>
        </w:tabs>
        <w:spacing w:line="480" w:lineRule="auto"/>
      </w:pPr>
      <w:r>
        <w:t>Unit Tes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221EEC" w:rsidRPr="009B6605" w14:paraId="7023B27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CDE1188" w14:textId="77777777" w:rsidR="00221EEC" w:rsidRPr="009B6605" w:rsidRDefault="00221EEC" w:rsidP="00221EEC">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E5363AD" w14:textId="16E9861C" w:rsidR="00221EEC" w:rsidRPr="009B6605" w:rsidRDefault="00221EEC" w:rsidP="00221EEC">
            <w:pPr>
              <w:rPr>
                <w:color w:val="auto"/>
              </w:rPr>
            </w:pPr>
            <w:r>
              <w:t>U-1007</w:t>
            </w:r>
            <w:r w:rsidRPr="009B6605">
              <w:t>-</w:t>
            </w:r>
            <w:r>
              <w:t>1</w:t>
            </w:r>
          </w:p>
        </w:tc>
      </w:tr>
      <w:tr w:rsidR="00221EEC" w:rsidRPr="009B6605" w14:paraId="1C6A71A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81AE03" w14:textId="77777777" w:rsidR="00221EEC" w:rsidRPr="009B6605" w:rsidRDefault="00221EEC" w:rsidP="00221EEC">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DFD6077" w14:textId="018D1D18" w:rsidR="00221EEC" w:rsidRPr="009B6605" w:rsidRDefault="00221EEC" w:rsidP="00221EEC">
            <w:pPr>
              <w:rPr>
                <w:color w:val="auto"/>
              </w:rPr>
            </w:pPr>
            <w:r w:rsidRPr="00221EEC">
              <w:rPr>
                <w:color w:val="auto"/>
              </w:rPr>
              <w:t>Validate that only BOLOs from the selected Agency are shown</w:t>
            </w:r>
          </w:p>
        </w:tc>
      </w:tr>
      <w:tr w:rsidR="00221EEC" w:rsidRPr="009B6605" w14:paraId="57B6F74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A95CA09" w14:textId="77777777" w:rsidR="00221EEC" w:rsidRPr="009B6605" w:rsidRDefault="00221EEC" w:rsidP="00221EEC">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749CFA" w14:textId="769AFC05" w:rsidR="00221EEC" w:rsidRPr="009B6605" w:rsidRDefault="00221EEC" w:rsidP="00221EEC">
            <w:pPr>
              <w:rPr>
                <w:color w:val="auto"/>
              </w:rPr>
            </w:pPr>
            <w:r w:rsidRPr="00221EEC">
              <w:t>Officer is logged in the system, at least one BOLO has already been confirmed.</w:t>
            </w:r>
          </w:p>
        </w:tc>
      </w:tr>
      <w:tr w:rsidR="00221EEC" w:rsidRPr="009B6605" w14:paraId="3FF8A44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38BA61" w14:textId="77777777" w:rsidR="00221EEC" w:rsidRPr="009B6605" w:rsidRDefault="00221EEC" w:rsidP="00221EEC">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852EA71" w14:textId="13F2CA4B" w:rsidR="00221EEC" w:rsidRPr="009B6605" w:rsidRDefault="00221EEC" w:rsidP="00221EEC">
            <w:pPr>
              <w:rPr>
                <w:color w:val="auto"/>
              </w:rPr>
            </w:pPr>
            <w:r w:rsidRPr="00221EEC">
              <w:t>Officer selects a particular Agency on the filter by Agency in the Home Page</w:t>
            </w:r>
          </w:p>
        </w:tc>
      </w:tr>
      <w:tr w:rsidR="00221EEC" w:rsidRPr="009B6605" w14:paraId="3BF1F9A1"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C4011A" w14:textId="77777777" w:rsidR="00221EEC" w:rsidRPr="009B6605" w:rsidRDefault="00221EEC" w:rsidP="00221EEC">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A6B2833" w14:textId="05749E05" w:rsidR="00221EEC" w:rsidRPr="009B6605" w:rsidRDefault="00221EEC" w:rsidP="00221EEC">
            <w:pPr>
              <w:rPr>
                <w:color w:val="auto"/>
              </w:rPr>
            </w:pPr>
            <w:r w:rsidRPr="00221EEC">
              <w:t>Only BOLOs from the selected Agency are shown on the results.</w:t>
            </w:r>
          </w:p>
        </w:tc>
      </w:tr>
    </w:tbl>
    <w:p w14:paraId="35157151" w14:textId="107FDD1C" w:rsidR="00221EEC" w:rsidRDefault="00221EEC" w:rsidP="00221EEC">
      <w:pPr>
        <w:tabs>
          <w:tab w:val="left" w:pos="1478"/>
        </w:tabs>
        <w:spacing w:line="480" w:lineRule="auto"/>
      </w:pP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221EEC" w:rsidRPr="009B6605" w14:paraId="1B0D4E0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2A8F5E3" w14:textId="77777777" w:rsidR="00221EEC" w:rsidRPr="009B6605" w:rsidRDefault="00221EEC" w:rsidP="00221EEC">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6EDC78C" w14:textId="4DAC97F5" w:rsidR="00221EEC" w:rsidRPr="009B6605" w:rsidRDefault="00221EEC" w:rsidP="00221EEC">
            <w:pPr>
              <w:rPr>
                <w:color w:val="auto"/>
              </w:rPr>
            </w:pPr>
            <w:r>
              <w:t>U-1007</w:t>
            </w:r>
            <w:r w:rsidRPr="009B6605">
              <w:t>-</w:t>
            </w:r>
            <w:r>
              <w:t>2</w:t>
            </w:r>
          </w:p>
        </w:tc>
      </w:tr>
      <w:tr w:rsidR="00221EEC" w:rsidRPr="009B6605" w14:paraId="073BB94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7657D9" w14:textId="77777777" w:rsidR="00221EEC" w:rsidRPr="009B6605" w:rsidRDefault="00221EEC" w:rsidP="00221EEC">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1517B8" w14:textId="52178B62" w:rsidR="00221EEC" w:rsidRPr="009B6605" w:rsidRDefault="00221EEC" w:rsidP="00221EEC">
            <w:pPr>
              <w:rPr>
                <w:color w:val="auto"/>
              </w:rPr>
            </w:pPr>
            <w:r w:rsidRPr="00221EEC">
              <w:rPr>
                <w:color w:val="auto"/>
              </w:rPr>
              <w:t>Validate that the number of pages shown on the results relates only to the current search.</w:t>
            </w:r>
          </w:p>
        </w:tc>
      </w:tr>
      <w:tr w:rsidR="00221EEC" w:rsidRPr="009B6605" w14:paraId="7E59B315"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9406F14" w14:textId="77777777" w:rsidR="00221EEC" w:rsidRPr="009B6605" w:rsidRDefault="00221EEC" w:rsidP="00221EEC">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F21D45" w14:textId="777C0AA2" w:rsidR="00221EEC" w:rsidRPr="009B6605" w:rsidRDefault="00221EEC" w:rsidP="00221EEC">
            <w:pPr>
              <w:rPr>
                <w:color w:val="auto"/>
              </w:rPr>
            </w:pPr>
            <w:r w:rsidRPr="00221EEC">
              <w:t xml:space="preserve">Officer is logged in the system, at least n+1 BOLOs had already been </w:t>
            </w:r>
            <w:r w:rsidRPr="00221EEC">
              <w:lastRenderedPageBreak/>
              <w:t>confirmed. (where n is the limit of BOLOs to show by page)</w:t>
            </w:r>
          </w:p>
        </w:tc>
      </w:tr>
      <w:tr w:rsidR="00221EEC" w:rsidRPr="009B6605" w14:paraId="55457A8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23836B9" w14:textId="77777777" w:rsidR="00221EEC" w:rsidRPr="009B6605" w:rsidRDefault="00221EEC" w:rsidP="00221EEC">
            <w:pPr>
              <w:rPr>
                <w:color w:val="auto"/>
              </w:rPr>
            </w:pPr>
            <w:r w:rsidRPr="009B6605">
              <w:rPr>
                <w:b/>
                <w:bCs/>
              </w:rPr>
              <w:lastRenderedPageBreak/>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98280E" w14:textId="28249D3D" w:rsidR="00221EEC" w:rsidRPr="009B6605" w:rsidRDefault="00221EEC" w:rsidP="00221EEC">
            <w:pPr>
              <w:rPr>
                <w:color w:val="auto"/>
              </w:rPr>
            </w:pPr>
            <w:r w:rsidRPr="00221EEC">
              <w:t>Officer selects a particular Agency on the Filter, the Agency has more than n BOLOs already confirmed (n is the number of BOLOs to show by page)</w:t>
            </w:r>
          </w:p>
        </w:tc>
      </w:tr>
      <w:tr w:rsidR="00221EEC" w:rsidRPr="009B6605" w14:paraId="256B393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7B486A" w14:textId="77777777" w:rsidR="00221EEC" w:rsidRPr="009B6605" w:rsidRDefault="00221EEC" w:rsidP="00221EEC">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95F881" w14:textId="23798583" w:rsidR="00221EEC" w:rsidRPr="009B6605" w:rsidRDefault="00221EEC" w:rsidP="00221EEC">
            <w:pPr>
              <w:rPr>
                <w:color w:val="auto"/>
              </w:rPr>
            </w:pPr>
            <w:r w:rsidRPr="00221EEC">
              <w:t xml:space="preserve">The system displays multiple pages for the results.  </w:t>
            </w:r>
          </w:p>
        </w:tc>
      </w:tr>
    </w:tbl>
    <w:p w14:paraId="44606AFC" w14:textId="4D5335F0" w:rsidR="00221EEC" w:rsidRDefault="00221EEC" w:rsidP="00221EEC">
      <w:pPr>
        <w:tabs>
          <w:tab w:val="left" w:pos="3848"/>
        </w:tabs>
        <w:spacing w:line="480" w:lineRule="auto"/>
      </w:pPr>
    </w:p>
    <w:p w14:paraId="0C491D1F" w14:textId="74DF9F1F" w:rsidR="00221EEC" w:rsidRDefault="00221EEC" w:rsidP="00221EEC">
      <w:pPr>
        <w:tabs>
          <w:tab w:val="left" w:pos="3848"/>
        </w:tabs>
        <w:spacing w:line="480" w:lineRule="auto"/>
      </w:pPr>
      <w: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221EEC" w:rsidRPr="009B6605" w14:paraId="03B33D37"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AF0206D" w14:textId="77777777" w:rsidR="00221EEC" w:rsidRPr="009B6605" w:rsidRDefault="00221EEC" w:rsidP="00221EEC">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918B3B7" w14:textId="6CA540E4" w:rsidR="00221EEC" w:rsidRPr="009B6605" w:rsidRDefault="00221EEC" w:rsidP="00221EEC">
            <w:pPr>
              <w:rPr>
                <w:color w:val="auto"/>
              </w:rPr>
            </w:pPr>
            <w:r>
              <w:t>I-1007</w:t>
            </w:r>
            <w:r w:rsidRPr="009B6605">
              <w:t>-</w:t>
            </w:r>
            <w:r>
              <w:t>1</w:t>
            </w:r>
          </w:p>
        </w:tc>
      </w:tr>
      <w:tr w:rsidR="00221EEC" w:rsidRPr="009B6605" w14:paraId="4A94729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E401045" w14:textId="77777777" w:rsidR="00221EEC" w:rsidRPr="009B6605" w:rsidRDefault="00221EEC" w:rsidP="00221EEC">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ABCDDC4" w14:textId="614E0162" w:rsidR="00221EEC" w:rsidRPr="009B6605" w:rsidRDefault="00221EEC" w:rsidP="00221EEC">
            <w:pPr>
              <w:rPr>
                <w:color w:val="auto"/>
              </w:rPr>
            </w:pPr>
            <w:r w:rsidRPr="00221EEC">
              <w:rPr>
                <w:color w:val="auto"/>
              </w:rPr>
              <w:t>Validate that the system will not display an error or a 404 message when user tries to send an Agency that does not exists to the Filter</w:t>
            </w:r>
          </w:p>
        </w:tc>
      </w:tr>
      <w:tr w:rsidR="00221EEC" w:rsidRPr="009B6605" w14:paraId="5C54D40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BFD8C4F" w14:textId="77777777" w:rsidR="00221EEC" w:rsidRPr="009B6605" w:rsidRDefault="00221EEC" w:rsidP="00221EEC">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8FC910A" w14:textId="74BBED07" w:rsidR="00221EEC" w:rsidRPr="009B6605" w:rsidRDefault="00221EEC" w:rsidP="00221EEC">
            <w:pPr>
              <w:rPr>
                <w:color w:val="auto"/>
              </w:rPr>
            </w:pPr>
            <w:r w:rsidRPr="00221EEC">
              <w:t>Officer is logged in the system.</w:t>
            </w:r>
          </w:p>
        </w:tc>
      </w:tr>
      <w:tr w:rsidR="00221EEC" w:rsidRPr="009B6605" w14:paraId="67010B8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D5798AA" w14:textId="77777777" w:rsidR="00221EEC" w:rsidRPr="009B6605" w:rsidRDefault="00221EEC" w:rsidP="00221EEC">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4889676" w14:textId="3BFFF349" w:rsidR="00221EEC" w:rsidRPr="009B6605" w:rsidRDefault="00221EEC" w:rsidP="00221EEC">
            <w:pPr>
              <w:rPr>
                <w:color w:val="auto"/>
              </w:rPr>
            </w:pPr>
            <w:r w:rsidRPr="00221EEC">
              <w:t>Officer customize the URL for the route created by the filter to any value</w:t>
            </w:r>
          </w:p>
        </w:tc>
      </w:tr>
      <w:tr w:rsidR="00221EEC" w:rsidRPr="009B6605" w14:paraId="7CB2D21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231726" w14:textId="77777777" w:rsidR="00221EEC" w:rsidRPr="009B6605" w:rsidRDefault="00221EEC" w:rsidP="00221EEC">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33BEAFE" w14:textId="2D9C7C08" w:rsidR="00221EEC" w:rsidRPr="009B6605" w:rsidRDefault="00221EEC" w:rsidP="00221EEC">
            <w:pPr>
              <w:rPr>
                <w:color w:val="auto"/>
              </w:rPr>
            </w:pPr>
            <w:r w:rsidRPr="00221EEC">
              <w:t>The system will display a message saying that no BOLO exists for the particular Agency.</w:t>
            </w:r>
          </w:p>
        </w:tc>
      </w:tr>
    </w:tbl>
    <w:p w14:paraId="41E85D9A" w14:textId="47E0E7A4" w:rsidR="00221EEC" w:rsidRDefault="00221EEC" w:rsidP="00221EEC">
      <w:pPr>
        <w:tabs>
          <w:tab w:val="left" w:pos="3848"/>
        </w:tabs>
        <w:spacing w:line="480" w:lineRule="auto"/>
      </w:pPr>
    </w:p>
    <w:p w14:paraId="1A23526D" w14:textId="4941A4E7" w:rsidR="00221EEC" w:rsidRDefault="00221EEC" w:rsidP="00221EEC">
      <w:pPr>
        <w:tabs>
          <w:tab w:val="left" w:pos="3848"/>
        </w:tabs>
        <w:spacing w:line="480" w:lineRule="auto"/>
        <w:rPr>
          <w:b/>
        </w:rPr>
      </w:pPr>
      <w:r>
        <w:rPr>
          <w:b/>
        </w:rPr>
        <w:t>User Story #1033 – Fix several Bugs</w:t>
      </w:r>
    </w:p>
    <w:p w14:paraId="76601951" w14:textId="466F5623" w:rsidR="00221EEC" w:rsidRDefault="00221EEC" w:rsidP="00221EEC">
      <w:pPr>
        <w:tabs>
          <w:tab w:val="left" w:pos="3848"/>
        </w:tabs>
        <w:spacing w:line="480" w:lineRule="auto"/>
      </w:pPr>
      <w:r>
        <w:t>Unit Tes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221EEC" w:rsidRPr="009B6605" w14:paraId="6046538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21DD646" w14:textId="77777777" w:rsidR="00221EEC" w:rsidRPr="009B6605" w:rsidRDefault="00221EEC" w:rsidP="00221EEC">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DB1FD10" w14:textId="17681264" w:rsidR="00221EEC" w:rsidRPr="009B6605" w:rsidRDefault="00221EEC" w:rsidP="00221EEC">
            <w:pPr>
              <w:rPr>
                <w:color w:val="auto"/>
              </w:rPr>
            </w:pPr>
            <w:r>
              <w:t>U-1033</w:t>
            </w:r>
            <w:r w:rsidRPr="009B6605">
              <w:t>-</w:t>
            </w:r>
            <w:r>
              <w:t>1</w:t>
            </w:r>
          </w:p>
        </w:tc>
      </w:tr>
      <w:tr w:rsidR="00221EEC" w:rsidRPr="009B6605" w14:paraId="29BD1CB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FE9672" w14:textId="77777777" w:rsidR="00221EEC" w:rsidRPr="009B6605" w:rsidRDefault="00221EEC" w:rsidP="00221EEC">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5DE3C53" w14:textId="640AC462" w:rsidR="00221EEC" w:rsidRPr="009B6605" w:rsidRDefault="00221EEC" w:rsidP="00221EEC">
            <w:pPr>
              <w:rPr>
                <w:color w:val="auto"/>
              </w:rPr>
            </w:pPr>
            <w:r w:rsidRPr="00221EEC">
              <w:rPr>
                <w:color w:val="auto"/>
              </w:rPr>
              <w:t xml:space="preserve">Validate that no error is shown when accessing the systems from a </w:t>
            </w:r>
            <w:r>
              <w:rPr>
                <w:color w:val="auto"/>
              </w:rPr>
              <w:t>shortcut saved as PNG file on</w:t>
            </w:r>
            <w:r w:rsidRPr="00221EEC">
              <w:rPr>
                <w:color w:val="auto"/>
              </w:rPr>
              <w:t xml:space="preserve"> Apple devices.</w:t>
            </w:r>
          </w:p>
        </w:tc>
      </w:tr>
      <w:tr w:rsidR="00221EEC" w:rsidRPr="009B6605" w14:paraId="113B4BD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04374E" w14:textId="77777777" w:rsidR="00221EEC" w:rsidRPr="009B6605" w:rsidRDefault="00221EEC" w:rsidP="00221EEC">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CA9176" w14:textId="102B6D3F" w:rsidR="00221EEC" w:rsidRPr="009B6605" w:rsidRDefault="00221EEC" w:rsidP="00221EEC">
            <w:pPr>
              <w:rPr>
                <w:color w:val="auto"/>
              </w:rPr>
            </w:pPr>
            <w:r w:rsidRPr="00221EEC">
              <w:t>User has saved a link to the system as PNG.</w:t>
            </w:r>
          </w:p>
        </w:tc>
      </w:tr>
      <w:tr w:rsidR="00221EEC" w:rsidRPr="009B6605" w14:paraId="7B6A1BF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AD82C47" w14:textId="77777777" w:rsidR="00221EEC" w:rsidRPr="009B6605" w:rsidRDefault="00221EEC" w:rsidP="00221EEC">
            <w:pPr>
              <w:rPr>
                <w:color w:val="auto"/>
              </w:rPr>
            </w:pPr>
            <w:r w:rsidRPr="009B6605">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275EBC" w14:textId="142BB122" w:rsidR="00221EEC" w:rsidRPr="009B6605" w:rsidRDefault="00221EEC" w:rsidP="00221EEC">
            <w:pPr>
              <w:rPr>
                <w:color w:val="auto"/>
              </w:rPr>
            </w:pPr>
            <w:r w:rsidRPr="00221EEC">
              <w:t>User tries to access the system from a saved link as PNG</w:t>
            </w:r>
          </w:p>
        </w:tc>
      </w:tr>
      <w:tr w:rsidR="00221EEC" w:rsidRPr="009B6605" w14:paraId="6E36843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0BF2853" w14:textId="77777777" w:rsidR="00221EEC" w:rsidRPr="009B6605" w:rsidRDefault="00221EEC" w:rsidP="00221EEC">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07AB31F" w14:textId="1AAB2703" w:rsidR="00221EEC" w:rsidRPr="009B6605" w:rsidRDefault="00221EEC" w:rsidP="00221EEC">
            <w:pPr>
              <w:rPr>
                <w:color w:val="auto"/>
              </w:rPr>
            </w:pPr>
            <w:r w:rsidRPr="00221EEC">
              <w:t>Users gets to the Home page after sign in</w:t>
            </w:r>
          </w:p>
        </w:tc>
      </w:tr>
    </w:tbl>
    <w:p w14:paraId="3848477E" w14:textId="6EF237AB" w:rsidR="00221EEC" w:rsidRDefault="00221EEC" w:rsidP="00221EEC">
      <w:pPr>
        <w:tabs>
          <w:tab w:val="left" w:pos="3848"/>
        </w:tabs>
        <w:spacing w:line="480" w:lineRule="auto"/>
      </w:pP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221EEC" w:rsidRPr="009B6605" w14:paraId="61566B1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91E922C" w14:textId="77777777" w:rsidR="00221EEC" w:rsidRPr="009B6605" w:rsidRDefault="00221EEC" w:rsidP="00221EEC">
            <w:pPr>
              <w:rPr>
                <w:color w:val="auto"/>
              </w:rPr>
            </w:pPr>
            <w:r w:rsidRPr="009B6605">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4DA9A18" w14:textId="3F4CB748" w:rsidR="00221EEC" w:rsidRPr="009B6605" w:rsidRDefault="00221EEC" w:rsidP="00221EEC">
            <w:pPr>
              <w:rPr>
                <w:color w:val="auto"/>
              </w:rPr>
            </w:pPr>
            <w:r>
              <w:t>U-1033</w:t>
            </w:r>
            <w:r w:rsidRPr="009B6605">
              <w:t>-</w:t>
            </w:r>
            <w:r>
              <w:t>2</w:t>
            </w:r>
          </w:p>
        </w:tc>
      </w:tr>
      <w:tr w:rsidR="00221EEC" w:rsidRPr="009B6605" w14:paraId="70392C0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B56A85F" w14:textId="77777777" w:rsidR="00221EEC" w:rsidRPr="009B6605" w:rsidRDefault="00221EEC" w:rsidP="00221EEC">
            <w:pPr>
              <w:rPr>
                <w:color w:val="auto"/>
              </w:rPr>
            </w:pPr>
            <w:r w:rsidRPr="009B6605">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8610A3" w14:textId="064A07FF" w:rsidR="00221EEC" w:rsidRPr="009B6605" w:rsidRDefault="00221EEC" w:rsidP="00221EEC">
            <w:pPr>
              <w:rPr>
                <w:color w:val="auto"/>
              </w:rPr>
            </w:pPr>
            <w:r w:rsidRPr="00221EEC">
              <w:rPr>
                <w:color w:val="auto"/>
              </w:rPr>
              <w:t>Validate that users are able to unsubscribe from Agencies with names longer than one word</w:t>
            </w:r>
          </w:p>
        </w:tc>
      </w:tr>
      <w:tr w:rsidR="00221EEC" w:rsidRPr="009B6605" w14:paraId="6555176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C5B218C" w14:textId="77777777" w:rsidR="00221EEC" w:rsidRPr="009B6605" w:rsidRDefault="00221EEC" w:rsidP="00221EEC">
            <w:pPr>
              <w:rPr>
                <w:color w:val="auto"/>
              </w:rPr>
            </w:pPr>
            <w:r w:rsidRPr="009B6605">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F22CE67" w14:textId="0702184C" w:rsidR="00221EEC" w:rsidRPr="009B6605" w:rsidRDefault="00221EEC" w:rsidP="00221EEC">
            <w:pPr>
              <w:rPr>
                <w:color w:val="auto"/>
              </w:rPr>
            </w:pPr>
            <w:r w:rsidRPr="00221EEC">
              <w:t>Officer is subscribed to Key Biscayne agency</w:t>
            </w:r>
          </w:p>
        </w:tc>
      </w:tr>
      <w:tr w:rsidR="00221EEC" w:rsidRPr="009B6605" w14:paraId="525B829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C6F263B" w14:textId="77777777" w:rsidR="00221EEC" w:rsidRPr="009B6605" w:rsidRDefault="00221EEC" w:rsidP="00221EEC">
            <w:pPr>
              <w:rPr>
                <w:color w:val="auto"/>
              </w:rPr>
            </w:pPr>
            <w:r w:rsidRPr="009B6605">
              <w:rPr>
                <w:b/>
                <w:bCs/>
              </w:rPr>
              <w:lastRenderedPageBreak/>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1A632D" w14:textId="7E81396E" w:rsidR="00221EEC" w:rsidRPr="009B6605" w:rsidRDefault="00221EEC" w:rsidP="00221EEC">
            <w:pPr>
              <w:rPr>
                <w:color w:val="auto"/>
              </w:rPr>
            </w:pPr>
            <w:r w:rsidRPr="00221EEC">
              <w:t>Officer selects to unsubscribe from Key Biscayne agency.</w:t>
            </w:r>
          </w:p>
        </w:tc>
      </w:tr>
      <w:tr w:rsidR="00221EEC" w:rsidRPr="009B6605" w14:paraId="144FE57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BAE0BD7" w14:textId="77777777" w:rsidR="00221EEC" w:rsidRPr="009B6605" w:rsidRDefault="00221EEC" w:rsidP="00221EEC">
            <w:pPr>
              <w:rPr>
                <w:color w:val="auto"/>
              </w:rPr>
            </w:pPr>
            <w:r w:rsidRPr="009B6605">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F08EBED" w14:textId="7B33D4B1" w:rsidR="00221EEC" w:rsidRPr="009B6605" w:rsidRDefault="00221EEC" w:rsidP="00221EEC">
            <w:pPr>
              <w:rPr>
                <w:color w:val="auto"/>
              </w:rPr>
            </w:pPr>
            <w:r w:rsidRPr="00221EEC">
              <w:t xml:space="preserve">Officer is unsubscribed from Key Biscayne BOLOs  </w:t>
            </w:r>
          </w:p>
        </w:tc>
      </w:tr>
    </w:tbl>
    <w:p w14:paraId="5D4E957A" w14:textId="1FE2AC0E" w:rsidR="00221EEC" w:rsidRDefault="00221EEC" w:rsidP="00221EEC">
      <w:pPr>
        <w:tabs>
          <w:tab w:val="left" w:pos="3848"/>
        </w:tabs>
        <w:spacing w:line="480" w:lineRule="auto"/>
      </w:pPr>
    </w:p>
    <w:p w14:paraId="55EF4557" w14:textId="153C7EF8" w:rsidR="00221EEC" w:rsidRDefault="00221EEC" w:rsidP="00221EEC">
      <w:pPr>
        <w:tabs>
          <w:tab w:val="left" w:pos="3848"/>
        </w:tabs>
        <w:spacing w:line="480" w:lineRule="auto"/>
        <w:rPr>
          <w:b/>
        </w:rPr>
      </w:pPr>
      <w:r>
        <w:rPr>
          <w:b/>
        </w:rPr>
        <w:t>User Story #990 – Redesign and add validations for General Bolo Template</w:t>
      </w:r>
    </w:p>
    <w:p w14:paraId="201A1FF0" w14:textId="17254BB2" w:rsidR="00B12947" w:rsidRPr="00B12947" w:rsidRDefault="00B12947" w:rsidP="00B12947">
      <w:pPr>
        <w:spacing w:before="200"/>
        <w:rPr>
          <w:color w:val="auto"/>
        </w:rPr>
      </w:pPr>
      <w:r w:rsidRPr="00B12947">
        <w:rPr>
          <w:bCs/>
        </w:rPr>
        <w:t>Unit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1960"/>
        <w:gridCol w:w="7610"/>
      </w:tblGrid>
      <w:tr w:rsidR="00B12947" w:rsidRPr="00B12947" w14:paraId="23941B4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5480FFB" w14:textId="77777777" w:rsidR="00B12947" w:rsidRPr="00B12947" w:rsidRDefault="00B12947" w:rsidP="00B12947">
            <w:pPr>
              <w:rPr>
                <w:color w:val="auto"/>
              </w:rPr>
            </w:pPr>
            <w:r w:rsidRPr="00B12947">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899E932" w14:textId="6E51166A" w:rsidR="00B12947" w:rsidRPr="00B12947" w:rsidRDefault="00B12947" w:rsidP="00B12947">
            <w:pPr>
              <w:rPr>
                <w:color w:val="auto"/>
              </w:rPr>
            </w:pPr>
            <w:r w:rsidRPr="00B12947">
              <w:t>UT-</w:t>
            </w:r>
            <w:r>
              <w:t>990</w:t>
            </w:r>
            <w:r w:rsidRPr="00B12947">
              <w:t>-001-Sunny Day</w:t>
            </w:r>
          </w:p>
        </w:tc>
      </w:tr>
      <w:tr w:rsidR="00B12947" w:rsidRPr="00B12947" w14:paraId="6DFB868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3E72CCB" w14:textId="77777777" w:rsidR="00B12947" w:rsidRPr="00B12947" w:rsidRDefault="00B12947" w:rsidP="00B12947">
            <w:pPr>
              <w:rPr>
                <w:color w:val="auto"/>
              </w:rPr>
            </w:pPr>
            <w:r w:rsidRPr="00B1294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AE0B7C" w14:textId="77777777" w:rsidR="00B12947" w:rsidRPr="00B12947" w:rsidRDefault="00B12947" w:rsidP="00B12947">
            <w:pPr>
              <w:rPr>
                <w:color w:val="auto"/>
              </w:rPr>
            </w:pPr>
            <w:r w:rsidRPr="00B12947">
              <w:t>Test create General Bolo</w:t>
            </w:r>
          </w:p>
        </w:tc>
      </w:tr>
      <w:tr w:rsidR="00B12947" w:rsidRPr="00B12947" w14:paraId="5D1EAB9D" w14:textId="77777777" w:rsidTr="7505C7AB">
        <w:trPr>
          <w:trHeight w:val="46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652496" w14:textId="77777777" w:rsidR="00B12947" w:rsidRPr="00B12947" w:rsidRDefault="00B12947" w:rsidP="00B12947">
            <w:pPr>
              <w:rPr>
                <w:color w:val="auto"/>
              </w:rPr>
            </w:pPr>
            <w:r w:rsidRPr="00B1294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4398134" w14:textId="77777777" w:rsidR="00B12947" w:rsidRPr="00B12947" w:rsidRDefault="00B12947" w:rsidP="00B12947">
            <w:pPr>
              <w:numPr>
                <w:ilvl w:val="0"/>
                <w:numId w:val="212"/>
              </w:numPr>
              <w:textAlignment w:val="baseline"/>
            </w:pPr>
            <w:r w:rsidRPr="00B12947">
              <w:t>The create General Bolo webpage is shown</w:t>
            </w:r>
          </w:p>
        </w:tc>
      </w:tr>
      <w:tr w:rsidR="00B12947" w:rsidRPr="00B12947" w14:paraId="229F4DC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AA8C75" w14:textId="77777777" w:rsidR="00B12947" w:rsidRPr="00B12947" w:rsidRDefault="00B12947" w:rsidP="00B12947">
            <w:pPr>
              <w:rPr>
                <w:color w:val="auto"/>
              </w:rPr>
            </w:pPr>
            <w:r w:rsidRPr="00B1294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5DB7052" w14:textId="77777777" w:rsidR="00B12947" w:rsidRPr="00B12947" w:rsidRDefault="00B12947" w:rsidP="00B12947">
            <w:pPr>
              <w:numPr>
                <w:ilvl w:val="0"/>
                <w:numId w:val="213"/>
              </w:numPr>
              <w:textAlignment w:val="baseline"/>
            </w:pPr>
            <w:r w:rsidRPr="00B12947">
              <w:t>The user enter the data related</w:t>
            </w:r>
          </w:p>
          <w:p w14:paraId="3E70D188" w14:textId="77777777" w:rsidR="00B12947" w:rsidRPr="00B12947" w:rsidRDefault="00B12947" w:rsidP="00B12947">
            <w:pPr>
              <w:numPr>
                <w:ilvl w:val="0"/>
                <w:numId w:val="213"/>
              </w:numPr>
              <w:textAlignment w:val="baseline"/>
            </w:pPr>
            <w:r w:rsidRPr="00B12947">
              <w:t>The user enters the image related</w:t>
            </w:r>
          </w:p>
          <w:p w14:paraId="09231CC9" w14:textId="77777777" w:rsidR="00B12947" w:rsidRPr="00B12947" w:rsidRDefault="00B12947" w:rsidP="00B12947">
            <w:pPr>
              <w:numPr>
                <w:ilvl w:val="0"/>
                <w:numId w:val="213"/>
              </w:numPr>
              <w:textAlignment w:val="baseline"/>
            </w:pPr>
            <w:r w:rsidRPr="00B12947">
              <w:t>The user clicks on the preview button</w:t>
            </w:r>
          </w:p>
          <w:p w14:paraId="2313FE59" w14:textId="77777777" w:rsidR="00B12947" w:rsidRPr="00B12947" w:rsidRDefault="00B12947" w:rsidP="00B12947">
            <w:pPr>
              <w:numPr>
                <w:ilvl w:val="0"/>
                <w:numId w:val="213"/>
              </w:numPr>
              <w:textAlignment w:val="baseline"/>
            </w:pPr>
            <w:r w:rsidRPr="00B12947">
              <w:t>The user clicks on the pdf button</w:t>
            </w:r>
          </w:p>
          <w:p w14:paraId="51116011" w14:textId="77777777" w:rsidR="00B12947" w:rsidRPr="00B12947" w:rsidRDefault="00B12947" w:rsidP="00B12947">
            <w:pPr>
              <w:numPr>
                <w:ilvl w:val="0"/>
                <w:numId w:val="213"/>
              </w:numPr>
              <w:textAlignment w:val="baseline"/>
            </w:pPr>
            <w:r w:rsidRPr="00B12947">
              <w:t>The user clicks on the submit button</w:t>
            </w:r>
          </w:p>
        </w:tc>
      </w:tr>
      <w:tr w:rsidR="00B12947" w:rsidRPr="00B12947" w14:paraId="667DE4FA"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78CBAD" w14:textId="77777777" w:rsidR="00B12947" w:rsidRPr="00B12947" w:rsidRDefault="00B12947" w:rsidP="00B12947">
            <w:pPr>
              <w:rPr>
                <w:color w:val="auto"/>
              </w:rPr>
            </w:pPr>
            <w:r w:rsidRPr="00B1294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2A7EA5" w14:textId="77777777" w:rsidR="00B12947" w:rsidRPr="00B12947" w:rsidRDefault="00B12947" w:rsidP="00B12947">
            <w:pPr>
              <w:numPr>
                <w:ilvl w:val="0"/>
                <w:numId w:val="214"/>
              </w:numPr>
              <w:textAlignment w:val="baseline"/>
            </w:pPr>
            <w:r w:rsidRPr="00B12947">
              <w:t>If the preview button is clicked on, render the preview view</w:t>
            </w:r>
          </w:p>
          <w:p w14:paraId="2E494EC4" w14:textId="77777777" w:rsidR="00B12947" w:rsidRPr="00B12947" w:rsidRDefault="00B12947" w:rsidP="00B12947">
            <w:pPr>
              <w:numPr>
                <w:ilvl w:val="0"/>
                <w:numId w:val="214"/>
              </w:numPr>
              <w:textAlignment w:val="baseline"/>
            </w:pPr>
            <w:r w:rsidRPr="00B12947">
              <w:t>If the pdf button is clicked on, render the preview pdf document</w:t>
            </w:r>
          </w:p>
          <w:p w14:paraId="4D5F9257" w14:textId="77777777" w:rsidR="00B12947" w:rsidRPr="00B12947" w:rsidRDefault="00B12947" w:rsidP="00B12947">
            <w:pPr>
              <w:numPr>
                <w:ilvl w:val="0"/>
                <w:numId w:val="214"/>
              </w:numPr>
              <w:textAlignment w:val="baseline"/>
            </w:pPr>
            <w:r w:rsidRPr="00B12947">
              <w:t>If the submit button is clicked on, store the bolo on cloudant and render the homepage</w:t>
            </w:r>
          </w:p>
        </w:tc>
      </w:tr>
    </w:tbl>
    <w:p w14:paraId="06C62EB4" w14:textId="77777777" w:rsidR="00B12947" w:rsidRPr="00B12947" w:rsidRDefault="00B12947" w:rsidP="00B12947">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960"/>
        <w:gridCol w:w="7610"/>
      </w:tblGrid>
      <w:tr w:rsidR="00B12947" w:rsidRPr="00B12947" w14:paraId="21ECF62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BFA67BC" w14:textId="77777777" w:rsidR="00B12947" w:rsidRPr="00B12947" w:rsidRDefault="00B12947" w:rsidP="00B12947">
            <w:pPr>
              <w:rPr>
                <w:color w:val="auto"/>
              </w:rPr>
            </w:pPr>
            <w:r w:rsidRPr="00B12947">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06A87EA" w14:textId="75A4BF2E" w:rsidR="00B12947" w:rsidRPr="00B12947" w:rsidRDefault="00B12947" w:rsidP="00B12947">
            <w:pPr>
              <w:rPr>
                <w:color w:val="auto"/>
              </w:rPr>
            </w:pPr>
            <w:r w:rsidRPr="00B12947">
              <w:t>UT-</w:t>
            </w:r>
            <w:r>
              <w:t>990</w:t>
            </w:r>
            <w:r w:rsidRPr="00B12947">
              <w:t>-002-Rainy Day</w:t>
            </w:r>
          </w:p>
        </w:tc>
      </w:tr>
      <w:tr w:rsidR="00B12947" w:rsidRPr="00B12947" w14:paraId="7AEBD1A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AABD6FD" w14:textId="77777777" w:rsidR="00B12947" w:rsidRPr="00B12947" w:rsidRDefault="00B12947" w:rsidP="00B12947">
            <w:pPr>
              <w:rPr>
                <w:color w:val="auto"/>
              </w:rPr>
            </w:pPr>
            <w:r w:rsidRPr="00B1294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D6370D1" w14:textId="77777777" w:rsidR="00B12947" w:rsidRPr="00B12947" w:rsidRDefault="00B12947" w:rsidP="00B12947">
            <w:pPr>
              <w:rPr>
                <w:color w:val="auto"/>
              </w:rPr>
            </w:pPr>
            <w:r w:rsidRPr="00B12947">
              <w:t>Test General Bolo template view when the General Bolo option is not selected</w:t>
            </w:r>
          </w:p>
        </w:tc>
      </w:tr>
      <w:tr w:rsidR="00B12947" w:rsidRPr="00B12947" w14:paraId="15CA3AEE"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3D6B156" w14:textId="77777777" w:rsidR="00B12947" w:rsidRPr="00B12947" w:rsidRDefault="00B12947" w:rsidP="00B12947">
            <w:pPr>
              <w:rPr>
                <w:color w:val="auto"/>
              </w:rPr>
            </w:pPr>
            <w:r w:rsidRPr="00B1294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5DF69A" w14:textId="77777777" w:rsidR="00B12947" w:rsidRPr="00B12947" w:rsidRDefault="00B12947" w:rsidP="00B12947">
            <w:pPr>
              <w:numPr>
                <w:ilvl w:val="0"/>
                <w:numId w:val="215"/>
              </w:numPr>
              <w:textAlignment w:val="baseline"/>
            </w:pPr>
            <w:r w:rsidRPr="00B12947">
              <w:t>The create Theft-Auto webpage is shown</w:t>
            </w:r>
          </w:p>
        </w:tc>
      </w:tr>
      <w:tr w:rsidR="00B12947" w:rsidRPr="00B12947" w14:paraId="2DA4703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A436CCB" w14:textId="77777777" w:rsidR="00B12947" w:rsidRPr="00B12947" w:rsidRDefault="00B12947" w:rsidP="00B12947">
            <w:pPr>
              <w:rPr>
                <w:color w:val="auto"/>
              </w:rPr>
            </w:pPr>
            <w:r w:rsidRPr="00B1294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B1614A" w14:textId="77777777" w:rsidR="00B12947" w:rsidRPr="00B12947" w:rsidRDefault="00B12947" w:rsidP="00B12947">
            <w:pPr>
              <w:numPr>
                <w:ilvl w:val="0"/>
                <w:numId w:val="216"/>
              </w:numPr>
              <w:textAlignment w:val="baseline"/>
            </w:pPr>
            <w:r w:rsidRPr="00B12947">
              <w:t>The user enter the data related</w:t>
            </w:r>
          </w:p>
          <w:p w14:paraId="4AEE40E7" w14:textId="77777777" w:rsidR="00B12947" w:rsidRPr="00B12947" w:rsidRDefault="00B12947" w:rsidP="00B12947">
            <w:pPr>
              <w:numPr>
                <w:ilvl w:val="0"/>
                <w:numId w:val="216"/>
              </w:numPr>
              <w:textAlignment w:val="baseline"/>
            </w:pPr>
            <w:r w:rsidRPr="00B12947">
              <w:t>The user enters the image related</w:t>
            </w:r>
          </w:p>
          <w:p w14:paraId="313CC2C6" w14:textId="77777777" w:rsidR="00B12947" w:rsidRPr="00B12947" w:rsidRDefault="00B12947" w:rsidP="00B12947">
            <w:pPr>
              <w:numPr>
                <w:ilvl w:val="0"/>
                <w:numId w:val="216"/>
              </w:numPr>
              <w:textAlignment w:val="baseline"/>
            </w:pPr>
            <w:r w:rsidRPr="00B12947">
              <w:t>The user clicks on the preview button</w:t>
            </w:r>
          </w:p>
          <w:p w14:paraId="0308EC24" w14:textId="77777777" w:rsidR="00B12947" w:rsidRPr="00B12947" w:rsidRDefault="00B12947" w:rsidP="00B12947">
            <w:pPr>
              <w:numPr>
                <w:ilvl w:val="0"/>
                <w:numId w:val="216"/>
              </w:numPr>
              <w:textAlignment w:val="baseline"/>
            </w:pPr>
            <w:r w:rsidRPr="00B12947">
              <w:t>The user clicks on the pdf button</w:t>
            </w:r>
          </w:p>
          <w:p w14:paraId="0857DC20" w14:textId="77777777" w:rsidR="00B12947" w:rsidRPr="00B12947" w:rsidRDefault="00B12947" w:rsidP="00B12947">
            <w:pPr>
              <w:numPr>
                <w:ilvl w:val="0"/>
                <w:numId w:val="216"/>
              </w:numPr>
              <w:textAlignment w:val="baseline"/>
            </w:pPr>
            <w:r w:rsidRPr="00B12947">
              <w:t>The user clicks on the submit button</w:t>
            </w:r>
          </w:p>
        </w:tc>
      </w:tr>
      <w:tr w:rsidR="00B12947" w:rsidRPr="00B12947" w14:paraId="60863F2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8712452" w14:textId="77777777" w:rsidR="00B12947" w:rsidRPr="00B12947" w:rsidRDefault="00B12947" w:rsidP="00B12947">
            <w:pPr>
              <w:rPr>
                <w:color w:val="auto"/>
              </w:rPr>
            </w:pPr>
            <w:r w:rsidRPr="00B1294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8B132D" w14:textId="77777777" w:rsidR="00B12947" w:rsidRPr="00B12947" w:rsidRDefault="00B12947" w:rsidP="00B12947">
            <w:pPr>
              <w:numPr>
                <w:ilvl w:val="0"/>
                <w:numId w:val="217"/>
              </w:numPr>
              <w:textAlignment w:val="baseline"/>
            </w:pPr>
            <w:r w:rsidRPr="00B12947">
              <w:t>If the preview button is clicked on, render the preview view</w:t>
            </w:r>
          </w:p>
          <w:p w14:paraId="3D6B7C14" w14:textId="77777777" w:rsidR="00B12947" w:rsidRPr="00B12947" w:rsidRDefault="00B12947" w:rsidP="00B12947">
            <w:pPr>
              <w:numPr>
                <w:ilvl w:val="0"/>
                <w:numId w:val="217"/>
              </w:numPr>
              <w:textAlignment w:val="baseline"/>
            </w:pPr>
            <w:r w:rsidRPr="00B12947">
              <w:t>If the pdf button is clicked on, render the preview pdf document</w:t>
            </w:r>
          </w:p>
          <w:p w14:paraId="5F83DB70" w14:textId="77777777" w:rsidR="00B12947" w:rsidRPr="00B12947" w:rsidRDefault="00B12947" w:rsidP="00B12947">
            <w:pPr>
              <w:numPr>
                <w:ilvl w:val="0"/>
                <w:numId w:val="217"/>
              </w:numPr>
              <w:textAlignment w:val="baseline"/>
            </w:pPr>
            <w:r w:rsidRPr="00B12947">
              <w:t>If the submit button is clicked on, store the bolo on cloudant and render the homepage</w:t>
            </w:r>
          </w:p>
        </w:tc>
      </w:tr>
    </w:tbl>
    <w:p w14:paraId="2E8A62F9" w14:textId="6F8D3C5C" w:rsidR="00B12947" w:rsidRPr="00B12947" w:rsidRDefault="00B12947" w:rsidP="00B12947">
      <w:pPr>
        <w:spacing w:after="240"/>
        <w:rPr>
          <w:color w:val="auto"/>
        </w:rPr>
      </w:pPr>
      <w:r>
        <w:br/>
      </w:r>
      <w:r w:rsidRPr="00B12947">
        <w:rPr>
          <w:bCs/>
        </w:rPr>
        <w:t>Integration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1761"/>
        <w:gridCol w:w="7809"/>
      </w:tblGrid>
      <w:tr w:rsidR="00B12947" w:rsidRPr="00B12947" w14:paraId="2F6C83F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E03B025" w14:textId="77777777" w:rsidR="00B12947" w:rsidRPr="00B12947" w:rsidRDefault="00B12947" w:rsidP="00B12947">
            <w:pPr>
              <w:rPr>
                <w:color w:val="auto"/>
              </w:rPr>
            </w:pPr>
            <w:r w:rsidRPr="00B12947">
              <w:rPr>
                <w:b/>
                <w:bCs/>
              </w:rPr>
              <w:lastRenderedPageBreak/>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E892C12" w14:textId="76A733EC" w:rsidR="00B12947" w:rsidRPr="00B12947" w:rsidRDefault="00B12947" w:rsidP="00B12947">
            <w:pPr>
              <w:rPr>
                <w:color w:val="auto"/>
              </w:rPr>
            </w:pPr>
            <w:r w:rsidRPr="00B12947">
              <w:t>IT-</w:t>
            </w:r>
            <w:r>
              <w:t>990</w:t>
            </w:r>
            <w:r w:rsidRPr="00B12947">
              <w:t>-001-Sunny Day</w:t>
            </w:r>
          </w:p>
        </w:tc>
      </w:tr>
      <w:tr w:rsidR="00B12947" w:rsidRPr="00B12947" w14:paraId="3F3431A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0F2A8A" w14:textId="77777777" w:rsidR="00B12947" w:rsidRPr="00B12947" w:rsidRDefault="00B12947" w:rsidP="00B12947">
            <w:pPr>
              <w:rPr>
                <w:color w:val="auto"/>
              </w:rPr>
            </w:pPr>
            <w:r w:rsidRPr="00B1294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DFD67B" w14:textId="77777777" w:rsidR="00B12947" w:rsidRPr="00B12947" w:rsidRDefault="00B12947" w:rsidP="00B12947">
            <w:pPr>
              <w:rPr>
                <w:color w:val="auto"/>
              </w:rPr>
            </w:pPr>
            <w:r w:rsidRPr="00B12947">
              <w:t>Test create General Bolo</w:t>
            </w:r>
          </w:p>
        </w:tc>
      </w:tr>
      <w:tr w:rsidR="00B12947" w:rsidRPr="00B12947" w14:paraId="771EA86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62C9EF" w14:textId="77777777" w:rsidR="00B12947" w:rsidRPr="00B12947" w:rsidRDefault="00B12947" w:rsidP="00B12947">
            <w:pPr>
              <w:rPr>
                <w:color w:val="auto"/>
              </w:rPr>
            </w:pPr>
            <w:r w:rsidRPr="00B1294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8E9BAF9" w14:textId="77777777" w:rsidR="00B12947" w:rsidRPr="00B12947" w:rsidRDefault="00B12947" w:rsidP="00B12947">
            <w:pPr>
              <w:numPr>
                <w:ilvl w:val="0"/>
                <w:numId w:val="218"/>
              </w:numPr>
              <w:textAlignment w:val="baseline"/>
            </w:pPr>
            <w:r w:rsidRPr="00B12947">
              <w:t>The server is active</w:t>
            </w:r>
          </w:p>
          <w:p w14:paraId="39B6EAE7" w14:textId="77777777" w:rsidR="00B12947" w:rsidRPr="00B12947" w:rsidRDefault="00B12947" w:rsidP="00B12947">
            <w:pPr>
              <w:numPr>
                <w:ilvl w:val="0"/>
                <w:numId w:val="218"/>
              </w:numPr>
              <w:textAlignment w:val="baseline"/>
            </w:pPr>
            <w:r w:rsidRPr="00B12947">
              <w:t>The user is logged in</w:t>
            </w:r>
          </w:p>
          <w:p w14:paraId="395E70EB" w14:textId="77777777" w:rsidR="00B12947" w:rsidRPr="00B12947" w:rsidRDefault="00B12947" w:rsidP="00B12947">
            <w:pPr>
              <w:numPr>
                <w:ilvl w:val="0"/>
                <w:numId w:val="218"/>
              </w:numPr>
              <w:textAlignment w:val="baseline"/>
            </w:pPr>
            <w:r w:rsidRPr="00B12947">
              <w:t>The user is in the homepage</w:t>
            </w:r>
          </w:p>
        </w:tc>
      </w:tr>
      <w:tr w:rsidR="00B12947" w:rsidRPr="00B12947" w14:paraId="32D2254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E2F9118" w14:textId="77777777" w:rsidR="00B12947" w:rsidRPr="00B12947" w:rsidRDefault="00B12947" w:rsidP="00B12947">
            <w:pPr>
              <w:rPr>
                <w:color w:val="auto"/>
              </w:rPr>
            </w:pPr>
            <w:r w:rsidRPr="00B1294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1DE348A" w14:textId="77777777" w:rsidR="00B12947" w:rsidRPr="00B12947" w:rsidRDefault="00B12947" w:rsidP="00B12947">
            <w:pPr>
              <w:numPr>
                <w:ilvl w:val="0"/>
                <w:numId w:val="219"/>
              </w:numPr>
              <w:textAlignment w:val="baseline"/>
            </w:pPr>
            <w:r w:rsidRPr="00B12947">
              <w:t>The user clicks on create bolo button</w:t>
            </w:r>
          </w:p>
          <w:p w14:paraId="34925E7C" w14:textId="77777777" w:rsidR="00B12947" w:rsidRPr="00B12947" w:rsidRDefault="00B12947" w:rsidP="00B12947">
            <w:pPr>
              <w:numPr>
                <w:ilvl w:val="0"/>
                <w:numId w:val="219"/>
              </w:numPr>
              <w:textAlignment w:val="baseline"/>
            </w:pPr>
            <w:r w:rsidRPr="00B12947">
              <w:t>The user clicks on the General Bolo button</w:t>
            </w:r>
          </w:p>
          <w:p w14:paraId="6E3F9868" w14:textId="77777777" w:rsidR="00B12947" w:rsidRPr="00B12947" w:rsidRDefault="00B12947" w:rsidP="00B12947">
            <w:pPr>
              <w:numPr>
                <w:ilvl w:val="0"/>
                <w:numId w:val="219"/>
              </w:numPr>
              <w:textAlignment w:val="baseline"/>
            </w:pPr>
            <w:r w:rsidRPr="00B12947">
              <w:t>The create General Bolo webpage is populated and the user enters this info: Category: Arson; First Name: John; Last Name: Doe; Date of Birth: 01/01/1974; Driver License Number: M0123456789; Address: 111 NW 54TH AVE; Zip Code: 33311; Race: White; Sex: Male; Height - Feet-Inches: 06-02; Weight - Pounds: 188; Hair Color: Black; Tattoos: None; Featured ImageChoose File: Sketch.png; Video Link: http://www.testbolo.com; Additional Info: Testing Info; Summary: Summary Test</w:t>
            </w:r>
          </w:p>
          <w:p w14:paraId="18C6B410" w14:textId="77777777" w:rsidR="00B12947" w:rsidRPr="00B12947" w:rsidRDefault="00B12947" w:rsidP="00B12947">
            <w:pPr>
              <w:numPr>
                <w:ilvl w:val="0"/>
                <w:numId w:val="219"/>
              </w:numPr>
              <w:textAlignment w:val="baseline"/>
            </w:pPr>
            <w:r w:rsidRPr="00B12947">
              <w:t>The user clicks on the preview button</w:t>
            </w:r>
          </w:p>
          <w:p w14:paraId="19F67B0B" w14:textId="77777777" w:rsidR="00B12947" w:rsidRPr="00B12947" w:rsidRDefault="00B12947" w:rsidP="00B12947">
            <w:pPr>
              <w:numPr>
                <w:ilvl w:val="0"/>
                <w:numId w:val="219"/>
              </w:numPr>
              <w:textAlignment w:val="baseline"/>
            </w:pPr>
            <w:r w:rsidRPr="00B12947">
              <w:t>The user clicks on the pdf button</w:t>
            </w:r>
          </w:p>
          <w:p w14:paraId="1FDB1570" w14:textId="77777777" w:rsidR="00B12947" w:rsidRPr="00B12947" w:rsidRDefault="00B12947" w:rsidP="00B12947">
            <w:pPr>
              <w:numPr>
                <w:ilvl w:val="0"/>
                <w:numId w:val="219"/>
              </w:numPr>
              <w:textAlignment w:val="baseline"/>
            </w:pPr>
            <w:r w:rsidRPr="00B12947">
              <w:t>The user clicks on the submit button</w:t>
            </w:r>
          </w:p>
        </w:tc>
      </w:tr>
      <w:tr w:rsidR="00B12947" w:rsidRPr="00B12947" w14:paraId="3EFC06C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EC17F6" w14:textId="77777777" w:rsidR="00B12947" w:rsidRPr="00B12947" w:rsidRDefault="00B12947" w:rsidP="00B12947">
            <w:pPr>
              <w:rPr>
                <w:color w:val="auto"/>
              </w:rPr>
            </w:pPr>
            <w:r w:rsidRPr="00B12947">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60210A" w14:textId="77777777" w:rsidR="00B12947" w:rsidRPr="00B12947" w:rsidRDefault="00B12947" w:rsidP="00B12947">
            <w:pPr>
              <w:numPr>
                <w:ilvl w:val="0"/>
                <w:numId w:val="220"/>
              </w:numPr>
              <w:textAlignment w:val="baseline"/>
            </w:pPr>
            <w:r w:rsidRPr="00B12947">
              <w:t>If the preview button is clicked on, the preview webpage is shown</w:t>
            </w:r>
          </w:p>
          <w:p w14:paraId="60E07351" w14:textId="77777777" w:rsidR="00B12947" w:rsidRPr="00B12947" w:rsidRDefault="00B12947" w:rsidP="00B12947">
            <w:pPr>
              <w:numPr>
                <w:ilvl w:val="0"/>
                <w:numId w:val="220"/>
              </w:numPr>
              <w:textAlignment w:val="baseline"/>
            </w:pPr>
            <w:r w:rsidRPr="00B12947">
              <w:t>If the preview pdf is clicked on, the previed pdf is shown</w:t>
            </w:r>
          </w:p>
          <w:p w14:paraId="1DB4DFD7" w14:textId="77777777" w:rsidR="00B12947" w:rsidRPr="00B12947" w:rsidRDefault="00B12947" w:rsidP="00B12947">
            <w:pPr>
              <w:numPr>
                <w:ilvl w:val="0"/>
                <w:numId w:val="220"/>
              </w:numPr>
              <w:textAlignment w:val="baseline"/>
            </w:pPr>
            <w:r w:rsidRPr="00B12947">
              <w:t>If the submit button is clicked on, the homepage is shown and the following message: BOLO successfully created</w:t>
            </w:r>
          </w:p>
        </w:tc>
      </w:tr>
    </w:tbl>
    <w:p w14:paraId="659D1207" w14:textId="77777777" w:rsidR="00B12947" w:rsidRPr="00B12947" w:rsidRDefault="00B12947" w:rsidP="00B12947">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761"/>
        <w:gridCol w:w="7809"/>
      </w:tblGrid>
      <w:tr w:rsidR="00B12947" w:rsidRPr="00B12947" w14:paraId="5B0FC58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5C97B8C" w14:textId="77777777" w:rsidR="00B12947" w:rsidRPr="00B12947" w:rsidRDefault="00B12947" w:rsidP="00B12947">
            <w:pPr>
              <w:rPr>
                <w:color w:val="auto"/>
              </w:rPr>
            </w:pPr>
            <w:r w:rsidRPr="00B12947">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D957E01" w14:textId="09D4E26A" w:rsidR="00B12947" w:rsidRPr="00B12947" w:rsidRDefault="00B12947" w:rsidP="00B12947">
            <w:pPr>
              <w:rPr>
                <w:color w:val="auto"/>
              </w:rPr>
            </w:pPr>
            <w:r>
              <w:t>IT-990</w:t>
            </w:r>
            <w:r w:rsidRPr="00B12947">
              <w:t>-002-Rainy Day</w:t>
            </w:r>
          </w:p>
        </w:tc>
      </w:tr>
      <w:tr w:rsidR="00B12947" w:rsidRPr="00B12947" w14:paraId="1F81E8CB"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719ABBB" w14:textId="77777777" w:rsidR="00B12947" w:rsidRPr="00B12947" w:rsidRDefault="00B12947" w:rsidP="00B12947">
            <w:pPr>
              <w:rPr>
                <w:color w:val="auto"/>
              </w:rPr>
            </w:pPr>
            <w:r w:rsidRPr="00B12947">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EDDD6AF" w14:textId="77777777" w:rsidR="00B12947" w:rsidRPr="00B12947" w:rsidRDefault="00B12947" w:rsidP="00B12947">
            <w:pPr>
              <w:rPr>
                <w:color w:val="auto"/>
              </w:rPr>
            </w:pPr>
            <w:r w:rsidRPr="00B12947">
              <w:t>Test create General Bolo</w:t>
            </w:r>
          </w:p>
        </w:tc>
      </w:tr>
      <w:tr w:rsidR="00B12947" w:rsidRPr="00B12947" w14:paraId="61A30E50"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5CC78E7" w14:textId="77777777" w:rsidR="00B12947" w:rsidRPr="00B12947" w:rsidRDefault="00B12947" w:rsidP="00B12947">
            <w:pPr>
              <w:rPr>
                <w:color w:val="auto"/>
              </w:rPr>
            </w:pPr>
            <w:r w:rsidRPr="00B12947">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04728DC" w14:textId="77777777" w:rsidR="00B12947" w:rsidRPr="00B12947" w:rsidRDefault="00B12947" w:rsidP="00B12947">
            <w:pPr>
              <w:numPr>
                <w:ilvl w:val="0"/>
                <w:numId w:val="221"/>
              </w:numPr>
              <w:textAlignment w:val="baseline"/>
            </w:pPr>
            <w:r w:rsidRPr="00B12947">
              <w:t>The server is active</w:t>
            </w:r>
          </w:p>
          <w:p w14:paraId="64F74BD3" w14:textId="77777777" w:rsidR="00B12947" w:rsidRPr="00B12947" w:rsidRDefault="00B12947" w:rsidP="00B12947">
            <w:pPr>
              <w:numPr>
                <w:ilvl w:val="0"/>
                <w:numId w:val="221"/>
              </w:numPr>
              <w:textAlignment w:val="baseline"/>
            </w:pPr>
            <w:r w:rsidRPr="00B12947">
              <w:t>The user is logged in</w:t>
            </w:r>
          </w:p>
          <w:p w14:paraId="7E24B790" w14:textId="77777777" w:rsidR="00B12947" w:rsidRPr="00B12947" w:rsidRDefault="00B12947" w:rsidP="00B12947">
            <w:pPr>
              <w:numPr>
                <w:ilvl w:val="0"/>
                <w:numId w:val="221"/>
              </w:numPr>
              <w:textAlignment w:val="baseline"/>
            </w:pPr>
            <w:r w:rsidRPr="00B12947">
              <w:t>The user is in the homepage</w:t>
            </w:r>
          </w:p>
        </w:tc>
      </w:tr>
      <w:tr w:rsidR="00B12947" w:rsidRPr="00B12947" w14:paraId="10D4369A"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690EC5" w14:textId="77777777" w:rsidR="00B12947" w:rsidRPr="00B12947" w:rsidRDefault="00B12947" w:rsidP="00B12947">
            <w:pPr>
              <w:rPr>
                <w:color w:val="auto"/>
              </w:rPr>
            </w:pPr>
            <w:r w:rsidRPr="00B12947">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687123" w14:textId="77777777" w:rsidR="00B12947" w:rsidRPr="00B12947" w:rsidRDefault="00B12947" w:rsidP="00B12947">
            <w:pPr>
              <w:numPr>
                <w:ilvl w:val="0"/>
                <w:numId w:val="222"/>
              </w:numPr>
              <w:textAlignment w:val="baseline"/>
            </w:pPr>
            <w:r w:rsidRPr="00B12947">
              <w:t>The user clicks on create bolo button</w:t>
            </w:r>
          </w:p>
          <w:p w14:paraId="55C90FD3" w14:textId="77777777" w:rsidR="00B12947" w:rsidRPr="00B12947" w:rsidRDefault="00B12947" w:rsidP="00B12947">
            <w:pPr>
              <w:numPr>
                <w:ilvl w:val="0"/>
                <w:numId w:val="222"/>
              </w:numPr>
              <w:textAlignment w:val="baseline"/>
            </w:pPr>
            <w:r w:rsidRPr="00B12947">
              <w:t>The user clicks on the Theft-Boat button</w:t>
            </w:r>
          </w:p>
          <w:p w14:paraId="1D70EFC4" w14:textId="77777777" w:rsidR="00B12947" w:rsidRPr="00B12947" w:rsidRDefault="00B12947" w:rsidP="00B12947">
            <w:pPr>
              <w:numPr>
                <w:ilvl w:val="0"/>
                <w:numId w:val="222"/>
              </w:numPr>
              <w:textAlignment w:val="baseline"/>
            </w:pPr>
            <w:r w:rsidRPr="00B12947">
              <w:t xml:space="preserve">The create Theft-Boat BOLO webpage is populated and the user enters this info: Category(static): THEFT - BOAT; VESSEL Year: 2016; Manufacturer: Mariner; Type: Boat; Length - Feet: 30; Color: White; Hull Identification Number: HH123456789; Registration Number: FL1234AB; PROPULSION Propulsion: Sail; Type: Single; Make: Honda; Model: Sea; Serial Number: ABC123456; TRAILER Trailer: Yes; Manufacturer: Aluma; Vehicle ID Number HG12345; Tag License Plate: FL123456 Featured ImageChoose File: boat.png; Video Link: http://www.testboat.com; Additional Info: Testing Info; </w:t>
            </w:r>
            <w:r w:rsidRPr="00B12947">
              <w:lastRenderedPageBreak/>
              <w:t>Summary: Summary Test</w:t>
            </w:r>
          </w:p>
          <w:p w14:paraId="10AAEB14" w14:textId="77777777" w:rsidR="00B12947" w:rsidRPr="00B12947" w:rsidRDefault="00B12947" w:rsidP="00B12947">
            <w:pPr>
              <w:numPr>
                <w:ilvl w:val="0"/>
                <w:numId w:val="222"/>
              </w:numPr>
              <w:textAlignment w:val="baseline"/>
            </w:pPr>
            <w:r w:rsidRPr="00B12947">
              <w:t>The user clicks on the preview button</w:t>
            </w:r>
          </w:p>
          <w:p w14:paraId="08090C93" w14:textId="77777777" w:rsidR="00B12947" w:rsidRPr="00B12947" w:rsidRDefault="00B12947" w:rsidP="00B12947">
            <w:pPr>
              <w:numPr>
                <w:ilvl w:val="0"/>
                <w:numId w:val="222"/>
              </w:numPr>
              <w:textAlignment w:val="baseline"/>
            </w:pPr>
            <w:r w:rsidRPr="00B12947">
              <w:t>The user clicks on the pdf button</w:t>
            </w:r>
          </w:p>
          <w:p w14:paraId="5E34209E" w14:textId="77777777" w:rsidR="00B12947" w:rsidRPr="00B12947" w:rsidRDefault="00B12947" w:rsidP="00B12947">
            <w:pPr>
              <w:numPr>
                <w:ilvl w:val="0"/>
                <w:numId w:val="222"/>
              </w:numPr>
              <w:textAlignment w:val="baseline"/>
            </w:pPr>
            <w:r w:rsidRPr="00B12947">
              <w:t>The user clicks on the homepage button</w:t>
            </w:r>
          </w:p>
        </w:tc>
      </w:tr>
      <w:tr w:rsidR="00B12947" w:rsidRPr="00B12947" w14:paraId="60F1882B"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83F6652" w14:textId="77777777" w:rsidR="00B12947" w:rsidRPr="00B12947" w:rsidRDefault="00B12947" w:rsidP="00B12947">
            <w:pPr>
              <w:rPr>
                <w:color w:val="auto"/>
              </w:rPr>
            </w:pPr>
            <w:r w:rsidRPr="00B12947">
              <w:rPr>
                <w:b/>
                <w:bCs/>
              </w:rPr>
              <w:lastRenderedPageBreak/>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345305A" w14:textId="77777777" w:rsidR="00B12947" w:rsidRPr="00B12947" w:rsidRDefault="00B12947" w:rsidP="00B12947">
            <w:pPr>
              <w:numPr>
                <w:ilvl w:val="0"/>
                <w:numId w:val="223"/>
              </w:numPr>
              <w:textAlignment w:val="baseline"/>
            </w:pPr>
            <w:r w:rsidRPr="00B12947">
              <w:t>If the preview button is clicked on, the preview webpage is shown</w:t>
            </w:r>
          </w:p>
          <w:p w14:paraId="405CE15C" w14:textId="77777777" w:rsidR="00B12947" w:rsidRPr="00B12947" w:rsidRDefault="00B12947" w:rsidP="00B12947">
            <w:pPr>
              <w:numPr>
                <w:ilvl w:val="0"/>
                <w:numId w:val="223"/>
              </w:numPr>
              <w:textAlignment w:val="baseline"/>
            </w:pPr>
            <w:r w:rsidRPr="00B12947">
              <w:t>If the preview pdf is clicked on, the previed pdf is shown</w:t>
            </w:r>
          </w:p>
          <w:p w14:paraId="463E5938" w14:textId="77777777" w:rsidR="00B12947" w:rsidRPr="00B12947" w:rsidRDefault="00B12947" w:rsidP="00B12947">
            <w:pPr>
              <w:numPr>
                <w:ilvl w:val="0"/>
                <w:numId w:val="223"/>
              </w:numPr>
              <w:textAlignment w:val="baseline"/>
            </w:pPr>
            <w:r w:rsidRPr="00B12947">
              <w:t>If the submit button is clicked on, the homepage is shown and the following message: BOLO successfully created</w:t>
            </w:r>
          </w:p>
        </w:tc>
      </w:tr>
    </w:tbl>
    <w:p w14:paraId="4CDFB879" w14:textId="77777777" w:rsidR="00221EEC" w:rsidRPr="00221EEC" w:rsidRDefault="00221EEC" w:rsidP="00221EEC">
      <w:pPr>
        <w:tabs>
          <w:tab w:val="left" w:pos="3848"/>
        </w:tabs>
        <w:spacing w:line="480" w:lineRule="auto"/>
      </w:pPr>
    </w:p>
    <w:p w14:paraId="5D2537DF" w14:textId="72684AFB" w:rsidR="00221EEC" w:rsidRDefault="00B12947" w:rsidP="00221EEC">
      <w:pPr>
        <w:tabs>
          <w:tab w:val="left" w:pos="3848"/>
        </w:tabs>
        <w:spacing w:line="480" w:lineRule="auto"/>
        <w:rPr>
          <w:b/>
        </w:rPr>
      </w:pPr>
      <w:r>
        <w:rPr>
          <w:b/>
        </w:rPr>
        <w:t>User Story #981 – Implement Search for New Bolo Templates</w:t>
      </w:r>
    </w:p>
    <w:p w14:paraId="04DA74B6" w14:textId="279B335B" w:rsidR="00B12947" w:rsidRPr="00B12947" w:rsidRDefault="00B12947" w:rsidP="00B12947">
      <w:pPr>
        <w:spacing w:before="200"/>
        <w:rPr>
          <w:color w:val="auto"/>
        </w:rPr>
      </w:pPr>
      <w:r w:rsidRPr="00B12947">
        <w:rPr>
          <w:bCs/>
        </w:rPr>
        <w:t>Unit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B12947" w:rsidRPr="00B12947" w14:paraId="644E30F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BBC16ED" w14:textId="77777777" w:rsidR="00B12947" w:rsidRPr="00B12947" w:rsidRDefault="00B12947" w:rsidP="00B12947">
            <w:pPr>
              <w:rPr>
                <w:color w:val="auto"/>
              </w:rPr>
            </w:pPr>
            <w:r w:rsidRPr="00B12947">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9C84D67" w14:textId="779B2BD9" w:rsidR="00B12947" w:rsidRPr="00B12947" w:rsidRDefault="00B12947" w:rsidP="00B12947">
            <w:pPr>
              <w:rPr>
                <w:color w:val="auto"/>
              </w:rPr>
            </w:pPr>
            <w:r w:rsidRPr="00B12947">
              <w:t>UT-</w:t>
            </w:r>
            <w:r>
              <w:t>981</w:t>
            </w:r>
            <w:r w:rsidRPr="00B12947">
              <w:t>-001-Sunny Day</w:t>
            </w:r>
          </w:p>
        </w:tc>
      </w:tr>
      <w:tr w:rsidR="00B12947" w:rsidRPr="00B12947" w14:paraId="2A01B80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6B8AD86" w14:textId="77777777" w:rsidR="00B12947" w:rsidRPr="00B12947" w:rsidRDefault="00B12947" w:rsidP="00B12947">
            <w:pPr>
              <w:rPr>
                <w:color w:val="auto"/>
              </w:rPr>
            </w:pPr>
            <w:r w:rsidRPr="00B12947">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5E5BFF4" w14:textId="77777777" w:rsidR="00B12947" w:rsidRPr="00B12947" w:rsidRDefault="00B12947" w:rsidP="00B12947">
            <w:pPr>
              <w:rPr>
                <w:color w:val="auto"/>
              </w:rPr>
            </w:pPr>
            <w:r w:rsidRPr="00B12947">
              <w:t>Test search for General Bolo</w:t>
            </w:r>
          </w:p>
        </w:tc>
      </w:tr>
      <w:tr w:rsidR="00B12947" w:rsidRPr="00B12947" w14:paraId="32A8F196" w14:textId="77777777" w:rsidTr="5AA2640E">
        <w:trPr>
          <w:trHeight w:val="46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FE9E58" w14:textId="77777777" w:rsidR="00B12947" w:rsidRPr="00B12947" w:rsidRDefault="00B12947" w:rsidP="00B12947">
            <w:pPr>
              <w:rPr>
                <w:color w:val="auto"/>
              </w:rPr>
            </w:pPr>
            <w:r w:rsidRPr="00B12947">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0D64B8" w14:textId="77777777" w:rsidR="00B12947" w:rsidRPr="00B12947" w:rsidRDefault="00B12947" w:rsidP="00B12947">
            <w:pPr>
              <w:numPr>
                <w:ilvl w:val="0"/>
                <w:numId w:val="224"/>
              </w:numPr>
              <w:textAlignment w:val="baseline"/>
            </w:pPr>
            <w:r w:rsidRPr="00B12947">
              <w:t>The search General Bolo webpage is shown</w:t>
            </w:r>
          </w:p>
          <w:p w14:paraId="01DDBD04" w14:textId="77777777" w:rsidR="00B12947" w:rsidRPr="00B12947" w:rsidRDefault="00B12947" w:rsidP="00B12947">
            <w:pPr>
              <w:numPr>
                <w:ilvl w:val="0"/>
                <w:numId w:val="224"/>
              </w:numPr>
              <w:textAlignment w:val="baseline"/>
            </w:pPr>
            <w:r w:rsidRPr="00B12947">
              <w:t xml:space="preserve">Bolos for General Bolo exist </w:t>
            </w:r>
          </w:p>
        </w:tc>
      </w:tr>
      <w:tr w:rsidR="00B12947" w:rsidRPr="00B12947" w14:paraId="39F8090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648C4A4" w14:textId="77777777" w:rsidR="00B12947" w:rsidRPr="00B12947" w:rsidRDefault="00B12947" w:rsidP="00B12947">
            <w:pPr>
              <w:rPr>
                <w:color w:val="auto"/>
              </w:rPr>
            </w:pPr>
            <w:r w:rsidRPr="00B12947">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AC7417" w14:textId="77777777" w:rsidR="00B12947" w:rsidRPr="00B12947" w:rsidRDefault="00B12947" w:rsidP="00B12947">
            <w:pPr>
              <w:numPr>
                <w:ilvl w:val="0"/>
                <w:numId w:val="225"/>
              </w:numPr>
              <w:textAlignment w:val="baseline"/>
            </w:pPr>
            <w:r w:rsidRPr="00B12947">
              <w:t>The user enter the data to search</w:t>
            </w:r>
          </w:p>
          <w:p w14:paraId="72EE45C8" w14:textId="77777777" w:rsidR="00B12947" w:rsidRPr="00B12947" w:rsidRDefault="00B12947" w:rsidP="00B12947">
            <w:pPr>
              <w:numPr>
                <w:ilvl w:val="0"/>
                <w:numId w:val="225"/>
              </w:numPr>
              <w:textAlignment w:val="baseline"/>
            </w:pPr>
            <w:r w:rsidRPr="00B12947">
              <w:t>The user clicks on the submit button</w:t>
            </w:r>
          </w:p>
        </w:tc>
      </w:tr>
      <w:tr w:rsidR="00B12947" w:rsidRPr="00B12947" w14:paraId="62218DD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B7F7B8D" w14:textId="77777777" w:rsidR="00B12947" w:rsidRPr="00B12947" w:rsidRDefault="00B12947" w:rsidP="00B12947">
            <w:pPr>
              <w:rPr>
                <w:color w:val="auto"/>
              </w:rPr>
            </w:pPr>
            <w:r w:rsidRPr="00B12947">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4B3D5E5" w14:textId="77777777" w:rsidR="00B12947" w:rsidRPr="00B12947" w:rsidRDefault="00B12947" w:rsidP="00B12947">
            <w:pPr>
              <w:numPr>
                <w:ilvl w:val="0"/>
                <w:numId w:val="226"/>
              </w:numPr>
              <w:textAlignment w:val="baseline"/>
            </w:pPr>
            <w:r w:rsidRPr="00B12947">
              <w:t>The bolos which match the fields will be shown</w:t>
            </w:r>
          </w:p>
        </w:tc>
      </w:tr>
    </w:tbl>
    <w:p w14:paraId="3C4ADD7A" w14:textId="77777777" w:rsidR="00B12947" w:rsidRPr="00B12947" w:rsidRDefault="00B12947" w:rsidP="00B12947">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B12947" w:rsidRPr="00B12947" w14:paraId="21230A1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F1F5489" w14:textId="77777777" w:rsidR="00B12947" w:rsidRPr="00B12947" w:rsidRDefault="00B12947" w:rsidP="00B12947">
            <w:pPr>
              <w:rPr>
                <w:color w:val="auto"/>
              </w:rPr>
            </w:pPr>
            <w:r w:rsidRPr="00B12947">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FFABCA0" w14:textId="2C70D528" w:rsidR="00B12947" w:rsidRPr="00B12947" w:rsidRDefault="00B12947" w:rsidP="00B12947">
            <w:pPr>
              <w:rPr>
                <w:color w:val="auto"/>
              </w:rPr>
            </w:pPr>
            <w:r>
              <w:t>UT-9</w:t>
            </w:r>
            <w:r w:rsidRPr="00B12947">
              <w:t>81-002-Rainy Day</w:t>
            </w:r>
          </w:p>
        </w:tc>
      </w:tr>
      <w:tr w:rsidR="00B12947" w:rsidRPr="00B12947" w14:paraId="165F583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46BE2A" w14:textId="77777777" w:rsidR="00B12947" w:rsidRPr="00B12947" w:rsidRDefault="00B12947" w:rsidP="00B12947">
            <w:pPr>
              <w:rPr>
                <w:color w:val="auto"/>
              </w:rPr>
            </w:pPr>
            <w:r w:rsidRPr="00B12947">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CFA38BC" w14:textId="77777777" w:rsidR="00B12947" w:rsidRPr="00B12947" w:rsidRDefault="00B12947" w:rsidP="00B12947">
            <w:pPr>
              <w:rPr>
                <w:color w:val="auto"/>
              </w:rPr>
            </w:pPr>
            <w:r w:rsidRPr="00B12947">
              <w:t xml:space="preserve">Test search for General Bolo </w:t>
            </w:r>
          </w:p>
        </w:tc>
      </w:tr>
      <w:tr w:rsidR="00B12947" w:rsidRPr="00B12947" w14:paraId="554DC81F"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C8209A" w14:textId="77777777" w:rsidR="00B12947" w:rsidRPr="00B12947" w:rsidRDefault="00B12947" w:rsidP="00B12947">
            <w:pPr>
              <w:rPr>
                <w:color w:val="auto"/>
              </w:rPr>
            </w:pPr>
            <w:r w:rsidRPr="00B12947">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2979FFE" w14:textId="77777777" w:rsidR="00B12947" w:rsidRPr="00B12947" w:rsidRDefault="00B12947" w:rsidP="00B12947">
            <w:pPr>
              <w:numPr>
                <w:ilvl w:val="0"/>
                <w:numId w:val="227"/>
              </w:numPr>
              <w:textAlignment w:val="baseline"/>
            </w:pPr>
            <w:r w:rsidRPr="00B12947">
              <w:t>The search General Bolo webpage is shown</w:t>
            </w:r>
          </w:p>
          <w:p w14:paraId="7DE1AA43" w14:textId="77777777" w:rsidR="00B12947" w:rsidRPr="00B12947" w:rsidRDefault="00B12947" w:rsidP="00B12947">
            <w:pPr>
              <w:numPr>
                <w:ilvl w:val="0"/>
                <w:numId w:val="227"/>
              </w:numPr>
              <w:textAlignment w:val="baseline"/>
            </w:pPr>
            <w:r w:rsidRPr="00B12947">
              <w:t>No Bolos for General Bolo exist</w:t>
            </w:r>
          </w:p>
        </w:tc>
      </w:tr>
      <w:tr w:rsidR="00B12947" w:rsidRPr="00B12947" w14:paraId="69F2966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0329CD" w14:textId="77777777" w:rsidR="00B12947" w:rsidRPr="00B12947" w:rsidRDefault="00B12947" w:rsidP="00B12947">
            <w:pPr>
              <w:rPr>
                <w:color w:val="auto"/>
              </w:rPr>
            </w:pPr>
            <w:r w:rsidRPr="00B12947">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8675D77" w14:textId="77777777" w:rsidR="00B12947" w:rsidRPr="00B12947" w:rsidRDefault="00B12947" w:rsidP="00B12947">
            <w:pPr>
              <w:numPr>
                <w:ilvl w:val="0"/>
                <w:numId w:val="228"/>
              </w:numPr>
              <w:textAlignment w:val="baseline"/>
            </w:pPr>
            <w:r w:rsidRPr="00B12947">
              <w:t>The user enter the data to search</w:t>
            </w:r>
          </w:p>
          <w:p w14:paraId="2079565B" w14:textId="77777777" w:rsidR="00B12947" w:rsidRPr="00B12947" w:rsidRDefault="00B12947" w:rsidP="00B12947">
            <w:pPr>
              <w:numPr>
                <w:ilvl w:val="0"/>
                <w:numId w:val="228"/>
              </w:numPr>
              <w:textAlignment w:val="baseline"/>
            </w:pPr>
            <w:r w:rsidRPr="00B12947">
              <w:t>The user clicks on the submit button</w:t>
            </w:r>
          </w:p>
        </w:tc>
      </w:tr>
      <w:tr w:rsidR="00B12947" w:rsidRPr="00B12947" w14:paraId="1753FF5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A80FA36" w14:textId="77777777" w:rsidR="00B12947" w:rsidRPr="00B12947" w:rsidRDefault="00B12947" w:rsidP="00B12947">
            <w:pPr>
              <w:rPr>
                <w:color w:val="auto"/>
              </w:rPr>
            </w:pPr>
            <w:r w:rsidRPr="00B12947">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0BA8B5" w14:textId="77777777" w:rsidR="00B12947" w:rsidRPr="00B12947" w:rsidRDefault="00B12947" w:rsidP="00B12947">
            <w:pPr>
              <w:numPr>
                <w:ilvl w:val="0"/>
                <w:numId w:val="229"/>
              </w:numPr>
              <w:textAlignment w:val="baseline"/>
            </w:pPr>
            <w:r w:rsidRPr="00B12947">
              <w:t>Any bolo will be shown</w:t>
            </w:r>
          </w:p>
        </w:tc>
      </w:tr>
    </w:tbl>
    <w:p w14:paraId="0C77B9C6" w14:textId="77777777" w:rsidR="00B12947" w:rsidRPr="00B12947" w:rsidRDefault="00B12947" w:rsidP="00B12947">
      <w:pPr>
        <w:spacing w:after="240"/>
        <w:rPr>
          <w:color w:val="auto"/>
        </w:rPr>
      </w:pPr>
      <w:r w:rsidRPr="00B12947">
        <w:rPr>
          <w:color w:val="auto"/>
        </w:rPr>
        <w:br/>
      </w:r>
      <w:r w:rsidRPr="00B12947">
        <w:rPr>
          <w:color w:val="auto"/>
        </w:rPr>
        <w:br/>
      </w:r>
      <w:r w:rsidRPr="00B12947">
        <w:rPr>
          <w:color w:val="auto"/>
        </w:rPr>
        <w:br/>
      </w:r>
      <w:r w:rsidRPr="00B12947">
        <w:rPr>
          <w:color w:val="auto"/>
        </w:rPr>
        <w:br/>
      </w:r>
      <w:r w:rsidRPr="00B12947">
        <w:rPr>
          <w:color w:val="auto"/>
        </w:rPr>
        <w:br/>
      </w:r>
      <w:r w:rsidRPr="00B12947">
        <w:rPr>
          <w:color w:val="auto"/>
        </w:rPr>
        <w:br/>
      </w:r>
      <w:r w:rsidRPr="00B12947">
        <w:rPr>
          <w:color w:val="auto"/>
        </w:rPr>
        <w:br/>
      </w:r>
    </w:p>
    <w:p w14:paraId="681E9C7F" w14:textId="12F23AF7" w:rsidR="00B12947" w:rsidRPr="00B12947" w:rsidRDefault="00B12947" w:rsidP="00B12947">
      <w:pPr>
        <w:spacing w:before="200"/>
        <w:rPr>
          <w:color w:val="auto"/>
        </w:rPr>
      </w:pPr>
      <w:r w:rsidRPr="00B12947">
        <w:rPr>
          <w:bCs/>
        </w:rPr>
        <w:lastRenderedPageBreak/>
        <w:t>Integration Test</w:t>
      </w:r>
      <w:r>
        <w:rPr>
          <w:bCs/>
        </w:rPr>
        <w:t>s</w:t>
      </w:r>
    </w:p>
    <w:tbl>
      <w:tblPr>
        <w:tblW w:w="9555" w:type="dxa"/>
        <w:tblCellMar>
          <w:top w:w="15" w:type="dxa"/>
          <w:left w:w="15" w:type="dxa"/>
          <w:bottom w:w="15" w:type="dxa"/>
          <w:right w:w="15" w:type="dxa"/>
        </w:tblCellMar>
        <w:tblLook w:val="04A0" w:firstRow="1" w:lastRow="0" w:firstColumn="1" w:lastColumn="0" w:noHBand="0" w:noVBand="1"/>
      </w:tblPr>
      <w:tblGrid>
        <w:gridCol w:w="2044"/>
        <w:gridCol w:w="7511"/>
      </w:tblGrid>
      <w:tr w:rsidR="00B12947" w:rsidRPr="00B12947" w14:paraId="58A1379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9669D7C" w14:textId="77777777" w:rsidR="00B12947" w:rsidRPr="00B12947" w:rsidRDefault="00B12947" w:rsidP="00B12947">
            <w:pPr>
              <w:rPr>
                <w:color w:val="auto"/>
              </w:rPr>
            </w:pPr>
            <w:r w:rsidRPr="00B12947">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0B486B8" w14:textId="5553EC6D" w:rsidR="00B12947" w:rsidRPr="00B12947" w:rsidRDefault="00B12947" w:rsidP="00B12947">
            <w:pPr>
              <w:rPr>
                <w:color w:val="auto"/>
              </w:rPr>
            </w:pPr>
            <w:r>
              <w:t>IT-9</w:t>
            </w:r>
            <w:r w:rsidRPr="00B12947">
              <w:t>81-001-Sunny Day</w:t>
            </w:r>
          </w:p>
        </w:tc>
      </w:tr>
      <w:tr w:rsidR="00B12947" w:rsidRPr="00B12947" w14:paraId="07BFD12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BDF0B67" w14:textId="77777777" w:rsidR="00B12947" w:rsidRPr="00B12947" w:rsidRDefault="00B12947" w:rsidP="00B12947">
            <w:pPr>
              <w:rPr>
                <w:color w:val="auto"/>
              </w:rPr>
            </w:pPr>
            <w:r w:rsidRPr="00B12947">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C53CF1" w14:textId="77777777" w:rsidR="00B12947" w:rsidRPr="00B12947" w:rsidRDefault="00B12947" w:rsidP="00B12947">
            <w:pPr>
              <w:rPr>
                <w:color w:val="auto"/>
              </w:rPr>
            </w:pPr>
            <w:r w:rsidRPr="00B12947">
              <w:t>Test search for General Bolo</w:t>
            </w:r>
          </w:p>
        </w:tc>
      </w:tr>
      <w:tr w:rsidR="00B12947" w:rsidRPr="00B12947" w14:paraId="60E72B8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4C88D47" w14:textId="77777777" w:rsidR="00B12947" w:rsidRPr="00B12947" w:rsidRDefault="00B12947" w:rsidP="00B12947">
            <w:pPr>
              <w:rPr>
                <w:color w:val="auto"/>
              </w:rPr>
            </w:pPr>
            <w:r w:rsidRPr="00B12947">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E0C624" w14:textId="77777777" w:rsidR="00B12947" w:rsidRPr="00B12947" w:rsidRDefault="00B12947" w:rsidP="00B12947">
            <w:pPr>
              <w:numPr>
                <w:ilvl w:val="0"/>
                <w:numId w:val="230"/>
              </w:numPr>
              <w:textAlignment w:val="baseline"/>
            </w:pPr>
            <w:r w:rsidRPr="00B12947">
              <w:t>The search General Bolo webpage is shown</w:t>
            </w:r>
          </w:p>
          <w:p w14:paraId="561E3BC0" w14:textId="77777777" w:rsidR="00B12947" w:rsidRPr="00B12947" w:rsidRDefault="00B12947" w:rsidP="00B12947">
            <w:pPr>
              <w:numPr>
                <w:ilvl w:val="0"/>
                <w:numId w:val="230"/>
              </w:numPr>
              <w:textAlignment w:val="baseline"/>
            </w:pPr>
            <w:r w:rsidRPr="00B12947">
              <w:t xml:space="preserve">Bolos for General Bolo exist </w:t>
            </w:r>
          </w:p>
        </w:tc>
      </w:tr>
      <w:tr w:rsidR="00B12947" w:rsidRPr="00B12947" w14:paraId="78BAB56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7D169C" w14:textId="77777777" w:rsidR="00B12947" w:rsidRPr="00B12947" w:rsidRDefault="00B12947" w:rsidP="00B12947">
            <w:pPr>
              <w:rPr>
                <w:color w:val="auto"/>
              </w:rPr>
            </w:pPr>
            <w:r w:rsidRPr="00B12947">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CD9263B" w14:textId="77777777" w:rsidR="00B12947" w:rsidRPr="00B12947" w:rsidRDefault="00B12947" w:rsidP="00B12947">
            <w:pPr>
              <w:numPr>
                <w:ilvl w:val="0"/>
                <w:numId w:val="231"/>
              </w:numPr>
              <w:textAlignment w:val="baseline"/>
            </w:pPr>
            <w:r w:rsidRPr="00B12947">
              <w:t>The user enter the data to search e.g Category: Arson</w:t>
            </w:r>
          </w:p>
          <w:p w14:paraId="519C6AD1" w14:textId="77777777" w:rsidR="00B12947" w:rsidRPr="00B12947" w:rsidRDefault="00B12947" w:rsidP="00B12947">
            <w:pPr>
              <w:numPr>
                <w:ilvl w:val="0"/>
                <w:numId w:val="231"/>
              </w:numPr>
              <w:textAlignment w:val="baseline"/>
            </w:pPr>
            <w:r w:rsidRPr="00B12947">
              <w:t>The user clicks on the submit button</w:t>
            </w:r>
          </w:p>
        </w:tc>
      </w:tr>
      <w:tr w:rsidR="00B12947" w:rsidRPr="00B12947" w14:paraId="4287B51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DCE3CAF" w14:textId="77777777" w:rsidR="00B12947" w:rsidRPr="00B12947" w:rsidRDefault="00B12947" w:rsidP="00B12947">
            <w:pPr>
              <w:rPr>
                <w:color w:val="auto"/>
              </w:rPr>
            </w:pPr>
            <w:r w:rsidRPr="00B12947">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FAE09C" w14:textId="77777777" w:rsidR="00B12947" w:rsidRPr="00B12947" w:rsidRDefault="00B12947" w:rsidP="00B12947">
            <w:pPr>
              <w:numPr>
                <w:ilvl w:val="0"/>
                <w:numId w:val="232"/>
              </w:numPr>
              <w:textAlignment w:val="baseline"/>
            </w:pPr>
            <w:r w:rsidRPr="00B12947">
              <w:t>The bolos which match the fields will be shown</w:t>
            </w:r>
          </w:p>
        </w:tc>
      </w:tr>
    </w:tbl>
    <w:p w14:paraId="6B3BD759" w14:textId="77777777" w:rsidR="00B12947" w:rsidRPr="00B12947" w:rsidRDefault="00B12947" w:rsidP="00B12947">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B12947" w:rsidRPr="00B12947" w14:paraId="0B1ED0B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1C16BE9" w14:textId="77777777" w:rsidR="00B12947" w:rsidRPr="00B12947" w:rsidRDefault="00B12947" w:rsidP="00B12947">
            <w:pPr>
              <w:rPr>
                <w:color w:val="auto"/>
              </w:rPr>
            </w:pPr>
            <w:r w:rsidRPr="00B12947">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455D025" w14:textId="6748F984" w:rsidR="00B12947" w:rsidRPr="00B12947" w:rsidRDefault="00B12947" w:rsidP="00B12947">
            <w:pPr>
              <w:rPr>
                <w:color w:val="auto"/>
              </w:rPr>
            </w:pPr>
            <w:r>
              <w:t>IT-9</w:t>
            </w:r>
            <w:r w:rsidRPr="00B12947">
              <w:t>81-002-Rainy Day</w:t>
            </w:r>
          </w:p>
        </w:tc>
      </w:tr>
      <w:tr w:rsidR="00B12947" w:rsidRPr="00B12947" w14:paraId="7E47630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839DBF1" w14:textId="77777777" w:rsidR="00B12947" w:rsidRPr="00B12947" w:rsidRDefault="00B12947" w:rsidP="00B12947">
            <w:pPr>
              <w:rPr>
                <w:color w:val="auto"/>
              </w:rPr>
            </w:pPr>
            <w:r w:rsidRPr="00B12947">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B76FC4" w14:textId="77777777" w:rsidR="00B12947" w:rsidRPr="00B12947" w:rsidRDefault="00B12947" w:rsidP="00B12947">
            <w:pPr>
              <w:rPr>
                <w:color w:val="auto"/>
              </w:rPr>
            </w:pPr>
            <w:r w:rsidRPr="00B12947">
              <w:t>Test search for General Bolo</w:t>
            </w:r>
          </w:p>
        </w:tc>
      </w:tr>
      <w:tr w:rsidR="00B12947" w:rsidRPr="00B12947" w14:paraId="55904BB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3AFFA6A" w14:textId="77777777" w:rsidR="00B12947" w:rsidRPr="00B12947" w:rsidRDefault="00B12947" w:rsidP="00B12947">
            <w:pPr>
              <w:rPr>
                <w:color w:val="auto"/>
              </w:rPr>
            </w:pPr>
            <w:r w:rsidRPr="00B12947">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265E64" w14:textId="77777777" w:rsidR="00B12947" w:rsidRPr="00B12947" w:rsidRDefault="00B12947" w:rsidP="00B12947">
            <w:pPr>
              <w:numPr>
                <w:ilvl w:val="0"/>
                <w:numId w:val="233"/>
              </w:numPr>
              <w:textAlignment w:val="baseline"/>
            </w:pPr>
            <w:r w:rsidRPr="00B12947">
              <w:t>The search General Bolo webpage is shown</w:t>
            </w:r>
          </w:p>
          <w:p w14:paraId="180010C6" w14:textId="77777777" w:rsidR="00B12947" w:rsidRPr="00B12947" w:rsidRDefault="00B12947" w:rsidP="00B12947">
            <w:pPr>
              <w:numPr>
                <w:ilvl w:val="0"/>
                <w:numId w:val="233"/>
              </w:numPr>
              <w:textAlignment w:val="baseline"/>
            </w:pPr>
            <w:r w:rsidRPr="00B12947">
              <w:t xml:space="preserve">Bolos for General Bolo does not exist </w:t>
            </w:r>
          </w:p>
        </w:tc>
      </w:tr>
      <w:tr w:rsidR="00B12947" w:rsidRPr="00B12947" w14:paraId="289BDC1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BB60992" w14:textId="77777777" w:rsidR="00B12947" w:rsidRPr="00B12947" w:rsidRDefault="00B12947" w:rsidP="00B12947">
            <w:pPr>
              <w:rPr>
                <w:color w:val="auto"/>
              </w:rPr>
            </w:pPr>
            <w:r w:rsidRPr="00B12947">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199E834" w14:textId="32AA5232" w:rsidR="00B12947" w:rsidRPr="00B12947" w:rsidRDefault="00B12947" w:rsidP="00B12947">
            <w:pPr>
              <w:numPr>
                <w:ilvl w:val="0"/>
                <w:numId w:val="234"/>
              </w:numPr>
              <w:textAlignment w:val="baseline"/>
            </w:pPr>
            <w:r w:rsidRPr="00B12947">
              <w:t>The user enter</w:t>
            </w:r>
            <w:r>
              <w:t>s</w:t>
            </w:r>
            <w:r w:rsidRPr="00B12947">
              <w:t xml:space="preserve"> the data to search e.g Category: Arson</w:t>
            </w:r>
          </w:p>
          <w:p w14:paraId="786DD546" w14:textId="77777777" w:rsidR="00B12947" w:rsidRPr="00B12947" w:rsidRDefault="00B12947" w:rsidP="00B12947">
            <w:pPr>
              <w:numPr>
                <w:ilvl w:val="0"/>
                <w:numId w:val="234"/>
              </w:numPr>
              <w:textAlignment w:val="baseline"/>
            </w:pPr>
            <w:r w:rsidRPr="00B12947">
              <w:t>The user clicks on the submit button</w:t>
            </w:r>
          </w:p>
        </w:tc>
      </w:tr>
      <w:tr w:rsidR="00B12947" w:rsidRPr="00B12947" w14:paraId="7CD0E7C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E5702FE" w14:textId="77777777" w:rsidR="00B12947" w:rsidRPr="00B12947" w:rsidRDefault="00B12947" w:rsidP="00B12947">
            <w:pPr>
              <w:rPr>
                <w:color w:val="auto"/>
              </w:rPr>
            </w:pPr>
            <w:r w:rsidRPr="00B12947">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B1AC3A8" w14:textId="77777777" w:rsidR="00B12947" w:rsidRPr="00B12947" w:rsidRDefault="00B12947" w:rsidP="00B12947">
            <w:pPr>
              <w:numPr>
                <w:ilvl w:val="0"/>
                <w:numId w:val="235"/>
              </w:numPr>
              <w:textAlignment w:val="baseline"/>
            </w:pPr>
            <w:r w:rsidRPr="00B12947">
              <w:t>No bolos will be shown</w:t>
            </w:r>
          </w:p>
        </w:tc>
      </w:tr>
    </w:tbl>
    <w:p w14:paraId="26118049" w14:textId="77777777" w:rsidR="00B12947" w:rsidRPr="00B12947" w:rsidRDefault="00B12947" w:rsidP="00221EEC">
      <w:pPr>
        <w:tabs>
          <w:tab w:val="left" w:pos="3848"/>
        </w:tabs>
        <w:spacing w:line="480" w:lineRule="auto"/>
        <w:rPr>
          <w:b/>
        </w:rPr>
      </w:pPr>
    </w:p>
    <w:p w14:paraId="1D60769C" w14:textId="004E520B" w:rsidR="00B12947" w:rsidRDefault="00B12947" w:rsidP="00B12947">
      <w:pPr>
        <w:spacing w:line="480" w:lineRule="auto"/>
        <w:rPr>
          <w:b/>
        </w:rPr>
      </w:pPr>
      <w:r>
        <w:rPr>
          <w:b/>
        </w:rPr>
        <w:t>User Story #991 – Redesign and add validations for Theft Auto Template</w:t>
      </w:r>
    </w:p>
    <w:p w14:paraId="45A4F004" w14:textId="03E5E5EB" w:rsidR="00FF2F62" w:rsidRPr="00FF2F62" w:rsidRDefault="00FF2F62" w:rsidP="00FF2F62">
      <w:pPr>
        <w:spacing w:before="200"/>
        <w:rPr>
          <w:color w:val="auto"/>
        </w:rPr>
      </w:pPr>
      <w:r w:rsidRPr="00FF2F62">
        <w:rPr>
          <w:bCs/>
        </w:rPr>
        <w:t>Unit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1960"/>
        <w:gridCol w:w="7610"/>
      </w:tblGrid>
      <w:tr w:rsidR="00FF2F62" w:rsidRPr="00FF2F62" w14:paraId="65A9DAC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398A3F7" w14:textId="77777777" w:rsidR="00FF2F62" w:rsidRPr="00FF2F62" w:rsidRDefault="00FF2F62" w:rsidP="00FF2F62">
            <w:pPr>
              <w:rPr>
                <w:color w:val="auto"/>
              </w:rPr>
            </w:pPr>
            <w:r w:rsidRPr="00FF2F62">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1D724C0" w14:textId="436CD197" w:rsidR="00FF2F62" w:rsidRPr="00FF2F62" w:rsidRDefault="00FF2F62" w:rsidP="00FF2F62">
            <w:pPr>
              <w:rPr>
                <w:color w:val="auto"/>
              </w:rPr>
            </w:pPr>
            <w:r w:rsidRPr="00FF2F62">
              <w:t>UT-</w:t>
            </w:r>
            <w:r>
              <w:t>991</w:t>
            </w:r>
            <w:r w:rsidRPr="00FF2F62">
              <w:t>-001-Sunny Day</w:t>
            </w:r>
          </w:p>
        </w:tc>
      </w:tr>
      <w:tr w:rsidR="00FF2F62" w:rsidRPr="00FF2F62" w14:paraId="19B5636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3AD60A" w14:textId="77777777" w:rsidR="00FF2F62" w:rsidRPr="00FF2F62" w:rsidRDefault="00FF2F62" w:rsidP="00FF2F62">
            <w:pPr>
              <w:rPr>
                <w:color w:val="auto"/>
              </w:rPr>
            </w:pPr>
            <w:r w:rsidRPr="00FF2F62">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C321DFE" w14:textId="77777777" w:rsidR="00FF2F62" w:rsidRPr="00FF2F62" w:rsidRDefault="00FF2F62" w:rsidP="00FF2F62">
            <w:pPr>
              <w:rPr>
                <w:color w:val="auto"/>
              </w:rPr>
            </w:pPr>
            <w:r w:rsidRPr="00FF2F62">
              <w:t>Test create Theft-Auto bolo</w:t>
            </w:r>
          </w:p>
        </w:tc>
      </w:tr>
      <w:tr w:rsidR="00FF2F62" w:rsidRPr="00FF2F62" w14:paraId="20F45896" w14:textId="77777777" w:rsidTr="7505C7AB">
        <w:trPr>
          <w:trHeight w:val="46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EB24C5D" w14:textId="77777777" w:rsidR="00FF2F62" w:rsidRPr="00FF2F62" w:rsidRDefault="00FF2F62" w:rsidP="00FF2F62">
            <w:pPr>
              <w:rPr>
                <w:color w:val="auto"/>
              </w:rPr>
            </w:pPr>
            <w:r w:rsidRPr="00FF2F62">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9287A9A" w14:textId="77777777" w:rsidR="00FF2F62" w:rsidRPr="00FF2F62" w:rsidRDefault="00FF2F62" w:rsidP="00FF2F62">
            <w:pPr>
              <w:numPr>
                <w:ilvl w:val="0"/>
                <w:numId w:val="236"/>
              </w:numPr>
              <w:textAlignment w:val="baseline"/>
            </w:pPr>
            <w:r w:rsidRPr="00FF2F62">
              <w:t>The create Theft-Auto webpage is shown</w:t>
            </w:r>
          </w:p>
        </w:tc>
      </w:tr>
      <w:tr w:rsidR="00FF2F62" w:rsidRPr="00FF2F62" w14:paraId="069685C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F74908" w14:textId="77777777" w:rsidR="00FF2F62" w:rsidRPr="00FF2F62" w:rsidRDefault="00FF2F62" w:rsidP="00FF2F62">
            <w:pPr>
              <w:rPr>
                <w:color w:val="auto"/>
              </w:rPr>
            </w:pPr>
            <w:r w:rsidRPr="00FF2F62">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B9B03E" w14:textId="77777777" w:rsidR="00FF2F62" w:rsidRPr="00FF2F62" w:rsidRDefault="00FF2F62" w:rsidP="00FF2F62">
            <w:pPr>
              <w:numPr>
                <w:ilvl w:val="0"/>
                <w:numId w:val="237"/>
              </w:numPr>
              <w:textAlignment w:val="baseline"/>
            </w:pPr>
            <w:r w:rsidRPr="00FF2F62">
              <w:t>The user enter the data related</w:t>
            </w:r>
          </w:p>
          <w:p w14:paraId="6BAB096C" w14:textId="77777777" w:rsidR="00FF2F62" w:rsidRPr="00FF2F62" w:rsidRDefault="00FF2F62" w:rsidP="00FF2F62">
            <w:pPr>
              <w:numPr>
                <w:ilvl w:val="0"/>
                <w:numId w:val="237"/>
              </w:numPr>
              <w:textAlignment w:val="baseline"/>
            </w:pPr>
            <w:r w:rsidRPr="00FF2F62">
              <w:t>The user enters the image related</w:t>
            </w:r>
          </w:p>
          <w:p w14:paraId="1B955857" w14:textId="77777777" w:rsidR="00FF2F62" w:rsidRPr="00FF2F62" w:rsidRDefault="00FF2F62" w:rsidP="00FF2F62">
            <w:pPr>
              <w:numPr>
                <w:ilvl w:val="0"/>
                <w:numId w:val="237"/>
              </w:numPr>
              <w:textAlignment w:val="baseline"/>
            </w:pPr>
            <w:r w:rsidRPr="00FF2F62">
              <w:t>The user clicks on the preview button</w:t>
            </w:r>
          </w:p>
          <w:p w14:paraId="4B6ACEDB" w14:textId="77777777" w:rsidR="00FF2F62" w:rsidRPr="00FF2F62" w:rsidRDefault="00FF2F62" w:rsidP="00FF2F62">
            <w:pPr>
              <w:numPr>
                <w:ilvl w:val="0"/>
                <w:numId w:val="237"/>
              </w:numPr>
              <w:textAlignment w:val="baseline"/>
            </w:pPr>
            <w:r w:rsidRPr="00FF2F62">
              <w:t>The user clicks on the pdf button</w:t>
            </w:r>
          </w:p>
          <w:p w14:paraId="5B8E8BD0" w14:textId="77777777" w:rsidR="00FF2F62" w:rsidRPr="00FF2F62" w:rsidRDefault="00FF2F62" w:rsidP="00FF2F62">
            <w:pPr>
              <w:numPr>
                <w:ilvl w:val="0"/>
                <w:numId w:val="237"/>
              </w:numPr>
              <w:textAlignment w:val="baseline"/>
            </w:pPr>
            <w:r w:rsidRPr="00FF2F62">
              <w:t>The user clicks on the submit button</w:t>
            </w:r>
          </w:p>
        </w:tc>
      </w:tr>
      <w:tr w:rsidR="00FF2F62" w:rsidRPr="00FF2F62" w14:paraId="3C22E0A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95F2C3" w14:textId="77777777" w:rsidR="00FF2F62" w:rsidRPr="00FF2F62" w:rsidRDefault="00FF2F62" w:rsidP="00FF2F62">
            <w:pPr>
              <w:rPr>
                <w:color w:val="auto"/>
              </w:rPr>
            </w:pPr>
            <w:r w:rsidRPr="00FF2F62">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8EFEC7" w14:textId="77777777" w:rsidR="00FF2F62" w:rsidRPr="00FF2F62" w:rsidRDefault="00FF2F62" w:rsidP="00FF2F62">
            <w:pPr>
              <w:numPr>
                <w:ilvl w:val="0"/>
                <w:numId w:val="238"/>
              </w:numPr>
              <w:textAlignment w:val="baseline"/>
            </w:pPr>
            <w:r w:rsidRPr="00FF2F62">
              <w:t>If the preview button is clicked on, render the preview view</w:t>
            </w:r>
          </w:p>
          <w:p w14:paraId="3ED0ED43" w14:textId="77777777" w:rsidR="00FF2F62" w:rsidRPr="00FF2F62" w:rsidRDefault="00FF2F62" w:rsidP="00FF2F62">
            <w:pPr>
              <w:numPr>
                <w:ilvl w:val="0"/>
                <w:numId w:val="238"/>
              </w:numPr>
              <w:textAlignment w:val="baseline"/>
            </w:pPr>
            <w:r w:rsidRPr="00FF2F62">
              <w:t>If the pdf button is clicked on, render the preview pdf document</w:t>
            </w:r>
          </w:p>
          <w:p w14:paraId="702AFC6D" w14:textId="77777777" w:rsidR="00FF2F62" w:rsidRPr="00FF2F62" w:rsidRDefault="00FF2F62" w:rsidP="00FF2F62">
            <w:pPr>
              <w:numPr>
                <w:ilvl w:val="0"/>
                <w:numId w:val="238"/>
              </w:numPr>
              <w:textAlignment w:val="baseline"/>
            </w:pPr>
            <w:r w:rsidRPr="00FF2F62">
              <w:t>If the submit button is clicked on, store the bolo on cloudant and render the homepage</w:t>
            </w:r>
          </w:p>
        </w:tc>
      </w:tr>
    </w:tbl>
    <w:p w14:paraId="21122916" w14:textId="77777777" w:rsidR="00FF2F62" w:rsidRPr="00FF2F62" w:rsidRDefault="00FF2F62" w:rsidP="00FF2F62">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960"/>
        <w:gridCol w:w="7610"/>
      </w:tblGrid>
      <w:tr w:rsidR="00FF2F62" w:rsidRPr="00FF2F62" w14:paraId="365B838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0BEFB78" w14:textId="77777777" w:rsidR="00FF2F62" w:rsidRPr="00FF2F62" w:rsidRDefault="00FF2F62" w:rsidP="00FF2F62">
            <w:pPr>
              <w:rPr>
                <w:color w:val="auto"/>
              </w:rPr>
            </w:pPr>
            <w:r w:rsidRPr="00FF2F62">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9C21990" w14:textId="471623F4" w:rsidR="00FF2F62" w:rsidRPr="00FF2F62" w:rsidRDefault="00FF2F62" w:rsidP="00FF2F62">
            <w:pPr>
              <w:rPr>
                <w:color w:val="auto"/>
              </w:rPr>
            </w:pPr>
            <w:r w:rsidRPr="00FF2F62">
              <w:t>UT-</w:t>
            </w:r>
            <w:r>
              <w:t>99</w:t>
            </w:r>
            <w:r w:rsidRPr="00FF2F62">
              <w:t>1-002-Rainy Day</w:t>
            </w:r>
          </w:p>
        </w:tc>
      </w:tr>
      <w:tr w:rsidR="00FF2F62" w:rsidRPr="00FF2F62" w14:paraId="620FD48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D1A031" w14:textId="77777777" w:rsidR="00FF2F62" w:rsidRPr="00FF2F62" w:rsidRDefault="00FF2F62" w:rsidP="00FF2F62">
            <w:pPr>
              <w:rPr>
                <w:color w:val="auto"/>
              </w:rPr>
            </w:pPr>
            <w:r w:rsidRPr="00FF2F62">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FB62F2" w14:textId="77777777" w:rsidR="00FF2F62" w:rsidRPr="00FF2F62" w:rsidRDefault="00FF2F62" w:rsidP="00FF2F62">
            <w:pPr>
              <w:rPr>
                <w:color w:val="auto"/>
              </w:rPr>
            </w:pPr>
            <w:r w:rsidRPr="00FF2F62">
              <w:t>Test Theft-Auto template view when the Theft-Auto option is not selected</w:t>
            </w:r>
          </w:p>
        </w:tc>
      </w:tr>
      <w:tr w:rsidR="00FF2F62" w:rsidRPr="00FF2F62" w14:paraId="7A95E83B"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4590721" w14:textId="77777777" w:rsidR="00FF2F62" w:rsidRPr="00FF2F62" w:rsidRDefault="00FF2F62" w:rsidP="00FF2F62">
            <w:pPr>
              <w:rPr>
                <w:color w:val="auto"/>
              </w:rPr>
            </w:pPr>
            <w:r w:rsidRPr="00FF2F62">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73266D" w14:textId="77777777" w:rsidR="00FF2F62" w:rsidRPr="00FF2F62" w:rsidRDefault="00FF2F62" w:rsidP="00FF2F62">
            <w:pPr>
              <w:numPr>
                <w:ilvl w:val="0"/>
                <w:numId w:val="239"/>
              </w:numPr>
              <w:textAlignment w:val="baseline"/>
            </w:pPr>
            <w:r w:rsidRPr="00FF2F62">
              <w:t>The create-general-bolo webpage is shown</w:t>
            </w:r>
          </w:p>
        </w:tc>
      </w:tr>
      <w:tr w:rsidR="00FF2F62" w:rsidRPr="00FF2F62" w14:paraId="2785A14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3FB07F5" w14:textId="77777777" w:rsidR="00FF2F62" w:rsidRPr="00FF2F62" w:rsidRDefault="00FF2F62" w:rsidP="00FF2F62">
            <w:pPr>
              <w:rPr>
                <w:color w:val="auto"/>
              </w:rPr>
            </w:pPr>
            <w:r w:rsidRPr="00FF2F62">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06D2AD4" w14:textId="77777777" w:rsidR="00FF2F62" w:rsidRPr="00FF2F62" w:rsidRDefault="00FF2F62" w:rsidP="00FF2F62">
            <w:pPr>
              <w:numPr>
                <w:ilvl w:val="0"/>
                <w:numId w:val="240"/>
              </w:numPr>
              <w:textAlignment w:val="baseline"/>
            </w:pPr>
            <w:r w:rsidRPr="00FF2F62">
              <w:t>The user enter the data related</w:t>
            </w:r>
          </w:p>
          <w:p w14:paraId="6710E546" w14:textId="77777777" w:rsidR="00FF2F62" w:rsidRPr="00FF2F62" w:rsidRDefault="00FF2F62" w:rsidP="00FF2F62">
            <w:pPr>
              <w:numPr>
                <w:ilvl w:val="0"/>
                <w:numId w:val="240"/>
              </w:numPr>
              <w:textAlignment w:val="baseline"/>
            </w:pPr>
            <w:r w:rsidRPr="00FF2F62">
              <w:t>The user enters the image related</w:t>
            </w:r>
          </w:p>
          <w:p w14:paraId="0E389B9B" w14:textId="77777777" w:rsidR="00FF2F62" w:rsidRPr="00FF2F62" w:rsidRDefault="00FF2F62" w:rsidP="00FF2F62">
            <w:pPr>
              <w:numPr>
                <w:ilvl w:val="0"/>
                <w:numId w:val="240"/>
              </w:numPr>
              <w:textAlignment w:val="baseline"/>
            </w:pPr>
            <w:r w:rsidRPr="00FF2F62">
              <w:t>The user clicks on the preview button</w:t>
            </w:r>
          </w:p>
          <w:p w14:paraId="2CB62F60" w14:textId="77777777" w:rsidR="00FF2F62" w:rsidRPr="00FF2F62" w:rsidRDefault="00FF2F62" w:rsidP="00FF2F62">
            <w:pPr>
              <w:numPr>
                <w:ilvl w:val="0"/>
                <w:numId w:val="240"/>
              </w:numPr>
              <w:textAlignment w:val="baseline"/>
            </w:pPr>
            <w:r w:rsidRPr="00FF2F62">
              <w:t>The user clicks on the pdf button</w:t>
            </w:r>
          </w:p>
          <w:p w14:paraId="644433D7" w14:textId="77777777" w:rsidR="00FF2F62" w:rsidRPr="00FF2F62" w:rsidRDefault="00FF2F62" w:rsidP="00FF2F62">
            <w:pPr>
              <w:numPr>
                <w:ilvl w:val="0"/>
                <w:numId w:val="240"/>
              </w:numPr>
              <w:textAlignment w:val="baseline"/>
            </w:pPr>
            <w:r w:rsidRPr="00FF2F62">
              <w:t>The user clicks on the submit button</w:t>
            </w:r>
          </w:p>
        </w:tc>
      </w:tr>
      <w:tr w:rsidR="00FF2F62" w:rsidRPr="00FF2F62" w14:paraId="5B2F47A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885F3B" w14:textId="77777777" w:rsidR="00FF2F62" w:rsidRPr="00FF2F62" w:rsidRDefault="00FF2F62" w:rsidP="00FF2F62">
            <w:pPr>
              <w:rPr>
                <w:color w:val="auto"/>
              </w:rPr>
            </w:pPr>
            <w:r w:rsidRPr="00FF2F62">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6BA36BF" w14:textId="77777777" w:rsidR="00FF2F62" w:rsidRPr="00FF2F62" w:rsidRDefault="00FF2F62" w:rsidP="00FF2F62">
            <w:pPr>
              <w:numPr>
                <w:ilvl w:val="0"/>
                <w:numId w:val="241"/>
              </w:numPr>
              <w:textAlignment w:val="baseline"/>
            </w:pPr>
            <w:r w:rsidRPr="00FF2F62">
              <w:t>If the preview button is clicked on, render the preview view</w:t>
            </w:r>
          </w:p>
          <w:p w14:paraId="50D30ED5" w14:textId="77777777" w:rsidR="00FF2F62" w:rsidRPr="00FF2F62" w:rsidRDefault="00FF2F62" w:rsidP="00FF2F62">
            <w:pPr>
              <w:numPr>
                <w:ilvl w:val="0"/>
                <w:numId w:val="241"/>
              </w:numPr>
              <w:textAlignment w:val="baseline"/>
            </w:pPr>
            <w:r w:rsidRPr="00FF2F62">
              <w:t>If the pdf button is clicked on, render the preview pdf document</w:t>
            </w:r>
          </w:p>
          <w:p w14:paraId="4BECEC3A" w14:textId="77777777" w:rsidR="00FF2F62" w:rsidRPr="00FF2F62" w:rsidRDefault="00FF2F62" w:rsidP="00FF2F62">
            <w:pPr>
              <w:numPr>
                <w:ilvl w:val="0"/>
                <w:numId w:val="241"/>
              </w:numPr>
              <w:textAlignment w:val="baseline"/>
            </w:pPr>
            <w:r w:rsidRPr="00FF2F62">
              <w:t>If the submit button is clicked on, store the bolo on cloudant and render the homepage</w:t>
            </w:r>
          </w:p>
        </w:tc>
      </w:tr>
    </w:tbl>
    <w:p w14:paraId="18E461B9" w14:textId="0AE6199B" w:rsidR="00FF2F62" w:rsidRPr="00FF2F62" w:rsidRDefault="00FF2F62" w:rsidP="00FF2F62">
      <w:pPr>
        <w:spacing w:after="240"/>
        <w:rPr>
          <w:color w:val="auto"/>
        </w:rPr>
      </w:pPr>
      <w:r>
        <w:br/>
      </w:r>
      <w:r w:rsidRPr="00FF2F62">
        <w:rPr>
          <w:bCs/>
        </w:rPr>
        <w:t>Integration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1761"/>
        <w:gridCol w:w="7809"/>
      </w:tblGrid>
      <w:tr w:rsidR="00FF2F62" w:rsidRPr="00FF2F62" w14:paraId="2F9053C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C85C82F" w14:textId="77777777" w:rsidR="00FF2F62" w:rsidRPr="00FF2F62" w:rsidRDefault="00FF2F62" w:rsidP="00FF2F62">
            <w:pPr>
              <w:rPr>
                <w:color w:val="auto"/>
              </w:rPr>
            </w:pPr>
            <w:r w:rsidRPr="00FF2F62">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35D5B9D" w14:textId="0F33AA44" w:rsidR="00FF2F62" w:rsidRPr="00FF2F62" w:rsidRDefault="00FF2F62" w:rsidP="00FF2F62">
            <w:pPr>
              <w:rPr>
                <w:color w:val="auto"/>
              </w:rPr>
            </w:pPr>
            <w:r w:rsidRPr="00FF2F62">
              <w:t>IT-</w:t>
            </w:r>
            <w:r>
              <w:t>991</w:t>
            </w:r>
            <w:r w:rsidRPr="00FF2F62">
              <w:t>-001-Sunny Day</w:t>
            </w:r>
          </w:p>
        </w:tc>
      </w:tr>
      <w:tr w:rsidR="00FF2F62" w:rsidRPr="00FF2F62" w14:paraId="7C3CEEE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EEAC68B" w14:textId="77777777" w:rsidR="00FF2F62" w:rsidRPr="00FF2F62" w:rsidRDefault="00FF2F62" w:rsidP="00FF2F62">
            <w:pPr>
              <w:rPr>
                <w:color w:val="auto"/>
              </w:rPr>
            </w:pPr>
            <w:r w:rsidRPr="00FF2F62">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CFA6C1" w14:textId="77777777" w:rsidR="00FF2F62" w:rsidRPr="00FF2F62" w:rsidRDefault="00FF2F62" w:rsidP="00FF2F62">
            <w:pPr>
              <w:rPr>
                <w:color w:val="auto"/>
              </w:rPr>
            </w:pPr>
            <w:r w:rsidRPr="00FF2F62">
              <w:t>Test create Theft-Auto bolo</w:t>
            </w:r>
          </w:p>
        </w:tc>
      </w:tr>
      <w:tr w:rsidR="00FF2F62" w:rsidRPr="00FF2F62" w14:paraId="0B11823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8A74933" w14:textId="77777777" w:rsidR="00FF2F62" w:rsidRPr="00FF2F62" w:rsidRDefault="00FF2F62" w:rsidP="00FF2F62">
            <w:pPr>
              <w:rPr>
                <w:color w:val="auto"/>
              </w:rPr>
            </w:pPr>
            <w:r w:rsidRPr="00FF2F62">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B00577" w14:textId="77777777" w:rsidR="00FF2F62" w:rsidRPr="00FF2F62" w:rsidRDefault="00FF2F62" w:rsidP="00FF2F62">
            <w:pPr>
              <w:numPr>
                <w:ilvl w:val="0"/>
                <w:numId w:val="242"/>
              </w:numPr>
              <w:textAlignment w:val="baseline"/>
            </w:pPr>
            <w:r w:rsidRPr="00FF2F62">
              <w:t>The server is active</w:t>
            </w:r>
          </w:p>
          <w:p w14:paraId="7FCE7B32" w14:textId="77777777" w:rsidR="00FF2F62" w:rsidRPr="00FF2F62" w:rsidRDefault="00FF2F62" w:rsidP="00FF2F62">
            <w:pPr>
              <w:numPr>
                <w:ilvl w:val="0"/>
                <w:numId w:val="242"/>
              </w:numPr>
              <w:textAlignment w:val="baseline"/>
            </w:pPr>
            <w:r w:rsidRPr="00FF2F62">
              <w:t>The user is logged in</w:t>
            </w:r>
          </w:p>
          <w:p w14:paraId="2F592C9E" w14:textId="77777777" w:rsidR="00FF2F62" w:rsidRPr="00FF2F62" w:rsidRDefault="00FF2F62" w:rsidP="00FF2F62">
            <w:pPr>
              <w:numPr>
                <w:ilvl w:val="0"/>
                <w:numId w:val="242"/>
              </w:numPr>
              <w:textAlignment w:val="baseline"/>
            </w:pPr>
            <w:r w:rsidRPr="00FF2F62">
              <w:t>The user is in the homepage</w:t>
            </w:r>
          </w:p>
        </w:tc>
      </w:tr>
      <w:tr w:rsidR="00FF2F62" w:rsidRPr="00FF2F62" w14:paraId="58EA349E"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BC4EA5" w14:textId="77777777" w:rsidR="00FF2F62" w:rsidRPr="00FF2F62" w:rsidRDefault="00FF2F62" w:rsidP="00FF2F62">
            <w:pPr>
              <w:rPr>
                <w:color w:val="auto"/>
              </w:rPr>
            </w:pPr>
            <w:r w:rsidRPr="00FF2F62">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821D64E" w14:textId="77777777" w:rsidR="00FF2F62" w:rsidRPr="00FF2F62" w:rsidRDefault="00FF2F62" w:rsidP="00FF2F62">
            <w:pPr>
              <w:numPr>
                <w:ilvl w:val="0"/>
                <w:numId w:val="243"/>
              </w:numPr>
              <w:textAlignment w:val="baseline"/>
            </w:pPr>
            <w:r w:rsidRPr="00FF2F62">
              <w:t>The user clicks on create bolo button</w:t>
            </w:r>
          </w:p>
          <w:p w14:paraId="152710F5" w14:textId="77777777" w:rsidR="00FF2F62" w:rsidRPr="00FF2F62" w:rsidRDefault="00FF2F62" w:rsidP="00FF2F62">
            <w:pPr>
              <w:numPr>
                <w:ilvl w:val="0"/>
                <w:numId w:val="243"/>
              </w:numPr>
              <w:textAlignment w:val="baseline"/>
            </w:pPr>
            <w:r w:rsidRPr="00FF2F62">
              <w:t>The user clicks on the Theft-Auto button</w:t>
            </w:r>
          </w:p>
          <w:p w14:paraId="16C23756" w14:textId="77777777" w:rsidR="00FF2F62" w:rsidRPr="00FF2F62" w:rsidRDefault="00FF2F62" w:rsidP="00FF2F62">
            <w:pPr>
              <w:numPr>
                <w:ilvl w:val="0"/>
                <w:numId w:val="243"/>
              </w:numPr>
              <w:textAlignment w:val="baseline"/>
            </w:pPr>
            <w:r w:rsidRPr="00FF2F62">
              <w:t>The create Theft-Auto BOLO webpage is populated and the user enters this info: Category(static): THEFT - AUTO; Year: 2016; Make: Toyota; Model: Camry; Trim: Sport; Color: Black; License Plate: HGT854; Vehicle Identification Number (VIN): VHG123456789; Featured ImageChoose File: Car.png; Video Link: http://www.testauto.com; Additional Info: Testing Info; Summary: Summary Test</w:t>
            </w:r>
          </w:p>
          <w:p w14:paraId="33D197CA" w14:textId="77777777" w:rsidR="00FF2F62" w:rsidRPr="00FF2F62" w:rsidRDefault="00FF2F62" w:rsidP="00FF2F62">
            <w:pPr>
              <w:numPr>
                <w:ilvl w:val="0"/>
                <w:numId w:val="243"/>
              </w:numPr>
              <w:textAlignment w:val="baseline"/>
            </w:pPr>
            <w:r w:rsidRPr="00FF2F62">
              <w:t>The user clicks on the preview button</w:t>
            </w:r>
          </w:p>
          <w:p w14:paraId="0AB8E70B" w14:textId="77777777" w:rsidR="00FF2F62" w:rsidRPr="00FF2F62" w:rsidRDefault="00FF2F62" w:rsidP="00FF2F62">
            <w:pPr>
              <w:numPr>
                <w:ilvl w:val="0"/>
                <w:numId w:val="243"/>
              </w:numPr>
              <w:textAlignment w:val="baseline"/>
            </w:pPr>
            <w:r w:rsidRPr="00FF2F62">
              <w:t>The user clicks on the pdf button</w:t>
            </w:r>
          </w:p>
          <w:p w14:paraId="72844F7C" w14:textId="77777777" w:rsidR="00FF2F62" w:rsidRPr="00FF2F62" w:rsidRDefault="00FF2F62" w:rsidP="00FF2F62">
            <w:pPr>
              <w:numPr>
                <w:ilvl w:val="0"/>
                <w:numId w:val="243"/>
              </w:numPr>
              <w:textAlignment w:val="baseline"/>
            </w:pPr>
            <w:r w:rsidRPr="00FF2F62">
              <w:t>The user clicks on the submit button</w:t>
            </w:r>
          </w:p>
        </w:tc>
      </w:tr>
      <w:tr w:rsidR="00FF2F62" w:rsidRPr="00FF2F62" w14:paraId="04C83624"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F172E2" w14:textId="77777777" w:rsidR="00FF2F62" w:rsidRPr="00FF2F62" w:rsidRDefault="00FF2F62" w:rsidP="00FF2F62">
            <w:pPr>
              <w:rPr>
                <w:color w:val="auto"/>
              </w:rPr>
            </w:pPr>
            <w:r w:rsidRPr="00FF2F62">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D107A3" w14:textId="77777777" w:rsidR="00FF2F62" w:rsidRPr="00FF2F62" w:rsidRDefault="00FF2F62" w:rsidP="00FF2F62">
            <w:pPr>
              <w:numPr>
                <w:ilvl w:val="0"/>
                <w:numId w:val="244"/>
              </w:numPr>
              <w:textAlignment w:val="baseline"/>
            </w:pPr>
            <w:r w:rsidRPr="00FF2F62">
              <w:t>If the preview button is clicked on, the preview webpage is shown</w:t>
            </w:r>
          </w:p>
          <w:p w14:paraId="361EF99E" w14:textId="77777777" w:rsidR="00FF2F62" w:rsidRPr="00FF2F62" w:rsidRDefault="00FF2F62" w:rsidP="00FF2F62">
            <w:pPr>
              <w:numPr>
                <w:ilvl w:val="0"/>
                <w:numId w:val="244"/>
              </w:numPr>
              <w:textAlignment w:val="baseline"/>
            </w:pPr>
            <w:r w:rsidRPr="00FF2F62">
              <w:t>If the preview pdf is clicked on, the previed pdf is shown</w:t>
            </w:r>
          </w:p>
          <w:p w14:paraId="5D5AF079" w14:textId="77777777" w:rsidR="00FF2F62" w:rsidRPr="00FF2F62" w:rsidRDefault="00FF2F62" w:rsidP="00FF2F62">
            <w:pPr>
              <w:numPr>
                <w:ilvl w:val="0"/>
                <w:numId w:val="244"/>
              </w:numPr>
              <w:textAlignment w:val="baseline"/>
            </w:pPr>
            <w:r w:rsidRPr="00FF2F62">
              <w:t>If the submit button is clicked on, the homepage is shown and the following message: BOLO successfully created</w:t>
            </w:r>
          </w:p>
        </w:tc>
      </w:tr>
    </w:tbl>
    <w:p w14:paraId="0FD1B0F0" w14:textId="77777777" w:rsidR="00FF2F62" w:rsidRPr="00FF2F62" w:rsidRDefault="00FF2F62" w:rsidP="00FF2F62">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761"/>
        <w:gridCol w:w="7809"/>
      </w:tblGrid>
      <w:tr w:rsidR="00FF2F62" w:rsidRPr="00FF2F62" w14:paraId="23933D5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A7DA0F4" w14:textId="77777777" w:rsidR="00FF2F62" w:rsidRPr="00FF2F62" w:rsidRDefault="00FF2F62" w:rsidP="00FF2F62">
            <w:pPr>
              <w:rPr>
                <w:color w:val="auto"/>
              </w:rPr>
            </w:pPr>
            <w:r w:rsidRPr="00FF2F62">
              <w:rPr>
                <w:b/>
                <w:bCs/>
              </w:rPr>
              <w:lastRenderedPageBreak/>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094B291" w14:textId="6701D59D" w:rsidR="00FF2F62" w:rsidRPr="00FF2F62" w:rsidRDefault="00FF2F62" w:rsidP="00FF2F62">
            <w:pPr>
              <w:rPr>
                <w:color w:val="auto"/>
              </w:rPr>
            </w:pPr>
            <w:r w:rsidRPr="00FF2F62">
              <w:t>IT-</w:t>
            </w:r>
            <w:r>
              <w:t>991</w:t>
            </w:r>
            <w:r w:rsidRPr="00FF2F62">
              <w:t>-002-Rainy Day</w:t>
            </w:r>
          </w:p>
        </w:tc>
      </w:tr>
      <w:tr w:rsidR="00FF2F62" w:rsidRPr="00FF2F62" w14:paraId="12EB90F0"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A421B1" w14:textId="77777777" w:rsidR="00FF2F62" w:rsidRPr="00FF2F62" w:rsidRDefault="00FF2F62" w:rsidP="00FF2F62">
            <w:pPr>
              <w:rPr>
                <w:color w:val="auto"/>
              </w:rPr>
            </w:pPr>
            <w:r w:rsidRPr="00FF2F62">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DAD7843" w14:textId="77777777" w:rsidR="00FF2F62" w:rsidRPr="00FF2F62" w:rsidRDefault="00FF2F62" w:rsidP="00FF2F62">
            <w:pPr>
              <w:rPr>
                <w:color w:val="auto"/>
              </w:rPr>
            </w:pPr>
            <w:r w:rsidRPr="00FF2F62">
              <w:t>Test create Theft-Auto bolo</w:t>
            </w:r>
          </w:p>
        </w:tc>
      </w:tr>
      <w:tr w:rsidR="00FF2F62" w:rsidRPr="00FF2F62" w14:paraId="1906EC7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223FE8F" w14:textId="77777777" w:rsidR="00FF2F62" w:rsidRPr="00FF2F62" w:rsidRDefault="00FF2F62" w:rsidP="00FF2F62">
            <w:pPr>
              <w:rPr>
                <w:color w:val="auto"/>
              </w:rPr>
            </w:pPr>
            <w:r w:rsidRPr="00FF2F62">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E996B4" w14:textId="77777777" w:rsidR="00FF2F62" w:rsidRPr="00FF2F62" w:rsidRDefault="00FF2F62" w:rsidP="00FF2F62">
            <w:pPr>
              <w:numPr>
                <w:ilvl w:val="0"/>
                <w:numId w:val="245"/>
              </w:numPr>
              <w:textAlignment w:val="baseline"/>
            </w:pPr>
            <w:r w:rsidRPr="00FF2F62">
              <w:t>The server is active</w:t>
            </w:r>
          </w:p>
          <w:p w14:paraId="414760D1" w14:textId="77777777" w:rsidR="00FF2F62" w:rsidRPr="00FF2F62" w:rsidRDefault="00FF2F62" w:rsidP="00FF2F62">
            <w:pPr>
              <w:numPr>
                <w:ilvl w:val="0"/>
                <w:numId w:val="245"/>
              </w:numPr>
              <w:textAlignment w:val="baseline"/>
            </w:pPr>
            <w:r w:rsidRPr="00FF2F62">
              <w:t>The user is logged in</w:t>
            </w:r>
          </w:p>
          <w:p w14:paraId="6A59FB34" w14:textId="77777777" w:rsidR="00FF2F62" w:rsidRPr="00FF2F62" w:rsidRDefault="00FF2F62" w:rsidP="00FF2F62">
            <w:pPr>
              <w:numPr>
                <w:ilvl w:val="0"/>
                <w:numId w:val="245"/>
              </w:numPr>
              <w:textAlignment w:val="baseline"/>
            </w:pPr>
            <w:r w:rsidRPr="00FF2F62">
              <w:t>The user is in the homepage</w:t>
            </w:r>
          </w:p>
        </w:tc>
      </w:tr>
      <w:tr w:rsidR="00FF2F62" w:rsidRPr="00FF2F62" w14:paraId="16BEEE5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AA13EE" w14:textId="77777777" w:rsidR="00FF2F62" w:rsidRPr="00FF2F62" w:rsidRDefault="00FF2F62" w:rsidP="00FF2F62">
            <w:pPr>
              <w:rPr>
                <w:color w:val="auto"/>
              </w:rPr>
            </w:pPr>
            <w:r w:rsidRPr="00FF2F62">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CB599E" w14:textId="77777777" w:rsidR="00FF2F62" w:rsidRPr="00FF2F62" w:rsidRDefault="00FF2F62" w:rsidP="00FF2F62">
            <w:pPr>
              <w:numPr>
                <w:ilvl w:val="0"/>
                <w:numId w:val="246"/>
              </w:numPr>
              <w:textAlignment w:val="baseline"/>
            </w:pPr>
            <w:r w:rsidRPr="00FF2F62">
              <w:t>The user clicks on create bolo button</w:t>
            </w:r>
          </w:p>
          <w:p w14:paraId="3039D92B" w14:textId="77777777" w:rsidR="00FF2F62" w:rsidRPr="00FF2F62" w:rsidRDefault="00FF2F62" w:rsidP="00FF2F62">
            <w:pPr>
              <w:numPr>
                <w:ilvl w:val="0"/>
                <w:numId w:val="246"/>
              </w:numPr>
              <w:textAlignment w:val="baseline"/>
            </w:pPr>
            <w:r w:rsidRPr="00FF2F62">
              <w:t>The user clicks on the Theft-boat button</w:t>
            </w:r>
          </w:p>
          <w:p w14:paraId="364D0723" w14:textId="77777777" w:rsidR="00FF2F62" w:rsidRPr="00FF2F62" w:rsidRDefault="00FF2F62" w:rsidP="00FF2F62">
            <w:pPr>
              <w:numPr>
                <w:ilvl w:val="0"/>
                <w:numId w:val="246"/>
              </w:numPr>
              <w:textAlignment w:val="baseline"/>
            </w:pPr>
            <w:r w:rsidRPr="00FF2F62">
              <w:t>The create Theft-Boat BOLO webpage is populated and the user enters this info: Category(static): THEFT - BOAT; VESSEL Year: 2016; Manufacturer: Mariner; Type: Boat; Length - Feet: 30; Color: White; Hull Identification Number: HH123456789; Registration Number: FL1234AB; PROPULSION Propulsion: Sail; Type: Single; Make: Honda; Model: Sea; Serial Number: ABC123456; TRAILER Trailer: Yes; Manufacturer: Aluma; Vehicle ID Number HG12345; Tag License Plate: FL123456 Featured ImageChoose File: boat.png; Video Link: http://www.testboat.com; Additional Info: Testing Info; Summary: Summary Test</w:t>
            </w:r>
          </w:p>
          <w:p w14:paraId="44178C40" w14:textId="77777777" w:rsidR="00FF2F62" w:rsidRPr="00FF2F62" w:rsidRDefault="00FF2F62" w:rsidP="00FF2F62">
            <w:pPr>
              <w:numPr>
                <w:ilvl w:val="0"/>
                <w:numId w:val="246"/>
              </w:numPr>
              <w:textAlignment w:val="baseline"/>
            </w:pPr>
            <w:r w:rsidRPr="00FF2F62">
              <w:t>The user clicks on the preview button</w:t>
            </w:r>
          </w:p>
          <w:p w14:paraId="566C587A" w14:textId="77777777" w:rsidR="00FF2F62" w:rsidRPr="00FF2F62" w:rsidRDefault="00FF2F62" w:rsidP="00FF2F62">
            <w:pPr>
              <w:numPr>
                <w:ilvl w:val="0"/>
                <w:numId w:val="246"/>
              </w:numPr>
              <w:textAlignment w:val="baseline"/>
            </w:pPr>
            <w:r w:rsidRPr="00FF2F62">
              <w:t>The user clicks on the pdf button</w:t>
            </w:r>
          </w:p>
          <w:p w14:paraId="158B295F" w14:textId="77777777" w:rsidR="00FF2F62" w:rsidRPr="00FF2F62" w:rsidRDefault="00FF2F62" w:rsidP="00FF2F62">
            <w:pPr>
              <w:numPr>
                <w:ilvl w:val="0"/>
                <w:numId w:val="246"/>
              </w:numPr>
              <w:textAlignment w:val="baseline"/>
            </w:pPr>
            <w:r w:rsidRPr="00FF2F62">
              <w:t>The user clicks on the homepage button</w:t>
            </w:r>
          </w:p>
        </w:tc>
      </w:tr>
      <w:tr w:rsidR="00FF2F62" w:rsidRPr="00FF2F62" w14:paraId="286B459B"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5C953DF" w14:textId="77777777" w:rsidR="00FF2F62" w:rsidRPr="00FF2F62" w:rsidRDefault="00FF2F62" w:rsidP="00FF2F62">
            <w:pPr>
              <w:rPr>
                <w:color w:val="auto"/>
              </w:rPr>
            </w:pPr>
            <w:r w:rsidRPr="00FF2F62">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7A35F91" w14:textId="77777777" w:rsidR="00FF2F62" w:rsidRPr="00FF2F62" w:rsidRDefault="00FF2F62" w:rsidP="00FF2F62">
            <w:pPr>
              <w:numPr>
                <w:ilvl w:val="0"/>
                <w:numId w:val="247"/>
              </w:numPr>
              <w:textAlignment w:val="baseline"/>
            </w:pPr>
            <w:r w:rsidRPr="00FF2F62">
              <w:t>If the preview button is clicked on, the preview webpage is shown</w:t>
            </w:r>
          </w:p>
          <w:p w14:paraId="2195F114" w14:textId="77777777" w:rsidR="00FF2F62" w:rsidRPr="00FF2F62" w:rsidRDefault="00FF2F62" w:rsidP="00FF2F62">
            <w:pPr>
              <w:numPr>
                <w:ilvl w:val="0"/>
                <w:numId w:val="247"/>
              </w:numPr>
              <w:textAlignment w:val="baseline"/>
            </w:pPr>
            <w:r w:rsidRPr="00FF2F62">
              <w:t>If the preview pdf is clicked on, the previed pdf is shown</w:t>
            </w:r>
          </w:p>
          <w:p w14:paraId="104E56F9" w14:textId="77777777" w:rsidR="00FF2F62" w:rsidRPr="00FF2F62" w:rsidRDefault="00FF2F62" w:rsidP="00FF2F62">
            <w:pPr>
              <w:numPr>
                <w:ilvl w:val="0"/>
                <w:numId w:val="247"/>
              </w:numPr>
              <w:textAlignment w:val="baseline"/>
            </w:pPr>
            <w:r w:rsidRPr="00FF2F62">
              <w:t>If the submit button is clicked on, the homepage is shown and the following message: BOLO successfully created</w:t>
            </w:r>
          </w:p>
        </w:tc>
      </w:tr>
    </w:tbl>
    <w:p w14:paraId="57AE2DA9" w14:textId="77777777" w:rsidR="00B12947" w:rsidRDefault="00B12947" w:rsidP="00B12947">
      <w:pPr>
        <w:spacing w:line="480" w:lineRule="auto"/>
      </w:pPr>
    </w:p>
    <w:p w14:paraId="52FD5F22" w14:textId="726C9966" w:rsidR="0080306E" w:rsidRDefault="000B2D23" w:rsidP="00B12947">
      <w:pPr>
        <w:spacing w:line="480" w:lineRule="auto"/>
        <w:rPr>
          <w:b/>
        </w:rPr>
      </w:pPr>
      <w:r>
        <w:rPr>
          <w:b/>
        </w:rPr>
        <w:t>User Story #992 – Redesign and add validations for Theft Boat Template</w:t>
      </w:r>
    </w:p>
    <w:p w14:paraId="74E30838" w14:textId="1476B2C8" w:rsidR="000B2D23" w:rsidRPr="000B2D23" w:rsidRDefault="000B2D23" w:rsidP="000B2D23">
      <w:pPr>
        <w:spacing w:before="200"/>
        <w:rPr>
          <w:color w:val="auto"/>
        </w:rPr>
      </w:pPr>
      <w:r w:rsidRPr="000B2D23">
        <w:rPr>
          <w:bCs/>
        </w:rPr>
        <w:t>Unit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1960"/>
        <w:gridCol w:w="7610"/>
      </w:tblGrid>
      <w:tr w:rsidR="000B2D23" w:rsidRPr="000B2D23" w14:paraId="3EC40F9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4BF4521" w14:textId="77777777" w:rsidR="000B2D23" w:rsidRPr="000B2D23" w:rsidRDefault="000B2D23" w:rsidP="000B2D23">
            <w:pPr>
              <w:rPr>
                <w:color w:val="auto"/>
              </w:rPr>
            </w:pPr>
            <w:r w:rsidRPr="000B2D23">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8CBD555" w14:textId="49ABB4BB" w:rsidR="000B2D23" w:rsidRPr="000B2D23" w:rsidRDefault="000B2D23" w:rsidP="000B2D23">
            <w:pPr>
              <w:rPr>
                <w:color w:val="auto"/>
              </w:rPr>
            </w:pPr>
            <w:r w:rsidRPr="000B2D23">
              <w:t>UT-</w:t>
            </w:r>
            <w:r>
              <w:t>992</w:t>
            </w:r>
            <w:r w:rsidRPr="000B2D23">
              <w:t>-001-Sunny Day</w:t>
            </w:r>
          </w:p>
        </w:tc>
      </w:tr>
      <w:tr w:rsidR="000B2D23" w:rsidRPr="000B2D23" w14:paraId="6ED596A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298166A" w14:textId="77777777" w:rsidR="000B2D23" w:rsidRPr="000B2D23" w:rsidRDefault="000B2D23" w:rsidP="000B2D23">
            <w:pPr>
              <w:rPr>
                <w:color w:val="auto"/>
              </w:rPr>
            </w:pPr>
            <w:r w:rsidRPr="000B2D23">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A09735" w14:textId="77777777" w:rsidR="000B2D23" w:rsidRPr="000B2D23" w:rsidRDefault="000B2D23" w:rsidP="000B2D23">
            <w:pPr>
              <w:rPr>
                <w:color w:val="auto"/>
              </w:rPr>
            </w:pPr>
            <w:r w:rsidRPr="000B2D23">
              <w:t>Test create Theft-Boat bolo</w:t>
            </w:r>
          </w:p>
        </w:tc>
      </w:tr>
      <w:tr w:rsidR="000B2D23" w:rsidRPr="000B2D23" w14:paraId="06EF8C9B" w14:textId="77777777" w:rsidTr="7505C7AB">
        <w:trPr>
          <w:trHeight w:val="46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301AA0A" w14:textId="77777777" w:rsidR="000B2D23" w:rsidRPr="000B2D23" w:rsidRDefault="000B2D23" w:rsidP="000B2D23">
            <w:pPr>
              <w:rPr>
                <w:color w:val="auto"/>
              </w:rPr>
            </w:pPr>
            <w:r w:rsidRPr="000B2D23">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1E4F09D" w14:textId="77777777" w:rsidR="000B2D23" w:rsidRPr="000B2D23" w:rsidRDefault="000B2D23" w:rsidP="000B2D23">
            <w:pPr>
              <w:numPr>
                <w:ilvl w:val="0"/>
                <w:numId w:val="248"/>
              </w:numPr>
              <w:textAlignment w:val="baseline"/>
            </w:pPr>
            <w:r w:rsidRPr="000B2D23">
              <w:t>The create Theft-Boat webpage is shown</w:t>
            </w:r>
          </w:p>
        </w:tc>
      </w:tr>
      <w:tr w:rsidR="000B2D23" w:rsidRPr="000B2D23" w14:paraId="72CEAF2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F1DA6B" w14:textId="77777777" w:rsidR="000B2D23" w:rsidRPr="000B2D23" w:rsidRDefault="000B2D23" w:rsidP="000B2D23">
            <w:pPr>
              <w:rPr>
                <w:color w:val="auto"/>
              </w:rPr>
            </w:pPr>
            <w:r w:rsidRPr="000B2D23">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F5518FC" w14:textId="77777777" w:rsidR="000B2D23" w:rsidRPr="000B2D23" w:rsidRDefault="000B2D23" w:rsidP="000B2D23">
            <w:pPr>
              <w:numPr>
                <w:ilvl w:val="0"/>
                <w:numId w:val="249"/>
              </w:numPr>
              <w:textAlignment w:val="baseline"/>
            </w:pPr>
            <w:r w:rsidRPr="000B2D23">
              <w:t>The user enter the data related</w:t>
            </w:r>
          </w:p>
          <w:p w14:paraId="4EAC346B" w14:textId="77777777" w:rsidR="000B2D23" w:rsidRPr="000B2D23" w:rsidRDefault="000B2D23" w:rsidP="000B2D23">
            <w:pPr>
              <w:numPr>
                <w:ilvl w:val="0"/>
                <w:numId w:val="249"/>
              </w:numPr>
              <w:textAlignment w:val="baseline"/>
            </w:pPr>
            <w:r w:rsidRPr="000B2D23">
              <w:t>The user enters the image related</w:t>
            </w:r>
          </w:p>
          <w:p w14:paraId="3F63C18A" w14:textId="77777777" w:rsidR="000B2D23" w:rsidRPr="000B2D23" w:rsidRDefault="000B2D23" w:rsidP="000B2D23">
            <w:pPr>
              <w:numPr>
                <w:ilvl w:val="0"/>
                <w:numId w:val="249"/>
              </w:numPr>
              <w:textAlignment w:val="baseline"/>
            </w:pPr>
            <w:r w:rsidRPr="000B2D23">
              <w:t>The user clicks on the preview button</w:t>
            </w:r>
          </w:p>
          <w:p w14:paraId="7104AEB6" w14:textId="77777777" w:rsidR="000B2D23" w:rsidRPr="000B2D23" w:rsidRDefault="000B2D23" w:rsidP="000B2D23">
            <w:pPr>
              <w:numPr>
                <w:ilvl w:val="0"/>
                <w:numId w:val="249"/>
              </w:numPr>
              <w:textAlignment w:val="baseline"/>
            </w:pPr>
            <w:r w:rsidRPr="000B2D23">
              <w:t>The user clicks on the pdf button</w:t>
            </w:r>
          </w:p>
          <w:p w14:paraId="5BAF6551" w14:textId="77777777" w:rsidR="000B2D23" w:rsidRPr="000B2D23" w:rsidRDefault="000B2D23" w:rsidP="000B2D23">
            <w:pPr>
              <w:numPr>
                <w:ilvl w:val="0"/>
                <w:numId w:val="249"/>
              </w:numPr>
              <w:textAlignment w:val="baseline"/>
            </w:pPr>
            <w:r w:rsidRPr="000B2D23">
              <w:t>The user clicks on the submit button</w:t>
            </w:r>
          </w:p>
        </w:tc>
      </w:tr>
      <w:tr w:rsidR="000B2D23" w:rsidRPr="000B2D23" w14:paraId="7E8F672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E22B6D2" w14:textId="77777777" w:rsidR="000B2D23" w:rsidRPr="000B2D23" w:rsidRDefault="000B2D23" w:rsidP="000B2D23">
            <w:pPr>
              <w:rPr>
                <w:color w:val="auto"/>
              </w:rPr>
            </w:pPr>
            <w:r w:rsidRPr="000B2D23">
              <w:rPr>
                <w:b/>
                <w:bCs/>
              </w:rPr>
              <w:lastRenderedPageBreak/>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4CC8B1B" w14:textId="77777777" w:rsidR="000B2D23" w:rsidRPr="000B2D23" w:rsidRDefault="000B2D23" w:rsidP="000B2D23">
            <w:pPr>
              <w:numPr>
                <w:ilvl w:val="0"/>
                <w:numId w:val="250"/>
              </w:numPr>
              <w:textAlignment w:val="baseline"/>
            </w:pPr>
            <w:r w:rsidRPr="000B2D23">
              <w:t>If the preview button is clicked on, render the preview view</w:t>
            </w:r>
          </w:p>
          <w:p w14:paraId="0601452E" w14:textId="77777777" w:rsidR="000B2D23" w:rsidRPr="000B2D23" w:rsidRDefault="000B2D23" w:rsidP="000B2D23">
            <w:pPr>
              <w:numPr>
                <w:ilvl w:val="0"/>
                <w:numId w:val="250"/>
              </w:numPr>
              <w:textAlignment w:val="baseline"/>
            </w:pPr>
            <w:r w:rsidRPr="000B2D23">
              <w:t>If the pdf button is clicked on, render the preview pdf document</w:t>
            </w:r>
          </w:p>
          <w:p w14:paraId="79C7BC4A" w14:textId="77777777" w:rsidR="000B2D23" w:rsidRPr="000B2D23" w:rsidRDefault="000B2D23" w:rsidP="000B2D23">
            <w:pPr>
              <w:numPr>
                <w:ilvl w:val="0"/>
                <w:numId w:val="250"/>
              </w:numPr>
              <w:textAlignment w:val="baseline"/>
            </w:pPr>
            <w:r w:rsidRPr="000B2D23">
              <w:t>If the submit button is clicked on, store the bolo on cloudant and render the homepage</w:t>
            </w:r>
          </w:p>
        </w:tc>
      </w:tr>
    </w:tbl>
    <w:p w14:paraId="5E744DC1" w14:textId="77777777" w:rsidR="000B2D23" w:rsidRPr="000B2D23" w:rsidRDefault="000B2D23" w:rsidP="000B2D23">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960"/>
        <w:gridCol w:w="7610"/>
      </w:tblGrid>
      <w:tr w:rsidR="000B2D23" w:rsidRPr="000B2D23" w14:paraId="798235A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ED7CD31" w14:textId="77777777" w:rsidR="000B2D23" w:rsidRPr="000B2D23" w:rsidRDefault="000B2D23" w:rsidP="000B2D23">
            <w:pPr>
              <w:rPr>
                <w:color w:val="auto"/>
              </w:rPr>
            </w:pPr>
            <w:r w:rsidRPr="000B2D23">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7E78FBE" w14:textId="14221B66" w:rsidR="000B2D23" w:rsidRPr="000B2D23" w:rsidRDefault="000B2D23" w:rsidP="000B2D23">
            <w:pPr>
              <w:rPr>
                <w:color w:val="auto"/>
              </w:rPr>
            </w:pPr>
            <w:r w:rsidRPr="000B2D23">
              <w:t>UT-</w:t>
            </w:r>
            <w:r>
              <w:t>992</w:t>
            </w:r>
            <w:r w:rsidRPr="000B2D23">
              <w:t>-002-Rainy Day</w:t>
            </w:r>
          </w:p>
        </w:tc>
      </w:tr>
      <w:tr w:rsidR="000B2D23" w:rsidRPr="000B2D23" w14:paraId="251654D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3521CE5" w14:textId="77777777" w:rsidR="000B2D23" w:rsidRPr="000B2D23" w:rsidRDefault="000B2D23" w:rsidP="000B2D23">
            <w:pPr>
              <w:rPr>
                <w:color w:val="auto"/>
              </w:rPr>
            </w:pPr>
            <w:r w:rsidRPr="000B2D23">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2B3829" w14:textId="77777777" w:rsidR="000B2D23" w:rsidRPr="000B2D23" w:rsidRDefault="000B2D23" w:rsidP="000B2D23">
            <w:pPr>
              <w:rPr>
                <w:color w:val="auto"/>
              </w:rPr>
            </w:pPr>
            <w:r w:rsidRPr="000B2D23">
              <w:t>Test Theft-Boat template view when the Theft-Boat option is not selected</w:t>
            </w:r>
          </w:p>
        </w:tc>
      </w:tr>
      <w:tr w:rsidR="000B2D23" w:rsidRPr="000B2D23" w14:paraId="7DDFF83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4C25F33" w14:textId="77777777" w:rsidR="000B2D23" w:rsidRPr="000B2D23" w:rsidRDefault="000B2D23" w:rsidP="000B2D23">
            <w:pPr>
              <w:rPr>
                <w:color w:val="auto"/>
              </w:rPr>
            </w:pPr>
            <w:r w:rsidRPr="000B2D23">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FCB1B38" w14:textId="77777777" w:rsidR="000B2D23" w:rsidRPr="000B2D23" w:rsidRDefault="000B2D23" w:rsidP="000B2D23">
            <w:pPr>
              <w:numPr>
                <w:ilvl w:val="0"/>
                <w:numId w:val="251"/>
              </w:numPr>
              <w:textAlignment w:val="baseline"/>
            </w:pPr>
            <w:r w:rsidRPr="000B2D23">
              <w:t>The create-general-bolo webpage is shown</w:t>
            </w:r>
          </w:p>
        </w:tc>
      </w:tr>
      <w:tr w:rsidR="000B2D23" w:rsidRPr="000B2D23" w14:paraId="678A269A"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441B9F6" w14:textId="77777777" w:rsidR="000B2D23" w:rsidRPr="000B2D23" w:rsidRDefault="000B2D23" w:rsidP="000B2D23">
            <w:pPr>
              <w:rPr>
                <w:color w:val="auto"/>
              </w:rPr>
            </w:pPr>
            <w:r w:rsidRPr="000B2D23">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887C88B" w14:textId="77777777" w:rsidR="000B2D23" w:rsidRPr="000B2D23" w:rsidRDefault="000B2D23" w:rsidP="000B2D23">
            <w:pPr>
              <w:numPr>
                <w:ilvl w:val="0"/>
                <w:numId w:val="252"/>
              </w:numPr>
              <w:textAlignment w:val="baseline"/>
            </w:pPr>
            <w:r w:rsidRPr="000B2D23">
              <w:t>The user enter the data related</w:t>
            </w:r>
          </w:p>
          <w:p w14:paraId="4C253C7C" w14:textId="77777777" w:rsidR="000B2D23" w:rsidRPr="000B2D23" w:rsidRDefault="000B2D23" w:rsidP="000B2D23">
            <w:pPr>
              <w:numPr>
                <w:ilvl w:val="0"/>
                <w:numId w:val="252"/>
              </w:numPr>
              <w:textAlignment w:val="baseline"/>
            </w:pPr>
            <w:r w:rsidRPr="000B2D23">
              <w:t>The user enters the image related</w:t>
            </w:r>
          </w:p>
          <w:p w14:paraId="4B8E3F88" w14:textId="77777777" w:rsidR="000B2D23" w:rsidRPr="000B2D23" w:rsidRDefault="000B2D23" w:rsidP="000B2D23">
            <w:pPr>
              <w:numPr>
                <w:ilvl w:val="0"/>
                <w:numId w:val="252"/>
              </w:numPr>
              <w:textAlignment w:val="baseline"/>
            </w:pPr>
            <w:r w:rsidRPr="000B2D23">
              <w:t>The user clicks on the preview button</w:t>
            </w:r>
          </w:p>
          <w:p w14:paraId="2B28201F" w14:textId="77777777" w:rsidR="000B2D23" w:rsidRPr="000B2D23" w:rsidRDefault="000B2D23" w:rsidP="000B2D23">
            <w:pPr>
              <w:numPr>
                <w:ilvl w:val="0"/>
                <w:numId w:val="252"/>
              </w:numPr>
              <w:textAlignment w:val="baseline"/>
            </w:pPr>
            <w:r w:rsidRPr="000B2D23">
              <w:t>The user clicks on the pdf button</w:t>
            </w:r>
          </w:p>
          <w:p w14:paraId="3D650553" w14:textId="77777777" w:rsidR="000B2D23" w:rsidRPr="000B2D23" w:rsidRDefault="000B2D23" w:rsidP="000B2D23">
            <w:pPr>
              <w:numPr>
                <w:ilvl w:val="0"/>
                <w:numId w:val="252"/>
              </w:numPr>
              <w:textAlignment w:val="baseline"/>
            </w:pPr>
            <w:r w:rsidRPr="000B2D23">
              <w:t>The user clicks on the submit button</w:t>
            </w:r>
          </w:p>
        </w:tc>
      </w:tr>
      <w:tr w:rsidR="000B2D23" w:rsidRPr="000B2D23" w14:paraId="509ADC8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F7DFE7" w14:textId="77777777" w:rsidR="000B2D23" w:rsidRPr="000B2D23" w:rsidRDefault="000B2D23" w:rsidP="000B2D23">
            <w:pPr>
              <w:rPr>
                <w:color w:val="auto"/>
              </w:rPr>
            </w:pPr>
            <w:r w:rsidRPr="000B2D23">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555615A" w14:textId="77777777" w:rsidR="000B2D23" w:rsidRPr="000B2D23" w:rsidRDefault="000B2D23" w:rsidP="000B2D23">
            <w:pPr>
              <w:numPr>
                <w:ilvl w:val="0"/>
                <w:numId w:val="253"/>
              </w:numPr>
              <w:textAlignment w:val="baseline"/>
            </w:pPr>
            <w:r w:rsidRPr="000B2D23">
              <w:t>If the preview button is clicked on, render the preview view</w:t>
            </w:r>
          </w:p>
          <w:p w14:paraId="6784C1FD" w14:textId="77777777" w:rsidR="000B2D23" w:rsidRPr="000B2D23" w:rsidRDefault="000B2D23" w:rsidP="000B2D23">
            <w:pPr>
              <w:numPr>
                <w:ilvl w:val="0"/>
                <w:numId w:val="253"/>
              </w:numPr>
              <w:textAlignment w:val="baseline"/>
            </w:pPr>
            <w:r w:rsidRPr="000B2D23">
              <w:t>If the pdf button is clicked on, render the preview pdf document</w:t>
            </w:r>
          </w:p>
          <w:p w14:paraId="6B12F055" w14:textId="77777777" w:rsidR="000B2D23" w:rsidRPr="000B2D23" w:rsidRDefault="000B2D23" w:rsidP="000B2D23">
            <w:pPr>
              <w:numPr>
                <w:ilvl w:val="0"/>
                <w:numId w:val="253"/>
              </w:numPr>
              <w:textAlignment w:val="baseline"/>
            </w:pPr>
            <w:r w:rsidRPr="000B2D23">
              <w:t>If the submit button is clicked on, store the bolo on cloudant and render the homepage</w:t>
            </w:r>
          </w:p>
        </w:tc>
      </w:tr>
    </w:tbl>
    <w:p w14:paraId="19688945" w14:textId="50C6F5C1" w:rsidR="000B2D23" w:rsidRPr="000B2D23" w:rsidRDefault="000B2D23" w:rsidP="000B2D23">
      <w:pPr>
        <w:spacing w:before="200"/>
        <w:rPr>
          <w:color w:val="auto"/>
        </w:rPr>
      </w:pPr>
      <w:r w:rsidRPr="000B2D23">
        <w:rPr>
          <w:bCs/>
        </w:rPr>
        <w:t>Integration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1761"/>
        <w:gridCol w:w="7809"/>
      </w:tblGrid>
      <w:tr w:rsidR="000B2D23" w:rsidRPr="000B2D23" w14:paraId="4924C9DC"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A66DBFB" w14:textId="77777777" w:rsidR="000B2D23" w:rsidRPr="000B2D23" w:rsidRDefault="000B2D23" w:rsidP="000B2D23">
            <w:pPr>
              <w:rPr>
                <w:color w:val="auto"/>
              </w:rPr>
            </w:pPr>
            <w:r w:rsidRPr="000B2D23">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71203B3" w14:textId="74A3D183" w:rsidR="000B2D23" w:rsidRPr="000B2D23" w:rsidRDefault="000B2D23" w:rsidP="000B2D23">
            <w:pPr>
              <w:rPr>
                <w:color w:val="auto"/>
              </w:rPr>
            </w:pPr>
            <w:r w:rsidRPr="000B2D23">
              <w:t>IT-</w:t>
            </w:r>
            <w:r>
              <w:t>992</w:t>
            </w:r>
            <w:r w:rsidRPr="000B2D23">
              <w:t>-001-Sunny Day</w:t>
            </w:r>
          </w:p>
        </w:tc>
      </w:tr>
      <w:tr w:rsidR="000B2D23" w:rsidRPr="000B2D23" w14:paraId="5CBD8F2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360E2FA" w14:textId="77777777" w:rsidR="000B2D23" w:rsidRPr="000B2D23" w:rsidRDefault="000B2D23" w:rsidP="000B2D23">
            <w:pPr>
              <w:rPr>
                <w:color w:val="auto"/>
              </w:rPr>
            </w:pPr>
            <w:r w:rsidRPr="000B2D23">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F0536E" w14:textId="77777777" w:rsidR="000B2D23" w:rsidRPr="000B2D23" w:rsidRDefault="000B2D23" w:rsidP="000B2D23">
            <w:pPr>
              <w:rPr>
                <w:color w:val="auto"/>
              </w:rPr>
            </w:pPr>
            <w:r w:rsidRPr="000B2D23">
              <w:t>Test create Theft-Boat bolo</w:t>
            </w:r>
          </w:p>
        </w:tc>
      </w:tr>
      <w:tr w:rsidR="000B2D23" w:rsidRPr="000B2D23" w14:paraId="672FE6A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29D675" w14:textId="77777777" w:rsidR="000B2D23" w:rsidRPr="000B2D23" w:rsidRDefault="000B2D23" w:rsidP="000B2D23">
            <w:pPr>
              <w:rPr>
                <w:color w:val="auto"/>
              </w:rPr>
            </w:pPr>
            <w:r w:rsidRPr="000B2D23">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3153A0B" w14:textId="77777777" w:rsidR="000B2D23" w:rsidRPr="000B2D23" w:rsidRDefault="000B2D23" w:rsidP="000B2D23">
            <w:pPr>
              <w:numPr>
                <w:ilvl w:val="0"/>
                <w:numId w:val="254"/>
              </w:numPr>
              <w:textAlignment w:val="baseline"/>
            </w:pPr>
            <w:r w:rsidRPr="000B2D23">
              <w:t>The server is active</w:t>
            </w:r>
          </w:p>
          <w:p w14:paraId="5060956E" w14:textId="77777777" w:rsidR="000B2D23" w:rsidRPr="000B2D23" w:rsidRDefault="000B2D23" w:rsidP="000B2D23">
            <w:pPr>
              <w:numPr>
                <w:ilvl w:val="0"/>
                <w:numId w:val="254"/>
              </w:numPr>
              <w:textAlignment w:val="baseline"/>
            </w:pPr>
            <w:r w:rsidRPr="000B2D23">
              <w:t>The user is logged in</w:t>
            </w:r>
          </w:p>
          <w:p w14:paraId="24518A35" w14:textId="77777777" w:rsidR="000B2D23" w:rsidRPr="000B2D23" w:rsidRDefault="000B2D23" w:rsidP="000B2D23">
            <w:pPr>
              <w:numPr>
                <w:ilvl w:val="0"/>
                <w:numId w:val="254"/>
              </w:numPr>
              <w:textAlignment w:val="baseline"/>
            </w:pPr>
            <w:r w:rsidRPr="000B2D23">
              <w:t>The user is in the homepage</w:t>
            </w:r>
          </w:p>
        </w:tc>
      </w:tr>
      <w:tr w:rsidR="000B2D23" w:rsidRPr="000B2D23" w14:paraId="695E04E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3B04E84" w14:textId="77777777" w:rsidR="000B2D23" w:rsidRPr="000B2D23" w:rsidRDefault="000B2D23" w:rsidP="000B2D23">
            <w:pPr>
              <w:rPr>
                <w:color w:val="auto"/>
              </w:rPr>
            </w:pPr>
            <w:r w:rsidRPr="000B2D23">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DC0DA20" w14:textId="77777777" w:rsidR="000B2D23" w:rsidRPr="000B2D23" w:rsidRDefault="000B2D23" w:rsidP="000B2D23">
            <w:pPr>
              <w:numPr>
                <w:ilvl w:val="0"/>
                <w:numId w:val="255"/>
              </w:numPr>
              <w:textAlignment w:val="baseline"/>
            </w:pPr>
            <w:r w:rsidRPr="000B2D23">
              <w:t>The user clicks on create bolo button</w:t>
            </w:r>
          </w:p>
          <w:p w14:paraId="3A7CABA2" w14:textId="77777777" w:rsidR="000B2D23" w:rsidRPr="000B2D23" w:rsidRDefault="000B2D23" w:rsidP="000B2D23">
            <w:pPr>
              <w:numPr>
                <w:ilvl w:val="0"/>
                <w:numId w:val="255"/>
              </w:numPr>
              <w:textAlignment w:val="baseline"/>
            </w:pPr>
            <w:r w:rsidRPr="000B2D23">
              <w:t>The user clicks on the Theft-Boat button</w:t>
            </w:r>
          </w:p>
          <w:p w14:paraId="5BD12D8E" w14:textId="77777777" w:rsidR="000B2D23" w:rsidRPr="000B2D23" w:rsidRDefault="000B2D23" w:rsidP="000B2D23">
            <w:pPr>
              <w:numPr>
                <w:ilvl w:val="0"/>
                <w:numId w:val="255"/>
              </w:numPr>
              <w:textAlignment w:val="baseline"/>
            </w:pPr>
            <w:r w:rsidRPr="000B2D23">
              <w:t>The create Theft-boat BOLO webpage is populated and the user enters this info: Category (static): THEFT - AUTO; Vehicle Make: Toyota; Vehicle Model: Camry; Vehicle Color: Blue; Vehicle Year: 2015; Vehicle Type: xe; Vehicle Tag Number: 123xyz; Vehicle Identification Number (VIN): 1HGCM82633A004352; Featured ImageChoose File: sketch.png; Video Link: http:www.testauto.com; Additional Info: Testing info; Summary: Summary test.</w:t>
            </w:r>
          </w:p>
          <w:p w14:paraId="02CD9A46" w14:textId="77777777" w:rsidR="000B2D23" w:rsidRPr="000B2D23" w:rsidRDefault="000B2D23" w:rsidP="000B2D23">
            <w:pPr>
              <w:numPr>
                <w:ilvl w:val="0"/>
                <w:numId w:val="255"/>
              </w:numPr>
              <w:textAlignment w:val="baseline"/>
            </w:pPr>
            <w:r w:rsidRPr="000B2D23">
              <w:t>The user clicks on the preview button</w:t>
            </w:r>
          </w:p>
          <w:p w14:paraId="24A4224F" w14:textId="77777777" w:rsidR="000B2D23" w:rsidRPr="000B2D23" w:rsidRDefault="000B2D23" w:rsidP="000B2D23">
            <w:pPr>
              <w:numPr>
                <w:ilvl w:val="0"/>
                <w:numId w:val="255"/>
              </w:numPr>
              <w:textAlignment w:val="baseline"/>
            </w:pPr>
            <w:r w:rsidRPr="000B2D23">
              <w:t>The user clicks on the pdf button</w:t>
            </w:r>
          </w:p>
          <w:p w14:paraId="47C4F0FD" w14:textId="77777777" w:rsidR="000B2D23" w:rsidRPr="000B2D23" w:rsidRDefault="000B2D23" w:rsidP="000B2D23">
            <w:pPr>
              <w:numPr>
                <w:ilvl w:val="0"/>
                <w:numId w:val="255"/>
              </w:numPr>
              <w:textAlignment w:val="baseline"/>
            </w:pPr>
            <w:r w:rsidRPr="000B2D23">
              <w:t>The user clicks on the submit button</w:t>
            </w:r>
          </w:p>
        </w:tc>
      </w:tr>
      <w:tr w:rsidR="000B2D23" w:rsidRPr="000B2D23" w14:paraId="1851775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EF20CE" w14:textId="77777777" w:rsidR="000B2D23" w:rsidRPr="000B2D23" w:rsidRDefault="000B2D23" w:rsidP="000B2D23">
            <w:pPr>
              <w:rPr>
                <w:color w:val="auto"/>
              </w:rPr>
            </w:pPr>
            <w:r w:rsidRPr="000B2D23">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CA6796" w14:textId="77777777" w:rsidR="000B2D23" w:rsidRPr="000B2D23" w:rsidRDefault="000B2D23" w:rsidP="000B2D23">
            <w:pPr>
              <w:numPr>
                <w:ilvl w:val="0"/>
                <w:numId w:val="256"/>
              </w:numPr>
              <w:textAlignment w:val="baseline"/>
            </w:pPr>
            <w:r w:rsidRPr="000B2D23">
              <w:t>If the preview button is clicked on, the preview webpage is shown</w:t>
            </w:r>
          </w:p>
          <w:p w14:paraId="25F4BCC9" w14:textId="77777777" w:rsidR="000B2D23" w:rsidRPr="000B2D23" w:rsidRDefault="000B2D23" w:rsidP="000B2D23">
            <w:pPr>
              <w:numPr>
                <w:ilvl w:val="0"/>
                <w:numId w:val="256"/>
              </w:numPr>
              <w:textAlignment w:val="baseline"/>
            </w:pPr>
            <w:r w:rsidRPr="000B2D23">
              <w:t>If the preview pdf is clicked on, the previed pdf is shown</w:t>
            </w:r>
          </w:p>
          <w:p w14:paraId="38FB35F3" w14:textId="77777777" w:rsidR="000B2D23" w:rsidRPr="000B2D23" w:rsidRDefault="000B2D23" w:rsidP="000B2D23">
            <w:pPr>
              <w:numPr>
                <w:ilvl w:val="0"/>
                <w:numId w:val="256"/>
              </w:numPr>
              <w:textAlignment w:val="baseline"/>
            </w:pPr>
            <w:r w:rsidRPr="000B2D23">
              <w:lastRenderedPageBreak/>
              <w:t>If the submit button is clicked on, the homepage is shown and the following message: BOLO successfully created</w:t>
            </w:r>
          </w:p>
        </w:tc>
      </w:tr>
    </w:tbl>
    <w:p w14:paraId="085BB95F" w14:textId="77777777" w:rsidR="000B2D23" w:rsidRPr="000B2D23" w:rsidRDefault="000B2D23" w:rsidP="000B2D23">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761"/>
        <w:gridCol w:w="7809"/>
      </w:tblGrid>
      <w:tr w:rsidR="000B2D23" w:rsidRPr="000B2D23" w14:paraId="0696424C"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1E31B8C" w14:textId="77777777" w:rsidR="000B2D23" w:rsidRPr="000B2D23" w:rsidRDefault="000B2D23" w:rsidP="000B2D23">
            <w:pPr>
              <w:rPr>
                <w:color w:val="auto"/>
              </w:rPr>
            </w:pPr>
            <w:r w:rsidRPr="000B2D23">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0A49FE1" w14:textId="51444B4D" w:rsidR="000B2D23" w:rsidRPr="000B2D23" w:rsidRDefault="000B2D23" w:rsidP="000B2D23">
            <w:pPr>
              <w:rPr>
                <w:color w:val="auto"/>
              </w:rPr>
            </w:pPr>
            <w:r w:rsidRPr="000B2D23">
              <w:t>IT-</w:t>
            </w:r>
            <w:r>
              <w:t>992</w:t>
            </w:r>
            <w:r w:rsidRPr="000B2D23">
              <w:t>-002-Rainy Day</w:t>
            </w:r>
          </w:p>
        </w:tc>
      </w:tr>
      <w:tr w:rsidR="000B2D23" w:rsidRPr="000B2D23" w14:paraId="6A70110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D7A22FE" w14:textId="77777777" w:rsidR="000B2D23" w:rsidRPr="000B2D23" w:rsidRDefault="000B2D23" w:rsidP="000B2D23">
            <w:pPr>
              <w:rPr>
                <w:color w:val="auto"/>
              </w:rPr>
            </w:pPr>
            <w:r w:rsidRPr="000B2D23">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9D4BC1" w14:textId="77777777" w:rsidR="000B2D23" w:rsidRPr="000B2D23" w:rsidRDefault="000B2D23" w:rsidP="000B2D23">
            <w:pPr>
              <w:rPr>
                <w:color w:val="auto"/>
              </w:rPr>
            </w:pPr>
            <w:r w:rsidRPr="000B2D23">
              <w:t>Test create Theft-Boat bolo</w:t>
            </w:r>
          </w:p>
        </w:tc>
      </w:tr>
      <w:tr w:rsidR="000B2D23" w:rsidRPr="000B2D23" w14:paraId="04DEAEB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49A17D" w14:textId="77777777" w:rsidR="000B2D23" w:rsidRPr="000B2D23" w:rsidRDefault="000B2D23" w:rsidP="000B2D23">
            <w:pPr>
              <w:rPr>
                <w:color w:val="auto"/>
              </w:rPr>
            </w:pPr>
            <w:r w:rsidRPr="000B2D23">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BC52CD9" w14:textId="77777777" w:rsidR="000B2D23" w:rsidRPr="000B2D23" w:rsidRDefault="000B2D23" w:rsidP="000B2D23">
            <w:pPr>
              <w:numPr>
                <w:ilvl w:val="0"/>
                <w:numId w:val="257"/>
              </w:numPr>
              <w:textAlignment w:val="baseline"/>
            </w:pPr>
            <w:r w:rsidRPr="000B2D23">
              <w:t>The server is active</w:t>
            </w:r>
          </w:p>
          <w:p w14:paraId="06566504" w14:textId="77777777" w:rsidR="000B2D23" w:rsidRPr="000B2D23" w:rsidRDefault="000B2D23" w:rsidP="000B2D23">
            <w:pPr>
              <w:numPr>
                <w:ilvl w:val="0"/>
                <w:numId w:val="257"/>
              </w:numPr>
              <w:textAlignment w:val="baseline"/>
            </w:pPr>
            <w:r w:rsidRPr="000B2D23">
              <w:t>The user is logged in</w:t>
            </w:r>
          </w:p>
          <w:p w14:paraId="3B6DF863" w14:textId="77777777" w:rsidR="000B2D23" w:rsidRPr="000B2D23" w:rsidRDefault="000B2D23" w:rsidP="000B2D23">
            <w:pPr>
              <w:numPr>
                <w:ilvl w:val="0"/>
                <w:numId w:val="257"/>
              </w:numPr>
              <w:textAlignment w:val="baseline"/>
            </w:pPr>
            <w:r w:rsidRPr="000B2D23">
              <w:t>The user is in the homepage</w:t>
            </w:r>
          </w:p>
        </w:tc>
      </w:tr>
      <w:tr w:rsidR="000B2D23" w:rsidRPr="000B2D23" w14:paraId="7D4C2D2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E106D4" w14:textId="77777777" w:rsidR="000B2D23" w:rsidRPr="000B2D23" w:rsidRDefault="000B2D23" w:rsidP="000B2D23">
            <w:pPr>
              <w:rPr>
                <w:color w:val="auto"/>
              </w:rPr>
            </w:pPr>
            <w:r w:rsidRPr="000B2D23">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CFF23E" w14:textId="77777777" w:rsidR="000B2D23" w:rsidRPr="000B2D23" w:rsidRDefault="000B2D23" w:rsidP="000B2D23">
            <w:pPr>
              <w:numPr>
                <w:ilvl w:val="0"/>
                <w:numId w:val="258"/>
              </w:numPr>
              <w:textAlignment w:val="baseline"/>
            </w:pPr>
            <w:r w:rsidRPr="000B2D23">
              <w:t>The user clicks on create bolo button</w:t>
            </w:r>
          </w:p>
          <w:p w14:paraId="008D1EDA" w14:textId="77777777" w:rsidR="000B2D23" w:rsidRPr="000B2D23" w:rsidRDefault="000B2D23" w:rsidP="000B2D23">
            <w:pPr>
              <w:numPr>
                <w:ilvl w:val="0"/>
                <w:numId w:val="258"/>
              </w:numPr>
              <w:textAlignment w:val="baseline"/>
            </w:pPr>
            <w:r w:rsidRPr="000B2D23">
              <w:t>The user clicks on the Theft-auto button</w:t>
            </w:r>
          </w:p>
          <w:p w14:paraId="40E53B15" w14:textId="77777777" w:rsidR="000B2D23" w:rsidRPr="000B2D23" w:rsidRDefault="000B2D23" w:rsidP="000B2D23">
            <w:pPr>
              <w:numPr>
                <w:ilvl w:val="0"/>
                <w:numId w:val="258"/>
              </w:numPr>
              <w:textAlignment w:val="baseline"/>
            </w:pPr>
            <w:r w:rsidRPr="000B2D23">
              <w:t>The create Theft-auto BOLO webpage is populated and the user enters this info: Category(static): THEFT - AUTO; Year: 2016; Make: Toyota; Model: Camry; Trim: Sport; Color: Black; License Plate: HGT854; Vehicle Identification Number (VIN): VHG123456789; Featured ImageChoose File: Car.png; Video Link: http://www.testauto.com; Additional Info: Testing Info; Summary: Summary Test</w:t>
            </w:r>
          </w:p>
          <w:p w14:paraId="35185CB6" w14:textId="77777777" w:rsidR="000B2D23" w:rsidRPr="000B2D23" w:rsidRDefault="000B2D23" w:rsidP="000B2D23">
            <w:pPr>
              <w:numPr>
                <w:ilvl w:val="0"/>
                <w:numId w:val="258"/>
              </w:numPr>
              <w:textAlignment w:val="baseline"/>
            </w:pPr>
            <w:r w:rsidRPr="000B2D23">
              <w:t>The user clicks on the preview button</w:t>
            </w:r>
          </w:p>
          <w:p w14:paraId="02A98D62" w14:textId="77777777" w:rsidR="000B2D23" w:rsidRPr="000B2D23" w:rsidRDefault="000B2D23" w:rsidP="000B2D23">
            <w:pPr>
              <w:numPr>
                <w:ilvl w:val="0"/>
                <w:numId w:val="258"/>
              </w:numPr>
              <w:textAlignment w:val="baseline"/>
            </w:pPr>
            <w:r w:rsidRPr="000B2D23">
              <w:t>The user clicks on the pdf button</w:t>
            </w:r>
          </w:p>
          <w:p w14:paraId="3DA1A538" w14:textId="77777777" w:rsidR="000B2D23" w:rsidRPr="000B2D23" w:rsidRDefault="000B2D23" w:rsidP="000B2D23">
            <w:pPr>
              <w:numPr>
                <w:ilvl w:val="0"/>
                <w:numId w:val="258"/>
              </w:numPr>
              <w:textAlignment w:val="baseline"/>
            </w:pPr>
            <w:r w:rsidRPr="000B2D23">
              <w:t>The user clicks on the homepage button</w:t>
            </w:r>
          </w:p>
        </w:tc>
      </w:tr>
      <w:tr w:rsidR="000B2D23" w:rsidRPr="000B2D23" w14:paraId="1577497E"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E6D6A3D" w14:textId="77777777" w:rsidR="000B2D23" w:rsidRPr="000B2D23" w:rsidRDefault="000B2D23" w:rsidP="000B2D23">
            <w:pPr>
              <w:rPr>
                <w:color w:val="auto"/>
              </w:rPr>
            </w:pPr>
            <w:r w:rsidRPr="000B2D23">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91992C" w14:textId="77777777" w:rsidR="000B2D23" w:rsidRPr="000B2D23" w:rsidRDefault="000B2D23" w:rsidP="000B2D23">
            <w:pPr>
              <w:numPr>
                <w:ilvl w:val="0"/>
                <w:numId w:val="259"/>
              </w:numPr>
              <w:textAlignment w:val="baseline"/>
            </w:pPr>
            <w:r w:rsidRPr="000B2D23">
              <w:t>If the preview button is clicked on, the preview webpage is shown</w:t>
            </w:r>
          </w:p>
          <w:p w14:paraId="4AAE264B" w14:textId="0A00E813" w:rsidR="000B2D23" w:rsidRPr="000B2D23" w:rsidRDefault="000B2D23" w:rsidP="000B2D23">
            <w:pPr>
              <w:numPr>
                <w:ilvl w:val="0"/>
                <w:numId w:val="259"/>
              </w:numPr>
              <w:textAlignment w:val="baseline"/>
            </w:pPr>
            <w:r w:rsidRPr="000B2D23">
              <w:t>If the previe</w:t>
            </w:r>
            <w:r>
              <w:t>w pdf is clicked on, the preview</w:t>
            </w:r>
            <w:r w:rsidRPr="000B2D23">
              <w:t xml:space="preserve"> pdf is shown</w:t>
            </w:r>
          </w:p>
          <w:p w14:paraId="15FFE816" w14:textId="77777777" w:rsidR="000B2D23" w:rsidRPr="000B2D23" w:rsidRDefault="000B2D23" w:rsidP="000B2D23">
            <w:pPr>
              <w:numPr>
                <w:ilvl w:val="0"/>
                <w:numId w:val="259"/>
              </w:numPr>
              <w:textAlignment w:val="baseline"/>
            </w:pPr>
            <w:r w:rsidRPr="000B2D23">
              <w:t>If the submit button is clicked on, the homepage is shown and the following message: BOLO successfully created</w:t>
            </w:r>
          </w:p>
        </w:tc>
      </w:tr>
    </w:tbl>
    <w:p w14:paraId="4B45C0E2" w14:textId="77777777" w:rsidR="000B2D23" w:rsidRPr="000B2D23" w:rsidRDefault="000B2D23" w:rsidP="00B12947">
      <w:pPr>
        <w:spacing w:line="480" w:lineRule="auto"/>
        <w:rPr>
          <w:b/>
        </w:rPr>
      </w:pPr>
    </w:p>
    <w:p w14:paraId="49982CD7" w14:textId="2AA062C4" w:rsidR="00B955CA" w:rsidRDefault="004462E1" w:rsidP="00B955CA">
      <w:pPr>
        <w:tabs>
          <w:tab w:val="left" w:pos="2753"/>
        </w:tabs>
        <w:spacing w:line="480" w:lineRule="auto"/>
        <w:rPr>
          <w:b/>
        </w:rPr>
      </w:pPr>
      <w:r>
        <w:rPr>
          <w:b/>
        </w:rPr>
        <w:t>User Story #1010 – Create a front end page for root to customize system settings</w:t>
      </w:r>
    </w:p>
    <w:p w14:paraId="754280F1" w14:textId="461264AD" w:rsidR="00D921EB" w:rsidRPr="00D921EB" w:rsidRDefault="00D921EB" w:rsidP="00D921EB">
      <w:pPr>
        <w:spacing w:before="200"/>
        <w:rPr>
          <w:color w:val="auto"/>
          <w:sz w:val="20"/>
        </w:rPr>
      </w:pPr>
      <w:r w:rsidRPr="5AA2640E">
        <w:rPr>
          <w:sz w:val="22"/>
          <w:szCs w:val="22"/>
        </w:rP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D921EB" w:rsidRPr="00D921EB" w14:paraId="4C7E29B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3598EFF" w14:textId="77777777" w:rsidR="00D921EB" w:rsidRPr="00D921EB" w:rsidRDefault="00D921EB" w:rsidP="00D921EB">
            <w:pPr>
              <w:rPr>
                <w:color w:val="auto"/>
              </w:rPr>
            </w:pPr>
            <w:r w:rsidRPr="00D921EB">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DCF8069" w14:textId="77777777" w:rsidR="00D921EB" w:rsidRPr="00D921EB" w:rsidRDefault="00D921EB" w:rsidP="00D921EB">
            <w:pPr>
              <w:rPr>
                <w:color w:val="auto"/>
              </w:rPr>
            </w:pPr>
            <w:r w:rsidRPr="00D921EB">
              <w:t>ISD-1010.001</w:t>
            </w:r>
          </w:p>
        </w:tc>
      </w:tr>
      <w:tr w:rsidR="00D921EB" w:rsidRPr="00D921EB" w14:paraId="0477C2A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12345C" w14:textId="77777777" w:rsidR="00D921EB" w:rsidRPr="00D921EB" w:rsidRDefault="00D921EB" w:rsidP="00D921EB">
            <w:pPr>
              <w:rPr>
                <w:color w:val="auto"/>
              </w:rPr>
            </w:pPr>
            <w:r w:rsidRPr="00D921EB">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86F64B9" w14:textId="77777777" w:rsidR="00D921EB" w:rsidRPr="00D921EB" w:rsidRDefault="00D921EB" w:rsidP="00D921EB">
            <w:pPr>
              <w:rPr>
                <w:color w:val="auto"/>
              </w:rPr>
            </w:pPr>
            <w:r w:rsidRPr="00D921EB">
              <w:t>To verify root user will have access to the system setting page</w:t>
            </w:r>
          </w:p>
        </w:tc>
      </w:tr>
      <w:tr w:rsidR="00D921EB" w:rsidRPr="00D921EB" w14:paraId="5509DC4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17287E3" w14:textId="77777777" w:rsidR="00D921EB" w:rsidRPr="00D921EB" w:rsidRDefault="00D921EB" w:rsidP="00D921EB">
            <w:pPr>
              <w:rPr>
                <w:color w:val="auto"/>
              </w:rPr>
            </w:pPr>
            <w:r w:rsidRPr="00D921EB">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D3CA70" w14:textId="77777777" w:rsidR="00D921EB" w:rsidRPr="00D921EB" w:rsidRDefault="00D921EB" w:rsidP="00D921EB">
            <w:pPr>
              <w:rPr>
                <w:color w:val="auto"/>
              </w:rPr>
            </w:pPr>
            <w:r w:rsidRPr="00D921EB">
              <w:t>Root user must be on the login page and on the “Admin” page</w:t>
            </w:r>
          </w:p>
        </w:tc>
      </w:tr>
      <w:tr w:rsidR="00D921EB" w:rsidRPr="00D921EB" w14:paraId="16537B8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54F1A9" w14:textId="77777777" w:rsidR="00D921EB" w:rsidRPr="00D921EB" w:rsidRDefault="00D921EB" w:rsidP="00D921EB">
            <w:pPr>
              <w:rPr>
                <w:color w:val="auto"/>
              </w:rPr>
            </w:pPr>
            <w:r w:rsidRPr="00D921EB">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3C7E2C5" w14:textId="77777777" w:rsidR="00D921EB" w:rsidRPr="00D921EB" w:rsidRDefault="00D921EB" w:rsidP="00D921EB">
            <w:pPr>
              <w:numPr>
                <w:ilvl w:val="0"/>
                <w:numId w:val="260"/>
              </w:numPr>
              <w:textAlignment w:val="baseline"/>
            </w:pPr>
            <w:r w:rsidRPr="00D921EB">
              <w:t>Click on the “System Setting” link on the admin page</w:t>
            </w:r>
          </w:p>
        </w:tc>
      </w:tr>
      <w:tr w:rsidR="00D921EB" w:rsidRPr="00D921EB" w14:paraId="49B8A04F"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BB5D8D6" w14:textId="77777777" w:rsidR="00D921EB" w:rsidRPr="00D921EB" w:rsidRDefault="00D921EB" w:rsidP="00D921EB">
            <w:pPr>
              <w:rPr>
                <w:color w:val="auto"/>
              </w:rPr>
            </w:pPr>
            <w:r w:rsidRPr="00D921EB">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A4C3C78" w14:textId="77777777" w:rsidR="00D921EB" w:rsidRPr="00D921EB" w:rsidRDefault="00D921EB" w:rsidP="00D921EB">
            <w:pPr>
              <w:rPr>
                <w:color w:val="auto"/>
              </w:rPr>
            </w:pPr>
            <w:r w:rsidRPr="00D921EB">
              <w:t>Display the system settings page</w:t>
            </w:r>
          </w:p>
        </w:tc>
      </w:tr>
      <w:tr w:rsidR="00D921EB" w:rsidRPr="00D921EB" w14:paraId="15EB67B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AEAD2F0" w14:textId="77777777" w:rsidR="00D921EB" w:rsidRPr="00D921EB" w:rsidRDefault="00D921EB" w:rsidP="00D921EB">
            <w:pPr>
              <w:rPr>
                <w:color w:val="auto"/>
              </w:rPr>
            </w:pPr>
            <w:r w:rsidRPr="00D921EB">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DAB0BAB" w14:textId="77777777" w:rsidR="00D921EB" w:rsidRPr="00D921EB" w:rsidRDefault="00D921EB" w:rsidP="00D921EB">
            <w:pPr>
              <w:rPr>
                <w:color w:val="auto"/>
              </w:rPr>
            </w:pPr>
            <w:r w:rsidRPr="00D921EB">
              <w:t xml:space="preserve">Pass </w:t>
            </w:r>
          </w:p>
        </w:tc>
      </w:tr>
    </w:tbl>
    <w:p w14:paraId="5E4B012B" w14:textId="67DFC168"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D921EB" w:rsidRPr="00D921EB" w14:paraId="39F5F49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E78B9C4" w14:textId="77777777" w:rsidR="00D921EB" w:rsidRPr="00D921EB" w:rsidRDefault="00D921EB" w:rsidP="00D921EB">
            <w:pPr>
              <w:rPr>
                <w:color w:val="auto"/>
              </w:rPr>
            </w:pPr>
            <w:r w:rsidRPr="00D921EB">
              <w:rPr>
                <w:b/>
                <w:bCs/>
              </w:rPr>
              <w:lastRenderedPageBreak/>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87BA1AA" w14:textId="77777777" w:rsidR="00D921EB" w:rsidRPr="00D921EB" w:rsidRDefault="00D921EB" w:rsidP="00D921EB">
            <w:pPr>
              <w:rPr>
                <w:color w:val="auto"/>
              </w:rPr>
            </w:pPr>
            <w:r w:rsidRPr="00D921EB">
              <w:t>IRD-1010.002</w:t>
            </w:r>
          </w:p>
        </w:tc>
      </w:tr>
      <w:tr w:rsidR="00D921EB" w:rsidRPr="00D921EB" w14:paraId="3A69A1CF"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B41141" w14:textId="77777777" w:rsidR="00D921EB" w:rsidRPr="00D921EB" w:rsidRDefault="00D921EB" w:rsidP="00D921EB">
            <w:pPr>
              <w:rPr>
                <w:color w:val="auto"/>
              </w:rPr>
            </w:pPr>
            <w:r w:rsidRPr="00D921EB">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06B565" w14:textId="77777777" w:rsidR="00D921EB" w:rsidRPr="00D921EB" w:rsidRDefault="00D921EB" w:rsidP="00D921EB">
            <w:pPr>
              <w:rPr>
                <w:color w:val="auto"/>
              </w:rPr>
            </w:pPr>
            <w:r w:rsidRPr="00D921EB">
              <w:t>To verify an admin user will not  have access to the system setting page</w:t>
            </w:r>
          </w:p>
        </w:tc>
      </w:tr>
      <w:tr w:rsidR="00D921EB" w:rsidRPr="00D921EB" w14:paraId="691C443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1714BEF" w14:textId="77777777" w:rsidR="00D921EB" w:rsidRPr="00D921EB" w:rsidRDefault="00D921EB" w:rsidP="00D921EB">
            <w:pPr>
              <w:rPr>
                <w:color w:val="auto"/>
              </w:rPr>
            </w:pPr>
            <w:r w:rsidRPr="00D921EB">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27AB91B" w14:textId="77777777" w:rsidR="00D921EB" w:rsidRPr="00D921EB" w:rsidRDefault="00D921EB" w:rsidP="00D921EB">
            <w:pPr>
              <w:rPr>
                <w:color w:val="auto"/>
              </w:rPr>
            </w:pPr>
            <w:r w:rsidRPr="00D921EB">
              <w:t>User must be logged into the system and one the admin page</w:t>
            </w:r>
          </w:p>
        </w:tc>
      </w:tr>
      <w:tr w:rsidR="00D921EB" w:rsidRPr="00D921EB" w14:paraId="142B04B1"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7287BC" w14:textId="77777777" w:rsidR="00D921EB" w:rsidRPr="00D921EB" w:rsidRDefault="00D921EB" w:rsidP="00D921EB">
            <w:pPr>
              <w:rPr>
                <w:color w:val="auto"/>
              </w:rPr>
            </w:pPr>
            <w:r w:rsidRPr="00D921EB">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CE449C" w14:textId="77777777" w:rsidR="00D921EB" w:rsidRPr="00D921EB" w:rsidRDefault="00D921EB" w:rsidP="00D921EB">
            <w:pPr>
              <w:numPr>
                <w:ilvl w:val="0"/>
                <w:numId w:val="261"/>
              </w:numPr>
              <w:textAlignment w:val="baseline"/>
            </w:pPr>
            <w:r w:rsidRPr="00D921EB">
              <w:t>Cannot view the “System settings” link</w:t>
            </w:r>
          </w:p>
        </w:tc>
      </w:tr>
      <w:tr w:rsidR="00D921EB" w:rsidRPr="00D921EB" w14:paraId="4F8FF82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5FC2FB" w14:textId="77777777" w:rsidR="00D921EB" w:rsidRPr="00D921EB" w:rsidRDefault="00D921EB" w:rsidP="00D921EB">
            <w:pPr>
              <w:rPr>
                <w:color w:val="auto"/>
              </w:rPr>
            </w:pPr>
            <w:r w:rsidRPr="00D921EB">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C7F85D" w14:textId="77777777" w:rsidR="00D921EB" w:rsidRPr="00D921EB" w:rsidRDefault="00D921EB" w:rsidP="00D921EB">
            <w:pPr>
              <w:rPr>
                <w:color w:val="auto"/>
              </w:rPr>
            </w:pPr>
            <w:r w:rsidRPr="00D921EB">
              <w:t>None</w:t>
            </w:r>
          </w:p>
        </w:tc>
      </w:tr>
      <w:tr w:rsidR="00D921EB" w:rsidRPr="00D921EB" w14:paraId="23DBF0C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30C1DE" w14:textId="77777777" w:rsidR="00D921EB" w:rsidRPr="00D921EB" w:rsidRDefault="00D921EB" w:rsidP="00D921EB">
            <w:pPr>
              <w:rPr>
                <w:color w:val="auto"/>
              </w:rPr>
            </w:pPr>
            <w:r w:rsidRPr="00D921EB">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68A5497" w14:textId="77777777" w:rsidR="00D921EB" w:rsidRPr="00D921EB" w:rsidRDefault="00D921EB" w:rsidP="00D921EB">
            <w:pPr>
              <w:rPr>
                <w:color w:val="auto"/>
              </w:rPr>
            </w:pPr>
            <w:r w:rsidRPr="00D921EB">
              <w:t xml:space="preserve">Pass </w:t>
            </w:r>
          </w:p>
        </w:tc>
      </w:tr>
    </w:tbl>
    <w:p w14:paraId="47B01C64" w14:textId="77777777"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D921EB" w:rsidRPr="00D921EB" w14:paraId="78CC616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A3E00F8" w14:textId="77777777" w:rsidR="00D921EB" w:rsidRPr="00D921EB" w:rsidRDefault="00D921EB" w:rsidP="00D921EB">
            <w:pPr>
              <w:rPr>
                <w:color w:val="auto"/>
              </w:rPr>
            </w:pPr>
            <w:r w:rsidRPr="00D921EB">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7B7FF5D" w14:textId="77777777" w:rsidR="00D921EB" w:rsidRPr="00D921EB" w:rsidRDefault="00D921EB" w:rsidP="00D921EB">
            <w:pPr>
              <w:rPr>
                <w:color w:val="auto"/>
              </w:rPr>
            </w:pPr>
            <w:r w:rsidRPr="00D921EB">
              <w:t>IRD-1010.003</w:t>
            </w:r>
          </w:p>
        </w:tc>
      </w:tr>
      <w:tr w:rsidR="00D921EB" w:rsidRPr="00D921EB" w14:paraId="00315C5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3C0DB32" w14:textId="77777777" w:rsidR="00D921EB" w:rsidRPr="00D921EB" w:rsidRDefault="00D921EB" w:rsidP="00D921EB">
            <w:pPr>
              <w:rPr>
                <w:color w:val="auto"/>
              </w:rPr>
            </w:pPr>
            <w:r w:rsidRPr="00D921EB">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8A5EAE7" w14:textId="77777777" w:rsidR="00D921EB" w:rsidRPr="00D921EB" w:rsidRDefault="00D921EB" w:rsidP="00D921EB">
            <w:pPr>
              <w:rPr>
                <w:color w:val="auto"/>
              </w:rPr>
            </w:pPr>
            <w:r w:rsidRPr="00D921EB">
              <w:t>To verify a supervisor user will not  have access to the system setting page</w:t>
            </w:r>
          </w:p>
        </w:tc>
      </w:tr>
      <w:tr w:rsidR="00D921EB" w:rsidRPr="00D921EB" w14:paraId="61031B1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AF2BFA" w14:textId="77777777" w:rsidR="00D921EB" w:rsidRPr="00D921EB" w:rsidRDefault="00D921EB" w:rsidP="00D921EB">
            <w:pPr>
              <w:rPr>
                <w:color w:val="auto"/>
              </w:rPr>
            </w:pPr>
            <w:r w:rsidRPr="00D921EB">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36D12A" w14:textId="77777777" w:rsidR="00D921EB" w:rsidRPr="00D921EB" w:rsidRDefault="00D921EB" w:rsidP="00D921EB">
            <w:pPr>
              <w:rPr>
                <w:color w:val="auto"/>
              </w:rPr>
            </w:pPr>
            <w:r w:rsidRPr="00D921EB">
              <w:t>User must be logged into the system</w:t>
            </w:r>
          </w:p>
        </w:tc>
      </w:tr>
      <w:tr w:rsidR="00D921EB" w:rsidRPr="00D921EB" w14:paraId="23767EF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F328CC1" w14:textId="77777777" w:rsidR="00D921EB" w:rsidRPr="00D921EB" w:rsidRDefault="00D921EB" w:rsidP="00D921EB">
            <w:pPr>
              <w:rPr>
                <w:color w:val="auto"/>
              </w:rPr>
            </w:pPr>
            <w:r w:rsidRPr="00D921EB">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4EB4AF" w14:textId="77777777" w:rsidR="00D921EB" w:rsidRPr="00D921EB" w:rsidRDefault="00D921EB" w:rsidP="00D921EB">
            <w:pPr>
              <w:numPr>
                <w:ilvl w:val="0"/>
                <w:numId w:val="262"/>
              </w:numPr>
              <w:textAlignment w:val="baseline"/>
            </w:pPr>
            <w:r w:rsidRPr="00D921EB">
              <w:t>Cannot view the “Admin” link</w:t>
            </w:r>
          </w:p>
        </w:tc>
      </w:tr>
      <w:tr w:rsidR="00D921EB" w:rsidRPr="00D921EB" w14:paraId="4642052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3F2421F" w14:textId="77777777" w:rsidR="00D921EB" w:rsidRPr="00D921EB" w:rsidRDefault="00D921EB" w:rsidP="00D921EB">
            <w:pPr>
              <w:rPr>
                <w:color w:val="auto"/>
              </w:rPr>
            </w:pPr>
            <w:r w:rsidRPr="00D921EB">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FDF580F" w14:textId="77777777" w:rsidR="00D921EB" w:rsidRPr="00D921EB" w:rsidRDefault="00D921EB" w:rsidP="00D921EB">
            <w:pPr>
              <w:rPr>
                <w:color w:val="auto"/>
              </w:rPr>
            </w:pPr>
            <w:r w:rsidRPr="00D921EB">
              <w:t>None</w:t>
            </w:r>
          </w:p>
        </w:tc>
      </w:tr>
      <w:tr w:rsidR="00D921EB" w:rsidRPr="00D921EB" w14:paraId="74ACA145"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CC6A81" w14:textId="77777777" w:rsidR="00D921EB" w:rsidRPr="00D921EB" w:rsidRDefault="00D921EB" w:rsidP="00D921EB">
            <w:pPr>
              <w:rPr>
                <w:color w:val="auto"/>
              </w:rPr>
            </w:pPr>
            <w:r w:rsidRPr="00D921EB">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1EBFB0" w14:textId="77777777" w:rsidR="00D921EB" w:rsidRPr="00D921EB" w:rsidRDefault="00D921EB" w:rsidP="00D921EB">
            <w:pPr>
              <w:rPr>
                <w:color w:val="auto"/>
              </w:rPr>
            </w:pPr>
            <w:r w:rsidRPr="00D921EB">
              <w:t xml:space="preserve">Pass </w:t>
            </w:r>
          </w:p>
        </w:tc>
      </w:tr>
    </w:tbl>
    <w:p w14:paraId="1DB3C835" w14:textId="2523C0BB"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D921EB" w:rsidRPr="00D921EB" w14:paraId="62F3AC15"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51461B6" w14:textId="77777777" w:rsidR="00D921EB" w:rsidRPr="00D921EB" w:rsidRDefault="00D921EB" w:rsidP="00D921EB">
            <w:pPr>
              <w:rPr>
                <w:color w:val="auto"/>
              </w:rPr>
            </w:pPr>
            <w:r w:rsidRPr="00D921EB">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9F54F65" w14:textId="77777777" w:rsidR="00D921EB" w:rsidRPr="00D921EB" w:rsidRDefault="00D921EB" w:rsidP="00D921EB">
            <w:pPr>
              <w:rPr>
                <w:color w:val="auto"/>
              </w:rPr>
            </w:pPr>
            <w:r w:rsidRPr="00D921EB">
              <w:t>IRD-1010.004</w:t>
            </w:r>
          </w:p>
        </w:tc>
      </w:tr>
      <w:tr w:rsidR="00D921EB" w:rsidRPr="00D921EB" w14:paraId="1B737FEF"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1D8C07" w14:textId="77777777" w:rsidR="00D921EB" w:rsidRPr="00D921EB" w:rsidRDefault="00D921EB" w:rsidP="00D921EB">
            <w:pPr>
              <w:rPr>
                <w:color w:val="auto"/>
              </w:rPr>
            </w:pPr>
            <w:r w:rsidRPr="00D921EB">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D91BFAF" w14:textId="77777777" w:rsidR="00D921EB" w:rsidRPr="00D921EB" w:rsidRDefault="00D921EB" w:rsidP="00D921EB">
            <w:pPr>
              <w:rPr>
                <w:color w:val="auto"/>
              </w:rPr>
            </w:pPr>
            <w:r w:rsidRPr="00D921EB">
              <w:t>To verify an officer user will not  have access to the system setting page</w:t>
            </w:r>
          </w:p>
        </w:tc>
      </w:tr>
      <w:tr w:rsidR="00D921EB" w:rsidRPr="00D921EB" w14:paraId="482B256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8FFA1C2" w14:textId="77777777" w:rsidR="00D921EB" w:rsidRPr="00D921EB" w:rsidRDefault="00D921EB" w:rsidP="00D921EB">
            <w:pPr>
              <w:rPr>
                <w:color w:val="auto"/>
              </w:rPr>
            </w:pPr>
            <w:r w:rsidRPr="00D921EB">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1ED5037" w14:textId="77777777" w:rsidR="00D921EB" w:rsidRPr="00D921EB" w:rsidRDefault="00D921EB" w:rsidP="00D921EB">
            <w:pPr>
              <w:rPr>
                <w:color w:val="auto"/>
              </w:rPr>
            </w:pPr>
            <w:r w:rsidRPr="00D921EB">
              <w:t>User must be logged into the system</w:t>
            </w:r>
          </w:p>
        </w:tc>
      </w:tr>
      <w:tr w:rsidR="00D921EB" w:rsidRPr="00D921EB" w14:paraId="36AD0C37"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A47791A" w14:textId="77777777" w:rsidR="00D921EB" w:rsidRPr="00D921EB" w:rsidRDefault="00D921EB" w:rsidP="00D921EB">
            <w:pPr>
              <w:rPr>
                <w:color w:val="auto"/>
              </w:rPr>
            </w:pPr>
            <w:r w:rsidRPr="00D921EB">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FD9E41" w14:textId="77777777" w:rsidR="00D921EB" w:rsidRPr="00D921EB" w:rsidRDefault="00D921EB" w:rsidP="00D921EB">
            <w:pPr>
              <w:numPr>
                <w:ilvl w:val="0"/>
                <w:numId w:val="263"/>
              </w:numPr>
              <w:textAlignment w:val="baseline"/>
            </w:pPr>
            <w:r w:rsidRPr="00D921EB">
              <w:t>Cannot view the “Admin” link</w:t>
            </w:r>
          </w:p>
        </w:tc>
      </w:tr>
      <w:tr w:rsidR="00D921EB" w:rsidRPr="00D921EB" w14:paraId="6DE686CF"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7BA6356" w14:textId="77777777" w:rsidR="00D921EB" w:rsidRPr="00D921EB" w:rsidRDefault="00D921EB" w:rsidP="00D921EB">
            <w:pPr>
              <w:rPr>
                <w:color w:val="auto"/>
              </w:rPr>
            </w:pPr>
            <w:r w:rsidRPr="00D921EB">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481AD6A" w14:textId="77777777" w:rsidR="00D921EB" w:rsidRPr="00D921EB" w:rsidRDefault="00D921EB" w:rsidP="00D921EB">
            <w:pPr>
              <w:rPr>
                <w:color w:val="auto"/>
              </w:rPr>
            </w:pPr>
            <w:r w:rsidRPr="00D921EB">
              <w:t>None</w:t>
            </w:r>
          </w:p>
        </w:tc>
      </w:tr>
      <w:tr w:rsidR="00D921EB" w:rsidRPr="00D921EB" w14:paraId="64E1E70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CEA218" w14:textId="77777777" w:rsidR="00D921EB" w:rsidRPr="00D921EB" w:rsidRDefault="00D921EB" w:rsidP="00D921EB">
            <w:pPr>
              <w:rPr>
                <w:color w:val="auto"/>
              </w:rPr>
            </w:pPr>
            <w:r w:rsidRPr="00D921EB">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52D45F6" w14:textId="77777777" w:rsidR="00D921EB" w:rsidRPr="00D921EB" w:rsidRDefault="00D921EB" w:rsidP="00D921EB">
            <w:pPr>
              <w:rPr>
                <w:color w:val="auto"/>
              </w:rPr>
            </w:pPr>
            <w:r w:rsidRPr="00D921EB">
              <w:t xml:space="preserve">Pass </w:t>
            </w:r>
          </w:p>
        </w:tc>
      </w:tr>
    </w:tbl>
    <w:p w14:paraId="65F9CD92" w14:textId="77777777" w:rsidR="004462E1" w:rsidRPr="004462E1" w:rsidRDefault="004462E1" w:rsidP="00B955CA">
      <w:pPr>
        <w:tabs>
          <w:tab w:val="left" w:pos="2753"/>
        </w:tabs>
        <w:spacing w:line="480" w:lineRule="auto"/>
        <w:rPr>
          <w:b/>
        </w:rPr>
      </w:pPr>
    </w:p>
    <w:p w14:paraId="5A129AD1" w14:textId="22E58F70" w:rsidR="00D921EB" w:rsidRDefault="00D921EB" w:rsidP="00B955CA">
      <w:pPr>
        <w:tabs>
          <w:tab w:val="left" w:pos="2753"/>
        </w:tabs>
        <w:spacing w:line="480" w:lineRule="auto"/>
        <w:rPr>
          <w:b/>
        </w:rPr>
      </w:pPr>
      <w:r>
        <w:rPr>
          <w:b/>
        </w:rPr>
        <w:t>User Story #1096 – Implement a link to download a PDF of the user’s guide based on user’s tier</w:t>
      </w:r>
    </w:p>
    <w:p w14:paraId="05D97569" w14:textId="6123615B" w:rsidR="00D921EB" w:rsidRPr="00D921EB" w:rsidRDefault="00D921EB" w:rsidP="00D921EB">
      <w:pPr>
        <w:spacing w:before="200"/>
        <w:rPr>
          <w:color w:val="auto"/>
          <w:sz w:val="22"/>
        </w:rPr>
      </w:pPr>
      <w: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D921EB" w:rsidRPr="00D921EB" w14:paraId="233DD817"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279E8D5" w14:textId="77777777" w:rsidR="00D921EB" w:rsidRPr="00D921EB" w:rsidRDefault="00D921EB" w:rsidP="00D921EB">
            <w:pPr>
              <w:rPr>
                <w:color w:val="auto"/>
              </w:rPr>
            </w:pPr>
            <w:r w:rsidRPr="00D921EB">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9E5E2E3" w14:textId="77777777" w:rsidR="00D921EB" w:rsidRPr="00D921EB" w:rsidRDefault="00D921EB" w:rsidP="00D921EB">
            <w:pPr>
              <w:rPr>
                <w:color w:val="auto"/>
              </w:rPr>
            </w:pPr>
            <w:r w:rsidRPr="00D921EB">
              <w:t>ISD-1096.001</w:t>
            </w:r>
          </w:p>
        </w:tc>
      </w:tr>
      <w:tr w:rsidR="00D921EB" w:rsidRPr="00D921EB" w14:paraId="74EC4A5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697A8A0" w14:textId="77777777" w:rsidR="00D921EB" w:rsidRPr="00D921EB" w:rsidRDefault="00D921EB" w:rsidP="00D921EB">
            <w:pPr>
              <w:rPr>
                <w:color w:val="auto"/>
              </w:rPr>
            </w:pPr>
            <w:r w:rsidRPr="00D921EB">
              <w:rPr>
                <w:b/>
                <w:bCs/>
              </w:rPr>
              <w:lastRenderedPageBreak/>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32CB36D" w14:textId="77777777" w:rsidR="00D921EB" w:rsidRPr="00D921EB" w:rsidRDefault="00D921EB" w:rsidP="00D921EB">
            <w:pPr>
              <w:rPr>
                <w:color w:val="auto"/>
              </w:rPr>
            </w:pPr>
            <w:r w:rsidRPr="00D921EB">
              <w:t>To verify a root user will have access to the root PDF user’s guide page</w:t>
            </w:r>
          </w:p>
        </w:tc>
      </w:tr>
      <w:tr w:rsidR="00D921EB" w:rsidRPr="00D921EB" w14:paraId="34ED21B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7EDD5F6" w14:textId="77777777" w:rsidR="00D921EB" w:rsidRPr="00D921EB" w:rsidRDefault="00D921EB" w:rsidP="00D921EB">
            <w:pPr>
              <w:rPr>
                <w:color w:val="auto"/>
              </w:rPr>
            </w:pPr>
            <w:r w:rsidRPr="00D921EB">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A3601BA" w14:textId="77777777" w:rsidR="00D921EB" w:rsidRPr="00D921EB" w:rsidRDefault="00D921EB" w:rsidP="00D921EB">
            <w:pPr>
              <w:rPr>
                <w:color w:val="auto"/>
              </w:rPr>
            </w:pPr>
            <w:r w:rsidRPr="00D921EB">
              <w:t>Logged into the system and on the user’s guide page</w:t>
            </w:r>
          </w:p>
        </w:tc>
      </w:tr>
      <w:tr w:rsidR="00D921EB" w:rsidRPr="00D921EB" w14:paraId="6EDF024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833984B" w14:textId="77777777" w:rsidR="00D921EB" w:rsidRPr="00D921EB" w:rsidRDefault="00D921EB" w:rsidP="00D921EB">
            <w:pPr>
              <w:rPr>
                <w:color w:val="auto"/>
              </w:rPr>
            </w:pPr>
            <w:r w:rsidRPr="00D921EB">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661FCE" w14:textId="77777777" w:rsidR="00D921EB" w:rsidRPr="00D921EB" w:rsidRDefault="00D921EB" w:rsidP="00D921EB">
            <w:pPr>
              <w:rPr>
                <w:color w:val="auto"/>
              </w:rPr>
            </w:pPr>
            <w:r w:rsidRPr="00D921EB">
              <w:t>Click on the generate PDF</w:t>
            </w:r>
          </w:p>
        </w:tc>
      </w:tr>
      <w:tr w:rsidR="00D921EB" w:rsidRPr="00D921EB" w14:paraId="62FF9FA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66E223" w14:textId="77777777" w:rsidR="00D921EB" w:rsidRPr="00D921EB" w:rsidRDefault="00D921EB" w:rsidP="00D921EB">
            <w:pPr>
              <w:rPr>
                <w:color w:val="auto"/>
              </w:rPr>
            </w:pPr>
            <w:r w:rsidRPr="00D921EB">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1FE473D" w14:textId="77777777" w:rsidR="00D921EB" w:rsidRPr="00D921EB" w:rsidRDefault="00D921EB" w:rsidP="00D921EB">
            <w:pPr>
              <w:rPr>
                <w:color w:val="auto"/>
              </w:rPr>
            </w:pPr>
            <w:r w:rsidRPr="00D921EB">
              <w:t>A PDF will open in a new webpage specifically tailored for root</w:t>
            </w:r>
          </w:p>
        </w:tc>
      </w:tr>
      <w:tr w:rsidR="00D921EB" w:rsidRPr="00D921EB" w14:paraId="28A738A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39C1E10" w14:textId="77777777" w:rsidR="00D921EB" w:rsidRPr="00D921EB" w:rsidRDefault="00D921EB" w:rsidP="00D921EB">
            <w:pPr>
              <w:rPr>
                <w:color w:val="auto"/>
              </w:rPr>
            </w:pPr>
            <w:r w:rsidRPr="00D921EB">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73A0A3B" w14:textId="77777777" w:rsidR="00D921EB" w:rsidRPr="00D921EB" w:rsidRDefault="00D921EB" w:rsidP="00D921EB">
            <w:pPr>
              <w:rPr>
                <w:color w:val="auto"/>
              </w:rPr>
            </w:pPr>
            <w:r w:rsidRPr="00D921EB">
              <w:t xml:space="preserve">Pass </w:t>
            </w:r>
          </w:p>
        </w:tc>
      </w:tr>
    </w:tbl>
    <w:p w14:paraId="32360403" w14:textId="77777777" w:rsidR="00D921EB" w:rsidRPr="00D921EB" w:rsidRDefault="00D921EB" w:rsidP="00D921EB">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D921EB" w:rsidRPr="00D921EB" w14:paraId="0E25CCD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D44C5A6" w14:textId="77777777" w:rsidR="00D921EB" w:rsidRPr="00D921EB" w:rsidRDefault="00D921EB" w:rsidP="00D921EB">
            <w:pPr>
              <w:rPr>
                <w:color w:val="auto"/>
              </w:rPr>
            </w:pPr>
            <w:r w:rsidRPr="00D921EB">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25F53FD" w14:textId="77777777" w:rsidR="00D921EB" w:rsidRPr="00D921EB" w:rsidRDefault="00D921EB" w:rsidP="00D921EB">
            <w:pPr>
              <w:rPr>
                <w:color w:val="auto"/>
              </w:rPr>
            </w:pPr>
            <w:r w:rsidRPr="00D921EB">
              <w:t>ISD-1096.002</w:t>
            </w:r>
          </w:p>
        </w:tc>
      </w:tr>
      <w:tr w:rsidR="00D921EB" w:rsidRPr="00D921EB" w14:paraId="149FD07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30AD06" w14:textId="77777777" w:rsidR="00D921EB" w:rsidRPr="00D921EB" w:rsidRDefault="00D921EB" w:rsidP="00D921EB">
            <w:pPr>
              <w:rPr>
                <w:color w:val="auto"/>
              </w:rPr>
            </w:pPr>
            <w:r w:rsidRPr="00D921EB">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56A933F" w14:textId="77777777" w:rsidR="00D921EB" w:rsidRPr="00D921EB" w:rsidRDefault="00D921EB" w:rsidP="00D921EB">
            <w:pPr>
              <w:rPr>
                <w:color w:val="auto"/>
              </w:rPr>
            </w:pPr>
            <w:r w:rsidRPr="00D921EB">
              <w:t>To verify an admin user will have access to the root PDF user’s guide page</w:t>
            </w:r>
          </w:p>
        </w:tc>
      </w:tr>
      <w:tr w:rsidR="00D921EB" w:rsidRPr="00D921EB" w14:paraId="6AF1E141"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20C894B" w14:textId="77777777" w:rsidR="00D921EB" w:rsidRPr="00D921EB" w:rsidRDefault="00D921EB" w:rsidP="00D921EB">
            <w:pPr>
              <w:rPr>
                <w:color w:val="auto"/>
              </w:rPr>
            </w:pPr>
            <w:r w:rsidRPr="00D921EB">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FBE0F5" w14:textId="77777777" w:rsidR="00D921EB" w:rsidRPr="00D921EB" w:rsidRDefault="00D921EB" w:rsidP="00D921EB">
            <w:pPr>
              <w:rPr>
                <w:color w:val="auto"/>
              </w:rPr>
            </w:pPr>
            <w:r w:rsidRPr="00D921EB">
              <w:t>Logged into the system and on the user’s guide page</w:t>
            </w:r>
          </w:p>
        </w:tc>
      </w:tr>
      <w:tr w:rsidR="00D921EB" w:rsidRPr="00D921EB" w14:paraId="651C456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C5B7B0A" w14:textId="77777777" w:rsidR="00D921EB" w:rsidRPr="00D921EB" w:rsidRDefault="00D921EB" w:rsidP="00D921EB">
            <w:pPr>
              <w:rPr>
                <w:color w:val="auto"/>
              </w:rPr>
            </w:pPr>
            <w:r w:rsidRPr="00D921EB">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C8C155C" w14:textId="77777777" w:rsidR="00D921EB" w:rsidRPr="00D921EB" w:rsidRDefault="00D921EB" w:rsidP="00D921EB">
            <w:pPr>
              <w:rPr>
                <w:color w:val="auto"/>
              </w:rPr>
            </w:pPr>
            <w:r w:rsidRPr="00D921EB">
              <w:t>Click on the generate PDF</w:t>
            </w:r>
          </w:p>
        </w:tc>
      </w:tr>
      <w:tr w:rsidR="00D921EB" w:rsidRPr="00D921EB" w14:paraId="7DC09BF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89EAE13" w14:textId="77777777" w:rsidR="00D921EB" w:rsidRPr="00D921EB" w:rsidRDefault="00D921EB" w:rsidP="00D921EB">
            <w:pPr>
              <w:rPr>
                <w:color w:val="auto"/>
              </w:rPr>
            </w:pPr>
            <w:r w:rsidRPr="00D921EB">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A88D0D7" w14:textId="77777777" w:rsidR="00D921EB" w:rsidRPr="00D921EB" w:rsidRDefault="00D921EB" w:rsidP="00D921EB">
            <w:pPr>
              <w:rPr>
                <w:color w:val="auto"/>
              </w:rPr>
            </w:pPr>
            <w:r w:rsidRPr="00D921EB">
              <w:t>A PDF will open in a new webpage specifically tailored for an admin</w:t>
            </w:r>
          </w:p>
        </w:tc>
      </w:tr>
      <w:tr w:rsidR="00D921EB" w:rsidRPr="00D921EB" w14:paraId="141824D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2B9CEE" w14:textId="77777777" w:rsidR="00D921EB" w:rsidRPr="00D921EB" w:rsidRDefault="00D921EB" w:rsidP="00D921EB">
            <w:pPr>
              <w:rPr>
                <w:color w:val="auto"/>
              </w:rPr>
            </w:pPr>
            <w:r w:rsidRPr="00D921EB">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3046C7" w14:textId="77777777" w:rsidR="00D921EB" w:rsidRPr="00D921EB" w:rsidRDefault="00D921EB" w:rsidP="00D921EB">
            <w:pPr>
              <w:rPr>
                <w:color w:val="auto"/>
              </w:rPr>
            </w:pPr>
            <w:r w:rsidRPr="00D921EB">
              <w:t xml:space="preserve">Pass </w:t>
            </w:r>
          </w:p>
        </w:tc>
      </w:tr>
    </w:tbl>
    <w:p w14:paraId="7D4A6987" w14:textId="77777777" w:rsidR="00D921EB" w:rsidRPr="00D921EB" w:rsidRDefault="00D921EB" w:rsidP="00D921EB">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6"/>
        <w:gridCol w:w="7674"/>
      </w:tblGrid>
      <w:tr w:rsidR="00D921EB" w:rsidRPr="00D921EB" w14:paraId="739DA03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ABF51F0" w14:textId="77777777" w:rsidR="00D921EB" w:rsidRPr="00D921EB" w:rsidRDefault="00D921EB" w:rsidP="00D921EB">
            <w:pPr>
              <w:rPr>
                <w:color w:val="auto"/>
              </w:rPr>
            </w:pPr>
            <w:r w:rsidRPr="00D921EB">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8B71B43" w14:textId="77777777" w:rsidR="00D921EB" w:rsidRPr="00D921EB" w:rsidRDefault="00D921EB" w:rsidP="00D921EB">
            <w:pPr>
              <w:rPr>
                <w:color w:val="auto"/>
              </w:rPr>
            </w:pPr>
            <w:r w:rsidRPr="00D921EB">
              <w:t>ISD-1096.003</w:t>
            </w:r>
          </w:p>
        </w:tc>
      </w:tr>
      <w:tr w:rsidR="00D921EB" w:rsidRPr="00D921EB" w14:paraId="60BF481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1187E1B" w14:textId="77777777" w:rsidR="00D921EB" w:rsidRPr="00D921EB" w:rsidRDefault="00D921EB" w:rsidP="00D921EB">
            <w:pPr>
              <w:rPr>
                <w:color w:val="auto"/>
              </w:rPr>
            </w:pPr>
            <w:r w:rsidRPr="00D921EB">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3AA8BBB" w14:textId="77777777" w:rsidR="00D921EB" w:rsidRPr="00D921EB" w:rsidRDefault="00D921EB" w:rsidP="00D921EB">
            <w:pPr>
              <w:rPr>
                <w:color w:val="auto"/>
              </w:rPr>
            </w:pPr>
            <w:r w:rsidRPr="00D921EB">
              <w:t>To verify a supervisor user will have access to the root PDF user’s guide page</w:t>
            </w:r>
          </w:p>
        </w:tc>
      </w:tr>
      <w:tr w:rsidR="00D921EB" w:rsidRPr="00D921EB" w14:paraId="590DC62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53CB64A" w14:textId="77777777" w:rsidR="00D921EB" w:rsidRPr="00D921EB" w:rsidRDefault="00D921EB" w:rsidP="00D921EB">
            <w:pPr>
              <w:rPr>
                <w:color w:val="auto"/>
              </w:rPr>
            </w:pPr>
            <w:r w:rsidRPr="00D921EB">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52A0BA7" w14:textId="77777777" w:rsidR="00D921EB" w:rsidRPr="00D921EB" w:rsidRDefault="00D921EB" w:rsidP="00D921EB">
            <w:pPr>
              <w:rPr>
                <w:color w:val="auto"/>
              </w:rPr>
            </w:pPr>
            <w:r w:rsidRPr="00D921EB">
              <w:t>Logged into the system and on the user’s guide page</w:t>
            </w:r>
          </w:p>
        </w:tc>
      </w:tr>
      <w:tr w:rsidR="00D921EB" w:rsidRPr="00D921EB" w14:paraId="5F74449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78BB9D" w14:textId="77777777" w:rsidR="00D921EB" w:rsidRPr="00D921EB" w:rsidRDefault="00D921EB" w:rsidP="00D921EB">
            <w:pPr>
              <w:rPr>
                <w:color w:val="auto"/>
              </w:rPr>
            </w:pPr>
            <w:r w:rsidRPr="00D921EB">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2C234E7" w14:textId="77777777" w:rsidR="00D921EB" w:rsidRPr="00D921EB" w:rsidRDefault="00D921EB" w:rsidP="00D921EB">
            <w:pPr>
              <w:rPr>
                <w:color w:val="auto"/>
              </w:rPr>
            </w:pPr>
            <w:r w:rsidRPr="00D921EB">
              <w:t>Click on the generate PDF</w:t>
            </w:r>
          </w:p>
        </w:tc>
      </w:tr>
      <w:tr w:rsidR="00D921EB" w:rsidRPr="00D921EB" w14:paraId="7825B5E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A78C69D" w14:textId="77777777" w:rsidR="00D921EB" w:rsidRPr="00D921EB" w:rsidRDefault="00D921EB" w:rsidP="00D921EB">
            <w:pPr>
              <w:rPr>
                <w:color w:val="auto"/>
              </w:rPr>
            </w:pPr>
            <w:r w:rsidRPr="00D921EB">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683E2A" w14:textId="77777777" w:rsidR="00D921EB" w:rsidRPr="00D921EB" w:rsidRDefault="00D921EB" w:rsidP="00D921EB">
            <w:pPr>
              <w:rPr>
                <w:color w:val="auto"/>
              </w:rPr>
            </w:pPr>
            <w:r w:rsidRPr="00D921EB">
              <w:t>A PDF will open in a new webpage specifically tailored a supervisor</w:t>
            </w:r>
          </w:p>
        </w:tc>
      </w:tr>
      <w:tr w:rsidR="00D921EB" w:rsidRPr="00D921EB" w14:paraId="2922F80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9BF9D21" w14:textId="77777777" w:rsidR="00D921EB" w:rsidRPr="00D921EB" w:rsidRDefault="00D921EB" w:rsidP="00D921EB">
            <w:pPr>
              <w:rPr>
                <w:color w:val="auto"/>
              </w:rPr>
            </w:pPr>
            <w:r w:rsidRPr="00D921EB">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6FBE8E9" w14:textId="77777777" w:rsidR="00D921EB" w:rsidRPr="00D921EB" w:rsidRDefault="00D921EB" w:rsidP="00D921EB">
            <w:pPr>
              <w:rPr>
                <w:color w:val="auto"/>
              </w:rPr>
            </w:pPr>
            <w:r w:rsidRPr="00D921EB">
              <w:t xml:space="preserve">Pass </w:t>
            </w:r>
          </w:p>
        </w:tc>
      </w:tr>
    </w:tbl>
    <w:p w14:paraId="25FDFA16" w14:textId="19047C91"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D921EB" w:rsidRPr="00D921EB" w14:paraId="73343A57"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B6FD2AB" w14:textId="77777777" w:rsidR="00D921EB" w:rsidRPr="00D921EB" w:rsidRDefault="00D921EB" w:rsidP="00D921EB">
            <w:pPr>
              <w:rPr>
                <w:color w:val="auto"/>
              </w:rPr>
            </w:pPr>
            <w:r w:rsidRPr="00D921EB">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BF1B833" w14:textId="77777777" w:rsidR="00D921EB" w:rsidRPr="00D921EB" w:rsidRDefault="00D921EB" w:rsidP="00D921EB">
            <w:pPr>
              <w:rPr>
                <w:color w:val="auto"/>
              </w:rPr>
            </w:pPr>
            <w:r w:rsidRPr="00D921EB">
              <w:t>IRD-1096.004</w:t>
            </w:r>
          </w:p>
        </w:tc>
      </w:tr>
      <w:tr w:rsidR="00D921EB" w:rsidRPr="00D921EB" w14:paraId="3FA92F9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5AF1630" w14:textId="77777777" w:rsidR="00D921EB" w:rsidRPr="00D921EB" w:rsidRDefault="00D921EB" w:rsidP="00D921EB">
            <w:pPr>
              <w:rPr>
                <w:color w:val="auto"/>
              </w:rPr>
            </w:pPr>
            <w:r w:rsidRPr="00D921EB">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8F30F93" w14:textId="77777777" w:rsidR="00D921EB" w:rsidRPr="00D921EB" w:rsidRDefault="00D921EB" w:rsidP="00D921EB">
            <w:pPr>
              <w:rPr>
                <w:color w:val="auto"/>
              </w:rPr>
            </w:pPr>
            <w:r w:rsidRPr="00D921EB">
              <w:t>To verify a root user will not access to the PDF user’s guide via another link</w:t>
            </w:r>
          </w:p>
        </w:tc>
      </w:tr>
      <w:tr w:rsidR="00D921EB" w:rsidRPr="00D921EB" w14:paraId="68A11DA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93FF6F" w14:textId="77777777" w:rsidR="00D921EB" w:rsidRPr="00D921EB" w:rsidRDefault="00D921EB" w:rsidP="00D921EB">
            <w:pPr>
              <w:rPr>
                <w:color w:val="auto"/>
              </w:rPr>
            </w:pPr>
            <w:r w:rsidRPr="00D921EB">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BB3305" w14:textId="77777777" w:rsidR="00D921EB" w:rsidRPr="00D921EB" w:rsidRDefault="00D921EB" w:rsidP="00D921EB">
            <w:pPr>
              <w:rPr>
                <w:color w:val="auto"/>
              </w:rPr>
            </w:pPr>
            <w:r w:rsidRPr="00D921EB">
              <w:t>Logged into the system and on the user’s guide page</w:t>
            </w:r>
          </w:p>
        </w:tc>
      </w:tr>
      <w:tr w:rsidR="00D921EB" w:rsidRPr="00D921EB" w14:paraId="096196C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7FBA3E1" w14:textId="77777777" w:rsidR="00D921EB" w:rsidRPr="00D921EB" w:rsidRDefault="00D921EB" w:rsidP="00D921EB">
            <w:pPr>
              <w:rPr>
                <w:color w:val="auto"/>
              </w:rPr>
            </w:pPr>
            <w:r w:rsidRPr="00D921EB">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CAAD27" w14:textId="77777777" w:rsidR="00D921EB" w:rsidRPr="00D921EB" w:rsidRDefault="00D921EB" w:rsidP="00D921EB">
            <w:pPr>
              <w:rPr>
                <w:color w:val="auto"/>
              </w:rPr>
            </w:pPr>
            <w:r w:rsidRPr="00D921EB">
              <w:t>Click on the Create BOLO which is a drop down link</w:t>
            </w:r>
          </w:p>
        </w:tc>
      </w:tr>
      <w:tr w:rsidR="00D921EB" w:rsidRPr="00D921EB" w14:paraId="6A21B29F"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FE1E917" w14:textId="77777777" w:rsidR="00D921EB" w:rsidRPr="00D921EB" w:rsidRDefault="00D921EB" w:rsidP="00D921EB">
            <w:pPr>
              <w:rPr>
                <w:color w:val="auto"/>
              </w:rPr>
            </w:pPr>
            <w:r w:rsidRPr="00D921EB">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8B81C48" w14:textId="77777777" w:rsidR="00D921EB" w:rsidRPr="00D921EB" w:rsidRDefault="00D921EB" w:rsidP="00D921EB">
            <w:pPr>
              <w:rPr>
                <w:color w:val="auto"/>
              </w:rPr>
            </w:pPr>
            <w:r w:rsidRPr="00D921EB">
              <w:t xml:space="preserve">A new PDF user’s guide will not appear </w:t>
            </w:r>
          </w:p>
        </w:tc>
      </w:tr>
      <w:tr w:rsidR="00D921EB" w:rsidRPr="00D921EB" w14:paraId="29A7B41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CE6E02" w14:textId="77777777" w:rsidR="00D921EB" w:rsidRPr="00D921EB" w:rsidRDefault="00D921EB" w:rsidP="00D921EB">
            <w:pPr>
              <w:rPr>
                <w:color w:val="auto"/>
              </w:rPr>
            </w:pPr>
            <w:r w:rsidRPr="00D921EB">
              <w:rPr>
                <w:b/>
                <w:bCs/>
              </w:rPr>
              <w:lastRenderedPageBreak/>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5EF9F2" w14:textId="77777777" w:rsidR="00D921EB" w:rsidRPr="00D921EB" w:rsidRDefault="00D921EB" w:rsidP="00D921EB">
            <w:pPr>
              <w:rPr>
                <w:color w:val="auto"/>
              </w:rPr>
            </w:pPr>
            <w:r w:rsidRPr="00D921EB">
              <w:t xml:space="preserve">Pass </w:t>
            </w:r>
          </w:p>
        </w:tc>
      </w:tr>
    </w:tbl>
    <w:p w14:paraId="21B4EE3D" w14:textId="182A199F"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D921EB" w:rsidRPr="00D921EB" w14:paraId="64652477"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52454C1" w14:textId="77777777" w:rsidR="00D921EB" w:rsidRPr="00D921EB" w:rsidRDefault="00D921EB" w:rsidP="00D921EB">
            <w:pPr>
              <w:rPr>
                <w:color w:val="auto"/>
              </w:rPr>
            </w:pPr>
            <w:r w:rsidRPr="00D921EB">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DD44B9A" w14:textId="77777777" w:rsidR="00D921EB" w:rsidRPr="00D921EB" w:rsidRDefault="00D921EB" w:rsidP="00D921EB">
            <w:pPr>
              <w:rPr>
                <w:color w:val="auto"/>
              </w:rPr>
            </w:pPr>
            <w:r w:rsidRPr="00D921EB">
              <w:t>IRD-1096.005</w:t>
            </w:r>
          </w:p>
        </w:tc>
      </w:tr>
      <w:tr w:rsidR="00D921EB" w:rsidRPr="00D921EB" w14:paraId="3EB85D05"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734DB0D" w14:textId="77777777" w:rsidR="00D921EB" w:rsidRPr="00D921EB" w:rsidRDefault="00D921EB" w:rsidP="00D921EB">
            <w:pPr>
              <w:rPr>
                <w:color w:val="auto"/>
              </w:rPr>
            </w:pPr>
            <w:r w:rsidRPr="00D921EB">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C431D3" w14:textId="77777777" w:rsidR="00D921EB" w:rsidRPr="00D921EB" w:rsidRDefault="00D921EB" w:rsidP="00D921EB">
            <w:pPr>
              <w:rPr>
                <w:color w:val="auto"/>
              </w:rPr>
            </w:pPr>
            <w:r w:rsidRPr="00D921EB">
              <w:t>To verify an admin user will not access to the user’s guide via another link</w:t>
            </w:r>
          </w:p>
        </w:tc>
      </w:tr>
      <w:tr w:rsidR="00D921EB" w:rsidRPr="00D921EB" w14:paraId="408566B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1D55BD6" w14:textId="77777777" w:rsidR="00D921EB" w:rsidRPr="00D921EB" w:rsidRDefault="00D921EB" w:rsidP="00D921EB">
            <w:pPr>
              <w:rPr>
                <w:color w:val="auto"/>
              </w:rPr>
            </w:pPr>
            <w:r w:rsidRPr="00D921EB">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1310479" w14:textId="77777777" w:rsidR="00D921EB" w:rsidRPr="00D921EB" w:rsidRDefault="00D921EB" w:rsidP="00D921EB">
            <w:pPr>
              <w:rPr>
                <w:color w:val="auto"/>
              </w:rPr>
            </w:pPr>
            <w:r w:rsidRPr="00D921EB">
              <w:t>Logged into the system and on the user’s guide page</w:t>
            </w:r>
          </w:p>
        </w:tc>
      </w:tr>
      <w:tr w:rsidR="00D921EB" w:rsidRPr="00D921EB" w14:paraId="7E31E20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C2E66E" w14:textId="77777777" w:rsidR="00D921EB" w:rsidRPr="00D921EB" w:rsidRDefault="00D921EB" w:rsidP="00D921EB">
            <w:pPr>
              <w:rPr>
                <w:color w:val="auto"/>
              </w:rPr>
            </w:pPr>
            <w:r w:rsidRPr="00D921EB">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80EE346" w14:textId="77777777" w:rsidR="00D921EB" w:rsidRPr="00D921EB" w:rsidRDefault="00D921EB" w:rsidP="00D921EB">
            <w:pPr>
              <w:rPr>
                <w:color w:val="auto"/>
              </w:rPr>
            </w:pPr>
            <w:r w:rsidRPr="00D921EB">
              <w:t>Click on archive</w:t>
            </w:r>
          </w:p>
        </w:tc>
      </w:tr>
      <w:tr w:rsidR="00D921EB" w:rsidRPr="00D921EB" w14:paraId="5BE3A03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AB9DC98" w14:textId="77777777" w:rsidR="00D921EB" w:rsidRPr="00D921EB" w:rsidRDefault="00D921EB" w:rsidP="00D921EB">
            <w:pPr>
              <w:rPr>
                <w:color w:val="auto"/>
              </w:rPr>
            </w:pPr>
            <w:r w:rsidRPr="00D921EB">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750A556" w14:textId="77777777" w:rsidR="00D921EB" w:rsidRPr="00D921EB" w:rsidRDefault="00D921EB" w:rsidP="00D921EB">
            <w:pPr>
              <w:rPr>
                <w:color w:val="auto"/>
              </w:rPr>
            </w:pPr>
            <w:r w:rsidRPr="00D921EB">
              <w:t xml:space="preserve">A new PDF user’s guide will not appear </w:t>
            </w:r>
          </w:p>
        </w:tc>
      </w:tr>
      <w:tr w:rsidR="00D921EB" w:rsidRPr="00D921EB" w14:paraId="16C9148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686653A" w14:textId="77777777" w:rsidR="00D921EB" w:rsidRPr="00D921EB" w:rsidRDefault="00D921EB" w:rsidP="00D921EB">
            <w:pPr>
              <w:rPr>
                <w:color w:val="auto"/>
              </w:rPr>
            </w:pPr>
            <w:r w:rsidRPr="00D921EB">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CE63697" w14:textId="77777777" w:rsidR="00D921EB" w:rsidRPr="00D921EB" w:rsidRDefault="00D921EB" w:rsidP="00D921EB">
            <w:pPr>
              <w:rPr>
                <w:color w:val="auto"/>
              </w:rPr>
            </w:pPr>
            <w:r w:rsidRPr="00D921EB">
              <w:t xml:space="preserve">Pass </w:t>
            </w:r>
          </w:p>
        </w:tc>
      </w:tr>
    </w:tbl>
    <w:p w14:paraId="3B243D94" w14:textId="77777777"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62"/>
      </w:tblGrid>
      <w:tr w:rsidR="00D921EB" w:rsidRPr="00D921EB" w14:paraId="4F81F95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85B30C0" w14:textId="77777777" w:rsidR="00D921EB" w:rsidRPr="00D921EB" w:rsidRDefault="00D921EB" w:rsidP="00D921EB">
            <w:pPr>
              <w:rPr>
                <w:color w:val="auto"/>
              </w:rPr>
            </w:pPr>
            <w:r w:rsidRPr="00D921EB">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D6A3BB8" w14:textId="77777777" w:rsidR="00D921EB" w:rsidRPr="00D921EB" w:rsidRDefault="00D921EB" w:rsidP="00D921EB">
            <w:pPr>
              <w:rPr>
                <w:color w:val="auto"/>
              </w:rPr>
            </w:pPr>
            <w:r w:rsidRPr="00D921EB">
              <w:t>IRD-1096.006</w:t>
            </w:r>
          </w:p>
        </w:tc>
      </w:tr>
      <w:tr w:rsidR="00D921EB" w:rsidRPr="00D921EB" w14:paraId="36A04E51"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847E708" w14:textId="77777777" w:rsidR="00D921EB" w:rsidRPr="00D921EB" w:rsidRDefault="00D921EB" w:rsidP="00D921EB">
            <w:pPr>
              <w:rPr>
                <w:color w:val="auto"/>
              </w:rPr>
            </w:pPr>
            <w:r w:rsidRPr="00D921EB">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97708FC" w14:textId="77777777" w:rsidR="00D921EB" w:rsidRPr="00D921EB" w:rsidRDefault="00D921EB" w:rsidP="00D921EB">
            <w:pPr>
              <w:rPr>
                <w:color w:val="auto"/>
              </w:rPr>
            </w:pPr>
            <w:r w:rsidRPr="00D921EB">
              <w:t>To verify a supervisor user will not access to the user’s guide via another link</w:t>
            </w:r>
          </w:p>
        </w:tc>
      </w:tr>
      <w:tr w:rsidR="00D921EB" w:rsidRPr="00D921EB" w14:paraId="6C03E98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E937B1" w14:textId="77777777" w:rsidR="00D921EB" w:rsidRPr="00D921EB" w:rsidRDefault="00D921EB" w:rsidP="00D921EB">
            <w:pPr>
              <w:rPr>
                <w:color w:val="auto"/>
              </w:rPr>
            </w:pPr>
            <w:r w:rsidRPr="00D921EB">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40A58F8" w14:textId="77777777" w:rsidR="00D921EB" w:rsidRPr="00D921EB" w:rsidRDefault="00D921EB" w:rsidP="00D921EB">
            <w:pPr>
              <w:rPr>
                <w:color w:val="auto"/>
              </w:rPr>
            </w:pPr>
            <w:r w:rsidRPr="00D921EB">
              <w:t>Logged into the system and on the user’s guide page</w:t>
            </w:r>
          </w:p>
        </w:tc>
      </w:tr>
      <w:tr w:rsidR="00D921EB" w:rsidRPr="00D921EB" w14:paraId="3DBBCD77"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21B14F" w14:textId="77777777" w:rsidR="00D921EB" w:rsidRPr="00D921EB" w:rsidRDefault="00D921EB" w:rsidP="00D921EB">
            <w:pPr>
              <w:rPr>
                <w:color w:val="auto"/>
              </w:rPr>
            </w:pPr>
            <w:r w:rsidRPr="00D921EB">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9C0D6C" w14:textId="77777777" w:rsidR="00D921EB" w:rsidRPr="00D921EB" w:rsidRDefault="00D921EB" w:rsidP="00D921EB">
            <w:pPr>
              <w:rPr>
                <w:color w:val="auto"/>
              </w:rPr>
            </w:pPr>
            <w:r w:rsidRPr="00D921EB">
              <w:t>Click on Home</w:t>
            </w:r>
          </w:p>
        </w:tc>
      </w:tr>
      <w:tr w:rsidR="00D921EB" w:rsidRPr="00D921EB" w14:paraId="096F7CC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C610EA" w14:textId="77777777" w:rsidR="00D921EB" w:rsidRPr="00D921EB" w:rsidRDefault="00D921EB" w:rsidP="00D921EB">
            <w:pPr>
              <w:rPr>
                <w:color w:val="auto"/>
              </w:rPr>
            </w:pPr>
            <w:r w:rsidRPr="00D921EB">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183D42D" w14:textId="77777777" w:rsidR="00D921EB" w:rsidRPr="00D921EB" w:rsidRDefault="00D921EB" w:rsidP="00D921EB">
            <w:pPr>
              <w:rPr>
                <w:color w:val="auto"/>
              </w:rPr>
            </w:pPr>
            <w:r w:rsidRPr="00D921EB">
              <w:t xml:space="preserve">A new PDF user’s guide will not appear </w:t>
            </w:r>
          </w:p>
        </w:tc>
      </w:tr>
      <w:tr w:rsidR="00D921EB" w:rsidRPr="00D921EB" w14:paraId="4D09839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513454D" w14:textId="77777777" w:rsidR="00D921EB" w:rsidRPr="00D921EB" w:rsidRDefault="00D921EB" w:rsidP="00D921EB">
            <w:pPr>
              <w:rPr>
                <w:color w:val="auto"/>
              </w:rPr>
            </w:pPr>
            <w:r w:rsidRPr="00D921EB">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564E60" w14:textId="77777777" w:rsidR="00D921EB" w:rsidRPr="00D921EB" w:rsidRDefault="00D921EB" w:rsidP="00D921EB">
            <w:pPr>
              <w:rPr>
                <w:color w:val="auto"/>
              </w:rPr>
            </w:pPr>
            <w:r w:rsidRPr="00D921EB">
              <w:t xml:space="preserve">Pass </w:t>
            </w:r>
          </w:p>
        </w:tc>
      </w:tr>
    </w:tbl>
    <w:p w14:paraId="5BBC9035" w14:textId="77777777" w:rsidR="00D921EB" w:rsidRDefault="00D921EB" w:rsidP="00B955CA">
      <w:pPr>
        <w:tabs>
          <w:tab w:val="left" w:pos="2753"/>
        </w:tabs>
        <w:spacing w:line="480" w:lineRule="auto"/>
        <w:rPr>
          <w:b/>
        </w:rPr>
      </w:pPr>
    </w:p>
    <w:p w14:paraId="41E7CB2A" w14:textId="77777777" w:rsidR="00D921EB" w:rsidRDefault="00D921EB" w:rsidP="00D921EB">
      <w:pPr>
        <w:tabs>
          <w:tab w:val="left" w:pos="2753"/>
          <w:tab w:val="center" w:pos="4680"/>
        </w:tabs>
        <w:spacing w:line="480" w:lineRule="auto"/>
        <w:rPr>
          <w:b/>
        </w:rPr>
      </w:pPr>
      <w:r>
        <w:rPr>
          <w:b/>
        </w:rPr>
        <w:t>User Story #1097 – Implement an About Miami Dade County Association of Chief of Police page</w:t>
      </w:r>
    </w:p>
    <w:p w14:paraId="790267A0" w14:textId="59548244" w:rsidR="00D921EB" w:rsidRPr="00D921EB" w:rsidRDefault="00D921EB" w:rsidP="00D921EB">
      <w:pPr>
        <w:spacing w:before="200"/>
        <w:rPr>
          <w:color w:val="auto"/>
          <w:sz w:val="22"/>
        </w:rPr>
      </w:pPr>
      <w:r>
        <w:t>Integration Test</w:t>
      </w: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D921EB" w:rsidRPr="00D921EB" w14:paraId="1B60459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C4E66D3" w14:textId="77777777" w:rsidR="00D921EB" w:rsidRPr="00D921EB" w:rsidRDefault="00D921EB" w:rsidP="00D921EB">
            <w:pPr>
              <w:rPr>
                <w:color w:val="auto"/>
              </w:rPr>
            </w:pPr>
            <w:r w:rsidRPr="00D921EB">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6CB96AE" w14:textId="77777777" w:rsidR="00D921EB" w:rsidRPr="00D921EB" w:rsidRDefault="00D921EB" w:rsidP="00D921EB">
            <w:pPr>
              <w:rPr>
                <w:color w:val="auto"/>
              </w:rPr>
            </w:pPr>
            <w:r w:rsidRPr="00D921EB">
              <w:t>ISD-1097.001</w:t>
            </w:r>
          </w:p>
        </w:tc>
      </w:tr>
      <w:tr w:rsidR="00D921EB" w:rsidRPr="00D921EB" w14:paraId="195BD57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5A640E" w14:textId="77777777" w:rsidR="00D921EB" w:rsidRPr="00D921EB" w:rsidRDefault="00D921EB" w:rsidP="00D921EB">
            <w:pPr>
              <w:rPr>
                <w:color w:val="auto"/>
              </w:rPr>
            </w:pPr>
            <w:r w:rsidRPr="00D921EB">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1BD61C0" w14:textId="77777777" w:rsidR="00D921EB" w:rsidRPr="00D921EB" w:rsidRDefault="00D921EB" w:rsidP="00D921EB">
            <w:pPr>
              <w:rPr>
                <w:color w:val="auto"/>
              </w:rPr>
            </w:pPr>
            <w:r w:rsidRPr="00D921EB">
              <w:t>To verify a non-system user will have access to the About MDCACP page</w:t>
            </w:r>
          </w:p>
        </w:tc>
      </w:tr>
      <w:tr w:rsidR="00D921EB" w:rsidRPr="00D921EB" w14:paraId="4471BF70"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3194ACF" w14:textId="77777777" w:rsidR="00D921EB" w:rsidRPr="00D921EB" w:rsidRDefault="00D921EB" w:rsidP="00D921EB">
            <w:pPr>
              <w:rPr>
                <w:color w:val="auto"/>
              </w:rPr>
            </w:pPr>
            <w:r w:rsidRPr="00D921EB">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C57EED2" w14:textId="77777777" w:rsidR="00D921EB" w:rsidRPr="00D921EB" w:rsidRDefault="00D921EB" w:rsidP="00D921EB">
            <w:pPr>
              <w:rPr>
                <w:color w:val="auto"/>
              </w:rPr>
            </w:pPr>
            <w:r w:rsidRPr="00D921EB">
              <w:t>User must be on the login page</w:t>
            </w:r>
          </w:p>
        </w:tc>
      </w:tr>
      <w:tr w:rsidR="00D921EB" w:rsidRPr="00D921EB" w14:paraId="747C61D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AC9FAA9" w14:textId="77777777" w:rsidR="00D921EB" w:rsidRPr="00D921EB" w:rsidRDefault="00D921EB" w:rsidP="00D921EB">
            <w:pPr>
              <w:rPr>
                <w:color w:val="auto"/>
              </w:rPr>
            </w:pPr>
            <w:r w:rsidRPr="00D921EB">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1A21078" w14:textId="77777777" w:rsidR="00D921EB" w:rsidRPr="00D921EB" w:rsidRDefault="00D921EB" w:rsidP="00D921EB">
            <w:pPr>
              <w:numPr>
                <w:ilvl w:val="0"/>
                <w:numId w:val="264"/>
              </w:numPr>
              <w:textAlignment w:val="baseline"/>
            </w:pPr>
            <w:r w:rsidRPr="00D921EB">
              <w:t>Click on the “About Us” link which is a drop down</w:t>
            </w:r>
          </w:p>
          <w:p w14:paraId="115E94BA" w14:textId="77777777" w:rsidR="00D921EB" w:rsidRPr="00D921EB" w:rsidRDefault="00D921EB" w:rsidP="00D921EB">
            <w:pPr>
              <w:numPr>
                <w:ilvl w:val="0"/>
                <w:numId w:val="264"/>
              </w:numPr>
              <w:textAlignment w:val="baseline"/>
            </w:pPr>
            <w:r w:rsidRPr="00D921EB">
              <w:t>Click on the the menu item labeled “MDCACP”</w:t>
            </w:r>
          </w:p>
        </w:tc>
      </w:tr>
      <w:tr w:rsidR="00D921EB" w:rsidRPr="00D921EB" w14:paraId="6A732BC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C22668" w14:textId="77777777" w:rsidR="00D921EB" w:rsidRPr="00D921EB" w:rsidRDefault="00D921EB" w:rsidP="00D921EB">
            <w:pPr>
              <w:rPr>
                <w:color w:val="auto"/>
              </w:rPr>
            </w:pPr>
            <w:r w:rsidRPr="00D921EB">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D4851B3" w14:textId="77777777" w:rsidR="00D921EB" w:rsidRPr="00D921EB" w:rsidRDefault="00D921EB" w:rsidP="00D921EB">
            <w:pPr>
              <w:rPr>
                <w:color w:val="auto"/>
              </w:rPr>
            </w:pPr>
            <w:r w:rsidRPr="00D921EB">
              <w:t>Display a new webpage with content about the MDCACP</w:t>
            </w:r>
          </w:p>
        </w:tc>
      </w:tr>
      <w:tr w:rsidR="00D921EB" w:rsidRPr="00D921EB" w14:paraId="24DB0D6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F632C69" w14:textId="77777777" w:rsidR="00D921EB" w:rsidRPr="00D921EB" w:rsidRDefault="00D921EB" w:rsidP="00D921EB">
            <w:pPr>
              <w:rPr>
                <w:color w:val="auto"/>
              </w:rPr>
            </w:pPr>
            <w:r w:rsidRPr="00D921EB">
              <w:rPr>
                <w:b/>
                <w:bCs/>
              </w:rPr>
              <w:lastRenderedPageBreak/>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AAB9E0B" w14:textId="77777777" w:rsidR="00D921EB" w:rsidRPr="00D921EB" w:rsidRDefault="00D921EB" w:rsidP="00D921EB">
            <w:pPr>
              <w:rPr>
                <w:color w:val="auto"/>
              </w:rPr>
            </w:pPr>
            <w:r w:rsidRPr="00D921EB">
              <w:t xml:space="preserve">Pass </w:t>
            </w:r>
          </w:p>
        </w:tc>
      </w:tr>
    </w:tbl>
    <w:p w14:paraId="029DD035" w14:textId="77777777"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D921EB" w:rsidRPr="00D921EB" w14:paraId="2E4BA67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B494609" w14:textId="77777777" w:rsidR="00D921EB" w:rsidRPr="00D921EB" w:rsidRDefault="00D921EB" w:rsidP="00D921EB">
            <w:pPr>
              <w:rPr>
                <w:color w:val="auto"/>
              </w:rPr>
            </w:pPr>
            <w:r w:rsidRPr="00D921EB">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510BDBC" w14:textId="77777777" w:rsidR="00D921EB" w:rsidRPr="00D921EB" w:rsidRDefault="00D921EB" w:rsidP="00D921EB">
            <w:pPr>
              <w:rPr>
                <w:color w:val="auto"/>
              </w:rPr>
            </w:pPr>
            <w:r w:rsidRPr="00D921EB">
              <w:t>ISD-1097.002</w:t>
            </w:r>
          </w:p>
        </w:tc>
      </w:tr>
      <w:tr w:rsidR="00D921EB" w:rsidRPr="00D921EB" w14:paraId="5DBFA7C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73D3264" w14:textId="77777777" w:rsidR="00D921EB" w:rsidRPr="00D921EB" w:rsidRDefault="00D921EB" w:rsidP="00D921EB">
            <w:pPr>
              <w:rPr>
                <w:color w:val="auto"/>
              </w:rPr>
            </w:pPr>
            <w:r w:rsidRPr="00D921EB">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C2EB09" w14:textId="77777777" w:rsidR="00D921EB" w:rsidRPr="00D921EB" w:rsidRDefault="00D921EB" w:rsidP="00D921EB">
            <w:pPr>
              <w:rPr>
                <w:color w:val="auto"/>
              </w:rPr>
            </w:pPr>
            <w:r w:rsidRPr="00D921EB">
              <w:t>To verify a root user will have access to the About MDCACP page</w:t>
            </w:r>
          </w:p>
        </w:tc>
      </w:tr>
      <w:tr w:rsidR="00D921EB" w:rsidRPr="00D921EB" w14:paraId="4B4B80B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C93C879" w14:textId="77777777" w:rsidR="00D921EB" w:rsidRPr="00D921EB" w:rsidRDefault="00D921EB" w:rsidP="00D921EB">
            <w:pPr>
              <w:rPr>
                <w:color w:val="auto"/>
              </w:rPr>
            </w:pPr>
            <w:r w:rsidRPr="00D921EB">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7E7B42" w14:textId="77777777" w:rsidR="00D921EB" w:rsidRPr="00D921EB" w:rsidRDefault="00D921EB" w:rsidP="00D921EB">
            <w:pPr>
              <w:rPr>
                <w:color w:val="auto"/>
              </w:rPr>
            </w:pPr>
            <w:r w:rsidRPr="00D921EB">
              <w:t>User must be on the login page</w:t>
            </w:r>
          </w:p>
        </w:tc>
      </w:tr>
      <w:tr w:rsidR="00D921EB" w:rsidRPr="00D921EB" w14:paraId="72BC54C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A96FD46" w14:textId="77777777" w:rsidR="00D921EB" w:rsidRPr="00D921EB" w:rsidRDefault="00D921EB" w:rsidP="00D921EB">
            <w:pPr>
              <w:rPr>
                <w:color w:val="auto"/>
              </w:rPr>
            </w:pPr>
            <w:r w:rsidRPr="00D921EB">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D7F30C1" w14:textId="77777777" w:rsidR="00D921EB" w:rsidRPr="00D921EB" w:rsidRDefault="00D921EB" w:rsidP="00D921EB">
            <w:pPr>
              <w:numPr>
                <w:ilvl w:val="0"/>
                <w:numId w:val="265"/>
              </w:numPr>
              <w:textAlignment w:val="baseline"/>
            </w:pPr>
            <w:r w:rsidRPr="00D921EB">
              <w:t>Click on the “About Us” link which is a drop down</w:t>
            </w:r>
          </w:p>
          <w:p w14:paraId="137E6383" w14:textId="77777777" w:rsidR="00D921EB" w:rsidRPr="00D921EB" w:rsidRDefault="00D921EB" w:rsidP="00D921EB">
            <w:pPr>
              <w:numPr>
                <w:ilvl w:val="0"/>
                <w:numId w:val="265"/>
              </w:numPr>
              <w:textAlignment w:val="baseline"/>
            </w:pPr>
            <w:r w:rsidRPr="00D921EB">
              <w:t>Click on the the menu item labeled “MDCACP”</w:t>
            </w:r>
          </w:p>
        </w:tc>
      </w:tr>
      <w:tr w:rsidR="00D921EB" w:rsidRPr="00D921EB" w14:paraId="2BE5173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0C6AD9" w14:textId="77777777" w:rsidR="00D921EB" w:rsidRPr="00D921EB" w:rsidRDefault="00D921EB" w:rsidP="00D921EB">
            <w:pPr>
              <w:rPr>
                <w:color w:val="auto"/>
              </w:rPr>
            </w:pPr>
            <w:r w:rsidRPr="00D921EB">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D6BCEAF" w14:textId="77777777" w:rsidR="00D921EB" w:rsidRPr="00D921EB" w:rsidRDefault="00D921EB" w:rsidP="00D921EB">
            <w:pPr>
              <w:rPr>
                <w:color w:val="auto"/>
              </w:rPr>
            </w:pPr>
            <w:r w:rsidRPr="00D921EB">
              <w:t>Display a new webpage with content about the MDCACP</w:t>
            </w:r>
          </w:p>
        </w:tc>
      </w:tr>
      <w:tr w:rsidR="00D921EB" w:rsidRPr="00D921EB" w14:paraId="1E0EDA5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EB7AA51" w14:textId="77777777" w:rsidR="00D921EB" w:rsidRPr="00D921EB" w:rsidRDefault="00D921EB" w:rsidP="00D921EB">
            <w:pPr>
              <w:rPr>
                <w:color w:val="auto"/>
              </w:rPr>
            </w:pPr>
            <w:r w:rsidRPr="00D921EB">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70D8E0A" w14:textId="77777777" w:rsidR="00D921EB" w:rsidRPr="00D921EB" w:rsidRDefault="00D921EB" w:rsidP="00D921EB">
            <w:pPr>
              <w:rPr>
                <w:color w:val="auto"/>
              </w:rPr>
            </w:pPr>
            <w:r w:rsidRPr="00D921EB">
              <w:t xml:space="preserve">Pass </w:t>
            </w:r>
          </w:p>
        </w:tc>
      </w:tr>
    </w:tbl>
    <w:p w14:paraId="3ADB2B19" w14:textId="77777777"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D921EB" w:rsidRPr="00D921EB" w14:paraId="6352416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51142B7" w14:textId="77777777" w:rsidR="00D921EB" w:rsidRPr="00D921EB" w:rsidRDefault="00D921EB" w:rsidP="00D921EB">
            <w:pPr>
              <w:rPr>
                <w:color w:val="auto"/>
              </w:rPr>
            </w:pPr>
            <w:r w:rsidRPr="00D921EB">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23917CA" w14:textId="77777777" w:rsidR="00D921EB" w:rsidRPr="00D921EB" w:rsidRDefault="00D921EB" w:rsidP="00D921EB">
            <w:pPr>
              <w:rPr>
                <w:color w:val="auto"/>
              </w:rPr>
            </w:pPr>
            <w:r w:rsidRPr="00D921EB">
              <w:t>ISD-1097.003</w:t>
            </w:r>
          </w:p>
        </w:tc>
      </w:tr>
      <w:tr w:rsidR="00D921EB" w:rsidRPr="00D921EB" w14:paraId="5EBE2550"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A4D069" w14:textId="77777777" w:rsidR="00D921EB" w:rsidRPr="00D921EB" w:rsidRDefault="00D921EB" w:rsidP="00D921EB">
            <w:pPr>
              <w:rPr>
                <w:color w:val="auto"/>
              </w:rPr>
            </w:pPr>
            <w:r w:rsidRPr="00D921EB">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EDC2681" w14:textId="77777777" w:rsidR="00D921EB" w:rsidRPr="00D921EB" w:rsidRDefault="00D921EB" w:rsidP="00D921EB">
            <w:pPr>
              <w:rPr>
                <w:color w:val="auto"/>
              </w:rPr>
            </w:pPr>
            <w:r w:rsidRPr="00D921EB">
              <w:t>To verify an officer user will have access to the About MDCACP page</w:t>
            </w:r>
          </w:p>
        </w:tc>
      </w:tr>
      <w:tr w:rsidR="00D921EB" w:rsidRPr="00D921EB" w14:paraId="3F8402E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AA510B" w14:textId="77777777" w:rsidR="00D921EB" w:rsidRPr="00D921EB" w:rsidRDefault="00D921EB" w:rsidP="00D921EB">
            <w:pPr>
              <w:rPr>
                <w:color w:val="auto"/>
              </w:rPr>
            </w:pPr>
            <w:r w:rsidRPr="00D921EB">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3F3EAD1" w14:textId="77777777" w:rsidR="00D921EB" w:rsidRPr="00D921EB" w:rsidRDefault="00D921EB" w:rsidP="00D921EB">
            <w:pPr>
              <w:rPr>
                <w:color w:val="auto"/>
              </w:rPr>
            </w:pPr>
            <w:r w:rsidRPr="00D921EB">
              <w:t>User must be on the login page</w:t>
            </w:r>
          </w:p>
        </w:tc>
      </w:tr>
      <w:tr w:rsidR="00D921EB" w:rsidRPr="00D921EB" w14:paraId="54C650A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67053D9" w14:textId="77777777" w:rsidR="00D921EB" w:rsidRPr="00D921EB" w:rsidRDefault="00D921EB" w:rsidP="00D921EB">
            <w:pPr>
              <w:rPr>
                <w:color w:val="auto"/>
              </w:rPr>
            </w:pPr>
            <w:r w:rsidRPr="00D921EB">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E4D964E" w14:textId="77777777" w:rsidR="00D921EB" w:rsidRPr="00D921EB" w:rsidRDefault="00D921EB" w:rsidP="00D921EB">
            <w:pPr>
              <w:numPr>
                <w:ilvl w:val="0"/>
                <w:numId w:val="266"/>
              </w:numPr>
              <w:textAlignment w:val="baseline"/>
            </w:pPr>
            <w:r w:rsidRPr="00D921EB">
              <w:t>Click on the “About Us” link which is a drop down</w:t>
            </w:r>
          </w:p>
          <w:p w14:paraId="618C0C72" w14:textId="77777777" w:rsidR="00D921EB" w:rsidRPr="00D921EB" w:rsidRDefault="00D921EB" w:rsidP="00D921EB">
            <w:pPr>
              <w:numPr>
                <w:ilvl w:val="0"/>
                <w:numId w:val="266"/>
              </w:numPr>
              <w:textAlignment w:val="baseline"/>
            </w:pPr>
            <w:r w:rsidRPr="00D921EB">
              <w:t>Click on the the menu item labeled “MDCACP”</w:t>
            </w:r>
          </w:p>
        </w:tc>
      </w:tr>
      <w:tr w:rsidR="00D921EB" w:rsidRPr="00D921EB" w14:paraId="68E10A7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10C4F9" w14:textId="77777777" w:rsidR="00D921EB" w:rsidRPr="00D921EB" w:rsidRDefault="00D921EB" w:rsidP="00D921EB">
            <w:pPr>
              <w:rPr>
                <w:color w:val="auto"/>
              </w:rPr>
            </w:pPr>
            <w:r w:rsidRPr="00D921EB">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61680A" w14:textId="77777777" w:rsidR="00D921EB" w:rsidRPr="00D921EB" w:rsidRDefault="00D921EB" w:rsidP="00D921EB">
            <w:pPr>
              <w:rPr>
                <w:color w:val="auto"/>
              </w:rPr>
            </w:pPr>
            <w:r w:rsidRPr="00D921EB">
              <w:t>Display a new webpage with content about the MDCACP</w:t>
            </w:r>
          </w:p>
        </w:tc>
      </w:tr>
      <w:tr w:rsidR="00D921EB" w:rsidRPr="00D921EB" w14:paraId="12F03CB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C5B7856" w14:textId="77777777" w:rsidR="00D921EB" w:rsidRPr="00D921EB" w:rsidRDefault="00D921EB" w:rsidP="00D921EB">
            <w:pPr>
              <w:rPr>
                <w:color w:val="auto"/>
              </w:rPr>
            </w:pPr>
            <w:r w:rsidRPr="00D921EB">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242D71" w14:textId="77777777" w:rsidR="00D921EB" w:rsidRPr="00D921EB" w:rsidRDefault="00D921EB" w:rsidP="00D921EB">
            <w:pPr>
              <w:rPr>
                <w:color w:val="auto"/>
              </w:rPr>
            </w:pPr>
            <w:r w:rsidRPr="00D921EB">
              <w:t xml:space="preserve">Pass </w:t>
            </w:r>
          </w:p>
        </w:tc>
      </w:tr>
    </w:tbl>
    <w:p w14:paraId="70FB719D" w14:textId="54AA746B"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03"/>
        <w:gridCol w:w="7767"/>
      </w:tblGrid>
      <w:tr w:rsidR="00D921EB" w:rsidRPr="00D921EB" w14:paraId="712C0CE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9429788" w14:textId="77777777" w:rsidR="00D921EB" w:rsidRPr="00D921EB" w:rsidRDefault="00D921EB" w:rsidP="00D921EB">
            <w:pPr>
              <w:rPr>
                <w:color w:val="auto"/>
              </w:rPr>
            </w:pPr>
            <w:r w:rsidRPr="00D921EB">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ABC3438" w14:textId="77777777" w:rsidR="00D921EB" w:rsidRPr="00D921EB" w:rsidRDefault="00D921EB" w:rsidP="00D921EB">
            <w:pPr>
              <w:rPr>
                <w:color w:val="auto"/>
              </w:rPr>
            </w:pPr>
            <w:r w:rsidRPr="00D921EB">
              <w:t>IRD-1097.004</w:t>
            </w:r>
          </w:p>
        </w:tc>
      </w:tr>
      <w:tr w:rsidR="00D921EB" w:rsidRPr="00D921EB" w14:paraId="3ED864A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1F7DB7A" w14:textId="77777777" w:rsidR="00D921EB" w:rsidRPr="00D921EB" w:rsidRDefault="00D921EB" w:rsidP="00D921EB">
            <w:pPr>
              <w:rPr>
                <w:color w:val="auto"/>
              </w:rPr>
            </w:pPr>
            <w:r w:rsidRPr="00D921EB">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CAB9DFA" w14:textId="77777777" w:rsidR="00D921EB" w:rsidRPr="00D921EB" w:rsidRDefault="00D921EB" w:rsidP="00D921EB">
            <w:pPr>
              <w:rPr>
                <w:color w:val="auto"/>
              </w:rPr>
            </w:pPr>
            <w:r w:rsidRPr="00D921EB">
              <w:t>To verify a non-system user will not have access to the About MDCACP page if the user clicks the wrong link</w:t>
            </w:r>
          </w:p>
        </w:tc>
      </w:tr>
      <w:tr w:rsidR="00D921EB" w:rsidRPr="00D921EB" w14:paraId="4D9011B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E9B070F" w14:textId="77777777" w:rsidR="00D921EB" w:rsidRPr="00D921EB" w:rsidRDefault="00D921EB" w:rsidP="00D921EB">
            <w:pPr>
              <w:rPr>
                <w:color w:val="auto"/>
              </w:rPr>
            </w:pPr>
            <w:r w:rsidRPr="00D921EB">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6A857E" w14:textId="77777777" w:rsidR="00D921EB" w:rsidRPr="00D921EB" w:rsidRDefault="00D921EB" w:rsidP="00D921EB">
            <w:pPr>
              <w:rPr>
                <w:color w:val="auto"/>
              </w:rPr>
            </w:pPr>
            <w:r w:rsidRPr="00D921EB">
              <w:t>User must be on the login page</w:t>
            </w:r>
          </w:p>
        </w:tc>
      </w:tr>
      <w:tr w:rsidR="00D921EB" w:rsidRPr="00D921EB" w14:paraId="48274B2B"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042BFD" w14:textId="77777777" w:rsidR="00D921EB" w:rsidRPr="00D921EB" w:rsidRDefault="00D921EB" w:rsidP="00D921EB">
            <w:pPr>
              <w:rPr>
                <w:color w:val="auto"/>
              </w:rPr>
            </w:pPr>
            <w:r w:rsidRPr="00D921EB">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A185D94" w14:textId="77777777" w:rsidR="00D921EB" w:rsidRPr="00D921EB" w:rsidRDefault="00D921EB" w:rsidP="00D921EB">
            <w:pPr>
              <w:numPr>
                <w:ilvl w:val="0"/>
                <w:numId w:val="267"/>
              </w:numPr>
              <w:textAlignment w:val="baseline"/>
            </w:pPr>
            <w:r w:rsidRPr="00D921EB">
              <w:t>Click on the “About Us” link which is a drop down</w:t>
            </w:r>
          </w:p>
          <w:p w14:paraId="73CADA58" w14:textId="77777777" w:rsidR="00D921EB" w:rsidRPr="00D921EB" w:rsidRDefault="00D921EB" w:rsidP="00D921EB">
            <w:pPr>
              <w:numPr>
                <w:ilvl w:val="0"/>
                <w:numId w:val="267"/>
              </w:numPr>
              <w:textAlignment w:val="baseline"/>
            </w:pPr>
            <w:r w:rsidRPr="00D921EB">
              <w:t>Click on the the menu item labeled “FIU’s Contribution”</w:t>
            </w:r>
          </w:p>
        </w:tc>
      </w:tr>
      <w:tr w:rsidR="00D921EB" w:rsidRPr="00D921EB" w14:paraId="0964583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67B8B5C" w14:textId="77777777" w:rsidR="00D921EB" w:rsidRPr="00D921EB" w:rsidRDefault="00D921EB" w:rsidP="00D921EB">
            <w:pPr>
              <w:rPr>
                <w:color w:val="auto"/>
              </w:rPr>
            </w:pPr>
            <w:r w:rsidRPr="00D921EB">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9E20FC" w14:textId="77777777" w:rsidR="00D921EB" w:rsidRPr="00D921EB" w:rsidRDefault="00D921EB" w:rsidP="00D921EB">
            <w:pPr>
              <w:rPr>
                <w:color w:val="auto"/>
              </w:rPr>
            </w:pPr>
            <w:r w:rsidRPr="00D921EB">
              <w:t>Display a new webpage with content about the FIU’s Contribution</w:t>
            </w:r>
          </w:p>
        </w:tc>
      </w:tr>
      <w:tr w:rsidR="00D921EB" w:rsidRPr="00D921EB" w14:paraId="1CAF5904"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98E269" w14:textId="77777777" w:rsidR="00D921EB" w:rsidRPr="00D921EB" w:rsidRDefault="00D921EB" w:rsidP="00D921EB">
            <w:pPr>
              <w:rPr>
                <w:color w:val="auto"/>
              </w:rPr>
            </w:pPr>
            <w:r w:rsidRPr="00D921EB">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32CB56" w14:textId="77777777" w:rsidR="00D921EB" w:rsidRPr="00D921EB" w:rsidRDefault="00D921EB" w:rsidP="00D921EB">
            <w:pPr>
              <w:rPr>
                <w:color w:val="auto"/>
              </w:rPr>
            </w:pPr>
            <w:r w:rsidRPr="00D921EB">
              <w:t xml:space="preserve">Pass </w:t>
            </w:r>
          </w:p>
        </w:tc>
      </w:tr>
    </w:tbl>
    <w:p w14:paraId="0DF6BFD4" w14:textId="77777777"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18"/>
        <w:gridCol w:w="7752"/>
      </w:tblGrid>
      <w:tr w:rsidR="00D921EB" w:rsidRPr="00D921EB" w14:paraId="0D9B562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E29E588" w14:textId="77777777" w:rsidR="00D921EB" w:rsidRPr="00D921EB" w:rsidRDefault="00D921EB" w:rsidP="00D921EB">
            <w:pPr>
              <w:rPr>
                <w:color w:val="auto"/>
              </w:rPr>
            </w:pPr>
            <w:r w:rsidRPr="00D921EB">
              <w:rPr>
                <w:b/>
                <w:bCs/>
              </w:rPr>
              <w:lastRenderedPageBreak/>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857711E" w14:textId="77777777" w:rsidR="00D921EB" w:rsidRPr="00D921EB" w:rsidRDefault="00D921EB" w:rsidP="00D921EB">
            <w:pPr>
              <w:rPr>
                <w:color w:val="auto"/>
              </w:rPr>
            </w:pPr>
            <w:r w:rsidRPr="00D921EB">
              <w:t>IRD-1097.005</w:t>
            </w:r>
          </w:p>
        </w:tc>
      </w:tr>
      <w:tr w:rsidR="00D921EB" w:rsidRPr="00D921EB" w14:paraId="0A77B61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B44F03C" w14:textId="77777777" w:rsidR="00D921EB" w:rsidRPr="00D921EB" w:rsidRDefault="00D921EB" w:rsidP="00D921EB">
            <w:pPr>
              <w:rPr>
                <w:color w:val="auto"/>
              </w:rPr>
            </w:pPr>
            <w:r w:rsidRPr="00D921EB">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C0EE03" w14:textId="77777777" w:rsidR="00D921EB" w:rsidRPr="00D921EB" w:rsidRDefault="00D921EB" w:rsidP="00D921EB">
            <w:pPr>
              <w:rPr>
                <w:color w:val="auto"/>
              </w:rPr>
            </w:pPr>
            <w:r w:rsidRPr="00D921EB">
              <w:t>To verify a root user will not have access to the About MDCACP page if the user clicks the wrong link</w:t>
            </w:r>
          </w:p>
        </w:tc>
      </w:tr>
      <w:tr w:rsidR="00D921EB" w:rsidRPr="00D921EB" w14:paraId="38FE6794"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D926C40" w14:textId="77777777" w:rsidR="00D921EB" w:rsidRPr="00D921EB" w:rsidRDefault="00D921EB" w:rsidP="00D921EB">
            <w:pPr>
              <w:rPr>
                <w:color w:val="auto"/>
              </w:rPr>
            </w:pPr>
            <w:r w:rsidRPr="00D921EB">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4F9470" w14:textId="77777777" w:rsidR="00D921EB" w:rsidRPr="00D921EB" w:rsidRDefault="00D921EB" w:rsidP="00D921EB">
            <w:pPr>
              <w:rPr>
                <w:color w:val="auto"/>
              </w:rPr>
            </w:pPr>
            <w:r w:rsidRPr="00D921EB">
              <w:t>User must be on the login page</w:t>
            </w:r>
          </w:p>
        </w:tc>
      </w:tr>
      <w:tr w:rsidR="00D921EB" w:rsidRPr="00D921EB" w14:paraId="1C721B1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2D858E8" w14:textId="77777777" w:rsidR="00D921EB" w:rsidRPr="00D921EB" w:rsidRDefault="00D921EB" w:rsidP="00D921EB">
            <w:pPr>
              <w:rPr>
                <w:color w:val="auto"/>
              </w:rPr>
            </w:pPr>
            <w:r w:rsidRPr="00D921EB">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0D78258" w14:textId="77777777" w:rsidR="00D921EB" w:rsidRPr="00D921EB" w:rsidRDefault="00D921EB" w:rsidP="00D921EB">
            <w:pPr>
              <w:numPr>
                <w:ilvl w:val="0"/>
                <w:numId w:val="268"/>
              </w:numPr>
              <w:textAlignment w:val="baseline"/>
            </w:pPr>
            <w:r w:rsidRPr="00D921EB">
              <w:t>Click on the “About Us” link which is a drop down</w:t>
            </w:r>
          </w:p>
          <w:p w14:paraId="36B01714" w14:textId="77777777" w:rsidR="00D921EB" w:rsidRPr="00D921EB" w:rsidRDefault="00D921EB" w:rsidP="00D921EB">
            <w:pPr>
              <w:numPr>
                <w:ilvl w:val="0"/>
                <w:numId w:val="268"/>
              </w:numPr>
              <w:textAlignment w:val="baseline"/>
            </w:pPr>
            <w:r w:rsidRPr="00D921EB">
              <w:t>Click on the the menu item labeled “FIU’s Contribution”</w:t>
            </w:r>
          </w:p>
        </w:tc>
      </w:tr>
      <w:tr w:rsidR="00D921EB" w:rsidRPr="00D921EB" w14:paraId="05CDB46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085ACAC" w14:textId="77777777" w:rsidR="00D921EB" w:rsidRPr="00D921EB" w:rsidRDefault="00D921EB" w:rsidP="00D921EB">
            <w:pPr>
              <w:rPr>
                <w:color w:val="auto"/>
              </w:rPr>
            </w:pPr>
            <w:r w:rsidRPr="00D921EB">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33E3D98" w14:textId="77777777" w:rsidR="00D921EB" w:rsidRPr="00D921EB" w:rsidRDefault="00D921EB" w:rsidP="00D921EB">
            <w:pPr>
              <w:rPr>
                <w:color w:val="auto"/>
              </w:rPr>
            </w:pPr>
            <w:r w:rsidRPr="00D921EB">
              <w:t>Display a new webpage with content about the FIU’s Contribution</w:t>
            </w:r>
          </w:p>
        </w:tc>
      </w:tr>
      <w:tr w:rsidR="00D921EB" w:rsidRPr="00D921EB" w14:paraId="41B67794"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8EB880" w14:textId="77777777" w:rsidR="00D921EB" w:rsidRPr="00D921EB" w:rsidRDefault="00D921EB" w:rsidP="00D921EB">
            <w:pPr>
              <w:rPr>
                <w:color w:val="auto"/>
              </w:rPr>
            </w:pPr>
            <w:r w:rsidRPr="00D921EB">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48D23E" w14:textId="77777777" w:rsidR="00D921EB" w:rsidRPr="00D921EB" w:rsidRDefault="00D921EB" w:rsidP="00D921EB">
            <w:pPr>
              <w:rPr>
                <w:color w:val="auto"/>
              </w:rPr>
            </w:pPr>
            <w:r w:rsidRPr="00D921EB">
              <w:t xml:space="preserve">Pass </w:t>
            </w:r>
          </w:p>
        </w:tc>
      </w:tr>
    </w:tbl>
    <w:p w14:paraId="1016478E" w14:textId="4E9ED403"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797"/>
        <w:gridCol w:w="7773"/>
      </w:tblGrid>
      <w:tr w:rsidR="00D921EB" w:rsidRPr="00D921EB" w14:paraId="0E134E0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1C3BD72" w14:textId="77777777" w:rsidR="00D921EB" w:rsidRPr="00D921EB" w:rsidRDefault="00D921EB" w:rsidP="00D921EB">
            <w:pPr>
              <w:rPr>
                <w:color w:val="auto"/>
              </w:rPr>
            </w:pPr>
            <w:r w:rsidRPr="00D921EB">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D47945C" w14:textId="77777777" w:rsidR="00D921EB" w:rsidRPr="00D921EB" w:rsidRDefault="00D921EB" w:rsidP="00D921EB">
            <w:pPr>
              <w:rPr>
                <w:color w:val="auto"/>
              </w:rPr>
            </w:pPr>
            <w:r w:rsidRPr="00D921EB">
              <w:t>IRD-1097.006</w:t>
            </w:r>
          </w:p>
        </w:tc>
      </w:tr>
      <w:tr w:rsidR="00D921EB" w:rsidRPr="00D921EB" w14:paraId="2DFE039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5A49299" w14:textId="77777777" w:rsidR="00D921EB" w:rsidRPr="00D921EB" w:rsidRDefault="00D921EB" w:rsidP="00D921EB">
            <w:pPr>
              <w:rPr>
                <w:color w:val="auto"/>
              </w:rPr>
            </w:pPr>
            <w:r w:rsidRPr="00D921EB">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98B253" w14:textId="77777777" w:rsidR="00D921EB" w:rsidRPr="00D921EB" w:rsidRDefault="00D921EB" w:rsidP="00D921EB">
            <w:pPr>
              <w:rPr>
                <w:color w:val="auto"/>
              </w:rPr>
            </w:pPr>
            <w:r w:rsidRPr="00D921EB">
              <w:t>To verify an officer user will not have access to the About MDCACP page if the officer is logged into the system</w:t>
            </w:r>
          </w:p>
        </w:tc>
      </w:tr>
      <w:tr w:rsidR="00D921EB" w:rsidRPr="00D921EB" w14:paraId="531C99B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DC0E0D" w14:textId="77777777" w:rsidR="00D921EB" w:rsidRPr="00D921EB" w:rsidRDefault="00D921EB" w:rsidP="00D921EB">
            <w:pPr>
              <w:rPr>
                <w:color w:val="auto"/>
              </w:rPr>
            </w:pPr>
            <w:r w:rsidRPr="00D921EB">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913AE91" w14:textId="77777777" w:rsidR="00D921EB" w:rsidRPr="00D921EB" w:rsidRDefault="00D921EB" w:rsidP="00D921EB">
            <w:pPr>
              <w:rPr>
                <w:color w:val="auto"/>
              </w:rPr>
            </w:pPr>
            <w:r w:rsidRPr="00D921EB">
              <w:t>User must be on the login page (can only see this page if logged out of the system)</w:t>
            </w:r>
          </w:p>
        </w:tc>
      </w:tr>
      <w:tr w:rsidR="00D921EB" w:rsidRPr="00D921EB" w14:paraId="2BB05C2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B42AFD2" w14:textId="77777777" w:rsidR="00D921EB" w:rsidRPr="00D921EB" w:rsidRDefault="00D921EB" w:rsidP="00D921EB">
            <w:pPr>
              <w:rPr>
                <w:color w:val="auto"/>
              </w:rPr>
            </w:pPr>
            <w:r w:rsidRPr="00D921EB">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85FBBB2" w14:textId="77777777" w:rsidR="00D921EB" w:rsidRPr="00D921EB" w:rsidRDefault="00D921EB" w:rsidP="00D921EB">
            <w:pPr>
              <w:numPr>
                <w:ilvl w:val="0"/>
                <w:numId w:val="269"/>
              </w:numPr>
              <w:textAlignment w:val="baseline"/>
            </w:pPr>
            <w:r w:rsidRPr="00D921EB">
              <w:t>Cannot view the “About Us” link</w:t>
            </w:r>
          </w:p>
        </w:tc>
      </w:tr>
      <w:tr w:rsidR="00D921EB" w:rsidRPr="00D921EB" w14:paraId="16FD6A9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7CD1340" w14:textId="77777777" w:rsidR="00D921EB" w:rsidRPr="00D921EB" w:rsidRDefault="00D921EB" w:rsidP="00D921EB">
            <w:pPr>
              <w:rPr>
                <w:color w:val="auto"/>
              </w:rPr>
            </w:pPr>
            <w:r w:rsidRPr="00D921EB">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1683D1E" w14:textId="77777777" w:rsidR="00D921EB" w:rsidRPr="00D921EB" w:rsidRDefault="00D921EB" w:rsidP="00D921EB">
            <w:pPr>
              <w:rPr>
                <w:color w:val="auto"/>
              </w:rPr>
            </w:pPr>
            <w:r w:rsidRPr="00D921EB">
              <w:t>None</w:t>
            </w:r>
          </w:p>
        </w:tc>
      </w:tr>
      <w:tr w:rsidR="00D921EB" w:rsidRPr="00D921EB" w14:paraId="27DFD9C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2EEC94C" w14:textId="77777777" w:rsidR="00D921EB" w:rsidRPr="00D921EB" w:rsidRDefault="00D921EB" w:rsidP="00D921EB">
            <w:pPr>
              <w:rPr>
                <w:color w:val="auto"/>
              </w:rPr>
            </w:pPr>
            <w:r w:rsidRPr="00D921EB">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AD2E8D" w14:textId="77777777" w:rsidR="00D921EB" w:rsidRPr="00D921EB" w:rsidRDefault="00D921EB" w:rsidP="00D921EB">
            <w:pPr>
              <w:rPr>
                <w:color w:val="auto"/>
              </w:rPr>
            </w:pPr>
            <w:r w:rsidRPr="00D921EB">
              <w:t xml:space="preserve">Pass </w:t>
            </w:r>
          </w:p>
        </w:tc>
      </w:tr>
    </w:tbl>
    <w:p w14:paraId="536E720B" w14:textId="77777777" w:rsidR="00D921EB" w:rsidRDefault="00D921EB" w:rsidP="00D921EB">
      <w:pPr>
        <w:tabs>
          <w:tab w:val="left" w:pos="2753"/>
          <w:tab w:val="center" w:pos="4680"/>
        </w:tabs>
        <w:spacing w:line="480" w:lineRule="auto"/>
      </w:pPr>
    </w:p>
    <w:p w14:paraId="5C792F08" w14:textId="77777777" w:rsidR="00D921EB" w:rsidRDefault="00D921EB" w:rsidP="00D921EB">
      <w:pPr>
        <w:tabs>
          <w:tab w:val="left" w:pos="2753"/>
          <w:tab w:val="center" w:pos="4680"/>
        </w:tabs>
        <w:spacing w:line="480" w:lineRule="auto"/>
        <w:rPr>
          <w:b/>
        </w:rPr>
      </w:pPr>
      <w:r>
        <w:rPr>
          <w:b/>
        </w:rPr>
        <w:t>User Story #1098 – Create an about us page for Florida International University’s contribution</w:t>
      </w:r>
    </w:p>
    <w:p w14:paraId="6A3EBB70" w14:textId="3EF7D326" w:rsidR="00D921EB" w:rsidRPr="00D921EB" w:rsidRDefault="00D921EB" w:rsidP="00D921EB">
      <w:pPr>
        <w:spacing w:before="200"/>
        <w:rPr>
          <w:color w:val="auto"/>
          <w:sz w:val="20"/>
        </w:rPr>
      </w:pPr>
      <w:r w:rsidRPr="5AA2640E">
        <w:rPr>
          <w:sz w:val="22"/>
          <w:szCs w:val="22"/>
        </w:rPr>
        <w:t>Integration Test</w:t>
      </w: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D921EB" w:rsidRPr="00D921EB" w14:paraId="0295317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3A9B785" w14:textId="77777777" w:rsidR="00D921EB" w:rsidRPr="00D921EB" w:rsidRDefault="00D921EB" w:rsidP="00D921EB">
            <w:pPr>
              <w:rPr>
                <w:color w:val="auto"/>
              </w:rPr>
            </w:pPr>
            <w:r w:rsidRPr="00D921EB">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0F21826" w14:textId="77777777" w:rsidR="00D921EB" w:rsidRPr="00D921EB" w:rsidRDefault="00D921EB" w:rsidP="00D921EB">
            <w:pPr>
              <w:rPr>
                <w:color w:val="auto"/>
              </w:rPr>
            </w:pPr>
            <w:r w:rsidRPr="00D921EB">
              <w:t>ISD-1098.001</w:t>
            </w:r>
          </w:p>
        </w:tc>
      </w:tr>
      <w:tr w:rsidR="00D921EB" w:rsidRPr="00D921EB" w14:paraId="5B7F6B8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096620A" w14:textId="77777777" w:rsidR="00D921EB" w:rsidRPr="00D921EB" w:rsidRDefault="00D921EB" w:rsidP="00D921EB">
            <w:pPr>
              <w:rPr>
                <w:color w:val="auto"/>
              </w:rPr>
            </w:pPr>
            <w:r w:rsidRPr="00D921EB">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43BF700" w14:textId="77777777" w:rsidR="00D921EB" w:rsidRPr="00D921EB" w:rsidRDefault="00D921EB" w:rsidP="00D921EB">
            <w:pPr>
              <w:rPr>
                <w:color w:val="auto"/>
              </w:rPr>
            </w:pPr>
            <w:r w:rsidRPr="00D921EB">
              <w:t>To verify a non-system user will have access to “FIU’s Contribution” page</w:t>
            </w:r>
          </w:p>
        </w:tc>
      </w:tr>
      <w:tr w:rsidR="00D921EB" w:rsidRPr="00D921EB" w14:paraId="73E77C1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4DF509" w14:textId="77777777" w:rsidR="00D921EB" w:rsidRPr="00D921EB" w:rsidRDefault="00D921EB" w:rsidP="00D921EB">
            <w:pPr>
              <w:rPr>
                <w:color w:val="auto"/>
              </w:rPr>
            </w:pPr>
            <w:r w:rsidRPr="00D921EB">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3BE3AED" w14:textId="77777777" w:rsidR="00D921EB" w:rsidRPr="00D921EB" w:rsidRDefault="00D921EB" w:rsidP="00D921EB">
            <w:pPr>
              <w:rPr>
                <w:color w:val="auto"/>
              </w:rPr>
            </w:pPr>
            <w:r w:rsidRPr="00D921EB">
              <w:t>User must be on the login page</w:t>
            </w:r>
          </w:p>
        </w:tc>
      </w:tr>
      <w:tr w:rsidR="00D921EB" w:rsidRPr="00D921EB" w14:paraId="06188B6B"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28FC6E9" w14:textId="77777777" w:rsidR="00D921EB" w:rsidRPr="00D921EB" w:rsidRDefault="00D921EB" w:rsidP="00D921EB">
            <w:pPr>
              <w:rPr>
                <w:color w:val="auto"/>
              </w:rPr>
            </w:pPr>
            <w:r w:rsidRPr="00D921EB">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0CEA29A" w14:textId="77777777" w:rsidR="00D921EB" w:rsidRPr="00D921EB" w:rsidRDefault="00D921EB" w:rsidP="00D921EB">
            <w:pPr>
              <w:numPr>
                <w:ilvl w:val="0"/>
                <w:numId w:val="270"/>
              </w:numPr>
              <w:textAlignment w:val="baseline"/>
            </w:pPr>
            <w:r w:rsidRPr="00D921EB">
              <w:t>Click on the “About Us” link which is a drop down</w:t>
            </w:r>
          </w:p>
          <w:p w14:paraId="0240AC24" w14:textId="77777777" w:rsidR="00D921EB" w:rsidRPr="00D921EB" w:rsidRDefault="00D921EB" w:rsidP="00D921EB">
            <w:pPr>
              <w:numPr>
                <w:ilvl w:val="0"/>
                <w:numId w:val="270"/>
              </w:numPr>
              <w:textAlignment w:val="baseline"/>
            </w:pPr>
            <w:r w:rsidRPr="00D921EB">
              <w:t>Click on the the menu item labeled “FIU’s Contribution”</w:t>
            </w:r>
          </w:p>
        </w:tc>
      </w:tr>
      <w:tr w:rsidR="00D921EB" w:rsidRPr="00D921EB" w14:paraId="32D4F61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A92D09" w14:textId="77777777" w:rsidR="00D921EB" w:rsidRPr="00D921EB" w:rsidRDefault="00D921EB" w:rsidP="00D921EB">
            <w:pPr>
              <w:rPr>
                <w:color w:val="auto"/>
              </w:rPr>
            </w:pPr>
            <w:r w:rsidRPr="00D921EB">
              <w:rPr>
                <w:b/>
                <w:bCs/>
              </w:rPr>
              <w:lastRenderedPageBreak/>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331A6B3" w14:textId="77777777" w:rsidR="00D921EB" w:rsidRPr="00D921EB" w:rsidRDefault="00D921EB" w:rsidP="00D921EB">
            <w:pPr>
              <w:rPr>
                <w:color w:val="auto"/>
              </w:rPr>
            </w:pPr>
            <w:r w:rsidRPr="00D921EB">
              <w:t>Display a new webpage with content about the FIU’s Contribution</w:t>
            </w:r>
          </w:p>
        </w:tc>
      </w:tr>
      <w:tr w:rsidR="00D921EB" w:rsidRPr="00D921EB" w14:paraId="123984F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F0F099" w14:textId="77777777" w:rsidR="00D921EB" w:rsidRPr="00D921EB" w:rsidRDefault="00D921EB" w:rsidP="00D921EB">
            <w:pPr>
              <w:rPr>
                <w:color w:val="auto"/>
              </w:rPr>
            </w:pPr>
            <w:r w:rsidRPr="00D921EB">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4AF22C" w14:textId="77777777" w:rsidR="00D921EB" w:rsidRPr="00D921EB" w:rsidRDefault="00D921EB" w:rsidP="00D921EB">
            <w:pPr>
              <w:rPr>
                <w:color w:val="auto"/>
              </w:rPr>
            </w:pPr>
            <w:r w:rsidRPr="00D921EB">
              <w:t xml:space="preserve">Pass </w:t>
            </w:r>
          </w:p>
        </w:tc>
      </w:tr>
    </w:tbl>
    <w:p w14:paraId="43AE9853" w14:textId="77777777"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D921EB" w:rsidRPr="00D921EB" w14:paraId="77E8088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C168285" w14:textId="77777777" w:rsidR="00D921EB" w:rsidRPr="00D921EB" w:rsidRDefault="00D921EB" w:rsidP="00D921EB">
            <w:pPr>
              <w:rPr>
                <w:color w:val="auto"/>
              </w:rPr>
            </w:pPr>
            <w:r w:rsidRPr="00D921EB">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699DE0B" w14:textId="77777777" w:rsidR="00D921EB" w:rsidRPr="00D921EB" w:rsidRDefault="00D921EB" w:rsidP="00D921EB">
            <w:pPr>
              <w:rPr>
                <w:color w:val="auto"/>
              </w:rPr>
            </w:pPr>
            <w:r w:rsidRPr="00D921EB">
              <w:t>ISD-1098.002</w:t>
            </w:r>
          </w:p>
        </w:tc>
      </w:tr>
      <w:tr w:rsidR="00D921EB" w:rsidRPr="00D921EB" w14:paraId="391B895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B9C66FC" w14:textId="77777777" w:rsidR="00D921EB" w:rsidRPr="00D921EB" w:rsidRDefault="00D921EB" w:rsidP="00D921EB">
            <w:pPr>
              <w:rPr>
                <w:color w:val="auto"/>
              </w:rPr>
            </w:pPr>
            <w:r w:rsidRPr="00D921EB">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A2784B9" w14:textId="77777777" w:rsidR="00D921EB" w:rsidRPr="00D921EB" w:rsidRDefault="00D921EB" w:rsidP="00D921EB">
            <w:pPr>
              <w:rPr>
                <w:color w:val="auto"/>
              </w:rPr>
            </w:pPr>
            <w:r w:rsidRPr="00D921EB">
              <w:t>To verify a root user will have access to “FIU’s Contribution” page</w:t>
            </w:r>
          </w:p>
        </w:tc>
      </w:tr>
      <w:tr w:rsidR="00D921EB" w:rsidRPr="00D921EB" w14:paraId="3A59F51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071C505" w14:textId="77777777" w:rsidR="00D921EB" w:rsidRPr="00D921EB" w:rsidRDefault="00D921EB" w:rsidP="00D921EB">
            <w:pPr>
              <w:rPr>
                <w:color w:val="auto"/>
              </w:rPr>
            </w:pPr>
            <w:r w:rsidRPr="00D921EB">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A043E8" w14:textId="77777777" w:rsidR="00D921EB" w:rsidRPr="00D921EB" w:rsidRDefault="00D921EB" w:rsidP="00D921EB">
            <w:pPr>
              <w:rPr>
                <w:color w:val="auto"/>
              </w:rPr>
            </w:pPr>
            <w:r w:rsidRPr="00D921EB">
              <w:t>User must be on the login page</w:t>
            </w:r>
          </w:p>
        </w:tc>
      </w:tr>
      <w:tr w:rsidR="00D921EB" w:rsidRPr="00D921EB" w14:paraId="10C4E60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81D77EF" w14:textId="77777777" w:rsidR="00D921EB" w:rsidRPr="00D921EB" w:rsidRDefault="00D921EB" w:rsidP="00D921EB">
            <w:pPr>
              <w:rPr>
                <w:color w:val="auto"/>
              </w:rPr>
            </w:pPr>
            <w:r w:rsidRPr="00D921EB">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D8EE538" w14:textId="77777777" w:rsidR="00D921EB" w:rsidRPr="00D921EB" w:rsidRDefault="00D921EB" w:rsidP="00D921EB">
            <w:pPr>
              <w:numPr>
                <w:ilvl w:val="0"/>
                <w:numId w:val="271"/>
              </w:numPr>
              <w:textAlignment w:val="baseline"/>
            </w:pPr>
            <w:r w:rsidRPr="00D921EB">
              <w:t>Click on the “About Us” link which is a drop down</w:t>
            </w:r>
          </w:p>
          <w:p w14:paraId="3DFC3D35" w14:textId="77777777" w:rsidR="00D921EB" w:rsidRPr="00D921EB" w:rsidRDefault="00D921EB" w:rsidP="00D921EB">
            <w:pPr>
              <w:numPr>
                <w:ilvl w:val="0"/>
                <w:numId w:val="271"/>
              </w:numPr>
              <w:textAlignment w:val="baseline"/>
            </w:pPr>
            <w:r w:rsidRPr="00D921EB">
              <w:t>Click on the the menu item labeled “FIU’s Contribution”</w:t>
            </w:r>
          </w:p>
        </w:tc>
      </w:tr>
      <w:tr w:rsidR="00D921EB" w:rsidRPr="00D921EB" w14:paraId="6C75DA0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B8A6B4" w14:textId="77777777" w:rsidR="00D921EB" w:rsidRPr="00D921EB" w:rsidRDefault="00D921EB" w:rsidP="00D921EB">
            <w:pPr>
              <w:rPr>
                <w:color w:val="auto"/>
              </w:rPr>
            </w:pPr>
            <w:r w:rsidRPr="00D921EB">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2E02847" w14:textId="77777777" w:rsidR="00D921EB" w:rsidRPr="00D921EB" w:rsidRDefault="00D921EB" w:rsidP="00D921EB">
            <w:pPr>
              <w:rPr>
                <w:color w:val="auto"/>
              </w:rPr>
            </w:pPr>
            <w:r w:rsidRPr="00D921EB">
              <w:t>Display a new webpage with content about the FIU’s Contribution</w:t>
            </w:r>
          </w:p>
        </w:tc>
      </w:tr>
      <w:tr w:rsidR="00D921EB" w:rsidRPr="00D921EB" w14:paraId="695EE9EC"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39F4CC" w14:textId="77777777" w:rsidR="00D921EB" w:rsidRPr="00D921EB" w:rsidRDefault="00D921EB" w:rsidP="00D921EB">
            <w:pPr>
              <w:rPr>
                <w:color w:val="auto"/>
              </w:rPr>
            </w:pPr>
            <w:r w:rsidRPr="00D921EB">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A70EDC8" w14:textId="77777777" w:rsidR="00D921EB" w:rsidRPr="00D921EB" w:rsidRDefault="00D921EB" w:rsidP="00D921EB">
            <w:pPr>
              <w:rPr>
                <w:color w:val="auto"/>
              </w:rPr>
            </w:pPr>
            <w:r w:rsidRPr="00D921EB">
              <w:t xml:space="preserve">Pass </w:t>
            </w:r>
          </w:p>
        </w:tc>
      </w:tr>
    </w:tbl>
    <w:p w14:paraId="7940E9E8" w14:textId="77777777"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D921EB" w:rsidRPr="00D921EB" w14:paraId="5CFD2690"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A5A6E0E" w14:textId="77777777" w:rsidR="00D921EB" w:rsidRPr="00D921EB" w:rsidRDefault="00D921EB" w:rsidP="00D921EB">
            <w:pPr>
              <w:rPr>
                <w:color w:val="auto"/>
              </w:rPr>
            </w:pPr>
            <w:r w:rsidRPr="00D921EB">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A3CE3D5" w14:textId="77777777" w:rsidR="00D921EB" w:rsidRPr="00D921EB" w:rsidRDefault="00D921EB" w:rsidP="00D921EB">
            <w:pPr>
              <w:rPr>
                <w:color w:val="auto"/>
              </w:rPr>
            </w:pPr>
            <w:r w:rsidRPr="00D921EB">
              <w:t>ISD-1098.003</w:t>
            </w:r>
          </w:p>
        </w:tc>
      </w:tr>
      <w:tr w:rsidR="00D921EB" w:rsidRPr="00D921EB" w14:paraId="072C9E1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BD4763" w14:textId="77777777" w:rsidR="00D921EB" w:rsidRPr="00D921EB" w:rsidRDefault="00D921EB" w:rsidP="00D921EB">
            <w:pPr>
              <w:rPr>
                <w:color w:val="auto"/>
              </w:rPr>
            </w:pPr>
            <w:r w:rsidRPr="00D921EB">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68A271" w14:textId="77777777" w:rsidR="00D921EB" w:rsidRPr="00D921EB" w:rsidRDefault="00D921EB" w:rsidP="00D921EB">
            <w:pPr>
              <w:rPr>
                <w:color w:val="auto"/>
              </w:rPr>
            </w:pPr>
            <w:r w:rsidRPr="00D921EB">
              <w:t>To verify an officer user will have access to “FIU’s Contribution” page</w:t>
            </w:r>
          </w:p>
        </w:tc>
      </w:tr>
      <w:tr w:rsidR="00D921EB" w:rsidRPr="00D921EB" w14:paraId="78267D1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5B9DEC7" w14:textId="77777777" w:rsidR="00D921EB" w:rsidRPr="00D921EB" w:rsidRDefault="00D921EB" w:rsidP="00D921EB">
            <w:pPr>
              <w:rPr>
                <w:color w:val="auto"/>
              </w:rPr>
            </w:pPr>
            <w:r w:rsidRPr="00D921EB">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A44CE3" w14:textId="77777777" w:rsidR="00D921EB" w:rsidRPr="00D921EB" w:rsidRDefault="00D921EB" w:rsidP="00D921EB">
            <w:pPr>
              <w:rPr>
                <w:color w:val="auto"/>
              </w:rPr>
            </w:pPr>
            <w:r w:rsidRPr="00D921EB">
              <w:t>User must be on the login page</w:t>
            </w:r>
          </w:p>
        </w:tc>
      </w:tr>
      <w:tr w:rsidR="00D921EB" w:rsidRPr="00D921EB" w14:paraId="573BF4CA"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7992F38" w14:textId="77777777" w:rsidR="00D921EB" w:rsidRPr="00D921EB" w:rsidRDefault="00D921EB" w:rsidP="00D921EB">
            <w:pPr>
              <w:rPr>
                <w:color w:val="auto"/>
              </w:rPr>
            </w:pPr>
            <w:r w:rsidRPr="00D921EB">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AB57825" w14:textId="77777777" w:rsidR="00D921EB" w:rsidRPr="00D921EB" w:rsidRDefault="00D921EB" w:rsidP="00D921EB">
            <w:pPr>
              <w:numPr>
                <w:ilvl w:val="0"/>
                <w:numId w:val="272"/>
              </w:numPr>
              <w:textAlignment w:val="baseline"/>
            </w:pPr>
            <w:r w:rsidRPr="00D921EB">
              <w:t>Click on the “About Us” link which is a drop down</w:t>
            </w:r>
          </w:p>
          <w:p w14:paraId="2ECF0693" w14:textId="77777777" w:rsidR="00D921EB" w:rsidRPr="00D921EB" w:rsidRDefault="00D921EB" w:rsidP="00D921EB">
            <w:pPr>
              <w:numPr>
                <w:ilvl w:val="0"/>
                <w:numId w:val="272"/>
              </w:numPr>
              <w:textAlignment w:val="baseline"/>
            </w:pPr>
            <w:r w:rsidRPr="00D921EB">
              <w:t>Click on the the menu item labeled “FIU’s Contribution”</w:t>
            </w:r>
          </w:p>
        </w:tc>
      </w:tr>
      <w:tr w:rsidR="00D921EB" w:rsidRPr="00D921EB" w14:paraId="6221603C"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22ADCD9" w14:textId="77777777" w:rsidR="00D921EB" w:rsidRPr="00D921EB" w:rsidRDefault="00D921EB" w:rsidP="00D921EB">
            <w:pPr>
              <w:rPr>
                <w:color w:val="auto"/>
              </w:rPr>
            </w:pPr>
            <w:r w:rsidRPr="00D921EB">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1674727" w14:textId="77777777" w:rsidR="00D921EB" w:rsidRPr="00D921EB" w:rsidRDefault="00D921EB" w:rsidP="00D921EB">
            <w:pPr>
              <w:rPr>
                <w:color w:val="auto"/>
              </w:rPr>
            </w:pPr>
            <w:r w:rsidRPr="00D921EB">
              <w:t>Display a new webpage with content about the FIU’s Contribution</w:t>
            </w:r>
          </w:p>
        </w:tc>
      </w:tr>
      <w:tr w:rsidR="00D921EB" w:rsidRPr="00D921EB" w14:paraId="18ABEEC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575B90F" w14:textId="77777777" w:rsidR="00D921EB" w:rsidRPr="00D921EB" w:rsidRDefault="00D921EB" w:rsidP="00D921EB">
            <w:pPr>
              <w:rPr>
                <w:color w:val="auto"/>
              </w:rPr>
            </w:pPr>
            <w:r w:rsidRPr="00D921EB">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49576F" w14:textId="77777777" w:rsidR="00D921EB" w:rsidRPr="00D921EB" w:rsidRDefault="00D921EB" w:rsidP="00D921EB">
            <w:pPr>
              <w:rPr>
                <w:color w:val="auto"/>
              </w:rPr>
            </w:pPr>
            <w:r w:rsidRPr="00D921EB">
              <w:t xml:space="preserve">Pass </w:t>
            </w:r>
          </w:p>
        </w:tc>
      </w:tr>
    </w:tbl>
    <w:p w14:paraId="2E21DA27" w14:textId="1C9FE5D2"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03"/>
        <w:gridCol w:w="7767"/>
      </w:tblGrid>
      <w:tr w:rsidR="00D921EB" w:rsidRPr="00D921EB" w14:paraId="67572B2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3BAD154" w14:textId="77777777" w:rsidR="00D921EB" w:rsidRPr="00D921EB" w:rsidRDefault="00D921EB" w:rsidP="00D921EB">
            <w:pPr>
              <w:rPr>
                <w:color w:val="auto"/>
              </w:rPr>
            </w:pPr>
            <w:r w:rsidRPr="00D921EB">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0FD7AA8" w14:textId="77777777" w:rsidR="00D921EB" w:rsidRPr="00D921EB" w:rsidRDefault="00D921EB" w:rsidP="00D921EB">
            <w:pPr>
              <w:rPr>
                <w:color w:val="auto"/>
              </w:rPr>
            </w:pPr>
            <w:r w:rsidRPr="00D921EB">
              <w:t>IRD-1098.004</w:t>
            </w:r>
          </w:p>
        </w:tc>
      </w:tr>
      <w:tr w:rsidR="00D921EB" w:rsidRPr="00D921EB" w14:paraId="70461444"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61FC393" w14:textId="77777777" w:rsidR="00D921EB" w:rsidRPr="00D921EB" w:rsidRDefault="00D921EB" w:rsidP="00D921EB">
            <w:pPr>
              <w:rPr>
                <w:color w:val="auto"/>
              </w:rPr>
            </w:pPr>
            <w:r w:rsidRPr="00D921EB">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9EA5A8" w14:textId="77777777" w:rsidR="00D921EB" w:rsidRPr="00D921EB" w:rsidRDefault="00D921EB" w:rsidP="00D921EB">
            <w:pPr>
              <w:rPr>
                <w:color w:val="auto"/>
              </w:rPr>
            </w:pPr>
            <w:r w:rsidRPr="00D921EB">
              <w:t>To verify a non-system user will not have access to “FIU’s Contribution” page if the user clicks the wrong link</w:t>
            </w:r>
          </w:p>
        </w:tc>
      </w:tr>
      <w:tr w:rsidR="00D921EB" w:rsidRPr="00D921EB" w14:paraId="53FBE7A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B8466AB" w14:textId="77777777" w:rsidR="00D921EB" w:rsidRPr="00D921EB" w:rsidRDefault="00D921EB" w:rsidP="00D921EB">
            <w:pPr>
              <w:rPr>
                <w:color w:val="auto"/>
              </w:rPr>
            </w:pPr>
            <w:r w:rsidRPr="00D921EB">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163929A" w14:textId="77777777" w:rsidR="00D921EB" w:rsidRPr="00D921EB" w:rsidRDefault="00D921EB" w:rsidP="00D921EB">
            <w:pPr>
              <w:rPr>
                <w:color w:val="auto"/>
              </w:rPr>
            </w:pPr>
            <w:r w:rsidRPr="00D921EB">
              <w:t>User must be on the login page</w:t>
            </w:r>
          </w:p>
        </w:tc>
      </w:tr>
      <w:tr w:rsidR="00D921EB" w:rsidRPr="00D921EB" w14:paraId="3646AF7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1F3A780" w14:textId="77777777" w:rsidR="00D921EB" w:rsidRPr="00D921EB" w:rsidRDefault="00D921EB" w:rsidP="00D921EB">
            <w:pPr>
              <w:rPr>
                <w:color w:val="auto"/>
              </w:rPr>
            </w:pPr>
            <w:r w:rsidRPr="00D921EB">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B6D9032" w14:textId="77777777" w:rsidR="00D921EB" w:rsidRPr="00D921EB" w:rsidRDefault="00D921EB" w:rsidP="00D921EB">
            <w:pPr>
              <w:numPr>
                <w:ilvl w:val="0"/>
                <w:numId w:val="273"/>
              </w:numPr>
              <w:textAlignment w:val="baseline"/>
            </w:pPr>
            <w:r w:rsidRPr="00D921EB">
              <w:t>Click on the “About Us” link which is a drop down</w:t>
            </w:r>
          </w:p>
          <w:p w14:paraId="3541BEEF" w14:textId="77777777" w:rsidR="00D921EB" w:rsidRPr="00D921EB" w:rsidRDefault="00D921EB" w:rsidP="00D921EB">
            <w:pPr>
              <w:numPr>
                <w:ilvl w:val="0"/>
                <w:numId w:val="273"/>
              </w:numPr>
              <w:textAlignment w:val="baseline"/>
            </w:pPr>
            <w:r w:rsidRPr="00D921EB">
              <w:t>Click on the the menu item labeled “FIU’s Contribution”</w:t>
            </w:r>
          </w:p>
        </w:tc>
      </w:tr>
      <w:tr w:rsidR="00D921EB" w:rsidRPr="00D921EB" w14:paraId="7EEC7BAC"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C63D80" w14:textId="77777777" w:rsidR="00D921EB" w:rsidRPr="00D921EB" w:rsidRDefault="00D921EB" w:rsidP="00D921EB">
            <w:pPr>
              <w:rPr>
                <w:color w:val="auto"/>
              </w:rPr>
            </w:pPr>
            <w:r w:rsidRPr="00D921EB">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0322619" w14:textId="77777777" w:rsidR="00D921EB" w:rsidRPr="00D921EB" w:rsidRDefault="00D921EB" w:rsidP="00D921EB">
            <w:pPr>
              <w:rPr>
                <w:color w:val="auto"/>
              </w:rPr>
            </w:pPr>
            <w:r w:rsidRPr="00D921EB">
              <w:t>Display a new webpage with content about the FIU’s Contribution</w:t>
            </w:r>
          </w:p>
        </w:tc>
      </w:tr>
      <w:tr w:rsidR="00D921EB" w:rsidRPr="00D921EB" w14:paraId="774D463E"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517995" w14:textId="77777777" w:rsidR="00D921EB" w:rsidRPr="00D921EB" w:rsidRDefault="00D921EB" w:rsidP="00D921EB">
            <w:pPr>
              <w:rPr>
                <w:color w:val="auto"/>
              </w:rPr>
            </w:pPr>
            <w:r w:rsidRPr="00D921EB">
              <w:rPr>
                <w:b/>
                <w:bCs/>
              </w:rPr>
              <w:lastRenderedPageBreak/>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DB22BF6" w14:textId="77777777" w:rsidR="00D921EB" w:rsidRPr="00D921EB" w:rsidRDefault="00D921EB" w:rsidP="00D921EB">
            <w:pPr>
              <w:rPr>
                <w:color w:val="auto"/>
              </w:rPr>
            </w:pPr>
            <w:r w:rsidRPr="00D921EB">
              <w:t xml:space="preserve">Pass </w:t>
            </w:r>
          </w:p>
        </w:tc>
      </w:tr>
    </w:tbl>
    <w:p w14:paraId="6A8CBC78" w14:textId="77777777"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18"/>
        <w:gridCol w:w="7752"/>
      </w:tblGrid>
      <w:tr w:rsidR="00D921EB" w:rsidRPr="00D921EB" w14:paraId="67BA3B4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42742DA" w14:textId="77777777" w:rsidR="00D921EB" w:rsidRPr="00D921EB" w:rsidRDefault="00D921EB" w:rsidP="00D921EB">
            <w:pPr>
              <w:rPr>
                <w:color w:val="auto"/>
              </w:rPr>
            </w:pPr>
            <w:r w:rsidRPr="00D921EB">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13C7751" w14:textId="77777777" w:rsidR="00D921EB" w:rsidRPr="00D921EB" w:rsidRDefault="00D921EB" w:rsidP="00D921EB">
            <w:pPr>
              <w:rPr>
                <w:color w:val="auto"/>
              </w:rPr>
            </w:pPr>
            <w:r w:rsidRPr="00D921EB">
              <w:t>IRD-1098.005</w:t>
            </w:r>
          </w:p>
        </w:tc>
      </w:tr>
      <w:tr w:rsidR="00D921EB" w:rsidRPr="00D921EB" w14:paraId="6CBDFD1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E805533" w14:textId="77777777" w:rsidR="00D921EB" w:rsidRPr="00D921EB" w:rsidRDefault="00D921EB" w:rsidP="00D921EB">
            <w:pPr>
              <w:rPr>
                <w:color w:val="auto"/>
              </w:rPr>
            </w:pPr>
            <w:r w:rsidRPr="00D921EB">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5179E4" w14:textId="77777777" w:rsidR="00D921EB" w:rsidRPr="00D921EB" w:rsidRDefault="00D921EB" w:rsidP="00D921EB">
            <w:pPr>
              <w:rPr>
                <w:color w:val="auto"/>
              </w:rPr>
            </w:pPr>
            <w:r w:rsidRPr="00D921EB">
              <w:t>To verify a root user will not have access to “FIU’s Contribution” page if the user clicks the wrong link</w:t>
            </w:r>
          </w:p>
        </w:tc>
      </w:tr>
      <w:tr w:rsidR="00D921EB" w:rsidRPr="00D921EB" w14:paraId="44981D44"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FA420D8" w14:textId="77777777" w:rsidR="00D921EB" w:rsidRPr="00D921EB" w:rsidRDefault="00D921EB" w:rsidP="00D921EB">
            <w:pPr>
              <w:rPr>
                <w:color w:val="auto"/>
              </w:rPr>
            </w:pPr>
            <w:r w:rsidRPr="00D921EB">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68CDA1B" w14:textId="77777777" w:rsidR="00D921EB" w:rsidRPr="00D921EB" w:rsidRDefault="00D921EB" w:rsidP="00D921EB">
            <w:pPr>
              <w:rPr>
                <w:color w:val="auto"/>
              </w:rPr>
            </w:pPr>
            <w:r w:rsidRPr="00D921EB">
              <w:t>User must be on the login page</w:t>
            </w:r>
          </w:p>
        </w:tc>
      </w:tr>
      <w:tr w:rsidR="00D921EB" w:rsidRPr="00D921EB" w14:paraId="1AE27FE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AA7A348" w14:textId="77777777" w:rsidR="00D921EB" w:rsidRPr="00D921EB" w:rsidRDefault="00D921EB" w:rsidP="00D921EB">
            <w:pPr>
              <w:rPr>
                <w:color w:val="auto"/>
              </w:rPr>
            </w:pPr>
            <w:r w:rsidRPr="00D921EB">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C2FB203" w14:textId="77777777" w:rsidR="00D921EB" w:rsidRPr="00D921EB" w:rsidRDefault="00D921EB" w:rsidP="00D921EB">
            <w:pPr>
              <w:numPr>
                <w:ilvl w:val="0"/>
                <w:numId w:val="274"/>
              </w:numPr>
              <w:textAlignment w:val="baseline"/>
            </w:pPr>
            <w:r w:rsidRPr="00D921EB">
              <w:t>Click on the “About Us” link which is a drop down</w:t>
            </w:r>
          </w:p>
          <w:p w14:paraId="3CCCE10D" w14:textId="77777777" w:rsidR="00D921EB" w:rsidRPr="00D921EB" w:rsidRDefault="00D921EB" w:rsidP="00D921EB">
            <w:pPr>
              <w:numPr>
                <w:ilvl w:val="0"/>
                <w:numId w:val="274"/>
              </w:numPr>
              <w:textAlignment w:val="baseline"/>
            </w:pPr>
            <w:r w:rsidRPr="00D921EB">
              <w:t>Click on the the menu item labeled “FIU’s Contribution”</w:t>
            </w:r>
          </w:p>
        </w:tc>
      </w:tr>
      <w:tr w:rsidR="00D921EB" w:rsidRPr="00D921EB" w14:paraId="504E014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E515BAA" w14:textId="77777777" w:rsidR="00D921EB" w:rsidRPr="00D921EB" w:rsidRDefault="00D921EB" w:rsidP="00D921EB">
            <w:pPr>
              <w:rPr>
                <w:color w:val="auto"/>
              </w:rPr>
            </w:pPr>
            <w:r w:rsidRPr="00D921EB">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236830B" w14:textId="77777777" w:rsidR="00D921EB" w:rsidRPr="00D921EB" w:rsidRDefault="00D921EB" w:rsidP="00D921EB">
            <w:pPr>
              <w:rPr>
                <w:color w:val="auto"/>
              </w:rPr>
            </w:pPr>
            <w:r w:rsidRPr="00D921EB">
              <w:t>Display a new webpage with content about the FIU’s Contribution</w:t>
            </w:r>
          </w:p>
        </w:tc>
      </w:tr>
      <w:tr w:rsidR="00D921EB" w:rsidRPr="00D921EB" w14:paraId="0E12A36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9306A9" w14:textId="77777777" w:rsidR="00D921EB" w:rsidRPr="00D921EB" w:rsidRDefault="00D921EB" w:rsidP="00D921EB">
            <w:pPr>
              <w:rPr>
                <w:color w:val="auto"/>
              </w:rPr>
            </w:pPr>
            <w:r w:rsidRPr="00D921EB">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2735863" w14:textId="77777777" w:rsidR="00D921EB" w:rsidRPr="00D921EB" w:rsidRDefault="00D921EB" w:rsidP="00D921EB">
            <w:pPr>
              <w:rPr>
                <w:color w:val="auto"/>
              </w:rPr>
            </w:pPr>
            <w:r w:rsidRPr="00D921EB">
              <w:t xml:space="preserve">Pass </w:t>
            </w:r>
          </w:p>
        </w:tc>
      </w:tr>
    </w:tbl>
    <w:p w14:paraId="7C12C322" w14:textId="0D0C373E"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797"/>
        <w:gridCol w:w="7773"/>
      </w:tblGrid>
      <w:tr w:rsidR="00D921EB" w:rsidRPr="00D921EB" w14:paraId="48C74CE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6D4FC10" w14:textId="77777777" w:rsidR="00D921EB" w:rsidRPr="00D921EB" w:rsidRDefault="00D921EB" w:rsidP="00D921EB">
            <w:pPr>
              <w:rPr>
                <w:color w:val="auto"/>
              </w:rPr>
            </w:pPr>
            <w:r w:rsidRPr="00D921EB">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3D6F6CF" w14:textId="77777777" w:rsidR="00D921EB" w:rsidRPr="00D921EB" w:rsidRDefault="00D921EB" w:rsidP="00D921EB">
            <w:pPr>
              <w:rPr>
                <w:color w:val="auto"/>
              </w:rPr>
            </w:pPr>
            <w:r w:rsidRPr="00D921EB">
              <w:t>IRD-1098.006</w:t>
            </w:r>
          </w:p>
        </w:tc>
      </w:tr>
      <w:tr w:rsidR="00D921EB" w:rsidRPr="00D921EB" w14:paraId="6C31A7C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0DEDEE4" w14:textId="77777777" w:rsidR="00D921EB" w:rsidRPr="00D921EB" w:rsidRDefault="00D921EB" w:rsidP="00D921EB">
            <w:pPr>
              <w:rPr>
                <w:color w:val="auto"/>
              </w:rPr>
            </w:pPr>
            <w:r w:rsidRPr="00D921EB">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198C8C" w14:textId="77777777" w:rsidR="00D921EB" w:rsidRPr="00D921EB" w:rsidRDefault="00D921EB" w:rsidP="00D921EB">
            <w:pPr>
              <w:rPr>
                <w:color w:val="auto"/>
              </w:rPr>
            </w:pPr>
            <w:r w:rsidRPr="00D921EB">
              <w:t>To verify an officer user will not have access to “FIU’s Contribution” page if the officer is logged into the system</w:t>
            </w:r>
          </w:p>
        </w:tc>
      </w:tr>
      <w:tr w:rsidR="00D921EB" w:rsidRPr="00D921EB" w14:paraId="44441ED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FE8417" w14:textId="77777777" w:rsidR="00D921EB" w:rsidRPr="00D921EB" w:rsidRDefault="00D921EB" w:rsidP="00D921EB">
            <w:pPr>
              <w:rPr>
                <w:color w:val="auto"/>
              </w:rPr>
            </w:pPr>
            <w:r w:rsidRPr="00D921EB">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A1E3782" w14:textId="77777777" w:rsidR="00D921EB" w:rsidRPr="00D921EB" w:rsidRDefault="00D921EB" w:rsidP="00D921EB">
            <w:pPr>
              <w:rPr>
                <w:color w:val="auto"/>
              </w:rPr>
            </w:pPr>
            <w:r w:rsidRPr="00D921EB">
              <w:t>User must be on the login page (can only see this page if logged out of the system)</w:t>
            </w:r>
          </w:p>
        </w:tc>
      </w:tr>
      <w:tr w:rsidR="00D921EB" w:rsidRPr="00D921EB" w14:paraId="5D393EB7"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5FE2D2" w14:textId="77777777" w:rsidR="00D921EB" w:rsidRPr="00D921EB" w:rsidRDefault="00D921EB" w:rsidP="00D921EB">
            <w:pPr>
              <w:rPr>
                <w:color w:val="auto"/>
              </w:rPr>
            </w:pPr>
            <w:r w:rsidRPr="00D921EB">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8D350E" w14:textId="77777777" w:rsidR="00D921EB" w:rsidRPr="00D921EB" w:rsidRDefault="00D921EB" w:rsidP="00D921EB">
            <w:pPr>
              <w:numPr>
                <w:ilvl w:val="0"/>
                <w:numId w:val="275"/>
              </w:numPr>
              <w:textAlignment w:val="baseline"/>
            </w:pPr>
            <w:r w:rsidRPr="00D921EB">
              <w:t>Cannot view the “About Us” link</w:t>
            </w:r>
          </w:p>
        </w:tc>
      </w:tr>
      <w:tr w:rsidR="00D921EB" w:rsidRPr="00D921EB" w14:paraId="0A66EE7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827CA38" w14:textId="77777777" w:rsidR="00D921EB" w:rsidRPr="00D921EB" w:rsidRDefault="00D921EB" w:rsidP="00D921EB">
            <w:pPr>
              <w:rPr>
                <w:color w:val="auto"/>
              </w:rPr>
            </w:pPr>
            <w:r w:rsidRPr="00D921EB">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85BB15" w14:textId="77777777" w:rsidR="00D921EB" w:rsidRPr="00D921EB" w:rsidRDefault="00D921EB" w:rsidP="00D921EB">
            <w:pPr>
              <w:rPr>
                <w:color w:val="auto"/>
              </w:rPr>
            </w:pPr>
            <w:r w:rsidRPr="00D921EB">
              <w:t>None</w:t>
            </w:r>
          </w:p>
        </w:tc>
      </w:tr>
      <w:tr w:rsidR="00D921EB" w:rsidRPr="00D921EB" w14:paraId="2165A3F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D74344" w14:textId="77777777" w:rsidR="00D921EB" w:rsidRPr="00D921EB" w:rsidRDefault="00D921EB" w:rsidP="00D921EB">
            <w:pPr>
              <w:rPr>
                <w:color w:val="auto"/>
              </w:rPr>
            </w:pPr>
            <w:r w:rsidRPr="00D921EB">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3C6118" w14:textId="77777777" w:rsidR="00D921EB" w:rsidRPr="00D921EB" w:rsidRDefault="00D921EB" w:rsidP="00D921EB">
            <w:pPr>
              <w:rPr>
                <w:color w:val="auto"/>
              </w:rPr>
            </w:pPr>
            <w:r w:rsidRPr="00D921EB">
              <w:t xml:space="preserve">Pass </w:t>
            </w:r>
          </w:p>
        </w:tc>
      </w:tr>
    </w:tbl>
    <w:p w14:paraId="703E83CD" w14:textId="77777777" w:rsidR="00D921EB" w:rsidRDefault="00D921EB" w:rsidP="00D921EB">
      <w:pPr>
        <w:tabs>
          <w:tab w:val="left" w:pos="2753"/>
          <w:tab w:val="center" w:pos="4680"/>
        </w:tabs>
        <w:spacing w:line="480" w:lineRule="auto"/>
      </w:pPr>
    </w:p>
    <w:p w14:paraId="37E45EB4" w14:textId="77777777" w:rsidR="00D921EB" w:rsidRDefault="00D921EB" w:rsidP="00D921EB">
      <w:pPr>
        <w:tabs>
          <w:tab w:val="left" w:pos="2753"/>
          <w:tab w:val="center" w:pos="4680"/>
        </w:tabs>
        <w:spacing w:line="480" w:lineRule="auto"/>
        <w:rPr>
          <w:b/>
        </w:rPr>
      </w:pPr>
      <w:r>
        <w:rPr>
          <w:b/>
        </w:rPr>
        <w:t>User Story #109 – Create an about us page for IBM’s contribution</w:t>
      </w:r>
    </w:p>
    <w:p w14:paraId="1ABA22A9" w14:textId="5EC65684" w:rsidR="00D921EB" w:rsidRPr="00D921EB" w:rsidRDefault="00D921EB" w:rsidP="00D921EB">
      <w:pPr>
        <w:spacing w:before="200"/>
        <w:rPr>
          <w:color w:val="auto"/>
          <w:sz w:val="22"/>
        </w:rPr>
      </w:pPr>
      <w: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1896"/>
        <w:gridCol w:w="7674"/>
      </w:tblGrid>
      <w:tr w:rsidR="00D921EB" w:rsidRPr="00D921EB" w14:paraId="28958F3A"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1D08043" w14:textId="77777777" w:rsidR="00D921EB" w:rsidRPr="00D921EB" w:rsidRDefault="00D921EB" w:rsidP="00D921EB">
            <w:pPr>
              <w:rPr>
                <w:color w:val="auto"/>
              </w:rPr>
            </w:pPr>
            <w:r w:rsidRPr="00D921EB">
              <w:rPr>
                <w:b/>
                <w:bCs/>
              </w:rPr>
              <w:t>Test ID</w:t>
            </w:r>
          </w:p>
        </w:tc>
        <w:tc>
          <w:tcPr>
            <w:tcW w:w="767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6D5867E" w14:textId="77777777" w:rsidR="00D921EB" w:rsidRPr="00D921EB" w:rsidRDefault="00D921EB" w:rsidP="00D921EB">
            <w:pPr>
              <w:rPr>
                <w:color w:val="auto"/>
              </w:rPr>
            </w:pPr>
            <w:r w:rsidRPr="00D921EB">
              <w:t>ISD-1099.001</w:t>
            </w:r>
          </w:p>
        </w:tc>
      </w:tr>
      <w:tr w:rsidR="00D921EB" w:rsidRPr="00D921EB" w14:paraId="3BA7397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CA47CCA" w14:textId="77777777" w:rsidR="00D921EB" w:rsidRPr="00D921EB" w:rsidRDefault="00D921EB" w:rsidP="00D921EB">
            <w:pPr>
              <w:rPr>
                <w:color w:val="auto"/>
              </w:rPr>
            </w:pPr>
            <w:r w:rsidRPr="00D921EB">
              <w:rPr>
                <w:b/>
                <w:bCs/>
              </w:rPr>
              <w:t>Purpose</w:t>
            </w:r>
          </w:p>
        </w:tc>
        <w:tc>
          <w:tcPr>
            <w:tcW w:w="767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D540742" w14:textId="77777777" w:rsidR="00D921EB" w:rsidRPr="00D921EB" w:rsidRDefault="00D921EB" w:rsidP="00D921EB">
            <w:pPr>
              <w:rPr>
                <w:color w:val="auto"/>
              </w:rPr>
            </w:pPr>
            <w:r w:rsidRPr="00D921EB">
              <w:t>To verify a non-system user will have access to the “Ibm’s contribution” page</w:t>
            </w:r>
          </w:p>
        </w:tc>
      </w:tr>
      <w:tr w:rsidR="00D921EB" w:rsidRPr="00D921EB" w14:paraId="5D7BB61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954061D" w14:textId="77777777" w:rsidR="00D921EB" w:rsidRPr="00D921EB" w:rsidRDefault="00D921EB" w:rsidP="00D921EB">
            <w:pPr>
              <w:rPr>
                <w:color w:val="auto"/>
              </w:rPr>
            </w:pPr>
            <w:r w:rsidRPr="00D921EB">
              <w:rPr>
                <w:b/>
                <w:bCs/>
              </w:rPr>
              <w:t>Preconditions</w:t>
            </w:r>
          </w:p>
        </w:tc>
        <w:tc>
          <w:tcPr>
            <w:tcW w:w="767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7B3A63" w14:textId="77777777" w:rsidR="00D921EB" w:rsidRPr="00D921EB" w:rsidRDefault="00D921EB" w:rsidP="00D921EB">
            <w:pPr>
              <w:rPr>
                <w:color w:val="auto"/>
              </w:rPr>
            </w:pPr>
            <w:r w:rsidRPr="00D921EB">
              <w:t>User must be on the login page</w:t>
            </w:r>
          </w:p>
        </w:tc>
      </w:tr>
      <w:tr w:rsidR="00D921EB" w:rsidRPr="00D921EB" w14:paraId="24170C30"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E0661AE" w14:textId="77777777" w:rsidR="00D921EB" w:rsidRPr="00D921EB" w:rsidRDefault="00D921EB" w:rsidP="00D921EB">
            <w:pPr>
              <w:rPr>
                <w:color w:val="auto"/>
              </w:rPr>
            </w:pPr>
            <w:r w:rsidRPr="00D921EB">
              <w:rPr>
                <w:b/>
                <w:bCs/>
              </w:rPr>
              <w:lastRenderedPageBreak/>
              <w:t>Input</w:t>
            </w:r>
          </w:p>
        </w:tc>
        <w:tc>
          <w:tcPr>
            <w:tcW w:w="767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5DE46AD" w14:textId="77777777" w:rsidR="00D921EB" w:rsidRPr="00D921EB" w:rsidRDefault="00D921EB" w:rsidP="00D921EB">
            <w:pPr>
              <w:numPr>
                <w:ilvl w:val="0"/>
                <w:numId w:val="276"/>
              </w:numPr>
              <w:textAlignment w:val="baseline"/>
            </w:pPr>
            <w:r w:rsidRPr="00D921EB">
              <w:t>Click on the “About Us” link which is a drop down</w:t>
            </w:r>
          </w:p>
          <w:p w14:paraId="3B4A1511" w14:textId="77777777" w:rsidR="00D921EB" w:rsidRPr="00D921EB" w:rsidRDefault="00D921EB" w:rsidP="00D921EB">
            <w:pPr>
              <w:numPr>
                <w:ilvl w:val="0"/>
                <w:numId w:val="276"/>
              </w:numPr>
              <w:textAlignment w:val="baseline"/>
            </w:pPr>
            <w:r w:rsidRPr="00D921EB">
              <w:t>Click on the the menu item labeled “Ibm’s contribution”</w:t>
            </w:r>
          </w:p>
        </w:tc>
      </w:tr>
      <w:tr w:rsidR="00D921EB" w:rsidRPr="00D921EB" w14:paraId="63F91CAB"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33B4D34" w14:textId="77777777" w:rsidR="00D921EB" w:rsidRPr="00D921EB" w:rsidRDefault="00D921EB" w:rsidP="00D921EB">
            <w:pPr>
              <w:rPr>
                <w:color w:val="auto"/>
              </w:rPr>
            </w:pPr>
            <w:r w:rsidRPr="00D921EB">
              <w:rPr>
                <w:b/>
                <w:bCs/>
              </w:rPr>
              <w:t>Expected output</w:t>
            </w:r>
          </w:p>
        </w:tc>
        <w:tc>
          <w:tcPr>
            <w:tcW w:w="767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50D8D79" w14:textId="77777777" w:rsidR="00D921EB" w:rsidRPr="00D921EB" w:rsidRDefault="00D921EB" w:rsidP="00D921EB">
            <w:pPr>
              <w:rPr>
                <w:color w:val="auto"/>
              </w:rPr>
            </w:pPr>
            <w:r w:rsidRPr="00D921EB">
              <w:t>Display a new webpage with content about the Ibm’s contribution</w:t>
            </w:r>
          </w:p>
        </w:tc>
      </w:tr>
      <w:tr w:rsidR="00D921EB" w:rsidRPr="00D921EB" w14:paraId="6971C24B"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6CDB16C" w14:textId="77777777" w:rsidR="00D921EB" w:rsidRPr="00D921EB" w:rsidRDefault="00D921EB" w:rsidP="00D921EB">
            <w:pPr>
              <w:rPr>
                <w:color w:val="auto"/>
              </w:rPr>
            </w:pPr>
            <w:r w:rsidRPr="00D921EB">
              <w:rPr>
                <w:b/>
                <w:bCs/>
              </w:rPr>
              <w:t xml:space="preserve">Actual output: </w:t>
            </w:r>
          </w:p>
        </w:tc>
        <w:tc>
          <w:tcPr>
            <w:tcW w:w="767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1C6C40" w14:textId="77777777" w:rsidR="00D921EB" w:rsidRPr="00D921EB" w:rsidRDefault="00D921EB" w:rsidP="00D921EB">
            <w:pPr>
              <w:rPr>
                <w:color w:val="auto"/>
              </w:rPr>
            </w:pPr>
            <w:r w:rsidRPr="00D921EB">
              <w:t xml:space="preserve">Pass </w:t>
            </w:r>
          </w:p>
        </w:tc>
      </w:tr>
    </w:tbl>
    <w:p w14:paraId="4C379894" w14:textId="77777777"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D921EB" w:rsidRPr="00D921EB" w14:paraId="238D954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BE53DBC" w14:textId="77777777" w:rsidR="00D921EB" w:rsidRPr="00D921EB" w:rsidRDefault="00D921EB" w:rsidP="00D921EB">
            <w:pPr>
              <w:rPr>
                <w:color w:val="auto"/>
              </w:rPr>
            </w:pPr>
            <w:r w:rsidRPr="00D921EB">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47E1236" w14:textId="77777777" w:rsidR="00D921EB" w:rsidRPr="00D921EB" w:rsidRDefault="00D921EB" w:rsidP="00D921EB">
            <w:pPr>
              <w:rPr>
                <w:color w:val="auto"/>
              </w:rPr>
            </w:pPr>
            <w:r w:rsidRPr="00D921EB">
              <w:t>ISD-1099.002</w:t>
            </w:r>
          </w:p>
        </w:tc>
      </w:tr>
      <w:tr w:rsidR="00D921EB" w:rsidRPr="00D921EB" w14:paraId="3FAB22D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9A5BC90" w14:textId="77777777" w:rsidR="00D921EB" w:rsidRPr="00D921EB" w:rsidRDefault="00D921EB" w:rsidP="00D921EB">
            <w:pPr>
              <w:rPr>
                <w:color w:val="auto"/>
              </w:rPr>
            </w:pPr>
            <w:r w:rsidRPr="00D921EB">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3F9104" w14:textId="77777777" w:rsidR="00D921EB" w:rsidRPr="00D921EB" w:rsidRDefault="00D921EB" w:rsidP="00D921EB">
            <w:pPr>
              <w:rPr>
                <w:color w:val="auto"/>
              </w:rPr>
            </w:pPr>
            <w:r w:rsidRPr="00D921EB">
              <w:t>To verify a root user will have access to the about “Ibm’s contribution” page</w:t>
            </w:r>
          </w:p>
        </w:tc>
      </w:tr>
      <w:tr w:rsidR="00D921EB" w:rsidRPr="00D921EB" w14:paraId="57B31BF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3646A86" w14:textId="77777777" w:rsidR="00D921EB" w:rsidRPr="00D921EB" w:rsidRDefault="00D921EB" w:rsidP="00D921EB">
            <w:pPr>
              <w:rPr>
                <w:color w:val="auto"/>
              </w:rPr>
            </w:pPr>
            <w:r w:rsidRPr="00D921EB">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E57570B" w14:textId="77777777" w:rsidR="00D921EB" w:rsidRPr="00D921EB" w:rsidRDefault="00D921EB" w:rsidP="00D921EB">
            <w:pPr>
              <w:rPr>
                <w:color w:val="auto"/>
              </w:rPr>
            </w:pPr>
            <w:r w:rsidRPr="00D921EB">
              <w:t>User must be on the login page</w:t>
            </w:r>
          </w:p>
        </w:tc>
      </w:tr>
      <w:tr w:rsidR="00D921EB" w:rsidRPr="00D921EB" w14:paraId="0285EFF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D44737A" w14:textId="77777777" w:rsidR="00D921EB" w:rsidRPr="00D921EB" w:rsidRDefault="00D921EB" w:rsidP="00D921EB">
            <w:pPr>
              <w:rPr>
                <w:color w:val="auto"/>
              </w:rPr>
            </w:pPr>
            <w:r w:rsidRPr="00D921EB">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60ED143" w14:textId="77777777" w:rsidR="00D921EB" w:rsidRPr="00D921EB" w:rsidRDefault="00D921EB" w:rsidP="00D921EB">
            <w:pPr>
              <w:numPr>
                <w:ilvl w:val="0"/>
                <w:numId w:val="277"/>
              </w:numPr>
              <w:textAlignment w:val="baseline"/>
            </w:pPr>
            <w:r w:rsidRPr="00D921EB">
              <w:t>Click on the “About Us” link which is a drop down</w:t>
            </w:r>
          </w:p>
          <w:p w14:paraId="517EA4D2" w14:textId="77777777" w:rsidR="00D921EB" w:rsidRPr="00D921EB" w:rsidRDefault="00D921EB" w:rsidP="00D921EB">
            <w:pPr>
              <w:numPr>
                <w:ilvl w:val="0"/>
                <w:numId w:val="277"/>
              </w:numPr>
              <w:textAlignment w:val="baseline"/>
            </w:pPr>
            <w:r w:rsidRPr="00D921EB">
              <w:t>Click on the the menu item labeled “Ibm’s contribution”</w:t>
            </w:r>
          </w:p>
        </w:tc>
      </w:tr>
      <w:tr w:rsidR="00D921EB" w:rsidRPr="00D921EB" w14:paraId="67D4A3C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752E0B7" w14:textId="77777777" w:rsidR="00D921EB" w:rsidRPr="00D921EB" w:rsidRDefault="00D921EB" w:rsidP="00D921EB">
            <w:pPr>
              <w:rPr>
                <w:color w:val="auto"/>
              </w:rPr>
            </w:pPr>
            <w:r w:rsidRPr="00D921EB">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83C976" w14:textId="77777777" w:rsidR="00D921EB" w:rsidRPr="00D921EB" w:rsidRDefault="00D921EB" w:rsidP="00D921EB">
            <w:pPr>
              <w:rPr>
                <w:color w:val="auto"/>
              </w:rPr>
            </w:pPr>
            <w:r w:rsidRPr="00D921EB">
              <w:t>Display a new webpage with content about the Ibm’s contribution</w:t>
            </w:r>
          </w:p>
        </w:tc>
      </w:tr>
      <w:tr w:rsidR="00D921EB" w:rsidRPr="00D921EB" w14:paraId="5DB5A7BB"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39D246C" w14:textId="77777777" w:rsidR="00D921EB" w:rsidRPr="00D921EB" w:rsidRDefault="00D921EB" w:rsidP="00D921EB">
            <w:pPr>
              <w:rPr>
                <w:color w:val="auto"/>
              </w:rPr>
            </w:pPr>
            <w:r w:rsidRPr="00D921EB">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8B367A" w14:textId="77777777" w:rsidR="00D921EB" w:rsidRPr="00D921EB" w:rsidRDefault="00D921EB" w:rsidP="00D921EB">
            <w:pPr>
              <w:rPr>
                <w:color w:val="auto"/>
              </w:rPr>
            </w:pPr>
            <w:r w:rsidRPr="00D921EB">
              <w:t xml:space="preserve">Pass </w:t>
            </w:r>
          </w:p>
        </w:tc>
      </w:tr>
    </w:tbl>
    <w:p w14:paraId="1CF0A0BB" w14:textId="77777777"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D921EB" w:rsidRPr="00D921EB" w14:paraId="42D46CE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652D9B5" w14:textId="77777777" w:rsidR="00D921EB" w:rsidRPr="00D921EB" w:rsidRDefault="00D921EB" w:rsidP="00D921EB">
            <w:pPr>
              <w:rPr>
                <w:color w:val="auto"/>
              </w:rPr>
            </w:pPr>
            <w:r w:rsidRPr="00D921EB">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376E24D" w14:textId="77777777" w:rsidR="00D921EB" w:rsidRPr="00D921EB" w:rsidRDefault="00D921EB" w:rsidP="00D921EB">
            <w:pPr>
              <w:rPr>
                <w:color w:val="auto"/>
              </w:rPr>
            </w:pPr>
            <w:r w:rsidRPr="00D921EB">
              <w:t>ISD-1099.003</w:t>
            </w:r>
          </w:p>
        </w:tc>
      </w:tr>
      <w:tr w:rsidR="00D921EB" w:rsidRPr="00D921EB" w14:paraId="2FAF62D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A61C376" w14:textId="77777777" w:rsidR="00D921EB" w:rsidRPr="00D921EB" w:rsidRDefault="00D921EB" w:rsidP="00D921EB">
            <w:pPr>
              <w:rPr>
                <w:color w:val="auto"/>
              </w:rPr>
            </w:pPr>
            <w:r w:rsidRPr="00D921EB">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39469E6" w14:textId="77777777" w:rsidR="00D921EB" w:rsidRPr="00D921EB" w:rsidRDefault="00D921EB" w:rsidP="00D921EB">
            <w:pPr>
              <w:rPr>
                <w:color w:val="auto"/>
              </w:rPr>
            </w:pPr>
            <w:r w:rsidRPr="00D921EB">
              <w:t>To verify an officer user will have access to the “Ibm’s contribution” page</w:t>
            </w:r>
          </w:p>
        </w:tc>
      </w:tr>
      <w:tr w:rsidR="00D921EB" w:rsidRPr="00D921EB" w14:paraId="4D8AAEA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6F941D" w14:textId="77777777" w:rsidR="00D921EB" w:rsidRPr="00D921EB" w:rsidRDefault="00D921EB" w:rsidP="00D921EB">
            <w:pPr>
              <w:rPr>
                <w:color w:val="auto"/>
              </w:rPr>
            </w:pPr>
            <w:r w:rsidRPr="00D921EB">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1921DB6" w14:textId="77777777" w:rsidR="00D921EB" w:rsidRPr="00D921EB" w:rsidRDefault="00D921EB" w:rsidP="00D921EB">
            <w:pPr>
              <w:rPr>
                <w:color w:val="auto"/>
              </w:rPr>
            </w:pPr>
            <w:r w:rsidRPr="00D921EB">
              <w:t>User must be on the login page</w:t>
            </w:r>
          </w:p>
        </w:tc>
      </w:tr>
      <w:tr w:rsidR="00D921EB" w:rsidRPr="00D921EB" w14:paraId="4162C1C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C5B06D8" w14:textId="77777777" w:rsidR="00D921EB" w:rsidRPr="00D921EB" w:rsidRDefault="00D921EB" w:rsidP="00D921EB">
            <w:pPr>
              <w:rPr>
                <w:color w:val="auto"/>
              </w:rPr>
            </w:pPr>
            <w:r w:rsidRPr="00D921EB">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2285EE" w14:textId="77777777" w:rsidR="00D921EB" w:rsidRPr="00D921EB" w:rsidRDefault="00D921EB" w:rsidP="00D921EB">
            <w:pPr>
              <w:numPr>
                <w:ilvl w:val="0"/>
                <w:numId w:val="278"/>
              </w:numPr>
              <w:textAlignment w:val="baseline"/>
            </w:pPr>
            <w:r w:rsidRPr="00D921EB">
              <w:t>Click on the “About Us” link which is a drop down</w:t>
            </w:r>
          </w:p>
          <w:p w14:paraId="6678BFCB" w14:textId="77777777" w:rsidR="00D921EB" w:rsidRPr="00D921EB" w:rsidRDefault="00D921EB" w:rsidP="00D921EB">
            <w:pPr>
              <w:numPr>
                <w:ilvl w:val="0"/>
                <w:numId w:val="278"/>
              </w:numPr>
              <w:textAlignment w:val="baseline"/>
            </w:pPr>
            <w:r w:rsidRPr="00D921EB">
              <w:t>Click on the the menu item labeled “Ibm’s contribution”</w:t>
            </w:r>
          </w:p>
        </w:tc>
      </w:tr>
      <w:tr w:rsidR="00D921EB" w:rsidRPr="00D921EB" w14:paraId="009AFAAA"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B028B7" w14:textId="77777777" w:rsidR="00D921EB" w:rsidRPr="00D921EB" w:rsidRDefault="00D921EB" w:rsidP="00D921EB">
            <w:pPr>
              <w:rPr>
                <w:color w:val="auto"/>
              </w:rPr>
            </w:pPr>
            <w:r w:rsidRPr="00D921EB">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516A3E8" w14:textId="77777777" w:rsidR="00D921EB" w:rsidRPr="00D921EB" w:rsidRDefault="00D921EB" w:rsidP="00D921EB">
            <w:pPr>
              <w:rPr>
                <w:color w:val="auto"/>
              </w:rPr>
            </w:pPr>
            <w:r w:rsidRPr="00D921EB">
              <w:t>Display a new webpage with content about the Ibm’s contribution</w:t>
            </w:r>
          </w:p>
        </w:tc>
      </w:tr>
      <w:tr w:rsidR="00D921EB" w:rsidRPr="00D921EB" w14:paraId="60999E4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8EF724" w14:textId="77777777" w:rsidR="00D921EB" w:rsidRPr="00D921EB" w:rsidRDefault="00D921EB" w:rsidP="00D921EB">
            <w:pPr>
              <w:rPr>
                <w:color w:val="auto"/>
              </w:rPr>
            </w:pPr>
            <w:r w:rsidRPr="00D921EB">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BAC0071" w14:textId="77777777" w:rsidR="00D921EB" w:rsidRPr="00D921EB" w:rsidRDefault="00D921EB" w:rsidP="00D921EB">
            <w:pPr>
              <w:rPr>
                <w:color w:val="auto"/>
              </w:rPr>
            </w:pPr>
            <w:r w:rsidRPr="00D921EB">
              <w:t xml:space="preserve">Pass </w:t>
            </w:r>
          </w:p>
        </w:tc>
      </w:tr>
    </w:tbl>
    <w:p w14:paraId="737E4019" w14:textId="5E5639FF"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798"/>
        <w:gridCol w:w="7772"/>
      </w:tblGrid>
      <w:tr w:rsidR="00D921EB" w:rsidRPr="00D921EB" w14:paraId="411A715C"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D6E04AE" w14:textId="77777777" w:rsidR="00D921EB" w:rsidRPr="00D921EB" w:rsidRDefault="00D921EB" w:rsidP="00D921EB">
            <w:pPr>
              <w:rPr>
                <w:color w:val="auto"/>
              </w:rPr>
            </w:pPr>
            <w:r w:rsidRPr="00D921EB">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0B66A58" w14:textId="77777777" w:rsidR="00D921EB" w:rsidRPr="00D921EB" w:rsidRDefault="00D921EB" w:rsidP="00D921EB">
            <w:pPr>
              <w:rPr>
                <w:color w:val="auto"/>
              </w:rPr>
            </w:pPr>
            <w:r w:rsidRPr="00D921EB">
              <w:t>IRD-1099.004</w:t>
            </w:r>
          </w:p>
        </w:tc>
      </w:tr>
      <w:tr w:rsidR="00D921EB" w:rsidRPr="00D921EB" w14:paraId="3C4E171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7BA386" w14:textId="77777777" w:rsidR="00D921EB" w:rsidRPr="00D921EB" w:rsidRDefault="00D921EB" w:rsidP="00D921EB">
            <w:pPr>
              <w:rPr>
                <w:color w:val="auto"/>
              </w:rPr>
            </w:pPr>
            <w:r w:rsidRPr="00D921EB">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3D21FF" w14:textId="77777777" w:rsidR="00D921EB" w:rsidRPr="00D921EB" w:rsidRDefault="00D921EB" w:rsidP="00D921EB">
            <w:pPr>
              <w:rPr>
                <w:color w:val="auto"/>
              </w:rPr>
            </w:pPr>
            <w:r w:rsidRPr="00D921EB">
              <w:t>To verify a non-system user will not have access to the “Ibm’s contribution” page if the user clicks the wrong link</w:t>
            </w:r>
          </w:p>
        </w:tc>
      </w:tr>
      <w:tr w:rsidR="00D921EB" w:rsidRPr="00D921EB" w14:paraId="77F0E8E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AD7C271" w14:textId="77777777" w:rsidR="00D921EB" w:rsidRPr="00D921EB" w:rsidRDefault="00D921EB" w:rsidP="00D921EB">
            <w:pPr>
              <w:rPr>
                <w:color w:val="auto"/>
              </w:rPr>
            </w:pPr>
            <w:r w:rsidRPr="00D921EB">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4B25AA" w14:textId="77777777" w:rsidR="00D921EB" w:rsidRPr="00D921EB" w:rsidRDefault="00D921EB" w:rsidP="00D921EB">
            <w:pPr>
              <w:rPr>
                <w:color w:val="auto"/>
              </w:rPr>
            </w:pPr>
            <w:r w:rsidRPr="00D921EB">
              <w:t>User must be on the login page</w:t>
            </w:r>
          </w:p>
        </w:tc>
      </w:tr>
      <w:tr w:rsidR="00D921EB" w:rsidRPr="00D921EB" w14:paraId="1F9FAE5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0251487" w14:textId="77777777" w:rsidR="00D921EB" w:rsidRPr="00D921EB" w:rsidRDefault="00D921EB" w:rsidP="00D921EB">
            <w:pPr>
              <w:rPr>
                <w:color w:val="auto"/>
              </w:rPr>
            </w:pPr>
            <w:r w:rsidRPr="00D921EB">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9917B0C" w14:textId="77777777" w:rsidR="00D921EB" w:rsidRPr="00D921EB" w:rsidRDefault="00D921EB" w:rsidP="00D921EB">
            <w:pPr>
              <w:numPr>
                <w:ilvl w:val="0"/>
                <w:numId w:val="279"/>
              </w:numPr>
              <w:textAlignment w:val="baseline"/>
            </w:pPr>
            <w:r w:rsidRPr="00D921EB">
              <w:t>Click on the “About Us” link which is a drop down</w:t>
            </w:r>
          </w:p>
          <w:p w14:paraId="3D2A6CE0" w14:textId="77777777" w:rsidR="00D921EB" w:rsidRPr="00D921EB" w:rsidRDefault="00D921EB" w:rsidP="00D921EB">
            <w:pPr>
              <w:numPr>
                <w:ilvl w:val="0"/>
                <w:numId w:val="279"/>
              </w:numPr>
              <w:textAlignment w:val="baseline"/>
            </w:pPr>
            <w:r w:rsidRPr="00D921EB">
              <w:t>Click on the the menu item labeled “Ibm’s contribution”</w:t>
            </w:r>
          </w:p>
        </w:tc>
      </w:tr>
      <w:tr w:rsidR="00D921EB" w:rsidRPr="00D921EB" w14:paraId="4E953AF0"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BEFCE5E" w14:textId="77777777" w:rsidR="00D921EB" w:rsidRPr="00D921EB" w:rsidRDefault="00D921EB" w:rsidP="00D921EB">
            <w:pPr>
              <w:rPr>
                <w:color w:val="auto"/>
              </w:rPr>
            </w:pPr>
            <w:r w:rsidRPr="00D921EB">
              <w:rPr>
                <w:b/>
                <w:bCs/>
              </w:rPr>
              <w:lastRenderedPageBreak/>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9CCBDAC" w14:textId="77777777" w:rsidR="00D921EB" w:rsidRPr="00D921EB" w:rsidRDefault="00D921EB" w:rsidP="00D921EB">
            <w:pPr>
              <w:rPr>
                <w:color w:val="auto"/>
              </w:rPr>
            </w:pPr>
            <w:r w:rsidRPr="00D921EB">
              <w:t>Display a new webpage with content about the Ibm’s contribution</w:t>
            </w:r>
          </w:p>
        </w:tc>
      </w:tr>
      <w:tr w:rsidR="00D921EB" w:rsidRPr="00D921EB" w14:paraId="5A8D5B4A"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E02DFA7" w14:textId="77777777" w:rsidR="00D921EB" w:rsidRPr="00D921EB" w:rsidRDefault="00D921EB" w:rsidP="00D921EB">
            <w:pPr>
              <w:rPr>
                <w:color w:val="auto"/>
              </w:rPr>
            </w:pPr>
            <w:r w:rsidRPr="00D921EB">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F4AFB08" w14:textId="77777777" w:rsidR="00D921EB" w:rsidRPr="00D921EB" w:rsidRDefault="00D921EB" w:rsidP="00D921EB">
            <w:pPr>
              <w:rPr>
                <w:color w:val="auto"/>
              </w:rPr>
            </w:pPr>
            <w:r w:rsidRPr="00D921EB">
              <w:t xml:space="preserve">Pass </w:t>
            </w:r>
          </w:p>
        </w:tc>
      </w:tr>
    </w:tbl>
    <w:p w14:paraId="7BF4099C" w14:textId="77777777"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12"/>
        <w:gridCol w:w="7758"/>
      </w:tblGrid>
      <w:tr w:rsidR="00D921EB" w:rsidRPr="00D921EB" w14:paraId="0693DCB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C219CCE" w14:textId="77777777" w:rsidR="00D921EB" w:rsidRPr="00D921EB" w:rsidRDefault="00D921EB" w:rsidP="00D921EB">
            <w:pPr>
              <w:rPr>
                <w:color w:val="auto"/>
              </w:rPr>
            </w:pPr>
            <w:r w:rsidRPr="00D921EB">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08983D9" w14:textId="77777777" w:rsidR="00D921EB" w:rsidRPr="00D921EB" w:rsidRDefault="00D921EB" w:rsidP="00D921EB">
            <w:pPr>
              <w:rPr>
                <w:color w:val="auto"/>
              </w:rPr>
            </w:pPr>
            <w:r w:rsidRPr="00D921EB">
              <w:t>IRD-1099.005</w:t>
            </w:r>
          </w:p>
        </w:tc>
      </w:tr>
      <w:tr w:rsidR="00D921EB" w:rsidRPr="00D921EB" w14:paraId="517F1470"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876438" w14:textId="77777777" w:rsidR="00D921EB" w:rsidRPr="00D921EB" w:rsidRDefault="00D921EB" w:rsidP="00D921EB">
            <w:pPr>
              <w:rPr>
                <w:color w:val="auto"/>
              </w:rPr>
            </w:pPr>
            <w:r w:rsidRPr="00D921EB">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21CAF54" w14:textId="77777777" w:rsidR="00D921EB" w:rsidRPr="00D921EB" w:rsidRDefault="00D921EB" w:rsidP="00D921EB">
            <w:pPr>
              <w:rPr>
                <w:color w:val="auto"/>
              </w:rPr>
            </w:pPr>
            <w:r w:rsidRPr="00D921EB">
              <w:t>To verify a root user will not have access to the “Ibm’s contribution” page if the user clicks the wrong link</w:t>
            </w:r>
          </w:p>
        </w:tc>
      </w:tr>
      <w:tr w:rsidR="00D921EB" w:rsidRPr="00D921EB" w14:paraId="0E863C8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33FEE52" w14:textId="77777777" w:rsidR="00D921EB" w:rsidRPr="00D921EB" w:rsidRDefault="00D921EB" w:rsidP="00D921EB">
            <w:pPr>
              <w:rPr>
                <w:color w:val="auto"/>
              </w:rPr>
            </w:pPr>
            <w:r w:rsidRPr="00D921EB">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6A68D45" w14:textId="77777777" w:rsidR="00D921EB" w:rsidRPr="00D921EB" w:rsidRDefault="00D921EB" w:rsidP="00D921EB">
            <w:pPr>
              <w:rPr>
                <w:color w:val="auto"/>
              </w:rPr>
            </w:pPr>
            <w:r w:rsidRPr="00D921EB">
              <w:t>User must be on the login page</w:t>
            </w:r>
          </w:p>
        </w:tc>
      </w:tr>
      <w:tr w:rsidR="00D921EB" w:rsidRPr="00D921EB" w14:paraId="50EF4BA4"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ECBC953" w14:textId="77777777" w:rsidR="00D921EB" w:rsidRPr="00D921EB" w:rsidRDefault="00D921EB" w:rsidP="00D921EB">
            <w:pPr>
              <w:rPr>
                <w:color w:val="auto"/>
              </w:rPr>
            </w:pPr>
            <w:r w:rsidRPr="00D921EB">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AF75249" w14:textId="77777777" w:rsidR="00D921EB" w:rsidRPr="00D921EB" w:rsidRDefault="00D921EB" w:rsidP="00D921EB">
            <w:pPr>
              <w:numPr>
                <w:ilvl w:val="0"/>
                <w:numId w:val="280"/>
              </w:numPr>
              <w:textAlignment w:val="baseline"/>
            </w:pPr>
            <w:r w:rsidRPr="00D921EB">
              <w:t>Click on the “About Us” link which is a drop down</w:t>
            </w:r>
          </w:p>
          <w:p w14:paraId="7D1CB240" w14:textId="77777777" w:rsidR="00D921EB" w:rsidRPr="00D921EB" w:rsidRDefault="00D921EB" w:rsidP="00D921EB">
            <w:pPr>
              <w:numPr>
                <w:ilvl w:val="0"/>
                <w:numId w:val="280"/>
              </w:numPr>
              <w:textAlignment w:val="baseline"/>
            </w:pPr>
            <w:r w:rsidRPr="00D921EB">
              <w:t>Click on the the menu item labeled “Ibm’s contribution”</w:t>
            </w:r>
          </w:p>
        </w:tc>
      </w:tr>
      <w:tr w:rsidR="00D921EB" w:rsidRPr="00D921EB" w14:paraId="6769285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735BF4E" w14:textId="77777777" w:rsidR="00D921EB" w:rsidRPr="00D921EB" w:rsidRDefault="00D921EB" w:rsidP="00D921EB">
            <w:pPr>
              <w:rPr>
                <w:color w:val="auto"/>
              </w:rPr>
            </w:pPr>
            <w:r w:rsidRPr="00D921EB">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3F8B5F4" w14:textId="77777777" w:rsidR="00D921EB" w:rsidRPr="00D921EB" w:rsidRDefault="00D921EB" w:rsidP="00D921EB">
            <w:pPr>
              <w:rPr>
                <w:color w:val="auto"/>
              </w:rPr>
            </w:pPr>
            <w:r w:rsidRPr="00D921EB">
              <w:t>Display a new webpage with content about the Ibm’s contribution</w:t>
            </w:r>
          </w:p>
        </w:tc>
      </w:tr>
      <w:tr w:rsidR="00D921EB" w:rsidRPr="00D921EB" w14:paraId="150F047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83D24C9" w14:textId="77777777" w:rsidR="00D921EB" w:rsidRPr="00D921EB" w:rsidRDefault="00D921EB" w:rsidP="00D921EB">
            <w:pPr>
              <w:rPr>
                <w:color w:val="auto"/>
              </w:rPr>
            </w:pPr>
            <w:r w:rsidRPr="00D921EB">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B9200A" w14:textId="77777777" w:rsidR="00D921EB" w:rsidRPr="00D921EB" w:rsidRDefault="00D921EB" w:rsidP="00D921EB">
            <w:pPr>
              <w:rPr>
                <w:color w:val="auto"/>
              </w:rPr>
            </w:pPr>
            <w:r w:rsidRPr="00D921EB">
              <w:t xml:space="preserve">Pass </w:t>
            </w:r>
          </w:p>
        </w:tc>
      </w:tr>
    </w:tbl>
    <w:p w14:paraId="7C2BF5C4" w14:textId="63AEE1B5" w:rsidR="00D921EB" w:rsidRPr="00D921EB" w:rsidRDefault="00D921EB" w:rsidP="00D921EB">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792"/>
        <w:gridCol w:w="7778"/>
      </w:tblGrid>
      <w:tr w:rsidR="00D921EB" w:rsidRPr="00D921EB" w14:paraId="7087B4D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D804F8C" w14:textId="77777777" w:rsidR="00D921EB" w:rsidRPr="00D921EB" w:rsidRDefault="00D921EB" w:rsidP="00D921EB">
            <w:pPr>
              <w:rPr>
                <w:color w:val="auto"/>
              </w:rPr>
            </w:pPr>
            <w:r w:rsidRPr="00D921EB">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E7884B3" w14:textId="77777777" w:rsidR="00D921EB" w:rsidRPr="00D921EB" w:rsidRDefault="00D921EB" w:rsidP="00D921EB">
            <w:pPr>
              <w:rPr>
                <w:color w:val="auto"/>
              </w:rPr>
            </w:pPr>
            <w:r w:rsidRPr="00D921EB">
              <w:t>IRD-1099.006</w:t>
            </w:r>
          </w:p>
        </w:tc>
      </w:tr>
      <w:tr w:rsidR="00D921EB" w:rsidRPr="00D921EB" w14:paraId="4AA229BA"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32B3F1" w14:textId="77777777" w:rsidR="00D921EB" w:rsidRPr="00D921EB" w:rsidRDefault="00D921EB" w:rsidP="00D921EB">
            <w:pPr>
              <w:rPr>
                <w:color w:val="auto"/>
              </w:rPr>
            </w:pPr>
            <w:r w:rsidRPr="00D921EB">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12DF1CE" w14:textId="77777777" w:rsidR="00D921EB" w:rsidRPr="00D921EB" w:rsidRDefault="00D921EB" w:rsidP="00D921EB">
            <w:pPr>
              <w:rPr>
                <w:color w:val="auto"/>
              </w:rPr>
            </w:pPr>
            <w:r w:rsidRPr="00D921EB">
              <w:t>To verify an officer user will not have access to the “Ibm’s contribution” page if the officer is logged into the system</w:t>
            </w:r>
          </w:p>
        </w:tc>
      </w:tr>
      <w:tr w:rsidR="00D921EB" w:rsidRPr="00D921EB" w14:paraId="4D2DE45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A279FC2" w14:textId="77777777" w:rsidR="00D921EB" w:rsidRPr="00D921EB" w:rsidRDefault="00D921EB" w:rsidP="00D921EB">
            <w:pPr>
              <w:rPr>
                <w:color w:val="auto"/>
              </w:rPr>
            </w:pPr>
            <w:r w:rsidRPr="00D921EB">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28B17C" w14:textId="77777777" w:rsidR="00D921EB" w:rsidRPr="00D921EB" w:rsidRDefault="00D921EB" w:rsidP="00D921EB">
            <w:pPr>
              <w:rPr>
                <w:color w:val="auto"/>
              </w:rPr>
            </w:pPr>
            <w:r w:rsidRPr="00D921EB">
              <w:t>User must be on the login page (can only see this page if logged out of the system)</w:t>
            </w:r>
          </w:p>
        </w:tc>
      </w:tr>
      <w:tr w:rsidR="00D921EB" w:rsidRPr="00D921EB" w14:paraId="7633D69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49DFF5F" w14:textId="77777777" w:rsidR="00D921EB" w:rsidRPr="00D921EB" w:rsidRDefault="00D921EB" w:rsidP="00D921EB">
            <w:pPr>
              <w:rPr>
                <w:color w:val="auto"/>
              </w:rPr>
            </w:pPr>
            <w:r w:rsidRPr="00D921EB">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5AE5EE" w14:textId="77777777" w:rsidR="00D921EB" w:rsidRPr="00D921EB" w:rsidRDefault="00D921EB" w:rsidP="00D921EB">
            <w:pPr>
              <w:numPr>
                <w:ilvl w:val="0"/>
                <w:numId w:val="281"/>
              </w:numPr>
              <w:textAlignment w:val="baseline"/>
            </w:pPr>
            <w:r w:rsidRPr="00D921EB">
              <w:t>Cannot view the “About Us” link</w:t>
            </w:r>
          </w:p>
        </w:tc>
      </w:tr>
      <w:tr w:rsidR="00D921EB" w:rsidRPr="00D921EB" w14:paraId="3BEF51E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DBB634D" w14:textId="77777777" w:rsidR="00D921EB" w:rsidRPr="00D921EB" w:rsidRDefault="00D921EB" w:rsidP="00D921EB">
            <w:pPr>
              <w:rPr>
                <w:color w:val="auto"/>
              </w:rPr>
            </w:pPr>
            <w:r w:rsidRPr="00D921EB">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DD46BB" w14:textId="77777777" w:rsidR="00D921EB" w:rsidRPr="00D921EB" w:rsidRDefault="00D921EB" w:rsidP="00D921EB">
            <w:pPr>
              <w:rPr>
                <w:color w:val="auto"/>
              </w:rPr>
            </w:pPr>
            <w:r w:rsidRPr="00D921EB">
              <w:t>None</w:t>
            </w:r>
          </w:p>
        </w:tc>
      </w:tr>
      <w:tr w:rsidR="00D921EB" w:rsidRPr="00D921EB" w14:paraId="0E33AB9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7258F7D" w14:textId="77777777" w:rsidR="00D921EB" w:rsidRPr="00D921EB" w:rsidRDefault="00D921EB" w:rsidP="00D921EB">
            <w:pPr>
              <w:rPr>
                <w:color w:val="auto"/>
              </w:rPr>
            </w:pPr>
            <w:r w:rsidRPr="00D921EB">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6FE8B53" w14:textId="77777777" w:rsidR="00D921EB" w:rsidRPr="00D921EB" w:rsidRDefault="00D921EB" w:rsidP="00D921EB">
            <w:pPr>
              <w:rPr>
                <w:color w:val="auto"/>
              </w:rPr>
            </w:pPr>
            <w:r w:rsidRPr="00D921EB">
              <w:t xml:space="preserve">Pass </w:t>
            </w:r>
          </w:p>
        </w:tc>
      </w:tr>
    </w:tbl>
    <w:p w14:paraId="71967D42" w14:textId="77777777" w:rsidR="004D69D2" w:rsidRDefault="004D69D2" w:rsidP="00D921EB">
      <w:pPr>
        <w:tabs>
          <w:tab w:val="left" w:pos="2753"/>
          <w:tab w:val="center" w:pos="4680"/>
        </w:tabs>
        <w:spacing w:line="480" w:lineRule="auto"/>
      </w:pPr>
    </w:p>
    <w:p w14:paraId="31848A0F" w14:textId="77777777" w:rsidR="004D69D2" w:rsidRDefault="004D69D2" w:rsidP="00D921EB">
      <w:pPr>
        <w:tabs>
          <w:tab w:val="left" w:pos="2753"/>
          <w:tab w:val="center" w:pos="4680"/>
        </w:tabs>
        <w:spacing w:line="480" w:lineRule="auto"/>
        <w:rPr>
          <w:b/>
        </w:rPr>
      </w:pPr>
      <w:r>
        <w:rPr>
          <w:b/>
        </w:rPr>
        <w:t>User Story #1100 – Create a page where root can retrieve data for analysis</w:t>
      </w:r>
    </w:p>
    <w:p w14:paraId="33A5AB6C" w14:textId="506EA4AF" w:rsidR="004D69D2" w:rsidRPr="004D69D2" w:rsidRDefault="004D69D2" w:rsidP="004D69D2">
      <w:pPr>
        <w:spacing w:before="200"/>
        <w:rPr>
          <w:color w:val="auto"/>
          <w:sz w:val="22"/>
        </w:rPr>
      </w:pPr>
      <w: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4D69D2" w:rsidRPr="004D69D2" w14:paraId="35C235E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5AE2A18" w14:textId="77777777" w:rsidR="004D69D2" w:rsidRPr="004D69D2" w:rsidRDefault="004D69D2" w:rsidP="004D69D2">
            <w:pPr>
              <w:rPr>
                <w:color w:val="auto"/>
              </w:rPr>
            </w:pPr>
            <w:r w:rsidRPr="004D69D2">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591CF15" w14:textId="77777777" w:rsidR="004D69D2" w:rsidRPr="004D69D2" w:rsidRDefault="004D69D2" w:rsidP="004D69D2">
            <w:pPr>
              <w:rPr>
                <w:color w:val="auto"/>
              </w:rPr>
            </w:pPr>
            <w:r w:rsidRPr="004D69D2">
              <w:t>ISD-1100.001</w:t>
            </w:r>
          </w:p>
        </w:tc>
      </w:tr>
      <w:tr w:rsidR="004D69D2" w:rsidRPr="004D69D2" w14:paraId="6B04615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9B3150" w14:textId="77777777" w:rsidR="004D69D2" w:rsidRPr="004D69D2" w:rsidRDefault="004D69D2" w:rsidP="004D69D2">
            <w:pPr>
              <w:rPr>
                <w:color w:val="auto"/>
              </w:rPr>
            </w:pPr>
            <w:r w:rsidRPr="004D69D2">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ABFCC10" w14:textId="77777777" w:rsidR="004D69D2" w:rsidRPr="004D69D2" w:rsidRDefault="004D69D2" w:rsidP="004D69D2">
            <w:pPr>
              <w:rPr>
                <w:color w:val="auto"/>
              </w:rPr>
            </w:pPr>
            <w:r w:rsidRPr="004D69D2">
              <w:t>To verify root user will have access to the “Data Analysis” page</w:t>
            </w:r>
          </w:p>
        </w:tc>
      </w:tr>
      <w:tr w:rsidR="004D69D2" w:rsidRPr="004D69D2" w14:paraId="2E300D0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2175D83" w14:textId="77777777" w:rsidR="004D69D2" w:rsidRPr="004D69D2" w:rsidRDefault="004D69D2" w:rsidP="004D69D2">
            <w:pPr>
              <w:rPr>
                <w:color w:val="auto"/>
              </w:rPr>
            </w:pPr>
            <w:r w:rsidRPr="004D69D2">
              <w:rPr>
                <w:b/>
                <w:bCs/>
              </w:rPr>
              <w:lastRenderedPageBreak/>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56B3DD5" w14:textId="77777777" w:rsidR="004D69D2" w:rsidRPr="004D69D2" w:rsidRDefault="004D69D2" w:rsidP="004D69D2">
            <w:pPr>
              <w:rPr>
                <w:color w:val="auto"/>
              </w:rPr>
            </w:pPr>
            <w:r w:rsidRPr="004D69D2">
              <w:t>Root user must be on the login page and on the “Admin” page</w:t>
            </w:r>
          </w:p>
        </w:tc>
      </w:tr>
      <w:tr w:rsidR="004D69D2" w:rsidRPr="004D69D2" w14:paraId="4F7239D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701704" w14:textId="77777777" w:rsidR="004D69D2" w:rsidRPr="004D69D2" w:rsidRDefault="004D69D2" w:rsidP="004D69D2">
            <w:pPr>
              <w:rPr>
                <w:color w:val="auto"/>
              </w:rPr>
            </w:pPr>
            <w:r w:rsidRPr="004D69D2">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2FAFA5" w14:textId="77777777" w:rsidR="004D69D2" w:rsidRPr="004D69D2" w:rsidRDefault="004D69D2" w:rsidP="004D69D2">
            <w:pPr>
              <w:numPr>
                <w:ilvl w:val="0"/>
                <w:numId w:val="282"/>
              </w:numPr>
              <w:textAlignment w:val="baseline"/>
            </w:pPr>
            <w:r w:rsidRPr="004D69D2">
              <w:t>Click on the “System Setting” link on the admin page</w:t>
            </w:r>
          </w:p>
        </w:tc>
      </w:tr>
      <w:tr w:rsidR="004D69D2" w:rsidRPr="004D69D2" w14:paraId="2E43D11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20B77A" w14:textId="77777777" w:rsidR="004D69D2" w:rsidRPr="004D69D2" w:rsidRDefault="004D69D2" w:rsidP="004D69D2">
            <w:pPr>
              <w:rPr>
                <w:color w:val="auto"/>
              </w:rPr>
            </w:pPr>
            <w:r w:rsidRPr="004D69D2">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E2BB822" w14:textId="77777777" w:rsidR="004D69D2" w:rsidRPr="004D69D2" w:rsidRDefault="004D69D2" w:rsidP="004D69D2">
            <w:pPr>
              <w:rPr>
                <w:color w:val="auto"/>
              </w:rPr>
            </w:pPr>
            <w:r w:rsidRPr="004D69D2">
              <w:t>Display the Data analysis page</w:t>
            </w:r>
          </w:p>
        </w:tc>
      </w:tr>
      <w:tr w:rsidR="004D69D2" w:rsidRPr="004D69D2" w14:paraId="5546494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AB8FF92" w14:textId="77777777" w:rsidR="004D69D2" w:rsidRPr="004D69D2" w:rsidRDefault="004D69D2" w:rsidP="004D69D2">
            <w:pPr>
              <w:rPr>
                <w:color w:val="auto"/>
              </w:rPr>
            </w:pPr>
            <w:r w:rsidRPr="004D69D2">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631884A" w14:textId="77777777" w:rsidR="004D69D2" w:rsidRPr="004D69D2" w:rsidRDefault="004D69D2" w:rsidP="004D69D2">
            <w:pPr>
              <w:rPr>
                <w:color w:val="auto"/>
              </w:rPr>
            </w:pPr>
            <w:r w:rsidRPr="004D69D2">
              <w:t xml:space="preserve">Pass </w:t>
            </w:r>
          </w:p>
        </w:tc>
      </w:tr>
    </w:tbl>
    <w:p w14:paraId="4BEE95A7" w14:textId="4E13F967" w:rsidR="004D69D2" w:rsidRPr="004D69D2" w:rsidRDefault="004D69D2" w:rsidP="004D69D2">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53"/>
        <w:gridCol w:w="7717"/>
      </w:tblGrid>
      <w:tr w:rsidR="004D69D2" w:rsidRPr="004D69D2" w14:paraId="7D181D8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AEFF572" w14:textId="77777777" w:rsidR="004D69D2" w:rsidRPr="004D69D2" w:rsidRDefault="004D69D2" w:rsidP="004D69D2">
            <w:pPr>
              <w:rPr>
                <w:color w:val="auto"/>
              </w:rPr>
            </w:pPr>
            <w:r w:rsidRPr="004D69D2">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2A7DEB9" w14:textId="77777777" w:rsidR="004D69D2" w:rsidRPr="004D69D2" w:rsidRDefault="004D69D2" w:rsidP="004D69D2">
            <w:pPr>
              <w:rPr>
                <w:color w:val="auto"/>
              </w:rPr>
            </w:pPr>
            <w:r w:rsidRPr="004D69D2">
              <w:t>IRD-1100.002</w:t>
            </w:r>
          </w:p>
        </w:tc>
      </w:tr>
      <w:tr w:rsidR="004D69D2" w:rsidRPr="004D69D2" w14:paraId="122736B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326280" w14:textId="77777777" w:rsidR="004D69D2" w:rsidRPr="004D69D2" w:rsidRDefault="004D69D2" w:rsidP="004D69D2">
            <w:pPr>
              <w:rPr>
                <w:color w:val="auto"/>
              </w:rPr>
            </w:pPr>
            <w:r w:rsidRPr="004D69D2">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F97C6D" w14:textId="77777777" w:rsidR="004D69D2" w:rsidRPr="004D69D2" w:rsidRDefault="004D69D2" w:rsidP="004D69D2">
            <w:pPr>
              <w:rPr>
                <w:color w:val="auto"/>
              </w:rPr>
            </w:pPr>
            <w:r w:rsidRPr="004D69D2">
              <w:t>To verify an admin user will not  have access to the system setting page via another link</w:t>
            </w:r>
          </w:p>
        </w:tc>
      </w:tr>
      <w:tr w:rsidR="004D69D2" w:rsidRPr="004D69D2" w14:paraId="44E9280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56AF183" w14:textId="77777777" w:rsidR="004D69D2" w:rsidRPr="004D69D2" w:rsidRDefault="004D69D2" w:rsidP="004D69D2">
            <w:pPr>
              <w:rPr>
                <w:color w:val="auto"/>
              </w:rPr>
            </w:pPr>
            <w:r w:rsidRPr="004D69D2">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2BFD8B2" w14:textId="77777777" w:rsidR="004D69D2" w:rsidRPr="004D69D2" w:rsidRDefault="004D69D2" w:rsidP="004D69D2">
            <w:pPr>
              <w:rPr>
                <w:color w:val="auto"/>
              </w:rPr>
            </w:pPr>
            <w:r w:rsidRPr="004D69D2">
              <w:t>User must be logged into the system and one the admin page</w:t>
            </w:r>
          </w:p>
        </w:tc>
      </w:tr>
      <w:tr w:rsidR="004D69D2" w:rsidRPr="004D69D2" w14:paraId="174DF65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B0E4F7" w14:textId="77777777" w:rsidR="004D69D2" w:rsidRPr="004D69D2" w:rsidRDefault="004D69D2" w:rsidP="004D69D2">
            <w:pPr>
              <w:rPr>
                <w:color w:val="auto"/>
              </w:rPr>
            </w:pPr>
            <w:r w:rsidRPr="004D69D2">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4CA476" w14:textId="77777777" w:rsidR="004D69D2" w:rsidRPr="004D69D2" w:rsidRDefault="004D69D2" w:rsidP="004D69D2">
            <w:pPr>
              <w:numPr>
                <w:ilvl w:val="0"/>
                <w:numId w:val="283"/>
              </w:numPr>
              <w:textAlignment w:val="baseline"/>
            </w:pPr>
            <w:r w:rsidRPr="004D69D2">
              <w:t>Click  “System settings” link</w:t>
            </w:r>
          </w:p>
        </w:tc>
      </w:tr>
      <w:tr w:rsidR="004D69D2" w:rsidRPr="004D69D2" w14:paraId="5FD6FA8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F05FA5" w14:textId="77777777" w:rsidR="004D69D2" w:rsidRPr="004D69D2" w:rsidRDefault="004D69D2" w:rsidP="004D69D2">
            <w:pPr>
              <w:rPr>
                <w:color w:val="auto"/>
              </w:rPr>
            </w:pPr>
            <w:r w:rsidRPr="004D69D2">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491FE56" w14:textId="77777777" w:rsidR="004D69D2" w:rsidRPr="004D69D2" w:rsidRDefault="004D69D2" w:rsidP="004D69D2">
            <w:pPr>
              <w:rPr>
                <w:color w:val="auto"/>
              </w:rPr>
            </w:pPr>
            <w:r w:rsidRPr="004D69D2">
              <w:t>Display the system settings page</w:t>
            </w:r>
          </w:p>
        </w:tc>
      </w:tr>
      <w:tr w:rsidR="004D69D2" w:rsidRPr="004D69D2" w14:paraId="3E1BFBE5"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5565D0B" w14:textId="77777777" w:rsidR="004D69D2" w:rsidRPr="004D69D2" w:rsidRDefault="004D69D2" w:rsidP="004D69D2">
            <w:pPr>
              <w:rPr>
                <w:color w:val="auto"/>
              </w:rPr>
            </w:pPr>
            <w:r w:rsidRPr="004D69D2">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3C51D3" w14:textId="77777777" w:rsidR="004D69D2" w:rsidRPr="004D69D2" w:rsidRDefault="004D69D2" w:rsidP="004D69D2">
            <w:pPr>
              <w:rPr>
                <w:color w:val="auto"/>
              </w:rPr>
            </w:pPr>
            <w:r w:rsidRPr="004D69D2">
              <w:t xml:space="preserve">Pass </w:t>
            </w:r>
          </w:p>
        </w:tc>
      </w:tr>
    </w:tbl>
    <w:p w14:paraId="529B5DED" w14:textId="77777777" w:rsidR="004D69D2" w:rsidRPr="004D69D2" w:rsidRDefault="004D69D2" w:rsidP="004D69D2">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4D69D2" w:rsidRPr="004D69D2" w14:paraId="11A4884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D6F2FDB" w14:textId="77777777" w:rsidR="004D69D2" w:rsidRPr="004D69D2" w:rsidRDefault="004D69D2" w:rsidP="004D69D2">
            <w:pPr>
              <w:rPr>
                <w:color w:val="auto"/>
              </w:rPr>
            </w:pPr>
            <w:r w:rsidRPr="004D69D2">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D8BA779" w14:textId="77777777" w:rsidR="004D69D2" w:rsidRPr="004D69D2" w:rsidRDefault="004D69D2" w:rsidP="004D69D2">
            <w:pPr>
              <w:rPr>
                <w:color w:val="auto"/>
              </w:rPr>
            </w:pPr>
            <w:r w:rsidRPr="004D69D2">
              <w:t>IRD-1010.003</w:t>
            </w:r>
          </w:p>
        </w:tc>
      </w:tr>
      <w:tr w:rsidR="004D69D2" w:rsidRPr="004D69D2" w14:paraId="1C845B3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00DC66A" w14:textId="77777777" w:rsidR="004D69D2" w:rsidRPr="004D69D2" w:rsidRDefault="004D69D2" w:rsidP="004D69D2">
            <w:pPr>
              <w:rPr>
                <w:color w:val="auto"/>
              </w:rPr>
            </w:pPr>
            <w:r w:rsidRPr="004D69D2">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81C58B" w14:textId="77777777" w:rsidR="004D69D2" w:rsidRPr="004D69D2" w:rsidRDefault="004D69D2" w:rsidP="004D69D2">
            <w:pPr>
              <w:rPr>
                <w:color w:val="auto"/>
              </w:rPr>
            </w:pPr>
            <w:r w:rsidRPr="004D69D2">
              <w:t>To verify a supervisor user will not  have access to the data analysis page</w:t>
            </w:r>
          </w:p>
        </w:tc>
      </w:tr>
      <w:tr w:rsidR="004D69D2" w:rsidRPr="004D69D2" w14:paraId="3D0433B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CABE7CF" w14:textId="77777777" w:rsidR="004D69D2" w:rsidRPr="004D69D2" w:rsidRDefault="004D69D2" w:rsidP="004D69D2">
            <w:pPr>
              <w:rPr>
                <w:color w:val="auto"/>
              </w:rPr>
            </w:pPr>
            <w:r w:rsidRPr="004D69D2">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9E8A4BA" w14:textId="77777777" w:rsidR="004D69D2" w:rsidRPr="004D69D2" w:rsidRDefault="004D69D2" w:rsidP="004D69D2">
            <w:pPr>
              <w:rPr>
                <w:color w:val="auto"/>
              </w:rPr>
            </w:pPr>
            <w:r w:rsidRPr="004D69D2">
              <w:t>User must be logged into the system</w:t>
            </w:r>
          </w:p>
        </w:tc>
      </w:tr>
      <w:tr w:rsidR="004D69D2" w:rsidRPr="004D69D2" w14:paraId="3208511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40932C" w14:textId="77777777" w:rsidR="004D69D2" w:rsidRPr="004D69D2" w:rsidRDefault="004D69D2" w:rsidP="004D69D2">
            <w:pPr>
              <w:rPr>
                <w:color w:val="auto"/>
              </w:rPr>
            </w:pPr>
            <w:r w:rsidRPr="004D69D2">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95AF8D1" w14:textId="77777777" w:rsidR="004D69D2" w:rsidRPr="004D69D2" w:rsidRDefault="004D69D2" w:rsidP="004D69D2">
            <w:pPr>
              <w:numPr>
                <w:ilvl w:val="0"/>
                <w:numId w:val="284"/>
              </w:numPr>
              <w:textAlignment w:val="baseline"/>
            </w:pPr>
            <w:r w:rsidRPr="004D69D2">
              <w:t>Cannot view the “Admin” link</w:t>
            </w:r>
          </w:p>
        </w:tc>
      </w:tr>
      <w:tr w:rsidR="004D69D2" w:rsidRPr="004D69D2" w14:paraId="0929DC6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1C30EF" w14:textId="77777777" w:rsidR="004D69D2" w:rsidRPr="004D69D2" w:rsidRDefault="004D69D2" w:rsidP="004D69D2">
            <w:pPr>
              <w:rPr>
                <w:color w:val="auto"/>
              </w:rPr>
            </w:pPr>
            <w:r w:rsidRPr="004D69D2">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88DF62C" w14:textId="77777777" w:rsidR="004D69D2" w:rsidRPr="004D69D2" w:rsidRDefault="004D69D2" w:rsidP="004D69D2">
            <w:pPr>
              <w:rPr>
                <w:color w:val="auto"/>
              </w:rPr>
            </w:pPr>
            <w:r w:rsidRPr="004D69D2">
              <w:t>None</w:t>
            </w:r>
          </w:p>
        </w:tc>
      </w:tr>
      <w:tr w:rsidR="004D69D2" w:rsidRPr="004D69D2" w14:paraId="0758C4C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5F98D99" w14:textId="77777777" w:rsidR="004D69D2" w:rsidRPr="004D69D2" w:rsidRDefault="004D69D2" w:rsidP="004D69D2">
            <w:pPr>
              <w:rPr>
                <w:color w:val="auto"/>
              </w:rPr>
            </w:pPr>
            <w:r w:rsidRPr="004D69D2">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B9FE2C" w14:textId="77777777" w:rsidR="004D69D2" w:rsidRPr="004D69D2" w:rsidRDefault="004D69D2" w:rsidP="004D69D2">
            <w:pPr>
              <w:rPr>
                <w:color w:val="auto"/>
              </w:rPr>
            </w:pPr>
            <w:r w:rsidRPr="004D69D2">
              <w:t xml:space="preserve">Pass </w:t>
            </w:r>
          </w:p>
        </w:tc>
      </w:tr>
    </w:tbl>
    <w:p w14:paraId="738234F3" w14:textId="2F8F424A" w:rsidR="004D69D2" w:rsidRPr="004D69D2" w:rsidRDefault="004D69D2" w:rsidP="004D69D2">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4D69D2" w:rsidRPr="004D69D2" w14:paraId="784F918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53637A0" w14:textId="77777777" w:rsidR="004D69D2" w:rsidRPr="004D69D2" w:rsidRDefault="004D69D2" w:rsidP="004D69D2">
            <w:pPr>
              <w:rPr>
                <w:color w:val="auto"/>
              </w:rPr>
            </w:pPr>
            <w:r w:rsidRPr="004D69D2">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C00DDF3" w14:textId="77777777" w:rsidR="004D69D2" w:rsidRPr="004D69D2" w:rsidRDefault="004D69D2" w:rsidP="004D69D2">
            <w:pPr>
              <w:rPr>
                <w:color w:val="auto"/>
              </w:rPr>
            </w:pPr>
            <w:r w:rsidRPr="004D69D2">
              <w:t>IRD-1010.004</w:t>
            </w:r>
          </w:p>
        </w:tc>
      </w:tr>
      <w:tr w:rsidR="004D69D2" w:rsidRPr="004D69D2" w14:paraId="2CDA9CC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8F2218" w14:textId="77777777" w:rsidR="004D69D2" w:rsidRPr="004D69D2" w:rsidRDefault="004D69D2" w:rsidP="004D69D2">
            <w:pPr>
              <w:rPr>
                <w:color w:val="auto"/>
              </w:rPr>
            </w:pPr>
            <w:r w:rsidRPr="004D69D2">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1BA6CB" w14:textId="77777777" w:rsidR="004D69D2" w:rsidRPr="004D69D2" w:rsidRDefault="004D69D2" w:rsidP="004D69D2">
            <w:pPr>
              <w:rPr>
                <w:color w:val="auto"/>
              </w:rPr>
            </w:pPr>
            <w:r w:rsidRPr="004D69D2">
              <w:t>To verify an officer user will not  have access to the system setting page</w:t>
            </w:r>
          </w:p>
        </w:tc>
      </w:tr>
      <w:tr w:rsidR="004D69D2" w:rsidRPr="004D69D2" w14:paraId="3C0BD67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9BE4341" w14:textId="77777777" w:rsidR="004D69D2" w:rsidRPr="004D69D2" w:rsidRDefault="004D69D2" w:rsidP="004D69D2">
            <w:pPr>
              <w:rPr>
                <w:color w:val="auto"/>
              </w:rPr>
            </w:pPr>
            <w:r w:rsidRPr="004D69D2">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3270C32" w14:textId="77777777" w:rsidR="004D69D2" w:rsidRPr="004D69D2" w:rsidRDefault="004D69D2" w:rsidP="004D69D2">
            <w:pPr>
              <w:rPr>
                <w:color w:val="auto"/>
              </w:rPr>
            </w:pPr>
            <w:r w:rsidRPr="004D69D2">
              <w:t>User must be logged into the system</w:t>
            </w:r>
          </w:p>
        </w:tc>
      </w:tr>
      <w:tr w:rsidR="004D69D2" w:rsidRPr="004D69D2" w14:paraId="6B420EC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D2FA09F" w14:textId="77777777" w:rsidR="004D69D2" w:rsidRPr="004D69D2" w:rsidRDefault="004D69D2" w:rsidP="004D69D2">
            <w:pPr>
              <w:rPr>
                <w:color w:val="auto"/>
              </w:rPr>
            </w:pPr>
            <w:r w:rsidRPr="004D69D2">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731C43D" w14:textId="77777777" w:rsidR="004D69D2" w:rsidRPr="004D69D2" w:rsidRDefault="004D69D2" w:rsidP="004D69D2">
            <w:pPr>
              <w:numPr>
                <w:ilvl w:val="0"/>
                <w:numId w:val="285"/>
              </w:numPr>
              <w:textAlignment w:val="baseline"/>
            </w:pPr>
            <w:r w:rsidRPr="004D69D2">
              <w:t>Cannot view the “Admin” link</w:t>
            </w:r>
          </w:p>
        </w:tc>
      </w:tr>
      <w:tr w:rsidR="004D69D2" w:rsidRPr="004D69D2" w14:paraId="4D6CF64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03DF874" w14:textId="77777777" w:rsidR="004D69D2" w:rsidRPr="004D69D2" w:rsidRDefault="004D69D2" w:rsidP="004D69D2">
            <w:pPr>
              <w:rPr>
                <w:color w:val="auto"/>
              </w:rPr>
            </w:pPr>
            <w:r w:rsidRPr="004D69D2">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4716643" w14:textId="77777777" w:rsidR="004D69D2" w:rsidRPr="004D69D2" w:rsidRDefault="004D69D2" w:rsidP="004D69D2">
            <w:pPr>
              <w:rPr>
                <w:color w:val="auto"/>
              </w:rPr>
            </w:pPr>
            <w:r w:rsidRPr="004D69D2">
              <w:t>None</w:t>
            </w:r>
          </w:p>
        </w:tc>
      </w:tr>
      <w:tr w:rsidR="004D69D2" w:rsidRPr="004D69D2" w14:paraId="6FD121A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31B945" w14:textId="77777777" w:rsidR="004D69D2" w:rsidRPr="004D69D2" w:rsidRDefault="004D69D2" w:rsidP="004D69D2">
            <w:pPr>
              <w:rPr>
                <w:color w:val="auto"/>
              </w:rPr>
            </w:pPr>
            <w:r w:rsidRPr="004D69D2">
              <w:rPr>
                <w:b/>
                <w:bCs/>
              </w:rPr>
              <w:lastRenderedPageBreak/>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9D68FA" w14:textId="77777777" w:rsidR="004D69D2" w:rsidRPr="004D69D2" w:rsidRDefault="004D69D2" w:rsidP="004D69D2">
            <w:pPr>
              <w:rPr>
                <w:color w:val="auto"/>
              </w:rPr>
            </w:pPr>
            <w:r w:rsidRPr="004D69D2">
              <w:t xml:space="preserve">Pass </w:t>
            </w:r>
          </w:p>
        </w:tc>
      </w:tr>
    </w:tbl>
    <w:p w14:paraId="798E51DE" w14:textId="77777777" w:rsidR="004D69D2" w:rsidRDefault="004D69D2" w:rsidP="00D921EB">
      <w:pPr>
        <w:tabs>
          <w:tab w:val="left" w:pos="2753"/>
          <w:tab w:val="center" w:pos="4680"/>
        </w:tabs>
        <w:spacing w:line="480" w:lineRule="auto"/>
      </w:pPr>
    </w:p>
    <w:p w14:paraId="670B871A" w14:textId="77777777" w:rsidR="004D69D2" w:rsidRDefault="004D69D2" w:rsidP="00D921EB">
      <w:pPr>
        <w:tabs>
          <w:tab w:val="left" w:pos="2753"/>
          <w:tab w:val="center" w:pos="4680"/>
        </w:tabs>
        <w:spacing w:line="480" w:lineRule="auto"/>
        <w:rPr>
          <w:b/>
        </w:rPr>
      </w:pPr>
      <w:r>
        <w:rPr>
          <w:b/>
        </w:rPr>
        <w:t>User Story #1014 – Lock user account after 10 login attempts</w:t>
      </w:r>
    </w:p>
    <w:p w14:paraId="61237BDB" w14:textId="31F0F6BE" w:rsidR="004D69D2" w:rsidRPr="004D69D2" w:rsidRDefault="004D69D2" w:rsidP="004D69D2">
      <w:pPr>
        <w:pStyle w:val="NormalWeb"/>
        <w:spacing w:before="200" w:beforeAutospacing="0" w:after="0" w:afterAutospacing="0"/>
      </w:pPr>
      <w:r w:rsidRPr="5AA2640E">
        <w:rPr>
          <w:color w:val="000000" w:themeColor="text1"/>
        </w:rPr>
        <w:t>Unit Tests</w:t>
      </w: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4D69D2" w:rsidRPr="004D69D2" w14:paraId="2A331E3C"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95365DD" w14:textId="77777777" w:rsidR="004D69D2" w:rsidRPr="004D69D2" w:rsidRDefault="004D69D2">
            <w:pPr>
              <w:pStyle w:val="NormalWeb"/>
              <w:spacing w:before="0" w:beforeAutospacing="0" w:after="0" w:afterAutospacing="0"/>
            </w:pPr>
            <w:r w:rsidRPr="5AA2640E">
              <w:rPr>
                <w:color w:val="000000" w:themeColor="text1"/>
              </w:rPr>
              <w:t>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F7798F0" w14:textId="77777777" w:rsidR="004D69D2" w:rsidRPr="004D69D2" w:rsidRDefault="004D69D2">
            <w:pPr>
              <w:pStyle w:val="NormalWeb"/>
              <w:spacing w:before="0" w:beforeAutospacing="0" w:after="0" w:afterAutospacing="0"/>
            </w:pPr>
            <w:r w:rsidRPr="5AA2640E">
              <w:rPr>
                <w:color w:val="000000" w:themeColor="text1"/>
              </w:rPr>
              <w:t>U-1014-1 - Sunny Day</w:t>
            </w:r>
          </w:p>
        </w:tc>
      </w:tr>
      <w:tr w:rsidR="004D69D2" w:rsidRPr="004D69D2" w14:paraId="4EE85DE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61B9EC5" w14:textId="77777777" w:rsidR="004D69D2" w:rsidRPr="004D69D2" w:rsidRDefault="004D69D2">
            <w:pPr>
              <w:pStyle w:val="NormalWeb"/>
              <w:spacing w:before="0" w:beforeAutospacing="0" w:after="0" w:afterAutospacing="0"/>
            </w:pPr>
            <w:r w:rsidRPr="5AA2640E">
              <w:rPr>
                <w:color w:val="000000" w:themeColor="text1"/>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A69D2B" w14:textId="77777777" w:rsidR="004D69D2" w:rsidRPr="004D69D2" w:rsidRDefault="004D69D2">
            <w:pPr>
              <w:pStyle w:val="NormalWeb"/>
              <w:spacing w:before="0" w:beforeAutospacing="0" w:after="0" w:afterAutospacing="0"/>
            </w:pPr>
            <w:r w:rsidRPr="5AA2640E">
              <w:rPr>
                <w:color w:val="000000" w:themeColor="text1"/>
              </w:rPr>
              <w:t xml:space="preserve">User has 5 incorrect login attempts </w:t>
            </w:r>
          </w:p>
        </w:tc>
      </w:tr>
      <w:tr w:rsidR="004D69D2" w:rsidRPr="004D69D2" w14:paraId="15CAF55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3673452" w14:textId="77777777" w:rsidR="004D69D2" w:rsidRPr="004D69D2" w:rsidRDefault="004D69D2">
            <w:pPr>
              <w:pStyle w:val="NormalWeb"/>
              <w:spacing w:before="0" w:beforeAutospacing="0" w:after="0" w:afterAutospacing="0"/>
            </w:pPr>
            <w:r w:rsidRPr="5AA2640E">
              <w:rPr>
                <w:color w:val="000000" w:themeColor="text1"/>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4EF99D" w14:textId="77777777" w:rsidR="004D69D2" w:rsidRPr="004D69D2" w:rsidRDefault="004D69D2">
            <w:pPr>
              <w:pStyle w:val="NormalWeb"/>
              <w:spacing w:before="0" w:beforeAutospacing="0" w:after="0" w:afterAutospacing="0"/>
            </w:pPr>
            <w:r w:rsidRPr="5AA2640E">
              <w:rPr>
                <w:color w:val="000000" w:themeColor="text1"/>
              </w:rPr>
              <w:t>Application is running</w:t>
            </w:r>
          </w:p>
        </w:tc>
      </w:tr>
      <w:tr w:rsidR="004D69D2" w:rsidRPr="004D69D2" w14:paraId="6B0DFE22"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6330DBB" w14:textId="77777777" w:rsidR="004D69D2" w:rsidRPr="004D69D2" w:rsidRDefault="004D69D2">
            <w:pPr>
              <w:pStyle w:val="NormalWeb"/>
              <w:spacing w:before="0" w:beforeAutospacing="0" w:after="0" w:afterAutospacing="0"/>
            </w:pPr>
            <w:r w:rsidRPr="5AA2640E">
              <w:rPr>
                <w:color w:val="000000" w:themeColor="text1"/>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FA293D5" w14:textId="77777777" w:rsidR="004D69D2" w:rsidRPr="004D69D2" w:rsidRDefault="004D69D2">
            <w:pPr>
              <w:pStyle w:val="NormalWeb"/>
              <w:spacing w:before="0" w:beforeAutospacing="0" w:after="0" w:afterAutospacing="0"/>
            </w:pPr>
            <w:r w:rsidRPr="7505C7AB">
              <w:rPr>
                <w:color w:val="000000" w:themeColor="text1"/>
              </w:rPr>
              <w:t>{ username, passowrd }</w:t>
            </w:r>
          </w:p>
        </w:tc>
      </w:tr>
      <w:tr w:rsidR="004D69D2" w:rsidRPr="004D69D2" w14:paraId="25D60BD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2DB618E" w14:textId="77777777" w:rsidR="004D69D2" w:rsidRPr="004D69D2" w:rsidRDefault="004D69D2">
            <w:pPr>
              <w:pStyle w:val="NormalWeb"/>
              <w:spacing w:before="0" w:beforeAutospacing="0" w:after="0" w:afterAutospacing="0"/>
            </w:pPr>
            <w:r w:rsidRPr="5AA2640E">
              <w:rPr>
                <w:color w:val="000000" w:themeColor="text1"/>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53A3A2A" w14:textId="77777777" w:rsidR="004D69D2" w:rsidRPr="004D69D2" w:rsidRDefault="004D69D2">
            <w:pPr>
              <w:pStyle w:val="NormalWeb"/>
              <w:spacing w:before="0" w:beforeAutospacing="0" w:after="0" w:afterAutospacing="0"/>
            </w:pPr>
            <w:r w:rsidRPr="5AA2640E">
              <w:rPr>
                <w:color w:val="000000" w:themeColor="text1"/>
              </w:rPr>
              <w:t>User is logged in and incorrect login counter is reset</w:t>
            </w:r>
          </w:p>
        </w:tc>
      </w:tr>
    </w:tbl>
    <w:p w14:paraId="1F91F661" w14:textId="77777777" w:rsidR="004D69D2" w:rsidRPr="004D69D2" w:rsidRDefault="004D69D2" w:rsidP="004D69D2">
      <w:pPr>
        <w:spacing w:after="240"/>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4D69D2" w:rsidRPr="004D69D2" w14:paraId="0B7CED3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DA59997" w14:textId="77777777" w:rsidR="004D69D2" w:rsidRPr="004D69D2" w:rsidRDefault="004D69D2">
            <w:pPr>
              <w:pStyle w:val="NormalWeb"/>
              <w:spacing w:before="0" w:beforeAutospacing="0" w:after="0" w:afterAutospacing="0"/>
            </w:pPr>
            <w:r w:rsidRPr="5AA2640E">
              <w:rPr>
                <w:color w:val="000000" w:themeColor="text1"/>
              </w:rPr>
              <w:t>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5021218" w14:textId="77777777" w:rsidR="004D69D2" w:rsidRPr="004D69D2" w:rsidRDefault="004D69D2">
            <w:pPr>
              <w:pStyle w:val="NormalWeb"/>
              <w:spacing w:before="0" w:beforeAutospacing="0" w:after="0" w:afterAutospacing="0"/>
            </w:pPr>
            <w:r w:rsidRPr="5AA2640E">
              <w:rPr>
                <w:color w:val="000000" w:themeColor="text1"/>
              </w:rPr>
              <w:t>U-1014-2 - Rainy Day</w:t>
            </w:r>
          </w:p>
        </w:tc>
      </w:tr>
      <w:tr w:rsidR="004D69D2" w:rsidRPr="004D69D2" w14:paraId="6EAEA8D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2A48622" w14:textId="77777777" w:rsidR="004D69D2" w:rsidRPr="004D69D2" w:rsidRDefault="004D69D2">
            <w:pPr>
              <w:pStyle w:val="NormalWeb"/>
              <w:spacing w:before="0" w:beforeAutospacing="0" w:after="0" w:afterAutospacing="0"/>
            </w:pPr>
            <w:r w:rsidRPr="5AA2640E">
              <w:rPr>
                <w:color w:val="000000" w:themeColor="text1"/>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CBAA092" w14:textId="77777777" w:rsidR="004D69D2" w:rsidRPr="004D69D2" w:rsidRDefault="004D69D2">
            <w:pPr>
              <w:pStyle w:val="NormalWeb"/>
              <w:spacing w:before="0" w:beforeAutospacing="0" w:after="0" w:afterAutospacing="0"/>
            </w:pPr>
            <w:r w:rsidRPr="5AA2640E">
              <w:rPr>
                <w:color w:val="000000" w:themeColor="text1"/>
              </w:rPr>
              <w:t>User account is locked</w:t>
            </w:r>
          </w:p>
        </w:tc>
      </w:tr>
      <w:tr w:rsidR="004D69D2" w:rsidRPr="004D69D2" w14:paraId="72EEC24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D8F91CD" w14:textId="77777777" w:rsidR="004D69D2" w:rsidRPr="004D69D2" w:rsidRDefault="004D69D2">
            <w:pPr>
              <w:pStyle w:val="NormalWeb"/>
              <w:spacing w:before="0" w:beforeAutospacing="0" w:after="0" w:afterAutospacing="0"/>
            </w:pPr>
            <w:r w:rsidRPr="5AA2640E">
              <w:rPr>
                <w:color w:val="000000" w:themeColor="text1"/>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D935B9" w14:textId="77777777" w:rsidR="004D69D2" w:rsidRPr="004D69D2" w:rsidRDefault="004D69D2">
            <w:pPr>
              <w:pStyle w:val="NormalWeb"/>
              <w:spacing w:before="0" w:beforeAutospacing="0" w:after="0" w:afterAutospacing="0"/>
            </w:pPr>
            <w:r w:rsidRPr="5AA2640E">
              <w:rPr>
                <w:color w:val="000000" w:themeColor="text1"/>
              </w:rPr>
              <w:t>Application is running</w:t>
            </w:r>
          </w:p>
        </w:tc>
      </w:tr>
      <w:tr w:rsidR="004D69D2" w:rsidRPr="004D69D2" w14:paraId="72C15FA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A060AE" w14:textId="77777777" w:rsidR="004D69D2" w:rsidRPr="004D69D2" w:rsidRDefault="004D69D2">
            <w:pPr>
              <w:pStyle w:val="NormalWeb"/>
              <w:spacing w:before="0" w:beforeAutospacing="0" w:after="0" w:afterAutospacing="0"/>
            </w:pPr>
            <w:r w:rsidRPr="5AA2640E">
              <w:rPr>
                <w:color w:val="000000" w:themeColor="text1"/>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A9DE49" w14:textId="77777777" w:rsidR="004D69D2" w:rsidRPr="004D69D2" w:rsidRDefault="004D69D2">
            <w:pPr>
              <w:pStyle w:val="NormalWeb"/>
              <w:spacing w:before="0" w:beforeAutospacing="0" w:after="0" w:afterAutospacing="0"/>
            </w:pPr>
            <w:r w:rsidRPr="7505C7AB">
              <w:rPr>
                <w:color w:val="000000" w:themeColor="text1"/>
              </w:rPr>
              <w:t>{ username, passowrd }</w:t>
            </w:r>
          </w:p>
        </w:tc>
      </w:tr>
      <w:tr w:rsidR="004D69D2" w:rsidRPr="004D69D2" w14:paraId="40195020"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F7F47EE" w14:textId="77777777" w:rsidR="004D69D2" w:rsidRPr="004D69D2" w:rsidRDefault="004D69D2">
            <w:pPr>
              <w:pStyle w:val="NormalWeb"/>
              <w:spacing w:before="0" w:beforeAutospacing="0" w:after="0" w:afterAutospacing="0"/>
            </w:pPr>
            <w:r w:rsidRPr="5AA2640E">
              <w:rPr>
                <w:color w:val="000000" w:themeColor="text1"/>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F77391" w14:textId="77777777" w:rsidR="004D69D2" w:rsidRPr="004D69D2" w:rsidRDefault="004D69D2">
            <w:pPr>
              <w:pStyle w:val="NormalWeb"/>
              <w:spacing w:before="0" w:beforeAutospacing="0" w:after="0" w:afterAutospacing="0"/>
            </w:pPr>
            <w:r w:rsidRPr="5AA2640E">
              <w:rPr>
                <w:color w:val="000000" w:themeColor="text1"/>
              </w:rPr>
              <w:t>User is not allowed to login and is sent an email to reset his password</w:t>
            </w:r>
          </w:p>
        </w:tc>
      </w:tr>
    </w:tbl>
    <w:p w14:paraId="2623BC49" w14:textId="77777777" w:rsidR="004D69D2" w:rsidRPr="004D69D2" w:rsidRDefault="004D69D2" w:rsidP="004D69D2">
      <w:pPr>
        <w:spacing w:after="240"/>
      </w:pPr>
    </w:p>
    <w:p w14:paraId="0EA7865C" w14:textId="5CECAAD2" w:rsidR="004D69D2" w:rsidRPr="004D69D2" w:rsidRDefault="004D69D2" w:rsidP="004D69D2">
      <w:pPr>
        <w:pStyle w:val="NormalWeb"/>
        <w:spacing w:before="200" w:beforeAutospacing="0" w:after="0" w:afterAutospacing="0"/>
      </w:pPr>
      <w:r w:rsidRPr="5AA2640E">
        <w:rPr>
          <w:color w:val="000000" w:themeColor="text1"/>
        </w:rPr>
        <w:t>Integration Tests</w:t>
      </w:r>
    </w:p>
    <w:tbl>
      <w:tblPr>
        <w:tblW w:w="9645" w:type="dxa"/>
        <w:tblLayout w:type="fixed"/>
        <w:tblCellMar>
          <w:top w:w="15" w:type="dxa"/>
          <w:left w:w="15" w:type="dxa"/>
          <w:bottom w:w="15" w:type="dxa"/>
          <w:right w:w="15" w:type="dxa"/>
        </w:tblCellMar>
        <w:tblLook w:val="04A0" w:firstRow="1" w:lastRow="0" w:firstColumn="1" w:lastColumn="0" w:noHBand="0" w:noVBand="1"/>
      </w:tblPr>
      <w:tblGrid>
        <w:gridCol w:w="1815"/>
        <w:gridCol w:w="7830"/>
      </w:tblGrid>
      <w:tr w:rsidR="004D69D2" w:rsidRPr="004D69D2" w14:paraId="2FEA20A9" w14:textId="77777777" w:rsidTr="7505C7AB">
        <w:tc>
          <w:tcPr>
            <w:tcW w:w="18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BDA4160" w14:textId="77777777" w:rsidR="004D69D2" w:rsidRPr="004D69D2" w:rsidRDefault="004D69D2">
            <w:pPr>
              <w:pStyle w:val="NormalWeb"/>
              <w:spacing w:before="0" w:beforeAutospacing="0" w:after="0" w:afterAutospacing="0"/>
            </w:pPr>
            <w:r w:rsidRPr="5AA2640E">
              <w:rPr>
                <w:color w:val="000000" w:themeColor="text1"/>
              </w:rPr>
              <w:t>ID:</w:t>
            </w:r>
          </w:p>
        </w:tc>
        <w:tc>
          <w:tcPr>
            <w:tcW w:w="78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F0AE46F" w14:textId="77777777" w:rsidR="004D69D2" w:rsidRPr="004D69D2" w:rsidRDefault="004D69D2">
            <w:pPr>
              <w:pStyle w:val="NormalWeb"/>
              <w:spacing w:before="0" w:beforeAutospacing="0" w:after="0" w:afterAutospacing="0"/>
            </w:pPr>
            <w:r w:rsidRPr="5AA2640E">
              <w:rPr>
                <w:color w:val="000000" w:themeColor="text1"/>
              </w:rPr>
              <w:t xml:space="preserve">I-1014-1 </w:t>
            </w:r>
          </w:p>
        </w:tc>
      </w:tr>
      <w:tr w:rsidR="004D69D2" w:rsidRPr="004D69D2" w14:paraId="3400FBDE" w14:textId="77777777" w:rsidTr="7505C7AB">
        <w:tc>
          <w:tcPr>
            <w:tcW w:w="18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3F3BEEC" w14:textId="15874DBD" w:rsidR="004D69D2" w:rsidRPr="004D69D2" w:rsidRDefault="004D69D2" w:rsidP="004D69D2">
            <w:pPr>
              <w:pStyle w:val="NormalWeb"/>
              <w:spacing w:before="0" w:beforeAutospacing="0" w:after="0" w:afterAutospacing="0"/>
            </w:pPr>
            <w:r w:rsidRPr="5AA2640E">
              <w:rPr>
                <w:color w:val="000000" w:themeColor="text1"/>
              </w:rPr>
              <w:t>Purpose:</w:t>
            </w:r>
          </w:p>
        </w:tc>
        <w:tc>
          <w:tcPr>
            <w:tcW w:w="7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8F0412B" w14:textId="77777777" w:rsidR="004D69D2" w:rsidRPr="004D69D2" w:rsidRDefault="004D69D2">
            <w:pPr>
              <w:pStyle w:val="NormalWeb"/>
              <w:spacing w:before="0" w:beforeAutospacing="0" w:after="0" w:afterAutospacing="0"/>
            </w:pPr>
            <w:r w:rsidRPr="7505C7AB">
              <w:rPr>
                <w:color w:val="000000" w:themeColor="text1"/>
              </w:rPr>
              <w:t>Make sure user status acount status can be changed to false</w:t>
            </w:r>
          </w:p>
        </w:tc>
      </w:tr>
      <w:tr w:rsidR="004D69D2" w:rsidRPr="004D69D2" w14:paraId="63D1EE33" w14:textId="77777777" w:rsidTr="7505C7AB">
        <w:tc>
          <w:tcPr>
            <w:tcW w:w="18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CB4732" w14:textId="77777777" w:rsidR="004D69D2" w:rsidRPr="004D69D2" w:rsidRDefault="004D69D2">
            <w:pPr>
              <w:pStyle w:val="NormalWeb"/>
              <w:spacing w:before="0" w:beforeAutospacing="0" w:after="0" w:afterAutospacing="0"/>
            </w:pPr>
            <w:r w:rsidRPr="5AA2640E">
              <w:rPr>
                <w:color w:val="000000" w:themeColor="text1"/>
              </w:rPr>
              <w:t>Preconditions:</w:t>
            </w:r>
          </w:p>
        </w:tc>
        <w:tc>
          <w:tcPr>
            <w:tcW w:w="7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57710F3" w14:textId="77777777" w:rsidR="004D69D2" w:rsidRPr="004D69D2" w:rsidRDefault="004D69D2">
            <w:pPr>
              <w:pStyle w:val="NormalWeb"/>
              <w:spacing w:before="0" w:beforeAutospacing="0" w:after="0" w:afterAutospacing="0"/>
            </w:pPr>
            <w:r w:rsidRPr="5AA2640E">
              <w:rPr>
                <w:color w:val="000000" w:themeColor="text1"/>
              </w:rPr>
              <w:t>Application is running</w:t>
            </w:r>
          </w:p>
        </w:tc>
      </w:tr>
      <w:tr w:rsidR="004D69D2" w:rsidRPr="004D69D2" w14:paraId="0CCE64F4" w14:textId="77777777" w:rsidTr="7505C7AB">
        <w:tc>
          <w:tcPr>
            <w:tcW w:w="18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7AC1603" w14:textId="77777777" w:rsidR="004D69D2" w:rsidRPr="004D69D2" w:rsidRDefault="004D69D2">
            <w:pPr>
              <w:pStyle w:val="NormalWeb"/>
              <w:spacing w:before="0" w:beforeAutospacing="0" w:after="0" w:afterAutospacing="0"/>
            </w:pPr>
            <w:r w:rsidRPr="5AA2640E">
              <w:rPr>
                <w:color w:val="000000" w:themeColor="text1"/>
              </w:rPr>
              <w:t>Input:</w:t>
            </w:r>
          </w:p>
        </w:tc>
        <w:tc>
          <w:tcPr>
            <w:tcW w:w="7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D531C0" w14:textId="77777777" w:rsidR="004D69D2" w:rsidRPr="004D69D2" w:rsidRDefault="5AA2640E">
            <w:pPr>
              <w:pStyle w:val="NormalWeb"/>
              <w:spacing w:before="0" w:beforeAutospacing="0" w:after="0" w:afterAutospacing="0"/>
            </w:pPr>
            <w:r w:rsidRPr="5AA2640E">
              <w:rPr>
                <w:color w:val="000000" w:themeColor="text1"/>
              </w:rPr>
              <w:t xml:space="preserve">Curl: </w:t>
            </w:r>
            <w:hyperlink r:id="rId16">
              <w:r w:rsidRPr="5AA2640E">
                <w:rPr>
                  <w:rStyle w:val="Hyperlink"/>
                  <w:rFonts w:asciiTheme="majorEastAsia" w:eastAsiaTheme="majorEastAsia" w:hAnsiTheme="majorEastAsia" w:cstheme="majorEastAsia"/>
                  <w:color w:val="1155CC"/>
                </w:rPr>
                <w:t>https://4473c6b8-33bc-426e-9147-3019756e24a0-bluemix.cloudant.com/bolo/a5eb2af7d434af3308ec0e1e0e78b620</w:t>
              </w:r>
            </w:hyperlink>
          </w:p>
          <w:p w14:paraId="60E28996" w14:textId="77777777" w:rsidR="004D69D2" w:rsidRPr="004D69D2" w:rsidRDefault="004D69D2">
            <w:pPr>
              <w:pStyle w:val="NormalWeb"/>
              <w:spacing w:before="0" w:beforeAutospacing="0" w:after="0" w:afterAutospacing="0"/>
            </w:pPr>
            <w:r w:rsidRPr="5AA2640E">
              <w:rPr>
                <w:color w:val="000000" w:themeColor="text1"/>
              </w:rPr>
              <w:t>Body:</w:t>
            </w:r>
          </w:p>
          <w:p w14:paraId="3DE81DDC" w14:textId="0218206A" w:rsidR="004D69D2" w:rsidRPr="004D69D2" w:rsidRDefault="004D69D2" w:rsidP="004D69D2">
            <w:pPr>
              <w:pStyle w:val="NormalWeb"/>
              <w:spacing w:before="0" w:beforeAutospacing="0" w:after="0" w:afterAutospacing="0"/>
            </w:pPr>
            <w:r w:rsidRPr="7505C7AB">
              <w:rPr>
                <w:color w:val="000000" w:themeColor="text1"/>
              </w:rPr>
              <w:t>{"_id":"a5eb2af7d434af3308ec0e1e0e78b620","_rev":"1017-77491db23d046947235ee2311263a77d","username":"egonz077","email":"egonz077@fiu.edu","fname":"Emmanuel","lname":"Gonzalez","password":"d9894fbc3ab51825ff2040b49e4b637c6fd0263139c67a8d307e359d0b8478cd","passwordLifetime":1475779702087,"tier":4,"agency":"505cb009aa464867a38798f6f2f308e5","agencyName":"Pinecrest","badge":"2103","sectunit":"2","ranktitle":"Admin","notifications":["Pinecrest","f4dfb5d8a47a4f1db0c01efe7bf8d125</w:t>
            </w:r>
            <w:r w:rsidRPr="7505C7AB">
              <w:rPr>
                <w:color w:val="000000" w:themeColor="text1"/>
              </w:rPr>
              <w:lastRenderedPageBreak/>
              <w:t>","Coral Gables","FIU","Key Biscayne","South Miami","West Miami","2c3709d471744115ae4078a6507fa101","6ac32b9f859e4fc580eb6bd94c1be45d","36adc2accb17463db858dd052c2d2353","505cb009aa464867a38798f6f2f308e5"],"resetPasswordToken":"0ca6ef772221db84ba65e111427697599a45955f","resetPasswordExpires":1468690084945,"boloConfirmationToken":null,"boloTokenExpiration":null,"accountStatus":false,"incorrectLogins":0,"Type":"user"}</w:t>
            </w:r>
          </w:p>
        </w:tc>
      </w:tr>
      <w:tr w:rsidR="004D69D2" w:rsidRPr="004D69D2" w14:paraId="0060F4FD" w14:textId="77777777" w:rsidTr="7505C7AB">
        <w:tc>
          <w:tcPr>
            <w:tcW w:w="18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03AAEC" w14:textId="77777777" w:rsidR="004D69D2" w:rsidRPr="004D69D2" w:rsidRDefault="004D69D2">
            <w:pPr>
              <w:pStyle w:val="NormalWeb"/>
              <w:spacing w:before="0" w:beforeAutospacing="0" w:after="0" w:afterAutospacing="0"/>
            </w:pPr>
            <w:r w:rsidRPr="5AA2640E">
              <w:rPr>
                <w:color w:val="000000" w:themeColor="text1"/>
              </w:rPr>
              <w:lastRenderedPageBreak/>
              <w:t>Expected Output:</w:t>
            </w:r>
          </w:p>
        </w:tc>
        <w:tc>
          <w:tcPr>
            <w:tcW w:w="7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C1081C" w14:textId="77777777" w:rsidR="004D69D2" w:rsidRPr="004D69D2" w:rsidRDefault="004D69D2">
            <w:pPr>
              <w:pStyle w:val="NormalWeb"/>
              <w:spacing w:before="0" w:beforeAutospacing="0" w:after="0" w:afterAutospacing="0"/>
            </w:pPr>
            <w:r w:rsidRPr="5AA2640E">
              <w:rPr>
                <w:color w:val="000000" w:themeColor="text1"/>
              </w:rPr>
              <w:t>User account status will be changed to false</w:t>
            </w:r>
          </w:p>
        </w:tc>
      </w:tr>
    </w:tbl>
    <w:p w14:paraId="61985484" w14:textId="06041E50" w:rsidR="00B955CA" w:rsidRDefault="00B955CA" w:rsidP="00D921EB">
      <w:pPr>
        <w:tabs>
          <w:tab w:val="left" w:pos="2753"/>
          <w:tab w:val="center" w:pos="4680"/>
        </w:tabs>
        <w:spacing w:line="480" w:lineRule="auto"/>
      </w:pPr>
      <w:r>
        <w:tab/>
      </w:r>
      <w:r w:rsidR="00D921EB">
        <w:tab/>
      </w:r>
    </w:p>
    <w:p w14:paraId="360FFE8E" w14:textId="77777777" w:rsidR="004D69D2" w:rsidRDefault="004D69D2" w:rsidP="00D921EB">
      <w:pPr>
        <w:tabs>
          <w:tab w:val="left" w:pos="3353"/>
        </w:tabs>
        <w:spacing w:line="480" w:lineRule="auto"/>
      </w:pPr>
      <w:r>
        <w:rPr>
          <w:b/>
        </w:rPr>
        <w:t>User Story #1038 Filter by multiple agencies in bolo list page</w:t>
      </w:r>
    </w:p>
    <w:p w14:paraId="32DA946B" w14:textId="4834E377" w:rsidR="00035BA7" w:rsidRPr="00035BA7" w:rsidRDefault="00035BA7" w:rsidP="00035BA7">
      <w:pPr>
        <w:spacing w:before="200"/>
        <w:rPr>
          <w:color w:val="auto"/>
        </w:rPr>
      </w:pPr>
      <w:r w:rsidRPr="00035BA7">
        <w:rPr>
          <w:bCs/>
        </w:rPr>
        <w:t>Unit Test</w:t>
      </w:r>
      <w:r>
        <w:rPr>
          <w:bCs/>
        </w:rPr>
        <w:t>s</w:t>
      </w:r>
    </w:p>
    <w:tbl>
      <w:tblPr>
        <w:tblW w:w="9645" w:type="dxa"/>
        <w:tblCellMar>
          <w:top w:w="15" w:type="dxa"/>
          <w:left w:w="15" w:type="dxa"/>
          <w:bottom w:w="15" w:type="dxa"/>
          <w:right w:w="15" w:type="dxa"/>
        </w:tblCellMar>
        <w:tblLook w:val="04A0" w:firstRow="1" w:lastRow="0" w:firstColumn="1" w:lastColumn="0" w:noHBand="0" w:noVBand="1"/>
      </w:tblPr>
      <w:tblGrid>
        <w:gridCol w:w="1897"/>
        <w:gridCol w:w="7748"/>
      </w:tblGrid>
      <w:tr w:rsidR="00035BA7" w:rsidRPr="00035BA7" w14:paraId="0E9373E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67C8C90" w14:textId="77777777" w:rsidR="00035BA7" w:rsidRPr="00035BA7" w:rsidRDefault="00035BA7" w:rsidP="00035BA7">
            <w:pPr>
              <w:rPr>
                <w:color w:val="auto"/>
              </w:rPr>
            </w:pPr>
            <w:r w:rsidRPr="00035BA7">
              <w:t>ID:</w:t>
            </w:r>
          </w:p>
        </w:tc>
        <w:tc>
          <w:tcPr>
            <w:tcW w:w="774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32932EC" w14:textId="77777777" w:rsidR="00035BA7" w:rsidRPr="00035BA7" w:rsidRDefault="00035BA7" w:rsidP="00035BA7">
            <w:pPr>
              <w:rPr>
                <w:color w:val="auto"/>
              </w:rPr>
            </w:pPr>
            <w:r w:rsidRPr="00035BA7">
              <w:t>U-1038-1 - Sunny Day</w:t>
            </w:r>
          </w:p>
        </w:tc>
      </w:tr>
      <w:tr w:rsidR="00035BA7" w:rsidRPr="00035BA7" w14:paraId="3B7ABD2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9D35664" w14:textId="77777777" w:rsidR="00035BA7" w:rsidRPr="00035BA7" w:rsidRDefault="00035BA7" w:rsidP="00035BA7">
            <w:pPr>
              <w:rPr>
                <w:color w:val="auto"/>
              </w:rPr>
            </w:pPr>
            <w:r w:rsidRPr="00035BA7">
              <w:t>Purpose:</w:t>
            </w:r>
          </w:p>
        </w:tc>
        <w:tc>
          <w:tcPr>
            <w:tcW w:w="77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BA60781" w14:textId="77777777" w:rsidR="00035BA7" w:rsidRPr="00035BA7" w:rsidRDefault="00035BA7" w:rsidP="00035BA7">
            <w:pPr>
              <w:rPr>
                <w:color w:val="auto"/>
              </w:rPr>
            </w:pPr>
            <w:r w:rsidRPr="00035BA7">
              <w:t>User can filter through agencies</w:t>
            </w:r>
          </w:p>
        </w:tc>
      </w:tr>
      <w:tr w:rsidR="00035BA7" w:rsidRPr="00035BA7" w14:paraId="77B9E584"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EB73A1C" w14:textId="77777777" w:rsidR="00035BA7" w:rsidRPr="00035BA7" w:rsidRDefault="00035BA7" w:rsidP="00035BA7">
            <w:pPr>
              <w:rPr>
                <w:color w:val="auto"/>
              </w:rPr>
            </w:pPr>
            <w:r w:rsidRPr="00035BA7">
              <w:t>Preconditions:</w:t>
            </w:r>
          </w:p>
        </w:tc>
        <w:tc>
          <w:tcPr>
            <w:tcW w:w="77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63D462D" w14:textId="77777777" w:rsidR="00035BA7" w:rsidRPr="00035BA7" w:rsidRDefault="00035BA7" w:rsidP="00035BA7">
            <w:pPr>
              <w:rPr>
                <w:color w:val="auto"/>
              </w:rPr>
            </w:pPr>
            <w:r w:rsidRPr="00035BA7">
              <w:t>Application is running</w:t>
            </w:r>
          </w:p>
        </w:tc>
      </w:tr>
      <w:tr w:rsidR="00035BA7" w:rsidRPr="00035BA7" w14:paraId="3D4201E0"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1A6E97F" w14:textId="77777777" w:rsidR="00035BA7" w:rsidRPr="00035BA7" w:rsidRDefault="00035BA7" w:rsidP="00035BA7">
            <w:pPr>
              <w:rPr>
                <w:color w:val="auto"/>
              </w:rPr>
            </w:pPr>
            <w:r w:rsidRPr="00035BA7">
              <w:t>Input:</w:t>
            </w:r>
          </w:p>
        </w:tc>
        <w:tc>
          <w:tcPr>
            <w:tcW w:w="77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B588061" w14:textId="77777777" w:rsidR="00035BA7" w:rsidRPr="00035BA7" w:rsidRDefault="00035BA7" w:rsidP="00035BA7">
            <w:pPr>
              <w:rPr>
                <w:color w:val="auto"/>
              </w:rPr>
            </w:pPr>
            <w:r w:rsidRPr="00035BA7">
              <w:t>User selects Coral Gables, Pinecrest</w:t>
            </w:r>
          </w:p>
        </w:tc>
      </w:tr>
      <w:tr w:rsidR="00035BA7" w:rsidRPr="00035BA7" w14:paraId="436BE21C"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84EB2F0" w14:textId="77777777" w:rsidR="00035BA7" w:rsidRPr="00035BA7" w:rsidRDefault="00035BA7" w:rsidP="00035BA7">
            <w:pPr>
              <w:rPr>
                <w:color w:val="auto"/>
              </w:rPr>
            </w:pPr>
            <w:r w:rsidRPr="00035BA7">
              <w:t>Expected Output:</w:t>
            </w:r>
          </w:p>
        </w:tc>
        <w:tc>
          <w:tcPr>
            <w:tcW w:w="77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E335C61" w14:textId="77777777" w:rsidR="00035BA7" w:rsidRPr="00035BA7" w:rsidRDefault="00035BA7" w:rsidP="00035BA7">
            <w:pPr>
              <w:rPr>
                <w:color w:val="auto"/>
              </w:rPr>
            </w:pPr>
            <w:r w:rsidRPr="00035BA7">
              <w:t>The bolos from coral gables and pinecrest are displayed</w:t>
            </w:r>
          </w:p>
        </w:tc>
      </w:tr>
    </w:tbl>
    <w:p w14:paraId="1CCE232B" w14:textId="77777777" w:rsidR="00035BA7" w:rsidRPr="00035BA7" w:rsidRDefault="00035BA7" w:rsidP="00035BA7">
      <w:pPr>
        <w:spacing w:after="240"/>
        <w:rPr>
          <w:color w:val="auto"/>
        </w:rPr>
      </w:pPr>
    </w:p>
    <w:tbl>
      <w:tblPr>
        <w:tblW w:w="9645" w:type="dxa"/>
        <w:tblCellMar>
          <w:top w:w="15" w:type="dxa"/>
          <w:left w:w="15" w:type="dxa"/>
          <w:bottom w:w="15" w:type="dxa"/>
          <w:right w:w="15" w:type="dxa"/>
        </w:tblCellMar>
        <w:tblLook w:val="04A0" w:firstRow="1" w:lastRow="0" w:firstColumn="1" w:lastColumn="0" w:noHBand="0" w:noVBand="1"/>
      </w:tblPr>
      <w:tblGrid>
        <w:gridCol w:w="1897"/>
        <w:gridCol w:w="7748"/>
      </w:tblGrid>
      <w:tr w:rsidR="00035BA7" w:rsidRPr="00035BA7" w14:paraId="6F0B69F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B27D7AD" w14:textId="77777777" w:rsidR="00035BA7" w:rsidRPr="00035BA7" w:rsidRDefault="00035BA7" w:rsidP="00035BA7">
            <w:pPr>
              <w:rPr>
                <w:color w:val="auto"/>
              </w:rPr>
            </w:pPr>
            <w:r w:rsidRPr="00035BA7">
              <w:t>ID:</w:t>
            </w:r>
          </w:p>
        </w:tc>
        <w:tc>
          <w:tcPr>
            <w:tcW w:w="774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289E463" w14:textId="77777777" w:rsidR="00035BA7" w:rsidRPr="00035BA7" w:rsidRDefault="00035BA7" w:rsidP="00035BA7">
            <w:pPr>
              <w:rPr>
                <w:color w:val="auto"/>
              </w:rPr>
            </w:pPr>
            <w:r w:rsidRPr="00035BA7">
              <w:t>U-1038-2 - Rainy Day</w:t>
            </w:r>
          </w:p>
        </w:tc>
      </w:tr>
      <w:tr w:rsidR="00035BA7" w:rsidRPr="00035BA7" w14:paraId="5954888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3EC9421" w14:textId="77777777" w:rsidR="00035BA7" w:rsidRPr="00035BA7" w:rsidRDefault="00035BA7" w:rsidP="00035BA7">
            <w:pPr>
              <w:rPr>
                <w:color w:val="auto"/>
              </w:rPr>
            </w:pPr>
            <w:r w:rsidRPr="00035BA7">
              <w:t>Purpose:</w:t>
            </w:r>
          </w:p>
        </w:tc>
        <w:tc>
          <w:tcPr>
            <w:tcW w:w="77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FB6B6A" w14:textId="77777777" w:rsidR="00035BA7" w:rsidRPr="00035BA7" w:rsidRDefault="00035BA7" w:rsidP="00035BA7">
            <w:pPr>
              <w:rPr>
                <w:color w:val="auto"/>
              </w:rPr>
            </w:pPr>
            <w:r w:rsidRPr="00035BA7">
              <w:t>User does not select any agency</w:t>
            </w:r>
          </w:p>
        </w:tc>
      </w:tr>
      <w:tr w:rsidR="00035BA7" w:rsidRPr="00035BA7" w14:paraId="28BA297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B06F778" w14:textId="77777777" w:rsidR="00035BA7" w:rsidRPr="00035BA7" w:rsidRDefault="00035BA7" w:rsidP="00035BA7">
            <w:pPr>
              <w:rPr>
                <w:color w:val="auto"/>
              </w:rPr>
            </w:pPr>
            <w:r w:rsidRPr="00035BA7">
              <w:t>Preconditions:</w:t>
            </w:r>
          </w:p>
        </w:tc>
        <w:tc>
          <w:tcPr>
            <w:tcW w:w="77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5506831" w14:textId="77777777" w:rsidR="00035BA7" w:rsidRPr="00035BA7" w:rsidRDefault="00035BA7" w:rsidP="00035BA7">
            <w:pPr>
              <w:rPr>
                <w:color w:val="auto"/>
              </w:rPr>
            </w:pPr>
            <w:r w:rsidRPr="00035BA7">
              <w:t>Application is running</w:t>
            </w:r>
          </w:p>
        </w:tc>
      </w:tr>
      <w:tr w:rsidR="00035BA7" w:rsidRPr="00035BA7" w14:paraId="0579871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8D4C7D2" w14:textId="77777777" w:rsidR="00035BA7" w:rsidRPr="00035BA7" w:rsidRDefault="00035BA7" w:rsidP="00035BA7">
            <w:pPr>
              <w:rPr>
                <w:color w:val="auto"/>
              </w:rPr>
            </w:pPr>
            <w:r w:rsidRPr="00035BA7">
              <w:t>Input:</w:t>
            </w:r>
          </w:p>
        </w:tc>
        <w:tc>
          <w:tcPr>
            <w:tcW w:w="77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60268C0" w14:textId="77777777" w:rsidR="00035BA7" w:rsidRPr="00035BA7" w:rsidRDefault="00035BA7" w:rsidP="00035BA7">
            <w:pPr>
              <w:rPr>
                <w:color w:val="auto"/>
              </w:rPr>
            </w:pPr>
            <w:r w:rsidRPr="00035BA7">
              <w:t>No selection</w:t>
            </w:r>
          </w:p>
        </w:tc>
      </w:tr>
      <w:tr w:rsidR="00035BA7" w:rsidRPr="00035BA7" w14:paraId="2922CEB7"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23F2736" w14:textId="77777777" w:rsidR="00035BA7" w:rsidRPr="00035BA7" w:rsidRDefault="00035BA7" w:rsidP="00035BA7">
            <w:pPr>
              <w:rPr>
                <w:color w:val="auto"/>
              </w:rPr>
            </w:pPr>
            <w:r w:rsidRPr="00035BA7">
              <w:t>Expected Output:</w:t>
            </w:r>
          </w:p>
        </w:tc>
        <w:tc>
          <w:tcPr>
            <w:tcW w:w="77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BD01782" w14:textId="77777777" w:rsidR="00035BA7" w:rsidRPr="00035BA7" w:rsidRDefault="00035BA7" w:rsidP="00035BA7">
            <w:pPr>
              <w:rPr>
                <w:color w:val="auto"/>
              </w:rPr>
            </w:pPr>
            <w:r w:rsidRPr="00035BA7">
              <w:t>No agency is displayed</w:t>
            </w:r>
          </w:p>
        </w:tc>
      </w:tr>
    </w:tbl>
    <w:p w14:paraId="6C5716DC" w14:textId="7EBEF3D7" w:rsidR="00035BA7" w:rsidRPr="00035BA7" w:rsidRDefault="00035BA7" w:rsidP="00035BA7">
      <w:pPr>
        <w:spacing w:after="240"/>
        <w:rPr>
          <w:color w:val="auto"/>
        </w:rPr>
      </w:pPr>
      <w:r>
        <w:br/>
      </w:r>
      <w:r w:rsidRPr="00035BA7">
        <w:rPr>
          <w:bCs/>
        </w:rPr>
        <w:t>Integration Test</w:t>
      </w:r>
      <w:r>
        <w:rPr>
          <w:bCs/>
        </w:rPr>
        <w:t>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275"/>
        <w:gridCol w:w="8295"/>
      </w:tblGrid>
      <w:tr w:rsidR="00035BA7" w:rsidRPr="00035BA7" w14:paraId="08400915" w14:textId="77777777" w:rsidTr="5AA2640E">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414F97E" w14:textId="77777777" w:rsidR="00035BA7" w:rsidRPr="00035BA7" w:rsidRDefault="00035BA7" w:rsidP="00035BA7">
            <w:pPr>
              <w:rPr>
                <w:color w:val="auto"/>
              </w:rPr>
            </w:pPr>
            <w:r w:rsidRPr="00035BA7">
              <w:t>ID:</w:t>
            </w:r>
          </w:p>
        </w:tc>
        <w:tc>
          <w:tcPr>
            <w:tcW w:w="82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3B4557B" w14:textId="77777777" w:rsidR="00035BA7" w:rsidRPr="00035BA7" w:rsidRDefault="00035BA7" w:rsidP="00035BA7">
            <w:pPr>
              <w:rPr>
                <w:color w:val="auto"/>
              </w:rPr>
            </w:pPr>
            <w:r w:rsidRPr="00035BA7">
              <w:t xml:space="preserve">I-1038-1 </w:t>
            </w:r>
          </w:p>
        </w:tc>
      </w:tr>
      <w:tr w:rsidR="00035BA7" w:rsidRPr="00035BA7" w14:paraId="0D3D136C" w14:textId="77777777" w:rsidTr="5AA2640E">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BA9235A" w14:textId="77777777" w:rsidR="00035BA7" w:rsidRPr="00035BA7" w:rsidRDefault="00035BA7" w:rsidP="00035BA7">
            <w:pPr>
              <w:rPr>
                <w:color w:val="auto"/>
              </w:rPr>
            </w:pPr>
            <w:r w:rsidRPr="00035BA7">
              <w:t>Purpose:</w:t>
            </w:r>
          </w:p>
        </w:tc>
        <w:tc>
          <w:tcPr>
            <w:tcW w:w="82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BDFA6E" w14:textId="77777777" w:rsidR="00035BA7" w:rsidRPr="00035BA7" w:rsidRDefault="00035BA7" w:rsidP="00035BA7">
            <w:pPr>
              <w:rPr>
                <w:color w:val="auto"/>
              </w:rPr>
            </w:pPr>
            <w:r w:rsidRPr="00035BA7">
              <w:t>Request to the backend returns the requested bolos from the agencies</w:t>
            </w:r>
          </w:p>
        </w:tc>
      </w:tr>
      <w:tr w:rsidR="00035BA7" w:rsidRPr="00035BA7" w14:paraId="4858F387" w14:textId="77777777" w:rsidTr="5AA2640E">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B1ED851" w14:textId="77777777" w:rsidR="00035BA7" w:rsidRPr="00035BA7" w:rsidRDefault="00035BA7" w:rsidP="00035BA7">
            <w:pPr>
              <w:rPr>
                <w:color w:val="auto"/>
              </w:rPr>
            </w:pPr>
            <w:r w:rsidRPr="00035BA7">
              <w:t>Preconditions:</w:t>
            </w:r>
          </w:p>
        </w:tc>
        <w:tc>
          <w:tcPr>
            <w:tcW w:w="82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5DA391" w14:textId="77777777" w:rsidR="00035BA7" w:rsidRPr="00035BA7" w:rsidRDefault="00035BA7" w:rsidP="00035BA7">
            <w:pPr>
              <w:rPr>
                <w:color w:val="auto"/>
              </w:rPr>
            </w:pPr>
            <w:r w:rsidRPr="00035BA7">
              <w:t>Application is running</w:t>
            </w:r>
          </w:p>
        </w:tc>
      </w:tr>
      <w:tr w:rsidR="00035BA7" w:rsidRPr="00035BA7" w14:paraId="50B5D082" w14:textId="77777777" w:rsidTr="5AA2640E">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7835391" w14:textId="77777777" w:rsidR="00035BA7" w:rsidRPr="00035BA7" w:rsidRDefault="00035BA7" w:rsidP="00035BA7">
            <w:pPr>
              <w:rPr>
                <w:color w:val="auto"/>
              </w:rPr>
            </w:pPr>
            <w:r w:rsidRPr="00035BA7">
              <w:lastRenderedPageBreak/>
              <w:t>Input:</w:t>
            </w:r>
          </w:p>
        </w:tc>
        <w:tc>
          <w:tcPr>
            <w:tcW w:w="82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29AD21" w14:textId="77777777" w:rsidR="00035BA7" w:rsidRPr="00035BA7" w:rsidRDefault="00035BA7" w:rsidP="00035BA7">
            <w:pPr>
              <w:rPr>
                <w:color w:val="auto"/>
              </w:rPr>
            </w:pPr>
            <w:r w:rsidRPr="00035BA7">
              <w:t>Curl: https://4473c6b8-33bc-426e-9147-3019756e24a0-bluemix.cloudant.com/database/bolo/_design/bolo/_view/by_agency?keys=["Coral+Gables"%2C"Pinecrest"]</w:t>
            </w:r>
          </w:p>
          <w:p w14:paraId="6DE3A174" w14:textId="77777777" w:rsidR="00035BA7" w:rsidRPr="00035BA7" w:rsidRDefault="00035BA7" w:rsidP="00035BA7">
            <w:pPr>
              <w:rPr>
                <w:color w:val="auto"/>
              </w:rPr>
            </w:pPr>
          </w:p>
        </w:tc>
      </w:tr>
      <w:tr w:rsidR="00035BA7" w:rsidRPr="00035BA7" w14:paraId="16FFBA11" w14:textId="77777777" w:rsidTr="5AA2640E">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A0CDE52" w14:textId="77777777" w:rsidR="00035BA7" w:rsidRPr="00035BA7" w:rsidRDefault="00035BA7" w:rsidP="00035BA7">
            <w:pPr>
              <w:rPr>
                <w:color w:val="auto"/>
              </w:rPr>
            </w:pPr>
            <w:r w:rsidRPr="00035BA7">
              <w:t>Expected Output:</w:t>
            </w:r>
          </w:p>
        </w:tc>
        <w:tc>
          <w:tcPr>
            <w:tcW w:w="82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AB9DA7E" w14:textId="77777777" w:rsidR="00035BA7" w:rsidRPr="00035BA7" w:rsidRDefault="00035BA7" w:rsidP="00035BA7">
            <w:pPr>
              <w:rPr>
                <w:color w:val="auto"/>
              </w:rPr>
            </w:pPr>
            <w:r w:rsidRPr="00035BA7">
              <w:t>Bolos will be returned</w:t>
            </w:r>
          </w:p>
        </w:tc>
      </w:tr>
    </w:tbl>
    <w:p w14:paraId="52CA1D8B" w14:textId="413C0170" w:rsidR="00D921EB" w:rsidRDefault="00D921EB" w:rsidP="00D921EB">
      <w:pPr>
        <w:tabs>
          <w:tab w:val="left" w:pos="3353"/>
        </w:tabs>
        <w:spacing w:line="480" w:lineRule="auto"/>
      </w:pPr>
      <w:r>
        <w:tab/>
      </w:r>
    </w:p>
    <w:p w14:paraId="38919B20" w14:textId="0FFFC0B6" w:rsidR="00035BA7" w:rsidRDefault="00035BA7" w:rsidP="00035BA7">
      <w:pPr>
        <w:tabs>
          <w:tab w:val="left" w:pos="3353"/>
        </w:tabs>
        <w:spacing w:line="480" w:lineRule="auto"/>
        <w:rPr>
          <w:b/>
        </w:rPr>
      </w:pPr>
      <w:r>
        <w:rPr>
          <w:b/>
        </w:rPr>
        <w:t>User Story #890 – Implement Watermark for agencies</w:t>
      </w:r>
    </w:p>
    <w:p w14:paraId="6190B625" w14:textId="2B11D313" w:rsidR="00035BA7" w:rsidRPr="00035BA7" w:rsidRDefault="00035BA7" w:rsidP="00035BA7">
      <w:pPr>
        <w:tabs>
          <w:tab w:val="left" w:pos="3353"/>
        </w:tabs>
        <w:spacing w:line="480" w:lineRule="auto"/>
      </w:pPr>
      <w:r>
        <w:t>Unit test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275"/>
        <w:gridCol w:w="8295"/>
      </w:tblGrid>
      <w:tr w:rsidR="00035BA7" w:rsidRPr="00035BA7" w14:paraId="57B5FF1B" w14:textId="77777777" w:rsidTr="7505C7AB">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ADAAFF5" w14:textId="77777777" w:rsidR="00035BA7" w:rsidRPr="00035BA7" w:rsidRDefault="00035BA7" w:rsidP="00BF5D97">
            <w:pPr>
              <w:rPr>
                <w:color w:val="auto"/>
              </w:rPr>
            </w:pPr>
            <w:r w:rsidRPr="00035BA7">
              <w:t>ID:</w:t>
            </w:r>
          </w:p>
        </w:tc>
        <w:tc>
          <w:tcPr>
            <w:tcW w:w="82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29D4D94" w14:textId="3CE01439" w:rsidR="00035BA7" w:rsidRPr="00035BA7" w:rsidRDefault="00035BA7" w:rsidP="00BF5D97">
            <w:pPr>
              <w:rPr>
                <w:color w:val="auto"/>
              </w:rPr>
            </w:pPr>
            <w:r>
              <w:t>U-890</w:t>
            </w:r>
            <w:r w:rsidRPr="00035BA7">
              <w:t xml:space="preserve">-1 </w:t>
            </w:r>
          </w:p>
        </w:tc>
      </w:tr>
      <w:tr w:rsidR="00035BA7" w:rsidRPr="00035BA7" w14:paraId="3EFF12A6" w14:textId="77777777" w:rsidTr="7505C7AB">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088E90" w14:textId="77777777" w:rsidR="00035BA7" w:rsidRPr="00035BA7" w:rsidRDefault="00035BA7" w:rsidP="00BF5D97">
            <w:pPr>
              <w:rPr>
                <w:color w:val="auto"/>
              </w:rPr>
            </w:pPr>
            <w:r w:rsidRPr="00035BA7">
              <w:t>Purpose:</w:t>
            </w:r>
          </w:p>
        </w:tc>
        <w:tc>
          <w:tcPr>
            <w:tcW w:w="82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522FC2" w14:textId="2CB1A4A3" w:rsidR="00035BA7" w:rsidRPr="00035BA7" w:rsidRDefault="00035BA7" w:rsidP="00BF5D97">
            <w:pPr>
              <w:rPr>
                <w:color w:val="auto"/>
              </w:rPr>
            </w:pPr>
            <w:r w:rsidRPr="00035BA7">
              <w:t>Validate that the watermarks are included in BOLOs</w:t>
            </w:r>
          </w:p>
        </w:tc>
      </w:tr>
      <w:tr w:rsidR="00035BA7" w:rsidRPr="00035BA7" w14:paraId="4591BE63" w14:textId="77777777" w:rsidTr="7505C7AB">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A7B36CE" w14:textId="77777777" w:rsidR="00035BA7" w:rsidRPr="00035BA7" w:rsidRDefault="00035BA7" w:rsidP="00BF5D97">
            <w:pPr>
              <w:rPr>
                <w:color w:val="auto"/>
              </w:rPr>
            </w:pPr>
            <w:r w:rsidRPr="00035BA7">
              <w:t>Preconditions:</w:t>
            </w:r>
          </w:p>
        </w:tc>
        <w:tc>
          <w:tcPr>
            <w:tcW w:w="82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3F26822" w14:textId="7952C84D" w:rsidR="00035BA7" w:rsidRPr="00035BA7" w:rsidRDefault="00035BA7" w:rsidP="00BF5D97">
            <w:pPr>
              <w:rPr>
                <w:color w:val="auto"/>
              </w:rPr>
            </w:pPr>
            <w:r w:rsidRPr="00035BA7">
              <w:t>Officer from agency testAgency is logged in the system, system administrator has inserted watermark for testAgency</w:t>
            </w:r>
          </w:p>
        </w:tc>
      </w:tr>
      <w:tr w:rsidR="00035BA7" w:rsidRPr="00035BA7" w14:paraId="78063B5B" w14:textId="77777777" w:rsidTr="7505C7AB">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341B43C" w14:textId="77777777" w:rsidR="00035BA7" w:rsidRPr="00035BA7" w:rsidRDefault="00035BA7" w:rsidP="00BF5D97">
            <w:pPr>
              <w:rPr>
                <w:color w:val="auto"/>
              </w:rPr>
            </w:pPr>
            <w:r w:rsidRPr="00035BA7">
              <w:t>Input:</w:t>
            </w:r>
          </w:p>
        </w:tc>
        <w:tc>
          <w:tcPr>
            <w:tcW w:w="82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690B1EB" w14:textId="7E46FFEA" w:rsidR="00035BA7" w:rsidRPr="00035BA7" w:rsidRDefault="00035BA7" w:rsidP="00BF5D97">
            <w:pPr>
              <w:rPr>
                <w:color w:val="auto"/>
              </w:rPr>
            </w:pPr>
            <w:r w:rsidRPr="00035BA7">
              <w:t>Officer confirms and creates new bolo</w:t>
            </w:r>
          </w:p>
        </w:tc>
      </w:tr>
      <w:tr w:rsidR="00035BA7" w:rsidRPr="00035BA7" w14:paraId="08626655" w14:textId="77777777" w:rsidTr="7505C7AB">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2200F72" w14:textId="77777777" w:rsidR="00035BA7" w:rsidRPr="00035BA7" w:rsidRDefault="00035BA7" w:rsidP="00BF5D97">
            <w:pPr>
              <w:rPr>
                <w:color w:val="auto"/>
              </w:rPr>
            </w:pPr>
            <w:r w:rsidRPr="00035BA7">
              <w:t>Expected Output:</w:t>
            </w:r>
          </w:p>
        </w:tc>
        <w:tc>
          <w:tcPr>
            <w:tcW w:w="82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FD3EE3" w14:textId="147862A3" w:rsidR="00035BA7" w:rsidRPr="00035BA7" w:rsidRDefault="00035BA7" w:rsidP="00BF5D97">
            <w:pPr>
              <w:rPr>
                <w:color w:val="auto"/>
              </w:rPr>
            </w:pPr>
            <w:r w:rsidRPr="00035BA7">
              <w:t>Email notification is sent to users, the PDF sent includes watermark.</w:t>
            </w:r>
          </w:p>
        </w:tc>
      </w:tr>
    </w:tbl>
    <w:p w14:paraId="0C34A2C8" w14:textId="77777777" w:rsidR="00035BA7" w:rsidRDefault="00035BA7" w:rsidP="00035BA7">
      <w:pPr>
        <w:tabs>
          <w:tab w:val="left" w:pos="3353"/>
        </w:tabs>
        <w:spacing w:line="480" w:lineRule="auto"/>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275"/>
        <w:gridCol w:w="8295"/>
      </w:tblGrid>
      <w:tr w:rsidR="00035BA7" w:rsidRPr="00035BA7" w14:paraId="6EDE328A" w14:textId="77777777" w:rsidTr="7505C7AB">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70AB608" w14:textId="77777777" w:rsidR="00035BA7" w:rsidRPr="00035BA7" w:rsidRDefault="00035BA7" w:rsidP="00BF5D97">
            <w:pPr>
              <w:rPr>
                <w:color w:val="auto"/>
              </w:rPr>
            </w:pPr>
            <w:r w:rsidRPr="00035BA7">
              <w:t>ID:</w:t>
            </w:r>
          </w:p>
        </w:tc>
        <w:tc>
          <w:tcPr>
            <w:tcW w:w="82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0F62B0C" w14:textId="2ABFC2FC" w:rsidR="00035BA7" w:rsidRPr="00035BA7" w:rsidRDefault="00035BA7" w:rsidP="00BF5D97">
            <w:pPr>
              <w:rPr>
                <w:color w:val="auto"/>
              </w:rPr>
            </w:pPr>
            <w:r>
              <w:t>U-890-2</w:t>
            </w:r>
            <w:r w:rsidRPr="00035BA7">
              <w:t xml:space="preserve"> </w:t>
            </w:r>
          </w:p>
        </w:tc>
      </w:tr>
      <w:tr w:rsidR="00035BA7" w:rsidRPr="00035BA7" w14:paraId="5E664AFA" w14:textId="77777777" w:rsidTr="7505C7AB">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D45C766" w14:textId="77777777" w:rsidR="00035BA7" w:rsidRPr="00035BA7" w:rsidRDefault="00035BA7" w:rsidP="00BF5D97">
            <w:pPr>
              <w:rPr>
                <w:color w:val="auto"/>
              </w:rPr>
            </w:pPr>
            <w:r w:rsidRPr="00035BA7">
              <w:t>Purpose:</w:t>
            </w:r>
          </w:p>
        </w:tc>
        <w:tc>
          <w:tcPr>
            <w:tcW w:w="82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FF8A37" w14:textId="57D5ABC1" w:rsidR="00035BA7" w:rsidRPr="00035BA7" w:rsidRDefault="00035BA7" w:rsidP="00BF5D97">
            <w:pPr>
              <w:rPr>
                <w:color w:val="auto"/>
              </w:rPr>
            </w:pPr>
            <w:r w:rsidRPr="00035BA7">
              <w:t>Validate that if no watermark is present for agency the PDF is sent without issues</w:t>
            </w:r>
          </w:p>
        </w:tc>
      </w:tr>
      <w:tr w:rsidR="00035BA7" w:rsidRPr="00035BA7" w14:paraId="7EB22B22" w14:textId="77777777" w:rsidTr="7505C7AB">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5574159" w14:textId="77777777" w:rsidR="00035BA7" w:rsidRPr="00035BA7" w:rsidRDefault="00035BA7" w:rsidP="00BF5D97">
            <w:pPr>
              <w:rPr>
                <w:color w:val="auto"/>
              </w:rPr>
            </w:pPr>
            <w:r w:rsidRPr="00035BA7">
              <w:t>Preconditions:</w:t>
            </w:r>
          </w:p>
        </w:tc>
        <w:tc>
          <w:tcPr>
            <w:tcW w:w="82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F72B5B8" w14:textId="748A6154" w:rsidR="00035BA7" w:rsidRPr="00035BA7" w:rsidRDefault="00035BA7" w:rsidP="00BF5D97">
            <w:pPr>
              <w:rPr>
                <w:color w:val="auto"/>
              </w:rPr>
            </w:pPr>
            <w:r w:rsidRPr="00035BA7">
              <w:t>Officer from agency testAgency is logged in the system, system administrator has not inserted watermark for testAgency</w:t>
            </w:r>
          </w:p>
        </w:tc>
      </w:tr>
      <w:tr w:rsidR="00035BA7" w:rsidRPr="00035BA7" w14:paraId="6E73311F" w14:textId="77777777" w:rsidTr="7505C7AB">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42DA8A5" w14:textId="77777777" w:rsidR="00035BA7" w:rsidRPr="00035BA7" w:rsidRDefault="00035BA7" w:rsidP="00BF5D97">
            <w:pPr>
              <w:rPr>
                <w:color w:val="auto"/>
              </w:rPr>
            </w:pPr>
            <w:r w:rsidRPr="00035BA7">
              <w:t>Input:</w:t>
            </w:r>
          </w:p>
        </w:tc>
        <w:tc>
          <w:tcPr>
            <w:tcW w:w="82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AB8DFF" w14:textId="77777777" w:rsidR="00035BA7" w:rsidRPr="00035BA7" w:rsidRDefault="00035BA7" w:rsidP="00BF5D97">
            <w:pPr>
              <w:rPr>
                <w:color w:val="auto"/>
              </w:rPr>
            </w:pPr>
            <w:r w:rsidRPr="00035BA7">
              <w:t>Officer confirms and creates new bolo</w:t>
            </w:r>
          </w:p>
        </w:tc>
      </w:tr>
      <w:tr w:rsidR="00035BA7" w:rsidRPr="00035BA7" w14:paraId="278408F5" w14:textId="77777777" w:rsidTr="7505C7AB">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306906" w14:textId="77777777" w:rsidR="00035BA7" w:rsidRPr="00035BA7" w:rsidRDefault="00035BA7" w:rsidP="00BF5D97">
            <w:pPr>
              <w:rPr>
                <w:color w:val="auto"/>
              </w:rPr>
            </w:pPr>
            <w:r w:rsidRPr="00035BA7">
              <w:t>Expected Output:</w:t>
            </w:r>
          </w:p>
        </w:tc>
        <w:tc>
          <w:tcPr>
            <w:tcW w:w="82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039E145" w14:textId="65C724BA" w:rsidR="00035BA7" w:rsidRPr="00035BA7" w:rsidRDefault="00035BA7" w:rsidP="00035BA7">
            <w:pPr>
              <w:rPr>
                <w:color w:val="auto"/>
              </w:rPr>
            </w:pPr>
            <w:r w:rsidRPr="00035BA7">
              <w:t>Email notification is sent to users</w:t>
            </w:r>
          </w:p>
        </w:tc>
      </w:tr>
    </w:tbl>
    <w:p w14:paraId="15F79770" w14:textId="77777777" w:rsidR="00035BA7" w:rsidRDefault="00035BA7" w:rsidP="00035BA7">
      <w:pPr>
        <w:tabs>
          <w:tab w:val="left" w:pos="3353"/>
        </w:tabs>
        <w:spacing w:line="480" w:lineRule="auto"/>
      </w:pPr>
    </w:p>
    <w:p w14:paraId="63C48384" w14:textId="77777777" w:rsidR="00035BA7" w:rsidRDefault="00035BA7" w:rsidP="00035BA7">
      <w:pPr>
        <w:tabs>
          <w:tab w:val="left" w:pos="3353"/>
        </w:tabs>
        <w:spacing w:line="480" w:lineRule="auto"/>
      </w:pPr>
      <w:r>
        <w:t>Integration test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635"/>
        <w:gridCol w:w="7920"/>
      </w:tblGrid>
      <w:tr w:rsidR="00035BA7" w:rsidRPr="00035BA7" w14:paraId="0CDC5242"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ED07112" w14:textId="77777777" w:rsidR="00035BA7" w:rsidRPr="00035BA7" w:rsidRDefault="00035BA7" w:rsidP="00BF5D97">
            <w:pPr>
              <w:rPr>
                <w:color w:val="auto"/>
              </w:rPr>
            </w:pPr>
            <w:r w:rsidRPr="00035BA7">
              <w:t>ID:</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D8E72F0" w14:textId="1F373A5F" w:rsidR="00035BA7" w:rsidRPr="00035BA7" w:rsidRDefault="00035BA7" w:rsidP="00BF5D97">
            <w:pPr>
              <w:rPr>
                <w:color w:val="auto"/>
              </w:rPr>
            </w:pPr>
            <w:r>
              <w:t>I-890-1</w:t>
            </w:r>
            <w:r w:rsidRPr="00035BA7">
              <w:t xml:space="preserve"> </w:t>
            </w:r>
          </w:p>
        </w:tc>
      </w:tr>
      <w:tr w:rsidR="00035BA7" w:rsidRPr="00035BA7" w14:paraId="0C0C637D"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B4C6532" w14:textId="77777777" w:rsidR="00035BA7" w:rsidRPr="00035BA7" w:rsidRDefault="00035BA7" w:rsidP="00BF5D97">
            <w:pPr>
              <w:rPr>
                <w:color w:val="auto"/>
              </w:rPr>
            </w:pPr>
            <w:r w:rsidRPr="00035BA7">
              <w:t>Purpose:</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CD32A59" w14:textId="435B36B4" w:rsidR="00035BA7" w:rsidRPr="00035BA7" w:rsidRDefault="00035BA7" w:rsidP="00BF5D97">
            <w:pPr>
              <w:rPr>
                <w:color w:val="auto"/>
              </w:rPr>
            </w:pPr>
            <w:r w:rsidRPr="00035BA7">
              <w:t>Validate that watermarks are inserted in BOLO PDF previews</w:t>
            </w:r>
          </w:p>
        </w:tc>
      </w:tr>
      <w:tr w:rsidR="00035BA7" w:rsidRPr="00035BA7" w14:paraId="6F746EB7"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2516D01" w14:textId="77777777" w:rsidR="00035BA7" w:rsidRPr="00035BA7" w:rsidRDefault="00035BA7" w:rsidP="00BF5D97">
            <w:pPr>
              <w:rPr>
                <w:color w:val="auto"/>
              </w:rPr>
            </w:pPr>
            <w:r w:rsidRPr="00035BA7">
              <w:lastRenderedPageBreak/>
              <w:t>Preconditions:</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8CF9ADA" w14:textId="2F109E75" w:rsidR="00035BA7" w:rsidRPr="00035BA7" w:rsidRDefault="00035BA7" w:rsidP="00BF5D97">
            <w:pPr>
              <w:rPr>
                <w:color w:val="auto"/>
              </w:rPr>
            </w:pPr>
            <w:r w:rsidRPr="00035BA7">
              <w:t>Officer is logged in the system.</w:t>
            </w:r>
          </w:p>
        </w:tc>
      </w:tr>
      <w:tr w:rsidR="00035BA7" w:rsidRPr="00035BA7" w14:paraId="1AC9B024"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0C8544B" w14:textId="77777777" w:rsidR="00035BA7" w:rsidRPr="00035BA7" w:rsidRDefault="00035BA7" w:rsidP="00BF5D97">
            <w:pPr>
              <w:rPr>
                <w:color w:val="auto"/>
              </w:rPr>
            </w:pPr>
            <w:r w:rsidRPr="00035BA7">
              <w:t>Input:</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56BE28" w14:textId="4B7B72B3" w:rsidR="00035BA7" w:rsidRPr="00035BA7" w:rsidRDefault="00035BA7" w:rsidP="00BF5D97">
            <w:pPr>
              <w:rPr>
                <w:color w:val="auto"/>
              </w:rPr>
            </w:pPr>
            <w:r w:rsidRPr="00035BA7">
              <w:t>Officer access BOLO and clicks in generate PDF</w:t>
            </w:r>
          </w:p>
        </w:tc>
      </w:tr>
      <w:tr w:rsidR="00035BA7" w:rsidRPr="00035BA7" w14:paraId="5D606584"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67723FB" w14:textId="77777777" w:rsidR="00035BA7" w:rsidRPr="00035BA7" w:rsidRDefault="00035BA7" w:rsidP="00BF5D97">
            <w:pPr>
              <w:rPr>
                <w:color w:val="auto"/>
              </w:rPr>
            </w:pPr>
            <w:r w:rsidRPr="00035BA7">
              <w:t>Expected Output:</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3AC204F" w14:textId="429522E9" w:rsidR="00035BA7" w:rsidRPr="00035BA7" w:rsidRDefault="00035BA7" w:rsidP="00BF5D97">
            <w:pPr>
              <w:rPr>
                <w:color w:val="auto"/>
              </w:rPr>
            </w:pPr>
            <w:r w:rsidRPr="00035BA7">
              <w:t>The system will display the BOLO PDF with the watermark (if present)</w:t>
            </w:r>
          </w:p>
        </w:tc>
      </w:tr>
    </w:tbl>
    <w:p w14:paraId="782E04C3" w14:textId="77777777" w:rsidR="00035BA7" w:rsidRDefault="00035BA7" w:rsidP="00035BA7">
      <w:pPr>
        <w:tabs>
          <w:tab w:val="left" w:pos="3353"/>
        </w:tabs>
        <w:spacing w:line="480" w:lineRule="auto"/>
      </w:pPr>
    </w:p>
    <w:p w14:paraId="4D181882" w14:textId="4D9218A8" w:rsidR="00035BA7" w:rsidRDefault="00035BA7" w:rsidP="00035BA7">
      <w:pPr>
        <w:tabs>
          <w:tab w:val="left" w:pos="3353"/>
        </w:tabs>
        <w:spacing w:line="480" w:lineRule="auto"/>
        <w:rPr>
          <w:b/>
        </w:rPr>
      </w:pPr>
      <w:r>
        <w:rPr>
          <w:b/>
        </w:rPr>
        <w:t>User Story #1037 – Allow Tier 3 users to control Agency settings</w:t>
      </w:r>
    </w:p>
    <w:p w14:paraId="78C8C204" w14:textId="7E08D701" w:rsidR="00035BA7" w:rsidRPr="00035BA7" w:rsidRDefault="00035BA7" w:rsidP="00035BA7">
      <w:pPr>
        <w:tabs>
          <w:tab w:val="left" w:pos="3353"/>
        </w:tabs>
        <w:spacing w:line="480" w:lineRule="auto"/>
      </w:pPr>
      <w:r>
        <w:t>Unit test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635"/>
        <w:gridCol w:w="7920"/>
      </w:tblGrid>
      <w:tr w:rsidR="00035BA7" w:rsidRPr="00035BA7" w14:paraId="4EA33644"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DEF7AB6" w14:textId="77777777" w:rsidR="00035BA7" w:rsidRPr="00035BA7" w:rsidRDefault="00035BA7" w:rsidP="00BF5D97">
            <w:pPr>
              <w:rPr>
                <w:color w:val="auto"/>
              </w:rPr>
            </w:pPr>
            <w:r w:rsidRPr="00035BA7">
              <w:t>ID:</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7435F13" w14:textId="7F54F500" w:rsidR="00035BA7" w:rsidRPr="00035BA7" w:rsidRDefault="00035BA7" w:rsidP="00BF5D97">
            <w:pPr>
              <w:rPr>
                <w:color w:val="auto"/>
              </w:rPr>
            </w:pPr>
            <w:r>
              <w:t>U-1037-1</w:t>
            </w:r>
            <w:r w:rsidRPr="00035BA7">
              <w:t xml:space="preserve"> </w:t>
            </w:r>
          </w:p>
        </w:tc>
      </w:tr>
      <w:tr w:rsidR="00035BA7" w:rsidRPr="00035BA7" w14:paraId="2C09E9BB"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665AACA" w14:textId="77777777" w:rsidR="00035BA7" w:rsidRPr="00035BA7" w:rsidRDefault="00035BA7" w:rsidP="00BF5D97">
            <w:pPr>
              <w:rPr>
                <w:color w:val="auto"/>
              </w:rPr>
            </w:pPr>
            <w:r w:rsidRPr="00035BA7">
              <w:t>Purpose:</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55EA49" w14:textId="1788AEB1" w:rsidR="00035BA7" w:rsidRPr="00035BA7" w:rsidRDefault="00035BA7" w:rsidP="00BF5D97">
            <w:pPr>
              <w:rPr>
                <w:color w:val="auto"/>
              </w:rPr>
            </w:pPr>
            <w:r w:rsidRPr="00035BA7">
              <w:t>Validate that Agency Admins have only access to control settings for their own agency</w:t>
            </w:r>
          </w:p>
        </w:tc>
      </w:tr>
      <w:tr w:rsidR="00035BA7" w:rsidRPr="00035BA7" w14:paraId="26B4E8E2"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3588467" w14:textId="77777777" w:rsidR="00035BA7" w:rsidRPr="00035BA7" w:rsidRDefault="00035BA7" w:rsidP="00BF5D97">
            <w:pPr>
              <w:rPr>
                <w:color w:val="auto"/>
              </w:rPr>
            </w:pPr>
            <w:r w:rsidRPr="00035BA7">
              <w:t>Preconditions:</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DC1240" w14:textId="33ED56A6" w:rsidR="00035BA7" w:rsidRPr="00035BA7" w:rsidRDefault="00035BA7" w:rsidP="00BF5D97">
            <w:pPr>
              <w:rPr>
                <w:color w:val="auto"/>
              </w:rPr>
            </w:pPr>
            <w:r w:rsidRPr="00035BA7">
              <w:t>User is set as Agency Administrator</w:t>
            </w:r>
          </w:p>
        </w:tc>
      </w:tr>
      <w:tr w:rsidR="00035BA7" w:rsidRPr="00035BA7" w14:paraId="6264F9C6"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556F275" w14:textId="77777777" w:rsidR="00035BA7" w:rsidRPr="00035BA7" w:rsidRDefault="00035BA7" w:rsidP="00BF5D97">
            <w:pPr>
              <w:rPr>
                <w:color w:val="auto"/>
              </w:rPr>
            </w:pPr>
            <w:r w:rsidRPr="00035BA7">
              <w:t>Input:</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3A02980" w14:textId="56F59106" w:rsidR="00035BA7" w:rsidRPr="00035BA7" w:rsidRDefault="00035BA7" w:rsidP="00BF5D97">
            <w:pPr>
              <w:rPr>
                <w:color w:val="auto"/>
              </w:rPr>
            </w:pPr>
            <w:r w:rsidRPr="00035BA7">
              <w:t>Tier 3 users access Management Dashboard</w:t>
            </w:r>
          </w:p>
        </w:tc>
      </w:tr>
      <w:tr w:rsidR="00035BA7" w:rsidRPr="00035BA7" w14:paraId="600941D9"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CF1EE2" w14:textId="77777777" w:rsidR="00035BA7" w:rsidRPr="00035BA7" w:rsidRDefault="00035BA7" w:rsidP="00BF5D97">
            <w:pPr>
              <w:rPr>
                <w:color w:val="auto"/>
              </w:rPr>
            </w:pPr>
            <w:r w:rsidRPr="00035BA7">
              <w:t>Expected Output:</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E0AAE7" w14:textId="721AE899" w:rsidR="00035BA7" w:rsidRPr="00035BA7" w:rsidRDefault="00035BA7" w:rsidP="00BF5D97">
            <w:pPr>
              <w:rPr>
                <w:color w:val="auto"/>
              </w:rPr>
            </w:pPr>
            <w:r w:rsidRPr="00035BA7">
              <w:t>Only own agency is shown to user.</w:t>
            </w:r>
          </w:p>
        </w:tc>
      </w:tr>
    </w:tbl>
    <w:p w14:paraId="29DFC315" w14:textId="77777777" w:rsidR="00035BA7" w:rsidRDefault="00035BA7" w:rsidP="00035BA7">
      <w:pPr>
        <w:tabs>
          <w:tab w:val="left" w:pos="3353"/>
        </w:tabs>
        <w:spacing w:line="480" w:lineRule="auto"/>
      </w:pPr>
      <w:r>
        <w:tab/>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635"/>
        <w:gridCol w:w="7920"/>
      </w:tblGrid>
      <w:tr w:rsidR="00035BA7" w:rsidRPr="00035BA7" w14:paraId="576FD393"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E6994F8" w14:textId="77777777" w:rsidR="00035BA7" w:rsidRPr="00035BA7" w:rsidRDefault="00035BA7" w:rsidP="00BF5D97">
            <w:pPr>
              <w:rPr>
                <w:color w:val="auto"/>
              </w:rPr>
            </w:pPr>
            <w:r w:rsidRPr="00035BA7">
              <w:t>ID:</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384C469" w14:textId="3A4FE946" w:rsidR="00035BA7" w:rsidRPr="00035BA7" w:rsidRDefault="00035BA7" w:rsidP="00BF5D97">
            <w:pPr>
              <w:rPr>
                <w:color w:val="auto"/>
              </w:rPr>
            </w:pPr>
            <w:r>
              <w:t>U-1037-2</w:t>
            </w:r>
          </w:p>
        </w:tc>
      </w:tr>
      <w:tr w:rsidR="00035BA7" w:rsidRPr="00035BA7" w14:paraId="5205278D"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81489A9" w14:textId="77777777" w:rsidR="00035BA7" w:rsidRPr="00035BA7" w:rsidRDefault="00035BA7" w:rsidP="00BF5D97">
            <w:pPr>
              <w:rPr>
                <w:color w:val="auto"/>
              </w:rPr>
            </w:pPr>
            <w:r w:rsidRPr="00035BA7">
              <w:t>Purpose:</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6F221BD" w14:textId="6AB69436" w:rsidR="00035BA7" w:rsidRPr="00035BA7" w:rsidRDefault="00035BA7" w:rsidP="00BF5D97">
            <w:pPr>
              <w:rPr>
                <w:color w:val="auto"/>
              </w:rPr>
            </w:pPr>
            <w:r w:rsidRPr="00035BA7">
              <w:t>Validate that users are not able to unsubscribe from their own agency when Administrators has prevented it on the settings</w:t>
            </w:r>
          </w:p>
        </w:tc>
      </w:tr>
      <w:tr w:rsidR="00035BA7" w:rsidRPr="00035BA7" w14:paraId="5772E5D4"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ACB2889" w14:textId="77777777" w:rsidR="00035BA7" w:rsidRPr="00035BA7" w:rsidRDefault="00035BA7" w:rsidP="00BF5D97">
            <w:pPr>
              <w:rPr>
                <w:color w:val="auto"/>
              </w:rPr>
            </w:pPr>
            <w:r w:rsidRPr="00035BA7">
              <w:t>Preconditions:</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EDEE137" w14:textId="72C80175" w:rsidR="00035BA7" w:rsidRPr="00035BA7" w:rsidRDefault="00035BA7" w:rsidP="00BF5D97">
            <w:pPr>
              <w:rPr>
                <w:color w:val="auto"/>
              </w:rPr>
            </w:pPr>
            <w:r w:rsidRPr="00035BA7">
              <w:t>Agency Administrator has prevented users from unsubscribing on the Agency settings</w:t>
            </w:r>
          </w:p>
        </w:tc>
      </w:tr>
      <w:tr w:rsidR="00035BA7" w:rsidRPr="00035BA7" w14:paraId="6F7091BA"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E7D09A" w14:textId="77777777" w:rsidR="00035BA7" w:rsidRPr="00035BA7" w:rsidRDefault="00035BA7" w:rsidP="00BF5D97">
            <w:pPr>
              <w:rPr>
                <w:color w:val="auto"/>
              </w:rPr>
            </w:pPr>
            <w:r w:rsidRPr="00035BA7">
              <w:t>Input:</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3A94EF" w14:textId="6E172E6F" w:rsidR="00035BA7" w:rsidRPr="00035BA7" w:rsidRDefault="00035BA7" w:rsidP="00BF5D97">
            <w:pPr>
              <w:rPr>
                <w:color w:val="auto"/>
              </w:rPr>
            </w:pPr>
            <w:r w:rsidRPr="00035BA7">
              <w:t>Officer selects to unsubscribe from agency</w:t>
            </w:r>
          </w:p>
        </w:tc>
      </w:tr>
      <w:tr w:rsidR="00035BA7" w:rsidRPr="00035BA7" w14:paraId="7DBE1D93"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9384FB" w14:textId="77777777" w:rsidR="00035BA7" w:rsidRPr="00035BA7" w:rsidRDefault="00035BA7" w:rsidP="00BF5D97">
            <w:pPr>
              <w:rPr>
                <w:color w:val="auto"/>
              </w:rPr>
            </w:pPr>
            <w:r w:rsidRPr="00035BA7">
              <w:t>Expected Output:</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2616720" w14:textId="55B4E8CB" w:rsidR="00035BA7" w:rsidRPr="00035BA7" w:rsidRDefault="00035BA7" w:rsidP="00BF5D97">
            <w:pPr>
              <w:rPr>
                <w:color w:val="auto"/>
              </w:rPr>
            </w:pPr>
            <w:r w:rsidRPr="00035BA7">
              <w:t>System displays a message preventing the user from unsubscribing.</w:t>
            </w:r>
          </w:p>
        </w:tc>
      </w:tr>
    </w:tbl>
    <w:p w14:paraId="4C5E0CAC" w14:textId="0B572980" w:rsidR="00035BA7" w:rsidRDefault="00035BA7" w:rsidP="00035BA7">
      <w:pPr>
        <w:tabs>
          <w:tab w:val="left" w:pos="3353"/>
        </w:tabs>
        <w:spacing w:line="480" w:lineRule="auto"/>
      </w:pPr>
      <w:r>
        <w:tab/>
      </w:r>
    </w:p>
    <w:p w14:paraId="3E2F5B17" w14:textId="32DBD9D4" w:rsidR="00035BA7" w:rsidRDefault="00035BA7" w:rsidP="00035BA7">
      <w:pPr>
        <w:tabs>
          <w:tab w:val="left" w:pos="1020"/>
        </w:tabs>
        <w:spacing w:line="480" w:lineRule="auto"/>
      </w:pPr>
      <w:r>
        <w:t>Integration test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635"/>
        <w:gridCol w:w="7920"/>
      </w:tblGrid>
      <w:tr w:rsidR="00035BA7" w:rsidRPr="00035BA7" w14:paraId="3B9A564E"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94AF2D0" w14:textId="77777777" w:rsidR="00035BA7" w:rsidRPr="00035BA7" w:rsidRDefault="00035BA7" w:rsidP="00BF5D97">
            <w:pPr>
              <w:rPr>
                <w:color w:val="auto"/>
              </w:rPr>
            </w:pPr>
            <w:r w:rsidRPr="00035BA7">
              <w:t>ID:</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B51C909" w14:textId="0C73324E" w:rsidR="00035BA7" w:rsidRPr="00035BA7" w:rsidRDefault="00035BA7" w:rsidP="00BF5D97">
            <w:pPr>
              <w:rPr>
                <w:color w:val="auto"/>
              </w:rPr>
            </w:pPr>
            <w:r>
              <w:t>I-1037-1</w:t>
            </w:r>
          </w:p>
        </w:tc>
      </w:tr>
      <w:tr w:rsidR="00035BA7" w:rsidRPr="00035BA7" w14:paraId="18C949A5"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AEDC7E0" w14:textId="77777777" w:rsidR="00035BA7" w:rsidRPr="00035BA7" w:rsidRDefault="00035BA7" w:rsidP="00BF5D97">
            <w:pPr>
              <w:rPr>
                <w:color w:val="auto"/>
              </w:rPr>
            </w:pPr>
            <w:r w:rsidRPr="00035BA7">
              <w:t>Purpose:</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F19B889" w14:textId="7ECABB9F" w:rsidR="00035BA7" w:rsidRPr="00035BA7" w:rsidRDefault="00035BA7" w:rsidP="00BF5D97">
            <w:pPr>
              <w:rPr>
                <w:color w:val="auto"/>
              </w:rPr>
            </w:pPr>
            <w:r w:rsidRPr="00035BA7">
              <w:t>Validate that agency subscription settings are validated when unsubscribing from email.</w:t>
            </w:r>
          </w:p>
        </w:tc>
      </w:tr>
      <w:tr w:rsidR="00035BA7" w:rsidRPr="00035BA7" w14:paraId="02C2B0EF"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D1B0BBD" w14:textId="77777777" w:rsidR="00035BA7" w:rsidRPr="00035BA7" w:rsidRDefault="00035BA7" w:rsidP="00BF5D97">
            <w:pPr>
              <w:rPr>
                <w:color w:val="auto"/>
              </w:rPr>
            </w:pPr>
            <w:r w:rsidRPr="00035BA7">
              <w:lastRenderedPageBreak/>
              <w:t>Preconditions:</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19E58D5" w14:textId="09268509" w:rsidR="00035BA7" w:rsidRPr="00035BA7" w:rsidRDefault="00035BA7" w:rsidP="00BF5D97">
            <w:pPr>
              <w:rPr>
                <w:color w:val="auto"/>
              </w:rPr>
            </w:pPr>
            <w:r w:rsidRPr="00035BA7">
              <w:t>Officer is received BOLO notification; Agency Admin has set Agency to prevent un</w:t>
            </w:r>
            <w:r>
              <w:t>-</w:t>
            </w:r>
            <w:r w:rsidRPr="00035BA7">
              <w:t>subscription from own users.</w:t>
            </w:r>
          </w:p>
        </w:tc>
      </w:tr>
      <w:tr w:rsidR="00035BA7" w:rsidRPr="00035BA7" w14:paraId="00136371"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20A743B" w14:textId="77777777" w:rsidR="00035BA7" w:rsidRPr="00035BA7" w:rsidRDefault="00035BA7" w:rsidP="00BF5D97">
            <w:pPr>
              <w:rPr>
                <w:color w:val="auto"/>
              </w:rPr>
            </w:pPr>
            <w:r w:rsidRPr="00035BA7">
              <w:t>Input:</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6199FC6" w14:textId="2B704D6F" w:rsidR="00035BA7" w:rsidRPr="00035BA7" w:rsidRDefault="00035BA7" w:rsidP="00BF5D97">
            <w:pPr>
              <w:rPr>
                <w:color w:val="auto"/>
              </w:rPr>
            </w:pPr>
            <w:r w:rsidRPr="00035BA7">
              <w:t>Officer clicks on the link to unsubscribe.</w:t>
            </w:r>
          </w:p>
        </w:tc>
      </w:tr>
      <w:tr w:rsidR="00035BA7" w:rsidRPr="00035BA7" w14:paraId="37042C6C"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2DAA332" w14:textId="77777777" w:rsidR="00035BA7" w:rsidRPr="00035BA7" w:rsidRDefault="00035BA7" w:rsidP="00BF5D97">
            <w:pPr>
              <w:rPr>
                <w:color w:val="auto"/>
              </w:rPr>
            </w:pPr>
            <w:r w:rsidRPr="00035BA7">
              <w:t>Expected Output:</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8B37109" w14:textId="478FFB1E" w:rsidR="00035BA7" w:rsidRPr="00035BA7" w:rsidRDefault="00035BA7" w:rsidP="00BF5D97">
            <w:pPr>
              <w:rPr>
                <w:color w:val="auto"/>
              </w:rPr>
            </w:pPr>
            <w:r w:rsidRPr="00035BA7">
              <w:t>System displays a message prevent</w:t>
            </w:r>
            <w:r>
              <w:t>ing the user from unsubscribing</w:t>
            </w:r>
            <w:r w:rsidRPr="00035BA7">
              <w:t>.</w:t>
            </w:r>
          </w:p>
        </w:tc>
      </w:tr>
    </w:tbl>
    <w:p w14:paraId="3740797A" w14:textId="77777777" w:rsidR="00035BA7" w:rsidRDefault="00035BA7" w:rsidP="00035BA7">
      <w:pPr>
        <w:tabs>
          <w:tab w:val="left" w:pos="1020"/>
        </w:tabs>
        <w:spacing w:line="480" w:lineRule="auto"/>
      </w:pPr>
    </w:p>
    <w:p w14:paraId="20AD73F2" w14:textId="5AAB7D82" w:rsidR="00FE1C0C" w:rsidRDefault="00BF5D97" w:rsidP="00BF5D97">
      <w:pPr>
        <w:tabs>
          <w:tab w:val="left" w:pos="1020"/>
        </w:tabs>
        <w:spacing w:line="480" w:lineRule="auto"/>
        <w:rPr>
          <w:b/>
        </w:rPr>
      </w:pPr>
      <w:r>
        <w:rPr>
          <w:b/>
        </w:rPr>
        <w:t>User Story #</w:t>
      </w:r>
      <w:r w:rsidR="00FE1C0C">
        <w:rPr>
          <w:b/>
        </w:rPr>
        <w:t>1081 – Prevent Tier 3 users from granting Root access</w:t>
      </w:r>
    </w:p>
    <w:p w14:paraId="7FFABB5D" w14:textId="2AFB8734" w:rsidR="00FE1C0C" w:rsidRPr="00FE1C0C" w:rsidRDefault="00FE1C0C" w:rsidP="00BF5D97">
      <w:pPr>
        <w:tabs>
          <w:tab w:val="left" w:pos="1020"/>
        </w:tabs>
        <w:spacing w:line="480" w:lineRule="auto"/>
      </w:pPr>
      <w:r>
        <w:t>Unit test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635"/>
        <w:gridCol w:w="7920"/>
      </w:tblGrid>
      <w:tr w:rsidR="00FE1C0C" w:rsidRPr="00035BA7" w14:paraId="30A28F3E" w14:textId="77777777" w:rsidTr="7505C7AB">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CFCA8D0" w14:textId="77777777" w:rsidR="00FE1C0C" w:rsidRPr="00035BA7" w:rsidRDefault="00FE1C0C" w:rsidP="00E52EE0">
            <w:pPr>
              <w:rPr>
                <w:color w:val="auto"/>
              </w:rPr>
            </w:pPr>
            <w:r w:rsidRPr="00035BA7">
              <w:t>ID:</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3E4EE9A" w14:textId="7066DCA0" w:rsidR="00FE1C0C" w:rsidRPr="00035BA7" w:rsidRDefault="00FE1C0C" w:rsidP="00E52EE0">
            <w:pPr>
              <w:rPr>
                <w:color w:val="auto"/>
              </w:rPr>
            </w:pPr>
            <w:r>
              <w:t>U-1081-1</w:t>
            </w:r>
          </w:p>
        </w:tc>
      </w:tr>
      <w:tr w:rsidR="00FE1C0C" w:rsidRPr="00035BA7" w14:paraId="39255606" w14:textId="77777777" w:rsidTr="7505C7AB">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75E1CC1" w14:textId="77777777" w:rsidR="00FE1C0C" w:rsidRPr="00035BA7" w:rsidRDefault="00FE1C0C" w:rsidP="00E52EE0">
            <w:pPr>
              <w:rPr>
                <w:color w:val="auto"/>
              </w:rPr>
            </w:pPr>
            <w:r w:rsidRPr="00035BA7">
              <w:t>Purpose:</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0821326" w14:textId="19E43C31" w:rsidR="00FE1C0C" w:rsidRPr="00035BA7" w:rsidRDefault="00FE1C0C" w:rsidP="00E52EE0">
            <w:pPr>
              <w:rPr>
                <w:color w:val="auto"/>
              </w:rPr>
            </w:pPr>
            <w:r w:rsidRPr="00FE1C0C">
              <w:t>Validate that the Root roles are not available on user settings from Agency Administrators</w:t>
            </w:r>
          </w:p>
        </w:tc>
      </w:tr>
      <w:tr w:rsidR="00FE1C0C" w:rsidRPr="00035BA7" w14:paraId="0398B35F" w14:textId="77777777" w:rsidTr="7505C7AB">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61E703" w14:textId="77777777" w:rsidR="00FE1C0C" w:rsidRPr="00035BA7" w:rsidRDefault="00FE1C0C" w:rsidP="00E52EE0">
            <w:pPr>
              <w:rPr>
                <w:color w:val="auto"/>
              </w:rPr>
            </w:pPr>
            <w:r w:rsidRPr="00035BA7">
              <w:t>Preconditions:</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EE85F32" w14:textId="545D0498" w:rsidR="00FE1C0C" w:rsidRPr="00035BA7" w:rsidRDefault="00FE1C0C" w:rsidP="00E52EE0">
            <w:pPr>
              <w:rPr>
                <w:color w:val="auto"/>
              </w:rPr>
            </w:pPr>
            <w:r w:rsidRPr="00FE1C0C">
              <w:t>Administrator from agency testAgency is logged in the system and edits an user</w:t>
            </w:r>
          </w:p>
        </w:tc>
      </w:tr>
      <w:tr w:rsidR="00FE1C0C" w:rsidRPr="00035BA7" w14:paraId="10638F5C" w14:textId="77777777" w:rsidTr="7505C7AB">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425EB74" w14:textId="77777777" w:rsidR="00FE1C0C" w:rsidRPr="00035BA7" w:rsidRDefault="00FE1C0C" w:rsidP="00E52EE0">
            <w:pPr>
              <w:rPr>
                <w:color w:val="auto"/>
              </w:rPr>
            </w:pPr>
            <w:r w:rsidRPr="00035BA7">
              <w:t>Input:</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DC66D80" w14:textId="78484D25" w:rsidR="00FE1C0C" w:rsidRPr="00035BA7" w:rsidRDefault="00FE1C0C" w:rsidP="00E52EE0">
            <w:pPr>
              <w:rPr>
                <w:color w:val="auto"/>
              </w:rPr>
            </w:pPr>
            <w:r w:rsidRPr="00FE1C0C">
              <w:t>Administrators clicks available roles</w:t>
            </w:r>
          </w:p>
        </w:tc>
      </w:tr>
      <w:tr w:rsidR="00FE1C0C" w:rsidRPr="00035BA7" w14:paraId="755529A2" w14:textId="77777777" w:rsidTr="7505C7AB">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7F7751" w14:textId="77777777" w:rsidR="00FE1C0C" w:rsidRPr="00035BA7" w:rsidRDefault="00FE1C0C" w:rsidP="00E52EE0">
            <w:pPr>
              <w:rPr>
                <w:color w:val="auto"/>
              </w:rPr>
            </w:pPr>
            <w:r w:rsidRPr="00035BA7">
              <w:t>Expected Output:</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3112F6C" w14:textId="7C061F87" w:rsidR="00FE1C0C" w:rsidRPr="00035BA7" w:rsidRDefault="00FE1C0C" w:rsidP="00E52EE0">
            <w:pPr>
              <w:rPr>
                <w:color w:val="auto"/>
              </w:rPr>
            </w:pPr>
            <w:r w:rsidRPr="00FE1C0C">
              <w:t>System displays Officer, Supervisor and Agency Administrator roles.</w:t>
            </w:r>
          </w:p>
        </w:tc>
      </w:tr>
    </w:tbl>
    <w:p w14:paraId="34115308" w14:textId="016BC295" w:rsidR="00BF5D97" w:rsidRDefault="00BF5D97" w:rsidP="00BF5D97">
      <w:pPr>
        <w:tabs>
          <w:tab w:val="left" w:pos="1020"/>
        </w:tabs>
        <w:spacing w:line="480" w:lineRule="auto"/>
      </w:pPr>
      <w:r>
        <w:tab/>
      </w:r>
    </w:p>
    <w:p w14:paraId="1E146C41" w14:textId="29FCD3D5" w:rsidR="00FE1C0C" w:rsidRDefault="00FE1C0C" w:rsidP="00BF5D97">
      <w:pPr>
        <w:tabs>
          <w:tab w:val="left" w:pos="1020"/>
        </w:tabs>
        <w:spacing w:line="480" w:lineRule="auto"/>
      </w:pPr>
      <w:r>
        <w:t>Integration test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635"/>
        <w:gridCol w:w="7920"/>
      </w:tblGrid>
      <w:tr w:rsidR="00FE1C0C" w:rsidRPr="00035BA7" w14:paraId="41726031"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6D2F436" w14:textId="77777777" w:rsidR="00FE1C0C" w:rsidRPr="00035BA7" w:rsidRDefault="00FE1C0C" w:rsidP="00E52EE0">
            <w:pPr>
              <w:rPr>
                <w:color w:val="auto"/>
              </w:rPr>
            </w:pPr>
            <w:r w:rsidRPr="00035BA7">
              <w:t>ID:</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5EF8948" w14:textId="1DB7926D" w:rsidR="00FE1C0C" w:rsidRPr="00035BA7" w:rsidRDefault="00FE1C0C" w:rsidP="00E52EE0">
            <w:pPr>
              <w:rPr>
                <w:color w:val="auto"/>
              </w:rPr>
            </w:pPr>
            <w:r>
              <w:t>I-1081-1</w:t>
            </w:r>
          </w:p>
        </w:tc>
      </w:tr>
      <w:tr w:rsidR="00FE1C0C" w:rsidRPr="00035BA7" w14:paraId="02F37BD0"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E10F77" w14:textId="77777777" w:rsidR="00FE1C0C" w:rsidRPr="00035BA7" w:rsidRDefault="00FE1C0C" w:rsidP="00E52EE0">
            <w:pPr>
              <w:rPr>
                <w:color w:val="auto"/>
              </w:rPr>
            </w:pPr>
            <w:r w:rsidRPr="00035BA7">
              <w:t>Purpose:</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41B3600" w14:textId="638E4D74" w:rsidR="00FE1C0C" w:rsidRPr="00035BA7" w:rsidRDefault="00FE1C0C" w:rsidP="00E52EE0">
            <w:pPr>
              <w:rPr>
                <w:color w:val="auto"/>
              </w:rPr>
            </w:pPr>
            <w:r w:rsidRPr="00FE1C0C">
              <w:t>Validate that user roles changed by Tier 3 user is reflected in active user session instantly.</w:t>
            </w:r>
          </w:p>
        </w:tc>
      </w:tr>
      <w:tr w:rsidR="00FE1C0C" w:rsidRPr="00035BA7" w14:paraId="23903C8D"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E19DEC" w14:textId="77777777" w:rsidR="00FE1C0C" w:rsidRPr="00035BA7" w:rsidRDefault="00FE1C0C" w:rsidP="00E52EE0">
            <w:pPr>
              <w:rPr>
                <w:color w:val="auto"/>
              </w:rPr>
            </w:pPr>
            <w:r w:rsidRPr="00035BA7">
              <w:t>Preconditions:</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744BE4" w14:textId="026BF2AC" w:rsidR="00FE1C0C" w:rsidRPr="00035BA7" w:rsidRDefault="00FE1C0C" w:rsidP="00E52EE0">
            <w:pPr>
              <w:rPr>
                <w:color w:val="auto"/>
              </w:rPr>
            </w:pPr>
            <w:r w:rsidRPr="00FE1C0C">
              <w:t>Officer is logged in the system.</w:t>
            </w:r>
          </w:p>
        </w:tc>
      </w:tr>
      <w:tr w:rsidR="00FE1C0C" w:rsidRPr="00035BA7" w14:paraId="4D7B62D4"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6FB514" w14:textId="77777777" w:rsidR="00FE1C0C" w:rsidRPr="00035BA7" w:rsidRDefault="00FE1C0C" w:rsidP="00E52EE0">
            <w:pPr>
              <w:rPr>
                <w:color w:val="auto"/>
              </w:rPr>
            </w:pPr>
            <w:r w:rsidRPr="00035BA7">
              <w:t>Input:</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82A186" w14:textId="681D089F" w:rsidR="00FE1C0C" w:rsidRPr="00035BA7" w:rsidRDefault="00FE1C0C" w:rsidP="00E52EE0">
            <w:pPr>
              <w:rPr>
                <w:color w:val="auto"/>
              </w:rPr>
            </w:pPr>
            <w:r w:rsidRPr="00FE1C0C">
              <w:t>Tier 3 changes user’s role.</w:t>
            </w:r>
          </w:p>
        </w:tc>
      </w:tr>
      <w:tr w:rsidR="00FE1C0C" w:rsidRPr="00035BA7" w14:paraId="21A0E5AE"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18B2DFE" w14:textId="77777777" w:rsidR="00FE1C0C" w:rsidRPr="00035BA7" w:rsidRDefault="00FE1C0C" w:rsidP="00E52EE0">
            <w:pPr>
              <w:rPr>
                <w:color w:val="auto"/>
              </w:rPr>
            </w:pPr>
            <w:r w:rsidRPr="00035BA7">
              <w:t>Expected Output:</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3702DFC" w14:textId="3FEDA06F" w:rsidR="00FE1C0C" w:rsidRPr="00035BA7" w:rsidRDefault="00FE1C0C" w:rsidP="00E52EE0">
            <w:pPr>
              <w:rPr>
                <w:color w:val="auto"/>
              </w:rPr>
            </w:pPr>
            <w:r w:rsidRPr="00FE1C0C">
              <w:t>The system will change available navigations for user based on role selected by Tier 3</w:t>
            </w:r>
          </w:p>
        </w:tc>
      </w:tr>
    </w:tbl>
    <w:p w14:paraId="560EB194" w14:textId="77777777" w:rsidR="00FE1C0C" w:rsidRDefault="00FE1C0C" w:rsidP="00FE1C0C">
      <w:pPr>
        <w:tabs>
          <w:tab w:val="left" w:pos="5145"/>
        </w:tabs>
        <w:spacing w:line="480" w:lineRule="auto"/>
      </w:pPr>
    </w:p>
    <w:p w14:paraId="253A2283" w14:textId="631D88E6" w:rsidR="00FE1C0C" w:rsidRDefault="00FE1C0C" w:rsidP="00FE1C0C">
      <w:pPr>
        <w:tabs>
          <w:tab w:val="left" w:pos="5145"/>
        </w:tabs>
        <w:spacing w:line="480" w:lineRule="auto"/>
        <w:rPr>
          <w:b/>
        </w:rPr>
      </w:pPr>
      <w:r>
        <w:rPr>
          <w:b/>
        </w:rPr>
        <w:t>User Story #1083 – Prevent officers from previewing PDFs before confirmation</w:t>
      </w:r>
    </w:p>
    <w:p w14:paraId="7F19CD9F" w14:textId="1B7D5B4E" w:rsidR="00FE1C0C" w:rsidRPr="00FE1C0C" w:rsidRDefault="00FE1C0C" w:rsidP="00FE1C0C">
      <w:pPr>
        <w:tabs>
          <w:tab w:val="left" w:pos="5145"/>
        </w:tabs>
        <w:spacing w:line="480" w:lineRule="auto"/>
      </w:pPr>
      <w:r>
        <w:t>Unit test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635"/>
        <w:gridCol w:w="7920"/>
      </w:tblGrid>
      <w:tr w:rsidR="00FE1C0C" w:rsidRPr="00035BA7" w14:paraId="222D15FA"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60BBFCB" w14:textId="77777777" w:rsidR="00FE1C0C" w:rsidRPr="00035BA7" w:rsidRDefault="00FE1C0C" w:rsidP="00E52EE0">
            <w:pPr>
              <w:rPr>
                <w:color w:val="auto"/>
              </w:rPr>
            </w:pPr>
            <w:r w:rsidRPr="00035BA7">
              <w:lastRenderedPageBreak/>
              <w:t>ID:</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BC9A78A" w14:textId="5FC04CD2" w:rsidR="00FE1C0C" w:rsidRPr="00035BA7" w:rsidRDefault="00FE1C0C" w:rsidP="00E52EE0">
            <w:pPr>
              <w:rPr>
                <w:color w:val="auto"/>
              </w:rPr>
            </w:pPr>
            <w:r>
              <w:t>U-1083-1</w:t>
            </w:r>
          </w:p>
        </w:tc>
      </w:tr>
      <w:tr w:rsidR="00FE1C0C" w:rsidRPr="00035BA7" w14:paraId="03BF83FF"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B0DE2E" w14:textId="77777777" w:rsidR="00FE1C0C" w:rsidRPr="00035BA7" w:rsidRDefault="00FE1C0C" w:rsidP="00E52EE0">
            <w:pPr>
              <w:rPr>
                <w:color w:val="auto"/>
              </w:rPr>
            </w:pPr>
            <w:r w:rsidRPr="00035BA7">
              <w:t>Purpose:</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A4853B1" w14:textId="3337E5C7" w:rsidR="00FE1C0C" w:rsidRPr="00035BA7" w:rsidRDefault="00FE1C0C" w:rsidP="00E52EE0">
            <w:pPr>
              <w:rPr>
                <w:color w:val="auto"/>
              </w:rPr>
            </w:pPr>
            <w:r w:rsidRPr="00FE1C0C">
              <w:t>Validate that the PDF preview option is not available on BOLO creation</w:t>
            </w:r>
          </w:p>
        </w:tc>
      </w:tr>
      <w:tr w:rsidR="00FE1C0C" w:rsidRPr="00035BA7" w14:paraId="12A5D6CA"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37872E" w14:textId="77777777" w:rsidR="00FE1C0C" w:rsidRPr="00035BA7" w:rsidRDefault="00FE1C0C" w:rsidP="00E52EE0">
            <w:pPr>
              <w:rPr>
                <w:color w:val="auto"/>
              </w:rPr>
            </w:pPr>
            <w:r w:rsidRPr="00035BA7">
              <w:t>Preconditions:</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49DCBC" w14:textId="4773F586" w:rsidR="00FE1C0C" w:rsidRPr="00035BA7" w:rsidRDefault="00FE1C0C" w:rsidP="00E52EE0">
            <w:pPr>
              <w:rPr>
                <w:color w:val="auto"/>
              </w:rPr>
            </w:pPr>
            <w:r w:rsidRPr="00FE1C0C">
              <w:t>Officer access the system.</w:t>
            </w:r>
          </w:p>
        </w:tc>
      </w:tr>
      <w:tr w:rsidR="00FE1C0C" w:rsidRPr="00035BA7" w14:paraId="5BA0F446"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F2DC996" w14:textId="77777777" w:rsidR="00FE1C0C" w:rsidRPr="00035BA7" w:rsidRDefault="00FE1C0C" w:rsidP="00E52EE0">
            <w:pPr>
              <w:rPr>
                <w:color w:val="auto"/>
              </w:rPr>
            </w:pPr>
            <w:r w:rsidRPr="00035BA7">
              <w:t>Input:</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A9B8744" w14:textId="19C9EE9E" w:rsidR="00FE1C0C" w:rsidRPr="00035BA7" w:rsidRDefault="00FE1C0C" w:rsidP="00E52EE0">
            <w:pPr>
              <w:rPr>
                <w:color w:val="auto"/>
              </w:rPr>
            </w:pPr>
            <w:r w:rsidRPr="00FE1C0C">
              <w:t>Officer creates a BOLO.</w:t>
            </w:r>
          </w:p>
        </w:tc>
      </w:tr>
      <w:tr w:rsidR="00FE1C0C" w:rsidRPr="00035BA7" w14:paraId="065D254A"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8C80097" w14:textId="77777777" w:rsidR="00FE1C0C" w:rsidRPr="00035BA7" w:rsidRDefault="00FE1C0C" w:rsidP="00E52EE0">
            <w:pPr>
              <w:rPr>
                <w:color w:val="auto"/>
              </w:rPr>
            </w:pPr>
            <w:r w:rsidRPr="00035BA7">
              <w:t>Expected Output:</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BCB6E8F" w14:textId="2415C879" w:rsidR="00FE1C0C" w:rsidRPr="00035BA7" w:rsidRDefault="00FE1C0C" w:rsidP="00E52EE0">
            <w:pPr>
              <w:rPr>
                <w:color w:val="auto"/>
              </w:rPr>
            </w:pPr>
            <w:r w:rsidRPr="00FE1C0C">
              <w:t>System only allows user to preview BOLO without PDF version</w:t>
            </w:r>
          </w:p>
        </w:tc>
      </w:tr>
    </w:tbl>
    <w:p w14:paraId="6357609A" w14:textId="418876BA" w:rsidR="00FE1C0C" w:rsidRDefault="00FE1C0C" w:rsidP="00FE1C0C">
      <w:pPr>
        <w:tabs>
          <w:tab w:val="left" w:pos="5145"/>
        </w:tabs>
        <w:spacing w:line="480" w:lineRule="auto"/>
      </w:pPr>
      <w:r>
        <w:tab/>
      </w:r>
    </w:p>
    <w:p w14:paraId="2B3F9098" w14:textId="0906DE0C" w:rsidR="00FE1C0C" w:rsidRDefault="00FE1C0C" w:rsidP="00FE1C0C">
      <w:pPr>
        <w:tabs>
          <w:tab w:val="left" w:pos="5145"/>
        </w:tabs>
        <w:spacing w:line="480" w:lineRule="auto"/>
      </w:pPr>
      <w:r>
        <w:t>Integration test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635"/>
        <w:gridCol w:w="7920"/>
      </w:tblGrid>
      <w:tr w:rsidR="00FE1C0C" w:rsidRPr="00035BA7" w14:paraId="1A1EA162"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1D95E0A" w14:textId="77777777" w:rsidR="00FE1C0C" w:rsidRPr="00035BA7" w:rsidRDefault="00FE1C0C" w:rsidP="00E52EE0">
            <w:pPr>
              <w:rPr>
                <w:color w:val="auto"/>
              </w:rPr>
            </w:pPr>
            <w:r w:rsidRPr="00035BA7">
              <w:t>ID:</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AF9542B" w14:textId="5B5435B2" w:rsidR="00FE1C0C" w:rsidRPr="00035BA7" w:rsidRDefault="00FE1C0C" w:rsidP="00E52EE0">
            <w:pPr>
              <w:rPr>
                <w:color w:val="auto"/>
              </w:rPr>
            </w:pPr>
            <w:r>
              <w:t>I-1083-1</w:t>
            </w:r>
          </w:p>
        </w:tc>
      </w:tr>
      <w:tr w:rsidR="00FE1C0C" w:rsidRPr="00035BA7" w14:paraId="35715763"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21FA12" w14:textId="77777777" w:rsidR="00FE1C0C" w:rsidRPr="00035BA7" w:rsidRDefault="00FE1C0C" w:rsidP="00E52EE0">
            <w:pPr>
              <w:rPr>
                <w:color w:val="auto"/>
              </w:rPr>
            </w:pPr>
            <w:r w:rsidRPr="00035BA7">
              <w:t>Purpose:</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6834816" w14:textId="24768278" w:rsidR="00FE1C0C" w:rsidRPr="00035BA7" w:rsidRDefault="00FE1C0C" w:rsidP="00E52EE0">
            <w:pPr>
              <w:rPr>
                <w:color w:val="auto"/>
              </w:rPr>
            </w:pPr>
            <w:r w:rsidRPr="00FE1C0C">
              <w:t>Validate that BOLO PDFs preview route is not available for new BOLOs</w:t>
            </w:r>
          </w:p>
        </w:tc>
      </w:tr>
      <w:tr w:rsidR="00FE1C0C" w:rsidRPr="00035BA7" w14:paraId="24664F8F"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323599" w14:textId="77777777" w:rsidR="00FE1C0C" w:rsidRPr="00035BA7" w:rsidRDefault="00FE1C0C" w:rsidP="00E52EE0">
            <w:pPr>
              <w:rPr>
                <w:color w:val="auto"/>
              </w:rPr>
            </w:pPr>
            <w:r w:rsidRPr="00035BA7">
              <w:t>Preconditions:</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93F171C" w14:textId="2A04C708" w:rsidR="00FE1C0C" w:rsidRPr="00035BA7" w:rsidRDefault="00FE1C0C" w:rsidP="00E52EE0">
            <w:pPr>
              <w:rPr>
                <w:color w:val="auto"/>
              </w:rPr>
            </w:pPr>
            <w:r w:rsidRPr="00FE1C0C">
              <w:t>Officer access the create BOLO route.</w:t>
            </w:r>
          </w:p>
        </w:tc>
      </w:tr>
      <w:tr w:rsidR="00FE1C0C" w:rsidRPr="00035BA7" w14:paraId="0FD28732"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06F83F" w14:textId="77777777" w:rsidR="00FE1C0C" w:rsidRPr="00035BA7" w:rsidRDefault="00FE1C0C" w:rsidP="00E52EE0">
            <w:pPr>
              <w:rPr>
                <w:color w:val="auto"/>
              </w:rPr>
            </w:pPr>
            <w:r w:rsidRPr="00035BA7">
              <w:t>Input:</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A6E2D74" w14:textId="39847C8F" w:rsidR="00FE1C0C" w:rsidRPr="00035BA7" w:rsidRDefault="00FE1C0C" w:rsidP="00E52EE0">
            <w:pPr>
              <w:rPr>
                <w:color w:val="auto"/>
              </w:rPr>
            </w:pPr>
            <w:r w:rsidRPr="00FE1C0C">
              <w:t>Officer types preview PDF route for new BOLO before confirmation.</w:t>
            </w:r>
          </w:p>
        </w:tc>
      </w:tr>
      <w:tr w:rsidR="00FE1C0C" w:rsidRPr="00035BA7" w14:paraId="59B59731" w14:textId="77777777" w:rsidTr="5AA2640E">
        <w:tc>
          <w:tcPr>
            <w:tcW w:w="1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A994AA7" w14:textId="77777777" w:rsidR="00FE1C0C" w:rsidRPr="00035BA7" w:rsidRDefault="00FE1C0C" w:rsidP="00E52EE0">
            <w:pPr>
              <w:rPr>
                <w:color w:val="auto"/>
              </w:rPr>
            </w:pPr>
            <w:r w:rsidRPr="00035BA7">
              <w:t>Expected Output:</w:t>
            </w:r>
          </w:p>
        </w:tc>
        <w:tc>
          <w:tcPr>
            <w:tcW w:w="79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5D1B912" w14:textId="234EEC9C" w:rsidR="00FE1C0C" w:rsidRPr="00035BA7" w:rsidRDefault="00FE1C0C" w:rsidP="00E52EE0">
            <w:pPr>
              <w:rPr>
                <w:color w:val="auto"/>
              </w:rPr>
            </w:pPr>
            <w:r w:rsidRPr="00FE1C0C">
              <w:t>The system displays a message saying that the route is not valid.</w:t>
            </w:r>
          </w:p>
        </w:tc>
      </w:tr>
    </w:tbl>
    <w:p w14:paraId="1C901FE2" w14:textId="77777777" w:rsidR="007674AA" w:rsidRDefault="007674AA" w:rsidP="007674AA">
      <w:pPr>
        <w:tabs>
          <w:tab w:val="left" w:pos="7065"/>
        </w:tabs>
        <w:spacing w:line="480" w:lineRule="auto"/>
      </w:pPr>
    </w:p>
    <w:p w14:paraId="3EC7CF92" w14:textId="77777777" w:rsidR="007674AA" w:rsidRDefault="007674AA" w:rsidP="007674AA">
      <w:pPr>
        <w:tabs>
          <w:tab w:val="left" w:pos="7065"/>
        </w:tabs>
        <w:spacing w:line="480" w:lineRule="auto"/>
        <w:rPr>
          <w:b/>
        </w:rPr>
      </w:pPr>
      <w:r>
        <w:rPr>
          <w:b/>
        </w:rPr>
        <w:t>User Story #1087 – Implement time retrieval points for data analysis for Create BOLO (General-Auto-Boat)</w:t>
      </w:r>
    </w:p>
    <w:p w14:paraId="0E3AB91A" w14:textId="47B1CB20" w:rsidR="007674AA" w:rsidRPr="007674AA" w:rsidRDefault="007674AA" w:rsidP="007674AA">
      <w:pPr>
        <w:spacing w:before="200"/>
        <w:rPr>
          <w:color w:val="auto"/>
        </w:rPr>
      </w:pPr>
      <w:r w:rsidRPr="007674AA">
        <w:rPr>
          <w:bCs/>
        </w:rPr>
        <w:t>Unit Test</w:t>
      </w:r>
      <w:r>
        <w:rPr>
          <w:bCs/>
        </w:rPr>
        <w:t>s</w:t>
      </w:r>
    </w:p>
    <w:p w14:paraId="7DDBE30C" w14:textId="77777777" w:rsidR="007674AA" w:rsidRPr="007674AA" w:rsidRDefault="007674AA" w:rsidP="007674AA">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960"/>
        <w:gridCol w:w="7610"/>
      </w:tblGrid>
      <w:tr w:rsidR="007674AA" w:rsidRPr="007674AA" w14:paraId="6FECFA7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7A243EF" w14:textId="77777777" w:rsidR="007674AA" w:rsidRPr="007674AA" w:rsidRDefault="007674AA" w:rsidP="007674AA">
            <w:pPr>
              <w:rPr>
                <w:color w:val="auto"/>
              </w:rPr>
            </w:pPr>
            <w:r w:rsidRPr="007674AA">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7151C57" w14:textId="763D8688" w:rsidR="007674AA" w:rsidRPr="007674AA" w:rsidRDefault="007674AA" w:rsidP="007674AA">
            <w:pPr>
              <w:rPr>
                <w:color w:val="auto"/>
              </w:rPr>
            </w:pPr>
            <w:r w:rsidRPr="007674AA">
              <w:t>UT-</w:t>
            </w:r>
            <w:r>
              <w:t>1087</w:t>
            </w:r>
            <w:r w:rsidRPr="007674AA">
              <w:t>-001-Sunny Day</w:t>
            </w:r>
          </w:p>
        </w:tc>
      </w:tr>
      <w:tr w:rsidR="007674AA" w:rsidRPr="007674AA" w14:paraId="31639FD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517E4B" w14:textId="77777777" w:rsidR="007674AA" w:rsidRPr="007674AA" w:rsidRDefault="007674AA" w:rsidP="007674AA">
            <w:pPr>
              <w:rPr>
                <w:color w:val="auto"/>
              </w:rPr>
            </w:pPr>
            <w:r w:rsidRPr="007674AA">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E670625" w14:textId="77777777" w:rsidR="007674AA" w:rsidRPr="007674AA" w:rsidRDefault="007674AA" w:rsidP="007674AA">
            <w:pPr>
              <w:rPr>
                <w:color w:val="auto"/>
              </w:rPr>
            </w:pPr>
            <w:r w:rsidRPr="007674AA">
              <w:t>Test create General Bolo</w:t>
            </w:r>
          </w:p>
        </w:tc>
      </w:tr>
      <w:tr w:rsidR="007674AA" w:rsidRPr="007674AA" w14:paraId="069BFE13" w14:textId="77777777" w:rsidTr="7505C7AB">
        <w:trPr>
          <w:trHeight w:val="46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5F8ED1A" w14:textId="77777777" w:rsidR="007674AA" w:rsidRPr="007674AA" w:rsidRDefault="007674AA" w:rsidP="007674AA">
            <w:pPr>
              <w:rPr>
                <w:color w:val="auto"/>
              </w:rPr>
            </w:pPr>
            <w:r w:rsidRPr="007674AA">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9ACD609" w14:textId="77777777" w:rsidR="007674AA" w:rsidRPr="007674AA" w:rsidRDefault="007674AA" w:rsidP="007674AA">
            <w:pPr>
              <w:numPr>
                <w:ilvl w:val="0"/>
                <w:numId w:val="286"/>
              </w:numPr>
              <w:textAlignment w:val="baseline"/>
            </w:pPr>
            <w:r w:rsidRPr="007674AA">
              <w:t>The create General Bolo webpage is shown</w:t>
            </w:r>
          </w:p>
        </w:tc>
      </w:tr>
      <w:tr w:rsidR="007674AA" w:rsidRPr="007674AA" w14:paraId="47BA748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6EDA79" w14:textId="77777777" w:rsidR="007674AA" w:rsidRPr="007674AA" w:rsidRDefault="007674AA" w:rsidP="007674AA">
            <w:pPr>
              <w:rPr>
                <w:color w:val="auto"/>
              </w:rPr>
            </w:pPr>
            <w:r w:rsidRPr="007674AA">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CC016F2" w14:textId="77777777" w:rsidR="007674AA" w:rsidRPr="007674AA" w:rsidRDefault="007674AA" w:rsidP="007674AA">
            <w:pPr>
              <w:numPr>
                <w:ilvl w:val="0"/>
                <w:numId w:val="287"/>
              </w:numPr>
              <w:textAlignment w:val="baseline"/>
            </w:pPr>
            <w:r w:rsidRPr="007674AA">
              <w:t>The user enters date and time reported</w:t>
            </w:r>
          </w:p>
          <w:p w14:paraId="103D043B" w14:textId="77777777" w:rsidR="007674AA" w:rsidRPr="007674AA" w:rsidRDefault="007674AA" w:rsidP="007674AA">
            <w:pPr>
              <w:numPr>
                <w:ilvl w:val="0"/>
                <w:numId w:val="287"/>
              </w:numPr>
              <w:textAlignment w:val="baseline"/>
            </w:pPr>
            <w:r w:rsidRPr="007674AA">
              <w:t>The user enters the data related</w:t>
            </w:r>
          </w:p>
          <w:p w14:paraId="0FD7F566" w14:textId="77777777" w:rsidR="007674AA" w:rsidRPr="007674AA" w:rsidRDefault="007674AA" w:rsidP="007674AA">
            <w:pPr>
              <w:numPr>
                <w:ilvl w:val="0"/>
                <w:numId w:val="287"/>
              </w:numPr>
              <w:textAlignment w:val="baseline"/>
            </w:pPr>
            <w:r w:rsidRPr="007674AA">
              <w:t>The user enters the image related</w:t>
            </w:r>
          </w:p>
          <w:p w14:paraId="6AEDF2BD" w14:textId="77777777" w:rsidR="007674AA" w:rsidRPr="007674AA" w:rsidRDefault="007674AA" w:rsidP="007674AA">
            <w:pPr>
              <w:numPr>
                <w:ilvl w:val="0"/>
                <w:numId w:val="287"/>
              </w:numPr>
              <w:textAlignment w:val="baseline"/>
            </w:pPr>
            <w:r w:rsidRPr="007674AA">
              <w:t>The user clicks on the preview button</w:t>
            </w:r>
          </w:p>
          <w:p w14:paraId="45862EB3" w14:textId="77777777" w:rsidR="007674AA" w:rsidRPr="007674AA" w:rsidRDefault="007674AA" w:rsidP="007674AA">
            <w:pPr>
              <w:numPr>
                <w:ilvl w:val="0"/>
                <w:numId w:val="287"/>
              </w:numPr>
              <w:textAlignment w:val="baseline"/>
            </w:pPr>
            <w:r w:rsidRPr="007674AA">
              <w:t>The user clicks on the submit button</w:t>
            </w:r>
          </w:p>
        </w:tc>
      </w:tr>
      <w:tr w:rsidR="007674AA" w:rsidRPr="007674AA" w14:paraId="644CE30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1611CC" w14:textId="77777777" w:rsidR="007674AA" w:rsidRPr="007674AA" w:rsidRDefault="007674AA" w:rsidP="007674AA">
            <w:pPr>
              <w:rPr>
                <w:color w:val="auto"/>
              </w:rPr>
            </w:pPr>
            <w:r w:rsidRPr="007674AA">
              <w:rPr>
                <w:b/>
                <w:bCs/>
              </w:rPr>
              <w:t xml:space="preserve">Expected </w:t>
            </w:r>
            <w:r w:rsidRPr="007674AA">
              <w:rPr>
                <w:b/>
                <w:bCs/>
              </w:rPr>
              <w:lastRenderedPageBreak/>
              <w:t>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B5B161" w14:textId="77777777" w:rsidR="007674AA" w:rsidRPr="007674AA" w:rsidRDefault="007674AA" w:rsidP="007674AA">
            <w:pPr>
              <w:numPr>
                <w:ilvl w:val="0"/>
                <w:numId w:val="288"/>
              </w:numPr>
              <w:textAlignment w:val="baseline"/>
            </w:pPr>
            <w:r w:rsidRPr="007674AA">
              <w:lastRenderedPageBreak/>
              <w:t>If the preview button is clicked on, render the preview view</w:t>
            </w:r>
          </w:p>
          <w:p w14:paraId="496289CA" w14:textId="77777777" w:rsidR="007674AA" w:rsidRPr="007674AA" w:rsidRDefault="007674AA" w:rsidP="007674AA">
            <w:pPr>
              <w:numPr>
                <w:ilvl w:val="0"/>
                <w:numId w:val="288"/>
              </w:numPr>
              <w:textAlignment w:val="baseline"/>
            </w:pPr>
            <w:r w:rsidRPr="007674AA">
              <w:lastRenderedPageBreak/>
              <w:t>If the submit button is clicked on, store the bolo on cloudant and render the homepage</w:t>
            </w:r>
          </w:p>
        </w:tc>
      </w:tr>
    </w:tbl>
    <w:p w14:paraId="74AE3272" w14:textId="77777777" w:rsidR="007674AA" w:rsidRPr="007674AA" w:rsidRDefault="007674AA" w:rsidP="007674AA">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009"/>
        <w:gridCol w:w="7561"/>
      </w:tblGrid>
      <w:tr w:rsidR="007674AA" w:rsidRPr="007674AA" w14:paraId="0482FA3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9D23460" w14:textId="77777777" w:rsidR="007674AA" w:rsidRPr="007674AA" w:rsidRDefault="007674AA" w:rsidP="007674AA">
            <w:pPr>
              <w:rPr>
                <w:color w:val="auto"/>
              </w:rPr>
            </w:pPr>
            <w:r w:rsidRPr="007674AA">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030358B" w14:textId="5D395C7C" w:rsidR="007674AA" w:rsidRPr="007674AA" w:rsidRDefault="007674AA" w:rsidP="007674AA">
            <w:pPr>
              <w:rPr>
                <w:color w:val="auto"/>
              </w:rPr>
            </w:pPr>
            <w:r w:rsidRPr="007674AA">
              <w:t>UT-</w:t>
            </w:r>
            <w:r>
              <w:t>1087</w:t>
            </w:r>
            <w:r w:rsidRPr="007674AA">
              <w:t>-002-Rainy Day</w:t>
            </w:r>
          </w:p>
        </w:tc>
      </w:tr>
      <w:tr w:rsidR="007674AA" w:rsidRPr="007674AA" w14:paraId="61D285A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FC5552A" w14:textId="77777777" w:rsidR="007674AA" w:rsidRPr="007674AA" w:rsidRDefault="007674AA" w:rsidP="007674AA">
            <w:pPr>
              <w:rPr>
                <w:color w:val="auto"/>
              </w:rPr>
            </w:pPr>
            <w:r w:rsidRPr="007674AA">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60EF8B" w14:textId="77777777" w:rsidR="007674AA" w:rsidRPr="007674AA" w:rsidRDefault="007674AA" w:rsidP="007674AA">
            <w:pPr>
              <w:rPr>
                <w:color w:val="auto"/>
              </w:rPr>
            </w:pPr>
            <w:r w:rsidRPr="007674AA">
              <w:t>Test General Bolo template without enter date and time reported</w:t>
            </w:r>
          </w:p>
        </w:tc>
      </w:tr>
      <w:tr w:rsidR="007674AA" w:rsidRPr="007674AA" w14:paraId="15811E0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45F4A69" w14:textId="77777777" w:rsidR="007674AA" w:rsidRPr="007674AA" w:rsidRDefault="007674AA" w:rsidP="007674AA">
            <w:pPr>
              <w:rPr>
                <w:color w:val="auto"/>
              </w:rPr>
            </w:pPr>
            <w:r w:rsidRPr="007674AA">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B6950E" w14:textId="77777777" w:rsidR="007674AA" w:rsidRPr="007674AA" w:rsidRDefault="007674AA" w:rsidP="007674AA">
            <w:pPr>
              <w:numPr>
                <w:ilvl w:val="0"/>
                <w:numId w:val="289"/>
              </w:numPr>
              <w:textAlignment w:val="baseline"/>
            </w:pPr>
            <w:r w:rsidRPr="007674AA">
              <w:t>The create General Bolo webpage is shown</w:t>
            </w:r>
          </w:p>
        </w:tc>
      </w:tr>
      <w:tr w:rsidR="007674AA" w:rsidRPr="007674AA" w14:paraId="73712377"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56A4B50" w14:textId="77777777" w:rsidR="007674AA" w:rsidRPr="007674AA" w:rsidRDefault="007674AA" w:rsidP="007674AA">
            <w:pPr>
              <w:rPr>
                <w:color w:val="auto"/>
              </w:rPr>
            </w:pPr>
            <w:r w:rsidRPr="007674AA">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D80232" w14:textId="77777777" w:rsidR="007674AA" w:rsidRPr="007674AA" w:rsidRDefault="007674AA" w:rsidP="007674AA">
            <w:pPr>
              <w:numPr>
                <w:ilvl w:val="0"/>
                <w:numId w:val="290"/>
              </w:numPr>
              <w:textAlignment w:val="baseline"/>
            </w:pPr>
            <w:r w:rsidRPr="007674AA">
              <w:t>The user does not enter date and time required</w:t>
            </w:r>
          </w:p>
          <w:p w14:paraId="5ED9129A" w14:textId="4E2EC35D" w:rsidR="007674AA" w:rsidRPr="007674AA" w:rsidRDefault="007674AA" w:rsidP="007674AA">
            <w:pPr>
              <w:numPr>
                <w:ilvl w:val="0"/>
                <w:numId w:val="290"/>
              </w:numPr>
              <w:textAlignment w:val="baseline"/>
            </w:pPr>
            <w:r w:rsidRPr="007674AA">
              <w:t xml:space="preserve">The user </w:t>
            </w:r>
            <w:r w:rsidR="00EF7524" w:rsidRPr="007674AA">
              <w:t>enters</w:t>
            </w:r>
            <w:r w:rsidRPr="007674AA">
              <w:t xml:space="preserve"> the data related</w:t>
            </w:r>
          </w:p>
          <w:p w14:paraId="48AB8100" w14:textId="77777777" w:rsidR="007674AA" w:rsidRPr="007674AA" w:rsidRDefault="007674AA" w:rsidP="007674AA">
            <w:pPr>
              <w:numPr>
                <w:ilvl w:val="0"/>
                <w:numId w:val="290"/>
              </w:numPr>
              <w:textAlignment w:val="baseline"/>
            </w:pPr>
            <w:r w:rsidRPr="007674AA">
              <w:t>The user enters the image related</w:t>
            </w:r>
          </w:p>
          <w:p w14:paraId="7680BBC8" w14:textId="77777777" w:rsidR="007674AA" w:rsidRPr="007674AA" w:rsidRDefault="007674AA" w:rsidP="007674AA">
            <w:pPr>
              <w:numPr>
                <w:ilvl w:val="0"/>
                <w:numId w:val="290"/>
              </w:numPr>
              <w:textAlignment w:val="baseline"/>
            </w:pPr>
            <w:r w:rsidRPr="007674AA">
              <w:t>The user clicks on the preview button</w:t>
            </w:r>
          </w:p>
          <w:p w14:paraId="43B0DF3E" w14:textId="77777777" w:rsidR="007674AA" w:rsidRPr="007674AA" w:rsidRDefault="007674AA" w:rsidP="007674AA">
            <w:pPr>
              <w:numPr>
                <w:ilvl w:val="0"/>
                <w:numId w:val="290"/>
              </w:numPr>
              <w:textAlignment w:val="baseline"/>
            </w:pPr>
            <w:r w:rsidRPr="007674AA">
              <w:t>The user clicks on the submit button</w:t>
            </w:r>
          </w:p>
        </w:tc>
      </w:tr>
      <w:tr w:rsidR="007674AA" w:rsidRPr="007674AA" w14:paraId="3C8CF13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6A732E" w14:textId="77777777" w:rsidR="007674AA" w:rsidRPr="007674AA" w:rsidRDefault="007674AA" w:rsidP="007674AA">
            <w:pPr>
              <w:rPr>
                <w:color w:val="auto"/>
              </w:rPr>
            </w:pPr>
            <w:r w:rsidRPr="007674AA">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D19BBA" w14:textId="77777777" w:rsidR="007674AA" w:rsidRPr="007674AA" w:rsidRDefault="007674AA" w:rsidP="007674AA">
            <w:pPr>
              <w:numPr>
                <w:ilvl w:val="0"/>
                <w:numId w:val="291"/>
              </w:numPr>
              <w:textAlignment w:val="baseline"/>
            </w:pPr>
            <w:r w:rsidRPr="007674AA">
              <w:t>If the preview button is clicked on, render the preview view</w:t>
            </w:r>
          </w:p>
          <w:p w14:paraId="20501D9E" w14:textId="77777777" w:rsidR="007674AA" w:rsidRPr="007674AA" w:rsidRDefault="007674AA" w:rsidP="007674AA">
            <w:pPr>
              <w:numPr>
                <w:ilvl w:val="0"/>
                <w:numId w:val="291"/>
              </w:numPr>
              <w:textAlignment w:val="baseline"/>
            </w:pPr>
            <w:r w:rsidRPr="007674AA">
              <w:t>If the submit button is clicked on, the submit button is gray and disabled</w:t>
            </w:r>
          </w:p>
        </w:tc>
      </w:tr>
    </w:tbl>
    <w:p w14:paraId="7E371708" w14:textId="19DB9286" w:rsidR="007674AA" w:rsidRPr="007674AA" w:rsidRDefault="007674AA" w:rsidP="007674AA">
      <w:pPr>
        <w:spacing w:after="240"/>
        <w:rPr>
          <w:color w:val="auto"/>
        </w:rPr>
      </w:pPr>
      <w:r>
        <w:br/>
      </w:r>
      <w:r>
        <w:br/>
      </w:r>
      <w:r w:rsidRPr="007674AA">
        <w:rPr>
          <w:bCs/>
        </w:rP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1761"/>
        <w:gridCol w:w="7809"/>
      </w:tblGrid>
      <w:tr w:rsidR="007674AA" w:rsidRPr="007674AA" w14:paraId="74FC55F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27B80D9" w14:textId="77777777" w:rsidR="007674AA" w:rsidRPr="007674AA" w:rsidRDefault="007674AA" w:rsidP="007674AA">
            <w:pPr>
              <w:rPr>
                <w:color w:val="auto"/>
              </w:rPr>
            </w:pPr>
            <w:r w:rsidRPr="007674AA">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70AD0E2" w14:textId="20F2A838" w:rsidR="007674AA" w:rsidRPr="007674AA" w:rsidRDefault="007674AA" w:rsidP="007674AA">
            <w:pPr>
              <w:rPr>
                <w:color w:val="auto"/>
              </w:rPr>
            </w:pPr>
            <w:r w:rsidRPr="007674AA">
              <w:t>IT-</w:t>
            </w:r>
            <w:r>
              <w:t>1087</w:t>
            </w:r>
            <w:r w:rsidRPr="007674AA">
              <w:t>-001-Sunny Day</w:t>
            </w:r>
          </w:p>
        </w:tc>
      </w:tr>
      <w:tr w:rsidR="007674AA" w:rsidRPr="007674AA" w14:paraId="144034E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F7A4231" w14:textId="77777777" w:rsidR="007674AA" w:rsidRPr="007674AA" w:rsidRDefault="007674AA" w:rsidP="007674AA">
            <w:pPr>
              <w:rPr>
                <w:color w:val="auto"/>
              </w:rPr>
            </w:pPr>
            <w:r w:rsidRPr="007674AA">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04A0F77" w14:textId="77777777" w:rsidR="007674AA" w:rsidRPr="007674AA" w:rsidRDefault="007674AA" w:rsidP="007674AA">
            <w:pPr>
              <w:rPr>
                <w:color w:val="auto"/>
              </w:rPr>
            </w:pPr>
            <w:r w:rsidRPr="007674AA">
              <w:t>Test create General Bolo</w:t>
            </w:r>
          </w:p>
        </w:tc>
      </w:tr>
      <w:tr w:rsidR="007674AA" w:rsidRPr="007674AA" w14:paraId="6C43312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E395DBF" w14:textId="77777777" w:rsidR="007674AA" w:rsidRPr="007674AA" w:rsidRDefault="007674AA" w:rsidP="007674AA">
            <w:pPr>
              <w:rPr>
                <w:color w:val="auto"/>
              </w:rPr>
            </w:pPr>
            <w:r w:rsidRPr="007674AA">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9CE698F" w14:textId="77777777" w:rsidR="007674AA" w:rsidRPr="007674AA" w:rsidRDefault="007674AA" w:rsidP="007674AA">
            <w:pPr>
              <w:numPr>
                <w:ilvl w:val="0"/>
                <w:numId w:val="292"/>
              </w:numPr>
              <w:textAlignment w:val="baseline"/>
            </w:pPr>
            <w:r w:rsidRPr="007674AA">
              <w:t>The server is active</w:t>
            </w:r>
          </w:p>
          <w:p w14:paraId="7EB498D8" w14:textId="77777777" w:rsidR="007674AA" w:rsidRPr="007674AA" w:rsidRDefault="007674AA" w:rsidP="007674AA">
            <w:pPr>
              <w:numPr>
                <w:ilvl w:val="0"/>
                <w:numId w:val="292"/>
              </w:numPr>
              <w:textAlignment w:val="baseline"/>
            </w:pPr>
            <w:r w:rsidRPr="007674AA">
              <w:t>The user is logged in</w:t>
            </w:r>
          </w:p>
          <w:p w14:paraId="71588715" w14:textId="77777777" w:rsidR="007674AA" w:rsidRPr="007674AA" w:rsidRDefault="007674AA" w:rsidP="007674AA">
            <w:pPr>
              <w:numPr>
                <w:ilvl w:val="0"/>
                <w:numId w:val="292"/>
              </w:numPr>
              <w:textAlignment w:val="baseline"/>
            </w:pPr>
            <w:r w:rsidRPr="007674AA">
              <w:t>The user is in the homepage</w:t>
            </w:r>
          </w:p>
        </w:tc>
      </w:tr>
      <w:tr w:rsidR="007674AA" w:rsidRPr="007674AA" w14:paraId="6EBEA0A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C0AC9B" w14:textId="77777777" w:rsidR="007674AA" w:rsidRPr="007674AA" w:rsidRDefault="007674AA" w:rsidP="007674AA">
            <w:pPr>
              <w:rPr>
                <w:color w:val="auto"/>
              </w:rPr>
            </w:pPr>
            <w:r w:rsidRPr="007674AA">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AAAC9F" w14:textId="77777777" w:rsidR="007674AA" w:rsidRPr="007674AA" w:rsidRDefault="007674AA" w:rsidP="007674AA">
            <w:pPr>
              <w:numPr>
                <w:ilvl w:val="0"/>
                <w:numId w:val="293"/>
              </w:numPr>
              <w:textAlignment w:val="baseline"/>
            </w:pPr>
            <w:r w:rsidRPr="007674AA">
              <w:t>The user clicks on create bolo button</w:t>
            </w:r>
          </w:p>
          <w:p w14:paraId="28AD2256" w14:textId="77777777" w:rsidR="007674AA" w:rsidRPr="007674AA" w:rsidRDefault="007674AA" w:rsidP="007674AA">
            <w:pPr>
              <w:numPr>
                <w:ilvl w:val="0"/>
                <w:numId w:val="293"/>
              </w:numPr>
              <w:textAlignment w:val="baseline"/>
            </w:pPr>
            <w:r w:rsidRPr="007674AA">
              <w:t>The user clicks on the General Bolo button</w:t>
            </w:r>
          </w:p>
          <w:p w14:paraId="150AF72A" w14:textId="77777777" w:rsidR="007674AA" w:rsidRPr="007674AA" w:rsidRDefault="007674AA" w:rsidP="007674AA">
            <w:pPr>
              <w:numPr>
                <w:ilvl w:val="0"/>
                <w:numId w:val="293"/>
              </w:numPr>
              <w:textAlignment w:val="baseline"/>
            </w:pPr>
            <w:r w:rsidRPr="007674AA">
              <w:t>The create General Bolo webpage is populated and the user enters this info:  Date Reported: 07/18/2016; Time Reported: 14:00; Category: Missing Person; First Name: John; Last Name: Doe; Date of Birth: 01/01/1974; Driver License Number: M0123456789; Address: 111 NW 54TH AVE; Zip Code: 33311; Race: White; Sex: Male; Height - Feet-Inches: 06-02; Weight - Pounds: 188; Hair Color: Black; Tattoos: None; Featured ImageChoose File: Sketch.png; Video Link: http://www.testbolo.com; Additional Info: Testing Info; Summary: Summary Test</w:t>
            </w:r>
          </w:p>
          <w:p w14:paraId="60B8C964" w14:textId="77777777" w:rsidR="007674AA" w:rsidRPr="007674AA" w:rsidRDefault="007674AA" w:rsidP="007674AA">
            <w:pPr>
              <w:numPr>
                <w:ilvl w:val="0"/>
                <w:numId w:val="293"/>
              </w:numPr>
              <w:textAlignment w:val="baseline"/>
            </w:pPr>
            <w:r w:rsidRPr="007674AA">
              <w:t>The user clicks on the preview button</w:t>
            </w:r>
          </w:p>
          <w:p w14:paraId="2C12F7F1" w14:textId="77777777" w:rsidR="007674AA" w:rsidRPr="007674AA" w:rsidRDefault="007674AA" w:rsidP="007674AA">
            <w:pPr>
              <w:numPr>
                <w:ilvl w:val="0"/>
                <w:numId w:val="293"/>
              </w:numPr>
              <w:textAlignment w:val="baseline"/>
            </w:pPr>
            <w:r w:rsidRPr="007674AA">
              <w:t>The user clicks on the submit button</w:t>
            </w:r>
          </w:p>
        </w:tc>
      </w:tr>
      <w:tr w:rsidR="007674AA" w:rsidRPr="007674AA" w14:paraId="6DA935C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22536A7" w14:textId="77777777" w:rsidR="007674AA" w:rsidRPr="007674AA" w:rsidRDefault="007674AA" w:rsidP="007674AA">
            <w:pPr>
              <w:rPr>
                <w:color w:val="auto"/>
              </w:rPr>
            </w:pPr>
            <w:r w:rsidRPr="007674AA">
              <w:rPr>
                <w:b/>
                <w:bCs/>
              </w:rPr>
              <w:t xml:space="preserve">Expected </w:t>
            </w:r>
            <w:r w:rsidRPr="007674AA">
              <w:rPr>
                <w:b/>
                <w:bCs/>
              </w:rPr>
              <w:lastRenderedPageBreak/>
              <w:t>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8AE6962" w14:textId="77777777" w:rsidR="007674AA" w:rsidRPr="007674AA" w:rsidRDefault="007674AA" w:rsidP="007674AA">
            <w:pPr>
              <w:numPr>
                <w:ilvl w:val="0"/>
                <w:numId w:val="294"/>
              </w:numPr>
              <w:textAlignment w:val="baseline"/>
            </w:pPr>
            <w:r w:rsidRPr="007674AA">
              <w:lastRenderedPageBreak/>
              <w:t>If the preview button is clicked on, the preview webpage is shown</w:t>
            </w:r>
          </w:p>
          <w:p w14:paraId="260D775F" w14:textId="77777777" w:rsidR="007674AA" w:rsidRPr="007674AA" w:rsidRDefault="007674AA" w:rsidP="007674AA">
            <w:pPr>
              <w:numPr>
                <w:ilvl w:val="0"/>
                <w:numId w:val="294"/>
              </w:numPr>
              <w:textAlignment w:val="baseline"/>
            </w:pPr>
            <w:r w:rsidRPr="007674AA">
              <w:lastRenderedPageBreak/>
              <w:t>If the submit button is clicked on, the homepage is shown and the following message: BOLO successfully created</w:t>
            </w:r>
          </w:p>
        </w:tc>
      </w:tr>
    </w:tbl>
    <w:p w14:paraId="0F80EAF6" w14:textId="77777777" w:rsidR="007674AA" w:rsidRPr="007674AA" w:rsidRDefault="007674AA" w:rsidP="007674AA">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761"/>
        <w:gridCol w:w="7809"/>
      </w:tblGrid>
      <w:tr w:rsidR="007674AA" w:rsidRPr="007674AA" w14:paraId="64E22B2A"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FC2A6EC" w14:textId="77777777" w:rsidR="007674AA" w:rsidRPr="007674AA" w:rsidRDefault="007674AA" w:rsidP="007674AA">
            <w:pPr>
              <w:rPr>
                <w:color w:val="auto"/>
              </w:rPr>
            </w:pPr>
            <w:r w:rsidRPr="007674AA">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498A977B" w14:textId="1D823ECF" w:rsidR="007674AA" w:rsidRPr="007674AA" w:rsidRDefault="007674AA" w:rsidP="007674AA">
            <w:pPr>
              <w:rPr>
                <w:color w:val="auto"/>
              </w:rPr>
            </w:pPr>
            <w:r w:rsidRPr="007674AA">
              <w:t>IT</w:t>
            </w:r>
            <w:r>
              <w:t>-1087</w:t>
            </w:r>
            <w:r w:rsidRPr="007674AA">
              <w:t>-002-Rainy Day</w:t>
            </w:r>
          </w:p>
        </w:tc>
      </w:tr>
      <w:tr w:rsidR="007674AA" w:rsidRPr="007674AA" w14:paraId="5A3291E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39ED029" w14:textId="77777777" w:rsidR="007674AA" w:rsidRPr="007674AA" w:rsidRDefault="007674AA" w:rsidP="007674AA">
            <w:pPr>
              <w:rPr>
                <w:color w:val="auto"/>
              </w:rPr>
            </w:pPr>
            <w:r w:rsidRPr="007674AA">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EA48FF0" w14:textId="77777777" w:rsidR="007674AA" w:rsidRPr="007674AA" w:rsidRDefault="007674AA" w:rsidP="007674AA">
            <w:pPr>
              <w:rPr>
                <w:color w:val="auto"/>
              </w:rPr>
            </w:pPr>
            <w:r w:rsidRPr="007674AA">
              <w:t>Test create General Bolo</w:t>
            </w:r>
          </w:p>
        </w:tc>
      </w:tr>
      <w:tr w:rsidR="007674AA" w:rsidRPr="007674AA" w14:paraId="76D5BB1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1408BB" w14:textId="77777777" w:rsidR="007674AA" w:rsidRPr="007674AA" w:rsidRDefault="007674AA" w:rsidP="007674AA">
            <w:pPr>
              <w:rPr>
                <w:color w:val="auto"/>
              </w:rPr>
            </w:pPr>
            <w:r w:rsidRPr="007674AA">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9FE884" w14:textId="77777777" w:rsidR="007674AA" w:rsidRPr="007674AA" w:rsidRDefault="007674AA" w:rsidP="007674AA">
            <w:pPr>
              <w:numPr>
                <w:ilvl w:val="0"/>
                <w:numId w:val="295"/>
              </w:numPr>
              <w:textAlignment w:val="baseline"/>
            </w:pPr>
            <w:r w:rsidRPr="007674AA">
              <w:t>The server is active</w:t>
            </w:r>
          </w:p>
          <w:p w14:paraId="09A7F017" w14:textId="77777777" w:rsidR="007674AA" w:rsidRPr="007674AA" w:rsidRDefault="007674AA" w:rsidP="007674AA">
            <w:pPr>
              <w:numPr>
                <w:ilvl w:val="0"/>
                <w:numId w:val="295"/>
              </w:numPr>
              <w:textAlignment w:val="baseline"/>
            </w:pPr>
            <w:r w:rsidRPr="007674AA">
              <w:t>The user is logged in</w:t>
            </w:r>
          </w:p>
          <w:p w14:paraId="0AB2578F" w14:textId="77777777" w:rsidR="007674AA" w:rsidRPr="007674AA" w:rsidRDefault="007674AA" w:rsidP="007674AA">
            <w:pPr>
              <w:numPr>
                <w:ilvl w:val="0"/>
                <w:numId w:val="295"/>
              </w:numPr>
              <w:textAlignment w:val="baseline"/>
            </w:pPr>
            <w:r w:rsidRPr="007674AA">
              <w:t>The user is in the homepage</w:t>
            </w:r>
          </w:p>
        </w:tc>
      </w:tr>
      <w:tr w:rsidR="007674AA" w:rsidRPr="007674AA" w14:paraId="6BA00BC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76B59A" w14:textId="77777777" w:rsidR="007674AA" w:rsidRPr="007674AA" w:rsidRDefault="007674AA" w:rsidP="007674AA">
            <w:pPr>
              <w:rPr>
                <w:color w:val="auto"/>
              </w:rPr>
            </w:pPr>
            <w:r w:rsidRPr="007674AA">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21856C" w14:textId="77777777" w:rsidR="007674AA" w:rsidRPr="007674AA" w:rsidRDefault="007674AA" w:rsidP="007674AA">
            <w:pPr>
              <w:numPr>
                <w:ilvl w:val="0"/>
                <w:numId w:val="296"/>
              </w:numPr>
              <w:textAlignment w:val="baseline"/>
            </w:pPr>
            <w:r w:rsidRPr="007674AA">
              <w:t>The user clicks on create bolo button</w:t>
            </w:r>
          </w:p>
          <w:p w14:paraId="52086E14" w14:textId="77777777" w:rsidR="007674AA" w:rsidRPr="007674AA" w:rsidRDefault="007674AA" w:rsidP="007674AA">
            <w:pPr>
              <w:numPr>
                <w:ilvl w:val="0"/>
                <w:numId w:val="296"/>
              </w:numPr>
              <w:textAlignment w:val="baseline"/>
            </w:pPr>
            <w:r w:rsidRPr="007674AA">
              <w:t>The user clicks on the General Bolo button</w:t>
            </w:r>
          </w:p>
          <w:p w14:paraId="2873E583" w14:textId="77777777" w:rsidR="007674AA" w:rsidRPr="007674AA" w:rsidRDefault="007674AA" w:rsidP="007674AA">
            <w:pPr>
              <w:numPr>
                <w:ilvl w:val="0"/>
                <w:numId w:val="296"/>
              </w:numPr>
              <w:textAlignment w:val="baseline"/>
            </w:pPr>
            <w:r w:rsidRPr="007674AA">
              <w:t>The create General BOLO webpage is populated and the user enters this info: Date Reported: //; Time Reported: :;  Category: Missing Person; First Name: John; Last Name: Doe; Date of Birth: 01/01/1974; Driver License Number: M0123456789; Address: 111 NW 54TH AVE; Zip Code: 33311; Race: White; Sex: Male; Height - Feet-Inches: 06-02; Weight - Pounds: 188; Hair Color: Black; Tattoos: None; Featured ImageChoose File: Sketch.png; Video Link: http://www.testbolo.com; Additional Info: Testing Info; Summary: Summary Test</w:t>
            </w:r>
          </w:p>
          <w:p w14:paraId="013889D1" w14:textId="77777777" w:rsidR="007674AA" w:rsidRPr="007674AA" w:rsidRDefault="007674AA" w:rsidP="007674AA">
            <w:pPr>
              <w:numPr>
                <w:ilvl w:val="0"/>
                <w:numId w:val="296"/>
              </w:numPr>
              <w:textAlignment w:val="baseline"/>
            </w:pPr>
            <w:r w:rsidRPr="007674AA">
              <w:t>The user clicks on the preview button</w:t>
            </w:r>
          </w:p>
          <w:p w14:paraId="710BC561" w14:textId="77777777" w:rsidR="007674AA" w:rsidRPr="007674AA" w:rsidRDefault="007674AA" w:rsidP="007674AA">
            <w:pPr>
              <w:numPr>
                <w:ilvl w:val="0"/>
                <w:numId w:val="296"/>
              </w:numPr>
              <w:textAlignment w:val="baseline"/>
            </w:pPr>
            <w:r w:rsidRPr="007674AA">
              <w:t>The user clicks on the homepage button</w:t>
            </w:r>
          </w:p>
        </w:tc>
      </w:tr>
      <w:tr w:rsidR="007674AA" w:rsidRPr="007674AA" w14:paraId="61A650D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5EFD7AE" w14:textId="77777777" w:rsidR="007674AA" w:rsidRPr="007674AA" w:rsidRDefault="007674AA" w:rsidP="007674AA">
            <w:pPr>
              <w:rPr>
                <w:color w:val="auto"/>
              </w:rPr>
            </w:pPr>
            <w:r w:rsidRPr="007674AA">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D32360F" w14:textId="77777777" w:rsidR="007674AA" w:rsidRPr="007674AA" w:rsidRDefault="007674AA" w:rsidP="007674AA">
            <w:pPr>
              <w:numPr>
                <w:ilvl w:val="0"/>
                <w:numId w:val="297"/>
              </w:numPr>
              <w:textAlignment w:val="baseline"/>
            </w:pPr>
            <w:r w:rsidRPr="007674AA">
              <w:t>If the preview button is clicked on, the preview webpage is shown</w:t>
            </w:r>
          </w:p>
          <w:p w14:paraId="5A509D10" w14:textId="77777777" w:rsidR="007674AA" w:rsidRPr="007674AA" w:rsidRDefault="007674AA" w:rsidP="007674AA">
            <w:pPr>
              <w:numPr>
                <w:ilvl w:val="0"/>
                <w:numId w:val="297"/>
              </w:numPr>
              <w:textAlignment w:val="baseline"/>
            </w:pPr>
            <w:r w:rsidRPr="007674AA">
              <w:t>If the submit button is clicked on, the homepage is shown and the following message: BOLO successfully created</w:t>
            </w:r>
          </w:p>
        </w:tc>
      </w:tr>
    </w:tbl>
    <w:p w14:paraId="678134D2" w14:textId="323BE4DD" w:rsidR="00FE1C0C" w:rsidRDefault="007674AA" w:rsidP="007674AA">
      <w:pPr>
        <w:tabs>
          <w:tab w:val="left" w:pos="7065"/>
        </w:tabs>
        <w:spacing w:line="480" w:lineRule="auto"/>
      </w:pPr>
      <w:r>
        <w:tab/>
      </w:r>
    </w:p>
    <w:p w14:paraId="2801C57E" w14:textId="160E339D" w:rsidR="00FE1C0C" w:rsidRDefault="007674AA" w:rsidP="00BF5D97">
      <w:pPr>
        <w:tabs>
          <w:tab w:val="left" w:pos="1020"/>
        </w:tabs>
        <w:spacing w:line="480" w:lineRule="auto"/>
        <w:rPr>
          <w:b/>
        </w:rPr>
      </w:pPr>
      <w:r>
        <w:rPr>
          <w:b/>
        </w:rPr>
        <w:t>User Story #1119 – Implement time retrieval points for data analysis for Edit Bolo (General-Auto-Boat)</w:t>
      </w:r>
    </w:p>
    <w:p w14:paraId="59BD5C0A" w14:textId="60C89D16" w:rsidR="007674AA" w:rsidRPr="007674AA" w:rsidRDefault="007674AA" w:rsidP="007674AA">
      <w:pPr>
        <w:spacing w:before="200"/>
        <w:rPr>
          <w:color w:val="auto"/>
        </w:rPr>
      </w:pPr>
      <w:r w:rsidRPr="007674AA">
        <w:rPr>
          <w:bCs/>
        </w:rPr>
        <w:t>Unit Test</w:t>
      </w:r>
      <w:r>
        <w:rPr>
          <w:bCs/>
        </w:rPr>
        <w:t>s</w:t>
      </w:r>
    </w:p>
    <w:p w14:paraId="5080D428" w14:textId="77777777" w:rsidR="007674AA" w:rsidRPr="007674AA" w:rsidRDefault="007674AA" w:rsidP="007674AA">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69"/>
        <w:gridCol w:w="7701"/>
      </w:tblGrid>
      <w:tr w:rsidR="007674AA" w:rsidRPr="007674AA" w14:paraId="782006C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957EB47" w14:textId="77777777" w:rsidR="007674AA" w:rsidRPr="007674AA" w:rsidRDefault="007674AA" w:rsidP="007674AA">
            <w:pPr>
              <w:rPr>
                <w:color w:val="auto"/>
              </w:rPr>
            </w:pPr>
            <w:r w:rsidRPr="007674AA">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CEA0073" w14:textId="5DD7CEE7" w:rsidR="007674AA" w:rsidRPr="007674AA" w:rsidRDefault="007674AA" w:rsidP="007674AA">
            <w:pPr>
              <w:rPr>
                <w:color w:val="auto"/>
              </w:rPr>
            </w:pPr>
            <w:r w:rsidRPr="007674AA">
              <w:t>UT-</w:t>
            </w:r>
            <w:r>
              <w:t>1119</w:t>
            </w:r>
            <w:r w:rsidRPr="007674AA">
              <w:t>-001-Sunny Day</w:t>
            </w:r>
          </w:p>
        </w:tc>
      </w:tr>
      <w:tr w:rsidR="007674AA" w:rsidRPr="007674AA" w14:paraId="6BE50F9C"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FB0F9AC" w14:textId="77777777" w:rsidR="007674AA" w:rsidRPr="007674AA" w:rsidRDefault="007674AA" w:rsidP="007674AA">
            <w:pPr>
              <w:rPr>
                <w:color w:val="auto"/>
              </w:rPr>
            </w:pPr>
            <w:r w:rsidRPr="007674AA">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3674594" w14:textId="77777777" w:rsidR="007674AA" w:rsidRPr="007674AA" w:rsidRDefault="007674AA" w:rsidP="007674AA">
            <w:pPr>
              <w:rPr>
                <w:color w:val="auto"/>
              </w:rPr>
            </w:pPr>
            <w:r w:rsidRPr="007674AA">
              <w:t>Test edit General bolo</w:t>
            </w:r>
          </w:p>
        </w:tc>
      </w:tr>
      <w:tr w:rsidR="007674AA" w:rsidRPr="007674AA" w14:paraId="6CE0F609" w14:textId="77777777" w:rsidTr="7505C7AB">
        <w:trPr>
          <w:trHeight w:val="46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D94D380" w14:textId="77777777" w:rsidR="007674AA" w:rsidRPr="007674AA" w:rsidRDefault="007674AA" w:rsidP="007674AA">
            <w:pPr>
              <w:rPr>
                <w:color w:val="auto"/>
              </w:rPr>
            </w:pPr>
            <w:r w:rsidRPr="007674AA">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82AAD7" w14:textId="77777777" w:rsidR="007674AA" w:rsidRPr="007674AA" w:rsidRDefault="007674AA" w:rsidP="007674AA">
            <w:pPr>
              <w:numPr>
                <w:ilvl w:val="0"/>
                <w:numId w:val="298"/>
              </w:numPr>
              <w:textAlignment w:val="baseline"/>
            </w:pPr>
            <w:r w:rsidRPr="007674AA">
              <w:t>The homepage is shown</w:t>
            </w:r>
          </w:p>
        </w:tc>
      </w:tr>
      <w:tr w:rsidR="007674AA" w:rsidRPr="007674AA" w14:paraId="17C3A58B"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D4BA1BF" w14:textId="77777777" w:rsidR="007674AA" w:rsidRPr="007674AA" w:rsidRDefault="007674AA" w:rsidP="007674AA">
            <w:pPr>
              <w:rPr>
                <w:color w:val="auto"/>
              </w:rPr>
            </w:pPr>
            <w:r w:rsidRPr="007674AA">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88D436" w14:textId="77777777" w:rsidR="007674AA" w:rsidRPr="007674AA" w:rsidRDefault="007674AA" w:rsidP="007674AA">
            <w:pPr>
              <w:numPr>
                <w:ilvl w:val="0"/>
                <w:numId w:val="299"/>
              </w:numPr>
              <w:textAlignment w:val="baseline"/>
            </w:pPr>
            <w:r w:rsidRPr="007674AA">
              <w:t>The user clicks on the edit button for General Bolo</w:t>
            </w:r>
          </w:p>
          <w:p w14:paraId="0141DB76" w14:textId="4A4AFF3B" w:rsidR="007674AA" w:rsidRPr="007674AA" w:rsidRDefault="007674AA" w:rsidP="007674AA">
            <w:pPr>
              <w:numPr>
                <w:ilvl w:val="0"/>
                <w:numId w:val="299"/>
              </w:numPr>
              <w:textAlignment w:val="baseline"/>
            </w:pPr>
            <w:r w:rsidRPr="007674AA">
              <w:t xml:space="preserve">The user </w:t>
            </w:r>
            <w:r w:rsidR="00EF7524" w:rsidRPr="007674AA">
              <w:t>changes</w:t>
            </w:r>
            <w:r w:rsidRPr="007674AA">
              <w:t xml:space="preserve"> the status to Located</w:t>
            </w:r>
          </w:p>
          <w:p w14:paraId="568CE80D" w14:textId="77777777" w:rsidR="007674AA" w:rsidRPr="007674AA" w:rsidRDefault="007674AA" w:rsidP="007674AA">
            <w:pPr>
              <w:numPr>
                <w:ilvl w:val="0"/>
                <w:numId w:val="299"/>
              </w:numPr>
              <w:textAlignment w:val="baseline"/>
            </w:pPr>
            <w:r w:rsidRPr="007674AA">
              <w:lastRenderedPageBreak/>
              <w:t>The fields date recovered, time recovered, address, zip code recovered and agency recovered are displayed and completed by the user</w:t>
            </w:r>
          </w:p>
          <w:p w14:paraId="76AF1EAD" w14:textId="77777777" w:rsidR="007674AA" w:rsidRPr="007674AA" w:rsidRDefault="007674AA" w:rsidP="007674AA">
            <w:pPr>
              <w:numPr>
                <w:ilvl w:val="0"/>
                <w:numId w:val="299"/>
              </w:numPr>
              <w:textAlignment w:val="baseline"/>
            </w:pPr>
            <w:r w:rsidRPr="007674AA">
              <w:t>The user enters the data to be changed</w:t>
            </w:r>
          </w:p>
          <w:p w14:paraId="3738C3FE" w14:textId="77777777" w:rsidR="007674AA" w:rsidRPr="007674AA" w:rsidRDefault="007674AA" w:rsidP="007674AA">
            <w:pPr>
              <w:numPr>
                <w:ilvl w:val="0"/>
                <w:numId w:val="299"/>
              </w:numPr>
              <w:textAlignment w:val="baseline"/>
            </w:pPr>
            <w:r w:rsidRPr="007674AA">
              <w:t>The user clicks on the publish button</w:t>
            </w:r>
          </w:p>
        </w:tc>
      </w:tr>
      <w:tr w:rsidR="007674AA" w:rsidRPr="007674AA" w14:paraId="05125E8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B276CC" w14:textId="77777777" w:rsidR="007674AA" w:rsidRPr="007674AA" w:rsidRDefault="007674AA" w:rsidP="007674AA">
            <w:pPr>
              <w:rPr>
                <w:color w:val="auto"/>
              </w:rPr>
            </w:pPr>
            <w:r w:rsidRPr="007674AA">
              <w:rPr>
                <w:b/>
                <w:bCs/>
              </w:rPr>
              <w:lastRenderedPageBreak/>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845DE2" w14:textId="5EEB28EC" w:rsidR="007674AA" w:rsidRPr="007674AA" w:rsidRDefault="007674AA" w:rsidP="007674AA">
            <w:pPr>
              <w:numPr>
                <w:ilvl w:val="0"/>
                <w:numId w:val="300"/>
              </w:numPr>
              <w:textAlignment w:val="baseline"/>
            </w:pPr>
            <w:r w:rsidRPr="007674AA">
              <w:t xml:space="preserve">The updated data will be stored in on </w:t>
            </w:r>
            <w:r w:rsidR="00EF7524" w:rsidRPr="007674AA">
              <w:t>Cloudant</w:t>
            </w:r>
            <w:r w:rsidRPr="007674AA">
              <w:t xml:space="preserve"> and render the homepage</w:t>
            </w:r>
          </w:p>
        </w:tc>
      </w:tr>
    </w:tbl>
    <w:p w14:paraId="2CC20A96" w14:textId="77777777" w:rsidR="007674AA" w:rsidRPr="007674AA" w:rsidRDefault="007674AA" w:rsidP="007674AA">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64"/>
        <w:gridCol w:w="7706"/>
      </w:tblGrid>
      <w:tr w:rsidR="007674AA" w:rsidRPr="007674AA" w14:paraId="028E641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B1CDB49" w14:textId="77777777" w:rsidR="007674AA" w:rsidRPr="007674AA" w:rsidRDefault="007674AA" w:rsidP="007674AA">
            <w:pPr>
              <w:rPr>
                <w:color w:val="auto"/>
              </w:rPr>
            </w:pPr>
            <w:r w:rsidRPr="007674AA">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D153B3E" w14:textId="4D46BCEF" w:rsidR="007674AA" w:rsidRPr="007674AA" w:rsidRDefault="007674AA" w:rsidP="007674AA">
            <w:pPr>
              <w:rPr>
                <w:color w:val="auto"/>
              </w:rPr>
            </w:pPr>
            <w:r w:rsidRPr="007674AA">
              <w:t>UT-</w:t>
            </w:r>
            <w:r>
              <w:t>1119</w:t>
            </w:r>
            <w:r w:rsidRPr="007674AA">
              <w:t>-002-Rainy Day</w:t>
            </w:r>
          </w:p>
        </w:tc>
      </w:tr>
      <w:tr w:rsidR="007674AA" w:rsidRPr="007674AA" w14:paraId="76A42B7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A25A10" w14:textId="77777777" w:rsidR="007674AA" w:rsidRPr="007674AA" w:rsidRDefault="007674AA" w:rsidP="007674AA">
            <w:pPr>
              <w:rPr>
                <w:color w:val="auto"/>
              </w:rPr>
            </w:pPr>
            <w:r w:rsidRPr="007674AA">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E65E8E4" w14:textId="5E3167A4" w:rsidR="007674AA" w:rsidRPr="007674AA" w:rsidRDefault="007674AA" w:rsidP="007674AA">
            <w:pPr>
              <w:rPr>
                <w:color w:val="auto"/>
              </w:rPr>
            </w:pPr>
            <w:r w:rsidRPr="007674AA">
              <w:t xml:space="preserve">Test edit General </w:t>
            </w:r>
            <w:r w:rsidR="00EF7524" w:rsidRPr="007674AA">
              <w:t>Bolo without</w:t>
            </w:r>
            <w:r w:rsidRPr="007674AA">
              <w:t xml:space="preserve"> enter </w:t>
            </w:r>
            <w:r w:rsidR="00EF7524" w:rsidRPr="007674AA">
              <w:t>date, time</w:t>
            </w:r>
            <w:r w:rsidRPr="007674AA">
              <w:t>, zip code and agency reported</w:t>
            </w:r>
          </w:p>
        </w:tc>
      </w:tr>
      <w:tr w:rsidR="007674AA" w:rsidRPr="007674AA" w14:paraId="032D68F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324A716" w14:textId="77777777" w:rsidR="007674AA" w:rsidRPr="007674AA" w:rsidRDefault="007674AA" w:rsidP="007674AA">
            <w:pPr>
              <w:rPr>
                <w:color w:val="auto"/>
              </w:rPr>
            </w:pPr>
            <w:r w:rsidRPr="007674AA">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2AC0A7" w14:textId="77777777" w:rsidR="007674AA" w:rsidRPr="007674AA" w:rsidRDefault="007674AA" w:rsidP="007674AA">
            <w:pPr>
              <w:numPr>
                <w:ilvl w:val="0"/>
                <w:numId w:val="301"/>
              </w:numPr>
              <w:textAlignment w:val="baseline"/>
            </w:pPr>
            <w:r w:rsidRPr="007674AA">
              <w:t>The homepage is shown</w:t>
            </w:r>
          </w:p>
        </w:tc>
      </w:tr>
      <w:tr w:rsidR="007674AA" w:rsidRPr="007674AA" w14:paraId="4D4955F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216CBC" w14:textId="77777777" w:rsidR="007674AA" w:rsidRPr="007674AA" w:rsidRDefault="007674AA" w:rsidP="007674AA">
            <w:pPr>
              <w:rPr>
                <w:color w:val="auto"/>
              </w:rPr>
            </w:pPr>
            <w:r w:rsidRPr="007674AA">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D551A57" w14:textId="77777777" w:rsidR="007674AA" w:rsidRPr="007674AA" w:rsidRDefault="007674AA" w:rsidP="007674AA">
            <w:pPr>
              <w:numPr>
                <w:ilvl w:val="0"/>
                <w:numId w:val="302"/>
              </w:numPr>
              <w:textAlignment w:val="baseline"/>
            </w:pPr>
            <w:r w:rsidRPr="007674AA">
              <w:t>The user clicks on the edit button for General Bolo</w:t>
            </w:r>
          </w:p>
          <w:p w14:paraId="64E03C14" w14:textId="24806196" w:rsidR="007674AA" w:rsidRPr="007674AA" w:rsidRDefault="007674AA" w:rsidP="007674AA">
            <w:pPr>
              <w:numPr>
                <w:ilvl w:val="0"/>
                <w:numId w:val="302"/>
              </w:numPr>
              <w:textAlignment w:val="baseline"/>
            </w:pPr>
            <w:r w:rsidRPr="007674AA">
              <w:t xml:space="preserve">The user </w:t>
            </w:r>
            <w:r w:rsidR="00EF7524" w:rsidRPr="007674AA">
              <w:t>changes</w:t>
            </w:r>
            <w:r w:rsidRPr="007674AA">
              <w:t xml:space="preserve"> the status to Located</w:t>
            </w:r>
          </w:p>
          <w:p w14:paraId="096DBB40" w14:textId="77777777" w:rsidR="007674AA" w:rsidRPr="007674AA" w:rsidRDefault="007674AA" w:rsidP="007674AA">
            <w:pPr>
              <w:numPr>
                <w:ilvl w:val="0"/>
                <w:numId w:val="302"/>
              </w:numPr>
              <w:textAlignment w:val="baseline"/>
            </w:pPr>
            <w:r w:rsidRPr="007674AA">
              <w:t>The fields date recovered, time recovered, address, zip code recovered and agency recovered are displayed and not completed by the user</w:t>
            </w:r>
          </w:p>
          <w:p w14:paraId="51B5384D" w14:textId="77777777" w:rsidR="007674AA" w:rsidRPr="007674AA" w:rsidRDefault="007674AA" w:rsidP="007674AA">
            <w:pPr>
              <w:numPr>
                <w:ilvl w:val="0"/>
                <w:numId w:val="302"/>
              </w:numPr>
              <w:textAlignment w:val="baseline"/>
            </w:pPr>
            <w:r w:rsidRPr="007674AA">
              <w:t>The user enters the data to be changed</w:t>
            </w:r>
          </w:p>
          <w:p w14:paraId="303DC8B3" w14:textId="77777777" w:rsidR="007674AA" w:rsidRPr="007674AA" w:rsidRDefault="007674AA" w:rsidP="007674AA">
            <w:pPr>
              <w:numPr>
                <w:ilvl w:val="0"/>
                <w:numId w:val="302"/>
              </w:numPr>
              <w:textAlignment w:val="baseline"/>
            </w:pPr>
            <w:r w:rsidRPr="007674AA">
              <w:t>The user clicks on the publish button</w:t>
            </w:r>
          </w:p>
        </w:tc>
      </w:tr>
      <w:tr w:rsidR="007674AA" w:rsidRPr="007674AA" w14:paraId="2F5C06F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174B862" w14:textId="77777777" w:rsidR="007674AA" w:rsidRPr="007674AA" w:rsidRDefault="007674AA" w:rsidP="007674AA">
            <w:pPr>
              <w:rPr>
                <w:color w:val="auto"/>
              </w:rPr>
            </w:pPr>
            <w:r w:rsidRPr="007674AA">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D2498A" w14:textId="77777777" w:rsidR="007674AA" w:rsidRPr="007674AA" w:rsidRDefault="007674AA" w:rsidP="007674AA">
            <w:pPr>
              <w:numPr>
                <w:ilvl w:val="0"/>
                <w:numId w:val="303"/>
              </w:numPr>
              <w:textAlignment w:val="baseline"/>
            </w:pPr>
            <w:r w:rsidRPr="007674AA">
              <w:t>If the publish button is clicked on, the publish button is gray and disabled</w:t>
            </w:r>
          </w:p>
        </w:tc>
      </w:tr>
    </w:tbl>
    <w:p w14:paraId="78848879" w14:textId="77777777" w:rsidR="007674AA" w:rsidRPr="007674AA" w:rsidRDefault="007674AA" w:rsidP="007674AA">
      <w:pPr>
        <w:rPr>
          <w:color w:val="auto"/>
        </w:rPr>
      </w:pPr>
    </w:p>
    <w:p w14:paraId="0F747A21" w14:textId="435AF4DF" w:rsidR="007674AA" w:rsidRPr="007674AA" w:rsidRDefault="007674AA" w:rsidP="007674AA">
      <w:pPr>
        <w:spacing w:before="200"/>
        <w:rPr>
          <w:color w:val="auto"/>
        </w:rPr>
      </w:pPr>
      <w:r w:rsidRPr="007674AA">
        <w:rPr>
          <w:bCs/>
        </w:rPr>
        <w:t>Integration Test</w:t>
      </w:r>
      <w:r>
        <w:rPr>
          <w:bCs/>
        </w:rPr>
        <w:t>s</w:t>
      </w:r>
    </w:p>
    <w:tbl>
      <w:tblPr>
        <w:tblW w:w="0" w:type="auto"/>
        <w:tblCellMar>
          <w:top w:w="15" w:type="dxa"/>
          <w:left w:w="15" w:type="dxa"/>
          <w:bottom w:w="15" w:type="dxa"/>
          <w:right w:w="15" w:type="dxa"/>
        </w:tblCellMar>
        <w:tblLook w:val="04A0" w:firstRow="1" w:lastRow="0" w:firstColumn="1" w:lastColumn="0" w:noHBand="0" w:noVBand="1"/>
      </w:tblPr>
      <w:tblGrid>
        <w:gridCol w:w="1831"/>
        <w:gridCol w:w="7739"/>
      </w:tblGrid>
      <w:tr w:rsidR="007674AA" w:rsidRPr="007674AA" w14:paraId="27AA54E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27DF452" w14:textId="77777777" w:rsidR="007674AA" w:rsidRPr="007674AA" w:rsidRDefault="007674AA" w:rsidP="007674AA">
            <w:pPr>
              <w:rPr>
                <w:color w:val="auto"/>
              </w:rPr>
            </w:pPr>
            <w:r w:rsidRPr="007674AA">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512A756" w14:textId="6540D79B" w:rsidR="007674AA" w:rsidRPr="007674AA" w:rsidRDefault="007674AA" w:rsidP="007674AA">
            <w:pPr>
              <w:rPr>
                <w:color w:val="auto"/>
              </w:rPr>
            </w:pPr>
            <w:r w:rsidRPr="007674AA">
              <w:t>IT-</w:t>
            </w:r>
            <w:r>
              <w:t>1119</w:t>
            </w:r>
            <w:r w:rsidRPr="007674AA">
              <w:t>-001-Sunny Day</w:t>
            </w:r>
          </w:p>
        </w:tc>
      </w:tr>
      <w:tr w:rsidR="007674AA" w:rsidRPr="007674AA" w14:paraId="7541748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87F769" w14:textId="77777777" w:rsidR="007674AA" w:rsidRPr="007674AA" w:rsidRDefault="007674AA" w:rsidP="007674AA">
            <w:pPr>
              <w:rPr>
                <w:color w:val="auto"/>
              </w:rPr>
            </w:pPr>
            <w:r w:rsidRPr="007674AA">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72B5AA7" w14:textId="77777777" w:rsidR="007674AA" w:rsidRPr="007674AA" w:rsidRDefault="007674AA" w:rsidP="007674AA">
            <w:pPr>
              <w:rPr>
                <w:color w:val="auto"/>
              </w:rPr>
            </w:pPr>
            <w:r w:rsidRPr="007674AA">
              <w:t>Test edit General bolo</w:t>
            </w:r>
          </w:p>
        </w:tc>
      </w:tr>
      <w:tr w:rsidR="007674AA" w:rsidRPr="007674AA" w14:paraId="7E1A8F13"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B208AA0" w14:textId="77777777" w:rsidR="007674AA" w:rsidRPr="007674AA" w:rsidRDefault="007674AA" w:rsidP="007674AA">
            <w:pPr>
              <w:rPr>
                <w:color w:val="auto"/>
              </w:rPr>
            </w:pPr>
            <w:r w:rsidRPr="007674AA">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A731AD4" w14:textId="77777777" w:rsidR="007674AA" w:rsidRPr="007674AA" w:rsidRDefault="007674AA" w:rsidP="007674AA">
            <w:pPr>
              <w:numPr>
                <w:ilvl w:val="0"/>
                <w:numId w:val="304"/>
              </w:numPr>
              <w:textAlignment w:val="baseline"/>
            </w:pPr>
            <w:r w:rsidRPr="007674AA">
              <w:t>The server is active</w:t>
            </w:r>
          </w:p>
          <w:p w14:paraId="0CD916DA" w14:textId="77777777" w:rsidR="007674AA" w:rsidRPr="007674AA" w:rsidRDefault="007674AA" w:rsidP="007674AA">
            <w:pPr>
              <w:numPr>
                <w:ilvl w:val="0"/>
                <w:numId w:val="304"/>
              </w:numPr>
              <w:textAlignment w:val="baseline"/>
            </w:pPr>
            <w:r w:rsidRPr="007674AA">
              <w:t>The user is logged in</w:t>
            </w:r>
          </w:p>
          <w:p w14:paraId="7F4E68E1" w14:textId="77777777" w:rsidR="007674AA" w:rsidRPr="007674AA" w:rsidRDefault="007674AA" w:rsidP="007674AA">
            <w:pPr>
              <w:numPr>
                <w:ilvl w:val="0"/>
                <w:numId w:val="304"/>
              </w:numPr>
              <w:textAlignment w:val="baseline"/>
            </w:pPr>
            <w:r w:rsidRPr="007674AA">
              <w:t>The user is in the homepage</w:t>
            </w:r>
          </w:p>
        </w:tc>
      </w:tr>
      <w:tr w:rsidR="007674AA" w:rsidRPr="007674AA" w14:paraId="6EF7407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EFB82C" w14:textId="77777777" w:rsidR="007674AA" w:rsidRPr="007674AA" w:rsidRDefault="007674AA" w:rsidP="007674AA">
            <w:pPr>
              <w:rPr>
                <w:color w:val="auto"/>
              </w:rPr>
            </w:pPr>
            <w:r w:rsidRPr="007674AA">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6795BF5" w14:textId="77777777" w:rsidR="007674AA" w:rsidRPr="007674AA" w:rsidRDefault="007674AA" w:rsidP="007674AA">
            <w:pPr>
              <w:numPr>
                <w:ilvl w:val="0"/>
                <w:numId w:val="305"/>
              </w:numPr>
              <w:textAlignment w:val="baseline"/>
            </w:pPr>
            <w:r w:rsidRPr="007674AA">
              <w:t>The user clicks on the edit button for General Bolo</w:t>
            </w:r>
          </w:p>
          <w:p w14:paraId="48C99607" w14:textId="4EADB6BA" w:rsidR="007674AA" w:rsidRPr="007674AA" w:rsidRDefault="007674AA" w:rsidP="007674AA">
            <w:pPr>
              <w:numPr>
                <w:ilvl w:val="0"/>
                <w:numId w:val="305"/>
              </w:numPr>
              <w:textAlignment w:val="baseline"/>
            </w:pPr>
            <w:r w:rsidRPr="007674AA">
              <w:t xml:space="preserve">The user </w:t>
            </w:r>
            <w:r w:rsidR="00EF7524" w:rsidRPr="007674AA">
              <w:t>changes</w:t>
            </w:r>
            <w:r w:rsidRPr="007674AA">
              <w:t xml:space="preserve"> the status to Located</w:t>
            </w:r>
          </w:p>
          <w:p w14:paraId="788D6414" w14:textId="77777777" w:rsidR="007674AA" w:rsidRPr="007674AA" w:rsidRDefault="007674AA" w:rsidP="007674AA">
            <w:pPr>
              <w:numPr>
                <w:ilvl w:val="0"/>
                <w:numId w:val="305"/>
              </w:numPr>
              <w:textAlignment w:val="baseline"/>
            </w:pPr>
            <w:r w:rsidRPr="007674AA">
              <w:t>The user enters this info:  Date Recovered: 07/18/2016; Time Recovered: 18:00; Address: 121 NW 54TH AVE, Zip Code Recovered: 33311; Agency Recovered: Pinecrest</w:t>
            </w:r>
          </w:p>
          <w:p w14:paraId="634555CA" w14:textId="77777777" w:rsidR="007674AA" w:rsidRPr="007674AA" w:rsidRDefault="007674AA" w:rsidP="007674AA">
            <w:pPr>
              <w:numPr>
                <w:ilvl w:val="0"/>
                <w:numId w:val="305"/>
              </w:numPr>
              <w:textAlignment w:val="baseline"/>
            </w:pPr>
            <w:r w:rsidRPr="007674AA">
              <w:t>The user enters the date to be modified</w:t>
            </w:r>
          </w:p>
          <w:p w14:paraId="75F91067" w14:textId="77777777" w:rsidR="007674AA" w:rsidRPr="007674AA" w:rsidRDefault="007674AA" w:rsidP="007674AA">
            <w:pPr>
              <w:numPr>
                <w:ilvl w:val="0"/>
                <w:numId w:val="305"/>
              </w:numPr>
              <w:textAlignment w:val="baseline"/>
            </w:pPr>
            <w:r w:rsidRPr="007674AA">
              <w:t>The user clicks on the publish button</w:t>
            </w:r>
          </w:p>
        </w:tc>
      </w:tr>
      <w:tr w:rsidR="007674AA" w:rsidRPr="007674AA" w14:paraId="0F99D797"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70272A" w14:textId="77777777" w:rsidR="007674AA" w:rsidRPr="007674AA" w:rsidRDefault="007674AA" w:rsidP="007674AA">
            <w:pPr>
              <w:rPr>
                <w:color w:val="auto"/>
              </w:rPr>
            </w:pPr>
            <w:r w:rsidRPr="007674AA">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F9B3054" w14:textId="77777777" w:rsidR="007674AA" w:rsidRPr="007674AA" w:rsidRDefault="007674AA" w:rsidP="007674AA">
            <w:pPr>
              <w:numPr>
                <w:ilvl w:val="0"/>
                <w:numId w:val="306"/>
              </w:numPr>
              <w:textAlignment w:val="baseline"/>
            </w:pPr>
            <w:r w:rsidRPr="007674AA">
              <w:t>The homepage is shown and the following message: BOLO successfully updated</w:t>
            </w:r>
          </w:p>
        </w:tc>
      </w:tr>
    </w:tbl>
    <w:p w14:paraId="1BF083DD" w14:textId="77777777" w:rsidR="007674AA" w:rsidRPr="007674AA" w:rsidRDefault="007674AA" w:rsidP="007674AA">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912"/>
        <w:gridCol w:w="7658"/>
      </w:tblGrid>
      <w:tr w:rsidR="007674AA" w:rsidRPr="007674AA" w14:paraId="7F96A7E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4FF7E1D" w14:textId="77777777" w:rsidR="007674AA" w:rsidRPr="007674AA" w:rsidRDefault="007674AA" w:rsidP="007674AA">
            <w:pPr>
              <w:rPr>
                <w:color w:val="auto"/>
              </w:rPr>
            </w:pPr>
            <w:r w:rsidRPr="007674AA">
              <w:rPr>
                <w:b/>
                <w:bCs/>
              </w:rPr>
              <w:lastRenderedPageBreak/>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8960DA8" w14:textId="4D6F4039" w:rsidR="007674AA" w:rsidRPr="007674AA" w:rsidRDefault="007674AA" w:rsidP="007674AA">
            <w:pPr>
              <w:rPr>
                <w:color w:val="auto"/>
              </w:rPr>
            </w:pPr>
            <w:r w:rsidRPr="007674AA">
              <w:t>IT-</w:t>
            </w:r>
            <w:r>
              <w:t>1119</w:t>
            </w:r>
            <w:r w:rsidRPr="007674AA">
              <w:t>-002-Rainy Day</w:t>
            </w:r>
          </w:p>
        </w:tc>
      </w:tr>
      <w:tr w:rsidR="007674AA" w:rsidRPr="007674AA" w14:paraId="1373B1D1"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B3C911" w14:textId="77777777" w:rsidR="007674AA" w:rsidRPr="007674AA" w:rsidRDefault="007674AA" w:rsidP="007674AA">
            <w:pPr>
              <w:rPr>
                <w:color w:val="auto"/>
              </w:rPr>
            </w:pPr>
            <w:r w:rsidRPr="007674AA">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9357919" w14:textId="77777777" w:rsidR="007674AA" w:rsidRPr="007674AA" w:rsidRDefault="007674AA" w:rsidP="007674AA">
            <w:pPr>
              <w:rPr>
                <w:color w:val="auto"/>
              </w:rPr>
            </w:pPr>
            <w:r w:rsidRPr="007674AA">
              <w:t>Test edit General bolo</w:t>
            </w:r>
          </w:p>
        </w:tc>
      </w:tr>
      <w:tr w:rsidR="007674AA" w:rsidRPr="007674AA" w14:paraId="2290876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794A9C" w14:textId="77777777" w:rsidR="007674AA" w:rsidRPr="007674AA" w:rsidRDefault="007674AA" w:rsidP="007674AA">
            <w:pPr>
              <w:rPr>
                <w:color w:val="auto"/>
              </w:rPr>
            </w:pPr>
            <w:r w:rsidRPr="007674AA">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30188A" w14:textId="77777777" w:rsidR="007674AA" w:rsidRPr="007674AA" w:rsidRDefault="007674AA" w:rsidP="007674AA">
            <w:pPr>
              <w:numPr>
                <w:ilvl w:val="0"/>
                <w:numId w:val="307"/>
              </w:numPr>
              <w:textAlignment w:val="baseline"/>
            </w:pPr>
            <w:r w:rsidRPr="007674AA">
              <w:t>The server is active</w:t>
            </w:r>
          </w:p>
          <w:p w14:paraId="102A461F" w14:textId="77777777" w:rsidR="007674AA" w:rsidRPr="007674AA" w:rsidRDefault="007674AA" w:rsidP="007674AA">
            <w:pPr>
              <w:numPr>
                <w:ilvl w:val="0"/>
                <w:numId w:val="307"/>
              </w:numPr>
              <w:textAlignment w:val="baseline"/>
            </w:pPr>
            <w:r w:rsidRPr="007674AA">
              <w:t>The user is logged in</w:t>
            </w:r>
          </w:p>
          <w:p w14:paraId="40D0BA86" w14:textId="77777777" w:rsidR="007674AA" w:rsidRPr="007674AA" w:rsidRDefault="007674AA" w:rsidP="007674AA">
            <w:pPr>
              <w:numPr>
                <w:ilvl w:val="0"/>
                <w:numId w:val="307"/>
              </w:numPr>
              <w:textAlignment w:val="baseline"/>
            </w:pPr>
            <w:r w:rsidRPr="007674AA">
              <w:t>The user is in the homepage</w:t>
            </w:r>
          </w:p>
        </w:tc>
      </w:tr>
      <w:tr w:rsidR="007674AA" w:rsidRPr="007674AA" w14:paraId="5095E83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DA7B418" w14:textId="77777777" w:rsidR="007674AA" w:rsidRPr="007674AA" w:rsidRDefault="007674AA" w:rsidP="007674AA">
            <w:pPr>
              <w:rPr>
                <w:color w:val="auto"/>
              </w:rPr>
            </w:pPr>
            <w:r w:rsidRPr="007674AA">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B4B43E" w14:textId="77777777" w:rsidR="007674AA" w:rsidRPr="007674AA" w:rsidRDefault="007674AA" w:rsidP="007674AA">
            <w:pPr>
              <w:numPr>
                <w:ilvl w:val="0"/>
                <w:numId w:val="308"/>
              </w:numPr>
              <w:textAlignment w:val="baseline"/>
            </w:pPr>
            <w:r w:rsidRPr="007674AA">
              <w:t>The user clicks on the edit button for General Bolo</w:t>
            </w:r>
          </w:p>
          <w:p w14:paraId="407378DA" w14:textId="5DD24453" w:rsidR="007674AA" w:rsidRPr="007674AA" w:rsidRDefault="007674AA" w:rsidP="007674AA">
            <w:pPr>
              <w:numPr>
                <w:ilvl w:val="0"/>
                <w:numId w:val="308"/>
              </w:numPr>
              <w:textAlignment w:val="baseline"/>
            </w:pPr>
            <w:r w:rsidRPr="007674AA">
              <w:t xml:space="preserve">The user </w:t>
            </w:r>
            <w:r w:rsidR="00EF7524" w:rsidRPr="007674AA">
              <w:t>changes</w:t>
            </w:r>
            <w:r w:rsidRPr="007674AA">
              <w:t xml:space="preserve"> the status to Located</w:t>
            </w:r>
          </w:p>
          <w:p w14:paraId="28F0243B" w14:textId="77777777" w:rsidR="007674AA" w:rsidRPr="007674AA" w:rsidRDefault="007674AA" w:rsidP="007674AA">
            <w:pPr>
              <w:numPr>
                <w:ilvl w:val="0"/>
                <w:numId w:val="308"/>
              </w:numPr>
              <w:textAlignment w:val="baseline"/>
            </w:pPr>
            <w:r w:rsidRPr="007674AA">
              <w:t>The user does not enter date recovered, time recovered, address, zip code recovered and agency recovered</w:t>
            </w:r>
          </w:p>
          <w:p w14:paraId="1FAAA787" w14:textId="77777777" w:rsidR="007674AA" w:rsidRPr="007674AA" w:rsidRDefault="007674AA" w:rsidP="007674AA">
            <w:pPr>
              <w:numPr>
                <w:ilvl w:val="0"/>
                <w:numId w:val="308"/>
              </w:numPr>
              <w:textAlignment w:val="baseline"/>
            </w:pPr>
            <w:r w:rsidRPr="007674AA">
              <w:t>The user enters the date to be modified</w:t>
            </w:r>
          </w:p>
          <w:p w14:paraId="70E9B371" w14:textId="77777777" w:rsidR="007674AA" w:rsidRPr="007674AA" w:rsidRDefault="007674AA" w:rsidP="007674AA">
            <w:pPr>
              <w:numPr>
                <w:ilvl w:val="0"/>
                <w:numId w:val="308"/>
              </w:numPr>
              <w:textAlignment w:val="baseline"/>
            </w:pPr>
            <w:r w:rsidRPr="007674AA">
              <w:t>The user clicks on the publish button</w:t>
            </w:r>
          </w:p>
        </w:tc>
      </w:tr>
      <w:tr w:rsidR="007674AA" w:rsidRPr="007674AA" w14:paraId="2C523CF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FB6579" w14:textId="77777777" w:rsidR="007674AA" w:rsidRPr="007674AA" w:rsidRDefault="007674AA" w:rsidP="007674AA">
            <w:pPr>
              <w:rPr>
                <w:color w:val="auto"/>
              </w:rPr>
            </w:pPr>
            <w:r w:rsidRPr="007674AA">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470895B" w14:textId="77777777" w:rsidR="007674AA" w:rsidRPr="007674AA" w:rsidRDefault="007674AA" w:rsidP="007674AA">
            <w:pPr>
              <w:numPr>
                <w:ilvl w:val="0"/>
                <w:numId w:val="309"/>
              </w:numPr>
              <w:textAlignment w:val="baseline"/>
            </w:pPr>
            <w:r w:rsidRPr="007674AA">
              <w:t>If the publish button is clicked on, the publish button is gray and disabled</w:t>
            </w:r>
          </w:p>
        </w:tc>
      </w:tr>
    </w:tbl>
    <w:p w14:paraId="39DEBFB7" w14:textId="5C8DBEC6" w:rsidR="007674AA" w:rsidRDefault="007674AA" w:rsidP="00BF5D97">
      <w:pPr>
        <w:tabs>
          <w:tab w:val="left" w:pos="1020"/>
        </w:tabs>
        <w:spacing w:line="480" w:lineRule="auto"/>
        <w:rPr>
          <w:b/>
        </w:rPr>
      </w:pPr>
    </w:p>
    <w:p w14:paraId="44DCAC83" w14:textId="490D7865" w:rsidR="00C77352" w:rsidRDefault="00C77352" w:rsidP="00BF5D97">
      <w:pPr>
        <w:tabs>
          <w:tab w:val="left" w:pos="1020"/>
        </w:tabs>
        <w:spacing w:line="480" w:lineRule="auto"/>
        <w:rPr>
          <w:b/>
        </w:rPr>
      </w:pPr>
      <w:r>
        <w:rPr>
          <w:b/>
        </w:rPr>
        <w:t>User Story #1088 – Deactivate and activate User Accounts from Root and Administrator</w:t>
      </w:r>
    </w:p>
    <w:p w14:paraId="0EABA596" w14:textId="058B5465" w:rsidR="00C77352" w:rsidRPr="00C77352" w:rsidRDefault="00C77352" w:rsidP="00C77352">
      <w:pPr>
        <w:spacing w:before="200"/>
        <w:rPr>
          <w:color w:val="auto"/>
        </w:rPr>
      </w:pPr>
      <w:r w:rsidRPr="00C77352">
        <w:rPr>
          <w:bCs/>
        </w:rPr>
        <w:t>Unit Test</w:t>
      </w:r>
      <w:r>
        <w:rPr>
          <w:bCs/>
        </w:rPr>
        <w:t>s</w:t>
      </w:r>
    </w:p>
    <w:p w14:paraId="69FC34EB" w14:textId="77777777" w:rsidR="00C77352" w:rsidRPr="00C77352" w:rsidRDefault="00C77352" w:rsidP="00C77352">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044"/>
        <w:gridCol w:w="7502"/>
      </w:tblGrid>
      <w:tr w:rsidR="00C77352" w:rsidRPr="00C77352" w14:paraId="4D0B61D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B871BE0" w14:textId="77777777" w:rsidR="00C77352" w:rsidRPr="00C77352" w:rsidRDefault="00C77352" w:rsidP="00C77352">
            <w:pPr>
              <w:rPr>
                <w:color w:val="auto"/>
              </w:rPr>
            </w:pPr>
            <w:r w:rsidRPr="00C77352">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945278E" w14:textId="0446AF70" w:rsidR="00C77352" w:rsidRPr="00C77352" w:rsidRDefault="00C77352" w:rsidP="00C77352">
            <w:pPr>
              <w:rPr>
                <w:color w:val="auto"/>
              </w:rPr>
            </w:pPr>
            <w:r w:rsidRPr="00C77352">
              <w:t>UT-</w:t>
            </w:r>
            <w:r>
              <w:t>1088</w:t>
            </w:r>
            <w:r w:rsidRPr="00C77352">
              <w:t>-001-Sunny Day</w:t>
            </w:r>
          </w:p>
        </w:tc>
      </w:tr>
      <w:tr w:rsidR="00C77352" w:rsidRPr="00C77352" w14:paraId="74337BB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8B5DE48" w14:textId="77777777" w:rsidR="00C77352" w:rsidRPr="00C77352" w:rsidRDefault="00C77352" w:rsidP="00C77352">
            <w:pPr>
              <w:rPr>
                <w:color w:val="auto"/>
              </w:rPr>
            </w:pPr>
            <w:r w:rsidRPr="00C77352">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1D5431" w14:textId="77777777" w:rsidR="00C77352" w:rsidRPr="00C77352" w:rsidRDefault="00C77352" w:rsidP="00C77352">
            <w:pPr>
              <w:rPr>
                <w:color w:val="auto"/>
              </w:rPr>
            </w:pPr>
            <w:r w:rsidRPr="00C77352">
              <w:t>Test activate / deactivate user</w:t>
            </w:r>
          </w:p>
        </w:tc>
      </w:tr>
      <w:tr w:rsidR="00C77352" w:rsidRPr="00C77352" w14:paraId="58E52131" w14:textId="77777777" w:rsidTr="5AA2640E">
        <w:trPr>
          <w:trHeight w:val="46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1E2A37" w14:textId="77777777" w:rsidR="00C77352" w:rsidRPr="00C77352" w:rsidRDefault="00C77352" w:rsidP="00C77352">
            <w:pPr>
              <w:rPr>
                <w:color w:val="auto"/>
              </w:rPr>
            </w:pPr>
            <w:r w:rsidRPr="00C77352">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E46813A" w14:textId="77777777" w:rsidR="00C77352" w:rsidRPr="00C77352" w:rsidRDefault="00C77352" w:rsidP="00C77352">
            <w:pPr>
              <w:numPr>
                <w:ilvl w:val="0"/>
                <w:numId w:val="310"/>
              </w:numPr>
              <w:textAlignment w:val="baseline"/>
            </w:pPr>
            <w:r w:rsidRPr="00C77352">
              <w:t>The server is active</w:t>
            </w:r>
          </w:p>
          <w:p w14:paraId="71D89B02" w14:textId="77777777" w:rsidR="00C77352" w:rsidRPr="00C77352" w:rsidRDefault="00C77352" w:rsidP="00C77352">
            <w:pPr>
              <w:numPr>
                <w:ilvl w:val="0"/>
                <w:numId w:val="310"/>
              </w:numPr>
              <w:textAlignment w:val="baseline"/>
            </w:pPr>
            <w:r w:rsidRPr="00C77352">
              <w:t>The root is logged in</w:t>
            </w:r>
          </w:p>
          <w:p w14:paraId="1DBF8F32" w14:textId="77777777" w:rsidR="00C77352" w:rsidRPr="00C77352" w:rsidRDefault="00C77352" w:rsidP="00C77352">
            <w:pPr>
              <w:numPr>
                <w:ilvl w:val="0"/>
                <w:numId w:val="310"/>
              </w:numPr>
              <w:textAlignment w:val="baseline"/>
            </w:pPr>
            <w:r w:rsidRPr="00C77352">
              <w:t>The User Management webpage is shown</w:t>
            </w:r>
          </w:p>
        </w:tc>
      </w:tr>
      <w:tr w:rsidR="00C77352" w:rsidRPr="00C77352" w14:paraId="7439B87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373F32" w14:textId="77777777" w:rsidR="00C77352" w:rsidRPr="00C77352" w:rsidRDefault="00C77352" w:rsidP="00C77352">
            <w:pPr>
              <w:rPr>
                <w:color w:val="auto"/>
              </w:rPr>
            </w:pPr>
            <w:r w:rsidRPr="00C77352">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7805EAC" w14:textId="77777777" w:rsidR="00C77352" w:rsidRPr="00C77352" w:rsidRDefault="00C77352" w:rsidP="00C77352">
            <w:pPr>
              <w:numPr>
                <w:ilvl w:val="0"/>
                <w:numId w:val="311"/>
              </w:numPr>
              <w:textAlignment w:val="baseline"/>
            </w:pPr>
            <w:r w:rsidRPr="00C77352">
              <w:t>The root clicks on settings</w:t>
            </w:r>
          </w:p>
          <w:p w14:paraId="62BCA979" w14:textId="77777777" w:rsidR="00C77352" w:rsidRPr="00C77352" w:rsidRDefault="00C77352" w:rsidP="00C77352">
            <w:pPr>
              <w:numPr>
                <w:ilvl w:val="0"/>
                <w:numId w:val="311"/>
              </w:numPr>
              <w:textAlignment w:val="baseline"/>
            </w:pPr>
            <w:r w:rsidRPr="00C77352">
              <w:t>The root clicks on edit account details</w:t>
            </w:r>
          </w:p>
          <w:p w14:paraId="7ABE819D" w14:textId="77777777" w:rsidR="00C77352" w:rsidRPr="00C77352" w:rsidRDefault="00C77352" w:rsidP="00C77352">
            <w:pPr>
              <w:numPr>
                <w:ilvl w:val="0"/>
                <w:numId w:val="311"/>
              </w:numPr>
              <w:textAlignment w:val="baseline"/>
            </w:pPr>
            <w:r w:rsidRPr="00C77352">
              <w:t xml:space="preserve">The root clicks on activate / deactivate </w:t>
            </w:r>
          </w:p>
          <w:p w14:paraId="797F4B22" w14:textId="77777777" w:rsidR="00C77352" w:rsidRPr="00C77352" w:rsidRDefault="00C77352" w:rsidP="00C77352">
            <w:pPr>
              <w:numPr>
                <w:ilvl w:val="0"/>
                <w:numId w:val="311"/>
              </w:numPr>
              <w:textAlignment w:val="baseline"/>
            </w:pPr>
            <w:r w:rsidRPr="00C77352">
              <w:t>The system shows a confirmation message</w:t>
            </w:r>
          </w:p>
          <w:p w14:paraId="23725529" w14:textId="77777777" w:rsidR="00C77352" w:rsidRPr="00C77352" w:rsidRDefault="00C77352" w:rsidP="00C77352">
            <w:pPr>
              <w:numPr>
                <w:ilvl w:val="0"/>
                <w:numId w:val="311"/>
              </w:numPr>
              <w:textAlignment w:val="baseline"/>
            </w:pPr>
            <w:r w:rsidRPr="00C77352">
              <w:t>The root clicks on Ok</w:t>
            </w:r>
          </w:p>
        </w:tc>
      </w:tr>
      <w:tr w:rsidR="00C77352" w:rsidRPr="00C77352" w14:paraId="49DF0FC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66C4BC" w14:textId="77777777" w:rsidR="00C77352" w:rsidRPr="00C77352" w:rsidRDefault="00C77352" w:rsidP="00C77352">
            <w:pPr>
              <w:rPr>
                <w:color w:val="auto"/>
              </w:rPr>
            </w:pPr>
            <w:r w:rsidRPr="00C77352">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29644ED" w14:textId="77777777" w:rsidR="00C77352" w:rsidRPr="00C77352" w:rsidRDefault="00C77352" w:rsidP="00C77352">
            <w:pPr>
              <w:numPr>
                <w:ilvl w:val="0"/>
                <w:numId w:val="312"/>
              </w:numPr>
              <w:textAlignment w:val="baseline"/>
            </w:pPr>
            <w:r w:rsidRPr="00C77352">
              <w:t>The system shows a message activation / deactivation successful</w:t>
            </w:r>
          </w:p>
        </w:tc>
      </w:tr>
    </w:tbl>
    <w:p w14:paraId="0D6C999D" w14:textId="77777777" w:rsidR="00C77352" w:rsidRPr="00C77352" w:rsidRDefault="00C77352" w:rsidP="00C77352">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C77352" w:rsidRPr="00C77352" w14:paraId="25711DF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A4DD37C" w14:textId="77777777" w:rsidR="00C77352" w:rsidRPr="00C77352" w:rsidRDefault="00C77352" w:rsidP="00C77352">
            <w:pPr>
              <w:rPr>
                <w:color w:val="auto"/>
              </w:rPr>
            </w:pPr>
            <w:r w:rsidRPr="00C77352">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6B6FF69" w14:textId="6363A146" w:rsidR="00C77352" w:rsidRPr="00C77352" w:rsidRDefault="00C77352" w:rsidP="001D2603">
            <w:pPr>
              <w:rPr>
                <w:color w:val="auto"/>
              </w:rPr>
            </w:pPr>
            <w:r w:rsidRPr="00C77352">
              <w:t>UT-</w:t>
            </w:r>
            <w:r w:rsidR="001D2603">
              <w:t>1088</w:t>
            </w:r>
            <w:r w:rsidRPr="00C77352">
              <w:t>-002-Rainy Day</w:t>
            </w:r>
          </w:p>
        </w:tc>
      </w:tr>
      <w:tr w:rsidR="00C77352" w:rsidRPr="00C77352" w14:paraId="26FF1F5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F963BE7" w14:textId="77777777" w:rsidR="00C77352" w:rsidRPr="00C77352" w:rsidRDefault="00C77352" w:rsidP="00C77352">
            <w:pPr>
              <w:rPr>
                <w:color w:val="auto"/>
              </w:rPr>
            </w:pPr>
            <w:r w:rsidRPr="00C77352">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1850434" w14:textId="3A25AD0C" w:rsidR="00C77352" w:rsidRPr="00C77352" w:rsidRDefault="00C77352" w:rsidP="00C77352">
            <w:pPr>
              <w:rPr>
                <w:color w:val="auto"/>
              </w:rPr>
            </w:pPr>
            <w:r w:rsidRPr="00C77352">
              <w:t xml:space="preserve">Test activate / deactivate </w:t>
            </w:r>
            <w:r w:rsidR="00EF7524" w:rsidRPr="00C77352">
              <w:t>user without</w:t>
            </w:r>
            <w:r w:rsidRPr="00C77352">
              <w:t xml:space="preserve"> confirmation</w:t>
            </w:r>
          </w:p>
        </w:tc>
      </w:tr>
      <w:tr w:rsidR="00C77352" w:rsidRPr="00C77352" w14:paraId="7AF02DE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61843A" w14:textId="77777777" w:rsidR="00C77352" w:rsidRPr="00C77352" w:rsidRDefault="00C77352" w:rsidP="00C77352">
            <w:pPr>
              <w:rPr>
                <w:color w:val="auto"/>
              </w:rPr>
            </w:pPr>
            <w:r w:rsidRPr="00C77352">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1A6D13" w14:textId="77777777" w:rsidR="00C77352" w:rsidRPr="00C77352" w:rsidRDefault="00C77352" w:rsidP="00C77352">
            <w:pPr>
              <w:numPr>
                <w:ilvl w:val="0"/>
                <w:numId w:val="313"/>
              </w:numPr>
              <w:textAlignment w:val="baseline"/>
            </w:pPr>
            <w:r w:rsidRPr="00C77352">
              <w:t>The server is active</w:t>
            </w:r>
          </w:p>
          <w:p w14:paraId="2CD76119" w14:textId="77777777" w:rsidR="00C77352" w:rsidRPr="00C77352" w:rsidRDefault="00C77352" w:rsidP="00C77352">
            <w:pPr>
              <w:numPr>
                <w:ilvl w:val="0"/>
                <w:numId w:val="313"/>
              </w:numPr>
              <w:textAlignment w:val="baseline"/>
            </w:pPr>
            <w:r w:rsidRPr="00C77352">
              <w:t>The root is logged in</w:t>
            </w:r>
          </w:p>
          <w:p w14:paraId="5DB4C4D6" w14:textId="77777777" w:rsidR="00C77352" w:rsidRPr="00C77352" w:rsidRDefault="00C77352" w:rsidP="00C77352">
            <w:pPr>
              <w:numPr>
                <w:ilvl w:val="0"/>
                <w:numId w:val="313"/>
              </w:numPr>
              <w:textAlignment w:val="baseline"/>
            </w:pPr>
            <w:r w:rsidRPr="00C77352">
              <w:lastRenderedPageBreak/>
              <w:t>The User Management webpage is shown</w:t>
            </w:r>
          </w:p>
        </w:tc>
      </w:tr>
      <w:tr w:rsidR="00C77352" w:rsidRPr="00C77352" w14:paraId="009ADE3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B1D7019" w14:textId="77777777" w:rsidR="00C77352" w:rsidRPr="00C77352" w:rsidRDefault="00C77352" w:rsidP="00C77352">
            <w:pPr>
              <w:rPr>
                <w:color w:val="auto"/>
              </w:rPr>
            </w:pPr>
            <w:r w:rsidRPr="00C77352">
              <w:rPr>
                <w:b/>
                <w:bCs/>
              </w:rPr>
              <w:lastRenderedPageBreak/>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3625B0D" w14:textId="77777777" w:rsidR="00C77352" w:rsidRPr="00C77352" w:rsidRDefault="00C77352" w:rsidP="00C77352">
            <w:pPr>
              <w:numPr>
                <w:ilvl w:val="0"/>
                <w:numId w:val="314"/>
              </w:numPr>
              <w:textAlignment w:val="baseline"/>
            </w:pPr>
            <w:r w:rsidRPr="00C77352">
              <w:t>The root clicks on settings</w:t>
            </w:r>
          </w:p>
          <w:p w14:paraId="4F4BF82F" w14:textId="77777777" w:rsidR="00C77352" w:rsidRPr="00C77352" w:rsidRDefault="00C77352" w:rsidP="00C77352">
            <w:pPr>
              <w:numPr>
                <w:ilvl w:val="0"/>
                <w:numId w:val="314"/>
              </w:numPr>
              <w:textAlignment w:val="baseline"/>
            </w:pPr>
            <w:r w:rsidRPr="00C77352">
              <w:t>The root clicks on edit account details</w:t>
            </w:r>
          </w:p>
          <w:p w14:paraId="307D0395" w14:textId="77777777" w:rsidR="00C77352" w:rsidRPr="00C77352" w:rsidRDefault="00C77352" w:rsidP="00C77352">
            <w:pPr>
              <w:numPr>
                <w:ilvl w:val="0"/>
                <w:numId w:val="314"/>
              </w:numPr>
              <w:textAlignment w:val="baseline"/>
            </w:pPr>
            <w:r w:rsidRPr="00C77352">
              <w:t xml:space="preserve">The root clicks on activate / deactivate </w:t>
            </w:r>
          </w:p>
          <w:p w14:paraId="46FF432B" w14:textId="77777777" w:rsidR="00C77352" w:rsidRPr="00C77352" w:rsidRDefault="00C77352" w:rsidP="00C77352">
            <w:pPr>
              <w:numPr>
                <w:ilvl w:val="0"/>
                <w:numId w:val="314"/>
              </w:numPr>
              <w:textAlignment w:val="baseline"/>
            </w:pPr>
            <w:r w:rsidRPr="00C77352">
              <w:t>The system shows a confirmation message</w:t>
            </w:r>
          </w:p>
          <w:p w14:paraId="49C0B2DE" w14:textId="77777777" w:rsidR="00C77352" w:rsidRPr="00C77352" w:rsidRDefault="00C77352" w:rsidP="00C77352">
            <w:pPr>
              <w:numPr>
                <w:ilvl w:val="0"/>
                <w:numId w:val="314"/>
              </w:numPr>
              <w:textAlignment w:val="baseline"/>
            </w:pPr>
            <w:r w:rsidRPr="00C77352">
              <w:t>The root clicks on Cancel</w:t>
            </w:r>
          </w:p>
        </w:tc>
      </w:tr>
      <w:tr w:rsidR="00C77352" w:rsidRPr="00C77352" w14:paraId="1D4EB44F"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4BCF94" w14:textId="77777777" w:rsidR="00C77352" w:rsidRPr="00C77352" w:rsidRDefault="00C77352" w:rsidP="00C77352">
            <w:pPr>
              <w:rPr>
                <w:color w:val="auto"/>
              </w:rPr>
            </w:pPr>
            <w:r w:rsidRPr="00C77352">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7673451" w14:textId="77777777" w:rsidR="00C77352" w:rsidRPr="00C77352" w:rsidRDefault="00C77352" w:rsidP="00C77352">
            <w:pPr>
              <w:numPr>
                <w:ilvl w:val="0"/>
                <w:numId w:val="315"/>
              </w:numPr>
              <w:textAlignment w:val="baseline"/>
            </w:pPr>
            <w:r w:rsidRPr="00C77352">
              <w:t>The system will not activate / deactivate the user</w:t>
            </w:r>
          </w:p>
        </w:tc>
      </w:tr>
    </w:tbl>
    <w:p w14:paraId="6F680CF8" w14:textId="77777777" w:rsidR="00C77352" w:rsidRPr="00C77352" w:rsidRDefault="00C77352" w:rsidP="00C77352">
      <w:pPr>
        <w:spacing w:after="240"/>
        <w:rPr>
          <w:color w:val="auto"/>
        </w:rPr>
      </w:pPr>
    </w:p>
    <w:p w14:paraId="05C670DF" w14:textId="771A824C" w:rsidR="00C77352" w:rsidRPr="00C77352" w:rsidRDefault="00C77352" w:rsidP="00C77352">
      <w:pPr>
        <w:spacing w:before="200"/>
        <w:rPr>
          <w:color w:val="auto"/>
        </w:rPr>
      </w:pPr>
      <w:r w:rsidRPr="00C77352">
        <w:rPr>
          <w:bCs/>
        </w:rPr>
        <w:t>Integration Test</w:t>
      </w:r>
      <w:r w:rsidR="001D2603" w:rsidRPr="001D2603">
        <w:rPr>
          <w:bCs/>
        </w:rPr>
        <w: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02"/>
      </w:tblGrid>
      <w:tr w:rsidR="00C77352" w:rsidRPr="00C77352" w14:paraId="0BA20AF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8E4C858" w14:textId="77777777" w:rsidR="00C77352" w:rsidRPr="00C77352" w:rsidRDefault="00C77352" w:rsidP="00C77352">
            <w:pPr>
              <w:rPr>
                <w:color w:val="auto"/>
              </w:rPr>
            </w:pPr>
            <w:r w:rsidRPr="00C77352">
              <w:rPr>
                <w:b/>
                <w:bCs/>
              </w:rPr>
              <w:t>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BE6ADAF" w14:textId="564D215F" w:rsidR="00C77352" w:rsidRPr="00C77352" w:rsidRDefault="00C77352" w:rsidP="001D2603">
            <w:pPr>
              <w:rPr>
                <w:color w:val="auto"/>
              </w:rPr>
            </w:pPr>
            <w:r w:rsidRPr="00C77352">
              <w:t>IT-</w:t>
            </w:r>
            <w:r w:rsidR="001D2603">
              <w:t>1088</w:t>
            </w:r>
            <w:r w:rsidRPr="00C77352">
              <w:t>-001-Sunny Day</w:t>
            </w:r>
          </w:p>
        </w:tc>
      </w:tr>
      <w:tr w:rsidR="00C77352" w:rsidRPr="00C77352" w14:paraId="144DE64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8C3B7D" w14:textId="77777777" w:rsidR="00C77352" w:rsidRPr="00C77352" w:rsidRDefault="00C77352" w:rsidP="00C77352">
            <w:pPr>
              <w:rPr>
                <w:color w:val="auto"/>
              </w:rPr>
            </w:pPr>
            <w:r w:rsidRPr="00C77352">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8D3115D" w14:textId="77777777" w:rsidR="00C77352" w:rsidRPr="00C77352" w:rsidRDefault="00C77352" w:rsidP="00C77352">
            <w:pPr>
              <w:rPr>
                <w:color w:val="auto"/>
              </w:rPr>
            </w:pPr>
            <w:r w:rsidRPr="00C77352">
              <w:t>Test activate / deactivate user</w:t>
            </w:r>
          </w:p>
        </w:tc>
      </w:tr>
      <w:tr w:rsidR="00C77352" w:rsidRPr="00C77352" w14:paraId="0451CD8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B8885FE" w14:textId="77777777" w:rsidR="00C77352" w:rsidRPr="00C77352" w:rsidRDefault="00C77352" w:rsidP="00C77352">
            <w:pPr>
              <w:rPr>
                <w:color w:val="auto"/>
              </w:rPr>
            </w:pPr>
            <w:r w:rsidRPr="00C77352">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F892456" w14:textId="77777777" w:rsidR="00C77352" w:rsidRPr="00C77352" w:rsidRDefault="00C77352" w:rsidP="00C77352">
            <w:pPr>
              <w:numPr>
                <w:ilvl w:val="0"/>
                <w:numId w:val="316"/>
              </w:numPr>
              <w:textAlignment w:val="baseline"/>
            </w:pPr>
            <w:r w:rsidRPr="00C77352">
              <w:t>The server is active</w:t>
            </w:r>
          </w:p>
          <w:p w14:paraId="1B43C086" w14:textId="77777777" w:rsidR="00C77352" w:rsidRPr="00C77352" w:rsidRDefault="00C77352" w:rsidP="00C77352">
            <w:pPr>
              <w:numPr>
                <w:ilvl w:val="0"/>
                <w:numId w:val="316"/>
              </w:numPr>
              <w:textAlignment w:val="baseline"/>
            </w:pPr>
            <w:r w:rsidRPr="00C77352">
              <w:t>The root is logged in</w:t>
            </w:r>
          </w:p>
          <w:p w14:paraId="113DA0E3" w14:textId="77777777" w:rsidR="00C77352" w:rsidRPr="00C77352" w:rsidRDefault="00C77352" w:rsidP="00C77352">
            <w:pPr>
              <w:numPr>
                <w:ilvl w:val="0"/>
                <w:numId w:val="316"/>
              </w:numPr>
              <w:textAlignment w:val="baseline"/>
            </w:pPr>
            <w:r w:rsidRPr="00C77352">
              <w:t>The User Management webpage is shown</w:t>
            </w:r>
          </w:p>
        </w:tc>
      </w:tr>
      <w:tr w:rsidR="00C77352" w:rsidRPr="00C77352" w14:paraId="7F35994F"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467C33" w14:textId="77777777" w:rsidR="00C77352" w:rsidRPr="00C77352" w:rsidRDefault="00C77352" w:rsidP="00C77352">
            <w:pPr>
              <w:rPr>
                <w:color w:val="auto"/>
              </w:rPr>
            </w:pPr>
            <w:r w:rsidRPr="00C77352">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817874C" w14:textId="77777777" w:rsidR="00C77352" w:rsidRPr="00C77352" w:rsidRDefault="00C77352" w:rsidP="00C77352">
            <w:pPr>
              <w:numPr>
                <w:ilvl w:val="0"/>
                <w:numId w:val="317"/>
              </w:numPr>
              <w:textAlignment w:val="baseline"/>
            </w:pPr>
            <w:r w:rsidRPr="00C77352">
              <w:t>The root clicks on settings</w:t>
            </w:r>
          </w:p>
          <w:p w14:paraId="59AE2F1F" w14:textId="77777777" w:rsidR="00C77352" w:rsidRPr="00C77352" w:rsidRDefault="00C77352" w:rsidP="00C77352">
            <w:pPr>
              <w:numPr>
                <w:ilvl w:val="0"/>
                <w:numId w:val="317"/>
              </w:numPr>
              <w:textAlignment w:val="baseline"/>
            </w:pPr>
            <w:r w:rsidRPr="00C77352">
              <w:t xml:space="preserve">The root clicks on activate / deactivate </w:t>
            </w:r>
          </w:p>
          <w:p w14:paraId="0A52A12A" w14:textId="77777777" w:rsidR="00C77352" w:rsidRPr="00C77352" w:rsidRDefault="00C77352" w:rsidP="00C77352">
            <w:pPr>
              <w:numPr>
                <w:ilvl w:val="0"/>
                <w:numId w:val="317"/>
              </w:numPr>
              <w:textAlignment w:val="baseline"/>
            </w:pPr>
            <w:r w:rsidRPr="00C77352">
              <w:t>The system shows a confirmation message</w:t>
            </w:r>
          </w:p>
          <w:p w14:paraId="1EFD8720" w14:textId="77777777" w:rsidR="00C77352" w:rsidRPr="00C77352" w:rsidRDefault="00C77352" w:rsidP="00C77352">
            <w:pPr>
              <w:numPr>
                <w:ilvl w:val="0"/>
                <w:numId w:val="317"/>
              </w:numPr>
              <w:textAlignment w:val="baseline"/>
            </w:pPr>
            <w:r w:rsidRPr="00C77352">
              <w:t>The root clicks on Ok</w:t>
            </w:r>
          </w:p>
        </w:tc>
      </w:tr>
      <w:tr w:rsidR="00C77352" w:rsidRPr="00C77352" w14:paraId="4F11B72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6475EDD" w14:textId="77777777" w:rsidR="00C77352" w:rsidRPr="00C77352" w:rsidRDefault="00C77352" w:rsidP="00C77352">
            <w:pPr>
              <w:rPr>
                <w:color w:val="auto"/>
              </w:rPr>
            </w:pPr>
            <w:r w:rsidRPr="00C77352">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B0F252B" w14:textId="77777777" w:rsidR="00C77352" w:rsidRPr="00C77352" w:rsidRDefault="00C77352" w:rsidP="00C77352">
            <w:pPr>
              <w:numPr>
                <w:ilvl w:val="0"/>
                <w:numId w:val="318"/>
              </w:numPr>
              <w:textAlignment w:val="baseline"/>
            </w:pPr>
            <w:r w:rsidRPr="00C77352">
              <w:t>The system shows a message activation / deactivation successful</w:t>
            </w:r>
          </w:p>
        </w:tc>
      </w:tr>
    </w:tbl>
    <w:p w14:paraId="75ABB5B8" w14:textId="77777777" w:rsidR="00C77352" w:rsidRPr="00C77352" w:rsidRDefault="00C77352" w:rsidP="00C77352">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C77352" w:rsidRPr="00C77352" w14:paraId="53CCA99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7674549" w14:textId="77777777" w:rsidR="00C77352" w:rsidRPr="00C77352" w:rsidRDefault="00C77352" w:rsidP="00C77352">
            <w:pPr>
              <w:rPr>
                <w:color w:val="auto"/>
              </w:rPr>
            </w:pPr>
            <w:r w:rsidRPr="00C77352">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FD9DBA9" w14:textId="0B57CA1C" w:rsidR="00C77352" w:rsidRPr="00C77352" w:rsidRDefault="001D2603" w:rsidP="00C77352">
            <w:pPr>
              <w:rPr>
                <w:color w:val="auto"/>
              </w:rPr>
            </w:pPr>
            <w:r>
              <w:t>IT-1088</w:t>
            </w:r>
            <w:r w:rsidR="00C77352" w:rsidRPr="00C77352">
              <w:t>-002-Rainy Day</w:t>
            </w:r>
          </w:p>
        </w:tc>
      </w:tr>
      <w:tr w:rsidR="00C77352" w:rsidRPr="00C77352" w14:paraId="2C75C64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925BAB" w14:textId="77777777" w:rsidR="00C77352" w:rsidRPr="00C77352" w:rsidRDefault="00C77352" w:rsidP="00C77352">
            <w:pPr>
              <w:rPr>
                <w:color w:val="auto"/>
              </w:rPr>
            </w:pPr>
            <w:r w:rsidRPr="00C77352">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2D3A536" w14:textId="77777777" w:rsidR="00C77352" w:rsidRPr="00C77352" w:rsidRDefault="00C77352" w:rsidP="00C77352">
            <w:pPr>
              <w:rPr>
                <w:color w:val="auto"/>
              </w:rPr>
            </w:pPr>
            <w:r w:rsidRPr="00C77352">
              <w:t xml:space="preserve">Test activate / deactivate </w:t>
            </w:r>
          </w:p>
        </w:tc>
      </w:tr>
      <w:tr w:rsidR="00C77352" w:rsidRPr="00C77352" w14:paraId="6320427F"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D44A4CE" w14:textId="77777777" w:rsidR="00C77352" w:rsidRPr="00C77352" w:rsidRDefault="00C77352" w:rsidP="00C77352">
            <w:pPr>
              <w:rPr>
                <w:color w:val="auto"/>
              </w:rPr>
            </w:pPr>
            <w:r w:rsidRPr="00C77352">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D7334DA" w14:textId="77777777" w:rsidR="00C77352" w:rsidRPr="00C77352" w:rsidRDefault="00C77352" w:rsidP="00C77352">
            <w:pPr>
              <w:numPr>
                <w:ilvl w:val="0"/>
                <w:numId w:val="319"/>
              </w:numPr>
              <w:textAlignment w:val="baseline"/>
            </w:pPr>
            <w:r w:rsidRPr="00C77352">
              <w:t>The server is active</w:t>
            </w:r>
          </w:p>
          <w:p w14:paraId="17BF43A6" w14:textId="77777777" w:rsidR="00C77352" w:rsidRPr="00C77352" w:rsidRDefault="00C77352" w:rsidP="00C77352">
            <w:pPr>
              <w:numPr>
                <w:ilvl w:val="0"/>
                <w:numId w:val="319"/>
              </w:numPr>
              <w:textAlignment w:val="baseline"/>
            </w:pPr>
            <w:r w:rsidRPr="00C77352">
              <w:t>The user is logged in</w:t>
            </w:r>
          </w:p>
          <w:p w14:paraId="1F92F07A" w14:textId="77777777" w:rsidR="00C77352" w:rsidRPr="00C77352" w:rsidRDefault="00C77352" w:rsidP="00C77352">
            <w:pPr>
              <w:numPr>
                <w:ilvl w:val="0"/>
                <w:numId w:val="319"/>
              </w:numPr>
              <w:textAlignment w:val="baseline"/>
            </w:pPr>
            <w:r w:rsidRPr="00C77352">
              <w:t>The user is in the homepage</w:t>
            </w:r>
          </w:p>
        </w:tc>
      </w:tr>
      <w:tr w:rsidR="00C77352" w:rsidRPr="00C77352" w14:paraId="2F3238A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7A3FB98" w14:textId="77777777" w:rsidR="00C77352" w:rsidRPr="00C77352" w:rsidRDefault="00C77352" w:rsidP="00C77352">
            <w:pPr>
              <w:rPr>
                <w:color w:val="auto"/>
              </w:rPr>
            </w:pPr>
            <w:r w:rsidRPr="00C77352">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8F7E0EB" w14:textId="77777777" w:rsidR="00C77352" w:rsidRPr="00C77352" w:rsidRDefault="00C77352" w:rsidP="00C77352">
            <w:pPr>
              <w:numPr>
                <w:ilvl w:val="0"/>
                <w:numId w:val="320"/>
              </w:numPr>
              <w:textAlignment w:val="baseline"/>
            </w:pPr>
            <w:r w:rsidRPr="00C77352">
              <w:t>The root clicks on settings</w:t>
            </w:r>
          </w:p>
          <w:p w14:paraId="787C6405" w14:textId="77777777" w:rsidR="00C77352" w:rsidRPr="00C77352" w:rsidRDefault="00C77352" w:rsidP="00C77352">
            <w:pPr>
              <w:numPr>
                <w:ilvl w:val="0"/>
                <w:numId w:val="320"/>
              </w:numPr>
              <w:textAlignment w:val="baseline"/>
            </w:pPr>
            <w:r w:rsidRPr="00C77352">
              <w:t>The root clicks on edit account details</w:t>
            </w:r>
          </w:p>
          <w:p w14:paraId="57160D0D" w14:textId="77777777" w:rsidR="00C77352" w:rsidRPr="00C77352" w:rsidRDefault="00C77352" w:rsidP="00C77352">
            <w:pPr>
              <w:numPr>
                <w:ilvl w:val="0"/>
                <w:numId w:val="320"/>
              </w:numPr>
              <w:textAlignment w:val="baseline"/>
            </w:pPr>
            <w:r w:rsidRPr="00C77352">
              <w:t xml:space="preserve">The root clicks on activate / deactivate </w:t>
            </w:r>
          </w:p>
          <w:p w14:paraId="03FF81AB" w14:textId="77777777" w:rsidR="00C77352" w:rsidRPr="00C77352" w:rsidRDefault="00C77352" w:rsidP="00C77352">
            <w:pPr>
              <w:numPr>
                <w:ilvl w:val="0"/>
                <w:numId w:val="320"/>
              </w:numPr>
              <w:textAlignment w:val="baseline"/>
            </w:pPr>
            <w:r w:rsidRPr="00C77352">
              <w:t>The system shows a confirmation message</w:t>
            </w:r>
          </w:p>
          <w:p w14:paraId="7C1E3DB5" w14:textId="77777777" w:rsidR="00C77352" w:rsidRPr="00C77352" w:rsidRDefault="00C77352" w:rsidP="00C77352">
            <w:pPr>
              <w:numPr>
                <w:ilvl w:val="0"/>
                <w:numId w:val="320"/>
              </w:numPr>
              <w:textAlignment w:val="baseline"/>
            </w:pPr>
            <w:r w:rsidRPr="00C77352">
              <w:t>The root clicks on Cancel</w:t>
            </w:r>
          </w:p>
        </w:tc>
      </w:tr>
      <w:tr w:rsidR="00C77352" w:rsidRPr="00C77352" w14:paraId="48612E1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4B30CF2" w14:textId="77777777" w:rsidR="00C77352" w:rsidRPr="00C77352" w:rsidRDefault="00C77352" w:rsidP="00C77352">
            <w:pPr>
              <w:rPr>
                <w:color w:val="auto"/>
              </w:rPr>
            </w:pPr>
            <w:r w:rsidRPr="00C77352">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0469F1" w14:textId="77777777" w:rsidR="00C77352" w:rsidRPr="00C77352" w:rsidRDefault="00C77352" w:rsidP="00C77352">
            <w:pPr>
              <w:numPr>
                <w:ilvl w:val="0"/>
                <w:numId w:val="321"/>
              </w:numPr>
              <w:textAlignment w:val="baseline"/>
            </w:pPr>
            <w:r w:rsidRPr="00C77352">
              <w:t>The system will not activate / deactivate the user</w:t>
            </w:r>
          </w:p>
        </w:tc>
      </w:tr>
    </w:tbl>
    <w:p w14:paraId="24D098BA" w14:textId="3D9B9F44" w:rsidR="00C77352" w:rsidRDefault="00C77352" w:rsidP="00BF5D97">
      <w:pPr>
        <w:tabs>
          <w:tab w:val="left" w:pos="1020"/>
        </w:tabs>
        <w:spacing w:line="480" w:lineRule="auto"/>
        <w:rPr>
          <w:b/>
        </w:rPr>
      </w:pPr>
    </w:p>
    <w:p w14:paraId="1639BAF6" w14:textId="0457E0E5" w:rsidR="001D2603" w:rsidRDefault="001D2603" w:rsidP="00BF5D97">
      <w:pPr>
        <w:tabs>
          <w:tab w:val="left" w:pos="1020"/>
        </w:tabs>
        <w:spacing w:line="480" w:lineRule="auto"/>
        <w:rPr>
          <w:b/>
        </w:rPr>
      </w:pPr>
      <w:r>
        <w:rPr>
          <w:b/>
        </w:rPr>
        <w:t>User Story #1094 – Implement confirmation of BOLO updates</w:t>
      </w:r>
    </w:p>
    <w:p w14:paraId="3A5B5575" w14:textId="23410C14" w:rsidR="001D2603" w:rsidRDefault="001D2603" w:rsidP="00BF5D97">
      <w:pPr>
        <w:tabs>
          <w:tab w:val="left" w:pos="1020"/>
        </w:tabs>
        <w:spacing w:line="480" w:lineRule="auto"/>
      </w:pPr>
      <w:r>
        <w:lastRenderedPageBreak/>
        <w:t>Unit tes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1D2603" w:rsidRPr="00C77352" w14:paraId="5262D524"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5455FC2" w14:textId="77777777" w:rsidR="001D2603" w:rsidRPr="00C77352" w:rsidRDefault="001D2603" w:rsidP="00E52EE0">
            <w:pPr>
              <w:rPr>
                <w:color w:val="auto"/>
              </w:rPr>
            </w:pPr>
            <w:r w:rsidRPr="00C77352">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1778CD7" w14:textId="4D9E8EEC" w:rsidR="001D2603" w:rsidRPr="00C77352" w:rsidRDefault="001D2603" w:rsidP="001D2603">
            <w:pPr>
              <w:rPr>
                <w:color w:val="auto"/>
              </w:rPr>
            </w:pPr>
            <w:r>
              <w:t>U-1094-1</w:t>
            </w:r>
          </w:p>
        </w:tc>
      </w:tr>
      <w:tr w:rsidR="001D2603" w:rsidRPr="00C77352" w14:paraId="6ECB3E35"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497B965" w14:textId="77777777" w:rsidR="001D2603" w:rsidRPr="00C77352" w:rsidRDefault="001D2603" w:rsidP="00E52EE0">
            <w:pPr>
              <w:rPr>
                <w:color w:val="auto"/>
              </w:rPr>
            </w:pPr>
            <w:r w:rsidRPr="00C77352">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BB02013" w14:textId="4AC7C67B" w:rsidR="001D2603" w:rsidRPr="00C77352" w:rsidRDefault="001D2603" w:rsidP="00E52EE0">
            <w:pPr>
              <w:rPr>
                <w:color w:val="auto"/>
              </w:rPr>
            </w:pPr>
            <w:r w:rsidRPr="001D2603">
              <w:t>Validate that updates are applied when edits are confirmed</w:t>
            </w:r>
          </w:p>
        </w:tc>
      </w:tr>
      <w:tr w:rsidR="001D2603" w:rsidRPr="00C77352" w14:paraId="3E0B7A9D"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61E7822" w14:textId="77777777" w:rsidR="001D2603" w:rsidRPr="00C77352" w:rsidRDefault="001D2603" w:rsidP="00E52EE0">
            <w:pPr>
              <w:rPr>
                <w:color w:val="auto"/>
              </w:rPr>
            </w:pPr>
            <w:r w:rsidRPr="00C77352">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36CAB6" w14:textId="1EBDEB30" w:rsidR="001D2603" w:rsidRPr="00C77352" w:rsidRDefault="001D2603" w:rsidP="001D2603">
            <w:pPr>
              <w:textAlignment w:val="baseline"/>
            </w:pPr>
            <w:r w:rsidRPr="001D2603">
              <w:t>testBolo exists in Database</w:t>
            </w:r>
          </w:p>
        </w:tc>
      </w:tr>
      <w:tr w:rsidR="001D2603" w:rsidRPr="00C77352" w14:paraId="797C3F0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96BB259" w14:textId="77777777" w:rsidR="001D2603" w:rsidRPr="00C77352" w:rsidRDefault="001D2603" w:rsidP="00E52EE0">
            <w:pPr>
              <w:rPr>
                <w:color w:val="auto"/>
              </w:rPr>
            </w:pPr>
            <w:r w:rsidRPr="00C77352">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E13A09" w14:textId="48EF939D" w:rsidR="001D2603" w:rsidRPr="00C77352" w:rsidRDefault="001D2603" w:rsidP="001D2603">
            <w:pPr>
              <w:textAlignment w:val="baseline"/>
            </w:pPr>
            <w:r w:rsidRPr="001D2603">
              <w:t>Officer edits Bolo and email confirmation is sent by the System</w:t>
            </w:r>
          </w:p>
        </w:tc>
      </w:tr>
      <w:tr w:rsidR="001D2603" w:rsidRPr="00C77352" w14:paraId="0689F49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E8B3F52" w14:textId="77777777" w:rsidR="001D2603" w:rsidRPr="00C77352" w:rsidRDefault="001D2603" w:rsidP="00E52EE0">
            <w:pPr>
              <w:rPr>
                <w:color w:val="auto"/>
              </w:rPr>
            </w:pPr>
            <w:r w:rsidRPr="00C77352">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F08FACA" w14:textId="63CF1A4F" w:rsidR="001D2603" w:rsidRPr="00C77352" w:rsidRDefault="001D2603" w:rsidP="001D2603">
            <w:pPr>
              <w:textAlignment w:val="baseline"/>
            </w:pPr>
            <w:r w:rsidRPr="001D2603">
              <w:t>Bolo changes are shown when user cliks on confirmation link</w:t>
            </w:r>
          </w:p>
        </w:tc>
      </w:tr>
    </w:tbl>
    <w:p w14:paraId="11790FA5" w14:textId="21A849CE" w:rsidR="001D2603" w:rsidRDefault="001D2603" w:rsidP="00BF5D97">
      <w:pPr>
        <w:tabs>
          <w:tab w:val="left" w:pos="1020"/>
        </w:tabs>
        <w:spacing w:line="480" w:lineRule="auto"/>
      </w:pP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1D2603" w:rsidRPr="00C77352" w14:paraId="36A82C3B"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D493842" w14:textId="77777777" w:rsidR="001D2603" w:rsidRPr="00C77352" w:rsidRDefault="001D2603" w:rsidP="00E52EE0">
            <w:pPr>
              <w:rPr>
                <w:color w:val="auto"/>
              </w:rPr>
            </w:pPr>
            <w:r w:rsidRPr="00C77352">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D001164" w14:textId="613F2C16" w:rsidR="001D2603" w:rsidRPr="00C77352" w:rsidRDefault="001D2603" w:rsidP="00E52EE0">
            <w:pPr>
              <w:rPr>
                <w:color w:val="auto"/>
              </w:rPr>
            </w:pPr>
            <w:r>
              <w:t>U-1094-2</w:t>
            </w:r>
          </w:p>
        </w:tc>
      </w:tr>
      <w:tr w:rsidR="001D2603" w:rsidRPr="00C77352" w14:paraId="4801FC99"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B5937F" w14:textId="77777777" w:rsidR="001D2603" w:rsidRPr="00C77352" w:rsidRDefault="001D2603" w:rsidP="00E52EE0">
            <w:pPr>
              <w:rPr>
                <w:color w:val="auto"/>
              </w:rPr>
            </w:pPr>
            <w:r w:rsidRPr="00C77352">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CE85498" w14:textId="283D86ED" w:rsidR="001D2603" w:rsidRPr="00C77352" w:rsidRDefault="001D2603" w:rsidP="00E52EE0">
            <w:pPr>
              <w:rPr>
                <w:color w:val="auto"/>
              </w:rPr>
            </w:pPr>
            <w:r w:rsidRPr="001D2603">
              <w:t>Validate that Bolo is locked for editing when it is pending confirmation</w:t>
            </w:r>
          </w:p>
        </w:tc>
      </w:tr>
      <w:tr w:rsidR="001D2603" w:rsidRPr="00C77352" w14:paraId="358F7F66"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F4447F6" w14:textId="77777777" w:rsidR="001D2603" w:rsidRPr="00C77352" w:rsidRDefault="001D2603" w:rsidP="00E52EE0">
            <w:pPr>
              <w:rPr>
                <w:color w:val="auto"/>
              </w:rPr>
            </w:pPr>
            <w:r w:rsidRPr="00C77352">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9895BB1" w14:textId="729E3DF9" w:rsidR="001D2603" w:rsidRPr="00C77352" w:rsidRDefault="001D2603" w:rsidP="00E52EE0">
            <w:pPr>
              <w:textAlignment w:val="baseline"/>
            </w:pPr>
            <w:r w:rsidRPr="001D2603">
              <w:t>TestBolo has been edited by testUser but is still pending confirmation.</w:t>
            </w:r>
          </w:p>
        </w:tc>
      </w:tr>
      <w:tr w:rsidR="001D2603" w:rsidRPr="00C77352" w14:paraId="072A834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D174DAF" w14:textId="77777777" w:rsidR="001D2603" w:rsidRPr="00C77352" w:rsidRDefault="001D2603" w:rsidP="00E52EE0">
            <w:pPr>
              <w:rPr>
                <w:color w:val="auto"/>
              </w:rPr>
            </w:pPr>
            <w:r w:rsidRPr="00C77352">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0C2669" w14:textId="61BCF52C" w:rsidR="001D2603" w:rsidRPr="00C77352" w:rsidRDefault="001D2603" w:rsidP="00E52EE0">
            <w:pPr>
              <w:textAlignment w:val="baseline"/>
            </w:pPr>
            <w:r w:rsidRPr="001D2603">
              <w:t>testUser2 tries to edit testBolo</w:t>
            </w:r>
          </w:p>
        </w:tc>
      </w:tr>
      <w:tr w:rsidR="001D2603" w:rsidRPr="00C77352" w14:paraId="336D044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FC162A" w14:textId="77777777" w:rsidR="001D2603" w:rsidRPr="00C77352" w:rsidRDefault="001D2603" w:rsidP="00E52EE0">
            <w:pPr>
              <w:rPr>
                <w:color w:val="auto"/>
              </w:rPr>
            </w:pPr>
            <w:r w:rsidRPr="00C77352">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5EB0008" w14:textId="2F0100C2" w:rsidR="001D2603" w:rsidRPr="00C77352" w:rsidRDefault="001D2603" w:rsidP="00E52EE0">
            <w:pPr>
              <w:textAlignment w:val="baseline"/>
            </w:pPr>
            <w:r w:rsidRPr="001D2603">
              <w:t>System displays message preventing testUser2 from updating testBolo.</w:t>
            </w:r>
          </w:p>
        </w:tc>
      </w:tr>
    </w:tbl>
    <w:p w14:paraId="50242C84" w14:textId="77777777" w:rsidR="001D2603" w:rsidRPr="001D2603" w:rsidRDefault="001D2603" w:rsidP="00BF5D97">
      <w:pPr>
        <w:tabs>
          <w:tab w:val="left" w:pos="1020"/>
        </w:tabs>
        <w:spacing w:line="480" w:lineRule="auto"/>
      </w:pPr>
    </w:p>
    <w:p w14:paraId="204F7DE5" w14:textId="6385EA6A" w:rsidR="001D2603" w:rsidRDefault="001D2603" w:rsidP="00BF5D97">
      <w:pPr>
        <w:tabs>
          <w:tab w:val="left" w:pos="1020"/>
        </w:tabs>
        <w:spacing w:line="480" w:lineRule="auto"/>
      </w:pPr>
      <w: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1D2603" w:rsidRPr="00C77352" w14:paraId="47D83C87"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ADA8CE5" w14:textId="77777777" w:rsidR="001D2603" w:rsidRPr="00C77352" w:rsidRDefault="001D2603" w:rsidP="00E52EE0">
            <w:pPr>
              <w:rPr>
                <w:color w:val="auto"/>
              </w:rPr>
            </w:pPr>
            <w:r w:rsidRPr="00C77352">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D5BDA72" w14:textId="7C5FF8DB" w:rsidR="001D2603" w:rsidRPr="00C77352" w:rsidRDefault="001D2603" w:rsidP="00E52EE0">
            <w:pPr>
              <w:rPr>
                <w:color w:val="auto"/>
              </w:rPr>
            </w:pPr>
            <w:r>
              <w:t>I-1094-1</w:t>
            </w:r>
          </w:p>
        </w:tc>
      </w:tr>
      <w:tr w:rsidR="001D2603" w:rsidRPr="00C77352" w14:paraId="2ABC1D9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D96DD49" w14:textId="77777777" w:rsidR="001D2603" w:rsidRPr="00C77352" w:rsidRDefault="001D2603" w:rsidP="00E52EE0">
            <w:pPr>
              <w:rPr>
                <w:color w:val="auto"/>
              </w:rPr>
            </w:pPr>
            <w:r w:rsidRPr="00C77352">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FB415FB" w14:textId="0EC9CEDE" w:rsidR="001D2603" w:rsidRPr="00C77352" w:rsidRDefault="001D2603" w:rsidP="00E52EE0">
            <w:pPr>
              <w:rPr>
                <w:color w:val="auto"/>
              </w:rPr>
            </w:pPr>
            <w:r w:rsidRPr="001D2603">
              <w:t>Validate that confirmation route correctly redirects to Home page when token is not valid</w:t>
            </w:r>
          </w:p>
        </w:tc>
      </w:tr>
      <w:tr w:rsidR="001D2603" w:rsidRPr="00C77352" w14:paraId="279F92B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DC72649" w14:textId="77777777" w:rsidR="001D2603" w:rsidRPr="00C77352" w:rsidRDefault="001D2603" w:rsidP="00E52EE0">
            <w:pPr>
              <w:rPr>
                <w:color w:val="auto"/>
              </w:rPr>
            </w:pPr>
            <w:r w:rsidRPr="00C77352">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C14737F" w14:textId="05EB115F" w:rsidR="001D2603" w:rsidRPr="00C77352" w:rsidRDefault="001D2603" w:rsidP="00E52EE0">
            <w:pPr>
              <w:textAlignment w:val="baseline"/>
            </w:pPr>
            <w:r w:rsidRPr="001D2603">
              <w:t>Officer has received confirmation link via email.</w:t>
            </w:r>
          </w:p>
        </w:tc>
      </w:tr>
      <w:tr w:rsidR="001D2603" w:rsidRPr="00C77352" w14:paraId="02D3CC4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FCC96E7" w14:textId="77777777" w:rsidR="001D2603" w:rsidRPr="00C77352" w:rsidRDefault="001D2603" w:rsidP="00E52EE0">
            <w:pPr>
              <w:rPr>
                <w:color w:val="auto"/>
              </w:rPr>
            </w:pPr>
            <w:r w:rsidRPr="00C77352">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C5F1A3" w14:textId="534ABBB4" w:rsidR="001D2603" w:rsidRPr="00C77352" w:rsidRDefault="001D2603" w:rsidP="00E52EE0">
            <w:pPr>
              <w:textAlignment w:val="baseline"/>
            </w:pPr>
            <w:r w:rsidRPr="001D2603">
              <w:t>Officer clicks on confirmation link and add additional digits by mistake</w:t>
            </w:r>
          </w:p>
        </w:tc>
      </w:tr>
      <w:tr w:rsidR="001D2603" w:rsidRPr="00C77352" w14:paraId="7A84D1C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24FFC36" w14:textId="77777777" w:rsidR="001D2603" w:rsidRPr="00C77352" w:rsidRDefault="001D2603" w:rsidP="00E52EE0">
            <w:pPr>
              <w:rPr>
                <w:color w:val="auto"/>
              </w:rPr>
            </w:pPr>
            <w:r w:rsidRPr="00C77352">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8B5D3E" w14:textId="49397A05" w:rsidR="001D2603" w:rsidRPr="00C77352" w:rsidRDefault="001D2603" w:rsidP="00E52EE0">
            <w:pPr>
              <w:textAlignment w:val="baseline"/>
            </w:pPr>
            <w:r w:rsidRPr="001D2603">
              <w:t>System redirects officer to Home page and displays a warning message.</w:t>
            </w:r>
          </w:p>
        </w:tc>
      </w:tr>
    </w:tbl>
    <w:p w14:paraId="237EC385" w14:textId="77777777" w:rsidR="001D2603" w:rsidRPr="007674AA" w:rsidRDefault="001D2603" w:rsidP="00BF5D97">
      <w:pPr>
        <w:tabs>
          <w:tab w:val="left" w:pos="1020"/>
        </w:tabs>
        <w:spacing w:line="480" w:lineRule="auto"/>
        <w:rPr>
          <w:b/>
        </w:rPr>
      </w:pPr>
    </w:p>
    <w:p w14:paraId="2D82B6A8" w14:textId="2DA47B31" w:rsidR="00C92532" w:rsidRDefault="00C92532" w:rsidP="00BF5D97">
      <w:pPr>
        <w:tabs>
          <w:tab w:val="left" w:pos="1020"/>
        </w:tabs>
        <w:spacing w:line="480" w:lineRule="auto"/>
        <w:rPr>
          <w:b/>
        </w:rPr>
      </w:pPr>
      <w:r>
        <w:rPr>
          <w:b/>
        </w:rPr>
        <w:t>User Story #1155 – Change PDF labels</w:t>
      </w:r>
    </w:p>
    <w:p w14:paraId="1A16C6CB" w14:textId="0F3F8B05" w:rsidR="00C92532" w:rsidRPr="00C92532" w:rsidRDefault="00C92532" w:rsidP="00BF5D97">
      <w:pPr>
        <w:tabs>
          <w:tab w:val="left" w:pos="1020"/>
        </w:tabs>
        <w:spacing w:line="480" w:lineRule="auto"/>
      </w:pPr>
      <w:r>
        <w:t>Unit tes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C92532" w:rsidRPr="00C77352" w14:paraId="138A2C7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4BA9CBD" w14:textId="77777777" w:rsidR="00C92532" w:rsidRPr="00C77352" w:rsidRDefault="00C92532" w:rsidP="00C92532">
            <w:pPr>
              <w:rPr>
                <w:color w:val="auto"/>
              </w:rPr>
            </w:pPr>
            <w:r w:rsidRPr="00C77352">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61BCCBD" w14:textId="1AB1DABC" w:rsidR="00C92532" w:rsidRPr="00C77352" w:rsidRDefault="00C92532" w:rsidP="00C92532">
            <w:pPr>
              <w:rPr>
                <w:color w:val="auto"/>
              </w:rPr>
            </w:pPr>
            <w:r>
              <w:t>U-1155-1</w:t>
            </w:r>
          </w:p>
        </w:tc>
      </w:tr>
      <w:tr w:rsidR="00C92532" w:rsidRPr="00C77352" w14:paraId="30877A4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D9188A" w14:textId="77777777" w:rsidR="00C92532" w:rsidRPr="00C77352" w:rsidRDefault="00C92532" w:rsidP="00C92532">
            <w:pPr>
              <w:rPr>
                <w:color w:val="auto"/>
              </w:rPr>
            </w:pPr>
            <w:r w:rsidRPr="00C77352">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18F4644" w14:textId="5FDA8313" w:rsidR="00C92532" w:rsidRPr="00C77352" w:rsidRDefault="00C92532" w:rsidP="00C92532">
            <w:pPr>
              <w:rPr>
                <w:color w:val="auto"/>
              </w:rPr>
            </w:pPr>
            <w:r w:rsidRPr="00C92532">
              <w:t>Validate that PDF is sent with the correct labels</w:t>
            </w:r>
          </w:p>
        </w:tc>
      </w:tr>
      <w:tr w:rsidR="00C92532" w:rsidRPr="00C77352" w14:paraId="496B62F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6A5B31" w14:textId="77777777" w:rsidR="00C92532" w:rsidRPr="00C77352" w:rsidRDefault="00C92532" w:rsidP="00C92532">
            <w:pPr>
              <w:rPr>
                <w:color w:val="auto"/>
              </w:rPr>
            </w:pPr>
            <w:r w:rsidRPr="00C77352">
              <w:rPr>
                <w:b/>
                <w:bCs/>
              </w:rPr>
              <w:lastRenderedPageBreak/>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3395480" w14:textId="50E2AF2D" w:rsidR="00C92532" w:rsidRPr="00C77352" w:rsidRDefault="00C92532" w:rsidP="00C92532">
            <w:pPr>
              <w:textAlignment w:val="baseline"/>
            </w:pPr>
            <w:r w:rsidRPr="00C92532">
              <w:t>Officer is authenticated with the BOLO app.</w:t>
            </w:r>
          </w:p>
        </w:tc>
      </w:tr>
      <w:tr w:rsidR="00C92532" w:rsidRPr="00C77352" w14:paraId="718579A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7C0FEAB" w14:textId="77777777" w:rsidR="00C92532" w:rsidRPr="00C77352" w:rsidRDefault="00C92532" w:rsidP="00C92532">
            <w:pPr>
              <w:rPr>
                <w:color w:val="auto"/>
              </w:rPr>
            </w:pPr>
            <w:r w:rsidRPr="00C77352">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1F6BB8B" w14:textId="14E91B8D" w:rsidR="00C92532" w:rsidRPr="00C77352" w:rsidRDefault="00C92532" w:rsidP="00C92532">
            <w:pPr>
              <w:textAlignment w:val="baseline"/>
            </w:pPr>
            <w:r w:rsidRPr="00C92532">
              <w:t>Officer confirms new BOLO</w:t>
            </w:r>
          </w:p>
        </w:tc>
      </w:tr>
      <w:tr w:rsidR="00C92532" w:rsidRPr="00C77352" w14:paraId="0826B5EF"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8997B7A" w14:textId="77777777" w:rsidR="00C92532" w:rsidRPr="00C77352" w:rsidRDefault="00C92532" w:rsidP="00C92532">
            <w:pPr>
              <w:rPr>
                <w:color w:val="auto"/>
              </w:rPr>
            </w:pPr>
            <w:r w:rsidRPr="00C77352">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322C686" w14:textId="5BF41435" w:rsidR="00C92532" w:rsidRPr="00C77352" w:rsidRDefault="00C92532" w:rsidP="00C92532">
            <w:pPr>
              <w:textAlignment w:val="baseline"/>
            </w:pPr>
            <w:r w:rsidRPr="00C92532">
              <w:t>Email notification is sent to users, the PDF sent has the correct headers in font 23.</w:t>
            </w:r>
          </w:p>
        </w:tc>
      </w:tr>
    </w:tbl>
    <w:p w14:paraId="71FB6626" w14:textId="77777777" w:rsidR="00C92532" w:rsidRPr="007674AA" w:rsidRDefault="00C92532" w:rsidP="00BF5D97">
      <w:pPr>
        <w:tabs>
          <w:tab w:val="left" w:pos="1020"/>
        </w:tabs>
        <w:spacing w:line="480" w:lineRule="auto"/>
        <w:rPr>
          <w:b/>
        </w:rPr>
      </w:pPr>
    </w:p>
    <w:p w14:paraId="496F8789" w14:textId="103182DB" w:rsidR="5A043874" w:rsidRDefault="00C92532" w:rsidP="00BB15B0">
      <w:pPr>
        <w:spacing w:line="480" w:lineRule="auto"/>
      </w:pPr>
      <w: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2044"/>
        <w:gridCol w:w="7511"/>
      </w:tblGrid>
      <w:tr w:rsidR="00C92532" w:rsidRPr="00C77352" w14:paraId="180F528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3D41AC6" w14:textId="77777777" w:rsidR="00C92532" w:rsidRPr="00C77352" w:rsidRDefault="00C92532" w:rsidP="00C92532">
            <w:pPr>
              <w:rPr>
                <w:color w:val="auto"/>
              </w:rPr>
            </w:pPr>
            <w:r w:rsidRPr="00C77352">
              <w:rPr>
                <w:b/>
                <w:bCs/>
              </w:rPr>
              <w:t>ID:</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B13F79F" w14:textId="760B768F" w:rsidR="00C92532" w:rsidRPr="00C77352" w:rsidRDefault="00C92532" w:rsidP="00C92532">
            <w:pPr>
              <w:rPr>
                <w:color w:val="auto"/>
              </w:rPr>
            </w:pPr>
            <w:r>
              <w:t>I-1155-1</w:t>
            </w:r>
          </w:p>
        </w:tc>
      </w:tr>
      <w:tr w:rsidR="00C92532" w:rsidRPr="00C77352" w14:paraId="7A302AC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DCB3C5" w14:textId="77777777" w:rsidR="00C92532" w:rsidRPr="00C77352" w:rsidRDefault="00C92532" w:rsidP="00C92532">
            <w:pPr>
              <w:rPr>
                <w:color w:val="auto"/>
              </w:rPr>
            </w:pPr>
            <w:r w:rsidRPr="00C77352">
              <w:rPr>
                <w:b/>
                <w:bCs/>
              </w:rPr>
              <w:t>Purpose:</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3E95A0C" w14:textId="14BF1AA7" w:rsidR="00C92532" w:rsidRPr="00C77352" w:rsidRDefault="00C92532" w:rsidP="00C92532">
            <w:pPr>
              <w:rPr>
                <w:color w:val="auto"/>
              </w:rPr>
            </w:pPr>
            <w:r w:rsidRPr="00C92532">
              <w:t>Validate that PDF headers are not altered when information from time module is present</w:t>
            </w:r>
          </w:p>
        </w:tc>
      </w:tr>
      <w:tr w:rsidR="00C92532" w:rsidRPr="00C77352" w14:paraId="4569F1B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E67C93" w14:textId="77777777" w:rsidR="00C92532" w:rsidRPr="00C77352" w:rsidRDefault="00C92532" w:rsidP="00C92532">
            <w:pPr>
              <w:rPr>
                <w:color w:val="auto"/>
              </w:rPr>
            </w:pPr>
            <w:r w:rsidRPr="00C77352">
              <w:rPr>
                <w:b/>
                <w:bCs/>
              </w:rPr>
              <w:t>Preconditions:</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45CA2D" w14:textId="2F7567CB" w:rsidR="00C92532" w:rsidRPr="00C77352" w:rsidRDefault="00C92532" w:rsidP="00C92532">
            <w:pPr>
              <w:textAlignment w:val="baseline"/>
            </w:pPr>
            <w:r w:rsidRPr="00C92532">
              <w:t>Officer is authenticated with the BOLO app</w:t>
            </w:r>
          </w:p>
        </w:tc>
      </w:tr>
      <w:tr w:rsidR="00C92532" w:rsidRPr="00C77352" w14:paraId="7D95379F"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C6B03BA" w14:textId="77777777" w:rsidR="00C92532" w:rsidRPr="00C77352" w:rsidRDefault="00C92532" w:rsidP="00C92532">
            <w:pPr>
              <w:rPr>
                <w:color w:val="auto"/>
              </w:rPr>
            </w:pPr>
            <w:r w:rsidRPr="00C77352">
              <w:rPr>
                <w:b/>
                <w:bCs/>
              </w:rPr>
              <w:t>In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7AAEEC" w14:textId="47D40F31" w:rsidR="00C92532" w:rsidRPr="00C77352" w:rsidRDefault="00C92532" w:rsidP="00C92532">
            <w:pPr>
              <w:textAlignment w:val="baseline"/>
            </w:pPr>
            <w:r w:rsidRPr="00C92532">
              <w:t>Officer edits BOLO as Recovered, inserting the data required for time analysis</w:t>
            </w:r>
          </w:p>
        </w:tc>
      </w:tr>
      <w:tr w:rsidR="00C92532" w:rsidRPr="00C77352" w14:paraId="76F5518F"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083CF30" w14:textId="77777777" w:rsidR="00C92532" w:rsidRPr="00C77352" w:rsidRDefault="00C92532" w:rsidP="00C92532">
            <w:pPr>
              <w:rPr>
                <w:color w:val="auto"/>
              </w:rPr>
            </w:pPr>
            <w:r w:rsidRPr="00C77352">
              <w:rPr>
                <w:b/>
                <w:bCs/>
              </w:rPr>
              <w:t>Expected Output:</w:t>
            </w:r>
          </w:p>
        </w:tc>
        <w:tc>
          <w:tcPr>
            <w:tcW w:w="75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BB0568E" w14:textId="67CDA98F" w:rsidR="00C92532" w:rsidRPr="00C77352" w:rsidRDefault="00C92532" w:rsidP="00C92532">
            <w:pPr>
              <w:textAlignment w:val="baseline"/>
            </w:pPr>
            <w:r w:rsidRPr="00C92532">
              <w:t>Email notification is sent to users, the PDF sent has the correct headers in font 23.</w:t>
            </w:r>
          </w:p>
        </w:tc>
      </w:tr>
    </w:tbl>
    <w:p w14:paraId="5675D31D" w14:textId="55341B8B" w:rsidR="00C92532" w:rsidRDefault="00C92532" w:rsidP="00C92532">
      <w:pPr>
        <w:spacing w:line="480" w:lineRule="auto"/>
      </w:pPr>
    </w:p>
    <w:p w14:paraId="3864C8BC" w14:textId="7C2D6AB4" w:rsidR="00C92532" w:rsidRDefault="00C92532" w:rsidP="00C92532">
      <w:pPr>
        <w:spacing w:line="480" w:lineRule="auto"/>
        <w:rPr>
          <w:b/>
        </w:rPr>
      </w:pPr>
      <w:r>
        <w:rPr>
          <w:b/>
        </w:rPr>
        <w:t>User Story #1163 – Connect System Settings page to backend</w:t>
      </w:r>
    </w:p>
    <w:p w14:paraId="4AC79D05" w14:textId="72159307" w:rsidR="00C92532" w:rsidRPr="00C92532" w:rsidRDefault="00C92532" w:rsidP="00C92532">
      <w:pPr>
        <w:spacing w:before="200"/>
        <w:rPr>
          <w:color w:val="auto"/>
          <w:sz w:val="22"/>
        </w:rPr>
      </w:pPr>
      <w:r>
        <w:t>Integration Tests</w:t>
      </w:r>
    </w:p>
    <w:tbl>
      <w:tblPr>
        <w:tblW w:w="0" w:type="auto"/>
        <w:tblCellMar>
          <w:top w:w="15" w:type="dxa"/>
          <w:left w:w="15" w:type="dxa"/>
          <w:bottom w:w="15" w:type="dxa"/>
          <w:right w:w="15" w:type="dxa"/>
        </w:tblCellMar>
        <w:tblLook w:val="04A0" w:firstRow="1" w:lastRow="0" w:firstColumn="1" w:lastColumn="0" w:noHBand="0" w:noVBand="1"/>
      </w:tblPr>
      <w:tblGrid>
        <w:gridCol w:w="1825"/>
        <w:gridCol w:w="7745"/>
      </w:tblGrid>
      <w:tr w:rsidR="00C92532" w:rsidRPr="00C92532" w14:paraId="485DEEE2" w14:textId="77777777" w:rsidTr="5AA2640E">
        <w:trPr>
          <w:trHeight w:val="42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6DF98FD" w14:textId="77777777" w:rsidR="00C92532" w:rsidRPr="00C92532" w:rsidRDefault="00C92532" w:rsidP="00C92532">
            <w:pPr>
              <w:rPr>
                <w:color w:val="auto"/>
              </w:rPr>
            </w:pPr>
            <w:r w:rsidRPr="00C92532">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2AFD0963" w14:textId="77777777" w:rsidR="00C92532" w:rsidRPr="00C92532" w:rsidRDefault="00C92532" w:rsidP="00C92532">
            <w:pPr>
              <w:rPr>
                <w:color w:val="auto"/>
              </w:rPr>
            </w:pPr>
            <w:r w:rsidRPr="00C92532">
              <w:t>ISD-1163.001</w:t>
            </w:r>
          </w:p>
        </w:tc>
      </w:tr>
      <w:tr w:rsidR="00C92532" w:rsidRPr="00C92532" w14:paraId="1081339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A23EB9" w14:textId="77777777" w:rsidR="00C92532" w:rsidRPr="00C92532" w:rsidRDefault="00C92532" w:rsidP="00C92532">
            <w:pPr>
              <w:rPr>
                <w:color w:val="auto"/>
              </w:rPr>
            </w:pPr>
            <w:r w:rsidRPr="00C92532">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4D2B41" w14:textId="77777777" w:rsidR="00C92532" w:rsidRPr="00C92532" w:rsidRDefault="00C92532" w:rsidP="00C92532">
            <w:pPr>
              <w:rPr>
                <w:color w:val="auto"/>
              </w:rPr>
            </w:pPr>
            <w:r w:rsidRPr="00C92532">
              <w:t>To verify root user can adjust timeout setting</w:t>
            </w:r>
          </w:p>
        </w:tc>
      </w:tr>
      <w:tr w:rsidR="00C92532" w:rsidRPr="00C92532" w14:paraId="6F86042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A596BA" w14:textId="77777777" w:rsidR="00C92532" w:rsidRPr="00C92532" w:rsidRDefault="00C92532" w:rsidP="00C92532">
            <w:pPr>
              <w:rPr>
                <w:color w:val="auto"/>
              </w:rPr>
            </w:pPr>
            <w:r w:rsidRPr="00C92532">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943A1C" w14:textId="77777777" w:rsidR="00C92532" w:rsidRPr="00C92532" w:rsidRDefault="00C92532" w:rsidP="00C92532">
            <w:pPr>
              <w:rPr>
                <w:color w:val="auto"/>
              </w:rPr>
            </w:pPr>
            <w:r w:rsidRPr="00C92532">
              <w:t>Root user must be on the login page and on the “system settings” page</w:t>
            </w:r>
          </w:p>
        </w:tc>
      </w:tr>
      <w:tr w:rsidR="00C92532" w:rsidRPr="00C92532" w14:paraId="2C4A2FB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35A7762" w14:textId="77777777" w:rsidR="00C92532" w:rsidRPr="00C92532" w:rsidRDefault="00C92532" w:rsidP="00C92532">
            <w:pPr>
              <w:rPr>
                <w:color w:val="auto"/>
              </w:rPr>
            </w:pPr>
            <w:r w:rsidRPr="00C92532">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A2A007" w14:textId="77777777" w:rsidR="00C92532" w:rsidRPr="00C92532" w:rsidRDefault="00C92532" w:rsidP="00C92532">
            <w:pPr>
              <w:numPr>
                <w:ilvl w:val="0"/>
                <w:numId w:val="322"/>
              </w:numPr>
              <w:textAlignment w:val="baseline"/>
            </w:pPr>
            <w:r w:rsidRPr="00C92532">
              <w:t>Use arrow to adjust new time for the system</w:t>
            </w:r>
          </w:p>
          <w:p w14:paraId="39E1F393" w14:textId="77777777" w:rsidR="00C92532" w:rsidRPr="00C92532" w:rsidRDefault="00C92532" w:rsidP="00C92532">
            <w:pPr>
              <w:numPr>
                <w:ilvl w:val="0"/>
                <w:numId w:val="322"/>
              </w:numPr>
              <w:textAlignment w:val="baseline"/>
            </w:pPr>
            <w:r w:rsidRPr="00C92532">
              <w:t>Click submit</w:t>
            </w:r>
          </w:p>
        </w:tc>
      </w:tr>
      <w:tr w:rsidR="00C92532" w:rsidRPr="00C92532" w14:paraId="7FF9C91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5161744" w14:textId="77777777" w:rsidR="00C92532" w:rsidRPr="00C92532" w:rsidRDefault="00C92532" w:rsidP="00C92532">
            <w:pPr>
              <w:rPr>
                <w:color w:val="auto"/>
              </w:rPr>
            </w:pPr>
            <w:r w:rsidRPr="00C92532">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87489F" w14:textId="77777777" w:rsidR="00C92532" w:rsidRPr="00C92532" w:rsidRDefault="00C92532" w:rsidP="00C92532">
            <w:pPr>
              <w:rPr>
                <w:color w:val="auto"/>
              </w:rPr>
            </w:pPr>
            <w:r w:rsidRPr="00C92532">
              <w:t>The system will have new time to timeout and the new timeout value will be updated in the database</w:t>
            </w:r>
          </w:p>
        </w:tc>
      </w:tr>
      <w:tr w:rsidR="00C92532" w:rsidRPr="00C92532" w14:paraId="2417459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CA43C37" w14:textId="77777777" w:rsidR="00C92532" w:rsidRPr="00C92532" w:rsidRDefault="00C92532" w:rsidP="00C92532">
            <w:pPr>
              <w:rPr>
                <w:color w:val="auto"/>
              </w:rPr>
            </w:pPr>
            <w:r w:rsidRPr="00C92532">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3A6E120" w14:textId="77777777" w:rsidR="00C92532" w:rsidRPr="00C92532" w:rsidRDefault="00C92532" w:rsidP="00C92532">
            <w:pPr>
              <w:rPr>
                <w:color w:val="auto"/>
              </w:rPr>
            </w:pPr>
            <w:r w:rsidRPr="00C92532">
              <w:t xml:space="preserve">Pass </w:t>
            </w:r>
          </w:p>
        </w:tc>
      </w:tr>
    </w:tbl>
    <w:p w14:paraId="61C67766" w14:textId="759EE086" w:rsidR="00C92532" w:rsidRPr="00C92532" w:rsidRDefault="00C92532" w:rsidP="00C92532">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777"/>
        <w:gridCol w:w="7793"/>
      </w:tblGrid>
      <w:tr w:rsidR="00C92532" w:rsidRPr="00C92532" w14:paraId="3568E23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5DF81DD" w14:textId="77777777" w:rsidR="00C92532" w:rsidRPr="00C92532" w:rsidRDefault="00C92532" w:rsidP="00C92532">
            <w:pPr>
              <w:rPr>
                <w:color w:val="auto"/>
              </w:rPr>
            </w:pPr>
            <w:r w:rsidRPr="00C92532">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A85ADCA" w14:textId="77777777" w:rsidR="00C92532" w:rsidRPr="00C92532" w:rsidRDefault="00C92532" w:rsidP="00C92532">
            <w:pPr>
              <w:rPr>
                <w:color w:val="auto"/>
              </w:rPr>
            </w:pPr>
            <w:r w:rsidRPr="00C92532">
              <w:t>ISD-1163.002</w:t>
            </w:r>
          </w:p>
        </w:tc>
      </w:tr>
      <w:tr w:rsidR="00C92532" w:rsidRPr="00C92532" w14:paraId="5C7D811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3BA5A67" w14:textId="77777777" w:rsidR="00C92532" w:rsidRPr="00C92532" w:rsidRDefault="00C92532" w:rsidP="00C92532">
            <w:pPr>
              <w:rPr>
                <w:color w:val="auto"/>
              </w:rPr>
            </w:pPr>
            <w:r w:rsidRPr="00C92532">
              <w:rPr>
                <w:b/>
                <w:bCs/>
              </w:rPr>
              <w:lastRenderedPageBreak/>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2AEAC5" w14:textId="77777777" w:rsidR="00C92532" w:rsidRPr="00C92532" w:rsidRDefault="00C92532" w:rsidP="00C92532">
            <w:pPr>
              <w:rPr>
                <w:color w:val="auto"/>
              </w:rPr>
            </w:pPr>
            <w:r w:rsidRPr="00C92532">
              <w:t>To verify root user can adjust Brute Force attempts setting</w:t>
            </w:r>
          </w:p>
        </w:tc>
      </w:tr>
      <w:tr w:rsidR="00C92532" w:rsidRPr="00C92532" w14:paraId="1116BC3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5CE8DE6" w14:textId="77777777" w:rsidR="00C92532" w:rsidRPr="00C92532" w:rsidRDefault="00C92532" w:rsidP="00C92532">
            <w:pPr>
              <w:rPr>
                <w:color w:val="auto"/>
              </w:rPr>
            </w:pPr>
            <w:r w:rsidRPr="00C92532">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0268705" w14:textId="77777777" w:rsidR="00C92532" w:rsidRPr="00C92532" w:rsidRDefault="00C92532" w:rsidP="00C92532">
            <w:pPr>
              <w:rPr>
                <w:color w:val="auto"/>
              </w:rPr>
            </w:pPr>
            <w:r w:rsidRPr="00C92532">
              <w:t>Root user must be on the login page and on the “system settings” page</w:t>
            </w:r>
          </w:p>
        </w:tc>
      </w:tr>
      <w:tr w:rsidR="00C92532" w:rsidRPr="00C92532" w14:paraId="7DA4CDE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03E2A2C" w14:textId="77777777" w:rsidR="00C92532" w:rsidRPr="00C92532" w:rsidRDefault="00C92532" w:rsidP="00C92532">
            <w:pPr>
              <w:rPr>
                <w:color w:val="auto"/>
              </w:rPr>
            </w:pPr>
            <w:r w:rsidRPr="00C92532">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E49E51" w14:textId="77777777" w:rsidR="00C92532" w:rsidRPr="00C92532" w:rsidRDefault="00C92532" w:rsidP="00C92532">
            <w:pPr>
              <w:numPr>
                <w:ilvl w:val="0"/>
                <w:numId w:val="323"/>
              </w:numPr>
              <w:textAlignment w:val="baseline"/>
            </w:pPr>
            <w:r w:rsidRPr="00C92532">
              <w:t>Use arrow to adjust “Brute Force” attempts for the system</w:t>
            </w:r>
          </w:p>
          <w:p w14:paraId="6C9A7C70" w14:textId="77777777" w:rsidR="00C92532" w:rsidRPr="00C92532" w:rsidRDefault="00C92532" w:rsidP="00C92532">
            <w:pPr>
              <w:numPr>
                <w:ilvl w:val="0"/>
                <w:numId w:val="323"/>
              </w:numPr>
              <w:textAlignment w:val="baseline"/>
            </w:pPr>
            <w:r w:rsidRPr="00C92532">
              <w:t>Click submit</w:t>
            </w:r>
          </w:p>
        </w:tc>
      </w:tr>
      <w:tr w:rsidR="00C92532" w:rsidRPr="00C92532" w14:paraId="627A14D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67CACAE" w14:textId="77777777" w:rsidR="00C92532" w:rsidRPr="00C92532" w:rsidRDefault="00C92532" w:rsidP="00C92532">
            <w:pPr>
              <w:rPr>
                <w:color w:val="auto"/>
              </w:rPr>
            </w:pPr>
            <w:r w:rsidRPr="00C92532">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7F94FDF" w14:textId="77777777" w:rsidR="00C92532" w:rsidRPr="00C92532" w:rsidRDefault="00C92532" w:rsidP="00C92532">
            <w:pPr>
              <w:rPr>
                <w:color w:val="auto"/>
              </w:rPr>
            </w:pPr>
            <w:r w:rsidRPr="00C92532">
              <w:t>The system will have new Brute Force number for login attempts and the new Brute Force value will be updated in the database</w:t>
            </w:r>
          </w:p>
        </w:tc>
      </w:tr>
      <w:tr w:rsidR="00C92532" w:rsidRPr="00C92532" w14:paraId="093CA155"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7EA5D2" w14:textId="77777777" w:rsidR="00C92532" w:rsidRPr="00C92532" w:rsidRDefault="00C92532" w:rsidP="00C92532">
            <w:pPr>
              <w:rPr>
                <w:color w:val="auto"/>
              </w:rPr>
            </w:pPr>
            <w:r w:rsidRPr="00C92532">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5AC2CBA" w14:textId="77777777" w:rsidR="00C92532" w:rsidRPr="00C92532" w:rsidRDefault="00C92532" w:rsidP="00C92532">
            <w:pPr>
              <w:rPr>
                <w:color w:val="auto"/>
              </w:rPr>
            </w:pPr>
            <w:r w:rsidRPr="00C92532">
              <w:t xml:space="preserve">Pass </w:t>
            </w:r>
          </w:p>
        </w:tc>
      </w:tr>
    </w:tbl>
    <w:p w14:paraId="7605FCF9" w14:textId="77777777" w:rsidR="00C92532" w:rsidRPr="00C92532" w:rsidRDefault="00C92532" w:rsidP="00C92532">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703"/>
        <w:gridCol w:w="7867"/>
      </w:tblGrid>
      <w:tr w:rsidR="00C92532" w:rsidRPr="00C92532" w14:paraId="1B66987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EC6E2C4" w14:textId="77777777" w:rsidR="00C92532" w:rsidRPr="00C92532" w:rsidRDefault="00C92532" w:rsidP="00C92532">
            <w:pPr>
              <w:rPr>
                <w:color w:val="auto"/>
              </w:rPr>
            </w:pPr>
            <w:r w:rsidRPr="00C92532">
              <w:rPr>
                <w:b/>
                <w:bCs/>
              </w:rPr>
              <w:t>Test I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EF656A4" w14:textId="77777777" w:rsidR="00C92532" w:rsidRPr="00C92532" w:rsidRDefault="00C92532" w:rsidP="00C92532">
            <w:pPr>
              <w:rPr>
                <w:color w:val="auto"/>
              </w:rPr>
            </w:pPr>
            <w:r w:rsidRPr="00C92532">
              <w:t>ISD-1163.003</w:t>
            </w:r>
          </w:p>
        </w:tc>
      </w:tr>
      <w:tr w:rsidR="00C92532" w:rsidRPr="00C92532" w14:paraId="1FDFE96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9F3BA43" w14:textId="77777777" w:rsidR="00C92532" w:rsidRPr="00C92532" w:rsidRDefault="00C92532" w:rsidP="00C92532">
            <w:pPr>
              <w:rPr>
                <w:color w:val="auto"/>
              </w:rPr>
            </w:pPr>
            <w:r w:rsidRPr="00C92532">
              <w:rPr>
                <w:b/>
                <w:bCs/>
              </w:rPr>
              <w:t>Purpo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63D7C8D" w14:textId="77777777" w:rsidR="00C92532" w:rsidRPr="00C92532" w:rsidRDefault="00C92532" w:rsidP="00C92532">
            <w:pPr>
              <w:rPr>
                <w:color w:val="auto"/>
              </w:rPr>
            </w:pPr>
            <w:r w:rsidRPr="00C92532">
              <w:t>To verify root user can adjust timeout and brute force settings</w:t>
            </w:r>
          </w:p>
        </w:tc>
      </w:tr>
      <w:tr w:rsidR="00C92532" w:rsidRPr="00C92532" w14:paraId="7335CEB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0975B2" w14:textId="77777777" w:rsidR="00C92532" w:rsidRPr="00C92532" w:rsidRDefault="00C92532" w:rsidP="00C92532">
            <w:pPr>
              <w:rPr>
                <w:color w:val="auto"/>
              </w:rPr>
            </w:pPr>
            <w:r w:rsidRPr="00C92532">
              <w:rPr>
                <w:b/>
                <w:bCs/>
              </w:rPr>
              <w:t>Precondition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1F51BBC" w14:textId="77777777" w:rsidR="00C92532" w:rsidRPr="00C92532" w:rsidRDefault="00C92532" w:rsidP="00C92532">
            <w:pPr>
              <w:rPr>
                <w:color w:val="auto"/>
              </w:rPr>
            </w:pPr>
            <w:r w:rsidRPr="00C92532">
              <w:t>Root user must be on the login page and on the “system settings” page</w:t>
            </w:r>
          </w:p>
        </w:tc>
      </w:tr>
      <w:tr w:rsidR="00C92532" w:rsidRPr="00C92532" w14:paraId="6B6DEA57"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2473C82" w14:textId="77777777" w:rsidR="00C92532" w:rsidRPr="00C92532" w:rsidRDefault="00C92532" w:rsidP="00C92532">
            <w:pPr>
              <w:rPr>
                <w:color w:val="auto"/>
              </w:rPr>
            </w:pPr>
            <w:r w:rsidRPr="00C92532">
              <w:rPr>
                <w:b/>
                <w:bCs/>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1E929C2" w14:textId="77777777" w:rsidR="00C92532" w:rsidRPr="00C92532" w:rsidRDefault="00C92532" w:rsidP="00C92532">
            <w:pPr>
              <w:numPr>
                <w:ilvl w:val="0"/>
                <w:numId w:val="324"/>
              </w:numPr>
              <w:textAlignment w:val="baseline"/>
            </w:pPr>
            <w:r w:rsidRPr="00C92532">
              <w:t>Use arrow to adjust new time for the system</w:t>
            </w:r>
          </w:p>
          <w:p w14:paraId="58F3CBEB" w14:textId="77777777" w:rsidR="00C92532" w:rsidRPr="00C92532" w:rsidRDefault="00C92532" w:rsidP="00C92532">
            <w:pPr>
              <w:numPr>
                <w:ilvl w:val="0"/>
                <w:numId w:val="324"/>
              </w:numPr>
              <w:textAlignment w:val="baseline"/>
            </w:pPr>
            <w:r w:rsidRPr="00C92532">
              <w:t>Use arrow to adjust “Brute Force” attempts for the system</w:t>
            </w:r>
          </w:p>
          <w:p w14:paraId="1BE2EB69" w14:textId="77777777" w:rsidR="00C92532" w:rsidRPr="00C92532" w:rsidRDefault="00C92532" w:rsidP="00C92532">
            <w:pPr>
              <w:numPr>
                <w:ilvl w:val="0"/>
                <w:numId w:val="324"/>
              </w:numPr>
              <w:textAlignment w:val="baseline"/>
            </w:pPr>
            <w:r w:rsidRPr="00C92532">
              <w:t>Click submit</w:t>
            </w:r>
          </w:p>
        </w:tc>
      </w:tr>
      <w:tr w:rsidR="00C92532" w:rsidRPr="00C92532" w14:paraId="3E1767C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2C40B95" w14:textId="77777777" w:rsidR="00C92532" w:rsidRPr="00C92532" w:rsidRDefault="00C92532" w:rsidP="00C92532">
            <w:pPr>
              <w:rPr>
                <w:color w:val="auto"/>
              </w:rPr>
            </w:pPr>
            <w:r w:rsidRPr="00C92532">
              <w:rPr>
                <w:b/>
                <w:bCs/>
              </w:rPr>
              <w:t>Expected 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FD3642" w14:textId="77777777" w:rsidR="00C92532" w:rsidRPr="00C92532" w:rsidRDefault="00C92532" w:rsidP="00C92532">
            <w:pPr>
              <w:rPr>
                <w:color w:val="auto"/>
              </w:rPr>
            </w:pPr>
            <w:r w:rsidRPr="00C92532">
              <w:t>The system will have new Brute Force number for login attempts and the new Brute Force value will be updated in the database and The system will have new time to timeout and the new timeout value will be updated in the database</w:t>
            </w:r>
          </w:p>
        </w:tc>
      </w:tr>
      <w:tr w:rsidR="00C92532" w:rsidRPr="00C92532" w14:paraId="55526F2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2F61DE8" w14:textId="77777777" w:rsidR="00C92532" w:rsidRPr="00C92532" w:rsidRDefault="00C92532" w:rsidP="00C92532">
            <w:pPr>
              <w:rPr>
                <w:color w:val="auto"/>
              </w:rPr>
            </w:pPr>
            <w:r w:rsidRPr="00C92532">
              <w:rPr>
                <w:b/>
                <w:bCs/>
              </w:rPr>
              <w:t xml:space="preserve">Actual outpu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E61F7A" w14:textId="77777777" w:rsidR="00C92532" w:rsidRPr="00C92532" w:rsidRDefault="00C92532" w:rsidP="00C92532">
            <w:pPr>
              <w:rPr>
                <w:color w:val="auto"/>
              </w:rPr>
            </w:pPr>
            <w:r w:rsidRPr="00C92532">
              <w:t xml:space="preserve">Pass </w:t>
            </w:r>
          </w:p>
        </w:tc>
      </w:tr>
    </w:tbl>
    <w:p w14:paraId="567DF65D" w14:textId="77777777" w:rsidR="00C92532" w:rsidRPr="00C92532" w:rsidRDefault="00C92532" w:rsidP="00C92532">
      <w:pPr>
        <w:spacing w:after="240"/>
        <w:rPr>
          <w:color w:val="auto"/>
        </w:rPr>
      </w:pPr>
      <w:r w:rsidRPr="00C92532">
        <w:rPr>
          <w:color w:val="auto"/>
        </w:rPr>
        <w:br/>
      </w: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C92532" w:rsidRPr="00C92532" w14:paraId="727C483F"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9614286" w14:textId="77777777" w:rsidR="00C92532" w:rsidRPr="00C92532" w:rsidRDefault="00C92532" w:rsidP="00C92532">
            <w:pPr>
              <w:rPr>
                <w:color w:val="auto"/>
              </w:rPr>
            </w:pPr>
            <w:r w:rsidRPr="00C92532">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341E85E" w14:textId="77777777" w:rsidR="00C92532" w:rsidRPr="00C92532" w:rsidRDefault="00C92532" w:rsidP="00C92532">
            <w:pPr>
              <w:rPr>
                <w:color w:val="auto"/>
              </w:rPr>
            </w:pPr>
            <w:r w:rsidRPr="00C92532">
              <w:t>IRD-1010.004</w:t>
            </w:r>
          </w:p>
        </w:tc>
      </w:tr>
      <w:tr w:rsidR="00C92532" w:rsidRPr="00C92532" w14:paraId="6B91D76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EC7A85" w14:textId="77777777" w:rsidR="00C92532" w:rsidRPr="00C92532" w:rsidRDefault="00C92532" w:rsidP="00C92532">
            <w:pPr>
              <w:rPr>
                <w:color w:val="auto"/>
              </w:rPr>
            </w:pPr>
            <w:r w:rsidRPr="00C92532">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F250DDF" w14:textId="77777777" w:rsidR="00C92532" w:rsidRPr="00C92532" w:rsidRDefault="00C92532" w:rsidP="00C92532">
            <w:pPr>
              <w:rPr>
                <w:color w:val="auto"/>
              </w:rPr>
            </w:pPr>
            <w:r w:rsidRPr="00C92532">
              <w:t>To verify an admin user will not  have access to the system setting page</w:t>
            </w:r>
          </w:p>
        </w:tc>
      </w:tr>
      <w:tr w:rsidR="00C92532" w:rsidRPr="00C92532" w14:paraId="551DA8B5"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501C836" w14:textId="77777777" w:rsidR="00C92532" w:rsidRPr="00C92532" w:rsidRDefault="00C92532" w:rsidP="00C92532">
            <w:pPr>
              <w:rPr>
                <w:color w:val="auto"/>
              </w:rPr>
            </w:pPr>
            <w:r w:rsidRPr="00C92532">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6A9D34" w14:textId="77777777" w:rsidR="00C92532" w:rsidRPr="00C92532" w:rsidRDefault="00C92532" w:rsidP="00C92532">
            <w:pPr>
              <w:rPr>
                <w:color w:val="auto"/>
              </w:rPr>
            </w:pPr>
            <w:r w:rsidRPr="00C92532">
              <w:t>User must be logged into the system</w:t>
            </w:r>
          </w:p>
        </w:tc>
      </w:tr>
      <w:tr w:rsidR="00C92532" w:rsidRPr="00C92532" w14:paraId="47A3BAD1"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DE1945" w14:textId="77777777" w:rsidR="00C92532" w:rsidRPr="00C92532" w:rsidRDefault="00C92532" w:rsidP="00C92532">
            <w:pPr>
              <w:rPr>
                <w:color w:val="auto"/>
              </w:rPr>
            </w:pPr>
            <w:r w:rsidRPr="00C92532">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7C4D05" w14:textId="77777777" w:rsidR="00C92532" w:rsidRPr="00C92532" w:rsidRDefault="00C92532" w:rsidP="00C92532">
            <w:pPr>
              <w:numPr>
                <w:ilvl w:val="0"/>
                <w:numId w:val="325"/>
              </w:numPr>
              <w:textAlignment w:val="baseline"/>
            </w:pPr>
            <w:r w:rsidRPr="00C92532">
              <w:t>Cannot view the “System settings” link</w:t>
            </w:r>
          </w:p>
        </w:tc>
      </w:tr>
      <w:tr w:rsidR="00C92532" w:rsidRPr="00C92532" w14:paraId="1D78AF9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42C375" w14:textId="77777777" w:rsidR="00C92532" w:rsidRPr="00C92532" w:rsidRDefault="00C92532" w:rsidP="00C92532">
            <w:pPr>
              <w:rPr>
                <w:color w:val="auto"/>
              </w:rPr>
            </w:pPr>
            <w:r w:rsidRPr="00C92532">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F51500B" w14:textId="77777777" w:rsidR="00C92532" w:rsidRPr="00C92532" w:rsidRDefault="00C92532" w:rsidP="00C92532">
            <w:pPr>
              <w:rPr>
                <w:color w:val="auto"/>
              </w:rPr>
            </w:pPr>
            <w:r w:rsidRPr="00C92532">
              <w:t>None</w:t>
            </w:r>
          </w:p>
        </w:tc>
      </w:tr>
      <w:tr w:rsidR="00C92532" w:rsidRPr="00C92532" w14:paraId="13F47AA5"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F59FA8" w14:textId="77777777" w:rsidR="00C92532" w:rsidRPr="00C92532" w:rsidRDefault="00C92532" w:rsidP="00C92532">
            <w:pPr>
              <w:rPr>
                <w:color w:val="auto"/>
              </w:rPr>
            </w:pPr>
            <w:r w:rsidRPr="00C92532">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EFABB69" w14:textId="77777777" w:rsidR="00C92532" w:rsidRPr="00C92532" w:rsidRDefault="00C92532" w:rsidP="00C92532">
            <w:pPr>
              <w:rPr>
                <w:color w:val="auto"/>
              </w:rPr>
            </w:pPr>
            <w:r w:rsidRPr="00C92532">
              <w:t xml:space="preserve">Pass </w:t>
            </w:r>
          </w:p>
        </w:tc>
      </w:tr>
    </w:tbl>
    <w:p w14:paraId="2511DB11" w14:textId="77777777" w:rsidR="00C92532" w:rsidRPr="00C92532" w:rsidRDefault="00C92532" w:rsidP="00C92532">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C92532" w:rsidRPr="00C92532" w14:paraId="77422B8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90DEDD3" w14:textId="77777777" w:rsidR="00C92532" w:rsidRPr="00C92532" w:rsidRDefault="00C92532" w:rsidP="00C92532">
            <w:pPr>
              <w:rPr>
                <w:color w:val="auto"/>
              </w:rPr>
            </w:pPr>
            <w:r w:rsidRPr="00C92532">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669788A" w14:textId="77777777" w:rsidR="00C92532" w:rsidRPr="00C92532" w:rsidRDefault="00C92532" w:rsidP="00C92532">
            <w:pPr>
              <w:rPr>
                <w:color w:val="auto"/>
              </w:rPr>
            </w:pPr>
            <w:r w:rsidRPr="00C92532">
              <w:t>IRD-1010.004</w:t>
            </w:r>
          </w:p>
        </w:tc>
      </w:tr>
      <w:tr w:rsidR="00C92532" w:rsidRPr="00C92532" w14:paraId="5595A2B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8C1137" w14:textId="77777777" w:rsidR="00C92532" w:rsidRPr="00C92532" w:rsidRDefault="00C92532" w:rsidP="00C92532">
            <w:pPr>
              <w:rPr>
                <w:color w:val="auto"/>
              </w:rPr>
            </w:pPr>
            <w:r w:rsidRPr="00C92532">
              <w:rPr>
                <w:b/>
                <w:bCs/>
              </w:rPr>
              <w:lastRenderedPageBreak/>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87D2F8A" w14:textId="77777777" w:rsidR="00C92532" w:rsidRPr="00C92532" w:rsidRDefault="00C92532" w:rsidP="00C92532">
            <w:pPr>
              <w:rPr>
                <w:color w:val="auto"/>
              </w:rPr>
            </w:pPr>
            <w:r w:rsidRPr="00C92532">
              <w:t>To verify a supervisor user will not  have access to the system setting page</w:t>
            </w:r>
          </w:p>
        </w:tc>
      </w:tr>
      <w:tr w:rsidR="00C92532" w:rsidRPr="00C92532" w14:paraId="1E1B0F5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88F26CE" w14:textId="77777777" w:rsidR="00C92532" w:rsidRPr="00C92532" w:rsidRDefault="00C92532" w:rsidP="00C92532">
            <w:pPr>
              <w:rPr>
                <w:color w:val="auto"/>
              </w:rPr>
            </w:pPr>
            <w:r w:rsidRPr="00C92532">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D0AA1D" w14:textId="77777777" w:rsidR="00C92532" w:rsidRPr="00C92532" w:rsidRDefault="00C92532" w:rsidP="00C92532">
            <w:pPr>
              <w:rPr>
                <w:color w:val="auto"/>
              </w:rPr>
            </w:pPr>
            <w:r w:rsidRPr="00C92532">
              <w:t>User must be logged into the system</w:t>
            </w:r>
          </w:p>
        </w:tc>
      </w:tr>
      <w:tr w:rsidR="00C92532" w:rsidRPr="00C92532" w14:paraId="0A0FCA7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F28A9FE" w14:textId="77777777" w:rsidR="00C92532" w:rsidRPr="00C92532" w:rsidRDefault="00C92532" w:rsidP="00C92532">
            <w:pPr>
              <w:rPr>
                <w:color w:val="auto"/>
              </w:rPr>
            </w:pPr>
            <w:r w:rsidRPr="00C92532">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60E34E4" w14:textId="77777777" w:rsidR="00C92532" w:rsidRPr="00C92532" w:rsidRDefault="00C92532" w:rsidP="00C92532">
            <w:pPr>
              <w:numPr>
                <w:ilvl w:val="0"/>
                <w:numId w:val="326"/>
              </w:numPr>
              <w:textAlignment w:val="baseline"/>
            </w:pPr>
            <w:r w:rsidRPr="00C92532">
              <w:t>Cannot view the “Admin” link</w:t>
            </w:r>
          </w:p>
        </w:tc>
      </w:tr>
      <w:tr w:rsidR="00C92532" w:rsidRPr="00C92532" w14:paraId="0E111D3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AD74DEA" w14:textId="77777777" w:rsidR="00C92532" w:rsidRPr="00C92532" w:rsidRDefault="00C92532" w:rsidP="00C92532">
            <w:pPr>
              <w:rPr>
                <w:color w:val="auto"/>
              </w:rPr>
            </w:pPr>
            <w:r w:rsidRPr="00C92532">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0D4C833" w14:textId="77777777" w:rsidR="00C92532" w:rsidRPr="00C92532" w:rsidRDefault="00C92532" w:rsidP="00C92532">
            <w:pPr>
              <w:rPr>
                <w:color w:val="auto"/>
              </w:rPr>
            </w:pPr>
            <w:r w:rsidRPr="00C92532">
              <w:t>None</w:t>
            </w:r>
          </w:p>
        </w:tc>
      </w:tr>
      <w:tr w:rsidR="00C92532" w:rsidRPr="00C92532" w14:paraId="779832B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19B0599" w14:textId="77777777" w:rsidR="00C92532" w:rsidRPr="00C92532" w:rsidRDefault="00C92532" w:rsidP="00C92532">
            <w:pPr>
              <w:rPr>
                <w:color w:val="auto"/>
              </w:rPr>
            </w:pPr>
            <w:r w:rsidRPr="00C92532">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3329C04" w14:textId="77777777" w:rsidR="00C92532" w:rsidRPr="00C92532" w:rsidRDefault="00C92532" w:rsidP="00C92532">
            <w:pPr>
              <w:rPr>
                <w:color w:val="auto"/>
              </w:rPr>
            </w:pPr>
            <w:r w:rsidRPr="00C92532">
              <w:t xml:space="preserve">Pass </w:t>
            </w:r>
          </w:p>
        </w:tc>
      </w:tr>
    </w:tbl>
    <w:p w14:paraId="24DDD093" w14:textId="77777777" w:rsidR="00C92532" w:rsidRPr="00C92532" w:rsidRDefault="00C92532" w:rsidP="00C92532">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C92532" w:rsidRPr="00C92532" w14:paraId="3895F6F2"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C975F42" w14:textId="77777777" w:rsidR="00C92532" w:rsidRPr="00C92532" w:rsidRDefault="00C92532" w:rsidP="00C92532">
            <w:pPr>
              <w:rPr>
                <w:color w:val="auto"/>
              </w:rPr>
            </w:pPr>
            <w:r w:rsidRPr="00C92532">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062E483D" w14:textId="77777777" w:rsidR="00C92532" w:rsidRPr="00C92532" w:rsidRDefault="00C92532" w:rsidP="00C92532">
            <w:pPr>
              <w:rPr>
                <w:color w:val="auto"/>
              </w:rPr>
            </w:pPr>
            <w:r w:rsidRPr="00C92532">
              <w:t>IRD-1163.006</w:t>
            </w:r>
          </w:p>
        </w:tc>
      </w:tr>
      <w:tr w:rsidR="00C92532" w:rsidRPr="00C92532" w14:paraId="79973A5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2F70E3" w14:textId="77777777" w:rsidR="00C92532" w:rsidRPr="00C92532" w:rsidRDefault="00C92532" w:rsidP="00C92532">
            <w:pPr>
              <w:rPr>
                <w:color w:val="auto"/>
              </w:rPr>
            </w:pPr>
            <w:r w:rsidRPr="00C92532">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30A9F89" w14:textId="77777777" w:rsidR="00C92532" w:rsidRPr="00C92532" w:rsidRDefault="00C92532" w:rsidP="00C92532">
            <w:pPr>
              <w:rPr>
                <w:color w:val="auto"/>
              </w:rPr>
            </w:pPr>
            <w:r w:rsidRPr="00C92532">
              <w:t>To verify an admin user will not  have access to the system setting page</w:t>
            </w:r>
          </w:p>
        </w:tc>
      </w:tr>
      <w:tr w:rsidR="00C92532" w:rsidRPr="00C92532" w14:paraId="720AF735"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A5E0EA" w14:textId="77777777" w:rsidR="00C92532" w:rsidRPr="00C92532" w:rsidRDefault="00C92532" w:rsidP="00C92532">
            <w:pPr>
              <w:rPr>
                <w:color w:val="auto"/>
              </w:rPr>
            </w:pPr>
            <w:r w:rsidRPr="00C92532">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B24B99" w14:textId="77777777" w:rsidR="00C92532" w:rsidRPr="00C92532" w:rsidRDefault="00C92532" w:rsidP="00C92532">
            <w:pPr>
              <w:rPr>
                <w:color w:val="auto"/>
              </w:rPr>
            </w:pPr>
            <w:r w:rsidRPr="00C92532">
              <w:t>User must be logged into the system</w:t>
            </w:r>
          </w:p>
        </w:tc>
      </w:tr>
      <w:tr w:rsidR="00C92532" w:rsidRPr="00C92532" w14:paraId="6AEC026B"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9BAA929" w14:textId="77777777" w:rsidR="00C92532" w:rsidRPr="00C92532" w:rsidRDefault="00C92532" w:rsidP="00C92532">
            <w:pPr>
              <w:rPr>
                <w:color w:val="auto"/>
              </w:rPr>
            </w:pPr>
            <w:r w:rsidRPr="00C92532">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8F85BF0" w14:textId="77777777" w:rsidR="00C92532" w:rsidRPr="00C92532" w:rsidRDefault="00C92532" w:rsidP="00C92532">
            <w:pPr>
              <w:numPr>
                <w:ilvl w:val="0"/>
                <w:numId w:val="327"/>
              </w:numPr>
              <w:textAlignment w:val="baseline"/>
            </w:pPr>
            <w:r w:rsidRPr="00C92532">
              <w:t>Cannot view the “Admin” link</w:t>
            </w:r>
          </w:p>
        </w:tc>
      </w:tr>
      <w:tr w:rsidR="00C92532" w:rsidRPr="00C92532" w14:paraId="73F6948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B25A300" w14:textId="77777777" w:rsidR="00C92532" w:rsidRPr="00C92532" w:rsidRDefault="00C92532" w:rsidP="00C92532">
            <w:pPr>
              <w:rPr>
                <w:color w:val="auto"/>
              </w:rPr>
            </w:pPr>
            <w:r w:rsidRPr="00C92532">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DEB3900" w14:textId="77777777" w:rsidR="00C92532" w:rsidRPr="00C92532" w:rsidRDefault="00C92532" w:rsidP="00C92532">
            <w:pPr>
              <w:rPr>
                <w:color w:val="auto"/>
              </w:rPr>
            </w:pPr>
            <w:r w:rsidRPr="00C92532">
              <w:t>None</w:t>
            </w:r>
          </w:p>
        </w:tc>
      </w:tr>
      <w:tr w:rsidR="00C92532" w:rsidRPr="00C92532" w14:paraId="71BC16F8"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5AD1606" w14:textId="77777777" w:rsidR="00C92532" w:rsidRPr="00C92532" w:rsidRDefault="00C92532" w:rsidP="00C92532">
            <w:pPr>
              <w:rPr>
                <w:color w:val="auto"/>
              </w:rPr>
            </w:pPr>
            <w:r w:rsidRPr="00C92532">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32BE51" w14:textId="77777777" w:rsidR="00C92532" w:rsidRPr="00C92532" w:rsidRDefault="00C92532" w:rsidP="00C92532">
            <w:pPr>
              <w:rPr>
                <w:color w:val="auto"/>
              </w:rPr>
            </w:pPr>
            <w:r w:rsidRPr="00C92532">
              <w:t xml:space="preserve">Pass </w:t>
            </w:r>
          </w:p>
        </w:tc>
      </w:tr>
    </w:tbl>
    <w:p w14:paraId="7563839B" w14:textId="77777777" w:rsidR="00C92532" w:rsidRPr="00C92532" w:rsidRDefault="00C92532" w:rsidP="00C92532">
      <w:pPr>
        <w:spacing w:line="480" w:lineRule="auto"/>
        <w:rPr>
          <w:b/>
        </w:rPr>
      </w:pPr>
    </w:p>
    <w:p w14:paraId="0FD89A80" w14:textId="77777777" w:rsidR="00C92532" w:rsidRDefault="00C92532" w:rsidP="00C92532">
      <w:pPr>
        <w:tabs>
          <w:tab w:val="left" w:pos="2940"/>
        </w:tabs>
        <w:spacing w:line="480" w:lineRule="auto"/>
        <w:rPr>
          <w:b/>
        </w:rPr>
      </w:pPr>
      <w:r>
        <w:rPr>
          <w:b/>
        </w:rPr>
        <w:t>User Story #1164 – Connect Data Analysis page to backend</w:t>
      </w:r>
    </w:p>
    <w:p w14:paraId="64BDEB68" w14:textId="1FA468E1" w:rsidR="00C92532" w:rsidRPr="00C92532" w:rsidRDefault="00C92532" w:rsidP="00C92532">
      <w:pPr>
        <w:spacing w:before="200"/>
        <w:rPr>
          <w:color w:val="auto"/>
        </w:rPr>
      </w:pPr>
      <w:r w:rsidRPr="00C92532">
        <w:rPr>
          <w:bCs/>
          <w:sz w:val="28"/>
          <w:szCs w:val="28"/>
        </w:rPr>
        <w:t>Integration Test</w:t>
      </w:r>
      <w:r w:rsidRPr="00C92532">
        <w:rPr>
          <w:color w:val="auto"/>
        </w:rPr>
        <w:t>s</w:t>
      </w: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C92532" w:rsidRPr="00C92532" w14:paraId="1B45D92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64FCF355" w14:textId="77777777" w:rsidR="00C92532" w:rsidRPr="00C92532" w:rsidRDefault="00C92532" w:rsidP="00C92532">
            <w:pPr>
              <w:rPr>
                <w:color w:val="auto"/>
              </w:rPr>
            </w:pPr>
            <w:r w:rsidRPr="00C92532">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70FFC10" w14:textId="77777777" w:rsidR="00C92532" w:rsidRPr="00C92532" w:rsidRDefault="00C92532" w:rsidP="00C92532">
            <w:pPr>
              <w:rPr>
                <w:color w:val="auto"/>
              </w:rPr>
            </w:pPr>
            <w:r w:rsidRPr="00C92532">
              <w:t>ISD-1164.001</w:t>
            </w:r>
          </w:p>
        </w:tc>
      </w:tr>
      <w:tr w:rsidR="00C92532" w:rsidRPr="00C92532" w14:paraId="65F2125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1A8000F" w14:textId="77777777" w:rsidR="00C92532" w:rsidRPr="00C92532" w:rsidRDefault="00C92532" w:rsidP="00C92532">
            <w:pPr>
              <w:rPr>
                <w:color w:val="auto"/>
              </w:rPr>
            </w:pPr>
            <w:r w:rsidRPr="00C92532">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5173251" w14:textId="77777777" w:rsidR="00C92532" w:rsidRPr="00C92532" w:rsidRDefault="00C92532" w:rsidP="00C92532">
            <w:pPr>
              <w:rPr>
                <w:color w:val="auto"/>
              </w:rPr>
            </w:pPr>
            <w:r w:rsidRPr="00C92532">
              <w:t xml:space="preserve">To verify root user can download the data for one agency </w:t>
            </w:r>
          </w:p>
        </w:tc>
      </w:tr>
      <w:tr w:rsidR="00C92532" w:rsidRPr="00C92532" w14:paraId="7775B75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2B73176" w14:textId="77777777" w:rsidR="00C92532" w:rsidRPr="00C92532" w:rsidRDefault="00C92532" w:rsidP="00C92532">
            <w:pPr>
              <w:rPr>
                <w:color w:val="auto"/>
              </w:rPr>
            </w:pPr>
            <w:r w:rsidRPr="00C92532">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8F12DC6" w14:textId="77777777" w:rsidR="00C92532" w:rsidRPr="00C92532" w:rsidRDefault="00C92532" w:rsidP="00C92532">
            <w:pPr>
              <w:rPr>
                <w:color w:val="auto"/>
              </w:rPr>
            </w:pPr>
            <w:r w:rsidRPr="00C92532">
              <w:t>Root user must be on the login page and on the “Data Analysis” page</w:t>
            </w:r>
          </w:p>
        </w:tc>
      </w:tr>
      <w:tr w:rsidR="00C92532" w:rsidRPr="00C92532" w14:paraId="5316B2D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A080143" w14:textId="77777777" w:rsidR="00C92532" w:rsidRPr="00C92532" w:rsidRDefault="00C92532" w:rsidP="00C92532">
            <w:pPr>
              <w:rPr>
                <w:color w:val="auto"/>
              </w:rPr>
            </w:pPr>
            <w:r w:rsidRPr="00C92532">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0255410" w14:textId="77777777" w:rsidR="00C92532" w:rsidRPr="00C92532" w:rsidRDefault="00C92532" w:rsidP="00C92532">
            <w:pPr>
              <w:numPr>
                <w:ilvl w:val="0"/>
                <w:numId w:val="328"/>
              </w:numPr>
              <w:textAlignment w:val="baseline"/>
            </w:pPr>
            <w:r w:rsidRPr="00C92532">
              <w:t>Select one agency for the select picker</w:t>
            </w:r>
          </w:p>
        </w:tc>
      </w:tr>
      <w:tr w:rsidR="00C92532" w:rsidRPr="00C92532" w14:paraId="7258587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8D8CC4F" w14:textId="77777777" w:rsidR="00C92532" w:rsidRPr="00C92532" w:rsidRDefault="00C92532" w:rsidP="00C92532">
            <w:pPr>
              <w:rPr>
                <w:color w:val="auto"/>
              </w:rPr>
            </w:pPr>
            <w:r w:rsidRPr="00C92532">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022CE7D" w14:textId="77777777" w:rsidR="00C92532" w:rsidRPr="00C92532" w:rsidRDefault="00C92532" w:rsidP="00C92532">
            <w:pPr>
              <w:rPr>
                <w:color w:val="auto"/>
              </w:rPr>
            </w:pPr>
            <w:r w:rsidRPr="00C92532">
              <w:t>Download CSV file with the entire agency’s BOLO</w:t>
            </w:r>
          </w:p>
        </w:tc>
      </w:tr>
      <w:tr w:rsidR="00C92532" w:rsidRPr="00C92532" w14:paraId="4FA190D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45C862" w14:textId="77777777" w:rsidR="00C92532" w:rsidRPr="00C92532" w:rsidRDefault="00C92532" w:rsidP="00C92532">
            <w:pPr>
              <w:rPr>
                <w:color w:val="auto"/>
              </w:rPr>
            </w:pPr>
            <w:r w:rsidRPr="00C92532">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A252FA5" w14:textId="77777777" w:rsidR="00C92532" w:rsidRPr="00C92532" w:rsidRDefault="00C92532" w:rsidP="00C92532">
            <w:pPr>
              <w:rPr>
                <w:color w:val="auto"/>
              </w:rPr>
            </w:pPr>
            <w:r w:rsidRPr="00C92532">
              <w:t xml:space="preserve">Pass </w:t>
            </w:r>
          </w:p>
        </w:tc>
      </w:tr>
    </w:tbl>
    <w:p w14:paraId="5482F5F1" w14:textId="34209955" w:rsidR="00C92532" w:rsidRPr="00C92532" w:rsidRDefault="00C92532" w:rsidP="00C92532">
      <w:pPr>
        <w:spacing w:after="240"/>
        <w:rPr>
          <w:color w:val="auto"/>
        </w:rPr>
      </w:pPr>
    </w:p>
    <w:tbl>
      <w:tblPr>
        <w:tblW w:w="9555" w:type="dxa"/>
        <w:tblCellMar>
          <w:top w:w="15" w:type="dxa"/>
          <w:left w:w="15" w:type="dxa"/>
          <w:bottom w:w="15" w:type="dxa"/>
          <w:right w:w="15" w:type="dxa"/>
        </w:tblCellMar>
        <w:tblLook w:val="04A0" w:firstRow="1" w:lastRow="0" w:firstColumn="1" w:lastColumn="0" w:noHBand="0" w:noVBand="1"/>
      </w:tblPr>
      <w:tblGrid>
        <w:gridCol w:w="1897"/>
        <w:gridCol w:w="7658"/>
      </w:tblGrid>
      <w:tr w:rsidR="00C92532" w:rsidRPr="00C92532" w14:paraId="1363A89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F21F219" w14:textId="77777777" w:rsidR="00C92532" w:rsidRPr="00C92532" w:rsidRDefault="00C92532" w:rsidP="00C92532">
            <w:pPr>
              <w:rPr>
                <w:color w:val="auto"/>
              </w:rPr>
            </w:pPr>
            <w:r w:rsidRPr="00C92532">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45170DE" w14:textId="77777777" w:rsidR="00C92532" w:rsidRPr="00C92532" w:rsidRDefault="00C92532" w:rsidP="00C92532">
            <w:pPr>
              <w:rPr>
                <w:color w:val="auto"/>
              </w:rPr>
            </w:pPr>
            <w:r w:rsidRPr="00C92532">
              <w:t>ISD-1164.002</w:t>
            </w:r>
          </w:p>
        </w:tc>
      </w:tr>
      <w:tr w:rsidR="00C92532" w:rsidRPr="00C92532" w14:paraId="38A2658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46E485" w14:textId="77777777" w:rsidR="00C92532" w:rsidRPr="00C92532" w:rsidRDefault="00C92532" w:rsidP="00C92532">
            <w:pPr>
              <w:rPr>
                <w:color w:val="auto"/>
              </w:rPr>
            </w:pPr>
            <w:r w:rsidRPr="00C92532">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7B9A958" w14:textId="77777777" w:rsidR="00C92532" w:rsidRPr="00C92532" w:rsidRDefault="00C92532" w:rsidP="00C92532">
            <w:pPr>
              <w:rPr>
                <w:color w:val="auto"/>
              </w:rPr>
            </w:pPr>
            <w:r w:rsidRPr="00C92532">
              <w:t>To verify root user can download the data for two agencies</w:t>
            </w:r>
          </w:p>
        </w:tc>
      </w:tr>
      <w:tr w:rsidR="00C92532" w:rsidRPr="00C92532" w14:paraId="4791448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91D5CE8" w14:textId="77777777" w:rsidR="00C92532" w:rsidRPr="00C92532" w:rsidRDefault="00C92532" w:rsidP="00C92532">
            <w:pPr>
              <w:rPr>
                <w:color w:val="auto"/>
              </w:rPr>
            </w:pPr>
            <w:r w:rsidRPr="00C92532">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68215F6" w14:textId="77777777" w:rsidR="00C92532" w:rsidRPr="00C92532" w:rsidRDefault="00C92532" w:rsidP="00C92532">
            <w:pPr>
              <w:rPr>
                <w:color w:val="auto"/>
              </w:rPr>
            </w:pPr>
            <w:r w:rsidRPr="00C92532">
              <w:t>Root user must be on the login page and on the “Data Analysis” page</w:t>
            </w:r>
          </w:p>
        </w:tc>
      </w:tr>
      <w:tr w:rsidR="00C92532" w:rsidRPr="00C92532" w14:paraId="1535F75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AFDBCF1" w14:textId="77777777" w:rsidR="00C92532" w:rsidRPr="00C92532" w:rsidRDefault="00C92532" w:rsidP="00C92532">
            <w:pPr>
              <w:rPr>
                <w:color w:val="auto"/>
              </w:rPr>
            </w:pPr>
            <w:r w:rsidRPr="00C92532">
              <w:rPr>
                <w:b/>
                <w:bCs/>
              </w:rPr>
              <w:lastRenderedPageBreak/>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346263E" w14:textId="77777777" w:rsidR="00C92532" w:rsidRPr="00C92532" w:rsidRDefault="00C92532" w:rsidP="00C92532">
            <w:pPr>
              <w:numPr>
                <w:ilvl w:val="0"/>
                <w:numId w:val="329"/>
              </w:numPr>
              <w:textAlignment w:val="baseline"/>
            </w:pPr>
            <w:r w:rsidRPr="00C92532">
              <w:t>Select two agencies for the select picker</w:t>
            </w:r>
          </w:p>
        </w:tc>
      </w:tr>
      <w:tr w:rsidR="00C92532" w:rsidRPr="00C92532" w14:paraId="5DE74CC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25D62EC" w14:textId="77777777" w:rsidR="00C92532" w:rsidRPr="00C92532" w:rsidRDefault="00C92532" w:rsidP="00C92532">
            <w:pPr>
              <w:rPr>
                <w:color w:val="auto"/>
              </w:rPr>
            </w:pPr>
            <w:r w:rsidRPr="00C92532">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3A8CDAD" w14:textId="77777777" w:rsidR="00C92532" w:rsidRPr="00C92532" w:rsidRDefault="00C92532" w:rsidP="00C92532">
            <w:pPr>
              <w:rPr>
                <w:color w:val="auto"/>
              </w:rPr>
            </w:pPr>
            <w:r w:rsidRPr="00C92532">
              <w:t>Download CSV file with the both agency’s BOLO</w:t>
            </w:r>
          </w:p>
        </w:tc>
      </w:tr>
      <w:tr w:rsidR="00C92532" w:rsidRPr="00C92532" w14:paraId="54ADCD85"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D7A1DFB" w14:textId="77777777" w:rsidR="00C92532" w:rsidRPr="00C92532" w:rsidRDefault="00C92532" w:rsidP="00C92532">
            <w:pPr>
              <w:rPr>
                <w:color w:val="auto"/>
              </w:rPr>
            </w:pPr>
            <w:r w:rsidRPr="00C92532">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0DCE0EE" w14:textId="77777777" w:rsidR="00C92532" w:rsidRPr="00C92532" w:rsidRDefault="00C92532" w:rsidP="00C92532">
            <w:pPr>
              <w:rPr>
                <w:color w:val="auto"/>
              </w:rPr>
            </w:pPr>
            <w:r w:rsidRPr="00C92532">
              <w:t xml:space="preserve">Pass </w:t>
            </w:r>
          </w:p>
        </w:tc>
      </w:tr>
    </w:tbl>
    <w:p w14:paraId="2AB256F6" w14:textId="77777777" w:rsidR="00C92532" w:rsidRPr="00C92532" w:rsidRDefault="00C92532" w:rsidP="00C92532">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C92532" w:rsidRPr="00C92532" w14:paraId="4246EC63"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16BEE792" w14:textId="77777777" w:rsidR="00C92532" w:rsidRPr="00C92532" w:rsidRDefault="00C92532" w:rsidP="00C92532">
            <w:pPr>
              <w:rPr>
                <w:color w:val="auto"/>
              </w:rPr>
            </w:pPr>
            <w:r w:rsidRPr="00C92532">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4C69B77" w14:textId="77777777" w:rsidR="00C92532" w:rsidRPr="00C92532" w:rsidRDefault="00C92532" w:rsidP="00C92532">
            <w:pPr>
              <w:rPr>
                <w:color w:val="auto"/>
              </w:rPr>
            </w:pPr>
            <w:r w:rsidRPr="00C92532">
              <w:t>ISD-1164.003</w:t>
            </w:r>
          </w:p>
        </w:tc>
      </w:tr>
      <w:tr w:rsidR="00C92532" w:rsidRPr="00C92532" w14:paraId="4E8A5219"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5E768BC" w14:textId="77777777" w:rsidR="00C92532" w:rsidRPr="00C92532" w:rsidRDefault="00C92532" w:rsidP="00C92532">
            <w:pPr>
              <w:rPr>
                <w:color w:val="auto"/>
              </w:rPr>
            </w:pPr>
            <w:r w:rsidRPr="00C92532">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9A9B4D0" w14:textId="77777777" w:rsidR="00C92532" w:rsidRPr="00C92532" w:rsidRDefault="00C92532" w:rsidP="00C92532">
            <w:pPr>
              <w:rPr>
                <w:color w:val="auto"/>
              </w:rPr>
            </w:pPr>
            <w:r w:rsidRPr="00C92532">
              <w:t>To verify root user can download the data for all agencies</w:t>
            </w:r>
          </w:p>
        </w:tc>
      </w:tr>
      <w:tr w:rsidR="00C92532" w:rsidRPr="00C92532" w14:paraId="3369538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B7C6E50" w14:textId="77777777" w:rsidR="00C92532" w:rsidRPr="00C92532" w:rsidRDefault="00C92532" w:rsidP="00C92532">
            <w:pPr>
              <w:rPr>
                <w:color w:val="auto"/>
              </w:rPr>
            </w:pPr>
            <w:r w:rsidRPr="00C92532">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FA0B5BF" w14:textId="77777777" w:rsidR="00C92532" w:rsidRPr="00C92532" w:rsidRDefault="00C92532" w:rsidP="00C92532">
            <w:pPr>
              <w:rPr>
                <w:color w:val="auto"/>
              </w:rPr>
            </w:pPr>
            <w:r w:rsidRPr="00C92532">
              <w:t>Root user must be on the login page and on the “Data Analysis” page</w:t>
            </w:r>
          </w:p>
        </w:tc>
      </w:tr>
      <w:tr w:rsidR="00C92532" w:rsidRPr="00C92532" w14:paraId="1D489345"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AB72907" w14:textId="77777777" w:rsidR="00C92532" w:rsidRPr="00C92532" w:rsidRDefault="00C92532" w:rsidP="00C92532">
            <w:pPr>
              <w:rPr>
                <w:color w:val="auto"/>
              </w:rPr>
            </w:pPr>
            <w:r w:rsidRPr="00C92532">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FADE576" w14:textId="77777777" w:rsidR="00C92532" w:rsidRPr="00C92532" w:rsidRDefault="00C92532" w:rsidP="00C92532">
            <w:pPr>
              <w:numPr>
                <w:ilvl w:val="0"/>
                <w:numId w:val="330"/>
              </w:numPr>
              <w:textAlignment w:val="baseline"/>
            </w:pPr>
            <w:r w:rsidRPr="00C92532">
              <w:t>Select all agencies for the select picker</w:t>
            </w:r>
          </w:p>
        </w:tc>
      </w:tr>
      <w:tr w:rsidR="00C92532" w:rsidRPr="00C92532" w14:paraId="29F08C1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4688C6" w14:textId="77777777" w:rsidR="00C92532" w:rsidRPr="00C92532" w:rsidRDefault="00C92532" w:rsidP="00C92532">
            <w:pPr>
              <w:rPr>
                <w:color w:val="auto"/>
              </w:rPr>
            </w:pPr>
            <w:r w:rsidRPr="00C92532">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0F9CB14" w14:textId="77777777" w:rsidR="00C92532" w:rsidRPr="00C92532" w:rsidRDefault="00C92532" w:rsidP="00C92532">
            <w:pPr>
              <w:rPr>
                <w:color w:val="auto"/>
              </w:rPr>
            </w:pPr>
            <w:r w:rsidRPr="00C92532">
              <w:t>Download CSV file with the all agency’s BOLO</w:t>
            </w:r>
          </w:p>
        </w:tc>
      </w:tr>
      <w:tr w:rsidR="00C92532" w:rsidRPr="00C92532" w14:paraId="31442BB0"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C3C2A2D" w14:textId="77777777" w:rsidR="00C92532" w:rsidRPr="00C92532" w:rsidRDefault="00C92532" w:rsidP="00C92532">
            <w:pPr>
              <w:rPr>
                <w:color w:val="auto"/>
              </w:rPr>
            </w:pPr>
            <w:r w:rsidRPr="00C92532">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B2ABA90" w14:textId="77777777" w:rsidR="00C92532" w:rsidRPr="00C92532" w:rsidRDefault="00C92532" w:rsidP="00C92532">
            <w:pPr>
              <w:rPr>
                <w:color w:val="auto"/>
              </w:rPr>
            </w:pPr>
            <w:r w:rsidRPr="00C92532">
              <w:t xml:space="preserve">Pass </w:t>
            </w:r>
          </w:p>
        </w:tc>
      </w:tr>
    </w:tbl>
    <w:p w14:paraId="1F4CBEB4" w14:textId="3A225540" w:rsidR="00C92532" w:rsidRPr="00C92532" w:rsidRDefault="00C92532" w:rsidP="00C92532">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C92532" w:rsidRPr="00C92532" w14:paraId="0050E8E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E3CC8F8" w14:textId="77777777" w:rsidR="00C92532" w:rsidRPr="00C92532" w:rsidRDefault="00C92532" w:rsidP="00C92532">
            <w:pPr>
              <w:rPr>
                <w:color w:val="auto"/>
              </w:rPr>
            </w:pPr>
            <w:r w:rsidRPr="00C92532">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5CF6BA2B" w14:textId="77777777" w:rsidR="00C92532" w:rsidRPr="00C92532" w:rsidRDefault="00C92532" w:rsidP="00C92532">
            <w:pPr>
              <w:rPr>
                <w:color w:val="auto"/>
              </w:rPr>
            </w:pPr>
            <w:r w:rsidRPr="00C92532">
              <w:t>IRD-1164.004</w:t>
            </w:r>
          </w:p>
        </w:tc>
      </w:tr>
      <w:tr w:rsidR="00C92532" w:rsidRPr="00C92532" w14:paraId="0DA3BC51"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B0495C1" w14:textId="77777777" w:rsidR="00C92532" w:rsidRPr="00C92532" w:rsidRDefault="00C92532" w:rsidP="00C92532">
            <w:pPr>
              <w:rPr>
                <w:color w:val="auto"/>
              </w:rPr>
            </w:pPr>
            <w:r w:rsidRPr="00C92532">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F1D5CC" w14:textId="77777777" w:rsidR="00C92532" w:rsidRPr="00C92532" w:rsidRDefault="00C92532" w:rsidP="00C92532">
            <w:pPr>
              <w:rPr>
                <w:color w:val="auto"/>
              </w:rPr>
            </w:pPr>
            <w:r w:rsidRPr="00C92532">
              <w:t>To verify an officer user will not  have access to the data analysis page</w:t>
            </w:r>
          </w:p>
        </w:tc>
      </w:tr>
      <w:tr w:rsidR="00C92532" w:rsidRPr="00C92532" w14:paraId="0699875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D7C34A8" w14:textId="77777777" w:rsidR="00C92532" w:rsidRPr="00C92532" w:rsidRDefault="00C92532" w:rsidP="00C92532">
            <w:pPr>
              <w:rPr>
                <w:color w:val="auto"/>
              </w:rPr>
            </w:pPr>
            <w:r w:rsidRPr="00C92532">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FD0AF2" w14:textId="77777777" w:rsidR="00C92532" w:rsidRPr="00C92532" w:rsidRDefault="00C92532" w:rsidP="00C92532">
            <w:pPr>
              <w:rPr>
                <w:color w:val="auto"/>
              </w:rPr>
            </w:pPr>
            <w:r w:rsidRPr="00C92532">
              <w:t>User must be logged into the system</w:t>
            </w:r>
          </w:p>
        </w:tc>
      </w:tr>
      <w:tr w:rsidR="00C92532" w:rsidRPr="00C92532" w14:paraId="7B50E7DD"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AE9A22B" w14:textId="77777777" w:rsidR="00C92532" w:rsidRPr="00C92532" w:rsidRDefault="00C92532" w:rsidP="00C92532">
            <w:pPr>
              <w:rPr>
                <w:color w:val="auto"/>
              </w:rPr>
            </w:pPr>
            <w:r w:rsidRPr="00C92532">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FFF2C3C" w14:textId="77777777" w:rsidR="00C92532" w:rsidRPr="00C92532" w:rsidRDefault="00C92532" w:rsidP="00C92532">
            <w:pPr>
              <w:numPr>
                <w:ilvl w:val="0"/>
                <w:numId w:val="331"/>
              </w:numPr>
              <w:textAlignment w:val="baseline"/>
            </w:pPr>
            <w:r w:rsidRPr="00C92532">
              <w:t>Cannot view the “Admin” link</w:t>
            </w:r>
          </w:p>
        </w:tc>
      </w:tr>
      <w:tr w:rsidR="00C92532" w:rsidRPr="00C92532" w14:paraId="6037964A"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DC030B" w14:textId="77777777" w:rsidR="00C92532" w:rsidRPr="00C92532" w:rsidRDefault="00C92532" w:rsidP="00C92532">
            <w:pPr>
              <w:rPr>
                <w:color w:val="auto"/>
              </w:rPr>
            </w:pPr>
            <w:r w:rsidRPr="00C92532">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86D9D48" w14:textId="77777777" w:rsidR="00C92532" w:rsidRPr="00C92532" w:rsidRDefault="00C92532" w:rsidP="00C92532">
            <w:pPr>
              <w:rPr>
                <w:color w:val="auto"/>
              </w:rPr>
            </w:pPr>
            <w:r w:rsidRPr="00C92532">
              <w:t>None</w:t>
            </w:r>
          </w:p>
        </w:tc>
      </w:tr>
      <w:tr w:rsidR="00C92532" w:rsidRPr="00C92532" w14:paraId="5944E724"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F8D8B7E" w14:textId="77777777" w:rsidR="00C92532" w:rsidRPr="00C92532" w:rsidRDefault="00C92532" w:rsidP="00C92532">
            <w:pPr>
              <w:rPr>
                <w:color w:val="auto"/>
              </w:rPr>
            </w:pPr>
            <w:r w:rsidRPr="00C92532">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2D4F39" w14:textId="77777777" w:rsidR="00C92532" w:rsidRPr="00C92532" w:rsidRDefault="00C92532" w:rsidP="00C92532">
            <w:pPr>
              <w:rPr>
                <w:color w:val="auto"/>
              </w:rPr>
            </w:pPr>
            <w:r w:rsidRPr="00C92532">
              <w:t xml:space="preserve">Pass </w:t>
            </w:r>
          </w:p>
        </w:tc>
      </w:tr>
    </w:tbl>
    <w:p w14:paraId="43643B13" w14:textId="77777777" w:rsidR="00C92532" w:rsidRPr="00C92532" w:rsidRDefault="00C92532" w:rsidP="00C92532">
      <w:pPr>
        <w:spacing w:after="240"/>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C92532" w:rsidRPr="00C92532" w14:paraId="6BD663C5"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773B306D" w14:textId="77777777" w:rsidR="00C92532" w:rsidRPr="00C92532" w:rsidRDefault="00C92532" w:rsidP="00C92532">
            <w:pPr>
              <w:rPr>
                <w:color w:val="auto"/>
              </w:rPr>
            </w:pPr>
            <w:r w:rsidRPr="00C92532">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4BDAE59" w14:textId="77777777" w:rsidR="00C92532" w:rsidRPr="00C92532" w:rsidRDefault="00C92532" w:rsidP="00C92532">
            <w:pPr>
              <w:rPr>
                <w:color w:val="auto"/>
              </w:rPr>
            </w:pPr>
            <w:r w:rsidRPr="00C92532">
              <w:t>IRD-1164.005</w:t>
            </w:r>
          </w:p>
        </w:tc>
      </w:tr>
      <w:tr w:rsidR="00C92532" w:rsidRPr="00C92532" w14:paraId="4DEF53B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ABE7BCC" w14:textId="77777777" w:rsidR="00C92532" w:rsidRPr="00C92532" w:rsidRDefault="00C92532" w:rsidP="00C92532">
            <w:pPr>
              <w:rPr>
                <w:color w:val="auto"/>
              </w:rPr>
            </w:pPr>
            <w:r w:rsidRPr="00C92532">
              <w:rPr>
                <w:b/>
                <w:bCs/>
              </w:rPr>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8A00512" w14:textId="77777777" w:rsidR="00C92532" w:rsidRPr="00C92532" w:rsidRDefault="00C92532" w:rsidP="00C92532">
            <w:pPr>
              <w:rPr>
                <w:color w:val="auto"/>
              </w:rPr>
            </w:pPr>
            <w:r w:rsidRPr="00C92532">
              <w:t>To verify an supervisor user will not  have access to the data analysis page</w:t>
            </w:r>
          </w:p>
        </w:tc>
      </w:tr>
      <w:tr w:rsidR="00C92532" w:rsidRPr="00C92532" w14:paraId="364C6C57"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16B5497" w14:textId="77777777" w:rsidR="00C92532" w:rsidRPr="00C92532" w:rsidRDefault="00C92532" w:rsidP="00C92532">
            <w:pPr>
              <w:rPr>
                <w:color w:val="auto"/>
              </w:rPr>
            </w:pPr>
            <w:r w:rsidRPr="00C92532">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D991F24" w14:textId="77777777" w:rsidR="00C92532" w:rsidRPr="00C92532" w:rsidRDefault="00C92532" w:rsidP="00C92532">
            <w:pPr>
              <w:rPr>
                <w:color w:val="auto"/>
              </w:rPr>
            </w:pPr>
            <w:r w:rsidRPr="00C92532">
              <w:t>User must be logged into the system</w:t>
            </w:r>
          </w:p>
        </w:tc>
      </w:tr>
      <w:tr w:rsidR="00C92532" w:rsidRPr="00C92532" w14:paraId="0E0222CC"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CE50B4A" w14:textId="77777777" w:rsidR="00C92532" w:rsidRPr="00C92532" w:rsidRDefault="00C92532" w:rsidP="00C92532">
            <w:pPr>
              <w:rPr>
                <w:color w:val="auto"/>
              </w:rPr>
            </w:pPr>
            <w:r w:rsidRPr="00C92532">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EEECDF" w14:textId="77777777" w:rsidR="00C92532" w:rsidRPr="00C92532" w:rsidRDefault="00C92532" w:rsidP="00C92532">
            <w:pPr>
              <w:numPr>
                <w:ilvl w:val="0"/>
                <w:numId w:val="332"/>
              </w:numPr>
              <w:textAlignment w:val="baseline"/>
            </w:pPr>
            <w:r w:rsidRPr="00C92532">
              <w:t>Cannot view the “Admin” link</w:t>
            </w:r>
          </w:p>
        </w:tc>
      </w:tr>
      <w:tr w:rsidR="00C92532" w:rsidRPr="00C92532" w14:paraId="6E997BB6"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2FDA249" w14:textId="77777777" w:rsidR="00C92532" w:rsidRPr="00C92532" w:rsidRDefault="00C92532" w:rsidP="00C92532">
            <w:pPr>
              <w:rPr>
                <w:color w:val="auto"/>
              </w:rPr>
            </w:pPr>
            <w:r w:rsidRPr="00C92532">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7478A82" w14:textId="77777777" w:rsidR="00C92532" w:rsidRPr="00C92532" w:rsidRDefault="00C92532" w:rsidP="00C92532">
            <w:pPr>
              <w:rPr>
                <w:color w:val="auto"/>
              </w:rPr>
            </w:pPr>
            <w:r w:rsidRPr="00C92532">
              <w:t>None</w:t>
            </w:r>
          </w:p>
        </w:tc>
      </w:tr>
      <w:tr w:rsidR="00C92532" w:rsidRPr="00C92532" w14:paraId="5E241FCE" w14:textId="77777777" w:rsidTr="5AA2640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12BE7D6" w14:textId="77777777" w:rsidR="00C92532" w:rsidRPr="00C92532" w:rsidRDefault="00C92532" w:rsidP="00C92532">
            <w:pPr>
              <w:rPr>
                <w:color w:val="auto"/>
              </w:rPr>
            </w:pPr>
            <w:r w:rsidRPr="00C92532">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C69B3D0" w14:textId="77777777" w:rsidR="00C92532" w:rsidRPr="00C92532" w:rsidRDefault="00C92532" w:rsidP="00C92532">
            <w:pPr>
              <w:rPr>
                <w:color w:val="auto"/>
              </w:rPr>
            </w:pPr>
            <w:r w:rsidRPr="00C92532">
              <w:t xml:space="preserve">Pass </w:t>
            </w:r>
          </w:p>
        </w:tc>
      </w:tr>
    </w:tbl>
    <w:p w14:paraId="2AE51B99" w14:textId="77777777" w:rsidR="00C92532" w:rsidRPr="00C92532" w:rsidRDefault="00C92532" w:rsidP="00C92532">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897"/>
        <w:gridCol w:w="7658"/>
      </w:tblGrid>
      <w:tr w:rsidR="00C92532" w:rsidRPr="00C92532" w14:paraId="19D9C45C"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260766E" w14:textId="77777777" w:rsidR="00C92532" w:rsidRPr="00C92532" w:rsidRDefault="00C92532" w:rsidP="00C92532">
            <w:pPr>
              <w:rPr>
                <w:color w:val="auto"/>
              </w:rPr>
            </w:pPr>
            <w:r w:rsidRPr="00C92532">
              <w:rPr>
                <w:b/>
                <w:bCs/>
              </w:rPr>
              <w:t>Test ID</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05" w:type="dxa"/>
              <w:left w:w="105" w:type="dxa"/>
              <w:bottom w:w="105" w:type="dxa"/>
              <w:right w:w="105" w:type="dxa"/>
            </w:tcMar>
            <w:hideMark/>
          </w:tcPr>
          <w:p w14:paraId="39AC1621" w14:textId="77777777" w:rsidR="00C92532" w:rsidRPr="00C92532" w:rsidRDefault="00C92532" w:rsidP="00C92532">
            <w:pPr>
              <w:rPr>
                <w:color w:val="auto"/>
              </w:rPr>
            </w:pPr>
            <w:r w:rsidRPr="00C92532">
              <w:t>IRD-1164.006</w:t>
            </w:r>
          </w:p>
        </w:tc>
      </w:tr>
      <w:tr w:rsidR="00C92532" w:rsidRPr="00C92532" w14:paraId="5614EDF0"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24EC521" w14:textId="77777777" w:rsidR="00C92532" w:rsidRPr="00C92532" w:rsidRDefault="00C92532" w:rsidP="00C92532">
            <w:pPr>
              <w:rPr>
                <w:color w:val="auto"/>
              </w:rPr>
            </w:pPr>
            <w:r w:rsidRPr="00C92532">
              <w:rPr>
                <w:b/>
                <w:bCs/>
              </w:rPr>
              <w:lastRenderedPageBreak/>
              <w:t>Purpose</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2ED564F" w14:textId="77777777" w:rsidR="00C92532" w:rsidRPr="00C92532" w:rsidRDefault="00C92532" w:rsidP="00C92532">
            <w:pPr>
              <w:rPr>
                <w:color w:val="auto"/>
              </w:rPr>
            </w:pPr>
            <w:r w:rsidRPr="00C92532">
              <w:t>To verify an admin user will not  have access to the data analysis  page</w:t>
            </w:r>
          </w:p>
        </w:tc>
      </w:tr>
      <w:tr w:rsidR="00C92532" w:rsidRPr="00C92532" w14:paraId="584D32BF"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BF8F6D6" w14:textId="77777777" w:rsidR="00C92532" w:rsidRPr="00C92532" w:rsidRDefault="00C92532" w:rsidP="00C92532">
            <w:pPr>
              <w:rPr>
                <w:color w:val="auto"/>
              </w:rPr>
            </w:pPr>
            <w:r w:rsidRPr="00C92532">
              <w:rPr>
                <w:b/>
                <w:bCs/>
              </w:rPr>
              <w:t>Preconditions</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9226A1A" w14:textId="77777777" w:rsidR="00C92532" w:rsidRPr="00C92532" w:rsidRDefault="00C92532" w:rsidP="00C92532">
            <w:pPr>
              <w:rPr>
                <w:color w:val="auto"/>
              </w:rPr>
            </w:pPr>
            <w:r w:rsidRPr="00C92532">
              <w:t>User must be logged into the system and on the “Admin page”</w:t>
            </w:r>
          </w:p>
        </w:tc>
      </w:tr>
      <w:tr w:rsidR="00C92532" w:rsidRPr="00C92532" w14:paraId="2606C2B1"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A0B848" w14:textId="77777777" w:rsidR="00C92532" w:rsidRPr="00C92532" w:rsidRDefault="00C92532" w:rsidP="00C92532">
            <w:pPr>
              <w:rPr>
                <w:color w:val="auto"/>
              </w:rPr>
            </w:pPr>
            <w:r w:rsidRPr="00C92532">
              <w:rPr>
                <w:b/>
                <w:bCs/>
              </w:rPr>
              <w:t>In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4CA7567" w14:textId="77777777" w:rsidR="00C92532" w:rsidRPr="00C92532" w:rsidRDefault="00C92532" w:rsidP="00C92532">
            <w:pPr>
              <w:numPr>
                <w:ilvl w:val="0"/>
                <w:numId w:val="333"/>
              </w:numPr>
              <w:textAlignment w:val="baseline"/>
            </w:pPr>
            <w:r w:rsidRPr="00C92532">
              <w:t>Cannot view the “Data Analysis” link</w:t>
            </w:r>
          </w:p>
        </w:tc>
      </w:tr>
      <w:tr w:rsidR="00C92532" w:rsidRPr="00C92532" w14:paraId="619D1A6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C67C4B5" w14:textId="77777777" w:rsidR="00C92532" w:rsidRPr="00C92532" w:rsidRDefault="00C92532" w:rsidP="00C92532">
            <w:pPr>
              <w:rPr>
                <w:color w:val="auto"/>
              </w:rPr>
            </w:pPr>
            <w:r w:rsidRPr="00C92532">
              <w:rPr>
                <w:b/>
                <w:bCs/>
              </w:rPr>
              <w:t>Expected output</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3F24DBC" w14:textId="77777777" w:rsidR="00C92532" w:rsidRPr="00C92532" w:rsidRDefault="00C92532" w:rsidP="00C92532">
            <w:pPr>
              <w:rPr>
                <w:color w:val="auto"/>
              </w:rPr>
            </w:pPr>
            <w:r w:rsidRPr="00C92532">
              <w:t>None</w:t>
            </w:r>
          </w:p>
        </w:tc>
      </w:tr>
      <w:tr w:rsidR="00C92532" w:rsidRPr="00C92532" w14:paraId="03EC9918" w14:textId="77777777" w:rsidTr="7505C7AB">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30B044F" w14:textId="77777777" w:rsidR="00C92532" w:rsidRPr="00C92532" w:rsidRDefault="00C92532" w:rsidP="00C92532">
            <w:pPr>
              <w:rPr>
                <w:color w:val="auto"/>
              </w:rPr>
            </w:pPr>
            <w:r w:rsidRPr="00C92532">
              <w:rPr>
                <w:b/>
                <w:bCs/>
              </w:rPr>
              <w:t xml:space="preserve">Actual output: </w:t>
            </w:r>
          </w:p>
        </w:tc>
        <w:tc>
          <w:tcPr>
            <w:tcW w:w="76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8B1468E" w14:textId="77777777" w:rsidR="00C92532" w:rsidRPr="00C92532" w:rsidRDefault="00C92532" w:rsidP="00C92532">
            <w:pPr>
              <w:rPr>
                <w:color w:val="auto"/>
              </w:rPr>
            </w:pPr>
            <w:r w:rsidRPr="00C92532">
              <w:t xml:space="preserve">Pass </w:t>
            </w:r>
          </w:p>
        </w:tc>
      </w:tr>
    </w:tbl>
    <w:p w14:paraId="4E827E86" w14:textId="4541FECB" w:rsidR="00C92532" w:rsidRDefault="00C92532" w:rsidP="00C92532">
      <w:pPr>
        <w:tabs>
          <w:tab w:val="left" w:pos="2940"/>
        </w:tabs>
        <w:spacing w:line="480" w:lineRule="auto"/>
      </w:pPr>
      <w:r>
        <w:tab/>
      </w:r>
    </w:p>
    <w:p w14:paraId="67255CDF" w14:textId="77777777" w:rsidR="5A043874" w:rsidRDefault="0073377E" w:rsidP="00BB15B0">
      <w:pPr>
        <w:spacing w:line="480" w:lineRule="auto"/>
      </w:pPr>
      <w:r w:rsidRPr="00C92532">
        <w:br w:type="page"/>
      </w:r>
      <w:r w:rsidR="5A043874">
        <w:lastRenderedPageBreak/>
        <w:t>Glossary</w:t>
      </w:r>
    </w:p>
    <w:p w14:paraId="0DEC0027" w14:textId="0D7A19B8" w:rsidR="5A043874" w:rsidRDefault="6DECB2AD">
      <w:r>
        <w:t xml:space="preserve"> </w:t>
      </w:r>
    </w:p>
    <w:p w14:paraId="508D220C" w14:textId="1487D8C9" w:rsidR="6DECB2AD" w:rsidRDefault="6DECB2AD">
      <w:r w:rsidRPr="6DECB2AD">
        <w:rPr>
          <w:b/>
          <w:bCs/>
        </w:rPr>
        <w:t>Administrator</w:t>
      </w:r>
      <w:r w:rsidRPr="6DECB2AD">
        <w:t>: A police agent that operates from a desk coordinating and overviewing tasks.</w:t>
      </w:r>
    </w:p>
    <w:p w14:paraId="57635FE4" w14:textId="583113B6" w:rsidR="6DECB2AD" w:rsidRDefault="6DECB2AD">
      <w:r w:rsidRPr="6DECB2AD">
        <w:t xml:space="preserve"> </w:t>
      </w:r>
    </w:p>
    <w:p w14:paraId="09413FD5" w14:textId="27C9B4E6" w:rsidR="6DECB2AD" w:rsidRDefault="6DECB2AD">
      <w:r w:rsidRPr="6DECB2AD">
        <w:rPr>
          <w:b/>
          <w:bCs/>
        </w:rPr>
        <w:t>Agency</w:t>
      </w:r>
      <w:r w:rsidRPr="6DECB2AD">
        <w:t>: A district-based police department.</w:t>
      </w:r>
    </w:p>
    <w:p w14:paraId="75015FB3" w14:textId="7C1986A5" w:rsidR="6DECB2AD" w:rsidRDefault="6DECB2AD">
      <w:r w:rsidRPr="6DECB2AD">
        <w:t xml:space="preserve"> </w:t>
      </w:r>
    </w:p>
    <w:p w14:paraId="0F51C9C7" w14:textId="7322094F" w:rsidR="6DECB2AD" w:rsidRDefault="6DECB2AD">
      <w:r w:rsidRPr="6DECB2AD">
        <w:rPr>
          <w:b/>
          <w:bCs/>
        </w:rPr>
        <w:t xml:space="preserve">BOLO: </w:t>
      </w:r>
      <w:r w:rsidRPr="6DECB2AD">
        <w:t>A Be-on-the-lookout flyer that contains information about a specific crime.</w:t>
      </w:r>
    </w:p>
    <w:p w14:paraId="1329B467" w14:textId="1BB5DBD8" w:rsidR="6DECB2AD" w:rsidRDefault="6DECB2AD">
      <w:r w:rsidRPr="6DECB2AD">
        <w:t xml:space="preserve"> </w:t>
      </w:r>
    </w:p>
    <w:p w14:paraId="68883E10" w14:textId="5CF575BD" w:rsidR="6DECB2AD" w:rsidRDefault="6DECB2AD">
      <w:r w:rsidRPr="6DECB2AD">
        <w:rPr>
          <w:b/>
          <w:bCs/>
        </w:rPr>
        <w:t>Officer</w:t>
      </w:r>
      <w:r w:rsidRPr="6DECB2AD">
        <w:t>: A police agent assigned to a crime scene.</w:t>
      </w:r>
    </w:p>
    <w:p w14:paraId="64FF9B02" w14:textId="6D1EAFAC" w:rsidR="6DECB2AD" w:rsidRDefault="6DECB2AD">
      <w:r w:rsidRPr="6DECB2AD">
        <w:t xml:space="preserve"> </w:t>
      </w:r>
    </w:p>
    <w:p w14:paraId="6B380337" w14:textId="7F51FBF1" w:rsidR="6DECB2AD" w:rsidRDefault="6DECB2AD">
      <w:r w:rsidRPr="6DECB2AD">
        <w:rPr>
          <w:b/>
          <w:bCs/>
        </w:rPr>
        <w:t xml:space="preserve">Supervisor: </w:t>
      </w:r>
      <w:r w:rsidRPr="6DECB2AD">
        <w:t>A field operator in charge of multiple cases.</w:t>
      </w:r>
    </w:p>
    <w:p w14:paraId="4E9097E3" w14:textId="3F08EE15" w:rsidR="6DECB2AD" w:rsidRDefault="6DECB2AD">
      <w:r w:rsidRPr="6DECB2AD">
        <w:t xml:space="preserve"> </w:t>
      </w:r>
    </w:p>
    <w:p w14:paraId="5983829D" w14:textId="56DE29C3" w:rsidR="6DECB2AD" w:rsidRDefault="6DECB2AD">
      <w:r w:rsidRPr="6DECB2AD">
        <w:rPr>
          <w:b/>
          <w:bCs/>
        </w:rPr>
        <w:t>Root Administrator</w:t>
      </w:r>
      <w:r w:rsidRPr="6DECB2AD">
        <w:t>: An officer that has universal access to a system used in law enforcement.</w:t>
      </w:r>
    </w:p>
    <w:p w14:paraId="13BA349C" w14:textId="0F22E26E" w:rsidR="6DECB2AD" w:rsidRDefault="6DECB2AD" w:rsidP="6DECB2AD"/>
    <w:p w14:paraId="3B4EEF0F" w14:textId="77777777" w:rsidR="00595C37" w:rsidRDefault="00595C37">
      <w:pPr>
        <w:spacing w:line="480" w:lineRule="auto"/>
        <w:rPr>
          <w:b/>
          <w:smallCaps/>
          <w:sz w:val="32"/>
          <w:szCs w:val="32"/>
        </w:rPr>
      </w:pPr>
      <w:r>
        <w:br w:type="page"/>
      </w:r>
    </w:p>
    <w:p w14:paraId="1A0645B0" w14:textId="30C1B3EB" w:rsidR="5A043874" w:rsidRDefault="5A043874" w:rsidP="5A043874">
      <w:pPr>
        <w:pStyle w:val="Heading1"/>
      </w:pPr>
      <w:bookmarkStart w:id="415" w:name="_Toc457999280"/>
      <w:bookmarkStart w:id="416" w:name="_Toc458002434"/>
      <w:bookmarkStart w:id="417" w:name="_Toc458022005"/>
      <w:bookmarkStart w:id="418" w:name="_Toc458024232"/>
      <w:bookmarkStart w:id="419" w:name="_Toc458026994"/>
      <w:r>
        <w:lastRenderedPageBreak/>
        <w:t>Appendix</w:t>
      </w:r>
      <w:bookmarkEnd w:id="415"/>
      <w:bookmarkEnd w:id="416"/>
      <w:bookmarkEnd w:id="417"/>
      <w:bookmarkEnd w:id="418"/>
      <w:bookmarkEnd w:id="419"/>
    </w:p>
    <w:p w14:paraId="089D9C09" w14:textId="3BABBA31" w:rsidR="5A043874" w:rsidRDefault="5A043874">
      <w:r w:rsidRPr="5A043874">
        <w:t xml:space="preserve"> </w:t>
      </w:r>
    </w:p>
    <w:p w14:paraId="3A55D1DE" w14:textId="0BCF7E6E" w:rsidR="5A043874" w:rsidRDefault="5A043874" w:rsidP="5A043874">
      <w:pPr>
        <w:pStyle w:val="Heading2"/>
      </w:pPr>
      <w:bookmarkStart w:id="420" w:name="_Toc457999281"/>
      <w:bookmarkStart w:id="421" w:name="_Toc458002435"/>
      <w:bookmarkStart w:id="422" w:name="_Toc458022006"/>
      <w:bookmarkStart w:id="423" w:name="_Toc458024233"/>
      <w:bookmarkStart w:id="424" w:name="_Toc458026995"/>
      <w:r>
        <w:t>Appendix A – UML Diagrams</w:t>
      </w:r>
      <w:bookmarkEnd w:id="420"/>
      <w:bookmarkEnd w:id="421"/>
      <w:bookmarkEnd w:id="422"/>
      <w:bookmarkEnd w:id="423"/>
      <w:bookmarkEnd w:id="424"/>
    </w:p>
    <w:p w14:paraId="2693F34E" w14:textId="02907C33" w:rsidR="5A043874" w:rsidRDefault="5A043874">
      <w:r w:rsidRPr="5A043874">
        <w:t xml:space="preserve"> </w:t>
      </w:r>
    </w:p>
    <w:p w14:paraId="16230170" w14:textId="00D59213" w:rsidR="5A043874" w:rsidRPr="00687FDC" w:rsidRDefault="5A043874" w:rsidP="00687FDC">
      <w:pPr>
        <w:pStyle w:val="Heading3"/>
        <w:keepNext w:val="0"/>
        <w:keepLines w:val="0"/>
        <w:spacing w:before="280" w:after="80"/>
        <w:rPr>
          <w:color w:val="auto"/>
          <w:sz w:val="26"/>
          <w:szCs w:val="26"/>
        </w:rPr>
      </w:pPr>
      <w:bookmarkStart w:id="425" w:name="_Toc457999282"/>
      <w:bookmarkStart w:id="426" w:name="_Toc458002436"/>
      <w:bookmarkStart w:id="427" w:name="_Toc458022007"/>
      <w:bookmarkStart w:id="428" w:name="_Toc458024234"/>
      <w:bookmarkStart w:id="429" w:name="_Toc458026996"/>
      <w:r w:rsidRPr="00687FDC">
        <w:rPr>
          <w:color w:val="auto"/>
          <w:sz w:val="26"/>
          <w:szCs w:val="26"/>
        </w:rPr>
        <w:t>Static UML Diagrams</w:t>
      </w:r>
      <w:bookmarkEnd w:id="425"/>
      <w:bookmarkEnd w:id="426"/>
      <w:bookmarkEnd w:id="427"/>
      <w:bookmarkEnd w:id="428"/>
      <w:bookmarkEnd w:id="429"/>
    </w:p>
    <w:p w14:paraId="119BCF34" w14:textId="77777777" w:rsidR="00595C37" w:rsidRDefault="00595C37" w:rsidP="00595C37">
      <w:pPr>
        <w:pStyle w:val="Heading3"/>
        <w:spacing w:line="480" w:lineRule="auto"/>
        <w:jc w:val="center"/>
      </w:pPr>
      <w:bookmarkStart w:id="430" w:name="_Toc457999283"/>
      <w:bookmarkStart w:id="431" w:name="_Toc458002437"/>
      <w:bookmarkStart w:id="432" w:name="_Toc458022008"/>
      <w:bookmarkStart w:id="433" w:name="_Toc458024235"/>
      <w:bookmarkStart w:id="434" w:name="_Toc458026997"/>
      <w:r>
        <w:rPr>
          <w:color w:val="auto"/>
        </w:rPr>
        <w:t>Sprint 1</w:t>
      </w:r>
      <w:bookmarkEnd w:id="430"/>
      <w:bookmarkEnd w:id="431"/>
      <w:bookmarkEnd w:id="432"/>
      <w:bookmarkEnd w:id="433"/>
      <w:bookmarkEnd w:id="434"/>
    </w:p>
    <w:p w14:paraId="2168BB42" w14:textId="77777777" w:rsidR="00595C37" w:rsidRDefault="6DECB2AD" w:rsidP="00595C37">
      <w:pPr>
        <w:spacing w:line="480" w:lineRule="auto"/>
        <w:jc w:val="center"/>
      </w:pPr>
      <w:r>
        <w:t>(05/23/2016 - 06/05/2016)</w:t>
      </w:r>
    </w:p>
    <w:p w14:paraId="49E4A3C0" w14:textId="77777777" w:rsidR="00595C37" w:rsidRDefault="6DECB2AD" w:rsidP="00595C37">
      <w:r w:rsidRPr="6DECB2AD">
        <w:rPr>
          <w:b/>
          <w:bCs/>
          <w:u w:val="single"/>
        </w:rPr>
        <w:t>User Story #887</w:t>
      </w:r>
      <w:r>
        <w:t xml:space="preserve"> Remove unnecessary data from email alert</w:t>
      </w:r>
    </w:p>
    <w:p w14:paraId="636ACF3F" w14:textId="77777777" w:rsidR="00595C37" w:rsidRDefault="6DECB2AD" w:rsidP="00870DE2">
      <w:pPr>
        <w:pStyle w:val="ListParagraph"/>
        <w:numPr>
          <w:ilvl w:val="0"/>
          <w:numId w:val="94"/>
        </w:numPr>
      </w:pPr>
      <w:r>
        <w:t>Figure sp1-1</w:t>
      </w:r>
    </w:p>
    <w:p w14:paraId="4D53D179" w14:textId="77777777" w:rsidR="00EE210B" w:rsidRDefault="00EE210B" w:rsidP="00EE210B">
      <w:pPr>
        <w:pStyle w:val="ListParagraph"/>
      </w:pPr>
    </w:p>
    <w:p w14:paraId="459D6D6E" w14:textId="4EA9BB36" w:rsidR="5AA2640E" w:rsidRDefault="5AA2640E" w:rsidP="5AA2640E">
      <w:pPr>
        <w:jc w:val="center"/>
      </w:pPr>
      <w:r>
        <w:rPr>
          <w:noProof/>
        </w:rPr>
        <w:drawing>
          <wp:inline distT="0" distB="0" distL="0" distR="0" wp14:anchorId="0599B341" wp14:editId="08B6F2CD">
            <wp:extent cx="5829300" cy="3924300"/>
            <wp:effectExtent l="0" t="0" r="0" b="0"/>
            <wp:docPr id="126454078" name="picture" title="Insertando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5829300" cy="3924300"/>
                    </a:xfrm>
                    <a:prstGeom prst="rect">
                      <a:avLst/>
                    </a:prstGeom>
                  </pic:spPr>
                </pic:pic>
              </a:graphicData>
            </a:graphic>
          </wp:inline>
        </w:drawing>
      </w:r>
    </w:p>
    <w:p w14:paraId="66D3F70E" w14:textId="40A2D5A1" w:rsidR="7505C7AB" w:rsidRDefault="7505C7AB" w:rsidP="7505C7AB"/>
    <w:p w14:paraId="2428A9AB" w14:textId="29834FFB" w:rsidR="00595C37" w:rsidRDefault="00595C37" w:rsidP="00595C37"/>
    <w:p w14:paraId="65F9AA28" w14:textId="08001236" w:rsidR="00EE210B" w:rsidRDefault="00EE210B" w:rsidP="00595C37"/>
    <w:p w14:paraId="05C75C11" w14:textId="6422A98B" w:rsidR="00EE210B" w:rsidRDefault="00EE210B" w:rsidP="00595C37"/>
    <w:p w14:paraId="20CF1E80" w14:textId="7A2FAF01" w:rsidR="00EE210B" w:rsidRDefault="00EE210B" w:rsidP="00595C37"/>
    <w:p w14:paraId="12599FF1" w14:textId="62E5935C" w:rsidR="00EE210B" w:rsidRDefault="00EE210B" w:rsidP="00595C37"/>
    <w:p w14:paraId="1C531AD3" w14:textId="53FC4961" w:rsidR="00EE210B" w:rsidRDefault="00EE210B" w:rsidP="00595C37"/>
    <w:p w14:paraId="1097DF3D" w14:textId="660C65D4" w:rsidR="00EE210B" w:rsidRDefault="00EE210B" w:rsidP="00595C37"/>
    <w:p w14:paraId="04AB6F07" w14:textId="77777777" w:rsidR="00EE210B" w:rsidRDefault="00EE210B" w:rsidP="00595C37"/>
    <w:p w14:paraId="1BD8FB26" w14:textId="77777777" w:rsidR="00595C37" w:rsidRDefault="6DECB2AD" w:rsidP="00595C37">
      <w:r w:rsidRPr="6DECB2AD">
        <w:rPr>
          <w:b/>
          <w:bCs/>
          <w:u w:val="single"/>
        </w:rPr>
        <w:lastRenderedPageBreak/>
        <w:t>User Story #892</w:t>
      </w:r>
      <w:r>
        <w:t xml:space="preserve"> Expire passwords in 90 days</w:t>
      </w:r>
    </w:p>
    <w:p w14:paraId="6E27B0AD" w14:textId="77777777" w:rsidR="00595C37" w:rsidRDefault="6DECB2AD" w:rsidP="00870DE2">
      <w:pPr>
        <w:pStyle w:val="ListParagraph"/>
        <w:numPr>
          <w:ilvl w:val="0"/>
          <w:numId w:val="95"/>
        </w:numPr>
      </w:pPr>
      <w:r>
        <w:t>Figure sp1-2</w:t>
      </w:r>
    </w:p>
    <w:p w14:paraId="632477A1" w14:textId="77777777" w:rsidR="00EE210B" w:rsidRDefault="00EE210B" w:rsidP="00EE210B">
      <w:pPr>
        <w:pStyle w:val="ListParagraph"/>
      </w:pPr>
    </w:p>
    <w:p w14:paraId="194482DE" w14:textId="77777777" w:rsidR="00595C37" w:rsidRDefault="5AA2640E" w:rsidP="00EE210B">
      <w:pPr>
        <w:jc w:val="center"/>
      </w:pPr>
      <w:r>
        <w:rPr>
          <w:noProof/>
        </w:rPr>
        <w:drawing>
          <wp:inline distT="0" distB="0" distL="0" distR="0" wp14:anchorId="301912F7" wp14:editId="4FA015CA">
            <wp:extent cx="5943600" cy="3762375"/>
            <wp:effectExtent l="0" t="0" r="0" b="0"/>
            <wp:docPr id="2508238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5943600" cy="3762375"/>
                    </a:xfrm>
                    <a:prstGeom prst="rect">
                      <a:avLst/>
                    </a:prstGeom>
                  </pic:spPr>
                </pic:pic>
              </a:graphicData>
            </a:graphic>
          </wp:inline>
        </w:drawing>
      </w:r>
    </w:p>
    <w:p w14:paraId="3D04DD31" w14:textId="187E114D" w:rsidR="00EE210B" w:rsidRDefault="00EE210B" w:rsidP="00EE210B">
      <w:pPr>
        <w:jc w:val="center"/>
      </w:pPr>
    </w:p>
    <w:p w14:paraId="376A62BB" w14:textId="65BC0DA8" w:rsidR="00EE210B" w:rsidRDefault="00EE210B" w:rsidP="00EE210B">
      <w:pPr>
        <w:jc w:val="center"/>
      </w:pPr>
    </w:p>
    <w:p w14:paraId="7A64C9C2" w14:textId="667573F5" w:rsidR="00EE210B" w:rsidRDefault="00EE210B" w:rsidP="00EE210B">
      <w:pPr>
        <w:jc w:val="center"/>
      </w:pPr>
    </w:p>
    <w:p w14:paraId="42EE742A" w14:textId="4C0EEF13" w:rsidR="00EE210B" w:rsidRDefault="00EE210B" w:rsidP="00EE210B">
      <w:pPr>
        <w:jc w:val="center"/>
      </w:pPr>
    </w:p>
    <w:p w14:paraId="73F68A89" w14:textId="7F3DE51F" w:rsidR="00EE210B" w:rsidRDefault="00EE210B" w:rsidP="00EE210B">
      <w:pPr>
        <w:jc w:val="center"/>
      </w:pPr>
    </w:p>
    <w:p w14:paraId="048BC05D" w14:textId="14B282D2" w:rsidR="00EE210B" w:rsidRDefault="00EE210B" w:rsidP="00EE210B">
      <w:pPr>
        <w:jc w:val="center"/>
      </w:pPr>
    </w:p>
    <w:p w14:paraId="1F516AF0" w14:textId="6C17934A" w:rsidR="00EE210B" w:rsidRDefault="00EE210B" w:rsidP="00EE210B">
      <w:pPr>
        <w:jc w:val="center"/>
      </w:pPr>
    </w:p>
    <w:p w14:paraId="5F7A74B8" w14:textId="79E033A9" w:rsidR="00EE210B" w:rsidRDefault="00EE210B" w:rsidP="00EE210B">
      <w:pPr>
        <w:jc w:val="center"/>
      </w:pPr>
    </w:p>
    <w:p w14:paraId="292AE158" w14:textId="10B650A8" w:rsidR="00EE210B" w:rsidRDefault="00EE210B" w:rsidP="00EE210B">
      <w:pPr>
        <w:jc w:val="center"/>
      </w:pPr>
    </w:p>
    <w:p w14:paraId="3D40FA66" w14:textId="166BA8A7" w:rsidR="00EE210B" w:rsidRDefault="00EE210B" w:rsidP="00EE210B">
      <w:pPr>
        <w:jc w:val="center"/>
      </w:pPr>
    </w:p>
    <w:p w14:paraId="3B31C2F8" w14:textId="56639725" w:rsidR="00EE210B" w:rsidRDefault="00EE210B" w:rsidP="00EE210B">
      <w:pPr>
        <w:jc w:val="center"/>
      </w:pPr>
    </w:p>
    <w:p w14:paraId="45AA3D6F" w14:textId="5D5EDD9A" w:rsidR="00EE210B" w:rsidRDefault="00EE210B" w:rsidP="00EE210B">
      <w:pPr>
        <w:jc w:val="center"/>
      </w:pPr>
    </w:p>
    <w:p w14:paraId="1B6852BD" w14:textId="5C233207" w:rsidR="00EE210B" w:rsidRDefault="00EE210B" w:rsidP="00EE210B">
      <w:pPr>
        <w:jc w:val="center"/>
      </w:pPr>
    </w:p>
    <w:p w14:paraId="4D43225D" w14:textId="603F0A56" w:rsidR="00EE210B" w:rsidRDefault="00EE210B" w:rsidP="00EE210B">
      <w:pPr>
        <w:jc w:val="center"/>
      </w:pPr>
    </w:p>
    <w:p w14:paraId="6D7C6EE3" w14:textId="5E9A857D" w:rsidR="00EE210B" w:rsidRDefault="00EE210B" w:rsidP="00EE210B">
      <w:pPr>
        <w:jc w:val="center"/>
      </w:pPr>
    </w:p>
    <w:p w14:paraId="68FFFCF3" w14:textId="0AA48419" w:rsidR="00EE210B" w:rsidRDefault="00EE210B" w:rsidP="00EE210B">
      <w:pPr>
        <w:jc w:val="center"/>
      </w:pPr>
    </w:p>
    <w:p w14:paraId="646C7145" w14:textId="41793151" w:rsidR="00EE210B" w:rsidRDefault="00EE210B" w:rsidP="00EE210B">
      <w:pPr>
        <w:jc w:val="center"/>
      </w:pPr>
    </w:p>
    <w:p w14:paraId="6165C7B7" w14:textId="1BE29CDE" w:rsidR="00EE210B" w:rsidRDefault="00EE210B" w:rsidP="00EE210B">
      <w:pPr>
        <w:jc w:val="center"/>
      </w:pPr>
    </w:p>
    <w:p w14:paraId="5FA8ADF0" w14:textId="024BC85A" w:rsidR="00EE210B" w:rsidRDefault="00EE210B" w:rsidP="00EE210B">
      <w:pPr>
        <w:jc w:val="center"/>
      </w:pPr>
    </w:p>
    <w:p w14:paraId="3051CE6F" w14:textId="2FD5FF0A" w:rsidR="00EE210B" w:rsidRDefault="00EE210B" w:rsidP="00EE210B">
      <w:pPr>
        <w:jc w:val="center"/>
      </w:pPr>
    </w:p>
    <w:p w14:paraId="3FA5EB04" w14:textId="35C51A3D" w:rsidR="00EE210B" w:rsidRDefault="00EE210B" w:rsidP="00EE210B">
      <w:pPr>
        <w:jc w:val="center"/>
      </w:pPr>
    </w:p>
    <w:p w14:paraId="658C69B4" w14:textId="77777777" w:rsidR="00EE210B" w:rsidRDefault="00EE210B" w:rsidP="00EE210B">
      <w:pPr>
        <w:jc w:val="center"/>
      </w:pPr>
    </w:p>
    <w:p w14:paraId="5757E60A" w14:textId="77777777" w:rsidR="00595C37" w:rsidRDefault="6DECB2AD" w:rsidP="00595C37">
      <w:r w:rsidRPr="6DECB2AD">
        <w:rPr>
          <w:b/>
          <w:bCs/>
          <w:u w:val="single"/>
        </w:rPr>
        <w:lastRenderedPageBreak/>
        <w:t>User Story #882</w:t>
      </w:r>
      <w:r>
        <w:t xml:space="preserve"> Implement WildCard search field</w:t>
      </w:r>
    </w:p>
    <w:p w14:paraId="6220FDB9" w14:textId="77777777" w:rsidR="00595C37" w:rsidRDefault="6DECB2AD" w:rsidP="00870DE2">
      <w:pPr>
        <w:pStyle w:val="ListParagraph"/>
        <w:numPr>
          <w:ilvl w:val="0"/>
          <w:numId w:val="96"/>
        </w:numPr>
      </w:pPr>
      <w:r>
        <w:t>Figure sp1-3</w:t>
      </w:r>
    </w:p>
    <w:p w14:paraId="2D422DFF" w14:textId="77777777" w:rsidR="00EE210B" w:rsidRDefault="00EE210B" w:rsidP="00EE210B">
      <w:pPr>
        <w:pStyle w:val="ListParagraph"/>
      </w:pPr>
    </w:p>
    <w:p w14:paraId="608A94F5" w14:textId="002D03E9" w:rsidR="7505C7AB" w:rsidRDefault="7505C7AB" w:rsidP="00EE210B">
      <w:pPr>
        <w:jc w:val="center"/>
      </w:pPr>
      <w:r>
        <w:rPr>
          <w:noProof/>
        </w:rPr>
        <w:drawing>
          <wp:inline distT="0" distB="0" distL="0" distR="0" wp14:anchorId="2F6E3AED" wp14:editId="34D23EE2">
            <wp:extent cx="3886200" cy="6143625"/>
            <wp:effectExtent l="0" t="0" r="0" b="0"/>
            <wp:docPr id="11137322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3886200" cy="6143625"/>
                    </a:xfrm>
                    <a:prstGeom prst="rect">
                      <a:avLst/>
                    </a:prstGeom>
                  </pic:spPr>
                </pic:pic>
              </a:graphicData>
            </a:graphic>
          </wp:inline>
        </w:drawing>
      </w:r>
    </w:p>
    <w:p w14:paraId="2D5BD6D9" w14:textId="795CB1F2" w:rsidR="00EE210B" w:rsidRDefault="00EE210B"/>
    <w:p w14:paraId="742376E3" w14:textId="49F560F9" w:rsidR="00EE210B" w:rsidRDefault="00EE210B"/>
    <w:p w14:paraId="659612D6" w14:textId="3F6DE95A" w:rsidR="00EE210B" w:rsidRDefault="00EE210B"/>
    <w:p w14:paraId="769DEE1F" w14:textId="14DE4D6D" w:rsidR="00EE210B" w:rsidRDefault="00EE210B"/>
    <w:p w14:paraId="2F4D18B4" w14:textId="18947445" w:rsidR="00EE210B" w:rsidRDefault="00EE210B"/>
    <w:p w14:paraId="123D3C2F" w14:textId="7E65688E" w:rsidR="00EE210B" w:rsidRDefault="00EE210B"/>
    <w:p w14:paraId="136917E2" w14:textId="0B33394D" w:rsidR="00EE210B" w:rsidRDefault="00EE210B"/>
    <w:p w14:paraId="4729ECE7" w14:textId="23001A83" w:rsidR="00EE210B" w:rsidRDefault="00EE210B"/>
    <w:p w14:paraId="5605E629" w14:textId="77777777" w:rsidR="00EE210B" w:rsidRDefault="00EE210B"/>
    <w:p w14:paraId="2C867968" w14:textId="77777777" w:rsidR="00595C37" w:rsidRDefault="6DECB2AD" w:rsidP="00595C37">
      <w:r w:rsidRPr="6DECB2AD">
        <w:rPr>
          <w:b/>
          <w:bCs/>
          <w:u w:val="single"/>
        </w:rPr>
        <w:t>User Story #888</w:t>
      </w:r>
      <w:r w:rsidRPr="6DECB2AD">
        <w:rPr>
          <w:b/>
          <w:bCs/>
        </w:rPr>
        <w:t xml:space="preserve"> </w:t>
      </w:r>
      <w:r>
        <w:t>Open PDF documents in new tab</w:t>
      </w:r>
    </w:p>
    <w:p w14:paraId="3DEC552F" w14:textId="77777777" w:rsidR="00595C37" w:rsidRDefault="6DECB2AD" w:rsidP="00870DE2">
      <w:pPr>
        <w:pStyle w:val="ListParagraph"/>
        <w:numPr>
          <w:ilvl w:val="0"/>
          <w:numId w:val="96"/>
        </w:numPr>
      </w:pPr>
      <w:r>
        <w:t>Figure sp1-4</w:t>
      </w:r>
    </w:p>
    <w:p w14:paraId="2318D6C6" w14:textId="77777777" w:rsidR="00EE210B" w:rsidRDefault="00EE210B" w:rsidP="00EE210B">
      <w:pPr>
        <w:pStyle w:val="ListParagraph"/>
      </w:pPr>
    </w:p>
    <w:p w14:paraId="7A3D4C1D" w14:textId="77777777" w:rsidR="00595C37" w:rsidRDefault="7505C7AB" w:rsidP="00EE210B">
      <w:pPr>
        <w:jc w:val="center"/>
      </w:pPr>
      <w:r>
        <w:rPr>
          <w:noProof/>
        </w:rPr>
        <w:drawing>
          <wp:inline distT="0" distB="0" distL="0" distR="0" wp14:anchorId="52AB54C1" wp14:editId="4DCE0F27">
            <wp:extent cx="4029075" cy="7029450"/>
            <wp:effectExtent l="0" t="0" r="0" b="0"/>
            <wp:docPr id="13021195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4029075" cy="7029450"/>
                    </a:xfrm>
                    <a:prstGeom prst="rect">
                      <a:avLst/>
                    </a:prstGeom>
                  </pic:spPr>
                </pic:pic>
              </a:graphicData>
            </a:graphic>
          </wp:inline>
        </w:drawing>
      </w:r>
    </w:p>
    <w:p w14:paraId="6DFC9151" w14:textId="330D9750" w:rsidR="00EE210B" w:rsidRDefault="00EE210B" w:rsidP="00EE210B">
      <w:pPr>
        <w:jc w:val="center"/>
      </w:pPr>
    </w:p>
    <w:p w14:paraId="2B72A910" w14:textId="77777777" w:rsidR="00EE210B" w:rsidRDefault="00EE210B" w:rsidP="00EE210B">
      <w:pPr>
        <w:jc w:val="center"/>
      </w:pPr>
    </w:p>
    <w:p w14:paraId="6BB0BB3C" w14:textId="77777777" w:rsidR="00595C37" w:rsidRDefault="6DECB2AD" w:rsidP="00595C37">
      <w:r w:rsidRPr="6DECB2AD">
        <w:rPr>
          <w:b/>
          <w:bCs/>
          <w:u w:val="single"/>
        </w:rPr>
        <w:lastRenderedPageBreak/>
        <w:t>User Story #894</w:t>
      </w:r>
      <w:r>
        <w:t xml:space="preserve"> Update all Pages to Bolo v5.0</w:t>
      </w:r>
    </w:p>
    <w:p w14:paraId="760BE0EF" w14:textId="77777777" w:rsidR="00595C37" w:rsidRDefault="6DECB2AD" w:rsidP="00870DE2">
      <w:pPr>
        <w:pStyle w:val="ListParagraph"/>
        <w:numPr>
          <w:ilvl w:val="0"/>
          <w:numId w:val="97"/>
        </w:numPr>
      </w:pPr>
      <w:r>
        <w:t>Figure sp1-5</w:t>
      </w:r>
    </w:p>
    <w:p w14:paraId="150662E1" w14:textId="77777777" w:rsidR="00EE210B" w:rsidRDefault="00EE210B" w:rsidP="00EE210B">
      <w:pPr>
        <w:pStyle w:val="ListParagraph"/>
      </w:pPr>
    </w:p>
    <w:p w14:paraId="1D578ACC" w14:textId="77777777" w:rsidR="00595C37" w:rsidRDefault="7505C7AB" w:rsidP="00EE210B">
      <w:pPr>
        <w:jc w:val="center"/>
      </w:pPr>
      <w:r>
        <w:rPr>
          <w:noProof/>
        </w:rPr>
        <w:drawing>
          <wp:inline distT="0" distB="0" distL="0" distR="0" wp14:anchorId="7E4B7EDD" wp14:editId="66C9DF6C">
            <wp:extent cx="3543300" cy="5981698"/>
            <wp:effectExtent l="0" t="0" r="0" b="0"/>
            <wp:docPr id="15183299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3543300" cy="5981698"/>
                    </a:xfrm>
                    <a:prstGeom prst="rect">
                      <a:avLst/>
                    </a:prstGeom>
                  </pic:spPr>
                </pic:pic>
              </a:graphicData>
            </a:graphic>
          </wp:inline>
        </w:drawing>
      </w:r>
    </w:p>
    <w:p w14:paraId="57C6795A" w14:textId="457AC8FE" w:rsidR="00EE210B" w:rsidRDefault="00EE210B" w:rsidP="00EE210B">
      <w:pPr>
        <w:jc w:val="center"/>
      </w:pPr>
    </w:p>
    <w:p w14:paraId="127D98DC" w14:textId="4636DA76" w:rsidR="00EE210B" w:rsidRDefault="00EE210B" w:rsidP="00EE210B">
      <w:pPr>
        <w:jc w:val="center"/>
      </w:pPr>
    </w:p>
    <w:p w14:paraId="4167AF78" w14:textId="4E3051B3" w:rsidR="00EE210B" w:rsidRDefault="00EE210B" w:rsidP="00EE210B">
      <w:pPr>
        <w:jc w:val="center"/>
      </w:pPr>
    </w:p>
    <w:p w14:paraId="2EBB167F" w14:textId="2BD467A3" w:rsidR="00EE210B" w:rsidRDefault="00EE210B" w:rsidP="00EE210B">
      <w:pPr>
        <w:jc w:val="center"/>
      </w:pPr>
    </w:p>
    <w:p w14:paraId="0E98A9E4" w14:textId="56F2C9E8" w:rsidR="00EE210B" w:rsidRDefault="00EE210B" w:rsidP="00EE210B">
      <w:pPr>
        <w:jc w:val="center"/>
      </w:pPr>
    </w:p>
    <w:p w14:paraId="3B38AA64" w14:textId="7E4640A7" w:rsidR="00EE210B" w:rsidRDefault="00EE210B" w:rsidP="00EE210B">
      <w:pPr>
        <w:jc w:val="center"/>
      </w:pPr>
    </w:p>
    <w:p w14:paraId="682B35B6" w14:textId="5CB71DA0" w:rsidR="00EE210B" w:rsidRDefault="00EE210B" w:rsidP="00EE210B">
      <w:pPr>
        <w:jc w:val="center"/>
      </w:pPr>
    </w:p>
    <w:p w14:paraId="77F859F7" w14:textId="56A823F9" w:rsidR="00EE210B" w:rsidRDefault="00EE210B" w:rsidP="00EE210B">
      <w:pPr>
        <w:jc w:val="center"/>
      </w:pPr>
    </w:p>
    <w:p w14:paraId="0B78DC48" w14:textId="77777777" w:rsidR="00EE210B" w:rsidRDefault="00EE210B" w:rsidP="00EE210B">
      <w:pPr>
        <w:jc w:val="center"/>
      </w:pPr>
    </w:p>
    <w:p w14:paraId="4BE7C94B" w14:textId="77777777" w:rsidR="00595C37" w:rsidRDefault="6DECB2AD" w:rsidP="00595C37">
      <w:r w:rsidRPr="6DECB2AD">
        <w:rPr>
          <w:b/>
          <w:bCs/>
          <w:u w:val="single"/>
        </w:rPr>
        <w:lastRenderedPageBreak/>
        <w:t>User Story #895</w:t>
      </w:r>
      <w:r>
        <w:t xml:space="preserve"> Create template for Theft-Boat BOLO</w:t>
      </w:r>
    </w:p>
    <w:p w14:paraId="16221F9C" w14:textId="77777777" w:rsidR="00595C37" w:rsidRDefault="6DECB2AD" w:rsidP="00870DE2">
      <w:pPr>
        <w:pStyle w:val="ListParagraph"/>
        <w:numPr>
          <w:ilvl w:val="0"/>
          <w:numId w:val="98"/>
        </w:numPr>
      </w:pPr>
      <w:r>
        <w:t>Figure sp1-6</w:t>
      </w:r>
    </w:p>
    <w:p w14:paraId="1E90EF06" w14:textId="77777777" w:rsidR="00EE210B" w:rsidRDefault="00EE210B" w:rsidP="00EE210B">
      <w:pPr>
        <w:pStyle w:val="ListParagraph"/>
      </w:pPr>
    </w:p>
    <w:p w14:paraId="679F6423" w14:textId="77777777" w:rsidR="00595C37" w:rsidRDefault="7505C7AB" w:rsidP="00EE210B">
      <w:pPr>
        <w:jc w:val="center"/>
      </w:pPr>
      <w:r>
        <w:rPr>
          <w:noProof/>
        </w:rPr>
        <w:drawing>
          <wp:inline distT="0" distB="0" distL="0" distR="0" wp14:anchorId="6A73DB79" wp14:editId="7FC5AFB1">
            <wp:extent cx="3505200" cy="3876675"/>
            <wp:effectExtent l="0" t="0" r="0" b="0"/>
            <wp:docPr id="7657186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3505200" cy="3876675"/>
                    </a:xfrm>
                    <a:prstGeom prst="rect">
                      <a:avLst/>
                    </a:prstGeom>
                  </pic:spPr>
                </pic:pic>
              </a:graphicData>
            </a:graphic>
          </wp:inline>
        </w:drawing>
      </w:r>
    </w:p>
    <w:p w14:paraId="57646365" w14:textId="1E1283FE" w:rsidR="00EE210B" w:rsidRDefault="00EE210B" w:rsidP="00EE210B">
      <w:pPr>
        <w:jc w:val="center"/>
      </w:pPr>
    </w:p>
    <w:p w14:paraId="475E6610" w14:textId="0E0F127E" w:rsidR="00EE210B" w:rsidRDefault="00EE210B" w:rsidP="00EE210B">
      <w:pPr>
        <w:jc w:val="center"/>
      </w:pPr>
    </w:p>
    <w:p w14:paraId="7345126F" w14:textId="46AFC179" w:rsidR="00EE210B" w:rsidRDefault="00EE210B" w:rsidP="00EE210B">
      <w:pPr>
        <w:jc w:val="center"/>
      </w:pPr>
    </w:p>
    <w:p w14:paraId="5F9E1965" w14:textId="50D2416F" w:rsidR="00EE210B" w:rsidRDefault="00EE210B" w:rsidP="00EE210B">
      <w:pPr>
        <w:jc w:val="center"/>
      </w:pPr>
    </w:p>
    <w:p w14:paraId="2D252275" w14:textId="5AFC5D4F" w:rsidR="00EE210B" w:rsidRDefault="00EE210B" w:rsidP="00EE210B">
      <w:pPr>
        <w:jc w:val="center"/>
      </w:pPr>
    </w:p>
    <w:p w14:paraId="1E948B73" w14:textId="276D99AB" w:rsidR="00EE210B" w:rsidRDefault="00EE210B" w:rsidP="00EE210B">
      <w:pPr>
        <w:jc w:val="center"/>
      </w:pPr>
    </w:p>
    <w:p w14:paraId="32ACEED1" w14:textId="7B4391C2" w:rsidR="00EE210B" w:rsidRDefault="00EE210B" w:rsidP="00EE210B">
      <w:pPr>
        <w:jc w:val="center"/>
      </w:pPr>
    </w:p>
    <w:p w14:paraId="6A3BCA8B" w14:textId="6E40CFEF" w:rsidR="00EE210B" w:rsidRDefault="00EE210B" w:rsidP="00EE210B">
      <w:pPr>
        <w:jc w:val="center"/>
      </w:pPr>
    </w:p>
    <w:p w14:paraId="4775EAC7" w14:textId="1D1070DA" w:rsidR="00EE210B" w:rsidRDefault="00EE210B" w:rsidP="00EE210B">
      <w:pPr>
        <w:jc w:val="center"/>
      </w:pPr>
    </w:p>
    <w:p w14:paraId="1AC60F33" w14:textId="66D5ED57" w:rsidR="00EE210B" w:rsidRDefault="00EE210B" w:rsidP="00EE210B">
      <w:pPr>
        <w:jc w:val="center"/>
      </w:pPr>
    </w:p>
    <w:p w14:paraId="37FF1240" w14:textId="284B736C" w:rsidR="00EE210B" w:rsidRDefault="00EE210B" w:rsidP="00EE210B">
      <w:pPr>
        <w:jc w:val="center"/>
      </w:pPr>
    </w:p>
    <w:p w14:paraId="7197C894" w14:textId="3FC131F0" w:rsidR="00EE210B" w:rsidRDefault="00EE210B" w:rsidP="00EE210B">
      <w:pPr>
        <w:jc w:val="center"/>
      </w:pPr>
    </w:p>
    <w:p w14:paraId="71A5945C" w14:textId="01F50C36" w:rsidR="00EE210B" w:rsidRDefault="00EE210B" w:rsidP="00EE210B">
      <w:pPr>
        <w:jc w:val="center"/>
      </w:pPr>
    </w:p>
    <w:p w14:paraId="30E22C1D" w14:textId="0AD726FD" w:rsidR="00EE210B" w:rsidRDefault="00EE210B" w:rsidP="00EE210B">
      <w:pPr>
        <w:jc w:val="center"/>
      </w:pPr>
    </w:p>
    <w:p w14:paraId="7AFF7E0A" w14:textId="65068CC3" w:rsidR="00EE210B" w:rsidRDefault="00EE210B" w:rsidP="00EE210B">
      <w:pPr>
        <w:jc w:val="center"/>
      </w:pPr>
    </w:p>
    <w:p w14:paraId="4752F413" w14:textId="5ED6051D" w:rsidR="00EE210B" w:rsidRDefault="00EE210B" w:rsidP="00EE210B">
      <w:pPr>
        <w:jc w:val="center"/>
      </w:pPr>
    </w:p>
    <w:p w14:paraId="538F155B" w14:textId="7F24E96F" w:rsidR="00EE210B" w:rsidRDefault="00EE210B" w:rsidP="00EE210B">
      <w:pPr>
        <w:jc w:val="center"/>
      </w:pPr>
    </w:p>
    <w:p w14:paraId="461C4DF8" w14:textId="3A3EC3CD" w:rsidR="00EE210B" w:rsidRDefault="00EE210B" w:rsidP="00EE210B">
      <w:pPr>
        <w:jc w:val="center"/>
      </w:pPr>
    </w:p>
    <w:p w14:paraId="14EA6B30" w14:textId="58FCE14D" w:rsidR="00EE210B" w:rsidRDefault="00EE210B" w:rsidP="00EE210B">
      <w:pPr>
        <w:jc w:val="center"/>
      </w:pPr>
    </w:p>
    <w:p w14:paraId="785C3A95" w14:textId="059289B0" w:rsidR="00EE210B" w:rsidRDefault="00EE210B" w:rsidP="00EE210B">
      <w:pPr>
        <w:jc w:val="center"/>
      </w:pPr>
    </w:p>
    <w:p w14:paraId="61B8EB12" w14:textId="77777777" w:rsidR="00EE210B" w:rsidRDefault="00EE210B" w:rsidP="00EE210B">
      <w:pPr>
        <w:jc w:val="center"/>
      </w:pPr>
    </w:p>
    <w:p w14:paraId="06B04903" w14:textId="77777777" w:rsidR="00595C37" w:rsidRDefault="6DECB2AD" w:rsidP="00595C37">
      <w:r w:rsidRPr="6DECB2AD">
        <w:rPr>
          <w:b/>
          <w:bCs/>
          <w:u w:val="single"/>
        </w:rPr>
        <w:lastRenderedPageBreak/>
        <w:t>User Story #881</w:t>
      </w:r>
      <w:r>
        <w:t xml:space="preserve"> Create template for Theft-Auto BOLO</w:t>
      </w:r>
    </w:p>
    <w:p w14:paraId="33EDB190" w14:textId="77777777" w:rsidR="00595C37" w:rsidRDefault="6DECB2AD" w:rsidP="00870DE2">
      <w:pPr>
        <w:pStyle w:val="ListParagraph"/>
        <w:numPr>
          <w:ilvl w:val="0"/>
          <w:numId w:val="99"/>
        </w:numPr>
      </w:pPr>
      <w:r>
        <w:t>Figure sp1-7</w:t>
      </w:r>
    </w:p>
    <w:p w14:paraId="0792AABB" w14:textId="77777777" w:rsidR="00EE210B" w:rsidRDefault="00EE210B" w:rsidP="00EE210B">
      <w:pPr>
        <w:pStyle w:val="ListParagraph"/>
      </w:pPr>
    </w:p>
    <w:p w14:paraId="7B5FCD24" w14:textId="77777777" w:rsidR="00595C37" w:rsidRDefault="7505C7AB" w:rsidP="00EE210B">
      <w:pPr>
        <w:jc w:val="center"/>
      </w:pPr>
      <w:r>
        <w:rPr>
          <w:noProof/>
        </w:rPr>
        <w:drawing>
          <wp:inline distT="0" distB="0" distL="0" distR="0" wp14:anchorId="3F1DBFAA" wp14:editId="5BA05522">
            <wp:extent cx="3771900" cy="4162425"/>
            <wp:effectExtent l="0" t="0" r="0" b="0"/>
            <wp:docPr id="4611272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3771900" cy="4162425"/>
                    </a:xfrm>
                    <a:prstGeom prst="rect">
                      <a:avLst/>
                    </a:prstGeom>
                  </pic:spPr>
                </pic:pic>
              </a:graphicData>
            </a:graphic>
          </wp:inline>
        </w:drawing>
      </w:r>
    </w:p>
    <w:p w14:paraId="0F66E8DE" w14:textId="6A7A00DD" w:rsidR="00EE210B" w:rsidRDefault="00EE210B" w:rsidP="00EE210B">
      <w:pPr>
        <w:jc w:val="center"/>
      </w:pPr>
    </w:p>
    <w:p w14:paraId="658013B2" w14:textId="48A2D5A0" w:rsidR="00EE210B" w:rsidRDefault="00EE210B" w:rsidP="00EE210B">
      <w:pPr>
        <w:jc w:val="center"/>
      </w:pPr>
    </w:p>
    <w:p w14:paraId="29EA339E" w14:textId="745A623D" w:rsidR="00EE210B" w:rsidRDefault="00EE210B" w:rsidP="00EE210B">
      <w:pPr>
        <w:jc w:val="center"/>
      </w:pPr>
    </w:p>
    <w:p w14:paraId="4A77AFE7" w14:textId="604B7054" w:rsidR="00EE210B" w:rsidRDefault="00EE210B" w:rsidP="00EE210B">
      <w:pPr>
        <w:jc w:val="center"/>
      </w:pPr>
    </w:p>
    <w:p w14:paraId="49213F86" w14:textId="5C62376A" w:rsidR="00EE210B" w:rsidRDefault="00EE210B" w:rsidP="00EE210B">
      <w:pPr>
        <w:jc w:val="center"/>
      </w:pPr>
    </w:p>
    <w:p w14:paraId="3EF4CE0D" w14:textId="655F8B3E" w:rsidR="00EE210B" w:rsidRDefault="00EE210B" w:rsidP="00EE210B">
      <w:pPr>
        <w:jc w:val="center"/>
      </w:pPr>
    </w:p>
    <w:p w14:paraId="1D6DB3D9" w14:textId="0A93BFFF" w:rsidR="00EE210B" w:rsidRDefault="00EE210B" w:rsidP="00EE210B">
      <w:pPr>
        <w:jc w:val="center"/>
      </w:pPr>
    </w:p>
    <w:p w14:paraId="61393D13" w14:textId="520A67AC" w:rsidR="00EE210B" w:rsidRDefault="00EE210B" w:rsidP="00EE210B">
      <w:pPr>
        <w:jc w:val="center"/>
      </w:pPr>
    </w:p>
    <w:p w14:paraId="74381D87" w14:textId="0D1F3CC5" w:rsidR="00EE210B" w:rsidRDefault="00EE210B" w:rsidP="00EE210B">
      <w:pPr>
        <w:jc w:val="center"/>
      </w:pPr>
    </w:p>
    <w:p w14:paraId="026B0439" w14:textId="087A9612" w:rsidR="00EE210B" w:rsidRDefault="00EE210B" w:rsidP="00EE210B">
      <w:pPr>
        <w:jc w:val="center"/>
      </w:pPr>
    </w:p>
    <w:p w14:paraId="61DBD6FA" w14:textId="5E64D6B2" w:rsidR="00EE210B" w:rsidRDefault="00EE210B" w:rsidP="00EE210B">
      <w:pPr>
        <w:jc w:val="center"/>
      </w:pPr>
    </w:p>
    <w:p w14:paraId="5D8D5D01" w14:textId="77778CFB" w:rsidR="00EE210B" w:rsidRDefault="00EE210B" w:rsidP="00EE210B">
      <w:pPr>
        <w:jc w:val="center"/>
      </w:pPr>
    </w:p>
    <w:p w14:paraId="40687CFC" w14:textId="40C63355" w:rsidR="00EE210B" w:rsidRDefault="00EE210B" w:rsidP="00EE210B">
      <w:pPr>
        <w:jc w:val="center"/>
      </w:pPr>
    </w:p>
    <w:p w14:paraId="0EAC1D0C" w14:textId="14E90103" w:rsidR="00EE210B" w:rsidRDefault="00EE210B" w:rsidP="00EE210B">
      <w:pPr>
        <w:jc w:val="center"/>
      </w:pPr>
    </w:p>
    <w:p w14:paraId="49D88224" w14:textId="2B77A476" w:rsidR="00EE210B" w:rsidRDefault="00EE210B" w:rsidP="00EE210B">
      <w:pPr>
        <w:jc w:val="center"/>
      </w:pPr>
    </w:p>
    <w:p w14:paraId="27ED06D4" w14:textId="02943CFB" w:rsidR="00EE210B" w:rsidRDefault="00EE210B" w:rsidP="00EE210B">
      <w:pPr>
        <w:jc w:val="center"/>
      </w:pPr>
    </w:p>
    <w:p w14:paraId="0BF41578" w14:textId="77777777" w:rsidR="00EE210B" w:rsidRDefault="00EE210B" w:rsidP="00EE210B">
      <w:pPr>
        <w:jc w:val="center"/>
      </w:pPr>
    </w:p>
    <w:p w14:paraId="5F4A65F9" w14:textId="77777777" w:rsidR="00595C37" w:rsidRDefault="00595C37" w:rsidP="00595C37">
      <w:pPr>
        <w:pStyle w:val="Heading3"/>
        <w:spacing w:line="480" w:lineRule="auto"/>
        <w:jc w:val="center"/>
      </w:pPr>
      <w:bookmarkStart w:id="435" w:name="_Toc457999284"/>
      <w:bookmarkStart w:id="436" w:name="_Toc458002438"/>
      <w:bookmarkStart w:id="437" w:name="_Toc458022009"/>
      <w:bookmarkStart w:id="438" w:name="_Toc458024236"/>
      <w:bookmarkStart w:id="439" w:name="_Toc458026998"/>
      <w:r>
        <w:rPr>
          <w:color w:val="auto"/>
        </w:rPr>
        <w:lastRenderedPageBreak/>
        <w:t>Sprint 2</w:t>
      </w:r>
      <w:bookmarkEnd w:id="435"/>
      <w:bookmarkEnd w:id="436"/>
      <w:bookmarkEnd w:id="437"/>
      <w:bookmarkEnd w:id="438"/>
      <w:bookmarkEnd w:id="439"/>
    </w:p>
    <w:p w14:paraId="4436EDA7" w14:textId="77777777" w:rsidR="00595C37" w:rsidRDefault="6DECB2AD" w:rsidP="00595C37">
      <w:pPr>
        <w:spacing w:line="480" w:lineRule="auto"/>
        <w:jc w:val="center"/>
      </w:pPr>
      <w:r>
        <w:t>(06/06/2016 - 06/19/2016)</w:t>
      </w:r>
    </w:p>
    <w:p w14:paraId="0A48049A" w14:textId="77777777" w:rsidR="00595C37" w:rsidRDefault="6DECB2AD" w:rsidP="00595C37">
      <w:r w:rsidRPr="6DECB2AD">
        <w:rPr>
          <w:b/>
          <w:bCs/>
          <w:u w:val="single"/>
        </w:rPr>
        <w:t>User Story #893</w:t>
      </w:r>
      <w:r w:rsidRPr="6DECB2AD">
        <w:rPr>
          <w:b/>
          <w:bCs/>
        </w:rPr>
        <w:t xml:space="preserve"> </w:t>
      </w:r>
      <w:r w:rsidRPr="6DECB2AD">
        <w:rPr>
          <w:color w:val="000000" w:themeColor="text1"/>
        </w:rPr>
        <w:t>Authenticate password reset confirmation</w:t>
      </w:r>
    </w:p>
    <w:p w14:paraId="07E52EC3" w14:textId="77777777" w:rsidR="00595C37" w:rsidRDefault="6DECB2AD" w:rsidP="00870DE2">
      <w:pPr>
        <w:pStyle w:val="ListParagraph"/>
        <w:numPr>
          <w:ilvl w:val="0"/>
          <w:numId w:val="100"/>
        </w:numPr>
        <w:rPr>
          <w:color w:val="000000" w:themeColor="text1"/>
        </w:rPr>
      </w:pPr>
      <w:r w:rsidRPr="6DECB2AD">
        <w:rPr>
          <w:color w:val="000000" w:themeColor="text1"/>
        </w:rPr>
        <w:t>Figure sp2-1</w:t>
      </w:r>
    </w:p>
    <w:p w14:paraId="26150EC9" w14:textId="77777777" w:rsidR="00E80DCE" w:rsidRDefault="00E80DCE" w:rsidP="00E80DCE">
      <w:pPr>
        <w:pStyle w:val="ListParagraph"/>
        <w:rPr>
          <w:color w:val="000000" w:themeColor="text1"/>
        </w:rPr>
      </w:pPr>
    </w:p>
    <w:p w14:paraId="5967D23E" w14:textId="77777777" w:rsidR="00595C37" w:rsidRDefault="7505C7AB" w:rsidP="00595C37">
      <w:r>
        <w:rPr>
          <w:noProof/>
        </w:rPr>
        <w:drawing>
          <wp:inline distT="0" distB="0" distL="0" distR="0" wp14:anchorId="54DFEF65" wp14:editId="749C2567">
            <wp:extent cx="5829300" cy="4486275"/>
            <wp:effectExtent l="0" t="0" r="0" b="0"/>
            <wp:docPr id="5435002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5829300" cy="4486275"/>
                    </a:xfrm>
                    <a:prstGeom prst="rect">
                      <a:avLst/>
                    </a:prstGeom>
                  </pic:spPr>
                </pic:pic>
              </a:graphicData>
            </a:graphic>
          </wp:inline>
        </w:drawing>
      </w:r>
    </w:p>
    <w:p w14:paraId="11BDE02D" w14:textId="45E91841" w:rsidR="00E80DCE" w:rsidRDefault="00E80DCE" w:rsidP="00595C37"/>
    <w:p w14:paraId="1A545034" w14:textId="71F62AE0" w:rsidR="00E80DCE" w:rsidRDefault="00E80DCE" w:rsidP="00595C37"/>
    <w:p w14:paraId="0BD7D455" w14:textId="715DC2B0" w:rsidR="00E80DCE" w:rsidRDefault="00E80DCE" w:rsidP="00595C37"/>
    <w:p w14:paraId="3502CA55" w14:textId="34CF57AF" w:rsidR="00E80DCE" w:rsidRDefault="00E80DCE" w:rsidP="00595C37"/>
    <w:p w14:paraId="1163A341" w14:textId="27D1663D" w:rsidR="00E80DCE" w:rsidRDefault="00E80DCE" w:rsidP="00595C37"/>
    <w:p w14:paraId="274BE9E9" w14:textId="313678E0" w:rsidR="00E80DCE" w:rsidRDefault="00E80DCE" w:rsidP="00595C37"/>
    <w:p w14:paraId="11C7EA6A" w14:textId="635B767B" w:rsidR="00E80DCE" w:rsidRDefault="00E80DCE" w:rsidP="00595C37"/>
    <w:p w14:paraId="46DD2AB8" w14:textId="674B0667" w:rsidR="00E80DCE" w:rsidRDefault="00E80DCE" w:rsidP="00595C37"/>
    <w:p w14:paraId="444181BF" w14:textId="0AB6F5AD" w:rsidR="00E80DCE" w:rsidRDefault="00E80DCE" w:rsidP="00595C37"/>
    <w:p w14:paraId="27FBA2D3" w14:textId="1B8714AF" w:rsidR="00E80DCE" w:rsidRDefault="00E80DCE" w:rsidP="00595C37"/>
    <w:p w14:paraId="28313D91" w14:textId="451E5B88" w:rsidR="00E80DCE" w:rsidRDefault="00E80DCE" w:rsidP="00595C37"/>
    <w:p w14:paraId="38AA4C58" w14:textId="2F7074BF" w:rsidR="00E80DCE" w:rsidRDefault="00E80DCE" w:rsidP="00595C37"/>
    <w:p w14:paraId="083B8973" w14:textId="777B32C6" w:rsidR="00E80DCE" w:rsidRDefault="00E80DCE" w:rsidP="00595C37"/>
    <w:p w14:paraId="4C57CBA4" w14:textId="77777777" w:rsidR="00E80DCE" w:rsidRDefault="00E80DCE" w:rsidP="00595C37"/>
    <w:p w14:paraId="6AC70925" w14:textId="77777777" w:rsidR="00595C37" w:rsidRDefault="6DECB2AD" w:rsidP="00595C37">
      <w:pPr>
        <w:rPr>
          <w:color w:val="auto"/>
        </w:rPr>
      </w:pPr>
      <w:r w:rsidRPr="6DECB2AD">
        <w:rPr>
          <w:b/>
          <w:bCs/>
          <w:u w:val="single"/>
        </w:rPr>
        <w:lastRenderedPageBreak/>
        <w:t>User Story #919</w:t>
      </w:r>
      <w:r w:rsidRPr="6DECB2AD">
        <w:rPr>
          <w:b/>
          <w:bCs/>
          <w:color w:val="000000" w:themeColor="text1"/>
        </w:rPr>
        <w:t xml:space="preserve"> </w:t>
      </w:r>
      <w:r w:rsidRPr="6DECB2AD">
        <w:rPr>
          <w:color w:val="000000" w:themeColor="text1"/>
        </w:rPr>
        <w:t>Adjust timeout session</w:t>
      </w:r>
    </w:p>
    <w:p w14:paraId="70B6D270" w14:textId="77777777" w:rsidR="00595C37" w:rsidRDefault="6DECB2AD" w:rsidP="00870DE2">
      <w:pPr>
        <w:pStyle w:val="ListParagraph"/>
        <w:numPr>
          <w:ilvl w:val="0"/>
          <w:numId w:val="100"/>
        </w:numPr>
        <w:rPr>
          <w:color w:val="000000" w:themeColor="text1"/>
        </w:rPr>
      </w:pPr>
      <w:r w:rsidRPr="6DECB2AD">
        <w:rPr>
          <w:color w:val="000000" w:themeColor="text1"/>
        </w:rPr>
        <w:t>Figure sp2-2</w:t>
      </w:r>
    </w:p>
    <w:p w14:paraId="0771D91E" w14:textId="77777777" w:rsidR="00E80DCE" w:rsidRDefault="00E80DCE" w:rsidP="00E80DCE">
      <w:pPr>
        <w:pStyle w:val="ListParagraph"/>
        <w:rPr>
          <w:color w:val="000000" w:themeColor="text1"/>
        </w:rPr>
      </w:pPr>
    </w:p>
    <w:p w14:paraId="303D823C" w14:textId="77777777" w:rsidR="00595C37" w:rsidRDefault="7505C7AB" w:rsidP="00E80DCE">
      <w:pPr>
        <w:jc w:val="center"/>
      </w:pPr>
      <w:r>
        <w:rPr>
          <w:noProof/>
        </w:rPr>
        <w:drawing>
          <wp:inline distT="0" distB="0" distL="0" distR="0" wp14:anchorId="4D00E37A" wp14:editId="0D97F5AD">
            <wp:extent cx="5829300" cy="2219325"/>
            <wp:effectExtent l="0" t="0" r="0" b="0"/>
            <wp:docPr id="15501580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5829300" cy="2219325"/>
                    </a:xfrm>
                    <a:prstGeom prst="rect">
                      <a:avLst/>
                    </a:prstGeom>
                  </pic:spPr>
                </pic:pic>
              </a:graphicData>
            </a:graphic>
          </wp:inline>
        </w:drawing>
      </w:r>
    </w:p>
    <w:p w14:paraId="20E05C10" w14:textId="77777777" w:rsidR="00E80DCE" w:rsidRDefault="00E80DCE" w:rsidP="00E80DCE">
      <w:pPr>
        <w:jc w:val="center"/>
      </w:pPr>
    </w:p>
    <w:p w14:paraId="081FFCC0" w14:textId="77777777" w:rsidR="00595C37" w:rsidRDefault="6DECB2AD" w:rsidP="00595C37">
      <w:pPr>
        <w:rPr>
          <w:color w:val="auto"/>
        </w:rPr>
      </w:pPr>
      <w:r w:rsidRPr="6DECB2AD">
        <w:rPr>
          <w:b/>
          <w:bCs/>
          <w:u w:val="single"/>
        </w:rPr>
        <w:t>User Story #930</w:t>
      </w:r>
      <w:r w:rsidRPr="6DECB2AD">
        <w:rPr>
          <w:b/>
          <w:bCs/>
          <w:color w:val="000000" w:themeColor="text1"/>
        </w:rPr>
        <w:t xml:space="preserve"> </w:t>
      </w:r>
      <w:r w:rsidRPr="6DECB2AD">
        <w:rPr>
          <w:color w:val="000000" w:themeColor="text1"/>
        </w:rPr>
        <w:t>Send email notification after password has been reset</w:t>
      </w:r>
    </w:p>
    <w:p w14:paraId="4E300573" w14:textId="77777777" w:rsidR="00595C37" w:rsidRDefault="6DECB2AD" w:rsidP="00870DE2">
      <w:pPr>
        <w:pStyle w:val="ListParagraph"/>
        <w:numPr>
          <w:ilvl w:val="0"/>
          <w:numId w:val="100"/>
        </w:numPr>
        <w:rPr>
          <w:color w:val="000000" w:themeColor="text1"/>
        </w:rPr>
      </w:pPr>
      <w:r w:rsidRPr="6DECB2AD">
        <w:rPr>
          <w:color w:val="000000" w:themeColor="text1"/>
        </w:rPr>
        <w:t>Figure sp2-3</w:t>
      </w:r>
    </w:p>
    <w:p w14:paraId="73B65ED4" w14:textId="77777777" w:rsidR="00E80DCE" w:rsidRDefault="00E80DCE" w:rsidP="00E80DCE">
      <w:pPr>
        <w:pStyle w:val="ListParagraph"/>
        <w:rPr>
          <w:color w:val="000000" w:themeColor="text1"/>
        </w:rPr>
      </w:pPr>
    </w:p>
    <w:p w14:paraId="10015EFD" w14:textId="77777777" w:rsidR="00595C37" w:rsidRDefault="7505C7AB" w:rsidP="00E80DCE">
      <w:pPr>
        <w:jc w:val="center"/>
      </w:pPr>
      <w:r>
        <w:rPr>
          <w:noProof/>
        </w:rPr>
        <w:drawing>
          <wp:inline distT="0" distB="0" distL="0" distR="0" wp14:anchorId="31FF79EC" wp14:editId="548118AA">
            <wp:extent cx="5829300" cy="4486275"/>
            <wp:effectExtent l="0" t="0" r="0" b="0"/>
            <wp:docPr id="6869394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5829300" cy="4486275"/>
                    </a:xfrm>
                    <a:prstGeom prst="rect">
                      <a:avLst/>
                    </a:prstGeom>
                  </pic:spPr>
                </pic:pic>
              </a:graphicData>
            </a:graphic>
          </wp:inline>
        </w:drawing>
      </w:r>
    </w:p>
    <w:p w14:paraId="0EE61D4A" w14:textId="77777777" w:rsidR="00E80DCE" w:rsidRDefault="00E80DCE" w:rsidP="00E80DCE">
      <w:pPr>
        <w:jc w:val="center"/>
      </w:pPr>
    </w:p>
    <w:p w14:paraId="007DB717" w14:textId="77777777" w:rsidR="00595C37" w:rsidRDefault="6DECB2AD" w:rsidP="00595C37">
      <w:pPr>
        <w:rPr>
          <w:color w:val="auto"/>
        </w:rPr>
      </w:pPr>
      <w:r w:rsidRPr="6DECB2AD">
        <w:rPr>
          <w:b/>
          <w:bCs/>
          <w:u w:val="single"/>
        </w:rPr>
        <w:lastRenderedPageBreak/>
        <w:t>User Story #879</w:t>
      </w:r>
      <w:r w:rsidRPr="6DECB2AD">
        <w:rPr>
          <w:b/>
          <w:bCs/>
          <w:color w:val="000000" w:themeColor="text1"/>
        </w:rPr>
        <w:t xml:space="preserve"> </w:t>
      </w:r>
      <w:r w:rsidRPr="6DECB2AD">
        <w:rPr>
          <w:color w:val="000000" w:themeColor="text1"/>
        </w:rPr>
        <w:t>Confirm BOLO via email after creation</w:t>
      </w:r>
    </w:p>
    <w:p w14:paraId="71E59657" w14:textId="77777777" w:rsidR="00595C37" w:rsidRDefault="6DECB2AD" w:rsidP="00870DE2">
      <w:pPr>
        <w:pStyle w:val="ListParagraph"/>
        <w:numPr>
          <w:ilvl w:val="0"/>
          <w:numId w:val="100"/>
        </w:numPr>
        <w:rPr>
          <w:color w:val="000000" w:themeColor="text1"/>
        </w:rPr>
      </w:pPr>
      <w:r w:rsidRPr="6DECB2AD">
        <w:rPr>
          <w:color w:val="000000" w:themeColor="text1"/>
        </w:rPr>
        <w:t>Figure sp2-4</w:t>
      </w:r>
    </w:p>
    <w:p w14:paraId="42D96AF6" w14:textId="77777777" w:rsidR="00E80DCE" w:rsidRDefault="00E80DCE" w:rsidP="00E80DCE">
      <w:pPr>
        <w:pStyle w:val="ListParagraph"/>
        <w:rPr>
          <w:color w:val="000000" w:themeColor="text1"/>
        </w:rPr>
      </w:pPr>
    </w:p>
    <w:p w14:paraId="5ADE39F5" w14:textId="77777777" w:rsidR="00595C37" w:rsidRDefault="7505C7AB" w:rsidP="00E80DCE">
      <w:pPr>
        <w:jc w:val="center"/>
      </w:pPr>
      <w:r>
        <w:rPr>
          <w:noProof/>
        </w:rPr>
        <w:drawing>
          <wp:inline distT="0" distB="0" distL="0" distR="0" wp14:anchorId="44CF65C9" wp14:editId="4CD282CA">
            <wp:extent cx="5943600" cy="4191000"/>
            <wp:effectExtent l="0" t="0" r="0" b="0"/>
            <wp:docPr id="1762772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4191000"/>
                    </a:xfrm>
                    <a:prstGeom prst="rect">
                      <a:avLst/>
                    </a:prstGeom>
                  </pic:spPr>
                </pic:pic>
              </a:graphicData>
            </a:graphic>
          </wp:inline>
        </w:drawing>
      </w:r>
    </w:p>
    <w:p w14:paraId="2DB1FBC5" w14:textId="35A49001" w:rsidR="00E80DCE" w:rsidRDefault="00E80DCE" w:rsidP="00E80DCE">
      <w:pPr>
        <w:jc w:val="center"/>
      </w:pPr>
    </w:p>
    <w:p w14:paraId="05354292" w14:textId="06F81155" w:rsidR="00E80DCE" w:rsidRDefault="00E80DCE" w:rsidP="00E80DCE">
      <w:pPr>
        <w:jc w:val="center"/>
      </w:pPr>
    </w:p>
    <w:p w14:paraId="75BDA106" w14:textId="5AE47494" w:rsidR="00E80DCE" w:rsidRDefault="00E80DCE" w:rsidP="00E80DCE">
      <w:pPr>
        <w:jc w:val="center"/>
      </w:pPr>
    </w:p>
    <w:p w14:paraId="0959271D" w14:textId="782FD848" w:rsidR="00E80DCE" w:rsidRDefault="00E80DCE" w:rsidP="00E80DCE">
      <w:pPr>
        <w:jc w:val="center"/>
      </w:pPr>
    </w:p>
    <w:p w14:paraId="5E893984" w14:textId="5186B56A" w:rsidR="00E80DCE" w:rsidRDefault="00E80DCE" w:rsidP="00E80DCE">
      <w:pPr>
        <w:jc w:val="center"/>
      </w:pPr>
    </w:p>
    <w:p w14:paraId="37EA879D" w14:textId="6BA8FCBF" w:rsidR="00E80DCE" w:rsidRDefault="00E80DCE" w:rsidP="00E80DCE">
      <w:pPr>
        <w:jc w:val="center"/>
      </w:pPr>
    </w:p>
    <w:p w14:paraId="4CF51689" w14:textId="0AB7CF31" w:rsidR="00E80DCE" w:rsidRDefault="00E80DCE" w:rsidP="00E80DCE">
      <w:pPr>
        <w:jc w:val="center"/>
      </w:pPr>
    </w:p>
    <w:p w14:paraId="489452E2" w14:textId="3CB14A9A" w:rsidR="00E80DCE" w:rsidRDefault="00E80DCE" w:rsidP="00E80DCE">
      <w:pPr>
        <w:jc w:val="center"/>
      </w:pPr>
    </w:p>
    <w:p w14:paraId="7887DBD8" w14:textId="403330AB" w:rsidR="00E80DCE" w:rsidRDefault="00E80DCE" w:rsidP="00E80DCE">
      <w:pPr>
        <w:jc w:val="center"/>
      </w:pPr>
    </w:p>
    <w:p w14:paraId="06DEE95D" w14:textId="4A1DC475" w:rsidR="00E80DCE" w:rsidRDefault="00E80DCE" w:rsidP="00E80DCE">
      <w:pPr>
        <w:jc w:val="center"/>
      </w:pPr>
    </w:p>
    <w:p w14:paraId="7306A33A" w14:textId="3D271E84" w:rsidR="00E80DCE" w:rsidRDefault="00E80DCE" w:rsidP="00E80DCE">
      <w:pPr>
        <w:jc w:val="center"/>
      </w:pPr>
    </w:p>
    <w:p w14:paraId="20CA7C08" w14:textId="27A4CAA7" w:rsidR="00E80DCE" w:rsidRDefault="00E80DCE" w:rsidP="00E80DCE">
      <w:pPr>
        <w:jc w:val="center"/>
      </w:pPr>
    </w:p>
    <w:p w14:paraId="77FF426E" w14:textId="25805E7C" w:rsidR="00E80DCE" w:rsidRDefault="00E80DCE" w:rsidP="00E80DCE">
      <w:pPr>
        <w:jc w:val="center"/>
      </w:pPr>
    </w:p>
    <w:p w14:paraId="48B58E97" w14:textId="69ACEA55" w:rsidR="00E80DCE" w:rsidRDefault="00E80DCE" w:rsidP="00E80DCE">
      <w:pPr>
        <w:jc w:val="center"/>
      </w:pPr>
    </w:p>
    <w:p w14:paraId="29A6B26C" w14:textId="0FE67927" w:rsidR="00E80DCE" w:rsidRDefault="00E80DCE" w:rsidP="00E80DCE">
      <w:pPr>
        <w:jc w:val="center"/>
      </w:pPr>
    </w:p>
    <w:p w14:paraId="17C27E19" w14:textId="7F5DBF96" w:rsidR="00E80DCE" w:rsidRDefault="00E80DCE" w:rsidP="00E80DCE">
      <w:pPr>
        <w:jc w:val="center"/>
      </w:pPr>
    </w:p>
    <w:p w14:paraId="4A8BE0B1" w14:textId="11FB016E" w:rsidR="00E80DCE" w:rsidRDefault="00E80DCE" w:rsidP="00E80DCE">
      <w:pPr>
        <w:jc w:val="center"/>
      </w:pPr>
    </w:p>
    <w:p w14:paraId="657292E1" w14:textId="248D6957" w:rsidR="00E80DCE" w:rsidRDefault="00E80DCE" w:rsidP="00E80DCE">
      <w:pPr>
        <w:jc w:val="center"/>
      </w:pPr>
    </w:p>
    <w:p w14:paraId="600F0080" w14:textId="77777777" w:rsidR="00E80DCE" w:rsidRDefault="00E80DCE" w:rsidP="00E80DCE">
      <w:pPr>
        <w:jc w:val="center"/>
      </w:pPr>
    </w:p>
    <w:p w14:paraId="244637F6" w14:textId="77777777" w:rsidR="00595C37" w:rsidRDefault="6DECB2AD" w:rsidP="00595C37">
      <w:pPr>
        <w:rPr>
          <w:color w:val="auto"/>
        </w:rPr>
      </w:pPr>
      <w:r w:rsidRPr="6DECB2AD">
        <w:rPr>
          <w:b/>
          <w:bCs/>
          <w:u w:val="single"/>
        </w:rPr>
        <w:lastRenderedPageBreak/>
        <w:t>User Story #891</w:t>
      </w:r>
      <w:r w:rsidRPr="6DECB2AD">
        <w:rPr>
          <w:b/>
          <w:bCs/>
          <w:color w:val="000000" w:themeColor="text1"/>
        </w:rPr>
        <w:t xml:space="preserve"> </w:t>
      </w:r>
      <w:r w:rsidRPr="6DECB2AD">
        <w:rPr>
          <w:color w:val="000000" w:themeColor="text1"/>
        </w:rPr>
        <w:t>Prevent password from displaying in url</w:t>
      </w:r>
    </w:p>
    <w:p w14:paraId="34DD9775" w14:textId="77777777" w:rsidR="00595C37" w:rsidRDefault="6DECB2AD" w:rsidP="00870DE2">
      <w:pPr>
        <w:pStyle w:val="ListParagraph"/>
        <w:numPr>
          <w:ilvl w:val="0"/>
          <w:numId w:val="100"/>
        </w:numPr>
        <w:rPr>
          <w:color w:val="000000" w:themeColor="text1"/>
        </w:rPr>
      </w:pPr>
      <w:r w:rsidRPr="6DECB2AD">
        <w:rPr>
          <w:color w:val="000000" w:themeColor="text1"/>
        </w:rPr>
        <w:t>Figure sp2-5</w:t>
      </w:r>
    </w:p>
    <w:p w14:paraId="5D6B9BF8" w14:textId="77777777" w:rsidR="00E80DCE" w:rsidRDefault="00E80DCE" w:rsidP="00E80DCE">
      <w:pPr>
        <w:pStyle w:val="ListParagraph"/>
        <w:rPr>
          <w:color w:val="000000" w:themeColor="text1"/>
        </w:rPr>
      </w:pPr>
    </w:p>
    <w:p w14:paraId="7E44AF8C" w14:textId="77777777" w:rsidR="00595C37" w:rsidRDefault="7505C7AB" w:rsidP="00E80DCE">
      <w:pPr>
        <w:jc w:val="center"/>
      </w:pPr>
      <w:r>
        <w:rPr>
          <w:noProof/>
        </w:rPr>
        <w:drawing>
          <wp:inline distT="0" distB="0" distL="0" distR="0" wp14:anchorId="2F2E76BE" wp14:editId="13BBA5C8">
            <wp:extent cx="5829300" cy="3533775"/>
            <wp:effectExtent l="0" t="0" r="0" b="0"/>
            <wp:docPr id="8150752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29300" cy="3533775"/>
                    </a:xfrm>
                    <a:prstGeom prst="rect">
                      <a:avLst/>
                    </a:prstGeom>
                  </pic:spPr>
                </pic:pic>
              </a:graphicData>
            </a:graphic>
          </wp:inline>
        </w:drawing>
      </w:r>
    </w:p>
    <w:p w14:paraId="07B9CEDE" w14:textId="42455264" w:rsidR="00E80DCE" w:rsidRDefault="00E80DCE" w:rsidP="00E80DCE">
      <w:pPr>
        <w:jc w:val="center"/>
      </w:pPr>
    </w:p>
    <w:p w14:paraId="787692C0" w14:textId="0CD88C30" w:rsidR="00E80DCE" w:rsidRDefault="00E80DCE" w:rsidP="00E80DCE">
      <w:pPr>
        <w:jc w:val="center"/>
      </w:pPr>
    </w:p>
    <w:p w14:paraId="6A86C209" w14:textId="0CA9EBEF" w:rsidR="00E80DCE" w:rsidRDefault="00E80DCE" w:rsidP="00E80DCE">
      <w:pPr>
        <w:jc w:val="center"/>
      </w:pPr>
    </w:p>
    <w:p w14:paraId="6DCCF475" w14:textId="4F0EE3B9" w:rsidR="00E80DCE" w:rsidRDefault="00E80DCE" w:rsidP="00E80DCE">
      <w:pPr>
        <w:jc w:val="center"/>
      </w:pPr>
    </w:p>
    <w:p w14:paraId="09431ECE" w14:textId="72A8BBFC" w:rsidR="00E80DCE" w:rsidRDefault="00E80DCE" w:rsidP="00E80DCE">
      <w:pPr>
        <w:jc w:val="center"/>
      </w:pPr>
    </w:p>
    <w:p w14:paraId="4E40B24D" w14:textId="014A3715" w:rsidR="00E80DCE" w:rsidRDefault="00E80DCE" w:rsidP="00E80DCE">
      <w:pPr>
        <w:jc w:val="center"/>
      </w:pPr>
    </w:p>
    <w:p w14:paraId="172FD23C" w14:textId="3081B4EA" w:rsidR="00E80DCE" w:rsidRDefault="00E80DCE" w:rsidP="00E80DCE">
      <w:pPr>
        <w:jc w:val="center"/>
      </w:pPr>
    </w:p>
    <w:p w14:paraId="7B0648A0" w14:textId="28F7125C" w:rsidR="00E80DCE" w:rsidRDefault="00E80DCE" w:rsidP="00E80DCE">
      <w:pPr>
        <w:jc w:val="center"/>
      </w:pPr>
    </w:p>
    <w:p w14:paraId="29880CBE" w14:textId="067804EC" w:rsidR="00E80DCE" w:rsidRDefault="00E80DCE" w:rsidP="00E80DCE">
      <w:pPr>
        <w:jc w:val="center"/>
      </w:pPr>
    </w:p>
    <w:p w14:paraId="456184C3" w14:textId="4AFB62E4" w:rsidR="00E80DCE" w:rsidRDefault="00E80DCE" w:rsidP="00E80DCE">
      <w:pPr>
        <w:jc w:val="center"/>
      </w:pPr>
    </w:p>
    <w:p w14:paraId="290DB3F3" w14:textId="23EA4E2E" w:rsidR="00E80DCE" w:rsidRDefault="00E80DCE" w:rsidP="00E80DCE">
      <w:pPr>
        <w:jc w:val="center"/>
      </w:pPr>
    </w:p>
    <w:p w14:paraId="6EC5FDEB" w14:textId="19F38C1F" w:rsidR="00E80DCE" w:rsidRDefault="00E80DCE" w:rsidP="00E80DCE">
      <w:pPr>
        <w:jc w:val="center"/>
      </w:pPr>
    </w:p>
    <w:p w14:paraId="2F5338B6" w14:textId="2023C630" w:rsidR="00E80DCE" w:rsidRDefault="00E80DCE" w:rsidP="00E80DCE">
      <w:pPr>
        <w:jc w:val="center"/>
      </w:pPr>
    </w:p>
    <w:p w14:paraId="1776D6BD" w14:textId="34A605B5" w:rsidR="00E80DCE" w:rsidRDefault="00E80DCE" w:rsidP="00E80DCE">
      <w:pPr>
        <w:jc w:val="center"/>
      </w:pPr>
    </w:p>
    <w:p w14:paraId="6035AF51" w14:textId="38BC451F" w:rsidR="00E80DCE" w:rsidRDefault="00E80DCE" w:rsidP="00E80DCE">
      <w:pPr>
        <w:jc w:val="center"/>
      </w:pPr>
    </w:p>
    <w:p w14:paraId="29B4943A" w14:textId="5F7E7D74" w:rsidR="00E80DCE" w:rsidRDefault="00E80DCE" w:rsidP="00E80DCE">
      <w:pPr>
        <w:jc w:val="center"/>
      </w:pPr>
    </w:p>
    <w:p w14:paraId="129FACED" w14:textId="119D1C0D" w:rsidR="00E80DCE" w:rsidRDefault="00E80DCE" w:rsidP="00E80DCE">
      <w:pPr>
        <w:jc w:val="center"/>
      </w:pPr>
    </w:p>
    <w:p w14:paraId="5349D2DF" w14:textId="63D9C470" w:rsidR="00E80DCE" w:rsidRDefault="00E80DCE" w:rsidP="00E80DCE">
      <w:pPr>
        <w:jc w:val="center"/>
      </w:pPr>
    </w:p>
    <w:p w14:paraId="3451D9E6" w14:textId="702CF9D8" w:rsidR="00E80DCE" w:rsidRDefault="00E80DCE" w:rsidP="00E80DCE">
      <w:pPr>
        <w:jc w:val="center"/>
      </w:pPr>
    </w:p>
    <w:p w14:paraId="0879C8F6" w14:textId="578A667D" w:rsidR="00E80DCE" w:rsidRDefault="00E80DCE" w:rsidP="00E80DCE">
      <w:pPr>
        <w:jc w:val="center"/>
      </w:pPr>
    </w:p>
    <w:p w14:paraId="738AADF6" w14:textId="5F6EC17A" w:rsidR="00E80DCE" w:rsidRDefault="00E80DCE" w:rsidP="00E80DCE">
      <w:pPr>
        <w:jc w:val="center"/>
      </w:pPr>
    </w:p>
    <w:p w14:paraId="37013DD0" w14:textId="78A91A36" w:rsidR="00E80DCE" w:rsidRDefault="00E80DCE" w:rsidP="00E80DCE">
      <w:pPr>
        <w:jc w:val="center"/>
      </w:pPr>
    </w:p>
    <w:p w14:paraId="0A5F7A8A" w14:textId="77777777" w:rsidR="00E80DCE" w:rsidRDefault="00E80DCE" w:rsidP="00E80DCE">
      <w:pPr>
        <w:jc w:val="center"/>
      </w:pPr>
    </w:p>
    <w:p w14:paraId="3ACFEE85" w14:textId="77777777" w:rsidR="00595C37" w:rsidRDefault="6DECB2AD" w:rsidP="00595C37">
      <w:pPr>
        <w:rPr>
          <w:color w:val="auto"/>
        </w:rPr>
      </w:pPr>
      <w:r w:rsidRPr="6DECB2AD">
        <w:rPr>
          <w:b/>
          <w:bCs/>
          <w:u w:val="single"/>
        </w:rPr>
        <w:lastRenderedPageBreak/>
        <w:t>User Story #880</w:t>
      </w:r>
      <w:r>
        <w:t xml:space="preserve"> Send feed of BOLOs as JSON documents</w:t>
      </w:r>
    </w:p>
    <w:p w14:paraId="55FE463F" w14:textId="77777777" w:rsidR="00595C37" w:rsidRDefault="6DECB2AD" w:rsidP="00870DE2">
      <w:pPr>
        <w:pStyle w:val="ListParagraph"/>
        <w:numPr>
          <w:ilvl w:val="0"/>
          <w:numId w:val="100"/>
        </w:numPr>
        <w:rPr>
          <w:color w:val="000000" w:themeColor="text1"/>
        </w:rPr>
      </w:pPr>
      <w:r w:rsidRPr="6DECB2AD">
        <w:rPr>
          <w:color w:val="000000" w:themeColor="text1"/>
        </w:rPr>
        <w:t>Figure sp2-6</w:t>
      </w:r>
    </w:p>
    <w:p w14:paraId="07D476E4" w14:textId="77777777" w:rsidR="00E80DCE" w:rsidRDefault="00E80DCE" w:rsidP="00E80DCE">
      <w:pPr>
        <w:pStyle w:val="ListParagraph"/>
        <w:rPr>
          <w:color w:val="000000" w:themeColor="text1"/>
        </w:rPr>
      </w:pPr>
    </w:p>
    <w:p w14:paraId="1071027A" w14:textId="77777777" w:rsidR="00595C37" w:rsidRDefault="7505C7AB" w:rsidP="00E80DCE">
      <w:pPr>
        <w:jc w:val="center"/>
      </w:pPr>
      <w:r>
        <w:rPr>
          <w:noProof/>
        </w:rPr>
        <w:drawing>
          <wp:inline distT="0" distB="0" distL="0" distR="0" wp14:anchorId="5ACD21AF" wp14:editId="293C81A3">
            <wp:extent cx="5943600" cy="7000875"/>
            <wp:effectExtent l="0" t="0" r="0" b="0"/>
            <wp:docPr id="15533183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5943600" cy="7000875"/>
                    </a:xfrm>
                    <a:prstGeom prst="rect">
                      <a:avLst/>
                    </a:prstGeom>
                  </pic:spPr>
                </pic:pic>
              </a:graphicData>
            </a:graphic>
          </wp:inline>
        </w:drawing>
      </w:r>
    </w:p>
    <w:p w14:paraId="4406798D" w14:textId="12C34337" w:rsidR="00E80DCE" w:rsidRDefault="00E80DCE" w:rsidP="00E80DCE">
      <w:pPr>
        <w:jc w:val="center"/>
      </w:pPr>
    </w:p>
    <w:p w14:paraId="67F64BE7" w14:textId="1BF916CA" w:rsidR="00E80DCE" w:rsidRDefault="00E80DCE" w:rsidP="00E80DCE">
      <w:pPr>
        <w:jc w:val="center"/>
      </w:pPr>
    </w:p>
    <w:p w14:paraId="3DEC11D5" w14:textId="77777777" w:rsidR="00E80DCE" w:rsidRDefault="00E80DCE" w:rsidP="00E80DCE">
      <w:pPr>
        <w:jc w:val="center"/>
      </w:pPr>
    </w:p>
    <w:p w14:paraId="3BE38E79" w14:textId="77777777" w:rsidR="00595C37" w:rsidRDefault="6DECB2AD" w:rsidP="00595C37">
      <w:pPr>
        <w:rPr>
          <w:color w:val="auto"/>
        </w:rPr>
      </w:pPr>
      <w:r w:rsidRPr="6DECB2AD">
        <w:rPr>
          <w:b/>
          <w:bCs/>
          <w:u w:val="single"/>
        </w:rPr>
        <w:lastRenderedPageBreak/>
        <w:t>User Story #920</w:t>
      </w:r>
      <w:r w:rsidRPr="6DECB2AD">
        <w:rPr>
          <w:b/>
          <w:bCs/>
          <w:color w:val="000000" w:themeColor="text1"/>
        </w:rPr>
        <w:t xml:space="preserve"> </w:t>
      </w:r>
      <w:r w:rsidRPr="6DECB2AD">
        <w:rPr>
          <w:color w:val="000000" w:themeColor="text1"/>
        </w:rPr>
        <w:t>Compress images upon upload</w:t>
      </w:r>
    </w:p>
    <w:p w14:paraId="23DD8848" w14:textId="77777777" w:rsidR="00E80DCE" w:rsidRPr="00E80DCE" w:rsidRDefault="6DECB2AD" w:rsidP="00E80DCE">
      <w:pPr>
        <w:pStyle w:val="ListParagraph"/>
        <w:numPr>
          <w:ilvl w:val="0"/>
          <w:numId w:val="100"/>
        </w:numPr>
        <w:rPr>
          <w:color w:val="000000" w:themeColor="text1"/>
        </w:rPr>
      </w:pPr>
      <w:r w:rsidRPr="6DECB2AD">
        <w:rPr>
          <w:color w:val="000000" w:themeColor="text1"/>
        </w:rPr>
        <w:t>Figure sp2-7</w:t>
      </w:r>
    </w:p>
    <w:p w14:paraId="253A2ED2" w14:textId="77777777" w:rsidR="00595C37" w:rsidRDefault="7505C7AB" w:rsidP="00E80DCE">
      <w:pPr>
        <w:jc w:val="center"/>
      </w:pPr>
      <w:r>
        <w:rPr>
          <w:noProof/>
        </w:rPr>
        <w:drawing>
          <wp:inline distT="0" distB="0" distL="0" distR="0" wp14:anchorId="1EA4B1D3" wp14:editId="7025A4A0">
            <wp:extent cx="5905502" cy="7820026"/>
            <wp:effectExtent l="0" t="0" r="0" b="0"/>
            <wp:docPr id="7197563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5905502" cy="7820026"/>
                    </a:xfrm>
                    <a:prstGeom prst="rect">
                      <a:avLst/>
                    </a:prstGeom>
                  </pic:spPr>
                </pic:pic>
              </a:graphicData>
            </a:graphic>
          </wp:inline>
        </w:drawing>
      </w:r>
    </w:p>
    <w:p w14:paraId="21B519EF" w14:textId="77777777" w:rsidR="00595C37" w:rsidRDefault="6DECB2AD" w:rsidP="00595C37">
      <w:pPr>
        <w:rPr>
          <w:color w:val="auto"/>
        </w:rPr>
      </w:pPr>
      <w:r w:rsidRPr="6DECB2AD">
        <w:rPr>
          <w:b/>
          <w:bCs/>
          <w:u w:val="single"/>
        </w:rPr>
        <w:lastRenderedPageBreak/>
        <w:t>User Story #896</w:t>
      </w:r>
      <w:r>
        <w:t xml:space="preserve"> </w:t>
      </w:r>
      <w:r w:rsidRPr="6DECB2AD">
        <w:rPr>
          <w:color w:val="000000" w:themeColor="text1"/>
        </w:rPr>
        <w:t>Create specific Bolo for Theft-Auto</w:t>
      </w:r>
    </w:p>
    <w:p w14:paraId="3BB0AAD5" w14:textId="77777777" w:rsidR="00595C37" w:rsidRDefault="6DECB2AD" w:rsidP="00870DE2">
      <w:pPr>
        <w:pStyle w:val="ListParagraph"/>
        <w:numPr>
          <w:ilvl w:val="0"/>
          <w:numId w:val="100"/>
        </w:numPr>
        <w:rPr>
          <w:color w:val="000000" w:themeColor="text1"/>
        </w:rPr>
      </w:pPr>
      <w:r w:rsidRPr="6DECB2AD">
        <w:rPr>
          <w:color w:val="000000" w:themeColor="text1"/>
        </w:rPr>
        <w:t>Figure sp2-8</w:t>
      </w:r>
    </w:p>
    <w:p w14:paraId="4E946D78" w14:textId="77777777" w:rsidR="00E80DCE" w:rsidRDefault="00E80DCE" w:rsidP="00E80DCE">
      <w:pPr>
        <w:pStyle w:val="ListParagraph"/>
        <w:rPr>
          <w:color w:val="000000" w:themeColor="text1"/>
        </w:rPr>
      </w:pPr>
    </w:p>
    <w:p w14:paraId="5BD9604F" w14:textId="77777777" w:rsidR="00595C37" w:rsidRDefault="7505C7AB" w:rsidP="00E80DCE">
      <w:pPr>
        <w:jc w:val="center"/>
      </w:pPr>
      <w:r>
        <w:rPr>
          <w:noProof/>
        </w:rPr>
        <w:drawing>
          <wp:inline distT="0" distB="0" distL="0" distR="0" wp14:anchorId="6F230C9D" wp14:editId="742FF272">
            <wp:extent cx="5829300" cy="3124200"/>
            <wp:effectExtent l="0" t="0" r="0" b="0"/>
            <wp:docPr id="9835314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5829300" cy="3124200"/>
                    </a:xfrm>
                    <a:prstGeom prst="rect">
                      <a:avLst/>
                    </a:prstGeom>
                  </pic:spPr>
                </pic:pic>
              </a:graphicData>
            </a:graphic>
          </wp:inline>
        </w:drawing>
      </w:r>
    </w:p>
    <w:p w14:paraId="063C34F4" w14:textId="77777777" w:rsidR="00E80DCE" w:rsidRDefault="00E80DCE" w:rsidP="00E80DCE">
      <w:pPr>
        <w:jc w:val="center"/>
      </w:pPr>
    </w:p>
    <w:p w14:paraId="427A8DBF" w14:textId="77777777" w:rsidR="00595C37" w:rsidRDefault="6DECB2AD" w:rsidP="00595C37">
      <w:pPr>
        <w:rPr>
          <w:color w:val="auto"/>
        </w:rPr>
      </w:pPr>
      <w:r w:rsidRPr="6DECB2AD">
        <w:rPr>
          <w:b/>
          <w:bCs/>
          <w:u w:val="single"/>
        </w:rPr>
        <w:t>User Story #932</w:t>
      </w:r>
      <w:r w:rsidRPr="6DECB2AD">
        <w:rPr>
          <w:b/>
          <w:bCs/>
          <w:color w:val="000000" w:themeColor="text1"/>
        </w:rPr>
        <w:t xml:space="preserve"> </w:t>
      </w:r>
      <w:r w:rsidRPr="6DECB2AD">
        <w:rPr>
          <w:color w:val="000000" w:themeColor="text1"/>
        </w:rPr>
        <w:t>View Bolo Details for Theft-Auto</w:t>
      </w:r>
    </w:p>
    <w:p w14:paraId="729CB18C" w14:textId="77777777" w:rsidR="00595C37" w:rsidRDefault="6DECB2AD" w:rsidP="00870DE2">
      <w:pPr>
        <w:pStyle w:val="ListParagraph"/>
        <w:numPr>
          <w:ilvl w:val="0"/>
          <w:numId w:val="100"/>
        </w:numPr>
        <w:rPr>
          <w:color w:val="000000" w:themeColor="text1"/>
        </w:rPr>
      </w:pPr>
      <w:r w:rsidRPr="6DECB2AD">
        <w:rPr>
          <w:color w:val="000000" w:themeColor="text1"/>
        </w:rPr>
        <w:t>Figure sp2-9</w:t>
      </w:r>
    </w:p>
    <w:p w14:paraId="6267A703" w14:textId="77777777" w:rsidR="00E80DCE" w:rsidRDefault="00E80DCE" w:rsidP="00E80DCE">
      <w:pPr>
        <w:pStyle w:val="ListParagraph"/>
        <w:rPr>
          <w:color w:val="000000" w:themeColor="text1"/>
        </w:rPr>
      </w:pPr>
    </w:p>
    <w:p w14:paraId="4239AAED" w14:textId="77777777" w:rsidR="00595C37" w:rsidRDefault="7505C7AB" w:rsidP="00E80DCE">
      <w:pPr>
        <w:jc w:val="center"/>
      </w:pPr>
      <w:r>
        <w:rPr>
          <w:noProof/>
        </w:rPr>
        <w:drawing>
          <wp:inline distT="0" distB="0" distL="0" distR="0" wp14:anchorId="0328199F" wp14:editId="69066828">
            <wp:extent cx="5829300" cy="3124200"/>
            <wp:effectExtent l="0" t="0" r="0" b="0"/>
            <wp:docPr id="19941856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0">
                      <a:extLst>
                        <a:ext uri="{28A0092B-C50C-407E-A947-70E740481C1C}">
                          <a14:useLocalDpi xmlns:a14="http://schemas.microsoft.com/office/drawing/2010/main" val="0"/>
                        </a:ext>
                      </a:extLst>
                    </a:blip>
                    <a:stretch>
                      <a:fillRect/>
                    </a:stretch>
                  </pic:blipFill>
                  <pic:spPr>
                    <a:xfrm>
                      <a:off x="0" y="0"/>
                      <a:ext cx="5829300" cy="3124200"/>
                    </a:xfrm>
                    <a:prstGeom prst="rect">
                      <a:avLst/>
                    </a:prstGeom>
                  </pic:spPr>
                </pic:pic>
              </a:graphicData>
            </a:graphic>
          </wp:inline>
        </w:drawing>
      </w:r>
    </w:p>
    <w:p w14:paraId="3D0C3D24" w14:textId="20A49A55" w:rsidR="00E80DCE" w:rsidRDefault="00E80DCE" w:rsidP="00E80DCE">
      <w:pPr>
        <w:jc w:val="center"/>
      </w:pPr>
    </w:p>
    <w:p w14:paraId="65C1716A" w14:textId="36CA107F" w:rsidR="00E80DCE" w:rsidRDefault="00E80DCE" w:rsidP="00E80DCE">
      <w:pPr>
        <w:jc w:val="center"/>
      </w:pPr>
    </w:p>
    <w:p w14:paraId="00E7AD7C" w14:textId="19C1CC38" w:rsidR="00E80DCE" w:rsidRDefault="00E80DCE" w:rsidP="00E80DCE">
      <w:pPr>
        <w:jc w:val="center"/>
      </w:pPr>
    </w:p>
    <w:p w14:paraId="3AC44128" w14:textId="77777777" w:rsidR="00E80DCE" w:rsidRDefault="00E80DCE" w:rsidP="00E80DCE">
      <w:pPr>
        <w:jc w:val="center"/>
      </w:pPr>
    </w:p>
    <w:p w14:paraId="3D3D9579" w14:textId="77777777" w:rsidR="00595C37" w:rsidRDefault="6DECB2AD" w:rsidP="00595C37">
      <w:pPr>
        <w:rPr>
          <w:color w:val="auto"/>
        </w:rPr>
      </w:pPr>
      <w:r w:rsidRPr="6DECB2AD">
        <w:rPr>
          <w:b/>
          <w:bCs/>
          <w:u w:val="single"/>
        </w:rPr>
        <w:lastRenderedPageBreak/>
        <w:t>User Story #933</w:t>
      </w:r>
      <w:r w:rsidRPr="6DECB2AD">
        <w:rPr>
          <w:b/>
          <w:bCs/>
          <w:color w:val="000000" w:themeColor="text1"/>
        </w:rPr>
        <w:t xml:space="preserve"> </w:t>
      </w:r>
      <w:r w:rsidRPr="6DECB2AD">
        <w:rPr>
          <w:color w:val="000000" w:themeColor="text1"/>
        </w:rPr>
        <w:t>Edit bolo for Theft-Auto</w:t>
      </w:r>
    </w:p>
    <w:p w14:paraId="7E9C14C7" w14:textId="77777777" w:rsidR="00595C37" w:rsidRDefault="6DECB2AD" w:rsidP="00870DE2">
      <w:pPr>
        <w:pStyle w:val="ListParagraph"/>
        <w:numPr>
          <w:ilvl w:val="0"/>
          <w:numId w:val="100"/>
        </w:numPr>
        <w:rPr>
          <w:color w:val="000000" w:themeColor="text1"/>
        </w:rPr>
      </w:pPr>
      <w:r w:rsidRPr="6DECB2AD">
        <w:rPr>
          <w:color w:val="000000" w:themeColor="text1"/>
        </w:rPr>
        <w:t>Figure sp2-10</w:t>
      </w:r>
    </w:p>
    <w:p w14:paraId="2AB2FC9F" w14:textId="77777777" w:rsidR="00E80DCE" w:rsidRDefault="00E80DCE" w:rsidP="00E80DCE">
      <w:pPr>
        <w:pStyle w:val="ListParagraph"/>
        <w:rPr>
          <w:color w:val="000000" w:themeColor="text1"/>
        </w:rPr>
      </w:pPr>
    </w:p>
    <w:p w14:paraId="2A5033D5" w14:textId="77777777" w:rsidR="00595C37" w:rsidRDefault="7505C7AB" w:rsidP="00E80DCE">
      <w:pPr>
        <w:jc w:val="center"/>
      </w:pPr>
      <w:r>
        <w:rPr>
          <w:noProof/>
        </w:rPr>
        <w:drawing>
          <wp:inline distT="0" distB="0" distL="0" distR="0" wp14:anchorId="0EF0AE7F" wp14:editId="2FEF8B26">
            <wp:extent cx="5829300" cy="3657600"/>
            <wp:effectExtent l="0" t="0" r="0" b="0"/>
            <wp:docPr id="19917104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1">
                      <a:extLst>
                        <a:ext uri="{28A0092B-C50C-407E-A947-70E740481C1C}">
                          <a14:useLocalDpi xmlns:a14="http://schemas.microsoft.com/office/drawing/2010/main" val="0"/>
                        </a:ext>
                      </a:extLst>
                    </a:blip>
                    <a:stretch>
                      <a:fillRect/>
                    </a:stretch>
                  </pic:blipFill>
                  <pic:spPr>
                    <a:xfrm>
                      <a:off x="0" y="0"/>
                      <a:ext cx="5829300" cy="3657600"/>
                    </a:xfrm>
                    <a:prstGeom prst="rect">
                      <a:avLst/>
                    </a:prstGeom>
                  </pic:spPr>
                </pic:pic>
              </a:graphicData>
            </a:graphic>
          </wp:inline>
        </w:drawing>
      </w:r>
    </w:p>
    <w:p w14:paraId="6C1D85CB" w14:textId="77777777" w:rsidR="00E80DCE" w:rsidRDefault="00E80DCE" w:rsidP="00E80DCE">
      <w:pPr>
        <w:jc w:val="center"/>
      </w:pPr>
    </w:p>
    <w:p w14:paraId="629769FD" w14:textId="77777777" w:rsidR="00595C37" w:rsidRDefault="6DECB2AD" w:rsidP="00595C37">
      <w:pPr>
        <w:rPr>
          <w:color w:val="auto"/>
        </w:rPr>
      </w:pPr>
      <w:r w:rsidRPr="6DECB2AD">
        <w:rPr>
          <w:b/>
          <w:bCs/>
          <w:u w:val="single"/>
        </w:rPr>
        <w:t>User Story #936</w:t>
      </w:r>
      <w:r w:rsidRPr="6DECB2AD">
        <w:rPr>
          <w:b/>
          <w:bCs/>
          <w:color w:val="000000" w:themeColor="text1"/>
        </w:rPr>
        <w:t xml:space="preserve"> </w:t>
      </w:r>
      <w:r w:rsidRPr="6DECB2AD">
        <w:rPr>
          <w:color w:val="000000" w:themeColor="text1"/>
        </w:rPr>
        <w:t>Create specific Bolo for Theft-Boat</w:t>
      </w:r>
    </w:p>
    <w:p w14:paraId="65C9F0C4" w14:textId="77777777" w:rsidR="00595C37" w:rsidRDefault="6DECB2AD" w:rsidP="00870DE2">
      <w:pPr>
        <w:pStyle w:val="ListParagraph"/>
        <w:numPr>
          <w:ilvl w:val="0"/>
          <w:numId w:val="100"/>
        </w:numPr>
        <w:rPr>
          <w:color w:val="000000" w:themeColor="text1"/>
        </w:rPr>
      </w:pPr>
      <w:r w:rsidRPr="6DECB2AD">
        <w:rPr>
          <w:color w:val="000000" w:themeColor="text1"/>
        </w:rPr>
        <w:t>Figure sp2-11</w:t>
      </w:r>
    </w:p>
    <w:p w14:paraId="4AEEA93A" w14:textId="77777777" w:rsidR="00E80DCE" w:rsidRDefault="00E80DCE" w:rsidP="00E80DCE">
      <w:pPr>
        <w:pStyle w:val="ListParagraph"/>
        <w:rPr>
          <w:color w:val="000000" w:themeColor="text1"/>
        </w:rPr>
      </w:pPr>
    </w:p>
    <w:p w14:paraId="405A9B73" w14:textId="77777777" w:rsidR="00595C37" w:rsidRDefault="7505C7AB" w:rsidP="00E80DCE">
      <w:pPr>
        <w:jc w:val="center"/>
      </w:pPr>
      <w:r>
        <w:rPr>
          <w:noProof/>
        </w:rPr>
        <w:drawing>
          <wp:inline distT="0" distB="0" distL="0" distR="0" wp14:anchorId="770AE8BC" wp14:editId="76D8AE23">
            <wp:extent cx="5829300" cy="3124200"/>
            <wp:effectExtent l="0" t="0" r="0" b="0"/>
            <wp:docPr id="20535061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0">
                      <a:extLst>
                        <a:ext uri="{28A0092B-C50C-407E-A947-70E740481C1C}">
                          <a14:useLocalDpi xmlns:a14="http://schemas.microsoft.com/office/drawing/2010/main" val="0"/>
                        </a:ext>
                      </a:extLst>
                    </a:blip>
                    <a:stretch>
                      <a:fillRect/>
                    </a:stretch>
                  </pic:blipFill>
                  <pic:spPr>
                    <a:xfrm>
                      <a:off x="0" y="0"/>
                      <a:ext cx="5829300" cy="3124200"/>
                    </a:xfrm>
                    <a:prstGeom prst="rect">
                      <a:avLst/>
                    </a:prstGeom>
                  </pic:spPr>
                </pic:pic>
              </a:graphicData>
            </a:graphic>
          </wp:inline>
        </w:drawing>
      </w:r>
    </w:p>
    <w:p w14:paraId="0A3B682E" w14:textId="77777777" w:rsidR="00E80DCE" w:rsidRDefault="00E80DCE" w:rsidP="00E80DCE">
      <w:pPr>
        <w:jc w:val="center"/>
      </w:pPr>
    </w:p>
    <w:p w14:paraId="50E04DED" w14:textId="77777777" w:rsidR="00595C37" w:rsidRDefault="6DECB2AD" w:rsidP="00595C37">
      <w:pPr>
        <w:rPr>
          <w:color w:val="auto"/>
        </w:rPr>
      </w:pPr>
      <w:r w:rsidRPr="6DECB2AD">
        <w:rPr>
          <w:b/>
          <w:bCs/>
          <w:u w:val="single"/>
        </w:rPr>
        <w:lastRenderedPageBreak/>
        <w:t>User Story #937</w:t>
      </w:r>
      <w:r w:rsidRPr="6DECB2AD">
        <w:rPr>
          <w:b/>
          <w:bCs/>
          <w:color w:val="000000" w:themeColor="text1"/>
        </w:rPr>
        <w:t xml:space="preserve"> </w:t>
      </w:r>
      <w:r w:rsidRPr="6DECB2AD">
        <w:rPr>
          <w:color w:val="000000" w:themeColor="text1"/>
        </w:rPr>
        <w:t>View Bolo Details for Theft-Boat</w:t>
      </w:r>
    </w:p>
    <w:p w14:paraId="481A4D0C" w14:textId="77777777" w:rsidR="00E80DCE" w:rsidRPr="00E80DCE" w:rsidRDefault="6DECB2AD" w:rsidP="00E80DCE">
      <w:pPr>
        <w:pStyle w:val="ListParagraph"/>
        <w:numPr>
          <w:ilvl w:val="0"/>
          <w:numId w:val="100"/>
        </w:numPr>
        <w:rPr>
          <w:color w:val="000000" w:themeColor="text1"/>
        </w:rPr>
      </w:pPr>
      <w:r w:rsidRPr="6DECB2AD">
        <w:rPr>
          <w:color w:val="000000" w:themeColor="text1"/>
        </w:rPr>
        <w:t>Figure sp2-12</w:t>
      </w:r>
    </w:p>
    <w:p w14:paraId="2C3139BE" w14:textId="77777777" w:rsidR="00595C37" w:rsidRDefault="7505C7AB" w:rsidP="00E80DCE">
      <w:pPr>
        <w:jc w:val="right"/>
      </w:pPr>
      <w:r>
        <w:rPr>
          <w:noProof/>
        </w:rPr>
        <w:drawing>
          <wp:inline distT="0" distB="0" distL="0" distR="0" wp14:anchorId="50636F9E" wp14:editId="28D04EAE">
            <wp:extent cx="5829300" cy="3657600"/>
            <wp:effectExtent l="0" t="0" r="0" b="0"/>
            <wp:docPr id="5637718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2">
                      <a:extLst>
                        <a:ext uri="{28A0092B-C50C-407E-A947-70E740481C1C}">
                          <a14:useLocalDpi xmlns:a14="http://schemas.microsoft.com/office/drawing/2010/main" val="0"/>
                        </a:ext>
                      </a:extLst>
                    </a:blip>
                    <a:stretch>
                      <a:fillRect/>
                    </a:stretch>
                  </pic:blipFill>
                  <pic:spPr>
                    <a:xfrm>
                      <a:off x="0" y="0"/>
                      <a:ext cx="5829300" cy="3657600"/>
                    </a:xfrm>
                    <a:prstGeom prst="rect">
                      <a:avLst/>
                    </a:prstGeom>
                  </pic:spPr>
                </pic:pic>
              </a:graphicData>
            </a:graphic>
          </wp:inline>
        </w:drawing>
      </w:r>
    </w:p>
    <w:p w14:paraId="157365BF" w14:textId="77777777" w:rsidR="00595C37" w:rsidRDefault="6DECB2AD" w:rsidP="00595C37">
      <w:pPr>
        <w:rPr>
          <w:color w:val="auto"/>
        </w:rPr>
      </w:pPr>
      <w:r w:rsidRPr="6DECB2AD">
        <w:rPr>
          <w:b/>
          <w:bCs/>
          <w:u w:val="single"/>
        </w:rPr>
        <w:t>User Story #938</w:t>
      </w:r>
      <w:r w:rsidRPr="6DECB2AD">
        <w:rPr>
          <w:b/>
          <w:bCs/>
          <w:color w:val="000000" w:themeColor="text1"/>
        </w:rPr>
        <w:t xml:space="preserve"> </w:t>
      </w:r>
      <w:r w:rsidRPr="6DECB2AD">
        <w:rPr>
          <w:color w:val="000000" w:themeColor="text1"/>
        </w:rPr>
        <w:t>Edit Bolo for Theft-Boat</w:t>
      </w:r>
    </w:p>
    <w:p w14:paraId="07131387" w14:textId="77777777" w:rsidR="00595C37" w:rsidRDefault="6DECB2AD" w:rsidP="00870DE2">
      <w:pPr>
        <w:pStyle w:val="ListParagraph"/>
        <w:numPr>
          <w:ilvl w:val="0"/>
          <w:numId w:val="100"/>
        </w:numPr>
        <w:rPr>
          <w:color w:val="000000" w:themeColor="text1"/>
        </w:rPr>
      </w:pPr>
      <w:r w:rsidRPr="6DECB2AD">
        <w:rPr>
          <w:color w:val="000000" w:themeColor="text1"/>
        </w:rPr>
        <w:t>Figure sp2-13</w:t>
      </w:r>
    </w:p>
    <w:p w14:paraId="45E16BBC" w14:textId="6FCE9FFE" w:rsidR="7505C7AB" w:rsidRDefault="7505C7AB" w:rsidP="00E80DCE">
      <w:pPr>
        <w:jc w:val="center"/>
      </w:pPr>
      <w:r>
        <w:rPr>
          <w:noProof/>
        </w:rPr>
        <w:drawing>
          <wp:inline distT="0" distB="0" distL="0" distR="0" wp14:anchorId="3CFEF801" wp14:editId="6FB971AB">
            <wp:extent cx="5829300" cy="3657600"/>
            <wp:effectExtent l="0" t="0" r="0" b="0"/>
            <wp:docPr id="1821306924" name="picture" title="Insertando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1">
                      <a:extLst>
                        <a:ext uri="{28A0092B-C50C-407E-A947-70E740481C1C}">
                          <a14:useLocalDpi xmlns:a14="http://schemas.microsoft.com/office/drawing/2010/main" val="0"/>
                        </a:ext>
                      </a:extLst>
                    </a:blip>
                    <a:stretch>
                      <a:fillRect/>
                    </a:stretch>
                  </pic:blipFill>
                  <pic:spPr>
                    <a:xfrm>
                      <a:off x="0" y="0"/>
                      <a:ext cx="5829300" cy="3657600"/>
                    </a:xfrm>
                    <a:prstGeom prst="rect">
                      <a:avLst/>
                    </a:prstGeom>
                  </pic:spPr>
                </pic:pic>
              </a:graphicData>
            </a:graphic>
          </wp:inline>
        </w:drawing>
      </w:r>
    </w:p>
    <w:p w14:paraId="1A820419" w14:textId="3C0C3DFC" w:rsidR="00595C37" w:rsidRDefault="00595C37" w:rsidP="00595C37"/>
    <w:p w14:paraId="27FC318B" w14:textId="77777777" w:rsidR="00595C37" w:rsidRDefault="00595C37" w:rsidP="00595C37">
      <w:pPr>
        <w:pStyle w:val="Heading3"/>
        <w:spacing w:line="480" w:lineRule="auto"/>
        <w:jc w:val="center"/>
      </w:pPr>
      <w:bookmarkStart w:id="440" w:name="_Toc457999285"/>
      <w:bookmarkStart w:id="441" w:name="_Toc458002439"/>
      <w:bookmarkStart w:id="442" w:name="_Toc458022010"/>
      <w:bookmarkStart w:id="443" w:name="_Toc458024237"/>
      <w:bookmarkStart w:id="444" w:name="_Toc458026999"/>
      <w:r>
        <w:rPr>
          <w:color w:val="auto"/>
        </w:rPr>
        <w:lastRenderedPageBreak/>
        <w:t>Sprint 3</w:t>
      </w:r>
      <w:bookmarkEnd w:id="440"/>
      <w:bookmarkEnd w:id="441"/>
      <w:bookmarkEnd w:id="442"/>
      <w:bookmarkEnd w:id="443"/>
      <w:bookmarkEnd w:id="444"/>
    </w:p>
    <w:p w14:paraId="1105714D" w14:textId="77777777" w:rsidR="00595C37" w:rsidRDefault="6DECB2AD" w:rsidP="00595C37">
      <w:pPr>
        <w:spacing w:line="480" w:lineRule="auto"/>
        <w:jc w:val="center"/>
      </w:pPr>
      <w:r>
        <w:t>(06/20/2016 – 07/03/2016)</w:t>
      </w:r>
    </w:p>
    <w:p w14:paraId="18D84C40" w14:textId="77777777" w:rsidR="00595C37" w:rsidRDefault="6DECB2AD" w:rsidP="00595C37">
      <w:r w:rsidRPr="6DECB2AD">
        <w:rPr>
          <w:b/>
          <w:bCs/>
          <w:u w:val="single"/>
        </w:rPr>
        <w:t>User Story #934</w:t>
      </w:r>
      <w:r w:rsidRPr="6DECB2AD">
        <w:rPr>
          <w:b/>
          <w:bCs/>
          <w:color w:val="000000" w:themeColor="text1"/>
        </w:rPr>
        <w:t xml:space="preserve"> </w:t>
      </w:r>
      <w:r w:rsidRPr="6DECB2AD">
        <w:rPr>
          <w:color w:val="000000" w:themeColor="text1"/>
        </w:rPr>
        <w:t>Remove empty fields from PDF bolo for display</w:t>
      </w:r>
    </w:p>
    <w:p w14:paraId="3CF1EC59" w14:textId="77777777" w:rsidR="00595C37" w:rsidRDefault="6DECB2AD" w:rsidP="00870DE2">
      <w:pPr>
        <w:pStyle w:val="ListParagraph"/>
        <w:numPr>
          <w:ilvl w:val="0"/>
          <w:numId w:val="100"/>
        </w:numPr>
        <w:rPr>
          <w:color w:val="000000" w:themeColor="text1"/>
        </w:rPr>
      </w:pPr>
      <w:r w:rsidRPr="6DECB2AD">
        <w:rPr>
          <w:color w:val="000000" w:themeColor="text1"/>
        </w:rPr>
        <w:t>Figure sp3-1</w:t>
      </w:r>
    </w:p>
    <w:p w14:paraId="6B9F5BFF" w14:textId="77777777" w:rsidR="00E80DCE" w:rsidRDefault="00E80DCE" w:rsidP="00E80DCE">
      <w:pPr>
        <w:pStyle w:val="ListParagraph"/>
        <w:rPr>
          <w:color w:val="000000" w:themeColor="text1"/>
        </w:rPr>
      </w:pPr>
    </w:p>
    <w:p w14:paraId="272B5825" w14:textId="77777777" w:rsidR="00595C37" w:rsidRDefault="7505C7AB" w:rsidP="00E80DCE">
      <w:pPr>
        <w:jc w:val="center"/>
      </w:pPr>
      <w:r>
        <w:rPr>
          <w:noProof/>
        </w:rPr>
        <w:drawing>
          <wp:inline distT="0" distB="0" distL="0" distR="0" wp14:anchorId="5216A7B1" wp14:editId="648FE761">
            <wp:extent cx="5829300" cy="3924300"/>
            <wp:effectExtent l="0" t="0" r="0" b="0"/>
            <wp:docPr id="13568795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5829300" cy="3924300"/>
                    </a:xfrm>
                    <a:prstGeom prst="rect">
                      <a:avLst/>
                    </a:prstGeom>
                  </pic:spPr>
                </pic:pic>
              </a:graphicData>
            </a:graphic>
          </wp:inline>
        </w:drawing>
      </w:r>
    </w:p>
    <w:p w14:paraId="5F7A93B9" w14:textId="77777777" w:rsidR="00E80DCE" w:rsidRDefault="00E80DCE" w:rsidP="00E80DCE">
      <w:pPr>
        <w:jc w:val="center"/>
      </w:pPr>
    </w:p>
    <w:p w14:paraId="5C810CB6" w14:textId="77777777" w:rsidR="00595C37" w:rsidRDefault="6DECB2AD" w:rsidP="00595C37">
      <w:pPr>
        <w:rPr>
          <w:color w:val="auto"/>
        </w:rPr>
      </w:pPr>
      <w:r w:rsidRPr="6DECB2AD">
        <w:rPr>
          <w:b/>
          <w:bCs/>
          <w:u w:val="single"/>
        </w:rPr>
        <w:t>User Story #935</w:t>
      </w:r>
      <w:r w:rsidRPr="6DECB2AD">
        <w:rPr>
          <w:b/>
          <w:bCs/>
          <w:color w:val="000000" w:themeColor="text1"/>
        </w:rPr>
        <w:t xml:space="preserve"> </w:t>
      </w:r>
      <w:r w:rsidRPr="6DECB2AD">
        <w:rPr>
          <w:color w:val="000000" w:themeColor="text1"/>
        </w:rPr>
        <w:t>Add drop down menu for links such as settings, user guide, logout and others to be added at a later time</w:t>
      </w:r>
    </w:p>
    <w:p w14:paraId="5DD18C70" w14:textId="43B2B8C5" w:rsidR="00595C37" w:rsidRDefault="00E80DCE" w:rsidP="00870DE2">
      <w:pPr>
        <w:pStyle w:val="ListParagraph"/>
        <w:numPr>
          <w:ilvl w:val="0"/>
          <w:numId w:val="100"/>
        </w:numPr>
        <w:rPr>
          <w:color w:val="000000" w:themeColor="text1"/>
        </w:rPr>
      </w:pPr>
      <w:r>
        <w:rPr>
          <w:color w:val="000000" w:themeColor="text1"/>
        </w:rPr>
        <w:t>No diagrams</w:t>
      </w:r>
    </w:p>
    <w:p w14:paraId="4B059B39" w14:textId="77777777" w:rsidR="00595C37" w:rsidRDefault="00595C37" w:rsidP="00595C37">
      <w:pPr>
        <w:rPr>
          <w:b/>
        </w:rPr>
      </w:pPr>
    </w:p>
    <w:p w14:paraId="329DF025" w14:textId="73C1012F" w:rsidR="00E80DCE" w:rsidRDefault="00E80DCE" w:rsidP="00595C37">
      <w:pPr>
        <w:rPr>
          <w:b/>
        </w:rPr>
      </w:pPr>
    </w:p>
    <w:p w14:paraId="4E57649B" w14:textId="701D4EBE" w:rsidR="00E80DCE" w:rsidRDefault="00E80DCE" w:rsidP="00595C37">
      <w:pPr>
        <w:rPr>
          <w:b/>
        </w:rPr>
      </w:pPr>
    </w:p>
    <w:p w14:paraId="2F62BE25" w14:textId="01571F73" w:rsidR="00E80DCE" w:rsidRDefault="00E80DCE" w:rsidP="00595C37">
      <w:pPr>
        <w:rPr>
          <w:b/>
        </w:rPr>
      </w:pPr>
    </w:p>
    <w:p w14:paraId="065E36C1" w14:textId="35B1B8A9" w:rsidR="00E80DCE" w:rsidRDefault="00E80DCE" w:rsidP="00595C37">
      <w:pPr>
        <w:rPr>
          <w:b/>
        </w:rPr>
      </w:pPr>
    </w:p>
    <w:p w14:paraId="7E05EB9B" w14:textId="6CCD19DB" w:rsidR="00E80DCE" w:rsidRDefault="00E80DCE" w:rsidP="00595C37">
      <w:pPr>
        <w:rPr>
          <w:b/>
        </w:rPr>
      </w:pPr>
    </w:p>
    <w:p w14:paraId="1365CB7D" w14:textId="7938857C" w:rsidR="00E80DCE" w:rsidRDefault="00E80DCE" w:rsidP="00595C37">
      <w:pPr>
        <w:rPr>
          <w:b/>
        </w:rPr>
      </w:pPr>
    </w:p>
    <w:p w14:paraId="0865EC9F" w14:textId="6A809B52" w:rsidR="00E80DCE" w:rsidRDefault="00E80DCE" w:rsidP="00595C37">
      <w:pPr>
        <w:rPr>
          <w:b/>
        </w:rPr>
      </w:pPr>
    </w:p>
    <w:p w14:paraId="62D382F6" w14:textId="4CF7DF18" w:rsidR="00E80DCE" w:rsidRDefault="00E80DCE" w:rsidP="00595C37">
      <w:pPr>
        <w:rPr>
          <w:b/>
        </w:rPr>
      </w:pPr>
    </w:p>
    <w:p w14:paraId="5C367DF3" w14:textId="11F01EE6" w:rsidR="00E80DCE" w:rsidRDefault="00E80DCE" w:rsidP="00595C37">
      <w:pPr>
        <w:rPr>
          <w:b/>
        </w:rPr>
      </w:pPr>
    </w:p>
    <w:p w14:paraId="43DE0DE2" w14:textId="6DF19CF3" w:rsidR="00E80DCE" w:rsidRDefault="00E80DCE" w:rsidP="00595C37">
      <w:pPr>
        <w:rPr>
          <w:b/>
        </w:rPr>
      </w:pPr>
    </w:p>
    <w:p w14:paraId="691F09E4" w14:textId="5EDA7499" w:rsidR="00E80DCE" w:rsidRDefault="00E80DCE" w:rsidP="00595C37">
      <w:pPr>
        <w:rPr>
          <w:b/>
        </w:rPr>
      </w:pPr>
    </w:p>
    <w:p w14:paraId="7DB809C3" w14:textId="61287725" w:rsidR="00E80DCE" w:rsidRDefault="00E80DCE" w:rsidP="00595C37">
      <w:pPr>
        <w:rPr>
          <w:b/>
        </w:rPr>
      </w:pPr>
    </w:p>
    <w:p w14:paraId="686FB628" w14:textId="77777777" w:rsidR="00E80DCE" w:rsidRDefault="00E80DCE" w:rsidP="00595C37">
      <w:pPr>
        <w:rPr>
          <w:b/>
        </w:rPr>
      </w:pPr>
    </w:p>
    <w:p w14:paraId="3120C12F" w14:textId="77777777" w:rsidR="00595C37" w:rsidRDefault="6DECB2AD" w:rsidP="00595C37">
      <w:pPr>
        <w:rPr>
          <w:color w:val="auto"/>
        </w:rPr>
      </w:pPr>
      <w:r w:rsidRPr="6DECB2AD">
        <w:rPr>
          <w:b/>
          <w:bCs/>
          <w:u w:val="single"/>
        </w:rPr>
        <w:t>User Story #1006</w:t>
      </w:r>
      <w:r w:rsidRPr="6DECB2AD">
        <w:rPr>
          <w:b/>
          <w:bCs/>
          <w:color w:val="000000" w:themeColor="text1"/>
        </w:rPr>
        <w:t xml:space="preserve"> </w:t>
      </w:r>
      <w:r w:rsidRPr="6DECB2AD">
        <w:rPr>
          <w:color w:val="000000" w:themeColor="text1"/>
        </w:rPr>
        <w:t>Add a user guide page for each tier</w:t>
      </w:r>
    </w:p>
    <w:p w14:paraId="509FFBFE" w14:textId="492B3844" w:rsidR="00595C37" w:rsidRDefault="00E80DCE" w:rsidP="00870DE2">
      <w:pPr>
        <w:pStyle w:val="ListParagraph"/>
        <w:numPr>
          <w:ilvl w:val="0"/>
          <w:numId w:val="100"/>
        </w:numPr>
        <w:rPr>
          <w:color w:val="000000" w:themeColor="text1"/>
        </w:rPr>
      </w:pPr>
      <w:r>
        <w:rPr>
          <w:color w:val="000000" w:themeColor="text1"/>
        </w:rPr>
        <w:t>Figure sp3-2</w:t>
      </w:r>
    </w:p>
    <w:p w14:paraId="49F9460A" w14:textId="77777777" w:rsidR="00E80DCE" w:rsidRDefault="00E80DCE" w:rsidP="00E80DCE">
      <w:pPr>
        <w:pStyle w:val="ListParagraph"/>
        <w:rPr>
          <w:color w:val="000000" w:themeColor="text1"/>
        </w:rPr>
      </w:pPr>
    </w:p>
    <w:p w14:paraId="51C57372" w14:textId="77777777" w:rsidR="00595C37" w:rsidRDefault="7505C7AB" w:rsidP="00E80DCE">
      <w:pPr>
        <w:jc w:val="center"/>
      </w:pPr>
      <w:r>
        <w:rPr>
          <w:noProof/>
        </w:rPr>
        <w:drawing>
          <wp:inline distT="0" distB="0" distL="0" distR="0" wp14:anchorId="74BC0ADF" wp14:editId="689A3533">
            <wp:extent cx="5829300" cy="2657475"/>
            <wp:effectExtent l="0" t="0" r="0" b="0"/>
            <wp:docPr id="18044493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3">
                      <a:extLst>
                        <a:ext uri="{28A0092B-C50C-407E-A947-70E740481C1C}">
                          <a14:useLocalDpi xmlns:a14="http://schemas.microsoft.com/office/drawing/2010/main" val="0"/>
                        </a:ext>
                      </a:extLst>
                    </a:blip>
                    <a:stretch>
                      <a:fillRect/>
                    </a:stretch>
                  </pic:blipFill>
                  <pic:spPr>
                    <a:xfrm>
                      <a:off x="0" y="0"/>
                      <a:ext cx="5829300" cy="2657475"/>
                    </a:xfrm>
                    <a:prstGeom prst="rect">
                      <a:avLst/>
                    </a:prstGeom>
                  </pic:spPr>
                </pic:pic>
              </a:graphicData>
            </a:graphic>
          </wp:inline>
        </w:drawing>
      </w:r>
    </w:p>
    <w:p w14:paraId="50465422" w14:textId="77777777" w:rsidR="00E80DCE" w:rsidRDefault="00E80DCE" w:rsidP="00E80DCE">
      <w:pPr>
        <w:jc w:val="both"/>
      </w:pPr>
    </w:p>
    <w:p w14:paraId="3CBB223D" w14:textId="77777777" w:rsidR="00595C37" w:rsidRDefault="6DECB2AD" w:rsidP="00595C37">
      <w:pPr>
        <w:rPr>
          <w:color w:val="auto"/>
        </w:rPr>
      </w:pPr>
      <w:r w:rsidRPr="6DECB2AD">
        <w:rPr>
          <w:b/>
          <w:bCs/>
          <w:u w:val="single"/>
        </w:rPr>
        <w:t>User Story #1046</w:t>
      </w:r>
      <w:r w:rsidRPr="6DECB2AD">
        <w:rPr>
          <w:b/>
          <w:bCs/>
        </w:rPr>
        <w:t xml:space="preserve"> </w:t>
      </w:r>
      <w:r w:rsidRPr="6DECB2AD">
        <w:rPr>
          <w:color w:val="000000" w:themeColor="text1"/>
        </w:rPr>
        <w:t>Add an about us page</w:t>
      </w:r>
    </w:p>
    <w:p w14:paraId="721D5526" w14:textId="0BC7AB62" w:rsidR="00595C37" w:rsidRDefault="6DECB2AD" w:rsidP="00870DE2">
      <w:pPr>
        <w:pStyle w:val="ListParagraph"/>
        <w:numPr>
          <w:ilvl w:val="0"/>
          <w:numId w:val="100"/>
        </w:numPr>
        <w:rPr>
          <w:color w:val="000000" w:themeColor="text1"/>
        </w:rPr>
      </w:pPr>
      <w:r w:rsidRPr="6DECB2AD">
        <w:rPr>
          <w:color w:val="000000" w:themeColor="text1"/>
        </w:rPr>
        <w:t>Figure sp3-</w:t>
      </w:r>
      <w:r w:rsidR="00E80DCE">
        <w:rPr>
          <w:color w:val="000000" w:themeColor="text1"/>
        </w:rPr>
        <w:t>3</w:t>
      </w:r>
    </w:p>
    <w:p w14:paraId="643A6281" w14:textId="77777777" w:rsidR="00E80DCE" w:rsidRDefault="00E80DCE" w:rsidP="00E80DCE">
      <w:pPr>
        <w:pStyle w:val="ListParagraph"/>
        <w:rPr>
          <w:color w:val="000000" w:themeColor="text1"/>
        </w:rPr>
      </w:pPr>
    </w:p>
    <w:p w14:paraId="70C2E491" w14:textId="77777777" w:rsidR="00595C37" w:rsidRDefault="7505C7AB" w:rsidP="00E80DCE">
      <w:pPr>
        <w:jc w:val="right"/>
      </w:pPr>
      <w:r>
        <w:rPr>
          <w:noProof/>
        </w:rPr>
        <w:drawing>
          <wp:inline distT="0" distB="0" distL="0" distR="0" wp14:anchorId="021680F8" wp14:editId="4474DAA4">
            <wp:extent cx="5829300" cy="2552700"/>
            <wp:effectExtent l="0" t="0" r="0" b="0"/>
            <wp:docPr id="11476806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4">
                      <a:extLst>
                        <a:ext uri="{28A0092B-C50C-407E-A947-70E740481C1C}">
                          <a14:useLocalDpi xmlns:a14="http://schemas.microsoft.com/office/drawing/2010/main" val="0"/>
                        </a:ext>
                      </a:extLst>
                    </a:blip>
                    <a:stretch>
                      <a:fillRect/>
                    </a:stretch>
                  </pic:blipFill>
                  <pic:spPr>
                    <a:xfrm>
                      <a:off x="0" y="0"/>
                      <a:ext cx="5829300" cy="2552700"/>
                    </a:xfrm>
                    <a:prstGeom prst="rect">
                      <a:avLst/>
                    </a:prstGeom>
                  </pic:spPr>
                </pic:pic>
              </a:graphicData>
            </a:graphic>
          </wp:inline>
        </w:drawing>
      </w:r>
    </w:p>
    <w:p w14:paraId="59A8DFF3" w14:textId="02B38C41" w:rsidR="00E80DCE" w:rsidRDefault="00E80DCE" w:rsidP="00E80DCE">
      <w:pPr>
        <w:jc w:val="center"/>
      </w:pPr>
    </w:p>
    <w:p w14:paraId="3D183A5C" w14:textId="3BB577B6" w:rsidR="00E80DCE" w:rsidRDefault="00E80DCE" w:rsidP="00E80DCE">
      <w:pPr>
        <w:jc w:val="center"/>
      </w:pPr>
    </w:p>
    <w:p w14:paraId="3BBE5D0E" w14:textId="7BB25B73" w:rsidR="00E80DCE" w:rsidRDefault="00E80DCE" w:rsidP="00E80DCE">
      <w:pPr>
        <w:jc w:val="center"/>
      </w:pPr>
    </w:p>
    <w:p w14:paraId="046B48BC" w14:textId="5E3A867A" w:rsidR="00E80DCE" w:rsidRDefault="00E80DCE" w:rsidP="00E80DCE">
      <w:pPr>
        <w:jc w:val="center"/>
      </w:pPr>
    </w:p>
    <w:p w14:paraId="0645EE36" w14:textId="7F764C0B" w:rsidR="00E80DCE" w:rsidRDefault="00E80DCE" w:rsidP="00E80DCE">
      <w:pPr>
        <w:jc w:val="center"/>
      </w:pPr>
    </w:p>
    <w:p w14:paraId="7850330F" w14:textId="75AB9EAF" w:rsidR="00E80DCE" w:rsidRDefault="00E80DCE" w:rsidP="00E80DCE">
      <w:pPr>
        <w:jc w:val="center"/>
      </w:pPr>
    </w:p>
    <w:p w14:paraId="53F3A89E" w14:textId="62F3F716" w:rsidR="00E80DCE" w:rsidRDefault="00E80DCE" w:rsidP="00E80DCE">
      <w:pPr>
        <w:jc w:val="center"/>
      </w:pPr>
    </w:p>
    <w:p w14:paraId="445AEDB8" w14:textId="77777777" w:rsidR="00E80DCE" w:rsidRDefault="00E80DCE" w:rsidP="00E80DCE">
      <w:pPr>
        <w:jc w:val="center"/>
      </w:pPr>
    </w:p>
    <w:p w14:paraId="35C8A291" w14:textId="77777777" w:rsidR="00E80DCE" w:rsidRDefault="00E80DCE" w:rsidP="00E80DCE">
      <w:pPr>
        <w:jc w:val="center"/>
      </w:pPr>
    </w:p>
    <w:p w14:paraId="6262ED07" w14:textId="77777777" w:rsidR="00595C37" w:rsidRDefault="6DECB2AD" w:rsidP="00595C37">
      <w:pPr>
        <w:rPr>
          <w:color w:val="auto"/>
        </w:rPr>
      </w:pPr>
      <w:r w:rsidRPr="6DECB2AD">
        <w:rPr>
          <w:b/>
          <w:bCs/>
          <w:u w:val="single"/>
        </w:rPr>
        <w:lastRenderedPageBreak/>
        <w:t>User Story #1011</w:t>
      </w:r>
      <w:r w:rsidRPr="6DECB2AD">
        <w:rPr>
          <w:b/>
          <w:bCs/>
          <w:color w:val="000000" w:themeColor="text1"/>
        </w:rPr>
        <w:t xml:space="preserve"> </w:t>
      </w:r>
      <w:r w:rsidRPr="6DECB2AD">
        <w:rPr>
          <w:color w:val="000000" w:themeColor="text1"/>
        </w:rPr>
        <w:t>Filter BOLOS by author and reformat the dropdown</w:t>
      </w:r>
    </w:p>
    <w:p w14:paraId="082C0BE6" w14:textId="3518D216" w:rsidR="00595C37" w:rsidRDefault="6DECB2AD" w:rsidP="00870DE2">
      <w:pPr>
        <w:pStyle w:val="ListParagraph"/>
        <w:numPr>
          <w:ilvl w:val="0"/>
          <w:numId w:val="100"/>
        </w:numPr>
        <w:rPr>
          <w:color w:val="000000" w:themeColor="text1"/>
        </w:rPr>
      </w:pPr>
      <w:r w:rsidRPr="6DECB2AD">
        <w:rPr>
          <w:color w:val="000000" w:themeColor="text1"/>
        </w:rPr>
        <w:t>Figure sp3-</w:t>
      </w:r>
      <w:r w:rsidR="00E80DCE">
        <w:rPr>
          <w:color w:val="000000" w:themeColor="text1"/>
        </w:rPr>
        <w:t>4</w:t>
      </w:r>
    </w:p>
    <w:p w14:paraId="72AE79ED" w14:textId="77777777" w:rsidR="00E80DCE" w:rsidRDefault="00E80DCE" w:rsidP="00E80DCE">
      <w:pPr>
        <w:pStyle w:val="ListParagraph"/>
        <w:rPr>
          <w:color w:val="000000" w:themeColor="text1"/>
        </w:rPr>
      </w:pPr>
    </w:p>
    <w:p w14:paraId="5B5EABFB" w14:textId="77777777" w:rsidR="00595C37" w:rsidRDefault="7505C7AB" w:rsidP="00595C37">
      <w:r>
        <w:rPr>
          <w:noProof/>
        </w:rPr>
        <w:drawing>
          <wp:inline distT="0" distB="0" distL="0" distR="0" wp14:anchorId="0D74583B" wp14:editId="75DD21C6">
            <wp:extent cx="5829300" cy="3533775"/>
            <wp:effectExtent l="0" t="0" r="0" b="0"/>
            <wp:docPr id="20027696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829300" cy="3533775"/>
                    </a:xfrm>
                    <a:prstGeom prst="rect">
                      <a:avLst/>
                    </a:prstGeom>
                  </pic:spPr>
                </pic:pic>
              </a:graphicData>
            </a:graphic>
          </wp:inline>
        </w:drawing>
      </w:r>
    </w:p>
    <w:p w14:paraId="4642448A" w14:textId="77777777" w:rsidR="00E80DCE" w:rsidRDefault="00E80DCE" w:rsidP="00595C37"/>
    <w:p w14:paraId="1FF87E90" w14:textId="77777777" w:rsidR="00595C37" w:rsidRDefault="6DECB2AD" w:rsidP="00595C37">
      <w:pPr>
        <w:rPr>
          <w:color w:val="auto"/>
        </w:rPr>
      </w:pPr>
      <w:r w:rsidRPr="6DECB2AD">
        <w:rPr>
          <w:b/>
          <w:bCs/>
          <w:u w:val="single"/>
        </w:rPr>
        <w:t>User Story #1009</w:t>
      </w:r>
      <w:r w:rsidRPr="6DECB2AD">
        <w:rPr>
          <w:b/>
          <w:bCs/>
          <w:color w:val="000000" w:themeColor="text1"/>
        </w:rPr>
        <w:t xml:space="preserve"> </w:t>
      </w:r>
      <w:r w:rsidRPr="6DECB2AD">
        <w:rPr>
          <w:color w:val="000000" w:themeColor="text1"/>
        </w:rPr>
        <w:t>Automate database creation via scripts</w:t>
      </w:r>
    </w:p>
    <w:p w14:paraId="1B1C1A61" w14:textId="1C195CD5" w:rsidR="00595C37" w:rsidRDefault="7505C7AB" w:rsidP="00870DE2">
      <w:pPr>
        <w:pStyle w:val="ListParagraph"/>
        <w:numPr>
          <w:ilvl w:val="0"/>
          <w:numId w:val="100"/>
        </w:numPr>
        <w:rPr>
          <w:color w:val="000000" w:themeColor="text1"/>
        </w:rPr>
      </w:pPr>
      <w:r w:rsidRPr="7505C7AB">
        <w:rPr>
          <w:color w:val="000000" w:themeColor="text1"/>
        </w:rPr>
        <w:t>No diagrams</w:t>
      </w:r>
    </w:p>
    <w:p w14:paraId="62830569" w14:textId="6638C8DA" w:rsidR="00E80DCE" w:rsidRDefault="00E80DCE" w:rsidP="00E80DCE">
      <w:pPr>
        <w:pStyle w:val="ListParagraph"/>
        <w:rPr>
          <w:color w:val="000000" w:themeColor="text1"/>
        </w:rPr>
      </w:pPr>
    </w:p>
    <w:p w14:paraId="2B7E3354" w14:textId="53CAC8FC" w:rsidR="00E80DCE" w:rsidRDefault="00E80DCE" w:rsidP="00E80DCE">
      <w:pPr>
        <w:pStyle w:val="ListParagraph"/>
        <w:rPr>
          <w:color w:val="000000" w:themeColor="text1"/>
        </w:rPr>
      </w:pPr>
    </w:p>
    <w:p w14:paraId="258D46D0" w14:textId="2CC05CBD" w:rsidR="00E80DCE" w:rsidRDefault="00E80DCE" w:rsidP="00E80DCE">
      <w:pPr>
        <w:pStyle w:val="ListParagraph"/>
        <w:rPr>
          <w:color w:val="000000" w:themeColor="text1"/>
        </w:rPr>
      </w:pPr>
    </w:p>
    <w:p w14:paraId="6AB28F22" w14:textId="28ADB6F7" w:rsidR="00E80DCE" w:rsidRDefault="00E80DCE" w:rsidP="00E80DCE">
      <w:pPr>
        <w:pStyle w:val="ListParagraph"/>
        <w:rPr>
          <w:color w:val="000000" w:themeColor="text1"/>
        </w:rPr>
      </w:pPr>
    </w:p>
    <w:p w14:paraId="2B50F341" w14:textId="0E9710DA" w:rsidR="00E80DCE" w:rsidRDefault="00E80DCE" w:rsidP="00E80DCE">
      <w:pPr>
        <w:pStyle w:val="ListParagraph"/>
        <w:rPr>
          <w:color w:val="000000" w:themeColor="text1"/>
        </w:rPr>
      </w:pPr>
    </w:p>
    <w:p w14:paraId="546E2F6B" w14:textId="60B1DAA0" w:rsidR="00E80DCE" w:rsidRDefault="00E80DCE" w:rsidP="00E80DCE">
      <w:pPr>
        <w:pStyle w:val="ListParagraph"/>
        <w:rPr>
          <w:color w:val="000000" w:themeColor="text1"/>
        </w:rPr>
      </w:pPr>
    </w:p>
    <w:p w14:paraId="221D0DC2" w14:textId="0D0009FC" w:rsidR="00E80DCE" w:rsidRDefault="00E80DCE" w:rsidP="00E80DCE">
      <w:pPr>
        <w:pStyle w:val="ListParagraph"/>
        <w:rPr>
          <w:color w:val="000000" w:themeColor="text1"/>
        </w:rPr>
      </w:pPr>
    </w:p>
    <w:p w14:paraId="558BAF6F" w14:textId="7BABD7C7" w:rsidR="00E80DCE" w:rsidRDefault="00E80DCE" w:rsidP="00E80DCE">
      <w:pPr>
        <w:pStyle w:val="ListParagraph"/>
        <w:rPr>
          <w:color w:val="000000" w:themeColor="text1"/>
        </w:rPr>
      </w:pPr>
    </w:p>
    <w:p w14:paraId="0A81D67F" w14:textId="61D7F454" w:rsidR="00E80DCE" w:rsidRDefault="00E80DCE" w:rsidP="00E80DCE">
      <w:pPr>
        <w:pStyle w:val="ListParagraph"/>
        <w:rPr>
          <w:color w:val="000000" w:themeColor="text1"/>
        </w:rPr>
      </w:pPr>
    </w:p>
    <w:p w14:paraId="34C5303B" w14:textId="6CB49CF0" w:rsidR="00E80DCE" w:rsidRDefault="00E80DCE" w:rsidP="00E80DCE">
      <w:pPr>
        <w:pStyle w:val="ListParagraph"/>
        <w:rPr>
          <w:color w:val="000000" w:themeColor="text1"/>
        </w:rPr>
      </w:pPr>
    </w:p>
    <w:p w14:paraId="67F59E98" w14:textId="31D4BE19" w:rsidR="00E80DCE" w:rsidRDefault="00E80DCE" w:rsidP="00E80DCE">
      <w:pPr>
        <w:pStyle w:val="ListParagraph"/>
        <w:rPr>
          <w:color w:val="000000" w:themeColor="text1"/>
        </w:rPr>
      </w:pPr>
    </w:p>
    <w:p w14:paraId="498D92C8" w14:textId="784A640B" w:rsidR="00E80DCE" w:rsidRDefault="00E80DCE" w:rsidP="00E80DCE">
      <w:pPr>
        <w:pStyle w:val="ListParagraph"/>
        <w:rPr>
          <w:color w:val="000000" w:themeColor="text1"/>
        </w:rPr>
      </w:pPr>
    </w:p>
    <w:p w14:paraId="58ECF6E6" w14:textId="4AD6CA6B" w:rsidR="00E80DCE" w:rsidRDefault="00E80DCE" w:rsidP="00E80DCE">
      <w:pPr>
        <w:pStyle w:val="ListParagraph"/>
        <w:rPr>
          <w:color w:val="000000" w:themeColor="text1"/>
        </w:rPr>
      </w:pPr>
    </w:p>
    <w:p w14:paraId="2D204862" w14:textId="37723AE5" w:rsidR="00E80DCE" w:rsidRDefault="00E80DCE" w:rsidP="00E80DCE">
      <w:pPr>
        <w:pStyle w:val="ListParagraph"/>
        <w:rPr>
          <w:color w:val="000000" w:themeColor="text1"/>
        </w:rPr>
      </w:pPr>
    </w:p>
    <w:p w14:paraId="344A2FC5" w14:textId="03C73302" w:rsidR="00E80DCE" w:rsidRDefault="00E80DCE" w:rsidP="00E80DCE">
      <w:pPr>
        <w:pStyle w:val="ListParagraph"/>
        <w:rPr>
          <w:color w:val="000000" w:themeColor="text1"/>
        </w:rPr>
      </w:pPr>
    </w:p>
    <w:p w14:paraId="0BFC7E84" w14:textId="19BF9EEA" w:rsidR="00E80DCE" w:rsidRDefault="00E80DCE" w:rsidP="00E80DCE">
      <w:pPr>
        <w:pStyle w:val="ListParagraph"/>
        <w:rPr>
          <w:color w:val="000000" w:themeColor="text1"/>
        </w:rPr>
      </w:pPr>
    </w:p>
    <w:p w14:paraId="67403EC9" w14:textId="325C1049" w:rsidR="00E80DCE" w:rsidRDefault="00E80DCE" w:rsidP="00E80DCE">
      <w:pPr>
        <w:pStyle w:val="ListParagraph"/>
        <w:rPr>
          <w:color w:val="000000" w:themeColor="text1"/>
        </w:rPr>
      </w:pPr>
    </w:p>
    <w:p w14:paraId="10E9890E" w14:textId="77777777" w:rsidR="00E80DCE" w:rsidRDefault="00E80DCE" w:rsidP="00E80DCE">
      <w:pPr>
        <w:pStyle w:val="ListParagraph"/>
        <w:rPr>
          <w:color w:val="000000" w:themeColor="text1"/>
        </w:rPr>
      </w:pPr>
    </w:p>
    <w:p w14:paraId="202CBA55" w14:textId="77777777" w:rsidR="00595C37" w:rsidRDefault="00595C37" w:rsidP="00595C37"/>
    <w:p w14:paraId="6EF5001B" w14:textId="77777777" w:rsidR="00595C37" w:rsidRDefault="6DECB2AD" w:rsidP="00595C37">
      <w:pPr>
        <w:rPr>
          <w:color w:val="auto"/>
        </w:rPr>
      </w:pPr>
      <w:r w:rsidRPr="6DECB2AD">
        <w:rPr>
          <w:b/>
          <w:bCs/>
          <w:u w:val="single"/>
        </w:rPr>
        <w:lastRenderedPageBreak/>
        <w:t>User Story #1008</w:t>
      </w:r>
      <w:r w:rsidRPr="6DECB2AD">
        <w:rPr>
          <w:b/>
          <w:bCs/>
          <w:color w:val="000000" w:themeColor="text1"/>
        </w:rPr>
        <w:t xml:space="preserve"> </w:t>
      </w:r>
      <w:r w:rsidRPr="6DECB2AD">
        <w:rPr>
          <w:color w:val="000000" w:themeColor="text1"/>
        </w:rPr>
        <w:t>Prevent user email domain from being something other than their agency's domain</w:t>
      </w:r>
    </w:p>
    <w:p w14:paraId="4811F29C" w14:textId="5CC86E10" w:rsidR="00595C37" w:rsidRDefault="6DECB2AD" w:rsidP="00870DE2">
      <w:pPr>
        <w:pStyle w:val="ListParagraph"/>
        <w:numPr>
          <w:ilvl w:val="0"/>
          <w:numId w:val="100"/>
        </w:numPr>
        <w:rPr>
          <w:color w:val="000000" w:themeColor="text1"/>
        </w:rPr>
      </w:pPr>
      <w:r w:rsidRPr="6DECB2AD">
        <w:rPr>
          <w:color w:val="000000" w:themeColor="text1"/>
        </w:rPr>
        <w:t>Figure sp3-</w:t>
      </w:r>
      <w:r w:rsidR="00E80DCE">
        <w:rPr>
          <w:color w:val="000000" w:themeColor="text1"/>
        </w:rPr>
        <w:t>5</w:t>
      </w:r>
    </w:p>
    <w:p w14:paraId="5449DB32" w14:textId="77777777" w:rsidR="00E80DCE" w:rsidRDefault="00E80DCE" w:rsidP="00E80DCE">
      <w:pPr>
        <w:pStyle w:val="ListParagraph"/>
        <w:rPr>
          <w:color w:val="000000" w:themeColor="text1"/>
        </w:rPr>
      </w:pPr>
    </w:p>
    <w:p w14:paraId="69AA5DE0" w14:textId="77777777" w:rsidR="00595C37" w:rsidRDefault="7505C7AB" w:rsidP="00E80DCE">
      <w:pPr>
        <w:jc w:val="center"/>
      </w:pPr>
      <w:r>
        <w:rPr>
          <w:noProof/>
        </w:rPr>
        <w:drawing>
          <wp:inline distT="0" distB="0" distL="0" distR="0" wp14:anchorId="19CB0332" wp14:editId="27D4C251">
            <wp:extent cx="5829300" cy="3343275"/>
            <wp:effectExtent l="0" t="0" r="0" b="0"/>
            <wp:docPr id="11635821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829300" cy="3343275"/>
                    </a:xfrm>
                    <a:prstGeom prst="rect">
                      <a:avLst/>
                    </a:prstGeom>
                  </pic:spPr>
                </pic:pic>
              </a:graphicData>
            </a:graphic>
          </wp:inline>
        </w:drawing>
      </w:r>
    </w:p>
    <w:p w14:paraId="519EDCEA" w14:textId="77777777" w:rsidR="00E80DCE" w:rsidRDefault="00E80DCE" w:rsidP="00E80DCE">
      <w:pPr>
        <w:jc w:val="center"/>
      </w:pPr>
    </w:p>
    <w:p w14:paraId="3CDCF94C" w14:textId="77777777" w:rsidR="00595C37" w:rsidRDefault="6DECB2AD" w:rsidP="00595C37">
      <w:pPr>
        <w:rPr>
          <w:color w:val="auto"/>
        </w:rPr>
      </w:pPr>
      <w:r w:rsidRPr="6DECB2AD">
        <w:rPr>
          <w:b/>
          <w:bCs/>
          <w:u w:val="single"/>
        </w:rPr>
        <w:t>User Story #889</w:t>
      </w:r>
      <w:r w:rsidRPr="6DECB2AD">
        <w:rPr>
          <w:b/>
          <w:bCs/>
          <w:color w:val="000000" w:themeColor="text1"/>
        </w:rPr>
        <w:t xml:space="preserve"> </w:t>
      </w:r>
      <w:r w:rsidRPr="6DECB2AD">
        <w:rPr>
          <w:color w:val="000000" w:themeColor="text1"/>
        </w:rPr>
        <w:t>Change bolo email to no-reply</w:t>
      </w:r>
    </w:p>
    <w:p w14:paraId="559E33DE" w14:textId="7A51A111" w:rsidR="00E80DCE" w:rsidRPr="00E80DCE" w:rsidRDefault="7505C7AB" w:rsidP="00E80DCE">
      <w:pPr>
        <w:pStyle w:val="ListParagraph"/>
        <w:numPr>
          <w:ilvl w:val="0"/>
          <w:numId w:val="38"/>
        </w:numPr>
        <w:rPr>
          <w:color w:val="000000" w:themeColor="text1"/>
        </w:rPr>
      </w:pPr>
      <w:r w:rsidRPr="7505C7AB">
        <w:rPr>
          <w:color w:val="000000" w:themeColor="text1"/>
        </w:rPr>
        <w:t>No diagrams</w:t>
      </w:r>
    </w:p>
    <w:p w14:paraId="3CCDDFCD" w14:textId="77777777" w:rsidR="00595C37" w:rsidRDefault="00595C37" w:rsidP="00595C37"/>
    <w:p w14:paraId="410F8248" w14:textId="77777777" w:rsidR="00595C37" w:rsidRDefault="6DECB2AD" w:rsidP="00595C37">
      <w:pPr>
        <w:rPr>
          <w:color w:val="auto"/>
        </w:rPr>
      </w:pPr>
      <w:r w:rsidRPr="6DECB2AD">
        <w:rPr>
          <w:b/>
          <w:bCs/>
          <w:u w:val="single"/>
        </w:rPr>
        <w:t>User Story #931</w:t>
      </w:r>
      <w:r w:rsidRPr="6DECB2AD">
        <w:rPr>
          <w:b/>
          <w:bCs/>
          <w:color w:val="000000" w:themeColor="text1"/>
        </w:rPr>
        <w:t xml:space="preserve"> </w:t>
      </w:r>
      <w:r w:rsidRPr="6DECB2AD">
        <w:rPr>
          <w:color w:val="000000" w:themeColor="text1"/>
        </w:rPr>
        <w:t>Create script to reset DB Schema</w:t>
      </w:r>
    </w:p>
    <w:p w14:paraId="0B05D096" w14:textId="54BEBF3D" w:rsidR="00595C37" w:rsidRDefault="6DECB2AD" w:rsidP="00870DE2">
      <w:pPr>
        <w:pStyle w:val="ListParagraph"/>
        <w:numPr>
          <w:ilvl w:val="0"/>
          <w:numId w:val="100"/>
        </w:numPr>
        <w:rPr>
          <w:color w:val="000000" w:themeColor="text1"/>
        </w:rPr>
      </w:pPr>
      <w:r w:rsidRPr="6DECB2AD">
        <w:rPr>
          <w:color w:val="000000" w:themeColor="text1"/>
        </w:rPr>
        <w:t>Figure sp3-</w:t>
      </w:r>
      <w:r w:rsidR="00E80DCE">
        <w:rPr>
          <w:color w:val="000000" w:themeColor="text1"/>
        </w:rPr>
        <w:t>6</w:t>
      </w:r>
    </w:p>
    <w:p w14:paraId="0CC4299A" w14:textId="77777777" w:rsidR="00E80DCE" w:rsidRDefault="00E80DCE" w:rsidP="00E80DCE">
      <w:pPr>
        <w:pStyle w:val="ListParagraph"/>
        <w:rPr>
          <w:color w:val="000000" w:themeColor="text1"/>
        </w:rPr>
      </w:pPr>
    </w:p>
    <w:p w14:paraId="79CBABFB" w14:textId="77777777" w:rsidR="00595C37" w:rsidRDefault="7505C7AB" w:rsidP="00E80DCE">
      <w:pPr>
        <w:jc w:val="center"/>
      </w:pPr>
      <w:r>
        <w:rPr>
          <w:noProof/>
        </w:rPr>
        <w:drawing>
          <wp:inline distT="0" distB="0" distL="0" distR="0" wp14:anchorId="60CAFACB" wp14:editId="56516E71">
            <wp:extent cx="1657350" cy="2895600"/>
            <wp:effectExtent l="0" t="0" r="0" b="0"/>
            <wp:docPr id="5244976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7">
                      <a:extLst>
                        <a:ext uri="{28A0092B-C50C-407E-A947-70E740481C1C}">
                          <a14:useLocalDpi xmlns:a14="http://schemas.microsoft.com/office/drawing/2010/main" val="0"/>
                        </a:ext>
                      </a:extLst>
                    </a:blip>
                    <a:stretch>
                      <a:fillRect/>
                    </a:stretch>
                  </pic:blipFill>
                  <pic:spPr>
                    <a:xfrm>
                      <a:off x="0" y="0"/>
                      <a:ext cx="1657350" cy="2895600"/>
                    </a:xfrm>
                    <a:prstGeom prst="rect">
                      <a:avLst/>
                    </a:prstGeom>
                  </pic:spPr>
                </pic:pic>
              </a:graphicData>
            </a:graphic>
          </wp:inline>
        </w:drawing>
      </w:r>
    </w:p>
    <w:p w14:paraId="535A12A9" w14:textId="77777777" w:rsidR="00595C37" w:rsidRDefault="6DECB2AD" w:rsidP="00595C37">
      <w:pPr>
        <w:rPr>
          <w:color w:val="auto"/>
        </w:rPr>
      </w:pPr>
      <w:r w:rsidRPr="6DECB2AD">
        <w:rPr>
          <w:b/>
          <w:bCs/>
          <w:u w:val="single"/>
        </w:rPr>
        <w:lastRenderedPageBreak/>
        <w:t>User Story #985</w:t>
      </w:r>
      <w:r w:rsidRPr="6DECB2AD">
        <w:rPr>
          <w:b/>
          <w:bCs/>
        </w:rPr>
        <w:t xml:space="preserve"> </w:t>
      </w:r>
      <w:r w:rsidRPr="6DECB2AD">
        <w:rPr>
          <w:color w:val="000000" w:themeColor="text1"/>
        </w:rPr>
        <w:t>Enhance ImageService</w:t>
      </w:r>
    </w:p>
    <w:p w14:paraId="015F4D94" w14:textId="158A1C64" w:rsidR="00595C37" w:rsidRPr="00E80DCE" w:rsidRDefault="7505C7AB" w:rsidP="00595C37">
      <w:pPr>
        <w:pStyle w:val="ListParagraph"/>
        <w:numPr>
          <w:ilvl w:val="0"/>
          <w:numId w:val="38"/>
        </w:numPr>
        <w:rPr>
          <w:color w:val="000000" w:themeColor="text1"/>
        </w:rPr>
      </w:pPr>
      <w:r w:rsidRPr="7505C7AB">
        <w:rPr>
          <w:color w:val="000000" w:themeColor="text1"/>
        </w:rPr>
        <w:t>No diagrams</w:t>
      </w:r>
    </w:p>
    <w:p w14:paraId="402FC99C" w14:textId="77777777" w:rsidR="00595C37" w:rsidRDefault="6DECB2AD" w:rsidP="00595C37">
      <w:pPr>
        <w:rPr>
          <w:color w:val="auto"/>
        </w:rPr>
      </w:pPr>
      <w:r w:rsidRPr="6DECB2AD">
        <w:rPr>
          <w:b/>
          <w:bCs/>
          <w:u w:val="single"/>
        </w:rPr>
        <w:t>User Story #986</w:t>
      </w:r>
      <w:r w:rsidRPr="6DECB2AD">
        <w:rPr>
          <w:b/>
          <w:bCs/>
        </w:rPr>
        <w:t xml:space="preserve"> </w:t>
      </w:r>
      <w:r w:rsidRPr="6DECB2AD">
        <w:rPr>
          <w:color w:val="000000" w:themeColor="text1"/>
        </w:rPr>
        <w:t>Unsubscribe from BOLO emails</w:t>
      </w:r>
    </w:p>
    <w:p w14:paraId="04562AE9" w14:textId="152ACE0E" w:rsidR="00595C37" w:rsidRDefault="6DECB2AD" w:rsidP="00870DE2">
      <w:pPr>
        <w:pStyle w:val="ListParagraph"/>
        <w:numPr>
          <w:ilvl w:val="0"/>
          <w:numId w:val="100"/>
        </w:numPr>
        <w:rPr>
          <w:color w:val="000000" w:themeColor="text1"/>
        </w:rPr>
      </w:pPr>
      <w:r w:rsidRPr="6DECB2AD">
        <w:rPr>
          <w:color w:val="000000" w:themeColor="text1"/>
        </w:rPr>
        <w:t>Figure sp3-</w:t>
      </w:r>
      <w:r w:rsidR="00E80DCE">
        <w:rPr>
          <w:color w:val="000000" w:themeColor="text1"/>
        </w:rPr>
        <w:t>7</w:t>
      </w:r>
    </w:p>
    <w:p w14:paraId="2ACF20AC" w14:textId="77777777" w:rsidR="00595C37" w:rsidRDefault="7505C7AB" w:rsidP="00E80DCE">
      <w:pPr>
        <w:jc w:val="center"/>
      </w:pPr>
      <w:r>
        <w:rPr>
          <w:noProof/>
        </w:rPr>
        <w:drawing>
          <wp:inline distT="0" distB="0" distL="0" distR="0" wp14:anchorId="08D63B6D" wp14:editId="1D3A916F">
            <wp:extent cx="5943600" cy="7496174"/>
            <wp:effectExtent l="0" t="0" r="0" b="0"/>
            <wp:docPr id="9739576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8">
                      <a:extLst>
                        <a:ext uri="{28A0092B-C50C-407E-A947-70E740481C1C}">
                          <a14:useLocalDpi xmlns:a14="http://schemas.microsoft.com/office/drawing/2010/main" val="0"/>
                        </a:ext>
                      </a:extLst>
                    </a:blip>
                    <a:stretch>
                      <a:fillRect/>
                    </a:stretch>
                  </pic:blipFill>
                  <pic:spPr>
                    <a:xfrm>
                      <a:off x="0" y="0"/>
                      <a:ext cx="5943600" cy="7496174"/>
                    </a:xfrm>
                    <a:prstGeom prst="rect">
                      <a:avLst/>
                    </a:prstGeom>
                  </pic:spPr>
                </pic:pic>
              </a:graphicData>
            </a:graphic>
          </wp:inline>
        </w:drawing>
      </w:r>
    </w:p>
    <w:p w14:paraId="68412E02" w14:textId="77777777" w:rsidR="00595C37" w:rsidRDefault="6DECB2AD" w:rsidP="00595C37">
      <w:pPr>
        <w:rPr>
          <w:color w:val="auto"/>
        </w:rPr>
      </w:pPr>
      <w:r w:rsidRPr="6DECB2AD">
        <w:rPr>
          <w:b/>
          <w:bCs/>
          <w:u w:val="single"/>
        </w:rPr>
        <w:lastRenderedPageBreak/>
        <w:t>User Story #1001</w:t>
      </w:r>
      <w:r w:rsidRPr="6DECB2AD">
        <w:rPr>
          <w:b/>
          <w:bCs/>
          <w:color w:val="000000" w:themeColor="text1"/>
        </w:rPr>
        <w:t xml:space="preserve"> </w:t>
      </w:r>
      <w:r w:rsidRPr="6DECB2AD">
        <w:rPr>
          <w:color w:val="000000" w:themeColor="text1"/>
        </w:rPr>
        <w:t>Implement routes with authentication</w:t>
      </w:r>
    </w:p>
    <w:p w14:paraId="278EF2BF" w14:textId="776F2C47" w:rsidR="00595C37" w:rsidRDefault="6DECB2AD" w:rsidP="00870DE2">
      <w:pPr>
        <w:pStyle w:val="ListParagraph"/>
        <w:numPr>
          <w:ilvl w:val="0"/>
          <w:numId w:val="100"/>
        </w:numPr>
        <w:rPr>
          <w:color w:val="000000" w:themeColor="text1"/>
        </w:rPr>
      </w:pPr>
      <w:r w:rsidRPr="6DECB2AD">
        <w:rPr>
          <w:color w:val="000000" w:themeColor="text1"/>
        </w:rPr>
        <w:t>Figure sp3-</w:t>
      </w:r>
      <w:r w:rsidR="00E80DCE">
        <w:rPr>
          <w:color w:val="000000" w:themeColor="text1"/>
        </w:rPr>
        <w:t>8</w:t>
      </w:r>
    </w:p>
    <w:p w14:paraId="539E24C6" w14:textId="77777777" w:rsidR="00E80DCE" w:rsidRDefault="00E80DCE" w:rsidP="00E80DCE">
      <w:pPr>
        <w:pStyle w:val="ListParagraph"/>
        <w:rPr>
          <w:color w:val="000000" w:themeColor="text1"/>
        </w:rPr>
      </w:pPr>
    </w:p>
    <w:p w14:paraId="29A2ED92" w14:textId="77777777" w:rsidR="00595C37" w:rsidRDefault="7505C7AB" w:rsidP="00E80DCE">
      <w:pPr>
        <w:jc w:val="center"/>
      </w:pPr>
      <w:r>
        <w:rPr>
          <w:noProof/>
        </w:rPr>
        <w:drawing>
          <wp:inline distT="0" distB="0" distL="0" distR="0" wp14:anchorId="0F0E1B9C" wp14:editId="363661B4">
            <wp:extent cx="4600575" cy="3486150"/>
            <wp:effectExtent l="0" t="0" r="0" b="0"/>
            <wp:docPr id="13374957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9">
                      <a:extLst>
                        <a:ext uri="{28A0092B-C50C-407E-A947-70E740481C1C}">
                          <a14:useLocalDpi xmlns:a14="http://schemas.microsoft.com/office/drawing/2010/main" val="0"/>
                        </a:ext>
                      </a:extLst>
                    </a:blip>
                    <a:stretch>
                      <a:fillRect/>
                    </a:stretch>
                  </pic:blipFill>
                  <pic:spPr>
                    <a:xfrm>
                      <a:off x="0" y="0"/>
                      <a:ext cx="4600575" cy="3486150"/>
                    </a:xfrm>
                    <a:prstGeom prst="rect">
                      <a:avLst/>
                    </a:prstGeom>
                  </pic:spPr>
                </pic:pic>
              </a:graphicData>
            </a:graphic>
          </wp:inline>
        </w:drawing>
      </w:r>
    </w:p>
    <w:p w14:paraId="6572E936" w14:textId="7B6AC2A7" w:rsidR="00E80DCE" w:rsidRDefault="00E80DCE" w:rsidP="00E80DCE">
      <w:pPr>
        <w:jc w:val="center"/>
      </w:pPr>
    </w:p>
    <w:p w14:paraId="49BA7901" w14:textId="3D419D8B" w:rsidR="00E80DCE" w:rsidRDefault="00E80DCE" w:rsidP="00E80DCE">
      <w:pPr>
        <w:jc w:val="center"/>
      </w:pPr>
    </w:p>
    <w:p w14:paraId="1945B756" w14:textId="209DD489" w:rsidR="00E80DCE" w:rsidRDefault="00E80DCE" w:rsidP="00E80DCE">
      <w:pPr>
        <w:jc w:val="center"/>
      </w:pPr>
    </w:p>
    <w:p w14:paraId="61EF5B57" w14:textId="0FA30C46" w:rsidR="00E80DCE" w:rsidRDefault="00E80DCE" w:rsidP="00E80DCE">
      <w:pPr>
        <w:jc w:val="center"/>
      </w:pPr>
    </w:p>
    <w:p w14:paraId="7D1A86D5" w14:textId="5FAE5A42" w:rsidR="00E80DCE" w:rsidRDefault="00E80DCE" w:rsidP="00E80DCE">
      <w:pPr>
        <w:jc w:val="center"/>
      </w:pPr>
    </w:p>
    <w:p w14:paraId="3EC9767C" w14:textId="752B2482" w:rsidR="00E80DCE" w:rsidRDefault="00E80DCE" w:rsidP="00E80DCE">
      <w:pPr>
        <w:jc w:val="center"/>
      </w:pPr>
    </w:p>
    <w:p w14:paraId="13247941" w14:textId="7E3BD6B8" w:rsidR="00E80DCE" w:rsidRDefault="00E80DCE" w:rsidP="00E80DCE">
      <w:pPr>
        <w:jc w:val="center"/>
      </w:pPr>
    </w:p>
    <w:p w14:paraId="58A95D7C" w14:textId="03AB026F" w:rsidR="00E80DCE" w:rsidRDefault="00E80DCE" w:rsidP="00E80DCE">
      <w:pPr>
        <w:jc w:val="center"/>
      </w:pPr>
    </w:p>
    <w:p w14:paraId="528918B7" w14:textId="7F030888" w:rsidR="00E80DCE" w:rsidRDefault="00E80DCE" w:rsidP="00E80DCE">
      <w:pPr>
        <w:jc w:val="center"/>
      </w:pPr>
    </w:p>
    <w:p w14:paraId="326B4FC1" w14:textId="4D9BE127" w:rsidR="00E80DCE" w:rsidRDefault="00E80DCE" w:rsidP="00E80DCE">
      <w:pPr>
        <w:jc w:val="center"/>
      </w:pPr>
    </w:p>
    <w:p w14:paraId="701970CD" w14:textId="5C0FBAD5" w:rsidR="00E80DCE" w:rsidRDefault="00E80DCE" w:rsidP="00E80DCE">
      <w:pPr>
        <w:jc w:val="center"/>
      </w:pPr>
    </w:p>
    <w:p w14:paraId="627F54BE" w14:textId="209FA0D3" w:rsidR="00E80DCE" w:rsidRDefault="00E80DCE" w:rsidP="00E80DCE">
      <w:pPr>
        <w:jc w:val="center"/>
      </w:pPr>
    </w:p>
    <w:p w14:paraId="26E9731B" w14:textId="0D5A25C2" w:rsidR="00E80DCE" w:rsidRDefault="00E80DCE" w:rsidP="00E80DCE">
      <w:pPr>
        <w:jc w:val="center"/>
      </w:pPr>
    </w:p>
    <w:p w14:paraId="56673108" w14:textId="3FEE650F" w:rsidR="00E80DCE" w:rsidRDefault="00E80DCE" w:rsidP="00E80DCE">
      <w:pPr>
        <w:jc w:val="center"/>
      </w:pPr>
    </w:p>
    <w:p w14:paraId="37A7C39F" w14:textId="1A04601E" w:rsidR="00E80DCE" w:rsidRDefault="00E80DCE" w:rsidP="00E80DCE">
      <w:pPr>
        <w:jc w:val="center"/>
      </w:pPr>
    </w:p>
    <w:p w14:paraId="34E82568" w14:textId="36DA6E5E" w:rsidR="00E80DCE" w:rsidRDefault="00E80DCE" w:rsidP="00E80DCE">
      <w:pPr>
        <w:jc w:val="center"/>
      </w:pPr>
    </w:p>
    <w:p w14:paraId="74C8DD11" w14:textId="5A048C54" w:rsidR="00E80DCE" w:rsidRDefault="00E80DCE" w:rsidP="00E80DCE">
      <w:pPr>
        <w:jc w:val="center"/>
      </w:pPr>
    </w:p>
    <w:p w14:paraId="7B885C50" w14:textId="3668790F" w:rsidR="00E80DCE" w:rsidRDefault="00E80DCE" w:rsidP="00E80DCE">
      <w:pPr>
        <w:jc w:val="center"/>
      </w:pPr>
    </w:p>
    <w:p w14:paraId="60F8F21D" w14:textId="6F72E35A" w:rsidR="00E80DCE" w:rsidRDefault="00E80DCE" w:rsidP="00E80DCE">
      <w:pPr>
        <w:jc w:val="center"/>
      </w:pPr>
    </w:p>
    <w:p w14:paraId="2588EB35" w14:textId="21C70919" w:rsidR="00E80DCE" w:rsidRDefault="00E80DCE" w:rsidP="00E80DCE">
      <w:pPr>
        <w:jc w:val="center"/>
      </w:pPr>
    </w:p>
    <w:p w14:paraId="6BB4B65B" w14:textId="2682823F" w:rsidR="00E80DCE" w:rsidRDefault="00E80DCE" w:rsidP="00E80DCE">
      <w:pPr>
        <w:jc w:val="center"/>
      </w:pPr>
    </w:p>
    <w:p w14:paraId="77CB65DA" w14:textId="6A878CE4" w:rsidR="00E80DCE" w:rsidRDefault="00E80DCE" w:rsidP="00E80DCE">
      <w:pPr>
        <w:jc w:val="center"/>
      </w:pPr>
    </w:p>
    <w:p w14:paraId="6D34F425" w14:textId="4EB66FCF" w:rsidR="00E80DCE" w:rsidRDefault="00E80DCE" w:rsidP="00E80DCE">
      <w:pPr>
        <w:jc w:val="center"/>
      </w:pPr>
    </w:p>
    <w:p w14:paraId="47EC2B72" w14:textId="77777777" w:rsidR="00E80DCE" w:rsidRDefault="00E80DCE" w:rsidP="00E80DCE">
      <w:pPr>
        <w:jc w:val="center"/>
      </w:pPr>
    </w:p>
    <w:p w14:paraId="4470375C" w14:textId="77777777" w:rsidR="00595C37" w:rsidRDefault="6DECB2AD" w:rsidP="00595C37">
      <w:pPr>
        <w:rPr>
          <w:color w:val="auto"/>
        </w:rPr>
      </w:pPr>
      <w:r w:rsidRPr="6DECB2AD">
        <w:rPr>
          <w:b/>
          <w:bCs/>
          <w:u w:val="single"/>
        </w:rPr>
        <w:lastRenderedPageBreak/>
        <w:t>User Story #1007</w:t>
      </w:r>
      <w:r w:rsidRPr="6DECB2AD">
        <w:rPr>
          <w:b/>
          <w:bCs/>
          <w:color w:val="000000" w:themeColor="text1"/>
        </w:rPr>
        <w:t xml:space="preserve"> </w:t>
      </w:r>
      <w:r w:rsidRPr="6DECB2AD">
        <w:rPr>
          <w:color w:val="000000" w:themeColor="text1"/>
        </w:rPr>
        <w:t>Redesign Filter by Agencies in Home page</w:t>
      </w:r>
    </w:p>
    <w:p w14:paraId="20088E74" w14:textId="708740A0" w:rsidR="00595C37" w:rsidRDefault="6DECB2AD" w:rsidP="00870DE2">
      <w:pPr>
        <w:pStyle w:val="ListParagraph"/>
        <w:numPr>
          <w:ilvl w:val="0"/>
          <w:numId w:val="100"/>
        </w:numPr>
        <w:rPr>
          <w:color w:val="000000" w:themeColor="text1"/>
        </w:rPr>
      </w:pPr>
      <w:r w:rsidRPr="6DECB2AD">
        <w:rPr>
          <w:color w:val="000000" w:themeColor="text1"/>
        </w:rPr>
        <w:t>Figure sp3-</w:t>
      </w:r>
      <w:r w:rsidR="00E80DCE">
        <w:rPr>
          <w:color w:val="000000" w:themeColor="text1"/>
        </w:rPr>
        <w:t>9</w:t>
      </w:r>
    </w:p>
    <w:p w14:paraId="30AF2C01" w14:textId="77777777" w:rsidR="00595C37" w:rsidRDefault="7505C7AB" w:rsidP="00E80DCE">
      <w:pPr>
        <w:jc w:val="center"/>
      </w:pPr>
      <w:r>
        <w:rPr>
          <w:noProof/>
        </w:rPr>
        <w:drawing>
          <wp:inline distT="0" distB="0" distL="0" distR="0" wp14:anchorId="759EAB9C" wp14:editId="27B5ACC1">
            <wp:extent cx="4018270" cy="7697972"/>
            <wp:effectExtent l="0" t="0" r="1905" b="0"/>
            <wp:docPr id="7197080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0">
                      <a:extLst>
                        <a:ext uri="{28A0092B-C50C-407E-A947-70E740481C1C}">
                          <a14:useLocalDpi xmlns:a14="http://schemas.microsoft.com/office/drawing/2010/main" val="0"/>
                        </a:ext>
                      </a:extLst>
                    </a:blip>
                    <a:stretch>
                      <a:fillRect/>
                    </a:stretch>
                  </pic:blipFill>
                  <pic:spPr>
                    <a:xfrm>
                      <a:off x="0" y="0"/>
                      <a:ext cx="4018270" cy="7697972"/>
                    </a:xfrm>
                    <a:prstGeom prst="rect">
                      <a:avLst/>
                    </a:prstGeom>
                  </pic:spPr>
                </pic:pic>
              </a:graphicData>
            </a:graphic>
          </wp:inline>
        </w:drawing>
      </w:r>
    </w:p>
    <w:p w14:paraId="5863FF8C" w14:textId="77777777" w:rsidR="00595C37" w:rsidRDefault="6DECB2AD" w:rsidP="00595C37">
      <w:pPr>
        <w:rPr>
          <w:color w:val="auto"/>
        </w:rPr>
      </w:pPr>
      <w:r w:rsidRPr="6DECB2AD">
        <w:rPr>
          <w:b/>
          <w:bCs/>
          <w:u w:val="single"/>
        </w:rPr>
        <w:lastRenderedPageBreak/>
        <w:t>User Story #1033</w:t>
      </w:r>
      <w:r w:rsidRPr="6DECB2AD">
        <w:rPr>
          <w:b/>
          <w:bCs/>
          <w:color w:val="000000" w:themeColor="text1"/>
        </w:rPr>
        <w:t xml:space="preserve"> </w:t>
      </w:r>
      <w:r w:rsidRPr="6DECB2AD">
        <w:rPr>
          <w:color w:val="000000" w:themeColor="text1"/>
        </w:rPr>
        <w:t>Fix several bugs</w:t>
      </w:r>
    </w:p>
    <w:p w14:paraId="0F4F9021" w14:textId="77777777" w:rsidR="00595C37" w:rsidRDefault="6DECB2AD" w:rsidP="00870DE2">
      <w:pPr>
        <w:pStyle w:val="ListParagraph"/>
        <w:numPr>
          <w:ilvl w:val="0"/>
          <w:numId w:val="100"/>
        </w:numPr>
        <w:rPr>
          <w:color w:val="000000" w:themeColor="text1"/>
        </w:rPr>
      </w:pPr>
      <w:r w:rsidRPr="6DECB2AD">
        <w:rPr>
          <w:color w:val="000000" w:themeColor="text1"/>
        </w:rPr>
        <w:t>No diagrams</w:t>
      </w:r>
    </w:p>
    <w:p w14:paraId="7A590C8A" w14:textId="77777777" w:rsidR="00595C37" w:rsidRDefault="00595C37" w:rsidP="00595C37"/>
    <w:p w14:paraId="45430012" w14:textId="77777777" w:rsidR="00595C37" w:rsidRDefault="6DECB2AD" w:rsidP="00595C37">
      <w:pPr>
        <w:rPr>
          <w:color w:val="auto"/>
        </w:rPr>
      </w:pPr>
      <w:r w:rsidRPr="6DECB2AD">
        <w:rPr>
          <w:b/>
          <w:bCs/>
          <w:u w:val="single"/>
        </w:rPr>
        <w:t>User Story #990</w:t>
      </w:r>
      <w:r w:rsidRPr="6DECB2AD">
        <w:rPr>
          <w:b/>
          <w:bCs/>
          <w:color w:val="000000" w:themeColor="text1"/>
        </w:rPr>
        <w:t xml:space="preserve"> </w:t>
      </w:r>
      <w:r w:rsidRPr="6DECB2AD">
        <w:rPr>
          <w:color w:val="000000" w:themeColor="text1"/>
        </w:rPr>
        <w:t>Redesign and add validations for General Bolo Template</w:t>
      </w:r>
    </w:p>
    <w:p w14:paraId="366688C8" w14:textId="49AF4566" w:rsidR="00595C37" w:rsidRDefault="6DECB2AD" w:rsidP="00870DE2">
      <w:pPr>
        <w:pStyle w:val="ListParagraph"/>
        <w:numPr>
          <w:ilvl w:val="0"/>
          <w:numId w:val="100"/>
        </w:numPr>
        <w:rPr>
          <w:color w:val="000000" w:themeColor="text1"/>
        </w:rPr>
      </w:pPr>
      <w:r w:rsidRPr="6DECB2AD">
        <w:rPr>
          <w:color w:val="000000" w:themeColor="text1"/>
        </w:rPr>
        <w:t>Figure sp3-</w:t>
      </w:r>
      <w:r w:rsidR="00E80DCE">
        <w:rPr>
          <w:color w:val="000000" w:themeColor="text1"/>
        </w:rPr>
        <w:t>10</w:t>
      </w:r>
    </w:p>
    <w:p w14:paraId="71B1C1B3" w14:textId="77777777" w:rsidR="00E80DCE" w:rsidRDefault="00E80DCE" w:rsidP="00E80DCE">
      <w:pPr>
        <w:pStyle w:val="ListParagraph"/>
        <w:rPr>
          <w:color w:val="000000" w:themeColor="text1"/>
        </w:rPr>
      </w:pPr>
    </w:p>
    <w:p w14:paraId="23353986" w14:textId="77777777" w:rsidR="00595C37" w:rsidRDefault="7505C7AB" w:rsidP="00E80DCE">
      <w:pPr>
        <w:jc w:val="center"/>
      </w:pPr>
      <w:r>
        <w:rPr>
          <w:noProof/>
        </w:rPr>
        <w:drawing>
          <wp:inline distT="0" distB="0" distL="0" distR="0" wp14:anchorId="31A88D34" wp14:editId="58FA2A22">
            <wp:extent cx="5829300" cy="3114675"/>
            <wp:effectExtent l="0" t="0" r="0" b="0"/>
            <wp:docPr id="460480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1">
                      <a:extLst>
                        <a:ext uri="{28A0092B-C50C-407E-A947-70E740481C1C}">
                          <a14:useLocalDpi xmlns:a14="http://schemas.microsoft.com/office/drawing/2010/main" val="0"/>
                        </a:ext>
                      </a:extLst>
                    </a:blip>
                    <a:stretch>
                      <a:fillRect/>
                    </a:stretch>
                  </pic:blipFill>
                  <pic:spPr>
                    <a:xfrm>
                      <a:off x="0" y="0"/>
                      <a:ext cx="5829300" cy="3114675"/>
                    </a:xfrm>
                    <a:prstGeom prst="rect">
                      <a:avLst/>
                    </a:prstGeom>
                  </pic:spPr>
                </pic:pic>
              </a:graphicData>
            </a:graphic>
          </wp:inline>
        </w:drawing>
      </w:r>
    </w:p>
    <w:p w14:paraId="36278748" w14:textId="77777777" w:rsidR="00595C37" w:rsidRDefault="6DECB2AD" w:rsidP="00595C37">
      <w:pPr>
        <w:rPr>
          <w:color w:val="auto"/>
        </w:rPr>
      </w:pPr>
      <w:r w:rsidRPr="6DECB2AD">
        <w:rPr>
          <w:b/>
          <w:bCs/>
          <w:u w:val="single"/>
        </w:rPr>
        <w:t>User Story #981</w:t>
      </w:r>
      <w:r w:rsidRPr="6DECB2AD">
        <w:rPr>
          <w:b/>
          <w:bCs/>
        </w:rPr>
        <w:t xml:space="preserve"> </w:t>
      </w:r>
      <w:r w:rsidRPr="6DECB2AD">
        <w:rPr>
          <w:color w:val="000000" w:themeColor="text1"/>
        </w:rPr>
        <w:t>Implement Search for New Bolo Templates</w:t>
      </w:r>
    </w:p>
    <w:p w14:paraId="257DB7C4" w14:textId="5D88CD22" w:rsidR="00595C37" w:rsidRDefault="6DECB2AD" w:rsidP="00870DE2">
      <w:pPr>
        <w:pStyle w:val="ListParagraph"/>
        <w:numPr>
          <w:ilvl w:val="0"/>
          <w:numId w:val="100"/>
        </w:numPr>
        <w:rPr>
          <w:color w:val="000000" w:themeColor="text1"/>
        </w:rPr>
      </w:pPr>
      <w:r w:rsidRPr="6DECB2AD">
        <w:rPr>
          <w:color w:val="000000" w:themeColor="text1"/>
        </w:rPr>
        <w:t>Figure sp3-</w:t>
      </w:r>
      <w:r w:rsidR="00E80DCE">
        <w:rPr>
          <w:color w:val="000000" w:themeColor="text1"/>
        </w:rPr>
        <w:t>11</w:t>
      </w:r>
    </w:p>
    <w:p w14:paraId="08E6B8C0" w14:textId="77777777" w:rsidR="00E80DCE" w:rsidRDefault="00E80DCE" w:rsidP="00E80DCE">
      <w:pPr>
        <w:pStyle w:val="ListParagraph"/>
        <w:rPr>
          <w:color w:val="000000" w:themeColor="text1"/>
        </w:rPr>
      </w:pPr>
    </w:p>
    <w:p w14:paraId="3BB411C4" w14:textId="77777777" w:rsidR="00595C37" w:rsidRDefault="7505C7AB" w:rsidP="00E80DCE">
      <w:pPr>
        <w:jc w:val="center"/>
      </w:pPr>
      <w:r>
        <w:rPr>
          <w:noProof/>
        </w:rPr>
        <w:drawing>
          <wp:inline distT="0" distB="0" distL="0" distR="0" wp14:anchorId="07E138C3" wp14:editId="5D0477F4">
            <wp:extent cx="5829300" cy="2714625"/>
            <wp:effectExtent l="0" t="0" r="0" b="0"/>
            <wp:docPr id="16985342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a:extLst>
                        <a:ext uri="{28A0092B-C50C-407E-A947-70E740481C1C}">
                          <a14:useLocalDpi xmlns:a14="http://schemas.microsoft.com/office/drawing/2010/main" val="0"/>
                        </a:ext>
                      </a:extLst>
                    </a:blip>
                    <a:stretch>
                      <a:fillRect/>
                    </a:stretch>
                  </pic:blipFill>
                  <pic:spPr>
                    <a:xfrm>
                      <a:off x="0" y="0"/>
                      <a:ext cx="5829300" cy="2714625"/>
                    </a:xfrm>
                    <a:prstGeom prst="rect">
                      <a:avLst/>
                    </a:prstGeom>
                  </pic:spPr>
                </pic:pic>
              </a:graphicData>
            </a:graphic>
          </wp:inline>
        </w:drawing>
      </w:r>
    </w:p>
    <w:p w14:paraId="7E842A1F" w14:textId="3CD46E38" w:rsidR="00E80DCE" w:rsidRDefault="00E80DCE" w:rsidP="00595C37"/>
    <w:p w14:paraId="3C9521AD" w14:textId="26ACD67E" w:rsidR="00E80DCE" w:rsidRDefault="00E80DCE" w:rsidP="00595C37"/>
    <w:p w14:paraId="4FAD65C1" w14:textId="499A440E" w:rsidR="00E80DCE" w:rsidRDefault="00E80DCE" w:rsidP="00595C37"/>
    <w:p w14:paraId="3E31B41D" w14:textId="77777777" w:rsidR="00E80DCE" w:rsidRDefault="00E80DCE" w:rsidP="00595C37"/>
    <w:p w14:paraId="01249B4D" w14:textId="77777777" w:rsidR="00595C37" w:rsidRDefault="6DECB2AD" w:rsidP="00595C37">
      <w:pPr>
        <w:rPr>
          <w:color w:val="auto"/>
        </w:rPr>
      </w:pPr>
      <w:r w:rsidRPr="6DECB2AD">
        <w:rPr>
          <w:b/>
          <w:bCs/>
          <w:u w:val="single"/>
        </w:rPr>
        <w:lastRenderedPageBreak/>
        <w:t>User Story #991</w:t>
      </w:r>
      <w:r w:rsidRPr="6DECB2AD">
        <w:rPr>
          <w:b/>
          <w:bCs/>
          <w:color w:val="000000" w:themeColor="text1"/>
        </w:rPr>
        <w:t xml:space="preserve"> </w:t>
      </w:r>
      <w:r w:rsidRPr="6DECB2AD">
        <w:rPr>
          <w:color w:val="000000" w:themeColor="text1"/>
        </w:rPr>
        <w:t>Redesign and add validations for Theft Auto Template</w:t>
      </w:r>
    </w:p>
    <w:p w14:paraId="7466864D" w14:textId="0946BE55" w:rsidR="00595C37" w:rsidRDefault="6DECB2AD" w:rsidP="00870DE2">
      <w:pPr>
        <w:pStyle w:val="ListParagraph"/>
        <w:numPr>
          <w:ilvl w:val="0"/>
          <w:numId w:val="100"/>
        </w:numPr>
        <w:rPr>
          <w:color w:val="000000" w:themeColor="text1"/>
        </w:rPr>
      </w:pPr>
      <w:r w:rsidRPr="6DECB2AD">
        <w:rPr>
          <w:color w:val="000000" w:themeColor="text1"/>
        </w:rPr>
        <w:t>Figure sp3-</w:t>
      </w:r>
      <w:r w:rsidR="00E80DCE">
        <w:rPr>
          <w:color w:val="000000" w:themeColor="text1"/>
        </w:rPr>
        <w:t>12</w:t>
      </w:r>
    </w:p>
    <w:p w14:paraId="5723CB93" w14:textId="77777777" w:rsidR="00E80DCE" w:rsidRDefault="00E80DCE" w:rsidP="00E80DCE">
      <w:pPr>
        <w:pStyle w:val="ListParagraph"/>
        <w:rPr>
          <w:color w:val="000000" w:themeColor="text1"/>
        </w:rPr>
      </w:pPr>
    </w:p>
    <w:p w14:paraId="4EDF49EE" w14:textId="77777777" w:rsidR="00595C37" w:rsidRDefault="7505C7AB" w:rsidP="00E80DCE">
      <w:pPr>
        <w:jc w:val="center"/>
      </w:pPr>
      <w:r>
        <w:rPr>
          <w:noProof/>
        </w:rPr>
        <w:drawing>
          <wp:inline distT="0" distB="0" distL="0" distR="0" wp14:anchorId="613F676B" wp14:editId="51DAEDAA">
            <wp:extent cx="5829300" cy="3124200"/>
            <wp:effectExtent l="0" t="0" r="0" b="0"/>
            <wp:docPr id="19400686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5829300" cy="3124200"/>
                    </a:xfrm>
                    <a:prstGeom prst="rect">
                      <a:avLst/>
                    </a:prstGeom>
                  </pic:spPr>
                </pic:pic>
              </a:graphicData>
            </a:graphic>
          </wp:inline>
        </w:drawing>
      </w:r>
    </w:p>
    <w:p w14:paraId="6540EF84" w14:textId="77777777" w:rsidR="00E80DCE" w:rsidRDefault="00E80DCE" w:rsidP="00595C37"/>
    <w:p w14:paraId="2648DAAC" w14:textId="77777777" w:rsidR="00595C37" w:rsidRDefault="6DECB2AD" w:rsidP="00595C37">
      <w:pPr>
        <w:rPr>
          <w:color w:val="auto"/>
        </w:rPr>
      </w:pPr>
      <w:r w:rsidRPr="6DECB2AD">
        <w:rPr>
          <w:b/>
          <w:bCs/>
          <w:u w:val="single"/>
        </w:rPr>
        <w:t>User Story #992</w:t>
      </w:r>
      <w:r w:rsidRPr="6DECB2AD">
        <w:rPr>
          <w:b/>
          <w:bCs/>
          <w:color w:val="000000" w:themeColor="text1"/>
        </w:rPr>
        <w:t xml:space="preserve"> </w:t>
      </w:r>
      <w:r w:rsidRPr="6DECB2AD">
        <w:rPr>
          <w:color w:val="000000" w:themeColor="text1"/>
        </w:rPr>
        <w:t>Redesign and add validations for Theft Boat Template</w:t>
      </w:r>
    </w:p>
    <w:p w14:paraId="53F9CD4D" w14:textId="30199D3D" w:rsidR="00595C37" w:rsidRDefault="6DECB2AD" w:rsidP="00870DE2">
      <w:pPr>
        <w:pStyle w:val="ListParagraph"/>
        <w:numPr>
          <w:ilvl w:val="0"/>
          <w:numId w:val="100"/>
        </w:numPr>
        <w:rPr>
          <w:color w:val="000000" w:themeColor="text1"/>
        </w:rPr>
      </w:pPr>
      <w:r w:rsidRPr="6DECB2AD">
        <w:rPr>
          <w:color w:val="000000" w:themeColor="text1"/>
        </w:rPr>
        <w:t>Figure sp3-</w:t>
      </w:r>
      <w:r w:rsidR="00E80DCE">
        <w:rPr>
          <w:color w:val="000000" w:themeColor="text1"/>
        </w:rPr>
        <w:t>13</w:t>
      </w:r>
    </w:p>
    <w:p w14:paraId="0F03C2DA" w14:textId="77777777" w:rsidR="00E80DCE" w:rsidRDefault="00E80DCE" w:rsidP="00E80DCE">
      <w:pPr>
        <w:pStyle w:val="ListParagraph"/>
        <w:rPr>
          <w:color w:val="000000" w:themeColor="text1"/>
        </w:rPr>
      </w:pPr>
    </w:p>
    <w:p w14:paraId="6B6AF6AE" w14:textId="77777777" w:rsidR="00595C37" w:rsidRDefault="7505C7AB" w:rsidP="00E80DCE">
      <w:pPr>
        <w:jc w:val="center"/>
      </w:pPr>
      <w:r>
        <w:rPr>
          <w:noProof/>
        </w:rPr>
        <w:drawing>
          <wp:inline distT="0" distB="0" distL="0" distR="0" wp14:anchorId="58CB6CF2" wp14:editId="18C410A8">
            <wp:extent cx="5829300" cy="3124200"/>
            <wp:effectExtent l="0" t="0" r="0" b="0"/>
            <wp:docPr id="3361057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0">
                      <a:extLst>
                        <a:ext uri="{28A0092B-C50C-407E-A947-70E740481C1C}">
                          <a14:useLocalDpi xmlns:a14="http://schemas.microsoft.com/office/drawing/2010/main" val="0"/>
                        </a:ext>
                      </a:extLst>
                    </a:blip>
                    <a:stretch>
                      <a:fillRect/>
                    </a:stretch>
                  </pic:blipFill>
                  <pic:spPr>
                    <a:xfrm>
                      <a:off x="0" y="0"/>
                      <a:ext cx="5829300" cy="3124200"/>
                    </a:xfrm>
                    <a:prstGeom prst="rect">
                      <a:avLst/>
                    </a:prstGeom>
                  </pic:spPr>
                </pic:pic>
              </a:graphicData>
            </a:graphic>
          </wp:inline>
        </w:drawing>
      </w:r>
    </w:p>
    <w:p w14:paraId="63C1405E" w14:textId="77777777" w:rsidR="00595C37" w:rsidRDefault="6DECB2AD" w:rsidP="00595C37">
      <w:pPr>
        <w:rPr>
          <w:color w:val="auto"/>
        </w:rPr>
      </w:pPr>
      <w:r w:rsidRPr="6DECB2AD">
        <w:rPr>
          <w:b/>
          <w:bCs/>
          <w:u w:val="single"/>
        </w:rPr>
        <w:t>User Story #1030</w:t>
      </w:r>
      <w:r w:rsidRPr="6DECB2AD">
        <w:rPr>
          <w:b/>
          <w:bCs/>
          <w:color w:val="000000" w:themeColor="text1"/>
        </w:rPr>
        <w:t xml:space="preserve"> </w:t>
      </w:r>
      <w:r w:rsidRPr="6DECB2AD">
        <w:rPr>
          <w:color w:val="000000" w:themeColor="text1"/>
        </w:rPr>
        <w:t>Delete the Ongoing Status from Bolo</w:t>
      </w:r>
    </w:p>
    <w:p w14:paraId="07CF31A4" w14:textId="77777777" w:rsidR="00595C37" w:rsidRDefault="6DECB2AD" w:rsidP="00870DE2">
      <w:pPr>
        <w:pStyle w:val="ListParagraph"/>
        <w:numPr>
          <w:ilvl w:val="0"/>
          <w:numId w:val="100"/>
        </w:numPr>
        <w:rPr>
          <w:color w:val="000000" w:themeColor="text1"/>
        </w:rPr>
      </w:pPr>
      <w:r w:rsidRPr="6DECB2AD">
        <w:rPr>
          <w:color w:val="000000" w:themeColor="text1"/>
        </w:rPr>
        <w:t>No diagrams</w:t>
      </w:r>
    </w:p>
    <w:p w14:paraId="32B00BBD" w14:textId="77777777" w:rsidR="00595C37" w:rsidRDefault="00595C37" w:rsidP="00595C37"/>
    <w:p w14:paraId="26BF1D1D" w14:textId="77777777" w:rsidR="00595C37" w:rsidRDefault="00595C37" w:rsidP="00595C37">
      <w:pPr>
        <w:pStyle w:val="Heading3"/>
        <w:spacing w:line="480" w:lineRule="auto"/>
        <w:jc w:val="center"/>
      </w:pPr>
      <w:bookmarkStart w:id="445" w:name="_Toc457999286"/>
      <w:bookmarkStart w:id="446" w:name="_Toc458002440"/>
      <w:bookmarkStart w:id="447" w:name="_Toc458022011"/>
      <w:bookmarkStart w:id="448" w:name="_Toc458024238"/>
      <w:bookmarkStart w:id="449" w:name="_Toc458027000"/>
      <w:r>
        <w:rPr>
          <w:rFonts w:ascii="Times New Roman" w:eastAsia="Times New Roman" w:hAnsi="Times New Roman" w:cs="Times New Roman"/>
          <w:color w:val="auto"/>
        </w:rPr>
        <w:lastRenderedPageBreak/>
        <w:t>Sprint 4</w:t>
      </w:r>
      <w:bookmarkEnd w:id="445"/>
      <w:bookmarkEnd w:id="446"/>
      <w:bookmarkEnd w:id="447"/>
      <w:bookmarkEnd w:id="448"/>
      <w:bookmarkEnd w:id="449"/>
    </w:p>
    <w:p w14:paraId="0CCCB801" w14:textId="77777777" w:rsidR="00595C37" w:rsidRDefault="6DECB2AD" w:rsidP="00595C37">
      <w:pPr>
        <w:spacing w:line="480" w:lineRule="auto"/>
        <w:jc w:val="center"/>
      </w:pPr>
      <w:r>
        <w:t>(07/04/2016 – 07/17/2016)</w:t>
      </w:r>
    </w:p>
    <w:p w14:paraId="24BBC95E" w14:textId="77777777" w:rsidR="00595C37" w:rsidRDefault="00595C37" w:rsidP="00595C37"/>
    <w:p w14:paraId="5328EE2B" w14:textId="77777777" w:rsidR="00595C37" w:rsidRDefault="6DECB2AD" w:rsidP="00595C37">
      <w:r w:rsidRPr="6DECB2AD">
        <w:rPr>
          <w:b/>
          <w:bCs/>
          <w:u w:val="single"/>
        </w:rPr>
        <w:t>User Story #1010</w:t>
      </w:r>
      <w:r w:rsidRPr="6DECB2AD">
        <w:rPr>
          <w:b/>
          <w:bCs/>
          <w:color w:val="000000" w:themeColor="text1"/>
        </w:rPr>
        <w:t xml:space="preserve"> </w:t>
      </w:r>
      <w:r w:rsidRPr="6DECB2AD">
        <w:rPr>
          <w:color w:val="000000" w:themeColor="text1"/>
        </w:rPr>
        <w:t>Create a front end page for root to customize system settings</w:t>
      </w:r>
    </w:p>
    <w:p w14:paraId="6445CB59" w14:textId="77777777" w:rsidR="00595C37" w:rsidRDefault="6DECB2AD" w:rsidP="00870DE2">
      <w:pPr>
        <w:pStyle w:val="ListParagraph"/>
        <w:numPr>
          <w:ilvl w:val="0"/>
          <w:numId w:val="100"/>
        </w:numPr>
        <w:rPr>
          <w:color w:val="000000" w:themeColor="text1"/>
        </w:rPr>
      </w:pPr>
      <w:r w:rsidRPr="6DECB2AD">
        <w:rPr>
          <w:color w:val="000000" w:themeColor="text1"/>
        </w:rPr>
        <w:t>Figure sp4-1</w:t>
      </w:r>
    </w:p>
    <w:p w14:paraId="65A4860F" w14:textId="77777777" w:rsidR="00E80DCE" w:rsidRDefault="00E80DCE" w:rsidP="00E80DCE">
      <w:pPr>
        <w:pStyle w:val="ListParagraph"/>
        <w:rPr>
          <w:color w:val="000000" w:themeColor="text1"/>
        </w:rPr>
      </w:pPr>
    </w:p>
    <w:p w14:paraId="54E1A240" w14:textId="77777777" w:rsidR="00595C37" w:rsidRDefault="7505C7AB" w:rsidP="00E80DCE">
      <w:pPr>
        <w:jc w:val="center"/>
      </w:pPr>
      <w:r>
        <w:rPr>
          <w:noProof/>
        </w:rPr>
        <w:drawing>
          <wp:inline distT="0" distB="0" distL="0" distR="0" wp14:anchorId="5B9F3248" wp14:editId="5FAD33A5">
            <wp:extent cx="5829300" cy="1190625"/>
            <wp:effectExtent l="0" t="0" r="0" b="0"/>
            <wp:docPr id="15713827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3">
                      <a:extLst>
                        <a:ext uri="{28A0092B-C50C-407E-A947-70E740481C1C}">
                          <a14:useLocalDpi xmlns:a14="http://schemas.microsoft.com/office/drawing/2010/main" val="0"/>
                        </a:ext>
                      </a:extLst>
                    </a:blip>
                    <a:stretch>
                      <a:fillRect/>
                    </a:stretch>
                  </pic:blipFill>
                  <pic:spPr>
                    <a:xfrm>
                      <a:off x="0" y="0"/>
                      <a:ext cx="5829300" cy="1190625"/>
                    </a:xfrm>
                    <a:prstGeom prst="rect">
                      <a:avLst/>
                    </a:prstGeom>
                  </pic:spPr>
                </pic:pic>
              </a:graphicData>
            </a:graphic>
          </wp:inline>
        </w:drawing>
      </w:r>
    </w:p>
    <w:p w14:paraId="11C62A18" w14:textId="77777777" w:rsidR="00595C37" w:rsidRDefault="6DECB2AD" w:rsidP="00595C37">
      <w:r w:rsidRPr="6DECB2AD">
        <w:rPr>
          <w:b/>
          <w:bCs/>
          <w:u w:val="single"/>
        </w:rPr>
        <w:t>User Story #1096</w:t>
      </w:r>
      <w:r w:rsidRPr="6DECB2AD">
        <w:rPr>
          <w:b/>
          <w:bCs/>
          <w:color w:val="000000" w:themeColor="text1"/>
        </w:rPr>
        <w:t xml:space="preserve"> </w:t>
      </w:r>
      <w:r w:rsidRPr="6DECB2AD">
        <w:rPr>
          <w:color w:val="000000" w:themeColor="text1"/>
        </w:rPr>
        <w:t>Implement a link to download a PDF of the user's guide based on user's tier</w:t>
      </w:r>
    </w:p>
    <w:p w14:paraId="7A498DAB" w14:textId="77777777" w:rsidR="00E80DCE" w:rsidRPr="00E80DCE" w:rsidRDefault="6DECB2AD" w:rsidP="00E80DCE">
      <w:pPr>
        <w:pStyle w:val="ListParagraph"/>
        <w:numPr>
          <w:ilvl w:val="0"/>
          <w:numId w:val="100"/>
        </w:numPr>
        <w:rPr>
          <w:color w:val="000000" w:themeColor="text1"/>
        </w:rPr>
      </w:pPr>
      <w:r w:rsidRPr="6DECB2AD">
        <w:rPr>
          <w:color w:val="000000" w:themeColor="text1"/>
        </w:rPr>
        <w:t>Figure sp4-2</w:t>
      </w:r>
    </w:p>
    <w:p w14:paraId="6B740F3D" w14:textId="77777777" w:rsidR="00595C37" w:rsidRDefault="7505C7AB" w:rsidP="00E80DCE">
      <w:pPr>
        <w:jc w:val="center"/>
      </w:pPr>
      <w:r>
        <w:rPr>
          <w:noProof/>
        </w:rPr>
        <w:drawing>
          <wp:inline distT="0" distB="0" distL="0" distR="0" wp14:anchorId="185A1720" wp14:editId="78A903EA">
            <wp:extent cx="5638798" cy="5172075"/>
            <wp:effectExtent l="0" t="0" r="0" b="0"/>
            <wp:docPr id="10493273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4">
                      <a:extLst>
                        <a:ext uri="{28A0092B-C50C-407E-A947-70E740481C1C}">
                          <a14:useLocalDpi xmlns:a14="http://schemas.microsoft.com/office/drawing/2010/main" val="0"/>
                        </a:ext>
                      </a:extLst>
                    </a:blip>
                    <a:stretch>
                      <a:fillRect/>
                    </a:stretch>
                  </pic:blipFill>
                  <pic:spPr>
                    <a:xfrm>
                      <a:off x="0" y="0"/>
                      <a:ext cx="5638798" cy="5172075"/>
                    </a:xfrm>
                    <a:prstGeom prst="rect">
                      <a:avLst/>
                    </a:prstGeom>
                  </pic:spPr>
                </pic:pic>
              </a:graphicData>
            </a:graphic>
          </wp:inline>
        </w:drawing>
      </w:r>
    </w:p>
    <w:p w14:paraId="34F136F9" w14:textId="77777777" w:rsidR="00595C37" w:rsidRDefault="6DECB2AD" w:rsidP="00595C37">
      <w:pPr>
        <w:rPr>
          <w:color w:val="auto"/>
        </w:rPr>
      </w:pPr>
      <w:r w:rsidRPr="6DECB2AD">
        <w:rPr>
          <w:b/>
          <w:bCs/>
          <w:u w:val="single"/>
        </w:rPr>
        <w:lastRenderedPageBreak/>
        <w:t>User Story #1097</w:t>
      </w:r>
      <w:r w:rsidRPr="6DECB2AD">
        <w:rPr>
          <w:b/>
          <w:bCs/>
          <w:color w:val="000000" w:themeColor="text1"/>
        </w:rPr>
        <w:t xml:space="preserve"> </w:t>
      </w:r>
      <w:r w:rsidRPr="6DECB2AD">
        <w:rPr>
          <w:color w:val="000000" w:themeColor="text1"/>
        </w:rPr>
        <w:t>Implement an About Miami Dade County Association of Chief of Police (MDCACP) page</w:t>
      </w:r>
    </w:p>
    <w:p w14:paraId="24D6C11B" w14:textId="77777777" w:rsidR="00595C37" w:rsidRDefault="6DECB2AD" w:rsidP="00870DE2">
      <w:pPr>
        <w:pStyle w:val="ListParagraph"/>
        <w:numPr>
          <w:ilvl w:val="0"/>
          <w:numId w:val="100"/>
        </w:numPr>
        <w:rPr>
          <w:color w:val="000000" w:themeColor="text1"/>
        </w:rPr>
      </w:pPr>
      <w:r w:rsidRPr="6DECB2AD">
        <w:rPr>
          <w:color w:val="000000" w:themeColor="text1"/>
        </w:rPr>
        <w:t>Figure sp4-3</w:t>
      </w:r>
    </w:p>
    <w:p w14:paraId="3EA36D49" w14:textId="77777777" w:rsidR="00E80DCE" w:rsidRDefault="00E80DCE" w:rsidP="00E80DCE">
      <w:pPr>
        <w:pStyle w:val="ListParagraph"/>
        <w:rPr>
          <w:color w:val="000000" w:themeColor="text1"/>
        </w:rPr>
      </w:pPr>
    </w:p>
    <w:p w14:paraId="457AFCD9" w14:textId="77777777" w:rsidR="00595C37" w:rsidRDefault="7505C7AB" w:rsidP="00E80DCE">
      <w:pPr>
        <w:jc w:val="center"/>
      </w:pPr>
      <w:r>
        <w:rPr>
          <w:noProof/>
        </w:rPr>
        <w:drawing>
          <wp:inline distT="0" distB="0" distL="0" distR="0" wp14:anchorId="6D1A1A5F" wp14:editId="11A4D430">
            <wp:extent cx="5829300" cy="1066800"/>
            <wp:effectExtent l="0" t="0" r="0" b="0"/>
            <wp:docPr id="1074163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5829300" cy="1066800"/>
                    </a:xfrm>
                    <a:prstGeom prst="rect">
                      <a:avLst/>
                    </a:prstGeom>
                  </pic:spPr>
                </pic:pic>
              </a:graphicData>
            </a:graphic>
          </wp:inline>
        </w:drawing>
      </w:r>
    </w:p>
    <w:p w14:paraId="3412572C" w14:textId="77777777" w:rsidR="00E80DCE" w:rsidRDefault="00E80DCE" w:rsidP="00595C37"/>
    <w:p w14:paraId="66A4370A" w14:textId="77777777" w:rsidR="00595C37" w:rsidRDefault="6DECB2AD" w:rsidP="00595C37">
      <w:pPr>
        <w:rPr>
          <w:color w:val="auto"/>
        </w:rPr>
      </w:pPr>
      <w:r w:rsidRPr="6DECB2AD">
        <w:rPr>
          <w:b/>
          <w:bCs/>
          <w:u w:val="single"/>
        </w:rPr>
        <w:t>User Story #1098</w:t>
      </w:r>
      <w:r w:rsidRPr="6DECB2AD">
        <w:rPr>
          <w:b/>
          <w:bCs/>
          <w:color w:val="000000" w:themeColor="text1"/>
        </w:rPr>
        <w:t xml:space="preserve"> </w:t>
      </w:r>
      <w:r w:rsidRPr="6DECB2AD">
        <w:rPr>
          <w:color w:val="000000" w:themeColor="text1"/>
        </w:rPr>
        <w:t>Create an about us page for Florida International University's (FIU) contribution</w:t>
      </w:r>
    </w:p>
    <w:p w14:paraId="44E0719E" w14:textId="77777777" w:rsidR="00595C37" w:rsidRDefault="6DECB2AD" w:rsidP="00870DE2">
      <w:pPr>
        <w:pStyle w:val="ListParagraph"/>
        <w:numPr>
          <w:ilvl w:val="0"/>
          <w:numId w:val="100"/>
        </w:numPr>
        <w:rPr>
          <w:color w:val="000000" w:themeColor="text1"/>
        </w:rPr>
      </w:pPr>
      <w:r w:rsidRPr="6DECB2AD">
        <w:rPr>
          <w:color w:val="000000" w:themeColor="text1"/>
        </w:rPr>
        <w:t>Figure sp4-4</w:t>
      </w:r>
    </w:p>
    <w:p w14:paraId="3237DFA4" w14:textId="77777777" w:rsidR="00E80DCE" w:rsidRDefault="00E80DCE" w:rsidP="00E80DCE">
      <w:pPr>
        <w:pStyle w:val="ListParagraph"/>
        <w:rPr>
          <w:color w:val="000000" w:themeColor="text1"/>
        </w:rPr>
      </w:pPr>
    </w:p>
    <w:p w14:paraId="1CCD5E4B" w14:textId="77777777" w:rsidR="00595C37" w:rsidRDefault="7505C7AB" w:rsidP="00E80DCE">
      <w:pPr>
        <w:jc w:val="center"/>
      </w:pPr>
      <w:r>
        <w:rPr>
          <w:noProof/>
        </w:rPr>
        <w:drawing>
          <wp:inline distT="0" distB="0" distL="0" distR="0" wp14:anchorId="34D937C9" wp14:editId="2AA0A475">
            <wp:extent cx="5829300" cy="1066800"/>
            <wp:effectExtent l="0" t="0" r="0" b="0"/>
            <wp:docPr id="1047845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6">
                      <a:extLst>
                        <a:ext uri="{28A0092B-C50C-407E-A947-70E740481C1C}">
                          <a14:useLocalDpi xmlns:a14="http://schemas.microsoft.com/office/drawing/2010/main" val="0"/>
                        </a:ext>
                      </a:extLst>
                    </a:blip>
                    <a:stretch>
                      <a:fillRect/>
                    </a:stretch>
                  </pic:blipFill>
                  <pic:spPr>
                    <a:xfrm>
                      <a:off x="0" y="0"/>
                      <a:ext cx="5829300" cy="1066800"/>
                    </a:xfrm>
                    <a:prstGeom prst="rect">
                      <a:avLst/>
                    </a:prstGeom>
                  </pic:spPr>
                </pic:pic>
              </a:graphicData>
            </a:graphic>
          </wp:inline>
        </w:drawing>
      </w:r>
    </w:p>
    <w:p w14:paraId="7C9A1C58" w14:textId="77777777" w:rsidR="00595C37" w:rsidRDefault="6DECB2AD" w:rsidP="00595C37">
      <w:pPr>
        <w:rPr>
          <w:color w:val="auto"/>
        </w:rPr>
      </w:pPr>
      <w:r w:rsidRPr="6DECB2AD">
        <w:rPr>
          <w:b/>
          <w:bCs/>
          <w:u w:val="single"/>
        </w:rPr>
        <w:t>User Story #1099</w:t>
      </w:r>
      <w:r w:rsidRPr="6DECB2AD">
        <w:rPr>
          <w:b/>
          <w:bCs/>
          <w:color w:val="000000" w:themeColor="text1"/>
        </w:rPr>
        <w:t xml:space="preserve"> </w:t>
      </w:r>
      <w:r w:rsidRPr="6DECB2AD">
        <w:rPr>
          <w:color w:val="000000" w:themeColor="text1"/>
        </w:rPr>
        <w:t>Create an about us page for IBM's contribution</w:t>
      </w:r>
    </w:p>
    <w:p w14:paraId="3F3E48FD" w14:textId="77777777" w:rsidR="00595C37" w:rsidRDefault="6DECB2AD" w:rsidP="00870DE2">
      <w:pPr>
        <w:pStyle w:val="ListParagraph"/>
        <w:numPr>
          <w:ilvl w:val="0"/>
          <w:numId w:val="100"/>
        </w:numPr>
        <w:rPr>
          <w:color w:val="000000" w:themeColor="text1"/>
        </w:rPr>
      </w:pPr>
      <w:r w:rsidRPr="6DECB2AD">
        <w:rPr>
          <w:color w:val="000000" w:themeColor="text1"/>
        </w:rPr>
        <w:t>Figure sp4-5</w:t>
      </w:r>
    </w:p>
    <w:p w14:paraId="7EE6E513" w14:textId="77777777" w:rsidR="00E80DCE" w:rsidRDefault="00E80DCE" w:rsidP="00E80DCE">
      <w:pPr>
        <w:pStyle w:val="ListParagraph"/>
        <w:rPr>
          <w:color w:val="000000" w:themeColor="text1"/>
        </w:rPr>
      </w:pPr>
    </w:p>
    <w:p w14:paraId="51C44111" w14:textId="77777777" w:rsidR="00595C37" w:rsidRDefault="7505C7AB" w:rsidP="00E80DCE">
      <w:pPr>
        <w:jc w:val="center"/>
      </w:pPr>
      <w:r>
        <w:rPr>
          <w:noProof/>
        </w:rPr>
        <w:drawing>
          <wp:inline distT="0" distB="0" distL="0" distR="0" wp14:anchorId="2423117E" wp14:editId="067B49E6">
            <wp:extent cx="5829300" cy="1066800"/>
            <wp:effectExtent l="0" t="0" r="0" b="0"/>
            <wp:docPr id="16381601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5829300" cy="1066800"/>
                    </a:xfrm>
                    <a:prstGeom prst="rect">
                      <a:avLst/>
                    </a:prstGeom>
                  </pic:spPr>
                </pic:pic>
              </a:graphicData>
            </a:graphic>
          </wp:inline>
        </w:drawing>
      </w:r>
    </w:p>
    <w:p w14:paraId="62446348" w14:textId="77777777" w:rsidR="00595C37" w:rsidRDefault="6DECB2AD" w:rsidP="00595C37">
      <w:pPr>
        <w:rPr>
          <w:color w:val="auto"/>
        </w:rPr>
      </w:pPr>
      <w:r w:rsidRPr="6DECB2AD">
        <w:rPr>
          <w:b/>
          <w:bCs/>
          <w:u w:val="single"/>
        </w:rPr>
        <w:t>User Story #1100</w:t>
      </w:r>
      <w:r w:rsidRPr="6DECB2AD">
        <w:rPr>
          <w:b/>
          <w:bCs/>
          <w:color w:val="000000" w:themeColor="text1"/>
        </w:rPr>
        <w:t xml:space="preserve"> </w:t>
      </w:r>
      <w:r w:rsidRPr="6DECB2AD">
        <w:rPr>
          <w:color w:val="000000" w:themeColor="text1"/>
        </w:rPr>
        <w:t>Create a page where root can retrieve data for analysis</w:t>
      </w:r>
    </w:p>
    <w:p w14:paraId="74A19E70" w14:textId="77777777" w:rsidR="00595C37" w:rsidRDefault="6DECB2AD" w:rsidP="00870DE2">
      <w:pPr>
        <w:pStyle w:val="ListParagraph"/>
        <w:numPr>
          <w:ilvl w:val="0"/>
          <w:numId w:val="100"/>
        </w:numPr>
        <w:rPr>
          <w:color w:val="000000" w:themeColor="text1"/>
        </w:rPr>
      </w:pPr>
      <w:r w:rsidRPr="6DECB2AD">
        <w:rPr>
          <w:color w:val="000000" w:themeColor="text1"/>
        </w:rPr>
        <w:t>Figure sp4-6</w:t>
      </w:r>
    </w:p>
    <w:p w14:paraId="107232CC" w14:textId="77777777" w:rsidR="00E80DCE" w:rsidRDefault="00E80DCE" w:rsidP="00E80DCE">
      <w:pPr>
        <w:pStyle w:val="ListParagraph"/>
        <w:rPr>
          <w:color w:val="000000" w:themeColor="text1"/>
        </w:rPr>
      </w:pPr>
    </w:p>
    <w:p w14:paraId="2C92998D" w14:textId="77777777" w:rsidR="00595C37" w:rsidRDefault="7505C7AB" w:rsidP="00E80DCE">
      <w:pPr>
        <w:jc w:val="center"/>
      </w:pPr>
      <w:r>
        <w:rPr>
          <w:noProof/>
        </w:rPr>
        <w:drawing>
          <wp:inline distT="0" distB="0" distL="0" distR="0" wp14:anchorId="655FFCDD" wp14:editId="1F771A2B">
            <wp:extent cx="5829300" cy="1190625"/>
            <wp:effectExtent l="0" t="0" r="0" b="0"/>
            <wp:docPr id="6210668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5829300" cy="1190625"/>
                    </a:xfrm>
                    <a:prstGeom prst="rect">
                      <a:avLst/>
                    </a:prstGeom>
                  </pic:spPr>
                </pic:pic>
              </a:graphicData>
            </a:graphic>
          </wp:inline>
        </w:drawing>
      </w:r>
    </w:p>
    <w:p w14:paraId="50B4AC13" w14:textId="1C5A1457" w:rsidR="00E80DCE" w:rsidRDefault="00E80DCE" w:rsidP="00E80DCE">
      <w:pPr>
        <w:jc w:val="center"/>
      </w:pPr>
    </w:p>
    <w:p w14:paraId="46CB0C52" w14:textId="4BE572DC" w:rsidR="00E80DCE" w:rsidRDefault="00E80DCE" w:rsidP="00E80DCE">
      <w:pPr>
        <w:jc w:val="center"/>
      </w:pPr>
    </w:p>
    <w:p w14:paraId="3C742FFF" w14:textId="278DA033" w:rsidR="00E80DCE" w:rsidRDefault="00E80DCE" w:rsidP="00E80DCE">
      <w:pPr>
        <w:jc w:val="center"/>
      </w:pPr>
    </w:p>
    <w:p w14:paraId="7F477B4C" w14:textId="1ADB839B" w:rsidR="00E80DCE" w:rsidRDefault="00E80DCE" w:rsidP="00E80DCE">
      <w:pPr>
        <w:jc w:val="center"/>
      </w:pPr>
    </w:p>
    <w:p w14:paraId="72548EF9" w14:textId="29B2F776" w:rsidR="00E80DCE" w:rsidRDefault="00E80DCE" w:rsidP="00E80DCE">
      <w:pPr>
        <w:jc w:val="center"/>
      </w:pPr>
    </w:p>
    <w:p w14:paraId="51CC2DE7" w14:textId="77777777" w:rsidR="00E80DCE" w:rsidRDefault="00E80DCE" w:rsidP="00E80DCE">
      <w:pPr>
        <w:jc w:val="center"/>
      </w:pPr>
    </w:p>
    <w:p w14:paraId="280D8910" w14:textId="77777777" w:rsidR="00595C37" w:rsidRDefault="6DECB2AD" w:rsidP="00595C37">
      <w:pPr>
        <w:rPr>
          <w:color w:val="auto"/>
        </w:rPr>
      </w:pPr>
      <w:r w:rsidRPr="6DECB2AD">
        <w:rPr>
          <w:b/>
          <w:bCs/>
          <w:u w:val="single"/>
        </w:rPr>
        <w:lastRenderedPageBreak/>
        <w:t>User Story #1014</w:t>
      </w:r>
      <w:r w:rsidRPr="6DECB2AD">
        <w:rPr>
          <w:b/>
          <w:bCs/>
          <w:color w:val="000000" w:themeColor="text1"/>
        </w:rPr>
        <w:t xml:space="preserve"> </w:t>
      </w:r>
      <w:r w:rsidRPr="6DECB2AD">
        <w:rPr>
          <w:color w:val="000000" w:themeColor="text1"/>
        </w:rPr>
        <w:t>Lock user account after 10 incorrect login attempts</w:t>
      </w:r>
    </w:p>
    <w:p w14:paraId="2A4FE3FC" w14:textId="77777777" w:rsidR="00595C37" w:rsidRDefault="6DECB2AD" w:rsidP="00870DE2">
      <w:pPr>
        <w:pStyle w:val="ListParagraph"/>
        <w:numPr>
          <w:ilvl w:val="0"/>
          <w:numId w:val="100"/>
        </w:numPr>
        <w:rPr>
          <w:color w:val="000000" w:themeColor="text1"/>
        </w:rPr>
      </w:pPr>
      <w:r w:rsidRPr="6DECB2AD">
        <w:rPr>
          <w:color w:val="000000" w:themeColor="text1"/>
        </w:rPr>
        <w:t>Figure sp4-7</w:t>
      </w:r>
    </w:p>
    <w:p w14:paraId="1294C7F0" w14:textId="77777777" w:rsidR="00E80DCE" w:rsidRDefault="00E80DCE" w:rsidP="00E80DCE">
      <w:pPr>
        <w:pStyle w:val="ListParagraph"/>
        <w:rPr>
          <w:color w:val="000000" w:themeColor="text1"/>
        </w:rPr>
      </w:pPr>
    </w:p>
    <w:p w14:paraId="2EF2B22C" w14:textId="77777777" w:rsidR="00595C37" w:rsidRDefault="7505C7AB" w:rsidP="00E80DCE">
      <w:pPr>
        <w:jc w:val="center"/>
      </w:pPr>
      <w:r>
        <w:rPr>
          <w:noProof/>
        </w:rPr>
        <w:drawing>
          <wp:inline distT="0" distB="0" distL="0" distR="0" wp14:anchorId="2F57DD62" wp14:editId="50DF614D">
            <wp:extent cx="5829300" cy="3686175"/>
            <wp:effectExtent l="0" t="0" r="0" b="0"/>
            <wp:docPr id="11392159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829300" cy="3686175"/>
                    </a:xfrm>
                    <a:prstGeom prst="rect">
                      <a:avLst/>
                    </a:prstGeom>
                  </pic:spPr>
                </pic:pic>
              </a:graphicData>
            </a:graphic>
          </wp:inline>
        </w:drawing>
      </w:r>
    </w:p>
    <w:p w14:paraId="0DC426AB" w14:textId="77777777" w:rsidR="00595C37" w:rsidRDefault="6DECB2AD" w:rsidP="00595C37">
      <w:pPr>
        <w:rPr>
          <w:color w:val="auto"/>
        </w:rPr>
      </w:pPr>
      <w:r w:rsidRPr="6DECB2AD">
        <w:rPr>
          <w:b/>
          <w:bCs/>
          <w:u w:val="single"/>
        </w:rPr>
        <w:t>User Story #1038</w:t>
      </w:r>
      <w:r w:rsidRPr="6DECB2AD">
        <w:rPr>
          <w:b/>
          <w:bCs/>
          <w:color w:val="000000" w:themeColor="text1"/>
        </w:rPr>
        <w:t xml:space="preserve"> </w:t>
      </w:r>
      <w:r w:rsidRPr="6DECB2AD">
        <w:rPr>
          <w:color w:val="000000" w:themeColor="text1"/>
        </w:rPr>
        <w:t>Filter by multiple agencies in bolo list page</w:t>
      </w:r>
    </w:p>
    <w:p w14:paraId="390C3275" w14:textId="77777777" w:rsidR="00595C37" w:rsidRDefault="6DECB2AD" w:rsidP="00870DE2">
      <w:pPr>
        <w:pStyle w:val="ListParagraph"/>
        <w:numPr>
          <w:ilvl w:val="0"/>
          <w:numId w:val="100"/>
        </w:numPr>
        <w:rPr>
          <w:color w:val="000000" w:themeColor="text1"/>
        </w:rPr>
      </w:pPr>
      <w:r w:rsidRPr="6DECB2AD">
        <w:rPr>
          <w:color w:val="000000" w:themeColor="text1"/>
        </w:rPr>
        <w:t>Figure sp4-8</w:t>
      </w:r>
    </w:p>
    <w:p w14:paraId="46C4521A" w14:textId="77777777" w:rsidR="00595C37" w:rsidRDefault="7505C7AB" w:rsidP="00FA5FCE">
      <w:pPr>
        <w:jc w:val="center"/>
      </w:pPr>
      <w:r>
        <w:rPr>
          <w:noProof/>
        </w:rPr>
        <w:drawing>
          <wp:inline distT="0" distB="0" distL="0" distR="0" wp14:anchorId="405D1A20" wp14:editId="17C8844B">
            <wp:extent cx="5829300" cy="3533775"/>
            <wp:effectExtent l="0" t="0" r="0" b="0"/>
            <wp:docPr id="8586167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829300" cy="3533775"/>
                    </a:xfrm>
                    <a:prstGeom prst="rect">
                      <a:avLst/>
                    </a:prstGeom>
                  </pic:spPr>
                </pic:pic>
              </a:graphicData>
            </a:graphic>
          </wp:inline>
        </w:drawing>
      </w:r>
    </w:p>
    <w:p w14:paraId="0F32F468" w14:textId="77777777" w:rsidR="00595C37" w:rsidRDefault="6DECB2AD" w:rsidP="00595C37">
      <w:pPr>
        <w:rPr>
          <w:color w:val="auto"/>
        </w:rPr>
      </w:pPr>
      <w:r w:rsidRPr="6DECB2AD">
        <w:rPr>
          <w:b/>
          <w:bCs/>
          <w:u w:val="single"/>
        </w:rPr>
        <w:lastRenderedPageBreak/>
        <w:t>User Story #890</w:t>
      </w:r>
      <w:r w:rsidRPr="6DECB2AD">
        <w:rPr>
          <w:b/>
          <w:bCs/>
          <w:color w:val="000000" w:themeColor="text1"/>
        </w:rPr>
        <w:t xml:space="preserve"> </w:t>
      </w:r>
      <w:r w:rsidRPr="6DECB2AD">
        <w:rPr>
          <w:color w:val="000000" w:themeColor="text1"/>
        </w:rPr>
        <w:t>Implement Watermarks for agencies</w:t>
      </w:r>
    </w:p>
    <w:p w14:paraId="30D6E936" w14:textId="77777777" w:rsidR="00595C37" w:rsidRDefault="6DECB2AD" w:rsidP="00870DE2">
      <w:pPr>
        <w:pStyle w:val="ListParagraph"/>
        <w:numPr>
          <w:ilvl w:val="0"/>
          <w:numId w:val="100"/>
        </w:numPr>
        <w:rPr>
          <w:color w:val="000000" w:themeColor="text1"/>
        </w:rPr>
      </w:pPr>
      <w:r w:rsidRPr="6DECB2AD">
        <w:rPr>
          <w:color w:val="000000" w:themeColor="text1"/>
        </w:rPr>
        <w:t>Figure sp4-9</w:t>
      </w:r>
    </w:p>
    <w:p w14:paraId="59DDCB68" w14:textId="77777777" w:rsidR="00FA5FCE" w:rsidRDefault="00FA5FCE" w:rsidP="00FA5FCE">
      <w:pPr>
        <w:pStyle w:val="ListParagraph"/>
        <w:rPr>
          <w:color w:val="000000" w:themeColor="text1"/>
        </w:rPr>
      </w:pPr>
    </w:p>
    <w:p w14:paraId="7010337A" w14:textId="77777777" w:rsidR="00595C37" w:rsidRDefault="7505C7AB" w:rsidP="00FA5FCE">
      <w:pPr>
        <w:jc w:val="center"/>
      </w:pPr>
      <w:r>
        <w:rPr>
          <w:noProof/>
        </w:rPr>
        <w:drawing>
          <wp:inline distT="0" distB="0" distL="0" distR="0" wp14:anchorId="5E2BED9A" wp14:editId="4645306B">
            <wp:extent cx="5943600" cy="7400925"/>
            <wp:effectExtent l="0" t="0" r="0" b="0"/>
            <wp:docPr id="16111166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1">
                      <a:extLst>
                        <a:ext uri="{28A0092B-C50C-407E-A947-70E740481C1C}">
                          <a14:useLocalDpi xmlns:a14="http://schemas.microsoft.com/office/drawing/2010/main" val="0"/>
                        </a:ext>
                      </a:extLst>
                    </a:blip>
                    <a:stretch>
                      <a:fillRect/>
                    </a:stretch>
                  </pic:blipFill>
                  <pic:spPr>
                    <a:xfrm>
                      <a:off x="0" y="0"/>
                      <a:ext cx="5943600" cy="7400925"/>
                    </a:xfrm>
                    <a:prstGeom prst="rect">
                      <a:avLst/>
                    </a:prstGeom>
                  </pic:spPr>
                </pic:pic>
              </a:graphicData>
            </a:graphic>
          </wp:inline>
        </w:drawing>
      </w:r>
    </w:p>
    <w:p w14:paraId="79A5FD51" w14:textId="77777777" w:rsidR="00FA5FCE" w:rsidRDefault="00FA5FCE" w:rsidP="00FA5FCE">
      <w:pPr>
        <w:jc w:val="center"/>
      </w:pPr>
    </w:p>
    <w:p w14:paraId="67223999" w14:textId="77777777" w:rsidR="00595C37" w:rsidRDefault="6DECB2AD" w:rsidP="00595C37">
      <w:pPr>
        <w:rPr>
          <w:color w:val="auto"/>
        </w:rPr>
      </w:pPr>
      <w:r w:rsidRPr="6DECB2AD">
        <w:rPr>
          <w:b/>
          <w:bCs/>
          <w:u w:val="single"/>
        </w:rPr>
        <w:lastRenderedPageBreak/>
        <w:t>User Story #1037</w:t>
      </w:r>
      <w:r w:rsidRPr="6DECB2AD">
        <w:rPr>
          <w:b/>
          <w:bCs/>
          <w:color w:val="000000" w:themeColor="text1"/>
        </w:rPr>
        <w:t xml:space="preserve"> </w:t>
      </w:r>
      <w:r w:rsidRPr="6DECB2AD">
        <w:rPr>
          <w:color w:val="000000" w:themeColor="text1"/>
        </w:rPr>
        <w:t>Allow Tier 3 users to control Agency settings</w:t>
      </w:r>
    </w:p>
    <w:p w14:paraId="270882F1" w14:textId="77777777" w:rsidR="00595C37" w:rsidRDefault="6DECB2AD" w:rsidP="00870DE2">
      <w:pPr>
        <w:pStyle w:val="ListParagraph"/>
        <w:numPr>
          <w:ilvl w:val="0"/>
          <w:numId w:val="100"/>
        </w:numPr>
        <w:rPr>
          <w:color w:val="000000" w:themeColor="text1"/>
        </w:rPr>
      </w:pPr>
      <w:r w:rsidRPr="6DECB2AD">
        <w:rPr>
          <w:color w:val="000000" w:themeColor="text1"/>
        </w:rPr>
        <w:t>Figure sp4-10</w:t>
      </w:r>
    </w:p>
    <w:p w14:paraId="20FF79B8" w14:textId="77777777" w:rsidR="00FA5FCE" w:rsidRDefault="00FA5FCE" w:rsidP="00FA5FCE">
      <w:pPr>
        <w:pStyle w:val="ListParagraph"/>
        <w:rPr>
          <w:color w:val="000000" w:themeColor="text1"/>
        </w:rPr>
      </w:pPr>
    </w:p>
    <w:p w14:paraId="7EBCC959" w14:textId="77777777" w:rsidR="00595C37" w:rsidRDefault="7505C7AB" w:rsidP="00FA5FCE">
      <w:pPr>
        <w:jc w:val="center"/>
      </w:pPr>
      <w:r>
        <w:rPr>
          <w:noProof/>
        </w:rPr>
        <w:drawing>
          <wp:inline distT="0" distB="0" distL="0" distR="0" wp14:anchorId="126373CE" wp14:editId="0D2E5369">
            <wp:extent cx="5943600" cy="3124200"/>
            <wp:effectExtent l="0" t="0" r="0" b="0"/>
            <wp:docPr id="20041661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2">
                      <a:extLst>
                        <a:ext uri="{28A0092B-C50C-407E-A947-70E740481C1C}">
                          <a14:useLocalDpi xmlns:a14="http://schemas.microsoft.com/office/drawing/2010/main" val="0"/>
                        </a:ext>
                      </a:extLst>
                    </a:blip>
                    <a:stretch>
                      <a:fillRect/>
                    </a:stretch>
                  </pic:blipFill>
                  <pic:spPr>
                    <a:xfrm>
                      <a:off x="0" y="0"/>
                      <a:ext cx="5943600" cy="3124200"/>
                    </a:xfrm>
                    <a:prstGeom prst="rect">
                      <a:avLst/>
                    </a:prstGeom>
                  </pic:spPr>
                </pic:pic>
              </a:graphicData>
            </a:graphic>
          </wp:inline>
        </w:drawing>
      </w:r>
    </w:p>
    <w:p w14:paraId="29DBF629" w14:textId="77777777" w:rsidR="00595C37" w:rsidRDefault="6DECB2AD" w:rsidP="00595C37">
      <w:pPr>
        <w:rPr>
          <w:color w:val="auto"/>
        </w:rPr>
      </w:pPr>
      <w:r w:rsidRPr="6DECB2AD">
        <w:rPr>
          <w:b/>
          <w:bCs/>
          <w:u w:val="single"/>
        </w:rPr>
        <w:t>User Story #1081</w:t>
      </w:r>
      <w:r w:rsidRPr="6DECB2AD">
        <w:rPr>
          <w:b/>
          <w:bCs/>
          <w:color w:val="000000" w:themeColor="text1"/>
        </w:rPr>
        <w:t xml:space="preserve"> </w:t>
      </w:r>
      <w:r w:rsidRPr="6DECB2AD">
        <w:rPr>
          <w:color w:val="000000" w:themeColor="text1"/>
        </w:rPr>
        <w:t>Prevent Tier 3 users from granting Root access</w:t>
      </w:r>
    </w:p>
    <w:p w14:paraId="767F4B59" w14:textId="77777777" w:rsidR="00595C37" w:rsidRDefault="6DECB2AD" w:rsidP="00870DE2">
      <w:pPr>
        <w:pStyle w:val="ListParagraph"/>
        <w:numPr>
          <w:ilvl w:val="0"/>
          <w:numId w:val="100"/>
        </w:numPr>
        <w:rPr>
          <w:color w:val="000000" w:themeColor="text1"/>
        </w:rPr>
      </w:pPr>
      <w:r w:rsidRPr="6DECB2AD">
        <w:rPr>
          <w:color w:val="000000" w:themeColor="text1"/>
        </w:rPr>
        <w:t>Figure sp4-11</w:t>
      </w:r>
    </w:p>
    <w:p w14:paraId="6B924010" w14:textId="77777777" w:rsidR="00FA5FCE" w:rsidRDefault="00FA5FCE" w:rsidP="00FA5FCE">
      <w:pPr>
        <w:pStyle w:val="ListParagraph"/>
        <w:rPr>
          <w:color w:val="000000" w:themeColor="text1"/>
        </w:rPr>
      </w:pPr>
    </w:p>
    <w:p w14:paraId="79089556" w14:textId="77777777" w:rsidR="00595C37" w:rsidRDefault="7505C7AB" w:rsidP="00FA5FCE">
      <w:pPr>
        <w:jc w:val="center"/>
      </w:pPr>
      <w:r>
        <w:rPr>
          <w:noProof/>
        </w:rPr>
        <w:drawing>
          <wp:inline distT="0" distB="0" distL="0" distR="0" wp14:anchorId="4D167A61" wp14:editId="262A23AE">
            <wp:extent cx="5943600" cy="3962400"/>
            <wp:effectExtent l="0" t="0" r="0" b="0"/>
            <wp:docPr id="552643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3">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53BF3200" w14:textId="77777777" w:rsidR="00595C37" w:rsidRDefault="6DECB2AD" w:rsidP="00595C37">
      <w:pPr>
        <w:rPr>
          <w:color w:val="auto"/>
        </w:rPr>
      </w:pPr>
      <w:r w:rsidRPr="6DECB2AD">
        <w:rPr>
          <w:b/>
          <w:bCs/>
          <w:u w:val="single"/>
        </w:rPr>
        <w:lastRenderedPageBreak/>
        <w:t>User Story #1083</w:t>
      </w:r>
      <w:r w:rsidRPr="6DECB2AD">
        <w:rPr>
          <w:b/>
          <w:bCs/>
          <w:color w:val="000000" w:themeColor="text1"/>
        </w:rPr>
        <w:t xml:space="preserve"> </w:t>
      </w:r>
      <w:r w:rsidRPr="6DECB2AD">
        <w:rPr>
          <w:color w:val="000000" w:themeColor="text1"/>
        </w:rPr>
        <w:t>Prevent Officers from previewing PDFs before confirmation</w:t>
      </w:r>
    </w:p>
    <w:p w14:paraId="68EDFBF8" w14:textId="77777777" w:rsidR="00595C37" w:rsidRDefault="6DECB2AD" w:rsidP="00870DE2">
      <w:pPr>
        <w:pStyle w:val="ListParagraph"/>
        <w:numPr>
          <w:ilvl w:val="0"/>
          <w:numId w:val="100"/>
        </w:numPr>
        <w:rPr>
          <w:color w:val="000000" w:themeColor="text1"/>
        </w:rPr>
      </w:pPr>
      <w:r w:rsidRPr="6DECB2AD">
        <w:rPr>
          <w:color w:val="000000" w:themeColor="text1"/>
        </w:rPr>
        <w:t>Figure sp4-12</w:t>
      </w:r>
    </w:p>
    <w:p w14:paraId="62E52FF8" w14:textId="77777777" w:rsidR="00FA5FCE" w:rsidRDefault="00FA5FCE" w:rsidP="00FA5FCE">
      <w:pPr>
        <w:pStyle w:val="ListParagraph"/>
        <w:rPr>
          <w:color w:val="000000" w:themeColor="text1"/>
        </w:rPr>
      </w:pPr>
    </w:p>
    <w:p w14:paraId="4CE96583" w14:textId="77777777" w:rsidR="00595C37" w:rsidRDefault="7505C7AB" w:rsidP="00FA5FCE">
      <w:pPr>
        <w:jc w:val="center"/>
      </w:pPr>
      <w:r>
        <w:rPr>
          <w:noProof/>
        </w:rPr>
        <w:drawing>
          <wp:inline distT="0" distB="0" distL="0" distR="0" wp14:anchorId="3D7E25C1" wp14:editId="173D3BC6">
            <wp:extent cx="4557557" cy="7601792"/>
            <wp:effectExtent l="0" t="0" r="0" b="0"/>
            <wp:docPr id="14061261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4">
                      <a:extLst>
                        <a:ext uri="{28A0092B-C50C-407E-A947-70E740481C1C}">
                          <a14:useLocalDpi xmlns:a14="http://schemas.microsoft.com/office/drawing/2010/main" val="0"/>
                        </a:ext>
                      </a:extLst>
                    </a:blip>
                    <a:stretch>
                      <a:fillRect/>
                    </a:stretch>
                  </pic:blipFill>
                  <pic:spPr>
                    <a:xfrm>
                      <a:off x="0" y="0"/>
                      <a:ext cx="4557557" cy="7601792"/>
                    </a:xfrm>
                    <a:prstGeom prst="rect">
                      <a:avLst/>
                    </a:prstGeom>
                  </pic:spPr>
                </pic:pic>
              </a:graphicData>
            </a:graphic>
          </wp:inline>
        </w:drawing>
      </w:r>
    </w:p>
    <w:p w14:paraId="4712DD2A" w14:textId="77777777" w:rsidR="00595C37" w:rsidRDefault="6DECB2AD" w:rsidP="00595C37">
      <w:pPr>
        <w:rPr>
          <w:color w:val="auto"/>
        </w:rPr>
      </w:pPr>
      <w:r w:rsidRPr="6DECB2AD">
        <w:rPr>
          <w:b/>
          <w:bCs/>
          <w:u w:val="single"/>
        </w:rPr>
        <w:lastRenderedPageBreak/>
        <w:t>User Story #1087</w:t>
      </w:r>
      <w:r w:rsidRPr="6DECB2AD">
        <w:rPr>
          <w:b/>
          <w:bCs/>
          <w:color w:val="000000" w:themeColor="text1"/>
        </w:rPr>
        <w:t xml:space="preserve"> </w:t>
      </w:r>
      <w:r w:rsidRPr="6DECB2AD">
        <w:rPr>
          <w:color w:val="000000" w:themeColor="text1"/>
        </w:rPr>
        <w:t>Implement time retrieval points for data analysis for Create Bolo (General - Auto - Boat)</w:t>
      </w:r>
    </w:p>
    <w:p w14:paraId="39BB6182" w14:textId="77777777" w:rsidR="00595C37" w:rsidRDefault="6DECB2AD" w:rsidP="00870DE2">
      <w:pPr>
        <w:pStyle w:val="ListParagraph"/>
        <w:numPr>
          <w:ilvl w:val="0"/>
          <w:numId w:val="100"/>
        </w:numPr>
        <w:rPr>
          <w:color w:val="000000" w:themeColor="text1"/>
        </w:rPr>
      </w:pPr>
      <w:r w:rsidRPr="6DECB2AD">
        <w:rPr>
          <w:color w:val="000000" w:themeColor="text1"/>
        </w:rPr>
        <w:t>Figure sp4-13</w:t>
      </w:r>
    </w:p>
    <w:p w14:paraId="0D09F196" w14:textId="77777777" w:rsidR="00FA5FCE" w:rsidRDefault="00FA5FCE" w:rsidP="00FA5FCE">
      <w:pPr>
        <w:pStyle w:val="ListParagraph"/>
        <w:rPr>
          <w:color w:val="000000" w:themeColor="text1"/>
        </w:rPr>
      </w:pPr>
    </w:p>
    <w:p w14:paraId="45CA20F7" w14:textId="77777777" w:rsidR="00595C37" w:rsidRDefault="7505C7AB" w:rsidP="00FA5FCE">
      <w:pPr>
        <w:jc w:val="center"/>
      </w:pPr>
      <w:r>
        <w:rPr>
          <w:noProof/>
        </w:rPr>
        <w:drawing>
          <wp:inline distT="0" distB="0" distL="0" distR="0" wp14:anchorId="471EE3D3" wp14:editId="098A0B5B">
            <wp:extent cx="5829300" cy="3038475"/>
            <wp:effectExtent l="0" t="0" r="0" b="0"/>
            <wp:docPr id="20398615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829300" cy="3038475"/>
                    </a:xfrm>
                    <a:prstGeom prst="rect">
                      <a:avLst/>
                    </a:prstGeom>
                  </pic:spPr>
                </pic:pic>
              </a:graphicData>
            </a:graphic>
          </wp:inline>
        </w:drawing>
      </w:r>
    </w:p>
    <w:p w14:paraId="4DB7F5DF" w14:textId="77777777" w:rsidR="00595C37" w:rsidRDefault="6DECB2AD" w:rsidP="00595C37">
      <w:pPr>
        <w:rPr>
          <w:color w:val="auto"/>
        </w:rPr>
      </w:pPr>
      <w:r w:rsidRPr="6DECB2AD">
        <w:rPr>
          <w:b/>
          <w:bCs/>
          <w:u w:val="single"/>
        </w:rPr>
        <w:t>User Story #1119</w:t>
      </w:r>
      <w:r w:rsidRPr="6DECB2AD">
        <w:rPr>
          <w:b/>
          <w:bCs/>
          <w:color w:val="000000" w:themeColor="text1"/>
        </w:rPr>
        <w:t xml:space="preserve"> </w:t>
      </w:r>
      <w:r w:rsidRPr="6DECB2AD">
        <w:rPr>
          <w:color w:val="000000" w:themeColor="text1"/>
        </w:rPr>
        <w:t>Implement time retrieval points for data analysis for Edit Bolo (General - Auto - Boat)</w:t>
      </w:r>
    </w:p>
    <w:p w14:paraId="25604807" w14:textId="77777777" w:rsidR="00595C37" w:rsidRDefault="6DECB2AD" w:rsidP="00870DE2">
      <w:pPr>
        <w:pStyle w:val="ListParagraph"/>
        <w:numPr>
          <w:ilvl w:val="0"/>
          <w:numId w:val="100"/>
        </w:numPr>
        <w:rPr>
          <w:color w:val="000000" w:themeColor="text1"/>
        </w:rPr>
      </w:pPr>
      <w:r w:rsidRPr="6DECB2AD">
        <w:rPr>
          <w:color w:val="000000" w:themeColor="text1"/>
        </w:rPr>
        <w:t>Figure sp4-14</w:t>
      </w:r>
    </w:p>
    <w:p w14:paraId="29E7602B" w14:textId="77777777" w:rsidR="00595C37" w:rsidRDefault="7505C7AB" w:rsidP="00FA5FCE">
      <w:pPr>
        <w:jc w:val="center"/>
      </w:pPr>
      <w:r>
        <w:rPr>
          <w:noProof/>
        </w:rPr>
        <w:drawing>
          <wp:inline distT="0" distB="0" distL="0" distR="0" wp14:anchorId="66AAF54C" wp14:editId="4CF839EE">
            <wp:extent cx="5829300" cy="3609975"/>
            <wp:effectExtent l="0" t="0" r="0" b="0"/>
            <wp:docPr id="19810863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6">
                      <a:extLst>
                        <a:ext uri="{28A0092B-C50C-407E-A947-70E740481C1C}">
                          <a14:useLocalDpi xmlns:a14="http://schemas.microsoft.com/office/drawing/2010/main" val="0"/>
                        </a:ext>
                      </a:extLst>
                    </a:blip>
                    <a:stretch>
                      <a:fillRect/>
                    </a:stretch>
                  </pic:blipFill>
                  <pic:spPr>
                    <a:xfrm>
                      <a:off x="0" y="0"/>
                      <a:ext cx="5829300" cy="3609975"/>
                    </a:xfrm>
                    <a:prstGeom prst="rect">
                      <a:avLst/>
                    </a:prstGeom>
                  </pic:spPr>
                </pic:pic>
              </a:graphicData>
            </a:graphic>
          </wp:inline>
        </w:drawing>
      </w:r>
    </w:p>
    <w:p w14:paraId="66E2C5BD" w14:textId="77777777" w:rsidR="00FA5FCE" w:rsidRDefault="00FA5FCE" w:rsidP="00595C37"/>
    <w:p w14:paraId="1F9D55DF" w14:textId="77777777" w:rsidR="00595C37" w:rsidRDefault="6DECB2AD" w:rsidP="00595C37">
      <w:pPr>
        <w:rPr>
          <w:color w:val="auto"/>
        </w:rPr>
      </w:pPr>
      <w:r w:rsidRPr="6DECB2AD">
        <w:rPr>
          <w:b/>
          <w:bCs/>
          <w:u w:val="single"/>
        </w:rPr>
        <w:lastRenderedPageBreak/>
        <w:t>User Story #1088</w:t>
      </w:r>
      <w:r w:rsidRPr="6DECB2AD">
        <w:rPr>
          <w:b/>
          <w:bCs/>
          <w:color w:val="000000" w:themeColor="text1"/>
        </w:rPr>
        <w:t xml:space="preserve"> </w:t>
      </w:r>
      <w:r w:rsidRPr="6DECB2AD">
        <w:rPr>
          <w:color w:val="000000" w:themeColor="text1"/>
        </w:rPr>
        <w:t>Deactivate and Activate User Accounts from Root and Administrator</w:t>
      </w:r>
    </w:p>
    <w:p w14:paraId="71F3FEE3" w14:textId="77777777" w:rsidR="00595C37" w:rsidRDefault="6DECB2AD" w:rsidP="00870DE2">
      <w:pPr>
        <w:pStyle w:val="ListParagraph"/>
        <w:numPr>
          <w:ilvl w:val="0"/>
          <w:numId w:val="100"/>
        </w:numPr>
        <w:rPr>
          <w:color w:val="000000" w:themeColor="text1"/>
        </w:rPr>
      </w:pPr>
      <w:r w:rsidRPr="6DECB2AD">
        <w:rPr>
          <w:color w:val="000000" w:themeColor="text1"/>
        </w:rPr>
        <w:t>Figure sp4-15</w:t>
      </w:r>
    </w:p>
    <w:p w14:paraId="328E06B8" w14:textId="77777777" w:rsidR="00595C37" w:rsidRDefault="7505C7AB" w:rsidP="00FA5FCE">
      <w:pPr>
        <w:jc w:val="center"/>
      </w:pPr>
      <w:r>
        <w:rPr>
          <w:noProof/>
        </w:rPr>
        <w:drawing>
          <wp:inline distT="0" distB="0" distL="0" distR="0" wp14:anchorId="6195DA48" wp14:editId="13E15CEC">
            <wp:extent cx="5829300" cy="2324100"/>
            <wp:effectExtent l="0" t="0" r="0" b="0"/>
            <wp:docPr id="15684326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7">
                      <a:extLst>
                        <a:ext uri="{28A0092B-C50C-407E-A947-70E740481C1C}">
                          <a14:useLocalDpi xmlns:a14="http://schemas.microsoft.com/office/drawing/2010/main" val="0"/>
                        </a:ext>
                      </a:extLst>
                    </a:blip>
                    <a:stretch>
                      <a:fillRect/>
                    </a:stretch>
                  </pic:blipFill>
                  <pic:spPr>
                    <a:xfrm>
                      <a:off x="0" y="0"/>
                      <a:ext cx="5829300" cy="2324100"/>
                    </a:xfrm>
                    <a:prstGeom prst="rect">
                      <a:avLst/>
                    </a:prstGeom>
                  </pic:spPr>
                </pic:pic>
              </a:graphicData>
            </a:graphic>
          </wp:inline>
        </w:drawing>
      </w:r>
    </w:p>
    <w:p w14:paraId="5EF3A33C" w14:textId="55C7F845" w:rsidR="00FA5FCE" w:rsidRDefault="00FA5FCE" w:rsidP="00FA5FCE">
      <w:pPr>
        <w:jc w:val="center"/>
      </w:pPr>
    </w:p>
    <w:p w14:paraId="738C4322" w14:textId="79A56ECF" w:rsidR="00FA5FCE" w:rsidRDefault="00FA5FCE" w:rsidP="00FA5FCE">
      <w:pPr>
        <w:jc w:val="center"/>
      </w:pPr>
    </w:p>
    <w:p w14:paraId="5A98E991" w14:textId="69A0DD84" w:rsidR="00FA5FCE" w:rsidRDefault="00FA5FCE" w:rsidP="00FA5FCE">
      <w:pPr>
        <w:jc w:val="center"/>
      </w:pPr>
    </w:p>
    <w:p w14:paraId="5B5EFDBF" w14:textId="275ABB00" w:rsidR="00FA5FCE" w:rsidRDefault="00FA5FCE" w:rsidP="00FA5FCE">
      <w:pPr>
        <w:jc w:val="center"/>
      </w:pPr>
    </w:p>
    <w:p w14:paraId="5EC4B79B" w14:textId="32F7447F" w:rsidR="00FA5FCE" w:rsidRDefault="00FA5FCE" w:rsidP="00FA5FCE">
      <w:pPr>
        <w:jc w:val="center"/>
      </w:pPr>
    </w:p>
    <w:p w14:paraId="530B8065" w14:textId="373018E8" w:rsidR="00FA5FCE" w:rsidRDefault="00FA5FCE" w:rsidP="00FA5FCE">
      <w:pPr>
        <w:jc w:val="center"/>
      </w:pPr>
    </w:p>
    <w:p w14:paraId="4B384543" w14:textId="0B825529" w:rsidR="00FA5FCE" w:rsidRDefault="00FA5FCE" w:rsidP="00FA5FCE">
      <w:pPr>
        <w:jc w:val="center"/>
      </w:pPr>
    </w:p>
    <w:p w14:paraId="2209C3F0" w14:textId="5319CD78" w:rsidR="00FA5FCE" w:rsidRDefault="00FA5FCE" w:rsidP="00FA5FCE">
      <w:pPr>
        <w:jc w:val="center"/>
      </w:pPr>
    </w:p>
    <w:p w14:paraId="1FEC4D76" w14:textId="36862571" w:rsidR="00FA5FCE" w:rsidRDefault="00FA5FCE" w:rsidP="00FA5FCE">
      <w:pPr>
        <w:jc w:val="center"/>
      </w:pPr>
    </w:p>
    <w:p w14:paraId="535729A1" w14:textId="05435DB6" w:rsidR="00FA5FCE" w:rsidRDefault="00FA5FCE" w:rsidP="00FA5FCE">
      <w:pPr>
        <w:jc w:val="center"/>
      </w:pPr>
    </w:p>
    <w:p w14:paraId="046EB2DD" w14:textId="3ABC5BBC" w:rsidR="00FA5FCE" w:rsidRDefault="00FA5FCE" w:rsidP="00FA5FCE">
      <w:pPr>
        <w:jc w:val="center"/>
      </w:pPr>
    </w:p>
    <w:p w14:paraId="671817E8" w14:textId="46D13F44" w:rsidR="00FA5FCE" w:rsidRDefault="00FA5FCE" w:rsidP="00FA5FCE">
      <w:pPr>
        <w:jc w:val="center"/>
      </w:pPr>
    </w:p>
    <w:p w14:paraId="6474FDBA" w14:textId="45468EC4" w:rsidR="00FA5FCE" w:rsidRDefault="00FA5FCE" w:rsidP="00FA5FCE">
      <w:pPr>
        <w:jc w:val="center"/>
      </w:pPr>
    </w:p>
    <w:p w14:paraId="3EDFD9FB" w14:textId="7B166225" w:rsidR="00FA5FCE" w:rsidRDefault="00FA5FCE" w:rsidP="00FA5FCE">
      <w:pPr>
        <w:jc w:val="center"/>
      </w:pPr>
    </w:p>
    <w:p w14:paraId="24C013BD" w14:textId="047BD34E" w:rsidR="00FA5FCE" w:rsidRDefault="00FA5FCE" w:rsidP="00FA5FCE">
      <w:pPr>
        <w:jc w:val="center"/>
      </w:pPr>
    </w:p>
    <w:p w14:paraId="1D6608F1" w14:textId="70042D9C" w:rsidR="00FA5FCE" w:rsidRDefault="00FA5FCE" w:rsidP="00FA5FCE">
      <w:pPr>
        <w:jc w:val="center"/>
      </w:pPr>
    </w:p>
    <w:p w14:paraId="6B56B959" w14:textId="2203A0D0" w:rsidR="00FA5FCE" w:rsidRDefault="00FA5FCE" w:rsidP="00FA5FCE">
      <w:pPr>
        <w:jc w:val="center"/>
      </w:pPr>
    </w:p>
    <w:p w14:paraId="003D0D47" w14:textId="0272602A" w:rsidR="00FA5FCE" w:rsidRDefault="00FA5FCE" w:rsidP="00FA5FCE">
      <w:pPr>
        <w:jc w:val="center"/>
      </w:pPr>
    </w:p>
    <w:p w14:paraId="78DFEA58" w14:textId="138AB26F" w:rsidR="00FA5FCE" w:rsidRDefault="00FA5FCE" w:rsidP="00FA5FCE">
      <w:pPr>
        <w:jc w:val="center"/>
      </w:pPr>
    </w:p>
    <w:p w14:paraId="4AEC01E6" w14:textId="1F48CA83" w:rsidR="00FA5FCE" w:rsidRDefault="00FA5FCE" w:rsidP="00FA5FCE">
      <w:pPr>
        <w:jc w:val="center"/>
      </w:pPr>
    </w:p>
    <w:p w14:paraId="468DBC3C" w14:textId="2ABD6500" w:rsidR="00FA5FCE" w:rsidRDefault="00FA5FCE" w:rsidP="00FA5FCE">
      <w:pPr>
        <w:jc w:val="center"/>
      </w:pPr>
    </w:p>
    <w:p w14:paraId="3ED887B1" w14:textId="4BE73AC9" w:rsidR="00FA5FCE" w:rsidRDefault="00FA5FCE" w:rsidP="00FA5FCE">
      <w:pPr>
        <w:jc w:val="center"/>
      </w:pPr>
    </w:p>
    <w:p w14:paraId="00C70445" w14:textId="41379082" w:rsidR="00FA5FCE" w:rsidRDefault="00FA5FCE" w:rsidP="00FA5FCE">
      <w:pPr>
        <w:jc w:val="center"/>
      </w:pPr>
    </w:p>
    <w:p w14:paraId="0BAFAB10" w14:textId="705A4CD8" w:rsidR="00FA5FCE" w:rsidRDefault="00FA5FCE" w:rsidP="00FA5FCE">
      <w:pPr>
        <w:jc w:val="center"/>
      </w:pPr>
    </w:p>
    <w:p w14:paraId="5342EA90" w14:textId="3D1D0F23" w:rsidR="00FA5FCE" w:rsidRDefault="00FA5FCE" w:rsidP="00FA5FCE">
      <w:pPr>
        <w:jc w:val="center"/>
      </w:pPr>
    </w:p>
    <w:p w14:paraId="1EDA7A3F" w14:textId="59C16F1E" w:rsidR="00FA5FCE" w:rsidRDefault="00FA5FCE" w:rsidP="00FA5FCE">
      <w:pPr>
        <w:jc w:val="center"/>
      </w:pPr>
    </w:p>
    <w:p w14:paraId="6CD0AB5C" w14:textId="3AA90C63" w:rsidR="00FA5FCE" w:rsidRDefault="00FA5FCE" w:rsidP="00FA5FCE">
      <w:pPr>
        <w:jc w:val="center"/>
      </w:pPr>
    </w:p>
    <w:p w14:paraId="024CFBEC" w14:textId="61DA3359" w:rsidR="00FA5FCE" w:rsidRDefault="00FA5FCE" w:rsidP="00FA5FCE">
      <w:pPr>
        <w:jc w:val="center"/>
      </w:pPr>
    </w:p>
    <w:p w14:paraId="0AF0BB12" w14:textId="77777777" w:rsidR="00FA5FCE" w:rsidRDefault="00FA5FCE" w:rsidP="00FA5FCE">
      <w:pPr>
        <w:jc w:val="center"/>
      </w:pPr>
    </w:p>
    <w:p w14:paraId="0F17200C" w14:textId="77777777" w:rsidR="00595C37" w:rsidRDefault="00595C37" w:rsidP="00595C37">
      <w:pPr>
        <w:pStyle w:val="Heading3"/>
        <w:spacing w:line="480" w:lineRule="auto"/>
        <w:jc w:val="center"/>
      </w:pPr>
      <w:bookmarkStart w:id="450" w:name="_Toc457999287"/>
      <w:bookmarkStart w:id="451" w:name="_Toc458002441"/>
      <w:bookmarkStart w:id="452" w:name="_Toc458022012"/>
      <w:bookmarkStart w:id="453" w:name="_Toc458024239"/>
      <w:bookmarkStart w:id="454" w:name="_Toc458027001"/>
      <w:r>
        <w:rPr>
          <w:color w:val="auto"/>
        </w:rPr>
        <w:lastRenderedPageBreak/>
        <w:t>Sprint 5</w:t>
      </w:r>
      <w:bookmarkEnd w:id="450"/>
      <w:bookmarkEnd w:id="451"/>
      <w:bookmarkEnd w:id="452"/>
      <w:bookmarkEnd w:id="453"/>
      <w:bookmarkEnd w:id="454"/>
    </w:p>
    <w:p w14:paraId="05351F2A" w14:textId="77777777" w:rsidR="00595C37" w:rsidRDefault="6DECB2AD" w:rsidP="00595C37">
      <w:pPr>
        <w:spacing w:line="480" w:lineRule="auto"/>
        <w:jc w:val="center"/>
      </w:pPr>
      <w:r>
        <w:t>(07/18/2016 – 07/31/2016)</w:t>
      </w:r>
    </w:p>
    <w:p w14:paraId="61F94794" w14:textId="77777777" w:rsidR="00595C37" w:rsidRDefault="6DECB2AD" w:rsidP="00595C37">
      <w:r w:rsidRPr="6DECB2AD">
        <w:rPr>
          <w:b/>
          <w:bCs/>
          <w:u w:val="single"/>
        </w:rPr>
        <w:t>User Story #1094</w:t>
      </w:r>
      <w:r w:rsidRPr="6DECB2AD">
        <w:rPr>
          <w:b/>
          <w:bCs/>
          <w:color w:val="000000" w:themeColor="text1"/>
        </w:rPr>
        <w:t xml:space="preserve"> </w:t>
      </w:r>
      <w:r w:rsidRPr="6DECB2AD">
        <w:rPr>
          <w:color w:val="000000" w:themeColor="text1"/>
        </w:rPr>
        <w:t xml:space="preserve">Implement confirmation of BOLO updates </w:t>
      </w:r>
    </w:p>
    <w:p w14:paraId="333BD0E2" w14:textId="77777777" w:rsidR="00595C37" w:rsidRDefault="6DECB2AD" w:rsidP="00870DE2">
      <w:pPr>
        <w:pStyle w:val="ListParagraph"/>
        <w:numPr>
          <w:ilvl w:val="0"/>
          <w:numId w:val="100"/>
        </w:numPr>
        <w:rPr>
          <w:color w:val="000000" w:themeColor="text1"/>
        </w:rPr>
      </w:pPr>
      <w:r w:rsidRPr="6DECB2AD">
        <w:rPr>
          <w:color w:val="000000" w:themeColor="text1"/>
        </w:rPr>
        <w:t>Figure sp5-1</w:t>
      </w:r>
    </w:p>
    <w:p w14:paraId="7E628C85" w14:textId="77777777" w:rsidR="00FA5FCE" w:rsidRDefault="00FA5FCE" w:rsidP="00FA5FCE">
      <w:pPr>
        <w:pStyle w:val="ListParagraph"/>
        <w:rPr>
          <w:color w:val="000000" w:themeColor="text1"/>
        </w:rPr>
      </w:pPr>
    </w:p>
    <w:p w14:paraId="3CB2B14B" w14:textId="77777777" w:rsidR="00595C37" w:rsidRDefault="7505C7AB" w:rsidP="00595C37">
      <w:r>
        <w:rPr>
          <w:noProof/>
        </w:rPr>
        <w:drawing>
          <wp:inline distT="0" distB="0" distL="0" distR="0" wp14:anchorId="1E63E710" wp14:editId="32E1C7BC">
            <wp:extent cx="3487479" cy="6771196"/>
            <wp:effectExtent l="0" t="0" r="0" b="0"/>
            <wp:docPr id="20029784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8">
                      <a:extLst>
                        <a:ext uri="{28A0092B-C50C-407E-A947-70E740481C1C}">
                          <a14:useLocalDpi xmlns:a14="http://schemas.microsoft.com/office/drawing/2010/main" val="0"/>
                        </a:ext>
                      </a:extLst>
                    </a:blip>
                    <a:stretch>
                      <a:fillRect/>
                    </a:stretch>
                  </pic:blipFill>
                  <pic:spPr>
                    <a:xfrm>
                      <a:off x="0" y="0"/>
                      <a:ext cx="3487479" cy="6771196"/>
                    </a:xfrm>
                    <a:prstGeom prst="rect">
                      <a:avLst/>
                    </a:prstGeom>
                  </pic:spPr>
                </pic:pic>
              </a:graphicData>
            </a:graphic>
          </wp:inline>
        </w:drawing>
      </w:r>
    </w:p>
    <w:p w14:paraId="410DB849" w14:textId="17C48040" w:rsidR="00FA5FCE" w:rsidRDefault="00FA5FCE" w:rsidP="00595C37"/>
    <w:p w14:paraId="6878C421" w14:textId="77777777" w:rsidR="00FA5FCE" w:rsidRDefault="00FA5FCE" w:rsidP="00595C37"/>
    <w:p w14:paraId="7A9AD416" w14:textId="77777777" w:rsidR="00595C37" w:rsidRDefault="6DECB2AD" w:rsidP="00595C37">
      <w:pPr>
        <w:rPr>
          <w:color w:val="auto"/>
        </w:rPr>
      </w:pPr>
      <w:r w:rsidRPr="6DECB2AD">
        <w:rPr>
          <w:b/>
          <w:bCs/>
          <w:u w:val="single"/>
        </w:rPr>
        <w:t>User Story #1155</w:t>
      </w:r>
      <w:r w:rsidRPr="6DECB2AD">
        <w:rPr>
          <w:b/>
          <w:bCs/>
          <w:color w:val="000000" w:themeColor="text1"/>
        </w:rPr>
        <w:t xml:space="preserve"> </w:t>
      </w:r>
      <w:r w:rsidRPr="6DECB2AD">
        <w:rPr>
          <w:color w:val="000000" w:themeColor="text1"/>
        </w:rPr>
        <w:t>Change PDF labels</w:t>
      </w:r>
    </w:p>
    <w:p w14:paraId="20C73BF7" w14:textId="77777777" w:rsidR="00595C37" w:rsidRDefault="6DECB2AD" w:rsidP="00870DE2">
      <w:pPr>
        <w:pStyle w:val="ListParagraph"/>
        <w:numPr>
          <w:ilvl w:val="0"/>
          <w:numId w:val="100"/>
        </w:numPr>
        <w:rPr>
          <w:color w:val="000000" w:themeColor="text1"/>
        </w:rPr>
      </w:pPr>
      <w:r w:rsidRPr="6DECB2AD">
        <w:rPr>
          <w:color w:val="000000" w:themeColor="text1"/>
        </w:rPr>
        <w:t>Figure sp5-2</w:t>
      </w:r>
    </w:p>
    <w:p w14:paraId="1A6D37B8" w14:textId="77777777" w:rsidR="00FA5FCE" w:rsidRDefault="00FA5FCE" w:rsidP="00FA5FCE">
      <w:pPr>
        <w:pStyle w:val="ListParagraph"/>
        <w:rPr>
          <w:color w:val="000000" w:themeColor="text1"/>
        </w:rPr>
      </w:pPr>
    </w:p>
    <w:p w14:paraId="77BC327C" w14:textId="77777777" w:rsidR="00595C37" w:rsidRDefault="7505C7AB" w:rsidP="00FA5FCE">
      <w:pPr>
        <w:jc w:val="center"/>
      </w:pPr>
      <w:r>
        <w:rPr>
          <w:noProof/>
        </w:rPr>
        <w:drawing>
          <wp:inline distT="0" distB="0" distL="0" distR="0" wp14:anchorId="26850851" wp14:editId="4BDD9801">
            <wp:extent cx="3774558" cy="7328578"/>
            <wp:effectExtent l="0" t="0" r="0" b="5715"/>
            <wp:docPr id="44119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8">
                      <a:extLst>
                        <a:ext uri="{28A0092B-C50C-407E-A947-70E740481C1C}">
                          <a14:useLocalDpi xmlns:a14="http://schemas.microsoft.com/office/drawing/2010/main" val="0"/>
                        </a:ext>
                      </a:extLst>
                    </a:blip>
                    <a:stretch>
                      <a:fillRect/>
                    </a:stretch>
                  </pic:blipFill>
                  <pic:spPr>
                    <a:xfrm>
                      <a:off x="0" y="0"/>
                      <a:ext cx="3774558" cy="7328578"/>
                    </a:xfrm>
                    <a:prstGeom prst="rect">
                      <a:avLst/>
                    </a:prstGeom>
                  </pic:spPr>
                </pic:pic>
              </a:graphicData>
            </a:graphic>
          </wp:inline>
        </w:drawing>
      </w:r>
    </w:p>
    <w:p w14:paraId="39949F86" w14:textId="77777777" w:rsidR="00595C37" w:rsidRDefault="6DECB2AD" w:rsidP="00595C37">
      <w:pPr>
        <w:rPr>
          <w:color w:val="auto"/>
        </w:rPr>
      </w:pPr>
      <w:r w:rsidRPr="6DECB2AD">
        <w:rPr>
          <w:b/>
          <w:bCs/>
          <w:u w:val="single"/>
        </w:rPr>
        <w:lastRenderedPageBreak/>
        <w:t>User Story #1086</w:t>
      </w:r>
      <w:r w:rsidRPr="6DECB2AD">
        <w:rPr>
          <w:b/>
          <w:bCs/>
          <w:color w:val="000000" w:themeColor="text1"/>
        </w:rPr>
        <w:t xml:space="preserve"> </w:t>
      </w:r>
      <w:r w:rsidRPr="6DECB2AD">
        <w:rPr>
          <w:color w:val="000000" w:themeColor="text1"/>
        </w:rPr>
        <w:t>Change Interactive Edit Menu to Static Label for Status. Keep Data Field Contents After Validations When a New User and a New Agency is Created. Add New Aesthetic for Bolo Buttons</w:t>
      </w:r>
    </w:p>
    <w:p w14:paraId="15B8AFB9" w14:textId="77777777" w:rsidR="00595C37" w:rsidRDefault="6DECB2AD" w:rsidP="00870DE2">
      <w:pPr>
        <w:pStyle w:val="ListParagraph"/>
        <w:numPr>
          <w:ilvl w:val="0"/>
          <w:numId w:val="100"/>
        </w:numPr>
        <w:rPr>
          <w:color w:val="000000" w:themeColor="text1"/>
        </w:rPr>
      </w:pPr>
      <w:r w:rsidRPr="6DECB2AD">
        <w:rPr>
          <w:color w:val="000000" w:themeColor="text1"/>
        </w:rPr>
        <w:t>No diagrams</w:t>
      </w:r>
    </w:p>
    <w:p w14:paraId="693A1017" w14:textId="77777777" w:rsidR="00595C37" w:rsidRDefault="00595C37" w:rsidP="00595C37"/>
    <w:p w14:paraId="738831EC" w14:textId="77777777" w:rsidR="00595C37" w:rsidRDefault="6DECB2AD" w:rsidP="00595C37">
      <w:pPr>
        <w:rPr>
          <w:color w:val="auto"/>
        </w:rPr>
      </w:pPr>
      <w:r w:rsidRPr="6DECB2AD">
        <w:rPr>
          <w:b/>
          <w:bCs/>
          <w:u w:val="single"/>
        </w:rPr>
        <w:t>User Story #1089</w:t>
      </w:r>
      <w:r w:rsidRPr="6DECB2AD">
        <w:rPr>
          <w:b/>
          <w:bCs/>
          <w:color w:val="000000" w:themeColor="text1"/>
        </w:rPr>
        <w:t xml:space="preserve"> </w:t>
      </w:r>
      <w:r w:rsidRPr="6DECB2AD">
        <w:rPr>
          <w:color w:val="000000" w:themeColor="text1"/>
        </w:rPr>
        <w:t>Show Edit and Archive only for Root and Administrators and Only View for Users. Create the functionality to go back for Details for Bolos (General, Auto and Boat). Create the ability for view a Bolo when it is Archived, and show edit and restore for Root</w:t>
      </w:r>
    </w:p>
    <w:p w14:paraId="4AF01655" w14:textId="77777777" w:rsidR="00595C37" w:rsidRDefault="6DECB2AD" w:rsidP="00870DE2">
      <w:pPr>
        <w:pStyle w:val="ListParagraph"/>
        <w:numPr>
          <w:ilvl w:val="0"/>
          <w:numId w:val="100"/>
        </w:numPr>
        <w:rPr>
          <w:color w:val="000000" w:themeColor="text1"/>
        </w:rPr>
      </w:pPr>
      <w:r w:rsidRPr="6DECB2AD">
        <w:rPr>
          <w:color w:val="000000" w:themeColor="text1"/>
        </w:rPr>
        <w:t>No diagrams</w:t>
      </w:r>
    </w:p>
    <w:p w14:paraId="77958E6C" w14:textId="77777777" w:rsidR="00595C37" w:rsidRDefault="00595C37" w:rsidP="00595C37"/>
    <w:p w14:paraId="3F85B361" w14:textId="77777777" w:rsidR="00595C37" w:rsidRDefault="6DECB2AD" w:rsidP="00595C37">
      <w:pPr>
        <w:rPr>
          <w:color w:val="auto"/>
        </w:rPr>
      </w:pPr>
      <w:r w:rsidRPr="6DECB2AD">
        <w:rPr>
          <w:b/>
          <w:bCs/>
          <w:u w:val="single"/>
        </w:rPr>
        <w:t>User Story #1163</w:t>
      </w:r>
      <w:r w:rsidRPr="6DECB2AD">
        <w:rPr>
          <w:b/>
          <w:bCs/>
          <w:color w:val="000000" w:themeColor="text1"/>
        </w:rPr>
        <w:t xml:space="preserve"> </w:t>
      </w:r>
      <w:r w:rsidRPr="6DECB2AD">
        <w:rPr>
          <w:color w:val="000000" w:themeColor="text1"/>
        </w:rPr>
        <w:t>Connect system setting page to backend</w:t>
      </w:r>
    </w:p>
    <w:p w14:paraId="073F6AAE" w14:textId="7F9C8852" w:rsidR="00595C37" w:rsidRDefault="11791C20" w:rsidP="00870DE2">
      <w:pPr>
        <w:pStyle w:val="ListParagraph"/>
        <w:numPr>
          <w:ilvl w:val="0"/>
          <w:numId w:val="100"/>
        </w:numPr>
        <w:rPr>
          <w:color w:val="000000" w:themeColor="text1"/>
        </w:rPr>
      </w:pPr>
      <w:r w:rsidRPr="11791C20">
        <w:rPr>
          <w:color w:val="000000" w:themeColor="text1"/>
        </w:rPr>
        <w:t>No diagrams</w:t>
      </w:r>
    </w:p>
    <w:p w14:paraId="26EC51E8" w14:textId="77777777" w:rsidR="00595C37" w:rsidRDefault="00595C37" w:rsidP="00595C37">
      <w:pPr>
        <w:rPr>
          <w:color w:val="auto"/>
        </w:rPr>
      </w:pPr>
    </w:p>
    <w:p w14:paraId="17ACC2A5" w14:textId="1D3E6921" w:rsidR="00595C37" w:rsidRPr="00595C37" w:rsidRDefault="6DECB2AD" w:rsidP="00595C37">
      <w:r w:rsidRPr="6DECB2AD">
        <w:rPr>
          <w:b/>
          <w:bCs/>
          <w:u w:val="single"/>
        </w:rPr>
        <w:t>User Story #1164</w:t>
      </w:r>
      <w:r w:rsidRPr="6DECB2AD">
        <w:rPr>
          <w:b/>
          <w:bCs/>
          <w:color w:val="000000" w:themeColor="text1"/>
        </w:rPr>
        <w:t xml:space="preserve"> </w:t>
      </w:r>
      <w:r w:rsidRPr="6DECB2AD">
        <w:rPr>
          <w:color w:val="000000" w:themeColor="text1"/>
        </w:rPr>
        <w:t>connect data analysis page to backend</w:t>
      </w:r>
    </w:p>
    <w:p w14:paraId="5052BBE9" w14:textId="6AAB05DF" w:rsidR="00595C37" w:rsidRDefault="11791C20" w:rsidP="00870DE2">
      <w:pPr>
        <w:pStyle w:val="ListParagraph"/>
        <w:numPr>
          <w:ilvl w:val="0"/>
          <w:numId w:val="38"/>
        </w:numPr>
        <w:rPr>
          <w:color w:val="000000" w:themeColor="text1"/>
        </w:rPr>
      </w:pPr>
      <w:r w:rsidRPr="11791C20">
        <w:rPr>
          <w:color w:val="000000" w:themeColor="text1"/>
        </w:rPr>
        <w:t>No diagrams</w:t>
      </w:r>
    </w:p>
    <w:p w14:paraId="6060D50E" w14:textId="77777777" w:rsidR="00595C37" w:rsidRDefault="00595C37">
      <w:pPr>
        <w:spacing w:line="480" w:lineRule="auto"/>
        <w:rPr>
          <w:rFonts w:asciiTheme="majorHAnsi" w:eastAsiaTheme="majorEastAsia" w:hAnsiTheme="majorHAnsi" w:cstheme="majorBidi"/>
          <w:b/>
          <w:bCs/>
          <w:color w:val="auto"/>
          <w:sz w:val="26"/>
          <w:szCs w:val="26"/>
        </w:rPr>
      </w:pPr>
      <w:r>
        <w:rPr>
          <w:color w:val="auto"/>
          <w:sz w:val="26"/>
          <w:szCs w:val="26"/>
        </w:rPr>
        <w:br w:type="page"/>
      </w:r>
    </w:p>
    <w:p w14:paraId="507FB090" w14:textId="7E8877E8" w:rsidR="5A043874" w:rsidRPr="00687FDC" w:rsidRDefault="5A043874" w:rsidP="00687FDC">
      <w:pPr>
        <w:pStyle w:val="Heading3"/>
        <w:keepNext w:val="0"/>
        <w:keepLines w:val="0"/>
        <w:spacing w:before="280" w:after="80"/>
        <w:rPr>
          <w:color w:val="auto"/>
          <w:sz w:val="26"/>
          <w:szCs w:val="26"/>
        </w:rPr>
      </w:pPr>
      <w:bookmarkStart w:id="455" w:name="_Toc457999288"/>
      <w:bookmarkStart w:id="456" w:name="_Toc458002442"/>
      <w:bookmarkStart w:id="457" w:name="_Toc458022013"/>
      <w:bookmarkStart w:id="458" w:name="_Toc458024240"/>
      <w:bookmarkStart w:id="459" w:name="_Toc458027002"/>
      <w:r w:rsidRPr="00687FDC">
        <w:rPr>
          <w:color w:val="auto"/>
          <w:sz w:val="26"/>
          <w:szCs w:val="26"/>
        </w:rPr>
        <w:lastRenderedPageBreak/>
        <w:t>Dynamic UML Diagrams</w:t>
      </w:r>
      <w:bookmarkEnd w:id="455"/>
      <w:bookmarkEnd w:id="456"/>
      <w:bookmarkEnd w:id="457"/>
      <w:bookmarkEnd w:id="458"/>
      <w:bookmarkEnd w:id="459"/>
    </w:p>
    <w:p w14:paraId="1E94C91A" w14:textId="77777777" w:rsidR="00595C37" w:rsidRDefault="00595C37" w:rsidP="00595C37">
      <w:pPr>
        <w:pStyle w:val="Heading3"/>
        <w:spacing w:line="480" w:lineRule="auto"/>
        <w:jc w:val="center"/>
      </w:pPr>
      <w:bookmarkStart w:id="460" w:name="_Toc457999289"/>
      <w:bookmarkStart w:id="461" w:name="_Toc458002443"/>
      <w:bookmarkStart w:id="462" w:name="_Toc458022014"/>
      <w:bookmarkStart w:id="463" w:name="_Toc458024241"/>
      <w:bookmarkStart w:id="464" w:name="_Toc458027003"/>
      <w:r>
        <w:rPr>
          <w:color w:val="auto"/>
        </w:rPr>
        <w:t>Sprint 1</w:t>
      </w:r>
      <w:bookmarkEnd w:id="460"/>
      <w:bookmarkEnd w:id="461"/>
      <w:bookmarkEnd w:id="462"/>
      <w:bookmarkEnd w:id="463"/>
      <w:bookmarkEnd w:id="464"/>
    </w:p>
    <w:p w14:paraId="4CF3BD77" w14:textId="77777777" w:rsidR="00595C37" w:rsidRDefault="6DECB2AD" w:rsidP="00595C37">
      <w:pPr>
        <w:spacing w:line="480" w:lineRule="auto"/>
        <w:jc w:val="center"/>
      </w:pPr>
      <w:r>
        <w:t>(05/23/2016 - 06/05/2016)</w:t>
      </w:r>
    </w:p>
    <w:p w14:paraId="3DB861F6" w14:textId="77777777" w:rsidR="00595C37" w:rsidRDefault="6DECB2AD" w:rsidP="00595C37">
      <w:r w:rsidRPr="6DECB2AD">
        <w:rPr>
          <w:b/>
          <w:bCs/>
          <w:u w:val="single"/>
        </w:rPr>
        <w:t>User Story #887</w:t>
      </w:r>
      <w:r>
        <w:t xml:space="preserve"> Remove unnecessary data from email alert</w:t>
      </w:r>
    </w:p>
    <w:p w14:paraId="6592EB23" w14:textId="77777777" w:rsidR="00595C37" w:rsidRDefault="6DECB2AD" w:rsidP="00870DE2">
      <w:pPr>
        <w:pStyle w:val="ListParagraph"/>
        <w:numPr>
          <w:ilvl w:val="0"/>
          <w:numId w:val="94"/>
        </w:numPr>
      </w:pPr>
      <w:r>
        <w:t>Figure sp1-1</w:t>
      </w:r>
    </w:p>
    <w:p w14:paraId="6EE3A98A" w14:textId="77777777" w:rsidR="00FA5FCE" w:rsidRDefault="00FA5FCE" w:rsidP="00FA5FCE">
      <w:pPr>
        <w:pStyle w:val="ListParagraph"/>
      </w:pPr>
    </w:p>
    <w:p w14:paraId="50539693" w14:textId="6DC5F01E" w:rsidR="00595C37" w:rsidRDefault="006D74F5" w:rsidP="006D74F5">
      <w:pPr>
        <w:jc w:val="center"/>
      </w:pPr>
      <w:r>
        <w:rPr>
          <w:noProof/>
        </w:rPr>
        <w:drawing>
          <wp:inline distT="0" distB="0" distL="0" distR="0" wp14:anchorId="2EFCE0E7" wp14:editId="6C17BA4E">
            <wp:extent cx="5343525" cy="3571081"/>
            <wp:effectExtent l="0" t="0" r="0" b="0"/>
            <wp:docPr id="1027533988" name="picture" descr="https://lh4.googleusercontent.com/KYOmBOO7c0FSPqtDrkeHxAvSo-owdkxrlftruBa3OAhzst3BdUrO994Bs6avcNT1qCIq8fUY2p9BTnomSRJTAJJfE2Amjzt-xAplI1mtwMa8rvsQn5eoZ7aaSyD37a4qgenvbbBR">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343525" cy="3571081"/>
                    </a:xfrm>
                    <a:prstGeom prst="rect">
                      <a:avLst/>
                    </a:prstGeom>
                  </pic:spPr>
                </pic:pic>
              </a:graphicData>
            </a:graphic>
          </wp:inline>
        </w:drawing>
      </w:r>
    </w:p>
    <w:p w14:paraId="6BC9BEEE" w14:textId="0A1E6580" w:rsidR="00FA5FCE" w:rsidRDefault="00FA5FCE" w:rsidP="006D74F5">
      <w:pPr>
        <w:jc w:val="center"/>
      </w:pPr>
    </w:p>
    <w:p w14:paraId="4B288A0F" w14:textId="0383CFEC" w:rsidR="00FA5FCE" w:rsidRDefault="00FA5FCE" w:rsidP="006D74F5">
      <w:pPr>
        <w:jc w:val="center"/>
      </w:pPr>
    </w:p>
    <w:p w14:paraId="72CC3512" w14:textId="686AABB9" w:rsidR="00FA5FCE" w:rsidRDefault="00FA5FCE" w:rsidP="006D74F5">
      <w:pPr>
        <w:jc w:val="center"/>
      </w:pPr>
    </w:p>
    <w:p w14:paraId="5F4ACD9E" w14:textId="3198BA61" w:rsidR="00FA5FCE" w:rsidRDefault="00FA5FCE" w:rsidP="006D74F5">
      <w:pPr>
        <w:jc w:val="center"/>
      </w:pPr>
    </w:p>
    <w:p w14:paraId="4B32F5AD" w14:textId="67080855" w:rsidR="00FA5FCE" w:rsidRDefault="00FA5FCE" w:rsidP="006D74F5">
      <w:pPr>
        <w:jc w:val="center"/>
      </w:pPr>
    </w:p>
    <w:p w14:paraId="3A34A1B6" w14:textId="324966CD" w:rsidR="00FA5FCE" w:rsidRDefault="00FA5FCE" w:rsidP="006D74F5">
      <w:pPr>
        <w:jc w:val="center"/>
      </w:pPr>
    </w:p>
    <w:p w14:paraId="44F99E37" w14:textId="1593C1F6" w:rsidR="00FA5FCE" w:rsidRDefault="00FA5FCE" w:rsidP="006D74F5">
      <w:pPr>
        <w:jc w:val="center"/>
      </w:pPr>
    </w:p>
    <w:p w14:paraId="6084BA94" w14:textId="03C3957D" w:rsidR="00FA5FCE" w:rsidRDefault="00FA5FCE" w:rsidP="006D74F5">
      <w:pPr>
        <w:jc w:val="center"/>
      </w:pPr>
    </w:p>
    <w:p w14:paraId="014A92BD" w14:textId="3453761B" w:rsidR="00FA5FCE" w:rsidRDefault="00FA5FCE" w:rsidP="006D74F5">
      <w:pPr>
        <w:jc w:val="center"/>
      </w:pPr>
    </w:p>
    <w:p w14:paraId="00E6AEF9" w14:textId="3414AADA" w:rsidR="00FA5FCE" w:rsidRDefault="00FA5FCE" w:rsidP="006D74F5">
      <w:pPr>
        <w:jc w:val="center"/>
      </w:pPr>
    </w:p>
    <w:p w14:paraId="17EB4A09" w14:textId="1FAC7F26" w:rsidR="00FA5FCE" w:rsidRDefault="00FA5FCE" w:rsidP="006D74F5">
      <w:pPr>
        <w:jc w:val="center"/>
      </w:pPr>
    </w:p>
    <w:p w14:paraId="379684E9" w14:textId="3F67042E" w:rsidR="00FA5FCE" w:rsidRDefault="00FA5FCE" w:rsidP="006D74F5">
      <w:pPr>
        <w:jc w:val="center"/>
      </w:pPr>
    </w:p>
    <w:p w14:paraId="6E182536" w14:textId="5174BF31" w:rsidR="00FA5FCE" w:rsidRDefault="00FA5FCE" w:rsidP="006D74F5">
      <w:pPr>
        <w:jc w:val="center"/>
      </w:pPr>
    </w:p>
    <w:p w14:paraId="06D792C5" w14:textId="5EC4F76D" w:rsidR="00FA5FCE" w:rsidRDefault="00FA5FCE" w:rsidP="006D74F5">
      <w:pPr>
        <w:jc w:val="center"/>
      </w:pPr>
    </w:p>
    <w:p w14:paraId="4554FCF2" w14:textId="230625D5" w:rsidR="00FA5FCE" w:rsidRDefault="00FA5FCE" w:rsidP="006D74F5">
      <w:pPr>
        <w:jc w:val="center"/>
      </w:pPr>
    </w:p>
    <w:p w14:paraId="3DE61972" w14:textId="77777777" w:rsidR="00FA5FCE" w:rsidRDefault="00FA5FCE" w:rsidP="006D74F5">
      <w:pPr>
        <w:jc w:val="center"/>
      </w:pPr>
    </w:p>
    <w:p w14:paraId="5D999673" w14:textId="77777777" w:rsidR="006D74F5" w:rsidRDefault="006D74F5" w:rsidP="006D74F5">
      <w:pPr>
        <w:jc w:val="center"/>
      </w:pPr>
    </w:p>
    <w:p w14:paraId="31C45EB8" w14:textId="77777777" w:rsidR="00595C37" w:rsidRDefault="6DECB2AD" w:rsidP="00595C37">
      <w:r w:rsidRPr="6DECB2AD">
        <w:rPr>
          <w:b/>
          <w:bCs/>
          <w:u w:val="single"/>
        </w:rPr>
        <w:lastRenderedPageBreak/>
        <w:t>User Story #892</w:t>
      </w:r>
      <w:r>
        <w:t xml:space="preserve"> Expire passwords in 90 days</w:t>
      </w:r>
    </w:p>
    <w:p w14:paraId="55728019" w14:textId="77777777" w:rsidR="00595C37" w:rsidRDefault="6DECB2AD" w:rsidP="00870DE2">
      <w:pPr>
        <w:pStyle w:val="ListParagraph"/>
        <w:numPr>
          <w:ilvl w:val="0"/>
          <w:numId w:val="95"/>
        </w:numPr>
      </w:pPr>
      <w:r>
        <w:t>Figure sp1-2</w:t>
      </w:r>
    </w:p>
    <w:p w14:paraId="44A34214" w14:textId="77777777" w:rsidR="00FA5FCE" w:rsidRDefault="00FA5FCE" w:rsidP="00FA5FCE">
      <w:pPr>
        <w:pStyle w:val="ListParagraph"/>
      </w:pPr>
    </w:p>
    <w:p w14:paraId="24A93552" w14:textId="2BB2F0B3" w:rsidR="00595C37" w:rsidRDefault="00D830E1" w:rsidP="00FA5FCE">
      <w:r>
        <w:rPr>
          <w:noProof/>
        </w:rPr>
        <w:drawing>
          <wp:inline distT="0" distB="0" distL="0" distR="0" wp14:anchorId="10AC170D" wp14:editId="3300DD4C">
            <wp:extent cx="5829300" cy="2819400"/>
            <wp:effectExtent l="0" t="0" r="0" b="0"/>
            <wp:docPr id="567642551" name="picture" descr="https://lh3.googleusercontent.com/a6khAbrfQ4VS9ZctzU6wy9tQt2XpjQukdYafGXGOb_AogWZ8FLHnO8037DAPg8VI2NxnbT75XJYx17d_x7RcbMgAtpaDW-5M_P2vlcfIHV5wwFOFyhVfWauHF1MmXHwvLYZAB4_3">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2">
                      <a:extLst>
                        <a:ext uri="{28A0092B-C50C-407E-A947-70E740481C1C}">
                          <a14:useLocalDpi xmlns:a14="http://schemas.microsoft.com/office/drawing/2010/main" val="0"/>
                        </a:ext>
                      </a:extLst>
                    </a:blip>
                    <a:stretch>
                      <a:fillRect/>
                    </a:stretch>
                  </pic:blipFill>
                  <pic:spPr>
                    <a:xfrm>
                      <a:off x="0" y="0"/>
                      <a:ext cx="5829300" cy="2819400"/>
                    </a:xfrm>
                    <a:prstGeom prst="rect">
                      <a:avLst/>
                    </a:prstGeom>
                  </pic:spPr>
                </pic:pic>
              </a:graphicData>
            </a:graphic>
          </wp:inline>
        </w:drawing>
      </w:r>
    </w:p>
    <w:p w14:paraId="5EFE95A1" w14:textId="77777777" w:rsidR="006D74F5" w:rsidRDefault="006D74F5" w:rsidP="006D74F5"/>
    <w:p w14:paraId="0A6F5665" w14:textId="77777777" w:rsidR="00595C37" w:rsidRDefault="6DECB2AD" w:rsidP="00595C37">
      <w:r w:rsidRPr="6DECB2AD">
        <w:rPr>
          <w:b/>
          <w:bCs/>
          <w:u w:val="single"/>
        </w:rPr>
        <w:t>User Story #882</w:t>
      </w:r>
      <w:r>
        <w:t xml:space="preserve"> Implement WildCard search field</w:t>
      </w:r>
    </w:p>
    <w:p w14:paraId="6C521EBB" w14:textId="77777777" w:rsidR="00595C37" w:rsidRDefault="6DECB2AD" w:rsidP="00870DE2">
      <w:pPr>
        <w:pStyle w:val="ListParagraph"/>
        <w:numPr>
          <w:ilvl w:val="0"/>
          <w:numId w:val="96"/>
        </w:numPr>
      </w:pPr>
      <w:r>
        <w:t>Figure sp1-3</w:t>
      </w:r>
    </w:p>
    <w:p w14:paraId="0CA5DAC1" w14:textId="77777777" w:rsidR="00FA5FCE" w:rsidRDefault="00FA5FCE" w:rsidP="00FA5FCE">
      <w:pPr>
        <w:pStyle w:val="ListParagraph"/>
      </w:pPr>
    </w:p>
    <w:p w14:paraId="2571D50F" w14:textId="56AD6F80" w:rsidR="00595C37" w:rsidRDefault="006D74F5" w:rsidP="00FA5FCE">
      <w:r>
        <w:rPr>
          <w:noProof/>
        </w:rPr>
        <w:drawing>
          <wp:inline distT="0" distB="0" distL="0" distR="0" wp14:anchorId="3DC5C08A" wp14:editId="79EA0049">
            <wp:extent cx="5943600" cy="2847975"/>
            <wp:effectExtent l="0" t="0" r="0" b="9525"/>
            <wp:docPr id="605168634" name="picture" descr="https://lh6.googleusercontent.com/8x598Mh1kjquE5cVPrVTDoMnZljuHZcwvmSCBFTTHdrnx9BkT2CjCP7txO1Cfjs4_WSuA9GELZq300ho1rR7xu2AN3fEewdFp3uI3V_movtByubfgXcma_Fct6ZbP57pfoD_Dt_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3">
                      <a:extLst>
                        <a:ext uri="{28A0092B-C50C-407E-A947-70E740481C1C}">
                          <a14:useLocalDpi xmlns:a14="http://schemas.microsoft.com/office/drawing/2010/main" val="0"/>
                        </a:ext>
                      </a:extLst>
                    </a:blip>
                    <a:stretch>
                      <a:fillRect/>
                    </a:stretch>
                  </pic:blipFill>
                  <pic:spPr>
                    <a:xfrm>
                      <a:off x="0" y="0"/>
                      <a:ext cx="5943600" cy="2847975"/>
                    </a:xfrm>
                    <a:prstGeom prst="rect">
                      <a:avLst/>
                    </a:prstGeom>
                  </pic:spPr>
                </pic:pic>
              </a:graphicData>
            </a:graphic>
          </wp:inline>
        </w:drawing>
      </w:r>
    </w:p>
    <w:p w14:paraId="4096812A" w14:textId="78B2FBD5" w:rsidR="00FA5FCE" w:rsidRDefault="00FA5FCE" w:rsidP="00FA5FCE"/>
    <w:p w14:paraId="05740C33" w14:textId="3E3B1D0D" w:rsidR="00FA5FCE" w:rsidRDefault="00FA5FCE" w:rsidP="00FA5FCE"/>
    <w:p w14:paraId="7CD662BF" w14:textId="7749298B" w:rsidR="00FA5FCE" w:rsidRDefault="00FA5FCE" w:rsidP="00FA5FCE"/>
    <w:p w14:paraId="4CCBA5EB" w14:textId="2703EFB2" w:rsidR="00FA5FCE" w:rsidRDefault="00FA5FCE" w:rsidP="00FA5FCE"/>
    <w:p w14:paraId="5D0F498B" w14:textId="5FD76696" w:rsidR="00FA5FCE" w:rsidRDefault="00FA5FCE" w:rsidP="00FA5FCE"/>
    <w:p w14:paraId="65876FBE" w14:textId="3F225AB2" w:rsidR="00FA5FCE" w:rsidRDefault="00FA5FCE" w:rsidP="00FA5FCE"/>
    <w:p w14:paraId="23FE337C" w14:textId="77777777" w:rsidR="00FA5FCE" w:rsidRDefault="00FA5FCE" w:rsidP="00FA5FCE"/>
    <w:p w14:paraId="1B07744C" w14:textId="77777777" w:rsidR="00595C37" w:rsidRDefault="6DECB2AD" w:rsidP="00595C37">
      <w:r w:rsidRPr="6DECB2AD">
        <w:rPr>
          <w:b/>
          <w:bCs/>
          <w:u w:val="single"/>
        </w:rPr>
        <w:lastRenderedPageBreak/>
        <w:t>User Story #888</w:t>
      </w:r>
      <w:r w:rsidRPr="6DECB2AD">
        <w:rPr>
          <w:b/>
          <w:bCs/>
        </w:rPr>
        <w:t xml:space="preserve"> </w:t>
      </w:r>
      <w:r>
        <w:t>Open PDF documents in new tab</w:t>
      </w:r>
    </w:p>
    <w:p w14:paraId="080544E8" w14:textId="77777777" w:rsidR="00595C37" w:rsidRDefault="6DECB2AD" w:rsidP="00870DE2">
      <w:pPr>
        <w:pStyle w:val="ListParagraph"/>
        <w:numPr>
          <w:ilvl w:val="0"/>
          <w:numId w:val="96"/>
        </w:numPr>
      </w:pPr>
      <w:r>
        <w:t>Figure sp1-4</w:t>
      </w:r>
    </w:p>
    <w:p w14:paraId="77AAE486" w14:textId="77777777" w:rsidR="00FA5FCE" w:rsidRDefault="00FA5FCE" w:rsidP="00FA5FCE">
      <w:pPr>
        <w:pStyle w:val="ListParagraph"/>
      </w:pPr>
    </w:p>
    <w:p w14:paraId="4D311BB9" w14:textId="2C90544A" w:rsidR="00595C37" w:rsidRDefault="00B62539" w:rsidP="00FA5FCE">
      <w:pPr>
        <w:jc w:val="center"/>
      </w:pPr>
      <w:r>
        <w:rPr>
          <w:noProof/>
        </w:rPr>
        <w:drawing>
          <wp:inline distT="0" distB="0" distL="0" distR="0" wp14:anchorId="07496C05" wp14:editId="12E5D08F">
            <wp:extent cx="5943600" cy="3267075"/>
            <wp:effectExtent l="0" t="0" r="0" b="9525"/>
            <wp:docPr id="566546930" name="picture" descr="https://lh3.googleusercontent.com/AOfbeyB3A7-YPjjV5LjHas9hCv9nfiXyDLH9AmH6EopAQbUxl8FsXFWThvPCt2Uzhs8mvxEEdqWuKvyxnecTrI2f8j9PrUFjGLh_yqb49I1lJxlxfXFS5sdJtgJnwBn61KqPci3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4">
                      <a:extLst>
                        <a:ext uri="{28A0092B-C50C-407E-A947-70E740481C1C}">
                          <a14:useLocalDpi xmlns:a14="http://schemas.microsoft.com/office/drawing/2010/main" val="0"/>
                        </a:ext>
                      </a:extLst>
                    </a:blip>
                    <a:stretch>
                      <a:fillRect/>
                    </a:stretch>
                  </pic:blipFill>
                  <pic:spPr>
                    <a:xfrm>
                      <a:off x="0" y="0"/>
                      <a:ext cx="5943600" cy="3267075"/>
                    </a:xfrm>
                    <a:prstGeom prst="rect">
                      <a:avLst/>
                    </a:prstGeom>
                  </pic:spPr>
                </pic:pic>
              </a:graphicData>
            </a:graphic>
          </wp:inline>
        </w:drawing>
      </w:r>
    </w:p>
    <w:p w14:paraId="240A7395" w14:textId="77777777" w:rsidR="00FA5FCE" w:rsidRDefault="00FA5FCE" w:rsidP="00FA5FCE">
      <w:pPr>
        <w:jc w:val="center"/>
      </w:pPr>
    </w:p>
    <w:p w14:paraId="70015ED2" w14:textId="77777777" w:rsidR="00595C37" w:rsidRDefault="6DECB2AD" w:rsidP="00595C37">
      <w:r w:rsidRPr="6DECB2AD">
        <w:rPr>
          <w:b/>
          <w:bCs/>
          <w:u w:val="single"/>
        </w:rPr>
        <w:t>User Story #894</w:t>
      </w:r>
      <w:r>
        <w:t xml:space="preserve"> Update all Pages to Bolo v5.0</w:t>
      </w:r>
    </w:p>
    <w:p w14:paraId="7F9F9D97" w14:textId="77777777" w:rsidR="00595C37" w:rsidRDefault="6DECB2AD" w:rsidP="00870DE2">
      <w:pPr>
        <w:pStyle w:val="ListParagraph"/>
        <w:numPr>
          <w:ilvl w:val="0"/>
          <w:numId w:val="97"/>
        </w:numPr>
      </w:pPr>
      <w:r>
        <w:t>Figure sp1-5</w:t>
      </w:r>
    </w:p>
    <w:p w14:paraId="625B0916" w14:textId="77777777" w:rsidR="00FA5FCE" w:rsidRDefault="00FA5FCE" w:rsidP="00FA5FCE">
      <w:pPr>
        <w:pStyle w:val="ListParagraph"/>
      </w:pPr>
    </w:p>
    <w:p w14:paraId="296D9B13" w14:textId="310C73B5" w:rsidR="00595C37" w:rsidRDefault="00A84F46" w:rsidP="00FA5FCE">
      <w:pPr>
        <w:jc w:val="center"/>
      </w:pPr>
      <w:r>
        <w:rPr>
          <w:noProof/>
        </w:rPr>
        <w:drawing>
          <wp:inline distT="0" distB="0" distL="0" distR="0" wp14:anchorId="4649E495" wp14:editId="44DD7119">
            <wp:extent cx="5829300" cy="2514600"/>
            <wp:effectExtent l="0" t="0" r="0" b="0"/>
            <wp:docPr id="1789948319" name="picture" descr="https://lh4.googleusercontent.com/inpZjfD8BhoIylCRfh5sUWdvTHCEy85tgzlc_MamakG3M-5SB6YJDY4teDoRu0ff1-anXAJVVA9eKbkTJ7__WJi9U9lOTSE-chRlcT2jUpNnRPDsGBum8OslEqMvjQ0CyAKDQGp6">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6">
                      <a:extLst>
                        <a:ext uri="{28A0092B-C50C-407E-A947-70E740481C1C}">
                          <a14:useLocalDpi xmlns:a14="http://schemas.microsoft.com/office/drawing/2010/main" val="0"/>
                        </a:ext>
                      </a:extLst>
                    </a:blip>
                    <a:stretch>
                      <a:fillRect/>
                    </a:stretch>
                  </pic:blipFill>
                  <pic:spPr>
                    <a:xfrm>
                      <a:off x="0" y="0"/>
                      <a:ext cx="5829300" cy="2514600"/>
                    </a:xfrm>
                    <a:prstGeom prst="rect">
                      <a:avLst/>
                    </a:prstGeom>
                  </pic:spPr>
                </pic:pic>
              </a:graphicData>
            </a:graphic>
          </wp:inline>
        </w:drawing>
      </w:r>
    </w:p>
    <w:p w14:paraId="70B827AD" w14:textId="60E3B64F" w:rsidR="00FA5FCE" w:rsidRDefault="00FA5FCE" w:rsidP="00FA5FCE">
      <w:pPr>
        <w:jc w:val="center"/>
      </w:pPr>
    </w:p>
    <w:p w14:paraId="1AD5DB5B" w14:textId="72D89C53" w:rsidR="00FA5FCE" w:rsidRDefault="00FA5FCE" w:rsidP="00FA5FCE">
      <w:pPr>
        <w:jc w:val="center"/>
      </w:pPr>
    </w:p>
    <w:p w14:paraId="7AF21C34" w14:textId="712FC61E" w:rsidR="00FA5FCE" w:rsidRDefault="00FA5FCE" w:rsidP="00FA5FCE">
      <w:pPr>
        <w:jc w:val="center"/>
      </w:pPr>
    </w:p>
    <w:p w14:paraId="50D070B2" w14:textId="005AEDE2" w:rsidR="00FA5FCE" w:rsidRDefault="00FA5FCE" w:rsidP="00FA5FCE">
      <w:pPr>
        <w:jc w:val="center"/>
      </w:pPr>
    </w:p>
    <w:p w14:paraId="3B64B6CB" w14:textId="2DF5D454" w:rsidR="00FA5FCE" w:rsidRDefault="00FA5FCE" w:rsidP="00FA5FCE">
      <w:pPr>
        <w:jc w:val="center"/>
      </w:pPr>
    </w:p>
    <w:p w14:paraId="4ADF5748" w14:textId="77777777" w:rsidR="00FA5FCE" w:rsidRDefault="00FA5FCE" w:rsidP="00FA5FCE">
      <w:pPr>
        <w:jc w:val="center"/>
      </w:pPr>
    </w:p>
    <w:p w14:paraId="6CE2ED0F" w14:textId="77777777" w:rsidR="00595C37" w:rsidRDefault="6DECB2AD" w:rsidP="00595C37">
      <w:r w:rsidRPr="6DECB2AD">
        <w:rPr>
          <w:b/>
          <w:bCs/>
          <w:u w:val="single"/>
        </w:rPr>
        <w:lastRenderedPageBreak/>
        <w:t>User Story #895</w:t>
      </w:r>
      <w:r>
        <w:t xml:space="preserve"> Create template for Theft-Boat BOLO</w:t>
      </w:r>
    </w:p>
    <w:p w14:paraId="58AD4B63" w14:textId="77777777" w:rsidR="00595C37" w:rsidRDefault="6DECB2AD" w:rsidP="00870DE2">
      <w:pPr>
        <w:pStyle w:val="ListParagraph"/>
        <w:numPr>
          <w:ilvl w:val="0"/>
          <w:numId w:val="98"/>
        </w:numPr>
      </w:pPr>
      <w:r>
        <w:t>Figure sp1-6</w:t>
      </w:r>
    </w:p>
    <w:p w14:paraId="792E245A" w14:textId="77777777" w:rsidR="00FA5FCE" w:rsidRDefault="00FA5FCE" w:rsidP="00FA5FCE">
      <w:pPr>
        <w:pStyle w:val="ListParagraph"/>
      </w:pPr>
    </w:p>
    <w:p w14:paraId="0B320762" w14:textId="5DE81FB2" w:rsidR="00595C37" w:rsidRDefault="00B62539" w:rsidP="00FA5FCE">
      <w:pPr>
        <w:jc w:val="center"/>
        <w:rPr>
          <w:b/>
        </w:rPr>
      </w:pPr>
      <w:r>
        <w:rPr>
          <w:noProof/>
        </w:rPr>
        <w:drawing>
          <wp:inline distT="0" distB="0" distL="0" distR="0" wp14:anchorId="26D1AEEF" wp14:editId="20B8168A">
            <wp:extent cx="4686300" cy="3438525"/>
            <wp:effectExtent l="0" t="0" r="0" b="9525"/>
            <wp:docPr id="603491701" name="picture" descr="https://lh6.googleusercontent.com/iUbYLyHX6vG0ecMvewIMMO7E8HYlJ8Ua83j4uO6XWzH8OJCgPUW9URl0iYeaYocwZxY4zEwiZlT-UjiLgMYJCa3rsHigilFYHQEbm_si36B803fwLvslFFzJn8VHAUEGq8uK3c4z">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4686300" cy="3438525"/>
                    </a:xfrm>
                    <a:prstGeom prst="rect">
                      <a:avLst/>
                    </a:prstGeom>
                  </pic:spPr>
                </pic:pic>
              </a:graphicData>
            </a:graphic>
          </wp:inline>
        </w:drawing>
      </w:r>
    </w:p>
    <w:p w14:paraId="38AE0F2B" w14:textId="77777777" w:rsidR="00FA5FCE" w:rsidRDefault="00FA5FCE" w:rsidP="00FA5FCE">
      <w:pPr>
        <w:jc w:val="center"/>
        <w:rPr>
          <w:b/>
        </w:rPr>
      </w:pPr>
    </w:p>
    <w:p w14:paraId="1951FC17" w14:textId="77777777" w:rsidR="00595C37" w:rsidRDefault="6DECB2AD" w:rsidP="00595C37">
      <w:r w:rsidRPr="6DECB2AD">
        <w:rPr>
          <w:b/>
          <w:bCs/>
          <w:u w:val="single"/>
        </w:rPr>
        <w:t>User Story #881</w:t>
      </w:r>
      <w:r>
        <w:t xml:space="preserve"> Create template for Theft-Auto BOLO</w:t>
      </w:r>
    </w:p>
    <w:p w14:paraId="7940CEC0" w14:textId="77777777" w:rsidR="00595C37" w:rsidRDefault="6DECB2AD" w:rsidP="00870DE2">
      <w:pPr>
        <w:pStyle w:val="ListParagraph"/>
        <w:numPr>
          <w:ilvl w:val="0"/>
          <w:numId w:val="99"/>
        </w:numPr>
      </w:pPr>
      <w:r>
        <w:t>Figure sp1-7</w:t>
      </w:r>
    </w:p>
    <w:p w14:paraId="06D9FB28" w14:textId="77777777" w:rsidR="00FA5FCE" w:rsidRDefault="00FA5FCE" w:rsidP="00FA5FCE">
      <w:pPr>
        <w:pStyle w:val="ListParagraph"/>
      </w:pPr>
    </w:p>
    <w:p w14:paraId="46489822" w14:textId="75FC9308" w:rsidR="00595C37" w:rsidRDefault="00B62539" w:rsidP="00FA5FCE">
      <w:pPr>
        <w:jc w:val="center"/>
      </w:pPr>
      <w:r>
        <w:rPr>
          <w:noProof/>
        </w:rPr>
        <w:drawing>
          <wp:inline distT="0" distB="0" distL="0" distR="0" wp14:anchorId="012FE003" wp14:editId="39B3E6CF">
            <wp:extent cx="4648202" cy="3419475"/>
            <wp:effectExtent l="0" t="0" r="0" b="9525"/>
            <wp:docPr id="1699864881" name="picture" descr="https://lh6.googleusercontent.com/tyzI9iSw_xW_rjvTz3Yg9AY99ZXy7OkWFjMlsBbVTv6M_MlbomlFpCNeyE_o1aJsvEZEyrepWLHmwP5Zos1TSYX--dp00Vi6iDhAbOTT2DDopURdEx0UsXbDDKniKUnOiOXsejsn">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4648202" cy="3419475"/>
                    </a:xfrm>
                    <a:prstGeom prst="rect">
                      <a:avLst/>
                    </a:prstGeom>
                  </pic:spPr>
                </pic:pic>
              </a:graphicData>
            </a:graphic>
          </wp:inline>
        </w:drawing>
      </w:r>
    </w:p>
    <w:p w14:paraId="6A0117E8" w14:textId="77777777" w:rsidR="00595C37" w:rsidRDefault="00595C37" w:rsidP="00595C37">
      <w:pPr>
        <w:pStyle w:val="Heading3"/>
        <w:spacing w:line="480" w:lineRule="auto"/>
        <w:jc w:val="center"/>
      </w:pPr>
      <w:bookmarkStart w:id="465" w:name="_Toc457999290"/>
      <w:bookmarkStart w:id="466" w:name="_Toc458002444"/>
      <w:bookmarkStart w:id="467" w:name="_Toc458022015"/>
      <w:bookmarkStart w:id="468" w:name="_Toc458024242"/>
      <w:bookmarkStart w:id="469" w:name="_Toc458027004"/>
      <w:r>
        <w:rPr>
          <w:color w:val="auto"/>
        </w:rPr>
        <w:lastRenderedPageBreak/>
        <w:t>Sprint 2</w:t>
      </w:r>
      <w:bookmarkEnd w:id="465"/>
      <w:bookmarkEnd w:id="466"/>
      <w:bookmarkEnd w:id="467"/>
      <w:bookmarkEnd w:id="468"/>
      <w:bookmarkEnd w:id="469"/>
    </w:p>
    <w:p w14:paraId="46FF0B07" w14:textId="77777777" w:rsidR="00595C37" w:rsidRDefault="6DECB2AD" w:rsidP="00595C37">
      <w:pPr>
        <w:spacing w:line="480" w:lineRule="auto"/>
        <w:jc w:val="center"/>
      </w:pPr>
      <w:r>
        <w:t>(06/06/2016 - 06/19/2016)</w:t>
      </w:r>
    </w:p>
    <w:p w14:paraId="4156ED06" w14:textId="77777777" w:rsidR="00595C37" w:rsidRDefault="6DECB2AD" w:rsidP="00595C37">
      <w:r w:rsidRPr="6DECB2AD">
        <w:rPr>
          <w:b/>
          <w:bCs/>
          <w:u w:val="single"/>
        </w:rPr>
        <w:t>User Story #893</w:t>
      </w:r>
      <w:r w:rsidRPr="6DECB2AD">
        <w:rPr>
          <w:b/>
          <w:bCs/>
        </w:rPr>
        <w:t xml:space="preserve"> </w:t>
      </w:r>
      <w:r w:rsidRPr="6DECB2AD">
        <w:rPr>
          <w:color w:val="000000" w:themeColor="text1"/>
        </w:rPr>
        <w:t>Authenticate password reset confirmation</w:t>
      </w:r>
    </w:p>
    <w:p w14:paraId="3ECFE515" w14:textId="77777777" w:rsidR="00595C37" w:rsidRDefault="6DECB2AD" w:rsidP="00870DE2">
      <w:pPr>
        <w:pStyle w:val="ListParagraph"/>
        <w:numPr>
          <w:ilvl w:val="0"/>
          <w:numId w:val="100"/>
        </w:numPr>
        <w:rPr>
          <w:color w:val="000000" w:themeColor="text1"/>
        </w:rPr>
      </w:pPr>
      <w:r w:rsidRPr="6DECB2AD">
        <w:rPr>
          <w:color w:val="000000" w:themeColor="text1"/>
        </w:rPr>
        <w:t>Figure sp2-1</w:t>
      </w:r>
    </w:p>
    <w:p w14:paraId="6805463B" w14:textId="77777777" w:rsidR="00FA5FCE" w:rsidRDefault="00FA5FCE" w:rsidP="00FA5FCE">
      <w:pPr>
        <w:pStyle w:val="ListParagraph"/>
        <w:rPr>
          <w:color w:val="000000" w:themeColor="text1"/>
        </w:rPr>
      </w:pPr>
    </w:p>
    <w:p w14:paraId="489431AB" w14:textId="7BB48B04" w:rsidR="00595C37" w:rsidRDefault="00B62539" w:rsidP="00FA5FCE">
      <w:pPr>
        <w:jc w:val="center"/>
      </w:pPr>
      <w:r>
        <w:rPr>
          <w:noProof/>
        </w:rPr>
        <w:drawing>
          <wp:inline distT="0" distB="0" distL="0" distR="0" wp14:anchorId="5F8F2114" wp14:editId="52AFB714">
            <wp:extent cx="5829300" cy="5676902"/>
            <wp:effectExtent l="0" t="0" r="0" b="0"/>
            <wp:docPr id="167255857" name="picture" descr="https://lh6.googleusercontent.com/y8M2QHsGQK9R6YG-QbREePTF5Mct4y7znSR1AgDCQ9SqSCKvgVKIkGcD_zOCUfxwB3uo51uyIsjc4b_OfN8UZYv9-zxUTIiqjNSG28lg4W2b2oXV-IXulVo2AyVzm_sAIKvnCLsU">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2">
                      <a:extLst>
                        <a:ext uri="{28A0092B-C50C-407E-A947-70E740481C1C}">
                          <a14:useLocalDpi xmlns:a14="http://schemas.microsoft.com/office/drawing/2010/main" val="0"/>
                        </a:ext>
                      </a:extLst>
                    </a:blip>
                    <a:stretch>
                      <a:fillRect/>
                    </a:stretch>
                  </pic:blipFill>
                  <pic:spPr>
                    <a:xfrm>
                      <a:off x="0" y="0"/>
                      <a:ext cx="5829300" cy="5676902"/>
                    </a:xfrm>
                    <a:prstGeom prst="rect">
                      <a:avLst/>
                    </a:prstGeom>
                  </pic:spPr>
                </pic:pic>
              </a:graphicData>
            </a:graphic>
          </wp:inline>
        </w:drawing>
      </w:r>
    </w:p>
    <w:p w14:paraId="75AD9EA8" w14:textId="4D543FE1" w:rsidR="00FA5FCE" w:rsidRDefault="00FA5FCE" w:rsidP="00FA5FCE">
      <w:pPr>
        <w:jc w:val="center"/>
      </w:pPr>
    </w:p>
    <w:p w14:paraId="34236E5C" w14:textId="6D46F78C" w:rsidR="00FA5FCE" w:rsidRDefault="00FA5FCE" w:rsidP="00FA5FCE">
      <w:pPr>
        <w:jc w:val="center"/>
      </w:pPr>
    </w:p>
    <w:p w14:paraId="5693A354" w14:textId="1B1D7619" w:rsidR="00FA5FCE" w:rsidRDefault="00FA5FCE" w:rsidP="00FA5FCE">
      <w:pPr>
        <w:jc w:val="center"/>
      </w:pPr>
    </w:p>
    <w:p w14:paraId="54486DEE" w14:textId="106AED1D" w:rsidR="00FA5FCE" w:rsidRDefault="00FA5FCE" w:rsidP="00FA5FCE">
      <w:pPr>
        <w:jc w:val="center"/>
      </w:pPr>
    </w:p>
    <w:p w14:paraId="711727DB" w14:textId="34CC4F91" w:rsidR="00FA5FCE" w:rsidRDefault="00FA5FCE" w:rsidP="00FA5FCE">
      <w:pPr>
        <w:jc w:val="center"/>
      </w:pPr>
    </w:p>
    <w:p w14:paraId="1D154798" w14:textId="5FFF142B" w:rsidR="00FA5FCE" w:rsidRDefault="00FA5FCE" w:rsidP="00FA5FCE">
      <w:pPr>
        <w:jc w:val="center"/>
      </w:pPr>
    </w:p>
    <w:p w14:paraId="57B5B23A" w14:textId="77777777" w:rsidR="00FA5FCE" w:rsidRDefault="00FA5FCE" w:rsidP="00FA5FCE">
      <w:pPr>
        <w:jc w:val="center"/>
      </w:pPr>
    </w:p>
    <w:p w14:paraId="78423B31" w14:textId="77777777" w:rsidR="00595C37" w:rsidRDefault="6DECB2AD" w:rsidP="00595C37">
      <w:pPr>
        <w:rPr>
          <w:color w:val="auto"/>
        </w:rPr>
      </w:pPr>
      <w:r w:rsidRPr="6DECB2AD">
        <w:rPr>
          <w:b/>
          <w:bCs/>
          <w:u w:val="single"/>
        </w:rPr>
        <w:lastRenderedPageBreak/>
        <w:t>User Story #919</w:t>
      </w:r>
      <w:r w:rsidRPr="6DECB2AD">
        <w:rPr>
          <w:b/>
          <w:bCs/>
          <w:color w:val="000000" w:themeColor="text1"/>
        </w:rPr>
        <w:t xml:space="preserve"> </w:t>
      </w:r>
      <w:r w:rsidRPr="6DECB2AD">
        <w:rPr>
          <w:color w:val="000000" w:themeColor="text1"/>
        </w:rPr>
        <w:t>Adjust timeout session</w:t>
      </w:r>
    </w:p>
    <w:p w14:paraId="1FE5D158" w14:textId="77777777" w:rsidR="00595C37" w:rsidRDefault="6DECB2AD" w:rsidP="00870DE2">
      <w:pPr>
        <w:pStyle w:val="ListParagraph"/>
        <w:numPr>
          <w:ilvl w:val="0"/>
          <w:numId w:val="100"/>
        </w:numPr>
        <w:rPr>
          <w:color w:val="000000" w:themeColor="text1"/>
        </w:rPr>
      </w:pPr>
      <w:r w:rsidRPr="6DECB2AD">
        <w:rPr>
          <w:color w:val="000000" w:themeColor="text1"/>
        </w:rPr>
        <w:t>Figure sp2-2</w:t>
      </w:r>
    </w:p>
    <w:p w14:paraId="6AA73C05" w14:textId="77777777" w:rsidR="00FA5FCE" w:rsidRDefault="00FA5FCE" w:rsidP="00FA5FCE">
      <w:pPr>
        <w:pStyle w:val="ListParagraph"/>
        <w:rPr>
          <w:color w:val="000000" w:themeColor="text1"/>
        </w:rPr>
      </w:pPr>
    </w:p>
    <w:p w14:paraId="4E9CF143" w14:textId="6482B9B7" w:rsidR="00595C37" w:rsidRDefault="00B62539" w:rsidP="00FA5FCE">
      <w:pPr>
        <w:jc w:val="center"/>
      </w:pPr>
      <w:r>
        <w:rPr>
          <w:noProof/>
        </w:rPr>
        <w:drawing>
          <wp:inline distT="0" distB="0" distL="0" distR="0" wp14:anchorId="6EC3B40E" wp14:editId="1998DA12">
            <wp:extent cx="5829300" cy="5600700"/>
            <wp:effectExtent l="0" t="0" r="0" b="0"/>
            <wp:docPr id="902261753" name="picture" descr="https://lh5.googleusercontent.com/4Fai8a8nAmFeDGHIYD9GfXY0qeRNiQaAlihW8seSiQLNhoQ4YuZpHttTMVYQxhY7qqVodtYSyHMO6VE_yD3WIlTzH4sMG4e2dw24O_G-iqycN91R_zhFdZzivvm2ByDGBSgMccZ8">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4">
                      <a:extLst>
                        <a:ext uri="{28A0092B-C50C-407E-A947-70E740481C1C}">
                          <a14:useLocalDpi xmlns:a14="http://schemas.microsoft.com/office/drawing/2010/main" val="0"/>
                        </a:ext>
                      </a:extLst>
                    </a:blip>
                    <a:stretch>
                      <a:fillRect/>
                    </a:stretch>
                  </pic:blipFill>
                  <pic:spPr>
                    <a:xfrm>
                      <a:off x="0" y="0"/>
                      <a:ext cx="5829300" cy="5600700"/>
                    </a:xfrm>
                    <a:prstGeom prst="rect">
                      <a:avLst/>
                    </a:prstGeom>
                  </pic:spPr>
                </pic:pic>
              </a:graphicData>
            </a:graphic>
          </wp:inline>
        </w:drawing>
      </w:r>
    </w:p>
    <w:p w14:paraId="177DA43B" w14:textId="4AA2AC50" w:rsidR="00FA5FCE" w:rsidRDefault="00FA5FCE" w:rsidP="00FA5FCE">
      <w:pPr>
        <w:jc w:val="center"/>
      </w:pPr>
    </w:p>
    <w:p w14:paraId="5DB949E9" w14:textId="06DB5FE5" w:rsidR="00FA5FCE" w:rsidRDefault="00FA5FCE" w:rsidP="00FA5FCE">
      <w:pPr>
        <w:jc w:val="center"/>
      </w:pPr>
    </w:p>
    <w:p w14:paraId="28FA777C" w14:textId="633693B1" w:rsidR="00FA5FCE" w:rsidRDefault="00FA5FCE" w:rsidP="00FA5FCE">
      <w:pPr>
        <w:jc w:val="center"/>
      </w:pPr>
    </w:p>
    <w:p w14:paraId="3FCCDD8B" w14:textId="10ABEA71" w:rsidR="00FA5FCE" w:rsidRDefault="00FA5FCE" w:rsidP="00FA5FCE">
      <w:pPr>
        <w:jc w:val="center"/>
      </w:pPr>
    </w:p>
    <w:p w14:paraId="2E4DA401" w14:textId="1B8FB0EC" w:rsidR="00FA5FCE" w:rsidRDefault="00FA5FCE" w:rsidP="00FA5FCE">
      <w:pPr>
        <w:jc w:val="center"/>
      </w:pPr>
    </w:p>
    <w:p w14:paraId="72830ACD" w14:textId="640A707C" w:rsidR="00FA5FCE" w:rsidRDefault="00FA5FCE" w:rsidP="00FA5FCE">
      <w:pPr>
        <w:jc w:val="center"/>
      </w:pPr>
    </w:p>
    <w:p w14:paraId="7F8A2720" w14:textId="73829758" w:rsidR="00FA5FCE" w:rsidRDefault="00FA5FCE" w:rsidP="00FA5FCE">
      <w:pPr>
        <w:jc w:val="center"/>
      </w:pPr>
    </w:p>
    <w:p w14:paraId="73F51030" w14:textId="7179C4DF" w:rsidR="00FA5FCE" w:rsidRDefault="00FA5FCE" w:rsidP="00FA5FCE">
      <w:pPr>
        <w:jc w:val="center"/>
      </w:pPr>
    </w:p>
    <w:p w14:paraId="67829C84" w14:textId="20523DD1" w:rsidR="00FA5FCE" w:rsidRDefault="00FA5FCE" w:rsidP="00FA5FCE">
      <w:pPr>
        <w:jc w:val="center"/>
      </w:pPr>
    </w:p>
    <w:p w14:paraId="0E1A4EB3" w14:textId="75DE2C8A" w:rsidR="00FA5FCE" w:rsidRDefault="00FA5FCE" w:rsidP="00FA5FCE">
      <w:pPr>
        <w:jc w:val="center"/>
      </w:pPr>
    </w:p>
    <w:p w14:paraId="675F9820" w14:textId="77777777" w:rsidR="00FA5FCE" w:rsidRDefault="00FA5FCE" w:rsidP="00FA5FCE">
      <w:pPr>
        <w:jc w:val="center"/>
      </w:pPr>
    </w:p>
    <w:p w14:paraId="75E07E70" w14:textId="77777777" w:rsidR="00595C37" w:rsidRDefault="6DECB2AD" w:rsidP="00595C37">
      <w:pPr>
        <w:rPr>
          <w:color w:val="auto"/>
        </w:rPr>
      </w:pPr>
      <w:r w:rsidRPr="6DECB2AD">
        <w:rPr>
          <w:b/>
          <w:bCs/>
          <w:u w:val="single"/>
        </w:rPr>
        <w:lastRenderedPageBreak/>
        <w:t>User Story #930</w:t>
      </w:r>
      <w:r w:rsidRPr="6DECB2AD">
        <w:rPr>
          <w:b/>
          <w:bCs/>
          <w:color w:val="000000" w:themeColor="text1"/>
        </w:rPr>
        <w:t xml:space="preserve"> </w:t>
      </w:r>
      <w:r w:rsidRPr="6DECB2AD">
        <w:rPr>
          <w:color w:val="000000" w:themeColor="text1"/>
        </w:rPr>
        <w:t>Send email notification after password has been reset</w:t>
      </w:r>
    </w:p>
    <w:p w14:paraId="405F8C7E" w14:textId="77777777" w:rsidR="00595C37" w:rsidRDefault="6DECB2AD" w:rsidP="00870DE2">
      <w:pPr>
        <w:pStyle w:val="ListParagraph"/>
        <w:numPr>
          <w:ilvl w:val="0"/>
          <w:numId w:val="100"/>
        </w:numPr>
        <w:rPr>
          <w:color w:val="000000" w:themeColor="text1"/>
        </w:rPr>
      </w:pPr>
      <w:r w:rsidRPr="6DECB2AD">
        <w:rPr>
          <w:color w:val="000000" w:themeColor="text1"/>
        </w:rPr>
        <w:t>Figure sp2-3</w:t>
      </w:r>
    </w:p>
    <w:p w14:paraId="68AA5A0F" w14:textId="77777777" w:rsidR="00FA5FCE" w:rsidRDefault="00FA5FCE" w:rsidP="00FA5FCE">
      <w:pPr>
        <w:pStyle w:val="ListParagraph"/>
        <w:rPr>
          <w:color w:val="000000" w:themeColor="text1"/>
        </w:rPr>
      </w:pPr>
    </w:p>
    <w:p w14:paraId="2C9D96B7" w14:textId="7CFFEBD3" w:rsidR="00595C37" w:rsidRDefault="00B62539" w:rsidP="00FA5FCE">
      <w:pPr>
        <w:jc w:val="center"/>
      </w:pPr>
      <w:r>
        <w:rPr>
          <w:noProof/>
        </w:rPr>
        <w:drawing>
          <wp:inline distT="0" distB="0" distL="0" distR="0" wp14:anchorId="5BDA6E3A" wp14:editId="3294AA57">
            <wp:extent cx="5829300" cy="6248402"/>
            <wp:effectExtent l="0" t="0" r="0" b="0"/>
            <wp:docPr id="2053583956" name="picture" descr="https://lh5.googleusercontent.com/An7-NuuWr9h0NlgoVpc7itFDWBx36-euScMpSaj0BqkxTQhVO1Fuvxp7-St_689JnrXpTN375A-_Yu0bkgiZWxNBdEH_4Era9Q9DjrzGshMFhbnxcNijv5YXNzwR56nHQva9_WK9">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6">
                      <a:extLst>
                        <a:ext uri="{28A0092B-C50C-407E-A947-70E740481C1C}">
                          <a14:useLocalDpi xmlns:a14="http://schemas.microsoft.com/office/drawing/2010/main" val="0"/>
                        </a:ext>
                      </a:extLst>
                    </a:blip>
                    <a:stretch>
                      <a:fillRect/>
                    </a:stretch>
                  </pic:blipFill>
                  <pic:spPr>
                    <a:xfrm>
                      <a:off x="0" y="0"/>
                      <a:ext cx="5829300" cy="6248402"/>
                    </a:xfrm>
                    <a:prstGeom prst="rect">
                      <a:avLst/>
                    </a:prstGeom>
                  </pic:spPr>
                </pic:pic>
              </a:graphicData>
            </a:graphic>
          </wp:inline>
        </w:drawing>
      </w:r>
    </w:p>
    <w:p w14:paraId="5436E784" w14:textId="44882266" w:rsidR="00FA5FCE" w:rsidRDefault="00FA5FCE" w:rsidP="00FA5FCE">
      <w:pPr>
        <w:jc w:val="center"/>
      </w:pPr>
    </w:p>
    <w:p w14:paraId="359C83DE" w14:textId="38080F59" w:rsidR="00FA5FCE" w:rsidRDefault="00FA5FCE" w:rsidP="00FA5FCE">
      <w:pPr>
        <w:jc w:val="center"/>
      </w:pPr>
    </w:p>
    <w:p w14:paraId="2841899F" w14:textId="77FC2358" w:rsidR="00FA5FCE" w:rsidRDefault="00FA5FCE" w:rsidP="00FA5FCE">
      <w:pPr>
        <w:jc w:val="center"/>
      </w:pPr>
    </w:p>
    <w:p w14:paraId="1EE4D26B" w14:textId="52A41E25" w:rsidR="00FA5FCE" w:rsidRDefault="00FA5FCE" w:rsidP="00FA5FCE">
      <w:pPr>
        <w:jc w:val="center"/>
      </w:pPr>
    </w:p>
    <w:p w14:paraId="7D254462" w14:textId="441A121C" w:rsidR="00FA5FCE" w:rsidRDefault="00FA5FCE" w:rsidP="00FA5FCE">
      <w:pPr>
        <w:jc w:val="center"/>
      </w:pPr>
    </w:p>
    <w:p w14:paraId="3735933D" w14:textId="04BD3811" w:rsidR="00FA5FCE" w:rsidRDefault="00FA5FCE" w:rsidP="00FA5FCE">
      <w:pPr>
        <w:jc w:val="center"/>
      </w:pPr>
    </w:p>
    <w:p w14:paraId="6A1CA9C8" w14:textId="1079A902" w:rsidR="00FA5FCE" w:rsidRDefault="00FA5FCE" w:rsidP="00FA5FCE">
      <w:pPr>
        <w:jc w:val="center"/>
      </w:pPr>
    </w:p>
    <w:p w14:paraId="26557743" w14:textId="77777777" w:rsidR="00FA5FCE" w:rsidRDefault="00FA5FCE" w:rsidP="00FA5FCE">
      <w:pPr>
        <w:jc w:val="center"/>
      </w:pPr>
    </w:p>
    <w:p w14:paraId="34ABB543" w14:textId="77777777" w:rsidR="00595C37" w:rsidRDefault="6DECB2AD" w:rsidP="00595C37">
      <w:pPr>
        <w:rPr>
          <w:color w:val="auto"/>
        </w:rPr>
      </w:pPr>
      <w:r w:rsidRPr="6DECB2AD">
        <w:rPr>
          <w:b/>
          <w:bCs/>
          <w:u w:val="single"/>
        </w:rPr>
        <w:lastRenderedPageBreak/>
        <w:t>User Story #879</w:t>
      </w:r>
      <w:r w:rsidRPr="6DECB2AD">
        <w:rPr>
          <w:b/>
          <w:bCs/>
          <w:color w:val="000000" w:themeColor="text1"/>
        </w:rPr>
        <w:t xml:space="preserve"> </w:t>
      </w:r>
      <w:r w:rsidRPr="6DECB2AD">
        <w:rPr>
          <w:color w:val="000000" w:themeColor="text1"/>
        </w:rPr>
        <w:t>Confirm BOLO via email after creation</w:t>
      </w:r>
    </w:p>
    <w:p w14:paraId="3A558975" w14:textId="77777777" w:rsidR="00595C37" w:rsidRDefault="6DECB2AD" w:rsidP="00870DE2">
      <w:pPr>
        <w:pStyle w:val="ListParagraph"/>
        <w:numPr>
          <w:ilvl w:val="0"/>
          <w:numId w:val="100"/>
        </w:numPr>
        <w:rPr>
          <w:color w:val="000000" w:themeColor="text1"/>
        </w:rPr>
      </w:pPr>
      <w:r w:rsidRPr="6DECB2AD">
        <w:rPr>
          <w:color w:val="000000" w:themeColor="text1"/>
        </w:rPr>
        <w:t>Figure sp2-4</w:t>
      </w:r>
    </w:p>
    <w:p w14:paraId="55B9FD89" w14:textId="77777777" w:rsidR="00FA5FCE" w:rsidRDefault="00FA5FCE" w:rsidP="00FA5FCE">
      <w:pPr>
        <w:pStyle w:val="ListParagraph"/>
        <w:rPr>
          <w:color w:val="000000" w:themeColor="text1"/>
        </w:rPr>
      </w:pPr>
    </w:p>
    <w:p w14:paraId="7E87173B" w14:textId="5567D356" w:rsidR="00595C37" w:rsidRDefault="00FC71A8" w:rsidP="00FA5FCE">
      <w:pPr>
        <w:jc w:val="center"/>
      </w:pPr>
      <w:r>
        <w:rPr>
          <w:noProof/>
        </w:rPr>
        <w:drawing>
          <wp:inline distT="0" distB="0" distL="0" distR="0" wp14:anchorId="46860A50" wp14:editId="797DCD54">
            <wp:extent cx="5943600" cy="2819400"/>
            <wp:effectExtent l="0" t="0" r="0" b="0"/>
            <wp:docPr id="511878727" name="picture" descr="https://lh6.googleusercontent.com/wRT92856Z5uLnV7ZZUL4415eRQLD3zVaur9FGNL-JkmSbbkGhVpAi-QjRA28-dW9q0CFU9kRXYlBibJooB97jqcDCEsMspGoxfbjsAf66C861usxegFMHw6SciYmKmyZboEEbt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7">
                      <a:extLst>
                        <a:ext uri="{28A0092B-C50C-407E-A947-70E740481C1C}">
                          <a14:useLocalDpi xmlns:a14="http://schemas.microsoft.com/office/drawing/2010/main" val="0"/>
                        </a:ext>
                      </a:extLst>
                    </a:blip>
                    <a:stretch>
                      <a:fillRect/>
                    </a:stretch>
                  </pic:blipFill>
                  <pic:spPr>
                    <a:xfrm>
                      <a:off x="0" y="0"/>
                      <a:ext cx="5943600" cy="2819400"/>
                    </a:xfrm>
                    <a:prstGeom prst="rect">
                      <a:avLst/>
                    </a:prstGeom>
                  </pic:spPr>
                </pic:pic>
              </a:graphicData>
            </a:graphic>
          </wp:inline>
        </w:drawing>
      </w:r>
    </w:p>
    <w:p w14:paraId="04850564" w14:textId="77777777" w:rsidR="00FA5FCE" w:rsidRDefault="00FA5FCE" w:rsidP="00FA5FCE">
      <w:pPr>
        <w:jc w:val="center"/>
      </w:pPr>
    </w:p>
    <w:p w14:paraId="1F932873" w14:textId="77777777" w:rsidR="00595C37" w:rsidRDefault="6DECB2AD" w:rsidP="00595C37">
      <w:pPr>
        <w:rPr>
          <w:color w:val="auto"/>
        </w:rPr>
      </w:pPr>
      <w:r w:rsidRPr="6DECB2AD">
        <w:rPr>
          <w:b/>
          <w:bCs/>
          <w:u w:val="single"/>
        </w:rPr>
        <w:t>User Story #891</w:t>
      </w:r>
      <w:r w:rsidRPr="6DECB2AD">
        <w:rPr>
          <w:b/>
          <w:bCs/>
          <w:color w:val="000000" w:themeColor="text1"/>
        </w:rPr>
        <w:t xml:space="preserve"> </w:t>
      </w:r>
      <w:r w:rsidRPr="6DECB2AD">
        <w:rPr>
          <w:color w:val="000000" w:themeColor="text1"/>
        </w:rPr>
        <w:t>Prevent password from displaying in url</w:t>
      </w:r>
    </w:p>
    <w:p w14:paraId="6B837A8C" w14:textId="77777777" w:rsidR="00595C37" w:rsidRDefault="6DECB2AD" w:rsidP="00870DE2">
      <w:pPr>
        <w:pStyle w:val="ListParagraph"/>
        <w:numPr>
          <w:ilvl w:val="0"/>
          <w:numId w:val="100"/>
        </w:numPr>
        <w:rPr>
          <w:color w:val="000000" w:themeColor="text1"/>
        </w:rPr>
      </w:pPr>
      <w:r w:rsidRPr="6DECB2AD">
        <w:rPr>
          <w:color w:val="000000" w:themeColor="text1"/>
        </w:rPr>
        <w:t>Figure sp2-5</w:t>
      </w:r>
    </w:p>
    <w:p w14:paraId="575BDCA8" w14:textId="77777777" w:rsidR="00FA5FCE" w:rsidRDefault="00FA5FCE" w:rsidP="00FA5FCE">
      <w:pPr>
        <w:pStyle w:val="ListParagraph"/>
        <w:rPr>
          <w:color w:val="000000" w:themeColor="text1"/>
        </w:rPr>
      </w:pPr>
    </w:p>
    <w:p w14:paraId="27E1198D" w14:textId="77777777" w:rsidR="00FA5FCE" w:rsidRDefault="00A84F46" w:rsidP="00FA5FCE">
      <w:pPr>
        <w:jc w:val="center"/>
        <w:rPr>
          <w:b/>
          <w:bCs/>
          <w:u w:val="single"/>
        </w:rPr>
      </w:pPr>
      <w:r>
        <w:rPr>
          <w:noProof/>
        </w:rPr>
        <w:drawing>
          <wp:inline distT="0" distB="0" distL="0" distR="0" wp14:anchorId="7347358F" wp14:editId="12799D9A">
            <wp:extent cx="5829300" cy="2514600"/>
            <wp:effectExtent l="0" t="0" r="0" b="0"/>
            <wp:docPr id="610952262" name="picture" descr="https://lh4.googleusercontent.com/nenYUbewIbuXqSQ6CFXhgaw1A22AAc5O2dgg6O4OVPmIBUrvAxBHBFIfOS3lWLr2IV-n2IkHjAoFcmK8YJWeWD1YivLYnOnMLr4BcfoknpYkbV-drWB8u987v_gKTv8Q56jgNOp0">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6">
                      <a:extLst>
                        <a:ext uri="{28A0092B-C50C-407E-A947-70E740481C1C}">
                          <a14:useLocalDpi xmlns:a14="http://schemas.microsoft.com/office/drawing/2010/main" val="0"/>
                        </a:ext>
                      </a:extLst>
                    </a:blip>
                    <a:stretch>
                      <a:fillRect/>
                    </a:stretch>
                  </pic:blipFill>
                  <pic:spPr>
                    <a:xfrm>
                      <a:off x="0" y="0"/>
                      <a:ext cx="5829300" cy="2514600"/>
                    </a:xfrm>
                    <a:prstGeom prst="rect">
                      <a:avLst/>
                    </a:prstGeom>
                  </pic:spPr>
                </pic:pic>
              </a:graphicData>
            </a:graphic>
          </wp:inline>
        </w:drawing>
      </w:r>
    </w:p>
    <w:p w14:paraId="7AFCB77B" w14:textId="77777777" w:rsidR="00FA5FCE" w:rsidRDefault="00FA5FCE" w:rsidP="00595C37">
      <w:pPr>
        <w:rPr>
          <w:b/>
          <w:bCs/>
          <w:u w:val="single"/>
        </w:rPr>
      </w:pPr>
    </w:p>
    <w:p w14:paraId="7BFE484F" w14:textId="77777777" w:rsidR="00FA5FCE" w:rsidRDefault="00FA5FCE" w:rsidP="00595C37">
      <w:pPr>
        <w:rPr>
          <w:b/>
          <w:bCs/>
          <w:u w:val="single"/>
        </w:rPr>
      </w:pPr>
    </w:p>
    <w:p w14:paraId="457E542D" w14:textId="77777777" w:rsidR="00FA5FCE" w:rsidRDefault="00FA5FCE" w:rsidP="00595C37">
      <w:pPr>
        <w:rPr>
          <w:b/>
          <w:bCs/>
          <w:u w:val="single"/>
        </w:rPr>
      </w:pPr>
    </w:p>
    <w:p w14:paraId="0712C17F" w14:textId="77777777" w:rsidR="00FA5FCE" w:rsidRDefault="00FA5FCE" w:rsidP="00595C37">
      <w:pPr>
        <w:rPr>
          <w:b/>
          <w:bCs/>
          <w:u w:val="single"/>
        </w:rPr>
      </w:pPr>
    </w:p>
    <w:p w14:paraId="10A137F0" w14:textId="77777777" w:rsidR="00FA5FCE" w:rsidRDefault="00FA5FCE" w:rsidP="00595C37">
      <w:pPr>
        <w:rPr>
          <w:b/>
          <w:bCs/>
          <w:u w:val="single"/>
        </w:rPr>
      </w:pPr>
    </w:p>
    <w:p w14:paraId="4BE2A2C0" w14:textId="77777777" w:rsidR="00FA5FCE" w:rsidRDefault="00FA5FCE" w:rsidP="00595C37">
      <w:pPr>
        <w:rPr>
          <w:b/>
          <w:bCs/>
          <w:u w:val="single"/>
        </w:rPr>
      </w:pPr>
    </w:p>
    <w:p w14:paraId="2F0BEE75" w14:textId="77777777" w:rsidR="00FA5FCE" w:rsidRDefault="00FA5FCE" w:rsidP="00595C37">
      <w:pPr>
        <w:rPr>
          <w:b/>
          <w:bCs/>
          <w:u w:val="single"/>
        </w:rPr>
      </w:pPr>
    </w:p>
    <w:p w14:paraId="37459701" w14:textId="77777777" w:rsidR="00FA5FCE" w:rsidRDefault="00FA5FCE" w:rsidP="00595C37">
      <w:pPr>
        <w:rPr>
          <w:b/>
          <w:bCs/>
          <w:u w:val="single"/>
        </w:rPr>
      </w:pPr>
    </w:p>
    <w:p w14:paraId="3D888CA8" w14:textId="77777777" w:rsidR="00FA5FCE" w:rsidRDefault="00FA5FCE" w:rsidP="00595C37">
      <w:pPr>
        <w:rPr>
          <w:b/>
          <w:bCs/>
          <w:u w:val="single"/>
        </w:rPr>
      </w:pPr>
    </w:p>
    <w:p w14:paraId="01B15F41" w14:textId="393EE94A" w:rsidR="00595C37" w:rsidRDefault="6DECB2AD" w:rsidP="00595C37">
      <w:pPr>
        <w:rPr>
          <w:color w:val="auto"/>
        </w:rPr>
      </w:pPr>
      <w:r w:rsidRPr="6DECB2AD">
        <w:rPr>
          <w:b/>
          <w:bCs/>
          <w:u w:val="single"/>
        </w:rPr>
        <w:lastRenderedPageBreak/>
        <w:t>User Story #880</w:t>
      </w:r>
      <w:r>
        <w:t xml:space="preserve"> Send feed of BOLOs as JSON documents</w:t>
      </w:r>
    </w:p>
    <w:p w14:paraId="0C9FE089" w14:textId="77777777" w:rsidR="00FA5FCE" w:rsidRPr="00FA5FCE" w:rsidRDefault="6DECB2AD" w:rsidP="00FA5FCE">
      <w:pPr>
        <w:pStyle w:val="ListParagraph"/>
        <w:numPr>
          <w:ilvl w:val="0"/>
          <w:numId w:val="100"/>
        </w:numPr>
        <w:rPr>
          <w:color w:val="000000" w:themeColor="text1"/>
        </w:rPr>
      </w:pPr>
      <w:r w:rsidRPr="6DECB2AD">
        <w:rPr>
          <w:color w:val="000000" w:themeColor="text1"/>
        </w:rPr>
        <w:t>Figure sp2-6</w:t>
      </w:r>
    </w:p>
    <w:p w14:paraId="6C75A9C8" w14:textId="07B775F4" w:rsidR="00595C37" w:rsidRDefault="00FC71A8" w:rsidP="00FA5FCE">
      <w:pPr>
        <w:jc w:val="center"/>
      </w:pPr>
      <w:r>
        <w:rPr>
          <w:noProof/>
        </w:rPr>
        <w:drawing>
          <wp:inline distT="0" distB="0" distL="0" distR="0" wp14:anchorId="0437C1CF" wp14:editId="6E54430A">
            <wp:extent cx="5943600" cy="7743825"/>
            <wp:effectExtent l="0" t="0" r="0" b="9525"/>
            <wp:docPr id="1403697453" name="picture" descr="https://lh6.googleusercontent.com/DjFWQD0e7gzRBvGp6bwiKtrPEhqOUWmlFosllfsApPILClUvpC7IHIky3dbz9mSPSvqsyyNomTrfUGVL6eVaFsz4HRsTKuiyVwgwdsosDtYXUy9d-QuMTqzKVjL2y6qd-RvuLVK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8">
                      <a:extLst>
                        <a:ext uri="{28A0092B-C50C-407E-A947-70E740481C1C}">
                          <a14:useLocalDpi xmlns:a14="http://schemas.microsoft.com/office/drawing/2010/main" val="0"/>
                        </a:ext>
                      </a:extLst>
                    </a:blip>
                    <a:stretch>
                      <a:fillRect/>
                    </a:stretch>
                  </pic:blipFill>
                  <pic:spPr>
                    <a:xfrm>
                      <a:off x="0" y="0"/>
                      <a:ext cx="5943600" cy="7743825"/>
                    </a:xfrm>
                    <a:prstGeom prst="rect">
                      <a:avLst/>
                    </a:prstGeom>
                  </pic:spPr>
                </pic:pic>
              </a:graphicData>
            </a:graphic>
          </wp:inline>
        </w:drawing>
      </w:r>
    </w:p>
    <w:p w14:paraId="78FF4F76" w14:textId="77777777" w:rsidR="00595C37" w:rsidRDefault="6DECB2AD" w:rsidP="00595C37">
      <w:pPr>
        <w:rPr>
          <w:color w:val="auto"/>
        </w:rPr>
      </w:pPr>
      <w:r w:rsidRPr="6DECB2AD">
        <w:rPr>
          <w:b/>
          <w:bCs/>
          <w:u w:val="single"/>
        </w:rPr>
        <w:lastRenderedPageBreak/>
        <w:t>User Story #920</w:t>
      </w:r>
      <w:r w:rsidRPr="6DECB2AD">
        <w:rPr>
          <w:b/>
          <w:bCs/>
          <w:color w:val="000000" w:themeColor="text1"/>
        </w:rPr>
        <w:t xml:space="preserve"> </w:t>
      </w:r>
      <w:r w:rsidRPr="6DECB2AD">
        <w:rPr>
          <w:color w:val="000000" w:themeColor="text1"/>
        </w:rPr>
        <w:t>Compress images upon upload</w:t>
      </w:r>
    </w:p>
    <w:p w14:paraId="75984F7C" w14:textId="77777777" w:rsidR="00595C37" w:rsidRDefault="6DECB2AD" w:rsidP="00870DE2">
      <w:pPr>
        <w:pStyle w:val="ListParagraph"/>
        <w:numPr>
          <w:ilvl w:val="0"/>
          <w:numId w:val="100"/>
        </w:numPr>
        <w:rPr>
          <w:color w:val="000000" w:themeColor="text1"/>
        </w:rPr>
      </w:pPr>
      <w:r w:rsidRPr="6DECB2AD">
        <w:rPr>
          <w:color w:val="000000" w:themeColor="text1"/>
        </w:rPr>
        <w:t>Figure sp2-7</w:t>
      </w:r>
    </w:p>
    <w:p w14:paraId="2319742C" w14:textId="77777777" w:rsidR="00FA5FCE" w:rsidRDefault="00FA5FCE" w:rsidP="00FA5FCE">
      <w:pPr>
        <w:pStyle w:val="ListParagraph"/>
        <w:rPr>
          <w:color w:val="000000" w:themeColor="text1"/>
        </w:rPr>
      </w:pPr>
    </w:p>
    <w:p w14:paraId="6F2E3E5B" w14:textId="341131EA" w:rsidR="00595C37" w:rsidRDefault="00FC71A8" w:rsidP="00FA5FCE">
      <w:pPr>
        <w:jc w:val="center"/>
      </w:pPr>
      <w:r>
        <w:rPr>
          <w:noProof/>
        </w:rPr>
        <w:drawing>
          <wp:inline distT="0" distB="0" distL="0" distR="0" wp14:anchorId="4A7FCF30" wp14:editId="725E90DC">
            <wp:extent cx="5943600" cy="4600575"/>
            <wp:effectExtent l="0" t="0" r="0" b="9525"/>
            <wp:docPr id="2076669689" name="picture" descr="https://lh4.googleusercontent.com/r8k3XXpQu4-_LZFdx6P-hAZcmEFfzL4S3t8D3Y3z1pCcrZVuR63b0i9Cwfcmm1tmZ7ipwa-Xk5sI-iPL02mOxs1IWkR7P7XyGeWJFPsBhw5S2WTn5g1mramcQShtemzu1J47-b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9">
                      <a:extLst>
                        <a:ext uri="{28A0092B-C50C-407E-A947-70E740481C1C}">
                          <a14:useLocalDpi xmlns:a14="http://schemas.microsoft.com/office/drawing/2010/main" val="0"/>
                        </a:ext>
                      </a:extLst>
                    </a:blip>
                    <a:stretch>
                      <a:fillRect/>
                    </a:stretch>
                  </pic:blipFill>
                  <pic:spPr>
                    <a:xfrm>
                      <a:off x="0" y="0"/>
                      <a:ext cx="5943600" cy="4600575"/>
                    </a:xfrm>
                    <a:prstGeom prst="rect">
                      <a:avLst/>
                    </a:prstGeom>
                  </pic:spPr>
                </pic:pic>
              </a:graphicData>
            </a:graphic>
          </wp:inline>
        </w:drawing>
      </w:r>
    </w:p>
    <w:p w14:paraId="4832779B" w14:textId="77777777" w:rsidR="00FA5FCE" w:rsidRDefault="00FA5FCE" w:rsidP="00FA5FCE">
      <w:pPr>
        <w:jc w:val="center"/>
      </w:pPr>
    </w:p>
    <w:p w14:paraId="5C1B2211" w14:textId="77777777" w:rsidR="00595C37" w:rsidRDefault="6DECB2AD" w:rsidP="00595C37">
      <w:pPr>
        <w:rPr>
          <w:color w:val="auto"/>
        </w:rPr>
      </w:pPr>
      <w:r w:rsidRPr="6DECB2AD">
        <w:rPr>
          <w:b/>
          <w:bCs/>
          <w:u w:val="single"/>
        </w:rPr>
        <w:t>User Story #896</w:t>
      </w:r>
      <w:r>
        <w:t xml:space="preserve"> </w:t>
      </w:r>
      <w:r w:rsidRPr="6DECB2AD">
        <w:rPr>
          <w:color w:val="000000" w:themeColor="text1"/>
        </w:rPr>
        <w:t>Create specific Bolo for Theft-Auto</w:t>
      </w:r>
    </w:p>
    <w:p w14:paraId="17F6CD81" w14:textId="77777777" w:rsidR="00595C37" w:rsidRDefault="6DECB2AD" w:rsidP="00870DE2">
      <w:pPr>
        <w:pStyle w:val="ListParagraph"/>
        <w:numPr>
          <w:ilvl w:val="0"/>
          <w:numId w:val="100"/>
        </w:numPr>
        <w:rPr>
          <w:color w:val="000000" w:themeColor="text1"/>
        </w:rPr>
      </w:pPr>
      <w:r w:rsidRPr="6DECB2AD">
        <w:rPr>
          <w:color w:val="000000" w:themeColor="text1"/>
        </w:rPr>
        <w:t>Figure sp2-8</w:t>
      </w:r>
    </w:p>
    <w:p w14:paraId="3188FAC5" w14:textId="77777777" w:rsidR="00FA5FCE" w:rsidRDefault="00FA5FCE" w:rsidP="00FA5FCE">
      <w:pPr>
        <w:pStyle w:val="ListParagraph"/>
        <w:rPr>
          <w:color w:val="000000" w:themeColor="text1"/>
        </w:rPr>
      </w:pPr>
    </w:p>
    <w:p w14:paraId="723693D8" w14:textId="15FE9D57" w:rsidR="00595C37" w:rsidRDefault="00FC71A8" w:rsidP="00FA5FCE">
      <w:pPr>
        <w:jc w:val="center"/>
      </w:pPr>
      <w:r>
        <w:rPr>
          <w:noProof/>
        </w:rPr>
        <w:drawing>
          <wp:inline distT="0" distB="0" distL="0" distR="0" wp14:anchorId="3767D48B" wp14:editId="3947B3DA">
            <wp:extent cx="5829300" cy="2095500"/>
            <wp:effectExtent l="0" t="0" r="0" b="0"/>
            <wp:docPr id="1255992361" name="picture" descr="https://lh3.googleusercontent.com/oL1Hgitr_kQi9aSxYbwCQuJsD7xf_a1CZamkHwqPDxfiMz_HTw_gxVEfWIbj6UHH74LvdBzYqVU9YCFK_cbY9LJmqNlnEvxZQSWQm-n52oNzjtyq0UaxHp_pgXCeeF9vUqrqHBDq">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829300" cy="2095500"/>
                    </a:xfrm>
                    <a:prstGeom prst="rect">
                      <a:avLst/>
                    </a:prstGeom>
                  </pic:spPr>
                </pic:pic>
              </a:graphicData>
            </a:graphic>
          </wp:inline>
        </w:drawing>
      </w:r>
    </w:p>
    <w:p w14:paraId="1FBEEE57" w14:textId="77777777" w:rsidR="00FA5FCE" w:rsidRDefault="00FA5FCE" w:rsidP="00FA5FCE">
      <w:pPr>
        <w:jc w:val="center"/>
      </w:pPr>
    </w:p>
    <w:p w14:paraId="32D2B856" w14:textId="77777777" w:rsidR="00595C37" w:rsidRDefault="6DECB2AD" w:rsidP="00595C37">
      <w:pPr>
        <w:rPr>
          <w:color w:val="auto"/>
        </w:rPr>
      </w:pPr>
      <w:r w:rsidRPr="6DECB2AD">
        <w:rPr>
          <w:b/>
          <w:bCs/>
          <w:u w:val="single"/>
        </w:rPr>
        <w:lastRenderedPageBreak/>
        <w:t>User Story #932</w:t>
      </w:r>
      <w:r w:rsidRPr="6DECB2AD">
        <w:rPr>
          <w:b/>
          <w:bCs/>
          <w:color w:val="000000" w:themeColor="text1"/>
        </w:rPr>
        <w:t xml:space="preserve"> </w:t>
      </w:r>
      <w:r w:rsidRPr="6DECB2AD">
        <w:rPr>
          <w:color w:val="000000" w:themeColor="text1"/>
        </w:rPr>
        <w:t>View Bolo Details for Theft-Auto</w:t>
      </w:r>
    </w:p>
    <w:p w14:paraId="58F68040" w14:textId="77777777" w:rsidR="00595C37" w:rsidRDefault="6DECB2AD" w:rsidP="00870DE2">
      <w:pPr>
        <w:pStyle w:val="ListParagraph"/>
        <w:numPr>
          <w:ilvl w:val="0"/>
          <w:numId w:val="100"/>
        </w:numPr>
        <w:rPr>
          <w:color w:val="000000" w:themeColor="text1"/>
        </w:rPr>
      </w:pPr>
      <w:r w:rsidRPr="6DECB2AD">
        <w:rPr>
          <w:color w:val="000000" w:themeColor="text1"/>
        </w:rPr>
        <w:t>Figure sp2-9</w:t>
      </w:r>
    </w:p>
    <w:p w14:paraId="0828D85D" w14:textId="77777777" w:rsidR="00FA5FCE" w:rsidRDefault="00FA5FCE" w:rsidP="00FA5FCE">
      <w:pPr>
        <w:pStyle w:val="ListParagraph"/>
        <w:rPr>
          <w:color w:val="000000" w:themeColor="text1"/>
        </w:rPr>
      </w:pPr>
    </w:p>
    <w:p w14:paraId="03A2FC42" w14:textId="2A157138" w:rsidR="00595C37" w:rsidRDefault="00FC71A8" w:rsidP="00FA5FCE">
      <w:pPr>
        <w:jc w:val="center"/>
      </w:pPr>
      <w:r>
        <w:rPr>
          <w:noProof/>
        </w:rPr>
        <w:drawing>
          <wp:inline distT="0" distB="0" distL="0" distR="0" wp14:anchorId="0AC491B3" wp14:editId="1522594B">
            <wp:extent cx="5829300" cy="2581275"/>
            <wp:effectExtent l="0" t="0" r="0" b="9525"/>
            <wp:docPr id="1219563046" name="picture" descr="https://lh6.googleusercontent.com/1VqBOfW7PG7pkPNEbpj02m1UFnT0S9cLEjqPv6qKsTdBIqPl-W4j5QX2MiHeZ3UwBiCi_4wuUObzH1teHZbCHy50WKs3ZHBu3jC3Tt-TAllm6dk9E4roLFc4b_kYOxydllkZyogM">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3">
                      <a:extLst>
                        <a:ext uri="{28A0092B-C50C-407E-A947-70E740481C1C}">
                          <a14:useLocalDpi xmlns:a14="http://schemas.microsoft.com/office/drawing/2010/main" val="0"/>
                        </a:ext>
                      </a:extLst>
                    </a:blip>
                    <a:stretch>
                      <a:fillRect/>
                    </a:stretch>
                  </pic:blipFill>
                  <pic:spPr>
                    <a:xfrm>
                      <a:off x="0" y="0"/>
                      <a:ext cx="5829300" cy="2581275"/>
                    </a:xfrm>
                    <a:prstGeom prst="rect">
                      <a:avLst/>
                    </a:prstGeom>
                  </pic:spPr>
                </pic:pic>
              </a:graphicData>
            </a:graphic>
          </wp:inline>
        </w:drawing>
      </w:r>
    </w:p>
    <w:p w14:paraId="7198D8D0" w14:textId="77777777" w:rsidR="00FA5FCE" w:rsidRDefault="00FA5FCE" w:rsidP="00FA5FCE">
      <w:pPr>
        <w:jc w:val="center"/>
      </w:pPr>
    </w:p>
    <w:p w14:paraId="1EB41DC3" w14:textId="77777777" w:rsidR="00595C37" w:rsidRDefault="6DECB2AD" w:rsidP="00595C37">
      <w:pPr>
        <w:rPr>
          <w:color w:val="auto"/>
        </w:rPr>
      </w:pPr>
      <w:r w:rsidRPr="6DECB2AD">
        <w:rPr>
          <w:b/>
          <w:bCs/>
          <w:u w:val="single"/>
        </w:rPr>
        <w:t>User Story #933</w:t>
      </w:r>
      <w:r w:rsidRPr="6DECB2AD">
        <w:rPr>
          <w:b/>
          <w:bCs/>
          <w:color w:val="000000" w:themeColor="text1"/>
        </w:rPr>
        <w:t xml:space="preserve"> </w:t>
      </w:r>
      <w:r w:rsidRPr="6DECB2AD">
        <w:rPr>
          <w:color w:val="000000" w:themeColor="text1"/>
        </w:rPr>
        <w:t>Edit bolo for Theft-Auto</w:t>
      </w:r>
    </w:p>
    <w:p w14:paraId="7EE674A3" w14:textId="77777777" w:rsidR="00595C37" w:rsidRDefault="6DECB2AD" w:rsidP="00870DE2">
      <w:pPr>
        <w:pStyle w:val="ListParagraph"/>
        <w:numPr>
          <w:ilvl w:val="0"/>
          <w:numId w:val="100"/>
        </w:numPr>
        <w:rPr>
          <w:color w:val="000000" w:themeColor="text1"/>
        </w:rPr>
      </w:pPr>
      <w:r w:rsidRPr="6DECB2AD">
        <w:rPr>
          <w:color w:val="000000" w:themeColor="text1"/>
        </w:rPr>
        <w:t>Figure sp2-10</w:t>
      </w:r>
    </w:p>
    <w:p w14:paraId="3B876BD5" w14:textId="77777777" w:rsidR="00FA5FCE" w:rsidRDefault="00FA5FCE" w:rsidP="00FA5FCE">
      <w:pPr>
        <w:pStyle w:val="ListParagraph"/>
        <w:rPr>
          <w:color w:val="000000" w:themeColor="text1"/>
        </w:rPr>
      </w:pPr>
    </w:p>
    <w:p w14:paraId="6A159742" w14:textId="662A37CD" w:rsidR="00595C37" w:rsidRDefault="00FC71A8" w:rsidP="00FA5FCE">
      <w:pPr>
        <w:jc w:val="center"/>
      </w:pPr>
      <w:r>
        <w:rPr>
          <w:noProof/>
        </w:rPr>
        <w:drawing>
          <wp:inline distT="0" distB="0" distL="0" distR="0" wp14:anchorId="2FB8BD17" wp14:editId="192CA71D">
            <wp:extent cx="5829300" cy="2581275"/>
            <wp:effectExtent l="0" t="0" r="0" b="9525"/>
            <wp:docPr id="1263063911" name="picture" descr="https://lh6.googleusercontent.com/aB5KRaI6fLs7BgVtkgyFpCyMNPs2RwgPm2jo-OKzjQyGLCgi_vkX5kZkivLg1pX9LSnseHAOlA6V3cWnIEq6UayOojp6BwsUPoPrqN0JiNjmC2QLkrjvV35xDnlRNSfYlrTOvIoH">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5">
                      <a:extLst>
                        <a:ext uri="{28A0092B-C50C-407E-A947-70E740481C1C}">
                          <a14:useLocalDpi xmlns:a14="http://schemas.microsoft.com/office/drawing/2010/main" val="0"/>
                        </a:ext>
                      </a:extLst>
                    </a:blip>
                    <a:stretch>
                      <a:fillRect/>
                    </a:stretch>
                  </pic:blipFill>
                  <pic:spPr>
                    <a:xfrm>
                      <a:off x="0" y="0"/>
                      <a:ext cx="5829300" cy="2581275"/>
                    </a:xfrm>
                    <a:prstGeom prst="rect">
                      <a:avLst/>
                    </a:prstGeom>
                  </pic:spPr>
                </pic:pic>
              </a:graphicData>
            </a:graphic>
          </wp:inline>
        </w:drawing>
      </w:r>
    </w:p>
    <w:p w14:paraId="38D3C441" w14:textId="5B9F9CD2" w:rsidR="00FA5FCE" w:rsidRDefault="00FA5FCE" w:rsidP="00FA5FCE">
      <w:pPr>
        <w:jc w:val="center"/>
      </w:pPr>
    </w:p>
    <w:p w14:paraId="155005C6" w14:textId="4EDD6E76" w:rsidR="00FA5FCE" w:rsidRDefault="00FA5FCE" w:rsidP="00FA5FCE">
      <w:pPr>
        <w:jc w:val="center"/>
      </w:pPr>
    </w:p>
    <w:p w14:paraId="1FE38A79" w14:textId="627BF508" w:rsidR="00FA5FCE" w:rsidRDefault="00FA5FCE" w:rsidP="00FA5FCE">
      <w:pPr>
        <w:jc w:val="center"/>
      </w:pPr>
    </w:p>
    <w:p w14:paraId="487412FD" w14:textId="78C28402" w:rsidR="00FA5FCE" w:rsidRDefault="00FA5FCE" w:rsidP="00FA5FCE">
      <w:pPr>
        <w:jc w:val="center"/>
      </w:pPr>
    </w:p>
    <w:p w14:paraId="594F370A" w14:textId="666CA834" w:rsidR="00FA5FCE" w:rsidRDefault="00FA5FCE" w:rsidP="00FA5FCE">
      <w:pPr>
        <w:jc w:val="center"/>
      </w:pPr>
    </w:p>
    <w:p w14:paraId="717DC4E4" w14:textId="04AAC8CD" w:rsidR="00FA5FCE" w:rsidRDefault="00FA5FCE" w:rsidP="00FA5FCE">
      <w:pPr>
        <w:jc w:val="center"/>
      </w:pPr>
    </w:p>
    <w:p w14:paraId="26E62256" w14:textId="5B84DCAD" w:rsidR="00FA5FCE" w:rsidRDefault="00FA5FCE" w:rsidP="00FA5FCE">
      <w:pPr>
        <w:jc w:val="center"/>
      </w:pPr>
    </w:p>
    <w:p w14:paraId="1312D24F" w14:textId="50943B76" w:rsidR="00FA5FCE" w:rsidRDefault="00FA5FCE" w:rsidP="00FA5FCE">
      <w:pPr>
        <w:jc w:val="center"/>
      </w:pPr>
    </w:p>
    <w:p w14:paraId="61BA033E" w14:textId="631922E2" w:rsidR="00FA5FCE" w:rsidRDefault="00FA5FCE" w:rsidP="00FA5FCE">
      <w:pPr>
        <w:jc w:val="center"/>
      </w:pPr>
    </w:p>
    <w:p w14:paraId="565C19BB" w14:textId="77777777" w:rsidR="00FA5FCE" w:rsidRDefault="00FA5FCE" w:rsidP="00FA5FCE">
      <w:pPr>
        <w:jc w:val="center"/>
      </w:pPr>
    </w:p>
    <w:p w14:paraId="5958BD87" w14:textId="77777777" w:rsidR="00595C37" w:rsidRDefault="6DECB2AD" w:rsidP="00595C37">
      <w:pPr>
        <w:rPr>
          <w:color w:val="auto"/>
        </w:rPr>
      </w:pPr>
      <w:r w:rsidRPr="6DECB2AD">
        <w:rPr>
          <w:b/>
          <w:bCs/>
          <w:u w:val="single"/>
        </w:rPr>
        <w:lastRenderedPageBreak/>
        <w:t>User Story #936</w:t>
      </w:r>
      <w:r w:rsidRPr="6DECB2AD">
        <w:rPr>
          <w:b/>
          <w:bCs/>
          <w:color w:val="000000" w:themeColor="text1"/>
        </w:rPr>
        <w:t xml:space="preserve"> </w:t>
      </w:r>
      <w:r w:rsidRPr="6DECB2AD">
        <w:rPr>
          <w:color w:val="000000" w:themeColor="text1"/>
        </w:rPr>
        <w:t>Create specific Bolo for Theft-Boat</w:t>
      </w:r>
    </w:p>
    <w:p w14:paraId="3C6BDC3A" w14:textId="77777777" w:rsidR="00595C37" w:rsidRDefault="6DECB2AD" w:rsidP="00870DE2">
      <w:pPr>
        <w:pStyle w:val="ListParagraph"/>
        <w:numPr>
          <w:ilvl w:val="0"/>
          <w:numId w:val="100"/>
        </w:numPr>
        <w:rPr>
          <w:color w:val="000000" w:themeColor="text1"/>
        </w:rPr>
      </w:pPr>
      <w:r w:rsidRPr="6DECB2AD">
        <w:rPr>
          <w:color w:val="000000" w:themeColor="text1"/>
        </w:rPr>
        <w:t>Figure sp2-11</w:t>
      </w:r>
    </w:p>
    <w:p w14:paraId="762B325D" w14:textId="77777777" w:rsidR="00FA5FCE" w:rsidRDefault="00FA5FCE" w:rsidP="00FA5FCE">
      <w:pPr>
        <w:pStyle w:val="ListParagraph"/>
        <w:rPr>
          <w:color w:val="000000" w:themeColor="text1"/>
        </w:rPr>
      </w:pPr>
    </w:p>
    <w:p w14:paraId="10EC8466" w14:textId="0586EDBD" w:rsidR="00595C37" w:rsidRDefault="00FC71A8" w:rsidP="00FA5FCE">
      <w:pPr>
        <w:jc w:val="center"/>
      </w:pPr>
      <w:r>
        <w:rPr>
          <w:noProof/>
        </w:rPr>
        <w:drawing>
          <wp:inline distT="0" distB="0" distL="0" distR="0" wp14:anchorId="12378B44" wp14:editId="75074C8D">
            <wp:extent cx="5829300" cy="2095500"/>
            <wp:effectExtent l="0" t="0" r="0" b="0"/>
            <wp:docPr id="882601022" name="picture" descr="https://lh3.googleusercontent.com/KAVVnElhYe-l1cMbewLmVovEnd_8Xo7f6pMs6ImdHzoUIQsg6PkWljTS6KUQIhoqARi14BIk4nMugab0H8iq2s3UGiIiTsubeBqhwk8UsiG3Nmo10-HvCb73yNFsqYH2KX66fNtY">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829300" cy="2095500"/>
                    </a:xfrm>
                    <a:prstGeom prst="rect">
                      <a:avLst/>
                    </a:prstGeom>
                  </pic:spPr>
                </pic:pic>
              </a:graphicData>
            </a:graphic>
          </wp:inline>
        </w:drawing>
      </w:r>
    </w:p>
    <w:p w14:paraId="303E232F" w14:textId="77777777" w:rsidR="00FA5FCE" w:rsidRDefault="00FA5FCE" w:rsidP="00FA5FCE">
      <w:pPr>
        <w:jc w:val="center"/>
      </w:pPr>
    </w:p>
    <w:p w14:paraId="5CA00309" w14:textId="77777777" w:rsidR="00595C37" w:rsidRDefault="6DECB2AD" w:rsidP="00595C37">
      <w:pPr>
        <w:rPr>
          <w:color w:val="auto"/>
        </w:rPr>
      </w:pPr>
      <w:r w:rsidRPr="6DECB2AD">
        <w:rPr>
          <w:b/>
          <w:bCs/>
          <w:u w:val="single"/>
        </w:rPr>
        <w:t>User Story #937</w:t>
      </w:r>
      <w:r w:rsidRPr="6DECB2AD">
        <w:rPr>
          <w:b/>
          <w:bCs/>
          <w:color w:val="000000" w:themeColor="text1"/>
        </w:rPr>
        <w:t xml:space="preserve"> </w:t>
      </w:r>
      <w:r w:rsidRPr="6DECB2AD">
        <w:rPr>
          <w:color w:val="000000" w:themeColor="text1"/>
        </w:rPr>
        <w:t>View Bolo Details for Theft-Boat</w:t>
      </w:r>
    </w:p>
    <w:p w14:paraId="01A16324" w14:textId="77777777" w:rsidR="00595C37" w:rsidRDefault="6DECB2AD" w:rsidP="00870DE2">
      <w:pPr>
        <w:pStyle w:val="ListParagraph"/>
        <w:numPr>
          <w:ilvl w:val="0"/>
          <w:numId w:val="100"/>
        </w:numPr>
        <w:rPr>
          <w:color w:val="000000" w:themeColor="text1"/>
        </w:rPr>
      </w:pPr>
      <w:r w:rsidRPr="6DECB2AD">
        <w:rPr>
          <w:color w:val="000000" w:themeColor="text1"/>
        </w:rPr>
        <w:t>Figure sp2-12</w:t>
      </w:r>
    </w:p>
    <w:p w14:paraId="44534228" w14:textId="77777777" w:rsidR="00FA5FCE" w:rsidRDefault="00FA5FCE" w:rsidP="00FA5FCE">
      <w:pPr>
        <w:pStyle w:val="ListParagraph"/>
        <w:rPr>
          <w:color w:val="000000" w:themeColor="text1"/>
        </w:rPr>
      </w:pPr>
    </w:p>
    <w:p w14:paraId="2764FAA7" w14:textId="3DCD3C95" w:rsidR="00595C37" w:rsidRDefault="00FC71A8" w:rsidP="00FA5FCE">
      <w:pPr>
        <w:jc w:val="center"/>
      </w:pPr>
      <w:r>
        <w:rPr>
          <w:noProof/>
        </w:rPr>
        <w:drawing>
          <wp:inline distT="0" distB="0" distL="0" distR="0" wp14:anchorId="6BB7658C" wp14:editId="3BF06F8B">
            <wp:extent cx="5829300" cy="2581275"/>
            <wp:effectExtent l="0" t="0" r="0" b="9525"/>
            <wp:docPr id="85679751" name="picture" descr="https://lh6.googleusercontent.com/VHxvlYFG2-X5GYxT2XQNjFg2RDarmBusMiv2TAjy2AD2q6J7XkyILX-IE_yxY-59g3pK6d0lAuuE8_KpsqPSDgm55_gP-LrJNvpXJHN0P6jTq6hbkS0EE6FflhS_vkLGvwP0waec">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3">
                      <a:extLst>
                        <a:ext uri="{28A0092B-C50C-407E-A947-70E740481C1C}">
                          <a14:useLocalDpi xmlns:a14="http://schemas.microsoft.com/office/drawing/2010/main" val="0"/>
                        </a:ext>
                      </a:extLst>
                    </a:blip>
                    <a:stretch>
                      <a:fillRect/>
                    </a:stretch>
                  </pic:blipFill>
                  <pic:spPr>
                    <a:xfrm>
                      <a:off x="0" y="0"/>
                      <a:ext cx="5829300" cy="2581275"/>
                    </a:xfrm>
                    <a:prstGeom prst="rect">
                      <a:avLst/>
                    </a:prstGeom>
                  </pic:spPr>
                </pic:pic>
              </a:graphicData>
            </a:graphic>
          </wp:inline>
        </w:drawing>
      </w:r>
    </w:p>
    <w:p w14:paraId="767030B6" w14:textId="6365AB0F" w:rsidR="00FA5FCE" w:rsidRDefault="00FA5FCE" w:rsidP="00FA5FCE">
      <w:pPr>
        <w:jc w:val="center"/>
      </w:pPr>
    </w:p>
    <w:p w14:paraId="4E603BE2" w14:textId="2EA71892" w:rsidR="00FA5FCE" w:rsidRDefault="00FA5FCE" w:rsidP="00FA5FCE">
      <w:pPr>
        <w:jc w:val="center"/>
      </w:pPr>
    </w:p>
    <w:p w14:paraId="5B6676C6" w14:textId="52711B6F" w:rsidR="00FA5FCE" w:rsidRDefault="00FA5FCE" w:rsidP="00FA5FCE">
      <w:pPr>
        <w:jc w:val="center"/>
      </w:pPr>
    </w:p>
    <w:p w14:paraId="58364D43" w14:textId="35D7A020" w:rsidR="00FA5FCE" w:rsidRDefault="00FA5FCE" w:rsidP="00FA5FCE">
      <w:pPr>
        <w:jc w:val="center"/>
      </w:pPr>
    </w:p>
    <w:p w14:paraId="2C26B4D5" w14:textId="4FAD7F06" w:rsidR="00FA5FCE" w:rsidRDefault="00FA5FCE" w:rsidP="00FA5FCE">
      <w:pPr>
        <w:jc w:val="center"/>
      </w:pPr>
    </w:p>
    <w:p w14:paraId="4DEEDCF3" w14:textId="4BF42C7B" w:rsidR="00FA5FCE" w:rsidRDefault="00FA5FCE" w:rsidP="00FA5FCE">
      <w:pPr>
        <w:jc w:val="center"/>
      </w:pPr>
    </w:p>
    <w:p w14:paraId="715B5381" w14:textId="41AA895A" w:rsidR="00FA5FCE" w:rsidRDefault="00FA5FCE" w:rsidP="00FA5FCE">
      <w:pPr>
        <w:jc w:val="center"/>
      </w:pPr>
    </w:p>
    <w:p w14:paraId="466425A6" w14:textId="1F61F425" w:rsidR="00FA5FCE" w:rsidRDefault="00FA5FCE" w:rsidP="00FA5FCE">
      <w:pPr>
        <w:jc w:val="center"/>
      </w:pPr>
    </w:p>
    <w:p w14:paraId="0BDFE492" w14:textId="60C2F134" w:rsidR="00FA5FCE" w:rsidRDefault="00FA5FCE" w:rsidP="00FA5FCE">
      <w:pPr>
        <w:jc w:val="center"/>
      </w:pPr>
    </w:p>
    <w:p w14:paraId="31AC3028" w14:textId="4E772847" w:rsidR="00FA5FCE" w:rsidRDefault="00FA5FCE" w:rsidP="00FA5FCE">
      <w:pPr>
        <w:jc w:val="center"/>
      </w:pPr>
    </w:p>
    <w:p w14:paraId="4C51137E" w14:textId="737D83EB" w:rsidR="00FA5FCE" w:rsidRDefault="00FA5FCE" w:rsidP="00FA5FCE">
      <w:pPr>
        <w:jc w:val="center"/>
      </w:pPr>
    </w:p>
    <w:p w14:paraId="313AC270" w14:textId="6792C218" w:rsidR="00FA5FCE" w:rsidRDefault="00FA5FCE" w:rsidP="00FA5FCE">
      <w:pPr>
        <w:jc w:val="center"/>
      </w:pPr>
    </w:p>
    <w:p w14:paraId="042D0729" w14:textId="77777777" w:rsidR="00FA5FCE" w:rsidRDefault="00FA5FCE" w:rsidP="00FA5FCE">
      <w:pPr>
        <w:jc w:val="center"/>
      </w:pPr>
    </w:p>
    <w:p w14:paraId="67F09057" w14:textId="77777777" w:rsidR="00595C37" w:rsidRDefault="6DECB2AD" w:rsidP="00595C37">
      <w:pPr>
        <w:rPr>
          <w:color w:val="auto"/>
        </w:rPr>
      </w:pPr>
      <w:r w:rsidRPr="6DECB2AD">
        <w:rPr>
          <w:b/>
          <w:bCs/>
          <w:u w:val="single"/>
        </w:rPr>
        <w:lastRenderedPageBreak/>
        <w:t>User Story #938</w:t>
      </w:r>
      <w:r w:rsidRPr="6DECB2AD">
        <w:rPr>
          <w:b/>
          <w:bCs/>
          <w:color w:val="000000" w:themeColor="text1"/>
        </w:rPr>
        <w:t xml:space="preserve"> </w:t>
      </w:r>
      <w:r w:rsidRPr="6DECB2AD">
        <w:rPr>
          <w:color w:val="000000" w:themeColor="text1"/>
        </w:rPr>
        <w:t>Edit Bolo for Theft-Boat</w:t>
      </w:r>
    </w:p>
    <w:p w14:paraId="12DE3D60" w14:textId="77777777" w:rsidR="00595C37" w:rsidRDefault="6DECB2AD" w:rsidP="00870DE2">
      <w:pPr>
        <w:pStyle w:val="ListParagraph"/>
        <w:numPr>
          <w:ilvl w:val="0"/>
          <w:numId w:val="100"/>
        </w:numPr>
        <w:rPr>
          <w:color w:val="000000" w:themeColor="text1"/>
        </w:rPr>
      </w:pPr>
      <w:r w:rsidRPr="6DECB2AD">
        <w:rPr>
          <w:color w:val="000000" w:themeColor="text1"/>
        </w:rPr>
        <w:t>Figure sp2-13</w:t>
      </w:r>
    </w:p>
    <w:p w14:paraId="686D920A" w14:textId="77777777" w:rsidR="00FA5FCE" w:rsidRDefault="00FA5FCE" w:rsidP="00FA5FCE">
      <w:pPr>
        <w:pStyle w:val="ListParagraph"/>
        <w:rPr>
          <w:color w:val="000000" w:themeColor="text1"/>
        </w:rPr>
      </w:pPr>
    </w:p>
    <w:p w14:paraId="72E54CE9" w14:textId="1446CE99" w:rsidR="00595C37" w:rsidRDefault="00FC71A8" w:rsidP="00FA5FCE">
      <w:pPr>
        <w:jc w:val="center"/>
      </w:pPr>
      <w:r>
        <w:rPr>
          <w:noProof/>
        </w:rPr>
        <w:drawing>
          <wp:inline distT="0" distB="0" distL="0" distR="0" wp14:anchorId="0A7A932A" wp14:editId="54EC3FD0">
            <wp:extent cx="5829300" cy="2581275"/>
            <wp:effectExtent l="0" t="0" r="0" b="9525"/>
            <wp:docPr id="633709833" name="picture" descr="https://lh3.googleusercontent.com/g1Xa1KnuODVPp57ccYOqENXnHVsecMWCDbxPLUT713DQ1ZWcERFuGlkVw-NBV2SW82IDzkO4hfKGvPhFSNFcAHKY13k44kHkcDAq9e39FtsTAdngf9CjRTf82DqnZuKRIkrktOD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5">
                      <a:extLst>
                        <a:ext uri="{28A0092B-C50C-407E-A947-70E740481C1C}">
                          <a14:useLocalDpi xmlns:a14="http://schemas.microsoft.com/office/drawing/2010/main" val="0"/>
                        </a:ext>
                      </a:extLst>
                    </a:blip>
                    <a:stretch>
                      <a:fillRect/>
                    </a:stretch>
                  </pic:blipFill>
                  <pic:spPr>
                    <a:xfrm>
                      <a:off x="0" y="0"/>
                      <a:ext cx="5829300" cy="2581275"/>
                    </a:xfrm>
                    <a:prstGeom prst="rect">
                      <a:avLst/>
                    </a:prstGeom>
                  </pic:spPr>
                </pic:pic>
              </a:graphicData>
            </a:graphic>
          </wp:inline>
        </w:drawing>
      </w:r>
    </w:p>
    <w:p w14:paraId="2DBD3E28" w14:textId="30660074" w:rsidR="00FA5FCE" w:rsidRDefault="00FA5FCE" w:rsidP="00FA5FCE">
      <w:pPr>
        <w:jc w:val="center"/>
      </w:pPr>
    </w:p>
    <w:p w14:paraId="542C3EFA" w14:textId="1E562858" w:rsidR="00FA5FCE" w:rsidRDefault="00FA5FCE" w:rsidP="00FA5FCE">
      <w:pPr>
        <w:jc w:val="center"/>
      </w:pPr>
    </w:p>
    <w:p w14:paraId="6A56878A" w14:textId="62D4D936" w:rsidR="00FA5FCE" w:rsidRDefault="00FA5FCE" w:rsidP="00FA5FCE">
      <w:pPr>
        <w:jc w:val="center"/>
      </w:pPr>
    </w:p>
    <w:p w14:paraId="1A9DE627" w14:textId="15CD1C8D" w:rsidR="00FA5FCE" w:rsidRDefault="00FA5FCE" w:rsidP="00FA5FCE">
      <w:pPr>
        <w:jc w:val="center"/>
      </w:pPr>
    </w:p>
    <w:p w14:paraId="78CCF8AE" w14:textId="5DDA33ED" w:rsidR="00FA5FCE" w:rsidRDefault="00FA5FCE" w:rsidP="00FA5FCE">
      <w:pPr>
        <w:jc w:val="center"/>
      </w:pPr>
    </w:p>
    <w:p w14:paraId="1706E730" w14:textId="07EEA85D" w:rsidR="00FA5FCE" w:rsidRDefault="00FA5FCE" w:rsidP="00FA5FCE">
      <w:pPr>
        <w:jc w:val="center"/>
      </w:pPr>
    </w:p>
    <w:p w14:paraId="69BDBB98" w14:textId="7ABF00FF" w:rsidR="00FA5FCE" w:rsidRDefault="00FA5FCE" w:rsidP="00FA5FCE">
      <w:pPr>
        <w:jc w:val="center"/>
      </w:pPr>
    </w:p>
    <w:p w14:paraId="0C963B0A" w14:textId="280DC936" w:rsidR="00FA5FCE" w:rsidRDefault="00FA5FCE" w:rsidP="00FA5FCE">
      <w:pPr>
        <w:jc w:val="center"/>
      </w:pPr>
    </w:p>
    <w:p w14:paraId="33ECF4BC" w14:textId="1FF3BBE8" w:rsidR="00FA5FCE" w:rsidRDefault="00FA5FCE" w:rsidP="00FA5FCE">
      <w:pPr>
        <w:jc w:val="center"/>
      </w:pPr>
    </w:p>
    <w:p w14:paraId="647C6867" w14:textId="14DAA8E0" w:rsidR="00FA5FCE" w:rsidRDefault="00FA5FCE" w:rsidP="00FA5FCE">
      <w:pPr>
        <w:jc w:val="center"/>
      </w:pPr>
    </w:p>
    <w:p w14:paraId="238D5A44" w14:textId="3B6414D2" w:rsidR="00FA5FCE" w:rsidRDefault="00FA5FCE" w:rsidP="00FA5FCE">
      <w:pPr>
        <w:jc w:val="center"/>
      </w:pPr>
    </w:p>
    <w:p w14:paraId="097FA172" w14:textId="1DA7A032" w:rsidR="00FA5FCE" w:rsidRDefault="00FA5FCE" w:rsidP="00FA5FCE">
      <w:pPr>
        <w:jc w:val="center"/>
      </w:pPr>
    </w:p>
    <w:p w14:paraId="42B965B9" w14:textId="416B6487" w:rsidR="00FA5FCE" w:rsidRDefault="00FA5FCE" w:rsidP="00FA5FCE">
      <w:pPr>
        <w:jc w:val="center"/>
      </w:pPr>
    </w:p>
    <w:p w14:paraId="4FFC6EF3" w14:textId="4934BCF9" w:rsidR="00FA5FCE" w:rsidRDefault="00FA5FCE" w:rsidP="00FA5FCE">
      <w:pPr>
        <w:jc w:val="center"/>
      </w:pPr>
    </w:p>
    <w:p w14:paraId="07428390" w14:textId="1ADA232C" w:rsidR="00FA5FCE" w:rsidRDefault="00FA5FCE" w:rsidP="00FA5FCE">
      <w:pPr>
        <w:jc w:val="center"/>
      </w:pPr>
    </w:p>
    <w:p w14:paraId="3D841AAA" w14:textId="39D30B06" w:rsidR="00FA5FCE" w:rsidRDefault="00FA5FCE" w:rsidP="00FA5FCE">
      <w:pPr>
        <w:jc w:val="center"/>
      </w:pPr>
    </w:p>
    <w:p w14:paraId="705ABF9E" w14:textId="7990D203" w:rsidR="00FA5FCE" w:rsidRDefault="00FA5FCE" w:rsidP="00FA5FCE">
      <w:pPr>
        <w:jc w:val="center"/>
      </w:pPr>
    </w:p>
    <w:p w14:paraId="43D5B8A6" w14:textId="7E7CE360" w:rsidR="00FA5FCE" w:rsidRDefault="00FA5FCE" w:rsidP="00FA5FCE">
      <w:pPr>
        <w:jc w:val="center"/>
      </w:pPr>
    </w:p>
    <w:p w14:paraId="182BDE6D" w14:textId="37A8B203" w:rsidR="00FA5FCE" w:rsidRDefault="00FA5FCE" w:rsidP="00FA5FCE">
      <w:pPr>
        <w:jc w:val="center"/>
      </w:pPr>
    </w:p>
    <w:p w14:paraId="5DC1E0AC" w14:textId="63B5829A" w:rsidR="00FA5FCE" w:rsidRDefault="00FA5FCE" w:rsidP="00FA5FCE">
      <w:pPr>
        <w:jc w:val="center"/>
      </w:pPr>
    </w:p>
    <w:p w14:paraId="45602C94" w14:textId="6EFE0705" w:rsidR="00FA5FCE" w:rsidRDefault="00FA5FCE" w:rsidP="00FA5FCE">
      <w:pPr>
        <w:jc w:val="center"/>
      </w:pPr>
    </w:p>
    <w:p w14:paraId="226033A5" w14:textId="200C4320" w:rsidR="00FA5FCE" w:rsidRDefault="00FA5FCE" w:rsidP="00FA5FCE">
      <w:pPr>
        <w:jc w:val="center"/>
      </w:pPr>
    </w:p>
    <w:p w14:paraId="1177DE80" w14:textId="229AB314" w:rsidR="00FA5FCE" w:rsidRDefault="00FA5FCE" w:rsidP="00FA5FCE">
      <w:pPr>
        <w:jc w:val="center"/>
      </w:pPr>
    </w:p>
    <w:p w14:paraId="7ED0F72B" w14:textId="5A38277B" w:rsidR="00FA5FCE" w:rsidRDefault="00FA5FCE" w:rsidP="00FA5FCE">
      <w:pPr>
        <w:jc w:val="center"/>
      </w:pPr>
    </w:p>
    <w:p w14:paraId="374F8C40" w14:textId="77777777" w:rsidR="00FA5FCE" w:rsidRDefault="00FA5FCE" w:rsidP="00FA5FCE">
      <w:pPr>
        <w:jc w:val="center"/>
      </w:pPr>
    </w:p>
    <w:p w14:paraId="7B707AD7" w14:textId="77777777" w:rsidR="00FC71A8" w:rsidRDefault="00FC71A8" w:rsidP="00595C37"/>
    <w:p w14:paraId="61C479F5" w14:textId="77777777" w:rsidR="00595C37" w:rsidRDefault="00595C37" w:rsidP="00595C37">
      <w:pPr>
        <w:pStyle w:val="Heading3"/>
        <w:spacing w:line="480" w:lineRule="auto"/>
        <w:jc w:val="center"/>
      </w:pPr>
      <w:bookmarkStart w:id="470" w:name="_Toc457999291"/>
      <w:bookmarkStart w:id="471" w:name="_Toc458002445"/>
      <w:bookmarkStart w:id="472" w:name="_Toc458022016"/>
      <w:bookmarkStart w:id="473" w:name="_Toc458024243"/>
      <w:bookmarkStart w:id="474" w:name="_Toc458027005"/>
      <w:r>
        <w:rPr>
          <w:color w:val="auto"/>
        </w:rPr>
        <w:lastRenderedPageBreak/>
        <w:t>Sprint 3</w:t>
      </w:r>
      <w:bookmarkEnd w:id="470"/>
      <w:bookmarkEnd w:id="471"/>
      <w:bookmarkEnd w:id="472"/>
      <w:bookmarkEnd w:id="473"/>
      <w:bookmarkEnd w:id="474"/>
    </w:p>
    <w:p w14:paraId="49879AD3" w14:textId="77777777" w:rsidR="00595C37" w:rsidRDefault="6DECB2AD" w:rsidP="00595C37">
      <w:pPr>
        <w:spacing w:line="480" w:lineRule="auto"/>
        <w:jc w:val="center"/>
      </w:pPr>
      <w:r>
        <w:t>(06/20/2016 – 07/03/2016)</w:t>
      </w:r>
    </w:p>
    <w:p w14:paraId="724B5CED" w14:textId="77777777" w:rsidR="00595C37" w:rsidRDefault="6DECB2AD" w:rsidP="00595C37">
      <w:r w:rsidRPr="6DECB2AD">
        <w:rPr>
          <w:b/>
          <w:bCs/>
          <w:u w:val="single"/>
        </w:rPr>
        <w:t>User Story #934</w:t>
      </w:r>
      <w:r w:rsidRPr="6DECB2AD">
        <w:rPr>
          <w:b/>
          <w:bCs/>
          <w:color w:val="000000" w:themeColor="text1"/>
        </w:rPr>
        <w:t xml:space="preserve"> </w:t>
      </w:r>
      <w:r w:rsidRPr="6DECB2AD">
        <w:rPr>
          <w:color w:val="000000" w:themeColor="text1"/>
        </w:rPr>
        <w:t>Remove empty fields from PDF bolo for display</w:t>
      </w:r>
    </w:p>
    <w:p w14:paraId="5038ECDA" w14:textId="77777777" w:rsidR="00595C37" w:rsidRDefault="6DECB2AD" w:rsidP="00870DE2">
      <w:pPr>
        <w:pStyle w:val="ListParagraph"/>
        <w:numPr>
          <w:ilvl w:val="0"/>
          <w:numId w:val="100"/>
        </w:numPr>
        <w:rPr>
          <w:color w:val="000000" w:themeColor="text1"/>
        </w:rPr>
      </w:pPr>
      <w:r w:rsidRPr="6DECB2AD">
        <w:rPr>
          <w:color w:val="000000" w:themeColor="text1"/>
        </w:rPr>
        <w:t>Figure sp3-1</w:t>
      </w:r>
    </w:p>
    <w:p w14:paraId="3E9A7311" w14:textId="77777777" w:rsidR="00FA5FCE" w:rsidRDefault="00FA5FCE" w:rsidP="00FA5FCE">
      <w:pPr>
        <w:pStyle w:val="ListParagraph"/>
        <w:rPr>
          <w:color w:val="000000" w:themeColor="text1"/>
        </w:rPr>
      </w:pPr>
    </w:p>
    <w:p w14:paraId="32E351AB" w14:textId="2539EFC2" w:rsidR="00595C37" w:rsidRDefault="00FC71A8" w:rsidP="00FA5FCE">
      <w:pPr>
        <w:jc w:val="center"/>
      </w:pPr>
      <w:r>
        <w:rPr>
          <w:noProof/>
        </w:rPr>
        <w:drawing>
          <wp:inline distT="0" distB="0" distL="0" distR="0" wp14:anchorId="21224DD1" wp14:editId="1BD562CE">
            <wp:extent cx="5829300" cy="3895725"/>
            <wp:effectExtent l="0" t="0" r="0" b="9525"/>
            <wp:docPr id="89661090" name="picture" descr="https://lh5.googleusercontent.com/XPVrRbviRdqgPX9h4wTgpkf28np2hAf0Rg490jVvmQ-WxeMSglYUhcWJ2L0nh0P4XkZJ3Gla0oQmrFm19vWezGvL5GIMklrgzXUj5As1ZxH6KyO5IQ8CfcfKtllZd91CtJI_qVnQ">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829300" cy="3895725"/>
                    </a:xfrm>
                    <a:prstGeom prst="rect">
                      <a:avLst/>
                    </a:prstGeom>
                  </pic:spPr>
                </pic:pic>
              </a:graphicData>
            </a:graphic>
          </wp:inline>
        </w:drawing>
      </w:r>
    </w:p>
    <w:p w14:paraId="30BB0089" w14:textId="77777777" w:rsidR="00FA5FCE" w:rsidRDefault="00FA5FCE" w:rsidP="00FA5FCE">
      <w:pPr>
        <w:jc w:val="center"/>
      </w:pPr>
    </w:p>
    <w:p w14:paraId="55C0EB3B" w14:textId="77777777" w:rsidR="00595C37" w:rsidRDefault="6DECB2AD" w:rsidP="00595C37">
      <w:pPr>
        <w:rPr>
          <w:color w:val="auto"/>
        </w:rPr>
      </w:pPr>
      <w:r w:rsidRPr="6DECB2AD">
        <w:rPr>
          <w:b/>
          <w:bCs/>
          <w:u w:val="single"/>
        </w:rPr>
        <w:t>User Story #935</w:t>
      </w:r>
      <w:r w:rsidRPr="6DECB2AD">
        <w:rPr>
          <w:b/>
          <w:bCs/>
          <w:color w:val="000000" w:themeColor="text1"/>
        </w:rPr>
        <w:t xml:space="preserve"> </w:t>
      </w:r>
      <w:r w:rsidRPr="6DECB2AD">
        <w:rPr>
          <w:color w:val="000000" w:themeColor="text1"/>
        </w:rPr>
        <w:t>Add drop down menu for links such as settings, user guide, logout and others to be added at a later time</w:t>
      </w:r>
    </w:p>
    <w:p w14:paraId="650D15AA" w14:textId="370733DF" w:rsidR="00595C37" w:rsidRDefault="000D0FA0" w:rsidP="00870DE2">
      <w:pPr>
        <w:pStyle w:val="ListParagraph"/>
        <w:numPr>
          <w:ilvl w:val="0"/>
          <w:numId w:val="100"/>
        </w:numPr>
        <w:rPr>
          <w:color w:val="000000" w:themeColor="text1"/>
        </w:rPr>
      </w:pPr>
      <w:r>
        <w:rPr>
          <w:color w:val="000000" w:themeColor="text1"/>
        </w:rPr>
        <w:t>No diagrams</w:t>
      </w:r>
    </w:p>
    <w:p w14:paraId="420515CA" w14:textId="77777777" w:rsidR="00595C37" w:rsidRDefault="00595C37" w:rsidP="00595C37">
      <w:pPr>
        <w:rPr>
          <w:b/>
        </w:rPr>
      </w:pPr>
    </w:p>
    <w:p w14:paraId="4D077D1B" w14:textId="16B0D17A" w:rsidR="00FA5FCE" w:rsidRDefault="00FA5FCE" w:rsidP="00595C37">
      <w:pPr>
        <w:rPr>
          <w:b/>
        </w:rPr>
      </w:pPr>
    </w:p>
    <w:p w14:paraId="1860E667" w14:textId="2C8C0288" w:rsidR="00FA5FCE" w:rsidRDefault="00FA5FCE" w:rsidP="00595C37">
      <w:pPr>
        <w:rPr>
          <w:b/>
        </w:rPr>
      </w:pPr>
    </w:p>
    <w:p w14:paraId="1249D554" w14:textId="019B123B" w:rsidR="00FA5FCE" w:rsidRDefault="00FA5FCE" w:rsidP="00595C37">
      <w:pPr>
        <w:rPr>
          <w:b/>
        </w:rPr>
      </w:pPr>
    </w:p>
    <w:p w14:paraId="35172026" w14:textId="62A81410" w:rsidR="00FA5FCE" w:rsidRDefault="00FA5FCE" w:rsidP="00595C37">
      <w:pPr>
        <w:rPr>
          <w:b/>
        </w:rPr>
      </w:pPr>
    </w:p>
    <w:p w14:paraId="651690D6" w14:textId="38AC0938" w:rsidR="00FA5FCE" w:rsidRDefault="00FA5FCE" w:rsidP="00595C37">
      <w:pPr>
        <w:rPr>
          <w:b/>
        </w:rPr>
      </w:pPr>
    </w:p>
    <w:p w14:paraId="3AEA8AFA" w14:textId="0BC9B83A" w:rsidR="00FA5FCE" w:rsidRDefault="00FA5FCE" w:rsidP="00595C37">
      <w:pPr>
        <w:rPr>
          <w:b/>
        </w:rPr>
      </w:pPr>
    </w:p>
    <w:p w14:paraId="54AD4490" w14:textId="2A622BC5" w:rsidR="00FA5FCE" w:rsidRDefault="00FA5FCE" w:rsidP="00595C37">
      <w:pPr>
        <w:rPr>
          <w:b/>
        </w:rPr>
      </w:pPr>
    </w:p>
    <w:p w14:paraId="1335F258" w14:textId="717F5053" w:rsidR="00FA5FCE" w:rsidRDefault="00FA5FCE" w:rsidP="00595C37">
      <w:pPr>
        <w:rPr>
          <w:b/>
        </w:rPr>
      </w:pPr>
    </w:p>
    <w:p w14:paraId="3C3977BD" w14:textId="0F4EF565" w:rsidR="00FA5FCE" w:rsidRDefault="00FA5FCE" w:rsidP="00595C37">
      <w:pPr>
        <w:rPr>
          <w:b/>
        </w:rPr>
      </w:pPr>
    </w:p>
    <w:p w14:paraId="6328DB96" w14:textId="70EBE9F3" w:rsidR="00FA5FCE" w:rsidRDefault="00FA5FCE" w:rsidP="00595C37">
      <w:pPr>
        <w:rPr>
          <w:b/>
        </w:rPr>
      </w:pPr>
    </w:p>
    <w:p w14:paraId="257AF302" w14:textId="3D0D9266" w:rsidR="00FA5FCE" w:rsidRDefault="00FA5FCE" w:rsidP="00595C37">
      <w:pPr>
        <w:rPr>
          <w:b/>
        </w:rPr>
      </w:pPr>
    </w:p>
    <w:p w14:paraId="4CB61930" w14:textId="77777777" w:rsidR="00FA5FCE" w:rsidRDefault="00FA5FCE" w:rsidP="00595C37">
      <w:pPr>
        <w:rPr>
          <w:b/>
        </w:rPr>
      </w:pPr>
    </w:p>
    <w:p w14:paraId="5821C9F6" w14:textId="77777777" w:rsidR="00595C37" w:rsidRDefault="6DECB2AD" w:rsidP="00595C37">
      <w:pPr>
        <w:rPr>
          <w:color w:val="auto"/>
        </w:rPr>
      </w:pPr>
      <w:r w:rsidRPr="6DECB2AD">
        <w:rPr>
          <w:b/>
          <w:bCs/>
          <w:u w:val="single"/>
        </w:rPr>
        <w:lastRenderedPageBreak/>
        <w:t>User Story #1006</w:t>
      </w:r>
      <w:r w:rsidRPr="6DECB2AD">
        <w:rPr>
          <w:b/>
          <w:bCs/>
          <w:color w:val="000000" w:themeColor="text1"/>
        </w:rPr>
        <w:t xml:space="preserve"> </w:t>
      </w:r>
      <w:r w:rsidRPr="6DECB2AD">
        <w:rPr>
          <w:color w:val="000000" w:themeColor="text1"/>
        </w:rPr>
        <w:t>Add a user guide page for each tier</w:t>
      </w:r>
    </w:p>
    <w:p w14:paraId="234DCB92" w14:textId="3A8E2D90" w:rsidR="00595C37" w:rsidRDefault="000D0FA0" w:rsidP="00870DE2">
      <w:pPr>
        <w:pStyle w:val="ListParagraph"/>
        <w:numPr>
          <w:ilvl w:val="0"/>
          <w:numId w:val="100"/>
        </w:numPr>
        <w:rPr>
          <w:color w:val="000000" w:themeColor="text1"/>
        </w:rPr>
      </w:pPr>
      <w:r>
        <w:rPr>
          <w:color w:val="000000" w:themeColor="text1"/>
        </w:rPr>
        <w:t>Figure sp3-2</w:t>
      </w:r>
    </w:p>
    <w:p w14:paraId="71D4197A" w14:textId="77777777" w:rsidR="00FA5FCE" w:rsidRDefault="00FA5FCE" w:rsidP="00FA5FCE">
      <w:pPr>
        <w:pStyle w:val="ListParagraph"/>
        <w:rPr>
          <w:color w:val="000000" w:themeColor="text1"/>
        </w:rPr>
      </w:pPr>
    </w:p>
    <w:p w14:paraId="7A875469" w14:textId="1988A227" w:rsidR="00595C37" w:rsidRDefault="00E7353A" w:rsidP="00FA5FCE">
      <w:pPr>
        <w:jc w:val="center"/>
      </w:pPr>
      <w:r>
        <w:rPr>
          <w:noProof/>
        </w:rPr>
        <w:drawing>
          <wp:inline distT="0" distB="0" distL="0" distR="0" wp14:anchorId="5EFD56E5" wp14:editId="62BE85CB">
            <wp:extent cx="5829300" cy="4200525"/>
            <wp:effectExtent l="0" t="0" r="0" b="9525"/>
            <wp:docPr id="435789647" name="picture" descr="https://lh6.googleusercontent.com/WaUwUj-8zzNrw0niMxpguu2y2l-EFnG7osQNa7hgGf5IcED6KSMC04TGjEBGmzl6xASmy9fuCt8PIfV3CEUYAzqSmjpRGwDWWbepmdofI0G15rtY9HJo7dw9eScMVgmTMUUR9eSd">
              <a:hlinkClick xmlns:a="http://schemas.openxmlformats.org/drawingml/2006/main" r:id="rId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3">
                      <a:extLst>
                        <a:ext uri="{28A0092B-C50C-407E-A947-70E740481C1C}">
                          <a14:useLocalDpi xmlns:a14="http://schemas.microsoft.com/office/drawing/2010/main" val="0"/>
                        </a:ext>
                      </a:extLst>
                    </a:blip>
                    <a:stretch>
                      <a:fillRect/>
                    </a:stretch>
                  </pic:blipFill>
                  <pic:spPr>
                    <a:xfrm>
                      <a:off x="0" y="0"/>
                      <a:ext cx="5829300" cy="4200525"/>
                    </a:xfrm>
                    <a:prstGeom prst="rect">
                      <a:avLst/>
                    </a:prstGeom>
                  </pic:spPr>
                </pic:pic>
              </a:graphicData>
            </a:graphic>
          </wp:inline>
        </w:drawing>
      </w:r>
    </w:p>
    <w:p w14:paraId="56B17E51" w14:textId="3275E68E" w:rsidR="00FA5FCE" w:rsidRDefault="00FA5FCE" w:rsidP="00FA5FCE">
      <w:pPr>
        <w:jc w:val="center"/>
      </w:pPr>
    </w:p>
    <w:p w14:paraId="701A91AD" w14:textId="590CC2AB" w:rsidR="00FA5FCE" w:rsidRDefault="00FA5FCE" w:rsidP="00FA5FCE">
      <w:pPr>
        <w:jc w:val="center"/>
      </w:pPr>
    </w:p>
    <w:p w14:paraId="59950052" w14:textId="52A8CC7D" w:rsidR="00FA5FCE" w:rsidRDefault="00FA5FCE" w:rsidP="00FA5FCE">
      <w:pPr>
        <w:jc w:val="center"/>
      </w:pPr>
    </w:p>
    <w:p w14:paraId="30B9C1CF" w14:textId="7C8765FD" w:rsidR="00FA5FCE" w:rsidRDefault="00FA5FCE" w:rsidP="00FA5FCE">
      <w:pPr>
        <w:jc w:val="center"/>
      </w:pPr>
    </w:p>
    <w:p w14:paraId="71609471" w14:textId="6F94ED75" w:rsidR="00FA5FCE" w:rsidRDefault="00FA5FCE" w:rsidP="00FA5FCE">
      <w:pPr>
        <w:jc w:val="center"/>
      </w:pPr>
    </w:p>
    <w:p w14:paraId="3F669199" w14:textId="3CF403BE" w:rsidR="00FA5FCE" w:rsidRDefault="00FA5FCE" w:rsidP="00FA5FCE">
      <w:pPr>
        <w:jc w:val="center"/>
      </w:pPr>
    </w:p>
    <w:p w14:paraId="7840570D" w14:textId="4F77E1E2" w:rsidR="00FA5FCE" w:rsidRDefault="00FA5FCE" w:rsidP="00FA5FCE">
      <w:pPr>
        <w:jc w:val="center"/>
      </w:pPr>
    </w:p>
    <w:p w14:paraId="452170F8" w14:textId="0B84856C" w:rsidR="00FA5FCE" w:rsidRDefault="00FA5FCE" w:rsidP="00FA5FCE">
      <w:pPr>
        <w:jc w:val="center"/>
      </w:pPr>
    </w:p>
    <w:p w14:paraId="75FF3FFF" w14:textId="6E428B09" w:rsidR="00FA5FCE" w:rsidRDefault="00FA5FCE" w:rsidP="00FA5FCE">
      <w:pPr>
        <w:jc w:val="center"/>
      </w:pPr>
    </w:p>
    <w:p w14:paraId="09DCC991" w14:textId="622948EC" w:rsidR="00FA5FCE" w:rsidRDefault="00FA5FCE" w:rsidP="00FA5FCE">
      <w:pPr>
        <w:jc w:val="center"/>
      </w:pPr>
    </w:p>
    <w:p w14:paraId="64DF5E13" w14:textId="2C0EAF5E" w:rsidR="00FA5FCE" w:rsidRDefault="00FA5FCE" w:rsidP="00FA5FCE">
      <w:pPr>
        <w:jc w:val="center"/>
      </w:pPr>
    </w:p>
    <w:p w14:paraId="4A6A8622" w14:textId="4EBD7B9E" w:rsidR="00FA5FCE" w:rsidRDefault="00FA5FCE" w:rsidP="00FA5FCE">
      <w:pPr>
        <w:jc w:val="center"/>
      </w:pPr>
    </w:p>
    <w:p w14:paraId="563C3DCE" w14:textId="3CD1497D" w:rsidR="00FA5FCE" w:rsidRDefault="00FA5FCE" w:rsidP="00FA5FCE">
      <w:pPr>
        <w:jc w:val="center"/>
      </w:pPr>
    </w:p>
    <w:p w14:paraId="43FD13A8" w14:textId="34D4D72F" w:rsidR="00FA5FCE" w:rsidRDefault="00FA5FCE" w:rsidP="00FA5FCE">
      <w:pPr>
        <w:jc w:val="center"/>
      </w:pPr>
    </w:p>
    <w:p w14:paraId="64500023" w14:textId="5FDF7BD4" w:rsidR="00FA5FCE" w:rsidRDefault="00FA5FCE" w:rsidP="00FA5FCE">
      <w:pPr>
        <w:jc w:val="center"/>
      </w:pPr>
    </w:p>
    <w:p w14:paraId="1B9E4ADC" w14:textId="333E0703" w:rsidR="00FA5FCE" w:rsidRDefault="00FA5FCE" w:rsidP="00FA5FCE">
      <w:pPr>
        <w:jc w:val="center"/>
      </w:pPr>
    </w:p>
    <w:p w14:paraId="6D9FBAC8" w14:textId="3AA4913E" w:rsidR="00FA5FCE" w:rsidRDefault="00FA5FCE" w:rsidP="00FA5FCE">
      <w:pPr>
        <w:jc w:val="center"/>
      </w:pPr>
    </w:p>
    <w:p w14:paraId="5664CF0A" w14:textId="6457A231" w:rsidR="00FA5FCE" w:rsidRDefault="00FA5FCE" w:rsidP="00FA5FCE">
      <w:pPr>
        <w:jc w:val="center"/>
      </w:pPr>
    </w:p>
    <w:p w14:paraId="10F614DC" w14:textId="77777777" w:rsidR="00FA5FCE" w:rsidRDefault="00FA5FCE" w:rsidP="00FA5FCE">
      <w:pPr>
        <w:jc w:val="center"/>
      </w:pPr>
    </w:p>
    <w:p w14:paraId="34BE3F13" w14:textId="77777777" w:rsidR="00595C37" w:rsidRDefault="6DECB2AD" w:rsidP="00595C37">
      <w:pPr>
        <w:rPr>
          <w:color w:val="auto"/>
        </w:rPr>
      </w:pPr>
      <w:r w:rsidRPr="6DECB2AD">
        <w:rPr>
          <w:b/>
          <w:bCs/>
          <w:u w:val="single"/>
        </w:rPr>
        <w:lastRenderedPageBreak/>
        <w:t>User Story #1046</w:t>
      </w:r>
      <w:r w:rsidRPr="6DECB2AD">
        <w:rPr>
          <w:b/>
          <w:bCs/>
        </w:rPr>
        <w:t xml:space="preserve"> </w:t>
      </w:r>
      <w:r w:rsidRPr="6DECB2AD">
        <w:rPr>
          <w:color w:val="000000" w:themeColor="text1"/>
        </w:rPr>
        <w:t>Add an about us page</w:t>
      </w:r>
    </w:p>
    <w:p w14:paraId="01868A5B" w14:textId="69D6F0A6" w:rsidR="00595C37" w:rsidRDefault="000D0FA0" w:rsidP="00870DE2">
      <w:pPr>
        <w:pStyle w:val="ListParagraph"/>
        <w:numPr>
          <w:ilvl w:val="0"/>
          <w:numId w:val="100"/>
        </w:numPr>
        <w:rPr>
          <w:color w:val="000000" w:themeColor="text1"/>
        </w:rPr>
      </w:pPr>
      <w:r>
        <w:rPr>
          <w:color w:val="000000" w:themeColor="text1"/>
        </w:rPr>
        <w:t>Figure sp3-3</w:t>
      </w:r>
    </w:p>
    <w:p w14:paraId="0527A3C8" w14:textId="77777777" w:rsidR="00FA5FCE" w:rsidRDefault="00FA5FCE" w:rsidP="00FA5FCE">
      <w:pPr>
        <w:pStyle w:val="ListParagraph"/>
        <w:rPr>
          <w:color w:val="000000" w:themeColor="text1"/>
        </w:rPr>
      </w:pPr>
    </w:p>
    <w:p w14:paraId="21767F5B" w14:textId="420D0A1F" w:rsidR="00595C37" w:rsidRDefault="00E7353A" w:rsidP="00FA5FCE">
      <w:pPr>
        <w:jc w:val="center"/>
      </w:pPr>
      <w:r>
        <w:rPr>
          <w:noProof/>
        </w:rPr>
        <w:drawing>
          <wp:inline distT="0" distB="0" distL="0" distR="0" wp14:anchorId="128EE7A2" wp14:editId="7BBA5610">
            <wp:extent cx="5829300" cy="4200525"/>
            <wp:effectExtent l="0" t="0" r="0" b="9525"/>
            <wp:docPr id="2102744842" name="picture" descr="https://lh3.googleusercontent.com/PTp-Paqekcmw2Qs_poJCOejgN52qhVjD5NIvKtkCy32FylsUfAWwcFGNteorvsPWVmt3AbuUmujJJPYR7DdRysf-lc1N8qjw-8Yk_h7kCmwpZEIPpoGXFYUI1WkxzHf59I3NFEHU">
              <a:hlinkClick xmlns:a="http://schemas.openxmlformats.org/drawingml/2006/main" r:id="rId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5">
                      <a:extLst>
                        <a:ext uri="{28A0092B-C50C-407E-A947-70E740481C1C}">
                          <a14:useLocalDpi xmlns:a14="http://schemas.microsoft.com/office/drawing/2010/main" val="0"/>
                        </a:ext>
                      </a:extLst>
                    </a:blip>
                    <a:stretch>
                      <a:fillRect/>
                    </a:stretch>
                  </pic:blipFill>
                  <pic:spPr>
                    <a:xfrm>
                      <a:off x="0" y="0"/>
                      <a:ext cx="5829300" cy="4200525"/>
                    </a:xfrm>
                    <a:prstGeom prst="rect">
                      <a:avLst/>
                    </a:prstGeom>
                  </pic:spPr>
                </pic:pic>
              </a:graphicData>
            </a:graphic>
          </wp:inline>
        </w:drawing>
      </w:r>
    </w:p>
    <w:p w14:paraId="227E5490" w14:textId="71CCE459" w:rsidR="00FA5FCE" w:rsidRDefault="00FA5FCE" w:rsidP="00FA5FCE">
      <w:pPr>
        <w:jc w:val="center"/>
      </w:pPr>
    </w:p>
    <w:p w14:paraId="5C61181A" w14:textId="3A9BBA9B" w:rsidR="00FA5FCE" w:rsidRDefault="00FA5FCE" w:rsidP="00FA5FCE">
      <w:pPr>
        <w:jc w:val="center"/>
      </w:pPr>
    </w:p>
    <w:p w14:paraId="0352A88D" w14:textId="4E2426E6" w:rsidR="00FA5FCE" w:rsidRDefault="00FA5FCE" w:rsidP="00FA5FCE">
      <w:pPr>
        <w:jc w:val="center"/>
      </w:pPr>
    </w:p>
    <w:p w14:paraId="5BF51D38" w14:textId="20FEAEEB" w:rsidR="00FA5FCE" w:rsidRDefault="00FA5FCE" w:rsidP="00FA5FCE">
      <w:pPr>
        <w:jc w:val="center"/>
      </w:pPr>
    </w:p>
    <w:p w14:paraId="6589262A" w14:textId="58960625" w:rsidR="00FA5FCE" w:rsidRDefault="00FA5FCE" w:rsidP="00FA5FCE">
      <w:pPr>
        <w:jc w:val="center"/>
      </w:pPr>
    </w:p>
    <w:p w14:paraId="0E76A484" w14:textId="3CB45EFC" w:rsidR="00FA5FCE" w:rsidRDefault="00FA5FCE" w:rsidP="00FA5FCE">
      <w:pPr>
        <w:jc w:val="center"/>
      </w:pPr>
    </w:p>
    <w:p w14:paraId="6EACB49F" w14:textId="501366C2" w:rsidR="00FA5FCE" w:rsidRDefault="00FA5FCE" w:rsidP="00FA5FCE">
      <w:pPr>
        <w:jc w:val="center"/>
      </w:pPr>
    </w:p>
    <w:p w14:paraId="135A1093" w14:textId="3EA511F5" w:rsidR="00FA5FCE" w:rsidRDefault="00FA5FCE" w:rsidP="00FA5FCE">
      <w:pPr>
        <w:jc w:val="center"/>
      </w:pPr>
    </w:p>
    <w:p w14:paraId="5DAECABB" w14:textId="72EE449B" w:rsidR="00FA5FCE" w:rsidRDefault="00FA5FCE" w:rsidP="00FA5FCE">
      <w:pPr>
        <w:jc w:val="center"/>
      </w:pPr>
    </w:p>
    <w:p w14:paraId="39CAE79E" w14:textId="0DB063C5" w:rsidR="00FA5FCE" w:rsidRDefault="00FA5FCE" w:rsidP="00FA5FCE">
      <w:pPr>
        <w:jc w:val="center"/>
      </w:pPr>
    </w:p>
    <w:p w14:paraId="42F04399" w14:textId="7F88F417" w:rsidR="00FA5FCE" w:rsidRDefault="00FA5FCE" w:rsidP="00FA5FCE">
      <w:pPr>
        <w:jc w:val="center"/>
      </w:pPr>
    </w:p>
    <w:p w14:paraId="4409089F" w14:textId="5B43F014" w:rsidR="00FA5FCE" w:rsidRDefault="00FA5FCE" w:rsidP="00FA5FCE">
      <w:pPr>
        <w:jc w:val="center"/>
      </w:pPr>
    </w:p>
    <w:p w14:paraId="585E1B3C" w14:textId="6AFB4C45" w:rsidR="00FA5FCE" w:rsidRDefault="00FA5FCE" w:rsidP="00FA5FCE">
      <w:pPr>
        <w:jc w:val="center"/>
      </w:pPr>
    </w:p>
    <w:p w14:paraId="45A9DA78" w14:textId="3F842DDE" w:rsidR="00FA5FCE" w:rsidRDefault="00FA5FCE" w:rsidP="00FA5FCE">
      <w:pPr>
        <w:jc w:val="center"/>
      </w:pPr>
    </w:p>
    <w:p w14:paraId="4CE07E4E" w14:textId="34DEE51E" w:rsidR="00FA5FCE" w:rsidRDefault="00FA5FCE" w:rsidP="00FA5FCE">
      <w:pPr>
        <w:jc w:val="center"/>
      </w:pPr>
    </w:p>
    <w:p w14:paraId="66086F23" w14:textId="3FC48BF5" w:rsidR="00FA5FCE" w:rsidRDefault="00FA5FCE" w:rsidP="00FA5FCE">
      <w:pPr>
        <w:jc w:val="center"/>
      </w:pPr>
    </w:p>
    <w:p w14:paraId="7239FC5C" w14:textId="0F8F2953" w:rsidR="00FA5FCE" w:rsidRDefault="00FA5FCE" w:rsidP="00FA5FCE">
      <w:pPr>
        <w:jc w:val="center"/>
      </w:pPr>
    </w:p>
    <w:p w14:paraId="02310B2E" w14:textId="719EE73D" w:rsidR="00FA5FCE" w:rsidRDefault="00FA5FCE" w:rsidP="00FA5FCE">
      <w:pPr>
        <w:jc w:val="center"/>
      </w:pPr>
    </w:p>
    <w:p w14:paraId="7819F330" w14:textId="77777777" w:rsidR="00FA5FCE" w:rsidRDefault="00FA5FCE" w:rsidP="00FA5FCE">
      <w:pPr>
        <w:jc w:val="center"/>
      </w:pPr>
    </w:p>
    <w:p w14:paraId="5A0085AC" w14:textId="77777777" w:rsidR="00595C37" w:rsidRDefault="6DECB2AD" w:rsidP="00595C37">
      <w:pPr>
        <w:rPr>
          <w:color w:val="auto"/>
        </w:rPr>
      </w:pPr>
      <w:r w:rsidRPr="6DECB2AD">
        <w:rPr>
          <w:b/>
          <w:bCs/>
          <w:u w:val="single"/>
        </w:rPr>
        <w:lastRenderedPageBreak/>
        <w:t>User Story #1011</w:t>
      </w:r>
      <w:r w:rsidRPr="6DECB2AD">
        <w:rPr>
          <w:b/>
          <w:bCs/>
          <w:color w:val="000000" w:themeColor="text1"/>
        </w:rPr>
        <w:t xml:space="preserve"> </w:t>
      </w:r>
      <w:r w:rsidRPr="6DECB2AD">
        <w:rPr>
          <w:color w:val="000000" w:themeColor="text1"/>
        </w:rPr>
        <w:t>Filter BOLOS by author and reformat the dropdown</w:t>
      </w:r>
    </w:p>
    <w:p w14:paraId="611504FE" w14:textId="2F603704" w:rsidR="00595C37" w:rsidRDefault="000D0FA0" w:rsidP="00870DE2">
      <w:pPr>
        <w:pStyle w:val="ListParagraph"/>
        <w:numPr>
          <w:ilvl w:val="0"/>
          <w:numId w:val="100"/>
        </w:numPr>
        <w:rPr>
          <w:color w:val="000000" w:themeColor="text1"/>
        </w:rPr>
      </w:pPr>
      <w:r>
        <w:rPr>
          <w:color w:val="000000" w:themeColor="text1"/>
        </w:rPr>
        <w:t>Figure sp3-4</w:t>
      </w:r>
    </w:p>
    <w:p w14:paraId="36DA1F0F" w14:textId="77777777" w:rsidR="00FA5FCE" w:rsidRDefault="00FA5FCE" w:rsidP="00FA5FCE">
      <w:pPr>
        <w:pStyle w:val="ListParagraph"/>
        <w:rPr>
          <w:color w:val="000000" w:themeColor="text1"/>
        </w:rPr>
      </w:pPr>
    </w:p>
    <w:p w14:paraId="7E6D5CD6" w14:textId="41765CC6" w:rsidR="00595C37" w:rsidRDefault="000D0FA0" w:rsidP="00FA5FCE">
      <w:pPr>
        <w:jc w:val="center"/>
      </w:pPr>
      <w:r>
        <w:rPr>
          <w:noProof/>
        </w:rPr>
        <w:drawing>
          <wp:inline distT="0" distB="0" distL="0" distR="0" wp14:anchorId="4DD7F61E" wp14:editId="14B62656">
            <wp:extent cx="5829300" cy="3124200"/>
            <wp:effectExtent l="0" t="0" r="0" b="0"/>
            <wp:docPr id="361046760" name="picture" descr="https://lh5.googleusercontent.com/FzKQEt_-Ah1STDCX2I5OEIUQTws8u8JD00i1YwgBpcdYNRySwM1r7YIfaqmksMN2jlc3a48iSwFS1jRAA5-HdLKYFjGTwWioAVSNjKYqeGu4bo3a5TIxaIzJpBykIm-Wfwfb9Lsd">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7">
                      <a:extLst>
                        <a:ext uri="{28A0092B-C50C-407E-A947-70E740481C1C}">
                          <a14:useLocalDpi xmlns:a14="http://schemas.microsoft.com/office/drawing/2010/main" val="0"/>
                        </a:ext>
                      </a:extLst>
                    </a:blip>
                    <a:stretch>
                      <a:fillRect/>
                    </a:stretch>
                  </pic:blipFill>
                  <pic:spPr>
                    <a:xfrm>
                      <a:off x="0" y="0"/>
                      <a:ext cx="5829300" cy="3124200"/>
                    </a:xfrm>
                    <a:prstGeom prst="rect">
                      <a:avLst/>
                    </a:prstGeom>
                  </pic:spPr>
                </pic:pic>
              </a:graphicData>
            </a:graphic>
          </wp:inline>
        </w:drawing>
      </w:r>
    </w:p>
    <w:p w14:paraId="08CC825D" w14:textId="77777777" w:rsidR="00FA5FCE" w:rsidRDefault="00FA5FCE" w:rsidP="00FA5FCE">
      <w:pPr>
        <w:jc w:val="center"/>
      </w:pPr>
    </w:p>
    <w:p w14:paraId="448F7268" w14:textId="77777777" w:rsidR="00595C37" w:rsidRDefault="6DECB2AD" w:rsidP="00595C37">
      <w:pPr>
        <w:rPr>
          <w:color w:val="auto"/>
        </w:rPr>
      </w:pPr>
      <w:r w:rsidRPr="6DECB2AD">
        <w:rPr>
          <w:b/>
          <w:bCs/>
          <w:u w:val="single"/>
        </w:rPr>
        <w:t>User Story #1009</w:t>
      </w:r>
      <w:r w:rsidRPr="6DECB2AD">
        <w:rPr>
          <w:b/>
          <w:bCs/>
          <w:color w:val="000000" w:themeColor="text1"/>
        </w:rPr>
        <w:t xml:space="preserve"> </w:t>
      </w:r>
      <w:r w:rsidRPr="6DECB2AD">
        <w:rPr>
          <w:color w:val="000000" w:themeColor="text1"/>
        </w:rPr>
        <w:t>Automate database creation via scripts</w:t>
      </w:r>
    </w:p>
    <w:p w14:paraId="4E24D294" w14:textId="404BB34E" w:rsidR="00595C37" w:rsidRDefault="00E7353A" w:rsidP="00870DE2">
      <w:pPr>
        <w:pStyle w:val="ListParagraph"/>
        <w:numPr>
          <w:ilvl w:val="0"/>
          <w:numId w:val="100"/>
        </w:numPr>
        <w:rPr>
          <w:color w:val="000000" w:themeColor="text1"/>
        </w:rPr>
      </w:pPr>
      <w:r>
        <w:rPr>
          <w:color w:val="000000" w:themeColor="text1"/>
        </w:rPr>
        <w:t>No diagr</w:t>
      </w:r>
      <w:r w:rsidR="000D0FA0">
        <w:rPr>
          <w:color w:val="000000" w:themeColor="text1"/>
        </w:rPr>
        <w:t>ams</w:t>
      </w:r>
    </w:p>
    <w:p w14:paraId="75AF4696" w14:textId="77777777" w:rsidR="00595C37" w:rsidRDefault="00595C37" w:rsidP="00595C37"/>
    <w:p w14:paraId="6033EBFD" w14:textId="77777777" w:rsidR="00595C37" w:rsidRDefault="6DECB2AD" w:rsidP="00595C37">
      <w:pPr>
        <w:rPr>
          <w:color w:val="auto"/>
        </w:rPr>
      </w:pPr>
      <w:r w:rsidRPr="6DECB2AD">
        <w:rPr>
          <w:b/>
          <w:bCs/>
          <w:u w:val="single"/>
        </w:rPr>
        <w:t>User Story #1008</w:t>
      </w:r>
      <w:r w:rsidRPr="6DECB2AD">
        <w:rPr>
          <w:b/>
          <w:bCs/>
          <w:color w:val="000000" w:themeColor="text1"/>
        </w:rPr>
        <w:t xml:space="preserve"> </w:t>
      </w:r>
      <w:r w:rsidRPr="6DECB2AD">
        <w:rPr>
          <w:color w:val="000000" w:themeColor="text1"/>
        </w:rPr>
        <w:t>Prevent user email domain from being something other than their agency's domain</w:t>
      </w:r>
    </w:p>
    <w:p w14:paraId="42F140B8" w14:textId="30DBAE62" w:rsidR="00595C37" w:rsidRDefault="000D0FA0" w:rsidP="00870DE2">
      <w:pPr>
        <w:pStyle w:val="ListParagraph"/>
        <w:numPr>
          <w:ilvl w:val="0"/>
          <w:numId w:val="100"/>
        </w:numPr>
        <w:rPr>
          <w:color w:val="000000" w:themeColor="text1"/>
        </w:rPr>
      </w:pPr>
      <w:r>
        <w:rPr>
          <w:color w:val="000000" w:themeColor="text1"/>
        </w:rPr>
        <w:t>Figure sp3-5</w:t>
      </w:r>
    </w:p>
    <w:p w14:paraId="4EF4996F" w14:textId="77777777" w:rsidR="00FA5FCE" w:rsidRDefault="00FA5FCE" w:rsidP="00FA5FCE">
      <w:pPr>
        <w:pStyle w:val="ListParagraph"/>
        <w:rPr>
          <w:color w:val="000000" w:themeColor="text1"/>
        </w:rPr>
      </w:pPr>
    </w:p>
    <w:p w14:paraId="3C4CBDB1" w14:textId="72D64630" w:rsidR="00595C37" w:rsidRDefault="00E7353A" w:rsidP="00FA5FCE">
      <w:pPr>
        <w:jc w:val="center"/>
      </w:pPr>
      <w:r>
        <w:rPr>
          <w:noProof/>
        </w:rPr>
        <w:drawing>
          <wp:inline distT="0" distB="0" distL="0" distR="0" wp14:anchorId="214F9B99" wp14:editId="2DB1F69B">
            <wp:extent cx="5829300" cy="2667000"/>
            <wp:effectExtent l="0" t="0" r="0" b="0"/>
            <wp:docPr id="489764728" name="picture" descr="https://lh5.googleusercontent.com/CN5rIBC7PnV3Xl9K5E9LrXQSVsCohvOhZZ4jqYtjPuHhHUQL2LhaY1ZDgoNIm_TE_lvtray41z_Lxguy6fl3R_zNWxlQ3cWsmzzY6jVhnk3DotpdsPQCtOGIHUQl66hIbotfJO3K">
              <a:hlinkClick xmlns:a="http://schemas.openxmlformats.org/drawingml/2006/main" r:id="rId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9">
                      <a:extLst>
                        <a:ext uri="{28A0092B-C50C-407E-A947-70E740481C1C}">
                          <a14:useLocalDpi xmlns:a14="http://schemas.microsoft.com/office/drawing/2010/main" val="0"/>
                        </a:ext>
                      </a:extLst>
                    </a:blip>
                    <a:stretch>
                      <a:fillRect/>
                    </a:stretch>
                  </pic:blipFill>
                  <pic:spPr>
                    <a:xfrm>
                      <a:off x="0" y="0"/>
                      <a:ext cx="5829300" cy="2667000"/>
                    </a:xfrm>
                    <a:prstGeom prst="rect">
                      <a:avLst/>
                    </a:prstGeom>
                  </pic:spPr>
                </pic:pic>
              </a:graphicData>
            </a:graphic>
          </wp:inline>
        </w:drawing>
      </w:r>
    </w:p>
    <w:p w14:paraId="47B98879" w14:textId="3F6D0895" w:rsidR="00FA5FCE" w:rsidRDefault="00FA5FCE" w:rsidP="00FA5FCE">
      <w:pPr>
        <w:jc w:val="center"/>
      </w:pPr>
    </w:p>
    <w:p w14:paraId="54EF0003" w14:textId="77777777" w:rsidR="00FA5FCE" w:rsidRDefault="00FA5FCE" w:rsidP="00FA5FCE">
      <w:pPr>
        <w:jc w:val="center"/>
      </w:pPr>
    </w:p>
    <w:p w14:paraId="671609E3" w14:textId="77777777" w:rsidR="00595C37" w:rsidRDefault="6DECB2AD" w:rsidP="00595C37">
      <w:pPr>
        <w:rPr>
          <w:color w:val="auto"/>
        </w:rPr>
      </w:pPr>
      <w:r w:rsidRPr="6DECB2AD">
        <w:rPr>
          <w:b/>
          <w:bCs/>
          <w:u w:val="single"/>
        </w:rPr>
        <w:lastRenderedPageBreak/>
        <w:t>User Story #889</w:t>
      </w:r>
      <w:r w:rsidRPr="6DECB2AD">
        <w:rPr>
          <w:b/>
          <w:bCs/>
          <w:color w:val="000000" w:themeColor="text1"/>
        </w:rPr>
        <w:t xml:space="preserve"> </w:t>
      </w:r>
      <w:r w:rsidRPr="6DECB2AD">
        <w:rPr>
          <w:color w:val="000000" w:themeColor="text1"/>
        </w:rPr>
        <w:t>Change bolo email to no-reply</w:t>
      </w:r>
    </w:p>
    <w:p w14:paraId="53863A75" w14:textId="486A17D8" w:rsidR="00595C37" w:rsidRDefault="000D0FA0" w:rsidP="00870DE2">
      <w:pPr>
        <w:pStyle w:val="ListParagraph"/>
        <w:numPr>
          <w:ilvl w:val="0"/>
          <w:numId w:val="100"/>
        </w:numPr>
        <w:rPr>
          <w:color w:val="000000" w:themeColor="text1"/>
        </w:rPr>
      </w:pPr>
      <w:r>
        <w:rPr>
          <w:color w:val="000000" w:themeColor="text1"/>
        </w:rPr>
        <w:t>No diagrams</w:t>
      </w:r>
    </w:p>
    <w:p w14:paraId="5F7D710B" w14:textId="77777777" w:rsidR="006B4024" w:rsidRPr="006B4024" w:rsidRDefault="006B4024" w:rsidP="006B4024">
      <w:pPr>
        <w:rPr>
          <w:color w:val="000000" w:themeColor="text1"/>
        </w:rPr>
      </w:pPr>
    </w:p>
    <w:p w14:paraId="6A66AB54" w14:textId="2A8193AC" w:rsidR="00595C37" w:rsidRDefault="00E7353A" w:rsidP="00595C37">
      <w:pPr>
        <w:rPr>
          <w:color w:val="auto"/>
        </w:rPr>
      </w:pPr>
      <w:r w:rsidRPr="6DECB2AD">
        <w:rPr>
          <w:b/>
          <w:bCs/>
          <w:u w:val="single"/>
        </w:rPr>
        <w:t xml:space="preserve"> </w:t>
      </w:r>
      <w:r w:rsidR="6DECB2AD" w:rsidRPr="6DECB2AD">
        <w:rPr>
          <w:b/>
          <w:bCs/>
          <w:u w:val="single"/>
        </w:rPr>
        <w:t>User Story #931</w:t>
      </w:r>
      <w:r w:rsidR="6DECB2AD" w:rsidRPr="6DECB2AD">
        <w:rPr>
          <w:b/>
          <w:bCs/>
          <w:color w:val="000000" w:themeColor="text1"/>
        </w:rPr>
        <w:t xml:space="preserve"> </w:t>
      </w:r>
      <w:r w:rsidR="6DECB2AD" w:rsidRPr="6DECB2AD">
        <w:rPr>
          <w:color w:val="000000" w:themeColor="text1"/>
        </w:rPr>
        <w:t>Create script to reset DB Schema</w:t>
      </w:r>
    </w:p>
    <w:p w14:paraId="7FC7AAC6" w14:textId="445A128F" w:rsidR="00595C37" w:rsidRDefault="000D0FA0" w:rsidP="00870DE2">
      <w:pPr>
        <w:pStyle w:val="ListParagraph"/>
        <w:numPr>
          <w:ilvl w:val="0"/>
          <w:numId w:val="100"/>
        </w:numPr>
        <w:rPr>
          <w:color w:val="000000" w:themeColor="text1"/>
        </w:rPr>
      </w:pPr>
      <w:r>
        <w:rPr>
          <w:color w:val="000000" w:themeColor="text1"/>
        </w:rPr>
        <w:t>Figure sp3-6</w:t>
      </w:r>
    </w:p>
    <w:p w14:paraId="58C6D11D" w14:textId="77777777" w:rsidR="00FA5FCE" w:rsidRDefault="00FA5FCE" w:rsidP="00FA5FCE">
      <w:pPr>
        <w:pStyle w:val="ListParagraph"/>
        <w:rPr>
          <w:color w:val="000000" w:themeColor="text1"/>
        </w:rPr>
      </w:pPr>
    </w:p>
    <w:p w14:paraId="29EF7866" w14:textId="4E7B2678" w:rsidR="00595C37" w:rsidRDefault="00A84F46" w:rsidP="00FA5FCE">
      <w:pPr>
        <w:jc w:val="center"/>
      </w:pPr>
      <w:r>
        <w:rPr>
          <w:noProof/>
        </w:rPr>
        <w:drawing>
          <wp:inline distT="0" distB="0" distL="0" distR="0" wp14:anchorId="667E0CAA" wp14:editId="098C9C0C">
            <wp:extent cx="5143500" cy="3733800"/>
            <wp:effectExtent l="0" t="0" r="0" b="0"/>
            <wp:docPr id="1421604445" name="picture" descr="https://lh6.googleusercontent.com/rIfVeCSLMvzNYt93rTS0xUrHcx57PUBsiy8pqozDrwrpcoicfxXuASL25u1dxNc_7lsxDjTNCLLk8-2_xVF92ORjG_GBBK0glz3f-5mwBOYFQvbAPggwoNMT60CgY3TIrMCCl5iw">
              <a:hlinkClick xmlns:a="http://schemas.openxmlformats.org/drawingml/2006/main" r:id="rId1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1">
                      <a:extLst>
                        <a:ext uri="{28A0092B-C50C-407E-A947-70E740481C1C}">
                          <a14:useLocalDpi xmlns:a14="http://schemas.microsoft.com/office/drawing/2010/main" val="0"/>
                        </a:ext>
                      </a:extLst>
                    </a:blip>
                    <a:stretch>
                      <a:fillRect/>
                    </a:stretch>
                  </pic:blipFill>
                  <pic:spPr>
                    <a:xfrm>
                      <a:off x="0" y="0"/>
                      <a:ext cx="5143500" cy="3733800"/>
                    </a:xfrm>
                    <a:prstGeom prst="rect">
                      <a:avLst/>
                    </a:prstGeom>
                  </pic:spPr>
                </pic:pic>
              </a:graphicData>
            </a:graphic>
          </wp:inline>
        </w:drawing>
      </w:r>
    </w:p>
    <w:p w14:paraId="0F623B5A" w14:textId="77777777" w:rsidR="00FA5FCE" w:rsidRDefault="00FA5FCE" w:rsidP="00FA5FCE">
      <w:pPr>
        <w:jc w:val="center"/>
      </w:pPr>
    </w:p>
    <w:p w14:paraId="62EAAE4E" w14:textId="77777777" w:rsidR="00595C37" w:rsidRDefault="6DECB2AD" w:rsidP="00595C37">
      <w:pPr>
        <w:rPr>
          <w:color w:val="auto"/>
        </w:rPr>
      </w:pPr>
      <w:r w:rsidRPr="6DECB2AD">
        <w:rPr>
          <w:b/>
          <w:bCs/>
          <w:u w:val="single"/>
        </w:rPr>
        <w:t>User Story #985</w:t>
      </w:r>
      <w:r w:rsidRPr="6DECB2AD">
        <w:rPr>
          <w:b/>
          <w:bCs/>
        </w:rPr>
        <w:t xml:space="preserve"> </w:t>
      </w:r>
      <w:r w:rsidRPr="6DECB2AD">
        <w:rPr>
          <w:color w:val="000000" w:themeColor="text1"/>
        </w:rPr>
        <w:t>Enhance ImageService</w:t>
      </w:r>
    </w:p>
    <w:p w14:paraId="602DCA97" w14:textId="26B70625" w:rsidR="00595C37" w:rsidRDefault="00DF0E19" w:rsidP="00870DE2">
      <w:pPr>
        <w:pStyle w:val="ListParagraph"/>
        <w:numPr>
          <w:ilvl w:val="0"/>
          <w:numId w:val="100"/>
        </w:numPr>
        <w:rPr>
          <w:color w:val="000000" w:themeColor="text1"/>
        </w:rPr>
      </w:pPr>
      <w:r>
        <w:rPr>
          <w:color w:val="000000" w:themeColor="text1"/>
        </w:rPr>
        <w:t>No diagrams</w:t>
      </w:r>
    </w:p>
    <w:p w14:paraId="57C1DE0B" w14:textId="77777777" w:rsidR="00595C37" w:rsidRDefault="00595C37" w:rsidP="00595C37"/>
    <w:p w14:paraId="2D4BBC9F" w14:textId="290E7D7E" w:rsidR="00FA5FCE" w:rsidRDefault="00FA5FCE" w:rsidP="00595C37"/>
    <w:p w14:paraId="2BF11421" w14:textId="190C9411" w:rsidR="00FA5FCE" w:rsidRDefault="00FA5FCE" w:rsidP="00595C37"/>
    <w:p w14:paraId="12990BE6" w14:textId="758FA617" w:rsidR="00FA5FCE" w:rsidRDefault="00FA5FCE" w:rsidP="00595C37"/>
    <w:p w14:paraId="22E3B8FE" w14:textId="5DF8601F" w:rsidR="00FA5FCE" w:rsidRDefault="00FA5FCE" w:rsidP="00595C37"/>
    <w:p w14:paraId="1C8C7282" w14:textId="10F42165" w:rsidR="00FA5FCE" w:rsidRDefault="00FA5FCE" w:rsidP="00595C37"/>
    <w:p w14:paraId="00B1E0E2" w14:textId="24004AA8" w:rsidR="00FA5FCE" w:rsidRDefault="00FA5FCE" w:rsidP="00595C37"/>
    <w:p w14:paraId="3A3CE3B3" w14:textId="5BCD69E2" w:rsidR="00FA5FCE" w:rsidRDefault="00FA5FCE" w:rsidP="00595C37"/>
    <w:p w14:paraId="7263DD9D" w14:textId="3A2E9BDC" w:rsidR="00FA5FCE" w:rsidRDefault="00FA5FCE" w:rsidP="00595C37"/>
    <w:p w14:paraId="291E208A" w14:textId="55BCDE9F" w:rsidR="00FA5FCE" w:rsidRDefault="00FA5FCE" w:rsidP="00595C37"/>
    <w:p w14:paraId="49B556D3" w14:textId="461F65EA" w:rsidR="00FA5FCE" w:rsidRDefault="00FA5FCE" w:rsidP="00595C37"/>
    <w:p w14:paraId="3D959D3C" w14:textId="1788A960" w:rsidR="00FA5FCE" w:rsidRDefault="00FA5FCE" w:rsidP="00595C37"/>
    <w:p w14:paraId="70D68191" w14:textId="3B0E5FF5" w:rsidR="00FA5FCE" w:rsidRDefault="00FA5FCE" w:rsidP="00595C37"/>
    <w:p w14:paraId="3183FBDE" w14:textId="345CB0A9" w:rsidR="00FA5FCE" w:rsidRDefault="00FA5FCE" w:rsidP="00595C37"/>
    <w:p w14:paraId="62F21D88" w14:textId="3A4C69DF" w:rsidR="00FA5FCE" w:rsidRDefault="00FA5FCE" w:rsidP="00595C37"/>
    <w:p w14:paraId="208658EB" w14:textId="77777777" w:rsidR="00FA5FCE" w:rsidRDefault="00FA5FCE" w:rsidP="00595C37"/>
    <w:p w14:paraId="43702802" w14:textId="77777777" w:rsidR="00595C37" w:rsidRDefault="6DECB2AD" w:rsidP="00595C37">
      <w:pPr>
        <w:rPr>
          <w:color w:val="auto"/>
        </w:rPr>
      </w:pPr>
      <w:r w:rsidRPr="6DECB2AD">
        <w:rPr>
          <w:b/>
          <w:bCs/>
          <w:u w:val="single"/>
        </w:rPr>
        <w:lastRenderedPageBreak/>
        <w:t>User Story #986</w:t>
      </w:r>
      <w:r w:rsidRPr="6DECB2AD">
        <w:rPr>
          <w:b/>
          <w:bCs/>
        </w:rPr>
        <w:t xml:space="preserve"> </w:t>
      </w:r>
      <w:r w:rsidRPr="6DECB2AD">
        <w:rPr>
          <w:color w:val="000000" w:themeColor="text1"/>
        </w:rPr>
        <w:t>Unsubscribe from BOLO emails</w:t>
      </w:r>
    </w:p>
    <w:p w14:paraId="40BBB0AA" w14:textId="337718E7" w:rsidR="00595C37" w:rsidRDefault="00DF0E19" w:rsidP="00870DE2">
      <w:pPr>
        <w:pStyle w:val="ListParagraph"/>
        <w:numPr>
          <w:ilvl w:val="0"/>
          <w:numId w:val="100"/>
        </w:numPr>
        <w:rPr>
          <w:color w:val="000000" w:themeColor="text1"/>
        </w:rPr>
      </w:pPr>
      <w:r>
        <w:rPr>
          <w:color w:val="000000" w:themeColor="text1"/>
        </w:rPr>
        <w:t>Figure sp3-7</w:t>
      </w:r>
    </w:p>
    <w:p w14:paraId="447442FF" w14:textId="77777777" w:rsidR="00FA5FCE" w:rsidRDefault="00FA5FCE" w:rsidP="00FA5FCE">
      <w:pPr>
        <w:pStyle w:val="ListParagraph"/>
        <w:rPr>
          <w:color w:val="000000" w:themeColor="text1"/>
        </w:rPr>
      </w:pPr>
    </w:p>
    <w:p w14:paraId="7B753EB9" w14:textId="59A02815" w:rsidR="00595C37" w:rsidRDefault="006B4024" w:rsidP="00FA5FCE">
      <w:pPr>
        <w:jc w:val="center"/>
      </w:pPr>
      <w:r>
        <w:rPr>
          <w:noProof/>
        </w:rPr>
        <w:drawing>
          <wp:inline distT="0" distB="0" distL="0" distR="0" wp14:anchorId="6361AEC5" wp14:editId="0D96E9DE">
            <wp:extent cx="5943600" cy="7210424"/>
            <wp:effectExtent l="0" t="0" r="0" b="9525"/>
            <wp:docPr id="602849039" name="picture" descr="https://lh3.googleusercontent.com/jQGhOGcNC1gLdY38ZOQqtPEiFg-wkiQj0np4jsR8XbyuRI4KaZ2SAeY3KZNx_KS5ScBawx4dEoZP_6UhLRJhlfgqi891u0nrQOJ3WD8BN9xybSDqGezbd8jlVIvQOBqTMEjuclC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2">
                      <a:extLst>
                        <a:ext uri="{28A0092B-C50C-407E-A947-70E740481C1C}">
                          <a14:useLocalDpi xmlns:a14="http://schemas.microsoft.com/office/drawing/2010/main" val="0"/>
                        </a:ext>
                      </a:extLst>
                    </a:blip>
                    <a:stretch>
                      <a:fillRect/>
                    </a:stretch>
                  </pic:blipFill>
                  <pic:spPr>
                    <a:xfrm>
                      <a:off x="0" y="0"/>
                      <a:ext cx="5943600" cy="7210424"/>
                    </a:xfrm>
                    <a:prstGeom prst="rect">
                      <a:avLst/>
                    </a:prstGeom>
                  </pic:spPr>
                </pic:pic>
              </a:graphicData>
            </a:graphic>
          </wp:inline>
        </w:drawing>
      </w:r>
    </w:p>
    <w:p w14:paraId="55C4D75C" w14:textId="646BBE22" w:rsidR="00FA5FCE" w:rsidRDefault="00FA5FCE" w:rsidP="00FA5FCE">
      <w:pPr>
        <w:jc w:val="center"/>
      </w:pPr>
    </w:p>
    <w:p w14:paraId="146A1B69" w14:textId="77777777" w:rsidR="00FA5FCE" w:rsidRDefault="00FA5FCE" w:rsidP="00FA5FCE">
      <w:pPr>
        <w:jc w:val="center"/>
      </w:pPr>
    </w:p>
    <w:p w14:paraId="5BF43EA9" w14:textId="77777777" w:rsidR="00595C37" w:rsidRDefault="6DECB2AD" w:rsidP="00595C37">
      <w:pPr>
        <w:rPr>
          <w:color w:val="auto"/>
        </w:rPr>
      </w:pPr>
      <w:r w:rsidRPr="6DECB2AD">
        <w:rPr>
          <w:b/>
          <w:bCs/>
          <w:u w:val="single"/>
        </w:rPr>
        <w:lastRenderedPageBreak/>
        <w:t>User Story #1001</w:t>
      </w:r>
      <w:r w:rsidRPr="6DECB2AD">
        <w:rPr>
          <w:b/>
          <w:bCs/>
          <w:color w:val="000000" w:themeColor="text1"/>
        </w:rPr>
        <w:t xml:space="preserve"> </w:t>
      </w:r>
      <w:r w:rsidRPr="6DECB2AD">
        <w:rPr>
          <w:color w:val="000000" w:themeColor="text1"/>
        </w:rPr>
        <w:t>Implement routes with authentication</w:t>
      </w:r>
    </w:p>
    <w:p w14:paraId="4414B22F" w14:textId="09BB5E7B" w:rsidR="00595C37" w:rsidRDefault="00DF0E19" w:rsidP="00870DE2">
      <w:pPr>
        <w:pStyle w:val="ListParagraph"/>
        <w:numPr>
          <w:ilvl w:val="0"/>
          <w:numId w:val="100"/>
        </w:numPr>
        <w:rPr>
          <w:color w:val="000000" w:themeColor="text1"/>
        </w:rPr>
      </w:pPr>
      <w:r>
        <w:rPr>
          <w:color w:val="000000" w:themeColor="text1"/>
        </w:rPr>
        <w:t>Figure sp3-8</w:t>
      </w:r>
    </w:p>
    <w:p w14:paraId="18E5118C" w14:textId="77777777" w:rsidR="00FA5FCE" w:rsidRDefault="00FA5FCE" w:rsidP="00FA5FCE">
      <w:pPr>
        <w:pStyle w:val="ListParagraph"/>
        <w:rPr>
          <w:color w:val="000000" w:themeColor="text1"/>
        </w:rPr>
      </w:pPr>
    </w:p>
    <w:p w14:paraId="69049847" w14:textId="2392401E" w:rsidR="00595C37" w:rsidRDefault="00A84F46" w:rsidP="00FA5FCE">
      <w:pPr>
        <w:jc w:val="center"/>
      </w:pPr>
      <w:r>
        <w:rPr>
          <w:noProof/>
        </w:rPr>
        <w:drawing>
          <wp:inline distT="0" distB="0" distL="0" distR="0" wp14:anchorId="28A578B5" wp14:editId="305AB24C">
            <wp:extent cx="5829300" cy="4381500"/>
            <wp:effectExtent l="0" t="0" r="0" b="0"/>
            <wp:docPr id="959779843" name="picture" descr="https://lh5.googleusercontent.com/Ic9bD--4OWlv70JBhc_KtIo3u8JVSIJIhz5DhMm5kBRB1_FRGHiVbaya4HtJ-A7XlDNq22NxfJLhKpbRoDQTsH6wdbpoNsqmNntt-zk2hNJG07ZoR9wXISM4ILgKSOKQTbl5Q2DE">
              <a:hlinkClick xmlns:a="http://schemas.openxmlformats.org/drawingml/2006/main" r:id="rId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4">
                      <a:extLst>
                        <a:ext uri="{28A0092B-C50C-407E-A947-70E740481C1C}">
                          <a14:useLocalDpi xmlns:a14="http://schemas.microsoft.com/office/drawing/2010/main" val="0"/>
                        </a:ext>
                      </a:extLst>
                    </a:blip>
                    <a:stretch>
                      <a:fillRect/>
                    </a:stretch>
                  </pic:blipFill>
                  <pic:spPr>
                    <a:xfrm>
                      <a:off x="0" y="0"/>
                      <a:ext cx="5829300" cy="4381500"/>
                    </a:xfrm>
                    <a:prstGeom prst="rect">
                      <a:avLst/>
                    </a:prstGeom>
                  </pic:spPr>
                </pic:pic>
              </a:graphicData>
            </a:graphic>
          </wp:inline>
        </w:drawing>
      </w:r>
    </w:p>
    <w:p w14:paraId="4DBB8B4F" w14:textId="44DF6204" w:rsidR="00FA5FCE" w:rsidRDefault="00FA5FCE" w:rsidP="00FA5FCE">
      <w:pPr>
        <w:jc w:val="center"/>
      </w:pPr>
    </w:p>
    <w:p w14:paraId="48C003C7" w14:textId="08B37540" w:rsidR="00FA5FCE" w:rsidRDefault="00FA5FCE" w:rsidP="00FA5FCE">
      <w:pPr>
        <w:jc w:val="center"/>
      </w:pPr>
    </w:p>
    <w:p w14:paraId="67A5D0AB" w14:textId="574420FA" w:rsidR="00FA5FCE" w:rsidRDefault="00FA5FCE" w:rsidP="00FA5FCE">
      <w:pPr>
        <w:jc w:val="center"/>
      </w:pPr>
    </w:p>
    <w:p w14:paraId="6BB1EA70" w14:textId="2F58FF43" w:rsidR="00FA5FCE" w:rsidRDefault="00FA5FCE" w:rsidP="00FA5FCE">
      <w:pPr>
        <w:jc w:val="center"/>
      </w:pPr>
    </w:p>
    <w:p w14:paraId="04457580" w14:textId="175F759A" w:rsidR="00FA5FCE" w:rsidRDefault="00FA5FCE" w:rsidP="00FA5FCE">
      <w:pPr>
        <w:jc w:val="center"/>
      </w:pPr>
    </w:p>
    <w:p w14:paraId="442F651E" w14:textId="37EE0DBD" w:rsidR="00FA5FCE" w:rsidRDefault="00FA5FCE" w:rsidP="00FA5FCE">
      <w:pPr>
        <w:jc w:val="center"/>
      </w:pPr>
    </w:p>
    <w:p w14:paraId="4291CC19" w14:textId="57243EBF" w:rsidR="00FA5FCE" w:rsidRDefault="00FA5FCE" w:rsidP="00FA5FCE">
      <w:pPr>
        <w:jc w:val="center"/>
      </w:pPr>
    </w:p>
    <w:p w14:paraId="24881136" w14:textId="0205064B" w:rsidR="00FA5FCE" w:rsidRDefault="00FA5FCE" w:rsidP="00FA5FCE">
      <w:pPr>
        <w:jc w:val="center"/>
      </w:pPr>
    </w:p>
    <w:p w14:paraId="15CF1116" w14:textId="4E407D2E" w:rsidR="00FA5FCE" w:rsidRDefault="00FA5FCE" w:rsidP="00FA5FCE">
      <w:pPr>
        <w:jc w:val="center"/>
      </w:pPr>
    </w:p>
    <w:p w14:paraId="1B0F1DE3" w14:textId="68BC2029" w:rsidR="00FA5FCE" w:rsidRDefault="00FA5FCE" w:rsidP="00FA5FCE">
      <w:pPr>
        <w:jc w:val="center"/>
      </w:pPr>
    </w:p>
    <w:p w14:paraId="142AC6C0" w14:textId="6F9C0596" w:rsidR="00FA5FCE" w:rsidRDefault="00FA5FCE" w:rsidP="00FA5FCE">
      <w:pPr>
        <w:jc w:val="center"/>
      </w:pPr>
    </w:p>
    <w:p w14:paraId="4F8F4746" w14:textId="02B57B8D" w:rsidR="00FA5FCE" w:rsidRDefault="00FA5FCE" w:rsidP="00FA5FCE">
      <w:pPr>
        <w:jc w:val="center"/>
      </w:pPr>
    </w:p>
    <w:p w14:paraId="075185A6" w14:textId="7AD4F2F8" w:rsidR="00FA5FCE" w:rsidRDefault="00FA5FCE" w:rsidP="00FA5FCE">
      <w:pPr>
        <w:jc w:val="center"/>
      </w:pPr>
    </w:p>
    <w:p w14:paraId="567A0EE6" w14:textId="4250FA1E" w:rsidR="00FA5FCE" w:rsidRDefault="00FA5FCE" w:rsidP="00FA5FCE">
      <w:pPr>
        <w:jc w:val="center"/>
      </w:pPr>
    </w:p>
    <w:p w14:paraId="379821F9" w14:textId="0CFE0C2F" w:rsidR="00FA5FCE" w:rsidRDefault="00FA5FCE" w:rsidP="00FA5FCE">
      <w:pPr>
        <w:jc w:val="center"/>
      </w:pPr>
    </w:p>
    <w:p w14:paraId="092620C6" w14:textId="22399B90" w:rsidR="00FA5FCE" w:rsidRDefault="00FA5FCE" w:rsidP="00FA5FCE">
      <w:pPr>
        <w:jc w:val="center"/>
      </w:pPr>
    </w:p>
    <w:p w14:paraId="1711A075" w14:textId="78B9FAEF" w:rsidR="00FA5FCE" w:rsidRDefault="00FA5FCE" w:rsidP="00FA5FCE">
      <w:pPr>
        <w:jc w:val="center"/>
      </w:pPr>
    </w:p>
    <w:p w14:paraId="11DC9FA8" w14:textId="77777777" w:rsidR="00FA5FCE" w:rsidRDefault="00FA5FCE" w:rsidP="00FA5FCE">
      <w:pPr>
        <w:jc w:val="center"/>
      </w:pPr>
    </w:p>
    <w:p w14:paraId="7052C883" w14:textId="77777777" w:rsidR="00595C37" w:rsidRDefault="6DECB2AD" w:rsidP="00595C37">
      <w:pPr>
        <w:rPr>
          <w:color w:val="auto"/>
        </w:rPr>
      </w:pPr>
      <w:r w:rsidRPr="6DECB2AD">
        <w:rPr>
          <w:b/>
          <w:bCs/>
          <w:u w:val="single"/>
        </w:rPr>
        <w:lastRenderedPageBreak/>
        <w:t>User Story #1007</w:t>
      </w:r>
      <w:r w:rsidRPr="6DECB2AD">
        <w:rPr>
          <w:b/>
          <w:bCs/>
          <w:color w:val="000000" w:themeColor="text1"/>
        </w:rPr>
        <w:t xml:space="preserve"> </w:t>
      </w:r>
      <w:r w:rsidRPr="6DECB2AD">
        <w:rPr>
          <w:color w:val="000000" w:themeColor="text1"/>
        </w:rPr>
        <w:t>Redesign Filter by Agencies in Home page</w:t>
      </w:r>
    </w:p>
    <w:p w14:paraId="32E338EF" w14:textId="5DB7F214" w:rsidR="00595C37" w:rsidRDefault="00DF0E19" w:rsidP="00870DE2">
      <w:pPr>
        <w:pStyle w:val="ListParagraph"/>
        <w:numPr>
          <w:ilvl w:val="0"/>
          <w:numId w:val="100"/>
        </w:numPr>
        <w:rPr>
          <w:color w:val="000000" w:themeColor="text1"/>
        </w:rPr>
      </w:pPr>
      <w:r>
        <w:rPr>
          <w:color w:val="000000" w:themeColor="text1"/>
        </w:rPr>
        <w:t>Figure sp3-9</w:t>
      </w:r>
    </w:p>
    <w:p w14:paraId="4F9E6199" w14:textId="77777777" w:rsidR="00FA5FCE" w:rsidRDefault="00FA5FCE" w:rsidP="00FA5FCE">
      <w:pPr>
        <w:pStyle w:val="ListParagraph"/>
        <w:rPr>
          <w:color w:val="000000" w:themeColor="text1"/>
        </w:rPr>
      </w:pPr>
    </w:p>
    <w:p w14:paraId="520BFFAA" w14:textId="59740253" w:rsidR="00595C37" w:rsidRDefault="00A84F46" w:rsidP="00FA5FCE">
      <w:pPr>
        <w:jc w:val="center"/>
      </w:pPr>
      <w:r>
        <w:rPr>
          <w:noProof/>
        </w:rPr>
        <w:drawing>
          <wp:inline distT="0" distB="0" distL="0" distR="0" wp14:anchorId="504CBF52" wp14:editId="49568291">
            <wp:extent cx="5829300" cy="4191000"/>
            <wp:effectExtent l="0" t="0" r="0" b="0"/>
            <wp:docPr id="132150670" name="picture" descr="https://lh4.googleusercontent.com/IoWWIQ2GVHfQmru2le341SAmJu-KuwGZ7S1lnrHnY9UcxhNFNhdm-dfeZ-Z1VMjIpX7uDgXn9RyYh8xG6_d0ZvKACWy4-r7MPT62wn95wfAI17ddWOo2iB7xCb65bF1Oj-ml_16b">
              <a:hlinkClick xmlns:a="http://schemas.openxmlformats.org/drawingml/2006/main" r:id="rId1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6">
                      <a:extLst>
                        <a:ext uri="{28A0092B-C50C-407E-A947-70E740481C1C}">
                          <a14:useLocalDpi xmlns:a14="http://schemas.microsoft.com/office/drawing/2010/main" val="0"/>
                        </a:ext>
                      </a:extLst>
                    </a:blip>
                    <a:stretch>
                      <a:fillRect/>
                    </a:stretch>
                  </pic:blipFill>
                  <pic:spPr>
                    <a:xfrm>
                      <a:off x="0" y="0"/>
                      <a:ext cx="5829300" cy="4191000"/>
                    </a:xfrm>
                    <a:prstGeom prst="rect">
                      <a:avLst/>
                    </a:prstGeom>
                  </pic:spPr>
                </pic:pic>
              </a:graphicData>
            </a:graphic>
          </wp:inline>
        </w:drawing>
      </w:r>
    </w:p>
    <w:p w14:paraId="225A8D80" w14:textId="77777777" w:rsidR="00FA5FCE" w:rsidRDefault="00FA5FCE" w:rsidP="00FA5FCE">
      <w:pPr>
        <w:jc w:val="center"/>
      </w:pPr>
    </w:p>
    <w:p w14:paraId="315C0A9B" w14:textId="77777777" w:rsidR="00595C37" w:rsidRDefault="6DECB2AD" w:rsidP="00595C37">
      <w:pPr>
        <w:rPr>
          <w:color w:val="auto"/>
        </w:rPr>
      </w:pPr>
      <w:r w:rsidRPr="6DECB2AD">
        <w:rPr>
          <w:b/>
          <w:bCs/>
          <w:u w:val="single"/>
        </w:rPr>
        <w:t>User Story #1033</w:t>
      </w:r>
      <w:r w:rsidRPr="6DECB2AD">
        <w:rPr>
          <w:b/>
          <w:bCs/>
          <w:color w:val="000000" w:themeColor="text1"/>
        </w:rPr>
        <w:t xml:space="preserve"> </w:t>
      </w:r>
      <w:r w:rsidRPr="6DECB2AD">
        <w:rPr>
          <w:color w:val="000000" w:themeColor="text1"/>
        </w:rPr>
        <w:t>Fix several bugs</w:t>
      </w:r>
    </w:p>
    <w:p w14:paraId="330F9ABA" w14:textId="77777777" w:rsidR="00595C37" w:rsidRDefault="6DECB2AD" w:rsidP="00870DE2">
      <w:pPr>
        <w:pStyle w:val="ListParagraph"/>
        <w:numPr>
          <w:ilvl w:val="0"/>
          <w:numId w:val="100"/>
        </w:numPr>
        <w:rPr>
          <w:color w:val="000000" w:themeColor="text1"/>
        </w:rPr>
      </w:pPr>
      <w:r w:rsidRPr="6DECB2AD">
        <w:rPr>
          <w:color w:val="000000" w:themeColor="text1"/>
        </w:rPr>
        <w:t>No diagrams</w:t>
      </w:r>
    </w:p>
    <w:p w14:paraId="78AF90CF" w14:textId="77777777" w:rsidR="00595C37" w:rsidRDefault="00595C37" w:rsidP="00595C37"/>
    <w:p w14:paraId="02533ABB" w14:textId="77777777" w:rsidR="00595C37" w:rsidRDefault="6DECB2AD" w:rsidP="00595C37">
      <w:pPr>
        <w:rPr>
          <w:color w:val="auto"/>
        </w:rPr>
      </w:pPr>
      <w:r w:rsidRPr="6DECB2AD">
        <w:rPr>
          <w:b/>
          <w:bCs/>
          <w:u w:val="single"/>
        </w:rPr>
        <w:t>User Story #990</w:t>
      </w:r>
      <w:r w:rsidRPr="6DECB2AD">
        <w:rPr>
          <w:b/>
          <w:bCs/>
          <w:color w:val="000000" w:themeColor="text1"/>
        </w:rPr>
        <w:t xml:space="preserve"> </w:t>
      </w:r>
      <w:r w:rsidRPr="6DECB2AD">
        <w:rPr>
          <w:color w:val="000000" w:themeColor="text1"/>
        </w:rPr>
        <w:t>Redesign and add validations for General Bolo Template</w:t>
      </w:r>
    </w:p>
    <w:p w14:paraId="4E00D034" w14:textId="44D8BEA1" w:rsidR="00595C37" w:rsidRDefault="00DF0E19" w:rsidP="00870DE2">
      <w:pPr>
        <w:pStyle w:val="ListParagraph"/>
        <w:numPr>
          <w:ilvl w:val="0"/>
          <w:numId w:val="100"/>
        </w:numPr>
        <w:rPr>
          <w:color w:val="000000" w:themeColor="text1"/>
        </w:rPr>
      </w:pPr>
      <w:r>
        <w:rPr>
          <w:color w:val="000000" w:themeColor="text1"/>
        </w:rPr>
        <w:t>Figure sp3-10</w:t>
      </w:r>
    </w:p>
    <w:p w14:paraId="56600D83" w14:textId="77777777" w:rsidR="00FA5FCE" w:rsidRDefault="00FA5FCE" w:rsidP="00FA5FCE">
      <w:pPr>
        <w:pStyle w:val="ListParagraph"/>
        <w:rPr>
          <w:color w:val="000000" w:themeColor="text1"/>
        </w:rPr>
      </w:pPr>
    </w:p>
    <w:p w14:paraId="1040448C" w14:textId="32DCAA76" w:rsidR="00595C37" w:rsidRDefault="006B4024" w:rsidP="00FA5FCE">
      <w:pPr>
        <w:jc w:val="center"/>
      </w:pPr>
      <w:r>
        <w:rPr>
          <w:noProof/>
        </w:rPr>
        <w:drawing>
          <wp:inline distT="0" distB="0" distL="0" distR="0" wp14:anchorId="5E48DEE1" wp14:editId="625252D6">
            <wp:extent cx="5829300" cy="2095500"/>
            <wp:effectExtent l="0" t="0" r="0" b="0"/>
            <wp:docPr id="1271204245" name="picture" descr="https://lh4.googleusercontent.com/hCiMT3-h7Hg6denxpKPBaRzq9DDlnTOPrYSNYSGuAmUGPS7S7K-xJ6MgNULKPfswWxRQHwraVPrO6qiuW1DeVo9oSzCV9XRBnf-_Lhsn-ZcKUiGPPyh4t2OZPCgiuRZbyc0Pw3Cp">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829300" cy="2095500"/>
                    </a:xfrm>
                    <a:prstGeom prst="rect">
                      <a:avLst/>
                    </a:prstGeom>
                  </pic:spPr>
                </pic:pic>
              </a:graphicData>
            </a:graphic>
          </wp:inline>
        </w:drawing>
      </w:r>
    </w:p>
    <w:p w14:paraId="0C925753" w14:textId="77777777" w:rsidR="00595C37" w:rsidRDefault="6DECB2AD" w:rsidP="00595C37">
      <w:pPr>
        <w:rPr>
          <w:color w:val="auto"/>
        </w:rPr>
      </w:pPr>
      <w:r w:rsidRPr="6DECB2AD">
        <w:rPr>
          <w:b/>
          <w:bCs/>
          <w:u w:val="single"/>
        </w:rPr>
        <w:lastRenderedPageBreak/>
        <w:t>User Story #981</w:t>
      </w:r>
      <w:r w:rsidRPr="6DECB2AD">
        <w:rPr>
          <w:b/>
          <w:bCs/>
        </w:rPr>
        <w:t xml:space="preserve"> </w:t>
      </w:r>
      <w:r w:rsidRPr="6DECB2AD">
        <w:rPr>
          <w:color w:val="000000" w:themeColor="text1"/>
        </w:rPr>
        <w:t>Implement Search for New Bolo Templates</w:t>
      </w:r>
    </w:p>
    <w:p w14:paraId="652CC1EC" w14:textId="4A83949E" w:rsidR="00595C37" w:rsidRDefault="00DF0E19" w:rsidP="00870DE2">
      <w:pPr>
        <w:pStyle w:val="ListParagraph"/>
        <w:numPr>
          <w:ilvl w:val="0"/>
          <w:numId w:val="100"/>
        </w:numPr>
        <w:rPr>
          <w:color w:val="000000" w:themeColor="text1"/>
        </w:rPr>
      </w:pPr>
      <w:r>
        <w:rPr>
          <w:color w:val="000000" w:themeColor="text1"/>
        </w:rPr>
        <w:t>Figure sp3-11</w:t>
      </w:r>
    </w:p>
    <w:p w14:paraId="3494EF84" w14:textId="77777777" w:rsidR="00FA5FCE" w:rsidRDefault="00FA5FCE" w:rsidP="00FA5FCE">
      <w:pPr>
        <w:pStyle w:val="ListParagraph"/>
        <w:rPr>
          <w:color w:val="000000" w:themeColor="text1"/>
        </w:rPr>
      </w:pPr>
    </w:p>
    <w:p w14:paraId="01187279" w14:textId="7247C12B" w:rsidR="00595C37" w:rsidRDefault="006B4024" w:rsidP="00FA5FCE">
      <w:pPr>
        <w:jc w:val="center"/>
      </w:pPr>
      <w:r>
        <w:rPr>
          <w:noProof/>
        </w:rPr>
        <w:drawing>
          <wp:inline distT="0" distB="0" distL="0" distR="0" wp14:anchorId="1D37F659" wp14:editId="293B75D4">
            <wp:extent cx="5829300" cy="2933700"/>
            <wp:effectExtent l="0" t="0" r="0" b="0"/>
            <wp:docPr id="157231960" name="picture" descr="https://lh4.googleusercontent.com/-kXKfg5I6XRpBE_TIAuCnrQTm2ilKthugMw1awFo1g8HJPgS3JoiLHrLaLcck7wXvuqMieA3GPQ1JIlKFEUlhcwCjRWtXihCLj8Ywl4CUiENoLB84JCZN3AyqbXZ4XLJ0WUTF-By">
              <a:hlinkClick xmlns:a="http://schemas.openxmlformats.org/drawingml/2006/main" r:id="rId1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0">
                      <a:extLst>
                        <a:ext uri="{28A0092B-C50C-407E-A947-70E740481C1C}">
                          <a14:useLocalDpi xmlns:a14="http://schemas.microsoft.com/office/drawing/2010/main" val="0"/>
                        </a:ext>
                      </a:extLst>
                    </a:blip>
                    <a:stretch>
                      <a:fillRect/>
                    </a:stretch>
                  </pic:blipFill>
                  <pic:spPr>
                    <a:xfrm>
                      <a:off x="0" y="0"/>
                      <a:ext cx="5829300" cy="2933700"/>
                    </a:xfrm>
                    <a:prstGeom prst="rect">
                      <a:avLst/>
                    </a:prstGeom>
                  </pic:spPr>
                </pic:pic>
              </a:graphicData>
            </a:graphic>
          </wp:inline>
        </w:drawing>
      </w:r>
    </w:p>
    <w:p w14:paraId="54CB5292" w14:textId="77777777" w:rsidR="00FA5FCE" w:rsidRDefault="00FA5FCE" w:rsidP="00FA5FCE">
      <w:pPr>
        <w:jc w:val="center"/>
      </w:pPr>
    </w:p>
    <w:p w14:paraId="21EC497A" w14:textId="77777777" w:rsidR="00595C37" w:rsidRDefault="6DECB2AD" w:rsidP="00595C37">
      <w:pPr>
        <w:rPr>
          <w:color w:val="auto"/>
        </w:rPr>
      </w:pPr>
      <w:r w:rsidRPr="6DECB2AD">
        <w:rPr>
          <w:b/>
          <w:bCs/>
          <w:u w:val="single"/>
        </w:rPr>
        <w:t>User Story #991</w:t>
      </w:r>
      <w:r w:rsidRPr="6DECB2AD">
        <w:rPr>
          <w:b/>
          <w:bCs/>
          <w:color w:val="000000" w:themeColor="text1"/>
        </w:rPr>
        <w:t xml:space="preserve"> </w:t>
      </w:r>
      <w:r w:rsidRPr="6DECB2AD">
        <w:rPr>
          <w:color w:val="000000" w:themeColor="text1"/>
        </w:rPr>
        <w:t>Redesign and add validations for Theft Auto Template</w:t>
      </w:r>
    </w:p>
    <w:p w14:paraId="00CB85AC" w14:textId="2C5C5B67" w:rsidR="00595C37" w:rsidRDefault="00DF0E19" w:rsidP="00870DE2">
      <w:pPr>
        <w:pStyle w:val="ListParagraph"/>
        <w:numPr>
          <w:ilvl w:val="0"/>
          <w:numId w:val="100"/>
        </w:numPr>
        <w:rPr>
          <w:color w:val="000000" w:themeColor="text1"/>
        </w:rPr>
      </w:pPr>
      <w:r>
        <w:rPr>
          <w:color w:val="000000" w:themeColor="text1"/>
        </w:rPr>
        <w:t>Figure sp3-12</w:t>
      </w:r>
    </w:p>
    <w:p w14:paraId="73674C87" w14:textId="77777777" w:rsidR="00FA5FCE" w:rsidRDefault="00FA5FCE" w:rsidP="00FA5FCE">
      <w:pPr>
        <w:pStyle w:val="ListParagraph"/>
        <w:rPr>
          <w:color w:val="000000" w:themeColor="text1"/>
        </w:rPr>
      </w:pPr>
    </w:p>
    <w:p w14:paraId="1AD3C6E1" w14:textId="16E6542C" w:rsidR="00595C37" w:rsidRDefault="006B4024" w:rsidP="00FA5FCE">
      <w:pPr>
        <w:jc w:val="center"/>
      </w:pPr>
      <w:r>
        <w:rPr>
          <w:noProof/>
        </w:rPr>
        <w:drawing>
          <wp:inline distT="0" distB="0" distL="0" distR="0" wp14:anchorId="16DD0CCA" wp14:editId="42374619">
            <wp:extent cx="5829300" cy="2095500"/>
            <wp:effectExtent l="0" t="0" r="0" b="0"/>
            <wp:docPr id="1871385746" name="picture" descr="https://lh4.googleusercontent.com/xxzrYDN61sMI1BSvgqtaObCh4h32Cf_cGUcs6aItoBK8eqdjdsiqHkFbOxjNwgg1kf_I7J5n-sGZVMGUqYb6q_suYjziVpX_kHolidJGMhdotUCBdDHXW_dXfyZrhtEF6AKk6AVg">
              <a:hlinkClick xmlns:a="http://schemas.openxmlformats.org/drawingml/2006/main" r:id="rId1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829300" cy="2095500"/>
                    </a:xfrm>
                    <a:prstGeom prst="rect">
                      <a:avLst/>
                    </a:prstGeom>
                  </pic:spPr>
                </pic:pic>
              </a:graphicData>
            </a:graphic>
          </wp:inline>
        </w:drawing>
      </w:r>
    </w:p>
    <w:p w14:paraId="6435A8E3" w14:textId="37EE85F3" w:rsidR="00FA5FCE" w:rsidRDefault="00FA5FCE" w:rsidP="00FA5FCE">
      <w:pPr>
        <w:jc w:val="center"/>
      </w:pPr>
    </w:p>
    <w:p w14:paraId="54959D6F" w14:textId="4349CE2C" w:rsidR="00FA5FCE" w:rsidRDefault="00FA5FCE" w:rsidP="00FA5FCE">
      <w:pPr>
        <w:jc w:val="center"/>
      </w:pPr>
    </w:p>
    <w:p w14:paraId="0177492D" w14:textId="1271D157" w:rsidR="00FA5FCE" w:rsidRDefault="00FA5FCE" w:rsidP="00FA5FCE">
      <w:pPr>
        <w:jc w:val="center"/>
      </w:pPr>
    </w:p>
    <w:p w14:paraId="3378AFB4" w14:textId="3270B9FF" w:rsidR="00FA5FCE" w:rsidRDefault="00FA5FCE" w:rsidP="00FA5FCE">
      <w:pPr>
        <w:jc w:val="center"/>
      </w:pPr>
    </w:p>
    <w:p w14:paraId="299C33B8" w14:textId="739BF5D6" w:rsidR="00FA5FCE" w:rsidRDefault="00FA5FCE" w:rsidP="00FA5FCE">
      <w:pPr>
        <w:jc w:val="center"/>
      </w:pPr>
    </w:p>
    <w:p w14:paraId="41330B74" w14:textId="4B6C6B26" w:rsidR="00FA5FCE" w:rsidRDefault="00FA5FCE" w:rsidP="00FA5FCE">
      <w:pPr>
        <w:jc w:val="center"/>
      </w:pPr>
    </w:p>
    <w:p w14:paraId="195771EA" w14:textId="2FC57DA6" w:rsidR="00FA5FCE" w:rsidRDefault="00FA5FCE" w:rsidP="00FA5FCE">
      <w:pPr>
        <w:jc w:val="center"/>
      </w:pPr>
    </w:p>
    <w:p w14:paraId="46721150" w14:textId="11CA48EA" w:rsidR="00FA5FCE" w:rsidRDefault="00FA5FCE" w:rsidP="00FA5FCE">
      <w:pPr>
        <w:jc w:val="center"/>
      </w:pPr>
    </w:p>
    <w:p w14:paraId="185BF5A1" w14:textId="050C5315" w:rsidR="00FA5FCE" w:rsidRDefault="00FA5FCE" w:rsidP="00FA5FCE">
      <w:pPr>
        <w:jc w:val="center"/>
      </w:pPr>
    </w:p>
    <w:p w14:paraId="44DBF5B1" w14:textId="6A8A1303" w:rsidR="00FA5FCE" w:rsidRDefault="00FA5FCE" w:rsidP="00FA5FCE">
      <w:pPr>
        <w:jc w:val="center"/>
      </w:pPr>
    </w:p>
    <w:p w14:paraId="4E0846CF" w14:textId="77777777" w:rsidR="00FA5FCE" w:rsidRDefault="00FA5FCE" w:rsidP="00FA5FCE">
      <w:pPr>
        <w:jc w:val="center"/>
      </w:pPr>
    </w:p>
    <w:p w14:paraId="49816817" w14:textId="77777777" w:rsidR="00595C37" w:rsidRDefault="6DECB2AD" w:rsidP="00595C37">
      <w:pPr>
        <w:rPr>
          <w:color w:val="auto"/>
        </w:rPr>
      </w:pPr>
      <w:r w:rsidRPr="6DECB2AD">
        <w:rPr>
          <w:b/>
          <w:bCs/>
          <w:u w:val="single"/>
        </w:rPr>
        <w:lastRenderedPageBreak/>
        <w:t>User Story #992</w:t>
      </w:r>
      <w:r w:rsidRPr="6DECB2AD">
        <w:rPr>
          <w:b/>
          <w:bCs/>
          <w:color w:val="000000" w:themeColor="text1"/>
        </w:rPr>
        <w:t xml:space="preserve"> </w:t>
      </w:r>
      <w:r w:rsidRPr="6DECB2AD">
        <w:rPr>
          <w:color w:val="000000" w:themeColor="text1"/>
        </w:rPr>
        <w:t>Redesign and add validations for Theft Boat Template</w:t>
      </w:r>
    </w:p>
    <w:p w14:paraId="0483067D" w14:textId="37A2C422" w:rsidR="00595C37" w:rsidRDefault="00DF0E19" w:rsidP="00870DE2">
      <w:pPr>
        <w:pStyle w:val="ListParagraph"/>
        <w:numPr>
          <w:ilvl w:val="0"/>
          <w:numId w:val="100"/>
        </w:numPr>
        <w:rPr>
          <w:color w:val="000000" w:themeColor="text1"/>
        </w:rPr>
      </w:pPr>
      <w:r>
        <w:rPr>
          <w:color w:val="000000" w:themeColor="text1"/>
        </w:rPr>
        <w:t>Figure sp3-13</w:t>
      </w:r>
    </w:p>
    <w:p w14:paraId="0B5532FE" w14:textId="77777777" w:rsidR="00FA5FCE" w:rsidRDefault="00FA5FCE" w:rsidP="00FA5FCE">
      <w:pPr>
        <w:pStyle w:val="ListParagraph"/>
        <w:rPr>
          <w:color w:val="000000" w:themeColor="text1"/>
        </w:rPr>
      </w:pPr>
    </w:p>
    <w:p w14:paraId="319C8B81" w14:textId="6E3B3DAE" w:rsidR="00595C37" w:rsidRDefault="006B4024" w:rsidP="00FA5FCE">
      <w:pPr>
        <w:jc w:val="center"/>
      </w:pPr>
      <w:r>
        <w:rPr>
          <w:noProof/>
        </w:rPr>
        <w:drawing>
          <wp:inline distT="0" distB="0" distL="0" distR="0" wp14:anchorId="1D960D81" wp14:editId="09206917">
            <wp:extent cx="5829300" cy="2095500"/>
            <wp:effectExtent l="0" t="0" r="0" b="0"/>
            <wp:docPr id="1212136183" name="picture" descr="https://lh3.googleusercontent.com/iGfmBYrR2jS2fQ1OrP78oqNtrJtska2y3ispFgyPe1dqm8JQZixzz5-RZ95mCSozs-yGHSX37mCtd4jI9enuR6Yn076VdlaCbeBc_TUA0Bk6gZgIotcGt2CPx6L4S7J2ET205_n3">
              <a:hlinkClick xmlns:a="http://schemas.openxmlformats.org/drawingml/2006/main" r:id="rId1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829300" cy="2095500"/>
                    </a:xfrm>
                    <a:prstGeom prst="rect">
                      <a:avLst/>
                    </a:prstGeom>
                  </pic:spPr>
                </pic:pic>
              </a:graphicData>
            </a:graphic>
          </wp:inline>
        </w:drawing>
      </w:r>
    </w:p>
    <w:p w14:paraId="728A2E7E" w14:textId="77777777" w:rsidR="00FA5FCE" w:rsidRDefault="00FA5FCE" w:rsidP="00FA5FCE">
      <w:pPr>
        <w:jc w:val="center"/>
      </w:pPr>
    </w:p>
    <w:p w14:paraId="5DA0A024" w14:textId="77777777" w:rsidR="00595C37" w:rsidRDefault="6DECB2AD" w:rsidP="00595C37">
      <w:pPr>
        <w:rPr>
          <w:color w:val="auto"/>
        </w:rPr>
      </w:pPr>
      <w:r w:rsidRPr="6DECB2AD">
        <w:rPr>
          <w:b/>
          <w:bCs/>
          <w:u w:val="single"/>
        </w:rPr>
        <w:t>User Story #1030</w:t>
      </w:r>
      <w:r w:rsidRPr="6DECB2AD">
        <w:rPr>
          <w:b/>
          <w:bCs/>
          <w:color w:val="000000" w:themeColor="text1"/>
        </w:rPr>
        <w:t xml:space="preserve"> </w:t>
      </w:r>
      <w:r w:rsidRPr="6DECB2AD">
        <w:rPr>
          <w:color w:val="000000" w:themeColor="text1"/>
        </w:rPr>
        <w:t>Delete the Ongoing Status from Bolo</w:t>
      </w:r>
    </w:p>
    <w:p w14:paraId="762C5B78" w14:textId="77777777" w:rsidR="00595C37" w:rsidRDefault="6DECB2AD" w:rsidP="00870DE2">
      <w:pPr>
        <w:pStyle w:val="ListParagraph"/>
        <w:numPr>
          <w:ilvl w:val="0"/>
          <w:numId w:val="100"/>
        </w:numPr>
        <w:rPr>
          <w:color w:val="000000" w:themeColor="text1"/>
        </w:rPr>
      </w:pPr>
      <w:r w:rsidRPr="6DECB2AD">
        <w:rPr>
          <w:color w:val="000000" w:themeColor="text1"/>
        </w:rPr>
        <w:t>No diagrams</w:t>
      </w:r>
    </w:p>
    <w:p w14:paraId="1EBDF4FF" w14:textId="77777777" w:rsidR="00595C37" w:rsidRDefault="00595C37" w:rsidP="00595C37"/>
    <w:p w14:paraId="7FB3D736" w14:textId="3D0C8F6A" w:rsidR="00FA5FCE" w:rsidRDefault="00FA5FCE" w:rsidP="00595C37"/>
    <w:p w14:paraId="25E6AAA1" w14:textId="34E27D7A" w:rsidR="00FA5FCE" w:rsidRDefault="00FA5FCE" w:rsidP="00595C37"/>
    <w:p w14:paraId="6FF480D1" w14:textId="4156A91D" w:rsidR="00FA5FCE" w:rsidRDefault="00FA5FCE" w:rsidP="00595C37"/>
    <w:p w14:paraId="34A2902F" w14:textId="48D428AB" w:rsidR="00FA5FCE" w:rsidRDefault="00FA5FCE" w:rsidP="00595C37"/>
    <w:p w14:paraId="0E290230" w14:textId="10AC2781" w:rsidR="00FA5FCE" w:rsidRDefault="00FA5FCE" w:rsidP="00595C37"/>
    <w:p w14:paraId="37743DFB" w14:textId="3B061BC5" w:rsidR="00FA5FCE" w:rsidRDefault="00FA5FCE" w:rsidP="00595C37"/>
    <w:p w14:paraId="74642F01" w14:textId="013B6F63" w:rsidR="00FA5FCE" w:rsidRDefault="00FA5FCE" w:rsidP="00595C37"/>
    <w:p w14:paraId="602CE8CD" w14:textId="7F7B82E3" w:rsidR="00FA5FCE" w:rsidRDefault="00FA5FCE" w:rsidP="00595C37"/>
    <w:p w14:paraId="40594530" w14:textId="294A2482" w:rsidR="00FA5FCE" w:rsidRDefault="00FA5FCE" w:rsidP="00595C37"/>
    <w:p w14:paraId="1C67536A" w14:textId="71C0CDD9" w:rsidR="00FA5FCE" w:rsidRDefault="00FA5FCE" w:rsidP="00595C37"/>
    <w:p w14:paraId="0CA5E7B6" w14:textId="383EE385" w:rsidR="00FA5FCE" w:rsidRDefault="00FA5FCE" w:rsidP="00595C37"/>
    <w:p w14:paraId="5FAB2621" w14:textId="7057B1DF" w:rsidR="00FA5FCE" w:rsidRDefault="00FA5FCE" w:rsidP="00595C37"/>
    <w:p w14:paraId="6F4FAF38" w14:textId="66928532" w:rsidR="00FA5FCE" w:rsidRDefault="00FA5FCE" w:rsidP="00595C37"/>
    <w:p w14:paraId="1E0CCCD2" w14:textId="0DAA32C7" w:rsidR="00FA5FCE" w:rsidRDefault="00FA5FCE" w:rsidP="00595C37"/>
    <w:p w14:paraId="556AA5A7" w14:textId="101A8C33" w:rsidR="00FA5FCE" w:rsidRDefault="00FA5FCE" w:rsidP="00595C37"/>
    <w:p w14:paraId="65813F8A" w14:textId="2157BBE6" w:rsidR="00FA5FCE" w:rsidRDefault="00FA5FCE" w:rsidP="00595C37"/>
    <w:p w14:paraId="3DD01E01" w14:textId="58C50001" w:rsidR="00FA5FCE" w:rsidRDefault="00FA5FCE" w:rsidP="00595C37"/>
    <w:p w14:paraId="189E0992" w14:textId="61C26D03" w:rsidR="00FA5FCE" w:rsidRDefault="00FA5FCE" w:rsidP="00595C37"/>
    <w:p w14:paraId="7ADD01CD" w14:textId="2E8E6527" w:rsidR="00FA5FCE" w:rsidRDefault="00FA5FCE" w:rsidP="00595C37"/>
    <w:p w14:paraId="27CB4856" w14:textId="75313E0F" w:rsidR="00FA5FCE" w:rsidRDefault="00FA5FCE" w:rsidP="00595C37"/>
    <w:p w14:paraId="7D26BADC" w14:textId="2F11673D" w:rsidR="00FA5FCE" w:rsidRDefault="00FA5FCE" w:rsidP="00595C37"/>
    <w:p w14:paraId="49B253F2" w14:textId="49BC394E" w:rsidR="00FA5FCE" w:rsidRDefault="00FA5FCE" w:rsidP="00595C37"/>
    <w:p w14:paraId="54EF37D5" w14:textId="03A32EBD" w:rsidR="00FA5FCE" w:rsidRDefault="00FA5FCE" w:rsidP="00595C37"/>
    <w:p w14:paraId="6609309F" w14:textId="085940DC" w:rsidR="00FA5FCE" w:rsidRDefault="00FA5FCE" w:rsidP="00595C37"/>
    <w:p w14:paraId="6319F1FD" w14:textId="77777777" w:rsidR="00FA5FCE" w:rsidRDefault="00FA5FCE" w:rsidP="00595C37"/>
    <w:p w14:paraId="786C8B69" w14:textId="77777777" w:rsidR="00595C37" w:rsidRDefault="00595C37" w:rsidP="00595C37">
      <w:pPr>
        <w:pStyle w:val="Heading3"/>
        <w:spacing w:line="480" w:lineRule="auto"/>
        <w:jc w:val="center"/>
      </w:pPr>
      <w:bookmarkStart w:id="475" w:name="_Toc457999292"/>
      <w:bookmarkStart w:id="476" w:name="_Toc458002446"/>
      <w:bookmarkStart w:id="477" w:name="_Toc458022017"/>
      <w:bookmarkStart w:id="478" w:name="_Toc458024244"/>
      <w:bookmarkStart w:id="479" w:name="_Toc458027006"/>
      <w:r>
        <w:rPr>
          <w:rFonts w:ascii="Times New Roman" w:eastAsia="Times New Roman" w:hAnsi="Times New Roman" w:cs="Times New Roman"/>
          <w:color w:val="auto"/>
        </w:rPr>
        <w:lastRenderedPageBreak/>
        <w:t>Sprint 4</w:t>
      </w:r>
      <w:bookmarkEnd w:id="475"/>
      <w:bookmarkEnd w:id="476"/>
      <w:bookmarkEnd w:id="477"/>
      <w:bookmarkEnd w:id="478"/>
      <w:bookmarkEnd w:id="479"/>
    </w:p>
    <w:p w14:paraId="772D44DC" w14:textId="77777777" w:rsidR="00595C37" w:rsidRDefault="6DECB2AD" w:rsidP="00595C37">
      <w:pPr>
        <w:spacing w:line="480" w:lineRule="auto"/>
        <w:jc w:val="center"/>
      </w:pPr>
      <w:r>
        <w:t>(07/04/2016 – 07/17/2016)</w:t>
      </w:r>
    </w:p>
    <w:p w14:paraId="1EB7A6BB" w14:textId="77777777" w:rsidR="00595C37" w:rsidRDefault="00595C37" w:rsidP="00595C37"/>
    <w:p w14:paraId="068422B0" w14:textId="77777777" w:rsidR="00595C37" w:rsidRDefault="6DECB2AD" w:rsidP="00595C37">
      <w:r w:rsidRPr="6DECB2AD">
        <w:rPr>
          <w:b/>
          <w:bCs/>
          <w:u w:val="single"/>
        </w:rPr>
        <w:t>User Story #1010</w:t>
      </w:r>
      <w:r w:rsidRPr="6DECB2AD">
        <w:rPr>
          <w:b/>
          <w:bCs/>
          <w:color w:val="000000" w:themeColor="text1"/>
        </w:rPr>
        <w:t xml:space="preserve"> </w:t>
      </w:r>
      <w:r w:rsidRPr="6DECB2AD">
        <w:rPr>
          <w:color w:val="000000" w:themeColor="text1"/>
        </w:rPr>
        <w:t>Create a front end page for root to customize system settings</w:t>
      </w:r>
    </w:p>
    <w:p w14:paraId="163369BF" w14:textId="77777777" w:rsidR="00595C37" w:rsidRDefault="6DECB2AD" w:rsidP="00870DE2">
      <w:pPr>
        <w:pStyle w:val="ListParagraph"/>
        <w:numPr>
          <w:ilvl w:val="0"/>
          <w:numId w:val="100"/>
        </w:numPr>
        <w:rPr>
          <w:color w:val="000000" w:themeColor="text1"/>
        </w:rPr>
      </w:pPr>
      <w:r w:rsidRPr="6DECB2AD">
        <w:rPr>
          <w:color w:val="000000" w:themeColor="text1"/>
        </w:rPr>
        <w:t>Figure sp4-1</w:t>
      </w:r>
    </w:p>
    <w:p w14:paraId="640AD20E" w14:textId="77777777" w:rsidR="00FA5FCE" w:rsidRDefault="00FA5FCE" w:rsidP="00FA5FCE">
      <w:pPr>
        <w:pStyle w:val="ListParagraph"/>
        <w:rPr>
          <w:color w:val="000000" w:themeColor="text1"/>
        </w:rPr>
      </w:pPr>
    </w:p>
    <w:p w14:paraId="4D6C7384" w14:textId="415C99B3" w:rsidR="00595C37" w:rsidRDefault="009929EB" w:rsidP="00FA5FCE">
      <w:pPr>
        <w:jc w:val="center"/>
        <w:rPr>
          <w:b/>
          <w:color w:val="auto"/>
          <w:u w:val="single"/>
        </w:rPr>
      </w:pPr>
      <w:r>
        <w:rPr>
          <w:noProof/>
        </w:rPr>
        <w:drawing>
          <wp:inline distT="0" distB="0" distL="0" distR="0" wp14:anchorId="07D0A214" wp14:editId="221C395C">
            <wp:extent cx="5829300" cy="3657600"/>
            <wp:effectExtent l="0" t="0" r="0" b="0"/>
            <wp:docPr id="351849084" name="picture" descr="https://lh4.googleusercontent.com/c381mtIwfEL0VEs9_CGaVUTTc1gMegM0AXrsr1XOYO9tO3HL2CbawtG3mlEumFrlPE0Q4pO-SQgoUMrzaqlEkDfJdhc3roHWfsAezT31alPM4zlIm24RhGnU7_6jx-dpGmMkkGTu">
              <a:hlinkClick xmlns:a="http://schemas.openxmlformats.org/drawingml/2006/main" r:id="rId1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6">
                      <a:extLst>
                        <a:ext uri="{28A0092B-C50C-407E-A947-70E740481C1C}">
                          <a14:useLocalDpi xmlns:a14="http://schemas.microsoft.com/office/drawing/2010/main" val="0"/>
                        </a:ext>
                      </a:extLst>
                    </a:blip>
                    <a:stretch>
                      <a:fillRect/>
                    </a:stretch>
                  </pic:blipFill>
                  <pic:spPr>
                    <a:xfrm>
                      <a:off x="0" y="0"/>
                      <a:ext cx="5829300" cy="3657600"/>
                    </a:xfrm>
                    <a:prstGeom prst="rect">
                      <a:avLst/>
                    </a:prstGeom>
                  </pic:spPr>
                </pic:pic>
              </a:graphicData>
            </a:graphic>
          </wp:inline>
        </w:drawing>
      </w:r>
    </w:p>
    <w:p w14:paraId="68F02E38" w14:textId="58CC3A2F" w:rsidR="00FA5FCE" w:rsidRDefault="00FA5FCE" w:rsidP="00FA5FCE">
      <w:pPr>
        <w:jc w:val="center"/>
        <w:rPr>
          <w:b/>
          <w:color w:val="auto"/>
          <w:u w:val="single"/>
        </w:rPr>
      </w:pPr>
    </w:p>
    <w:p w14:paraId="2DE0F50B" w14:textId="4F099165" w:rsidR="00FA5FCE" w:rsidRDefault="00FA5FCE" w:rsidP="00FA5FCE">
      <w:pPr>
        <w:jc w:val="center"/>
        <w:rPr>
          <w:b/>
          <w:color w:val="auto"/>
          <w:u w:val="single"/>
        </w:rPr>
      </w:pPr>
    </w:p>
    <w:p w14:paraId="3D1BA39D" w14:textId="70FEBF27" w:rsidR="00FA5FCE" w:rsidRDefault="00FA5FCE" w:rsidP="00FA5FCE">
      <w:pPr>
        <w:jc w:val="center"/>
        <w:rPr>
          <w:b/>
          <w:color w:val="auto"/>
          <w:u w:val="single"/>
        </w:rPr>
      </w:pPr>
    </w:p>
    <w:p w14:paraId="77F83719" w14:textId="3900FCCB" w:rsidR="00FA5FCE" w:rsidRDefault="00FA5FCE" w:rsidP="00FA5FCE">
      <w:pPr>
        <w:jc w:val="center"/>
        <w:rPr>
          <w:b/>
          <w:color w:val="auto"/>
          <w:u w:val="single"/>
        </w:rPr>
      </w:pPr>
    </w:p>
    <w:p w14:paraId="75EED1D8" w14:textId="5466C517" w:rsidR="00FA5FCE" w:rsidRDefault="00FA5FCE" w:rsidP="00FA5FCE">
      <w:pPr>
        <w:jc w:val="center"/>
        <w:rPr>
          <w:b/>
          <w:color w:val="auto"/>
          <w:u w:val="single"/>
        </w:rPr>
      </w:pPr>
    </w:p>
    <w:p w14:paraId="05A3EC09" w14:textId="1AA32ECA" w:rsidR="00FA5FCE" w:rsidRDefault="00FA5FCE" w:rsidP="00FA5FCE">
      <w:pPr>
        <w:jc w:val="center"/>
        <w:rPr>
          <w:b/>
          <w:color w:val="auto"/>
          <w:u w:val="single"/>
        </w:rPr>
      </w:pPr>
    </w:p>
    <w:p w14:paraId="0146C484" w14:textId="3C1043EF" w:rsidR="00FA5FCE" w:rsidRDefault="00FA5FCE" w:rsidP="00FA5FCE">
      <w:pPr>
        <w:jc w:val="center"/>
        <w:rPr>
          <w:b/>
          <w:color w:val="auto"/>
          <w:u w:val="single"/>
        </w:rPr>
      </w:pPr>
    </w:p>
    <w:p w14:paraId="570AF620" w14:textId="7CD48390" w:rsidR="00FA5FCE" w:rsidRDefault="00FA5FCE" w:rsidP="00FA5FCE">
      <w:pPr>
        <w:jc w:val="center"/>
        <w:rPr>
          <w:b/>
          <w:color w:val="auto"/>
          <w:u w:val="single"/>
        </w:rPr>
      </w:pPr>
    </w:p>
    <w:p w14:paraId="7FC829DD" w14:textId="5B13B58F" w:rsidR="00FA5FCE" w:rsidRDefault="00FA5FCE" w:rsidP="00FA5FCE">
      <w:pPr>
        <w:jc w:val="center"/>
        <w:rPr>
          <w:b/>
          <w:color w:val="auto"/>
          <w:u w:val="single"/>
        </w:rPr>
      </w:pPr>
    </w:p>
    <w:p w14:paraId="1E2903FF" w14:textId="640B060C" w:rsidR="00FA5FCE" w:rsidRDefault="00FA5FCE" w:rsidP="00FA5FCE">
      <w:pPr>
        <w:jc w:val="center"/>
        <w:rPr>
          <w:b/>
          <w:color w:val="auto"/>
          <w:u w:val="single"/>
        </w:rPr>
      </w:pPr>
    </w:p>
    <w:p w14:paraId="15F3E6A2" w14:textId="6FEA1914" w:rsidR="00FA5FCE" w:rsidRDefault="00FA5FCE" w:rsidP="00FA5FCE">
      <w:pPr>
        <w:jc w:val="center"/>
        <w:rPr>
          <w:b/>
          <w:color w:val="auto"/>
          <w:u w:val="single"/>
        </w:rPr>
      </w:pPr>
    </w:p>
    <w:p w14:paraId="02D10BA1" w14:textId="32555EF0" w:rsidR="00FA5FCE" w:rsidRDefault="00FA5FCE" w:rsidP="00FA5FCE">
      <w:pPr>
        <w:jc w:val="center"/>
        <w:rPr>
          <w:b/>
          <w:color w:val="auto"/>
          <w:u w:val="single"/>
        </w:rPr>
      </w:pPr>
    </w:p>
    <w:p w14:paraId="1027DAC8" w14:textId="0493E225" w:rsidR="00FA5FCE" w:rsidRDefault="00FA5FCE" w:rsidP="00FA5FCE">
      <w:pPr>
        <w:jc w:val="center"/>
        <w:rPr>
          <w:b/>
          <w:color w:val="auto"/>
          <w:u w:val="single"/>
        </w:rPr>
      </w:pPr>
    </w:p>
    <w:p w14:paraId="38575DDD" w14:textId="2DBC5E6B" w:rsidR="00FA5FCE" w:rsidRDefault="00FA5FCE" w:rsidP="00FA5FCE">
      <w:pPr>
        <w:jc w:val="center"/>
        <w:rPr>
          <w:b/>
          <w:color w:val="auto"/>
          <w:u w:val="single"/>
        </w:rPr>
      </w:pPr>
    </w:p>
    <w:p w14:paraId="2E7EEBDE" w14:textId="7CBFEF34" w:rsidR="00FA5FCE" w:rsidRDefault="00FA5FCE" w:rsidP="00FA5FCE">
      <w:pPr>
        <w:jc w:val="center"/>
        <w:rPr>
          <w:b/>
          <w:color w:val="auto"/>
          <w:u w:val="single"/>
        </w:rPr>
      </w:pPr>
    </w:p>
    <w:p w14:paraId="6A48A8F5" w14:textId="20779B48" w:rsidR="00FA5FCE" w:rsidRDefault="00FA5FCE" w:rsidP="00FA5FCE">
      <w:pPr>
        <w:jc w:val="center"/>
        <w:rPr>
          <w:b/>
          <w:color w:val="auto"/>
          <w:u w:val="single"/>
        </w:rPr>
      </w:pPr>
    </w:p>
    <w:p w14:paraId="278CDAF2" w14:textId="66CA408C" w:rsidR="00FA5FCE" w:rsidRDefault="00FA5FCE" w:rsidP="00FA5FCE">
      <w:pPr>
        <w:jc w:val="center"/>
        <w:rPr>
          <w:b/>
          <w:color w:val="auto"/>
          <w:u w:val="single"/>
        </w:rPr>
      </w:pPr>
    </w:p>
    <w:p w14:paraId="781B27A7" w14:textId="77777777" w:rsidR="00FA5FCE" w:rsidRDefault="00FA5FCE" w:rsidP="00FA5FCE">
      <w:pPr>
        <w:jc w:val="center"/>
        <w:rPr>
          <w:b/>
          <w:color w:val="auto"/>
          <w:u w:val="single"/>
        </w:rPr>
      </w:pPr>
    </w:p>
    <w:p w14:paraId="54987275" w14:textId="77777777" w:rsidR="00595C37" w:rsidRDefault="6DECB2AD" w:rsidP="00595C37">
      <w:r w:rsidRPr="6DECB2AD">
        <w:rPr>
          <w:b/>
          <w:bCs/>
          <w:u w:val="single"/>
        </w:rPr>
        <w:lastRenderedPageBreak/>
        <w:t>User Story #1096</w:t>
      </w:r>
      <w:r w:rsidRPr="6DECB2AD">
        <w:rPr>
          <w:b/>
          <w:bCs/>
          <w:color w:val="000000" w:themeColor="text1"/>
        </w:rPr>
        <w:t xml:space="preserve"> </w:t>
      </w:r>
      <w:r w:rsidRPr="6DECB2AD">
        <w:rPr>
          <w:color w:val="000000" w:themeColor="text1"/>
        </w:rPr>
        <w:t>Implement a link to download a PDF of the user's guide based on user's tier</w:t>
      </w:r>
    </w:p>
    <w:p w14:paraId="776BD4BB" w14:textId="77777777" w:rsidR="00595C37" w:rsidRDefault="6DECB2AD" w:rsidP="00870DE2">
      <w:pPr>
        <w:pStyle w:val="ListParagraph"/>
        <w:numPr>
          <w:ilvl w:val="0"/>
          <w:numId w:val="100"/>
        </w:numPr>
        <w:rPr>
          <w:color w:val="000000" w:themeColor="text1"/>
        </w:rPr>
      </w:pPr>
      <w:r w:rsidRPr="6DECB2AD">
        <w:rPr>
          <w:color w:val="000000" w:themeColor="text1"/>
        </w:rPr>
        <w:t>Figure sp4-2</w:t>
      </w:r>
    </w:p>
    <w:p w14:paraId="17213FC8" w14:textId="77777777" w:rsidR="00FA5FCE" w:rsidRDefault="00FA5FCE" w:rsidP="00FA5FCE">
      <w:pPr>
        <w:pStyle w:val="ListParagraph"/>
        <w:rPr>
          <w:color w:val="000000" w:themeColor="text1"/>
        </w:rPr>
      </w:pPr>
    </w:p>
    <w:p w14:paraId="7ECD0F27" w14:textId="071F0D31" w:rsidR="00595C37" w:rsidRDefault="009929EB" w:rsidP="00FA5FCE">
      <w:pPr>
        <w:jc w:val="center"/>
        <w:rPr>
          <w:b/>
        </w:rPr>
      </w:pPr>
      <w:r>
        <w:rPr>
          <w:noProof/>
        </w:rPr>
        <w:drawing>
          <wp:inline distT="0" distB="0" distL="0" distR="0" wp14:anchorId="4CE5F5B1" wp14:editId="7DF6DECC">
            <wp:extent cx="5829300" cy="3648075"/>
            <wp:effectExtent l="0" t="0" r="0" b="9525"/>
            <wp:docPr id="66763833" name="picture" descr="https://lh4.googleusercontent.com/yhQNNEmdpuA6C_mPO1wn0_rK5qkpGMTC8ANkoJxGeIP3GL9MD6H8j6ERWQjlyXaDcQeFsqcSRh_xbK_IbQpuvopAqkw2d3uF0TC0SG0roDA37-UUTF5Ua80tMSzP45Hrm1BuR9oZ">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8">
                      <a:extLst>
                        <a:ext uri="{28A0092B-C50C-407E-A947-70E740481C1C}">
                          <a14:useLocalDpi xmlns:a14="http://schemas.microsoft.com/office/drawing/2010/main" val="0"/>
                        </a:ext>
                      </a:extLst>
                    </a:blip>
                    <a:stretch>
                      <a:fillRect/>
                    </a:stretch>
                  </pic:blipFill>
                  <pic:spPr>
                    <a:xfrm>
                      <a:off x="0" y="0"/>
                      <a:ext cx="5829300" cy="3648075"/>
                    </a:xfrm>
                    <a:prstGeom prst="rect">
                      <a:avLst/>
                    </a:prstGeom>
                  </pic:spPr>
                </pic:pic>
              </a:graphicData>
            </a:graphic>
          </wp:inline>
        </w:drawing>
      </w:r>
    </w:p>
    <w:p w14:paraId="1BCB49E0" w14:textId="77777777" w:rsidR="00595C37" w:rsidRDefault="6DECB2AD" w:rsidP="00595C37">
      <w:pPr>
        <w:rPr>
          <w:color w:val="auto"/>
        </w:rPr>
      </w:pPr>
      <w:r w:rsidRPr="6DECB2AD">
        <w:rPr>
          <w:b/>
          <w:bCs/>
          <w:u w:val="single"/>
        </w:rPr>
        <w:t>User Story #1097</w:t>
      </w:r>
      <w:r w:rsidRPr="6DECB2AD">
        <w:rPr>
          <w:b/>
          <w:bCs/>
          <w:color w:val="000000" w:themeColor="text1"/>
        </w:rPr>
        <w:t xml:space="preserve"> </w:t>
      </w:r>
      <w:r w:rsidRPr="6DECB2AD">
        <w:rPr>
          <w:color w:val="000000" w:themeColor="text1"/>
        </w:rPr>
        <w:t>Implement an About Miami Dade County Association of Chief of Police (MDCACP) page</w:t>
      </w:r>
    </w:p>
    <w:p w14:paraId="60DDCFD8" w14:textId="77777777" w:rsidR="00595C37" w:rsidRDefault="6DECB2AD" w:rsidP="00870DE2">
      <w:pPr>
        <w:pStyle w:val="ListParagraph"/>
        <w:numPr>
          <w:ilvl w:val="0"/>
          <w:numId w:val="100"/>
        </w:numPr>
        <w:rPr>
          <w:color w:val="000000" w:themeColor="text1"/>
        </w:rPr>
      </w:pPr>
      <w:r w:rsidRPr="6DECB2AD">
        <w:rPr>
          <w:color w:val="000000" w:themeColor="text1"/>
        </w:rPr>
        <w:t>Figure sp4-3</w:t>
      </w:r>
    </w:p>
    <w:p w14:paraId="387B7786" w14:textId="6FC1A453" w:rsidR="00595C37" w:rsidRDefault="009929EB" w:rsidP="00232757">
      <w:pPr>
        <w:jc w:val="center"/>
      </w:pPr>
      <w:r>
        <w:rPr>
          <w:noProof/>
        </w:rPr>
        <w:drawing>
          <wp:inline distT="0" distB="0" distL="0" distR="0" wp14:anchorId="060B6773" wp14:editId="16F2AF12">
            <wp:extent cx="5829300" cy="3390900"/>
            <wp:effectExtent l="0" t="0" r="0" b="0"/>
            <wp:docPr id="607589679" name="picture" descr="https://lh5.googleusercontent.com/BYzo1Fyhhmut-Iv8ouL_dHP0Vc90IM7YgRkwuBda-nVBdrFYZW3EKOGzOJmHRztw0-gAugb6GjzxmHgs6znjVVhQRw2gz-0q9R4ahPvsmaSvjoJrmgU-tRPFkeq__tlYTtznwrwK">
              <a:hlinkClick xmlns:a="http://schemas.openxmlformats.org/drawingml/2006/main" r:id="rId1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0">
                      <a:extLst>
                        <a:ext uri="{28A0092B-C50C-407E-A947-70E740481C1C}">
                          <a14:useLocalDpi xmlns:a14="http://schemas.microsoft.com/office/drawing/2010/main" val="0"/>
                        </a:ext>
                      </a:extLst>
                    </a:blip>
                    <a:stretch>
                      <a:fillRect/>
                    </a:stretch>
                  </pic:blipFill>
                  <pic:spPr>
                    <a:xfrm>
                      <a:off x="0" y="0"/>
                      <a:ext cx="5829300" cy="3390900"/>
                    </a:xfrm>
                    <a:prstGeom prst="rect">
                      <a:avLst/>
                    </a:prstGeom>
                  </pic:spPr>
                </pic:pic>
              </a:graphicData>
            </a:graphic>
          </wp:inline>
        </w:drawing>
      </w:r>
    </w:p>
    <w:p w14:paraId="73A5124A" w14:textId="77777777" w:rsidR="00595C37" w:rsidRDefault="6DECB2AD" w:rsidP="00595C37">
      <w:pPr>
        <w:rPr>
          <w:color w:val="auto"/>
        </w:rPr>
      </w:pPr>
      <w:r w:rsidRPr="6DECB2AD">
        <w:rPr>
          <w:b/>
          <w:bCs/>
          <w:u w:val="single"/>
        </w:rPr>
        <w:lastRenderedPageBreak/>
        <w:t>User Story #1098</w:t>
      </w:r>
      <w:r w:rsidRPr="6DECB2AD">
        <w:rPr>
          <w:b/>
          <w:bCs/>
          <w:color w:val="000000" w:themeColor="text1"/>
        </w:rPr>
        <w:t xml:space="preserve"> </w:t>
      </w:r>
      <w:r w:rsidRPr="6DECB2AD">
        <w:rPr>
          <w:color w:val="000000" w:themeColor="text1"/>
        </w:rPr>
        <w:t>Create an about us page for Florida International University's (FIU) contribution</w:t>
      </w:r>
    </w:p>
    <w:p w14:paraId="1EBB8D15" w14:textId="77777777" w:rsidR="00595C37" w:rsidRDefault="6DECB2AD" w:rsidP="00870DE2">
      <w:pPr>
        <w:pStyle w:val="ListParagraph"/>
        <w:numPr>
          <w:ilvl w:val="0"/>
          <w:numId w:val="100"/>
        </w:numPr>
        <w:rPr>
          <w:color w:val="000000" w:themeColor="text1"/>
        </w:rPr>
      </w:pPr>
      <w:r w:rsidRPr="6DECB2AD">
        <w:rPr>
          <w:color w:val="000000" w:themeColor="text1"/>
        </w:rPr>
        <w:t>Figure sp4-4</w:t>
      </w:r>
    </w:p>
    <w:p w14:paraId="7AE6E116" w14:textId="77777777" w:rsidR="00232757" w:rsidRDefault="00232757" w:rsidP="00232757">
      <w:pPr>
        <w:pStyle w:val="ListParagraph"/>
        <w:rPr>
          <w:color w:val="000000" w:themeColor="text1"/>
        </w:rPr>
      </w:pPr>
    </w:p>
    <w:p w14:paraId="1C201D32" w14:textId="024F40D9" w:rsidR="00595C37" w:rsidRDefault="009929EB" w:rsidP="00232757">
      <w:pPr>
        <w:jc w:val="center"/>
      </w:pPr>
      <w:r>
        <w:rPr>
          <w:noProof/>
        </w:rPr>
        <w:drawing>
          <wp:inline distT="0" distB="0" distL="0" distR="0" wp14:anchorId="7713EDDD" wp14:editId="2FEE7F57">
            <wp:extent cx="5829300" cy="3390900"/>
            <wp:effectExtent l="0" t="0" r="0" b="0"/>
            <wp:docPr id="499029253" name="picture" descr="https://lh4.googleusercontent.com/Rp3IwydHovRU16-DCW0aGLZOvJMj9nULJvR2tHo7k7S_vwvsief5xKF7Lr_L-ajMBA8eHZv69P53gFqpGDIApWXnzZEEDr3ZGNZMWdk6I7WCowG_urrc1fDsQCnW8cGG6xnn2mRv">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2">
                      <a:extLst>
                        <a:ext uri="{28A0092B-C50C-407E-A947-70E740481C1C}">
                          <a14:useLocalDpi xmlns:a14="http://schemas.microsoft.com/office/drawing/2010/main" val="0"/>
                        </a:ext>
                      </a:extLst>
                    </a:blip>
                    <a:stretch>
                      <a:fillRect/>
                    </a:stretch>
                  </pic:blipFill>
                  <pic:spPr>
                    <a:xfrm>
                      <a:off x="0" y="0"/>
                      <a:ext cx="5829300" cy="3390900"/>
                    </a:xfrm>
                    <a:prstGeom prst="rect">
                      <a:avLst/>
                    </a:prstGeom>
                  </pic:spPr>
                </pic:pic>
              </a:graphicData>
            </a:graphic>
          </wp:inline>
        </w:drawing>
      </w:r>
    </w:p>
    <w:p w14:paraId="5EB11CF3" w14:textId="77777777" w:rsidR="00232757" w:rsidRDefault="00232757" w:rsidP="00232757">
      <w:pPr>
        <w:jc w:val="center"/>
      </w:pPr>
    </w:p>
    <w:p w14:paraId="170CD458" w14:textId="77777777" w:rsidR="00595C37" w:rsidRDefault="6DECB2AD" w:rsidP="00595C37">
      <w:pPr>
        <w:rPr>
          <w:color w:val="auto"/>
        </w:rPr>
      </w:pPr>
      <w:r w:rsidRPr="6DECB2AD">
        <w:rPr>
          <w:b/>
          <w:bCs/>
          <w:u w:val="single"/>
        </w:rPr>
        <w:t>User Story #1099</w:t>
      </w:r>
      <w:r w:rsidRPr="6DECB2AD">
        <w:rPr>
          <w:b/>
          <w:bCs/>
          <w:color w:val="000000" w:themeColor="text1"/>
        </w:rPr>
        <w:t xml:space="preserve"> </w:t>
      </w:r>
      <w:r w:rsidRPr="6DECB2AD">
        <w:rPr>
          <w:color w:val="000000" w:themeColor="text1"/>
        </w:rPr>
        <w:t>Create an about us page for IBM's contribution</w:t>
      </w:r>
    </w:p>
    <w:p w14:paraId="623AEAE4" w14:textId="77777777" w:rsidR="00595C37" w:rsidRDefault="6DECB2AD" w:rsidP="00870DE2">
      <w:pPr>
        <w:pStyle w:val="ListParagraph"/>
        <w:numPr>
          <w:ilvl w:val="0"/>
          <w:numId w:val="100"/>
        </w:numPr>
        <w:rPr>
          <w:color w:val="000000" w:themeColor="text1"/>
        </w:rPr>
      </w:pPr>
      <w:r w:rsidRPr="6DECB2AD">
        <w:rPr>
          <w:color w:val="000000" w:themeColor="text1"/>
        </w:rPr>
        <w:t>Figure sp4-5</w:t>
      </w:r>
    </w:p>
    <w:p w14:paraId="716B4FAA" w14:textId="77777777" w:rsidR="00232757" w:rsidRDefault="00232757" w:rsidP="00232757">
      <w:pPr>
        <w:pStyle w:val="ListParagraph"/>
        <w:rPr>
          <w:color w:val="000000" w:themeColor="text1"/>
        </w:rPr>
      </w:pPr>
    </w:p>
    <w:p w14:paraId="09520C24" w14:textId="584F194B" w:rsidR="00595C37" w:rsidRDefault="009929EB" w:rsidP="00232757">
      <w:pPr>
        <w:jc w:val="center"/>
      </w:pPr>
      <w:r>
        <w:rPr>
          <w:noProof/>
        </w:rPr>
        <w:drawing>
          <wp:inline distT="0" distB="0" distL="0" distR="0" wp14:anchorId="202D0E4A" wp14:editId="76D7A254">
            <wp:extent cx="5829300" cy="3390900"/>
            <wp:effectExtent l="0" t="0" r="0" b="0"/>
            <wp:docPr id="1132948102" name="picture" descr="https://lh6.googleusercontent.com/M2ZLGX-JT6psxZo4Nh2nQU6HfZGfp6DeiRio0u5HsTHj3wCx_-Gc3GRvL9VWIPFGnRcOWkxQYwgCF0vEl3CdtRYMPH888wnQhSxffPVvI7XDE6BLyXiDRBx8_CdJE-MvnXoagJAi">
              <a:hlinkClick xmlns:a="http://schemas.openxmlformats.org/drawingml/2006/main" r:id="rId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4">
                      <a:extLst>
                        <a:ext uri="{28A0092B-C50C-407E-A947-70E740481C1C}">
                          <a14:useLocalDpi xmlns:a14="http://schemas.microsoft.com/office/drawing/2010/main" val="0"/>
                        </a:ext>
                      </a:extLst>
                    </a:blip>
                    <a:stretch>
                      <a:fillRect/>
                    </a:stretch>
                  </pic:blipFill>
                  <pic:spPr>
                    <a:xfrm>
                      <a:off x="0" y="0"/>
                      <a:ext cx="5829300" cy="3390900"/>
                    </a:xfrm>
                    <a:prstGeom prst="rect">
                      <a:avLst/>
                    </a:prstGeom>
                  </pic:spPr>
                </pic:pic>
              </a:graphicData>
            </a:graphic>
          </wp:inline>
        </w:drawing>
      </w:r>
    </w:p>
    <w:p w14:paraId="2BA8765B" w14:textId="77777777" w:rsidR="00595C37" w:rsidRDefault="6DECB2AD" w:rsidP="00595C37">
      <w:pPr>
        <w:rPr>
          <w:color w:val="auto"/>
        </w:rPr>
      </w:pPr>
      <w:r w:rsidRPr="6DECB2AD">
        <w:rPr>
          <w:b/>
          <w:bCs/>
          <w:u w:val="single"/>
        </w:rPr>
        <w:lastRenderedPageBreak/>
        <w:t>User Story #1100</w:t>
      </w:r>
      <w:r w:rsidRPr="6DECB2AD">
        <w:rPr>
          <w:b/>
          <w:bCs/>
          <w:color w:val="000000" w:themeColor="text1"/>
        </w:rPr>
        <w:t xml:space="preserve"> </w:t>
      </w:r>
      <w:r w:rsidRPr="6DECB2AD">
        <w:rPr>
          <w:color w:val="000000" w:themeColor="text1"/>
        </w:rPr>
        <w:t>Create a page where root can retrieve data for analysis</w:t>
      </w:r>
    </w:p>
    <w:p w14:paraId="78D13A27" w14:textId="77777777" w:rsidR="00595C37" w:rsidRDefault="6DECB2AD" w:rsidP="00870DE2">
      <w:pPr>
        <w:pStyle w:val="ListParagraph"/>
        <w:numPr>
          <w:ilvl w:val="0"/>
          <w:numId w:val="100"/>
        </w:numPr>
        <w:rPr>
          <w:color w:val="000000" w:themeColor="text1"/>
        </w:rPr>
      </w:pPr>
      <w:r w:rsidRPr="6DECB2AD">
        <w:rPr>
          <w:color w:val="000000" w:themeColor="text1"/>
        </w:rPr>
        <w:t>Figure sp4-6</w:t>
      </w:r>
    </w:p>
    <w:p w14:paraId="184FD9DB" w14:textId="77777777" w:rsidR="00232757" w:rsidRDefault="00232757" w:rsidP="00232757">
      <w:pPr>
        <w:pStyle w:val="ListParagraph"/>
        <w:rPr>
          <w:color w:val="000000" w:themeColor="text1"/>
        </w:rPr>
      </w:pPr>
    </w:p>
    <w:p w14:paraId="0DB0D3BF" w14:textId="79089DE7" w:rsidR="00595C37" w:rsidRDefault="009929EB" w:rsidP="00232757">
      <w:pPr>
        <w:jc w:val="center"/>
      </w:pPr>
      <w:r>
        <w:rPr>
          <w:noProof/>
        </w:rPr>
        <w:drawing>
          <wp:inline distT="0" distB="0" distL="0" distR="0" wp14:anchorId="03A5F64B" wp14:editId="24C4F50D">
            <wp:extent cx="5829300" cy="3657600"/>
            <wp:effectExtent l="0" t="0" r="0" b="0"/>
            <wp:docPr id="338464689" name="picture" descr="https://lh6.googleusercontent.com/05-xxw5rTITUfXbgD36lAgcls37zya9xDzW5k06FYax3BpejcnXUGXtzG9-7928p1hechGyfN_EZU1sHeAgEBtPLjiOpLF6sLcZe8eYfLzKuCeHsnr364d5JWs9ruuxW5x2sUhaK">
              <a:hlinkClick xmlns:a="http://schemas.openxmlformats.org/drawingml/2006/main" r:id="rId1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6">
                      <a:extLst>
                        <a:ext uri="{28A0092B-C50C-407E-A947-70E740481C1C}">
                          <a14:useLocalDpi xmlns:a14="http://schemas.microsoft.com/office/drawing/2010/main" val="0"/>
                        </a:ext>
                      </a:extLst>
                    </a:blip>
                    <a:stretch>
                      <a:fillRect/>
                    </a:stretch>
                  </pic:blipFill>
                  <pic:spPr>
                    <a:xfrm>
                      <a:off x="0" y="0"/>
                      <a:ext cx="5829300" cy="3657600"/>
                    </a:xfrm>
                    <a:prstGeom prst="rect">
                      <a:avLst/>
                    </a:prstGeom>
                  </pic:spPr>
                </pic:pic>
              </a:graphicData>
            </a:graphic>
          </wp:inline>
        </w:drawing>
      </w:r>
    </w:p>
    <w:p w14:paraId="0A9D3F17" w14:textId="77777777" w:rsidR="00232757" w:rsidRDefault="00232757" w:rsidP="00232757">
      <w:pPr>
        <w:jc w:val="center"/>
      </w:pPr>
    </w:p>
    <w:p w14:paraId="53B7F750" w14:textId="77777777" w:rsidR="00595C37" w:rsidRDefault="6DECB2AD" w:rsidP="00595C37">
      <w:pPr>
        <w:rPr>
          <w:color w:val="auto"/>
        </w:rPr>
      </w:pPr>
      <w:r w:rsidRPr="6DECB2AD">
        <w:rPr>
          <w:b/>
          <w:bCs/>
          <w:u w:val="single"/>
        </w:rPr>
        <w:t>User Story #1014</w:t>
      </w:r>
      <w:r w:rsidRPr="6DECB2AD">
        <w:rPr>
          <w:b/>
          <w:bCs/>
          <w:color w:val="000000" w:themeColor="text1"/>
        </w:rPr>
        <w:t xml:space="preserve"> </w:t>
      </w:r>
      <w:r w:rsidRPr="6DECB2AD">
        <w:rPr>
          <w:color w:val="000000" w:themeColor="text1"/>
        </w:rPr>
        <w:t>Lock user account after 10 incorrect login attempts</w:t>
      </w:r>
    </w:p>
    <w:p w14:paraId="5397A95A" w14:textId="77777777" w:rsidR="00595C37" w:rsidRDefault="6DECB2AD" w:rsidP="00870DE2">
      <w:pPr>
        <w:pStyle w:val="ListParagraph"/>
        <w:numPr>
          <w:ilvl w:val="0"/>
          <w:numId w:val="100"/>
        </w:numPr>
        <w:rPr>
          <w:color w:val="000000" w:themeColor="text1"/>
        </w:rPr>
      </w:pPr>
      <w:r w:rsidRPr="6DECB2AD">
        <w:rPr>
          <w:color w:val="000000" w:themeColor="text1"/>
        </w:rPr>
        <w:t>Figure sp4-7</w:t>
      </w:r>
    </w:p>
    <w:p w14:paraId="5785451D" w14:textId="77777777" w:rsidR="00232757" w:rsidRDefault="00232757" w:rsidP="00232757">
      <w:pPr>
        <w:pStyle w:val="ListParagraph"/>
        <w:rPr>
          <w:color w:val="000000" w:themeColor="text1"/>
        </w:rPr>
      </w:pPr>
    </w:p>
    <w:p w14:paraId="7C48D41C" w14:textId="3AEC8810" w:rsidR="00595C37" w:rsidRDefault="009929EB" w:rsidP="00232757">
      <w:pPr>
        <w:jc w:val="center"/>
      </w:pPr>
      <w:r>
        <w:rPr>
          <w:noProof/>
        </w:rPr>
        <w:drawing>
          <wp:inline distT="0" distB="0" distL="0" distR="0" wp14:anchorId="4620CC28" wp14:editId="3DC0C552">
            <wp:extent cx="5829300" cy="2705100"/>
            <wp:effectExtent l="0" t="0" r="0" b="0"/>
            <wp:docPr id="184962947" name="picture" descr="https://lh3.googleusercontent.com/cJDoklQ4WZKLgJf0LMJobLslBaIgvGz0NlcLC0dFxT9nsbgYdcEn-lw8LoWKUTECxRInETvLB5kKZr0gwA95_uLwcKsN0MazQ27BZNQ9Sx0lFRH5b9qEY_-a9r94fm4Af92F-488">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8">
                      <a:extLst>
                        <a:ext uri="{28A0092B-C50C-407E-A947-70E740481C1C}">
                          <a14:useLocalDpi xmlns:a14="http://schemas.microsoft.com/office/drawing/2010/main" val="0"/>
                        </a:ext>
                      </a:extLst>
                    </a:blip>
                    <a:stretch>
                      <a:fillRect/>
                    </a:stretch>
                  </pic:blipFill>
                  <pic:spPr>
                    <a:xfrm>
                      <a:off x="0" y="0"/>
                      <a:ext cx="5829300" cy="2705100"/>
                    </a:xfrm>
                    <a:prstGeom prst="rect">
                      <a:avLst/>
                    </a:prstGeom>
                  </pic:spPr>
                </pic:pic>
              </a:graphicData>
            </a:graphic>
          </wp:inline>
        </w:drawing>
      </w:r>
    </w:p>
    <w:p w14:paraId="41A5ADDE" w14:textId="282CC47E" w:rsidR="00232757" w:rsidRDefault="00232757" w:rsidP="00232757">
      <w:pPr>
        <w:jc w:val="center"/>
      </w:pPr>
    </w:p>
    <w:p w14:paraId="587AD443" w14:textId="64B45D6A" w:rsidR="00232757" w:rsidRDefault="00232757" w:rsidP="00232757">
      <w:pPr>
        <w:jc w:val="center"/>
      </w:pPr>
    </w:p>
    <w:p w14:paraId="767094B4" w14:textId="77777777" w:rsidR="00232757" w:rsidRDefault="00232757" w:rsidP="00232757">
      <w:pPr>
        <w:jc w:val="center"/>
      </w:pPr>
    </w:p>
    <w:p w14:paraId="10FE1E07" w14:textId="77777777" w:rsidR="00595C37" w:rsidRDefault="6DECB2AD" w:rsidP="00595C37">
      <w:pPr>
        <w:rPr>
          <w:color w:val="auto"/>
        </w:rPr>
      </w:pPr>
      <w:r w:rsidRPr="6DECB2AD">
        <w:rPr>
          <w:b/>
          <w:bCs/>
          <w:u w:val="single"/>
        </w:rPr>
        <w:lastRenderedPageBreak/>
        <w:t>User Story #1038</w:t>
      </w:r>
      <w:r w:rsidRPr="6DECB2AD">
        <w:rPr>
          <w:b/>
          <w:bCs/>
          <w:color w:val="000000" w:themeColor="text1"/>
        </w:rPr>
        <w:t xml:space="preserve"> </w:t>
      </w:r>
      <w:r w:rsidRPr="6DECB2AD">
        <w:rPr>
          <w:color w:val="000000" w:themeColor="text1"/>
        </w:rPr>
        <w:t>Filter by multiple agencies in bolo list page</w:t>
      </w:r>
    </w:p>
    <w:p w14:paraId="7FD29CB9" w14:textId="77777777" w:rsidR="00595C37" w:rsidRDefault="6DECB2AD" w:rsidP="00870DE2">
      <w:pPr>
        <w:pStyle w:val="ListParagraph"/>
        <w:numPr>
          <w:ilvl w:val="0"/>
          <w:numId w:val="100"/>
        </w:numPr>
        <w:rPr>
          <w:color w:val="000000" w:themeColor="text1"/>
        </w:rPr>
      </w:pPr>
      <w:r w:rsidRPr="6DECB2AD">
        <w:rPr>
          <w:color w:val="000000" w:themeColor="text1"/>
        </w:rPr>
        <w:t>Figure sp4-8</w:t>
      </w:r>
    </w:p>
    <w:p w14:paraId="14B9BB4C" w14:textId="77777777" w:rsidR="00232757" w:rsidRDefault="00232757" w:rsidP="00232757">
      <w:pPr>
        <w:pStyle w:val="ListParagraph"/>
        <w:rPr>
          <w:color w:val="000000" w:themeColor="text1"/>
        </w:rPr>
      </w:pPr>
    </w:p>
    <w:p w14:paraId="4DD36F86" w14:textId="74E30743" w:rsidR="00595C37" w:rsidRDefault="00D830E1" w:rsidP="00232757">
      <w:pPr>
        <w:jc w:val="center"/>
      </w:pPr>
      <w:r>
        <w:rPr>
          <w:noProof/>
        </w:rPr>
        <w:drawing>
          <wp:inline distT="0" distB="0" distL="0" distR="0" wp14:anchorId="5112DDE6" wp14:editId="56BC9597">
            <wp:extent cx="5829300" cy="2676525"/>
            <wp:effectExtent l="0" t="0" r="0" b="9525"/>
            <wp:docPr id="2121266653" name="picture" descr="https://lh6.googleusercontent.com/zBiz5s42Nn7GmFFUFYGx_YahXLNuT_mGgY1jlCJgyEQ0J0-dbn2XIeFoF1531XOBdiK9SxVouHss1py5I-VJZz8AWnRdPIcL6lDy5KeEltR8J2pYKyN9nRXAelaVH9I0O6mHTvEI">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0">
                      <a:extLst>
                        <a:ext uri="{28A0092B-C50C-407E-A947-70E740481C1C}">
                          <a14:useLocalDpi xmlns:a14="http://schemas.microsoft.com/office/drawing/2010/main" val="0"/>
                        </a:ext>
                      </a:extLst>
                    </a:blip>
                    <a:stretch>
                      <a:fillRect/>
                    </a:stretch>
                  </pic:blipFill>
                  <pic:spPr>
                    <a:xfrm>
                      <a:off x="0" y="0"/>
                      <a:ext cx="5829300" cy="2676525"/>
                    </a:xfrm>
                    <a:prstGeom prst="rect">
                      <a:avLst/>
                    </a:prstGeom>
                  </pic:spPr>
                </pic:pic>
              </a:graphicData>
            </a:graphic>
          </wp:inline>
        </w:drawing>
      </w:r>
    </w:p>
    <w:p w14:paraId="72A7D191" w14:textId="5F9ECF94" w:rsidR="00232757" w:rsidRDefault="00232757" w:rsidP="00232757">
      <w:pPr>
        <w:jc w:val="center"/>
      </w:pPr>
    </w:p>
    <w:p w14:paraId="6A8E59B3" w14:textId="2D6816FF" w:rsidR="00232757" w:rsidRDefault="00232757" w:rsidP="00232757">
      <w:pPr>
        <w:jc w:val="center"/>
      </w:pPr>
    </w:p>
    <w:p w14:paraId="0D4707A9" w14:textId="5EF928A6" w:rsidR="00232757" w:rsidRDefault="00232757" w:rsidP="00232757">
      <w:pPr>
        <w:jc w:val="center"/>
      </w:pPr>
    </w:p>
    <w:p w14:paraId="17996344" w14:textId="1D344467" w:rsidR="00232757" w:rsidRDefault="00232757" w:rsidP="00232757">
      <w:pPr>
        <w:jc w:val="center"/>
      </w:pPr>
    </w:p>
    <w:p w14:paraId="7930E520" w14:textId="53CB5700" w:rsidR="00232757" w:rsidRDefault="00232757" w:rsidP="00232757">
      <w:pPr>
        <w:jc w:val="center"/>
      </w:pPr>
    </w:p>
    <w:p w14:paraId="3AD578BC" w14:textId="60622469" w:rsidR="00232757" w:rsidRDefault="00232757" w:rsidP="00232757">
      <w:pPr>
        <w:jc w:val="center"/>
      </w:pPr>
    </w:p>
    <w:p w14:paraId="301BB380" w14:textId="05D26AAE" w:rsidR="00232757" w:rsidRDefault="00232757" w:rsidP="00232757">
      <w:pPr>
        <w:jc w:val="center"/>
      </w:pPr>
    </w:p>
    <w:p w14:paraId="745347B6" w14:textId="48D9F8E8" w:rsidR="00232757" w:rsidRDefault="00232757" w:rsidP="00232757">
      <w:pPr>
        <w:jc w:val="center"/>
      </w:pPr>
    </w:p>
    <w:p w14:paraId="6D2EC866" w14:textId="63ACF5C4" w:rsidR="00232757" w:rsidRDefault="00232757" w:rsidP="00232757">
      <w:pPr>
        <w:jc w:val="center"/>
      </w:pPr>
    </w:p>
    <w:p w14:paraId="7D5D52C4" w14:textId="33687D60" w:rsidR="00232757" w:rsidRDefault="00232757" w:rsidP="00232757">
      <w:pPr>
        <w:jc w:val="center"/>
      </w:pPr>
    </w:p>
    <w:p w14:paraId="4A9EAA22" w14:textId="213D16C9" w:rsidR="00232757" w:rsidRDefault="00232757" w:rsidP="00232757">
      <w:pPr>
        <w:jc w:val="center"/>
      </w:pPr>
    </w:p>
    <w:p w14:paraId="3F9FDAC3" w14:textId="211A5D38" w:rsidR="00232757" w:rsidRDefault="00232757" w:rsidP="00232757">
      <w:pPr>
        <w:jc w:val="center"/>
      </w:pPr>
    </w:p>
    <w:p w14:paraId="0B76F2BB" w14:textId="150E3627" w:rsidR="00232757" w:rsidRDefault="00232757" w:rsidP="00232757">
      <w:pPr>
        <w:jc w:val="center"/>
      </w:pPr>
    </w:p>
    <w:p w14:paraId="5D403747" w14:textId="16FB09FE" w:rsidR="00232757" w:rsidRDefault="00232757" w:rsidP="00232757">
      <w:pPr>
        <w:jc w:val="center"/>
      </w:pPr>
    </w:p>
    <w:p w14:paraId="37BB1A6F" w14:textId="19EAE4BF" w:rsidR="00232757" w:rsidRDefault="00232757" w:rsidP="00232757">
      <w:pPr>
        <w:jc w:val="center"/>
      </w:pPr>
    </w:p>
    <w:p w14:paraId="63562DAE" w14:textId="7E8E27AB" w:rsidR="00232757" w:rsidRDefault="00232757" w:rsidP="00232757">
      <w:pPr>
        <w:jc w:val="center"/>
      </w:pPr>
    </w:p>
    <w:p w14:paraId="2E94B97E" w14:textId="0B73EA46" w:rsidR="00232757" w:rsidRDefault="00232757" w:rsidP="00232757">
      <w:pPr>
        <w:jc w:val="center"/>
      </w:pPr>
    </w:p>
    <w:p w14:paraId="78EF2DF5" w14:textId="2BED14D5" w:rsidR="00232757" w:rsidRDefault="00232757" w:rsidP="00232757">
      <w:pPr>
        <w:jc w:val="center"/>
      </w:pPr>
    </w:p>
    <w:p w14:paraId="4144F330" w14:textId="6051E1B5" w:rsidR="00232757" w:rsidRDefault="00232757" w:rsidP="00232757">
      <w:pPr>
        <w:jc w:val="center"/>
      </w:pPr>
    </w:p>
    <w:p w14:paraId="404CC43B" w14:textId="435B6C04" w:rsidR="00232757" w:rsidRDefault="00232757" w:rsidP="00232757">
      <w:pPr>
        <w:jc w:val="center"/>
      </w:pPr>
    </w:p>
    <w:p w14:paraId="254BC0D4" w14:textId="1B79DD8C" w:rsidR="00232757" w:rsidRDefault="00232757" w:rsidP="00232757">
      <w:pPr>
        <w:jc w:val="center"/>
      </w:pPr>
    </w:p>
    <w:p w14:paraId="2D34FE4E" w14:textId="5AB4D89A" w:rsidR="00232757" w:rsidRDefault="00232757" w:rsidP="00232757">
      <w:pPr>
        <w:jc w:val="center"/>
      </w:pPr>
    </w:p>
    <w:p w14:paraId="66E67BF6" w14:textId="392EF396" w:rsidR="00232757" w:rsidRDefault="00232757" w:rsidP="00232757">
      <w:pPr>
        <w:jc w:val="center"/>
      </w:pPr>
    </w:p>
    <w:p w14:paraId="594399D5" w14:textId="7598D2D2" w:rsidR="00232757" w:rsidRDefault="00232757" w:rsidP="00232757">
      <w:pPr>
        <w:jc w:val="center"/>
      </w:pPr>
    </w:p>
    <w:p w14:paraId="02DCAC77" w14:textId="12813D43" w:rsidR="00232757" w:rsidRDefault="00232757" w:rsidP="00232757">
      <w:pPr>
        <w:jc w:val="center"/>
      </w:pPr>
    </w:p>
    <w:p w14:paraId="0317F641" w14:textId="7BFACBBE" w:rsidR="00232757" w:rsidRDefault="00232757" w:rsidP="00232757">
      <w:pPr>
        <w:jc w:val="center"/>
      </w:pPr>
    </w:p>
    <w:p w14:paraId="5F674111" w14:textId="2460B2F4" w:rsidR="00232757" w:rsidRDefault="00232757" w:rsidP="00232757">
      <w:pPr>
        <w:jc w:val="center"/>
      </w:pPr>
    </w:p>
    <w:p w14:paraId="2CBE0964" w14:textId="77777777" w:rsidR="00232757" w:rsidRDefault="00232757" w:rsidP="00232757">
      <w:pPr>
        <w:jc w:val="center"/>
      </w:pPr>
    </w:p>
    <w:p w14:paraId="436A4D82" w14:textId="77777777" w:rsidR="00595C37" w:rsidRDefault="6DECB2AD" w:rsidP="00595C37">
      <w:pPr>
        <w:rPr>
          <w:color w:val="auto"/>
        </w:rPr>
      </w:pPr>
      <w:r w:rsidRPr="6DECB2AD">
        <w:rPr>
          <w:b/>
          <w:bCs/>
          <w:u w:val="single"/>
        </w:rPr>
        <w:lastRenderedPageBreak/>
        <w:t>User Story #890</w:t>
      </w:r>
      <w:r w:rsidRPr="6DECB2AD">
        <w:rPr>
          <w:b/>
          <w:bCs/>
          <w:color w:val="000000" w:themeColor="text1"/>
        </w:rPr>
        <w:t xml:space="preserve"> </w:t>
      </w:r>
      <w:r w:rsidRPr="6DECB2AD">
        <w:rPr>
          <w:color w:val="000000" w:themeColor="text1"/>
        </w:rPr>
        <w:t>Implement Watermarks for agencies</w:t>
      </w:r>
    </w:p>
    <w:p w14:paraId="602C484B" w14:textId="77777777" w:rsidR="00595C37" w:rsidRDefault="6DECB2AD" w:rsidP="00870DE2">
      <w:pPr>
        <w:pStyle w:val="ListParagraph"/>
        <w:numPr>
          <w:ilvl w:val="0"/>
          <w:numId w:val="100"/>
        </w:numPr>
        <w:rPr>
          <w:color w:val="000000" w:themeColor="text1"/>
        </w:rPr>
      </w:pPr>
      <w:r w:rsidRPr="6DECB2AD">
        <w:rPr>
          <w:color w:val="000000" w:themeColor="text1"/>
        </w:rPr>
        <w:t>Figure sp4-9</w:t>
      </w:r>
    </w:p>
    <w:p w14:paraId="1DDE5DCF" w14:textId="3707C603" w:rsidR="00595C37" w:rsidRDefault="009929EB" w:rsidP="00232757">
      <w:pPr>
        <w:jc w:val="center"/>
      </w:pPr>
      <w:r>
        <w:rPr>
          <w:noProof/>
        </w:rPr>
        <w:drawing>
          <wp:inline distT="0" distB="0" distL="0" distR="0" wp14:anchorId="5F2D219D" wp14:editId="1DA5B895">
            <wp:extent cx="5943600" cy="5934076"/>
            <wp:effectExtent l="0" t="0" r="0" b="9525"/>
            <wp:docPr id="156566370" name="picture" descr="https://lh3.googleusercontent.com/JOaE3X-Ri_RuNfwdRlQKX2RkRbN3vxoFiDa1PApcLmDbh1nsU7hETZHLZ2nCLOiOQXm2_Ea9nqtREGCqVy97Ocz7p4uif8PHeOeyfo9b8oSp1h85sg9wkJUrzssRtLIn4WtfaCc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1">
                      <a:extLst>
                        <a:ext uri="{28A0092B-C50C-407E-A947-70E740481C1C}">
                          <a14:useLocalDpi xmlns:a14="http://schemas.microsoft.com/office/drawing/2010/main" val="0"/>
                        </a:ext>
                      </a:extLst>
                    </a:blip>
                    <a:stretch>
                      <a:fillRect/>
                    </a:stretch>
                  </pic:blipFill>
                  <pic:spPr>
                    <a:xfrm>
                      <a:off x="0" y="0"/>
                      <a:ext cx="5943600" cy="5934076"/>
                    </a:xfrm>
                    <a:prstGeom prst="rect">
                      <a:avLst/>
                    </a:prstGeom>
                  </pic:spPr>
                </pic:pic>
              </a:graphicData>
            </a:graphic>
          </wp:inline>
        </w:drawing>
      </w:r>
    </w:p>
    <w:p w14:paraId="00CF6EA0" w14:textId="39B64FC3" w:rsidR="00232757" w:rsidRDefault="00232757" w:rsidP="00232757">
      <w:pPr>
        <w:jc w:val="center"/>
      </w:pPr>
    </w:p>
    <w:p w14:paraId="221ED03F" w14:textId="15FB5B3D" w:rsidR="00232757" w:rsidRDefault="00232757" w:rsidP="00232757">
      <w:pPr>
        <w:jc w:val="center"/>
      </w:pPr>
    </w:p>
    <w:p w14:paraId="66E7F46C" w14:textId="2D4E60C1" w:rsidR="00232757" w:rsidRDefault="00232757" w:rsidP="00232757">
      <w:pPr>
        <w:jc w:val="center"/>
      </w:pPr>
    </w:p>
    <w:p w14:paraId="32E292FF" w14:textId="6D06FBEC" w:rsidR="00232757" w:rsidRDefault="00232757" w:rsidP="00232757">
      <w:pPr>
        <w:jc w:val="center"/>
      </w:pPr>
    </w:p>
    <w:p w14:paraId="3FFB7B07" w14:textId="225B01B9" w:rsidR="00232757" w:rsidRDefault="00232757" w:rsidP="00232757">
      <w:pPr>
        <w:jc w:val="center"/>
      </w:pPr>
    </w:p>
    <w:p w14:paraId="185DE8DB" w14:textId="56202C83" w:rsidR="00232757" w:rsidRDefault="00232757" w:rsidP="00232757">
      <w:pPr>
        <w:jc w:val="center"/>
      </w:pPr>
    </w:p>
    <w:p w14:paraId="2B5876AE" w14:textId="629C4138" w:rsidR="00232757" w:rsidRDefault="00232757" w:rsidP="00232757">
      <w:pPr>
        <w:jc w:val="center"/>
      </w:pPr>
    </w:p>
    <w:p w14:paraId="1F7EE4A0" w14:textId="3F1382D2" w:rsidR="00232757" w:rsidRDefault="00232757" w:rsidP="00232757">
      <w:pPr>
        <w:jc w:val="center"/>
      </w:pPr>
    </w:p>
    <w:p w14:paraId="6A8E7B91" w14:textId="1743672E" w:rsidR="00232757" w:rsidRDefault="00232757" w:rsidP="00232757">
      <w:pPr>
        <w:jc w:val="center"/>
      </w:pPr>
    </w:p>
    <w:p w14:paraId="0FDA1E04" w14:textId="77777777" w:rsidR="00232757" w:rsidRDefault="00232757" w:rsidP="00232757">
      <w:pPr>
        <w:jc w:val="center"/>
      </w:pPr>
    </w:p>
    <w:p w14:paraId="76C18BA3" w14:textId="77777777" w:rsidR="00595C37" w:rsidRDefault="6DECB2AD" w:rsidP="00595C37">
      <w:pPr>
        <w:rPr>
          <w:color w:val="auto"/>
        </w:rPr>
      </w:pPr>
      <w:r w:rsidRPr="6DECB2AD">
        <w:rPr>
          <w:b/>
          <w:bCs/>
          <w:u w:val="single"/>
        </w:rPr>
        <w:lastRenderedPageBreak/>
        <w:t>User Story #1037</w:t>
      </w:r>
      <w:r w:rsidRPr="6DECB2AD">
        <w:rPr>
          <w:b/>
          <w:bCs/>
          <w:color w:val="000000" w:themeColor="text1"/>
        </w:rPr>
        <w:t xml:space="preserve"> </w:t>
      </w:r>
      <w:r w:rsidRPr="6DECB2AD">
        <w:rPr>
          <w:color w:val="000000" w:themeColor="text1"/>
        </w:rPr>
        <w:t>Allow Tier 3 users to control Agency settings</w:t>
      </w:r>
    </w:p>
    <w:p w14:paraId="7A16EA51" w14:textId="77777777" w:rsidR="00595C37" w:rsidRDefault="6DECB2AD" w:rsidP="00870DE2">
      <w:pPr>
        <w:pStyle w:val="ListParagraph"/>
        <w:numPr>
          <w:ilvl w:val="0"/>
          <w:numId w:val="100"/>
        </w:numPr>
        <w:rPr>
          <w:color w:val="000000" w:themeColor="text1"/>
        </w:rPr>
      </w:pPr>
      <w:r w:rsidRPr="6DECB2AD">
        <w:rPr>
          <w:color w:val="000000" w:themeColor="text1"/>
        </w:rPr>
        <w:t>Figure sp4-10</w:t>
      </w:r>
    </w:p>
    <w:p w14:paraId="2409791C" w14:textId="77777777" w:rsidR="00232757" w:rsidRDefault="00232757" w:rsidP="00232757">
      <w:pPr>
        <w:pStyle w:val="ListParagraph"/>
        <w:rPr>
          <w:color w:val="000000" w:themeColor="text1"/>
        </w:rPr>
      </w:pPr>
    </w:p>
    <w:p w14:paraId="5C281A3D" w14:textId="197A8370" w:rsidR="00595C37" w:rsidRDefault="009929EB" w:rsidP="00232757">
      <w:pPr>
        <w:jc w:val="center"/>
      </w:pPr>
      <w:r>
        <w:rPr>
          <w:noProof/>
        </w:rPr>
        <w:drawing>
          <wp:inline distT="0" distB="0" distL="0" distR="0" wp14:anchorId="61357C92" wp14:editId="648EDB92">
            <wp:extent cx="5943600" cy="5743575"/>
            <wp:effectExtent l="0" t="0" r="0" b="9525"/>
            <wp:docPr id="1577417615" name="picture" descr="https://lh5.googleusercontent.com/hl8OmDI7L3FbMwOcqkgdt6_jSsgVydrd2zQf-gYykBb4v8v41CsyYnq5YXS13VVRJ5tN6mZ_xVkMSsDFTTKy1F2mH6T8w-Xjv6k1qnauJyuGims73sOoVZI_cKZsANUlmImCDq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2">
                      <a:extLst>
                        <a:ext uri="{28A0092B-C50C-407E-A947-70E740481C1C}">
                          <a14:useLocalDpi xmlns:a14="http://schemas.microsoft.com/office/drawing/2010/main" val="0"/>
                        </a:ext>
                      </a:extLst>
                    </a:blip>
                    <a:stretch>
                      <a:fillRect/>
                    </a:stretch>
                  </pic:blipFill>
                  <pic:spPr>
                    <a:xfrm>
                      <a:off x="0" y="0"/>
                      <a:ext cx="5943600" cy="5743575"/>
                    </a:xfrm>
                    <a:prstGeom prst="rect">
                      <a:avLst/>
                    </a:prstGeom>
                  </pic:spPr>
                </pic:pic>
              </a:graphicData>
            </a:graphic>
          </wp:inline>
        </w:drawing>
      </w:r>
    </w:p>
    <w:p w14:paraId="0FE8E619" w14:textId="315EAAC4" w:rsidR="00232757" w:rsidRDefault="00232757" w:rsidP="00232757">
      <w:pPr>
        <w:jc w:val="center"/>
      </w:pPr>
    </w:p>
    <w:p w14:paraId="17C9FEF1" w14:textId="5ABDC91E" w:rsidR="00232757" w:rsidRDefault="00232757" w:rsidP="00232757">
      <w:pPr>
        <w:jc w:val="center"/>
      </w:pPr>
    </w:p>
    <w:p w14:paraId="3DD95F29" w14:textId="0DC68DBD" w:rsidR="00232757" w:rsidRDefault="00232757" w:rsidP="00232757">
      <w:pPr>
        <w:jc w:val="center"/>
      </w:pPr>
    </w:p>
    <w:p w14:paraId="15383805" w14:textId="6A3C468D" w:rsidR="00232757" w:rsidRDefault="00232757" w:rsidP="00232757">
      <w:pPr>
        <w:jc w:val="center"/>
      </w:pPr>
    </w:p>
    <w:p w14:paraId="256B8337" w14:textId="2931E044" w:rsidR="00232757" w:rsidRDefault="00232757" w:rsidP="00232757">
      <w:pPr>
        <w:jc w:val="center"/>
      </w:pPr>
    </w:p>
    <w:p w14:paraId="79756957" w14:textId="293BC7A3" w:rsidR="00232757" w:rsidRDefault="00232757" w:rsidP="00232757">
      <w:pPr>
        <w:jc w:val="center"/>
      </w:pPr>
    </w:p>
    <w:p w14:paraId="75667D85" w14:textId="5099625E" w:rsidR="00232757" w:rsidRDefault="00232757" w:rsidP="00232757">
      <w:pPr>
        <w:jc w:val="center"/>
      </w:pPr>
    </w:p>
    <w:p w14:paraId="275FA1AB" w14:textId="591D9874" w:rsidR="00232757" w:rsidRDefault="00232757" w:rsidP="00232757">
      <w:pPr>
        <w:jc w:val="center"/>
      </w:pPr>
    </w:p>
    <w:p w14:paraId="5F6E6D76" w14:textId="347E4A71" w:rsidR="00232757" w:rsidRDefault="00232757" w:rsidP="00232757">
      <w:pPr>
        <w:jc w:val="center"/>
      </w:pPr>
    </w:p>
    <w:p w14:paraId="6BFAA08C" w14:textId="42E1AC33" w:rsidR="00232757" w:rsidRDefault="00232757" w:rsidP="00232757">
      <w:pPr>
        <w:jc w:val="center"/>
      </w:pPr>
    </w:p>
    <w:p w14:paraId="6697F472" w14:textId="77777777" w:rsidR="00232757" w:rsidRDefault="00232757" w:rsidP="00232757">
      <w:pPr>
        <w:jc w:val="center"/>
      </w:pPr>
    </w:p>
    <w:p w14:paraId="098376E5" w14:textId="77777777" w:rsidR="00595C37" w:rsidRDefault="6DECB2AD" w:rsidP="00595C37">
      <w:pPr>
        <w:rPr>
          <w:color w:val="auto"/>
        </w:rPr>
      </w:pPr>
      <w:r w:rsidRPr="6DECB2AD">
        <w:rPr>
          <w:b/>
          <w:bCs/>
          <w:u w:val="single"/>
        </w:rPr>
        <w:lastRenderedPageBreak/>
        <w:t>User Story #1081</w:t>
      </w:r>
      <w:r w:rsidRPr="6DECB2AD">
        <w:rPr>
          <w:b/>
          <w:bCs/>
          <w:color w:val="000000" w:themeColor="text1"/>
        </w:rPr>
        <w:t xml:space="preserve"> </w:t>
      </w:r>
      <w:r w:rsidRPr="6DECB2AD">
        <w:rPr>
          <w:color w:val="000000" w:themeColor="text1"/>
        </w:rPr>
        <w:t>Prevent Tier 3 users from granting Root access</w:t>
      </w:r>
    </w:p>
    <w:p w14:paraId="1374F5C7" w14:textId="77777777" w:rsidR="00595C37" w:rsidRDefault="6DECB2AD" w:rsidP="00870DE2">
      <w:pPr>
        <w:pStyle w:val="ListParagraph"/>
        <w:numPr>
          <w:ilvl w:val="0"/>
          <w:numId w:val="100"/>
        </w:numPr>
        <w:rPr>
          <w:color w:val="000000" w:themeColor="text1"/>
        </w:rPr>
      </w:pPr>
      <w:r w:rsidRPr="6DECB2AD">
        <w:rPr>
          <w:color w:val="000000" w:themeColor="text1"/>
        </w:rPr>
        <w:t>Figure sp4-11</w:t>
      </w:r>
    </w:p>
    <w:p w14:paraId="792A771D" w14:textId="77777777" w:rsidR="00232757" w:rsidRDefault="00232757" w:rsidP="00232757">
      <w:pPr>
        <w:pStyle w:val="ListParagraph"/>
        <w:rPr>
          <w:color w:val="000000" w:themeColor="text1"/>
        </w:rPr>
      </w:pPr>
    </w:p>
    <w:p w14:paraId="09058AD2" w14:textId="1FFFA94F" w:rsidR="00595C37" w:rsidRDefault="009929EB" w:rsidP="00232757">
      <w:pPr>
        <w:jc w:val="center"/>
      </w:pPr>
      <w:r>
        <w:rPr>
          <w:noProof/>
        </w:rPr>
        <w:drawing>
          <wp:inline distT="0" distB="0" distL="0" distR="0" wp14:anchorId="3A6AF9C4" wp14:editId="16867C1D">
            <wp:extent cx="5943600" cy="2714625"/>
            <wp:effectExtent l="0" t="0" r="0" b="9525"/>
            <wp:docPr id="267278252" name="picture" descr="https://lh6.googleusercontent.com/19B5IX8T_iOilWUvjUav8QNGQpfxBV4HmCKcuyZ44flwdJ-9Te2mr9hvu10yGoXVz5tv3-xnfsSoMMuc24y4ORxmiTY8iKLiejcpV2AifxdzTwHAmGCJXUoh0SCJVr_Afkqai3s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3">
                      <a:extLst>
                        <a:ext uri="{28A0092B-C50C-407E-A947-70E740481C1C}">
                          <a14:useLocalDpi xmlns:a14="http://schemas.microsoft.com/office/drawing/2010/main" val="0"/>
                        </a:ext>
                      </a:extLst>
                    </a:blip>
                    <a:stretch>
                      <a:fillRect/>
                    </a:stretch>
                  </pic:blipFill>
                  <pic:spPr>
                    <a:xfrm>
                      <a:off x="0" y="0"/>
                      <a:ext cx="5943600" cy="2714625"/>
                    </a:xfrm>
                    <a:prstGeom prst="rect">
                      <a:avLst/>
                    </a:prstGeom>
                  </pic:spPr>
                </pic:pic>
              </a:graphicData>
            </a:graphic>
          </wp:inline>
        </w:drawing>
      </w:r>
    </w:p>
    <w:p w14:paraId="23DF42FA" w14:textId="3746F5CF" w:rsidR="00232757" w:rsidRDefault="00232757" w:rsidP="00232757">
      <w:pPr>
        <w:jc w:val="center"/>
      </w:pPr>
    </w:p>
    <w:p w14:paraId="3850D22D" w14:textId="4D2EB165" w:rsidR="00232757" w:rsidRDefault="00232757" w:rsidP="00232757">
      <w:pPr>
        <w:jc w:val="center"/>
      </w:pPr>
    </w:p>
    <w:p w14:paraId="13584171" w14:textId="4DE16626" w:rsidR="00232757" w:rsidRDefault="00232757" w:rsidP="00232757">
      <w:pPr>
        <w:jc w:val="center"/>
      </w:pPr>
    </w:p>
    <w:p w14:paraId="5B189E5D" w14:textId="42E3942C" w:rsidR="00232757" w:rsidRDefault="00232757" w:rsidP="00232757">
      <w:pPr>
        <w:jc w:val="center"/>
      </w:pPr>
    </w:p>
    <w:p w14:paraId="2FB83AB2" w14:textId="66636F58" w:rsidR="00232757" w:rsidRDefault="00232757" w:rsidP="00232757">
      <w:pPr>
        <w:jc w:val="center"/>
      </w:pPr>
    </w:p>
    <w:p w14:paraId="0FB37277" w14:textId="6F14E2AB" w:rsidR="00232757" w:rsidRDefault="00232757" w:rsidP="00232757">
      <w:pPr>
        <w:jc w:val="center"/>
      </w:pPr>
    </w:p>
    <w:p w14:paraId="0F48AF76" w14:textId="66CF9E07" w:rsidR="00232757" w:rsidRDefault="00232757" w:rsidP="00232757">
      <w:pPr>
        <w:jc w:val="center"/>
      </w:pPr>
    </w:p>
    <w:p w14:paraId="45EE6AA7" w14:textId="5F337760" w:rsidR="00232757" w:rsidRDefault="00232757" w:rsidP="00232757">
      <w:pPr>
        <w:jc w:val="center"/>
      </w:pPr>
    </w:p>
    <w:p w14:paraId="54778B0B" w14:textId="30B562FB" w:rsidR="00232757" w:rsidRDefault="00232757" w:rsidP="00232757">
      <w:pPr>
        <w:jc w:val="center"/>
      </w:pPr>
    </w:p>
    <w:p w14:paraId="39A30F4D" w14:textId="18FBBD92" w:rsidR="00232757" w:rsidRDefault="00232757" w:rsidP="00232757">
      <w:pPr>
        <w:jc w:val="center"/>
      </w:pPr>
    </w:p>
    <w:p w14:paraId="0CA43E58" w14:textId="5A7A3D90" w:rsidR="00232757" w:rsidRDefault="00232757" w:rsidP="00232757">
      <w:pPr>
        <w:jc w:val="center"/>
      </w:pPr>
    </w:p>
    <w:p w14:paraId="1E98A6F7" w14:textId="3E7FBB7D" w:rsidR="00232757" w:rsidRDefault="00232757" w:rsidP="00232757">
      <w:pPr>
        <w:jc w:val="center"/>
      </w:pPr>
    </w:p>
    <w:p w14:paraId="45488034" w14:textId="03149FE4" w:rsidR="00232757" w:rsidRDefault="00232757" w:rsidP="00232757">
      <w:pPr>
        <w:jc w:val="center"/>
      </w:pPr>
    </w:p>
    <w:p w14:paraId="49469A09" w14:textId="3FF23DB0" w:rsidR="00232757" w:rsidRDefault="00232757" w:rsidP="00232757">
      <w:pPr>
        <w:jc w:val="center"/>
      </w:pPr>
    </w:p>
    <w:p w14:paraId="4B357031" w14:textId="4ADBCFA3" w:rsidR="00232757" w:rsidRDefault="00232757" w:rsidP="00232757">
      <w:pPr>
        <w:jc w:val="center"/>
      </w:pPr>
    </w:p>
    <w:p w14:paraId="6DB976C1" w14:textId="2AEBC1AB" w:rsidR="00232757" w:rsidRDefault="00232757" w:rsidP="00232757">
      <w:pPr>
        <w:jc w:val="center"/>
      </w:pPr>
    </w:p>
    <w:p w14:paraId="31719371" w14:textId="7C8652FE" w:rsidR="00232757" w:rsidRDefault="00232757" w:rsidP="00232757">
      <w:pPr>
        <w:jc w:val="center"/>
      </w:pPr>
    </w:p>
    <w:p w14:paraId="482ADCF3" w14:textId="33467927" w:rsidR="00232757" w:rsidRDefault="00232757" w:rsidP="00232757">
      <w:pPr>
        <w:jc w:val="center"/>
      </w:pPr>
    </w:p>
    <w:p w14:paraId="31A2A283" w14:textId="75E505CF" w:rsidR="00232757" w:rsidRDefault="00232757" w:rsidP="00232757">
      <w:pPr>
        <w:jc w:val="center"/>
      </w:pPr>
    </w:p>
    <w:p w14:paraId="6E1CC6F7" w14:textId="0634BF4B" w:rsidR="00232757" w:rsidRDefault="00232757" w:rsidP="00232757">
      <w:pPr>
        <w:jc w:val="center"/>
      </w:pPr>
    </w:p>
    <w:p w14:paraId="309B51A0" w14:textId="5D9D3516" w:rsidR="00232757" w:rsidRDefault="00232757" w:rsidP="00232757">
      <w:pPr>
        <w:jc w:val="center"/>
      </w:pPr>
    </w:p>
    <w:p w14:paraId="730A7D02" w14:textId="184BA372" w:rsidR="00232757" w:rsidRDefault="00232757" w:rsidP="00232757">
      <w:pPr>
        <w:jc w:val="center"/>
      </w:pPr>
    </w:p>
    <w:p w14:paraId="28CA14DF" w14:textId="109BA2CB" w:rsidR="00232757" w:rsidRDefault="00232757" w:rsidP="00232757">
      <w:pPr>
        <w:jc w:val="center"/>
      </w:pPr>
    </w:p>
    <w:p w14:paraId="3DC0F913" w14:textId="39AC05BA" w:rsidR="00232757" w:rsidRDefault="00232757" w:rsidP="00232757">
      <w:pPr>
        <w:jc w:val="center"/>
      </w:pPr>
    </w:p>
    <w:p w14:paraId="1764889D" w14:textId="18E7223E" w:rsidR="00232757" w:rsidRDefault="00232757" w:rsidP="00232757">
      <w:pPr>
        <w:jc w:val="center"/>
      </w:pPr>
    </w:p>
    <w:p w14:paraId="7619566C" w14:textId="2F448F58" w:rsidR="00232757" w:rsidRDefault="00232757" w:rsidP="00232757">
      <w:pPr>
        <w:jc w:val="center"/>
      </w:pPr>
    </w:p>
    <w:p w14:paraId="743BDF8C" w14:textId="26611E9A" w:rsidR="00232757" w:rsidRDefault="00232757" w:rsidP="00232757">
      <w:pPr>
        <w:jc w:val="center"/>
      </w:pPr>
    </w:p>
    <w:p w14:paraId="76DFB762" w14:textId="77777777" w:rsidR="00232757" w:rsidRDefault="00232757" w:rsidP="00232757">
      <w:pPr>
        <w:jc w:val="center"/>
      </w:pPr>
    </w:p>
    <w:p w14:paraId="34AB3E41" w14:textId="77777777" w:rsidR="00595C37" w:rsidRDefault="6DECB2AD" w:rsidP="00595C37">
      <w:pPr>
        <w:rPr>
          <w:color w:val="auto"/>
        </w:rPr>
      </w:pPr>
      <w:r w:rsidRPr="6DECB2AD">
        <w:rPr>
          <w:b/>
          <w:bCs/>
          <w:u w:val="single"/>
        </w:rPr>
        <w:lastRenderedPageBreak/>
        <w:t>User Story #1083</w:t>
      </w:r>
      <w:r w:rsidRPr="6DECB2AD">
        <w:rPr>
          <w:b/>
          <w:bCs/>
          <w:color w:val="000000" w:themeColor="text1"/>
        </w:rPr>
        <w:t xml:space="preserve"> </w:t>
      </w:r>
      <w:r w:rsidRPr="6DECB2AD">
        <w:rPr>
          <w:color w:val="000000" w:themeColor="text1"/>
        </w:rPr>
        <w:t>Prevent Officers from previewing PDFs before confirmation</w:t>
      </w:r>
    </w:p>
    <w:p w14:paraId="288024A6" w14:textId="77777777" w:rsidR="00595C37" w:rsidRDefault="6DECB2AD" w:rsidP="00870DE2">
      <w:pPr>
        <w:pStyle w:val="ListParagraph"/>
        <w:numPr>
          <w:ilvl w:val="0"/>
          <w:numId w:val="100"/>
        </w:numPr>
        <w:rPr>
          <w:color w:val="000000" w:themeColor="text1"/>
        </w:rPr>
      </w:pPr>
      <w:r w:rsidRPr="6DECB2AD">
        <w:rPr>
          <w:color w:val="000000" w:themeColor="text1"/>
        </w:rPr>
        <w:t>Figure sp4-12</w:t>
      </w:r>
    </w:p>
    <w:p w14:paraId="33CA94C5" w14:textId="77777777" w:rsidR="00232757" w:rsidRDefault="00232757" w:rsidP="00232757">
      <w:pPr>
        <w:pStyle w:val="ListParagraph"/>
        <w:rPr>
          <w:color w:val="000000" w:themeColor="text1"/>
        </w:rPr>
      </w:pPr>
    </w:p>
    <w:p w14:paraId="570AB065" w14:textId="592233B1" w:rsidR="00595C37" w:rsidRDefault="00353621" w:rsidP="00595C37">
      <w:r>
        <w:rPr>
          <w:noProof/>
        </w:rPr>
        <w:drawing>
          <wp:inline distT="0" distB="0" distL="0" distR="0" wp14:anchorId="69865510" wp14:editId="5D6F9F1A">
            <wp:extent cx="5943600" cy="4714875"/>
            <wp:effectExtent l="0" t="0" r="0" b="9525"/>
            <wp:docPr id="627337199" name="picture" descr="https://lh5.googleusercontent.com/1zRlpOSwWoqcWRQm6UhpNJdrPfutogx8IHT1UA0KHxFQ6n6d3FVDcy5V6GZO-DWdMWvLjGhZS9wGGTTt7V6ogw7adcbaPCMW4HnMP5_a8Q0TAe2bnh8jFDifQ1_rAgWbO8JRfs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4">
                      <a:extLst>
                        <a:ext uri="{28A0092B-C50C-407E-A947-70E740481C1C}">
                          <a14:useLocalDpi xmlns:a14="http://schemas.microsoft.com/office/drawing/2010/main" val="0"/>
                        </a:ext>
                      </a:extLst>
                    </a:blip>
                    <a:stretch>
                      <a:fillRect/>
                    </a:stretch>
                  </pic:blipFill>
                  <pic:spPr>
                    <a:xfrm>
                      <a:off x="0" y="0"/>
                      <a:ext cx="5943600" cy="4714875"/>
                    </a:xfrm>
                    <a:prstGeom prst="rect">
                      <a:avLst/>
                    </a:prstGeom>
                  </pic:spPr>
                </pic:pic>
              </a:graphicData>
            </a:graphic>
          </wp:inline>
        </w:drawing>
      </w:r>
    </w:p>
    <w:p w14:paraId="7FD40588" w14:textId="4837F6B2" w:rsidR="00232757" w:rsidRDefault="00232757" w:rsidP="00595C37"/>
    <w:p w14:paraId="25FFF3A4" w14:textId="2C260A8D" w:rsidR="00232757" w:rsidRDefault="00232757" w:rsidP="00595C37"/>
    <w:p w14:paraId="4A6F8C81" w14:textId="347BD0B6" w:rsidR="00232757" w:rsidRDefault="00232757" w:rsidP="00595C37"/>
    <w:p w14:paraId="0D02A146" w14:textId="3617DC6C" w:rsidR="00232757" w:rsidRDefault="00232757" w:rsidP="00595C37"/>
    <w:p w14:paraId="4C6FF898" w14:textId="3DD13388" w:rsidR="00232757" w:rsidRDefault="00232757" w:rsidP="00595C37"/>
    <w:p w14:paraId="1DB2AD45" w14:textId="5C436C7F" w:rsidR="00232757" w:rsidRDefault="00232757" w:rsidP="00595C37"/>
    <w:p w14:paraId="21A63774" w14:textId="5731BFF0" w:rsidR="00232757" w:rsidRDefault="00232757" w:rsidP="00595C37"/>
    <w:p w14:paraId="2A9D2FE8" w14:textId="555CF613" w:rsidR="00232757" w:rsidRDefault="00232757" w:rsidP="00595C37"/>
    <w:p w14:paraId="6A592CC3" w14:textId="75C83DBF" w:rsidR="00232757" w:rsidRDefault="00232757" w:rsidP="00595C37"/>
    <w:p w14:paraId="1DF5C79E" w14:textId="15E6A91F" w:rsidR="00232757" w:rsidRDefault="00232757" w:rsidP="00595C37"/>
    <w:p w14:paraId="4CF2CEE5" w14:textId="70E95C1E" w:rsidR="00232757" w:rsidRDefault="00232757" w:rsidP="00595C37"/>
    <w:p w14:paraId="437FE016" w14:textId="247E1924" w:rsidR="00232757" w:rsidRDefault="00232757" w:rsidP="00595C37"/>
    <w:p w14:paraId="14974D8D" w14:textId="6881D5C0" w:rsidR="00232757" w:rsidRDefault="00232757" w:rsidP="00595C37"/>
    <w:p w14:paraId="57F209A7" w14:textId="50063D04" w:rsidR="00232757" w:rsidRDefault="00232757" w:rsidP="00595C37"/>
    <w:p w14:paraId="1A5F9088" w14:textId="1F87F365" w:rsidR="00232757" w:rsidRDefault="00232757" w:rsidP="00595C37"/>
    <w:p w14:paraId="501E0674" w14:textId="77777777" w:rsidR="00595C37" w:rsidRDefault="6DECB2AD" w:rsidP="00595C37">
      <w:pPr>
        <w:rPr>
          <w:color w:val="auto"/>
        </w:rPr>
      </w:pPr>
      <w:r w:rsidRPr="6DECB2AD">
        <w:rPr>
          <w:b/>
          <w:bCs/>
          <w:u w:val="single"/>
        </w:rPr>
        <w:lastRenderedPageBreak/>
        <w:t>User Story #1087</w:t>
      </w:r>
      <w:r w:rsidRPr="6DECB2AD">
        <w:rPr>
          <w:b/>
          <w:bCs/>
          <w:color w:val="000000" w:themeColor="text1"/>
        </w:rPr>
        <w:t xml:space="preserve"> </w:t>
      </w:r>
      <w:r w:rsidRPr="6DECB2AD">
        <w:rPr>
          <w:color w:val="000000" w:themeColor="text1"/>
        </w:rPr>
        <w:t>Implement time retrieval points for data analysis for Create Bolo (General - Auto - Boat)</w:t>
      </w:r>
    </w:p>
    <w:p w14:paraId="2AEA8255" w14:textId="77777777" w:rsidR="00595C37" w:rsidRDefault="6DECB2AD" w:rsidP="00870DE2">
      <w:pPr>
        <w:pStyle w:val="ListParagraph"/>
        <w:numPr>
          <w:ilvl w:val="0"/>
          <w:numId w:val="100"/>
        </w:numPr>
        <w:rPr>
          <w:color w:val="000000" w:themeColor="text1"/>
        </w:rPr>
      </w:pPr>
      <w:r w:rsidRPr="6DECB2AD">
        <w:rPr>
          <w:color w:val="000000" w:themeColor="text1"/>
        </w:rPr>
        <w:t>Figure sp4-13</w:t>
      </w:r>
    </w:p>
    <w:p w14:paraId="094E9116" w14:textId="77777777" w:rsidR="00232757" w:rsidRDefault="00232757" w:rsidP="00232757">
      <w:pPr>
        <w:pStyle w:val="ListParagraph"/>
        <w:rPr>
          <w:color w:val="000000" w:themeColor="text1"/>
        </w:rPr>
      </w:pPr>
    </w:p>
    <w:p w14:paraId="0196C9D4" w14:textId="61389F6C" w:rsidR="00595C37" w:rsidRDefault="00353621" w:rsidP="00232757">
      <w:pPr>
        <w:jc w:val="center"/>
      </w:pPr>
      <w:r>
        <w:rPr>
          <w:noProof/>
        </w:rPr>
        <w:drawing>
          <wp:inline distT="0" distB="0" distL="0" distR="0" wp14:anchorId="6931AD4D" wp14:editId="2458C218">
            <wp:extent cx="5829300" cy="3248025"/>
            <wp:effectExtent l="0" t="0" r="0" b="9525"/>
            <wp:docPr id="247664469" name="picture" descr="https://lh3.googleusercontent.com/LigUZ4eMChbBFBnbX3lGXbxzIDTU_IrYVXCL0c6iSAQl-WocoGlFqofXWhLSVtEiR9U5vbiDY_Ln5OhZD_EFSViRz3BdS812Y7nMpwLZpFTysruMSNSlRt9VCZkUaLZGuABOQPiK">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6">
                      <a:extLst>
                        <a:ext uri="{28A0092B-C50C-407E-A947-70E740481C1C}">
                          <a14:useLocalDpi xmlns:a14="http://schemas.microsoft.com/office/drawing/2010/main" val="0"/>
                        </a:ext>
                      </a:extLst>
                    </a:blip>
                    <a:stretch>
                      <a:fillRect/>
                    </a:stretch>
                  </pic:blipFill>
                  <pic:spPr>
                    <a:xfrm>
                      <a:off x="0" y="0"/>
                      <a:ext cx="5829300" cy="3248025"/>
                    </a:xfrm>
                    <a:prstGeom prst="rect">
                      <a:avLst/>
                    </a:prstGeom>
                  </pic:spPr>
                </pic:pic>
              </a:graphicData>
            </a:graphic>
          </wp:inline>
        </w:drawing>
      </w:r>
    </w:p>
    <w:p w14:paraId="71FCDDEC" w14:textId="77777777" w:rsidR="00232757" w:rsidRDefault="00232757" w:rsidP="00232757">
      <w:pPr>
        <w:jc w:val="center"/>
      </w:pPr>
    </w:p>
    <w:p w14:paraId="10C9806B" w14:textId="77777777" w:rsidR="00595C37" w:rsidRDefault="6DECB2AD" w:rsidP="00595C37">
      <w:pPr>
        <w:rPr>
          <w:color w:val="auto"/>
        </w:rPr>
      </w:pPr>
      <w:r w:rsidRPr="6DECB2AD">
        <w:rPr>
          <w:b/>
          <w:bCs/>
          <w:u w:val="single"/>
        </w:rPr>
        <w:t>User Story #1119</w:t>
      </w:r>
      <w:r w:rsidRPr="6DECB2AD">
        <w:rPr>
          <w:b/>
          <w:bCs/>
          <w:color w:val="000000" w:themeColor="text1"/>
        </w:rPr>
        <w:t xml:space="preserve"> </w:t>
      </w:r>
      <w:r w:rsidRPr="6DECB2AD">
        <w:rPr>
          <w:color w:val="000000" w:themeColor="text1"/>
        </w:rPr>
        <w:t>Implement time retrieval points for data analysis for Edit Bolo (General - Auto - Boat)</w:t>
      </w:r>
    </w:p>
    <w:p w14:paraId="1D503768" w14:textId="77777777" w:rsidR="00595C37" w:rsidRDefault="6DECB2AD" w:rsidP="00870DE2">
      <w:pPr>
        <w:pStyle w:val="ListParagraph"/>
        <w:numPr>
          <w:ilvl w:val="0"/>
          <w:numId w:val="100"/>
        </w:numPr>
        <w:rPr>
          <w:color w:val="000000" w:themeColor="text1"/>
        </w:rPr>
      </w:pPr>
      <w:r w:rsidRPr="6DECB2AD">
        <w:rPr>
          <w:color w:val="000000" w:themeColor="text1"/>
        </w:rPr>
        <w:t>Figure sp4-14</w:t>
      </w:r>
    </w:p>
    <w:p w14:paraId="5FF6AB33" w14:textId="77777777" w:rsidR="00232757" w:rsidRDefault="00232757" w:rsidP="00232757">
      <w:pPr>
        <w:pStyle w:val="ListParagraph"/>
        <w:rPr>
          <w:color w:val="000000" w:themeColor="text1"/>
        </w:rPr>
      </w:pPr>
    </w:p>
    <w:p w14:paraId="296A480B" w14:textId="179F26D4" w:rsidR="00595C37" w:rsidRDefault="00353621" w:rsidP="00232757">
      <w:pPr>
        <w:jc w:val="center"/>
      </w:pPr>
      <w:r>
        <w:rPr>
          <w:noProof/>
        </w:rPr>
        <w:drawing>
          <wp:inline distT="0" distB="0" distL="0" distR="0" wp14:anchorId="6C690B9A" wp14:editId="192F37CE">
            <wp:extent cx="5829300" cy="2438400"/>
            <wp:effectExtent l="0" t="0" r="0" b="0"/>
            <wp:docPr id="606790126" name="picture" descr="https://lh4.googleusercontent.com/nD97u5OV8kLuFqa13MxGYdKpbNMXVDKBPRadF1D61AUwZCxFFWVASg_VwUVz3Ytxepgodrm9-JfOTxu_0PDXHweP0nlBPAAKjjFh1znW_7yO7psh7Z82chD7Kf6Jwz55b8mh7r1i">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8">
                      <a:extLst>
                        <a:ext uri="{28A0092B-C50C-407E-A947-70E740481C1C}">
                          <a14:useLocalDpi xmlns:a14="http://schemas.microsoft.com/office/drawing/2010/main" val="0"/>
                        </a:ext>
                      </a:extLst>
                    </a:blip>
                    <a:stretch>
                      <a:fillRect/>
                    </a:stretch>
                  </pic:blipFill>
                  <pic:spPr>
                    <a:xfrm>
                      <a:off x="0" y="0"/>
                      <a:ext cx="5829300" cy="2438400"/>
                    </a:xfrm>
                    <a:prstGeom prst="rect">
                      <a:avLst/>
                    </a:prstGeom>
                  </pic:spPr>
                </pic:pic>
              </a:graphicData>
            </a:graphic>
          </wp:inline>
        </w:drawing>
      </w:r>
    </w:p>
    <w:p w14:paraId="7BA9D551" w14:textId="7E13D0F2" w:rsidR="00232757" w:rsidRDefault="00232757" w:rsidP="00232757">
      <w:pPr>
        <w:jc w:val="center"/>
      </w:pPr>
    </w:p>
    <w:p w14:paraId="5943DE9B" w14:textId="3E8DC825" w:rsidR="00232757" w:rsidRDefault="00232757" w:rsidP="00232757">
      <w:pPr>
        <w:jc w:val="center"/>
      </w:pPr>
    </w:p>
    <w:p w14:paraId="604401E4" w14:textId="62B3C5F2" w:rsidR="00232757" w:rsidRDefault="00232757" w:rsidP="00232757">
      <w:pPr>
        <w:jc w:val="center"/>
      </w:pPr>
    </w:p>
    <w:p w14:paraId="25BDC396" w14:textId="47AFB354" w:rsidR="00232757" w:rsidRDefault="00232757" w:rsidP="00232757">
      <w:pPr>
        <w:jc w:val="center"/>
      </w:pPr>
    </w:p>
    <w:p w14:paraId="3A7F76E8" w14:textId="77777777" w:rsidR="00232757" w:rsidRDefault="00232757" w:rsidP="00232757">
      <w:pPr>
        <w:jc w:val="center"/>
      </w:pPr>
    </w:p>
    <w:p w14:paraId="6D5A931D" w14:textId="77777777" w:rsidR="00595C37" w:rsidRDefault="6DECB2AD" w:rsidP="00595C37">
      <w:pPr>
        <w:rPr>
          <w:color w:val="auto"/>
        </w:rPr>
      </w:pPr>
      <w:r w:rsidRPr="6DECB2AD">
        <w:rPr>
          <w:b/>
          <w:bCs/>
          <w:u w:val="single"/>
        </w:rPr>
        <w:lastRenderedPageBreak/>
        <w:t>User Story #1088</w:t>
      </w:r>
      <w:r w:rsidRPr="6DECB2AD">
        <w:rPr>
          <w:b/>
          <w:bCs/>
          <w:color w:val="000000" w:themeColor="text1"/>
        </w:rPr>
        <w:t xml:space="preserve"> </w:t>
      </w:r>
      <w:r w:rsidRPr="6DECB2AD">
        <w:rPr>
          <w:color w:val="000000" w:themeColor="text1"/>
        </w:rPr>
        <w:t>Deactivate and Activate User Accounts from Root and Administrator</w:t>
      </w:r>
    </w:p>
    <w:p w14:paraId="46CAC22C" w14:textId="77777777" w:rsidR="00595C37" w:rsidRDefault="6DECB2AD" w:rsidP="00870DE2">
      <w:pPr>
        <w:pStyle w:val="ListParagraph"/>
        <w:numPr>
          <w:ilvl w:val="0"/>
          <w:numId w:val="100"/>
        </w:numPr>
        <w:rPr>
          <w:color w:val="000000" w:themeColor="text1"/>
        </w:rPr>
      </w:pPr>
      <w:r w:rsidRPr="6DECB2AD">
        <w:rPr>
          <w:color w:val="000000" w:themeColor="text1"/>
        </w:rPr>
        <w:t>Figure sp4-15</w:t>
      </w:r>
    </w:p>
    <w:p w14:paraId="7673761F" w14:textId="77777777" w:rsidR="00232757" w:rsidRDefault="00232757" w:rsidP="00232757">
      <w:pPr>
        <w:pStyle w:val="ListParagraph"/>
        <w:rPr>
          <w:color w:val="000000" w:themeColor="text1"/>
        </w:rPr>
      </w:pPr>
    </w:p>
    <w:p w14:paraId="6B87F32A" w14:textId="55E11368" w:rsidR="00595C37" w:rsidRDefault="00353621" w:rsidP="00232757">
      <w:pPr>
        <w:jc w:val="center"/>
      </w:pPr>
      <w:r>
        <w:rPr>
          <w:noProof/>
        </w:rPr>
        <w:drawing>
          <wp:inline distT="0" distB="0" distL="0" distR="0" wp14:anchorId="1E337FB9" wp14:editId="322B0813">
            <wp:extent cx="5829300" cy="2095500"/>
            <wp:effectExtent l="0" t="0" r="0" b="0"/>
            <wp:docPr id="800793529" name="picture" descr="https://lh6.googleusercontent.com/AOiaCTpQV3jf0rLC8zqExLY3b4voxMXPQcws-5KtScqnmQpbVA_HdILQb__3QzF_jTU4S9DVP5T3YAWOjOQXnZHyC7CRRuFm33PSJd4I6507D5EDFJ01SgiwO_Dlue7CU-v_1BRZ">
              <a:hlinkClick xmlns:a="http://schemas.openxmlformats.org/drawingml/2006/main" r:id="rId1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0">
                      <a:extLst>
                        <a:ext uri="{28A0092B-C50C-407E-A947-70E740481C1C}">
                          <a14:useLocalDpi xmlns:a14="http://schemas.microsoft.com/office/drawing/2010/main" val="0"/>
                        </a:ext>
                      </a:extLst>
                    </a:blip>
                    <a:stretch>
                      <a:fillRect/>
                    </a:stretch>
                  </pic:blipFill>
                  <pic:spPr>
                    <a:xfrm>
                      <a:off x="0" y="0"/>
                      <a:ext cx="5829300" cy="2095500"/>
                    </a:xfrm>
                    <a:prstGeom prst="rect">
                      <a:avLst/>
                    </a:prstGeom>
                  </pic:spPr>
                </pic:pic>
              </a:graphicData>
            </a:graphic>
          </wp:inline>
        </w:drawing>
      </w:r>
    </w:p>
    <w:p w14:paraId="61764307" w14:textId="321880C7" w:rsidR="00232757" w:rsidRDefault="00232757" w:rsidP="00232757">
      <w:pPr>
        <w:jc w:val="center"/>
      </w:pPr>
    </w:p>
    <w:p w14:paraId="711113DA" w14:textId="750AD6A1" w:rsidR="00232757" w:rsidRDefault="00232757" w:rsidP="00232757">
      <w:pPr>
        <w:jc w:val="center"/>
      </w:pPr>
    </w:p>
    <w:p w14:paraId="3BD8CCC9" w14:textId="2F429360" w:rsidR="00232757" w:rsidRDefault="00232757" w:rsidP="00232757">
      <w:pPr>
        <w:jc w:val="center"/>
      </w:pPr>
    </w:p>
    <w:p w14:paraId="281C9E9F" w14:textId="27E4E716" w:rsidR="00232757" w:rsidRDefault="00232757" w:rsidP="00232757">
      <w:pPr>
        <w:jc w:val="center"/>
      </w:pPr>
    </w:p>
    <w:p w14:paraId="1382024C" w14:textId="45BF51BC" w:rsidR="00232757" w:rsidRDefault="00232757" w:rsidP="00232757">
      <w:pPr>
        <w:jc w:val="center"/>
      </w:pPr>
    </w:p>
    <w:p w14:paraId="57AF6F9D" w14:textId="3D73DC5D" w:rsidR="00232757" w:rsidRDefault="00232757" w:rsidP="00232757">
      <w:pPr>
        <w:jc w:val="center"/>
      </w:pPr>
    </w:p>
    <w:p w14:paraId="20D9B1F4" w14:textId="7BF96D8F" w:rsidR="00232757" w:rsidRDefault="00232757" w:rsidP="00232757">
      <w:pPr>
        <w:jc w:val="center"/>
      </w:pPr>
    </w:p>
    <w:p w14:paraId="2AED10E5" w14:textId="38FB4AD3" w:rsidR="00232757" w:rsidRDefault="00232757" w:rsidP="00232757">
      <w:pPr>
        <w:jc w:val="center"/>
      </w:pPr>
    </w:p>
    <w:p w14:paraId="1B725699" w14:textId="72FA88E3" w:rsidR="00232757" w:rsidRDefault="00232757" w:rsidP="00232757">
      <w:pPr>
        <w:jc w:val="center"/>
      </w:pPr>
    </w:p>
    <w:p w14:paraId="10625B4A" w14:textId="75F9FB59" w:rsidR="00232757" w:rsidRDefault="00232757" w:rsidP="00232757">
      <w:pPr>
        <w:jc w:val="center"/>
      </w:pPr>
    </w:p>
    <w:p w14:paraId="122C70EF" w14:textId="2B6714E1" w:rsidR="00232757" w:rsidRDefault="00232757" w:rsidP="00232757">
      <w:pPr>
        <w:jc w:val="center"/>
      </w:pPr>
    </w:p>
    <w:p w14:paraId="2C98CCE3" w14:textId="38C81951" w:rsidR="00232757" w:rsidRDefault="00232757" w:rsidP="00232757">
      <w:pPr>
        <w:jc w:val="center"/>
      </w:pPr>
    </w:p>
    <w:p w14:paraId="6F800B12" w14:textId="29E8F8E2" w:rsidR="00232757" w:rsidRDefault="00232757" w:rsidP="00232757">
      <w:pPr>
        <w:jc w:val="center"/>
      </w:pPr>
    </w:p>
    <w:p w14:paraId="69A0D1A9" w14:textId="17C50F07" w:rsidR="00232757" w:rsidRDefault="00232757" w:rsidP="00232757">
      <w:pPr>
        <w:jc w:val="center"/>
      </w:pPr>
    </w:p>
    <w:p w14:paraId="7DDE3BDB" w14:textId="6D2879DE" w:rsidR="00232757" w:rsidRDefault="00232757" w:rsidP="00232757">
      <w:pPr>
        <w:jc w:val="center"/>
      </w:pPr>
    </w:p>
    <w:p w14:paraId="44D821F3" w14:textId="0F362A95" w:rsidR="00232757" w:rsidRDefault="00232757" w:rsidP="00232757">
      <w:pPr>
        <w:jc w:val="center"/>
      </w:pPr>
    </w:p>
    <w:p w14:paraId="2C0C3F6A" w14:textId="545374DF" w:rsidR="00232757" w:rsidRDefault="00232757" w:rsidP="00232757">
      <w:pPr>
        <w:jc w:val="center"/>
      </w:pPr>
    </w:p>
    <w:p w14:paraId="20B777FD" w14:textId="3721A36F" w:rsidR="00232757" w:rsidRDefault="00232757" w:rsidP="00232757">
      <w:pPr>
        <w:jc w:val="center"/>
      </w:pPr>
    </w:p>
    <w:p w14:paraId="2087B198" w14:textId="286BB146" w:rsidR="00232757" w:rsidRDefault="00232757" w:rsidP="00232757">
      <w:pPr>
        <w:jc w:val="center"/>
      </w:pPr>
    </w:p>
    <w:p w14:paraId="467C9C7A" w14:textId="78F9A008" w:rsidR="00232757" w:rsidRDefault="00232757" w:rsidP="00232757">
      <w:pPr>
        <w:jc w:val="center"/>
      </w:pPr>
    </w:p>
    <w:p w14:paraId="1B7D471F" w14:textId="4DF9AF0B" w:rsidR="00232757" w:rsidRDefault="00232757" w:rsidP="00232757">
      <w:pPr>
        <w:jc w:val="center"/>
      </w:pPr>
    </w:p>
    <w:p w14:paraId="7EBD2A82" w14:textId="0D7C9FB9" w:rsidR="00232757" w:rsidRDefault="00232757" w:rsidP="00232757">
      <w:pPr>
        <w:jc w:val="center"/>
      </w:pPr>
    </w:p>
    <w:p w14:paraId="010832D5" w14:textId="57EB2270" w:rsidR="00232757" w:rsidRDefault="00232757" w:rsidP="00232757">
      <w:pPr>
        <w:jc w:val="center"/>
      </w:pPr>
    </w:p>
    <w:p w14:paraId="72950A03" w14:textId="06929699" w:rsidR="00232757" w:rsidRDefault="00232757" w:rsidP="00232757">
      <w:pPr>
        <w:jc w:val="center"/>
      </w:pPr>
    </w:p>
    <w:p w14:paraId="40A82ABF" w14:textId="34C1A4E0" w:rsidR="00232757" w:rsidRDefault="00232757" w:rsidP="00232757">
      <w:pPr>
        <w:jc w:val="center"/>
      </w:pPr>
    </w:p>
    <w:p w14:paraId="03DEEAC3" w14:textId="39B64CC3" w:rsidR="00232757" w:rsidRDefault="00232757" w:rsidP="00232757">
      <w:pPr>
        <w:jc w:val="center"/>
      </w:pPr>
    </w:p>
    <w:p w14:paraId="66244D73" w14:textId="56BA69E3" w:rsidR="00232757" w:rsidRDefault="00232757" w:rsidP="00232757">
      <w:pPr>
        <w:jc w:val="center"/>
      </w:pPr>
    </w:p>
    <w:p w14:paraId="487D0F71" w14:textId="77777777" w:rsidR="00232757" w:rsidRDefault="00232757" w:rsidP="00232757">
      <w:pPr>
        <w:jc w:val="center"/>
      </w:pPr>
    </w:p>
    <w:p w14:paraId="36B2666E" w14:textId="77777777" w:rsidR="00353621" w:rsidRDefault="00353621" w:rsidP="00595C37"/>
    <w:p w14:paraId="598882A6" w14:textId="77777777" w:rsidR="00595C37" w:rsidRDefault="00595C37" w:rsidP="00595C37">
      <w:pPr>
        <w:pStyle w:val="Heading3"/>
        <w:spacing w:line="480" w:lineRule="auto"/>
        <w:jc w:val="center"/>
      </w:pPr>
      <w:bookmarkStart w:id="480" w:name="_Toc457999293"/>
      <w:bookmarkStart w:id="481" w:name="_Toc458002447"/>
      <w:bookmarkStart w:id="482" w:name="_Toc458022018"/>
      <w:bookmarkStart w:id="483" w:name="_Toc458024245"/>
      <w:bookmarkStart w:id="484" w:name="_Toc458027007"/>
      <w:r>
        <w:rPr>
          <w:color w:val="auto"/>
        </w:rPr>
        <w:lastRenderedPageBreak/>
        <w:t>Sprint 5</w:t>
      </w:r>
      <w:bookmarkEnd w:id="480"/>
      <w:bookmarkEnd w:id="481"/>
      <w:bookmarkEnd w:id="482"/>
      <w:bookmarkEnd w:id="483"/>
      <w:bookmarkEnd w:id="484"/>
    </w:p>
    <w:p w14:paraId="650905D3" w14:textId="77777777" w:rsidR="00595C37" w:rsidRDefault="6DECB2AD" w:rsidP="00595C37">
      <w:pPr>
        <w:spacing w:line="480" w:lineRule="auto"/>
        <w:jc w:val="center"/>
      </w:pPr>
      <w:r>
        <w:t>(07/18/2016 – 07/31/2016)</w:t>
      </w:r>
    </w:p>
    <w:p w14:paraId="26316298" w14:textId="77777777" w:rsidR="00595C37" w:rsidRDefault="6DECB2AD" w:rsidP="00595C37">
      <w:r w:rsidRPr="6DECB2AD">
        <w:rPr>
          <w:b/>
          <w:bCs/>
          <w:u w:val="single"/>
        </w:rPr>
        <w:t>User Story #1094</w:t>
      </w:r>
      <w:r w:rsidRPr="6DECB2AD">
        <w:rPr>
          <w:b/>
          <w:bCs/>
          <w:color w:val="000000" w:themeColor="text1"/>
        </w:rPr>
        <w:t xml:space="preserve"> </w:t>
      </w:r>
      <w:r w:rsidRPr="6DECB2AD">
        <w:rPr>
          <w:color w:val="000000" w:themeColor="text1"/>
        </w:rPr>
        <w:t xml:space="preserve">Implement confirmation of BOLO updates </w:t>
      </w:r>
    </w:p>
    <w:p w14:paraId="4FA02D1F" w14:textId="77777777" w:rsidR="00595C37" w:rsidRDefault="6DECB2AD" w:rsidP="00870DE2">
      <w:pPr>
        <w:pStyle w:val="ListParagraph"/>
        <w:numPr>
          <w:ilvl w:val="0"/>
          <w:numId w:val="100"/>
        </w:numPr>
        <w:rPr>
          <w:color w:val="000000" w:themeColor="text1"/>
        </w:rPr>
      </w:pPr>
      <w:r w:rsidRPr="6DECB2AD">
        <w:rPr>
          <w:color w:val="000000" w:themeColor="text1"/>
        </w:rPr>
        <w:t>Figure sp5-1</w:t>
      </w:r>
    </w:p>
    <w:p w14:paraId="7B4A6CF3" w14:textId="77777777" w:rsidR="00232757" w:rsidRDefault="00232757" w:rsidP="00232757">
      <w:pPr>
        <w:pStyle w:val="ListParagraph"/>
        <w:rPr>
          <w:color w:val="000000" w:themeColor="text1"/>
        </w:rPr>
      </w:pPr>
    </w:p>
    <w:p w14:paraId="4EEFD82D" w14:textId="3A622D08" w:rsidR="00595C37" w:rsidRDefault="00353621" w:rsidP="00232757">
      <w:pPr>
        <w:jc w:val="center"/>
      </w:pPr>
      <w:r>
        <w:rPr>
          <w:noProof/>
        </w:rPr>
        <w:drawing>
          <wp:inline distT="0" distB="0" distL="0" distR="0" wp14:anchorId="380F2E28" wp14:editId="79142B10">
            <wp:extent cx="5829300" cy="4610098"/>
            <wp:effectExtent l="0" t="0" r="0" b="0"/>
            <wp:docPr id="1100873292" name="picture" descr="https://lh3.googleusercontent.com/wRkHXGBfg1xuXDVRjnkDXuc7Szlc5gD42iywRvf7yYzg0K0s6xXdcpZ2Jjv6orJvsGfZZ906RLSKiEQncCVI1DkFuAelYrbokSxIqJBv8O61o3CLL3w9c1bI9VwGIqEA1TMH7bu7">
              <a:hlinkClick xmlns:a="http://schemas.openxmlformats.org/drawingml/2006/main" r:id="rId1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2">
                      <a:extLst>
                        <a:ext uri="{28A0092B-C50C-407E-A947-70E740481C1C}">
                          <a14:useLocalDpi xmlns:a14="http://schemas.microsoft.com/office/drawing/2010/main" val="0"/>
                        </a:ext>
                      </a:extLst>
                    </a:blip>
                    <a:stretch>
                      <a:fillRect/>
                    </a:stretch>
                  </pic:blipFill>
                  <pic:spPr>
                    <a:xfrm>
                      <a:off x="0" y="0"/>
                      <a:ext cx="5829300" cy="4610098"/>
                    </a:xfrm>
                    <a:prstGeom prst="rect">
                      <a:avLst/>
                    </a:prstGeom>
                  </pic:spPr>
                </pic:pic>
              </a:graphicData>
            </a:graphic>
          </wp:inline>
        </w:drawing>
      </w:r>
    </w:p>
    <w:p w14:paraId="00344842" w14:textId="01DDCFEE" w:rsidR="00232757" w:rsidRDefault="00232757" w:rsidP="00232757">
      <w:pPr>
        <w:jc w:val="center"/>
      </w:pPr>
    </w:p>
    <w:p w14:paraId="357E9AFA" w14:textId="35601349" w:rsidR="00232757" w:rsidRDefault="00232757" w:rsidP="00232757">
      <w:pPr>
        <w:jc w:val="center"/>
      </w:pPr>
    </w:p>
    <w:p w14:paraId="41D0A9DE" w14:textId="34224968" w:rsidR="00232757" w:rsidRDefault="00232757" w:rsidP="00232757">
      <w:pPr>
        <w:jc w:val="center"/>
      </w:pPr>
    </w:p>
    <w:p w14:paraId="2266E4D0" w14:textId="491059BE" w:rsidR="00232757" w:rsidRDefault="00232757" w:rsidP="00232757">
      <w:pPr>
        <w:jc w:val="center"/>
      </w:pPr>
    </w:p>
    <w:p w14:paraId="134FA924" w14:textId="339AB568" w:rsidR="00232757" w:rsidRDefault="00232757" w:rsidP="00232757">
      <w:pPr>
        <w:jc w:val="center"/>
      </w:pPr>
    </w:p>
    <w:p w14:paraId="512E1353" w14:textId="534ADD8A" w:rsidR="00232757" w:rsidRDefault="00232757" w:rsidP="00232757">
      <w:pPr>
        <w:jc w:val="center"/>
      </w:pPr>
    </w:p>
    <w:p w14:paraId="7A21D96F" w14:textId="3740010A" w:rsidR="00232757" w:rsidRDefault="00232757" w:rsidP="00232757">
      <w:pPr>
        <w:jc w:val="center"/>
      </w:pPr>
    </w:p>
    <w:p w14:paraId="2D74AB16" w14:textId="5B469DFB" w:rsidR="00232757" w:rsidRDefault="00232757" w:rsidP="00232757">
      <w:pPr>
        <w:jc w:val="center"/>
      </w:pPr>
    </w:p>
    <w:p w14:paraId="3F279288" w14:textId="2EDE418E" w:rsidR="00232757" w:rsidRDefault="00232757" w:rsidP="00232757">
      <w:pPr>
        <w:jc w:val="center"/>
      </w:pPr>
    </w:p>
    <w:p w14:paraId="1F85A1E1" w14:textId="1853BD24" w:rsidR="00232757" w:rsidRDefault="00232757" w:rsidP="00232757">
      <w:pPr>
        <w:jc w:val="center"/>
      </w:pPr>
    </w:p>
    <w:p w14:paraId="5F8BCC6B" w14:textId="69100B37" w:rsidR="00232757" w:rsidRDefault="00232757" w:rsidP="00232757">
      <w:pPr>
        <w:jc w:val="center"/>
      </w:pPr>
    </w:p>
    <w:p w14:paraId="278B25CF" w14:textId="0352D0FA" w:rsidR="00232757" w:rsidRDefault="00232757" w:rsidP="00232757">
      <w:pPr>
        <w:jc w:val="center"/>
      </w:pPr>
    </w:p>
    <w:p w14:paraId="1B27B9B3" w14:textId="77777777" w:rsidR="00232757" w:rsidRDefault="00232757" w:rsidP="00232757">
      <w:pPr>
        <w:jc w:val="center"/>
      </w:pPr>
    </w:p>
    <w:p w14:paraId="62450EFC" w14:textId="77777777" w:rsidR="00595C37" w:rsidRDefault="6DECB2AD" w:rsidP="00595C37">
      <w:pPr>
        <w:rPr>
          <w:color w:val="auto"/>
        </w:rPr>
      </w:pPr>
      <w:r w:rsidRPr="6DECB2AD">
        <w:rPr>
          <w:b/>
          <w:bCs/>
          <w:u w:val="single"/>
        </w:rPr>
        <w:lastRenderedPageBreak/>
        <w:t>User Story #1155</w:t>
      </w:r>
      <w:r w:rsidRPr="6DECB2AD">
        <w:rPr>
          <w:b/>
          <w:bCs/>
          <w:color w:val="000000" w:themeColor="text1"/>
        </w:rPr>
        <w:t xml:space="preserve"> </w:t>
      </w:r>
      <w:r w:rsidRPr="6DECB2AD">
        <w:rPr>
          <w:color w:val="000000" w:themeColor="text1"/>
        </w:rPr>
        <w:t>Change PDF labels</w:t>
      </w:r>
    </w:p>
    <w:p w14:paraId="0E5CD52F" w14:textId="77777777" w:rsidR="00595C37" w:rsidRDefault="6DECB2AD" w:rsidP="00870DE2">
      <w:pPr>
        <w:pStyle w:val="ListParagraph"/>
        <w:numPr>
          <w:ilvl w:val="0"/>
          <w:numId w:val="100"/>
        </w:numPr>
        <w:rPr>
          <w:color w:val="000000" w:themeColor="text1"/>
        </w:rPr>
      </w:pPr>
      <w:r w:rsidRPr="6DECB2AD">
        <w:rPr>
          <w:color w:val="000000" w:themeColor="text1"/>
        </w:rPr>
        <w:t>Figure sp5-2</w:t>
      </w:r>
    </w:p>
    <w:p w14:paraId="26AB99D4" w14:textId="77777777" w:rsidR="00232757" w:rsidRDefault="00232757" w:rsidP="00232757">
      <w:pPr>
        <w:pStyle w:val="ListParagraph"/>
        <w:rPr>
          <w:color w:val="000000" w:themeColor="text1"/>
        </w:rPr>
      </w:pPr>
    </w:p>
    <w:p w14:paraId="1A6B1450" w14:textId="4E4A8A6F" w:rsidR="00595C37" w:rsidRDefault="00353621" w:rsidP="00232757">
      <w:pPr>
        <w:jc w:val="center"/>
      </w:pPr>
      <w:r>
        <w:rPr>
          <w:noProof/>
        </w:rPr>
        <w:drawing>
          <wp:inline distT="0" distB="0" distL="0" distR="0" wp14:anchorId="17510F16" wp14:editId="120FFB56">
            <wp:extent cx="5943600" cy="4657725"/>
            <wp:effectExtent l="0" t="0" r="0" b="9525"/>
            <wp:docPr id="651055944" name="picture" descr="https://lh3.googleusercontent.com/rrikeTRDFrTmUs-YDlkDevzwvMfPit-f6hKTOGrHD9iI0t3qb5-EHLpg35qFC2egTPL_IaqDV7BEBVs7B-u-adB1zI_du5GNoZ1b6Hk52CrC8_rIuBhpU65pKBOIU689h7_9VZ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3">
                      <a:extLst>
                        <a:ext uri="{28A0092B-C50C-407E-A947-70E740481C1C}">
                          <a14:useLocalDpi xmlns:a14="http://schemas.microsoft.com/office/drawing/2010/main" val="0"/>
                        </a:ext>
                      </a:extLst>
                    </a:blip>
                    <a:stretch>
                      <a:fillRect/>
                    </a:stretch>
                  </pic:blipFill>
                  <pic:spPr>
                    <a:xfrm>
                      <a:off x="0" y="0"/>
                      <a:ext cx="5943600" cy="4657725"/>
                    </a:xfrm>
                    <a:prstGeom prst="rect">
                      <a:avLst/>
                    </a:prstGeom>
                  </pic:spPr>
                </pic:pic>
              </a:graphicData>
            </a:graphic>
          </wp:inline>
        </w:drawing>
      </w:r>
    </w:p>
    <w:p w14:paraId="76799C25" w14:textId="77777777" w:rsidR="00232757" w:rsidRDefault="00232757" w:rsidP="00232757">
      <w:pPr>
        <w:jc w:val="center"/>
      </w:pPr>
    </w:p>
    <w:p w14:paraId="18F7094C" w14:textId="77777777" w:rsidR="00595C37" w:rsidRDefault="6DECB2AD" w:rsidP="00595C37">
      <w:pPr>
        <w:rPr>
          <w:color w:val="auto"/>
        </w:rPr>
      </w:pPr>
      <w:r w:rsidRPr="6DECB2AD">
        <w:rPr>
          <w:b/>
          <w:bCs/>
          <w:u w:val="single"/>
        </w:rPr>
        <w:t>User Story #1086</w:t>
      </w:r>
      <w:r w:rsidRPr="6DECB2AD">
        <w:rPr>
          <w:b/>
          <w:bCs/>
          <w:color w:val="000000" w:themeColor="text1"/>
        </w:rPr>
        <w:t xml:space="preserve"> </w:t>
      </w:r>
      <w:r w:rsidRPr="6DECB2AD">
        <w:rPr>
          <w:color w:val="000000" w:themeColor="text1"/>
        </w:rPr>
        <w:t>Change Interactive Edit Menu to Static Label for Status. Keep Data Field Contents After Validations When a New User and a New Agency is Created. Add New Aesthetic for Bolo Buttons</w:t>
      </w:r>
    </w:p>
    <w:p w14:paraId="582C5FFB" w14:textId="77777777" w:rsidR="00595C37" w:rsidRDefault="6DECB2AD" w:rsidP="00870DE2">
      <w:pPr>
        <w:pStyle w:val="ListParagraph"/>
        <w:numPr>
          <w:ilvl w:val="0"/>
          <w:numId w:val="100"/>
        </w:numPr>
        <w:rPr>
          <w:color w:val="000000" w:themeColor="text1"/>
        </w:rPr>
      </w:pPr>
      <w:r w:rsidRPr="6DECB2AD">
        <w:rPr>
          <w:color w:val="000000" w:themeColor="text1"/>
        </w:rPr>
        <w:t>No diagrams</w:t>
      </w:r>
    </w:p>
    <w:p w14:paraId="396B02F1" w14:textId="77777777" w:rsidR="00595C37" w:rsidRDefault="00595C37" w:rsidP="00595C37"/>
    <w:p w14:paraId="595C9A76" w14:textId="77777777" w:rsidR="00595C37" w:rsidRDefault="6DECB2AD" w:rsidP="00595C37">
      <w:pPr>
        <w:rPr>
          <w:color w:val="auto"/>
        </w:rPr>
      </w:pPr>
      <w:r w:rsidRPr="6DECB2AD">
        <w:rPr>
          <w:b/>
          <w:bCs/>
          <w:u w:val="single"/>
        </w:rPr>
        <w:t>User Story #1089</w:t>
      </w:r>
      <w:r w:rsidRPr="6DECB2AD">
        <w:rPr>
          <w:b/>
          <w:bCs/>
          <w:color w:val="000000" w:themeColor="text1"/>
        </w:rPr>
        <w:t xml:space="preserve"> </w:t>
      </w:r>
      <w:r w:rsidRPr="6DECB2AD">
        <w:rPr>
          <w:color w:val="000000" w:themeColor="text1"/>
        </w:rPr>
        <w:t>Show Edit and Archive only for Root and Administrators and Only View for Users. Create the functionality to go back for Details for Bolos (General, Auto and Boat). Create the ability for view a Bolo when it is Archived, and show edit and restore for Root</w:t>
      </w:r>
    </w:p>
    <w:p w14:paraId="509E8293" w14:textId="77777777" w:rsidR="00595C37" w:rsidRDefault="6DECB2AD" w:rsidP="00870DE2">
      <w:pPr>
        <w:pStyle w:val="ListParagraph"/>
        <w:numPr>
          <w:ilvl w:val="0"/>
          <w:numId w:val="100"/>
        </w:numPr>
        <w:rPr>
          <w:color w:val="000000" w:themeColor="text1"/>
        </w:rPr>
      </w:pPr>
      <w:r w:rsidRPr="6DECB2AD">
        <w:rPr>
          <w:color w:val="000000" w:themeColor="text1"/>
        </w:rPr>
        <w:t>No diagrams</w:t>
      </w:r>
    </w:p>
    <w:p w14:paraId="6C0415D8" w14:textId="77777777" w:rsidR="00595C37" w:rsidRDefault="00595C37" w:rsidP="00595C37"/>
    <w:p w14:paraId="73C6F481" w14:textId="77777777" w:rsidR="00595C37" w:rsidRDefault="6DECB2AD" w:rsidP="00595C37">
      <w:pPr>
        <w:rPr>
          <w:color w:val="auto"/>
        </w:rPr>
      </w:pPr>
      <w:r w:rsidRPr="6DECB2AD">
        <w:rPr>
          <w:b/>
          <w:bCs/>
          <w:u w:val="single"/>
        </w:rPr>
        <w:t>User Story #1163</w:t>
      </w:r>
      <w:r w:rsidRPr="6DECB2AD">
        <w:rPr>
          <w:b/>
          <w:bCs/>
          <w:color w:val="000000" w:themeColor="text1"/>
        </w:rPr>
        <w:t xml:space="preserve"> </w:t>
      </w:r>
      <w:r w:rsidRPr="6DECB2AD">
        <w:rPr>
          <w:color w:val="000000" w:themeColor="text1"/>
        </w:rPr>
        <w:t>Connect system setting page to backend</w:t>
      </w:r>
    </w:p>
    <w:p w14:paraId="329EEE94" w14:textId="6EF946FF" w:rsidR="00595C37" w:rsidRDefault="6DFCE1B8" w:rsidP="00870DE2">
      <w:pPr>
        <w:pStyle w:val="ListParagraph"/>
        <w:numPr>
          <w:ilvl w:val="0"/>
          <w:numId w:val="100"/>
        </w:numPr>
        <w:rPr>
          <w:color w:val="000000" w:themeColor="text1"/>
        </w:rPr>
      </w:pPr>
      <w:r w:rsidRPr="6DFCE1B8">
        <w:rPr>
          <w:color w:val="000000" w:themeColor="text1"/>
        </w:rPr>
        <w:t>No diagrams</w:t>
      </w:r>
    </w:p>
    <w:p w14:paraId="274F779D" w14:textId="77777777" w:rsidR="00595C37" w:rsidRDefault="00595C37" w:rsidP="00595C37">
      <w:pPr>
        <w:pStyle w:val="ListParagraph"/>
        <w:rPr>
          <w:color w:val="000000" w:themeColor="text1"/>
        </w:rPr>
      </w:pPr>
    </w:p>
    <w:p w14:paraId="0891CF12" w14:textId="77777777" w:rsidR="00595C37" w:rsidRPr="00595C37" w:rsidRDefault="6DECB2AD" w:rsidP="00595C37">
      <w:r w:rsidRPr="6DECB2AD">
        <w:rPr>
          <w:b/>
          <w:bCs/>
          <w:u w:val="single"/>
        </w:rPr>
        <w:t>User Story #1164</w:t>
      </w:r>
      <w:r w:rsidRPr="6DECB2AD">
        <w:rPr>
          <w:b/>
          <w:bCs/>
          <w:color w:val="000000" w:themeColor="text1"/>
        </w:rPr>
        <w:t xml:space="preserve"> </w:t>
      </w:r>
      <w:r w:rsidRPr="6DECB2AD">
        <w:rPr>
          <w:color w:val="000000" w:themeColor="text1"/>
        </w:rPr>
        <w:t>connect data analysis page to backend</w:t>
      </w:r>
    </w:p>
    <w:p w14:paraId="628248B2" w14:textId="0B07EA66" w:rsidR="00595C37" w:rsidRPr="00232757" w:rsidRDefault="6DFCE1B8" w:rsidP="00232757">
      <w:pPr>
        <w:pStyle w:val="ListParagraph"/>
        <w:numPr>
          <w:ilvl w:val="0"/>
          <w:numId w:val="38"/>
        </w:numPr>
        <w:rPr>
          <w:color w:val="auto"/>
        </w:rPr>
      </w:pPr>
      <w:r w:rsidRPr="00232757">
        <w:rPr>
          <w:color w:val="000000" w:themeColor="text1"/>
        </w:rPr>
        <w:t>No diagrams</w:t>
      </w:r>
    </w:p>
    <w:p w14:paraId="31419015" w14:textId="550223AD" w:rsidR="5A043874" w:rsidRDefault="5A043874" w:rsidP="5A043874">
      <w:pPr>
        <w:pStyle w:val="Heading2"/>
      </w:pPr>
      <w:bookmarkStart w:id="485" w:name="_Toc457999294"/>
      <w:bookmarkStart w:id="486" w:name="_Toc458002448"/>
      <w:bookmarkStart w:id="487" w:name="_Toc458022019"/>
      <w:bookmarkStart w:id="488" w:name="_Toc458024246"/>
      <w:bookmarkStart w:id="489" w:name="_Toc458027008"/>
      <w:r>
        <w:lastRenderedPageBreak/>
        <w:t>Appendix B – User Interface Design</w:t>
      </w:r>
      <w:bookmarkEnd w:id="485"/>
      <w:bookmarkEnd w:id="486"/>
      <w:bookmarkEnd w:id="487"/>
      <w:bookmarkEnd w:id="488"/>
      <w:bookmarkEnd w:id="489"/>
    </w:p>
    <w:p w14:paraId="2B7D5141" w14:textId="53814F59" w:rsidR="5A043874" w:rsidRDefault="5A043874">
      <w:r w:rsidRPr="5A043874">
        <w:t xml:space="preserve"> </w:t>
      </w:r>
    </w:p>
    <w:p w14:paraId="3974678D" w14:textId="77777777" w:rsidR="00B12947" w:rsidRDefault="00B12947" w:rsidP="0041742D">
      <w:pPr>
        <w:jc w:val="center"/>
      </w:pPr>
    </w:p>
    <w:p w14:paraId="245BCE49" w14:textId="5F07632C" w:rsidR="5A043874" w:rsidRDefault="00B12947" w:rsidP="0041742D">
      <w:pPr>
        <w:jc w:val="center"/>
      </w:pPr>
      <w:r>
        <w:rPr>
          <w:noProof/>
        </w:rPr>
        <w:drawing>
          <wp:inline distT="0" distB="0" distL="0" distR="0" wp14:anchorId="0880D709" wp14:editId="287E2567">
            <wp:extent cx="5934076" cy="3695700"/>
            <wp:effectExtent l="0" t="0" r="0" b="0"/>
            <wp:docPr id="111321559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4">
                      <a:extLst>
                        <a:ext uri="{28A0092B-C50C-407E-A947-70E740481C1C}">
                          <a14:useLocalDpi xmlns:a14="http://schemas.microsoft.com/office/drawing/2010/main" val="0"/>
                        </a:ext>
                      </a:extLst>
                    </a:blip>
                    <a:stretch>
                      <a:fillRect/>
                    </a:stretch>
                  </pic:blipFill>
                  <pic:spPr>
                    <a:xfrm>
                      <a:off x="0" y="0"/>
                      <a:ext cx="5934076" cy="3695700"/>
                    </a:xfrm>
                    <a:prstGeom prst="rect">
                      <a:avLst/>
                    </a:prstGeom>
                  </pic:spPr>
                </pic:pic>
              </a:graphicData>
            </a:graphic>
          </wp:inline>
        </w:drawing>
      </w:r>
    </w:p>
    <w:p w14:paraId="46904DB0" w14:textId="7E934CB7" w:rsidR="0041742D" w:rsidRDefault="00D1222C" w:rsidP="0041742D">
      <w:pPr>
        <w:jc w:val="center"/>
      </w:pPr>
      <w:r>
        <w:t>Figure UI01 – About us</w:t>
      </w:r>
    </w:p>
    <w:p w14:paraId="66081D65" w14:textId="30DF2A70" w:rsidR="00930164" w:rsidRDefault="00930164"/>
    <w:p w14:paraId="240A1043" w14:textId="5ECC7D28" w:rsidR="00255E8B" w:rsidRDefault="004462E1" w:rsidP="009463CE">
      <w:pPr>
        <w:jc w:val="center"/>
      </w:pPr>
      <w:r>
        <w:rPr>
          <w:noProof/>
        </w:rPr>
        <w:drawing>
          <wp:inline distT="0" distB="0" distL="0" distR="0" wp14:anchorId="35F88050" wp14:editId="0458CAD8">
            <wp:extent cx="5701028" cy="3600450"/>
            <wp:effectExtent l="0" t="0" r="0" b="0"/>
            <wp:docPr id="33233767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5">
                      <a:extLst>
                        <a:ext uri="{28A0092B-C50C-407E-A947-70E740481C1C}">
                          <a14:useLocalDpi xmlns:a14="http://schemas.microsoft.com/office/drawing/2010/main" val="0"/>
                        </a:ext>
                      </a:extLst>
                    </a:blip>
                    <a:stretch>
                      <a:fillRect/>
                    </a:stretch>
                  </pic:blipFill>
                  <pic:spPr>
                    <a:xfrm>
                      <a:off x="0" y="0"/>
                      <a:ext cx="5701028" cy="3600450"/>
                    </a:xfrm>
                    <a:prstGeom prst="rect">
                      <a:avLst/>
                    </a:prstGeom>
                  </pic:spPr>
                </pic:pic>
              </a:graphicData>
            </a:graphic>
          </wp:inline>
        </w:drawing>
      </w:r>
    </w:p>
    <w:p w14:paraId="3C2777B7" w14:textId="40F51385" w:rsidR="00255E8B" w:rsidRDefault="00255E8B" w:rsidP="00255E8B">
      <w:pPr>
        <w:jc w:val="center"/>
      </w:pPr>
      <w:r>
        <w:lastRenderedPageBreak/>
        <w:t>Figure UI02 – About us</w:t>
      </w:r>
      <w:r w:rsidR="009463CE">
        <w:t xml:space="preserve"> Miami Dade Association of Chiefs of Police</w:t>
      </w:r>
    </w:p>
    <w:p w14:paraId="14FABC45" w14:textId="049B3D85" w:rsidR="009463CE" w:rsidRDefault="009463CE" w:rsidP="00255E8B">
      <w:pPr>
        <w:jc w:val="center"/>
      </w:pPr>
    </w:p>
    <w:p w14:paraId="5293DA14" w14:textId="403DF19F" w:rsidR="009463CE" w:rsidRDefault="00B955CA" w:rsidP="009463CE">
      <w:pPr>
        <w:jc w:val="right"/>
      </w:pPr>
      <w:r>
        <w:rPr>
          <w:noProof/>
        </w:rPr>
        <w:drawing>
          <wp:inline distT="0" distB="0" distL="0" distR="0" wp14:anchorId="3392DA65" wp14:editId="1D549B1D">
            <wp:extent cx="5767706" cy="3790950"/>
            <wp:effectExtent l="0" t="0" r="0" b="0"/>
            <wp:docPr id="165641946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6">
                      <a:extLst>
                        <a:ext uri="{28A0092B-C50C-407E-A947-70E740481C1C}">
                          <a14:useLocalDpi xmlns:a14="http://schemas.microsoft.com/office/drawing/2010/main" val="0"/>
                        </a:ext>
                      </a:extLst>
                    </a:blip>
                    <a:stretch>
                      <a:fillRect/>
                    </a:stretch>
                  </pic:blipFill>
                  <pic:spPr>
                    <a:xfrm>
                      <a:off x="0" y="0"/>
                      <a:ext cx="5767706" cy="3790950"/>
                    </a:xfrm>
                    <a:prstGeom prst="rect">
                      <a:avLst/>
                    </a:prstGeom>
                  </pic:spPr>
                </pic:pic>
              </a:graphicData>
            </a:graphic>
          </wp:inline>
        </w:drawing>
      </w:r>
    </w:p>
    <w:p w14:paraId="1F908F27" w14:textId="5D2416F1" w:rsidR="009463CE" w:rsidRDefault="009463CE" w:rsidP="009463CE">
      <w:pPr>
        <w:jc w:val="center"/>
      </w:pPr>
      <w:r>
        <w:t>Figure UI03 – About us FIU</w:t>
      </w:r>
    </w:p>
    <w:p w14:paraId="686BF0A6" w14:textId="226DE49B" w:rsidR="009463CE" w:rsidRDefault="009463CE" w:rsidP="009463CE">
      <w:pPr>
        <w:jc w:val="center"/>
      </w:pPr>
    </w:p>
    <w:p w14:paraId="6CE7DC02" w14:textId="5720275A" w:rsidR="009463CE" w:rsidRDefault="00B955CA" w:rsidP="009463CE">
      <w:pPr>
        <w:jc w:val="center"/>
      </w:pPr>
      <w:r>
        <w:rPr>
          <w:noProof/>
        </w:rPr>
        <w:lastRenderedPageBreak/>
        <w:drawing>
          <wp:inline distT="0" distB="0" distL="0" distR="0" wp14:anchorId="1C6F39E5" wp14:editId="643DBE1A">
            <wp:extent cx="5762626" cy="3786505"/>
            <wp:effectExtent l="0" t="0" r="0" b="0"/>
            <wp:docPr id="1342646298"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7">
                      <a:extLst>
                        <a:ext uri="{28A0092B-C50C-407E-A947-70E740481C1C}">
                          <a14:useLocalDpi xmlns:a14="http://schemas.microsoft.com/office/drawing/2010/main" val="0"/>
                        </a:ext>
                      </a:extLst>
                    </a:blip>
                    <a:stretch>
                      <a:fillRect/>
                    </a:stretch>
                  </pic:blipFill>
                  <pic:spPr>
                    <a:xfrm>
                      <a:off x="0" y="0"/>
                      <a:ext cx="5762626" cy="3786505"/>
                    </a:xfrm>
                    <a:prstGeom prst="rect">
                      <a:avLst/>
                    </a:prstGeom>
                  </pic:spPr>
                </pic:pic>
              </a:graphicData>
            </a:graphic>
          </wp:inline>
        </w:drawing>
      </w:r>
    </w:p>
    <w:p w14:paraId="210C5E6C" w14:textId="2E993853" w:rsidR="009463CE" w:rsidRDefault="009463CE" w:rsidP="009463CE">
      <w:pPr>
        <w:jc w:val="center"/>
      </w:pPr>
      <w:r>
        <w:t>Figure UI04 – About us IBM</w:t>
      </w:r>
    </w:p>
    <w:p w14:paraId="319BCC96" w14:textId="63A1FE16" w:rsidR="009463CE" w:rsidRDefault="00B955CA" w:rsidP="009463CE">
      <w:pPr>
        <w:jc w:val="center"/>
      </w:pPr>
      <w:r>
        <w:rPr>
          <w:noProof/>
        </w:rPr>
        <w:drawing>
          <wp:inline distT="0" distB="0" distL="0" distR="0" wp14:anchorId="7CB06249" wp14:editId="7D398E5F">
            <wp:extent cx="5939156" cy="3977005"/>
            <wp:effectExtent l="0" t="0" r="0" b="0"/>
            <wp:docPr id="51897227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8">
                      <a:extLst>
                        <a:ext uri="{28A0092B-C50C-407E-A947-70E740481C1C}">
                          <a14:useLocalDpi xmlns:a14="http://schemas.microsoft.com/office/drawing/2010/main" val="0"/>
                        </a:ext>
                      </a:extLst>
                    </a:blip>
                    <a:stretch>
                      <a:fillRect/>
                    </a:stretch>
                  </pic:blipFill>
                  <pic:spPr>
                    <a:xfrm>
                      <a:off x="0" y="0"/>
                      <a:ext cx="5939156" cy="3977005"/>
                    </a:xfrm>
                    <a:prstGeom prst="rect">
                      <a:avLst/>
                    </a:prstGeom>
                  </pic:spPr>
                </pic:pic>
              </a:graphicData>
            </a:graphic>
          </wp:inline>
        </w:drawing>
      </w:r>
    </w:p>
    <w:p w14:paraId="5C4A1801" w14:textId="02A16941" w:rsidR="009463CE" w:rsidRDefault="009463CE" w:rsidP="009463CE">
      <w:pPr>
        <w:jc w:val="center"/>
      </w:pPr>
      <w:r>
        <w:t>Figure UI05 – Login</w:t>
      </w:r>
    </w:p>
    <w:p w14:paraId="054FA17B" w14:textId="7D8C8EE0" w:rsidR="009463CE" w:rsidRDefault="009463CE" w:rsidP="009463CE">
      <w:pPr>
        <w:jc w:val="center"/>
      </w:pPr>
    </w:p>
    <w:p w14:paraId="14522D6D" w14:textId="6D5CED51" w:rsidR="009463CE" w:rsidRDefault="00B955CA" w:rsidP="009463CE">
      <w:pPr>
        <w:jc w:val="center"/>
      </w:pPr>
      <w:r>
        <w:rPr>
          <w:noProof/>
        </w:rPr>
        <w:drawing>
          <wp:inline distT="0" distB="0" distL="0" distR="0" wp14:anchorId="4665BD47" wp14:editId="2B26E118">
            <wp:extent cx="5743575" cy="3676650"/>
            <wp:effectExtent l="0" t="0" r="0" b="0"/>
            <wp:docPr id="10895031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9">
                      <a:extLst>
                        <a:ext uri="{28A0092B-C50C-407E-A947-70E740481C1C}">
                          <a14:useLocalDpi xmlns:a14="http://schemas.microsoft.com/office/drawing/2010/main" val="0"/>
                        </a:ext>
                      </a:extLst>
                    </a:blip>
                    <a:stretch>
                      <a:fillRect/>
                    </a:stretch>
                  </pic:blipFill>
                  <pic:spPr>
                    <a:xfrm>
                      <a:off x="0" y="0"/>
                      <a:ext cx="5743575" cy="3676650"/>
                    </a:xfrm>
                    <a:prstGeom prst="rect">
                      <a:avLst/>
                    </a:prstGeom>
                  </pic:spPr>
                </pic:pic>
              </a:graphicData>
            </a:graphic>
          </wp:inline>
        </w:drawing>
      </w:r>
    </w:p>
    <w:p w14:paraId="501F7295" w14:textId="09603D8C" w:rsidR="009463CE" w:rsidRDefault="009463CE" w:rsidP="009463CE">
      <w:pPr>
        <w:jc w:val="center"/>
      </w:pPr>
      <w:r>
        <w:t>Figure UI06 – Forgot Password</w:t>
      </w:r>
    </w:p>
    <w:p w14:paraId="4C25DA68" w14:textId="66DD9190" w:rsidR="009463CE" w:rsidRDefault="00B955CA" w:rsidP="009463CE">
      <w:pPr>
        <w:jc w:val="center"/>
      </w:pPr>
      <w:r>
        <w:rPr>
          <w:noProof/>
        </w:rPr>
        <w:drawing>
          <wp:inline distT="0" distB="0" distL="0" distR="0" wp14:anchorId="5743159F" wp14:editId="4422B15D">
            <wp:extent cx="5943600" cy="3781425"/>
            <wp:effectExtent l="0" t="0" r="0" b="0"/>
            <wp:docPr id="158269107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0">
                      <a:extLst>
                        <a:ext uri="{28A0092B-C50C-407E-A947-70E740481C1C}">
                          <a14:useLocalDpi xmlns:a14="http://schemas.microsoft.com/office/drawing/2010/main" val="0"/>
                        </a:ext>
                      </a:extLst>
                    </a:blip>
                    <a:stretch>
                      <a:fillRect/>
                    </a:stretch>
                  </pic:blipFill>
                  <pic:spPr>
                    <a:xfrm>
                      <a:off x="0" y="0"/>
                      <a:ext cx="5943600" cy="3781425"/>
                    </a:xfrm>
                    <a:prstGeom prst="rect">
                      <a:avLst/>
                    </a:prstGeom>
                  </pic:spPr>
                </pic:pic>
              </a:graphicData>
            </a:graphic>
          </wp:inline>
        </w:drawing>
      </w:r>
    </w:p>
    <w:p w14:paraId="2547FBC6" w14:textId="4534BB6F" w:rsidR="009463CE" w:rsidRDefault="009463CE" w:rsidP="009463CE">
      <w:pPr>
        <w:jc w:val="center"/>
      </w:pPr>
      <w:r>
        <w:t>Figure UI07 – Filter Bolos</w:t>
      </w:r>
    </w:p>
    <w:p w14:paraId="5D262D6F" w14:textId="5B04AB21" w:rsidR="009463CE" w:rsidRDefault="009463CE" w:rsidP="009463CE">
      <w:pPr>
        <w:jc w:val="center"/>
      </w:pPr>
    </w:p>
    <w:p w14:paraId="5D25F28B" w14:textId="135ECEA6" w:rsidR="009463CE" w:rsidRDefault="00B955CA" w:rsidP="009463CE">
      <w:pPr>
        <w:jc w:val="center"/>
      </w:pPr>
      <w:r>
        <w:rPr>
          <w:noProof/>
        </w:rPr>
        <w:lastRenderedPageBreak/>
        <w:drawing>
          <wp:inline distT="0" distB="0" distL="0" distR="0" wp14:anchorId="5917F0B4" wp14:editId="0B0BD45B">
            <wp:extent cx="5943600" cy="3752850"/>
            <wp:effectExtent l="0" t="0" r="0" b="0"/>
            <wp:docPr id="164752201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1">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p>
    <w:p w14:paraId="65DBB645" w14:textId="1FDA7E45" w:rsidR="009463CE" w:rsidRDefault="009463CE" w:rsidP="009463CE">
      <w:pPr>
        <w:jc w:val="center"/>
      </w:pPr>
      <w:r>
        <w:t xml:space="preserve">Figure UI08 – </w:t>
      </w:r>
      <w:r w:rsidR="00C02087">
        <w:t>Multi select agencies</w:t>
      </w:r>
    </w:p>
    <w:p w14:paraId="1C2AD44B" w14:textId="31E26C90" w:rsidR="00C02087" w:rsidRDefault="00B955CA" w:rsidP="009463CE">
      <w:pPr>
        <w:jc w:val="center"/>
      </w:pPr>
      <w:r>
        <w:rPr>
          <w:noProof/>
        </w:rPr>
        <w:drawing>
          <wp:inline distT="0" distB="0" distL="0" distR="0" wp14:anchorId="34DE5A71" wp14:editId="2407A4A0">
            <wp:extent cx="5934076" cy="3867150"/>
            <wp:effectExtent l="0" t="0" r="0" b="0"/>
            <wp:docPr id="89960362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2">
                      <a:extLst>
                        <a:ext uri="{28A0092B-C50C-407E-A947-70E740481C1C}">
                          <a14:useLocalDpi xmlns:a14="http://schemas.microsoft.com/office/drawing/2010/main" val="0"/>
                        </a:ext>
                      </a:extLst>
                    </a:blip>
                    <a:stretch>
                      <a:fillRect/>
                    </a:stretch>
                  </pic:blipFill>
                  <pic:spPr>
                    <a:xfrm>
                      <a:off x="0" y="0"/>
                      <a:ext cx="5934076" cy="3867150"/>
                    </a:xfrm>
                    <a:prstGeom prst="rect">
                      <a:avLst/>
                    </a:prstGeom>
                  </pic:spPr>
                </pic:pic>
              </a:graphicData>
            </a:graphic>
          </wp:inline>
        </w:drawing>
      </w:r>
    </w:p>
    <w:p w14:paraId="21092195" w14:textId="77777777" w:rsidR="009463CE" w:rsidRDefault="009463CE" w:rsidP="009463CE">
      <w:pPr>
        <w:jc w:val="center"/>
      </w:pPr>
    </w:p>
    <w:p w14:paraId="589D8814" w14:textId="40912ED4" w:rsidR="009463CE" w:rsidRDefault="00B955CA" w:rsidP="009463CE">
      <w:pPr>
        <w:jc w:val="center"/>
      </w:pPr>
      <w:r>
        <w:rPr>
          <w:noProof/>
        </w:rPr>
        <w:lastRenderedPageBreak/>
        <w:drawing>
          <wp:inline distT="0" distB="0" distL="0" distR="0" wp14:anchorId="5D35A077" wp14:editId="3D0374E5">
            <wp:extent cx="5939156" cy="2752725"/>
            <wp:effectExtent l="0" t="0" r="0" b="0"/>
            <wp:docPr id="23768667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3">
                      <a:extLst>
                        <a:ext uri="{28A0092B-C50C-407E-A947-70E740481C1C}">
                          <a14:useLocalDpi xmlns:a14="http://schemas.microsoft.com/office/drawing/2010/main" val="0"/>
                        </a:ext>
                      </a:extLst>
                    </a:blip>
                    <a:stretch>
                      <a:fillRect/>
                    </a:stretch>
                  </pic:blipFill>
                  <pic:spPr>
                    <a:xfrm>
                      <a:off x="0" y="0"/>
                      <a:ext cx="5939156" cy="2752725"/>
                    </a:xfrm>
                    <a:prstGeom prst="rect">
                      <a:avLst/>
                    </a:prstGeom>
                  </pic:spPr>
                </pic:pic>
              </a:graphicData>
            </a:graphic>
          </wp:inline>
        </w:drawing>
      </w:r>
    </w:p>
    <w:p w14:paraId="5E6EB9C9" w14:textId="30E9C07E" w:rsidR="00C02087" w:rsidRDefault="00C02087" w:rsidP="00C02087">
      <w:pPr>
        <w:jc w:val="center"/>
      </w:pPr>
      <w:r>
        <w:t>Figure UI09 – Create General Bolo</w:t>
      </w:r>
    </w:p>
    <w:p w14:paraId="128A6330" w14:textId="174DCA05" w:rsidR="00C02087" w:rsidRDefault="00C02087" w:rsidP="00C02087">
      <w:pPr>
        <w:jc w:val="center"/>
      </w:pPr>
    </w:p>
    <w:p w14:paraId="1E4BE328" w14:textId="6BB9BD5B" w:rsidR="00C02087" w:rsidRDefault="00C02087" w:rsidP="00C02087">
      <w:pPr>
        <w:jc w:val="center"/>
      </w:pPr>
    </w:p>
    <w:p w14:paraId="4FA2431E" w14:textId="1F632739" w:rsidR="00C02087" w:rsidRDefault="00C02087" w:rsidP="00C02087">
      <w:pPr>
        <w:jc w:val="center"/>
      </w:pPr>
    </w:p>
    <w:p w14:paraId="39E486EE" w14:textId="55D5293B" w:rsidR="00C02087" w:rsidRDefault="00C02087" w:rsidP="00C02087">
      <w:pPr>
        <w:jc w:val="center"/>
      </w:pPr>
    </w:p>
    <w:p w14:paraId="6D9BA5B5" w14:textId="34F1C587" w:rsidR="00C02087" w:rsidRDefault="00C02087" w:rsidP="00C02087">
      <w:pPr>
        <w:jc w:val="center"/>
      </w:pPr>
    </w:p>
    <w:p w14:paraId="3A339181" w14:textId="5A9F1413" w:rsidR="00C02087" w:rsidRDefault="00C02087" w:rsidP="00C02087">
      <w:pPr>
        <w:jc w:val="center"/>
      </w:pPr>
    </w:p>
    <w:p w14:paraId="23D1F2D9" w14:textId="139A22A3" w:rsidR="00C02087" w:rsidRDefault="00C02087" w:rsidP="00C02087">
      <w:pPr>
        <w:jc w:val="center"/>
      </w:pPr>
    </w:p>
    <w:p w14:paraId="1B2F7D8A" w14:textId="08CC371F" w:rsidR="00C02087" w:rsidRDefault="00B955CA" w:rsidP="00C02087">
      <w:pPr>
        <w:jc w:val="center"/>
      </w:pPr>
      <w:r>
        <w:rPr>
          <w:noProof/>
        </w:rPr>
        <w:drawing>
          <wp:inline distT="0" distB="0" distL="0" distR="0" wp14:anchorId="581D68D3" wp14:editId="6AF0C79D">
            <wp:extent cx="5124448" cy="3257550"/>
            <wp:effectExtent l="0" t="0" r="0" b="0"/>
            <wp:docPr id="9165443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4">
                      <a:extLst>
                        <a:ext uri="{28A0092B-C50C-407E-A947-70E740481C1C}">
                          <a14:useLocalDpi xmlns:a14="http://schemas.microsoft.com/office/drawing/2010/main" val="0"/>
                        </a:ext>
                      </a:extLst>
                    </a:blip>
                    <a:stretch>
                      <a:fillRect/>
                    </a:stretch>
                  </pic:blipFill>
                  <pic:spPr>
                    <a:xfrm>
                      <a:off x="0" y="0"/>
                      <a:ext cx="5124448" cy="3257550"/>
                    </a:xfrm>
                    <a:prstGeom prst="rect">
                      <a:avLst/>
                    </a:prstGeom>
                  </pic:spPr>
                </pic:pic>
              </a:graphicData>
            </a:graphic>
          </wp:inline>
        </w:drawing>
      </w:r>
    </w:p>
    <w:p w14:paraId="10E2B1FF" w14:textId="66D4194C" w:rsidR="00C02087" w:rsidRDefault="00C02087" w:rsidP="00C02087">
      <w:pPr>
        <w:jc w:val="center"/>
      </w:pPr>
      <w:r>
        <w:t>Figure UI10 – Preview General Bolo</w:t>
      </w:r>
    </w:p>
    <w:p w14:paraId="71DB6EC5" w14:textId="42173450" w:rsidR="00C02087" w:rsidRDefault="00C02087" w:rsidP="00C02087">
      <w:pPr>
        <w:jc w:val="center"/>
      </w:pPr>
    </w:p>
    <w:p w14:paraId="0F3EC3E6" w14:textId="63B05D28" w:rsidR="00C02087" w:rsidRDefault="00C02087" w:rsidP="00C02087">
      <w:pPr>
        <w:jc w:val="center"/>
      </w:pPr>
    </w:p>
    <w:p w14:paraId="571E2BF2" w14:textId="4AFB4D37" w:rsidR="00C02087" w:rsidRDefault="00C02087" w:rsidP="00C02087">
      <w:pPr>
        <w:jc w:val="center"/>
      </w:pPr>
    </w:p>
    <w:p w14:paraId="254698C0" w14:textId="77777777" w:rsidR="00C02087" w:rsidRDefault="00C02087" w:rsidP="00C02087">
      <w:pPr>
        <w:jc w:val="center"/>
      </w:pPr>
    </w:p>
    <w:p w14:paraId="1CBE5588" w14:textId="77777777" w:rsidR="00C02087" w:rsidRDefault="00C02087" w:rsidP="009463CE">
      <w:pPr>
        <w:jc w:val="center"/>
      </w:pPr>
    </w:p>
    <w:p w14:paraId="6183458A" w14:textId="78029D9C" w:rsidR="00255E8B" w:rsidRDefault="00B955CA" w:rsidP="00C02087">
      <w:pPr>
        <w:jc w:val="center"/>
      </w:pPr>
      <w:r>
        <w:rPr>
          <w:noProof/>
        </w:rPr>
        <w:drawing>
          <wp:inline distT="0" distB="0" distL="0" distR="0" wp14:anchorId="28C5A14C" wp14:editId="03EC97E3">
            <wp:extent cx="4829175" cy="3667125"/>
            <wp:effectExtent l="0" t="0" r="0" b="0"/>
            <wp:docPr id="177898459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5">
                      <a:extLst>
                        <a:ext uri="{28A0092B-C50C-407E-A947-70E740481C1C}">
                          <a14:useLocalDpi xmlns:a14="http://schemas.microsoft.com/office/drawing/2010/main" val="0"/>
                        </a:ext>
                      </a:extLst>
                    </a:blip>
                    <a:stretch>
                      <a:fillRect/>
                    </a:stretch>
                  </pic:blipFill>
                  <pic:spPr>
                    <a:xfrm>
                      <a:off x="0" y="0"/>
                      <a:ext cx="4829175" cy="3667125"/>
                    </a:xfrm>
                    <a:prstGeom prst="rect">
                      <a:avLst/>
                    </a:prstGeom>
                  </pic:spPr>
                </pic:pic>
              </a:graphicData>
            </a:graphic>
          </wp:inline>
        </w:drawing>
      </w:r>
    </w:p>
    <w:p w14:paraId="0CED19FF" w14:textId="04A9B6A8" w:rsidR="00C02087" w:rsidRDefault="00C02087" w:rsidP="00C02087">
      <w:pPr>
        <w:jc w:val="center"/>
      </w:pPr>
      <w:r>
        <w:t>Figure UI11 – Details General Bolo</w:t>
      </w:r>
    </w:p>
    <w:p w14:paraId="17655F16" w14:textId="3042056C" w:rsidR="00C02087" w:rsidRDefault="00B955CA" w:rsidP="00C02087">
      <w:pPr>
        <w:jc w:val="center"/>
      </w:pPr>
      <w:r>
        <w:rPr>
          <w:noProof/>
        </w:rPr>
        <w:drawing>
          <wp:inline distT="0" distB="0" distL="0" distR="0" wp14:anchorId="17DBF109" wp14:editId="1CE86828">
            <wp:extent cx="4943475" cy="3076575"/>
            <wp:effectExtent l="0" t="0" r="0" b="0"/>
            <wp:docPr id="106384056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6">
                      <a:extLst>
                        <a:ext uri="{28A0092B-C50C-407E-A947-70E740481C1C}">
                          <a14:useLocalDpi xmlns:a14="http://schemas.microsoft.com/office/drawing/2010/main" val="0"/>
                        </a:ext>
                      </a:extLst>
                    </a:blip>
                    <a:stretch>
                      <a:fillRect/>
                    </a:stretch>
                  </pic:blipFill>
                  <pic:spPr>
                    <a:xfrm>
                      <a:off x="0" y="0"/>
                      <a:ext cx="4943475" cy="3076575"/>
                    </a:xfrm>
                    <a:prstGeom prst="rect">
                      <a:avLst/>
                    </a:prstGeom>
                  </pic:spPr>
                </pic:pic>
              </a:graphicData>
            </a:graphic>
          </wp:inline>
        </w:drawing>
      </w:r>
    </w:p>
    <w:p w14:paraId="033E4A11" w14:textId="1BC16F72" w:rsidR="00C02087" w:rsidRDefault="00C02087" w:rsidP="00C02087">
      <w:pPr>
        <w:jc w:val="center"/>
      </w:pPr>
      <w:r>
        <w:t>Figure UI12 – PDF General Bolo</w:t>
      </w:r>
    </w:p>
    <w:p w14:paraId="66DD228E" w14:textId="641BBA6A" w:rsidR="00C02087" w:rsidRDefault="00C02087" w:rsidP="00C02087">
      <w:pPr>
        <w:jc w:val="center"/>
      </w:pPr>
    </w:p>
    <w:p w14:paraId="16CB5864" w14:textId="2FB6E710" w:rsidR="00C02087" w:rsidRDefault="00B955CA" w:rsidP="00C02087">
      <w:pPr>
        <w:jc w:val="center"/>
      </w:pPr>
      <w:r>
        <w:rPr>
          <w:noProof/>
        </w:rPr>
        <w:lastRenderedPageBreak/>
        <w:drawing>
          <wp:inline distT="0" distB="0" distL="0" distR="0" wp14:anchorId="70E525C4" wp14:editId="78C30D98">
            <wp:extent cx="5148580" cy="3209925"/>
            <wp:effectExtent l="0" t="0" r="0" b="0"/>
            <wp:docPr id="191842981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7">
                      <a:extLst>
                        <a:ext uri="{28A0092B-C50C-407E-A947-70E740481C1C}">
                          <a14:useLocalDpi xmlns:a14="http://schemas.microsoft.com/office/drawing/2010/main" val="0"/>
                        </a:ext>
                      </a:extLst>
                    </a:blip>
                    <a:stretch>
                      <a:fillRect/>
                    </a:stretch>
                  </pic:blipFill>
                  <pic:spPr>
                    <a:xfrm>
                      <a:off x="0" y="0"/>
                      <a:ext cx="5148580" cy="3209925"/>
                    </a:xfrm>
                    <a:prstGeom prst="rect">
                      <a:avLst/>
                    </a:prstGeom>
                  </pic:spPr>
                </pic:pic>
              </a:graphicData>
            </a:graphic>
          </wp:inline>
        </w:drawing>
      </w:r>
    </w:p>
    <w:p w14:paraId="16CB1C7E" w14:textId="683A7DD4" w:rsidR="00C02087" w:rsidRDefault="00B955CA" w:rsidP="00C02087">
      <w:pPr>
        <w:jc w:val="center"/>
      </w:pPr>
      <w:r>
        <w:rPr>
          <w:noProof/>
        </w:rPr>
        <w:drawing>
          <wp:inline distT="0" distB="0" distL="0" distR="0" wp14:anchorId="07F5A95B" wp14:editId="63D18B25">
            <wp:extent cx="5153024" cy="971550"/>
            <wp:effectExtent l="0" t="0" r="0" b="0"/>
            <wp:docPr id="89551439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8">
                      <a:extLst>
                        <a:ext uri="{28A0092B-C50C-407E-A947-70E740481C1C}">
                          <a14:useLocalDpi xmlns:a14="http://schemas.microsoft.com/office/drawing/2010/main" val="0"/>
                        </a:ext>
                      </a:extLst>
                    </a:blip>
                    <a:stretch>
                      <a:fillRect/>
                    </a:stretch>
                  </pic:blipFill>
                  <pic:spPr>
                    <a:xfrm>
                      <a:off x="0" y="0"/>
                      <a:ext cx="5153024" cy="971550"/>
                    </a:xfrm>
                    <a:prstGeom prst="rect">
                      <a:avLst/>
                    </a:prstGeom>
                  </pic:spPr>
                </pic:pic>
              </a:graphicData>
            </a:graphic>
          </wp:inline>
        </w:drawing>
      </w:r>
    </w:p>
    <w:p w14:paraId="50C3B8BC" w14:textId="1CE7BBD9" w:rsidR="00C02087" w:rsidRDefault="00C02087" w:rsidP="00C02087">
      <w:pPr>
        <w:jc w:val="center"/>
      </w:pPr>
      <w:r>
        <w:t>Figure UI13 – Edit General Bolo</w:t>
      </w:r>
    </w:p>
    <w:p w14:paraId="26FA1438" w14:textId="1F133301" w:rsidR="00C02087" w:rsidRDefault="00C02087" w:rsidP="00C02087">
      <w:pPr>
        <w:jc w:val="center"/>
      </w:pPr>
    </w:p>
    <w:p w14:paraId="3E985FA4" w14:textId="719EA7A6" w:rsidR="00C02087" w:rsidRDefault="00C02087" w:rsidP="00C02087">
      <w:pPr>
        <w:jc w:val="center"/>
      </w:pPr>
    </w:p>
    <w:p w14:paraId="5480BAD7" w14:textId="29A9BE66" w:rsidR="00C02087" w:rsidRDefault="00B955CA" w:rsidP="00C02087">
      <w:r>
        <w:rPr>
          <w:noProof/>
        </w:rPr>
        <w:lastRenderedPageBreak/>
        <w:drawing>
          <wp:inline distT="0" distB="0" distL="0" distR="0" wp14:anchorId="7FFBC2B4" wp14:editId="11BEDDDE">
            <wp:extent cx="5939156" cy="3724275"/>
            <wp:effectExtent l="0" t="0" r="0" b="0"/>
            <wp:docPr id="691709308"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9">
                      <a:extLst>
                        <a:ext uri="{28A0092B-C50C-407E-A947-70E740481C1C}">
                          <a14:useLocalDpi xmlns:a14="http://schemas.microsoft.com/office/drawing/2010/main" val="0"/>
                        </a:ext>
                      </a:extLst>
                    </a:blip>
                    <a:stretch>
                      <a:fillRect/>
                    </a:stretch>
                  </pic:blipFill>
                  <pic:spPr>
                    <a:xfrm>
                      <a:off x="0" y="0"/>
                      <a:ext cx="5939156" cy="3724275"/>
                    </a:xfrm>
                    <a:prstGeom prst="rect">
                      <a:avLst/>
                    </a:prstGeom>
                  </pic:spPr>
                </pic:pic>
              </a:graphicData>
            </a:graphic>
          </wp:inline>
        </w:drawing>
      </w:r>
    </w:p>
    <w:p w14:paraId="698CB254" w14:textId="7BE4269F" w:rsidR="00C02087" w:rsidRDefault="00C02087" w:rsidP="00C02087">
      <w:pPr>
        <w:jc w:val="center"/>
      </w:pPr>
      <w:r>
        <w:rPr>
          <w:noProof/>
        </w:rPr>
        <w:drawing>
          <wp:inline distT="0" distB="0" distL="0" distR="0" wp14:anchorId="6886E570" wp14:editId="2ABAAE23">
            <wp:extent cx="5934076" cy="2752725"/>
            <wp:effectExtent l="0" t="0" r="9525" b="9525"/>
            <wp:docPr id="1529364718" name="picture" descr="C:\Users\Nilton\AppData\Local\Microsoft\Windows\INetCacheContent.Word\08 preview submit for create bol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3">
                      <a:extLst>
                        <a:ext uri="{28A0092B-C50C-407E-A947-70E740481C1C}">
                          <a14:useLocalDpi xmlns:a14="http://schemas.microsoft.com/office/drawing/2010/main" val="0"/>
                        </a:ext>
                      </a:extLst>
                    </a:blip>
                    <a:stretch>
                      <a:fillRect/>
                    </a:stretch>
                  </pic:blipFill>
                  <pic:spPr>
                    <a:xfrm>
                      <a:off x="0" y="0"/>
                      <a:ext cx="5934076" cy="2752725"/>
                    </a:xfrm>
                    <a:prstGeom prst="rect">
                      <a:avLst/>
                    </a:prstGeom>
                  </pic:spPr>
                </pic:pic>
              </a:graphicData>
            </a:graphic>
          </wp:inline>
        </w:drawing>
      </w:r>
    </w:p>
    <w:p w14:paraId="55A233C1" w14:textId="5A52C514" w:rsidR="00C02087" w:rsidRDefault="00C02087" w:rsidP="00C02087">
      <w:pPr>
        <w:jc w:val="center"/>
      </w:pPr>
      <w:r>
        <w:t>Figure UI14 – Create Theft Boat Bolo</w:t>
      </w:r>
    </w:p>
    <w:p w14:paraId="4AA85AE3" w14:textId="77777777" w:rsidR="00C02087" w:rsidRDefault="00C02087" w:rsidP="00C02087">
      <w:pPr>
        <w:jc w:val="center"/>
      </w:pPr>
    </w:p>
    <w:p w14:paraId="37B3A642" w14:textId="77777777" w:rsidR="00C02087" w:rsidRDefault="00C02087" w:rsidP="00C02087">
      <w:pPr>
        <w:jc w:val="center"/>
      </w:pPr>
    </w:p>
    <w:p w14:paraId="01FE0C1F" w14:textId="77777777" w:rsidR="00C02087" w:rsidRDefault="00C02087" w:rsidP="00C02087">
      <w:pPr>
        <w:jc w:val="center"/>
      </w:pPr>
    </w:p>
    <w:p w14:paraId="0A23A215" w14:textId="77777777" w:rsidR="00C02087" w:rsidRDefault="00C02087" w:rsidP="00C02087">
      <w:pPr>
        <w:jc w:val="center"/>
      </w:pPr>
    </w:p>
    <w:p w14:paraId="140DC88A" w14:textId="77777777" w:rsidR="00C02087" w:rsidRDefault="00C02087" w:rsidP="00C02087">
      <w:pPr>
        <w:jc w:val="center"/>
      </w:pPr>
    </w:p>
    <w:p w14:paraId="6FD3167C" w14:textId="77777777" w:rsidR="00C02087" w:rsidRDefault="00C02087" w:rsidP="00C02087">
      <w:pPr>
        <w:jc w:val="center"/>
      </w:pPr>
    </w:p>
    <w:p w14:paraId="10128521" w14:textId="77777777" w:rsidR="00C02087" w:rsidRDefault="00C02087" w:rsidP="00C02087">
      <w:pPr>
        <w:jc w:val="center"/>
      </w:pPr>
    </w:p>
    <w:p w14:paraId="3189F86A" w14:textId="79B905E9" w:rsidR="00C02087" w:rsidRDefault="00B955CA" w:rsidP="00C02087">
      <w:pPr>
        <w:jc w:val="center"/>
      </w:pPr>
      <w:r>
        <w:rPr>
          <w:noProof/>
        </w:rPr>
        <w:lastRenderedPageBreak/>
        <w:drawing>
          <wp:inline distT="0" distB="0" distL="0" distR="0" wp14:anchorId="5D63342C" wp14:editId="43B67E68">
            <wp:extent cx="5210174" cy="3453130"/>
            <wp:effectExtent l="0" t="0" r="0" b="0"/>
            <wp:docPr id="179176396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0">
                      <a:extLst>
                        <a:ext uri="{28A0092B-C50C-407E-A947-70E740481C1C}">
                          <a14:useLocalDpi xmlns:a14="http://schemas.microsoft.com/office/drawing/2010/main" val="0"/>
                        </a:ext>
                      </a:extLst>
                    </a:blip>
                    <a:stretch>
                      <a:fillRect/>
                    </a:stretch>
                  </pic:blipFill>
                  <pic:spPr>
                    <a:xfrm>
                      <a:off x="0" y="0"/>
                      <a:ext cx="5210174" cy="3453130"/>
                    </a:xfrm>
                    <a:prstGeom prst="rect">
                      <a:avLst/>
                    </a:prstGeom>
                  </pic:spPr>
                </pic:pic>
              </a:graphicData>
            </a:graphic>
          </wp:inline>
        </w:drawing>
      </w:r>
    </w:p>
    <w:p w14:paraId="150BC18B" w14:textId="582705C6" w:rsidR="00C02087" w:rsidRDefault="00C02087" w:rsidP="00C02087">
      <w:pPr>
        <w:jc w:val="center"/>
      </w:pPr>
      <w:r>
        <w:t>Figure UI15 – Preview Theft Boat Bolo</w:t>
      </w:r>
    </w:p>
    <w:p w14:paraId="7F0CAC76" w14:textId="77777777" w:rsidR="00C02087" w:rsidRDefault="00C02087" w:rsidP="00C02087">
      <w:pPr>
        <w:jc w:val="center"/>
      </w:pPr>
    </w:p>
    <w:p w14:paraId="570821D0" w14:textId="77777777" w:rsidR="00C02087" w:rsidRDefault="00C02087" w:rsidP="00C02087">
      <w:pPr>
        <w:jc w:val="center"/>
      </w:pPr>
    </w:p>
    <w:p w14:paraId="6E060E50" w14:textId="4D0B8FD8" w:rsidR="00C02087" w:rsidRDefault="00B955CA" w:rsidP="00C02087">
      <w:pPr>
        <w:jc w:val="center"/>
      </w:pPr>
      <w:r>
        <w:rPr>
          <w:noProof/>
        </w:rPr>
        <w:drawing>
          <wp:inline distT="0" distB="0" distL="0" distR="0" wp14:anchorId="18FB288A" wp14:editId="1F9123D9">
            <wp:extent cx="5934076" cy="3495675"/>
            <wp:effectExtent l="0" t="0" r="0" b="0"/>
            <wp:docPr id="35247844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1">
                      <a:extLst>
                        <a:ext uri="{28A0092B-C50C-407E-A947-70E740481C1C}">
                          <a14:useLocalDpi xmlns:a14="http://schemas.microsoft.com/office/drawing/2010/main" val="0"/>
                        </a:ext>
                      </a:extLst>
                    </a:blip>
                    <a:stretch>
                      <a:fillRect/>
                    </a:stretch>
                  </pic:blipFill>
                  <pic:spPr>
                    <a:xfrm>
                      <a:off x="0" y="0"/>
                      <a:ext cx="5934076" cy="3495675"/>
                    </a:xfrm>
                    <a:prstGeom prst="rect">
                      <a:avLst/>
                    </a:prstGeom>
                  </pic:spPr>
                </pic:pic>
              </a:graphicData>
            </a:graphic>
          </wp:inline>
        </w:drawing>
      </w:r>
    </w:p>
    <w:p w14:paraId="79600686" w14:textId="02E96273" w:rsidR="00C02087" w:rsidRDefault="00C02087" w:rsidP="00C02087">
      <w:pPr>
        <w:jc w:val="center"/>
      </w:pPr>
      <w:r>
        <w:t>Figure UI16 – Details Theft Boat Bolo</w:t>
      </w:r>
    </w:p>
    <w:p w14:paraId="73E73F6F" w14:textId="769B3935" w:rsidR="00C02087" w:rsidRDefault="00B955CA" w:rsidP="00C02087">
      <w:pPr>
        <w:jc w:val="center"/>
      </w:pPr>
      <w:r>
        <w:rPr>
          <w:noProof/>
        </w:rPr>
        <w:lastRenderedPageBreak/>
        <w:drawing>
          <wp:inline distT="0" distB="0" distL="0" distR="0" wp14:anchorId="177CA5BF" wp14:editId="0A9FA166">
            <wp:extent cx="5400675" cy="3257550"/>
            <wp:effectExtent l="0" t="0" r="0" b="0"/>
            <wp:docPr id="4460448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2">
                      <a:extLst>
                        <a:ext uri="{28A0092B-C50C-407E-A947-70E740481C1C}">
                          <a14:useLocalDpi xmlns:a14="http://schemas.microsoft.com/office/drawing/2010/main" val="0"/>
                        </a:ext>
                      </a:extLst>
                    </a:blip>
                    <a:stretch>
                      <a:fillRect/>
                    </a:stretch>
                  </pic:blipFill>
                  <pic:spPr>
                    <a:xfrm>
                      <a:off x="0" y="0"/>
                      <a:ext cx="5400675" cy="3257550"/>
                    </a:xfrm>
                    <a:prstGeom prst="rect">
                      <a:avLst/>
                    </a:prstGeom>
                  </pic:spPr>
                </pic:pic>
              </a:graphicData>
            </a:graphic>
          </wp:inline>
        </w:drawing>
      </w:r>
    </w:p>
    <w:p w14:paraId="09796FCD" w14:textId="345B4505" w:rsidR="00C02087" w:rsidRDefault="00C02087" w:rsidP="00C02087">
      <w:pPr>
        <w:jc w:val="center"/>
      </w:pPr>
      <w:r>
        <w:t>Figure UI17 – PDF Theft Boat Bolo</w:t>
      </w:r>
    </w:p>
    <w:p w14:paraId="12C2C34C" w14:textId="77777777" w:rsidR="00C02087" w:rsidRDefault="00C02087" w:rsidP="00C02087">
      <w:pPr>
        <w:jc w:val="center"/>
      </w:pPr>
    </w:p>
    <w:p w14:paraId="54CAFA73" w14:textId="1116EBA0" w:rsidR="00C02087" w:rsidRDefault="00B955CA" w:rsidP="00C02087">
      <w:pPr>
        <w:jc w:val="center"/>
      </w:pPr>
      <w:r>
        <w:rPr>
          <w:noProof/>
        </w:rPr>
        <w:drawing>
          <wp:inline distT="0" distB="0" distL="0" distR="0" wp14:anchorId="3332051D" wp14:editId="239B71AB">
            <wp:extent cx="5110481" cy="3429000"/>
            <wp:effectExtent l="0" t="0" r="0" b="0"/>
            <wp:docPr id="187594467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3">
                      <a:extLst>
                        <a:ext uri="{28A0092B-C50C-407E-A947-70E740481C1C}">
                          <a14:useLocalDpi xmlns:a14="http://schemas.microsoft.com/office/drawing/2010/main" val="0"/>
                        </a:ext>
                      </a:extLst>
                    </a:blip>
                    <a:stretch>
                      <a:fillRect/>
                    </a:stretch>
                  </pic:blipFill>
                  <pic:spPr>
                    <a:xfrm>
                      <a:off x="0" y="0"/>
                      <a:ext cx="5110481" cy="3429000"/>
                    </a:xfrm>
                    <a:prstGeom prst="rect">
                      <a:avLst/>
                    </a:prstGeom>
                  </pic:spPr>
                </pic:pic>
              </a:graphicData>
            </a:graphic>
          </wp:inline>
        </w:drawing>
      </w:r>
    </w:p>
    <w:p w14:paraId="09F6DE54" w14:textId="1E18ECA5" w:rsidR="00C02087" w:rsidRDefault="00C02087" w:rsidP="00C02087">
      <w:pPr>
        <w:jc w:val="center"/>
      </w:pPr>
      <w:r>
        <w:rPr>
          <w:noProof/>
        </w:rPr>
        <w:drawing>
          <wp:inline distT="0" distB="0" distL="0" distR="0" wp14:anchorId="54C82D03" wp14:editId="5188C463">
            <wp:extent cx="5153024" cy="971550"/>
            <wp:effectExtent l="0" t="0" r="9525" b="0"/>
            <wp:docPr id="1155834841" name="picture" descr="C:\Users\Nilton\AppData\Local\Microsoft\Windows\INetCacheContent.Word\08b publish edit 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8">
                      <a:extLst>
                        <a:ext uri="{28A0092B-C50C-407E-A947-70E740481C1C}">
                          <a14:useLocalDpi xmlns:a14="http://schemas.microsoft.com/office/drawing/2010/main" val="0"/>
                        </a:ext>
                      </a:extLst>
                    </a:blip>
                    <a:stretch>
                      <a:fillRect/>
                    </a:stretch>
                  </pic:blipFill>
                  <pic:spPr>
                    <a:xfrm>
                      <a:off x="0" y="0"/>
                      <a:ext cx="5153024" cy="971550"/>
                    </a:xfrm>
                    <a:prstGeom prst="rect">
                      <a:avLst/>
                    </a:prstGeom>
                  </pic:spPr>
                </pic:pic>
              </a:graphicData>
            </a:graphic>
          </wp:inline>
        </w:drawing>
      </w:r>
    </w:p>
    <w:p w14:paraId="5EBBFA1B" w14:textId="00DA9037" w:rsidR="00C02087" w:rsidRDefault="00C02087" w:rsidP="00C02087">
      <w:pPr>
        <w:jc w:val="center"/>
      </w:pPr>
      <w:r>
        <w:t>Figure UI18 – Edit Theft Boat Bolo</w:t>
      </w:r>
    </w:p>
    <w:p w14:paraId="6A824651" w14:textId="613C3754" w:rsidR="006242E0" w:rsidRDefault="00B955CA" w:rsidP="006242E0">
      <w:pPr>
        <w:jc w:val="center"/>
      </w:pPr>
      <w:r>
        <w:rPr>
          <w:noProof/>
        </w:rPr>
        <w:lastRenderedPageBreak/>
        <w:drawing>
          <wp:inline distT="0" distB="0" distL="0" distR="0" wp14:anchorId="3BBF3434" wp14:editId="7F76171B">
            <wp:extent cx="5934076" cy="3800475"/>
            <wp:effectExtent l="0" t="0" r="0" b="0"/>
            <wp:docPr id="1520641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4">
                      <a:extLst>
                        <a:ext uri="{28A0092B-C50C-407E-A947-70E740481C1C}">
                          <a14:useLocalDpi xmlns:a14="http://schemas.microsoft.com/office/drawing/2010/main" val="0"/>
                        </a:ext>
                      </a:extLst>
                    </a:blip>
                    <a:stretch>
                      <a:fillRect/>
                    </a:stretch>
                  </pic:blipFill>
                  <pic:spPr>
                    <a:xfrm>
                      <a:off x="0" y="0"/>
                      <a:ext cx="5934076" cy="3800475"/>
                    </a:xfrm>
                    <a:prstGeom prst="rect">
                      <a:avLst/>
                    </a:prstGeom>
                  </pic:spPr>
                </pic:pic>
              </a:graphicData>
            </a:graphic>
          </wp:inline>
        </w:drawing>
      </w:r>
    </w:p>
    <w:p w14:paraId="22D08006" w14:textId="77777777" w:rsidR="006242E0" w:rsidRDefault="006242E0" w:rsidP="006242E0">
      <w:pPr>
        <w:jc w:val="center"/>
      </w:pPr>
    </w:p>
    <w:p w14:paraId="33CC1D8E" w14:textId="4C07DB9D" w:rsidR="006242E0" w:rsidRDefault="006242E0" w:rsidP="006242E0">
      <w:pPr>
        <w:jc w:val="center"/>
      </w:pPr>
      <w:r>
        <w:rPr>
          <w:noProof/>
        </w:rPr>
        <w:drawing>
          <wp:inline distT="0" distB="0" distL="0" distR="0" wp14:anchorId="4974271A" wp14:editId="6A8494A8">
            <wp:extent cx="5934076" cy="2752725"/>
            <wp:effectExtent l="0" t="0" r="9525" b="9525"/>
            <wp:docPr id="1187398726" name="picture" descr="C:\Users\Nilton\AppData\Local\Microsoft\Windows\INetCacheContent.Word\08 preview submit for create bol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3">
                      <a:extLst>
                        <a:ext uri="{28A0092B-C50C-407E-A947-70E740481C1C}">
                          <a14:useLocalDpi xmlns:a14="http://schemas.microsoft.com/office/drawing/2010/main" val="0"/>
                        </a:ext>
                      </a:extLst>
                    </a:blip>
                    <a:stretch>
                      <a:fillRect/>
                    </a:stretch>
                  </pic:blipFill>
                  <pic:spPr>
                    <a:xfrm>
                      <a:off x="0" y="0"/>
                      <a:ext cx="5934076" cy="2752725"/>
                    </a:xfrm>
                    <a:prstGeom prst="rect">
                      <a:avLst/>
                    </a:prstGeom>
                  </pic:spPr>
                </pic:pic>
              </a:graphicData>
            </a:graphic>
          </wp:inline>
        </w:drawing>
      </w:r>
    </w:p>
    <w:p w14:paraId="38968CFB" w14:textId="126EE7EB" w:rsidR="006242E0" w:rsidRDefault="006242E0" w:rsidP="006242E0">
      <w:pPr>
        <w:jc w:val="center"/>
      </w:pPr>
      <w:r>
        <w:t>Figure UI19 – Create Theft Boat</w:t>
      </w:r>
    </w:p>
    <w:p w14:paraId="02AB3C19" w14:textId="77777777" w:rsidR="006242E0" w:rsidRDefault="006242E0" w:rsidP="006242E0">
      <w:pPr>
        <w:jc w:val="center"/>
      </w:pPr>
    </w:p>
    <w:p w14:paraId="7E2D466C" w14:textId="77777777" w:rsidR="006242E0" w:rsidRDefault="006242E0" w:rsidP="006242E0">
      <w:pPr>
        <w:jc w:val="center"/>
      </w:pPr>
    </w:p>
    <w:p w14:paraId="29F3980C" w14:textId="77777777" w:rsidR="006242E0" w:rsidRDefault="006242E0" w:rsidP="006242E0">
      <w:pPr>
        <w:jc w:val="center"/>
      </w:pPr>
    </w:p>
    <w:p w14:paraId="011CC3AE" w14:textId="77777777" w:rsidR="006242E0" w:rsidRDefault="006242E0" w:rsidP="006242E0">
      <w:pPr>
        <w:jc w:val="center"/>
      </w:pPr>
    </w:p>
    <w:p w14:paraId="478B89FB" w14:textId="77777777" w:rsidR="006242E0" w:rsidRDefault="006242E0" w:rsidP="006242E0">
      <w:pPr>
        <w:jc w:val="center"/>
      </w:pPr>
    </w:p>
    <w:p w14:paraId="4F393C9F" w14:textId="77777777" w:rsidR="006242E0" w:rsidRDefault="006242E0" w:rsidP="006242E0">
      <w:pPr>
        <w:jc w:val="center"/>
      </w:pPr>
    </w:p>
    <w:p w14:paraId="61D78E47" w14:textId="77777777" w:rsidR="006242E0" w:rsidRDefault="006242E0" w:rsidP="006242E0">
      <w:pPr>
        <w:jc w:val="center"/>
      </w:pPr>
    </w:p>
    <w:p w14:paraId="257A36ED" w14:textId="5B404B5A" w:rsidR="006242E0" w:rsidRDefault="00B955CA" w:rsidP="006242E0">
      <w:pPr>
        <w:jc w:val="center"/>
      </w:pPr>
      <w:r>
        <w:rPr>
          <w:noProof/>
        </w:rPr>
        <w:lastRenderedPageBreak/>
        <w:drawing>
          <wp:inline distT="0" distB="0" distL="0" distR="0" wp14:anchorId="1160E48F" wp14:editId="1871E761">
            <wp:extent cx="5481956" cy="3705225"/>
            <wp:effectExtent l="0" t="0" r="0" b="0"/>
            <wp:docPr id="66668121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5">
                      <a:extLst>
                        <a:ext uri="{28A0092B-C50C-407E-A947-70E740481C1C}">
                          <a14:useLocalDpi xmlns:a14="http://schemas.microsoft.com/office/drawing/2010/main" val="0"/>
                        </a:ext>
                      </a:extLst>
                    </a:blip>
                    <a:stretch>
                      <a:fillRect/>
                    </a:stretch>
                  </pic:blipFill>
                  <pic:spPr>
                    <a:xfrm>
                      <a:off x="0" y="0"/>
                      <a:ext cx="5481956" cy="3705225"/>
                    </a:xfrm>
                    <a:prstGeom prst="rect">
                      <a:avLst/>
                    </a:prstGeom>
                  </pic:spPr>
                </pic:pic>
              </a:graphicData>
            </a:graphic>
          </wp:inline>
        </w:drawing>
      </w:r>
    </w:p>
    <w:p w14:paraId="5C99E29C" w14:textId="6967ACC4" w:rsidR="006242E0" w:rsidRDefault="006242E0" w:rsidP="006242E0">
      <w:pPr>
        <w:jc w:val="center"/>
      </w:pPr>
      <w:r>
        <w:t>Figure UI20 – Preview Theft Boat</w:t>
      </w:r>
    </w:p>
    <w:p w14:paraId="430A1BE4" w14:textId="77777777" w:rsidR="006242E0" w:rsidRDefault="006242E0" w:rsidP="006242E0">
      <w:pPr>
        <w:jc w:val="center"/>
      </w:pPr>
    </w:p>
    <w:p w14:paraId="75DCCE58" w14:textId="39C97EDC" w:rsidR="006242E0" w:rsidRDefault="00B955CA" w:rsidP="006242E0">
      <w:pPr>
        <w:jc w:val="center"/>
      </w:pPr>
      <w:r>
        <w:rPr>
          <w:noProof/>
        </w:rPr>
        <w:drawing>
          <wp:inline distT="0" distB="0" distL="0" distR="0" wp14:anchorId="4463489C" wp14:editId="71379E2B">
            <wp:extent cx="5638798" cy="3362325"/>
            <wp:effectExtent l="0" t="0" r="0" b="0"/>
            <wp:docPr id="53687441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6">
                      <a:extLst>
                        <a:ext uri="{28A0092B-C50C-407E-A947-70E740481C1C}">
                          <a14:useLocalDpi xmlns:a14="http://schemas.microsoft.com/office/drawing/2010/main" val="0"/>
                        </a:ext>
                      </a:extLst>
                    </a:blip>
                    <a:stretch>
                      <a:fillRect/>
                    </a:stretch>
                  </pic:blipFill>
                  <pic:spPr>
                    <a:xfrm>
                      <a:off x="0" y="0"/>
                      <a:ext cx="5638798" cy="3362325"/>
                    </a:xfrm>
                    <a:prstGeom prst="rect">
                      <a:avLst/>
                    </a:prstGeom>
                  </pic:spPr>
                </pic:pic>
              </a:graphicData>
            </a:graphic>
          </wp:inline>
        </w:drawing>
      </w:r>
    </w:p>
    <w:p w14:paraId="32E501FA" w14:textId="2B28EEE2" w:rsidR="006242E0" w:rsidRDefault="006242E0" w:rsidP="006242E0">
      <w:pPr>
        <w:jc w:val="center"/>
      </w:pPr>
      <w:r>
        <w:t>Figure UI21 – Details Theft Boat</w:t>
      </w:r>
    </w:p>
    <w:p w14:paraId="16899EFA" w14:textId="272455E4" w:rsidR="006242E0" w:rsidRDefault="00B955CA" w:rsidP="006242E0">
      <w:pPr>
        <w:jc w:val="center"/>
      </w:pPr>
      <w:r>
        <w:rPr>
          <w:noProof/>
        </w:rPr>
        <w:lastRenderedPageBreak/>
        <w:drawing>
          <wp:inline distT="0" distB="0" distL="0" distR="0" wp14:anchorId="67DD3D8F" wp14:editId="1F24F0E4">
            <wp:extent cx="5605780" cy="3281680"/>
            <wp:effectExtent l="0" t="0" r="0" b="0"/>
            <wp:docPr id="75866207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7">
                      <a:extLst>
                        <a:ext uri="{28A0092B-C50C-407E-A947-70E740481C1C}">
                          <a14:useLocalDpi xmlns:a14="http://schemas.microsoft.com/office/drawing/2010/main" val="0"/>
                        </a:ext>
                      </a:extLst>
                    </a:blip>
                    <a:stretch>
                      <a:fillRect/>
                    </a:stretch>
                  </pic:blipFill>
                  <pic:spPr>
                    <a:xfrm>
                      <a:off x="0" y="0"/>
                      <a:ext cx="5605780" cy="3281680"/>
                    </a:xfrm>
                    <a:prstGeom prst="rect">
                      <a:avLst/>
                    </a:prstGeom>
                  </pic:spPr>
                </pic:pic>
              </a:graphicData>
            </a:graphic>
          </wp:inline>
        </w:drawing>
      </w:r>
    </w:p>
    <w:p w14:paraId="38A4976A" w14:textId="2DBCF249" w:rsidR="006242E0" w:rsidRDefault="006242E0" w:rsidP="006242E0">
      <w:pPr>
        <w:jc w:val="center"/>
      </w:pPr>
      <w:r>
        <w:t>Figure UI22 – PDF Theft Boat</w:t>
      </w:r>
    </w:p>
    <w:p w14:paraId="1D5198FF" w14:textId="77777777" w:rsidR="006242E0" w:rsidRDefault="006242E0" w:rsidP="006242E0">
      <w:pPr>
        <w:jc w:val="center"/>
      </w:pPr>
    </w:p>
    <w:p w14:paraId="5E674028" w14:textId="4B9E4398" w:rsidR="006242E0" w:rsidRDefault="00B955CA" w:rsidP="006242E0">
      <w:pPr>
        <w:jc w:val="center"/>
      </w:pPr>
      <w:r>
        <w:rPr>
          <w:noProof/>
        </w:rPr>
        <w:drawing>
          <wp:inline distT="0" distB="0" distL="0" distR="0" wp14:anchorId="421964EE" wp14:editId="3820C129">
            <wp:extent cx="5095874" cy="3324225"/>
            <wp:effectExtent l="0" t="0" r="0" b="0"/>
            <wp:docPr id="175364210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8">
                      <a:extLst>
                        <a:ext uri="{28A0092B-C50C-407E-A947-70E740481C1C}">
                          <a14:useLocalDpi xmlns:a14="http://schemas.microsoft.com/office/drawing/2010/main" val="0"/>
                        </a:ext>
                      </a:extLst>
                    </a:blip>
                    <a:stretch>
                      <a:fillRect/>
                    </a:stretch>
                  </pic:blipFill>
                  <pic:spPr>
                    <a:xfrm>
                      <a:off x="0" y="0"/>
                      <a:ext cx="5095874" cy="3324225"/>
                    </a:xfrm>
                    <a:prstGeom prst="rect">
                      <a:avLst/>
                    </a:prstGeom>
                  </pic:spPr>
                </pic:pic>
              </a:graphicData>
            </a:graphic>
          </wp:inline>
        </w:drawing>
      </w:r>
    </w:p>
    <w:p w14:paraId="3A153059" w14:textId="4E635024" w:rsidR="006242E0" w:rsidRDefault="006242E0" w:rsidP="006242E0">
      <w:pPr>
        <w:jc w:val="center"/>
      </w:pPr>
      <w:r>
        <w:rPr>
          <w:noProof/>
        </w:rPr>
        <w:drawing>
          <wp:inline distT="0" distB="0" distL="0" distR="0" wp14:anchorId="30F2FF44" wp14:editId="13FB669A">
            <wp:extent cx="5153024" cy="971550"/>
            <wp:effectExtent l="0" t="0" r="9525" b="0"/>
            <wp:docPr id="1025306617" name="picture" descr="C:\Users\Nilton\AppData\Local\Microsoft\Windows\INetCacheContent.Word\08b publish edit 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8">
                      <a:extLst>
                        <a:ext uri="{28A0092B-C50C-407E-A947-70E740481C1C}">
                          <a14:useLocalDpi xmlns:a14="http://schemas.microsoft.com/office/drawing/2010/main" val="0"/>
                        </a:ext>
                      </a:extLst>
                    </a:blip>
                    <a:stretch>
                      <a:fillRect/>
                    </a:stretch>
                  </pic:blipFill>
                  <pic:spPr>
                    <a:xfrm>
                      <a:off x="0" y="0"/>
                      <a:ext cx="5153024" cy="971550"/>
                    </a:xfrm>
                    <a:prstGeom prst="rect">
                      <a:avLst/>
                    </a:prstGeom>
                  </pic:spPr>
                </pic:pic>
              </a:graphicData>
            </a:graphic>
          </wp:inline>
        </w:drawing>
      </w:r>
    </w:p>
    <w:p w14:paraId="59EC9CCC" w14:textId="0105AFC5" w:rsidR="006242E0" w:rsidRDefault="006242E0" w:rsidP="006242E0">
      <w:pPr>
        <w:jc w:val="center"/>
      </w:pPr>
      <w:r>
        <w:t>Figure UI23 – Edit Theft Boat</w:t>
      </w:r>
    </w:p>
    <w:p w14:paraId="5234BBEF" w14:textId="24B43396" w:rsidR="006242E0" w:rsidRDefault="00B955CA" w:rsidP="006242E0">
      <w:pPr>
        <w:jc w:val="center"/>
      </w:pPr>
      <w:r>
        <w:rPr>
          <w:noProof/>
        </w:rPr>
        <w:lastRenderedPageBreak/>
        <w:drawing>
          <wp:inline distT="0" distB="0" distL="0" distR="0" wp14:anchorId="6D8BCE6E" wp14:editId="2CF736DF">
            <wp:extent cx="5934076" cy="3576955"/>
            <wp:effectExtent l="0" t="0" r="0" b="0"/>
            <wp:docPr id="38210931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9">
                      <a:extLst>
                        <a:ext uri="{28A0092B-C50C-407E-A947-70E740481C1C}">
                          <a14:useLocalDpi xmlns:a14="http://schemas.microsoft.com/office/drawing/2010/main" val="0"/>
                        </a:ext>
                      </a:extLst>
                    </a:blip>
                    <a:stretch>
                      <a:fillRect/>
                    </a:stretch>
                  </pic:blipFill>
                  <pic:spPr>
                    <a:xfrm>
                      <a:off x="0" y="0"/>
                      <a:ext cx="5934076" cy="3576955"/>
                    </a:xfrm>
                    <a:prstGeom prst="rect">
                      <a:avLst/>
                    </a:prstGeom>
                  </pic:spPr>
                </pic:pic>
              </a:graphicData>
            </a:graphic>
          </wp:inline>
        </w:drawing>
      </w:r>
    </w:p>
    <w:p w14:paraId="02393F9D" w14:textId="1CA6B285" w:rsidR="006242E0" w:rsidRDefault="006242E0" w:rsidP="006242E0">
      <w:pPr>
        <w:jc w:val="center"/>
      </w:pPr>
      <w:r>
        <w:t>Figure UI24 – Archived Bolos</w:t>
      </w:r>
    </w:p>
    <w:p w14:paraId="421B6172" w14:textId="7A47784C" w:rsidR="006242E0" w:rsidRDefault="006242E0" w:rsidP="006242E0">
      <w:pPr>
        <w:jc w:val="center"/>
      </w:pPr>
    </w:p>
    <w:p w14:paraId="22DEFA3E" w14:textId="3AD72935" w:rsidR="006242E0" w:rsidRDefault="00B955CA" w:rsidP="006242E0">
      <w:pPr>
        <w:jc w:val="center"/>
      </w:pPr>
      <w:r>
        <w:rPr>
          <w:noProof/>
        </w:rPr>
        <w:drawing>
          <wp:inline distT="0" distB="0" distL="0" distR="0" wp14:anchorId="197C7015" wp14:editId="45F30724">
            <wp:extent cx="5939156" cy="3752850"/>
            <wp:effectExtent l="0" t="0" r="0" b="0"/>
            <wp:docPr id="147991492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0">
                      <a:extLst>
                        <a:ext uri="{28A0092B-C50C-407E-A947-70E740481C1C}">
                          <a14:useLocalDpi xmlns:a14="http://schemas.microsoft.com/office/drawing/2010/main" val="0"/>
                        </a:ext>
                      </a:extLst>
                    </a:blip>
                    <a:stretch>
                      <a:fillRect/>
                    </a:stretch>
                  </pic:blipFill>
                  <pic:spPr>
                    <a:xfrm>
                      <a:off x="0" y="0"/>
                      <a:ext cx="5939156" cy="3752850"/>
                    </a:xfrm>
                    <a:prstGeom prst="rect">
                      <a:avLst/>
                    </a:prstGeom>
                  </pic:spPr>
                </pic:pic>
              </a:graphicData>
            </a:graphic>
          </wp:inline>
        </w:drawing>
      </w:r>
    </w:p>
    <w:p w14:paraId="0BB40058" w14:textId="089BFB25" w:rsidR="006242E0" w:rsidRDefault="006242E0" w:rsidP="006242E0">
      <w:pPr>
        <w:jc w:val="center"/>
      </w:pPr>
      <w:r>
        <w:t>Figure UI25 – Agency Directory</w:t>
      </w:r>
    </w:p>
    <w:p w14:paraId="62FE7B8D" w14:textId="18E6A2AD" w:rsidR="006242E0" w:rsidRDefault="006242E0" w:rsidP="006242E0">
      <w:pPr>
        <w:jc w:val="center"/>
      </w:pPr>
    </w:p>
    <w:p w14:paraId="62FB9226" w14:textId="762F73F9" w:rsidR="006242E0" w:rsidRDefault="006242E0" w:rsidP="006242E0">
      <w:pPr>
        <w:jc w:val="center"/>
      </w:pPr>
    </w:p>
    <w:p w14:paraId="57D1C979" w14:textId="3AA4A219" w:rsidR="006242E0" w:rsidRDefault="00B955CA" w:rsidP="006242E0">
      <w:pPr>
        <w:jc w:val="center"/>
      </w:pPr>
      <w:r>
        <w:rPr>
          <w:noProof/>
        </w:rPr>
        <w:lastRenderedPageBreak/>
        <w:drawing>
          <wp:inline distT="0" distB="0" distL="0" distR="0" wp14:anchorId="566A3375" wp14:editId="73E059DC">
            <wp:extent cx="5939156" cy="3790950"/>
            <wp:effectExtent l="0" t="0" r="0" b="0"/>
            <wp:docPr id="24387944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1">
                      <a:extLst>
                        <a:ext uri="{28A0092B-C50C-407E-A947-70E740481C1C}">
                          <a14:useLocalDpi xmlns:a14="http://schemas.microsoft.com/office/drawing/2010/main" val="0"/>
                        </a:ext>
                      </a:extLst>
                    </a:blip>
                    <a:stretch>
                      <a:fillRect/>
                    </a:stretch>
                  </pic:blipFill>
                  <pic:spPr>
                    <a:xfrm>
                      <a:off x="0" y="0"/>
                      <a:ext cx="5939156" cy="3790950"/>
                    </a:xfrm>
                    <a:prstGeom prst="rect">
                      <a:avLst/>
                    </a:prstGeom>
                  </pic:spPr>
                </pic:pic>
              </a:graphicData>
            </a:graphic>
          </wp:inline>
        </w:drawing>
      </w:r>
    </w:p>
    <w:p w14:paraId="302BD258" w14:textId="0C520E53" w:rsidR="006242E0" w:rsidRDefault="00B955CA" w:rsidP="006242E0">
      <w:pPr>
        <w:jc w:val="center"/>
      </w:pPr>
      <w:r>
        <w:rPr>
          <w:noProof/>
        </w:rPr>
        <w:drawing>
          <wp:inline distT="0" distB="0" distL="0" distR="0" wp14:anchorId="66BF05F9" wp14:editId="0CDC2A22">
            <wp:extent cx="5943600" cy="1552575"/>
            <wp:effectExtent l="0" t="0" r="0" b="0"/>
            <wp:docPr id="34042517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2">
                      <a:extLst>
                        <a:ext uri="{28A0092B-C50C-407E-A947-70E740481C1C}">
                          <a14:useLocalDpi xmlns:a14="http://schemas.microsoft.com/office/drawing/2010/main" val="0"/>
                        </a:ext>
                      </a:extLst>
                    </a:blip>
                    <a:stretch>
                      <a:fillRect/>
                    </a:stretch>
                  </pic:blipFill>
                  <pic:spPr>
                    <a:xfrm>
                      <a:off x="0" y="0"/>
                      <a:ext cx="5943600" cy="1552575"/>
                    </a:xfrm>
                    <a:prstGeom prst="rect">
                      <a:avLst/>
                    </a:prstGeom>
                  </pic:spPr>
                </pic:pic>
              </a:graphicData>
            </a:graphic>
          </wp:inline>
        </w:drawing>
      </w:r>
    </w:p>
    <w:p w14:paraId="1053EEFC" w14:textId="604AAC5F" w:rsidR="006242E0" w:rsidRDefault="006242E0" w:rsidP="006242E0">
      <w:pPr>
        <w:jc w:val="center"/>
      </w:pPr>
      <w:r>
        <w:t>Figure UI26 – Search General Bolo</w:t>
      </w:r>
    </w:p>
    <w:p w14:paraId="2BC3A888" w14:textId="3904A758" w:rsidR="006242E0" w:rsidRDefault="006242E0" w:rsidP="006242E0">
      <w:pPr>
        <w:jc w:val="center"/>
      </w:pPr>
    </w:p>
    <w:p w14:paraId="0294A993" w14:textId="15BFF7A1" w:rsidR="006242E0" w:rsidRDefault="006242E0" w:rsidP="006242E0">
      <w:pPr>
        <w:jc w:val="center"/>
      </w:pPr>
    </w:p>
    <w:p w14:paraId="008B98EF" w14:textId="71CFC23D" w:rsidR="006242E0" w:rsidRDefault="006242E0" w:rsidP="006242E0">
      <w:pPr>
        <w:jc w:val="center"/>
      </w:pPr>
    </w:p>
    <w:p w14:paraId="4A5B8A95" w14:textId="4952E860" w:rsidR="006242E0" w:rsidRDefault="006242E0" w:rsidP="006242E0">
      <w:pPr>
        <w:jc w:val="center"/>
      </w:pPr>
    </w:p>
    <w:p w14:paraId="0CA988EA" w14:textId="57E284A7" w:rsidR="006242E0" w:rsidRDefault="006242E0" w:rsidP="006242E0">
      <w:pPr>
        <w:jc w:val="center"/>
      </w:pPr>
    </w:p>
    <w:p w14:paraId="2807E73E" w14:textId="59D9F714" w:rsidR="006242E0" w:rsidRDefault="006242E0" w:rsidP="006242E0">
      <w:pPr>
        <w:jc w:val="center"/>
      </w:pPr>
    </w:p>
    <w:p w14:paraId="19E8A591" w14:textId="076118E9" w:rsidR="006242E0" w:rsidRDefault="006242E0" w:rsidP="006242E0">
      <w:pPr>
        <w:jc w:val="center"/>
      </w:pPr>
    </w:p>
    <w:p w14:paraId="33056495" w14:textId="58855C41" w:rsidR="006242E0" w:rsidRDefault="006242E0" w:rsidP="006242E0">
      <w:pPr>
        <w:jc w:val="center"/>
      </w:pPr>
    </w:p>
    <w:p w14:paraId="0F310494" w14:textId="19D8BC74" w:rsidR="006242E0" w:rsidRDefault="006242E0" w:rsidP="006242E0">
      <w:pPr>
        <w:jc w:val="center"/>
      </w:pPr>
    </w:p>
    <w:p w14:paraId="2AC26DFB" w14:textId="46E1F377" w:rsidR="006242E0" w:rsidRDefault="006242E0" w:rsidP="006242E0">
      <w:pPr>
        <w:jc w:val="center"/>
      </w:pPr>
    </w:p>
    <w:p w14:paraId="6545FE62" w14:textId="4DDB567F" w:rsidR="006242E0" w:rsidRDefault="006242E0" w:rsidP="006242E0">
      <w:pPr>
        <w:jc w:val="center"/>
      </w:pPr>
    </w:p>
    <w:p w14:paraId="729213AF" w14:textId="270FA6AB" w:rsidR="006242E0" w:rsidRDefault="006242E0" w:rsidP="006242E0">
      <w:pPr>
        <w:jc w:val="center"/>
      </w:pPr>
    </w:p>
    <w:p w14:paraId="1E79C3C4" w14:textId="5DD42443" w:rsidR="006242E0" w:rsidRDefault="006242E0" w:rsidP="006242E0">
      <w:pPr>
        <w:jc w:val="center"/>
      </w:pPr>
    </w:p>
    <w:p w14:paraId="2E8002AC" w14:textId="6880367D" w:rsidR="006242E0" w:rsidRDefault="006242E0" w:rsidP="006242E0">
      <w:pPr>
        <w:jc w:val="center"/>
      </w:pPr>
    </w:p>
    <w:p w14:paraId="19B736C6" w14:textId="42A2E9B5" w:rsidR="006242E0" w:rsidRDefault="006242E0" w:rsidP="006242E0">
      <w:pPr>
        <w:jc w:val="center"/>
      </w:pPr>
    </w:p>
    <w:p w14:paraId="7EECA75B" w14:textId="29D613F3" w:rsidR="006242E0" w:rsidRDefault="00B955CA" w:rsidP="006242E0">
      <w:pPr>
        <w:jc w:val="center"/>
      </w:pPr>
      <w:r>
        <w:rPr>
          <w:noProof/>
        </w:rPr>
        <w:lastRenderedPageBreak/>
        <w:drawing>
          <wp:inline distT="0" distB="0" distL="0" distR="0" wp14:anchorId="21151B46" wp14:editId="6CC11D64">
            <wp:extent cx="5939156" cy="3786505"/>
            <wp:effectExtent l="0" t="0" r="0" b="0"/>
            <wp:docPr id="24479272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3">
                      <a:extLst>
                        <a:ext uri="{28A0092B-C50C-407E-A947-70E740481C1C}">
                          <a14:useLocalDpi xmlns:a14="http://schemas.microsoft.com/office/drawing/2010/main" val="0"/>
                        </a:ext>
                      </a:extLst>
                    </a:blip>
                    <a:stretch>
                      <a:fillRect/>
                    </a:stretch>
                  </pic:blipFill>
                  <pic:spPr>
                    <a:xfrm>
                      <a:off x="0" y="0"/>
                      <a:ext cx="5939156" cy="3786505"/>
                    </a:xfrm>
                    <a:prstGeom prst="rect">
                      <a:avLst/>
                    </a:prstGeom>
                  </pic:spPr>
                </pic:pic>
              </a:graphicData>
            </a:graphic>
          </wp:inline>
        </w:drawing>
      </w:r>
    </w:p>
    <w:p w14:paraId="14C8268C" w14:textId="56502B91" w:rsidR="005856BD" w:rsidRDefault="00B955CA" w:rsidP="006242E0">
      <w:pPr>
        <w:jc w:val="center"/>
      </w:pPr>
      <w:r>
        <w:rPr>
          <w:noProof/>
        </w:rPr>
        <w:drawing>
          <wp:inline distT="0" distB="0" distL="0" distR="0" wp14:anchorId="774ED86D" wp14:editId="1AAE701D">
            <wp:extent cx="5943600" cy="1552575"/>
            <wp:effectExtent l="0" t="0" r="0" b="0"/>
            <wp:docPr id="33022793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2">
                      <a:extLst>
                        <a:ext uri="{28A0092B-C50C-407E-A947-70E740481C1C}">
                          <a14:useLocalDpi xmlns:a14="http://schemas.microsoft.com/office/drawing/2010/main" val="0"/>
                        </a:ext>
                      </a:extLst>
                    </a:blip>
                    <a:stretch>
                      <a:fillRect/>
                    </a:stretch>
                  </pic:blipFill>
                  <pic:spPr>
                    <a:xfrm>
                      <a:off x="0" y="0"/>
                      <a:ext cx="5943600" cy="1552575"/>
                    </a:xfrm>
                    <a:prstGeom prst="rect">
                      <a:avLst/>
                    </a:prstGeom>
                  </pic:spPr>
                </pic:pic>
              </a:graphicData>
            </a:graphic>
          </wp:inline>
        </w:drawing>
      </w:r>
    </w:p>
    <w:p w14:paraId="24A22671" w14:textId="46D9C3E3" w:rsidR="005856BD" w:rsidRDefault="005856BD" w:rsidP="005856BD">
      <w:pPr>
        <w:jc w:val="center"/>
      </w:pPr>
      <w:r>
        <w:t>Figure UI27 – Search Theft Boat Bolo</w:t>
      </w:r>
    </w:p>
    <w:p w14:paraId="42FC2F96" w14:textId="2C74EBDF" w:rsidR="006242E0" w:rsidRDefault="006242E0" w:rsidP="006242E0">
      <w:pPr>
        <w:jc w:val="center"/>
      </w:pPr>
    </w:p>
    <w:p w14:paraId="1C898A01" w14:textId="7B44361A" w:rsidR="005856BD" w:rsidRDefault="005856BD" w:rsidP="006242E0">
      <w:pPr>
        <w:jc w:val="center"/>
      </w:pPr>
    </w:p>
    <w:p w14:paraId="02DC7A23" w14:textId="2C6F2BC6" w:rsidR="005856BD" w:rsidRDefault="005856BD" w:rsidP="006242E0">
      <w:pPr>
        <w:jc w:val="center"/>
      </w:pPr>
    </w:p>
    <w:p w14:paraId="3FEF1389" w14:textId="381662E5" w:rsidR="005856BD" w:rsidRDefault="005856BD" w:rsidP="006242E0">
      <w:pPr>
        <w:jc w:val="center"/>
      </w:pPr>
    </w:p>
    <w:p w14:paraId="4DDCAA21" w14:textId="530AA52F" w:rsidR="005856BD" w:rsidRDefault="005856BD" w:rsidP="006242E0">
      <w:pPr>
        <w:jc w:val="center"/>
      </w:pPr>
    </w:p>
    <w:p w14:paraId="5A6FE4F9" w14:textId="1FDE437E" w:rsidR="005856BD" w:rsidRDefault="005856BD" w:rsidP="006242E0">
      <w:pPr>
        <w:jc w:val="center"/>
      </w:pPr>
    </w:p>
    <w:p w14:paraId="2CD0080D" w14:textId="57E05D7C" w:rsidR="005856BD" w:rsidRDefault="005856BD" w:rsidP="006242E0">
      <w:pPr>
        <w:jc w:val="center"/>
      </w:pPr>
    </w:p>
    <w:p w14:paraId="556F49A5" w14:textId="00650378" w:rsidR="005856BD" w:rsidRDefault="005856BD" w:rsidP="006242E0">
      <w:pPr>
        <w:jc w:val="center"/>
      </w:pPr>
    </w:p>
    <w:p w14:paraId="3E42CDA3" w14:textId="2E3EAA55" w:rsidR="005856BD" w:rsidRDefault="005856BD" w:rsidP="006242E0">
      <w:pPr>
        <w:jc w:val="center"/>
      </w:pPr>
    </w:p>
    <w:p w14:paraId="35193EA5" w14:textId="6E26927E" w:rsidR="005856BD" w:rsidRDefault="005856BD" w:rsidP="006242E0">
      <w:pPr>
        <w:jc w:val="center"/>
      </w:pPr>
    </w:p>
    <w:p w14:paraId="58CED366" w14:textId="5D63D6A4" w:rsidR="005856BD" w:rsidRDefault="005856BD" w:rsidP="006242E0">
      <w:pPr>
        <w:jc w:val="center"/>
      </w:pPr>
    </w:p>
    <w:p w14:paraId="5A2E2C2A" w14:textId="43F9C594" w:rsidR="005856BD" w:rsidRDefault="005856BD" w:rsidP="006242E0">
      <w:pPr>
        <w:jc w:val="center"/>
      </w:pPr>
    </w:p>
    <w:p w14:paraId="601D97A1" w14:textId="09AFFC03" w:rsidR="005856BD" w:rsidRDefault="005856BD" w:rsidP="006242E0">
      <w:pPr>
        <w:jc w:val="center"/>
      </w:pPr>
    </w:p>
    <w:p w14:paraId="3F63BF27" w14:textId="4126EBFC" w:rsidR="005856BD" w:rsidRDefault="005856BD" w:rsidP="006242E0">
      <w:pPr>
        <w:jc w:val="center"/>
      </w:pPr>
    </w:p>
    <w:p w14:paraId="0D38078E" w14:textId="54839004" w:rsidR="005856BD" w:rsidRDefault="005856BD" w:rsidP="006242E0">
      <w:pPr>
        <w:jc w:val="center"/>
      </w:pPr>
    </w:p>
    <w:p w14:paraId="1D522E58" w14:textId="02FC6C07" w:rsidR="006242E0" w:rsidRDefault="00B955CA" w:rsidP="005856BD">
      <w:pPr>
        <w:jc w:val="center"/>
      </w:pPr>
      <w:r>
        <w:rPr>
          <w:noProof/>
        </w:rPr>
        <w:lastRenderedPageBreak/>
        <w:drawing>
          <wp:inline distT="0" distB="0" distL="0" distR="0" wp14:anchorId="4FB96188" wp14:editId="33AA4062">
            <wp:extent cx="5943600" cy="3733800"/>
            <wp:effectExtent l="0" t="0" r="0" b="0"/>
            <wp:docPr id="86905613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4">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449A2110" w14:textId="79693355" w:rsidR="00255E8B" w:rsidRDefault="00B955CA" w:rsidP="005856BD">
      <w:pPr>
        <w:jc w:val="center"/>
      </w:pPr>
      <w:r>
        <w:rPr>
          <w:noProof/>
        </w:rPr>
        <w:drawing>
          <wp:inline distT="0" distB="0" distL="0" distR="0" wp14:anchorId="2BF64395" wp14:editId="6197931A">
            <wp:extent cx="5943600" cy="1552575"/>
            <wp:effectExtent l="0" t="0" r="0" b="0"/>
            <wp:docPr id="15903567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2">
                      <a:extLst>
                        <a:ext uri="{28A0092B-C50C-407E-A947-70E740481C1C}">
                          <a14:useLocalDpi xmlns:a14="http://schemas.microsoft.com/office/drawing/2010/main" val="0"/>
                        </a:ext>
                      </a:extLst>
                    </a:blip>
                    <a:stretch>
                      <a:fillRect/>
                    </a:stretch>
                  </pic:blipFill>
                  <pic:spPr>
                    <a:xfrm>
                      <a:off x="0" y="0"/>
                      <a:ext cx="5943600" cy="1552575"/>
                    </a:xfrm>
                    <a:prstGeom prst="rect">
                      <a:avLst/>
                    </a:prstGeom>
                  </pic:spPr>
                </pic:pic>
              </a:graphicData>
            </a:graphic>
          </wp:inline>
        </w:drawing>
      </w:r>
    </w:p>
    <w:p w14:paraId="53E34461" w14:textId="0A523903" w:rsidR="005856BD" w:rsidRDefault="005856BD" w:rsidP="005856BD">
      <w:pPr>
        <w:jc w:val="center"/>
      </w:pPr>
      <w:r>
        <w:t>Figure UI28 – Search Theft Auto Bolo</w:t>
      </w:r>
    </w:p>
    <w:p w14:paraId="2877ADDC" w14:textId="138BCD33" w:rsidR="005856BD" w:rsidRDefault="005856BD" w:rsidP="005856BD">
      <w:pPr>
        <w:jc w:val="center"/>
      </w:pPr>
    </w:p>
    <w:p w14:paraId="754BD87F" w14:textId="50F2088A" w:rsidR="005856BD" w:rsidRDefault="005856BD" w:rsidP="005856BD">
      <w:pPr>
        <w:jc w:val="center"/>
      </w:pPr>
    </w:p>
    <w:p w14:paraId="703E821A" w14:textId="4D01FC2D" w:rsidR="005856BD" w:rsidRDefault="005856BD" w:rsidP="005856BD">
      <w:pPr>
        <w:jc w:val="center"/>
      </w:pPr>
    </w:p>
    <w:p w14:paraId="60341FFD" w14:textId="3EE7F144" w:rsidR="005856BD" w:rsidRDefault="005856BD" w:rsidP="005856BD">
      <w:pPr>
        <w:jc w:val="center"/>
      </w:pPr>
    </w:p>
    <w:p w14:paraId="631F9FB5" w14:textId="396652F5" w:rsidR="005856BD" w:rsidRDefault="005856BD" w:rsidP="005856BD">
      <w:pPr>
        <w:jc w:val="center"/>
      </w:pPr>
    </w:p>
    <w:p w14:paraId="25894651" w14:textId="58CC0436" w:rsidR="005856BD" w:rsidRDefault="005856BD" w:rsidP="005856BD">
      <w:pPr>
        <w:jc w:val="center"/>
      </w:pPr>
    </w:p>
    <w:p w14:paraId="25CA61F0" w14:textId="38C28D6C" w:rsidR="005856BD" w:rsidRDefault="005856BD" w:rsidP="005856BD">
      <w:pPr>
        <w:jc w:val="center"/>
      </w:pPr>
    </w:p>
    <w:p w14:paraId="1AB84440" w14:textId="4089EFE9" w:rsidR="005856BD" w:rsidRDefault="005856BD" w:rsidP="005856BD">
      <w:pPr>
        <w:jc w:val="center"/>
      </w:pPr>
    </w:p>
    <w:p w14:paraId="06C599F6" w14:textId="6A828C77" w:rsidR="005856BD" w:rsidRDefault="005856BD" w:rsidP="005856BD">
      <w:pPr>
        <w:jc w:val="center"/>
      </w:pPr>
    </w:p>
    <w:p w14:paraId="2D53B2C8" w14:textId="560531CB" w:rsidR="005856BD" w:rsidRDefault="005856BD" w:rsidP="005856BD">
      <w:pPr>
        <w:jc w:val="center"/>
      </w:pPr>
    </w:p>
    <w:p w14:paraId="205426BE" w14:textId="32522EFC" w:rsidR="005856BD" w:rsidRDefault="005856BD" w:rsidP="005856BD">
      <w:pPr>
        <w:jc w:val="center"/>
      </w:pPr>
    </w:p>
    <w:p w14:paraId="15E143BB" w14:textId="02496754" w:rsidR="005856BD" w:rsidRDefault="005856BD" w:rsidP="005856BD">
      <w:pPr>
        <w:jc w:val="center"/>
      </w:pPr>
    </w:p>
    <w:p w14:paraId="550DC014" w14:textId="7D570AFB" w:rsidR="005856BD" w:rsidRDefault="005856BD" w:rsidP="005856BD">
      <w:pPr>
        <w:jc w:val="center"/>
      </w:pPr>
    </w:p>
    <w:p w14:paraId="0F4D2D42" w14:textId="4033E117" w:rsidR="005856BD" w:rsidRDefault="005856BD" w:rsidP="005856BD">
      <w:pPr>
        <w:jc w:val="center"/>
      </w:pPr>
    </w:p>
    <w:p w14:paraId="214EFA23" w14:textId="6FDA6B8D" w:rsidR="005856BD" w:rsidRDefault="005856BD" w:rsidP="005856BD">
      <w:pPr>
        <w:jc w:val="center"/>
      </w:pPr>
    </w:p>
    <w:p w14:paraId="7D905570" w14:textId="77777777" w:rsidR="005856BD" w:rsidRDefault="00B955CA" w:rsidP="005856BD">
      <w:pPr>
        <w:jc w:val="center"/>
      </w:pPr>
      <w:r>
        <w:rPr>
          <w:noProof/>
        </w:rPr>
        <w:lastRenderedPageBreak/>
        <w:drawing>
          <wp:inline distT="0" distB="0" distL="0" distR="0" wp14:anchorId="07CAC3E9" wp14:editId="7A93635F">
            <wp:extent cx="5943600" cy="3876675"/>
            <wp:effectExtent l="0" t="0" r="0" b="0"/>
            <wp:docPr id="87905613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5">
                      <a:extLst>
                        <a:ext uri="{28A0092B-C50C-407E-A947-70E740481C1C}">
                          <a14:useLocalDpi xmlns:a14="http://schemas.microsoft.com/office/drawing/2010/main" val="0"/>
                        </a:ext>
                      </a:extLst>
                    </a:blip>
                    <a:stretch>
                      <a:fillRect/>
                    </a:stretch>
                  </pic:blipFill>
                  <pic:spPr>
                    <a:xfrm>
                      <a:off x="0" y="0"/>
                      <a:ext cx="5943600" cy="3876675"/>
                    </a:xfrm>
                    <a:prstGeom prst="rect">
                      <a:avLst/>
                    </a:prstGeom>
                  </pic:spPr>
                </pic:pic>
              </a:graphicData>
            </a:graphic>
          </wp:inline>
        </w:drawing>
      </w:r>
    </w:p>
    <w:p w14:paraId="4024874F" w14:textId="583F123C" w:rsidR="005856BD" w:rsidRDefault="005856BD" w:rsidP="005856BD">
      <w:pPr>
        <w:jc w:val="center"/>
      </w:pPr>
      <w:r>
        <w:t>Figure UI29 – Admin Dashboard</w:t>
      </w:r>
    </w:p>
    <w:p w14:paraId="61139468" w14:textId="77777777" w:rsidR="005856BD" w:rsidRDefault="005856BD" w:rsidP="005856BD">
      <w:pPr>
        <w:jc w:val="center"/>
      </w:pPr>
      <w:r>
        <w:t xml:space="preserve"> </w:t>
      </w:r>
      <w:r>
        <w:rPr>
          <w:noProof/>
        </w:rPr>
        <w:drawing>
          <wp:inline distT="0" distB="0" distL="0" distR="0" wp14:anchorId="29C66F78" wp14:editId="65A1E0EC">
            <wp:extent cx="5943600" cy="3714750"/>
            <wp:effectExtent l="0" t="0" r="0" b="0"/>
            <wp:docPr id="76729429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6">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20E2E216" w14:textId="77777777" w:rsidR="005856BD" w:rsidRDefault="005856BD" w:rsidP="005856BD">
      <w:pPr>
        <w:jc w:val="center"/>
      </w:pPr>
      <w:r>
        <w:t>Figure UI30 – Agency Management</w:t>
      </w:r>
    </w:p>
    <w:p w14:paraId="585318DC" w14:textId="77777777" w:rsidR="005856BD" w:rsidRDefault="00B955CA" w:rsidP="005856BD">
      <w:pPr>
        <w:jc w:val="center"/>
      </w:pPr>
      <w:r>
        <w:rPr>
          <w:noProof/>
        </w:rPr>
        <w:lastRenderedPageBreak/>
        <w:drawing>
          <wp:inline distT="0" distB="0" distL="0" distR="0" wp14:anchorId="365931D1" wp14:editId="417C865D">
            <wp:extent cx="5939156" cy="4076700"/>
            <wp:effectExtent l="0" t="0" r="0" b="0"/>
            <wp:docPr id="13698944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7">
                      <a:extLst>
                        <a:ext uri="{28A0092B-C50C-407E-A947-70E740481C1C}">
                          <a14:useLocalDpi xmlns:a14="http://schemas.microsoft.com/office/drawing/2010/main" val="0"/>
                        </a:ext>
                      </a:extLst>
                    </a:blip>
                    <a:stretch>
                      <a:fillRect/>
                    </a:stretch>
                  </pic:blipFill>
                  <pic:spPr>
                    <a:xfrm>
                      <a:off x="0" y="0"/>
                      <a:ext cx="5939156" cy="4076700"/>
                    </a:xfrm>
                    <a:prstGeom prst="rect">
                      <a:avLst/>
                    </a:prstGeom>
                  </pic:spPr>
                </pic:pic>
              </a:graphicData>
            </a:graphic>
          </wp:inline>
        </w:drawing>
      </w:r>
    </w:p>
    <w:p w14:paraId="486F467F" w14:textId="77777777" w:rsidR="005856BD" w:rsidRDefault="005856BD" w:rsidP="005856BD">
      <w:pPr>
        <w:jc w:val="center"/>
      </w:pPr>
      <w:r>
        <w:t xml:space="preserve">Figure UI31 – Create New Agency </w:t>
      </w:r>
    </w:p>
    <w:p w14:paraId="35F992A7" w14:textId="77777777" w:rsidR="005856BD" w:rsidRDefault="005856BD" w:rsidP="005856BD">
      <w:pPr>
        <w:jc w:val="center"/>
      </w:pPr>
    </w:p>
    <w:p w14:paraId="243B2459" w14:textId="47D428B2" w:rsidR="005856BD" w:rsidRDefault="00945883" w:rsidP="005856BD">
      <w:pPr>
        <w:jc w:val="center"/>
      </w:pPr>
      <w:r>
        <w:pict w14:anchorId="75991A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pt;height:279pt">
            <v:imagedata r:id="rId178" o:title="data analysis"/>
          </v:shape>
        </w:pict>
      </w:r>
    </w:p>
    <w:p w14:paraId="27903DBA" w14:textId="77777777" w:rsidR="005856BD" w:rsidRDefault="005856BD" w:rsidP="005856BD">
      <w:pPr>
        <w:jc w:val="center"/>
      </w:pPr>
      <w:r>
        <w:t>Figure UI32 – Data Analysis</w:t>
      </w:r>
    </w:p>
    <w:p w14:paraId="667E8A09" w14:textId="77777777" w:rsidR="005856BD" w:rsidRDefault="005856BD" w:rsidP="005856BD">
      <w:pPr>
        <w:jc w:val="center"/>
      </w:pPr>
    </w:p>
    <w:p w14:paraId="3A236025" w14:textId="77777777" w:rsidR="005856BD" w:rsidRDefault="005856BD" w:rsidP="005856BD">
      <w:pPr>
        <w:jc w:val="center"/>
      </w:pPr>
    </w:p>
    <w:p w14:paraId="6E29086C" w14:textId="77777777" w:rsidR="005856BD" w:rsidRDefault="00B955CA" w:rsidP="005856BD">
      <w:pPr>
        <w:jc w:val="center"/>
      </w:pPr>
      <w:r>
        <w:rPr>
          <w:noProof/>
        </w:rPr>
        <w:drawing>
          <wp:inline distT="0" distB="0" distL="0" distR="0" wp14:anchorId="6804CABB" wp14:editId="0865A95B">
            <wp:extent cx="5943600" cy="3762375"/>
            <wp:effectExtent l="0" t="0" r="0" b="0"/>
            <wp:docPr id="15231819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9">
                      <a:extLst>
                        <a:ext uri="{28A0092B-C50C-407E-A947-70E740481C1C}">
                          <a14:useLocalDpi xmlns:a14="http://schemas.microsoft.com/office/drawing/2010/main" val="0"/>
                        </a:ext>
                      </a:extLst>
                    </a:blip>
                    <a:stretch>
                      <a:fillRect/>
                    </a:stretch>
                  </pic:blipFill>
                  <pic:spPr>
                    <a:xfrm>
                      <a:off x="0" y="0"/>
                      <a:ext cx="5943600" cy="3762375"/>
                    </a:xfrm>
                    <a:prstGeom prst="rect">
                      <a:avLst/>
                    </a:prstGeom>
                  </pic:spPr>
                </pic:pic>
              </a:graphicData>
            </a:graphic>
          </wp:inline>
        </w:drawing>
      </w:r>
      <w:r w:rsidR="005856BD">
        <w:t xml:space="preserve"> </w:t>
      </w:r>
    </w:p>
    <w:p w14:paraId="4D951F69" w14:textId="77777777" w:rsidR="005856BD" w:rsidRDefault="005856BD" w:rsidP="005856BD">
      <w:pPr>
        <w:jc w:val="center"/>
      </w:pPr>
      <w:r>
        <w:t>Figure UI33 – Data Subscribers</w:t>
      </w:r>
    </w:p>
    <w:p w14:paraId="742B5FDD" w14:textId="77777777" w:rsidR="005856BD" w:rsidRDefault="005856BD" w:rsidP="005856BD">
      <w:pPr>
        <w:jc w:val="center"/>
      </w:pPr>
    </w:p>
    <w:p w14:paraId="53EE8620" w14:textId="77777777" w:rsidR="005856BD" w:rsidRDefault="00B955CA" w:rsidP="005856BD">
      <w:pPr>
        <w:jc w:val="center"/>
      </w:pPr>
      <w:r>
        <w:rPr>
          <w:noProof/>
        </w:rPr>
        <w:drawing>
          <wp:inline distT="0" distB="0" distL="0" distR="0" wp14:anchorId="31D1EBB2" wp14:editId="216179A0">
            <wp:extent cx="5943600" cy="3557905"/>
            <wp:effectExtent l="0" t="0" r="0" b="0"/>
            <wp:docPr id="110947148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r w:rsidR="005856BD">
        <w:t xml:space="preserve"> </w:t>
      </w:r>
    </w:p>
    <w:p w14:paraId="20BA254C" w14:textId="77777777" w:rsidR="005856BD" w:rsidRDefault="005856BD" w:rsidP="005856BD">
      <w:pPr>
        <w:jc w:val="center"/>
      </w:pPr>
      <w:r>
        <w:t>Figure UI34 – Create Data Subscriber</w:t>
      </w:r>
    </w:p>
    <w:p w14:paraId="2FFBC8B8" w14:textId="77777777" w:rsidR="005856BD" w:rsidRDefault="005856BD" w:rsidP="005856BD">
      <w:pPr>
        <w:jc w:val="center"/>
      </w:pPr>
    </w:p>
    <w:p w14:paraId="6C9280D9" w14:textId="77777777" w:rsidR="005856BD" w:rsidRDefault="005856BD" w:rsidP="005856BD">
      <w:pPr>
        <w:jc w:val="center"/>
      </w:pPr>
    </w:p>
    <w:p w14:paraId="32C0F41D" w14:textId="7376F005" w:rsidR="005856BD" w:rsidRDefault="00945883" w:rsidP="005856BD">
      <w:pPr>
        <w:jc w:val="center"/>
      </w:pPr>
      <w:r>
        <w:pict w14:anchorId="5E4A993C">
          <v:shape id="_x0000_i1029" type="#_x0000_t75" style="width:467.25pt;height:305.25pt">
            <v:imagedata r:id="rId181" o:title="system settings"/>
          </v:shape>
        </w:pict>
      </w:r>
      <w:r w:rsidR="005856BD">
        <w:t xml:space="preserve"> </w:t>
      </w:r>
      <w:bookmarkStart w:id="490" w:name="_GoBack"/>
      <w:bookmarkEnd w:id="490"/>
    </w:p>
    <w:p w14:paraId="331894A9" w14:textId="390FA0B5" w:rsidR="005856BD" w:rsidRDefault="005856BD" w:rsidP="005856BD">
      <w:pPr>
        <w:jc w:val="center"/>
      </w:pPr>
      <w:r>
        <w:t>Figure UI35 – System Settings</w:t>
      </w:r>
    </w:p>
    <w:p w14:paraId="290CB596" w14:textId="77777777" w:rsidR="005856BD" w:rsidRDefault="005856BD" w:rsidP="005856BD">
      <w:pPr>
        <w:jc w:val="center"/>
      </w:pPr>
    </w:p>
    <w:p w14:paraId="7AA0878E" w14:textId="77777777" w:rsidR="005856BD" w:rsidRDefault="005856BD" w:rsidP="005856BD">
      <w:pPr>
        <w:jc w:val="center"/>
      </w:pPr>
      <w:r>
        <w:lastRenderedPageBreak/>
        <w:t xml:space="preserve"> </w:t>
      </w:r>
      <w:r>
        <w:rPr>
          <w:noProof/>
        </w:rPr>
        <w:drawing>
          <wp:inline distT="0" distB="0" distL="0" distR="0" wp14:anchorId="50835100" wp14:editId="482F8FE0">
            <wp:extent cx="5939156" cy="3733800"/>
            <wp:effectExtent l="0" t="0" r="0" b="0"/>
            <wp:docPr id="107982852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2">
                      <a:extLst>
                        <a:ext uri="{28A0092B-C50C-407E-A947-70E740481C1C}">
                          <a14:useLocalDpi xmlns:a14="http://schemas.microsoft.com/office/drawing/2010/main" val="0"/>
                        </a:ext>
                      </a:extLst>
                    </a:blip>
                    <a:stretch>
                      <a:fillRect/>
                    </a:stretch>
                  </pic:blipFill>
                  <pic:spPr>
                    <a:xfrm>
                      <a:off x="0" y="0"/>
                      <a:ext cx="5939156" cy="3733800"/>
                    </a:xfrm>
                    <a:prstGeom prst="rect">
                      <a:avLst/>
                    </a:prstGeom>
                  </pic:spPr>
                </pic:pic>
              </a:graphicData>
            </a:graphic>
          </wp:inline>
        </w:drawing>
      </w:r>
    </w:p>
    <w:p w14:paraId="32102F5D" w14:textId="77777777" w:rsidR="005856BD" w:rsidRDefault="005856BD" w:rsidP="005856BD">
      <w:pPr>
        <w:jc w:val="center"/>
      </w:pPr>
      <w:r>
        <w:t>Figure UI36 – User Management</w:t>
      </w:r>
    </w:p>
    <w:p w14:paraId="3C1AD514" w14:textId="677BA79C" w:rsidR="005856BD" w:rsidRDefault="00B955CA" w:rsidP="005856BD">
      <w:pPr>
        <w:jc w:val="center"/>
      </w:pPr>
      <w:r>
        <w:rPr>
          <w:noProof/>
        </w:rPr>
        <w:drawing>
          <wp:inline distT="0" distB="0" distL="0" distR="0" wp14:anchorId="41A1215B" wp14:editId="612B6025">
            <wp:extent cx="5653406" cy="4086225"/>
            <wp:effectExtent l="0" t="0" r="0" b="0"/>
            <wp:docPr id="828569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3">
                      <a:extLst>
                        <a:ext uri="{28A0092B-C50C-407E-A947-70E740481C1C}">
                          <a14:useLocalDpi xmlns:a14="http://schemas.microsoft.com/office/drawing/2010/main" val="0"/>
                        </a:ext>
                      </a:extLst>
                    </a:blip>
                    <a:stretch>
                      <a:fillRect/>
                    </a:stretch>
                  </pic:blipFill>
                  <pic:spPr>
                    <a:xfrm>
                      <a:off x="0" y="0"/>
                      <a:ext cx="5653406" cy="4086225"/>
                    </a:xfrm>
                    <a:prstGeom prst="rect">
                      <a:avLst/>
                    </a:prstGeom>
                  </pic:spPr>
                </pic:pic>
              </a:graphicData>
            </a:graphic>
          </wp:inline>
        </w:drawing>
      </w:r>
    </w:p>
    <w:p w14:paraId="7B3EDD81" w14:textId="77777777" w:rsidR="005856BD" w:rsidRDefault="005856BD" w:rsidP="005856BD">
      <w:pPr>
        <w:jc w:val="center"/>
      </w:pPr>
      <w:r>
        <w:lastRenderedPageBreak/>
        <w:t>Figure UI37 – Create New User</w:t>
      </w:r>
    </w:p>
    <w:p w14:paraId="32196CC8" w14:textId="77777777" w:rsidR="005856BD" w:rsidRDefault="005856BD" w:rsidP="005856BD">
      <w:pPr>
        <w:jc w:val="center"/>
      </w:pPr>
    </w:p>
    <w:p w14:paraId="38D00739" w14:textId="77777777" w:rsidR="005856BD" w:rsidRDefault="00B955CA" w:rsidP="005856BD">
      <w:pPr>
        <w:jc w:val="center"/>
      </w:pPr>
      <w:r>
        <w:rPr>
          <w:noProof/>
        </w:rPr>
        <w:drawing>
          <wp:inline distT="0" distB="0" distL="0" distR="0" wp14:anchorId="49094DA4" wp14:editId="7A27306A">
            <wp:extent cx="5824856" cy="3529330"/>
            <wp:effectExtent l="0" t="0" r="0" b="0"/>
            <wp:docPr id="156767864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4">
                      <a:extLst>
                        <a:ext uri="{28A0092B-C50C-407E-A947-70E740481C1C}">
                          <a14:useLocalDpi xmlns:a14="http://schemas.microsoft.com/office/drawing/2010/main" val="0"/>
                        </a:ext>
                      </a:extLst>
                    </a:blip>
                    <a:stretch>
                      <a:fillRect/>
                    </a:stretch>
                  </pic:blipFill>
                  <pic:spPr>
                    <a:xfrm>
                      <a:off x="0" y="0"/>
                      <a:ext cx="5824856" cy="3529330"/>
                    </a:xfrm>
                    <a:prstGeom prst="rect">
                      <a:avLst/>
                    </a:prstGeom>
                  </pic:spPr>
                </pic:pic>
              </a:graphicData>
            </a:graphic>
          </wp:inline>
        </w:drawing>
      </w:r>
      <w:r w:rsidR="005856BD">
        <w:t xml:space="preserve"> </w:t>
      </w:r>
    </w:p>
    <w:p w14:paraId="29D8B701" w14:textId="77777777" w:rsidR="005856BD" w:rsidRDefault="005856BD" w:rsidP="005856BD">
      <w:pPr>
        <w:jc w:val="center"/>
      </w:pPr>
      <w:r>
        <w:t>Figure UI38 – Account Details</w:t>
      </w:r>
    </w:p>
    <w:p w14:paraId="1D31C756" w14:textId="77777777" w:rsidR="005856BD" w:rsidRDefault="00B955CA" w:rsidP="005856BD">
      <w:pPr>
        <w:jc w:val="center"/>
      </w:pPr>
      <w:r>
        <w:rPr>
          <w:noProof/>
        </w:rPr>
        <w:drawing>
          <wp:inline distT="0" distB="0" distL="0" distR="0" wp14:anchorId="135BD496" wp14:editId="28148323">
            <wp:extent cx="5934076" cy="3662680"/>
            <wp:effectExtent l="0" t="0" r="0" b="0"/>
            <wp:docPr id="32056134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5">
                      <a:extLst>
                        <a:ext uri="{28A0092B-C50C-407E-A947-70E740481C1C}">
                          <a14:useLocalDpi xmlns:a14="http://schemas.microsoft.com/office/drawing/2010/main" val="0"/>
                        </a:ext>
                      </a:extLst>
                    </a:blip>
                    <a:stretch>
                      <a:fillRect/>
                    </a:stretch>
                  </pic:blipFill>
                  <pic:spPr>
                    <a:xfrm>
                      <a:off x="0" y="0"/>
                      <a:ext cx="5934076" cy="3662680"/>
                    </a:xfrm>
                    <a:prstGeom prst="rect">
                      <a:avLst/>
                    </a:prstGeom>
                  </pic:spPr>
                </pic:pic>
              </a:graphicData>
            </a:graphic>
          </wp:inline>
        </w:drawing>
      </w:r>
      <w:r w:rsidR="005856BD">
        <w:t xml:space="preserve"> </w:t>
      </w:r>
    </w:p>
    <w:p w14:paraId="6DB3D620" w14:textId="77777777" w:rsidR="005856BD" w:rsidRDefault="005856BD" w:rsidP="005856BD">
      <w:pPr>
        <w:jc w:val="center"/>
      </w:pPr>
      <w:r>
        <w:t>Figure UI39 – Change Password</w:t>
      </w:r>
    </w:p>
    <w:p w14:paraId="4E73171C" w14:textId="77777777" w:rsidR="005856BD" w:rsidRDefault="005856BD" w:rsidP="005856BD">
      <w:pPr>
        <w:jc w:val="center"/>
      </w:pPr>
    </w:p>
    <w:p w14:paraId="420E7679" w14:textId="77777777" w:rsidR="005856BD" w:rsidRDefault="00B955CA" w:rsidP="005856BD">
      <w:pPr>
        <w:jc w:val="center"/>
      </w:pPr>
      <w:r>
        <w:rPr>
          <w:noProof/>
        </w:rPr>
        <w:lastRenderedPageBreak/>
        <w:drawing>
          <wp:inline distT="0" distB="0" distL="0" distR="0" wp14:anchorId="06530DA2" wp14:editId="41105368">
            <wp:extent cx="5934076" cy="3748405"/>
            <wp:effectExtent l="0" t="0" r="0" b="0"/>
            <wp:docPr id="152123446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6">
                      <a:extLst>
                        <a:ext uri="{28A0092B-C50C-407E-A947-70E740481C1C}">
                          <a14:useLocalDpi xmlns:a14="http://schemas.microsoft.com/office/drawing/2010/main" val="0"/>
                        </a:ext>
                      </a:extLst>
                    </a:blip>
                    <a:stretch>
                      <a:fillRect/>
                    </a:stretch>
                  </pic:blipFill>
                  <pic:spPr>
                    <a:xfrm>
                      <a:off x="0" y="0"/>
                      <a:ext cx="5934076" cy="3748405"/>
                    </a:xfrm>
                    <a:prstGeom prst="rect">
                      <a:avLst/>
                    </a:prstGeom>
                  </pic:spPr>
                </pic:pic>
              </a:graphicData>
            </a:graphic>
          </wp:inline>
        </w:drawing>
      </w:r>
      <w:r w:rsidR="005856BD">
        <w:t xml:space="preserve"> </w:t>
      </w:r>
    </w:p>
    <w:p w14:paraId="36E9513F" w14:textId="26D0EE9F" w:rsidR="00595C37" w:rsidRDefault="005856BD" w:rsidP="005856BD">
      <w:pPr>
        <w:jc w:val="center"/>
      </w:pPr>
      <w:r>
        <w:t xml:space="preserve">Figure UI40 – Notifications </w:t>
      </w:r>
      <w:r w:rsidR="00595C37">
        <w:br w:type="page"/>
      </w:r>
    </w:p>
    <w:p w14:paraId="415DDB65" w14:textId="03D2B11B" w:rsidR="5A043874" w:rsidRDefault="5A043874" w:rsidP="00226D31">
      <w:pPr>
        <w:pStyle w:val="Heading2"/>
      </w:pPr>
      <w:bookmarkStart w:id="491" w:name="_Toc457999295"/>
      <w:bookmarkStart w:id="492" w:name="_Toc458002449"/>
      <w:bookmarkStart w:id="493" w:name="_Toc458022020"/>
      <w:bookmarkStart w:id="494" w:name="_Toc458024247"/>
      <w:bookmarkStart w:id="495" w:name="_Toc458027009"/>
      <w:r>
        <w:lastRenderedPageBreak/>
        <w:t>Appendix C – Sprint Review Reports</w:t>
      </w:r>
      <w:bookmarkEnd w:id="491"/>
      <w:bookmarkEnd w:id="492"/>
      <w:bookmarkEnd w:id="493"/>
      <w:bookmarkEnd w:id="494"/>
      <w:bookmarkEnd w:id="495"/>
    </w:p>
    <w:p w14:paraId="582B95DB" w14:textId="77777777" w:rsidR="009D20FC" w:rsidRDefault="009D20FC"/>
    <w:p w14:paraId="2F8108C0" w14:textId="08EBF289" w:rsidR="00930164" w:rsidRDefault="6DECB2AD" w:rsidP="00930164">
      <w:pPr>
        <w:jc w:val="center"/>
      </w:pPr>
      <w:r w:rsidRPr="6DECB2AD">
        <w:rPr>
          <w:b/>
          <w:bCs/>
        </w:rPr>
        <w:t>Sprint 1 Report</w:t>
      </w:r>
    </w:p>
    <w:p w14:paraId="13CFD876" w14:textId="54462ABF" w:rsidR="5A043874" w:rsidRDefault="5A043874"/>
    <w:p w14:paraId="18C577D0" w14:textId="77777777" w:rsidR="00930164" w:rsidRPr="00930164" w:rsidRDefault="6DECB2AD" w:rsidP="6DECB2AD">
      <w:pPr>
        <w:pStyle w:val="NormalWeb"/>
        <w:spacing w:before="0" w:beforeAutospacing="0" w:after="0" w:afterAutospacing="0"/>
      </w:pPr>
      <w:r w:rsidRPr="6DECB2AD">
        <w:rPr>
          <w:rFonts w:ascii="Arial" w:eastAsia="Arial" w:hAnsi="Arial" w:cs="Arial"/>
          <w:color w:val="000000" w:themeColor="text1"/>
          <w:sz w:val="22"/>
          <w:szCs w:val="22"/>
        </w:rPr>
        <w:t>Date: 3 June 2016</w:t>
      </w:r>
    </w:p>
    <w:p w14:paraId="6A922460" w14:textId="77777777" w:rsidR="00930164" w:rsidRPr="00930164" w:rsidRDefault="6DECB2AD" w:rsidP="00930164">
      <w:pPr>
        <w:rPr>
          <w:color w:val="auto"/>
        </w:rPr>
      </w:pPr>
      <w:r w:rsidRPr="6DECB2AD">
        <w:rPr>
          <w:rFonts w:ascii="Arial" w:eastAsia="Arial" w:hAnsi="Arial" w:cs="Arial"/>
          <w:sz w:val="22"/>
          <w:szCs w:val="22"/>
        </w:rPr>
        <w:t>Time: 6:00 - 6:15 pm</w:t>
      </w:r>
    </w:p>
    <w:p w14:paraId="038A7176" w14:textId="77777777" w:rsidR="00930164" w:rsidRPr="00930164" w:rsidRDefault="6DECB2AD" w:rsidP="00930164">
      <w:pPr>
        <w:rPr>
          <w:color w:val="auto"/>
        </w:rPr>
      </w:pPr>
      <w:r w:rsidRPr="6DECB2AD">
        <w:rPr>
          <w:rFonts w:ascii="Arial" w:eastAsia="Arial" w:hAnsi="Arial" w:cs="Arial"/>
          <w:sz w:val="22"/>
          <w:szCs w:val="22"/>
        </w:rPr>
        <w:t>Burke, John</w:t>
      </w:r>
    </w:p>
    <w:p w14:paraId="712F75A2" w14:textId="77777777" w:rsidR="00930164" w:rsidRPr="00930164" w:rsidRDefault="6DECB2AD" w:rsidP="00930164">
      <w:pPr>
        <w:rPr>
          <w:color w:val="auto"/>
        </w:rPr>
      </w:pPr>
      <w:r w:rsidRPr="6DECB2AD">
        <w:rPr>
          <w:rFonts w:ascii="Arial" w:eastAsia="Arial" w:hAnsi="Arial" w:cs="Arial"/>
          <w:sz w:val="22"/>
          <w:szCs w:val="22"/>
        </w:rPr>
        <w:t>Gonzalez, Emmanuel</w:t>
      </w:r>
    </w:p>
    <w:p w14:paraId="44C0C9C7" w14:textId="77777777" w:rsidR="00930164" w:rsidRPr="00930164" w:rsidRDefault="6DECB2AD" w:rsidP="00930164">
      <w:pPr>
        <w:rPr>
          <w:color w:val="auto"/>
        </w:rPr>
      </w:pPr>
      <w:r w:rsidRPr="6DECB2AD">
        <w:rPr>
          <w:rFonts w:ascii="Arial" w:eastAsia="Arial" w:hAnsi="Arial" w:cs="Arial"/>
          <w:sz w:val="22"/>
          <w:szCs w:val="22"/>
        </w:rPr>
        <w:t>Medina, Jorge</w:t>
      </w:r>
    </w:p>
    <w:p w14:paraId="3309AFEF" w14:textId="77777777" w:rsidR="00930164" w:rsidRPr="00930164" w:rsidRDefault="6DECB2AD" w:rsidP="00930164">
      <w:pPr>
        <w:rPr>
          <w:color w:val="auto"/>
        </w:rPr>
      </w:pPr>
      <w:r w:rsidRPr="6DECB2AD">
        <w:rPr>
          <w:rFonts w:ascii="Arial" w:eastAsia="Arial" w:hAnsi="Arial" w:cs="Arial"/>
          <w:sz w:val="22"/>
          <w:szCs w:val="22"/>
        </w:rPr>
        <w:t>Munoz, Nilton</w:t>
      </w:r>
    </w:p>
    <w:p w14:paraId="15AF3918" w14:textId="77777777" w:rsidR="00930164" w:rsidRPr="00930164" w:rsidRDefault="00930164" w:rsidP="00930164">
      <w:pPr>
        <w:rPr>
          <w:color w:val="auto"/>
        </w:rPr>
      </w:pPr>
    </w:p>
    <w:p w14:paraId="7E2E1C51" w14:textId="42C8F910" w:rsidR="00930164" w:rsidRPr="00930164" w:rsidRDefault="6DECB2AD" w:rsidP="00930164">
      <w:pPr>
        <w:rPr>
          <w:color w:val="auto"/>
        </w:rPr>
      </w:pPr>
      <w:r w:rsidRPr="6DECB2AD">
        <w:rPr>
          <w:rFonts w:ascii="Arial" w:eastAsia="Arial" w:hAnsi="Arial" w:cs="Arial"/>
          <w:sz w:val="22"/>
          <w:szCs w:val="22"/>
        </w:rPr>
        <w:t xml:space="preserve">After a show and tell presentation, the implementation of the following user stories were accepted by the product owners: All. </w:t>
      </w:r>
    </w:p>
    <w:p w14:paraId="4A013E05" w14:textId="77777777" w:rsidR="00930164" w:rsidRPr="00930164" w:rsidRDefault="6DECB2AD" w:rsidP="00870DE2">
      <w:pPr>
        <w:numPr>
          <w:ilvl w:val="0"/>
          <w:numId w:val="39"/>
        </w:numPr>
        <w:textAlignment w:val="baseline"/>
        <w:rPr>
          <w:rFonts w:ascii="Arial" w:eastAsia="Arial" w:hAnsi="Arial" w:cs="Arial"/>
          <w:sz w:val="22"/>
          <w:szCs w:val="22"/>
        </w:rPr>
      </w:pPr>
      <w:r w:rsidRPr="6DECB2AD">
        <w:rPr>
          <w:rFonts w:ascii="Arial" w:eastAsia="Arial" w:hAnsi="Arial" w:cs="Arial"/>
          <w:sz w:val="22"/>
          <w:szCs w:val="22"/>
        </w:rPr>
        <w:t>User Story 892, Expire passwords in 90 days.</w:t>
      </w:r>
    </w:p>
    <w:p w14:paraId="2CB5238E" w14:textId="77777777" w:rsidR="00930164" w:rsidRPr="00930164" w:rsidRDefault="00930164" w:rsidP="00870DE2">
      <w:pPr>
        <w:numPr>
          <w:ilvl w:val="0"/>
          <w:numId w:val="39"/>
        </w:numPr>
        <w:textAlignment w:val="baseline"/>
        <w:rPr>
          <w:rFonts w:ascii="Arial" w:eastAsia="Arial" w:hAnsi="Arial" w:cs="Arial"/>
          <w:sz w:val="22"/>
          <w:szCs w:val="22"/>
        </w:rPr>
      </w:pPr>
      <w:r w:rsidRPr="39D83117">
        <w:rPr>
          <w:rFonts w:ascii="Arial" w:eastAsia="Arial" w:hAnsi="Arial" w:cs="Arial"/>
          <w:sz w:val="22"/>
          <w:szCs w:val="22"/>
        </w:rPr>
        <w:t xml:space="preserve">User Story 887 </w:t>
      </w:r>
      <w:r w:rsidRPr="39D83117">
        <w:rPr>
          <w:rFonts w:ascii="Arial" w:eastAsia="Arial" w:hAnsi="Arial" w:cs="Arial"/>
          <w:sz w:val="20"/>
          <w:szCs w:val="20"/>
          <w:shd w:val="clear" w:color="auto" w:fill="FFFFFF"/>
        </w:rPr>
        <w:t>Remove unnecessary details from email alert</w:t>
      </w:r>
    </w:p>
    <w:p w14:paraId="3C21BAFB" w14:textId="77777777" w:rsidR="00930164" w:rsidRPr="00930164" w:rsidRDefault="6DECB2AD" w:rsidP="00870DE2">
      <w:pPr>
        <w:numPr>
          <w:ilvl w:val="0"/>
          <w:numId w:val="39"/>
        </w:numPr>
        <w:textAlignment w:val="baseline"/>
        <w:rPr>
          <w:rFonts w:ascii="Arial" w:eastAsia="Arial" w:hAnsi="Arial" w:cs="Arial"/>
          <w:sz w:val="22"/>
          <w:szCs w:val="22"/>
        </w:rPr>
      </w:pPr>
      <w:r w:rsidRPr="6DECB2AD">
        <w:rPr>
          <w:rFonts w:ascii="Arial" w:eastAsia="Arial" w:hAnsi="Arial" w:cs="Arial"/>
          <w:sz w:val="22"/>
          <w:szCs w:val="22"/>
        </w:rPr>
        <w:t>User Story 882, Implement Wildcard search field</w:t>
      </w:r>
    </w:p>
    <w:p w14:paraId="750EF217" w14:textId="77777777" w:rsidR="00930164" w:rsidRPr="00930164" w:rsidRDefault="6DECB2AD" w:rsidP="00870DE2">
      <w:pPr>
        <w:numPr>
          <w:ilvl w:val="0"/>
          <w:numId w:val="39"/>
        </w:numPr>
        <w:textAlignment w:val="baseline"/>
        <w:rPr>
          <w:rFonts w:ascii="Arial" w:eastAsia="Arial" w:hAnsi="Arial" w:cs="Arial"/>
          <w:sz w:val="22"/>
          <w:szCs w:val="22"/>
        </w:rPr>
      </w:pPr>
      <w:r w:rsidRPr="6DECB2AD">
        <w:rPr>
          <w:rFonts w:ascii="Arial" w:eastAsia="Arial" w:hAnsi="Arial" w:cs="Arial"/>
          <w:sz w:val="22"/>
          <w:szCs w:val="22"/>
        </w:rPr>
        <w:t>User Story 888, Open PDFs document in new tab</w:t>
      </w:r>
    </w:p>
    <w:p w14:paraId="596A646D" w14:textId="77777777" w:rsidR="00930164" w:rsidRPr="00930164" w:rsidRDefault="6DECB2AD" w:rsidP="00870DE2">
      <w:pPr>
        <w:numPr>
          <w:ilvl w:val="0"/>
          <w:numId w:val="39"/>
        </w:numPr>
        <w:textAlignment w:val="baseline"/>
        <w:rPr>
          <w:rFonts w:ascii="Arial" w:eastAsia="Arial" w:hAnsi="Arial" w:cs="Arial"/>
          <w:sz w:val="22"/>
          <w:szCs w:val="22"/>
        </w:rPr>
      </w:pPr>
      <w:r w:rsidRPr="6DECB2AD">
        <w:rPr>
          <w:rFonts w:ascii="Arial" w:eastAsia="Arial" w:hAnsi="Arial" w:cs="Arial"/>
          <w:sz w:val="22"/>
          <w:szCs w:val="22"/>
        </w:rPr>
        <w:t>User Story 894, Update all pages to BOLO v5.0</w:t>
      </w:r>
    </w:p>
    <w:p w14:paraId="619B7E0A" w14:textId="77777777" w:rsidR="00930164" w:rsidRPr="00930164" w:rsidRDefault="6DECB2AD" w:rsidP="00870DE2">
      <w:pPr>
        <w:numPr>
          <w:ilvl w:val="0"/>
          <w:numId w:val="39"/>
        </w:numPr>
        <w:textAlignment w:val="baseline"/>
        <w:rPr>
          <w:rFonts w:ascii="Arial" w:eastAsia="Arial" w:hAnsi="Arial" w:cs="Arial"/>
          <w:sz w:val="22"/>
          <w:szCs w:val="22"/>
        </w:rPr>
      </w:pPr>
      <w:r w:rsidRPr="6DECB2AD">
        <w:rPr>
          <w:rFonts w:ascii="Arial" w:eastAsia="Arial" w:hAnsi="Arial" w:cs="Arial"/>
          <w:sz w:val="22"/>
          <w:szCs w:val="22"/>
        </w:rPr>
        <w:t>User Story 881, Create template for Theft-Auto Bolo</w:t>
      </w:r>
    </w:p>
    <w:p w14:paraId="253F3AAC" w14:textId="77777777" w:rsidR="00930164" w:rsidRPr="00930164" w:rsidRDefault="6DECB2AD" w:rsidP="00870DE2">
      <w:pPr>
        <w:numPr>
          <w:ilvl w:val="0"/>
          <w:numId w:val="39"/>
        </w:numPr>
        <w:textAlignment w:val="baseline"/>
        <w:rPr>
          <w:rFonts w:ascii="Arial" w:eastAsia="Arial" w:hAnsi="Arial" w:cs="Arial"/>
          <w:sz w:val="22"/>
          <w:szCs w:val="22"/>
        </w:rPr>
      </w:pPr>
      <w:r w:rsidRPr="6DECB2AD">
        <w:rPr>
          <w:rFonts w:ascii="Arial" w:eastAsia="Arial" w:hAnsi="Arial" w:cs="Arial"/>
          <w:sz w:val="22"/>
          <w:szCs w:val="22"/>
        </w:rPr>
        <w:t>User Story 895, Create template for Theft-Boat Bolo</w:t>
      </w:r>
    </w:p>
    <w:p w14:paraId="05BAA7B0" w14:textId="77777777" w:rsidR="00930164" w:rsidRPr="00930164" w:rsidRDefault="00930164" w:rsidP="00930164">
      <w:pPr>
        <w:rPr>
          <w:color w:val="auto"/>
        </w:rPr>
      </w:pPr>
    </w:p>
    <w:p w14:paraId="64BFBE30" w14:textId="77777777" w:rsidR="00930164" w:rsidRPr="00930164" w:rsidRDefault="6DECB2AD" w:rsidP="00930164">
      <w:pPr>
        <w:rPr>
          <w:color w:val="auto"/>
        </w:rPr>
      </w:pPr>
      <w:r w:rsidRPr="6DECB2AD">
        <w:rPr>
          <w:rFonts w:ascii="Arial" w:eastAsia="Arial" w:hAnsi="Arial" w:cs="Arial"/>
          <w:sz w:val="22"/>
          <w:szCs w:val="22"/>
        </w:rPr>
        <w:t xml:space="preserve">The following ones were rejected and moved back to the product backlog to be assigned to a future sprint at a future Spring Planning meeting. </w:t>
      </w:r>
    </w:p>
    <w:p w14:paraId="2AF01A92" w14:textId="77777777" w:rsidR="00930164" w:rsidRPr="00930164" w:rsidRDefault="6DECB2AD" w:rsidP="00870DE2">
      <w:pPr>
        <w:numPr>
          <w:ilvl w:val="0"/>
          <w:numId w:val="40"/>
        </w:numPr>
        <w:textAlignment w:val="baseline"/>
        <w:rPr>
          <w:rFonts w:ascii="Arial" w:eastAsia="Arial" w:hAnsi="Arial" w:cs="Arial"/>
          <w:sz w:val="22"/>
          <w:szCs w:val="22"/>
        </w:rPr>
      </w:pPr>
      <w:r w:rsidRPr="6DECB2AD">
        <w:rPr>
          <w:rFonts w:ascii="Arial" w:eastAsia="Arial" w:hAnsi="Arial" w:cs="Arial"/>
          <w:sz w:val="22"/>
          <w:szCs w:val="22"/>
        </w:rPr>
        <w:t>User Story 879, Confirm BOLO via email after creation</w:t>
      </w:r>
    </w:p>
    <w:p w14:paraId="5838126D" w14:textId="77777777" w:rsidR="00930164" w:rsidRPr="00930164" w:rsidRDefault="6DECB2AD" w:rsidP="00870DE2">
      <w:pPr>
        <w:numPr>
          <w:ilvl w:val="0"/>
          <w:numId w:val="41"/>
        </w:numPr>
        <w:ind w:left="1440"/>
        <w:textAlignment w:val="baseline"/>
        <w:rPr>
          <w:rFonts w:ascii="Arial" w:eastAsia="Arial" w:hAnsi="Arial" w:cs="Arial"/>
          <w:sz w:val="22"/>
          <w:szCs w:val="22"/>
        </w:rPr>
      </w:pPr>
      <w:r w:rsidRPr="6DECB2AD">
        <w:rPr>
          <w:rFonts w:ascii="Arial" w:eastAsia="Arial" w:hAnsi="Arial" w:cs="Arial"/>
          <w:sz w:val="22"/>
          <w:szCs w:val="22"/>
        </w:rPr>
        <w:t>How this should be reflected on the user story definition in Mingle:</w:t>
      </w:r>
    </w:p>
    <w:p w14:paraId="7A27D30F" w14:textId="77777777" w:rsidR="00930164" w:rsidRPr="00930164" w:rsidRDefault="6DECB2AD" w:rsidP="00870DE2">
      <w:pPr>
        <w:numPr>
          <w:ilvl w:val="1"/>
          <w:numId w:val="41"/>
        </w:numPr>
        <w:ind w:left="1800"/>
        <w:textAlignment w:val="baseline"/>
        <w:rPr>
          <w:rFonts w:ascii="Arial" w:eastAsia="Arial" w:hAnsi="Arial" w:cs="Arial"/>
          <w:sz w:val="22"/>
          <w:szCs w:val="22"/>
        </w:rPr>
      </w:pPr>
      <w:r w:rsidRPr="6DECB2AD">
        <w:rPr>
          <w:rFonts w:ascii="Arial" w:eastAsia="Arial" w:hAnsi="Arial" w:cs="Arial"/>
          <w:sz w:val="22"/>
          <w:szCs w:val="22"/>
        </w:rPr>
        <w:t>User story was moved to sprint 2</w:t>
      </w:r>
    </w:p>
    <w:p w14:paraId="64D8E321" w14:textId="77777777" w:rsidR="00930164" w:rsidRPr="00930164" w:rsidRDefault="00930164" w:rsidP="00930164">
      <w:pPr>
        <w:rPr>
          <w:color w:val="auto"/>
        </w:rPr>
      </w:pPr>
    </w:p>
    <w:p w14:paraId="6F8E4C6A" w14:textId="77777777" w:rsidR="00930164" w:rsidRPr="00930164" w:rsidRDefault="6DECB2AD" w:rsidP="00870DE2">
      <w:pPr>
        <w:numPr>
          <w:ilvl w:val="0"/>
          <w:numId w:val="42"/>
        </w:numPr>
        <w:textAlignment w:val="baseline"/>
        <w:rPr>
          <w:rFonts w:ascii="Arial" w:eastAsia="Arial" w:hAnsi="Arial" w:cs="Arial"/>
          <w:sz w:val="22"/>
          <w:szCs w:val="22"/>
        </w:rPr>
      </w:pPr>
      <w:r w:rsidRPr="6DECB2AD">
        <w:rPr>
          <w:rFonts w:ascii="Arial" w:eastAsia="Arial" w:hAnsi="Arial" w:cs="Arial"/>
          <w:sz w:val="22"/>
          <w:szCs w:val="22"/>
        </w:rPr>
        <w:t>User story 891, Prevent password from displaying in the url</w:t>
      </w:r>
    </w:p>
    <w:p w14:paraId="41168022" w14:textId="77777777" w:rsidR="00930164" w:rsidRPr="00930164" w:rsidRDefault="6DECB2AD" w:rsidP="00870DE2">
      <w:pPr>
        <w:numPr>
          <w:ilvl w:val="0"/>
          <w:numId w:val="43"/>
        </w:numPr>
        <w:ind w:left="1440"/>
        <w:textAlignment w:val="baseline"/>
        <w:rPr>
          <w:rFonts w:ascii="Arial" w:eastAsia="Arial" w:hAnsi="Arial" w:cs="Arial"/>
          <w:sz w:val="22"/>
          <w:szCs w:val="22"/>
        </w:rPr>
      </w:pPr>
      <w:r w:rsidRPr="6DECB2AD">
        <w:rPr>
          <w:rFonts w:ascii="Arial" w:eastAsia="Arial" w:hAnsi="Arial" w:cs="Arial"/>
          <w:sz w:val="22"/>
          <w:szCs w:val="22"/>
        </w:rPr>
        <w:t>How this should be reflected on the user story definition in Mingle:</w:t>
      </w:r>
    </w:p>
    <w:p w14:paraId="173E7B7C" w14:textId="77777777" w:rsidR="00930164" w:rsidRPr="00930164" w:rsidRDefault="6DECB2AD" w:rsidP="00870DE2">
      <w:pPr>
        <w:numPr>
          <w:ilvl w:val="1"/>
          <w:numId w:val="43"/>
        </w:numPr>
        <w:ind w:left="1800"/>
        <w:textAlignment w:val="baseline"/>
        <w:rPr>
          <w:rFonts w:ascii="Arial" w:eastAsia="Arial" w:hAnsi="Arial" w:cs="Arial"/>
          <w:sz w:val="22"/>
          <w:szCs w:val="22"/>
        </w:rPr>
      </w:pPr>
      <w:r w:rsidRPr="6DECB2AD">
        <w:rPr>
          <w:rFonts w:ascii="Arial" w:eastAsia="Arial" w:hAnsi="Arial" w:cs="Arial"/>
          <w:sz w:val="22"/>
          <w:szCs w:val="22"/>
        </w:rPr>
        <w:t xml:space="preserve">User story was moved to sprint 2 </w:t>
      </w:r>
    </w:p>
    <w:p w14:paraId="5314036F" w14:textId="77777777" w:rsidR="00930164" w:rsidRPr="00930164" w:rsidRDefault="00930164" w:rsidP="00930164">
      <w:pPr>
        <w:rPr>
          <w:color w:val="auto"/>
        </w:rPr>
      </w:pPr>
    </w:p>
    <w:p w14:paraId="41D4ACCA" w14:textId="77777777" w:rsidR="00930164" w:rsidRPr="00930164" w:rsidRDefault="6DECB2AD" w:rsidP="00870DE2">
      <w:pPr>
        <w:numPr>
          <w:ilvl w:val="0"/>
          <w:numId w:val="44"/>
        </w:numPr>
        <w:textAlignment w:val="baseline"/>
        <w:rPr>
          <w:rFonts w:ascii="Arial" w:eastAsia="Arial" w:hAnsi="Arial" w:cs="Arial"/>
          <w:sz w:val="22"/>
          <w:szCs w:val="22"/>
        </w:rPr>
      </w:pPr>
      <w:r w:rsidRPr="6DECB2AD">
        <w:rPr>
          <w:rFonts w:ascii="Arial" w:eastAsia="Arial" w:hAnsi="Arial" w:cs="Arial"/>
          <w:sz w:val="22"/>
          <w:szCs w:val="22"/>
        </w:rPr>
        <w:t>User Story 880, Send feed of BOLOs as JSON documents</w:t>
      </w:r>
    </w:p>
    <w:p w14:paraId="16F597B4" w14:textId="77777777" w:rsidR="00930164" w:rsidRPr="00930164" w:rsidRDefault="6DECB2AD" w:rsidP="00870DE2">
      <w:pPr>
        <w:numPr>
          <w:ilvl w:val="0"/>
          <w:numId w:val="45"/>
        </w:numPr>
        <w:ind w:left="1440"/>
        <w:textAlignment w:val="baseline"/>
        <w:rPr>
          <w:rFonts w:ascii="Arial" w:eastAsia="Arial" w:hAnsi="Arial" w:cs="Arial"/>
          <w:sz w:val="22"/>
          <w:szCs w:val="22"/>
        </w:rPr>
      </w:pPr>
      <w:r w:rsidRPr="6DECB2AD">
        <w:rPr>
          <w:rFonts w:ascii="Arial" w:eastAsia="Arial" w:hAnsi="Arial" w:cs="Arial"/>
          <w:sz w:val="22"/>
          <w:szCs w:val="22"/>
        </w:rPr>
        <w:t>How this should be reflected on the user story definition in Mingle:</w:t>
      </w:r>
    </w:p>
    <w:p w14:paraId="45A10EB5" w14:textId="26978D2B" w:rsidR="009D20FC" w:rsidRPr="00226D31" w:rsidRDefault="6DECB2AD" w:rsidP="00226D31">
      <w:pPr>
        <w:numPr>
          <w:ilvl w:val="1"/>
          <w:numId w:val="45"/>
        </w:numPr>
        <w:spacing w:before="100" w:beforeAutospacing="1" w:after="100" w:afterAutospacing="1"/>
        <w:ind w:left="1800"/>
        <w:textAlignment w:val="baseline"/>
        <w:rPr>
          <w:rFonts w:ascii="Arial" w:eastAsia="Arial" w:hAnsi="Arial" w:cs="Arial"/>
          <w:sz w:val="22"/>
          <w:szCs w:val="22"/>
        </w:rPr>
      </w:pPr>
      <w:r w:rsidRPr="6DECB2AD">
        <w:rPr>
          <w:rFonts w:ascii="Arial" w:eastAsia="Arial" w:hAnsi="Arial" w:cs="Arial"/>
          <w:sz w:val="22"/>
          <w:szCs w:val="22"/>
        </w:rPr>
        <w:t>User Story was moved to Sprint 2</w:t>
      </w:r>
    </w:p>
    <w:p w14:paraId="1758BBC8" w14:textId="059ABFA1" w:rsidR="00930164" w:rsidRDefault="6DECB2AD" w:rsidP="00930164">
      <w:pPr>
        <w:jc w:val="center"/>
      </w:pPr>
      <w:r w:rsidRPr="6DECB2AD">
        <w:rPr>
          <w:b/>
          <w:bCs/>
        </w:rPr>
        <w:t>Sprint 2 Report</w:t>
      </w:r>
    </w:p>
    <w:p w14:paraId="101F8CD8" w14:textId="1BF93371" w:rsidR="00930164" w:rsidRDefault="00930164"/>
    <w:p w14:paraId="6D83EAC4" w14:textId="77777777" w:rsidR="00930164" w:rsidRPr="00930164" w:rsidRDefault="6DECB2AD" w:rsidP="00930164">
      <w:pPr>
        <w:rPr>
          <w:color w:val="auto"/>
        </w:rPr>
      </w:pPr>
      <w:r w:rsidRPr="6DECB2AD">
        <w:rPr>
          <w:rFonts w:ascii="Arial" w:eastAsia="Arial" w:hAnsi="Arial" w:cs="Arial"/>
          <w:sz w:val="22"/>
          <w:szCs w:val="22"/>
        </w:rPr>
        <w:t>Date: 17 June 2016</w:t>
      </w:r>
    </w:p>
    <w:p w14:paraId="78D2615D" w14:textId="77777777" w:rsidR="00930164" w:rsidRPr="00930164" w:rsidRDefault="6DECB2AD" w:rsidP="00930164">
      <w:pPr>
        <w:rPr>
          <w:color w:val="auto"/>
        </w:rPr>
      </w:pPr>
      <w:r w:rsidRPr="6DECB2AD">
        <w:rPr>
          <w:rFonts w:ascii="Arial" w:eastAsia="Arial" w:hAnsi="Arial" w:cs="Arial"/>
          <w:sz w:val="22"/>
          <w:szCs w:val="22"/>
        </w:rPr>
        <w:t>Time: 6:00 - 6:15 pm</w:t>
      </w:r>
    </w:p>
    <w:p w14:paraId="39EE34A1" w14:textId="77777777" w:rsidR="00930164" w:rsidRPr="00930164" w:rsidRDefault="6DECB2AD" w:rsidP="00930164">
      <w:pPr>
        <w:rPr>
          <w:color w:val="auto"/>
        </w:rPr>
      </w:pPr>
      <w:r w:rsidRPr="6DECB2AD">
        <w:rPr>
          <w:rFonts w:ascii="Arial" w:eastAsia="Arial" w:hAnsi="Arial" w:cs="Arial"/>
          <w:sz w:val="22"/>
          <w:szCs w:val="22"/>
        </w:rPr>
        <w:t>Burke, John</w:t>
      </w:r>
    </w:p>
    <w:p w14:paraId="0265EA78" w14:textId="77777777" w:rsidR="00930164" w:rsidRPr="00930164" w:rsidRDefault="6DECB2AD" w:rsidP="00930164">
      <w:pPr>
        <w:rPr>
          <w:color w:val="auto"/>
        </w:rPr>
      </w:pPr>
      <w:r w:rsidRPr="6DECB2AD">
        <w:rPr>
          <w:rFonts w:ascii="Arial" w:eastAsia="Arial" w:hAnsi="Arial" w:cs="Arial"/>
          <w:sz w:val="22"/>
          <w:szCs w:val="22"/>
        </w:rPr>
        <w:t>Gonzalez, Emmanuel</w:t>
      </w:r>
    </w:p>
    <w:p w14:paraId="1AE0B93D" w14:textId="77777777" w:rsidR="00930164" w:rsidRPr="00930164" w:rsidRDefault="6DECB2AD" w:rsidP="00930164">
      <w:pPr>
        <w:rPr>
          <w:color w:val="auto"/>
        </w:rPr>
      </w:pPr>
      <w:r w:rsidRPr="6DECB2AD">
        <w:rPr>
          <w:rFonts w:ascii="Arial" w:eastAsia="Arial" w:hAnsi="Arial" w:cs="Arial"/>
          <w:sz w:val="22"/>
          <w:szCs w:val="22"/>
        </w:rPr>
        <w:t>Medina, Jorge</w:t>
      </w:r>
    </w:p>
    <w:p w14:paraId="3A2F231E" w14:textId="77777777" w:rsidR="00930164" w:rsidRPr="00930164" w:rsidRDefault="6DECB2AD" w:rsidP="00930164">
      <w:pPr>
        <w:rPr>
          <w:color w:val="auto"/>
        </w:rPr>
      </w:pPr>
      <w:r w:rsidRPr="6DECB2AD">
        <w:rPr>
          <w:rFonts w:ascii="Arial" w:eastAsia="Arial" w:hAnsi="Arial" w:cs="Arial"/>
          <w:sz w:val="22"/>
          <w:szCs w:val="22"/>
        </w:rPr>
        <w:t>Munoz, Nilton</w:t>
      </w:r>
    </w:p>
    <w:p w14:paraId="3D630B18" w14:textId="77777777" w:rsidR="00930164" w:rsidRPr="00930164" w:rsidRDefault="00930164" w:rsidP="00930164">
      <w:pPr>
        <w:spacing w:after="240"/>
        <w:rPr>
          <w:color w:val="auto"/>
        </w:rPr>
      </w:pPr>
    </w:p>
    <w:p w14:paraId="1BAD5F5A" w14:textId="77777777" w:rsidR="00930164" w:rsidRPr="00930164" w:rsidRDefault="6DECB2AD" w:rsidP="00930164">
      <w:pPr>
        <w:rPr>
          <w:color w:val="auto"/>
        </w:rPr>
      </w:pPr>
      <w:r w:rsidRPr="6DECB2AD">
        <w:rPr>
          <w:rFonts w:ascii="Arial" w:eastAsia="Arial" w:hAnsi="Arial" w:cs="Arial"/>
          <w:sz w:val="22"/>
          <w:szCs w:val="22"/>
        </w:rPr>
        <w:t>After a show and tell presentation, the implementation of the following user stories were accepted by the product owners: All.</w:t>
      </w:r>
    </w:p>
    <w:p w14:paraId="652FCC0C" w14:textId="77777777" w:rsidR="00930164" w:rsidRPr="00930164" w:rsidRDefault="00930164" w:rsidP="00870DE2">
      <w:pPr>
        <w:numPr>
          <w:ilvl w:val="0"/>
          <w:numId w:val="46"/>
        </w:numPr>
        <w:textAlignment w:val="baseline"/>
        <w:rPr>
          <w:rFonts w:ascii="Arial" w:eastAsia="Arial" w:hAnsi="Arial" w:cs="Arial"/>
          <w:sz w:val="22"/>
          <w:szCs w:val="22"/>
        </w:rPr>
      </w:pPr>
      <w:r w:rsidRPr="39D83117">
        <w:rPr>
          <w:rFonts w:ascii="Arial" w:eastAsia="Arial" w:hAnsi="Arial" w:cs="Arial"/>
          <w:sz w:val="22"/>
          <w:szCs w:val="22"/>
          <w:shd w:val="clear" w:color="auto" w:fill="FFFFFF"/>
        </w:rPr>
        <w:t>User Story 983 use the authentication of the confirmation for resetting a password</w:t>
      </w:r>
    </w:p>
    <w:p w14:paraId="75B3C5B8" w14:textId="77777777" w:rsidR="00930164" w:rsidRPr="00930164" w:rsidRDefault="00930164" w:rsidP="00870DE2">
      <w:pPr>
        <w:numPr>
          <w:ilvl w:val="0"/>
          <w:numId w:val="46"/>
        </w:numPr>
        <w:textAlignment w:val="baseline"/>
        <w:rPr>
          <w:rFonts w:ascii="Arial" w:eastAsia="Arial" w:hAnsi="Arial" w:cs="Arial"/>
          <w:sz w:val="22"/>
          <w:szCs w:val="22"/>
        </w:rPr>
      </w:pPr>
      <w:r w:rsidRPr="39D83117">
        <w:rPr>
          <w:rFonts w:ascii="Arial" w:eastAsia="Arial" w:hAnsi="Arial" w:cs="Arial"/>
          <w:sz w:val="22"/>
          <w:szCs w:val="22"/>
          <w:shd w:val="clear" w:color="auto" w:fill="FFFFFF"/>
        </w:rPr>
        <w:t>User Story 919 Adjust the timeout secession to ten minutes</w:t>
      </w:r>
    </w:p>
    <w:p w14:paraId="0CB50A20" w14:textId="77777777" w:rsidR="00930164" w:rsidRPr="00930164" w:rsidRDefault="00930164" w:rsidP="00870DE2">
      <w:pPr>
        <w:numPr>
          <w:ilvl w:val="0"/>
          <w:numId w:val="46"/>
        </w:numPr>
        <w:textAlignment w:val="baseline"/>
        <w:rPr>
          <w:rFonts w:ascii="Arial" w:eastAsia="Arial" w:hAnsi="Arial" w:cs="Arial"/>
          <w:sz w:val="22"/>
          <w:szCs w:val="22"/>
        </w:rPr>
      </w:pPr>
      <w:r w:rsidRPr="39D83117">
        <w:rPr>
          <w:rFonts w:ascii="Arial" w:eastAsia="Arial" w:hAnsi="Arial" w:cs="Arial"/>
          <w:sz w:val="22"/>
          <w:szCs w:val="22"/>
          <w:shd w:val="clear" w:color="auto" w:fill="FFFFFF"/>
        </w:rPr>
        <w:lastRenderedPageBreak/>
        <w:t xml:space="preserve">User Story 930 </w:t>
      </w:r>
      <w:r w:rsidRPr="39D83117">
        <w:rPr>
          <w:rFonts w:ascii="Arial" w:eastAsia="Arial" w:hAnsi="Arial" w:cs="Arial"/>
          <w:sz w:val="22"/>
          <w:szCs w:val="22"/>
        </w:rPr>
        <w:t>As a user I would like to receive an email notification when my password is reset so that I know if someone else has reset my password</w:t>
      </w:r>
    </w:p>
    <w:p w14:paraId="18521EDB" w14:textId="08DAA9AC" w:rsidR="00930164" w:rsidRPr="00930164" w:rsidRDefault="6DECB2AD" w:rsidP="00870DE2">
      <w:pPr>
        <w:numPr>
          <w:ilvl w:val="0"/>
          <w:numId w:val="47"/>
        </w:numPr>
        <w:textAlignment w:val="baseline"/>
        <w:rPr>
          <w:rFonts w:ascii="Arial" w:eastAsia="Arial" w:hAnsi="Arial" w:cs="Arial"/>
          <w:sz w:val="22"/>
          <w:szCs w:val="22"/>
        </w:rPr>
      </w:pPr>
      <w:r w:rsidRPr="6DECB2AD">
        <w:rPr>
          <w:rFonts w:ascii="Arial" w:eastAsia="Arial" w:hAnsi="Arial" w:cs="Arial"/>
          <w:sz w:val="22"/>
          <w:szCs w:val="22"/>
        </w:rPr>
        <w:t>User Story 879, Confirm BOLO via email after creation</w:t>
      </w:r>
    </w:p>
    <w:p w14:paraId="21767800" w14:textId="007C8BDF" w:rsidR="00930164" w:rsidRPr="00930164" w:rsidRDefault="6DECB2AD" w:rsidP="00870DE2">
      <w:pPr>
        <w:numPr>
          <w:ilvl w:val="0"/>
          <w:numId w:val="47"/>
        </w:numPr>
        <w:textAlignment w:val="baseline"/>
        <w:rPr>
          <w:rFonts w:ascii="Arial" w:eastAsia="Arial" w:hAnsi="Arial" w:cs="Arial"/>
          <w:sz w:val="22"/>
          <w:szCs w:val="22"/>
        </w:rPr>
      </w:pPr>
      <w:r w:rsidRPr="6DECB2AD">
        <w:rPr>
          <w:rFonts w:ascii="Arial" w:eastAsia="Arial" w:hAnsi="Arial" w:cs="Arial"/>
          <w:sz w:val="22"/>
          <w:szCs w:val="22"/>
        </w:rPr>
        <w:t>User Story 891, Prevent password from displaying in the url</w:t>
      </w:r>
    </w:p>
    <w:p w14:paraId="58E65391" w14:textId="77777777" w:rsidR="00930164" w:rsidRPr="00930164" w:rsidRDefault="6DECB2AD" w:rsidP="00870DE2">
      <w:pPr>
        <w:numPr>
          <w:ilvl w:val="0"/>
          <w:numId w:val="47"/>
        </w:numPr>
        <w:textAlignment w:val="baseline"/>
        <w:rPr>
          <w:rFonts w:ascii="Arial" w:eastAsia="Arial" w:hAnsi="Arial" w:cs="Arial"/>
          <w:sz w:val="22"/>
          <w:szCs w:val="22"/>
        </w:rPr>
      </w:pPr>
      <w:r w:rsidRPr="6DECB2AD">
        <w:rPr>
          <w:rFonts w:ascii="Arial" w:eastAsia="Arial" w:hAnsi="Arial" w:cs="Arial"/>
          <w:sz w:val="22"/>
          <w:szCs w:val="22"/>
        </w:rPr>
        <w:t>User Story 880, Send feed of BOLOs as JSON documents</w:t>
      </w:r>
    </w:p>
    <w:p w14:paraId="1720CB07" w14:textId="77777777" w:rsidR="00930164" w:rsidRPr="00930164" w:rsidRDefault="6DECB2AD" w:rsidP="00870DE2">
      <w:pPr>
        <w:numPr>
          <w:ilvl w:val="0"/>
          <w:numId w:val="47"/>
        </w:numPr>
        <w:textAlignment w:val="baseline"/>
        <w:rPr>
          <w:rFonts w:ascii="Arial" w:eastAsia="Arial" w:hAnsi="Arial" w:cs="Arial"/>
          <w:sz w:val="22"/>
          <w:szCs w:val="22"/>
        </w:rPr>
      </w:pPr>
      <w:r w:rsidRPr="6DECB2AD">
        <w:rPr>
          <w:rFonts w:ascii="Arial" w:eastAsia="Arial" w:hAnsi="Arial" w:cs="Arial"/>
          <w:sz w:val="22"/>
          <w:szCs w:val="22"/>
        </w:rPr>
        <w:t>User Story 920, Compress images upon upload</w:t>
      </w:r>
    </w:p>
    <w:p w14:paraId="60198DDA" w14:textId="77777777" w:rsidR="00930164" w:rsidRPr="00930164" w:rsidRDefault="6DECB2AD" w:rsidP="00870DE2">
      <w:pPr>
        <w:numPr>
          <w:ilvl w:val="0"/>
          <w:numId w:val="47"/>
        </w:numPr>
        <w:textAlignment w:val="baseline"/>
        <w:rPr>
          <w:rFonts w:ascii="Arial" w:eastAsia="Arial" w:hAnsi="Arial" w:cs="Arial"/>
          <w:sz w:val="22"/>
          <w:szCs w:val="22"/>
        </w:rPr>
      </w:pPr>
      <w:r w:rsidRPr="6DECB2AD">
        <w:rPr>
          <w:rFonts w:ascii="Arial" w:eastAsia="Arial" w:hAnsi="Arial" w:cs="Arial"/>
          <w:sz w:val="22"/>
          <w:szCs w:val="22"/>
        </w:rPr>
        <w:t>User Story 896, Create specific bolo for Theft-Auto</w:t>
      </w:r>
    </w:p>
    <w:p w14:paraId="4F63DAE2" w14:textId="77777777" w:rsidR="00930164" w:rsidRPr="00930164" w:rsidRDefault="6DECB2AD" w:rsidP="00870DE2">
      <w:pPr>
        <w:numPr>
          <w:ilvl w:val="0"/>
          <w:numId w:val="47"/>
        </w:numPr>
        <w:textAlignment w:val="baseline"/>
        <w:rPr>
          <w:rFonts w:ascii="Arial" w:eastAsia="Arial" w:hAnsi="Arial" w:cs="Arial"/>
          <w:sz w:val="22"/>
          <w:szCs w:val="22"/>
        </w:rPr>
      </w:pPr>
      <w:r w:rsidRPr="6DECB2AD">
        <w:rPr>
          <w:rFonts w:ascii="Arial" w:eastAsia="Arial" w:hAnsi="Arial" w:cs="Arial"/>
          <w:sz w:val="22"/>
          <w:szCs w:val="22"/>
        </w:rPr>
        <w:t>User Story 932, View Bolo details for Theft-Auto</w:t>
      </w:r>
    </w:p>
    <w:p w14:paraId="44D0DF27" w14:textId="77777777" w:rsidR="00930164" w:rsidRPr="00930164" w:rsidRDefault="6DECB2AD" w:rsidP="00870DE2">
      <w:pPr>
        <w:numPr>
          <w:ilvl w:val="0"/>
          <w:numId w:val="47"/>
        </w:numPr>
        <w:textAlignment w:val="baseline"/>
        <w:rPr>
          <w:rFonts w:ascii="Arial" w:eastAsia="Arial" w:hAnsi="Arial" w:cs="Arial"/>
          <w:sz w:val="22"/>
          <w:szCs w:val="22"/>
        </w:rPr>
      </w:pPr>
      <w:r w:rsidRPr="6DECB2AD">
        <w:rPr>
          <w:rFonts w:ascii="Arial" w:eastAsia="Arial" w:hAnsi="Arial" w:cs="Arial"/>
          <w:sz w:val="22"/>
          <w:szCs w:val="22"/>
        </w:rPr>
        <w:t>User Story 933, Edit Bolo for Theft-Auto</w:t>
      </w:r>
    </w:p>
    <w:p w14:paraId="1C0DA6D9" w14:textId="77777777" w:rsidR="00930164" w:rsidRPr="00930164" w:rsidRDefault="00930164" w:rsidP="00930164">
      <w:pPr>
        <w:rPr>
          <w:color w:val="auto"/>
        </w:rPr>
      </w:pPr>
      <w:r w:rsidRPr="00930164">
        <w:rPr>
          <w:rFonts w:ascii="Arial" w:hAnsi="Arial" w:cs="Arial"/>
          <w:sz w:val="22"/>
          <w:szCs w:val="22"/>
        </w:rPr>
        <w:tab/>
      </w:r>
    </w:p>
    <w:p w14:paraId="52C697D7" w14:textId="77777777" w:rsidR="00930164" w:rsidRDefault="6DECB2AD" w:rsidP="00930164">
      <w:pPr>
        <w:rPr>
          <w:rFonts w:ascii="Arial" w:eastAsia="Arial" w:hAnsi="Arial" w:cs="Arial"/>
          <w:sz w:val="22"/>
          <w:szCs w:val="22"/>
        </w:rPr>
      </w:pPr>
      <w:r w:rsidRPr="6DECB2AD">
        <w:rPr>
          <w:rFonts w:ascii="Arial" w:eastAsia="Arial" w:hAnsi="Arial" w:cs="Arial"/>
          <w:sz w:val="22"/>
          <w:szCs w:val="22"/>
        </w:rPr>
        <w:t xml:space="preserve">The following ones were rejected and moved back to the product backlog to be assigned to a future sprint at a future Spring Planning meeting. </w:t>
      </w:r>
    </w:p>
    <w:p w14:paraId="4871FD32" w14:textId="67A92F99" w:rsidR="009D20FC" w:rsidRPr="00226D31" w:rsidRDefault="009D20FC" w:rsidP="00226D31">
      <w:pPr>
        <w:numPr>
          <w:ilvl w:val="0"/>
          <w:numId w:val="64"/>
        </w:numPr>
        <w:textAlignment w:val="baseline"/>
        <w:rPr>
          <w:rFonts w:ascii="Arial" w:eastAsia="Arial" w:hAnsi="Arial" w:cs="Arial"/>
          <w:sz w:val="22"/>
          <w:szCs w:val="22"/>
        </w:rPr>
      </w:pPr>
      <w:r w:rsidRPr="6DECB2AD">
        <w:rPr>
          <w:rFonts w:ascii="Arial" w:eastAsia="Arial" w:hAnsi="Arial" w:cs="Arial"/>
          <w:sz w:val="22"/>
          <w:szCs w:val="22"/>
        </w:rPr>
        <w:t>None</w:t>
      </w:r>
    </w:p>
    <w:p w14:paraId="7584C1D9" w14:textId="77777777" w:rsidR="009D20FC" w:rsidRDefault="009D20FC" w:rsidP="00930164">
      <w:pPr>
        <w:jc w:val="center"/>
        <w:rPr>
          <w:rFonts w:ascii="Arial" w:eastAsia="Arial" w:hAnsi="Arial" w:cs="Arial"/>
          <w:sz w:val="22"/>
          <w:szCs w:val="22"/>
        </w:rPr>
      </w:pPr>
    </w:p>
    <w:p w14:paraId="3B9A1DE8" w14:textId="5485B7E3" w:rsidR="00930164" w:rsidRDefault="6DECB2AD" w:rsidP="00930164">
      <w:pPr>
        <w:jc w:val="center"/>
      </w:pPr>
      <w:r w:rsidRPr="6DECB2AD">
        <w:rPr>
          <w:b/>
          <w:bCs/>
        </w:rPr>
        <w:t>Sprint 3 Report</w:t>
      </w:r>
    </w:p>
    <w:p w14:paraId="7F576C56" w14:textId="77777777" w:rsidR="00930164" w:rsidRDefault="00930164"/>
    <w:p w14:paraId="523C5CD1" w14:textId="21B11216" w:rsidR="00930164" w:rsidRPr="00930164" w:rsidRDefault="6DECB2AD" w:rsidP="00930164">
      <w:pPr>
        <w:rPr>
          <w:color w:val="auto"/>
        </w:rPr>
      </w:pPr>
      <w:r w:rsidRPr="6DECB2AD">
        <w:rPr>
          <w:rFonts w:ascii="Arial" w:eastAsia="Arial" w:hAnsi="Arial" w:cs="Arial"/>
          <w:sz w:val="22"/>
          <w:szCs w:val="22"/>
        </w:rPr>
        <w:t>Date: July 2 2016</w:t>
      </w:r>
    </w:p>
    <w:p w14:paraId="70C1966A" w14:textId="77777777" w:rsidR="00930164" w:rsidRPr="00930164" w:rsidRDefault="6DECB2AD" w:rsidP="00930164">
      <w:pPr>
        <w:rPr>
          <w:color w:val="auto"/>
        </w:rPr>
      </w:pPr>
      <w:r w:rsidRPr="6DECB2AD">
        <w:rPr>
          <w:rFonts w:ascii="Arial" w:eastAsia="Arial" w:hAnsi="Arial" w:cs="Arial"/>
          <w:sz w:val="22"/>
          <w:szCs w:val="22"/>
        </w:rPr>
        <w:t>Time: 6:00 - 6:15 pm</w:t>
      </w:r>
    </w:p>
    <w:p w14:paraId="4DB45C97" w14:textId="77777777" w:rsidR="00930164" w:rsidRPr="00930164" w:rsidRDefault="6DECB2AD" w:rsidP="00930164">
      <w:pPr>
        <w:rPr>
          <w:color w:val="auto"/>
        </w:rPr>
      </w:pPr>
      <w:r w:rsidRPr="6DECB2AD">
        <w:rPr>
          <w:rFonts w:ascii="Arial" w:eastAsia="Arial" w:hAnsi="Arial" w:cs="Arial"/>
          <w:sz w:val="22"/>
          <w:szCs w:val="22"/>
        </w:rPr>
        <w:t>Burke, John</w:t>
      </w:r>
    </w:p>
    <w:p w14:paraId="1B50DEE8" w14:textId="77777777" w:rsidR="00930164" w:rsidRPr="00930164" w:rsidRDefault="6DECB2AD" w:rsidP="00930164">
      <w:pPr>
        <w:rPr>
          <w:color w:val="auto"/>
        </w:rPr>
      </w:pPr>
      <w:r w:rsidRPr="6DECB2AD">
        <w:rPr>
          <w:rFonts w:ascii="Arial" w:eastAsia="Arial" w:hAnsi="Arial" w:cs="Arial"/>
          <w:sz w:val="22"/>
          <w:szCs w:val="22"/>
        </w:rPr>
        <w:t>Gonzalez, Emmanuel</w:t>
      </w:r>
    </w:p>
    <w:p w14:paraId="088419CA" w14:textId="77777777" w:rsidR="00930164" w:rsidRPr="00930164" w:rsidRDefault="6DECB2AD" w:rsidP="00930164">
      <w:pPr>
        <w:rPr>
          <w:color w:val="auto"/>
        </w:rPr>
      </w:pPr>
      <w:r w:rsidRPr="6DECB2AD">
        <w:rPr>
          <w:rFonts w:ascii="Arial" w:eastAsia="Arial" w:hAnsi="Arial" w:cs="Arial"/>
          <w:sz w:val="22"/>
          <w:szCs w:val="22"/>
        </w:rPr>
        <w:t>Medina, Jorge</w:t>
      </w:r>
    </w:p>
    <w:p w14:paraId="4EDE1401" w14:textId="77777777" w:rsidR="00930164" w:rsidRPr="00930164" w:rsidRDefault="6DECB2AD" w:rsidP="00930164">
      <w:pPr>
        <w:rPr>
          <w:color w:val="auto"/>
        </w:rPr>
      </w:pPr>
      <w:r w:rsidRPr="6DECB2AD">
        <w:rPr>
          <w:rFonts w:ascii="Arial" w:eastAsia="Arial" w:hAnsi="Arial" w:cs="Arial"/>
          <w:sz w:val="22"/>
          <w:szCs w:val="22"/>
        </w:rPr>
        <w:t>Munoz, Nilton</w:t>
      </w:r>
    </w:p>
    <w:p w14:paraId="38B237FD" w14:textId="77777777" w:rsidR="00930164" w:rsidRPr="00930164" w:rsidRDefault="00930164" w:rsidP="00930164">
      <w:pPr>
        <w:spacing w:after="240"/>
        <w:rPr>
          <w:color w:val="auto"/>
        </w:rPr>
      </w:pPr>
    </w:p>
    <w:p w14:paraId="281AC5A5" w14:textId="77777777" w:rsidR="00930164" w:rsidRPr="00930164" w:rsidRDefault="6DECB2AD" w:rsidP="00930164">
      <w:pPr>
        <w:rPr>
          <w:color w:val="auto"/>
        </w:rPr>
      </w:pPr>
      <w:r w:rsidRPr="6DECB2AD">
        <w:rPr>
          <w:rFonts w:ascii="Arial" w:eastAsia="Arial" w:hAnsi="Arial" w:cs="Arial"/>
          <w:sz w:val="22"/>
          <w:szCs w:val="22"/>
        </w:rPr>
        <w:t>After a show and tell presentation, the implementation of the following user stories were accepted by the product owners: All.</w:t>
      </w:r>
    </w:p>
    <w:p w14:paraId="261D1187" w14:textId="77777777" w:rsidR="00930164" w:rsidRPr="00930164" w:rsidRDefault="00930164" w:rsidP="00870DE2">
      <w:pPr>
        <w:numPr>
          <w:ilvl w:val="0"/>
          <w:numId w:val="50"/>
        </w:numPr>
        <w:textAlignment w:val="baseline"/>
        <w:rPr>
          <w:rFonts w:ascii="Arial" w:eastAsia="Arial" w:hAnsi="Arial" w:cs="Arial"/>
          <w:sz w:val="22"/>
          <w:szCs w:val="22"/>
        </w:rPr>
      </w:pPr>
      <w:r w:rsidRPr="39D83117">
        <w:rPr>
          <w:rFonts w:ascii="Arial" w:eastAsia="Arial" w:hAnsi="Arial" w:cs="Arial"/>
          <w:sz w:val="22"/>
          <w:szCs w:val="22"/>
          <w:shd w:val="clear" w:color="auto" w:fill="FFFFFF"/>
        </w:rPr>
        <w:t>User Story 934 Remove empty fields from PDF bolo for display</w:t>
      </w:r>
    </w:p>
    <w:p w14:paraId="44361F91" w14:textId="77777777" w:rsidR="00930164" w:rsidRPr="00930164" w:rsidRDefault="00930164" w:rsidP="00870DE2">
      <w:pPr>
        <w:numPr>
          <w:ilvl w:val="0"/>
          <w:numId w:val="50"/>
        </w:numPr>
        <w:shd w:val="clear" w:color="auto" w:fill="FFFFFF" w:themeFill="background1"/>
        <w:textAlignment w:val="baseline"/>
        <w:rPr>
          <w:rFonts w:ascii="Arial" w:eastAsia="Arial" w:hAnsi="Arial" w:cs="Arial"/>
          <w:sz w:val="22"/>
          <w:szCs w:val="22"/>
        </w:rPr>
      </w:pPr>
      <w:r w:rsidRPr="39D83117">
        <w:rPr>
          <w:rFonts w:ascii="Arial" w:eastAsia="Arial" w:hAnsi="Arial" w:cs="Arial"/>
          <w:sz w:val="22"/>
          <w:szCs w:val="22"/>
          <w:shd w:val="clear" w:color="auto" w:fill="FFFFFF"/>
        </w:rPr>
        <w:t>User Story 935 Add drop down menu for links such as settings, user guide, logout and others to be added at a later time</w:t>
      </w:r>
    </w:p>
    <w:p w14:paraId="6B65C801" w14:textId="77777777" w:rsidR="00930164" w:rsidRPr="00930164" w:rsidRDefault="00930164" w:rsidP="00870DE2">
      <w:pPr>
        <w:numPr>
          <w:ilvl w:val="0"/>
          <w:numId w:val="50"/>
        </w:numPr>
        <w:shd w:val="clear" w:color="auto" w:fill="FFFFFF" w:themeFill="background1"/>
        <w:textAlignment w:val="baseline"/>
        <w:rPr>
          <w:rFonts w:ascii="Arial" w:eastAsia="Arial" w:hAnsi="Arial" w:cs="Arial"/>
          <w:sz w:val="22"/>
          <w:szCs w:val="22"/>
        </w:rPr>
      </w:pPr>
      <w:r w:rsidRPr="39D83117">
        <w:rPr>
          <w:rFonts w:ascii="Arial" w:eastAsia="Arial" w:hAnsi="Arial" w:cs="Arial"/>
          <w:sz w:val="22"/>
          <w:szCs w:val="22"/>
          <w:shd w:val="clear" w:color="auto" w:fill="FFFFFF"/>
        </w:rPr>
        <w:t>User Story 1006 Add a user guide page for each tier</w:t>
      </w:r>
    </w:p>
    <w:p w14:paraId="3AB6AF65" w14:textId="77777777" w:rsidR="00930164" w:rsidRPr="00930164" w:rsidRDefault="00930164" w:rsidP="00870DE2">
      <w:pPr>
        <w:numPr>
          <w:ilvl w:val="0"/>
          <w:numId w:val="50"/>
        </w:numPr>
        <w:shd w:val="clear" w:color="auto" w:fill="FFFFFF" w:themeFill="background1"/>
        <w:textAlignment w:val="baseline"/>
        <w:rPr>
          <w:rFonts w:ascii="Arial" w:eastAsia="Arial" w:hAnsi="Arial" w:cs="Arial"/>
          <w:sz w:val="22"/>
          <w:szCs w:val="22"/>
        </w:rPr>
      </w:pPr>
      <w:r w:rsidRPr="39D83117">
        <w:rPr>
          <w:rFonts w:ascii="Arial" w:eastAsia="Arial" w:hAnsi="Arial" w:cs="Arial"/>
          <w:sz w:val="22"/>
          <w:szCs w:val="22"/>
          <w:shd w:val="clear" w:color="auto" w:fill="FFFFFF"/>
        </w:rPr>
        <w:t>User Story 1010 Give root access to customize lower tier settings</w:t>
      </w:r>
    </w:p>
    <w:p w14:paraId="0D73983A" w14:textId="77777777" w:rsidR="00930164" w:rsidRPr="00930164" w:rsidRDefault="6DECB2AD" w:rsidP="00870DE2">
      <w:pPr>
        <w:numPr>
          <w:ilvl w:val="0"/>
          <w:numId w:val="51"/>
        </w:numPr>
        <w:textAlignment w:val="baseline"/>
        <w:rPr>
          <w:rFonts w:ascii="Arial" w:eastAsia="Arial" w:hAnsi="Arial" w:cs="Arial"/>
          <w:sz w:val="22"/>
          <w:szCs w:val="22"/>
        </w:rPr>
      </w:pPr>
      <w:r w:rsidRPr="6DECB2AD">
        <w:rPr>
          <w:rFonts w:ascii="Arial" w:eastAsia="Arial" w:hAnsi="Arial" w:cs="Arial"/>
          <w:sz w:val="22"/>
          <w:szCs w:val="22"/>
        </w:rPr>
        <w:t>User Story 931 Create Script to reset Database Schema</w:t>
      </w:r>
    </w:p>
    <w:p w14:paraId="26A39714" w14:textId="77777777" w:rsidR="00930164" w:rsidRPr="00930164" w:rsidRDefault="6DECB2AD" w:rsidP="00870DE2">
      <w:pPr>
        <w:numPr>
          <w:ilvl w:val="0"/>
          <w:numId w:val="51"/>
        </w:numPr>
        <w:textAlignment w:val="baseline"/>
        <w:rPr>
          <w:rFonts w:ascii="Arial" w:eastAsia="Arial" w:hAnsi="Arial" w:cs="Arial"/>
          <w:sz w:val="22"/>
          <w:szCs w:val="22"/>
        </w:rPr>
      </w:pPr>
      <w:r w:rsidRPr="6DECB2AD">
        <w:rPr>
          <w:rFonts w:ascii="Arial" w:eastAsia="Arial" w:hAnsi="Arial" w:cs="Arial"/>
          <w:sz w:val="22"/>
          <w:szCs w:val="22"/>
        </w:rPr>
        <w:t>User Story 985 Enhance Image Service</w:t>
      </w:r>
    </w:p>
    <w:p w14:paraId="6CE7A1F8" w14:textId="77777777" w:rsidR="00930164" w:rsidRPr="00930164" w:rsidRDefault="6DECB2AD" w:rsidP="00870DE2">
      <w:pPr>
        <w:numPr>
          <w:ilvl w:val="0"/>
          <w:numId w:val="51"/>
        </w:numPr>
        <w:textAlignment w:val="baseline"/>
        <w:rPr>
          <w:rFonts w:ascii="Arial" w:eastAsia="Arial" w:hAnsi="Arial" w:cs="Arial"/>
          <w:sz w:val="22"/>
          <w:szCs w:val="22"/>
        </w:rPr>
      </w:pPr>
      <w:r w:rsidRPr="6DECB2AD">
        <w:rPr>
          <w:rFonts w:ascii="Arial" w:eastAsia="Arial" w:hAnsi="Arial" w:cs="Arial"/>
          <w:sz w:val="22"/>
          <w:szCs w:val="22"/>
        </w:rPr>
        <w:t>User Story 986 Unsubscribe from BOLO emails</w:t>
      </w:r>
    </w:p>
    <w:p w14:paraId="0D3DA0C8" w14:textId="77777777" w:rsidR="00930164" w:rsidRPr="00930164" w:rsidRDefault="6DECB2AD" w:rsidP="00870DE2">
      <w:pPr>
        <w:numPr>
          <w:ilvl w:val="0"/>
          <w:numId w:val="51"/>
        </w:numPr>
        <w:textAlignment w:val="baseline"/>
        <w:rPr>
          <w:rFonts w:ascii="Arial" w:eastAsia="Arial" w:hAnsi="Arial" w:cs="Arial"/>
          <w:sz w:val="22"/>
          <w:szCs w:val="22"/>
        </w:rPr>
      </w:pPr>
      <w:r w:rsidRPr="6DECB2AD">
        <w:rPr>
          <w:rFonts w:ascii="Arial" w:eastAsia="Arial" w:hAnsi="Arial" w:cs="Arial"/>
          <w:sz w:val="22"/>
          <w:szCs w:val="22"/>
        </w:rPr>
        <w:t>User Story 1001 Implement routes with authentication</w:t>
      </w:r>
    </w:p>
    <w:p w14:paraId="104DCB89" w14:textId="77777777" w:rsidR="00930164" w:rsidRPr="00930164" w:rsidRDefault="6DECB2AD" w:rsidP="00870DE2">
      <w:pPr>
        <w:numPr>
          <w:ilvl w:val="0"/>
          <w:numId w:val="51"/>
        </w:numPr>
        <w:textAlignment w:val="baseline"/>
        <w:rPr>
          <w:rFonts w:ascii="Arial" w:eastAsia="Arial" w:hAnsi="Arial" w:cs="Arial"/>
          <w:sz w:val="22"/>
          <w:szCs w:val="22"/>
        </w:rPr>
      </w:pPr>
      <w:r w:rsidRPr="6DECB2AD">
        <w:rPr>
          <w:rFonts w:ascii="Arial" w:eastAsia="Arial" w:hAnsi="Arial" w:cs="Arial"/>
          <w:sz w:val="22"/>
          <w:szCs w:val="22"/>
        </w:rPr>
        <w:t>User Story 1007: Redesign Filter by Agencies on the Home Page</w:t>
      </w:r>
    </w:p>
    <w:p w14:paraId="13860710" w14:textId="77777777" w:rsidR="00930164" w:rsidRPr="00930164" w:rsidRDefault="6DECB2AD" w:rsidP="00870DE2">
      <w:pPr>
        <w:numPr>
          <w:ilvl w:val="0"/>
          <w:numId w:val="51"/>
        </w:numPr>
        <w:textAlignment w:val="baseline"/>
        <w:rPr>
          <w:rFonts w:ascii="Arial" w:eastAsia="Arial" w:hAnsi="Arial" w:cs="Arial"/>
          <w:sz w:val="22"/>
          <w:szCs w:val="22"/>
        </w:rPr>
      </w:pPr>
      <w:r w:rsidRPr="6DECB2AD">
        <w:rPr>
          <w:rFonts w:ascii="Arial" w:eastAsia="Arial" w:hAnsi="Arial" w:cs="Arial"/>
          <w:sz w:val="22"/>
          <w:szCs w:val="22"/>
        </w:rPr>
        <w:t>User Story 1033: Fix several bugs</w:t>
      </w:r>
    </w:p>
    <w:p w14:paraId="17C99E72" w14:textId="77777777" w:rsidR="00930164" w:rsidRPr="00930164" w:rsidRDefault="6DECB2AD" w:rsidP="00870DE2">
      <w:pPr>
        <w:numPr>
          <w:ilvl w:val="0"/>
          <w:numId w:val="51"/>
        </w:numPr>
        <w:textAlignment w:val="baseline"/>
        <w:rPr>
          <w:rFonts w:ascii="Arial" w:eastAsia="Arial" w:hAnsi="Arial" w:cs="Arial"/>
          <w:sz w:val="22"/>
          <w:szCs w:val="22"/>
        </w:rPr>
      </w:pPr>
      <w:r w:rsidRPr="6DECB2AD">
        <w:rPr>
          <w:rFonts w:ascii="Arial" w:eastAsia="Arial" w:hAnsi="Arial" w:cs="Arial"/>
          <w:sz w:val="22"/>
          <w:szCs w:val="22"/>
        </w:rPr>
        <w:t>User Story 990: Redesign and add validations for General Bolo Template</w:t>
      </w:r>
    </w:p>
    <w:p w14:paraId="2CD046A5" w14:textId="77777777" w:rsidR="00930164" w:rsidRPr="00930164" w:rsidRDefault="6DECB2AD" w:rsidP="00870DE2">
      <w:pPr>
        <w:numPr>
          <w:ilvl w:val="0"/>
          <w:numId w:val="51"/>
        </w:numPr>
        <w:textAlignment w:val="baseline"/>
        <w:rPr>
          <w:rFonts w:ascii="Arial" w:eastAsia="Arial" w:hAnsi="Arial" w:cs="Arial"/>
          <w:sz w:val="22"/>
          <w:szCs w:val="22"/>
        </w:rPr>
      </w:pPr>
      <w:r w:rsidRPr="6DECB2AD">
        <w:rPr>
          <w:rFonts w:ascii="Arial" w:eastAsia="Arial" w:hAnsi="Arial" w:cs="Arial"/>
          <w:sz w:val="22"/>
          <w:szCs w:val="22"/>
        </w:rPr>
        <w:t>User Story 981: Implement Search For New Bolo Templates</w:t>
      </w:r>
    </w:p>
    <w:p w14:paraId="4D32E981" w14:textId="77777777" w:rsidR="00930164" w:rsidRPr="00930164" w:rsidRDefault="6DECB2AD" w:rsidP="00870DE2">
      <w:pPr>
        <w:numPr>
          <w:ilvl w:val="0"/>
          <w:numId w:val="51"/>
        </w:numPr>
        <w:textAlignment w:val="baseline"/>
        <w:rPr>
          <w:rFonts w:ascii="Arial" w:eastAsia="Arial" w:hAnsi="Arial" w:cs="Arial"/>
          <w:sz w:val="22"/>
          <w:szCs w:val="22"/>
        </w:rPr>
      </w:pPr>
      <w:r w:rsidRPr="6DECB2AD">
        <w:rPr>
          <w:rFonts w:ascii="Arial" w:eastAsia="Arial" w:hAnsi="Arial" w:cs="Arial"/>
          <w:sz w:val="22"/>
          <w:szCs w:val="22"/>
        </w:rPr>
        <w:t>User Story 991: Redesign and add validations for Theft Auto Template</w:t>
      </w:r>
    </w:p>
    <w:p w14:paraId="3534D13B" w14:textId="77777777" w:rsidR="00930164" w:rsidRPr="00930164" w:rsidRDefault="6DECB2AD" w:rsidP="00870DE2">
      <w:pPr>
        <w:numPr>
          <w:ilvl w:val="0"/>
          <w:numId w:val="51"/>
        </w:numPr>
        <w:textAlignment w:val="baseline"/>
        <w:rPr>
          <w:rFonts w:ascii="Arial" w:eastAsia="Arial" w:hAnsi="Arial" w:cs="Arial"/>
          <w:sz w:val="22"/>
          <w:szCs w:val="22"/>
        </w:rPr>
      </w:pPr>
      <w:r w:rsidRPr="6DECB2AD">
        <w:rPr>
          <w:rFonts w:ascii="Arial" w:eastAsia="Arial" w:hAnsi="Arial" w:cs="Arial"/>
          <w:sz w:val="22"/>
          <w:szCs w:val="22"/>
        </w:rPr>
        <w:t>User Story 992: Redesign and add validations for Theft Boat Template</w:t>
      </w:r>
    </w:p>
    <w:p w14:paraId="464B9655" w14:textId="77777777" w:rsidR="00930164" w:rsidRPr="00930164" w:rsidRDefault="6DECB2AD" w:rsidP="00870DE2">
      <w:pPr>
        <w:numPr>
          <w:ilvl w:val="0"/>
          <w:numId w:val="51"/>
        </w:numPr>
        <w:textAlignment w:val="baseline"/>
        <w:rPr>
          <w:rFonts w:ascii="Arial" w:eastAsia="Arial" w:hAnsi="Arial" w:cs="Arial"/>
          <w:sz w:val="22"/>
          <w:szCs w:val="22"/>
        </w:rPr>
      </w:pPr>
      <w:r w:rsidRPr="6DECB2AD">
        <w:rPr>
          <w:rFonts w:ascii="Arial" w:eastAsia="Arial" w:hAnsi="Arial" w:cs="Arial"/>
          <w:sz w:val="22"/>
          <w:szCs w:val="22"/>
        </w:rPr>
        <w:t>User Story 1030: Delete the Ongoing Status from Bolo</w:t>
      </w:r>
    </w:p>
    <w:p w14:paraId="5CD302CF" w14:textId="77777777" w:rsidR="00930164" w:rsidRPr="00930164" w:rsidRDefault="6DECB2AD" w:rsidP="00870DE2">
      <w:pPr>
        <w:numPr>
          <w:ilvl w:val="0"/>
          <w:numId w:val="51"/>
        </w:numPr>
        <w:textAlignment w:val="baseline"/>
        <w:rPr>
          <w:rFonts w:ascii="Arial" w:eastAsia="Arial" w:hAnsi="Arial" w:cs="Arial"/>
          <w:sz w:val="22"/>
          <w:szCs w:val="22"/>
        </w:rPr>
      </w:pPr>
      <w:r w:rsidRPr="6DECB2AD">
        <w:rPr>
          <w:rFonts w:ascii="Arial" w:eastAsia="Arial" w:hAnsi="Arial" w:cs="Arial"/>
          <w:sz w:val="22"/>
          <w:szCs w:val="22"/>
        </w:rPr>
        <w:t>User Story 1009: Automate database creation scripts</w:t>
      </w:r>
    </w:p>
    <w:p w14:paraId="261FA76D" w14:textId="77777777" w:rsidR="00930164" w:rsidRPr="00930164" w:rsidRDefault="6DECB2AD" w:rsidP="00870DE2">
      <w:pPr>
        <w:numPr>
          <w:ilvl w:val="0"/>
          <w:numId w:val="51"/>
        </w:numPr>
        <w:textAlignment w:val="baseline"/>
        <w:rPr>
          <w:rFonts w:ascii="Arial" w:eastAsia="Arial" w:hAnsi="Arial" w:cs="Arial"/>
          <w:sz w:val="22"/>
          <w:szCs w:val="22"/>
        </w:rPr>
      </w:pPr>
      <w:r w:rsidRPr="6DECB2AD">
        <w:rPr>
          <w:rFonts w:ascii="Arial" w:eastAsia="Arial" w:hAnsi="Arial" w:cs="Arial"/>
          <w:sz w:val="22"/>
          <w:szCs w:val="22"/>
        </w:rPr>
        <w:t>User Story 1011: Filter BOLOS by author and reformat the dropdown</w:t>
      </w:r>
    </w:p>
    <w:p w14:paraId="2766CD7A" w14:textId="77777777" w:rsidR="00930164" w:rsidRPr="00930164" w:rsidRDefault="6DECB2AD" w:rsidP="00870DE2">
      <w:pPr>
        <w:numPr>
          <w:ilvl w:val="0"/>
          <w:numId w:val="51"/>
        </w:numPr>
        <w:textAlignment w:val="baseline"/>
        <w:rPr>
          <w:rFonts w:ascii="Arial" w:eastAsia="Arial" w:hAnsi="Arial" w:cs="Arial"/>
          <w:sz w:val="22"/>
          <w:szCs w:val="22"/>
        </w:rPr>
      </w:pPr>
      <w:r w:rsidRPr="6DECB2AD">
        <w:rPr>
          <w:rFonts w:ascii="Arial" w:eastAsia="Arial" w:hAnsi="Arial" w:cs="Arial"/>
          <w:sz w:val="22"/>
          <w:szCs w:val="22"/>
        </w:rPr>
        <w:t>User Story 1008: Prevent user from registering with email domain outside of his agency’s domain</w:t>
      </w:r>
    </w:p>
    <w:p w14:paraId="2DE582BC" w14:textId="77777777" w:rsidR="00930164" w:rsidRPr="00930164" w:rsidRDefault="6DECB2AD" w:rsidP="00870DE2">
      <w:pPr>
        <w:numPr>
          <w:ilvl w:val="0"/>
          <w:numId w:val="51"/>
        </w:numPr>
        <w:textAlignment w:val="baseline"/>
        <w:rPr>
          <w:rFonts w:ascii="Arial" w:eastAsia="Arial" w:hAnsi="Arial" w:cs="Arial"/>
          <w:sz w:val="22"/>
          <w:szCs w:val="22"/>
        </w:rPr>
      </w:pPr>
      <w:r w:rsidRPr="6DECB2AD">
        <w:rPr>
          <w:rFonts w:ascii="Arial" w:eastAsia="Arial" w:hAnsi="Arial" w:cs="Arial"/>
          <w:sz w:val="22"/>
          <w:szCs w:val="22"/>
        </w:rPr>
        <w:t>User Story 1014: Lock user account after 10 incorrect logins</w:t>
      </w:r>
    </w:p>
    <w:p w14:paraId="58D52FBA" w14:textId="77777777" w:rsidR="00930164" w:rsidRPr="00930164" w:rsidRDefault="6DECB2AD" w:rsidP="00870DE2">
      <w:pPr>
        <w:numPr>
          <w:ilvl w:val="0"/>
          <w:numId w:val="51"/>
        </w:numPr>
        <w:textAlignment w:val="baseline"/>
        <w:rPr>
          <w:rFonts w:ascii="Arial" w:eastAsia="Arial" w:hAnsi="Arial" w:cs="Arial"/>
          <w:sz w:val="22"/>
          <w:szCs w:val="22"/>
        </w:rPr>
      </w:pPr>
      <w:r w:rsidRPr="6DECB2AD">
        <w:rPr>
          <w:rFonts w:ascii="Arial" w:eastAsia="Arial" w:hAnsi="Arial" w:cs="Arial"/>
          <w:sz w:val="22"/>
          <w:szCs w:val="22"/>
        </w:rPr>
        <w:t xml:space="preserve">User Story 889:  Modify bolo email to no reply </w:t>
      </w:r>
    </w:p>
    <w:p w14:paraId="0594CCB7" w14:textId="77777777" w:rsidR="00930164" w:rsidRPr="00930164" w:rsidRDefault="00930164" w:rsidP="00930164">
      <w:pPr>
        <w:rPr>
          <w:color w:val="auto"/>
        </w:rPr>
      </w:pPr>
    </w:p>
    <w:p w14:paraId="387E294D" w14:textId="77777777" w:rsidR="00930164" w:rsidRPr="00930164" w:rsidRDefault="6DECB2AD" w:rsidP="00930164">
      <w:pPr>
        <w:rPr>
          <w:color w:val="auto"/>
        </w:rPr>
      </w:pPr>
      <w:r w:rsidRPr="6DECB2AD">
        <w:rPr>
          <w:rFonts w:ascii="Arial" w:eastAsia="Arial" w:hAnsi="Arial" w:cs="Arial"/>
          <w:sz w:val="22"/>
          <w:szCs w:val="22"/>
        </w:rPr>
        <w:lastRenderedPageBreak/>
        <w:t xml:space="preserve">The following ones were rejected and moved back to the product backlog to be assigned to a future sprint at a future Spring Planning meeting. </w:t>
      </w:r>
    </w:p>
    <w:p w14:paraId="5B0337E0" w14:textId="77777777" w:rsidR="00930164" w:rsidRPr="00930164" w:rsidRDefault="6DECB2AD" w:rsidP="00870DE2">
      <w:pPr>
        <w:numPr>
          <w:ilvl w:val="0"/>
          <w:numId w:val="52"/>
        </w:numPr>
        <w:textAlignment w:val="baseline"/>
        <w:rPr>
          <w:rFonts w:ascii="Arial" w:eastAsia="Arial" w:hAnsi="Arial" w:cs="Arial"/>
          <w:sz w:val="22"/>
          <w:szCs w:val="22"/>
        </w:rPr>
      </w:pPr>
      <w:r w:rsidRPr="6DECB2AD">
        <w:rPr>
          <w:rFonts w:ascii="Arial" w:eastAsia="Arial" w:hAnsi="Arial" w:cs="Arial"/>
          <w:sz w:val="22"/>
          <w:szCs w:val="22"/>
        </w:rPr>
        <w:t>About us pages (moving to sprint 4)</w:t>
      </w:r>
    </w:p>
    <w:p w14:paraId="25838277" w14:textId="77777777" w:rsidR="00930164" w:rsidRPr="00930164" w:rsidRDefault="6DECB2AD" w:rsidP="00870DE2">
      <w:pPr>
        <w:numPr>
          <w:ilvl w:val="0"/>
          <w:numId w:val="52"/>
        </w:numPr>
        <w:textAlignment w:val="baseline"/>
        <w:rPr>
          <w:rFonts w:ascii="Arial" w:eastAsia="Arial" w:hAnsi="Arial" w:cs="Arial"/>
          <w:sz w:val="22"/>
          <w:szCs w:val="22"/>
        </w:rPr>
      </w:pPr>
      <w:r w:rsidRPr="6DECB2AD">
        <w:rPr>
          <w:rFonts w:ascii="Arial" w:eastAsia="Arial" w:hAnsi="Arial" w:cs="Arial"/>
          <w:sz w:val="22"/>
          <w:szCs w:val="22"/>
        </w:rPr>
        <w:t xml:space="preserve">Sent text </w:t>
      </w:r>
    </w:p>
    <w:p w14:paraId="4130CCE6" w14:textId="77777777" w:rsidR="00930164" w:rsidRPr="00930164" w:rsidRDefault="6DECB2AD" w:rsidP="00870DE2">
      <w:pPr>
        <w:numPr>
          <w:ilvl w:val="0"/>
          <w:numId w:val="52"/>
        </w:numPr>
        <w:textAlignment w:val="baseline"/>
        <w:rPr>
          <w:rFonts w:ascii="Arial" w:eastAsia="Arial" w:hAnsi="Arial" w:cs="Arial"/>
          <w:sz w:val="22"/>
          <w:szCs w:val="22"/>
        </w:rPr>
      </w:pPr>
      <w:r w:rsidRPr="6DECB2AD">
        <w:rPr>
          <w:rFonts w:ascii="Arial" w:eastAsia="Arial" w:hAnsi="Arial" w:cs="Arial"/>
          <w:sz w:val="22"/>
          <w:szCs w:val="22"/>
        </w:rPr>
        <w:t>Toward the bolos</w:t>
      </w:r>
    </w:p>
    <w:p w14:paraId="083159D7" w14:textId="77777777" w:rsidR="00930164" w:rsidRPr="00930164" w:rsidRDefault="6DECB2AD" w:rsidP="00870DE2">
      <w:pPr>
        <w:numPr>
          <w:ilvl w:val="0"/>
          <w:numId w:val="52"/>
        </w:numPr>
        <w:textAlignment w:val="baseline"/>
        <w:rPr>
          <w:rFonts w:ascii="Arial" w:eastAsia="Arial" w:hAnsi="Arial" w:cs="Arial"/>
          <w:sz w:val="22"/>
          <w:szCs w:val="22"/>
        </w:rPr>
      </w:pPr>
      <w:r w:rsidRPr="6DECB2AD">
        <w:rPr>
          <w:rFonts w:ascii="Arial" w:eastAsia="Arial" w:hAnsi="Arial" w:cs="Arial"/>
          <w:sz w:val="22"/>
          <w:szCs w:val="22"/>
        </w:rPr>
        <w:t>Have the bolos in a list to view</w:t>
      </w:r>
    </w:p>
    <w:p w14:paraId="68504F1D" w14:textId="77777777" w:rsidR="00930164" w:rsidRPr="00930164" w:rsidRDefault="6DECB2AD" w:rsidP="00870DE2">
      <w:pPr>
        <w:numPr>
          <w:ilvl w:val="0"/>
          <w:numId w:val="52"/>
        </w:numPr>
        <w:textAlignment w:val="baseline"/>
        <w:rPr>
          <w:rFonts w:ascii="Arial" w:eastAsia="Arial" w:hAnsi="Arial" w:cs="Arial"/>
          <w:sz w:val="22"/>
          <w:szCs w:val="22"/>
        </w:rPr>
      </w:pPr>
      <w:r w:rsidRPr="6DECB2AD">
        <w:rPr>
          <w:rFonts w:ascii="Arial" w:eastAsia="Arial" w:hAnsi="Arial" w:cs="Arial"/>
          <w:sz w:val="22"/>
          <w:szCs w:val="22"/>
        </w:rPr>
        <w:t>Automatic switch of an agency when a user switches agency.</w:t>
      </w:r>
    </w:p>
    <w:p w14:paraId="6BF80CB6" w14:textId="77777777" w:rsidR="00930164" w:rsidRPr="00930164" w:rsidRDefault="6DECB2AD" w:rsidP="00870DE2">
      <w:pPr>
        <w:numPr>
          <w:ilvl w:val="0"/>
          <w:numId w:val="53"/>
        </w:numPr>
        <w:textAlignment w:val="baseline"/>
        <w:rPr>
          <w:rFonts w:ascii="Arial" w:eastAsia="Arial" w:hAnsi="Arial" w:cs="Arial"/>
          <w:sz w:val="22"/>
          <w:szCs w:val="22"/>
        </w:rPr>
      </w:pPr>
      <w:r w:rsidRPr="6DECB2AD">
        <w:rPr>
          <w:rFonts w:ascii="Arial" w:eastAsia="Arial" w:hAnsi="Arial" w:cs="Arial"/>
          <w:sz w:val="22"/>
          <w:szCs w:val="22"/>
        </w:rPr>
        <w:t>User Story 1037 Allow Tier 3 users to control Agency subscriptions</w:t>
      </w:r>
    </w:p>
    <w:p w14:paraId="260C81A7" w14:textId="77777777" w:rsidR="00930164" w:rsidRPr="00930164" w:rsidRDefault="6DECB2AD" w:rsidP="00870DE2">
      <w:pPr>
        <w:numPr>
          <w:ilvl w:val="0"/>
          <w:numId w:val="54"/>
        </w:numPr>
        <w:ind w:left="1440"/>
        <w:textAlignment w:val="baseline"/>
        <w:rPr>
          <w:rFonts w:ascii="Arial" w:eastAsia="Arial" w:hAnsi="Arial" w:cs="Arial"/>
          <w:sz w:val="22"/>
          <w:szCs w:val="22"/>
        </w:rPr>
      </w:pPr>
      <w:r w:rsidRPr="6DECB2AD">
        <w:rPr>
          <w:rFonts w:ascii="Arial" w:eastAsia="Arial" w:hAnsi="Arial" w:cs="Arial"/>
          <w:sz w:val="22"/>
          <w:szCs w:val="22"/>
        </w:rPr>
        <w:t>How this should be reflected on the user story definition in Mingle:</w:t>
      </w:r>
    </w:p>
    <w:p w14:paraId="48D6ADEC" w14:textId="77777777" w:rsidR="00930164" w:rsidRPr="00930164" w:rsidRDefault="00930164" w:rsidP="00930164">
      <w:pPr>
        <w:ind w:left="720"/>
        <w:rPr>
          <w:color w:val="auto"/>
        </w:rPr>
      </w:pPr>
      <w:r w:rsidRPr="00930164">
        <w:rPr>
          <w:rFonts w:ascii="Arial" w:hAnsi="Arial" w:cs="Arial"/>
          <w:sz w:val="22"/>
          <w:szCs w:val="22"/>
        </w:rPr>
        <w:tab/>
      </w:r>
      <w:r w:rsidRPr="39D83117">
        <w:rPr>
          <w:rFonts w:ascii="Arial" w:eastAsia="Arial" w:hAnsi="Arial" w:cs="Arial"/>
          <w:sz w:val="22"/>
          <w:szCs w:val="22"/>
        </w:rPr>
        <w:t>Moved to Sprint 4</w:t>
      </w:r>
    </w:p>
    <w:p w14:paraId="6EDB10CC" w14:textId="77777777" w:rsidR="00930164" w:rsidRPr="00930164" w:rsidRDefault="00930164" w:rsidP="00930164">
      <w:pPr>
        <w:rPr>
          <w:color w:val="auto"/>
        </w:rPr>
      </w:pPr>
    </w:p>
    <w:p w14:paraId="652048AF" w14:textId="77777777" w:rsidR="00930164" w:rsidRPr="00930164" w:rsidRDefault="6DECB2AD" w:rsidP="00870DE2">
      <w:pPr>
        <w:numPr>
          <w:ilvl w:val="0"/>
          <w:numId w:val="55"/>
        </w:numPr>
        <w:textAlignment w:val="baseline"/>
        <w:rPr>
          <w:rFonts w:ascii="Arial" w:eastAsia="Arial" w:hAnsi="Arial" w:cs="Arial"/>
          <w:sz w:val="22"/>
          <w:szCs w:val="22"/>
        </w:rPr>
      </w:pPr>
      <w:r w:rsidRPr="6DECB2AD">
        <w:rPr>
          <w:rFonts w:ascii="Arial" w:eastAsia="Arial" w:hAnsi="Arial" w:cs="Arial"/>
          <w:sz w:val="22"/>
          <w:szCs w:val="22"/>
        </w:rPr>
        <w:t xml:space="preserve">User Story 1038 Filter by multiple agencies in bolo list page </w:t>
      </w:r>
    </w:p>
    <w:p w14:paraId="2291550A" w14:textId="77777777" w:rsidR="00930164" w:rsidRPr="00930164" w:rsidRDefault="6DECB2AD" w:rsidP="00870DE2">
      <w:pPr>
        <w:numPr>
          <w:ilvl w:val="0"/>
          <w:numId w:val="56"/>
        </w:numPr>
        <w:ind w:left="1440"/>
        <w:textAlignment w:val="baseline"/>
        <w:rPr>
          <w:rFonts w:ascii="Arial" w:eastAsia="Arial" w:hAnsi="Arial" w:cs="Arial"/>
          <w:sz w:val="22"/>
          <w:szCs w:val="22"/>
        </w:rPr>
      </w:pPr>
      <w:r w:rsidRPr="6DECB2AD">
        <w:rPr>
          <w:rFonts w:ascii="Arial" w:eastAsia="Arial" w:hAnsi="Arial" w:cs="Arial"/>
          <w:sz w:val="22"/>
          <w:szCs w:val="22"/>
        </w:rPr>
        <w:t>How this should be reflected on the user story definition in Mingle:</w:t>
      </w:r>
    </w:p>
    <w:p w14:paraId="00CF25A5" w14:textId="4624FED3" w:rsidR="00930164" w:rsidRPr="00226D31" w:rsidRDefault="00930164">
      <w:pPr>
        <w:rPr>
          <w:color w:val="auto"/>
        </w:rPr>
      </w:pPr>
      <w:r w:rsidRPr="00930164">
        <w:rPr>
          <w:rFonts w:ascii="Arial" w:hAnsi="Arial" w:cs="Arial"/>
          <w:sz w:val="22"/>
          <w:szCs w:val="22"/>
        </w:rPr>
        <w:tab/>
      </w:r>
      <w:r w:rsidRPr="00930164">
        <w:rPr>
          <w:rFonts w:ascii="Arial" w:hAnsi="Arial" w:cs="Arial"/>
          <w:sz w:val="22"/>
          <w:szCs w:val="22"/>
        </w:rPr>
        <w:tab/>
      </w:r>
      <w:r w:rsidRPr="39D83117">
        <w:rPr>
          <w:rFonts w:ascii="Arial" w:eastAsia="Arial" w:hAnsi="Arial" w:cs="Arial"/>
          <w:sz w:val="22"/>
          <w:szCs w:val="22"/>
        </w:rPr>
        <w:t>Moved to Sprint 4</w:t>
      </w:r>
    </w:p>
    <w:p w14:paraId="5350C388" w14:textId="77777777" w:rsidR="009D20FC" w:rsidRDefault="009D20FC"/>
    <w:p w14:paraId="5F441BEE" w14:textId="67D01300" w:rsidR="00930164" w:rsidRDefault="6DECB2AD" w:rsidP="00930164">
      <w:pPr>
        <w:jc w:val="center"/>
      </w:pPr>
      <w:r w:rsidRPr="6DECB2AD">
        <w:rPr>
          <w:b/>
          <w:bCs/>
        </w:rPr>
        <w:t>Sprint 4 Report</w:t>
      </w:r>
    </w:p>
    <w:p w14:paraId="089F07AA" w14:textId="61DF8E2E" w:rsidR="00930164" w:rsidRDefault="00930164"/>
    <w:p w14:paraId="37AC77FE" w14:textId="26A51F2E" w:rsidR="00930164" w:rsidRPr="00930164" w:rsidRDefault="6DECB2AD" w:rsidP="00930164">
      <w:pPr>
        <w:rPr>
          <w:color w:val="auto"/>
        </w:rPr>
      </w:pPr>
      <w:r w:rsidRPr="6DECB2AD">
        <w:rPr>
          <w:rFonts w:ascii="Arial" w:eastAsia="Arial" w:hAnsi="Arial" w:cs="Arial"/>
          <w:sz w:val="22"/>
          <w:szCs w:val="22"/>
        </w:rPr>
        <w:t>Date: July 16 2016</w:t>
      </w:r>
    </w:p>
    <w:p w14:paraId="6E840A49" w14:textId="77777777" w:rsidR="00930164" w:rsidRPr="00930164" w:rsidRDefault="6DECB2AD" w:rsidP="00930164">
      <w:pPr>
        <w:rPr>
          <w:color w:val="auto"/>
        </w:rPr>
      </w:pPr>
      <w:r w:rsidRPr="6DECB2AD">
        <w:rPr>
          <w:rFonts w:ascii="Arial" w:eastAsia="Arial" w:hAnsi="Arial" w:cs="Arial"/>
          <w:sz w:val="22"/>
          <w:szCs w:val="22"/>
        </w:rPr>
        <w:t>Time: 6:00 - 6:15 pm</w:t>
      </w:r>
    </w:p>
    <w:p w14:paraId="5A8B8981" w14:textId="77777777" w:rsidR="00930164" w:rsidRPr="00930164" w:rsidRDefault="6DECB2AD" w:rsidP="00930164">
      <w:pPr>
        <w:rPr>
          <w:color w:val="auto"/>
        </w:rPr>
      </w:pPr>
      <w:r w:rsidRPr="6DECB2AD">
        <w:rPr>
          <w:rFonts w:ascii="Arial" w:eastAsia="Arial" w:hAnsi="Arial" w:cs="Arial"/>
          <w:sz w:val="22"/>
          <w:szCs w:val="22"/>
        </w:rPr>
        <w:t>Burke, John</w:t>
      </w:r>
    </w:p>
    <w:p w14:paraId="362704C9" w14:textId="77777777" w:rsidR="00930164" w:rsidRPr="00930164" w:rsidRDefault="6DECB2AD" w:rsidP="00930164">
      <w:pPr>
        <w:rPr>
          <w:color w:val="auto"/>
        </w:rPr>
      </w:pPr>
      <w:r w:rsidRPr="6DECB2AD">
        <w:rPr>
          <w:rFonts w:ascii="Arial" w:eastAsia="Arial" w:hAnsi="Arial" w:cs="Arial"/>
          <w:sz w:val="22"/>
          <w:szCs w:val="22"/>
        </w:rPr>
        <w:t>Gonzalez, Emmanuel</w:t>
      </w:r>
    </w:p>
    <w:p w14:paraId="11EF7494" w14:textId="77777777" w:rsidR="00930164" w:rsidRPr="00930164" w:rsidRDefault="6DECB2AD" w:rsidP="00930164">
      <w:pPr>
        <w:rPr>
          <w:color w:val="auto"/>
        </w:rPr>
      </w:pPr>
      <w:r w:rsidRPr="6DECB2AD">
        <w:rPr>
          <w:rFonts w:ascii="Arial" w:eastAsia="Arial" w:hAnsi="Arial" w:cs="Arial"/>
          <w:sz w:val="22"/>
          <w:szCs w:val="22"/>
        </w:rPr>
        <w:t>Medina, Jorge</w:t>
      </w:r>
    </w:p>
    <w:p w14:paraId="2A581846" w14:textId="77777777" w:rsidR="00930164" w:rsidRPr="00930164" w:rsidRDefault="6DECB2AD" w:rsidP="00930164">
      <w:pPr>
        <w:rPr>
          <w:color w:val="auto"/>
        </w:rPr>
      </w:pPr>
      <w:r w:rsidRPr="6DECB2AD">
        <w:rPr>
          <w:rFonts w:ascii="Arial" w:eastAsia="Arial" w:hAnsi="Arial" w:cs="Arial"/>
          <w:sz w:val="22"/>
          <w:szCs w:val="22"/>
        </w:rPr>
        <w:t>Munoz, Nilton</w:t>
      </w:r>
    </w:p>
    <w:p w14:paraId="10A80C5A" w14:textId="77777777" w:rsidR="00930164" w:rsidRPr="00930164" w:rsidRDefault="00930164" w:rsidP="00930164">
      <w:pPr>
        <w:spacing w:after="240"/>
        <w:rPr>
          <w:color w:val="auto"/>
        </w:rPr>
      </w:pPr>
    </w:p>
    <w:p w14:paraId="19EE80C9" w14:textId="77777777" w:rsidR="00930164" w:rsidRPr="00930164" w:rsidRDefault="6DECB2AD" w:rsidP="00930164">
      <w:pPr>
        <w:rPr>
          <w:color w:val="auto"/>
        </w:rPr>
      </w:pPr>
      <w:r w:rsidRPr="6DECB2AD">
        <w:rPr>
          <w:rFonts w:ascii="Arial" w:eastAsia="Arial" w:hAnsi="Arial" w:cs="Arial"/>
          <w:sz w:val="22"/>
          <w:szCs w:val="22"/>
        </w:rPr>
        <w:t>After a show and tell presentation, the implementation of the following user stories were accepted by the product owners: All.</w:t>
      </w:r>
    </w:p>
    <w:p w14:paraId="6DCF5950" w14:textId="77777777" w:rsidR="00930164" w:rsidRPr="00930164" w:rsidRDefault="00930164" w:rsidP="00870DE2">
      <w:pPr>
        <w:numPr>
          <w:ilvl w:val="0"/>
          <w:numId w:val="59"/>
        </w:numPr>
        <w:textAlignment w:val="baseline"/>
        <w:rPr>
          <w:rFonts w:ascii="Arial" w:eastAsia="Arial" w:hAnsi="Arial" w:cs="Arial"/>
          <w:sz w:val="22"/>
          <w:szCs w:val="22"/>
        </w:rPr>
      </w:pPr>
      <w:r w:rsidRPr="39D83117">
        <w:rPr>
          <w:rFonts w:ascii="Arial" w:eastAsia="Arial" w:hAnsi="Arial" w:cs="Arial"/>
          <w:sz w:val="22"/>
          <w:szCs w:val="22"/>
          <w:shd w:val="clear" w:color="auto" w:fill="FFFFFF"/>
        </w:rPr>
        <w:t>User Story 890 Implement Watermarks for agencies</w:t>
      </w:r>
    </w:p>
    <w:p w14:paraId="46A2380A" w14:textId="77777777" w:rsidR="00930164" w:rsidRPr="00930164" w:rsidRDefault="00930164" w:rsidP="00870DE2">
      <w:pPr>
        <w:numPr>
          <w:ilvl w:val="0"/>
          <w:numId w:val="59"/>
        </w:numPr>
        <w:shd w:val="clear" w:color="auto" w:fill="FFFFFF" w:themeFill="background1"/>
        <w:textAlignment w:val="baseline"/>
        <w:rPr>
          <w:rFonts w:ascii="Arial" w:eastAsia="Arial" w:hAnsi="Arial" w:cs="Arial"/>
          <w:sz w:val="22"/>
          <w:szCs w:val="22"/>
        </w:rPr>
      </w:pPr>
      <w:r w:rsidRPr="39D83117">
        <w:rPr>
          <w:rFonts w:ascii="Arial" w:eastAsia="Arial" w:hAnsi="Arial" w:cs="Arial"/>
          <w:sz w:val="22"/>
          <w:szCs w:val="22"/>
          <w:shd w:val="clear" w:color="auto" w:fill="FFFFFF"/>
        </w:rPr>
        <w:t>User Story 1037 Allow Tier 3 users to control Agency settings</w:t>
      </w:r>
    </w:p>
    <w:p w14:paraId="584CB9B6" w14:textId="77777777" w:rsidR="00930164" w:rsidRPr="00930164" w:rsidRDefault="00930164" w:rsidP="00870DE2">
      <w:pPr>
        <w:numPr>
          <w:ilvl w:val="0"/>
          <w:numId w:val="59"/>
        </w:numPr>
        <w:shd w:val="clear" w:color="auto" w:fill="FFFFFF" w:themeFill="background1"/>
        <w:textAlignment w:val="baseline"/>
        <w:rPr>
          <w:rFonts w:ascii="Arial" w:eastAsia="Arial" w:hAnsi="Arial" w:cs="Arial"/>
          <w:sz w:val="22"/>
          <w:szCs w:val="22"/>
        </w:rPr>
      </w:pPr>
      <w:r w:rsidRPr="39D83117">
        <w:rPr>
          <w:rFonts w:ascii="Arial" w:eastAsia="Arial" w:hAnsi="Arial" w:cs="Arial"/>
          <w:sz w:val="22"/>
          <w:szCs w:val="22"/>
          <w:shd w:val="clear" w:color="auto" w:fill="FFFFFF"/>
        </w:rPr>
        <w:t>User Story 1038 Filter by multiple agencies in bolo list page</w:t>
      </w:r>
    </w:p>
    <w:p w14:paraId="127D7268" w14:textId="77777777" w:rsidR="00930164" w:rsidRPr="00930164" w:rsidRDefault="00930164" w:rsidP="00870DE2">
      <w:pPr>
        <w:numPr>
          <w:ilvl w:val="0"/>
          <w:numId w:val="59"/>
        </w:numPr>
        <w:shd w:val="clear" w:color="auto" w:fill="FFFFFF" w:themeFill="background1"/>
        <w:textAlignment w:val="baseline"/>
        <w:rPr>
          <w:rFonts w:ascii="Arial" w:eastAsia="Arial" w:hAnsi="Arial" w:cs="Arial"/>
          <w:sz w:val="22"/>
          <w:szCs w:val="22"/>
        </w:rPr>
      </w:pPr>
      <w:r w:rsidRPr="39D83117">
        <w:rPr>
          <w:rFonts w:ascii="Arial" w:eastAsia="Arial" w:hAnsi="Arial" w:cs="Arial"/>
          <w:sz w:val="22"/>
          <w:szCs w:val="22"/>
          <w:shd w:val="clear" w:color="auto" w:fill="FFFFFF"/>
        </w:rPr>
        <w:t>User Story 1014 Lock user account after 10 incorrect login attempts</w:t>
      </w:r>
    </w:p>
    <w:p w14:paraId="719AB9D9" w14:textId="77777777" w:rsidR="00930164" w:rsidRPr="00930164" w:rsidRDefault="6DECB2AD" w:rsidP="00870DE2">
      <w:pPr>
        <w:numPr>
          <w:ilvl w:val="0"/>
          <w:numId w:val="60"/>
        </w:numPr>
        <w:textAlignment w:val="baseline"/>
        <w:rPr>
          <w:rFonts w:ascii="Arial" w:eastAsia="Arial" w:hAnsi="Arial" w:cs="Arial"/>
          <w:sz w:val="22"/>
          <w:szCs w:val="22"/>
        </w:rPr>
      </w:pPr>
      <w:r w:rsidRPr="6DECB2AD">
        <w:rPr>
          <w:rFonts w:ascii="Arial" w:eastAsia="Arial" w:hAnsi="Arial" w:cs="Arial"/>
          <w:sz w:val="22"/>
          <w:szCs w:val="22"/>
        </w:rPr>
        <w:t>User Story 1010 Create a page with root access to customize system settings</w:t>
      </w:r>
    </w:p>
    <w:p w14:paraId="57D8B144" w14:textId="77777777" w:rsidR="00930164" w:rsidRPr="00930164" w:rsidRDefault="6DECB2AD" w:rsidP="00870DE2">
      <w:pPr>
        <w:numPr>
          <w:ilvl w:val="0"/>
          <w:numId w:val="60"/>
        </w:numPr>
        <w:textAlignment w:val="baseline"/>
        <w:rPr>
          <w:rFonts w:ascii="Arial" w:eastAsia="Arial" w:hAnsi="Arial" w:cs="Arial"/>
          <w:sz w:val="22"/>
          <w:szCs w:val="22"/>
        </w:rPr>
      </w:pPr>
      <w:r w:rsidRPr="6DECB2AD">
        <w:rPr>
          <w:rFonts w:ascii="Arial" w:eastAsia="Arial" w:hAnsi="Arial" w:cs="Arial"/>
          <w:sz w:val="22"/>
          <w:szCs w:val="22"/>
        </w:rPr>
        <w:t>User Story 1096 Implement a link to download a PDF of the user’s guide based on user’s tier</w:t>
      </w:r>
    </w:p>
    <w:p w14:paraId="2F156C39" w14:textId="77777777" w:rsidR="00930164" w:rsidRPr="00930164" w:rsidRDefault="6DECB2AD" w:rsidP="00870DE2">
      <w:pPr>
        <w:numPr>
          <w:ilvl w:val="0"/>
          <w:numId w:val="60"/>
        </w:numPr>
        <w:textAlignment w:val="baseline"/>
        <w:rPr>
          <w:rFonts w:ascii="Arial" w:eastAsia="Arial" w:hAnsi="Arial" w:cs="Arial"/>
          <w:sz w:val="22"/>
          <w:szCs w:val="22"/>
        </w:rPr>
      </w:pPr>
      <w:r w:rsidRPr="6DECB2AD">
        <w:rPr>
          <w:rFonts w:ascii="Arial" w:eastAsia="Arial" w:hAnsi="Arial" w:cs="Arial"/>
          <w:sz w:val="22"/>
          <w:szCs w:val="22"/>
        </w:rPr>
        <w:t>User Story 1097 Implement an About Miami Dade County Association of Chief of Police (MDCACP) page.</w:t>
      </w:r>
    </w:p>
    <w:p w14:paraId="63E59D79" w14:textId="77777777" w:rsidR="00930164" w:rsidRPr="00930164" w:rsidRDefault="6DECB2AD" w:rsidP="00870DE2">
      <w:pPr>
        <w:numPr>
          <w:ilvl w:val="0"/>
          <w:numId w:val="60"/>
        </w:numPr>
        <w:textAlignment w:val="baseline"/>
        <w:rPr>
          <w:rFonts w:ascii="Arial" w:eastAsia="Arial" w:hAnsi="Arial" w:cs="Arial"/>
          <w:sz w:val="22"/>
          <w:szCs w:val="22"/>
        </w:rPr>
      </w:pPr>
      <w:r w:rsidRPr="6DECB2AD">
        <w:rPr>
          <w:rFonts w:ascii="Arial" w:eastAsia="Arial" w:hAnsi="Arial" w:cs="Arial"/>
          <w:sz w:val="22"/>
          <w:szCs w:val="22"/>
        </w:rPr>
        <w:t>User Story 1098 Implement an About us page for FIU’s contribution</w:t>
      </w:r>
    </w:p>
    <w:p w14:paraId="7AD711D5" w14:textId="77777777" w:rsidR="00930164" w:rsidRPr="00930164" w:rsidRDefault="6DECB2AD" w:rsidP="00870DE2">
      <w:pPr>
        <w:numPr>
          <w:ilvl w:val="0"/>
          <w:numId w:val="60"/>
        </w:numPr>
        <w:textAlignment w:val="baseline"/>
        <w:rPr>
          <w:rFonts w:ascii="Arial" w:eastAsia="Arial" w:hAnsi="Arial" w:cs="Arial"/>
          <w:sz w:val="22"/>
          <w:szCs w:val="22"/>
        </w:rPr>
      </w:pPr>
      <w:r w:rsidRPr="6DECB2AD">
        <w:rPr>
          <w:rFonts w:ascii="Arial" w:eastAsia="Arial" w:hAnsi="Arial" w:cs="Arial"/>
          <w:sz w:val="22"/>
          <w:szCs w:val="22"/>
        </w:rPr>
        <w:t>User Story 1099 Create an About us page for IBM’s contribution</w:t>
      </w:r>
    </w:p>
    <w:p w14:paraId="27D40148" w14:textId="77777777" w:rsidR="00930164" w:rsidRPr="00930164" w:rsidRDefault="6DECB2AD" w:rsidP="00870DE2">
      <w:pPr>
        <w:numPr>
          <w:ilvl w:val="0"/>
          <w:numId w:val="60"/>
        </w:numPr>
        <w:textAlignment w:val="baseline"/>
        <w:rPr>
          <w:rFonts w:ascii="Arial" w:eastAsia="Arial" w:hAnsi="Arial" w:cs="Arial"/>
          <w:sz w:val="22"/>
          <w:szCs w:val="22"/>
        </w:rPr>
      </w:pPr>
      <w:r w:rsidRPr="6DECB2AD">
        <w:rPr>
          <w:rFonts w:ascii="Arial" w:eastAsia="Arial" w:hAnsi="Arial" w:cs="Arial"/>
          <w:sz w:val="22"/>
          <w:szCs w:val="22"/>
        </w:rPr>
        <w:t>User Story 1100 Create a page where Root can retrieve data for analysis</w:t>
      </w:r>
    </w:p>
    <w:p w14:paraId="0B41E606" w14:textId="77777777" w:rsidR="00930164" w:rsidRPr="00930164" w:rsidRDefault="6DECB2AD" w:rsidP="00870DE2">
      <w:pPr>
        <w:numPr>
          <w:ilvl w:val="0"/>
          <w:numId w:val="60"/>
        </w:numPr>
        <w:textAlignment w:val="baseline"/>
        <w:rPr>
          <w:rFonts w:ascii="Arial" w:eastAsia="Arial" w:hAnsi="Arial" w:cs="Arial"/>
          <w:sz w:val="22"/>
          <w:szCs w:val="22"/>
        </w:rPr>
      </w:pPr>
      <w:r w:rsidRPr="6DECB2AD">
        <w:rPr>
          <w:rFonts w:ascii="Arial" w:eastAsia="Arial" w:hAnsi="Arial" w:cs="Arial"/>
          <w:sz w:val="22"/>
          <w:szCs w:val="22"/>
        </w:rPr>
        <w:t>User Story 1081 Prevent Tier 3 users from granting Root access</w:t>
      </w:r>
    </w:p>
    <w:p w14:paraId="7A2236DD" w14:textId="77777777" w:rsidR="00930164" w:rsidRPr="00930164" w:rsidRDefault="6DECB2AD" w:rsidP="00870DE2">
      <w:pPr>
        <w:numPr>
          <w:ilvl w:val="0"/>
          <w:numId w:val="60"/>
        </w:numPr>
        <w:textAlignment w:val="baseline"/>
        <w:rPr>
          <w:rFonts w:ascii="Arial" w:eastAsia="Arial" w:hAnsi="Arial" w:cs="Arial"/>
          <w:sz w:val="22"/>
          <w:szCs w:val="22"/>
        </w:rPr>
      </w:pPr>
      <w:r w:rsidRPr="6DECB2AD">
        <w:rPr>
          <w:rFonts w:ascii="Arial" w:eastAsia="Arial" w:hAnsi="Arial" w:cs="Arial"/>
          <w:sz w:val="22"/>
          <w:szCs w:val="22"/>
        </w:rPr>
        <w:t>User Story 1083 Prevent Officers from previewing PDFs before confirmation</w:t>
      </w:r>
    </w:p>
    <w:p w14:paraId="0D9FAF74" w14:textId="77777777" w:rsidR="00930164" w:rsidRPr="00930164" w:rsidRDefault="6DECB2AD" w:rsidP="00870DE2">
      <w:pPr>
        <w:numPr>
          <w:ilvl w:val="0"/>
          <w:numId w:val="60"/>
        </w:numPr>
        <w:textAlignment w:val="baseline"/>
        <w:rPr>
          <w:rFonts w:ascii="Arial" w:eastAsia="Arial" w:hAnsi="Arial" w:cs="Arial"/>
          <w:sz w:val="22"/>
          <w:szCs w:val="22"/>
        </w:rPr>
      </w:pPr>
      <w:r w:rsidRPr="6DECB2AD">
        <w:rPr>
          <w:rFonts w:ascii="Arial" w:eastAsia="Arial" w:hAnsi="Arial" w:cs="Arial"/>
          <w:sz w:val="22"/>
          <w:szCs w:val="22"/>
        </w:rPr>
        <w:t>User Story 1087 Implement time retrieval points for data analysis for Create Bolo</w:t>
      </w:r>
    </w:p>
    <w:p w14:paraId="421AAFA9" w14:textId="77777777" w:rsidR="00930164" w:rsidRPr="00930164" w:rsidRDefault="6DECB2AD" w:rsidP="00870DE2">
      <w:pPr>
        <w:numPr>
          <w:ilvl w:val="0"/>
          <w:numId w:val="60"/>
        </w:numPr>
        <w:textAlignment w:val="baseline"/>
        <w:rPr>
          <w:rFonts w:ascii="Arial" w:eastAsia="Arial" w:hAnsi="Arial" w:cs="Arial"/>
          <w:sz w:val="22"/>
          <w:szCs w:val="22"/>
        </w:rPr>
      </w:pPr>
      <w:r w:rsidRPr="6DECB2AD">
        <w:rPr>
          <w:rFonts w:ascii="Arial" w:eastAsia="Arial" w:hAnsi="Arial" w:cs="Arial"/>
          <w:sz w:val="22"/>
          <w:szCs w:val="22"/>
        </w:rPr>
        <w:t>User Story 1119 Implement time retrieval points for data analysis for Edit Bolo</w:t>
      </w:r>
    </w:p>
    <w:p w14:paraId="14D1BAEB" w14:textId="77777777" w:rsidR="00930164" w:rsidRPr="00930164" w:rsidRDefault="6DECB2AD" w:rsidP="00870DE2">
      <w:pPr>
        <w:numPr>
          <w:ilvl w:val="0"/>
          <w:numId w:val="60"/>
        </w:numPr>
        <w:textAlignment w:val="baseline"/>
        <w:rPr>
          <w:rFonts w:ascii="Arial" w:eastAsia="Arial" w:hAnsi="Arial" w:cs="Arial"/>
          <w:sz w:val="22"/>
          <w:szCs w:val="22"/>
        </w:rPr>
      </w:pPr>
      <w:r w:rsidRPr="6DECB2AD">
        <w:rPr>
          <w:rFonts w:ascii="Arial" w:eastAsia="Arial" w:hAnsi="Arial" w:cs="Arial"/>
          <w:sz w:val="22"/>
          <w:szCs w:val="22"/>
        </w:rPr>
        <w:t>User Story 1088 Deactivate and Activate Users Accounts from Root</w:t>
      </w:r>
    </w:p>
    <w:p w14:paraId="4CFC78A6" w14:textId="77777777" w:rsidR="00930164" w:rsidRPr="00930164" w:rsidRDefault="00930164" w:rsidP="00930164">
      <w:pPr>
        <w:rPr>
          <w:color w:val="auto"/>
        </w:rPr>
      </w:pPr>
    </w:p>
    <w:p w14:paraId="0CAD69C0" w14:textId="77777777" w:rsidR="00930164" w:rsidRPr="00930164" w:rsidRDefault="6DECB2AD" w:rsidP="00930164">
      <w:pPr>
        <w:rPr>
          <w:color w:val="auto"/>
        </w:rPr>
      </w:pPr>
      <w:r w:rsidRPr="6DECB2AD">
        <w:rPr>
          <w:rFonts w:ascii="Arial" w:eastAsia="Arial" w:hAnsi="Arial" w:cs="Arial"/>
          <w:sz w:val="22"/>
          <w:szCs w:val="22"/>
        </w:rPr>
        <w:t xml:space="preserve">The following ones were rejected and moved back to the product backlog to be assigned to a future sprint at a future Spring Planning meeting. </w:t>
      </w:r>
    </w:p>
    <w:p w14:paraId="73BE9E5F" w14:textId="77777777" w:rsidR="00930164" w:rsidRPr="00930164" w:rsidRDefault="6DECB2AD" w:rsidP="00870DE2">
      <w:pPr>
        <w:numPr>
          <w:ilvl w:val="0"/>
          <w:numId w:val="61"/>
        </w:numPr>
        <w:textAlignment w:val="baseline"/>
        <w:rPr>
          <w:rFonts w:ascii="Arial" w:eastAsia="Arial" w:hAnsi="Arial" w:cs="Arial"/>
          <w:sz w:val="22"/>
          <w:szCs w:val="22"/>
        </w:rPr>
      </w:pPr>
      <w:r w:rsidRPr="6DECB2AD">
        <w:rPr>
          <w:rFonts w:ascii="Arial" w:eastAsia="Arial" w:hAnsi="Arial" w:cs="Arial"/>
          <w:sz w:val="22"/>
          <w:szCs w:val="22"/>
        </w:rPr>
        <w:t>User Story 1094 Implement confirmation of BOLO updates</w:t>
      </w:r>
    </w:p>
    <w:p w14:paraId="72CEA87B" w14:textId="77777777" w:rsidR="00930164" w:rsidRPr="00930164" w:rsidRDefault="6DECB2AD" w:rsidP="00870DE2">
      <w:pPr>
        <w:numPr>
          <w:ilvl w:val="0"/>
          <w:numId w:val="62"/>
        </w:numPr>
        <w:ind w:left="1440"/>
        <w:textAlignment w:val="baseline"/>
        <w:rPr>
          <w:rFonts w:ascii="Arial" w:eastAsia="Arial" w:hAnsi="Arial" w:cs="Arial"/>
          <w:sz w:val="22"/>
          <w:szCs w:val="22"/>
        </w:rPr>
      </w:pPr>
      <w:r w:rsidRPr="6DECB2AD">
        <w:rPr>
          <w:rFonts w:ascii="Arial" w:eastAsia="Arial" w:hAnsi="Arial" w:cs="Arial"/>
          <w:sz w:val="22"/>
          <w:szCs w:val="22"/>
        </w:rPr>
        <w:t>How this should be reflected on the user story definition in Mingle:</w:t>
      </w:r>
    </w:p>
    <w:p w14:paraId="3E1F6976" w14:textId="6501FC2E" w:rsidR="00930164" w:rsidRPr="009D39C2" w:rsidRDefault="00930164" w:rsidP="009D39C2">
      <w:pPr>
        <w:ind w:left="720"/>
        <w:rPr>
          <w:color w:val="auto"/>
        </w:rPr>
      </w:pPr>
      <w:r w:rsidRPr="00930164">
        <w:rPr>
          <w:rFonts w:ascii="Arial" w:hAnsi="Arial" w:cs="Arial"/>
          <w:sz w:val="22"/>
          <w:szCs w:val="22"/>
        </w:rPr>
        <w:tab/>
      </w:r>
      <w:r w:rsidRPr="39D83117">
        <w:rPr>
          <w:rFonts w:ascii="Arial" w:eastAsia="Arial" w:hAnsi="Arial" w:cs="Arial"/>
          <w:sz w:val="22"/>
          <w:szCs w:val="22"/>
        </w:rPr>
        <w:t>Moved to Sprint 5</w:t>
      </w:r>
    </w:p>
    <w:p w14:paraId="7D0CA063" w14:textId="6D065561" w:rsidR="00930164" w:rsidRDefault="6DECB2AD" w:rsidP="009D39C2">
      <w:pPr>
        <w:jc w:val="center"/>
      </w:pPr>
      <w:r w:rsidRPr="6DECB2AD">
        <w:rPr>
          <w:b/>
          <w:bCs/>
        </w:rPr>
        <w:lastRenderedPageBreak/>
        <w:t>Sprint 5 Report</w:t>
      </w:r>
    </w:p>
    <w:p w14:paraId="7EFB8C9C" w14:textId="4B58184A" w:rsidR="00930164" w:rsidRDefault="00930164"/>
    <w:p w14:paraId="473CBDDC" w14:textId="77777777" w:rsidR="00930164" w:rsidRPr="00930164" w:rsidRDefault="6DECB2AD" w:rsidP="00930164">
      <w:pPr>
        <w:rPr>
          <w:color w:val="auto"/>
        </w:rPr>
      </w:pPr>
      <w:r w:rsidRPr="6DECB2AD">
        <w:rPr>
          <w:rFonts w:ascii="Arial" w:eastAsia="Arial" w:hAnsi="Arial" w:cs="Arial"/>
          <w:sz w:val="22"/>
          <w:szCs w:val="22"/>
        </w:rPr>
        <w:t>Date: July 30 2016</w:t>
      </w:r>
    </w:p>
    <w:p w14:paraId="004C6902" w14:textId="77777777" w:rsidR="00930164" w:rsidRPr="00930164" w:rsidRDefault="6DECB2AD" w:rsidP="00930164">
      <w:pPr>
        <w:rPr>
          <w:color w:val="auto"/>
        </w:rPr>
      </w:pPr>
      <w:r w:rsidRPr="6DECB2AD">
        <w:rPr>
          <w:rFonts w:ascii="Arial" w:eastAsia="Arial" w:hAnsi="Arial" w:cs="Arial"/>
          <w:sz w:val="22"/>
          <w:szCs w:val="22"/>
        </w:rPr>
        <w:t>Time: 6:00 - 6:15 pm</w:t>
      </w:r>
    </w:p>
    <w:p w14:paraId="0E651B2A" w14:textId="77777777" w:rsidR="00930164" w:rsidRPr="00930164" w:rsidRDefault="6DECB2AD" w:rsidP="00930164">
      <w:pPr>
        <w:rPr>
          <w:color w:val="auto"/>
        </w:rPr>
      </w:pPr>
      <w:r w:rsidRPr="6DECB2AD">
        <w:rPr>
          <w:rFonts w:ascii="Arial" w:eastAsia="Arial" w:hAnsi="Arial" w:cs="Arial"/>
          <w:sz w:val="22"/>
          <w:szCs w:val="22"/>
        </w:rPr>
        <w:t>Burke, John</w:t>
      </w:r>
    </w:p>
    <w:p w14:paraId="57CFDEE4" w14:textId="77777777" w:rsidR="00930164" w:rsidRPr="00930164" w:rsidRDefault="6DECB2AD" w:rsidP="00930164">
      <w:pPr>
        <w:rPr>
          <w:color w:val="auto"/>
        </w:rPr>
      </w:pPr>
      <w:r w:rsidRPr="6DECB2AD">
        <w:rPr>
          <w:rFonts w:ascii="Arial" w:eastAsia="Arial" w:hAnsi="Arial" w:cs="Arial"/>
          <w:sz w:val="22"/>
          <w:szCs w:val="22"/>
        </w:rPr>
        <w:t>Gonzalez, Emmanuel</w:t>
      </w:r>
    </w:p>
    <w:p w14:paraId="5CA6C7B8" w14:textId="77777777" w:rsidR="00930164" w:rsidRPr="00930164" w:rsidRDefault="6DECB2AD" w:rsidP="00930164">
      <w:pPr>
        <w:rPr>
          <w:color w:val="auto"/>
        </w:rPr>
      </w:pPr>
      <w:r w:rsidRPr="6DECB2AD">
        <w:rPr>
          <w:rFonts w:ascii="Arial" w:eastAsia="Arial" w:hAnsi="Arial" w:cs="Arial"/>
          <w:sz w:val="22"/>
          <w:szCs w:val="22"/>
        </w:rPr>
        <w:t>Medina, Jorge</w:t>
      </w:r>
    </w:p>
    <w:p w14:paraId="0548C9AB" w14:textId="77777777" w:rsidR="00930164" w:rsidRPr="00930164" w:rsidRDefault="6DECB2AD" w:rsidP="00930164">
      <w:pPr>
        <w:rPr>
          <w:color w:val="auto"/>
        </w:rPr>
      </w:pPr>
      <w:r w:rsidRPr="6DECB2AD">
        <w:rPr>
          <w:rFonts w:ascii="Arial" w:eastAsia="Arial" w:hAnsi="Arial" w:cs="Arial"/>
          <w:sz w:val="22"/>
          <w:szCs w:val="22"/>
        </w:rPr>
        <w:t>Munoz, Nilton</w:t>
      </w:r>
    </w:p>
    <w:p w14:paraId="546D6735" w14:textId="77777777" w:rsidR="00930164" w:rsidRPr="00930164" w:rsidRDefault="00930164" w:rsidP="00930164">
      <w:pPr>
        <w:spacing w:after="240"/>
        <w:rPr>
          <w:color w:val="auto"/>
        </w:rPr>
      </w:pPr>
    </w:p>
    <w:p w14:paraId="041D3E0A" w14:textId="77777777" w:rsidR="00930164" w:rsidRPr="00930164" w:rsidRDefault="6DECB2AD" w:rsidP="00930164">
      <w:pPr>
        <w:rPr>
          <w:color w:val="auto"/>
        </w:rPr>
      </w:pPr>
      <w:r w:rsidRPr="6DECB2AD">
        <w:rPr>
          <w:rFonts w:ascii="Arial" w:eastAsia="Arial" w:hAnsi="Arial" w:cs="Arial"/>
          <w:sz w:val="22"/>
          <w:szCs w:val="22"/>
        </w:rPr>
        <w:t>After a show and tell presentation, the implementation of the following user stories were accepted by the product owners: All.</w:t>
      </w:r>
    </w:p>
    <w:p w14:paraId="70E1BAAE" w14:textId="77777777" w:rsidR="00930164" w:rsidRPr="00930164" w:rsidRDefault="00930164" w:rsidP="00930164">
      <w:pPr>
        <w:rPr>
          <w:color w:val="auto"/>
        </w:rPr>
      </w:pPr>
    </w:p>
    <w:p w14:paraId="1EC39621" w14:textId="77777777" w:rsidR="00930164" w:rsidRPr="00930164" w:rsidRDefault="00930164" w:rsidP="00870DE2">
      <w:pPr>
        <w:numPr>
          <w:ilvl w:val="0"/>
          <w:numId w:val="63"/>
        </w:numPr>
        <w:textAlignment w:val="baseline"/>
        <w:rPr>
          <w:rFonts w:ascii="Arial" w:eastAsia="Arial" w:hAnsi="Arial" w:cs="Arial"/>
          <w:sz w:val="22"/>
          <w:szCs w:val="22"/>
        </w:rPr>
      </w:pPr>
      <w:r w:rsidRPr="39D83117">
        <w:rPr>
          <w:rFonts w:ascii="Arial" w:eastAsia="Arial" w:hAnsi="Arial" w:cs="Arial"/>
          <w:sz w:val="22"/>
          <w:szCs w:val="22"/>
        </w:rPr>
        <w:t xml:space="preserve">User </w:t>
      </w:r>
      <w:r w:rsidRPr="39D83117">
        <w:rPr>
          <w:rFonts w:ascii="Arial" w:eastAsia="Arial" w:hAnsi="Arial" w:cs="Arial"/>
          <w:sz w:val="22"/>
          <w:szCs w:val="22"/>
          <w:shd w:val="clear" w:color="auto" w:fill="FFFFFF"/>
        </w:rPr>
        <w:t>Story 1094 Implement confirmation of BOLO updates</w:t>
      </w:r>
    </w:p>
    <w:p w14:paraId="50633FA3" w14:textId="77777777" w:rsidR="00930164" w:rsidRPr="00930164" w:rsidRDefault="00930164" w:rsidP="00870DE2">
      <w:pPr>
        <w:numPr>
          <w:ilvl w:val="0"/>
          <w:numId w:val="63"/>
        </w:numPr>
        <w:textAlignment w:val="baseline"/>
        <w:rPr>
          <w:rFonts w:ascii="Arial" w:eastAsia="Arial" w:hAnsi="Arial" w:cs="Arial"/>
          <w:sz w:val="22"/>
          <w:szCs w:val="22"/>
        </w:rPr>
      </w:pPr>
      <w:r w:rsidRPr="39D83117">
        <w:rPr>
          <w:rFonts w:ascii="Arial" w:eastAsia="Arial" w:hAnsi="Arial" w:cs="Arial"/>
          <w:sz w:val="22"/>
          <w:szCs w:val="22"/>
          <w:shd w:val="clear" w:color="auto" w:fill="FFFFFF"/>
        </w:rPr>
        <w:t>User Story 1155 Change PDF labels</w:t>
      </w:r>
    </w:p>
    <w:p w14:paraId="0A8D2D48" w14:textId="77777777" w:rsidR="00930164" w:rsidRPr="00930164" w:rsidRDefault="00930164" w:rsidP="00870DE2">
      <w:pPr>
        <w:numPr>
          <w:ilvl w:val="0"/>
          <w:numId w:val="63"/>
        </w:numPr>
        <w:textAlignment w:val="baseline"/>
        <w:rPr>
          <w:rFonts w:ascii="Arial" w:eastAsia="Arial" w:hAnsi="Arial" w:cs="Arial"/>
          <w:sz w:val="22"/>
          <w:szCs w:val="22"/>
        </w:rPr>
      </w:pPr>
      <w:r w:rsidRPr="39D83117">
        <w:rPr>
          <w:rFonts w:ascii="Arial" w:eastAsia="Arial" w:hAnsi="Arial" w:cs="Arial"/>
          <w:sz w:val="22"/>
          <w:szCs w:val="22"/>
          <w:shd w:val="clear" w:color="auto" w:fill="FFFFFF"/>
        </w:rPr>
        <w:t>User Story 1086 Change Interactive Edit Menu to Static Label for Status. Keep Data Field Contents After Validations When a New User and a New Agency is Created. Add New Aesthetic for Bolo Buttons</w:t>
      </w:r>
    </w:p>
    <w:p w14:paraId="650EC732" w14:textId="77777777" w:rsidR="00930164" w:rsidRPr="00930164" w:rsidRDefault="00930164" w:rsidP="00870DE2">
      <w:pPr>
        <w:numPr>
          <w:ilvl w:val="0"/>
          <w:numId w:val="63"/>
        </w:numPr>
        <w:textAlignment w:val="baseline"/>
        <w:rPr>
          <w:rFonts w:ascii="Arial" w:eastAsia="Arial" w:hAnsi="Arial" w:cs="Arial"/>
          <w:sz w:val="22"/>
          <w:szCs w:val="22"/>
        </w:rPr>
      </w:pPr>
      <w:r w:rsidRPr="39D83117">
        <w:rPr>
          <w:rFonts w:ascii="Arial" w:eastAsia="Arial" w:hAnsi="Arial" w:cs="Arial"/>
          <w:sz w:val="22"/>
          <w:szCs w:val="22"/>
          <w:shd w:val="clear" w:color="auto" w:fill="FFFFFF"/>
        </w:rPr>
        <w:t>User Story 1089 Show Edit and Archive only for Root and Administrators and Only View for Users. Create the functionality to go back for Details for Bolos (General, Auto and Boat). Create the ability for view a Bolo when it is Archived, and show edit and restore for Root</w:t>
      </w:r>
    </w:p>
    <w:p w14:paraId="02FCB12B" w14:textId="77777777" w:rsidR="00930164" w:rsidRPr="00930164" w:rsidRDefault="00930164" w:rsidP="00870DE2">
      <w:pPr>
        <w:numPr>
          <w:ilvl w:val="0"/>
          <w:numId w:val="63"/>
        </w:numPr>
        <w:textAlignment w:val="baseline"/>
        <w:rPr>
          <w:rFonts w:ascii="Arial" w:eastAsia="Arial" w:hAnsi="Arial" w:cs="Arial"/>
          <w:sz w:val="22"/>
          <w:szCs w:val="22"/>
        </w:rPr>
      </w:pPr>
      <w:r w:rsidRPr="39D83117">
        <w:rPr>
          <w:rFonts w:ascii="Arial" w:eastAsia="Arial" w:hAnsi="Arial" w:cs="Arial"/>
          <w:sz w:val="22"/>
          <w:szCs w:val="22"/>
          <w:shd w:val="clear" w:color="auto" w:fill="FFFFFF"/>
        </w:rPr>
        <w:t>User Story 1163 Connect system setting page to backend</w:t>
      </w:r>
    </w:p>
    <w:p w14:paraId="33257698" w14:textId="77777777" w:rsidR="00930164" w:rsidRPr="00930164" w:rsidRDefault="00930164" w:rsidP="00870DE2">
      <w:pPr>
        <w:numPr>
          <w:ilvl w:val="0"/>
          <w:numId w:val="63"/>
        </w:numPr>
        <w:textAlignment w:val="baseline"/>
        <w:rPr>
          <w:rFonts w:ascii="Arial" w:eastAsia="Arial" w:hAnsi="Arial" w:cs="Arial"/>
          <w:sz w:val="22"/>
          <w:szCs w:val="22"/>
        </w:rPr>
      </w:pPr>
      <w:r w:rsidRPr="39D83117">
        <w:rPr>
          <w:rFonts w:ascii="Arial" w:eastAsia="Arial" w:hAnsi="Arial" w:cs="Arial"/>
          <w:sz w:val="22"/>
          <w:szCs w:val="22"/>
          <w:shd w:val="clear" w:color="auto" w:fill="FFFFFF"/>
        </w:rPr>
        <w:t>User Story 1164 Connect data analysis page to backend</w:t>
      </w:r>
    </w:p>
    <w:p w14:paraId="3F4372FF" w14:textId="77777777" w:rsidR="00930164" w:rsidRPr="00930164" w:rsidRDefault="00930164" w:rsidP="00930164">
      <w:pPr>
        <w:rPr>
          <w:color w:val="auto"/>
        </w:rPr>
      </w:pPr>
    </w:p>
    <w:p w14:paraId="199F7FF3" w14:textId="77777777" w:rsidR="00930164" w:rsidRPr="00930164" w:rsidRDefault="6DECB2AD" w:rsidP="00930164">
      <w:pPr>
        <w:rPr>
          <w:color w:val="auto"/>
        </w:rPr>
      </w:pPr>
      <w:r w:rsidRPr="6DECB2AD">
        <w:rPr>
          <w:rFonts w:ascii="Arial" w:eastAsia="Arial" w:hAnsi="Arial" w:cs="Arial"/>
          <w:sz w:val="22"/>
          <w:szCs w:val="22"/>
        </w:rPr>
        <w:t xml:space="preserve">The following ones were rejected and moved back to the product backlog to be assigned to a future sprint at a future Spring Planning meeting. </w:t>
      </w:r>
    </w:p>
    <w:p w14:paraId="16FC428E" w14:textId="77777777" w:rsidR="00930164" w:rsidRPr="00930164" w:rsidRDefault="6DECB2AD" w:rsidP="00870DE2">
      <w:pPr>
        <w:numPr>
          <w:ilvl w:val="0"/>
          <w:numId w:val="64"/>
        </w:numPr>
        <w:textAlignment w:val="baseline"/>
        <w:rPr>
          <w:rFonts w:ascii="Arial" w:eastAsia="Arial" w:hAnsi="Arial" w:cs="Arial"/>
          <w:sz w:val="22"/>
          <w:szCs w:val="22"/>
        </w:rPr>
      </w:pPr>
      <w:r w:rsidRPr="6DECB2AD">
        <w:rPr>
          <w:rFonts w:ascii="Arial" w:eastAsia="Arial" w:hAnsi="Arial" w:cs="Arial"/>
          <w:sz w:val="22"/>
          <w:szCs w:val="22"/>
        </w:rPr>
        <w:t>None</w:t>
      </w:r>
    </w:p>
    <w:p w14:paraId="0DA8A26E" w14:textId="77777777" w:rsidR="00930164" w:rsidRDefault="00930164"/>
    <w:p w14:paraId="48F41A52" w14:textId="2BE02B95" w:rsidR="00930164" w:rsidRDefault="00930164"/>
    <w:p w14:paraId="51F4C1E1" w14:textId="2F8BCFC1" w:rsidR="00930164" w:rsidRDefault="00930164"/>
    <w:p w14:paraId="21ADF4AF" w14:textId="2E1B5ECA" w:rsidR="00930164" w:rsidRDefault="00930164"/>
    <w:p w14:paraId="6B103616" w14:textId="0DF73974" w:rsidR="00930164" w:rsidRDefault="00930164"/>
    <w:p w14:paraId="54B94CDD" w14:textId="77777777" w:rsidR="00595C37" w:rsidRDefault="00595C37">
      <w:pPr>
        <w:spacing w:line="480" w:lineRule="auto"/>
        <w:rPr>
          <w:b/>
          <w:sz w:val="28"/>
          <w:szCs w:val="28"/>
        </w:rPr>
      </w:pPr>
      <w:r>
        <w:br w:type="page"/>
      </w:r>
    </w:p>
    <w:p w14:paraId="34B4E586" w14:textId="688F2854" w:rsidR="5A043874" w:rsidRDefault="5A043874" w:rsidP="5A043874">
      <w:pPr>
        <w:pStyle w:val="Heading2"/>
      </w:pPr>
      <w:bookmarkStart w:id="496" w:name="_Toc457999296"/>
      <w:bookmarkStart w:id="497" w:name="_Toc458002450"/>
      <w:bookmarkStart w:id="498" w:name="_Toc458022021"/>
      <w:bookmarkStart w:id="499" w:name="_Toc458024248"/>
      <w:bookmarkStart w:id="500" w:name="_Toc458027010"/>
      <w:r>
        <w:lastRenderedPageBreak/>
        <w:t>Appendix D – Sprint Retrospective Reports</w:t>
      </w:r>
      <w:bookmarkEnd w:id="496"/>
      <w:bookmarkEnd w:id="497"/>
      <w:bookmarkEnd w:id="498"/>
      <w:bookmarkEnd w:id="499"/>
      <w:bookmarkEnd w:id="500"/>
    </w:p>
    <w:p w14:paraId="088B4783" w14:textId="2A179A96" w:rsidR="5A043874" w:rsidRDefault="5A043874">
      <w:r w:rsidRPr="5A043874">
        <w:t xml:space="preserve"> </w:t>
      </w:r>
    </w:p>
    <w:p w14:paraId="0D83B71C" w14:textId="77777777" w:rsidR="00930164" w:rsidRDefault="00930164" w:rsidP="00930164">
      <w:pPr>
        <w:jc w:val="center"/>
        <w:rPr>
          <w:b/>
        </w:rPr>
      </w:pPr>
    </w:p>
    <w:p w14:paraId="427C558E" w14:textId="674B134C" w:rsidR="00930164" w:rsidRDefault="6DECB2AD" w:rsidP="00930164">
      <w:pPr>
        <w:jc w:val="center"/>
      </w:pPr>
      <w:r w:rsidRPr="6DECB2AD">
        <w:rPr>
          <w:b/>
          <w:bCs/>
        </w:rPr>
        <w:t>Sprint 1 Retrospective</w:t>
      </w:r>
    </w:p>
    <w:p w14:paraId="36EAEFB2" w14:textId="77777777" w:rsidR="00930164" w:rsidRDefault="00930164" w:rsidP="00930164"/>
    <w:p w14:paraId="3346FF52" w14:textId="77777777" w:rsidR="00930164" w:rsidRPr="00930164" w:rsidRDefault="6DECB2AD" w:rsidP="00930164">
      <w:pPr>
        <w:rPr>
          <w:color w:val="auto"/>
        </w:rPr>
      </w:pPr>
      <w:r w:rsidRPr="6DECB2AD">
        <w:rPr>
          <w:rFonts w:ascii="Arial" w:eastAsia="Arial" w:hAnsi="Arial" w:cs="Arial"/>
          <w:sz w:val="22"/>
          <w:szCs w:val="22"/>
        </w:rPr>
        <w:t>Date: 06/07/2016</w:t>
      </w:r>
    </w:p>
    <w:p w14:paraId="45BDAF8D" w14:textId="77777777" w:rsidR="00930164" w:rsidRPr="00930164" w:rsidRDefault="6DECB2AD" w:rsidP="00930164">
      <w:pPr>
        <w:rPr>
          <w:color w:val="auto"/>
        </w:rPr>
      </w:pPr>
      <w:r w:rsidRPr="6DECB2AD">
        <w:rPr>
          <w:rFonts w:ascii="Arial" w:eastAsia="Arial" w:hAnsi="Arial" w:cs="Arial"/>
          <w:sz w:val="22"/>
          <w:szCs w:val="22"/>
        </w:rPr>
        <w:t>Attendees: Emmanuel Gonzalez, Jorge Medina, Nilton Muñoz, John Burke</w:t>
      </w:r>
    </w:p>
    <w:p w14:paraId="190487FF" w14:textId="77777777" w:rsidR="00930164" w:rsidRPr="00930164" w:rsidRDefault="6DECB2AD" w:rsidP="00930164">
      <w:pPr>
        <w:rPr>
          <w:color w:val="auto"/>
        </w:rPr>
      </w:pPr>
      <w:r w:rsidRPr="6DECB2AD">
        <w:rPr>
          <w:rFonts w:ascii="Arial" w:eastAsia="Arial" w:hAnsi="Arial" w:cs="Arial"/>
          <w:sz w:val="22"/>
          <w:szCs w:val="22"/>
        </w:rPr>
        <w:t>Start time: 9:00 PM</w:t>
      </w:r>
    </w:p>
    <w:p w14:paraId="5DE1F7F5" w14:textId="77777777" w:rsidR="00930164" w:rsidRPr="00930164" w:rsidRDefault="6DECB2AD" w:rsidP="00930164">
      <w:pPr>
        <w:rPr>
          <w:color w:val="auto"/>
        </w:rPr>
      </w:pPr>
      <w:r w:rsidRPr="6DECB2AD">
        <w:rPr>
          <w:rFonts w:ascii="Arial" w:eastAsia="Arial" w:hAnsi="Arial" w:cs="Arial"/>
          <w:sz w:val="22"/>
          <w:szCs w:val="22"/>
        </w:rPr>
        <w:t>End time: 10:00PM</w:t>
      </w:r>
    </w:p>
    <w:p w14:paraId="40F2664B" w14:textId="77777777" w:rsidR="00930164" w:rsidRPr="00930164" w:rsidRDefault="6DECB2AD" w:rsidP="00930164">
      <w:pPr>
        <w:rPr>
          <w:color w:val="auto"/>
        </w:rPr>
      </w:pPr>
      <w:r w:rsidRPr="6DECB2AD">
        <w:rPr>
          <w:rFonts w:ascii="Arial" w:eastAsia="Arial" w:hAnsi="Arial" w:cs="Arial"/>
          <w:sz w:val="22"/>
          <w:szCs w:val="22"/>
        </w:rPr>
        <w:t>What went wrong?</w:t>
      </w:r>
    </w:p>
    <w:p w14:paraId="2E4B217D" w14:textId="77777777" w:rsidR="00930164" w:rsidRPr="00930164" w:rsidRDefault="6DECB2AD" w:rsidP="00870DE2">
      <w:pPr>
        <w:numPr>
          <w:ilvl w:val="0"/>
          <w:numId w:val="65"/>
        </w:numPr>
        <w:textAlignment w:val="baseline"/>
        <w:rPr>
          <w:rFonts w:ascii="Arial" w:eastAsia="Arial" w:hAnsi="Arial" w:cs="Arial"/>
          <w:sz w:val="22"/>
          <w:szCs w:val="22"/>
        </w:rPr>
      </w:pPr>
      <w:r w:rsidRPr="6DECB2AD">
        <w:rPr>
          <w:rFonts w:ascii="Arial" w:eastAsia="Arial" w:hAnsi="Arial" w:cs="Arial"/>
          <w:sz w:val="22"/>
          <w:szCs w:val="22"/>
        </w:rPr>
        <w:t>Did we do a good job estimating our team's velocity?</w:t>
      </w:r>
    </w:p>
    <w:p w14:paraId="135094E0" w14:textId="77777777" w:rsidR="00930164" w:rsidRPr="00930164" w:rsidRDefault="6DECB2AD" w:rsidP="00870DE2">
      <w:pPr>
        <w:numPr>
          <w:ilvl w:val="1"/>
          <w:numId w:val="65"/>
        </w:numPr>
        <w:textAlignment w:val="baseline"/>
        <w:rPr>
          <w:rFonts w:ascii="Arial" w:eastAsia="Arial" w:hAnsi="Arial" w:cs="Arial"/>
          <w:sz w:val="22"/>
          <w:szCs w:val="22"/>
        </w:rPr>
      </w:pPr>
      <w:r w:rsidRPr="6DECB2AD">
        <w:rPr>
          <w:rFonts w:ascii="Arial" w:eastAsia="Arial" w:hAnsi="Arial" w:cs="Arial"/>
          <w:sz w:val="22"/>
          <w:szCs w:val="22"/>
        </w:rPr>
        <w:t xml:space="preserve">The team is moving along the user story completion rate at 1 per week, given the fact that our first meeting with product owner was absent. </w:t>
      </w:r>
    </w:p>
    <w:p w14:paraId="156C0E66" w14:textId="77777777" w:rsidR="00930164" w:rsidRPr="00930164" w:rsidRDefault="6DECB2AD" w:rsidP="00870DE2">
      <w:pPr>
        <w:numPr>
          <w:ilvl w:val="0"/>
          <w:numId w:val="65"/>
        </w:numPr>
        <w:textAlignment w:val="baseline"/>
        <w:rPr>
          <w:rFonts w:ascii="Arial" w:eastAsia="Arial" w:hAnsi="Arial" w:cs="Arial"/>
          <w:sz w:val="22"/>
          <w:szCs w:val="22"/>
        </w:rPr>
      </w:pPr>
      <w:r w:rsidRPr="6DECB2AD">
        <w:rPr>
          <w:rFonts w:ascii="Arial" w:eastAsia="Arial" w:hAnsi="Arial" w:cs="Arial"/>
          <w:sz w:val="22"/>
          <w:szCs w:val="22"/>
        </w:rPr>
        <w:t>Did we do a good job estimating the points (time required) for each user story?</w:t>
      </w:r>
    </w:p>
    <w:p w14:paraId="6D711B4B" w14:textId="77777777" w:rsidR="00930164" w:rsidRPr="00930164" w:rsidRDefault="6DECB2AD" w:rsidP="00870DE2">
      <w:pPr>
        <w:numPr>
          <w:ilvl w:val="1"/>
          <w:numId w:val="65"/>
        </w:numPr>
        <w:textAlignment w:val="baseline"/>
        <w:rPr>
          <w:rFonts w:ascii="Arial" w:eastAsia="Arial" w:hAnsi="Arial" w:cs="Arial"/>
          <w:sz w:val="22"/>
          <w:szCs w:val="22"/>
        </w:rPr>
      </w:pPr>
      <w:r w:rsidRPr="6DECB2AD">
        <w:rPr>
          <w:rFonts w:ascii="Arial" w:eastAsia="Arial" w:hAnsi="Arial" w:cs="Arial"/>
          <w:sz w:val="22"/>
          <w:szCs w:val="22"/>
        </w:rPr>
        <w:t>Most user stories implemented on time</w:t>
      </w:r>
    </w:p>
    <w:p w14:paraId="27310DF3" w14:textId="77777777" w:rsidR="00930164" w:rsidRPr="00930164" w:rsidRDefault="6DECB2AD" w:rsidP="00870DE2">
      <w:pPr>
        <w:numPr>
          <w:ilvl w:val="0"/>
          <w:numId w:val="65"/>
        </w:numPr>
        <w:textAlignment w:val="baseline"/>
        <w:rPr>
          <w:rFonts w:ascii="Arial" w:eastAsia="Arial" w:hAnsi="Arial" w:cs="Arial"/>
          <w:sz w:val="22"/>
          <w:szCs w:val="22"/>
        </w:rPr>
      </w:pPr>
      <w:r w:rsidRPr="6DECB2AD">
        <w:rPr>
          <w:rFonts w:ascii="Arial" w:eastAsia="Arial" w:hAnsi="Arial" w:cs="Arial"/>
          <w:sz w:val="22"/>
          <w:szCs w:val="22"/>
        </w:rPr>
        <w:t>Did each team member work as scheduled?</w:t>
      </w:r>
    </w:p>
    <w:p w14:paraId="1FF0E6F1" w14:textId="77777777" w:rsidR="00930164" w:rsidRPr="00930164" w:rsidRDefault="6DECB2AD" w:rsidP="00870DE2">
      <w:pPr>
        <w:numPr>
          <w:ilvl w:val="1"/>
          <w:numId w:val="65"/>
        </w:numPr>
        <w:textAlignment w:val="baseline"/>
        <w:rPr>
          <w:rFonts w:ascii="Arial" w:eastAsia="Arial" w:hAnsi="Arial" w:cs="Arial"/>
          <w:sz w:val="22"/>
          <w:szCs w:val="22"/>
        </w:rPr>
      </w:pPr>
      <w:r w:rsidRPr="6DECB2AD">
        <w:rPr>
          <w:rFonts w:ascii="Arial" w:eastAsia="Arial" w:hAnsi="Arial" w:cs="Arial"/>
          <w:sz w:val="22"/>
          <w:szCs w:val="22"/>
        </w:rPr>
        <w:t>Yes, every group member dedicated the hours that were agreed towards the project.</w:t>
      </w:r>
    </w:p>
    <w:p w14:paraId="77D85FD9" w14:textId="77777777" w:rsidR="00930164" w:rsidRPr="00930164" w:rsidRDefault="6DECB2AD" w:rsidP="00930164">
      <w:pPr>
        <w:rPr>
          <w:color w:val="auto"/>
        </w:rPr>
      </w:pPr>
      <w:r w:rsidRPr="6DECB2AD">
        <w:rPr>
          <w:rFonts w:ascii="Arial" w:eastAsia="Arial" w:hAnsi="Arial" w:cs="Arial"/>
          <w:sz w:val="22"/>
          <w:szCs w:val="22"/>
        </w:rPr>
        <w:t>What went right?</w:t>
      </w:r>
    </w:p>
    <w:p w14:paraId="42E1FFCB" w14:textId="77777777" w:rsidR="00930164" w:rsidRPr="00930164" w:rsidRDefault="6DECB2AD" w:rsidP="00870DE2">
      <w:pPr>
        <w:numPr>
          <w:ilvl w:val="0"/>
          <w:numId w:val="66"/>
        </w:numPr>
        <w:textAlignment w:val="baseline"/>
        <w:rPr>
          <w:rFonts w:ascii="Arial" w:eastAsia="Arial" w:hAnsi="Arial" w:cs="Arial"/>
          <w:sz w:val="22"/>
          <w:szCs w:val="22"/>
        </w:rPr>
      </w:pPr>
      <w:r w:rsidRPr="6DECB2AD">
        <w:rPr>
          <w:rFonts w:ascii="Arial" w:eastAsia="Arial" w:hAnsi="Arial" w:cs="Arial"/>
          <w:sz w:val="22"/>
          <w:szCs w:val="22"/>
        </w:rPr>
        <w:t>We implemented user stories approved by the product owner. He was satisfied with our process.</w:t>
      </w:r>
    </w:p>
    <w:p w14:paraId="731EE13D" w14:textId="77777777" w:rsidR="00930164" w:rsidRPr="00930164" w:rsidRDefault="00930164" w:rsidP="00930164">
      <w:pPr>
        <w:rPr>
          <w:color w:val="auto"/>
        </w:rPr>
      </w:pPr>
    </w:p>
    <w:p w14:paraId="02B3E0D8" w14:textId="77777777" w:rsidR="00930164" w:rsidRPr="00930164" w:rsidRDefault="6DECB2AD" w:rsidP="00930164">
      <w:pPr>
        <w:rPr>
          <w:color w:val="auto"/>
        </w:rPr>
      </w:pPr>
      <w:r w:rsidRPr="6DECB2AD">
        <w:rPr>
          <w:rFonts w:ascii="Arial" w:eastAsia="Arial" w:hAnsi="Arial" w:cs="Arial"/>
          <w:sz w:val="22"/>
          <w:szCs w:val="22"/>
        </w:rPr>
        <w:t>How to address the issues in the next sprint?</w:t>
      </w:r>
    </w:p>
    <w:p w14:paraId="49C55F5D" w14:textId="77777777" w:rsidR="00930164" w:rsidRPr="00930164" w:rsidRDefault="6DECB2AD" w:rsidP="00870DE2">
      <w:pPr>
        <w:numPr>
          <w:ilvl w:val="0"/>
          <w:numId w:val="67"/>
        </w:numPr>
        <w:textAlignment w:val="baseline"/>
        <w:rPr>
          <w:rFonts w:ascii="Arial" w:eastAsia="Arial" w:hAnsi="Arial" w:cs="Arial"/>
          <w:sz w:val="22"/>
          <w:szCs w:val="22"/>
        </w:rPr>
      </w:pPr>
      <w:r w:rsidRPr="6DECB2AD">
        <w:rPr>
          <w:rFonts w:ascii="Arial" w:eastAsia="Arial" w:hAnsi="Arial" w:cs="Arial"/>
          <w:sz w:val="22"/>
          <w:szCs w:val="22"/>
        </w:rPr>
        <w:t>How to improve the process?</w:t>
      </w:r>
    </w:p>
    <w:p w14:paraId="33E842AA" w14:textId="77777777" w:rsidR="00930164" w:rsidRPr="00930164" w:rsidRDefault="6DECB2AD" w:rsidP="00870DE2">
      <w:pPr>
        <w:numPr>
          <w:ilvl w:val="1"/>
          <w:numId w:val="67"/>
        </w:numPr>
        <w:textAlignment w:val="baseline"/>
        <w:rPr>
          <w:rFonts w:ascii="Arial" w:eastAsia="Arial" w:hAnsi="Arial" w:cs="Arial"/>
          <w:sz w:val="22"/>
          <w:szCs w:val="22"/>
        </w:rPr>
      </w:pPr>
      <w:r w:rsidRPr="6DECB2AD">
        <w:rPr>
          <w:rFonts w:ascii="Arial" w:eastAsia="Arial" w:hAnsi="Arial" w:cs="Arial"/>
          <w:sz w:val="22"/>
          <w:szCs w:val="22"/>
        </w:rPr>
        <w:t xml:space="preserve">Having a better understanding of the entire process of the documentation, mingle and the code will improve our next sprint. The product also requires a sufficient amount of testing from the previous semester. </w:t>
      </w:r>
    </w:p>
    <w:p w14:paraId="70522FFF" w14:textId="77777777" w:rsidR="00930164" w:rsidRPr="00930164" w:rsidRDefault="6DECB2AD" w:rsidP="00870DE2">
      <w:pPr>
        <w:numPr>
          <w:ilvl w:val="0"/>
          <w:numId w:val="67"/>
        </w:numPr>
        <w:textAlignment w:val="baseline"/>
        <w:rPr>
          <w:rFonts w:ascii="Arial" w:eastAsia="Arial" w:hAnsi="Arial" w:cs="Arial"/>
          <w:sz w:val="22"/>
          <w:szCs w:val="22"/>
        </w:rPr>
      </w:pPr>
      <w:r w:rsidRPr="6DECB2AD">
        <w:rPr>
          <w:rFonts w:ascii="Arial" w:eastAsia="Arial" w:hAnsi="Arial" w:cs="Arial"/>
          <w:sz w:val="22"/>
          <w:szCs w:val="22"/>
        </w:rPr>
        <w:t>How to improve the product?</w:t>
      </w:r>
    </w:p>
    <w:p w14:paraId="34B384CB" w14:textId="30D943C7" w:rsidR="009D20FC" w:rsidRPr="00226D31" w:rsidRDefault="6DECB2AD" w:rsidP="00226D31">
      <w:pPr>
        <w:numPr>
          <w:ilvl w:val="1"/>
          <w:numId w:val="67"/>
        </w:numPr>
        <w:spacing w:before="100" w:beforeAutospacing="1" w:after="100" w:afterAutospacing="1"/>
        <w:textAlignment w:val="baseline"/>
        <w:rPr>
          <w:rFonts w:ascii="Arial" w:eastAsia="Arial" w:hAnsi="Arial" w:cs="Arial"/>
          <w:sz w:val="22"/>
          <w:szCs w:val="22"/>
        </w:rPr>
      </w:pPr>
      <w:r w:rsidRPr="6DECB2AD">
        <w:rPr>
          <w:rFonts w:ascii="Arial" w:eastAsia="Arial" w:hAnsi="Arial" w:cs="Arial"/>
          <w:sz w:val="22"/>
          <w:szCs w:val="22"/>
        </w:rPr>
        <w:t>Maintain communication with the product owners, the mentors and each other.</w:t>
      </w:r>
    </w:p>
    <w:p w14:paraId="65FA1D1C" w14:textId="2837759E" w:rsidR="00930164" w:rsidRDefault="6DECB2AD" w:rsidP="00930164">
      <w:pPr>
        <w:jc w:val="center"/>
      </w:pPr>
      <w:r w:rsidRPr="6DECB2AD">
        <w:rPr>
          <w:b/>
          <w:bCs/>
        </w:rPr>
        <w:t>Sprint 2 Retrospective</w:t>
      </w:r>
    </w:p>
    <w:p w14:paraId="473BB24F" w14:textId="77777777" w:rsidR="00930164" w:rsidRDefault="00930164" w:rsidP="00930164"/>
    <w:p w14:paraId="73889B2F" w14:textId="77777777" w:rsidR="00930164" w:rsidRPr="00930164" w:rsidRDefault="6DECB2AD" w:rsidP="00930164">
      <w:pPr>
        <w:rPr>
          <w:color w:val="auto"/>
        </w:rPr>
      </w:pPr>
      <w:r w:rsidRPr="6DECB2AD">
        <w:rPr>
          <w:rFonts w:ascii="Arial" w:eastAsia="Arial" w:hAnsi="Arial" w:cs="Arial"/>
          <w:sz w:val="22"/>
          <w:szCs w:val="22"/>
        </w:rPr>
        <w:t>Date: 17 June 2016</w:t>
      </w:r>
    </w:p>
    <w:p w14:paraId="5AB63F00" w14:textId="77777777" w:rsidR="00930164" w:rsidRPr="00930164" w:rsidRDefault="6DECB2AD" w:rsidP="00930164">
      <w:pPr>
        <w:rPr>
          <w:color w:val="auto"/>
        </w:rPr>
      </w:pPr>
      <w:r w:rsidRPr="6DECB2AD">
        <w:rPr>
          <w:rFonts w:ascii="Arial" w:eastAsia="Arial" w:hAnsi="Arial" w:cs="Arial"/>
          <w:sz w:val="22"/>
          <w:szCs w:val="22"/>
        </w:rPr>
        <w:t>Time: 6:15 - 6:30 pm</w:t>
      </w:r>
    </w:p>
    <w:p w14:paraId="1C9BD69E" w14:textId="77777777" w:rsidR="00930164" w:rsidRPr="00930164" w:rsidRDefault="6DECB2AD" w:rsidP="00930164">
      <w:pPr>
        <w:rPr>
          <w:color w:val="auto"/>
        </w:rPr>
      </w:pPr>
      <w:r w:rsidRPr="6DECB2AD">
        <w:rPr>
          <w:rFonts w:ascii="Arial" w:eastAsia="Arial" w:hAnsi="Arial" w:cs="Arial"/>
          <w:sz w:val="22"/>
          <w:szCs w:val="22"/>
        </w:rPr>
        <w:t>Burke, John</w:t>
      </w:r>
    </w:p>
    <w:p w14:paraId="2185294B" w14:textId="77777777" w:rsidR="00930164" w:rsidRPr="00930164" w:rsidRDefault="6DECB2AD" w:rsidP="00930164">
      <w:pPr>
        <w:rPr>
          <w:color w:val="auto"/>
        </w:rPr>
      </w:pPr>
      <w:r w:rsidRPr="6DECB2AD">
        <w:rPr>
          <w:rFonts w:ascii="Arial" w:eastAsia="Arial" w:hAnsi="Arial" w:cs="Arial"/>
          <w:sz w:val="22"/>
          <w:szCs w:val="22"/>
        </w:rPr>
        <w:t>Gonzalez, Emmanuel</w:t>
      </w:r>
    </w:p>
    <w:p w14:paraId="0C8DD713" w14:textId="77777777" w:rsidR="00930164" w:rsidRPr="00930164" w:rsidRDefault="6DECB2AD" w:rsidP="00930164">
      <w:pPr>
        <w:rPr>
          <w:color w:val="auto"/>
        </w:rPr>
      </w:pPr>
      <w:r w:rsidRPr="6DECB2AD">
        <w:rPr>
          <w:rFonts w:ascii="Arial" w:eastAsia="Arial" w:hAnsi="Arial" w:cs="Arial"/>
          <w:sz w:val="22"/>
          <w:szCs w:val="22"/>
        </w:rPr>
        <w:t>Medina, Jorge</w:t>
      </w:r>
    </w:p>
    <w:p w14:paraId="3880A98D" w14:textId="77777777" w:rsidR="00930164" w:rsidRPr="00930164" w:rsidRDefault="6DECB2AD" w:rsidP="00930164">
      <w:pPr>
        <w:rPr>
          <w:color w:val="auto"/>
        </w:rPr>
      </w:pPr>
      <w:r w:rsidRPr="6DECB2AD">
        <w:rPr>
          <w:rFonts w:ascii="Arial" w:eastAsia="Arial" w:hAnsi="Arial" w:cs="Arial"/>
          <w:sz w:val="22"/>
          <w:szCs w:val="22"/>
        </w:rPr>
        <w:t>Munoz, Nilton</w:t>
      </w:r>
    </w:p>
    <w:p w14:paraId="3AF56229" w14:textId="77777777" w:rsidR="00930164" w:rsidRPr="00930164" w:rsidRDefault="00930164" w:rsidP="00930164">
      <w:pPr>
        <w:rPr>
          <w:color w:val="auto"/>
        </w:rPr>
      </w:pPr>
    </w:p>
    <w:p w14:paraId="72C393DC" w14:textId="77777777" w:rsidR="00930164" w:rsidRPr="00930164" w:rsidRDefault="6DECB2AD" w:rsidP="00930164">
      <w:pPr>
        <w:rPr>
          <w:color w:val="auto"/>
        </w:rPr>
      </w:pPr>
      <w:r w:rsidRPr="6DECB2AD">
        <w:rPr>
          <w:rFonts w:ascii="Arial" w:eastAsia="Arial" w:hAnsi="Arial" w:cs="Arial"/>
          <w:sz w:val="22"/>
          <w:szCs w:val="22"/>
        </w:rPr>
        <w:t>What went wrong?</w:t>
      </w:r>
    </w:p>
    <w:p w14:paraId="540C5E60" w14:textId="77777777" w:rsidR="00930164" w:rsidRPr="00930164" w:rsidRDefault="00930164" w:rsidP="00930164">
      <w:pPr>
        <w:rPr>
          <w:color w:val="auto"/>
        </w:rPr>
      </w:pPr>
      <w:r w:rsidRPr="00930164">
        <w:rPr>
          <w:rFonts w:ascii="Arial" w:hAnsi="Arial" w:cs="Arial"/>
          <w:sz w:val="22"/>
          <w:szCs w:val="22"/>
        </w:rPr>
        <w:tab/>
      </w:r>
      <w:r w:rsidRPr="39D83117">
        <w:rPr>
          <w:rFonts w:ascii="Arial" w:eastAsia="Arial" w:hAnsi="Arial" w:cs="Arial"/>
          <w:sz w:val="22"/>
          <w:szCs w:val="22"/>
        </w:rPr>
        <w:t>Nothing. No issues.</w:t>
      </w:r>
    </w:p>
    <w:p w14:paraId="798D61A9" w14:textId="77777777" w:rsidR="00930164" w:rsidRPr="00930164" w:rsidRDefault="6DECB2AD" w:rsidP="00870DE2">
      <w:pPr>
        <w:numPr>
          <w:ilvl w:val="0"/>
          <w:numId w:val="68"/>
        </w:numPr>
        <w:textAlignment w:val="baseline"/>
        <w:rPr>
          <w:rFonts w:ascii="Arial" w:eastAsia="Arial" w:hAnsi="Arial" w:cs="Arial"/>
          <w:sz w:val="22"/>
          <w:szCs w:val="22"/>
        </w:rPr>
      </w:pPr>
      <w:r w:rsidRPr="6DECB2AD">
        <w:rPr>
          <w:rFonts w:ascii="Arial" w:eastAsia="Arial" w:hAnsi="Arial" w:cs="Arial"/>
          <w:sz w:val="22"/>
          <w:szCs w:val="22"/>
        </w:rPr>
        <w:t>Did we do a good job estimating our team's velocity?</w:t>
      </w:r>
    </w:p>
    <w:p w14:paraId="3FE899F7" w14:textId="77777777" w:rsidR="00930164" w:rsidRPr="00930164" w:rsidRDefault="6DECB2AD" w:rsidP="00870DE2">
      <w:pPr>
        <w:numPr>
          <w:ilvl w:val="1"/>
          <w:numId w:val="68"/>
        </w:numPr>
        <w:textAlignment w:val="baseline"/>
        <w:rPr>
          <w:rFonts w:ascii="Arial" w:eastAsia="Arial" w:hAnsi="Arial" w:cs="Arial"/>
          <w:sz w:val="22"/>
          <w:szCs w:val="22"/>
        </w:rPr>
      </w:pPr>
      <w:r w:rsidRPr="6DECB2AD">
        <w:rPr>
          <w:rFonts w:ascii="Arial" w:eastAsia="Arial" w:hAnsi="Arial" w:cs="Arial"/>
          <w:sz w:val="22"/>
          <w:szCs w:val="22"/>
        </w:rPr>
        <w:t>Yes, all stories were finished on time.</w:t>
      </w:r>
    </w:p>
    <w:p w14:paraId="59675F16" w14:textId="77777777" w:rsidR="00930164" w:rsidRPr="00930164" w:rsidRDefault="6DECB2AD" w:rsidP="00870DE2">
      <w:pPr>
        <w:numPr>
          <w:ilvl w:val="0"/>
          <w:numId w:val="68"/>
        </w:numPr>
        <w:textAlignment w:val="baseline"/>
        <w:rPr>
          <w:rFonts w:ascii="Arial" w:eastAsia="Arial" w:hAnsi="Arial" w:cs="Arial"/>
          <w:sz w:val="22"/>
          <w:szCs w:val="22"/>
        </w:rPr>
      </w:pPr>
      <w:r w:rsidRPr="6DECB2AD">
        <w:rPr>
          <w:rFonts w:ascii="Arial" w:eastAsia="Arial" w:hAnsi="Arial" w:cs="Arial"/>
          <w:sz w:val="22"/>
          <w:szCs w:val="22"/>
        </w:rPr>
        <w:t>Did we do a good job estimating the points (time required) for each user story?</w:t>
      </w:r>
    </w:p>
    <w:p w14:paraId="6DB7BE55" w14:textId="77777777" w:rsidR="00930164" w:rsidRPr="00930164" w:rsidRDefault="6DECB2AD" w:rsidP="00870DE2">
      <w:pPr>
        <w:numPr>
          <w:ilvl w:val="1"/>
          <w:numId w:val="68"/>
        </w:numPr>
        <w:textAlignment w:val="baseline"/>
        <w:rPr>
          <w:rFonts w:ascii="Arial" w:eastAsia="Arial" w:hAnsi="Arial" w:cs="Arial"/>
          <w:sz w:val="22"/>
          <w:szCs w:val="22"/>
        </w:rPr>
      </w:pPr>
      <w:r w:rsidRPr="6DECB2AD">
        <w:rPr>
          <w:rFonts w:ascii="Arial" w:eastAsia="Arial" w:hAnsi="Arial" w:cs="Arial"/>
          <w:sz w:val="22"/>
          <w:szCs w:val="22"/>
        </w:rPr>
        <w:t>Yes, we were more efficient this time in estimating our user stories</w:t>
      </w:r>
    </w:p>
    <w:p w14:paraId="3D0DBFEF" w14:textId="77777777" w:rsidR="00930164" w:rsidRPr="00930164" w:rsidRDefault="6DECB2AD" w:rsidP="00870DE2">
      <w:pPr>
        <w:numPr>
          <w:ilvl w:val="0"/>
          <w:numId w:val="68"/>
        </w:numPr>
        <w:textAlignment w:val="baseline"/>
        <w:rPr>
          <w:rFonts w:ascii="Arial" w:eastAsia="Arial" w:hAnsi="Arial" w:cs="Arial"/>
          <w:sz w:val="22"/>
          <w:szCs w:val="22"/>
        </w:rPr>
      </w:pPr>
      <w:r w:rsidRPr="6DECB2AD">
        <w:rPr>
          <w:rFonts w:ascii="Arial" w:eastAsia="Arial" w:hAnsi="Arial" w:cs="Arial"/>
          <w:sz w:val="22"/>
          <w:szCs w:val="22"/>
        </w:rPr>
        <w:t>Did each team member work as scheduled?</w:t>
      </w:r>
    </w:p>
    <w:p w14:paraId="538913CE" w14:textId="77777777" w:rsidR="00930164" w:rsidRPr="00930164" w:rsidRDefault="6DECB2AD" w:rsidP="00870DE2">
      <w:pPr>
        <w:numPr>
          <w:ilvl w:val="1"/>
          <w:numId w:val="68"/>
        </w:numPr>
        <w:textAlignment w:val="baseline"/>
        <w:rPr>
          <w:rFonts w:ascii="Arial" w:eastAsia="Arial" w:hAnsi="Arial" w:cs="Arial"/>
          <w:sz w:val="22"/>
          <w:szCs w:val="22"/>
        </w:rPr>
      </w:pPr>
      <w:r w:rsidRPr="6DECB2AD">
        <w:rPr>
          <w:rFonts w:ascii="Arial" w:eastAsia="Arial" w:hAnsi="Arial" w:cs="Arial"/>
          <w:sz w:val="22"/>
          <w:szCs w:val="22"/>
        </w:rPr>
        <w:t>Yes.</w:t>
      </w:r>
    </w:p>
    <w:p w14:paraId="4CC9B9D3" w14:textId="77777777" w:rsidR="00930164" w:rsidRPr="00930164" w:rsidRDefault="6DECB2AD" w:rsidP="00930164">
      <w:pPr>
        <w:rPr>
          <w:color w:val="auto"/>
        </w:rPr>
      </w:pPr>
      <w:r w:rsidRPr="6DECB2AD">
        <w:rPr>
          <w:rFonts w:ascii="Arial" w:eastAsia="Arial" w:hAnsi="Arial" w:cs="Arial"/>
          <w:sz w:val="22"/>
          <w:szCs w:val="22"/>
        </w:rPr>
        <w:t>What went right?</w:t>
      </w:r>
    </w:p>
    <w:p w14:paraId="71EAB462" w14:textId="2F84F01F" w:rsidR="00930164" w:rsidRPr="00930164" w:rsidRDefault="00232757" w:rsidP="00870DE2">
      <w:pPr>
        <w:numPr>
          <w:ilvl w:val="0"/>
          <w:numId w:val="69"/>
        </w:numPr>
        <w:textAlignment w:val="baseline"/>
        <w:rPr>
          <w:rFonts w:ascii="Arial" w:eastAsia="Arial" w:hAnsi="Arial" w:cs="Arial"/>
          <w:sz w:val="22"/>
          <w:szCs w:val="22"/>
        </w:rPr>
      </w:pPr>
      <w:r w:rsidRPr="6DECB2AD">
        <w:rPr>
          <w:rFonts w:ascii="Arial" w:eastAsia="Arial" w:hAnsi="Arial" w:cs="Arial"/>
          <w:sz w:val="22"/>
          <w:szCs w:val="22"/>
        </w:rPr>
        <w:t>Everything,</w:t>
      </w:r>
      <w:r w:rsidR="6DECB2AD" w:rsidRPr="6DECB2AD">
        <w:rPr>
          <w:rFonts w:ascii="Arial" w:eastAsia="Arial" w:hAnsi="Arial" w:cs="Arial"/>
          <w:sz w:val="22"/>
          <w:szCs w:val="22"/>
        </w:rPr>
        <w:t xml:space="preserve"> we had a stellar week.</w:t>
      </w:r>
    </w:p>
    <w:p w14:paraId="5417008C" w14:textId="77777777" w:rsidR="00930164" w:rsidRPr="00930164" w:rsidRDefault="00930164" w:rsidP="00930164">
      <w:pPr>
        <w:rPr>
          <w:color w:val="auto"/>
        </w:rPr>
      </w:pPr>
    </w:p>
    <w:p w14:paraId="117CD8E6" w14:textId="77777777" w:rsidR="00930164" w:rsidRPr="00930164" w:rsidRDefault="6DECB2AD" w:rsidP="00930164">
      <w:pPr>
        <w:rPr>
          <w:color w:val="auto"/>
        </w:rPr>
      </w:pPr>
      <w:r w:rsidRPr="6DECB2AD">
        <w:rPr>
          <w:rFonts w:ascii="Arial" w:eastAsia="Arial" w:hAnsi="Arial" w:cs="Arial"/>
          <w:sz w:val="22"/>
          <w:szCs w:val="22"/>
        </w:rPr>
        <w:lastRenderedPageBreak/>
        <w:t>How to address the issues in the next sprint?</w:t>
      </w:r>
    </w:p>
    <w:p w14:paraId="7D99A174" w14:textId="77777777" w:rsidR="00930164" w:rsidRPr="00930164" w:rsidRDefault="6DECB2AD" w:rsidP="00870DE2">
      <w:pPr>
        <w:numPr>
          <w:ilvl w:val="0"/>
          <w:numId w:val="70"/>
        </w:numPr>
        <w:textAlignment w:val="baseline"/>
        <w:rPr>
          <w:rFonts w:ascii="Arial" w:eastAsia="Arial" w:hAnsi="Arial" w:cs="Arial"/>
          <w:sz w:val="22"/>
          <w:szCs w:val="22"/>
        </w:rPr>
      </w:pPr>
      <w:r w:rsidRPr="6DECB2AD">
        <w:rPr>
          <w:rFonts w:ascii="Arial" w:eastAsia="Arial" w:hAnsi="Arial" w:cs="Arial"/>
          <w:sz w:val="22"/>
          <w:szCs w:val="22"/>
        </w:rPr>
        <w:t>How to improve the process?</w:t>
      </w:r>
    </w:p>
    <w:p w14:paraId="09D3DE4C" w14:textId="77777777" w:rsidR="00930164" w:rsidRPr="00930164" w:rsidRDefault="6DECB2AD" w:rsidP="00870DE2">
      <w:pPr>
        <w:numPr>
          <w:ilvl w:val="1"/>
          <w:numId w:val="70"/>
        </w:numPr>
        <w:textAlignment w:val="baseline"/>
        <w:rPr>
          <w:rFonts w:ascii="Arial" w:eastAsia="Arial" w:hAnsi="Arial" w:cs="Arial"/>
          <w:sz w:val="22"/>
          <w:szCs w:val="22"/>
        </w:rPr>
      </w:pPr>
      <w:r w:rsidRPr="6DECB2AD">
        <w:rPr>
          <w:rFonts w:ascii="Arial" w:eastAsia="Arial" w:hAnsi="Arial" w:cs="Arial"/>
          <w:sz w:val="22"/>
          <w:szCs w:val="22"/>
        </w:rPr>
        <w:t>Having a better understanding of the entire process of the documentation, mingle and the code will improve our next sprint. The product also requires a sufficient amount of testing from the previous semester.</w:t>
      </w:r>
    </w:p>
    <w:p w14:paraId="2003C687" w14:textId="77777777" w:rsidR="00930164" w:rsidRPr="00930164" w:rsidRDefault="6DECB2AD" w:rsidP="00870DE2">
      <w:pPr>
        <w:numPr>
          <w:ilvl w:val="0"/>
          <w:numId w:val="70"/>
        </w:numPr>
        <w:textAlignment w:val="baseline"/>
        <w:rPr>
          <w:rFonts w:ascii="Arial" w:eastAsia="Arial" w:hAnsi="Arial" w:cs="Arial"/>
          <w:sz w:val="22"/>
          <w:szCs w:val="22"/>
        </w:rPr>
      </w:pPr>
      <w:r w:rsidRPr="6DECB2AD">
        <w:rPr>
          <w:rFonts w:ascii="Arial" w:eastAsia="Arial" w:hAnsi="Arial" w:cs="Arial"/>
          <w:sz w:val="22"/>
          <w:szCs w:val="22"/>
        </w:rPr>
        <w:t>How to improve the product?</w:t>
      </w:r>
    </w:p>
    <w:p w14:paraId="6A687E7A" w14:textId="6FFDF219" w:rsidR="009D20FC" w:rsidRPr="00226D31" w:rsidRDefault="6DECB2AD" w:rsidP="00930164">
      <w:pPr>
        <w:numPr>
          <w:ilvl w:val="1"/>
          <w:numId w:val="70"/>
        </w:numPr>
        <w:spacing w:before="100" w:beforeAutospacing="1" w:after="100" w:afterAutospacing="1"/>
        <w:textAlignment w:val="baseline"/>
        <w:rPr>
          <w:rFonts w:ascii="Arial" w:eastAsia="Arial" w:hAnsi="Arial" w:cs="Arial"/>
          <w:sz w:val="22"/>
          <w:szCs w:val="22"/>
        </w:rPr>
      </w:pPr>
      <w:r w:rsidRPr="6DECB2AD">
        <w:rPr>
          <w:rFonts w:ascii="Arial" w:eastAsia="Arial" w:hAnsi="Arial" w:cs="Arial"/>
          <w:sz w:val="22"/>
          <w:szCs w:val="22"/>
        </w:rPr>
        <w:t>Maintain communication with the product owners, the mentors and each other.</w:t>
      </w:r>
    </w:p>
    <w:p w14:paraId="4A761C6D" w14:textId="0CDE5C72" w:rsidR="00930164" w:rsidRDefault="6DECB2AD" w:rsidP="00930164">
      <w:pPr>
        <w:jc w:val="center"/>
      </w:pPr>
      <w:r w:rsidRPr="6DECB2AD">
        <w:rPr>
          <w:b/>
          <w:bCs/>
        </w:rPr>
        <w:t>Sprint 3 Retrospective</w:t>
      </w:r>
    </w:p>
    <w:p w14:paraId="63BC770A" w14:textId="77777777" w:rsidR="009D39C2" w:rsidRDefault="009D39C2" w:rsidP="00BA2C8C">
      <w:pPr>
        <w:rPr>
          <w:rFonts w:ascii="Arial" w:hAnsi="Arial" w:cs="Arial"/>
          <w:sz w:val="22"/>
          <w:szCs w:val="22"/>
        </w:rPr>
      </w:pPr>
    </w:p>
    <w:p w14:paraId="389E9CA6" w14:textId="268BFED8" w:rsidR="00BA2C8C" w:rsidRPr="00BA2C8C" w:rsidRDefault="6DECB2AD" w:rsidP="00BA2C8C">
      <w:pPr>
        <w:rPr>
          <w:color w:val="auto"/>
        </w:rPr>
      </w:pPr>
      <w:r w:rsidRPr="6DECB2AD">
        <w:rPr>
          <w:rFonts w:ascii="Arial" w:eastAsia="Arial" w:hAnsi="Arial" w:cs="Arial"/>
          <w:sz w:val="22"/>
          <w:szCs w:val="22"/>
        </w:rPr>
        <w:t>Date: July 2 2016</w:t>
      </w:r>
    </w:p>
    <w:p w14:paraId="37EC6DDD" w14:textId="77777777" w:rsidR="00BA2C8C" w:rsidRPr="00BA2C8C" w:rsidRDefault="6DECB2AD" w:rsidP="00BA2C8C">
      <w:pPr>
        <w:rPr>
          <w:color w:val="auto"/>
        </w:rPr>
      </w:pPr>
      <w:r w:rsidRPr="6DECB2AD">
        <w:rPr>
          <w:rFonts w:ascii="Arial" w:eastAsia="Arial" w:hAnsi="Arial" w:cs="Arial"/>
          <w:sz w:val="22"/>
          <w:szCs w:val="22"/>
        </w:rPr>
        <w:t>Time: 2:45 - 3:00 pm</w:t>
      </w:r>
    </w:p>
    <w:p w14:paraId="043F7DCC" w14:textId="77777777" w:rsidR="00BA2C8C" w:rsidRPr="00BA2C8C" w:rsidRDefault="6DECB2AD" w:rsidP="00BA2C8C">
      <w:pPr>
        <w:rPr>
          <w:color w:val="auto"/>
        </w:rPr>
      </w:pPr>
      <w:r w:rsidRPr="6DECB2AD">
        <w:rPr>
          <w:rFonts w:ascii="Arial" w:eastAsia="Arial" w:hAnsi="Arial" w:cs="Arial"/>
          <w:sz w:val="22"/>
          <w:szCs w:val="22"/>
        </w:rPr>
        <w:t>Burke, John</w:t>
      </w:r>
    </w:p>
    <w:p w14:paraId="12C9ABAA" w14:textId="77777777" w:rsidR="00BA2C8C" w:rsidRPr="00BA2C8C" w:rsidRDefault="6DECB2AD" w:rsidP="00BA2C8C">
      <w:pPr>
        <w:rPr>
          <w:color w:val="auto"/>
        </w:rPr>
      </w:pPr>
      <w:r w:rsidRPr="6DECB2AD">
        <w:rPr>
          <w:rFonts w:ascii="Arial" w:eastAsia="Arial" w:hAnsi="Arial" w:cs="Arial"/>
          <w:sz w:val="22"/>
          <w:szCs w:val="22"/>
        </w:rPr>
        <w:t>Gonzalez, Emmanuel</w:t>
      </w:r>
    </w:p>
    <w:p w14:paraId="5DCB6735" w14:textId="77777777" w:rsidR="00BA2C8C" w:rsidRPr="00BA2C8C" w:rsidRDefault="6DECB2AD" w:rsidP="00BA2C8C">
      <w:pPr>
        <w:rPr>
          <w:color w:val="auto"/>
        </w:rPr>
      </w:pPr>
      <w:r w:rsidRPr="6DECB2AD">
        <w:rPr>
          <w:rFonts w:ascii="Arial" w:eastAsia="Arial" w:hAnsi="Arial" w:cs="Arial"/>
          <w:sz w:val="22"/>
          <w:szCs w:val="22"/>
        </w:rPr>
        <w:t>Medina, Jorge</w:t>
      </w:r>
    </w:p>
    <w:p w14:paraId="5F433CE9" w14:textId="77777777" w:rsidR="00BA2C8C" w:rsidRPr="00BA2C8C" w:rsidRDefault="6DECB2AD" w:rsidP="00BA2C8C">
      <w:pPr>
        <w:rPr>
          <w:color w:val="auto"/>
        </w:rPr>
      </w:pPr>
      <w:r w:rsidRPr="6DECB2AD">
        <w:rPr>
          <w:rFonts w:ascii="Arial" w:eastAsia="Arial" w:hAnsi="Arial" w:cs="Arial"/>
          <w:sz w:val="22"/>
          <w:szCs w:val="22"/>
        </w:rPr>
        <w:t>Munoz, Nilton</w:t>
      </w:r>
    </w:p>
    <w:p w14:paraId="31849CA0" w14:textId="77777777" w:rsidR="00BA2C8C" w:rsidRPr="00BA2C8C" w:rsidRDefault="00BA2C8C" w:rsidP="00BA2C8C">
      <w:pPr>
        <w:rPr>
          <w:color w:val="auto"/>
        </w:rPr>
      </w:pPr>
    </w:p>
    <w:p w14:paraId="477961C5" w14:textId="77777777" w:rsidR="00BA2C8C" w:rsidRPr="00BA2C8C" w:rsidRDefault="6DECB2AD" w:rsidP="00BA2C8C">
      <w:pPr>
        <w:rPr>
          <w:color w:val="auto"/>
        </w:rPr>
      </w:pPr>
      <w:r w:rsidRPr="6DECB2AD">
        <w:rPr>
          <w:rFonts w:ascii="Arial" w:eastAsia="Arial" w:hAnsi="Arial" w:cs="Arial"/>
          <w:sz w:val="22"/>
          <w:szCs w:val="22"/>
        </w:rPr>
        <w:t>What went wrong?</w:t>
      </w:r>
    </w:p>
    <w:p w14:paraId="16A88C86" w14:textId="77777777" w:rsidR="00BA2C8C" w:rsidRPr="00BA2C8C" w:rsidRDefault="00BA2C8C" w:rsidP="00BA2C8C">
      <w:pPr>
        <w:rPr>
          <w:color w:val="auto"/>
        </w:rPr>
      </w:pPr>
      <w:r w:rsidRPr="00BA2C8C">
        <w:rPr>
          <w:rFonts w:ascii="Arial" w:hAnsi="Arial" w:cs="Arial"/>
          <w:sz w:val="22"/>
          <w:szCs w:val="22"/>
        </w:rPr>
        <w:tab/>
      </w:r>
      <w:r w:rsidRPr="39D83117">
        <w:rPr>
          <w:rFonts w:ascii="Arial" w:eastAsia="Arial" w:hAnsi="Arial" w:cs="Arial"/>
          <w:sz w:val="22"/>
          <w:szCs w:val="22"/>
        </w:rPr>
        <w:t>No major issues this sprint</w:t>
      </w:r>
    </w:p>
    <w:p w14:paraId="5B23AEDE" w14:textId="77777777" w:rsidR="00BA2C8C" w:rsidRPr="00BA2C8C" w:rsidRDefault="6DECB2AD" w:rsidP="00870DE2">
      <w:pPr>
        <w:numPr>
          <w:ilvl w:val="0"/>
          <w:numId w:val="71"/>
        </w:numPr>
        <w:textAlignment w:val="baseline"/>
        <w:rPr>
          <w:rFonts w:ascii="Arial" w:eastAsia="Arial" w:hAnsi="Arial" w:cs="Arial"/>
          <w:sz w:val="22"/>
          <w:szCs w:val="22"/>
        </w:rPr>
      </w:pPr>
      <w:r w:rsidRPr="6DECB2AD">
        <w:rPr>
          <w:rFonts w:ascii="Arial" w:eastAsia="Arial" w:hAnsi="Arial" w:cs="Arial"/>
          <w:sz w:val="22"/>
          <w:szCs w:val="22"/>
        </w:rPr>
        <w:t>Did we do a good job estimating our team's velocity?</w:t>
      </w:r>
    </w:p>
    <w:p w14:paraId="02F871B7" w14:textId="77777777" w:rsidR="00BA2C8C" w:rsidRPr="00BA2C8C" w:rsidRDefault="6DECB2AD" w:rsidP="00870DE2">
      <w:pPr>
        <w:numPr>
          <w:ilvl w:val="1"/>
          <w:numId w:val="71"/>
        </w:numPr>
        <w:textAlignment w:val="baseline"/>
        <w:rPr>
          <w:rFonts w:ascii="Arial" w:eastAsia="Arial" w:hAnsi="Arial" w:cs="Arial"/>
          <w:sz w:val="22"/>
          <w:szCs w:val="22"/>
        </w:rPr>
      </w:pPr>
      <w:r w:rsidRPr="6DECB2AD">
        <w:rPr>
          <w:rFonts w:ascii="Arial" w:eastAsia="Arial" w:hAnsi="Arial" w:cs="Arial"/>
          <w:sz w:val="22"/>
          <w:szCs w:val="22"/>
        </w:rPr>
        <w:t>Yes 3 user stories per week was appropriate.</w:t>
      </w:r>
    </w:p>
    <w:p w14:paraId="102F1EA6" w14:textId="77777777" w:rsidR="00BA2C8C" w:rsidRPr="00BA2C8C" w:rsidRDefault="6DECB2AD" w:rsidP="00870DE2">
      <w:pPr>
        <w:numPr>
          <w:ilvl w:val="0"/>
          <w:numId w:val="71"/>
        </w:numPr>
        <w:textAlignment w:val="baseline"/>
        <w:rPr>
          <w:rFonts w:ascii="Arial" w:eastAsia="Arial" w:hAnsi="Arial" w:cs="Arial"/>
          <w:sz w:val="22"/>
          <w:szCs w:val="22"/>
        </w:rPr>
      </w:pPr>
      <w:r w:rsidRPr="6DECB2AD">
        <w:rPr>
          <w:rFonts w:ascii="Arial" w:eastAsia="Arial" w:hAnsi="Arial" w:cs="Arial"/>
          <w:sz w:val="22"/>
          <w:szCs w:val="22"/>
        </w:rPr>
        <w:t>Did we do a good job estimating the points (time required) for each user story?</w:t>
      </w:r>
    </w:p>
    <w:p w14:paraId="7AB77D60" w14:textId="7C868DFC" w:rsidR="00BA2C8C" w:rsidRPr="00BA2C8C" w:rsidRDefault="00232757" w:rsidP="00870DE2">
      <w:pPr>
        <w:numPr>
          <w:ilvl w:val="1"/>
          <w:numId w:val="71"/>
        </w:numPr>
        <w:textAlignment w:val="baseline"/>
        <w:rPr>
          <w:rFonts w:ascii="Arial" w:eastAsia="Arial" w:hAnsi="Arial" w:cs="Arial"/>
          <w:sz w:val="22"/>
          <w:szCs w:val="22"/>
        </w:rPr>
      </w:pPr>
      <w:r w:rsidRPr="6DECB2AD">
        <w:rPr>
          <w:rFonts w:ascii="Arial" w:eastAsia="Arial" w:hAnsi="Arial" w:cs="Arial"/>
          <w:sz w:val="22"/>
          <w:szCs w:val="22"/>
        </w:rPr>
        <w:t>Yes,</w:t>
      </w:r>
      <w:r w:rsidR="6DECB2AD" w:rsidRPr="6DECB2AD">
        <w:rPr>
          <w:rFonts w:ascii="Arial" w:eastAsia="Arial" w:hAnsi="Arial" w:cs="Arial"/>
          <w:sz w:val="22"/>
          <w:szCs w:val="22"/>
        </w:rPr>
        <w:t xml:space="preserve"> user stories were appropriately estimated</w:t>
      </w:r>
    </w:p>
    <w:p w14:paraId="6C51D01F" w14:textId="77777777" w:rsidR="00BA2C8C" w:rsidRPr="00BA2C8C" w:rsidRDefault="6DECB2AD" w:rsidP="00870DE2">
      <w:pPr>
        <w:numPr>
          <w:ilvl w:val="0"/>
          <w:numId w:val="71"/>
        </w:numPr>
        <w:textAlignment w:val="baseline"/>
        <w:rPr>
          <w:rFonts w:ascii="Arial" w:eastAsia="Arial" w:hAnsi="Arial" w:cs="Arial"/>
          <w:sz w:val="22"/>
          <w:szCs w:val="22"/>
        </w:rPr>
      </w:pPr>
      <w:r w:rsidRPr="6DECB2AD">
        <w:rPr>
          <w:rFonts w:ascii="Arial" w:eastAsia="Arial" w:hAnsi="Arial" w:cs="Arial"/>
          <w:sz w:val="22"/>
          <w:szCs w:val="22"/>
        </w:rPr>
        <w:t>Did each team member work as scheduled?</w:t>
      </w:r>
    </w:p>
    <w:p w14:paraId="19AA2608" w14:textId="77777777" w:rsidR="00BA2C8C" w:rsidRPr="00BA2C8C" w:rsidRDefault="6DECB2AD" w:rsidP="00870DE2">
      <w:pPr>
        <w:numPr>
          <w:ilvl w:val="1"/>
          <w:numId w:val="71"/>
        </w:numPr>
        <w:textAlignment w:val="baseline"/>
        <w:rPr>
          <w:rFonts w:ascii="Arial" w:eastAsia="Arial" w:hAnsi="Arial" w:cs="Arial"/>
          <w:sz w:val="22"/>
          <w:szCs w:val="22"/>
        </w:rPr>
      </w:pPr>
      <w:r w:rsidRPr="6DECB2AD">
        <w:rPr>
          <w:rFonts w:ascii="Arial" w:eastAsia="Arial" w:hAnsi="Arial" w:cs="Arial"/>
          <w:sz w:val="22"/>
          <w:szCs w:val="22"/>
        </w:rPr>
        <w:t>Yes.</w:t>
      </w:r>
    </w:p>
    <w:p w14:paraId="2F81C29F" w14:textId="77777777" w:rsidR="00BA2C8C" w:rsidRPr="00BA2C8C" w:rsidRDefault="6DECB2AD" w:rsidP="00BA2C8C">
      <w:pPr>
        <w:rPr>
          <w:color w:val="auto"/>
        </w:rPr>
      </w:pPr>
      <w:r w:rsidRPr="6DECB2AD">
        <w:rPr>
          <w:rFonts w:ascii="Arial" w:eastAsia="Arial" w:hAnsi="Arial" w:cs="Arial"/>
          <w:sz w:val="22"/>
          <w:szCs w:val="22"/>
        </w:rPr>
        <w:t>What went right?</w:t>
      </w:r>
    </w:p>
    <w:p w14:paraId="20140CB4" w14:textId="77777777" w:rsidR="00BA2C8C" w:rsidRPr="00BA2C8C" w:rsidRDefault="6DECB2AD" w:rsidP="00870DE2">
      <w:pPr>
        <w:numPr>
          <w:ilvl w:val="0"/>
          <w:numId w:val="72"/>
        </w:numPr>
        <w:textAlignment w:val="baseline"/>
        <w:rPr>
          <w:rFonts w:ascii="Arial" w:eastAsia="Arial" w:hAnsi="Arial" w:cs="Arial"/>
          <w:sz w:val="22"/>
          <w:szCs w:val="22"/>
        </w:rPr>
      </w:pPr>
      <w:r w:rsidRPr="6DECB2AD">
        <w:rPr>
          <w:rFonts w:ascii="Arial" w:eastAsia="Arial" w:hAnsi="Arial" w:cs="Arial"/>
          <w:sz w:val="22"/>
          <w:szCs w:val="22"/>
        </w:rPr>
        <w:t>We completed more user stories than last sprint as a group.</w:t>
      </w:r>
    </w:p>
    <w:p w14:paraId="3C381F0C" w14:textId="77777777" w:rsidR="00BA2C8C" w:rsidRPr="00BA2C8C" w:rsidRDefault="6DECB2AD" w:rsidP="00870DE2">
      <w:pPr>
        <w:numPr>
          <w:ilvl w:val="0"/>
          <w:numId w:val="72"/>
        </w:numPr>
        <w:textAlignment w:val="baseline"/>
        <w:rPr>
          <w:rFonts w:ascii="Arial" w:eastAsia="Arial" w:hAnsi="Arial" w:cs="Arial"/>
          <w:sz w:val="22"/>
          <w:szCs w:val="22"/>
        </w:rPr>
      </w:pPr>
      <w:r w:rsidRPr="6DECB2AD">
        <w:rPr>
          <w:rFonts w:ascii="Arial" w:eastAsia="Arial" w:hAnsi="Arial" w:cs="Arial"/>
          <w:sz w:val="22"/>
          <w:szCs w:val="22"/>
        </w:rPr>
        <w:t>Delivered application to production server</w:t>
      </w:r>
    </w:p>
    <w:p w14:paraId="500BD80A" w14:textId="77777777" w:rsidR="00BA2C8C" w:rsidRPr="00BA2C8C" w:rsidRDefault="00BA2C8C" w:rsidP="00BA2C8C">
      <w:pPr>
        <w:rPr>
          <w:color w:val="auto"/>
        </w:rPr>
      </w:pPr>
    </w:p>
    <w:p w14:paraId="716BD8D0" w14:textId="77777777" w:rsidR="00BA2C8C" w:rsidRPr="00BA2C8C" w:rsidRDefault="6DECB2AD" w:rsidP="00BA2C8C">
      <w:pPr>
        <w:rPr>
          <w:color w:val="auto"/>
        </w:rPr>
      </w:pPr>
      <w:r w:rsidRPr="6DECB2AD">
        <w:rPr>
          <w:rFonts w:ascii="Arial" w:eastAsia="Arial" w:hAnsi="Arial" w:cs="Arial"/>
          <w:sz w:val="22"/>
          <w:szCs w:val="22"/>
        </w:rPr>
        <w:t>How to address the issues in the next sprint?</w:t>
      </w:r>
    </w:p>
    <w:p w14:paraId="516993F4" w14:textId="77777777" w:rsidR="00BA2C8C" w:rsidRPr="00BA2C8C" w:rsidRDefault="6DECB2AD" w:rsidP="00870DE2">
      <w:pPr>
        <w:numPr>
          <w:ilvl w:val="0"/>
          <w:numId w:val="73"/>
        </w:numPr>
        <w:textAlignment w:val="baseline"/>
        <w:rPr>
          <w:rFonts w:ascii="Arial" w:eastAsia="Arial" w:hAnsi="Arial" w:cs="Arial"/>
          <w:sz w:val="22"/>
          <w:szCs w:val="22"/>
        </w:rPr>
      </w:pPr>
      <w:r w:rsidRPr="6DECB2AD">
        <w:rPr>
          <w:rFonts w:ascii="Arial" w:eastAsia="Arial" w:hAnsi="Arial" w:cs="Arial"/>
          <w:sz w:val="22"/>
          <w:szCs w:val="22"/>
        </w:rPr>
        <w:t>How to improve the process?</w:t>
      </w:r>
    </w:p>
    <w:p w14:paraId="5A5DE329" w14:textId="77777777" w:rsidR="00BA2C8C" w:rsidRPr="00BA2C8C" w:rsidRDefault="6DECB2AD" w:rsidP="00870DE2">
      <w:pPr>
        <w:numPr>
          <w:ilvl w:val="1"/>
          <w:numId w:val="73"/>
        </w:numPr>
        <w:textAlignment w:val="baseline"/>
        <w:rPr>
          <w:rFonts w:ascii="Arial" w:eastAsia="Arial" w:hAnsi="Arial" w:cs="Arial"/>
          <w:sz w:val="22"/>
          <w:szCs w:val="22"/>
        </w:rPr>
      </w:pPr>
      <w:r w:rsidRPr="6DECB2AD">
        <w:rPr>
          <w:rFonts w:ascii="Arial" w:eastAsia="Arial" w:hAnsi="Arial" w:cs="Arial"/>
          <w:sz w:val="22"/>
          <w:szCs w:val="22"/>
        </w:rPr>
        <w:t>Get more user features from the product owners and we need to recommend more as well</w:t>
      </w:r>
    </w:p>
    <w:p w14:paraId="5EE08ED5" w14:textId="77777777" w:rsidR="00BA2C8C" w:rsidRPr="00BA2C8C" w:rsidRDefault="6DECB2AD" w:rsidP="00870DE2">
      <w:pPr>
        <w:numPr>
          <w:ilvl w:val="0"/>
          <w:numId w:val="73"/>
        </w:numPr>
        <w:textAlignment w:val="baseline"/>
        <w:rPr>
          <w:rFonts w:ascii="Arial" w:eastAsia="Arial" w:hAnsi="Arial" w:cs="Arial"/>
          <w:sz w:val="22"/>
          <w:szCs w:val="22"/>
        </w:rPr>
      </w:pPr>
      <w:r w:rsidRPr="6DECB2AD">
        <w:rPr>
          <w:rFonts w:ascii="Arial" w:eastAsia="Arial" w:hAnsi="Arial" w:cs="Arial"/>
          <w:sz w:val="22"/>
          <w:szCs w:val="22"/>
        </w:rPr>
        <w:t>How to improve the product?</w:t>
      </w:r>
    </w:p>
    <w:p w14:paraId="67D473A4" w14:textId="77777777" w:rsidR="009D20FC" w:rsidRDefault="6DECB2AD" w:rsidP="00930164">
      <w:pPr>
        <w:numPr>
          <w:ilvl w:val="1"/>
          <w:numId w:val="73"/>
        </w:numPr>
        <w:textAlignment w:val="baseline"/>
        <w:rPr>
          <w:rFonts w:ascii="Arial" w:eastAsia="Arial" w:hAnsi="Arial" w:cs="Arial"/>
          <w:sz w:val="22"/>
          <w:szCs w:val="22"/>
        </w:rPr>
      </w:pPr>
      <w:r w:rsidRPr="6DECB2AD">
        <w:rPr>
          <w:rFonts w:ascii="Arial" w:eastAsia="Arial" w:hAnsi="Arial" w:cs="Arial"/>
          <w:sz w:val="22"/>
          <w:szCs w:val="22"/>
        </w:rPr>
        <w:t>Maintain communication with the product owners, the mentors and each other.</w:t>
      </w:r>
    </w:p>
    <w:p w14:paraId="612BFE43" w14:textId="77777777" w:rsidR="00930164" w:rsidRPr="00226D31" w:rsidRDefault="00930164" w:rsidP="00226D31">
      <w:pPr>
        <w:ind w:left="1440"/>
        <w:textAlignment w:val="baseline"/>
        <w:rPr>
          <w:rFonts w:ascii="Arial" w:eastAsia="Arial" w:hAnsi="Arial" w:cs="Arial"/>
          <w:sz w:val="22"/>
          <w:szCs w:val="22"/>
        </w:rPr>
      </w:pPr>
    </w:p>
    <w:p w14:paraId="6FC62D06" w14:textId="56EBE5F8" w:rsidR="00930164" w:rsidRDefault="6DECB2AD" w:rsidP="00930164">
      <w:pPr>
        <w:jc w:val="center"/>
      </w:pPr>
      <w:r w:rsidRPr="6DECB2AD">
        <w:rPr>
          <w:b/>
          <w:bCs/>
        </w:rPr>
        <w:t>Sprint 4 Retrospective</w:t>
      </w:r>
    </w:p>
    <w:p w14:paraId="0A7B0E3B" w14:textId="77777777" w:rsidR="009D39C2" w:rsidRDefault="009D39C2" w:rsidP="00BA2C8C">
      <w:pPr>
        <w:rPr>
          <w:rFonts w:ascii="Arial" w:hAnsi="Arial" w:cs="Arial"/>
          <w:sz w:val="22"/>
          <w:szCs w:val="22"/>
        </w:rPr>
      </w:pPr>
    </w:p>
    <w:p w14:paraId="06F3AA52" w14:textId="6D26F467" w:rsidR="00BA2C8C" w:rsidRPr="00BA2C8C" w:rsidRDefault="6DECB2AD" w:rsidP="00BA2C8C">
      <w:pPr>
        <w:rPr>
          <w:color w:val="auto"/>
        </w:rPr>
      </w:pPr>
      <w:r w:rsidRPr="6DECB2AD">
        <w:rPr>
          <w:rFonts w:ascii="Arial" w:eastAsia="Arial" w:hAnsi="Arial" w:cs="Arial"/>
          <w:sz w:val="22"/>
          <w:szCs w:val="22"/>
        </w:rPr>
        <w:t>Date: July 16 2016</w:t>
      </w:r>
    </w:p>
    <w:p w14:paraId="4CD9C1A9" w14:textId="77777777" w:rsidR="00BA2C8C" w:rsidRPr="00BA2C8C" w:rsidRDefault="6DECB2AD" w:rsidP="00BA2C8C">
      <w:pPr>
        <w:rPr>
          <w:color w:val="auto"/>
        </w:rPr>
      </w:pPr>
      <w:r w:rsidRPr="6DECB2AD">
        <w:rPr>
          <w:rFonts w:ascii="Arial" w:eastAsia="Arial" w:hAnsi="Arial" w:cs="Arial"/>
          <w:sz w:val="22"/>
          <w:szCs w:val="22"/>
        </w:rPr>
        <w:t>Time: 2:45 - 3:00 pm</w:t>
      </w:r>
    </w:p>
    <w:p w14:paraId="58E7613C" w14:textId="77777777" w:rsidR="00BA2C8C" w:rsidRPr="00BA2C8C" w:rsidRDefault="6DECB2AD" w:rsidP="00BA2C8C">
      <w:pPr>
        <w:rPr>
          <w:color w:val="auto"/>
        </w:rPr>
      </w:pPr>
      <w:r w:rsidRPr="6DECB2AD">
        <w:rPr>
          <w:rFonts w:ascii="Arial" w:eastAsia="Arial" w:hAnsi="Arial" w:cs="Arial"/>
          <w:sz w:val="22"/>
          <w:szCs w:val="22"/>
        </w:rPr>
        <w:t>Burke, John</w:t>
      </w:r>
    </w:p>
    <w:p w14:paraId="3F8A29C4" w14:textId="77777777" w:rsidR="00BA2C8C" w:rsidRPr="00BA2C8C" w:rsidRDefault="6DECB2AD" w:rsidP="00BA2C8C">
      <w:pPr>
        <w:rPr>
          <w:color w:val="auto"/>
        </w:rPr>
      </w:pPr>
      <w:r w:rsidRPr="6DECB2AD">
        <w:rPr>
          <w:rFonts w:ascii="Arial" w:eastAsia="Arial" w:hAnsi="Arial" w:cs="Arial"/>
          <w:sz w:val="22"/>
          <w:szCs w:val="22"/>
        </w:rPr>
        <w:t>Gonzalez, Emmanuel</w:t>
      </w:r>
    </w:p>
    <w:p w14:paraId="32711E6B" w14:textId="77777777" w:rsidR="00BA2C8C" w:rsidRPr="00BA2C8C" w:rsidRDefault="6DECB2AD" w:rsidP="00BA2C8C">
      <w:pPr>
        <w:rPr>
          <w:color w:val="auto"/>
        </w:rPr>
      </w:pPr>
      <w:r w:rsidRPr="6DECB2AD">
        <w:rPr>
          <w:rFonts w:ascii="Arial" w:eastAsia="Arial" w:hAnsi="Arial" w:cs="Arial"/>
          <w:sz w:val="22"/>
          <w:szCs w:val="22"/>
        </w:rPr>
        <w:t>Medina, Jorge</w:t>
      </w:r>
    </w:p>
    <w:p w14:paraId="38A8BD06" w14:textId="77777777" w:rsidR="00BA2C8C" w:rsidRPr="00BA2C8C" w:rsidRDefault="6DECB2AD" w:rsidP="00BA2C8C">
      <w:pPr>
        <w:rPr>
          <w:color w:val="auto"/>
        </w:rPr>
      </w:pPr>
      <w:r w:rsidRPr="6DECB2AD">
        <w:rPr>
          <w:rFonts w:ascii="Arial" w:eastAsia="Arial" w:hAnsi="Arial" w:cs="Arial"/>
          <w:sz w:val="22"/>
          <w:szCs w:val="22"/>
        </w:rPr>
        <w:t>Munoz, Nilton</w:t>
      </w:r>
    </w:p>
    <w:p w14:paraId="3C6853F7" w14:textId="77777777" w:rsidR="00BA2C8C" w:rsidRPr="00BA2C8C" w:rsidRDefault="00BA2C8C" w:rsidP="00BA2C8C">
      <w:pPr>
        <w:rPr>
          <w:color w:val="auto"/>
        </w:rPr>
      </w:pPr>
    </w:p>
    <w:p w14:paraId="0969FAD5" w14:textId="77777777" w:rsidR="00BA2C8C" w:rsidRPr="00BA2C8C" w:rsidRDefault="6DECB2AD" w:rsidP="00BA2C8C">
      <w:pPr>
        <w:rPr>
          <w:color w:val="auto"/>
        </w:rPr>
      </w:pPr>
      <w:r w:rsidRPr="6DECB2AD">
        <w:rPr>
          <w:rFonts w:ascii="Arial" w:eastAsia="Arial" w:hAnsi="Arial" w:cs="Arial"/>
          <w:sz w:val="22"/>
          <w:szCs w:val="22"/>
        </w:rPr>
        <w:t>What went wrong?</w:t>
      </w:r>
    </w:p>
    <w:p w14:paraId="41C87786" w14:textId="77777777" w:rsidR="00BA2C8C" w:rsidRPr="00BA2C8C" w:rsidRDefault="00BA2C8C" w:rsidP="00BA2C8C">
      <w:pPr>
        <w:rPr>
          <w:color w:val="auto"/>
        </w:rPr>
      </w:pPr>
      <w:r w:rsidRPr="00BA2C8C">
        <w:rPr>
          <w:rFonts w:ascii="Arial" w:hAnsi="Arial" w:cs="Arial"/>
          <w:sz w:val="22"/>
          <w:szCs w:val="22"/>
        </w:rPr>
        <w:tab/>
      </w:r>
      <w:r w:rsidRPr="39D83117">
        <w:rPr>
          <w:rFonts w:ascii="Arial" w:eastAsia="Arial" w:hAnsi="Arial" w:cs="Arial"/>
          <w:sz w:val="22"/>
          <w:szCs w:val="22"/>
        </w:rPr>
        <w:t>No major issues this sprint</w:t>
      </w:r>
    </w:p>
    <w:p w14:paraId="429E27B8" w14:textId="77777777" w:rsidR="00BA2C8C" w:rsidRPr="00BA2C8C" w:rsidRDefault="6DECB2AD" w:rsidP="00870DE2">
      <w:pPr>
        <w:numPr>
          <w:ilvl w:val="0"/>
          <w:numId w:val="74"/>
        </w:numPr>
        <w:textAlignment w:val="baseline"/>
        <w:rPr>
          <w:rFonts w:ascii="Arial" w:eastAsia="Arial" w:hAnsi="Arial" w:cs="Arial"/>
          <w:sz w:val="22"/>
          <w:szCs w:val="22"/>
        </w:rPr>
      </w:pPr>
      <w:r w:rsidRPr="6DECB2AD">
        <w:rPr>
          <w:rFonts w:ascii="Arial" w:eastAsia="Arial" w:hAnsi="Arial" w:cs="Arial"/>
          <w:sz w:val="22"/>
          <w:szCs w:val="22"/>
        </w:rPr>
        <w:t>Did we do a good job estimating our team's velocity?</w:t>
      </w:r>
    </w:p>
    <w:p w14:paraId="4866A818" w14:textId="77777777" w:rsidR="00BA2C8C" w:rsidRPr="00BA2C8C" w:rsidRDefault="6DECB2AD" w:rsidP="00870DE2">
      <w:pPr>
        <w:numPr>
          <w:ilvl w:val="1"/>
          <w:numId w:val="74"/>
        </w:numPr>
        <w:textAlignment w:val="baseline"/>
        <w:rPr>
          <w:rFonts w:ascii="Arial" w:eastAsia="Arial" w:hAnsi="Arial" w:cs="Arial"/>
          <w:sz w:val="22"/>
          <w:szCs w:val="22"/>
        </w:rPr>
      </w:pPr>
      <w:r w:rsidRPr="6DECB2AD">
        <w:rPr>
          <w:rFonts w:ascii="Arial" w:eastAsia="Arial" w:hAnsi="Arial" w:cs="Arial"/>
          <w:sz w:val="22"/>
          <w:szCs w:val="22"/>
        </w:rPr>
        <w:t>Yes, all stories finished on time, around 2 stories per week</w:t>
      </w:r>
    </w:p>
    <w:p w14:paraId="254B69ED" w14:textId="77777777" w:rsidR="00BA2C8C" w:rsidRPr="00BA2C8C" w:rsidRDefault="6DECB2AD" w:rsidP="00870DE2">
      <w:pPr>
        <w:numPr>
          <w:ilvl w:val="0"/>
          <w:numId w:val="74"/>
        </w:numPr>
        <w:textAlignment w:val="baseline"/>
        <w:rPr>
          <w:rFonts w:ascii="Arial" w:eastAsia="Arial" w:hAnsi="Arial" w:cs="Arial"/>
          <w:sz w:val="22"/>
          <w:szCs w:val="22"/>
        </w:rPr>
      </w:pPr>
      <w:r w:rsidRPr="6DECB2AD">
        <w:rPr>
          <w:rFonts w:ascii="Arial" w:eastAsia="Arial" w:hAnsi="Arial" w:cs="Arial"/>
          <w:sz w:val="22"/>
          <w:szCs w:val="22"/>
        </w:rPr>
        <w:t>Did we do a good job estimating the points (time required) for each user story?</w:t>
      </w:r>
    </w:p>
    <w:p w14:paraId="592B6E55" w14:textId="3DBC6B52" w:rsidR="00BA2C8C" w:rsidRPr="00BA2C8C" w:rsidRDefault="00232757" w:rsidP="00870DE2">
      <w:pPr>
        <w:numPr>
          <w:ilvl w:val="1"/>
          <w:numId w:val="74"/>
        </w:numPr>
        <w:textAlignment w:val="baseline"/>
        <w:rPr>
          <w:rFonts w:ascii="Arial" w:eastAsia="Arial" w:hAnsi="Arial" w:cs="Arial"/>
          <w:sz w:val="22"/>
          <w:szCs w:val="22"/>
        </w:rPr>
      </w:pPr>
      <w:r w:rsidRPr="6DECB2AD">
        <w:rPr>
          <w:rFonts w:ascii="Arial" w:eastAsia="Arial" w:hAnsi="Arial" w:cs="Arial"/>
          <w:sz w:val="22"/>
          <w:szCs w:val="22"/>
        </w:rPr>
        <w:lastRenderedPageBreak/>
        <w:t>Yes,</w:t>
      </w:r>
      <w:r w:rsidR="6DECB2AD" w:rsidRPr="6DECB2AD">
        <w:rPr>
          <w:rFonts w:ascii="Arial" w:eastAsia="Arial" w:hAnsi="Arial" w:cs="Arial"/>
          <w:sz w:val="22"/>
          <w:szCs w:val="22"/>
        </w:rPr>
        <w:t xml:space="preserve"> user stories were appropriately estimated based on team’s scale</w:t>
      </w:r>
    </w:p>
    <w:p w14:paraId="7234866C" w14:textId="77777777" w:rsidR="00BA2C8C" w:rsidRPr="00BA2C8C" w:rsidRDefault="6DECB2AD" w:rsidP="00870DE2">
      <w:pPr>
        <w:numPr>
          <w:ilvl w:val="0"/>
          <w:numId w:val="74"/>
        </w:numPr>
        <w:textAlignment w:val="baseline"/>
        <w:rPr>
          <w:rFonts w:ascii="Arial" w:eastAsia="Arial" w:hAnsi="Arial" w:cs="Arial"/>
          <w:sz w:val="22"/>
          <w:szCs w:val="22"/>
        </w:rPr>
      </w:pPr>
      <w:r w:rsidRPr="6DECB2AD">
        <w:rPr>
          <w:rFonts w:ascii="Arial" w:eastAsia="Arial" w:hAnsi="Arial" w:cs="Arial"/>
          <w:sz w:val="22"/>
          <w:szCs w:val="22"/>
        </w:rPr>
        <w:t>Did each team member work as scheduled?</w:t>
      </w:r>
    </w:p>
    <w:p w14:paraId="6415CB61" w14:textId="77777777" w:rsidR="00BA2C8C" w:rsidRPr="00BA2C8C" w:rsidRDefault="6DECB2AD" w:rsidP="00870DE2">
      <w:pPr>
        <w:numPr>
          <w:ilvl w:val="1"/>
          <w:numId w:val="74"/>
        </w:numPr>
        <w:textAlignment w:val="baseline"/>
        <w:rPr>
          <w:rFonts w:ascii="Arial" w:eastAsia="Arial" w:hAnsi="Arial" w:cs="Arial"/>
          <w:sz w:val="22"/>
          <w:szCs w:val="22"/>
        </w:rPr>
      </w:pPr>
      <w:r w:rsidRPr="6DECB2AD">
        <w:rPr>
          <w:rFonts w:ascii="Arial" w:eastAsia="Arial" w:hAnsi="Arial" w:cs="Arial"/>
          <w:sz w:val="22"/>
          <w:szCs w:val="22"/>
        </w:rPr>
        <w:t>Yes.</w:t>
      </w:r>
    </w:p>
    <w:p w14:paraId="332822AE" w14:textId="77777777" w:rsidR="00BA2C8C" w:rsidRPr="00BA2C8C" w:rsidRDefault="6DECB2AD" w:rsidP="00BA2C8C">
      <w:pPr>
        <w:rPr>
          <w:color w:val="auto"/>
        </w:rPr>
      </w:pPr>
      <w:r w:rsidRPr="6DECB2AD">
        <w:rPr>
          <w:rFonts w:ascii="Arial" w:eastAsia="Arial" w:hAnsi="Arial" w:cs="Arial"/>
          <w:sz w:val="22"/>
          <w:szCs w:val="22"/>
        </w:rPr>
        <w:t>What went right?</w:t>
      </w:r>
    </w:p>
    <w:p w14:paraId="25C729E8" w14:textId="77777777" w:rsidR="00BA2C8C" w:rsidRPr="00BA2C8C" w:rsidRDefault="6DECB2AD" w:rsidP="00870DE2">
      <w:pPr>
        <w:numPr>
          <w:ilvl w:val="0"/>
          <w:numId w:val="75"/>
        </w:numPr>
        <w:textAlignment w:val="baseline"/>
        <w:rPr>
          <w:rFonts w:ascii="Arial" w:eastAsia="Arial" w:hAnsi="Arial" w:cs="Arial"/>
          <w:sz w:val="22"/>
          <w:szCs w:val="22"/>
        </w:rPr>
      </w:pPr>
      <w:r w:rsidRPr="6DECB2AD">
        <w:rPr>
          <w:rFonts w:ascii="Arial" w:eastAsia="Arial" w:hAnsi="Arial" w:cs="Arial"/>
          <w:sz w:val="22"/>
          <w:szCs w:val="22"/>
        </w:rPr>
        <w:t>We completed and delivered all the stories from the sprint planning</w:t>
      </w:r>
    </w:p>
    <w:p w14:paraId="649F61B3" w14:textId="77777777" w:rsidR="00BA2C8C" w:rsidRPr="00BA2C8C" w:rsidRDefault="00BA2C8C" w:rsidP="00BA2C8C">
      <w:pPr>
        <w:spacing w:after="240"/>
        <w:rPr>
          <w:color w:val="auto"/>
        </w:rPr>
      </w:pPr>
    </w:p>
    <w:p w14:paraId="5174079D" w14:textId="77777777" w:rsidR="00BA2C8C" w:rsidRPr="00BA2C8C" w:rsidRDefault="6DECB2AD" w:rsidP="00BA2C8C">
      <w:pPr>
        <w:rPr>
          <w:color w:val="auto"/>
        </w:rPr>
      </w:pPr>
      <w:r w:rsidRPr="6DECB2AD">
        <w:rPr>
          <w:rFonts w:ascii="Arial" w:eastAsia="Arial" w:hAnsi="Arial" w:cs="Arial"/>
          <w:sz w:val="22"/>
          <w:szCs w:val="22"/>
        </w:rPr>
        <w:t>How to address the issues in the next sprint?</w:t>
      </w:r>
    </w:p>
    <w:p w14:paraId="6B54E7FA" w14:textId="77777777" w:rsidR="00BA2C8C" w:rsidRPr="00BA2C8C" w:rsidRDefault="6DECB2AD" w:rsidP="00870DE2">
      <w:pPr>
        <w:numPr>
          <w:ilvl w:val="0"/>
          <w:numId w:val="76"/>
        </w:numPr>
        <w:textAlignment w:val="baseline"/>
        <w:rPr>
          <w:rFonts w:ascii="Arial" w:eastAsia="Arial" w:hAnsi="Arial" w:cs="Arial"/>
          <w:sz w:val="22"/>
          <w:szCs w:val="22"/>
        </w:rPr>
      </w:pPr>
      <w:r w:rsidRPr="6DECB2AD">
        <w:rPr>
          <w:rFonts w:ascii="Arial" w:eastAsia="Arial" w:hAnsi="Arial" w:cs="Arial"/>
          <w:sz w:val="22"/>
          <w:szCs w:val="22"/>
        </w:rPr>
        <w:t>How to improve the process?</w:t>
      </w:r>
    </w:p>
    <w:p w14:paraId="335448C6" w14:textId="77777777" w:rsidR="00BA2C8C" w:rsidRPr="00BA2C8C" w:rsidRDefault="6DECB2AD" w:rsidP="00870DE2">
      <w:pPr>
        <w:numPr>
          <w:ilvl w:val="1"/>
          <w:numId w:val="76"/>
        </w:numPr>
        <w:textAlignment w:val="baseline"/>
        <w:rPr>
          <w:rFonts w:ascii="Arial" w:eastAsia="Arial" w:hAnsi="Arial" w:cs="Arial"/>
          <w:sz w:val="22"/>
          <w:szCs w:val="22"/>
        </w:rPr>
      </w:pPr>
      <w:r w:rsidRPr="6DECB2AD">
        <w:rPr>
          <w:rFonts w:ascii="Arial" w:eastAsia="Arial" w:hAnsi="Arial" w:cs="Arial"/>
          <w:sz w:val="22"/>
          <w:szCs w:val="22"/>
        </w:rPr>
        <w:t>Get more user features from the product owners.l</w:t>
      </w:r>
    </w:p>
    <w:p w14:paraId="43789D96" w14:textId="77777777" w:rsidR="00BA2C8C" w:rsidRPr="00BA2C8C" w:rsidRDefault="6DECB2AD" w:rsidP="00870DE2">
      <w:pPr>
        <w:numPr>
          <w:ilvl w:val="0"/>
          <w:numId w:val="76"/>
        </w:numPr>
        <w:textAlignment w:val="baseline"/>
        <w:rPr>
          <w:rFonts w:ascii="Arial" w:eastAsia="Arial" w:hAnsi="Arial" w:cs="Arial"/>
          <w:sz w:val="22"/>
          <w:szCs w:val="22"/>
        </w:rPr>
      </w:pPr>
      <w:r w:rsidRPr="6DECB2AD">
        <w:rPr>
          <w:rFonts w:ascii="Arial" w:eastAsia="Arial" w:hAnsi="Arial" w:cs="Arial"/>
          <w:sz w:val="22"/>
          <w:szCs w:val="22"/>
        </w:rPr>
        <w:t>How to improve the product?</w:t>
      </w:r>
    </w:p>
    <w:p w14:paraId="05424C2D" w14:textId="77777777" w:rsidR="00BA2C8C" w:rsidRPr="00BA2C8C" w:rsidRDefault="6DECB2AD" w:rsidP="00870DE2">
      <w:pPr>
        <w:numPr>
          <w:ilvl w:val="1"/>
          <w:numId w:val="76"/>
        </w:numPr>
        <w:textAlignment w:val="baseline"/>
        <w:rPr>
          <w:rFonts w:ascii="Arial" w:eastAsia="Arial" w:hAnsi="Arial" w:cs="Arial"/>
          <w:sz w:val="22"/>
          <w:szCs w:val="22"/>
        </w:rPr>
      </w:pPr>
      <w:r w:rsidRPr="6DECB2AD">
        <w:rPr>
          <w:rFonts w:ascii="Arial" w:eastAsia="Arial" w:hAnsi="Arial" w:cs="Arial"/>
          <w:sz w:val="22"/>
          <w:szCs w:val="22"/>
        </w:rPr>
        <w:t>Maintain communication with the product owners, the mentors and each other.</w:t>
      </w:r>
    </w:p>
    <w:p w14:paraId="20BA3378" w14:textId="77777777" w:rsidR="009D20FC" w:rsidRDefault="009D20FC" w:rsidP="00930164"/>
    <w:p w14:paraId="3F3DE634" w14:textId="5C2E566F" w:rsidR="00930164" w:rsidRDefault="6DECB2AD" w:rsidP="00930164">
      <w:pPr>
        <w:jc w:val="center"/>
      </w:pPr>
      <w:r w:rsidRPr="6DECB2AD">
        <w:rPr>
          <w:b/>
          <w:bCs/>
        </w:rPr>
        <w:t>Sprint 5 Retrospective</w:t>
      </w:r>
    </w:p>
    <w:p w14:paraId="44B53846" w14:textId="77777777" w:rsidR="00930164" w:rsidRDefault="00930164" w:rsidP="00930164"/>
    <w:p w14:paraId="37DFE60A" w14:textId="77777777" w:rsidR="00BA2C8C" w:rsidRPr="00BA2C8C" w:rsidRDefault="6DECB2AD" w:rsidP="00BA2C8C">
      <w:pPr>
        <w:rPr>
          <w:color w:val="auto"/>
        </w:rPr>
      </w:pPr>
      <w:r w:rsidRPr="6DECB2AD">
        <w:rPr>
          <w:rFonts w:ascii="Arial" w:eastAsia="Arial" w:hAnsi="Arial" w:cs="Arial"/>
          <w:sz w:val="22"/>
          <w:szCs w:val="22"/>
        </w:rPr>
        <w:t>Date: July 30 2016</w:t>
      </w:r>
    </w:p>
    <w:p w14:paraId="2388CEF9" w14:textId="77777777" w:rsidR="00BA2C8C" w:rsidRPr="00BA2C8C" w:rsidRDefault="6DECB2AD" w:rsidP="00BA2C8C">
      <w:pPr>
        <w:rPr>
          <w:color w:val="auto"/>
        </w:rPr>
      </w:pPr>
      <w:r w:rsidRPr="6DECB2AD">
        <w:rPr>
          <w:rFonts w:ascii="Arial" w:eastAsia="Arial" w:hAnsi="Arial" w:cs="Arial"/>
          <w:sz w:val="22"/>
          <w:szCs w:val="22"/>
        </w:rPr>
        <w:t>Time: 2:45 - 3:00 pm</w:t>
      </w:r>
    </w:p>
    <w:p w14:paraId="5278E8EB" w14:textId="77777777" w:rsidR="00BA2C8C" w:rsidRPr="00BA2C8C" w:rsidRDefault="6DECB2AD" w:rsidP="00BA2C8C">
      <w:pPr>
        <w:rPr>
          <w:color w:val="auto"/>
        </w:rPr>
      </w:pPr>
      <w:r w:rsidRPr="6DECB2AD">
        <w:rPr>
          <w:rFonts w:ascii="Arial" w:eastAsia="Arial" w:hAnsi="Arial" w:cs="Arial"/>
          <w:sz w:val="22"/>
          <w:szCs w:val="22"/>
        </w:rPr>
        <w:t>Burke, John</w:t>
      </w:r>
    </w:p>
    <w:p w14:paraId="038C5DA3" w14:textId="77777777" w:rsidR="00BA2C8C" w:rsidRPr="00BA2C8C" w:rsidRDefault="6DECB2AD" w:rsidP="00BA2C8C">
      <w:pPr>
        <w:rPr>
          <w:color w:val="auto"/>
        </w:rPr>
      </w:pPr>
      <w:r w:rsidRPr="6DECB2AD">
        <w:rPr>
          <w:rFonts w:ascii="Arial" w:eastAsia="Arial" w:hAnsi="Arial" w:cs="Arial"/>
          <w:sz w:val="22"/>
          <w:szCs w:val="22"/>
        </w:rPr>
        <w:t>Gonzalez, Emmanuel</w:t>
      </w:r>
    </w:p>
    <w:p w14:paraId="3AF0D6A9" w14:textId="77777777" w:rsidR="00BA2C8C" w:rsidRPr="00BA2C8C" w:rsidRDefault="6DECB2AD" w:rsidP="00BA2C8C">
      <w:pPr>
        <w:rPr>
          <w:color w:val="auto"/>
        </w:rPr>
      </w:pPr>
      <w:r w:rsidRPr="6DECB2AD">
        <w:rPr>
          <w:rFonts w:ascii="Arial" w:eastAsia="Arial" w:hAnsi="Arial" w:cs="Arial"/>
          <w:sz w:val="22"/>
          <w:szCs w:val="22"/>
        </w:rPr>
        <w:t>Medina, Jorge</w:t>
      </w:r>
    </w:p>
    <w:p w14:paraId="4467DDD2" w14:textId="77777777" w:rsidR="00BA2C8C" w:rsidRPr="00BA2C8C" w:rsidRDefault="6DECB2AD" w:rsidP="00BA2C8C">
      <w:pPr>
        <w:rPr>
          <w:color w:val="auto"/>
        </w:rPr>
      </w:pPr>
      <w:r w:rsidRPr="6DECB2AD">
        <w:rPr>
          <w:rFonts w:ascii="Arial" w:eastAsia="Arial" w:hAnsi="Arial" w:cs="Arial"/>
          <w:sz w:val="22"/>
          <w:szCs w:val="22"/>
        </w:rPr>
        <w:t>Munoz, Nilton</w:t>
      </w:r>
    </w:p>
    <w:p w14:paraId="5FB5A59E" w14:textId="77777777" w:rsidR="00BA2C8C" w:rsidRPr="00BA2C8C" w:rsidRDefault="00BA2C8C" w:rsidP="00BA2C8C">
      <w:pPr>
        <w:rPr>
          <w:color w:val="auto"/>
        </w:rPr>
      </w:pPr>
    </w:p>
    <w:p w14:paraId="569F808E" w14:textId="77777777" w:rsidR="00BA2C8C" w:rsidRPr="00BA2C8C" w:rsidRDefault="6DECB2AD" w:rsidP="00BA2C8C">
      <w:pPr>
        <w:rPr>
          <w:color w:val="auto"/>
        </w:rPr>
      </w:pPr>
      <w:r w:rsidRPr="6DECB2AD">
        <w:rPr>
          <w:rFonts w:ascii="Arial" w:eastAsia="Arial" w:hAnsi="Arial" w:cs="Arial"/>
          <w:sz w:val="22"/>
          <w:szCs w:val="22"/>
        </w:rPr>
        <w:t>What went wrong?</w:t>
      </w:r>
    </w:p>
    <w:p w14:paraId="40139F7A" w14:textId="77777777" w:rsidR="00BA2C8C" w:rsidRPr="00BA2C8C" w:rsidRDefault="00BA2C8C" w:rsidP="00BA2C8C">
      <w:pPr>
        <w:rPr>
          <w:color w:val="auto"/>
        </w:rPr>
      </w:pPr>
      <w:r w:rsidRPr="00BA2C8C">
        <w:rPr>
          <w:rFonts w:ascii="Arial" w:hAnsi="Arial" w:cs="Arial"/>
          <w:sz w:val="22"/>
          <w:szCs w:val="22"/>
        </w:rPr>
        <w:tab/>
      </w:r>
      <w:r w:rsidRPr="39D83117">
        <w:rPr>
          <w:rFonts w:ascii="Arial" w:eastAsia="Arial" w:hAnsi="Arial" w:cs="Arial"/>
          <w:sz w:val="22"/>
          <w:szCs w:val="22"/>
        </w:rPr>
        <w:t>No major issues this sprint</w:t>
      </w:r>
    </w:p>
    <w:p w14:paraId="4BD9E7A2" w14:textId="77777777" w:rsidR="00BA2C8C" w:rsidRPr="00BA2C8C" w:rsidRDefault="6DECB2AD" w:rsidP="00870DE2">
      <w:pPr>
        <w:numPr>
          <w:ilvl w:val="0"/>
          <w:numId w:val="77"/>
        </w:numPr>
        <w:textAlignment w:val="baseline"/>
        <w:rPr>
          <w:rFonts w:ascii="Arial" w:eastAsia="Arial" w:hAnsi="Arial" w:cs="Arial"/>
          <w:sz w:val="22"/>
          <w:szCs w:val="22"/>
        </w:rPr>
      </w:pPr>
      <w:r w:rsidRPr="6DECB2AD">
        <w:rPr>
          <w:rFonts w:ascii="Arial" w:eastAsia="Arial" w:hAnsi="Arial" w:cs="Arial"/>
          <w:sz w:val="22"/>
          <w:szCs w:val="22"/>
        </w:rPr>
        <w:t>Did we do a good job estimating our team's velocity?</w:t>
      </w:r>
    </w:p>
    <w:p w14:paraId="0198034E" w14:textId="77777777" w:rsidR="00BA2C8C" w:rsidRPr="00BA2C8C" w:rsidRDefault="6DECB2AD" w:rsidP="00870DE2">
      <w:pPr>
        <w:numPr>
          <w:ilvl w:val="1"/>
          <w:numId w:val="77"/>
        </w:numPr>
        <w:textAlignment w:val="baseline"/>
        <w:rPr>
          <w:rFonts w:ascii="Arial" w:eastAsia="Arial" w:hAnsi="Arial" w:cs="Arial"/>
          <w:sz w:val="22"/>
          <w:szCs w:val="22"/>
        </w:rPr>
      </w:pPr>
      <w:r w:rsidRPr="6DECB2AD">
        <w:rPr>
          <w:rFonts w:ascii="Arial" w:eastAsia="Arial" w:hAnsi="Arial" w:cs="Arial"/>
          <w:sz w:val="22"/>
          <w:szCs w:val="22"/>
        </w:rPr>
        <w:t>Yes, all stories finished on time, around 2 stories per week</w:t>
      </w:r>
    </w:p>
    <w:p w14:paraId="3FC36575" w14:textId="77777777" w:rsidR="00BA2C8C" w:rsidRPr="00BA2C8C" w:rsidRDefault="6DECB2AD" w:rsidP="00870DE2">
      <w:pPr>
        <w:numPr>
          <w:ilvl w:val="0"/>
          <w:numId w:val="77"/>
        </w:numPr>
        <w:textAlignment w:val="baseline"/>
        <w:rPr>
          <w:rFonts w:ascii="Arial" w:eastAsia="Arial" w:hAnsi="Arial" w:cs="Arial"/>
          <w:sz w:val="22"/>
          <w:szCs w:val="22"/>
        </w:rPr>
      </w:pPr>
      <w:r w:rsidRPr="6DECB2AD">
        <w:rPr>
          <w:rFonts w:ascii="Arial" w:eastAsia="Arial" w:hAnsi="Arial" w:cs="Arial"/>
          <w:sz w:val="22"/>
          <w:szCs w:val="22"/>
        </w:rPr>
        <w:t>Did we do a good job estimating the points (time required) for each user story?</w:t>
      </w:r>
    </w:p>
    <w:p w14:paraId="46181418" w14:textId="51C5027E" w:rsidR="00BA2C8C" w:rsidRPr="00BA2C8C" w:rsidRDefault="00232757" w:rsidP="00870DE2">
      <w:pPr>
        <w:numPr>
          <w:ilvl w:val="1"/>
          <w:numId w:val="77"/>
        </w:numPr>
        <w:textAlignment w:val="baseline"/>
        <w:rPr>
          <w:rFonts w:ascii="Arial" w:eastAsia="Arial" w:hAnsi="Arial" w:cs="Arial"/>
          <w:sz w:val="22"/>
          <w:szCs w:val="22"/>
        </w:rPr>
      </w:pPr>
      <w:r w:rsidRPr="6DECB2AD">
        <w:rPr>
          <w:rFonts w:ascii="Arial" w:eastAsia="Arial" w:hAnsi="Arial" w:cs="Arial"/>
          <w:sz w:val="22"/>
          <w:szCs w:val="22"/>
        </w:rPr>
        <w:t>Yes,</w:t>
      </w:r>
      <w:r w:rsidR="6DECB2AD" w:rsidRPr="6DECB2AD">
        <w:rPr>
          <w:rFonts w:ascii="Arial" w:eastAsia="Arial" w:hAnsi="Arial" w:cs="Arial"/>
          <w:sz w:val="22"/>
          <w:szCs w:val="22"/>
        </w:rPr>
        <w:t xml:space="preserve"> user stories were appropriately estimated based on team’s scale</w:t>
      </w:r>
    </w:p>
    <w:p w14:paraId="24C7B2D0" w14:textId="77777777" w:rsidR="00BA2C8C" w:rsidRPr="00BA2C8C" w:rsidRDefault="6DECB2AD" w:rsidP="00870DE2">
      <w:pPr>
        <w:numPr>
          <w:ilvl w:val="0"/>
          <w:numId w:val="77"/>
        </w:numPr>
        <w:textAlignment w:val="baseline"/>
        <w:rPr>
          <w:rFonts w:ascii="Arial" w:eastAsia="Arial" w:hAnsi="Arial" w:cs="Arial"/>
          <w:sz w:val="22"/>
          <w:szCs w:val="22"/>
        </w:rPr>
      </w:pPr>
      <w:r w:rsidRPr="6DECB2AD">
        <w:rPr>
          <w:rFonts w:ascii="Arial" w:eastAsia="Arial" w:hAnsi="Arial" w:cs="Arial"/>
          <w:sz w:val="22"/>
          <w:szCs w:val="22"/>
        </w:rPr>
        <w:t>Did each team member work as scheduled?</w:t>
      </w:r>
    </w:p>
    <w:p w14:paraId="1C23A417" w14:textId="77777777" w:rsidR="00BA2C8C" w:rsidRPr="00BA2C8C" w:rsidRDefault="6DECB2AD" w:rsidP="00870DE2">
      <w:pPr>
        <w:numPr>
          <w:ilvl w:val="1"/>
          <w:numId w:val="77"/>
        </w:numPr>
        <w:textAlignment w:val="baseline"/>
        <w:rPr>
          <w:rFonts w:ascii="Arial" w:eastAsia="Arial" w:hAnsi="Arial" w:cs="Arial"/>
          <w:sz w:val="22"/>
          <w:szCs w:val="22"/>
        </w:rPr>
      </w:pPr>
      <w:r w:rsidRPr="6DECB2AD">
        <w:rPr>
          <w:rFonts w:ascii="Arial" w:eastAsia="Arial" w:hAnsi="Arial" w:cs="Arial"/>
          <w:sz w:val="22"/>
          <w:szCs w:val="22"/>
        </w:rPr>
        <w:t>Yes.</w:t>
      </w:r>
    </w:p>
    <w:p w14:paraId="1E5AC79F" w14:textId="77777777" w:rsidR="00BA2C8C" w:rsidRPr="00BA2C8C" w:rsidRDefault="6DECB2AD" w:rsidP="00BA2C8C">
      <w:pPr>
        <w:rPr>
          <w:color w:val="auto"/>
        </w:rPr>
      </w:pPr>
      <w:r w:rsidRPr="6DECB2AD">
        <w:rPr>
          <w:rFonts w:ascii="Arial" w:eastAsia="Arial" w:hAnsi="Arial" w:cs="Arial"/>
          <w:sz w:val="22"/>
          <w:szCs w:val="22"/>
        </w:rPr>
        <w:t>What went right?</w:t>
      </w:r>
    </w:p>
    <w:p w14:paraId="1BA8DA42" w14:textId="77777777" w:rsidR="00BA2C8C" w:rsidRPr="00BA2C8C" w:rsidRDefault="6DECB2AD" w:rsidP="6DECB2AD">
      <w:pPr>
        <w:numPr>
          <w:ilvl w:val="0"/>
          <w:numId w:val="78"/>
        </w:numPr>
        <w:spacing w:before="100" w:beforeAutospacing="1" w:after="100" w:afterAutospacing="1"/>
        <w:textAlignment w:val="baseline"/>
        <w:rPr>
          <w:rFonts w:ascii="Arial" w:eastAsia="Arial" w:hAnsi="Arial" w:cs="Arial"/>
          <w:sz w:val="22"/>
          <w:szCs w:val="22"/>
        </w:rPr>
      </w:pPr>
      <w:r w:rsidRPr="6DECB2AD">
        <w:rPr>
          <w:rFonts w:ascii="Arial" w:eastAsia="Arial" w:hAnsi="Arial" w:cs="Arial"/>
          <w:sz w:val="22"/>
          <w:szCs w:val="22"/>
        </w:rPr>
        <w:t>We completed and delivered all the stories from the sprint planning</w:t>
      </w:r>
    </w:p>
    <w:p w14:paraId="773CB808" w14:textId="76373039" w:rsidR="00930164" w:rsidRDefault="00930164" w:rsidP="00930164"/>
    <w:p w14:paraId="3E41E16F" w14:textId="7E49020A" w:rsidR="00BA2C8C" w:rsidRDefault="00BA2C8C" w:rsidP="00930164"/>
    <w:p w14:paraId="51E04107" w14:textId="6EA2EA36" w:rsidR="00BA2C8C" w:rsidRDefault="00BA2C8C" w:rsidP="00930164"/>
    <w:p w14:paraId="7B001CF7" w14:textId="77777777" w:rsidR="00BA2C8C" w:rsidRDefault="00BA2C8C" w:rsidP="00930164"/>
    <w:p w14:paraId="6F6D0C9B" w14:textId="77777777" w:rsidR="00930164" w:rsidRDefault="00930164" w:rsidP="00930164"/>
    <w:p w14:paraId="4CF22242" w14:textId="77777777" w:rsidR="00595C37" w:rsidRDefault="00595C37">
      <w:pPr>
        <w:spacing w:line="480" w:lineRule="auto"/>
        <w:rPr>
          <w:b/>
          <w:smallCaps/>
          <w:sz w:val="32"/>
          <w:szCs w:val="32"/>
        </w:rPr>
      </w:pPr>
      <w:r>
        <w:br w:type="page"/>
      </w:r>
    </w:p>
    <w:p w14:paraId="054EEC12" w14:textId="51E75F61" w:rsidR="5A043874" w:rsidRDefault="2E0CE045" w:rsidP="5A043874">
      <w:pPr>
        <w:pStyle w:val="Heading1"/>
      </w:pPr>
      <w:bookmarkStart w:id="501" w:name="_Toc457999297"/>
      <w:bookmarkStart w:id="502" w:name="_Toc458002451"/>
      <w:bookmarkStart w:id="503" w:name="_Toc458022022"/>
      <w:bookmarkStart w:id="504" w:name="_Toc458024249"/>
      <w:bookmarkStart w:id="505" w:name="_Toc458027011"/>
      <w:r>
        <w:lastRenderedPageBreak/>
        <w:t>References</w:t>
      </w:r>
      <w:bookmarkEnd w:id="501"/>
      <w:bookmarkEnd w:id="502"/>
      <w:bookmarkEnd w:id="503"/>
      <w:bookmarkEnd w:id="504"/>
      <w:bookmarkEnd w:id="505"/>
    </w:p>
    <w:p w14:paraId="4CE08128" w14:textId="5618BE6B" w:rsidR="5A043874" w:rsidRDefault="5A043874">
      <w:r w:rsidRPr="5A043874">
        <w:t xml:space="preserve"> </w:t>
      </w:r>
    </w:p>
    <w:p w14:paraId="5BA8B7EF" w14:textId="2008E5B5" w:rsidR="00F4744C" w:rsidRDefault="6DECB2AD" w:rsidP="00F4744C">
      <w:r w:rsidRPr="6DECB2AD">
        <w:rPr>
          <w:highlight w:val="white"/>
        </w:rPr>
        <w:t xml:space="preserve">Wilson, Doug (2016) body-parser source code (Version 1.13.2) [Source code]. </w:t>
      </w:r>
      <w:hyperlink r:id="rId187">
        <w:r w:rsidR="0CC1F2BB" w:rsidRPr="0CC1F2BB">
          <w:rPr>
            <w:rStyle w:val="Hyperlink"/>
            <w:highlight w:val="white"/>
          </w:rPr>
          <w:t>https://www.npmjs.com/package/body-parser</w:t>
        </w:r>
      </w:hyperlink>
      <w:r w:rsidR="0CC1F2BB">
        <w:t>,</w:t>
      </w:r>
    </w:p>
    <w:p w14:paraId="72A539D1" w14:textId="77777777" w:rsidR="00F4744C" w:rsidRDefault="00F4744C" w:rsidP="00F4744C"/>
    <w:p w14:paraId="47A7F9A4" w14:textId="77777777" w:rsidR="00F4744C" w:rsidRDefault="6DECB2AD" w:rsidP="00F4744C">
      <w:r w:rsidRPr="6DECB2AD">
        <w:rPr>
          <w:highlight w:val="white"/>
        </w:rPr>
        <w:t xml:space="preserve">Mueller, Patrick (2016) cfenv source code (Version 1.0.3) [Source code]. </w:t>
      </w:r>
      <w:hyperlink r:id="rId188">
        <w:r w:rsidRPr="6DECB2AD">
          <w:rPr>
            <w:color w:val="1155CC"/>
            <w:highlight w:val="white"/>
            <w:u w:val="single"/>
          </w:rPr>
          <w:t>https://www.npmjs.com/package/body-parser</w:t>
        </w:r>
      </w:hyperlink>
      <w:r>
        <w:t xml:space="preserve"> ,</w:t>
      </w:r>
    </w:p>
    <w:p w14:paraId="1220E604" w14:textId="77777777" w:rsidR="00F4744C" w:rsidRDefault="00F4744C" w:rsidP="00F4744C"/>
    <w:p w14:paraId="1324EE57" w14:textId="77777777" w:rsidR="00F4744C" w:rsidRDefault="6DECB2AD" w:rsidP="00F4744C">
      <w:r w:rsidRPr="6DECB2AD">
        <w:rPr>
          <w:highlight w:val="white"/>
        </w:rPr>
        <w:t xml:space="preserve">Smith, J (2016) cloudant source code (Version 1.4.1) [Source code]. </w:t>
      </w:r>
      <w:hyperlink r:id="rId189">
        <w:r w:rsidRPr="6DECB2AD">
          <w:rPr>
            <w:color w:val="1155CC"/>
            <w:highlight w:val="white"/>
            <w:u w:val="single"/>
          </w:rPr>
          <w:t>https://www.npmjs.com/package/cloudant</w:t>
        </w:r>
      </w:hyperlink>
      <w:r>
        <w:t xml:space="preserve"> ,</w:t>
      </w:r>
    </w:p>
    <w:p w14:paraId="0AD82CA4" w14:textId="77777777" w:rsidR="00F4744C" w:rsidRDefault="00F4744C" w:rsidP="00F4744C"/>
    <w:p w14:paraId="2235496D" w14:textId="77777777" w:rsidR="00F4744C" w:rsidRDefault="6DECB2AD" w:rsidP="00F4744C">
      <w:r w:rsidRPr="6DECB2AD">
        <w:rPr>
          <w:highlight w:val="white"/>
        </w:rPr>
        <w:t xml:space="preserve">Smith, J (2016) cfenv source code (Version 1.0.3) [Source code]. </w:t>
      </w:r>
      <w:hyperlink r:id="rId190">
        <w:r w:rsidRPr="6DECB2AD">
          <w:rPr>
            <w:color w:val="1155CC"/>
            <w:highlight w:val="white"/>
            <w:u w:val="single"/>
          </w:rPr>
          <w:t>https://www.npmjs.com/package/cfenv</w:t>
        </w:r>
      </w:hyperlink>
      <w:r w:rsidRPr="6DECB2AD">
        <w:rPr>
          <w:highlight w:val="white"/>
        </w:rPr>
        <w:t xml:space="preserve"> </w:t>
      </w:r>
      <w:r>
        <w:t>,</w:t>
      </w:r>
    </w:p>
    <w:p w14:paraId="714E96C3" w14:textId="77777777" w:rsidR="00F4744C" w:rsidRDefault="00F4744C" w:rsidP="00F4744C"/>
    <w:p w14:paraId="6EFAB192" w14:textId="77777777" w:rsidR="00F4744C" w:rsidRDefault="00F4744C" w:rsidP="00F4744C"/>
    <w:p w14:paraId="227B1C43" w14:textId="77777777" w:rsidR="00F4744C" w:rsidRDefault="00F4744C" w:rsidP="00F4744C"/>
    <w:p w14:paraId="22F19BF8" w14:textId="77777777" w:rsidR="00226D31" w:rsidRDefault="00226D31">
      <w:pPr>
        <w:spacing w:line="480" w:lineRule="auto"/>
        <w:rPr>
          <w:b/>
          <w:bCs/>
        </w:rPr>
      </w:pPr>
      <w:r>
        <w:rPr>
          <w:b/>
          <w:bCs/>
        </w:rPr>
        <w:br w:type="page"/>
      </w:r>
    </w:p>
    <w:p w14:paraId="67F7F14E" w14:textId="77777777" w:rsidR="00F4744C" w:rsidRDefault="6DECB2AD" w:rsidP="00F4744C">
      <w:r w:rsidRPr="6DECB2AD">
        <w:rPr>
          <w:b/>
          <w:bCs/>
        </w:rPr>
        <w:lastRenderedPageBreak/>
        <w:t>Libraries:</w:t>
      </w:r>
    </w:p>
    <w:p w14:paraId="2DF13BAB" w14:textId="77777777" w:rsidR="00F4744C" w:rsidRDefault="00F4744C" w:rsidP="00F4744C"/>
    <w:p w14:paraId="73E5BAFD" w14:textId="77777777" w:rsidR="00F4744C" w:rsidRDefault="6DECB2AD" w:rsidP="00F4744C">
      <w:r>
        <w:t xml:space="preserve">    "blob": "0.0.4",</w:t>
      </w:r>
    </w:p>
    <w:p w14:paraId="4F438135" w14:textId="77777777" w:rsidR="00F4744C" w:rsidRDefault="6DECB2AD" w:rsidP="00F4744C">
      <w:r>
        <w:t xml:space="preserve">    "blob-stream": "^0.1.3",</w:t>
      </w:r>
    </w:p>
    <w:p w14:paraId="6BC0AD7C" w14:textId="77777777" w:rsidR="00F4744C" w:rsidRDefault="6DECB2AD" w:rsidP="00F4744C">
      <w:r>
        <w:t xml:space="preserve">    "blob-util": "^1.2.0",</w:t>
      </w:r>
    </w:p>
    <w:p w14:paraId="59CC6914" w14:textId="77777777" w:rsidR="00F4744C" w:rsidRDefault="6DECB2AD" w:rsidP="00F4744C">
      <w:r>
        <w:t xml:space="preserve">    "body-parser": "^1.13.2",</w:t>
      </w:r>
    </w:p>
    <w:p w14:paraId="11E80800" w14:textId="77777777" w:rsidR="00F4744C" w:rsidRDefault="6DECB2AD" w:rsidP="00F4744C">
      <w:r>
        <w:t xml:space="preserve">    "brfs": "^1.4.3",</w:t>
      </w:r>
    </w:p>
    <w:p w14:paraId="0D87926A" w14:textId="77777777" w:rsidR="00F4744C" w:rsidRDefault="6DECB2AD" w:rsidP="00F4744C">
      <w:r>
        <w:t xml:space="preserve">    "browserify": "^13.0.0",</w:t>
      </w:r>
    </w:p>
    <w:p w14:paraId="250898A4" w14:textId="77777777" w:rsidR="00F4744C" w:rsidRDefault="6DECB2AD" w:rsidP="00F4744C">
      <w:r>
        <w:t xml:space="preserve">    "cfenv": "1.0.x",</w:t>
      </w:r>
    </w:p>
    <w:p w14:paraId="55D4A4E4" w14:textId="77777777" w:rsidR="00F4744C" w:rsidRDefault="6DECB2AD" w:rsidP="00F4744C">
      <w:r>
        <w:t xml:space="preserve">    "cloudant": "*",</w:t>
      </w:r>
    </w:p>
    <w:p w14:paraId="59C6AC72" w14:textId="77777777" w:rsidR="00F4744C" w:rsidRDefault="6DECB2AD" w:rsidP="00F4744C">
      <w:r>
        <w:t xml:space="preserve">    "connect-flash": "^0.1.1",</w:t>
      </w:r>
    </w:p>
    <w:p w14:paraId="35D287A7" w14:textId="77777777" w:rsidR="00F4744C" w:rsidRDefault="6DECB2AD" w:rsidP="00F4744C">
      <w:r>
        <w:t xml:space="preserve">    "cookie-parser": "*",</w:t>
      </w:r>
    </w:p>
    <w:p w14:paraId="68AADD45" w14:textId="77777777" w:rsidR="00F4744C" w:rsidRDefault="6DECB2AD" w:rsidP="00F4744C">
      <w:r>
        <w:t xml:space="preserve">    "csurf": "^1.8.3",</w:t>
      </w:r>
    </w:p>
    <w:p w14:paraId="7DF78478" w14:textId="77777777" w:rsidR="00F4744C" w:rsidRDefault="6DECB2AD" w:rsidP="00F4744C">
      <w:r>
        <w:t xml:space="preserve">    "dotenv": "^1.2.0",</w:t>
      </w:r>
    </w:p>
    <w:p w14:paraId="1BA1D8B8" w14:textId="77777777" w:rsidR="00F4744C" w:rsidRDefault="6DECB2AD" w:rsidP="00F4744C">
      <w:r>
        <w:t xml:space="preserve">    "errorhandler": "1.4.1",</w:t>
      </w:r>
    </w:p>
    <w:p w14:paraId="2B03DEB1" w14:textId="77777777" w:rsidR="00F4744C" w:rsidRDefault="6DECB2AD" w:rsidP="00F4744C">
      <w:r>
        <w:t xml:space="preserve">    "express": "4.12.x",</w:t>
      </w:r>
    </w:p>
    <w:p w14:paraId="4E82E997" w14:textId="77777777" w:rsidR="00F4744C" w:rsidRDefault="6DECB2AD" w:rsidP="00F4744C">
      <w:r>
        <w:t xml:space="preserve">    "express-session": "1.7.6",</w:t>
      </w:r>
    </w:p>
    <w:p w14:paraId="0F483607" w14:textId="77777777" w:rsidR="00F4744C" w:rsidRDefault="6DECB2AD" w:rsidP="00F4744C">
      <w:r>
        <w:t xml:space="preserve">    "gm": "^1.21.1",</w:t>
      </w:r>
    </w:p>
    <w:p w14:paraId="604D5ACC" w14:textId="77777777" w:rsidR="00F4744C" w:rsidRDefault="6DECB2AD" w:rsidP="00F4744C">
      <w:r>
        <w:t xml:space="preserve">    "gulp": "latest",</w:t>
      </w:r>
    </w:p>
    <w:p w14:paraId="12A11D0D" w14:textId="77777777" w:rsidR="00F4744C" w:rsidRDefault="6DECB2AD" w:rsidP="00F4744C">
      <w:r>
        <w:t xml:space="preserve">    "gulp-confirm": "latest",</w:t>
      </w:r>
    </w:p>
    <w:p w14:paraId="49E44680" w14:textId="77777777" w:rsidR="00F4744C" w:rsidRDefault="6DECB2AD" w:rsidP="00F4744C">
      <w:r>
        <w:t xml:space="preserve">    "gulp-exec": "latest",</w:t>
      </w:r>
    </w:p>
    <w:p w14:paraId="557180FA" w14:textId="77777777" w:rsidR="00F4744C" w:rsidRDefault="6DECB2AD" w:rsidP="00F4744C">
      <w:r>
        <w:t xml:space="preserve">    "iframe": "^0.3.1",</w:t>
      </w:r>
    </w:p>
    <w:p w14:paraId="7E6DE6E9" w14:textId="77777777" w:rsidR="00F4744C" w:rsidRDefault="6DECB2AD" w:rsidP="00F4744C">
      <w:r>
        <w:t xml:space="preserve">    "imagemin": "^4.0.0",</w:t>
      </w:r>
    </w:p>
    <w:p w14:paraId="59406EA8" w14:textId="77777777" w:rsidR="00F4744C" w:rsidRDefault="6DECB2AD" w:rsidP="00F4744C">
      <w:r>
        <w:t xml:space="preserve">    "jade": "^1.11.0",</w:t>
      </w:r>
    </w:p>
    <w:p w14:paraId="17E2002B" w14:textId="77777777" w:rsidR="00F4744C" w:rsidRDefault="6DECB2AD" w:rsidP="00F4744C">
      <w:r>
        <w:t xml:space="preserve">    "jimp": "^0.2.9",</w:t>
      </w:r>
    </w:p>
    <w:p w14:paraId="542D42FE" w14:textId="77777777" w:rsidR="00F4744C" w:rsidRDefault="6DECB2AD" w:rsidP="00F4744C">
      <w:r>
        <w:t xml:space="preserve">    "json2csv": "^3.6.2",</w:t>
      </w:r>
    </w:p>
    <w:p w14:paraId="676FEE27" w14:textId="77777777" w:rsidR="00F4744C" w:rsidRDefault="6DECB2AD" w:rsidP="00F4744C">
      <w:r>
        <w:t xml:space="preserve">    "lodash": "^3.10.1",</w:t>
      </w:r>
    </w:p>
    <w:p w14:paraId="4C102CE0" w14:textId="77777777" w:rsidR="00F4744C" w:rsidRDefault="6DECB2AD" w:rsidP="00F4744C">
      <w:r>
        <w:t xml:space="preserve">    "method-override": "2.3.3",</w:t>
      </w:r>
    </w:p>
    <w:p w14:paraId="23967DFF" w14:textId="77777777" w:rsidR="00F4744C" w:rsidRDefault="6DECB2AD" w:rsidP="00F4744C">
      <w:r>
        <w:t xml:space="preserve">    "moment": "*",</w:t>
      </w:r>
    </w:p>
    <w:p w14:paraId="5F6C5356" w14:textId="77777777" w:rsidR="00F4744C" w:rsidRDefault="6DECB2AD" w:rsidP="00F4744C">
      <w:r>
        <w:t xml:space="preserve">    "moment-timezone": "^0.5.5",</w:t>
      </w:r>
    </w:p>
    <w:p w14:paraId="59C5F0D1" w14:textId="77777777" w:rsidR="00F4744C" w:rsidRDefault="6DECB2AD" w:rsidP="00F4744C">
      <w:r>
        <w:t xml:space="preserve">    "morgan": "1.6.1",</w:t>
      </w:r>
    </w:p>
    <w:p w14:paraId="19B47551" w14:textId="77777777" w:rsidR="00F4744C" w:rsidRDefault="6DECB2AD" w:rsidP="00F4744C">
      <w:r>
        <w:t xml:space="preserve">    "multiparty": "^4.1.2",</w:t>
      </w:r>
    </w:p>
    <w:p w14:paraId="3B0573C7" w14:textId="77777777" w:rsidR="00F4744C" w:rsidRDefault="6DECB2AD" w:rsidP="00F4744C">
      <w:r>
        <w:t xml:space="preserve">    "node-phantom": "^0.2.5",</w:t>
      </w:r>
    </w:p>
    <w:p w14:paraId="5B375A7B" w14:textId="77777777" w:rsidR="00F4744C" w:rsidRDefault="6DECB2AD" w:rsidP="00F4744C">
      <w:r>
        <w:t xml:space="preserve">    "node-uuid": "^1.4.3",</w:t>
      </w:r>
    </w:p>
    <w:p w14:paraId="7596FB92" w14:textId="77777777" w:rsidR="00F4744C" w:rsidRDefault="6DECB2AD" w:rsidP="00F4744C">
      <w:r>
        <w:t xml:space="preserve">    "node-wkhtml": "^0.1.0-alpha1",</w:t>
      </w:r>
    </w:p>
    <w:p w14:paraId="3C3DF68B" w14:textId="77777777" w:rsidR="00F4744C" w:rsidRDefault="6DECB2AD" w:rsidP="00F4744C">
      <w:r>
        <w:t xml:space="preserve">    "nodepdf": "1.2.1",</w:t>
      </w:r>
    </w:p>
    <w:p w14:paraId="3027F88E" w14:textId="77777777" w:rsidR="00F4744C" w:rsidRDefault="6DECB2AD" w:rsidP="00F4744C">
      <w:r>
        <w:t xml:space="preserve">    "passport": "^0.3.0",</w:t>
      </w:r>
    </w:p>
    <w:p w14:paraId="0877330F" w14:textId="77777777" w:rsidR="00F4744C" w:rsidRDefault="6DECB2AD" w:rsidP="00F4744C">
      <w:r>
        <w:t xml:space="preserve">    "passport-local": "^1.0.0",</w:t>
      </w:r>
    </w:p>
    <w:p w14:paraId="5FEE8743" w14:textId="77777777" w:rsidR="00F4744C" w:rsidRDefault="6DECB2AD" w:rsidP="00F4744C">
      <w:r>
        <w:t xml:space="preserve">    "pdfkit": "^0.7.2",</w:t>
      </w:r>
    </w:p>
    <w:p w14:paraId="5CC7F3C0" w14:textId="77777777" w:rsidR="00F4744C" w:rsidRDefault="6DECB2AD" w:rsidP="00F4744C">
      <w:r>
        <w:t xml:space="preserve">    "phantomjs": "^2.1.3",</w:t>
      </w:r>
    </w:p>
    <w:p w14:paraId="7DDEE17E" w14:textId="77777777" w:rsidR="00F4744C" w:rsidRDefault="6DECB2AD" w:rsidP="00F4744C">
      <w:r>
        <w:t xml:space="preserve">    "promise": "^7.0.4",</w:t>
      </w:r>
    </w:p>
    <w:p w14:paraId="6A7D8952" w14:textId="77777777" w:rsidR="00F4744C" w:rsidRDefault="6DECB2AD" w:rsidP="00F4744C">
      <w:r>
        <w:t xml:space="preserve">    "request": "^2.64.0",</w:t>
      </w:r>
    </w:p>
    <w:p w14:paraId="6D09F404" w14:textId="77777777" w:rsidR="00F4744C" w:rsidRDefault="6DECB2AD" w:rsidP="00F4744C">
      <w:r>
        <w:t xml:space="preserve">    "sendgrid": "^2.0.0",</w:t>
      </w:r>
    </w:p>
    <w:p w14:paraId="31E32681" w14:textId="77777777" w:rsidR="00F4744C" w:rsidRDefault="6DECB2AD" w:rsidP="00F4744C">
      <w:r>
        <w:t xml:space="preserve">    "serve-favicon": "^2.3.0",</w:t>
      </w:r>
    </w:p>
    <w:p w14:paraId="7248EFD0" w14:textId="77777777" w:rsidR="00F4744C" w:rsidRDefault="6DECB2AD" w:rsidP="00F4744C">
      <w:r>
        <w:t xml:space="preserve">    "socket.io": "^1.0.0",</w:t>
      </w:r>
    </w:p>
    <w:p w14:paraId="7324ED4E" w14:textId="77777777" w:rsidR="00F4744C" w:rsidRDefault="6DECB2AD" w:rsidP="00F4744C">
      <w:r>
        <w:t xml:space="preserve">    "socket.io-express-session": "^0.1.3",</w:t>
      </w:r>
    </w:p>
    <w:p w14:paraId="6AB0B528" w14:textId="77777777" w:rsidR="00F4744C" w:rsidRDefault="6DECB2AD" w:rsidP="00F4744C">
      <w:r>
        <w:lastRenderedPageBreak/>
        <w:t xml:space="preserve">    "validate.js": "^0.9.0",</w:t>
      </w:r>
    </w:p>
    <w:p w14:paraId="1A8ACC0A" w14:textId="3AC0C20F" w:rsidR="00F4744C" w:rsidRDefault="6DECB2AD" w:rsidP="00F4744C">
      <w:r>
        <w:t xml:space="preserve">    "wkhtmltopdf": "^0.1.5"</w:t>
      </w:r>
    </w:p>
    <w:p w14:paraId="26456159" w14:textId="12AB3D8E" w:rsidR="00F4744C" w:rsidRDefault="6DECB2AD" w:rsidP="00F4744C">
      <w:r>
        <w:t xml:space="preserve">    "chai": "^3.3.0",</w:t>
      </w:r>
    </w:p>
    <w:p w14:paraId="4EB45558" w14:textId="77777777" w:rsidR="00F4744C" w:rsidRDefault="6DECB2AD" w:rsidP="00F4744C">
      <w:r>
        <w:t xml:space="preserve">    "istanbul": "^0.3.22",</w:t>
      </w:r>
    </w:p>
    <w:p w14:paraId="773AEBC7" w14:textId="77777777" w:rsidR="00F4744C" w:rsidRDefault="6DECB2AD" w:rsidP="00F4744C">
      <w:r>
        <w:t xml:space="preserve">    "jsdoc": "^3.3.3",</w:t>
      </w:r>
    </w:p>
    <w:p w14:paraId="2A743731" w14:textId="77777777" w:rsidR="00F4744C" w:rsidRDefault="6DECB2AD" w:rsidP="00F4744C">
      <w:r>
        <w:t xml:space="preserve">    "jshint": "^2.8.0",</w:t>
      </w:r>
    </w:p>
    <w:p w14:paraId="47761D0E" w14:textId="77777777" w:rsidR="00F4744C" w:rsidRDefault="6DECB2AD" w:rsidP="00F4744C">
      <w:r>
        <w:t xml:space="preserve">    "mocha": "^2.3.3",</w:t>
      </w:r>
    </w:p>
    <w:p w14:paraId="19457C27" w14:textId="77777777" w:rsidR="00F4744C" w:rsidRDefault="6DECB2AD" w:rsidP="00F4744C">
      <w:r>
        <w:t xml:space="preserve">    "mockery": "^1.4.0",</w:t>
      </w:r>
    </w:p>
    <w:p w14:paraId="19B8A462" w14:textId="77777777" w:rsidR="00F4744C" w:rsidRDefault="6DECB2AD" w:rsidP="00F4744C">
      <w:r>
        <w:t xml:space="preserve">    "nock": "^2.13.0",</w:t>
      </w:r>
    </w:p>
    <w:p w14:paraId="0FE19A43" w14:textId="5B8710A0" w:rsidR="00F4744C" w:rsidRDefault="6DECB2AD" w:rsidP="00F4744C">
      <w:r>
        <w:t xml:space="preserve">    "sinon": "^1.17.0"</w:t>
      </w:r>
    </w:p>
    <w:p w14:paraId="05623C77" w14:textId="0C811124" w:rsidR="5A043874" w:rsidRDefault="6DECB2AD">
      <w:r>
        <w:t xml:space="preserve">    "node": "0.12.x"</w:t>
      </w:r>
    </w:p>
    <w:p w14:paraId="35509B0E" w14:textId="3A7CF47C" w:rsidR="5A043874" w:rsidRDefault="5A043874" w:rsidP="5A043874"/>
    <w:p w14:paraId="77B3E0D0" w14:textId="77777777" w:rsidR="00522BF0" w:rsidRDefault="00522BF0" w:rsidP="004A0F32">
      <w:pPr>
        <w:rPr>
          <w:color w:val="auto"/>
        </w:rPr>
      </w:pPr>
      <w:r>
        <w:rPr>
          <w:color w:val="auto"/>
        </w:rPr>
        <w:br/>
      </w:r>
    </w:p>
    <w:p w14:paraId="56B87ADB" w14:textId="77777777" w:rsidR="00686935" w:rsidRPr="00BB4054" w:rsidRDefault="00686935" w:rsidP="00232757">
      <w:pPr>
        <w:spacing w:line="480" w:lineRule="auto"/>
        <w:rPr>
          <w:color w:val="auto"/>
        </w:rPr>
      </w:pPr>
    </w:p>
    <w:sectPr w:rsidR="00686935" w:rsidRPr="00BB4054">
      <w:headerReference w:type="default" r:id="rId191"/>
      <w:footerReference w:type="default" r:id="rId1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307A26" w14:textId="77777777" w:rsidR="00110842" w:rsidRDefault="00110842" w:rsidP="00687FDC">
      <w:r>
        <w:separator/>
      </w:r>
    </w:p>
  </w:endnote>
  <w:endnote w:type="continuationSeparator" w:id="0">
    <w:p w14:paraId="576719FD" w14:textId="77777777" w:rsidR="00110842" w:rsidRDefault="00110842" w:rsidP="00687FDC">
      <w:r>
        <w:continuationSeparator/>
      </w:r>
    </w:p>
  </w:endnote>
  <w:endnote w:type="continuationNotice" w:id="1">
    <w:p w14:paraId="6A24ED39" w14:textId="77777777" w:rsidR="00110842" w:rsidRDefault="001108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Helvetica Neue">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1567267"/>
      <w:docPartObj>
        <w:docPartGallery w:val="Page Numbers (Bottom of Page)"/>
        <w:docPartUnique/>
      </w:docPartObj>
    </w:sdtPr>
    <w:sdtEndPr/>
    <w:sdtContent>
      <w:sdt>
        <w:sdtPr>
          <w:id w:val="-1769616900"/>
          <w:docPartObj>
            <w:docPartGallery w:val="Page Numbers (Top of Page)"/>
            <w:docPartUnique/>
          </w:docPartObj>
        </w:sdtPr>
        <w:sdtEndPr/>
        <w:sdtContent>
          <w:p w14:paraId="777231BB" w14:textId="3264DF38" w:rsidR="00110842" w:rsidRDefault="00110842">
            <w:pPr>
              <w:pStyle w:val="Footer"/>
              <w:jc w:val="right"/>
            </w:pPr>
            <w:r>
              <w:rPr>
                <w:sz w:val="22"/>
                <w:szCs w:val="22"/>
              </w:rPr>
              <w:t xml:space="preserve">August 4th, 2016                                                                                                                  </w:t>
            </w:r>
            <w:r>
              <w:t xml:space="preserve">Page </w:t>
            </w:r>
            <w:r>
              <w:rPr>
                <w:b/>
                <w:bCs/>
              </w:rPr>
              <w:fldChar w:fldCharType="begin"/>
            </w:r>
            <w:r>
              <w:rPr>
                <w:b/>
                <w:bCs/>
              </w:rPr>
              <w:instrText xml:space="preserve"> PAGE </w:instrText>
            </w:r>
            <w:r>
              <w:rPr>
                <w:b/>
                <w:bCs/>
              </w:rPr>
              <w:fldChar w:fldCharType="separate"/>
            </w:r>
            <w:r w:rsidR="00303E6C">
              <w:rPr>
                <w:b/>
                <w:bCs/>
                <w:noProof/>
              </w:rPr>
              <w:t>219</w:t>
            </w:r>
            <w:r>
              <w:rPr>
                <w:b/>
                <w:bCs/>
              </w:rPr>
              <w:fldChar w:fldCharType="end"/>
            </w:r>
            <w:r>
              <w:t xml:space="preserve"> of </w:t>
            </w:r>
            <w:r>
              <w:rPr>
                <w:b/>
                <w:bCs/>
              </w:rPr>
              <w:fldChar w:fldCharType="begin"/>
            </w:r>
            <w:r>
              <w:rPr>
                <w:b/>
                <w:bCs/>
              </w:rPr>
              <w:instrText xml:space="preserve"> NUMPAGES  </w:instrText>
            </w:r>
            <w:r>
              <w:rPr>
                <w:b/>
                <w:bCs/>
              </w:rPr>
              <w:fldChar w:fldCharType="separate"/>
            </w:r>
            <w:r w:rsidR="00303E6C">
              <w:rPr>
                <w:b/>
                <w:bCs/>
                <w:noProof/>
              </w:rPr>
              <w:t>232</w:t>
            </w:r>
            <w:r>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0E13F9" w14:textId="77777777" w:rsidR="00110842" w:rsidRDefault="00110842" w:rsidP="00687FDC">
      <w:r>
        <w:separator/>
      </w:r>
    </w:p>
  </w:footnote>
  <w:footnote w:type="continuationSeparator" w:id="0">
    <w:p w14:paraId="6BDE1695" w14:textId="77777777" w:rsidR="00110842" w:rsidRDefault="00110842" w:rsidP="00687FDC">
      <w:r>
        <w:continuationSeparator/>
      </w:r>
    </w:p>
  </w:footnote>
  <w:footnote w:type="continuationNotice" w:id="1">
    <w:p w14:paraId="462FA232" w14:textId="77777777" w:rsidR="00110842" w:rsidRDefault="001108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505BE" w14:textId="79BC933D" w:rsidR="00110842" w:rsidRDefault="00EF7524">
    <w:pPr>
      <w:pStyle w:val="Header"/>
    </w:pPr>
    <w:r>
      <w:t xml:space="preserve">Final </w:t>
    </w:r>
    <w:r w:rsidR="00110842">
      <w:t>Deliverable</w:t>
    </w:r>
    <w:r w:rsidR="00110842">
      <w:tab/>
    </w:r>
    <w:r>
      <w:tab/>
    </w:r>
    <w:r w:rsidR="00110842">
      <w:t>Bolo Flier Creator v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4FC7"/>
    <w:multiLevelType w:val="multilevel"/>
    <w:tmpl w:val="8C424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204D78"/>
    <w:multiLevelType w:val="multilevel"/>
    <w:tmpl w:val="8EF4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6A7AAA"/>
    <w:multiLevelType w:val="multilevel"/>
    <w:tmpl w:val="3D0E9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A2305"/>
    <w:multiLevelType w:val="multilevel"/>
    <w:tmpl w:val="65BA3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120787"/>
    <w:multiLevelType w:val="multilevel"/>
    <w:tmpl w:val="D9786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1D1F5D"/>
    <w:multiLevelType w:val="multilevel"/>
    <w:tmpl w:val="EF6A44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3F2AEB"/>
    <w:multiLevelType w:val="multilevel"/>
    <w:tmpl w:val="69681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3D65D3B"/>
    <w:multiLevelType w:val="multilevel"/>
    <w:tmpl w:val="E0D87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2B0B9E"/>
    <w:multiLevelType w:val="hybridMultilevel"/>
    <w:tmpl w:val="A738B4D2"/>
    <w:lvl w:ilvl="0" w:tplc="525E5082">
      <w:start w:val="1"/>
      <w:numFmt w:val="bullet"/>
      <w:lvlText w:val=""/>
      <w:lvlJc w:val="left"/>
      <w:pPr>
        <w:ind w:left="720" w:hanging="360"/>
      </w:pPr>
      <w:rPr>
        <w:rFonts w:ascii="Symbol" w:hAnsi="Symbol" w:hint="default"/>
      </w:rPr>
    </w:lvl>
    <w:lvl w:ilvl="1" w:tplc="F16451EA">
      <w:start w:val="1"/>
      <w:numFmt w:val="bullet"/>
      <w:lvlText w:val="o"/>
      <w:lvlJc w:val="left"/>
      <w:pPr>
        <w:ind w:left="1440" w:hanging="360"/>
      </w:pPr>
      <w:rPr>
        <w:rFonts w:ascii="Courier New" w:hAnsi="Courier New" w:hint="default"/>
      </w:rPr>
    </w:lvl>
    <w:lvl w:ilvl="2" w:tplc="13924558">
      <w:start w:val="1"/>
      <w:numFmt w:val="bullet"/>
      <w:lvlText w:val=""/>
      <w:lvlJc w:val="left"/>
      <w:pPr>
        <w:ind w:left="2160" w:hanging="360"/>
      </w:pPr>
      <w:rPr>
        <w:rFonts w:ascii="Wingdings" w:hAnsi="Wingdings" w:hint="default"/>
      </w:rPr>
    </w:lvl>
    <w:lvl w:ilvl="3" w:tplc="C97A02FA">
      <w:start w:val="1"/>
      <w:numFmt w:val="bullet"/>
      <w:lvlText w:val=""/>
      <w:lvlJc w:val="left"/>
      <w:pPr>
        <w:ind w:left="2880" w:hanging="360"/>
      </w:pPr>
      <w:rPr>
        <w:rFonts w:ascii="Symbol" w:hAnsi="Symbol" w:hint="default"/>
      </w:rPr>
    </w:lvl>
    <w:lvl w:ilvl="4" w:tplc="9C38B6B4">
      <w:start w:val="1"/>
      <w:numFmt w:val="bullet"/>
      <w:lvlText w:val="o"/>
      <w:lvlJc w:val="left"/>
      <w:pPr>
        <w:ind w:left="3600" w:hanging="360"/>
      </w:pPr>
      <w:rPr>
        <w:rFonts w:ascii="Courier New" w:hAnsi="Courier New" w:hint="default"/>
      </w:rPr>
    </w:lvl>
    <w:lvl w:ilvl="5" w:tplc="8E806D2C">
      <w:start w:val="1"/>
      <w:numFmt w:val="bullet"/>
      <w:lvlText w:val=""/>
      <w:lvlJc w:val="left"/>
      <w:pPr>
        <w:ind w:left="4320" w:hanging="360"/>
      </w:pPr>
      <w:rPr>
        <w:rFonts w:ascii="Wingdings" w:hAnsi="Wingdings" w:hint="default"/>
      </w:rPr>
    </w:lvl>
    <w:lvl w:ilvl="6" w:tplc="BF92D270">
      <w:start w:val="1"/>
      <w:numFmt w:val="bullet"/>
      <w:lvlText w:val=""/>
      <w:lvlJc w:val="left"/>
      <w:pPr>
        <w:ind w:left="5040" w:hanging="360"/>
      </w:pPr>
      <w:rPr>
        <w:rFonts w:ascii="Symbol" w:hAnsi="Symbol" w:hint="default"/>
      </w:rPr>
    </w:lvl>
    <w:lvl w:ilvl="7" w:tplc="8C308864">
      <w:start w:val="1"/>
      <w:numFmt w:val="bullet"/>
      <w:lvlText w:val="o"/>
      <w:lvlJc w:val="left"/>
      <w:pPr>
        <w:ind w:left="5760" w:hanging="360"/>
      </w:pPr>
      <w:rPr>
        <w:rFonts w:ascii="Courier New" w:hAnsi="Courier New" w:hint="default"/>
      </w:rPr>
    </w:lvl>
    <w:lvl w:ilvl="8" w:tplc="0F9AE5B8">
      <w:start w:val="1"/>
      <w:numFmt w:val="bullet"/>
      <w:lvlText w:val=""/>
      <w:lvlJc w:val="left"/>
      <w:pPr>
        <w:ind w:left="6480" w:hanging="360"/>
      </w:pPr>
      <w:rPr>
        <w:rFonts w:ascii="Wingdings" w:hAnsi="Wingdings" w:hint="default"/>
      </w:rPr>
    </w:lvl>
  </w:abstractNum>
  <w:abstractNum w:abstractNumId="9" w15:restartNumberingAfterBreak="0">
    <w:nsid w:val="044570DA"/>
    <w:multiLevelType w:val="multilevel"/>
    <w:tmpl w:val="7B82C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991B21"/>
    <w:multiLevelType w:val="multilevel"/>
    <w:tmpl w:val="04847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5A35FC5"/>
    <w:multiLevelType w:val="hybridMultilevel"/>
    <w:tmpl w:val="85EE6E92"/>
    <w:lvl w:ilvl="0" w:tplc="3D52C43E">
      <w:start w:val="1"/>
      <w:numFmt w:val="bullet"/>
      <w:lvlText w:val=""/>
      <w:lvlJc w:val="left"/>
      <w:pPr>
        <w:ind w:left="720" w:hanging="360"/>
      </w:pPr>
      <w:rPr>
        <w:rFonts w:ascii="Symbol" w:hAnsi="Symbol" w:hint="default"/>
      </w:rPr>
    </w:lvl>
    <w:lvl w:ilvl="1" w:tplc="03FA101C">
      <w:start w:val="1"/>
      <w:numFmt w:val="bullet"/>
      <w:lvlText w:val=""/>
      <w:lvlJc w:val="left"/>
      <w:pPr>
        <w:ind w:left="1440" w:hanging="360"/>
      </w:pPr>
      <w:rPr>
        <w:rFonts w:ascii="Symbol" w:hAnsi="Symbol" w:hint="default"/>
      </w:rPr>
    </w:lvl>
    <w:lvl w:ilvl="2" w:tplc="8244D3F8">
      <w:start w:val="1"/>
      <w:numFmt w:val="lowerRoman"/>
      <w:lvlText w:val="%3."/>
      <w:lvlJc w:val="right"/>
      <w:pPr>
        <w:ind w:left="2160" w:hanging="180"/>
      </w:pPr>
    </w:lvl>
    <w:lvl w:ilvl="3" w:tplc="7298CA96">
      <w:start w:val="1"/>
      <w:numFmt w:val="decimal"/>
      <w:lvlText w:val="%4."/>
      <w:lvlJc w:val="left"/>
      <w:pPr>
        <w:ind w:left="2880" w:hanging="360"/>
      </w:pPr>
    </w:lvl>
    <w:lvl w:ilvl="4" w:tplc="72442DF2">
      <w:start w:val="1"/>
      <w:numFmt w:val="lowerLetter"/>
      <w:lvlText w:val="%5."/>
      <w:lvlJc w:val="left"/>
      <w:pPr>
        <w:ind w:left="3600" w:hanging="360"/>
      </w:pPr>
    </w:lvl>
    <w:lvl w:ilvl="5" w:tplc="1486CDEA">
      <w:start w:val="1"/>
      <w:numFmt w:val="lowerRoman"/>
      <w:lvlText w:val="%6."/>
      <w:lvlJc w:val="right"/>
      <w:pPr>
        <w:ind w:left="4320" w:hanging="180"/>
      </w:pPr>
    </w:lvl>
    <w:lvl w:ilvl="6" w:tplc="27703E86">
      <w:start w:val="1"/>
      <w:numFmt w:val="decimal"/>
      <w:lvlText w:val="%7."/>
      <w:lvlJc w:val="left"/>
      <w:pPr>
        <w:ind w:left="5040" w:hanging="360"/>
      </w:pPr>
    </w:lvl>
    <w:lvl w:ilvl="7" w:tplc="F7B20CB0">
      <w:start w:val="1"/>
      <w:numFmt w:val="lowerLetter"/>
      <w:lvlText w:val="%8."/>
      <w:lvlJc w:val="left"/>
      <w:pPr>
        <w:ind w:left="5760" w:hanging="360"/>
      </w:pPr>
    </w:lvl>
    <w:lvl w:ilvl="8" w:tplc="F6A22DAC">
      <w:start w:val="1"/>
      <w:numFmt w:val="lowerRoman"/>
      <w:lvlText w:val="%9."/>
      <w:lvlJc w:val="right"/>
      <w:pPr>
        <w:ind w:left="6480" w:hanging="180"/>
      </w:pPr>
    </w:lvl>
  </w:abstractNum>
  <w:abstractNum w:abstractNumId="12" w15:restartNumberingAfterBreak="0">
    <w:nsid w:val="05CE561E"/>
    <w:multiLevelType w:val="multilevel"/>
    <w:tmpl w:val="19423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65064B8"/>
    <w:multiLevelType w:val="multilevel"/>
    <w:tmpl w:val="4FE43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6581E99"/>
    <w:multiLevelType w:val="multilevel"/>
    <w:tmpl w:val="252C8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7131D41"/>
    <w:multiLevelType w:val="multilevel"/>
    <w:tmpl w:val="107CA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94B3BE0"/>
    <w:multiLevelType w:val="multilevel"/>
    <w:tmpl w:val="65C25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94F4C79"/>
    <w:multiLevelType w:val="multilevel"/>
    <w:tmpl w:val="2954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9C85C89"/>
    <w:multiLevelType w:val="multilevel"/>
    <w:tmpl w:val="8F3450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A162876"/>
    <w:multiLevelType w:val="multilevel"/>
    <w:tmpl w:val="C7663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A7C62AE"/>
    <w:multiLevelType w:val="multilevel"/>
    <w:tmpl w:val="EA30D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AA2284A"/>
    <w:multiLevelType w:val="multilevel"/>
    <w:tmpl w:val="B9545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ADC3E51"/>
    <w:multiLevelType w:val="multilevel"/>
    <w:tmpl w:val="D4762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B2C3EE5"/>
    <w:multiLevelType w:val="multilevel"/>
    <w:tmpl w:val="3E9A2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B4758AB"/>
    <w:multiLevelType w:val="hybridMultilevel"/>
    <w:tmpl w:val="DE70F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0BD94211"/>
    <w:multiLevelType w:val="multilevel"/>
    <w:tmpl w:val="81A62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BDC283A"/>
    <w:multiLevelType w:val="hybridMultilevel"/>
    <w:tmpl w:val="02E20DC4"/>
    <w:lvl w:ilvl="0" w:tplc="52EEE8C4">
      <w:start w:val="1"/>
      <w:numFmt w:val="bullet"/>
      <w:lvlText w:val=""/>
      <w:lvlJc w:val="left"/>
      <w:pPr>
        <w:ind w:left="720" w:hanging="360"/>
      </w:pPr>
      <w:rPr>
        <w:rFonts w:ascii="Symbol" w:hAnsi="Symbol" w:hint="default"/>
      </w:rPr>
    </w:lvl>
    <w:lvl w:ilvl="1" w:tplc="3140B9F8">
      <w:start w:val="1"/>
      <w:numFmt w:val="lowerLetter"/>
      <w:lvlText w:val="%2."/>
      <w:lvlJc w:val="left"/>
      <w:pPr>
        <w:ind w:left="1440" w:hanging="360"/>
      </w:pPr>
    </w:lvl>
    <w:lvl w:ilvl="2" w:tplc="09C40B36">
      <w:start w:val="1"/>
      <w:numFmt w:val="lowerRoman"/>
      <w:lvlText w:val="%3."/>
      <w:lvlJc w:val="right"/>
      <w:pPr>
        <w:ind w:left="2160" w:hanging="180"/>
      </w:pPr>
    </w:lvl>
    <w:lvl w:ilvl="3" w:tplc="649E7848">
      <w:start w:val="1"/>
      <w:numFmt w:val="decimal"/>
      <w:lvlText w:val="%4."/>
      <w:lvlJc w:val="left"/>
      <w:pPr>
        <w:ind w:left="2880" w:hanging="360"/>
      </w:pPr>
    </w:lvl>
    <w:lvl w:ilvl="4" w:tplc="0854D26C">
      <w:start w:val="1"/>
      <w:numFmt w:val="lowerLetter"/>
      <w:lvlText w:val="%5."/>
      <w:lvlJc w:val="left"/>
      <w:pPr>
        <w:ind w:left="3600" w:hanging="360"/>
      </w:pPr>
    </w:lvl>
    <w:lvl w:ilvl="5" w:tplc="1BDAD69E">
      <w:start w:val="1"/>
      <w:numFmt w:val="lowerRoman"/>
      <w:lvlText w:val="%6."/>
      <w:lvlJc w:val="right"/>
      <w:pPr>
        <w:ind w:left="4320" w:hanging="180"/>
      </w:pPr>
    </w:lvl>
    <w:lvl w:ilvl="6" w:tplc="054C7336">
      <w:start w:val="1"/>
      <w:numFmt w:val="decimal"/>
      <w:lvlText w:val="%7."/>
      <w:lvlJc w:val="left"/>
      <w:pPr>
        <w:ind w:left="5040" w:hanging="360"/>
      </w:pPr>
    </w:lvl>
    <w:lvl w:ilvl="7" w:tplc="5C4068FA">
      <w:start w:val="1"/>
      <w:numFmt w:val="lowerLetter"/>
      <w:lvlText w:val="%8."/>
      <w:lvlJc w:val="left"/>
      <w:pPr>
        <w:ind w:left="5760" w:hanging="360"/>
      </w:pPr>
    </w:lvl>
    <w:lvl w:ilvl="8" w:tplc="9E98A70C">
      <w:start w:val="1"/>
      <w:numFmt w:val="lowerRoman"/>
      <w:lvlText w:val="%9."/>
      <w:lvlJc w:val="right"/>
      <w:pPr>
        <w:ind w:left="6480" w:hanging="180"/>
      </w:pPr>
    </w:lvl>
  </w:abstractNum>
  <w:abstractNum w:abstractNumId="27" w15:restartNumberingAfterBreak="0">
    <w:nsid w:val="0BF56A27"/>
    <w:multiLevelType w:val="multilevel"/>
    <w:tmpl w:val="6142B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CAE1E66"/>
    <w:multiLevelType w:val="multilevel"/>
    <w:tmpl w:val="AF143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CC10A81"/>
    <w:multiLevelType w:val="multilevel"/>
    <w:tmpl w:val="5CACB24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0" w15:restartNumberingAfterBreak="0">
    <w:nsid w:val="0CC21D9F"/>
    <w:multiLevelType w:val="multilevel"/>
    <w:tmpl w:val="410A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D441DBD"/>
    <w:multiLevelType w:val="multilevel"/>
    <w:tmpl w:val="0C962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D8C5ECF"/>
    <w:multiLevelType w:val="hybridMultilevel"/>
    <w:tmpl w:val="EBC20ADA"/>
    <w:lvl w:ilvl="0" w:tplc="8892B0C0">
      <w:start w:val="1"/>
      <w:numFmt w:val="bullet"/>
      <w:lvlText w:val=""/>
      <w:lvlJc w:val="left"/>
      <w:pPr>
        <w:ind w:left="720" w:hanging="360"/>
      </w:pPr>
      <w:rPr>
        <w:rFonts w:ascii="Symbol" w:hAnsi="Symbol" w:hint="default"/>
      </w:rPr>
    </w:lvl>
    <w:lvl w:ilvl="1" w:tplc="34BA488C">
      <w:start w:val="1"/>
      <w:numFmt w:val="lowerLetter"/>
      <w:lvlText w:val="%2."/>
      <w:lvlJc w:val="left"/>
      <w:pPr>
        <w:ind w:left="1440" w:hanging="360"/>
      </w:pPr>
    </w:lvl>
    <w:lvl w:ilvl="2" w:tplc="A5FE8C3C">
      <w:start w:val="1"/>
      <w:numFmt w:val="lowerRoman"/>
      <w:lvlText w:val="%3."/>
      <w:lvlJc w:val="right"/>
      <w:pPr>
        <w:ind w:left="2160" w:hanging="180"/>
      </w:pPr>
    </w:lvl>
    <w:lvl w:ilvl="3" w:tplc="7A883C34">
      <w:start w:val="1"/>
      <w:numFmt w:val="decimal"/>
      <w:lvlText w:val="%4."/>
      <w:lvlJc w:val="left"/>
      <w:pPr>
        <w:ind w:left="2880" w:hanging="360"/>
      </w:pPr>
    </w:lvl>
    <w:lvl w:ilvl="4" w:tplc="EB18AC6A">
      <w:start w:val="1"/>
      <w:numFmt w:val="lowerLetter"/>
      <w:lvlText w:val="%5."/>
      <w:lvlJc w:val="left"/>
      <w:pPr>
        <w:ind w:left="3600" w:hanging="360"/>
      </w:pPr>
    </w:lvl>
    <w:lvl w:ilvl="5" w:tplc="E1B68414">
      <w:start w:val="1"/>
      <w:numFmt w:val="lowerRoman"/>
      <w:lvlText w:val="%6."/>
      <w:lvlJc w:val="right"/>
      <w:pPr>
        <w:ind w:left="4320" w:hanging="180"/>
      </w:pPr>
    </w:lvl>
    <w:lvl w:ilvl="6" w:tplc="7C4CE9A8">
      <w:start w:val="1"/>
      <w:numFmt w:val="decimal"/>
      <w:lvlText w:val="%7."/>
      <w:lvlJc w:val="left"/>
      <w:pPr>
        <w:ind w:left="5040" w:hanging="360"/>
      </w:pPr>
    </w:lvl>
    <w:lvl w:ilvl="7" w:tplc="5FE66CAA">
      <w:start w:val="1"/>
      <w:numFmt w:val="lowerLetter"/>
      <w:lvlText w:val="%8."/>
      <w:lvlJc w:val="left"/>
      <w:pPr>
        <w:ind w:left="5760" w:hanging="360"/>
      </w:pPr>
    </w:lvl>
    <w:lvl w:ilvl="8" w:tplc="202A5FF8">
      <w:start w:val="1"/>
      <w:numFmt w:val="lowerRoman"/>
      <w:lvlText w:val="%9."/>
      <w:lvlJc w:val="right"/>
      <w:pPr>
        <w:ind w:left="6480" w:hanging="180"/>
      </w:pPr>
    </w:lvl>
  </w:abstractNum>
  <w:abstractNum w:abstractNumId="33" w15:restartNumberingAfterBreak="0">
    <w:nsid w:val="0DB472C9"/>
    <w:multiLevelType w:val="multilevel"/>
    <w:tmpl w:val="D8DAB6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DF06D19"/>
    <w:multiLevelType w:val="multilevel"/>
    <w:tmpl w:val="53321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E4A50EF"/>
    <w:multiLevelType w:val="multilevel"/>
    <w:tmpl w:val="69461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EAF0FF8"/>
    <w:multiLevelType w:val="multilevel"/>
    <w:tmpl w:val="9D96F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EB14D66"/>
    <w:multiLevelType w:val="multilevel"/>
    <w:tmpl w:val="F7A06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FB82603"/>
    <w:multiLevelType w:val="multilevel"/>
    <w:tmpl w:val="FA58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01659EC"/>
    <w:multiLevelType w:val="multilevel"/>
    <w:tmpl w:val="D60AF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04B523C"/>
    <w:multiLevelType w:val="multilevel"/>
    <w:tmpl w:val="FCAAB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07E6929"/>
    <w:multiLevelType w:val="multilevel"/>
    <w:tmpl w:val="4406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0AB141B"/>
    <w:multiLevelType w:val="multilevel"/>
    <w:tmpl w:val="01C42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0AE2845"/>
    <w:multiLevelType w:val="hybridMultilevel"/>
    <w:tmpl w:val="3E825AE0"/>
    <w:lvl w:ilvl="0" w:tplc="B4FA8D3E">
      <w:start w:val="1"/>
      <w:numFmt w:val="bullet"/>
      <w:lvlText w:val=""/>
      <w:lvlJc w:val="left"/>
      <w:pPr>
        <w:ind w:left="720" w:hanging="360"/>
      </w:pPr>
      <w:rPr>
        <w:rFonts w:ascii="Symbol" w:hAnsi="Symbol" w:hint="default"/>
      </w:rPr>
    </w:lvl>
    <w:lvl w:ilvl="1" w:tplc="23F0242E">
      <w:start w:val="1"/>
      <w:numFmt w:val="bullet"/>
      <w:lvlText w:val="o"/>
      <w:lvlJc w:val="left"/>
      <w:pPr>
        <w:ind w:left="1440" w:hanging="360"/>
      </w:pPr>
      <w:rPr>
        <w:rFonts w:ascii="Courier New" w:hAnsi="Courier New" w:hint="default"/>
      </w:rPr>
    </w:lvl>
    <w:lvl w:ilvl="2" w:tplc="483A5A14">
      <w:start w:val="1"/>
      <w:numFmt w:val="bullet"/>
      <w:lvlText w:val=""/>
      <w:lvlJc w:val="left"/>
      <w:pPr>
        <w:ind w:left="2160" w:hanging="360"/>
      </w:pPr>
      <w:rPr>
        <w:rFonts w:ascii="Wingdings" w:hAnsi="Wingdings" w:hint="default"/>
      </w:rPr>
    </w:lvl>
    <w:lvl w:ilvl="3" w:tplc="0EE01778">
      <w:start w:val="1"/>
      <w:numFmt w:val="bullet"/>
      <w:lvlText w:val=""/>
      <w:lvlJc w:val="left"/>
      <w:pPr>
        <w:ind w:left="2880" w:hanging="360"/>
      </w:pPr>
      <w:rPr>
        <w:rFonts w:ascii="Symbol" w:hAnsi="Symbol" w:hint="default"/>
      </w:rPr>
    </w:lvl>
    <w:lvl w:ilvl="4" w:tplc="D590A132">
      <w:start w:val="1"/>
      <w:numFmt w:val="bullet"/>
      <w:lvlText w:val="o"/>
      <w:lvlJc w:val="left"/>
      <w:pPr>
        <w:ind w:left="3600" w:hanging="360"/>
      </w:pPr>
      <w:rPr>
        <w:rFonts w:ascii="Courier New" w:hAnsi="Courier New" w:hint="default"/>
      </w:rPr>
    </w:lvl>
    <w:lvl w:ilvl="5" w:tplc="99340C76">
      <w:start w:val="1"/>
      <w:numFmt w:val="bullet"/>
      <w:lvlText w:val=""/>
      <w:lvlJc w:val="left"/>
      <w:pPr>
        <w:ind w:left="4320" w:hanging="360"/>
      </w:pPr>
      <w:rPr>
        <w:rFonts w:ascii="Wingdings" w:hAnsi="Wingdings" w:hint="default"/>
      </w:rPr>
    </w:lvl>
    <w:lvl w:ilvl="6" w:tplc="7ECE42CC">
      <w:start w:val="1"/>
      <w:numFmt w:val="bullet"/>
      <w:lvlText w:val=""/>
      <w:lvlJc w:val="left"/>
      <w:pPr>
        <w:ind w:left="5040" w:hanging="360"/>
      </w:pPr>
      <w:rPr>
        <w:rFonts w:ascii="Symbol" w:hAnsi="Symbol" w:hint="default"/>
      </w:rPr>
    </w:lvl>
    <w:lvl w:ilvl="7" w:tplc="D730FFE6">
      <w:start w:val="1"/>
      <w:numFmt w:val="bullet"/>
      <w:lvlText w:val="o"/>
      <w:lvlJc w:val="left"/>
      <w:pPr>
        <w:ind w:left="5760" w:hanging="360"/>
      </w:pPr>
      <w:rPr>
        <w:rFonts w:ascii="Courier New" w:hAnsi="Courier New" w:hint="default"/>
      </w:rPr>
    </w:lvl>
    <w:lvl w:ilvl="8" w:tplc="C35E89D2">
      <w:start w:val="1"/>
      <w:numFmt w:val="bullet"/>
      <w:lvlText w:val=""/>
      <w:lvlJc w:val="left"/>
      <w:pPr>
        <w:ind w:left="6480" w:hanging="360"/>
      </w:pPr>
      <w:rPr>
        <w:rFonts w:ascii="Wingdings" w:hAnsi="Wingdings" w:hint="default"/>
      </w:rPr>
    </w:lvl>
  </w:abstractNum>
  <w:abstractNum w:abstractNumId="44" w15:restartNumberingAfterBreak="0">
    <w:nsid w:val="11174B9A"/>
    <w:multiLevelType w:val="hybridMultilevel"/>
    <w:tmpl w:val="4C12A5A2"/>
    <w:lvl w:ilvl="0" w:tplc="D206A822">
      <w:start w:val="1"/>
      <w:numFmt w:val="bullet"/>
      <w:lvlText w:val=""/>
      <w:lvlJc w:val="left"/>
      <w:pPr>
        <w:ind w:left="720" w:hanging="360"/>
      </w:pPr>
      <w:rPr>
        <w:rFonts w:ascii="Symbol" w:hAnsi="Symbol" w:hint="default"/>
      </w:rPr>
    </w:lvl>
    <w:lvl w:ilvl="1" w:tplc="BE9601D6">
      <w:start w:val="1"/>
      <w:numFmt w:val="lowerLetter"/>
      <w:lvlText w:val="%2."/>
      <w:lvlJc w:val="left"/>
      <w:pPr>
        <w:ind w:left="1440" w:hanging="360"/>
      </w:pPr>
    </w:lvl>
    <w:lvl w:ilvl="2" w:tplc="C1E4B944">
      <w:start w:val="1"/>
      <w:numFmt w:val="lowerRoman"/>
      <w:lvlText w:val="%3."/>
      <w:lvlJc w:val="right"/>
      <w:pPr>
        <w:ind w:left="2160" w:hanging="180"/>
      </w:pPr>
    </w:lvl>
    <w:lvl w:ilvl="3" w:tplc="EA9E5E58">
      <w:start w:val="1"/>
      <w:numFmt w:val="decimal"/>
      <w:lvlText w:val="%4."/>
      <w:lvlJc w:val="left"/>
      <w:pPr>
        <w:ind w:left="2880" w:hanging="360"/>
      </w:pPr>
    </w:lvl>
    <w:lvl w:ilvl="4" w:tplc="C0203488">
      <w:start w:val="1"/>
      <w:numFmt w:val="lowerLetter"/>
      <w:lvlText w:val="%5."/>
      <w:lvlJc w:val="left"/>
      <w:pPr>
        <w:ind w:left="3600" w:hanging="360"/>
      </w:pPr>
    </w:lvl>
    <w:lvl w:ilvl="5" w:tplc="C62E6D10">
      <w:start w:val="1"/>
      <w:numFmt w:val="lowerRoman"/>
      <w:lvlText w:val="%6."/>
      <w:lvlJc w:val="right"/>
      <w:pPr>
        <w:ind w:left="4320" w:hanging="180"/>
      </w:pPr>
    </w:lvl>
    <w:lvl w:ilvl="6" w:tplc="9836D4E6">
      <w:start w:val="1"/>
      <w:numFmt w:val="decimal"/>
      <w:lvlText w:val="%7."/>
      <w:lvlJc w:val="left"/>
      <w:pPr>
        <w:ind w:left="5040" w:hanging="360"/>
      </w:pPr>
    </w:lvl>
    <w:lvl w:ilvl="7" w:tplc="0C440E86">
      <w:start w:val="1"/>
      <w:numFmt w:val="lowerLetter"/>
      <w:lvlText w:val="%8."/>
      <w:lvlJc w:val="left"/>
      <w:pPr>
        <w:ind w:left="5760" w:hanging="360"/>
      </w:pPr>
    </w:lvl>
    <w:lvl w:ilvl="8" w:tplc="7902B8BE">
      <w:start w:val="1"/>
      <w:numFmt w:val="lowerRoman"/>
      <w:lvlText w:val="%9."/>
      <w:lvlJc w:val="right"/>
      <w:pPr>
        <w:ind w:left="6480" w:hanging="180"/>
      </w:pPr>
    </w:lvl>
  </w:abstractNum>
  <w:abstractNum w:abstractNumId="45" w15:restartNumberingAfterBreak="0">
    <w:nsid w:val="119653F1"/>
    <w:multiLevelType w:val="multilevel"/>
    <w:tmpl w:val="3AD6B00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1CC0328"/>
    <w:multiLevelType w:val="multilevel"/>
    <w:tmpl w:val="8A52E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1F34C31"/>
    <w:multiLevelType w:val="multilevel"/>
    <w:tmpl w:val="54AA8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26A1AC0"/>
    <w:multiLevelType w:val="multilevel"/>
    <w:tmpl w:val="C0344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37B160B"/>
    <w:multiLevelType w:val="hybridMultilevel"/>
    <w:tmpl w:val="9CB67A22"/>
    <w:lvl w:ilvl="0" w:tplc="E13C3B48">
      <w:start w:val="1"/>
      <w:numFmt w:val="bullet"/>
      <w:lvlText w:val=""/>
      <w:lvlJc w:val="left"/>
      <w:pPr>
        <w:ind w:left="720" w:hanging="360"/>
      </w:pPr>
      <w:rPr>
        <w:rFonts w:ascii="Symbol" w:hAnsi="Symbol" w:hint="default"/>
      </w:rPr>
    </w:lvl>
    <w:lvl w:ilvl="1" w:tplc="BAEC8C3C">
      <w:start w:val="1"/>
      <w:numFmt w:val="lowerLetter"/>
      <w:lvlText w:val="%2."/>
      <w:lvlJc w:val="left"/>
      <w:pPr>
        <w:ind w:left="1440" w:hanging="360"/>
      </w:pPr>
    </w:lvl>
    <w:lvl w:ilvl="2" w:tplc="86644FCA">
      <w:start w:val="1"/>
      <w:numFmt w:val="lowerRoman"/>
      <w:lvlText w:val="%3."/>
      <w:lvlJc w:val="right"/>
      <w:pPr>
        <w:ind w:left="2160" w:hanging="180"/>
      </w:pPr>
    </w:lvl>
    <w:lvl w:ilvl="3" w:tplc="8986645E">
      <w:start w:val="1"/>
      <w:numFmt w:val="decimal"/>
      <w:lvlText w:val="%4."/>
      <w:lvlJc w:val="left"/>
      <w:pPr>
        <w:ind w:left="2880" w:hanging="360"/>
      </w:pPr>
    </w:lvl>
    <w:lvl w:ilvl="4" w:tplc="D4EACDA8">
      <w:start w:val="1"/>
      <w:numFmt w:val="lowerLetter"/>
      <w:lvlText w:val="%5."/>
      <w:lvlJc w:val="left"/>
      <w:pPr>
        <w:ind w:left="3600" w:hanging="360"/>
      </w:pPr>
    </w:lvl>
    <w:lvl w:ilvl="5" w:tplc="4E906F94">
      <w:start w:val="1"/>
      <w:numFmt w:val="lowerRoman"/>
      <w:lvlText w:val="%6."/>
      <w:lvlJc w:val="right"/>
      <w:pPr>
        <w:ind w:left="4320" w:hanging="180"/>
      </w:pPr>
    </w:lvl>
    <w:lvl w:ilvl="6" w:tplc="EAECE6DC">
      <w:start w:val="1"/>
      <w:numFmt w:val="decimal"/>
      <w:lvlText w:val="%7."/>
      <w:lvlJc w:val="left"/>
      <w:pPr>
        <w:ind w:left="5040" w:hanging="360"/>
      </w:pPr>
    </w:lvl>
    <w:lvl w:ilvl="7" w:tplc="40FEE25E">
      <w:start w:val="1"/>
      <w:numFmt w:val="lowerLetter"/>
      <w:lvlText w:val="%8."/>
      <w:lvlJc w:val="left"/>
      <w:pPr>
        <w:ind w:left="5760" w:hanging="360"/>
      </w:pPr>
    </w:lvl>
    <w:lvl w:ilvl="8" w:tplc="BAE46EBE">
      <w:start w:val="1"/>
      <w:numFmt w:val="lowerRoman"/>
      <w:lvlText w:val="%9."/>
      <w:lvlJc w:val="right"/>
      <w:pPr>
        <w:ind w:left="6480" w:hanging="180"/>
      </w:pPr>
    </w:lvl>
  </w:abstractNum>
  <w:abstractNum w:abstractNumId="50" w15:restartNumberingAfterBreak="0">
    <w:nsid w:val="14832B8D"/>
    <w:multiLevelType w:val="multilevel"/>
    <w:tmpl w:val="0D3AA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4D61AE4"/>
    <w:multiLevelType w:val="multilevel"/>
    <w:tmpl w:val="BACC9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4EA1C2E"/>
    <w:multiLevelType w:val="multilevel"/>
    <w:tmpl w:val="B22AA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54363F7"/>
    <w:multiLevelType w:val="hybridMultilevel"/>
    <w:tmpl w:val="8F3A38F0"/>
    <w:lvl w:ilvl="0" w:tplc="A87A02F0">
      <w:start w:val="1"/>
      <w:numFmt w:val="bullet"/>
      <w:lvlText w:val=""/>
      <w:lvlJc w:val="left"/>
      <w:pPr>
        <w:ind w:left="720" w:hanging="360"/>
      </w:pPr>
      <w:rPr>
        <w:rFonts w:ascii="Symbol" w:hAnsi="Symbol" w:hint="default"/>
      </w:rPr>
    </w:lvl>
    <w:lvl w:ilvl="1" w:tplc="F502E4EE">
      <w:start w:val="1"/>
      <w:numFmt w:val="lowerLetter"/>
      <w:lvlText w:val="%2."/>
      <w:lvlJc w:val="left"/>
      <w:pPr>
        <w:ind w:left="1440" w:hanging="360"/>
      </w:pPr>
    </w:lvl>
    <w:lvl w:ilvl="2" w:tplc="2DD26054">
      <w:start w:val="1"/>
      <w:numFmt w:val="lowerRoman"/>
      <w:lvlText w:val="%3."/>
      <w:lvlJc w:val="right"/>
      <w:pPr>
        <w:ind w:left="2160" w:hanging="180"/>
      </w:pPr>
    </w:lvl>
    <w:lvl w:ilvl="3" w:tplc="F4A867EA">
      <w:start w:val="1"/>
      <w:numFmt w:val="decimal"/>
      <w:lvlText w:val="%4."/>
      <w:lvlJc w:val="left"/>
      <w:pPr>
        <w:ind w:left="2880" w:hanging="360"/>
      </w:pPr>
    </w:lvl>
    <w:lvl w:ilvl="4" w:tplc="E49265BA">
      <w:start w:val="1"/>
      <w:numFmt w:val="lowerLetter"/>
      <w:lvlText w:val="%5."/>
      <w:lvlJc w:val="left"/>
      <w:pPr>
        <w:ind w:left="3600" w:hanging="360"/>
      </w:pPr>
    </w:lvl>
    <w:lvl w:ilvl="5" w:tplc="0BD4142C">
      <w:start w:val="1"/>
      <w:numFmt w:val="lowerRoman"/>
      <w:lvlText w:val="%6."/>
      <w:lvlJc w:val="right"/>
      <w:pPr>
        <w:ind w:left="4320" w:hanging="180"/>
      </w:pPr>
    </w:lvl>
    <w:lvl w:ilvl="6" w:tplc="39AE56BE">
      <w:start w:val="1"/>
      <w:numFmt w:val="decimal"/>
      <w:lvlText w:val="%7."/>
      <w:lvlJc w:val="left"/>
      <w:pPr>
        <w:ind w:left="5040" w:hanging="360"/>
      </w:pPr>
    </w:lvl>
    <w:lvl w:ilvl="7" w:tplc="3C168188">
      <w:start w:val="1"/>
      <w:numFmt w:val="lowerLetter"/>
      <w:lvlText w:val="%8."/>
      <w:lvlJc w:val="left"/>
      <w:pPr>
        <w:ind w:left="5760" w:hanging="360"/>
      </w:pPr>
    </w:lvl>
    <w:lvl w:ilvl="8" w:tplc="D9D8DD06">
      <w:start w:val="1"/>
      <w:numFmt w:val="lowerRoman"/>
      <w:lvlText w:val="%9."/>
      <w:lvlJc w:val="right"/>
      <w:pPr>
        <w:ind w:left="6480" w:hanging="180"/>
      </w:pPr>
    </w:lvl>
  </w:abstractNum>
  <w:abstractNum w:abstractNumId="54" w15:restartNumberingAfterBreak="0">
    <w:nsid w:val="156E5458"/>
    <w:multiLevelType w:val="multilevel"/>
    <w:tmpl w:val="1402F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57274CE"/>
    <w:multiLevelType w:val="multilevel"/>
    <w:tmpl w:val="C3FE9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6486B6E"/>
    <w:multiLevelType w:val="multilevel"/>
    <w:tmpl w:val="6A1C3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6574C7C"/>
    <w:multiLevelType w:val="hybridMultilevel"/>
    <w:tmpl w:val="CD24847C"/>
    <w:lvl w:ilvl="0" w:tplc="F0569BB4">
      <w:start w:val="1"/>
      <w:numFmt w:val="bullet"/>
      <w:lvlText w:val=""/>
      <w:lvlJc w:val="left"/>
      <w:pPr>
        <w:ind w:left="720" w:hanging="360"/>
      </w:pPr>
      <w:rPr>
        <w:rFonts w:ascii="Symbol" w:hAnsi="Symbol" w:hint="default"/>
      </w:rPr>
    </w:lvl>
    <w:lvl w:ilvl="1" w:tplc="DFCE8994">
      <w:start w:val="1"/>
      <w:numFmt w:val="bullet"/>
      <w:lvlText w:val="o"/>
      <w:lvlJc w:val="left"/>
      <w:pPr>
        <w:ind w:left="1440" w:hanging="360"/>
      </w:pPr>
      <w:rPr>
        <w:rFonts w:ascii="Courier New" w:hAnsi="Courier New" w:hint="default"/>
      </w:rPr>
    </w:lvl>
    <w:lvl w:ilvl="2" w:tplc="7A162736">
      <w:start w:val="1"/>
      <w:numFmt w:val="bullet"/>
      <w:lvlText w:val=""/>
      <w:lvlJc w:val="left"/>
      <w:pPr>
        <w:ind w:left="2160" w:hanging="360"/>
      </w:pPr>
      <w:rPr>
        <w:rFonts w:ascii="Wingdings" w:hAnsi="Wingdings" w:hint="default"/>
      </w:rPr>
    </w:lvl>
    <w:lvl w:ilvl="3" w:tplc="B5C27CB0">
      <w:start w:val="1"/>
      <w:numFmt w:val="bullet"/>
      <w:lvlText w:val=""/>
      <w:lvlJc w:val="left"/>
      <w:pPr>
        <w:ind w:left="2880" w:hanging="360"/>
      </w:pPr>
      <w:rPr>
        <w:rFonts w:ascii="Symbol" w:hAnsi="Symbol" w:hint="default"/>
      </w:rPr>
    </w:lvl>
    <w:lvl w:ilvl="4" w:tplc="F44496A8">
      <w:start w:val="1"/>
      <w:numFmt w:val="bullet"/>
      <w:lvlText w:val="o"/>
      <w:lvlJc w:val="left"/>
      <w:pPr>
        <w:ind w:left="3600" w:hanging="360"/>
      </w:pPr>
      <w:rPr>
        <w:rFonts w:ascii="Courier New" w:hAnsi="Courier New" w:hint="default"/>
      </w:rPr>
    </w:lvl>
    <w:lvl w:ilvl="5" w:tplc="49EEA5E8">
      <w:start w:val="1"/>
      <w:numFmt w:val="bullet"/>
      <w:lvlText w:val=""/>
      <w:lvlJc w:val="left"/>
      <w:pPr>
        <w:ind w:left="4320" w:hanging="360"/>
      </w:pPr>
      <w:rPr>
        <w:rFonts w:ascii="Wingdings" w:hAnsi="Wingdings" w:hint="default"/>
      </w:rPr>
    </w:lvl>
    <w:lvl w:ilvl="6" w:tplc="44B2B7D8">
      <w:start w:val="1"/>
      <w:numFmt w:val="bullet"/>
      <w:lvlText w:val=""/>
      <w:lvlJc w:val="left"/>
      <w:pPr>
        <w:ind w:left="5040" w:hanging="360"/>
      </w:pPr>
      <w:rPr>
        <w:rFonts w:ascii="Symbol" w:hAnsi="Symbol" w:hint="default"/>
      </w:rPr>
    </w:lvl>
    <w:lvl w:ilvl="7" w:tplc="85BAB0C0">
      <w:start w:val="1"/>
      <w:numFmt w:val="bullet"/>
      <w:lvlText w:val="o"/>
      <w:lvlJc w:val="left"/>
      <w:pPr>
        <w:ind w:left="5760" w:hanging="360"/>
      </w:pPr>
      <w:rPr>
        <w:rFonts w:ascii="Courier New" w:hAnsi="Courier New" w:hint="default"/>
      </w:rPr>
    </w:lvl>
    <w:lvl w:ilvl="8" w:tplc="380C8B44">
      <w:start w:val="1"/>
      <w:numFmt w:val="bullet"/>
      <w:lvlText w:val=""/>
      <w:lvlJc w:val="left"/>
      <w:pPr>
        <w:ind w:left="6480" w:hanging="360"/>
      </w:pPr>
      <w:rPr>
        <w:rFonts w:ascii="Wingdings" w:hAnsi="Wingdings" w:hint="default"/>
      </w:rPr>
    </w:lvl>
  </w:abstractNum>
  <w:abstractNum w:abstractNumId="58" w15:restartNumberingAfterBreak="0">
    <w:nsid w:val="167833C9"/>
    <w:multiLevelType w:val="multilevel"/>
    <w:tmpl w:val="CF325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17281674"/>
    <w:multiLevelType w:val="multilevel"/>
    <w:tmpl w:val="36B2B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1748519F"/>
    <w:multiLevelType w:val="hybridMultilevel"/>
    <w:tmpl w:val="02AE24DC"/>
    <w:lvl w:ilvl="0" w:tplc="82EE8C02">
      <w:start w:val="1"/>
      <w:numFmt w:val="bullet"/>
      <w:lvlText w:val=""/>
      <w:lvlJc w:val="left"/>
      <w:pPr>
        <w:ind w:left="720" w:hanging="360"/>
      </w:pPr>
      <w:rPr>
        <w:rFonts w:ascii="Symbol" w:hAnsi="Symbol" w:hint="default"/>
      </w:rPr>
    </w:lvl>
    <w:lvl w:ilvl="1" w:tplc="A4C45D06">
      <w:start w:val="1"/>
      <w:numFmt w:val="lowerLetter"/>
      <w:lvlText w:val="%2."/>
      <w:lvlJc w:val="left"/>
      <w:pPr>
        <w:ind w:left="1440" w:hanging="360"/>
      </w:pPr>
    </w:lvl>
    <w:lvl w:ilvl="2" w:tplc="2F425BDA">
      <w:start w:val="1"/>
      <w:numFmt w:val="lowerRoman"/>
      <w:lvlText w:val="%3."/>
      <w:lvlJc w:val="right"/>
      <w:pPr>
        <w:ind w:left="2160" w:hanging="180"/>
      </w:pPr>
    </w:lvl>
    <w:lvl w:ilvl="3" w:tplc="15943DA6">
      <w:start w:val="1"/>
      <w:numFmt w:val="decimal"/>
      <w:lvlText w:val="%4."/>
      <w:lvlJc w:val="left"/>
      <w:pPr>
        <w:ind w:left="2880" w:hanging="360"/>
      </w:pPr>
    </w:lvl>
    <w:lvl w:ilvl="4" w:tplc="8CF4CF92">
      <w:start w:val="1"/>
      <w:numFmt w:val="lowerLetter"/>
      <w:lvlText w:val="%5."/>
      <w:lvlJc w:val="left"/>
      <w:pPr>
        <w:ind w:left="3600" w:hanging="360"/>
      </w:pPr>
    </w:lvl>
    <w:lvl w:ilvl="5" w:tplc="AA061394">
      <w:start w:val="1"/>
      <w:numFmt w:val="lowerRoman"/>
      <w:lvlText w:val="%6."/>
      <w:lvlJc w:val="right"/>
      <w:pPr>
        <w:ind w:left="4320" w:hanging="180"/>
      </w:pPr>
    </w:lvl>
    <w:lvl w:ilvl="6" w:tplc="8FC87408">
      <w:start w:val="1"/>
      <w:numFmt w:val="decimal"/>
      <w:lvlText w:val="%7."/>
      <w:lvlJc w:val="left"/>
      <w:pPr>
        <w:ind w:left="5040" w:hanging="360"/>
      </w:pPr>
    </w:lvl>
    <w:lvl w:ilvl="7" w:tplc="E3DE7454">
      <w:start w:val="1"/>
      <w:numFmt w:val="lowerLetter"/>
      <w:lvlText w:val="%8."/>
      <w:lvlJc w:val="left"/>
      <w:pPr>
        <w:ind w:left="5760" w:hanging="360"/>
      </w:pPr>
    </w:lvl>
    <w:lvl w:ilvl="8" w:tplc="4B7C3310">
      <w:start w:val="1"/>
      <w:numFmt w:val="lowerRoman"/>
      <w:lvlText w:val="%9."/>
      <w:lvlJc w:val="right"/>
      <w:pPr>
        <w:ind w:left="6480" w:hanging="180"/>
      </w:pPr>
    </w:lvl>
  </w:abstractNum>
  <w:abstractNum w:abstractNumId="61" w15:restartNumberingAfterBreak="0">
    <w:nsid w:val="17E54ED9"/>
    <w:multiLevelType w:val="multilevel"/>
    <w:tmpl w:val="6492C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181A4405"/>
    <w:multiLevelType w:val="multilevel"/>
    <w:tmpl w:val="4DB0D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886023E"/>
    <w:multiLevelType w:val="multilevel"/>
    <w:tmpl w:val="4CEAF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89B34DE"/>
    <w:multiLevelType w:val="multilevel"/>
    <w:tmpl w:val="D9484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19493BF3"/>
    <w:multiLevelType w:val="multilevel"/>
    <w:tmpl w:val="225CA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196909AF"/>
    <w:multiLevelType w:val="multilevel"/>
    <w:tmpl w:val="6B10C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198425AA"/>
    <w:multiLevelType w:val="hybridMultilevel"/>
    <w:tmpl w:val="44303C9A"/>
    <w:lvl w:ilvl="0" w:tplc="5456DAAA">
      <w:start w:val="1"/>
      <w:numFmt w:val="bullet"/>
      <w:lvlText w:val=""/>
      <w:lvlJc w:val="left"/>
      <w:pPr>
        <w:ind w:left="720" w:hanging="360"/>
      </w:pPr>
      <w:rPr>
        <w:rFonts w:ascii="Symbol" w:hAnsi="Symbol" w:hint="default"/>
      </w:rPr>
    </w:lvl>
    <w:lvl w:ilvl="1" w:tplc="54C2EE66">
      <w:start w:val="1"/>
      <w:numFmt w:val="lowerLetter"/>
      <w:lvlText w:val="%2."/>
      <w:lvlJc w:val="left"/>
      <w:pPr>
        <w:ind w:left="1440" w:hanging="360"/>
      </w:pPr>
    </w:lvl>
    <w:lvl w:ilvl="2" w:tplc="42F04FE6">
      <w:start w:val="1"/>
      <w:numFmt w:val="lowerRoman"/>
      <w:lvlText w:val="%3."/>
      <w:lvlJc w:val="right"/>
      <w:pPr>
        <w:ind w:left="2160" w:hanging="180"/>
      </w:pPr>
    </w:lvl>
    <w:lvl w:ilvl="3" w:tplc="9F368268">
      <w:start w:val="1"/>
      <w:numFmt w:val="decimal"/>
      <w:lvlText w:val="%4."/>
      <w:lvlJc w:val="left"/>
      <w:pPr>
        <w:ind w:left="2880" w:hanging="360"/>
      </w:pPr>
    </w:lvl>
    <w:lvl w:ilvl="4" w:tplc="36AA7A7A">
      <w:start w:val="1"/>
      <w:numFmt w:val="lowerLetter"/>
      <w:lvlText w:val="%5."/>
      <w:lvlJc w:val="left"/>
      <w:pPr>
        <w:ind w:left="3600" w:hanging="360"/>
      </w:pPr>
    </w:lvl>
    <w:lvl w:ilvl="5" w:tplc="131EBEC4">
      <w:start w:val="1"/>
      <w:numFmt w:val="lowerRoman"/>
      <w:lvlText w:val="%6."/>
      <w:lvlJc w:val="right"/>
      <w:pPr>
        <w:ind w:left="4320" w:hanging="180"/>
      </w:pPr>
    </w:lvl>
    <w:lvl w:ilvl="6" w:tplc="F246FBAC">
      <w:start w:val="1"/>
      <w:numFmt w:val="decimal"/>
      <w:lvlText w:val="%7."/>
      <w:lvlJc w:val="left"/>
      <w:pPr>
        <w:ind w:left="5040" w:hanging="360"/>
      </w:pPr>
    </w:lvl>
    <w:lvl w:ilvl="7" w:tplc="A59284D6">
      <w:start w:val="1"/>
      <w:numFmt w:val="lowerLetter"/>
      <w:lvlText w:val="%8."/>
      <w:lvlJc w:val="left"/>
      <w:pPr>
        <w:ind w:left="5760" w:hanging="360"/>
      </w:pPr>
    </w:lvl>
    <w:lvl w:ilvl="8" w:tplc="6B308E62">
      <w:start w:val="1"/>
      <w:numFmt w:val="lowerRoman"/>
      <w:lvlText w:val="%9."/>
      <w:lvlJc w:val="right"/>
      <w:pPr>
        <w:ind w:left="6480" w:hanging="180"/>
      </w:pPr>
    </w:lvl>
  </w:abstractNum>
  <w:abstractNum w:abstractNumId="68" w15:restartNumberingAfterBreak="0">
    <w:nsid w:val="19E34D66"/>
    <w:multiLevelType w:val="hybridMultilevel"/>
    <w:tmpl w:val="A6BE4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A4F7011"/>
    <w:multiLevelType w:val="multilevel"/>
    <w:tmpl w:val="084C8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1B425814"/>
    <w:multiLevelType w:val="multilevel"/>
    <w:tmpl w:val="794A7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1B48407A"/>
    <w:multiLevelType w:val="multilevel"/>
    <w:tmpl w:val="A2FC3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1C3D73F8"/>
    <w:multiLevelType w:val="multilevel"/>
    <w:tmpl w:val="68F05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1C790D20"/>
    <w:multiLevelType w:val="multilevel"/>
    <w:tmpl w:val="7D9E7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1CA92953"/>
    <w:multiLevelType w:val="multilevel"/>
    <w:tmpl w:val="3E4E9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1F9E29F6"/>
    <w:multiLevelType w:val="multilevel"/>
    <w:tmpl w:val="DA06C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01A4A42"/>
    <w:multiLevelType w:val="hybridMultilevel"/>
    <w:tmpl w:val="9F92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056415F"/>
    <w:multiLevelType w:val="multilevel"/>
    <w:tmpl w:val="47DA05F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205F0FE0"/>
    <w:multiLevelType w:val="hybridMultilevel"/>
    <w:tmpl w:val="6F661930"/>
    <w:lvl w:ilvl="0" w:tplc="93F0E7AC">
      <w:start w:val="1"/>
      <w:numFmt w:val="bullet"/>
      <w:lvlText w:val=""/>
      <w:lvlJc w:val="left"/>
      <w:pPr>
        <w:ind w:left="720" w:hanging="360"/>
      </w:pPr>
      <w:rPr>
        <w:rFonts w:ascii="Symbol" w:hAnsi="Symbol" w:hint="default"/>
      </w:rPr>
    </w:lvl>
    <w:lvl w:ilvl="1" w:tplc="6E4E056C">
      <w:start w:val="1"/>
      <w:numFmt w:val="lowerLetter"/>
      <w:lvlText w:val="%2."/>
      <w:lvlJc w:val="left"/>
      <w:pPr>
        <w:ind w:left="1440" w:hanging="360"/>
      </w:pPr>
    </w:lvl>
    <w:lvl w:ilvl="2" w:tplc="701E9DE2">
      <w:start w:val="1"/>
      <w:numFmt w:val="lowerRoman"/>
      <w:lvlText w:val="%3."/>
      <w:lvlJc w:val="right"/>
      <w:pPr>
        <w:ind w:left="2160" w:hanging="180"/>
      </w:pPr>
    </w:lvl>
    <w:lvl w:ilvl="3" w:tplc="9008FDDE">
      <w:start w:val="1"/>
      <w:numFmt w:val="decimal"/>
      <w:lvlText w:val="%4."/>
      <w:lvlJc w:val="left"/>
      <w:pPr>
        <w:ind w:left="2880" w:hanging="360"/>
      </w:pPr>
    </w:lvl>
    <w:lvl w:ilvl="4" w:tplc="CDF82036">
      <w:start w:val="1"/>
      <w:numFmt w:val="lowerLetter"/>
      <w:lvlText w:val="%5."/>
      <w:lvlJc w:val="left"/>
      <w:pPr>
        <w:ind w:left="3600" w:hanging="360"/>
      </w:pPr>
    </w:lvl>
    <w:lvl w:ilvl="5" w:tplc="F7F04EBE">
      <w:start w:val="1"/>
      <w:numFmt w:val="lowerRoman"/>
      <w:lvlText w:val="%6."/>
      <w:lvlJc w:val="right"/>
      <w:pPr>
        <w:ind w:left="4320" w:hanging="180"/>
      </w:pPr>
    </w:lvl>
    <w:lvl w:ilvl="6" w:tplc="31B68ED6">
      <w:start w:val="1"/>
      <w:numFmt w:val="decimal"/>
      <w:lvlText w:val="%7."/>
      <w:lvlJc w:val="left"/>
      <w:pPr>
        <w:ind w:left="5040" w:hanging="360"/>
      </w:pPr>
    </w:lvl>
    <w:lvl w:ilvl="7" w:tplc="40EAE078">
      <w:start w:val="1"/>
      <w:numFmt w:val="lowerLetter"/>
      <w:lvlText w:val="%8."/>
      <w:lvlJc w:val="left"/>
      <w:pPr>
        <w:ind w:left="5760" w:hanging="360"/>
      </w:pPr>
    </w:lvl>
    <w:lvl w:ilvl="8" w:tplc="053A0164">
      <w:start w:val="1"/>
      <w:numFmt w:val="lowerRoman"/>
      <w:lvlText w:val="%9."/>
      <w:lvlJc w:val="right"/>
      <w:pPr>
        <w:ind w:left="6480" w:hanging="180"/>
      </w:pPr>
    </w:lvl>
  </w:abstractNum>
  <w:abstractNum w:abstractNumId="79" w15:restartNumberingAfterBreak="0">
    <w:nsid w:val="20702578"/>
    <w:multiLevelType w:val="hybridMultilevel"/>
    <w:tmpl w:val="59F8E252"/>
    <w:lvl w:ilvl="0" w:tplc="1172C158">
      <w:start w:val="1"/>
      <w:numFmt w:val="bullet"/>
      <w:lvlText w:val=""/>
      <w:lvlJc w:val="left"/>
      <w:pPr>
        <w:ind w:left="720" w:hanging="360"/>
      </w:pPr>
      <w:rPr>
        <w:rFonts w:ascii="Symbol" w:hAnsi="Symbol" w:hint="default"/>
      </w:rPr>
    </w:lvl>
    <w:lvl w:ilvl="1" w:tplc="FB64BBC8">
      <w:start w:val="1"/>
      <w:numFmt w:val="lowerLetter"/>
      <w:lvlText w:val="%2."/>
      <w:lvlJc w:val="left"/>
      <w:pPr>
        <w:ind w:left="1440" w:hanging="360"/>
      </w:pPr>
    </w:lvl>
    <w:lvl w:ilvl="2" w:tplc="7616BF3C">
      <w:start w:val="1"/>
      <w:numFmt w:val="lowerRoman"/>
      <w:lvlText w:val="%3."/>
      <w:lvlJc w:val="right"/>
      <w:pPr>
        <w:ind w:left="2160" w:hanging="180"/>
      </w:pPr>
    </w:lvl>
    <w:lvl w:ilvl="3" w:tplc="1324AA38">
      <w:start w:val="1"/>
      <w:numFmt w:val="decimal"/>
      <w:lvlText w:val="%4."/>
      <w:lvlJc w:val="left"/>
      <w:pPr>
        <w:ind w:left="2880" w:hanging="360"/>
      </w:pPr>
    </w:lvl>
    <w:lvl w:ilvl="4" w:tplc="B928D70A">
      <w:start w:val="1"/>
      <w:numFmt w:val="lowerLetter"/>
      <w:lvlText w:val="%5."/>
      <w:lvlJc w:val="left"/>
      <w:pPr>
        <w:ind w:left="3600" w:hanging="360"/>
      </w:pPr>
    </w:lvl>
    <w:lvl w:ilvl="5" w:tplc="44FA89EC">
      <w:start w:val="1"/>
      <w:numFmt w:val="lowerRoman"/>
      <w:lvlText w:val="%6."/>
      <w:lvlJc w:val="right"/>
      <w:pPr>
        <w:ind w:left="4320" w:hanging="180"/>
      </w:pPr>
    </w:lvl>
    <w:lvl w:ilvl="6" w:tplc="ADB8D61A">
      <w:start w:val="1"/>
      <w:numFmt w:val="decimal"/>
      <w:lvlText w:val="%7."/>
      <w:lvlJc w:val="left"/>
      <w:pPr>
        <w:ind w:left="5040" w:hanging="360"/>
      </w:pPr>
    </w:lvl>
    <w:lvl w:ilvl="7" w:tplc="2FE25B0E">
      <w:start w:val="1"/>
      <w:numFmt w:val="lowerLetter"/>
      <w:lvlText w:val="%8."/>
      <w:lvlJc w:val="left"/>
      <w:pPr>
        <w:ind w:left="5760" w:hanging="360"/>
      </w:pPr>
    </w:lvl>
    <w:lvl w:ilvl="8" w:tplc="9F2CEEAC">
      <w:start w:val="1"/>
      <w:numFmt w:val="lowerRoman"/>
      <w:lvlText w:val="%9."/>
      <w:lvlJc w:val="right"/>
      <w:pPr>
        <w:ind w:left="6480" w:hanging="180"/>
      </w:pPr>
    </w:lvl>
  </w:abstractNum>
  <w:abstractNum w:abstractNumId="80" w15:restartNumberingAfterBreak="0">
    <w:nsid w:val="207427C4"/>
    <w:multiLevelType w:val="hybridMultilevel"/>
    <w:tmpl w:val="74041C94"/>
    <w:lvl w:ilvl="0" w:tplc="C7A0CA66">
      <w:start w:val="1"/>
      <w:numFmt w:val="bullet"/>
      <w:lvlText w:val=""/>
      <w:lvlJc w:val="left"/>
      <w:pPr>
        <w:ind w:left="720" w:hanging="360"/>
      </w:pPr>
      <w:rPr>
        <w:rFonts w:ascii="Symbol" w:hAnsi="Symbol" w:hint="default"/>
      </w:rPr>
    </w:lvl>
    <w:lvl w:ilvl="1" w:tplc="4CCEDD68">
      <w:start w:val="1"/>
      <w:numFmt w:val="lowerLetter"/>
      <w:lvlText w:val="%2."/>
      <w:lvlJc w:val="left"/>
      <w:pPr>
        <w:ind w:left="1440" w:hanging="360"/>
      </w:pPr>
    </w:lvl>
    <w:lvl w:ilvl="2" w:tplc="57DAD1E8">
      <w:start w:val="1"/>
      <w:numFmt w:val="lowerRoman"/>
      <w:lvlText w:val="%3."/>
      <w:lvlJc w:val="right"/>
      <w:pPr>
        <w:ind w:left="2160" w:hanging="180"/>
      </w:pPr>
    </w:lvl>
    <w:lvl w:ilvl="3" w:tplc="30AEE03A">
      <w:start w:val="1"/>
      <w:numFmt w:val="decimal"/>
      <w:lvlText w:val="%4."/>
      <w:lvlJc w:val="left"/>
      <w:pPr>
        <w:ind w:left="2880" w:hanging="360"/>
      </w:pPr>
    </w:lvl>
    <w:lvl w:ilvl="4" w:tplc="9996AB54">
      <w:start w:val="1"/>
      <w:numFmt w:val="lowerLetter"/>
      <w:lvlText w:val="%5."/>
      <w:lvlJc w:val="left"/>
      <w:pPr>
        <w:ind w:left="3600" w:hanging="360"/>
      </w:pPr>
    </w:lvl>
    <w:lvl w:ilvl="5" w:tplc="45BA80CA">
      <w:start w:val="1"/>
      <w:numFmt w:val="lowerRoman"/>
      <w:lvlText w:val="%6."/>
      <w:lvlJc w:val="right"/>
      <w:pPr>
        <w:ind w:left="4320" w:hanging="180"/>
      </w:pPr>
    </w:lvl>
    <w:lvl w:ilvl="6" w:tplc="4E626CF4">
      <w:start w:val="1"/>
      <w:numFmt w:val="decimal"/>
      <w:lvlText w:val="%7."/>
      <w:lvlJc w:val="left"/>
      <w:pPr>
        <w:ind w:left="5040" w:hanging="360"/>
      </w:pPr>
    </w:lvl>
    <w:lvl w:ilvl="7" w:tplc="437660FA">
      <w:start w:val="1"/>
      <w:numFmt w:val="lowerLetter"/>
      <w:lvlText w:val="%8."/>
      <w:lvlJc w:val="left"/>
      <w:pPr>
        <w:ind w:left="5760" w:hanging="360"/>
      </w:pPr>
    </w:lvl>
    <w:lvl w:ilvl="8" w:tplc="ED9621B4">
      <w:start w:val="1"/>
      <w:numFmt w:val="lowerRoman"/>
      <w:lvlText w:val="%9."/>
      <w:lvlJc w:val="right"/>
      <w:pPr>
        <w:ind w:left="6480" w:hanging="180"/>
      </w:pPr>
    </w:lvl>
  </w:abstractNum>
  <w:abstractNum w:abstractNumId="81" w15:restartNumberingAfterBreak="0">
    <w:nsid w:val="209E07C9"/>
    <w:multiLevelType w:val="multilevel"/>
    <w:tmpl w:val="A22E2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0D3661A"/>
    <w:multiLevelType w:val="multilevel"/>
    <w:tmpl w:val="80E0A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1560F0A"/>
    <w:multiLevelType w:val="multilevel"/>
    <w:tmpl w:val="3432D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217D5E33"/>
    <w:multiLevelType w:val="multilevel"/>
    <w:tmpl w:val="32540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1A9105A"/>
    <w:multiLevelType w:val="multilevel"/>
    <w:tmpl w:val="E6946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21E456E1"/>
    <w:multiLevelType w:val="multilevel"/>
    <w:tmpl w:val="9A2E8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222B022A"/>
    <w:multiLevelType w:val="multilevel"/>
    <w:tmpl w:val="8B220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22C941A2"/>
    <w:multiLevelType w:val="multilevel"/>
    <w:tmpl w:val="2A903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23360344"/>
    <w:multiLevelType w:val="multilevel"/>
    <w:tmpl w:val="FB00E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235773DA"/>
    <w:multiLevelType w:val="multilevel"/>
    <w:tmpl w:val="91E459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238C771C"/>
    <w:multiLevelType w:val="multilevel"/>
    <w:tmpl w:val="85A47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254A4B76"/>
    <w:multiLevelType w:val="multilevel"/>
    <w:tmpl w:val="6DF27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25863E6A"/>
    <w:multiLevelType w:val="hybridMultilevel"/>
    <w:tmpl w:val="6E7883B6"/>
    <w:lvl w:ilvl="0" w:tplc="4AE6E312">
      <w:start w:val="1"/>
      <w:numFmt w:val="bullet"/>
      <w:lvlText w:val=""/>
      <w:lvlJc w:val="left"/>
      <w:pPr>
        <w:ind w:left="720" w:hanging="360"/>
      </w:pPr>
      <w:rPr>
        <w:rFonts w:ascii="Symbol" w:hAnsi="Symbol" w:hint="default"/>
      </w:rPr>
    </w:lvl>
    <w:lvl w:ilvl="1" w:tplc="E17E4728">
      <w:start w:val="1"/>
      <w:numFmt w:val="bullet"/>
      <w:lvlText w:val=""/>
      <w:lvlJc w:val="left"/>
      <w:pPr>
        <w:ind w:left="1440" w:hanging="360"/>
      </w:pPr>
      <w:rPr>
        <w:rFonts w:ascii="Symbol" w:hAnsi="Symbol" w:hint="default"/>
      </w:rPr>
    </w:lvl>
    <w:lvl w:ilvl="2" w:tplc="57C46B74">
      <w:start w:val="1"/>
      <w:numFmt w:val="lowerRoman"/>
      <w:lvlText w:val="%3."/>
      <w:lvlJc w:val="right"/>
      <w:pPr>
        <w:ind w:left="2160" w:hanging="180"/>
      </w:pPr>
    </w:lvl>
    <w:lvl w:ilvl="3" w:tplc="B6D8EFAC">
      <w:start w:val="1"/>
      <w:numFmt w:val="decimal"/>
      <w:lvlText w:val="%4."/>
      <w:lvlJc w:val="left"/>
      <w:pPr>
        <w:ind w:left="2880" w:hanging="360"/>
      </w:pPr>
    </w:lvl>
    <w:lvl w:ilvl="4" w:tplc="289C4346">
      <w:start w:val="1"/>
      <w:numFmt w:val="lowerLetter"/>
      <w:lvlText w:val="%5."/>
      <w:lvlJc w:val="left"/>
      <w:pPr>
        <w:ind w:left="3600" w:hanging="360"/>
      </w:pPr>
    </w:lvl>
    <w:lvl w:ilvl="5" w:tplc="5D085138">
      <w:start w:val="1"/>
      <w:numFmt w:val="lowerRoman"/>
      <w:lvlText w:val="%6."/>
      <w:lvlJc w:val="right"/>
      <w:pPr>
        <w:ind w:left="4320" w:hanging="180"/>
      </w:pPr>
    </w:lvl>
    <w:lvl w:ilvl="6" w:tplc="2FBCA3D2">
      <w:start w:val="1"/>
      <w:numFmt w:val="decimal"/>
      <w:lvlText w:val="%7."/>
      <w:lvlJc w:val="left"/>
      <w:pPr>
        <w:ind w:left="5040" w:hanging="360"/>
      </w:pPr>
    </w:lvl>
    <w:lvl w:ilvl="7" w:tplc="575CF56A">
      <w:start w:val="1"/>
      <w:numFmt w:val="lowerLetter"/>
      <w:lvlText w:val="%8."/>
      <w:lvlJc w:val="left"/>
      <w:pPr>
        <w:ind w:left="5760" w:hanging="360"/>
      </w:pPr>
    </w:lvl>
    <w:lvl w:ilvl="8" w:tplc="82FA2176">
      <w:start w:val="1"/>
      <w:numFmt w:val="lowerRoman"/>
      <w:lvlText w:val="%9."/>
      <w:lvlJc w:val="right"/>
      <w:pPr>
        <w:ind w:left="6480" w:hanging="180"/>
      </w:pPr>
    </w:lvl>
  </w:abstractNum>
  <w:abstractNum w:abstractNumId="94" w15:restartNumberingAfterBreak="0">
    <w:nsid w:val="258F291E"/>
    <w:multiLevelType w:val="multilevel"/>
    <w:tmpl w:val="5B6E1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26485C61"/>
    <w:multiLevelType w:val="multilevel"/>
    <w:tmpl w:val="8D04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26802BD9"/>
    <w:multiLevelType w:val="hybridMultilevel"/>
    <w:tmpl w:val="D5B4EF74"/>
    <w:lvl w:ilvl="0" w:tplc="EB9A391A">
      <w:start w:val="1"/>
      <w:numFmt w:val="bullet"/>
      <w:lvlText w:val=""/>
      <w:lvlJc w:val="left"/>
      <w:pPr>
        <w:ind w:left="720" w:hanging="360"/>
      </w:pPr>
      <w:rPr>
        <w:rFonts w:ascii="Symbol" w:hAnsi="Symbol" w:hint="default"/>
      </w:rPr>
    </w:lvl>
    <w:lvl w:ilvl="1" w:tplc="0B94954E">
      <w:start w:val="1"/>
      <w:numFmt w:val="lowerLetter"/>
      <w:lvlText w:val="%2."/>
      <w:lvlJc w:val="left"/>
      <w:pPr>
        <w:ind w:left="1440" w:hanging="360"/>
      </w:pPr>
    </w:lvl>
    <w:lvl w:ilvl="2" w:tplc="6F941FEA">
      <w:start w:val="1"/>
      <w:numFmt w:val="lowerRoman"/>
      <w:lvlText w:val="%3."/>
      <w:lvlJc w:val="right"/>
      <w:pPr>
        <w:ind w:left="2160" w:hanging="180"/>
      </w:pPr>
    </w:lvl>
    <w:lvl w:ilvl="3" w:tplc="D5744A8C">
      <w:start w:val="1"/>
      <w:numFmt w:val="decimal"/>
      <w:lvlText w:val="%4."/>
      <w:lvlJc w:val="left"/>
      <w:pPr>
        <w:ind w:left="2880" w:hanging="360"/>
      </w:pPr>
    </w:lvl>
    <w:lvl w:ilvl="4" w:tplc="758A9244">
      <w:start w:val="1"/>
      <w:numFmt w:val="lowerLetter"/>
      <w:lvlText w:val="%5."/>
      <w:lvlJc w:val="left"/>
      <w:pPr>
        <w:ind w:left="3600" w:hanging="360"/>
      </w:pPr>
    </w:lvl>
    <w:lvl w:ilvl="5" w:tplc="A9A480F0">
      <w:start w:val="1"/>
      <w:numFmt w:val="lowerRoman"/>
      <w:lvlText w:val="%6."/>
      <w:lvlJc w:val="right"/>
      <w:pPr>
        <w:ind w:left="4320" w:hanging="180"/>
      </w:pPr>
    </w:lvl>
    <w:lvl w:ilvl="6" w:tplc="DEE0E992">
      <w:start w:val="1"/>
      <w:numFmt w:val="decimal"/>
      <w:lvlText w:val="%7."/>
      <w:lvlJc w:val="left"/>
      <w:pPr>
        <w:ind w:left="5040" w:hanging="360"/>
      </w:pPr>
    </w:lvl>
    <w:lvl w:ilvl="7" w:tplc="1696E7A2">
      <w:start w:val="1"/>
      <w:numFmt w:val="lowerLetter"/>
      <w:lvlText w:val="%8."/>
      <w:lvlJc w:val="left"/>
      <w:pPr>
        <w:ind w:left="5760" w:hanging="360"/>
      </w:pPr>
    </w:lvl>
    <w:lvl w:ilvl="8" w:tplc="D9A889B2">
      <w:start w:val="1"/>
      <w:numFmt w:val="lowerRoman"/>
      <w:lvlText w:val="%9."/>
      <w:lvlJc w:val="right"/>
      <w:pPr>
        <w:ind w:left="6480" w:hanging="180"/>
      </w:pPr>
    </w:lvl>
  </w:abstractNum>
  <w:abstractNum w:abstractNumId="97" w15:restartNumberingAfterBreak="0">
    <w:nsid w:val="26AA75EC"/>
    <w:multiLevelType w:val="multilevel"/>
    <w:tmpl w:val="3D068B8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26AB2DD4"/>
    <w:multiLevelType w:val="multilevel"/>
    <w:tmpl w:val="D4BCA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26C76430"/>
    <w:multiLevelType w:val="multilevel"/>
    <w:tmpl w:val="815C4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26CF1594"/>
    <w:multiLevelType w:val="multilevel"/>
    <w:tmpl w:val="11B6B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26E67D1B"/>
    <w:multiLevelType w:val="multilevel"/>
    <w:tmpl w:val="80E07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275D554B"/>
    <w:multiLevelType w:val="multilevel"/>
    <w:tmpl w:val="BA8AC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27A80B0B"/>
    <w:multiLevelType w:val="multilevel"/>
    <w:tmpl w:val="BB263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27DC6C00"/>
    <w:multiLevelType w:val="multilevel"/>
    <w:tmpl w:val="1786F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284226E0"/>
    <w:multiLevelType w:val="multilevel"/>
    <w:tmpl w:val="4E50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28D47DED"/>
    <w:multiLevelType w:val="multilevel"/>
    <w:tmpl w:val="A3B86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290A109B"/>
    <w:multiLevelType w:val="multilevel"/>
    <w:tmpl w:val="736C9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293C2977"/>
    <w:multiLevelType w:val="multilevel"/>
    <w:tmpl w:val="CB8C4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29D62DCD"/>
    <w:multiLevelType w:val="multilevel"/>
    <w:tmpl w:val="947CF0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2A715A66"/>
    <w:multiLevelType w:val="hybridMultilevel"/>
    <w:tmpl w:val="8F0075A2"/>
    <w:lvl w:ilvl="0" w:tplc="4EEC0BB0">
      <w:start w:val="1"/>
      <w:numFmt w:val="bullet"/>
      <w:lvlText w:val=""/>
      <w:lvlJc w:val="left"/>
      <w:pPr>
        <w:ind w:left="720" w:hanging="360"/>
      </w:pPr>
      <w:rPr>
        <w:rFonts w:ascii="Symbol" w:hAnsi="Symbol" w:hint="default"/>
      </w:rPr>
    </w:lvl>
    <w:lvl w:ilvl="1" w:tplc="CF683D2E">
      <w:start w:val="1"/>
      <w:numFmt w:val="lowerLetter"/>
      <w:lvlText w:val="%2."/>
      <w:lvlJc w:val="left"/>
      <w:pPr>
        <w:ind w:left="1440" w:hanging="360"/>
      </w:pPr>
    </w:lvl>
    <w:lvl w:ilvl="2" w:tplc="9DFA28D4">
      <w:start w:val="1"/>
      <w:numFmt w:val="lowerRoman"/>
      <w:lvlText w:val="%3."/>
      <w:lvlJc w:val="right"/>
      <w:pPr>
        <w:ind w:left="2160" w:hanging="180"/>
      </w:pPr>
    </w:lvl>
    <w:lvl w:ilvl="3" w:tplc="CB4EE2CA">
      <w:start w:val="1"/>
      <w:numFmt w:val="decimal"/>
      <w:lvlText w:val="%4."/>
      <w:lvlJc w:val="left"/>
      <w:pPr>
        <w:ind w:left="2880" w:hanging="360"/>
      </w:pPr>
    </w:lvl>
    <w:lvl w:ilvl="4" w:tplc="01BA942A">
      <w:start w:val="1"/>
      <w:numFmt w:val="lowerLetter"/>
      <w:lvlText w:val="%5."/>
      <w:lvlJc w:val="left"/>
      <w:pPr>
        <w:ind w:left="3600" w:hanging="360"/>
      </w:pPr>
    </w:lvl>
    <w:lvl w:ilvl="5" w:tplc="AA9CA4F8">
      <w:start w:val="1"/>
      <w:numFmt w:val="lowerRoman"/>
      <w:lvlText w:val="%6."/>
      <w:lvlJc w:val="right"/>
      <w:pPr>
        <w:ind w:left="4320" w:hanging="180"/>
      </w:pPr>
    </w:lvl>
    <w:lvl w:ilvl="6" w:tplc="278A31CC">
      <w:start w:val="1"/>
      <w:numFmt w:val="decimal"/>
      <w:lvlText w:val="%7."/>
      <w:lvlJc w:val="left"/>
      <w:pPr>
        <w:ind w:left="5040" w:hanging="360"/>
      </w:pPr>
    </w:lvl>
    <w:lvl w:ilvl="7" w:tplc="AF9A5716">
      <w:start w:val="1"/>
      <w:numFmt w:val="lowerLetter"/>
      <w:lvlText w:val="%8."/>
      <w:lvlJc w:val="left"/>
      <w:pPr>
        <w:ind w:left="5760" w:hanging="360"/>
      </w:pPr>
    </w:lvl>
    <w:lvl w:ilvl="8" w:tplc="66600BF8">
      <w:start w:val="1"/>
      <w:numFmt w:val="lowerRoman"/>
      <w:lvlText w:val="%9."/>
      <w:lvlJc w:val="right"/>
      <w:pPr>
        <w:ind w:left="6480" w:hanging="180"/>
      </w:pPr>
    </w:lvl>
  </w:abstractNum>
  <w:abstractNum w:abstractNumId="111" w15:restartNumberingAfterBreak="0">
    <w:nsid w:val="2A7E567B"/>
    <w:multiLevelType w:val="multilevel"/>
    <w:tmpl w:val="C366C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2B0F156E"/>
    <w:multiLevelType w:val="multilevel"/>
    <w:tmpl w:val="8926F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2BB85F0C"/>
    <w:multiLevelType w:val="multilevel"/>
    <w:tmpl w:val="4DECC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2BED5C2D"/>
    <w:multiLevelType w:val="multilevel"/>
    <w:tmpl w:val="DB5CE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2C6F673C"/>
    <w:multiLevelType w:val="multilevel"/>
    <w:tmpl w:val="56D8F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2C9341CD"/>
    <w:multiLevelType w:val="multilevel"/>
    <w:tmpl w:val="1E54F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2CF57789"/>
    <w:multiLevelType w:val="multilevel"/>
    <w:tmpl w:val="3E4E8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2D181B41"/>
    <w:multiLevelType w:val="multilevel"/>
    <w:tmpl w:val="6B8A0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2F01793F"/>
    <w:multiLevelType w:val="hybridMultilevel"/>
    <w:tmpl w:val="8B269FAA"/>
    <w:lvl w:ilvl="0" w:tplc="EF54228E">
      <w:start w:val="1"/>
      <w:numFmt w:val="bullet"/>
      <w:lvlText w:val=""/>
      <w:lvlJc w:val="left"/>
      <w:pPr>
        <w:ind w:left="720" w:hanging="360"/>
      </w:pPr>
      <w:rPr>
        <w:rFonts w:ascii="Symbol" w:hAnsi="Symbol" w:hint="default"/>
      </w:rPr>
    </w:lvl>
    <w:lvl w:ilvl="1" w:tplc="23409622">
      <w:start w:val="1"/>
      <w:numFmt w:val="lowerLetter"/>
      <w:lvlText w:val="%2."/>
      <w:lvlJc w:val="left"/>
      <w:pPr>
        <w:ind w:left="1440" w:hanging="360"/>
      </w:pPr>
    </w:lvl>
    <w:lvl w:ilvl="2" w:tplc="106EC2C0">
      <w:start w:val="1"/>
      <w:numFmt w:val="lowerRoman"/>
      <w:lvlText w:val="%3."/>
      <w:lvlJc w:val="right"/>
      <w:pPr>
        <w:ind w:left="2160" w:hanging="180"/>
      </w:pPr>
    </w:lvl>
    <w:lvl w:ilvl="3" w:tplc="EAA2FB30">
      <w:start w:val="1"/>
      <w:numFmt w:val="decimal"/>
      <w:lvlText w:val="%4."/>
      <w:lvlJc w:val="left"/>
      <w:pPr>
        <w:ind w:left="2880" w:hanging="360"/>
      </w:pPr>
    </w:lvl>
    <w:lvl w:ilvl="4" w:tplc="145C73E4">
      <w:start w:val="1"/>
      <w:numFmt w:val="lowerLetter"/>
      <w:lvlText w:val="%5."/>
      <w:lvlJc w:val="left"/>
      <w:pPr>
        <w:ind w:left="3600" w:hanging="360"/>
      </w:pPr>
    </w:lvl>
    <w:lvl w:ilvl="5" w:tplc="6AB6228C">
      <w:start w:val="1"/>
      <w:numFmt w:val="lowerRoman"/>
      <w:lvlText w:val="%6."/>
      <w:lvlJc w:val="right"/>
      <w:pPr>
        <w:ind w:left="4320" w:hanging="180"/>
      </w:pPr>
    </w:lvl>
    <w:lvl w:ilvl="6" w:tplc="B9F46940">
      <w:start w:val="1"/>
      <w:numFmt w:val="decimal"/>
      <w:lvlText w:val="%7."/>
      <w:lvlJc w:val="left"/>
      <w:pPr>
        <w:ind w:left="5040" w:hanging="360"/>
      </w:pPr>
    </w:lvl>
    <w:lvl w:ilvl="7" w:tplc="252EC0FA">
      <w:start w:val="1"/>
      <w:numFmt w:val="lowerLetter"/>
      <w:lvlText w:val="%8."/>
      <w:lvlJc w:val="left"/>
      <w:pPr>
        <w:ind w:left="5760" w:hanging="360"/>
      </w:pPr>
    </w:lvl>
    <w:lvl w:ilvl="8" w:tplc="CA3AB1F0">
      <w:start w:val="1"/>
      <w:numFmt w:val="lowerRoman"/>
      <w:lvlText w:val="%9."/>
      <w:lvlJc w:val="right"/>
      <w:pPr>
        <w:ind w:left="6480" w:hanging="180"/>
      </w:pPr>
    </w:lvl>
  </w:abstractNum>
  <w:abstractNum w:abstractNumId="120" w15:restartNumberingAfterBreak="0">
    <w:nsid w:val="303B73B3"/>
    <w:multiLevelType w:val="multilevel"/>
    <w:tmpl w:val="B79A0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307F3AAE"/>
    <w:multiLevelType w:val="hybridMultilevel"/>
    <w:tmpl w:val="C5CCB878"/>
    <w:lvl w:ilvl="0" w:tplc="8BAE3204">
      <w:start w:val="1"/>
      <w:numFmt w:val="bullet"/>
      <w:lvlText w:val=""/>
      <w:lvlJc w:val="left"/>
      <w:pPr>
        <w:ind w:left="720" w:hanging="360"/>
      </w:pPr>
      <w:rPr>
        <w:rFonts w:ascii="Symbol" w:hAnsi="Symbol" w:hint="default"/>
      </w:rPr>
    </w:lvl>
    <w:lvl w:ilvl="1" w:tplc="1FE8664E">
      <w:start w:val="1"/>
      <w:numFmt w:val="lowerLetter"/>
      <w:lvlText w:val="%2."/>
      <w:lvlJc w:val="left"/>
      <w:pPr>
        <w:ind w:left="1440" w:hanging="360"/>
      </w:pPr>
    </w:lvl>
    <w:lvl w:ilvl="2" w:tplc="39F6F188">
      <w:start w:val="1"/>
      <w:numFmt w:val="lowerRoman"/>
      <w:lvlText w:val="%3."/>
      <w:lvlJc w:val="right"/>
      <w:pPr>
        <w:ind w:left="2160" w:hanging="180"/>
      </w:pPr>
    </w:lvl>
    <w:lvl w:ilvl="3" w:tplc="B8B229D6">
      <w:start w:val="1"/>
      <w:numFmt w:val="decimal"/>
      <w:lvlText w:val="%4."/>
      <w:lvlJc w:val="left"/>
      <w:pPr>
        <w:ind w:left="2880" w:hanging="360"/>
      </w:pPr>
    </w:lvl>
    <w:lvl w:ilvl="4" w:tplc="7E3651A0">
      <w:start w:val="1"/>
      <w:numFmt w:val="lowerLetter"/>
      <w:lvlText w:val="%5."/>
      <w:lvlJc w:val="left"/>
      <w:pPr>
        <w:ind w:left="3600" w:hanging="360"/>
      </w:pPr>
    </w:lvl>
    <w:lvl w:ilvl="5" w:tplc="F1EA2DEE">
      <w:start w:val="1"/>
      <w:numFmt w:val="lowerRoman"/>
      <w:lvlText w:val="%6."/>
      <w:lvlJc w:val="right"/>
      <w:pPr>
        <w:ind w:left="4320" w:hanging="180"/>
      </w:pPr>
    </w:lvl>
    <w:lvl w:ilvl="6" w:tplc="6D9430A4">
      <w:start w:val="1"/>
      <w:numFmt w:val="decimal"/>
      <w:lvlText w:val="%7."/>
      <w:lvlJc w:val="left"/>
      <w:pPr>
        <w:ind w:left="5040" w:hanging="360"/>
      </w:pPr>
    </w:lvl>
    <w:lvl w:ilvl="7" w:tplc="4E7EC228">
      <w:start w:val="1"/>
      <w:numFmt w:val="lowerLetter"/>
      <w:lvlText w:val="%8."/>
      <w:lvlJc w:val="left"/>
      <w:pPr>
        <w:ind w:left="5760" w:hanging="360"/>
      </w:pPr>
    </w:lvl>
    <w:lvl w:ilvl="8" w:tplc="F4D8C818">
      <w:start w:val="1"/>
      <w:numFmt w:val="lowerRoman"/>
      <w:lvlText w:val="%9."/>
      <w:lvlJc w:val="right"/>
      <w:pPr>
        <w:ind w:left="6480" w:hanging="180"/>
      </w:pPr>
    </w:lvl>
  </w:abstractNum>
  <w:abstractNum w:abstractNumId="122" w15:restartNumberingAfterBreak="0">
    <w:nsid w:val="30DA4DC8"/>
    <w:multiLevelType w:val="multilevel"/>
    <w:tmpl w:val="66FC5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318744E0"/>
    <w:multiLevelType w:val="multilevel"/>
    <w:tmpl w:val="14625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32366C84"/>
    <w:multiLevelType w:val="multilevel"/>
    <w:tmpl w:val="930CA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33144EDF"/>
    <w:multiLevelType w:val="multilevel"/>
    <w:tmpl w:val="0DD4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346F3DBE"/>
    <w:multiLevelType w:val="hybridMultilevel"/>
    <w:tmpl w:val="E77AE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366050E1"/>
    <w:multiLevelType w:val="hybridMultilevel"/>
    <w:tmpl w:val="43AA4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36A04592"/>
    <w:multiLevelType w:val="multilevel"/>
    <w:tmpl w:val="6DA28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36A63DFB"/>
    <w:multiLevelType w:val="multilevel"/>
    <w:tmpl w:val="13B67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372E2E32"/>
    <w:multiLevelType w:val="multilevel"/>
    <w:tmpl w:val="C8E80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384915F1"/>
    <w:multiLevelType w:val="multilevel"/>
    <w:tmpl w:val="C07E3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398F721C"/>
    <w:multiLevelType w:val="multilevel"/>
    <w:tmpl w:val="B5E0C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3AB14DC9"/>
    <w:multiLevelType w:val="hybridMultilevel"/>
    <w:tmpl w:val="D102B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AC37C76"/>
    <w:multiLevelType w:val="multilevel"/>
    <w:tmpl w:val="2A3CC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3B033110"/>
    <w:multiLevelType w:val="multilevel"/>
    <w:tmpl w:val="E3CCC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3B056656"/>
    <w:multiLevelType w:val="hybridMultilevel"/>
    <w:tmpl w:val="6DE0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B0F6421"/>
    <w:multiLevelType w:val="multilevel"/>
    <w:tmpl w:val="FF38B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3B463026"/>
    <w:multiLevelType w:val="multilevel"/>
    <w:tmpl w:val="DE248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3B597661"/>
    <w:multiLevelType w:val="multilevel"/>
    <w:tmpl w:val="8C982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3B5F6ED4"/>
    <w:multiLevelType w:val="multilevel"/>
    <w:tmpl w:val="077A47A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3B724F1E"/>
    <w:multiLevelType w:val="multilevel"/>
    <w:tmpl w:val="E820D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3C606D74"/>
    <w:multiLevelType w:val="multilevel"/>
    <w:tmpl w:val="B5B6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3DBE6127"/>
    <w:multiLevelType w:val="multilevel"/>
    <w:tmpl w:val="B1A6D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3DD71143"/>
    <w:multiLevelType w:val="hybridMultilevel"/>
    <w:tmpl w:val="BAB0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3E0A509C"/>
    <w:multiLevelType w:val="multilevel"/>
    <w:tmpl w:val="4D2E4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3E0B6302"/>
    <w:multiLevelType w:val="multilevel"/>
    <w:tmpl w:val="31C0F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3F8C1424"/>
    <w:multiLevelType w:val="hybridMultilevel"/>
    <w:tmpl w:val="090C6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3FF9770B"/>
    <w:multiLevelType w:val="multilevel"/>
    <w:tmpl w:val="73646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40164E6B"/>
    <w:multiLevelType w:val="multilevel"/>
    <w:tmpl w:val="32E04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409255BE"/>
    <w:multiLevelType w:val="multilevel"/>
    <w:tmpl w:val="480A1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41077263"/>
    <w:multiLevelType w:val="multilevel"/>
    <w:tmpl w:val="290635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41371B45"/>
    <w:multiLevelType w:val="hybridMultilevel"/>
    <w:tmpl w:val="C3460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4141148E"/>
    <w:multiLevelType w:val="multilevel"/>
    <w:tmpl w:val="94E80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41493C87"/>
    <w:multiLevelType w:val="multilevel"/>
    <w:tmpl w:val="6F0A4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41686455"/>
    <w:multiLevelType w:val="multilevel"/>
    <w:tmpl w:val="A02E7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42737A72"/>
    <w:multiLevelType w:val="hybridMultilevel"/>
    <w:tmpl w:val="80A6F280"/>
    <w:lvl w:ilvl="0" w:tplc="E2A096F4">
      <w:start w:val="1"/>
      <w:numFmt w:val="bullet"/>
      <w:lvlText w:val=""/>
      <w:lvlJc w:val="left"/>
      <w:pPr>
        <w:ind w:left="720" w:hanging="360"/>
      </w:pPr>
      <w:rPr>
        <w:rFonts w:ascii="Symbol" w:hAnsi="Symbol" w:hint="default"/>
      </w:rPr>
    </w:lvl>
    <w:lvl w:ilvl="1" w:tplc="844E0EDA">
      <w:start w:val="1"/>
      <w:numFmt w:val="lowerLetter"/>
      <w:lvlText w:val="%2."/>
      <w:lvlJc w:val="left"/>
      <w:pPr>
        <w:ind w:left="1440" w:hanging="360"/>
      </w:pPr>
    </w:lvl>
    <w:lvl w:ilvl="2" w:tplc="2FC02334">
      <w:start w:val="1"/>
      <w:numFmt w:val="lowerRoman"/>
      <w:lvlText w:val="%3."/>
      <w:lvlJc w:val="right"/>
      <w:pPr>
        <w:ind w:left="2160" w:hanging="180"/>
      </w:pPr>
    </w:lvl>
    <w:lvl w:ilvl="3" w:tplc="FA2E4F16">
      <w:start w:val="1"/>
      <w:numFmt w:val="decimal"/>
      <w:lvlText w:val="%4."/>
      <w:lvlJc w:val="left"/>
      <w:pPr>
        <w:ind w:left="2880" w:hanging="360"/>
      </w:pPr>
    </w:lvl>
    <w:lvl w:ilvl="4" w:tplc="968042A8">
      <w:start w:val="1"/>
      <w:numFmt w:val="lowerLetter"/>
      <w:lvlText w:val="%5."/>
      <w:lvlJc w:val="left"/>
      <w:pPr>
        <w:ind w:left="3600" w:hanging="360"/>
      </w:pPr>
    </w:lvl>
    <w:lvl w:ilvl="5" w:tplc="961640DC">
      <w:start w:val="1"/>
      <w:numFmt w:val="lowerRoman"/>
      <w:lvlText w:val="%6."/>
      <w:lvlJc w:val="right"/>
      <w:pPr>
        <w:ind w:left="4320" w:hanging="180"/>
      </w:pPr>
    </w:lvl>
    <w:lvl w:ilvl="6" w:tplc="8CB6954E">
      <w:start w:val="1"/>
      <w:numFmt w:val="decimal"/>
      <w:lvlText w:val="%7."/>
      <w:lvlJc w:val="left"/>
      <w:pPr>
        <w:ind w:left="5040" w:hanging="360"/>
      </w:pPr>
    </w:lvl>
    <w:lvl w:ilvl="7" w:tplc="566242BC">
      <w:start w:val="1"/>
      <w:numFmt w:val="lowerLetter"/>
      <w:lvlText w:val="%8."/>
      <w:lvlJc w:val="left"/>
      <w:pPr>
        <w:ind w:left="5760" w:hanging="360"/>
      </w:pPr>
    </w:lvl>
    <w:lvl w:ilvl="8" w:tplc="A7BC64D4">
      <w:start w:val="1"/>
      <w:numFmt w:val="lowerRoman"/>
      <w:lvlText w:val="%9."/>
      <w:lvlJc w:val="right"/>
      <w:pPr>
        <w:ind w:left="6480" w:hanging="180"/>
      </w:pPr>
    </w:lvl>
  </w:abstractNum>
  <w:abstractNum w:abstractNumId="157" w15:restartNumberingAfterBreak="0">
    <w:nsid w:val="43A13E44"/>
    <w:multiLevelType w:val="multilevel"/>
    <w:tmpl w:val="D9B21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43C75A06"/>
    <w:multiLevelType w:val="hybridMultilevel"/>
    <w:tmpl w:val="B62642FC"/>
    <w:lvl w:ilvl="0" w:tplc="3D6A97AE">
      <w:start w:val="1"/>
      <w:numFmt w:val="bullet"/>
      <w:lvlText w:val=""/>
      <w:lvlJc w:val="left"/>
      <w:pPr>
        <w:ind w:left="720" w:hanging="360"/>
      </w:pPr>
      <w:rPr>
        <w:rFonts w:ascii="Symbol" w:hAnsi="Symbol" w:hint="default"/>
      </w:rPr>
    </w:lvl>
    <w:lvl w:ilvl="1" w:tplc="93D626CC">
      <w:start w:val="1"/>
      <w:numFmt w:val="bullet"/>
      <w:lvlText w:val="o"/>
      <w:lvlJc w:val="left"/>
      <w:pPr>
        <w:ind w:left="1440" w:hanging="360"/>
      </w:pPr>
      <w:rPr>
        <w:rFonts w:ascii="Courier New" w:hAnsi="Courier New" w:hint="default"/>
      </w:rPr>
    </w:lvl>
    <w:lvl w:ilvl="2" w:tplc="CC649838">
      <w:start w:val="1"/>
      <w:numFmt w:val="bullet"/>
      <w:lvlText w:val=""/>
      <w:lvlJc w:val="left"/>
      <w:pPr>
        <w:ind w:left="2160" w:hanging="360"/>
      </w:pPr>
      <w:rPr>
        <w:rFonts w:ascii="Wingdings" w:hAnsi="Wingdings" w:hint="default"/>
      </w:rPr>
    </w:lvl>
    <w:lvl w:ilvl="3" w:tplc="3634CC7A">
      <w:start w:val="1"/>
      <w:numFmt w:val="bullet"/>
      <w:lvlText w:val=""/>
      <w:lvlJc w:val="left"/>
      <w:pPr>
        <w:ind w:left="2880" w:hanging="360"/>
      </w:pPr>
      <w:rPr>
        <w:rFonts w:ascii="Symbol" w:hAnsi="Symbol" w:hint="default"/>
      </w:rPr>
    </w:lvl>
    <w:lvl w:ilvl="4" w:tplc="F8CEB2CA">
      <w:start w:val="1"/>
      <w:numFmt w:val="bullet"/>
      <w:lvlText w:val="o"/>
      <w:lvlJc w:val="left"/>
      <w:pPr>
        <w:ind w:left="3600" w:hanging="360"/>
      </w:pPr>
      <w:rPr>
        <w:rFonts w:ascii="Courier New" w:hAnsi="Courier New" w:hint="default"/>
      </w:rPr>
    </w:lvl>
    <w:lvl w:ilvl="5" w:tplc="96D04626">
      <w:start w:val="1"/>
      <w:numFmt w:val="bullet"/>
      <w:lvlText w:val=""/>
      <w:lvlJc w:val="left"/>
      <w:pPr>
        <w:ind w:left="4320" w:hanging="360"/>
      </w:pPr>
      <w:rPr>
        <w:rFonts w:ascii="Wingdings" w:hAnsi="Wingdings" w:hint="default"/>
      </w:rPr>
    </w:lvl>
    <w:lvl w:ilvl="6" w:tplc="B746B03E">
      <w:start w:val="1"/>
      <w:numFmt w:val="bullet"/>
      <w:lvlText w:val=""/>
      <w:lvlJc w:val="left"/>
      <w:pPr>
        <w:ind w:left="5040" w:hanging="360"/>
      </w:pPr>
      <w:rPr>
        <w:rFonts w:ascii="Symbol" w:hAnsi="Symbol" w:hint="default"/>
      </w:rPr>
    </w:lvl>
    <w:lvl w:ilvl="7" w:tplc="EC88D9C6">
      <w:start w:val="1"/>
      <w:numFmt w:val="bullet"/>
      <w:lvlText w:val="o"/>
      <w:lvlJc w:val="left"/>
      <w:pPr>
        <w:ind w:left="5760" w:hanging="360"/>
      </w:pPr>
      <w:rPr>
        <w:rFonts w:ascii="Courier New" w:hAnsi="Courier New" w:hint="default"/>
      </w:rPr>
    </w:lvl>
    <w:lvl w:ilvl="8" w:tplc="081A138E">
      <w:start w:val="1"/>
      <w:numFmt w:val="bullet"/>
      <w:lvlText w:val=""/>
      <w:lvlJc w:val="left"/>
      <w:pPr>
        <w:ind w:left="6480" w:hanging="360"/>
      </w:pPr>
      <w:rPr>
        <w:rFonts w:ascii="Wingdings" w:hAnsi="Wingdings" w:hint="default"/>
      </w:rPr>
    </w:lvl>
  </w:abstractNum>
  <w:abstractNum w:abstractNumId="159" w15:restartNumberingAfterBreak="0">
    <w:nsid w:val="43FD13D5"/>
    <w:multiLevelType w:val="multilevel"/>
    <w:tmpl w:val="ED9E8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44512A02"/>
    <w:multiLevelType w:val="multilevel"/>
    <w:tmpl w:val="AC8CF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447F08A9"/>
    <w:multiLevelType w:val="multilevel"/>
    <w:tmpl w:val="F63E4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44B8085C"/>
    <w:multiLevelType w:val="multilevel"/>
    <w:tmpl w:val="E430B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450807F5"/>
    <w:multiLevelType w:val="multilevel"/>
    <w:tmpl w:val="DB8C2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454E100F"/>
    <w:multiLevelType w:val="multilevel"/>
    <w:tmpl w:val="7BB69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45633561"/>
    <w:multiLevelType w:val="multilevel"/>
    <w:tmpl w:val="EDCC3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45D41706"/>
    <w:multiLevelType w:val="multilevel"/>
    <w:tmpl w:val="0C90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46142901"/>
    <w:multiLevelType w:val="multilevel"/>
    <w:tmpl w:val="83BAF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465B50C1"/>
    <w:multiLevelType w:val="multilevel"/>
    <w:tmpl w:val="77522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4677192E"/>
    <w:multiLevelType w:val="hybridMultilevel"/>
    <w:tmpl w:val="44641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7380009"/>
    <w:multiLevelType w:val="multilevel"/>
    <w:tmpl w:val="096AA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4779203E"/>
    <w:multiLevelType w:val="multilevel"/>
    <w:tmpl w:val="3482EA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479553C2"/>
    <w:multiLevelType w:val="multilevel"/>
    <w:tmpl w:val="E89C5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47A00F36"/>
    <w:multiLevelType w:val="multilevel"/>
    <w:tmpl w:val="6738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4804121F"/>
    <w:multiLevelType w:val="multilevel"/>
    <w:tmpl w:val="E042D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48081E77"/>
    <w:multiLevelType w:val="hybridMultilevel"/>
    <w:tmpl w:val="C12657A0"/>
    <w:lvl w:ilvl="0" w:tplc="0EB0D2EA">
      <w:start w:val="1"/>
      <w:numFmt w:val="bullet"/>
      <w:lvlText w:val=""/>
      <w:lvlJc w:val="left"/>
      <w:pPr>
        <w:ind w:left="720" w:hanging="360"/>
      </w:pPr>
      <w:rPr>
        <w:rFonts w:ascii="Symbol" w:hAnsi="Symbol" w:hint="default"/>
      </w:rPr>
    </w:lvl>
    <w:lvl w:ilvl="1" w:tplc="0F36D1DA">
      <w:start w:val="1"/>
      <w:numFmt w:val="lowerLetter"/>
      <w:lvlText w:val="%2."/>
      <w:lvlJc w:val="left"/>
      <w:pPr>
        <w:ind w:left="1440" w:hanging="360"/>
      </w:pPr>
    </w:lvl>
    <w:lvl w:ilvl="2" w:tplc="46209AA6">
      <w:start w:val="1"/>
      <w:numFmt w:val="lowerRoman"/>
      <w:lvlText w:val="%3."/>
      <w:lvlJc w:val="right"/>
      <w:pPr>
        <w:ind w:left="2160" w:hanging="180"/>
      </w:pPr>
    </w:lvl>
    <w:lvl w:ilvl="3" w:tplc="3E94FF08">
      <w:start w:val="1"/>
      <w:numFmt w:val="decimal"/>
      <w:lvlText w:val="%4."/>
      <w:lvlJc w:val="left"/>
      <w:pPr>
        <w:ind w:left="2880" w:hanging="360"/>
      </w:pPr>
    </w:lvl>
    <w:lvl w:ilvl="4" w:tplc="68D8AD5A">
      <w:start w:val="1"/>
      <w:numFmt w:val="lowerLetter"/>
      <w:lvlText w:val="%5."/>
      <w:lvlJc w:val="left"/>
      <w:pPr>
        <w:ind w:left="3600" w:hanging="360"/>
      </w:pPr>
    </w:lvl>
    <w:lvl w:ilvl="5" w:tplc="0BC62952">
      <w:start w:val="1"/>
      <w:numFmt w:val="lowerRoman"/>
      <w:lvlText w:val="%6."/>
      <w:lvlJc w:val="right"/>
      <w:pPr>
        <w:ind w:left="4320" w:hanging="180"/>
      </w:pPr>
    </w:lvl>
    <w:lvl w:ilvl="6" w:tplc="B7EC50D6">
      <w:start w:val="1"/>
      <w:numFmt w:val="decimal"/>
      <w:lvlText w:val="%7."/>
      <w:lvlJc w:val="left"/>
      <w:pPr>
        <w:ind w:left="5040" w:hanging="360"/>
      </w:pPr>
    </w:lvl>
    <w:lvl w:ilvl="7" w:tplc="87C87920">
      <w:start w:val="1"/>
      <w:numFmt w:val="lowerLetter"/>
      <w:lvlText w:val="%8."/>
      <w:lvlJc w:val="left"/>
      <w:pPr>
        <w:ind w:left="5760" w:hanging="360"/>
      </w:pPr>
    </w:lvl>
    <w:lvl w:ilvl="8" w:tplc="25266DA8">
      <w:start w:val="1"/>
      <w:numFmt w:val="lowerRoman"/>
      <w:lvlText w:val="%9."/>
      <w:lvlJc w:val="right"/>
      <w:pPr>
        <w:ind w:left="6480" w:hanging="180"/>
      </w:pPr>
    </w:lvl>
  </w:abstractNum>
  <w:abstractNum w:abstractNumId="176" w15:restartNumberingAfterBreak="0">
    <w:nsid w:val="48844194"/>
    <w:multiLevelType w:val="multilevel"/>
    <w:tmpl w:val="31842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49370126"/>
    <w:multiLevelType w:val="multilevel"/>
    <w:tmpl w:val="812C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494237CC"/>
    <w:multiLevelType w:val="multilevel"/>
    <w:tmpl w:val="B1DE3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4A5B3B59"/>
    <w:multiLevelType w:val="hybridMultilevel"/>
    <w:tmpl w:val="014400EA"/>
    <w:lvl w:ilvl="0" w:tplc="4AA03C4C">
      <w:start w:val="1"/>
      <w:numFmt w:val="bullet"/>
      <w:lvlText w:val=""/>
      <w:lvlJc w:val="left"/>
      <w:pPr>
        <w:ind w:left="720" w:hanging="360"/>
      </w:pPr>
      <w:rPr>
        <w:rFonts w:ascii="Symbol" w:hAnsi="Symbol" w:hint="default"/>
      </w:rPr>
    </w:lvl>
    <w:lvl w:ilvl="1" w:tplc="8382A2E0">
      <w:start w:val="1"/>
      <w:numFmt w:val="lowerLetter"/>
      <w:lvlText w:val="%2."/>
      <w:lvlJc w:val="left"/>
      <w:pPr>
        <w:ind w:left="1440" w:hanging="360"/>
      </w:pPr>
    </w:lvl>
    <w:lvl w:ilvl="2" w:tplc="FCF015E2">
      <w:start w:val="1"/>
      <w:numFmt w:val="lowerRoman"/>
      <w:lvlText w:val="%3."/>
      <w:lvlJc w:val="right"/>
      <w:pPr>
        <w:ind w:left="2160" w:hanging="180"/>
      </w:pPr>
    </w:lvl>
    <w:lvl w:ilvl="3" w:tplc="E9307B8E">
      <w:start w:val="1"/>
      <w:numFmt w:val="decimal"/>
      <w:lvlText w:val="%4."/>
      <w:lvlJc w:val="left"/>
      <w:pPr>
        <w:ind w:left="2880" w:hanging="360"/>
      </w:pPr>
    </w:lvl>
    <w:lvl w:ilvl="4" w:tplc="93AE258A">
      <w:start w:val="1"/>
      <w:numFmt w:val="lowerLetter"/>
      <w:lvlText w:val="%5."/>
      <w:lvlJc w:val="left"/>
      <w:pPr>
        <w:ind w:left="3600" w:hanging="360"/>
      </w:pPr>
    </w:lvl>
    <w:lvl w:ilvl="5" w:tplc="895C11AA">
      <w:start w:val="1"/>
      <w:numFmt w:val="lowerRoman"/>
      <w:lvlText w:val="%6."/>
      <w:lvlJc w:val="right"/>
      <w:pPr>
        <w:ind w:left="4320" w:hanging="180"/>
      </w:pPr>
    </w:lvl>
    <w:lvl w:ilvl="6" w:tplc="F2DA3F8C">
      <w:start w:val="1"/>
      <w:numFmt w:val="decimal"/>
      <w:lvlText w:val="%7."/>
      <w:lvlJc w:val="left"/>
      <w:pPr>
        <w:ind w:left="5040" w:hanging="360"/>
      </w:pPr>
    </w:lvl>
    <w:lvl w:ilvl="7" w:tplc="2C94A2F0">
      <w:start w:val="1"/>
      <w:numFmt w:val="lowerLetter"/>
      <w:lvlText w:val="%8."/>
      <w:lvlJc w:val="left"/>
      <w:pPr>
        <w:ind w:left="5760" w:hanging="360"/>
      </w:pPr>
    </w:lvl>
    <w:lvl w:ilvl="8" w:tplc="5374DA72">
      <w:start w:val="1"/>
      <w:numFmt w:val="lowerRoman"/>
      <w:lvlText w:val="%9."/>
      <w:lvlJc w:val="right"/>
      <w:pPr>
        <w:ind w:left="6480" w:hanging="180"/>
      </w:pPr>
    </w:lvl>
  </w:abstractNum>
  <w:abstractNum w:abstractNumId="180" w15:restartNumberingAfterBreak="0">
    <w:nsid w:val="4A9E4A1E"/>
    <w:multiLevelType w:val="multilevel"/>
    <w:tmpl w:val="58B22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4B86289D"/>
    <w:multiLevelType w:val="multilevel"/>
    <w:tmpl w:val="B024E11E"/>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4BCC1592"/>
    <w:multiLevelType w:val="multilevel"/>
    <w:tmpl w:val="67300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4C4B1689"/>
    <w:multiLevelType w:val="multilevel"/>
    <w:tmpl w:val="6F8CE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4C8D07FB"/>
    <w:multiLevelType w:val="hybridMultilevel"/>
    <w:tmpl w:val="A4525F7E"/>
    <w:lvl w:ilvl="0" w:tplc="CB82DE92">
      <w:start w:val="1"/>
      <w:numFmt w:val="bullet"/>
      <w:lvlText w:val=""/>
      <w:lvlJc w:val="left"/>
      <w:pPr>
        <w:ind w:left="720" w:hanging="360"/>
      </w:pPr>
      <w:rPr>
        <w:rFonts w:ascii="Symbol" w:hAnsi="Symbol" w:hint="default"/>
      </w:rPr>
    </w:lvl>
    <w:lvl w:ilvl="1" w:tplc="21CAC1A6">
      <w:start w:val="1"/>
      <w:numFmt w:val="lowerLetter"/>
      <w:lvlText w:val="%2."/>
      <w:lvlJc w:val="left"/>
      <w:pPr>
        <w:ind w:left="1440" w:hanging="360"/>
      </w:pPr>
    </w:lvl>
    <w:lvl w:ilvl="2" w:tplc="90F6C820">
      <w:start w:val="1"/>
      <w:numFmt w:val="lowerRoman"/>
      <w:lvlText w:val="%3."/>
      <w:lvlJc w:val="right"/>
      <w:pPr>
        <w:ind w:left="2160" w:hanging="180"/>
      </w:pPr>
    </w:lvl>
    <w:lvl w:ilvl="3" w:tplc="F1087EF4">
      <w:start w:val="1"/>
      <w:numFmt w:val="decimal"/>
      <w:lvlText w:val="%4."/>
      <w:lvlJc w:val="left"/>
      <w:pPr>
        <w:ind w:left="2880" w:hanging="360"/>
      </w:pPr>
    </w:lvl>
    <w:lvl w:ilvl="4" w:tplc="B2F02676">
      <w:start w:val="1"/>
      <w:numFmt w:val="lowerLetter"/>
      <w:lvlText w:val="%5."/>
      <w:lvlJc w:val="left"/>
      <w:pPr>
        <w:ind w:left="3600" w:hanging="360"/>
      </w:pPr>
    </w:lvl>
    <w:lvl w:ilvl="5" w:tplc="C198876E">
      <w:start w:val="1"/>
      <w:numFmt w:val="lowerRoman"/>
      <w:lvlText w:val="%6."/>
      <w:lvlJc w:val="right"/>
      <w:pPr>
        <w:ind w:left="4320" w:hanging="180"/>
      </w:pPr>
    </w:lvl>
    <w:lvl w:ilvl="6" w:tplc="EAB6EE3E">
      <w:start w:val="1"/>
      <w:numFmt w:val="decimal"/>
      <w:lvlText w:val="%7."/>
      <w:lvlJc w:val="left"/>
      <w:pPr>
        <w:ind w:left="5040" w:hanging="360"/>
      </w:pPr>
    </w:lvl>
    <w:lvl w:ilvl="7" w:tplc="5E5A2DC4">
      <w:start w:val="1"/>
      <w:numFmt w:val="lowerLetter"/>
      <w:lvlText w:val="%8."/>
      <w:lvlJc w:val="left"/>
      <w:pPr>
        <w:ind w:left="5760" w:hanging="360"/>
      </w:pPr>
    </w:lvl>
    <w:lvl w:ilvl="8" w:tplc="21148294">
      <w:start w:val="1"/>
      <w:numFmt w:val="lowerRoman"/>
      <w:lvlText w:val="%9."/>
      <w:lvlJc w:val="right"/>
      <w:pPr>
        <w:ind w:left="6480" w:hanging="180"/>
      </w:pPr>
    </w:lvl>
  </w:abstractNum>
  <w:abstractNum w:abstractNumId="185" w15:restartNumberingAfterBreak="0">
    <w:nsid w:val="4D0E6820"/>
    <w:multiLevelType w:val="multilevel"/>
    <w:tmpl w:val="A5B22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4DE872E9"/>
    <w:multiLevelType w:val="multilevel"/>
    <w:tmpl w:val="3E6C15C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4E3B7A94"/>
    <w:multiLevelType w:val="multilevel"/>
    <w:tmpl w:val="B71066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4EE44EB1"/>
    <w:multiLevelType w:val="multilevel"/>
    <w:tmpl w:val="41AA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4F5B0A01"/>
    <w:multiLevelType w:val="multilevel"/>
    <w:tmpl w:val="FC6A0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4FF523D7"/>
    <w:multiLevelType w:val="multilevel"/>
    <w:tmpl w:val="579EB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503C560B"/>
    <w:multiLevelType w:val="multilevel"/>
    <w:tmpl w:val="795C1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50A46A94"/>
    <w:multiLevelType w:val="multilevel"/>
    <w:tmpl w:val="F7C87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515A2C2B"/>
    <w:multiLevelType w:val="multilevel"/>
    <w:tmpl w:val="3B26B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51EF06D4"/>
    <w:multiLevelType w:val="multilevel"/>
    <w:tmpl w:val="22268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52EB530B"/>
    <w:multiLevelType w:val="multilevel"/>
    <w:tmpl w:val="170EC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532F68CF"/>
    <w:multiLevelType w:val="multilevel"/>
    <w:tmpl w:val="10FE3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53540521"/>
    <w:multiLevelType w:val="multilevel"/>
    <w:tmpl w:val="C79C3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53EE2ADB"/>
    <w:multiLevelType w:val="hybridMultilevel"/>
    <w:tmpl w:val="7F1A889A"/>
    <w:lvl w:ilvl="0" w:tplc="F9689146">
      <w:start w:val="1"/>
      <w:numFmt w:val="bullet"/>
      <w:lvlText w:val=""/>
      <w:lvlJc w:val="left"/>
      <w:pPr>
        <w:ind w:left="720" w:hanging="360"/>
      </w:pPr>
      <w:rPr>
        <w:rFonts w:ascii="Symbol" w:hAnsi="Symbol" w:hint="default"/>
      </w:rPr>
    </w:lvl>
    <w:lvl w:ilvl="1" w:tplc="A880B97E">
      <w:start w:val="1"/>
      <w:numFmt w:val="bullet"/>
      <w:lvlText w:val=""/>
      <w:lvlJc w:val="left"/>
      <w:pPr>
        <w:ind w:left="1440" w:hanging="360"/>
      </w:pPr>
      <w:rPr>
        <w:rFonts w:ascii="Symbol" w:hAnsi="Symbol" w:hint="default"/>
      </w:rPr>
    </w:lvl>
    <w:lvl w:ilvl="2" w:tplc="9AAE9A90">
      <w:start w:val="1"/>
      <w:numFmt w:val="lowerRoman"/>
      <w:lvlText w:val="%3."/>
      <w:lvlJc w:val="right"/>
      <w:pPr>
        <w:ind w:left="2160" w:hanging="180"/>
      </w:pPr>
    </w:lvl>
    <w:lvl w:ilvl="3" w:tplc="0BA40B7A">
      <w:start w:val="1"/>
      <w:numFmt w:val="decimal"/>
      <w:lvlText w:val="%4."/>
      <w:lvlJc w:val="left"/>
      <w:pPr>
        <w:ind w:left="2880" w:hanging="360"/>
      </w:pPr>
    </w:lvl>
    <w:lvl w:ilvl="4" w:tplc="93CC79F8">
      <w:start w:val="1"/>
      <w:numFmt w:val="lowerLetter"/>
      <w:lvlText w:val="%5."/>
      <w:lvlJc w:val="left"/>
      <w:pPr>
        <w:ind w:left="3600" w:hanging="360"/>
      </w:pPr>
    </w:lvl>
    <w:lvl w:ilvl="5" w:tplc="9C944FC2">
      <w:start w:val="1"/>
      <w:numFmt w:val="lowerRoman"/>
      <w:lvlText w:val="%6."/>
      <w:lvlJc w:val="right"/>
      <w:pPr>
        <w:ind w:left="4320" w:hanging="180"/>
      </w:pPr>
    </w:lvl>
    <w:lvl w:ilvl="6" w:tplc="359AC408">
      <w:start w:val="1"/>
      <w:numFmt w:val="decimal"/>
      <w:lvlText w:val="%7."/>
      <w:lvlJc w:val="left"/>
      <w:pPr>
        <w:ind w:left="5040" w:hanging="360"/>
      </w:pPr>
    </w:lvl>
    <w:lvl w:ilvl="7" w:tplc="F27067D8">
      <w:start w:val="1"/>
      <w:numFmt w:val="lowerLetter"/>
      <w:lvlText w:val="%8."/>
      <w:lvlJc w:val="left"/>
      <w:pPr>
        <w:ind w:left="5760" w:hanging="360"/>
      </w:pPr>
    </w:lvl>
    <w:lvl w:ilvl="8" w:tplc="259C5616">
      <w:start w:val="1"/>
      <w:numFmt w:val="lowerRoman"/>
      <w:lvlText w:val="%9."/>
      <w:lvlJc w:val="right"/>
      <w:pPr>
        <w:ind w:left="6480" w:hanging="180"/>
      </w:pPr>
    </w:lvl>
  </w:abstractNum>
  <w:abstractNum w:abstractNumId="199" w15:restartNumberingAfterBreak="0">
    <w:nsid w:val="54091457"/>
    <w:multiLevelType w:val="multilevel"/>
    <w:tmpl w:val="2798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541453CA"/>
    <w:multiLevelType w:val="multilevel"/>
    <w:tmpl w:val="7924B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545465A3"/>
    <w:multiLevelType w:val="multilevel"/>
    <w:tmpl w:val="EE3C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54A049C3"/>
    <w:multiLevelType w:val="multilevel"/>
    <w:tmpl w:val="F982A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54B03923"/>
    <w:multiLevelType w:val="multilevel"/>
    <w:tmpl w:val="714A85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551549E1"/>
    <w:multiLevelType w:val="multilevel"/>
    <w:tmpl w:val="E60A9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55670938"/>
    <w:multiLevelType w:val="multilevel"/>
    <w:tmpl w:val="C7D48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55D2284C"/>
    <w:multiLevelType w:val="multilevel"/>
    <w:tmpl w:val="35C05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56177DAA"/>
    <w:multiLevelType w:val="multilevel"/>
    <w:tmpl w:val="868AF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567808CE"/>
    <w:multiLevelType w:val="multilevel"/>
    <w:tmpl w:val="F538F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56AF30CA"/>
    <w:multiLevelType w:val="multilevel"/>
    <w:tmpl w:val="D4D2F9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574F4095"/>
    <w:multiLevelType w:val="multilevel"/>
    <w:tmpl w:val="93409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582C58C6"/>
    <w:multiLevelType w:val="multilevel"/>
    <w:tmpl w:val="FA7AC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5A24584C"/>
    <w:multiLevelType w:val="multilevel"/>
    <w:tmpl w:val="4F04CC9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5A9138C2"/>
    <w:multiLevelType w:val="hybridMultilevel"/>
    <w:tmpl w:val="7488F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5B117709"/>
    <w:multiLevelType w:val="multilevel"/>
    <w:tmpl w:val="EB72F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5B7A18A9"/>
    <w:multiLevelType w:val="multilevel"/>
    <w:tmpl w:val="751A0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5BD95786"/>
    <w:multiLevelType w:val="multilevel"/>
    <w:tmpl w:val="0A744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5C032136"/>
    <w:multiLevelType w:val="multilevel"/>
    <w:tmpl w:val="BA585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5C777B58"/>
    <w:multiLevelType w:val="multilevel"/>
    <w:tmpl w:val="7EE6C052"/>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5C8F2E0A"/>
    <w:multiLevelType w:val="hybridMultilevel"/>
    <w:tmpl w:val="DAEC35CC"/>
    <w:lvl w:ilvl="0" w:tplc="51128628">
      <w:start w:val="1"/>
      <w:numFmt w:val="bullet"/>
      <w:lvlText w:val=""/>
      <w:lvlJc w:val="left"/>
      <w:pPr>
        <w:ind w:left="720" w:hanging="360"/>
      </w:pPr>
      <w:rPr>
        <w:rFonts w:ascii="Symbol" w:hAnsi="Symbol" w:hint="default"/>
      </w:rPr>
    </w:lvl>
    <w:lvl w:ilvl="1" w:tplc="2146CF0A">
      <w:start w:val="1"/>
      <w:numFmt w:val="lowerLetter"/>
      <w:lvlText w:val="%2."/>
      <w:lvlJc w:val="left"/>
      <w:pPr>
        <w:ind w:left="1440" w:hanging="360"/>
      </w:pPr>
    </w:lvl>
    <w:lvl w:ilvl="2" w:tplc="670244F0">
      <w:start w:val="1"/>
      <w:numFmt w:val="lowerRoman"/>
      <w:lvlText w:val="%3."/>
      <w:lvlJc w:val="right"/>
      <w:pPr>
        <w:ind w:left="2160" w:hanging="180"/>
      </w:pPr>
    </w:lvl>
    <w:lvl w:ilvl="3" w:tplc="25A455B8">
      <w:start w:val="1"/>
      <w:numFmt w:val="decimal"/>
      <w:lvlText w:val="%4."/>
      <w:lvlJc w:val="left"/>
      <w:pPr>
        <w:ind w:left="2880" w:hanging="360"/>
      </w:pPr>
    </w:lvl>
    <w:lvl w:ilvl="4" w:tplc="D1F4FA2A">
      <w:start w:val="1"/>
      <w:numFmt w:val="lowerLetter"/>
      <w:lvlText w:val="%5."/>
      <w:lvlJc w:val="left"/>
      <w:pPr>
        <w:ind w:left="3600" w:hanging="360"/>
      </w:pPr>
    </w:lvl>
    <w:lvl w:ilvl="5" w:tplc="AFEC7624">
      <w:start w:val="1"/>
      <w:numFmt w:val="lowerRoman"/>
      <w:lvlText w:val="%6."/>
      <w:lvlJc w:val="right"/>
      <w:pPr>
        <w:ind w:left="4320" w:hanging="180"/>
      </w:pPr>
    </w:lvl>
    <w:lvl w:ilvl="6" w:tplc="C4DCDB60">
      <w:start w:val="1"/>
      <w:numFmt w:val="decimal"/>
      <w:lvlText w:val="%7."/>
      <w:lvlJc w:val="left"/>
      <w:pPr>
        <w:ind w:left="5040" w:hanging="360"/>
      </w:pPr>
    </w:lvl>
    <w:lvl w:ilvl="7" w:tplc="77DCB068">
      <w:start w:val="1"/>
      <w:numFmt w:val="lowerLetter"/>
      <w:lvlText w:val="%8."/>
      <w:lvlJc w:val="left"/>
      <w:pPr>
        <w:ind w:left="5760" w:hanging="360"/>
      </w:pPr>
    </w:lvl>
    <w:lvl w:ilvl="8" w:tplc="21F4E23C">
      <w:start w:val="1"/>
      <w:numFmt w:val="lowerRoman"/>
      <w:lvlText w:val="%9."/>
      <w:lvlJc w:val="right"/>
      <w:pPr>
        <w:ind w:left="6480" w:hanging="180"/>
      </w:pPr>
    </w:lvl>
  </w:abstractNum>
  <w:abstractNum w:abstractNumId="220" w15:restartNumberingAfterBreak="0">
    <w:nsid w:val="5D3F72BA"/>
    <w:multiLevelType w:val="multilevel"/>
    <w:tmpl w:val="289AE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5DDD390F"/>
    <w:multiLevelType w:val="multilevel"/>
    <w:tmpl w:val="5FA82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5E5952A0"/>
    <w:multiLevelType w:val="multilevel"/>
    <w:tmpl w:val="F56CD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5EDB3AEB"/>
    <w:multiLevelType w:val="multilevel"/>
    <w:tmpl w:val="16BC9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5EE40B9D"/>
    <w:multiLevelType w:val="multilevel"/>
    <w:tmpl w:val="5B8EA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5F2F52CD"/>
    <w:multiLevelType w:val="multilevel"/>
    <w:tmpl w:val="B8B80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5F8A00AD"/>
    <w:multiLevelType w:val="multilevel"/>
    <w:tmpl w:val="27228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600A1D02"/>
    <w:multiLevelType w:val="multilevel"/>
    <w:tmpl w:val="1F124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60C1246C"/>
    <w:multiLevelType w:val="multilevel"/>
    <w:tmpl w:val="E8DE3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611B1AF2"/>
    <w:multiLevelType w:val="hybridMultilevel"/>
    <w:tmpl w:val="FBF6B3BC"/>
    <w:lvl w:ilvl="0" w:tplc="EB68B78C">
      <w:start w:val="1"/>
      <w:numFmt w:val="bullet"/>
      <w:lvlText w:val=""/>
      <w:lvlJc w:val="left"/>
      <w:pPr>
        <w:ind w:left="720" w:hanging="360"/>
      </w:pPr>
      <w:rPr>
        <w:rFonts w:ascii="Symbol" w:hAnsi="Symbol" w:hint="default"/>
      </w:rPr>
    </w:lvl>
    <w:lvl w:ilvl="1" w:tplc="2B581E2C">
      <w:start w:val="1"/>
      <w:numFmt w:val="lowerLetter"/>
      <w:lvlText w:val="%2."/>
      <w:lvlJc w:val="left"/>
      <w:pPr>
        <w:ind w:left="1440" w:hanging="360"/>
      </w:pPr>
    </w:lvl>
    <w:lvl w:ilvl="2" w:tplc="E95C1130">
      <w:start w:val="1"/>
      <w:numFmt w:val="lowerRoman"/>
      <w:lvlText w:val="%3."/>
      <w:lvlJc w:val="right"/>
      <w:pPr>
        <w:ind w:left="2160" w:hanging="180"/>
      </w:pPr>
    </w:lvl>
    <w:lvl w:ilvl="3" w:tplc="AFDE8124">
      <w:start w:val="1"/>
      <w:numFmt w:val="decimal"/>
      <w:lvlText w:val="%4."/>
      <w:lvlJc w:val="left"/>
      <w:pPr>
        <w:ind w:left="2880" w:hanging="360"/>
      </w:pPr>
    </w:lvl>
    <w:lvl w:ilvl="4" w:tplc="C3C60C62">
      <w:start w:val="1"/>
      <w:numFmt w:val="lowerLetter"/>
      <w:lvlText w:val="%5."/>
      <w:lvlJc w:val="left"/>
      <w:pPr>
        <w:ind w:left="3600" w:hanging="360"/>
      </w:pPr>
    </w:lvl>
    <w:lvl w:ilvl="5" w:tplc="556EB1C0">
      <w:start w:val="1"/>
      <w:numFmt w:val="lowerRoman"/>
      <w:lvlText w:val="%6."/>
      <w:lvlJc w:val="right"/>
      <w:pPr>
        <w:ind w:left="4320" w:hanging="180"/>
      </w:pPr>
    </w:lvl>
    <w:lvl w:ilvl="6" w:tplc="85047AAC">
      <w:start w:val="1"/>
      <w:numFmt w:val="decimal"/>
      <w:lvlText w:val="%7."/>
      <w:lvlJc w:val="left"/>
      <w:pPr>
        <w:ind w:left="5040" w:hanging="360"/>
      </w:pPr>
    </w:lvl>
    <w:lvl w:ilvl="7" w:tplc="BD7CCB60">
      <w:start w:val="1"/>
      <w:numFmt w:val="lowerLetter"/>
      <w:lvlText w:val="%8."/>
      <w:lvlJc w:val="left"/>
      <w:pPr>
        <w:ind w:left="5760" w:hanging="360"/>
      </w:pPr>
    </w:lvl>
    <w:lvl w:ilvl="8" w:tplc="D654E36E">
      <w:start w:val="1"/>
      <w:numFmt w:val="lowerRoman"/>
      <w:lvlText w:val="%9."/>
      <w:lvlJc w:val="right"/>
      <w:pPr>
        <w:ind w:left="6480" w:hanging="180"/>
      </w:pPr>
    </w:lvl>
  </w:abstractNum>
  <w:abstractNum w:abstractNumId="230" w15:restartNumberingAfterBreak="0">
    <w:nsid w:val="612178C1"/>
    <w:multiLevelType w:val="multilevel"/>
    <w:tmpl w:val="9530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61973107"/>
    <w:multiLevelType w:val="multilevel"/>
    <w:tmpl w:val="2F2CF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61D03593"/>
    <w:multiLevelType w:val="multilevel"/>
    <w:tmpl w:val="10E8D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62151060"/>
    <w:multiLevelType w:val="multilevel"/>
    <w:tmpl w:val="B08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630A33B1"/>
    <w:multiLevelType w:val="hybridMultilevel"/>
    <w:tmpl w:val="91700CF0"/>
    <w:lvl w:ilvl="0" w:tplc="B5CCE7F0">
      <w:start w:val="1"/>
      <w:numFmt w:val="bullet"/>
      <w:lvlText w:val=""/>
      <w:lvlJc w:val="left"/>
      <w:pPr>
        <w:ind w:left="720" w:hanging="360"/>
      </w:pPr>
      <w:rPr>
        <w:rFonts w:ascii="Symbol" w:hAnsi="Symbol" w:hint="default"/>
      </w:rPr>
    </w:lvl>
    <w:lvl w:ilvl="1" w:tplc="63F8BE28">
      <w:start w:val="1"/>
      <w:numFmt w:val="lowerLetter"/>
      <w:lvlText w:val="%2."/>
      <w:lvlJc w:val="left"/>
      <w:pPr>
        <w:ind w:left="1440" w:hanging="360"/>
      </w:pPr>
    </w:lvl>
    <w:lvl w:ilvl="2" w:tplc="7A546E38">
      <w:start w:val="1"/>
      <w:numFmt w:val="lowerRoman"/>
      <w:lvlText w:val="%3."/>
      <w:lvlJc w:val="right"/>
      <w:pPr>
        <w:ind w:left="2160" w:hanging="180"/>
      </w:pPr>
    </w:lvl>
    <w:lvl w:ilvl="3" w:tplc="E93AD500">
      <w:start w:val="1"/>
      <w:numFmt w:val="decimal"/>
      <w:lvlText w:val="%4."/>
      <w:lvlJc w:val="left"/>
      <w:pPr>
        <w:ind w:left="2880" w:hanging="360"/>
      </w:pPr>
    </w:lvl>
    <w:lvl w:ilvl="4" w:tplc="DB46BD5C">
      <w:start w:val="1"/>
      <w:numFmt w:val="lowerLetter"/>
      <w:lvlText w:val="%5."/>
      <w:lvlJc w:val="left"/>
      <w:pPr>
        <w:ind w:left="3600" w:hanging="360"/>
      </w:pPr>
    </w:lvl>
    <w:lvl w:ilvl="5" w:tplc="208E2C36">
      <w:start w:val="1"/>
      <w:numFmt w:val="lowerRoman"/>
      <w:lvlText w:val="%6."/>
      <w:lvlJc w:val="right"/>
      <w:pPr>
        <w:ind w:left="4320" w:hanging="180"/>
      </w:pPr>
    </w:lvl>
    <w:lvl w:ilvl="6" w:tplc="774ADB66">
      <w:start w:val="1"/>
      <w:numFmt w:val="decimal"/>
      <w:lvlText w:val="%7."/>
      <w:lvlJc w:val="left"/>
      <w:pPr>
        <w:ind w:left="5040" w:hanging="360"/>
      </w:pPr>
    </w:lvl>
    <w:lvl w:ilvl="7" w:tplc="6E7C03CE">
      <w:start w:val="1"/>
      <w:numFmt w:val="lowerLetter"/>
      <w:lvlText w:val="%8."/>
      <w:lvlJc w:val="left"/>
      <w:pPr>
        <w:ind w:left="5760" w:hanging="360"/>
      </w:pPr>
    </w:lvl>
    <w:lvl w:ilvl="8" w:tplc="594E807E">
      <w:start w:val="1"/>
      <w:numFmt w:val="lowerRoman"/>
      <w:lvlText w:val="%9."/>
      <w:lvlJc w:val="right"/>
      <w:pPr>
        <w:ind w:left="6480" w:hanging="180"/>
      </w:pPr>
    </w:lvl>
  </w:abstractNum>
  <w:abstractNum w:abstractNumId="235" w15:restartNumberingAfterBreak="0">
    <w:nsid w:val="63487EC2"/>
    <w:multiLevelType w:val="multilevel"/>
    <w:tmpl w:val="3C7EF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63EC2EE8"/>
    <w:multiLevelType w:val="multilevel"/>
    <w:tmpl w:val="792E6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64D91F10"/>
    <w:multiLevelType w:val="multilevel"/>
    <w:tmpl w:val="CCFC6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65AA6F96"/>
    <w:multiLevelType w:val="multilevel"/>
    <w:tmpl w:val="22A47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662F561D"/>
    <w:multiLevelType w:val="multilevel"/>
    <w:tmpl w:val="AD8A2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6633045C"/>
    <w:multiLevelType w:val="hybridMultilevel"/>
    <w:tmpl w:val="BDC4AEC6"/>
    <w:lvl w:ilvl="0" w:tplc="5932538C">
      <w:start w:val="1"/>
      <w:numFmt w:val="bullet"/>
      <w:lvlText w:val=""/>
      <w:lvlJc w:val="left"/>
      <w:pPr>
        <w:ind w:left="720" w:hanging="360"/>
      </w:pPr>
      <w:rPr>
        <w:rFonts w:ascii="Symbol" w:hAnsi="Symbol" w:hint="default"/>
      </w:rPr>
    </w:lvl>
    <w:lvl w:ilvl="1" w:tplc="BAE808EE">
      <w:start w:val="1"/>
      <w:numFmt w:val="lowerLetter"/>
      <w:lvlText w:val="%2."/>
      <w:lvlJc w:val="left"/>
      <w:pPr>
        <w:ind w:left="1440" w:hanging="360"/>
      </w:pPr>
    </w:lvl>
    <w:lvl w:ilvl="2" w:tplc="FEACA87A">
      <w:start w:val="1"/>
      <w:numFmt w:val="lowerRoman"/>
      <w:lvlText w:val="%3."/>
      <w:lvlJc w:val="right"/>
      <w:pPr>
        <w:ind w:left="2160" w:hanging="180"/>
      </w:pPr>
    </w:lvl>
    <w:lvl w:ilvl="3" w:tplc="F5D209A0">
      <w:start w:val="1"/>
      <w:numFmt w:val="decimal"/>
      <w:lvlText w:val="%4."/>
      <w:lvlJc w:val="left"/>
      <w:pPr>
        <w:ind w:left="2880" w:hanging="360"/>
      </w:pPr>
    </w:lvl>
    <w:lvl w:ilvl="4" w:tplc="A476C04E">
      <w:start w:val="1"/>
      <w:numFmt w:val="lowerLetter"/>
      <w:lvlText w:val="%5."/>
      <w:lvlJc w:val="left"/>
      <w:pPr>
        <w:ind w:left="3600" w:hanging="360"/>
      </w:pPr>
    </w:lvl>
    <w:lvl w:ilvl="5" w:tplc="FDEAB30A">
      <w:start w:val="1"/>
      <w:numFmt w:val="lowerRoman"/>
      <w:lvlText w:val="%6."/>
      <w:lvlJc w:val="right"/>
      <w:pPr>
        <w:ind w:left="4320" w:hanging="180"/>
      </w:pPr>
    </w:lvl>
    <w:lvl w:ilvl="6" w:tplc="0574AE02">
      <w:start w:val="1"/>
      <w:numFmt w:val="decimal"/>
      <w:lvlText w:val="%7."/>
      <w:lvlJc w:val="left"/>
      <w:pPr>
        <w:ind w:left="5040" w:hanging="360"/>
      </w:pPr>
    </w:lvl>
    <w:lvl w:ilvl="7" w:tplc="2C04ECFC">
      <w:start w:val="1"/>
      <w:numFmt w:val="lowerLetter"/>
      <w:lvlText w:val="%8."/>
      <w:lvlJc w:val="left"/>
      <w:pPr>
        <w:ind w:left="5760" w:hanging="360"/>
      </w:pPr>
    </w:lvl>
    <w:lvl w:ilvl="8" w:tplc="325E8B36">
      <w:start w:val="1"/>
      <w:numFmt w:val="lowerRoman"/>
      <w:lvlText w:val="%9."/>
      <w:lvlJc w:val="right"/>
      <w:pPr>
        <w:ind w:left="6480" w:hanging="180"/>
      </w:pPr>
    </w:lvl>
  </w:abstractNum>
  <w:abstractNum w:abstractNumId="241" w15:restartNumberingAfterBreak="0">
    <w:nsid w:val="663F5A31"/>
    <w:multiLevelType w:val="multilevel"/>
    <w:tmpl w:val="AE125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6664523E"/>
    <w:multiLevelType w:val="multilevel"/>
    <w:tmpl w:val="C6D6A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668129B6"/>
    <w:multiLevelType w:val="hybridMultilevel"/>
    <w:tmpl w:val="DDBE7864"/>
    <w:lvl w:ilvl="0" w:tplc="28E2CA04">
      <w:start w:val="1"/>
      <w:numFmt w:val="bullet"/>
      <w:lvlText w:val=""/>
      <w:lvlJc w:val="left"/>
      <w:pPr>
        <w:ind w:left="720" w:hanging="360"/>
      </w:pPr>
      <w:rPr>
        <w:rFonts w:ascii="Symbol" w:hAnsi="Symbol" w:hint="default"/>
      </w:rPr>
    </w:lvl>
    <w:lvl w:ilvl="1" w:tplc="95320F8E">
      <w:start w:val="1"/>
      <w:numFmt w:val="lowerLetter"/>
      <w:lvlText w:val="%2."/>
      <w:lvlJc w:val="left"/>
      <w:pPr>
        <w:ind w:left="1440" w:hanging="360"/>
      </w:pPr>
    </w:lvl>
    <w:lvl w:ilvl="2" w:tplc="26F29DA4">
      <w:start w:val="1"/>
      <w:numFmt w:val="lowerRoman"/>
      <w:lvlText w:val="%3."/>
      <w:lvlJc w:val="right"/>
      <w:pPr>
        <w:ind w:left="2160" w:hanging="180"/>
      </w:pPr>
    </w:lvl>
    <w:lvl w:ilvl="3" w:tplc="2AD6CABE">
      <w:start w:val="1"/>
      <w:numFmt w:val="decimal"/>
      <w:lvlText w:val="%4."/>
      <w:lvlJc w:val="left"/>
      <w:pPr>
        <w:ind w:left="2880" w:hanging="360"/>
      </w:pPr>
    </w:lvl>
    <w:lvl w:ilvl="4" w:tplc="72B02290">
      <w:start w:val="1"/>
      <w:numFmt w:val="lowerLetter"/>
      <w:lvlText w:val="%5."/>
      <w:lvlJc w:val="left"/>
      <w:pPr>
        <w:ind w:left="3600" w:hanging="360"/>
      </w:pPr>
    </w:lvl>
    <w:lvl w:ilvl="5" w:tplc="52F4DECC">
      <w:start w:val="1"/>
      <w:numFmt w:val="lowerRoman"/>
      <w:lvlText w:val="%6."/>
      <w:lvlJc w:val="right"/>
      <w:pPr>
        <w:ind w:left="4320" w:hanging="180"/>
      </w:pPr>
    </w:lvl>
    <w:lvl w:ilvl="6" w:tplc="FC585B44">
      <w:start w:val="1"/>
      <w:numFmt w:val="decimal"/>
      <w:lvlText w:val="%7."/>
      <w:lvlJc w:val="left"/>
      <w:pPr>
        <w:ind w:left="5040" w:hanging="360"/>
      </w:pPr>
    </w:lvl>
    <w:lvl w:ilvl="7" w:tplc="AC92D4AA">
      <w:start w:val="1"/>
      <w:numFmt w:val="lowerLetter"/>
      <w:lvlText w:val="%8."/>
      <w:lvlJc w:val="left"/>
      <w:pPr>
        <w:ind w:left="5760" w:hanging="360"/>
      </w:pPr>
    </w:lvl>
    <w:lvl w:ilvl="8" w:tplc="2028F1B2">
      <w:start w:val="1"/>
      <w:numFmt w:val="lowerRoman"/>
      <w:lvlText w:val="%9."/>
      <w:lvlJc w:val="right"/>
      <w:pPr>
        <w:ind w:left="6480" w:hanging="180"/>
      </w:pPr>
    </w:lvl>
  </w:abstractNum>
  <w:abstractNum w:abstractNumId="244" w15:restartNumberingAfterBreak="0">
    <w:nsid w:val="66C5714F"/>
    <w:multiLevelType w:val="multilevel"/>
    <w:tmpl w:val="73C6E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67410868"/>
    <w:multiLevelType w:val="hybridMultilevel"/>
    <w:tmpl w:val="7408F10E"/>
    <w:lvl w:ilvl="0" w:tplc="6E7AD278">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3F3EAC86">
      <w:start w:val="1"/>
      <w:numFmt w:val="bullet"/>
      <w:lvlText w:val=""/>
      <w:lvlJc w:val="left"/>
      <w:pPr>
        <w:ind w:left="2160" w:hanging="360"/>
      </w:pPr>
      <w:rPr>
        <w:rFonts w:ascii="Wingdings" w:hAnsi="Wingdings" w:hint="default"/>
      </w:rPr>
    </w:lvl>
    <w:lvl w:ilvl="3" w:tplc="22100CB6">
      <w:start w:val="1"/>
      <w:numFmt w:val="bullet"/>
      <w:lvlText w:val=""/>
      <w:lvlJc w:val="left"/>
      <w:pPr>
        <w:ind w:left="2880" w:hanging="360"/>
      </w:pPr>
      <w:rPr>
        <w:rFonts w:ascii="Symbol" w:hAnsi="Symbol" w:hint="default"/>
      </w:rPr>
    </w:lvl>
    <w:lvl w:ilvl="4" w:tplc="E73A4AAE">
      <w:start w:val="1"/>
      <w:numFmt w:val="bullet"/>
      <w:lvlText w:val="o"/>
      <w:lvlJc w:val="left"/>
      <w:pPr>
        <w:ind w:left="3600" w:hanging="360"/>
      </w:pPr>
      <w:rPr>
        <w:rFonts w:ascii="Courier New" w:hAnsi="Courier New" w:hint="default"/>
      </w:rPr>
    </w:lvl>
    <w:lvl w:ilvl="5" w:tplc="5C68609E">
      <w:start w:val="1"/>
      <w:numFmt w:val="bullet"/>
      <w:lvlText w:val=""/>
      <w:lvlJc w:val="left"/>
      <w:pPr>
        <w:ind w:left="4320" w:hanging="360"/>
      </w:pPr>
      <w:rPr>
        <w:rFonts w:ascii="Wingdings" w:hAnsi="Wingdings" w:hint="default"/>
      </w:rPr>
    </w:lvl>
    <w:lvl w:ilvl="6" w:tplc="ED124B86">
      <w:start w:val="1"/>
      <w:numFmt w:val="bullet"/>
      <w:lvlText w:val=""/>
      <w:lvlJc w:val="left"/>
      <w:pPr>
        <w:ind w:left="5040" w:hanging="360"/>
      </w:pPr>
      <w:rPr>
        <w:rFonts w:ascii="Symbol" w:hAnsi="Symbol" w:hint="default"/>
      </w:rPr>
    </w:lvl>
    <w:lvl w:ilvl="7" w:tplc="BDEC8F78">
      <w:start w:val="1"/>
      <w:numFmt w:val="bullet"/>
      <w:lvlText w:val="o"/>
      <w:lvlJc w:val="left"/>
      <w:pPr>
        <w:ind w:left="5760" w:hanging="360"/>
      </w:pPr>
      <w:rPr>
        <w:rFonts w:ascii="Courier New" w:hAnsi="Courier New" w:hint="default"/>
      </w:rPr>
    </w:lvl>
    <w:lvl w:ilvl="8" w:tplc="6E6E062A">
      <w:start w:val="1"/>
      <w:numFmt w:val="bullet"/>
      <w:lvlText w:val=""/>
      <w:lvlJc w:val="left"/>
      <w:pPr>
        <w:ind w:left="6480" w:hanging="360"/>
      </w:pPr>
      <w:rPr>
        <w:rFonts w:ascii="Wingdings" w:hAnsi="Wingdings" w:hint="default"/>
      </w:rPr>
    </w:lvl>
  </w:abstractNum>
  <w:abstractNum w:abstractNumId="246" w15:restartNumberingAfterBreak="0">
    <w:nsid w:val="6751591B"/>
    <w:multiLevelType w:val="multilevel"/>
    <w:tmpl w:val="47284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67963435"/>
    <w:multiLevelType w:val="hybridMultilevel"/>
    <w:tmpl w:val="38B043C2"/>
    <w:lvl w:ilvl="0" w:tplc="E78EE532">
      <w:start w:val="1"/>
      <w:numFmt w:val="bullet"/>
      <w:lvlText w:val=""/>
      <w:lvlJc w:val="left"/>
      <w:pPr>
        <w:ind w:left="720" w:hanging="360"/>
      </w:pPr>
      <w:rPr>
        <w:rFonts w:ascii="Symbol" w:hAnsi="Symbol" w:hint="default"/>
      </w:rPr>
    </w:lvl>
    <w:lvl w:ilvl="1" w:tplc="390CE0F6">
      <w:start w:val="1"/>
      <w:numFmt w:val="lowerLetter"/>
      <w:lvlText w:val="%2."/>
      <w:lvlJc w:val="left"/>
      <w:pPr>
        <w:ind w:left="1440" w:hanging="360"/>
      </w:pPr>
    </w:lvl>
    <w:lvl w:ilvl="2" w:tplc="EEA6F454">
      <w:start w:val="1"/>
      <w:numFmt w:val="lowerRoman"/>
      <w:lvlText w:val="%3."/>
      <w:lvlJc w:val="right"/>
      <w:pPr>
        <w:ind w:left="2160" w:hanging="180"/>
      </w:pPr>
    </w:lvl>
    <w:lvl w:ilvl="3" w:tplc="C77EAD38">
      <w:start w:val="1"/>
      <w:numFmt w:val="decimal"/>
      <w:lvlText w:val="%4."/>
      <w:lvlJc w:val="left"/>
      <w:pPr>
        <w:ind w:left="2880" w:hanging="360"/>
      </w:pPr>
    </w:lvl>
    <w:lvl w:ilvl="4" w:tplc="B666EC92">
      <w:start w:val="1"/>
      <w:numFmt w:val="lowerLetter"/>
      <w:lvlText w:val="%5."/>
      <w:lvlJc w:val="left"/>
      <w:pPr>
        <w:ind w:left="3600" w:hanging="360"/>
      </w:pPr>
    </w:lvl>
    <w:lvl w:ilvl="5" w:tplc="2D023020">
      <w:start w:val="1"/>
      <w:numFmt w:val="lowerRoman"/>
      <w:lvlText w:val="%6."/>
      <w:lvlJc w:val="right"/>
      <w:pPr>
        <w:ind w:left="4320" w:hanging="180"/>
      </w:pPr>
    </w:lvl>
    <w:lvl w:ilvl="6" w:tplc="9594E9E2">
      <w:start w:val="1"/>
      <w:numFmt w:val="decimal"/>
      <w:lvlText w:val="%7."/>
      <w:lvlJc w:val="left"/>
      <w:pPr>
        <w:ind w:left="5040" w:hanging="360"/>
      </w:pPr>
    </w:lvl>
    <w:lvl w:ilvl="7" w:tplc="2286E7D6">
      <w:start w:val="1"/>
      <w:numFmt w:val="lowerLetter"/>
      <w:lvlText w:val="%8."/>
      <w:lvlJc w:val="left"/>
      <w:pPr>
        <w:ind w:left="5760" w:hanging="360"/>
      </w:pPr>
    </w:lvl>
    <w:lvl w:ilvl="8" w:tplc="995E5B20">
      <w:start w:val="1"/>
      <w:numFmt w:val="lowerRoman"/>
      <w:lvlText w:val="%9."/>
      <w:lvlJc w:val="right"/>
      <w:pPr>
        <w:ind w:left="6480" w:hanging="180"/>
      </w:pPr>
    </w:lvl>
  </w:abstractNum>
  <w:abstractNum w:abstractNumId="248" w15:restartNumberingAfterBreak="0">
    <w:nsid w:val="67A90895"/>
    <w:multiLevelType w:val="hybridMultilevel"/>
    <w:tmpl w:val="D7B85E74"/>
    <w:lvl w:ilvl="0" w:tplc="E968E884">
      <w:start w:val="1"/>
      <w:numFmt w:val="bullet"/>
      <w:lvlText w:val=""/>
      <w:lvlJc w:val="left"/>
      <w:pPr>
        <w:ind w:left="720" w:hanging="360"/>
      </w:pPr>
      <w:rPr>
        <w:rFonts w:ascii="Symbol" w:hAnsi="Symbol" w:hint="default"/>
      </w:rPr>
    </w:lvl>
    <w:lvl w:ilvl="1" w:tplc="BCC4399C">
      <w:start w:val="1"/>
      <w:numFmt w:val="lowerLetter"/>
      <w:lvlText w:val="%2."/>
      <w:lvlJc w:val="left"/>
      <w:pPr>
        <w:ind w:left="1440" w:hanging="360"/>
      </w:pPr>
    </w:lvl>
    <w:lvl w:ilvl="2" w:tplc="7BF00AA6">
      <w:start w:val="1"/>
      <w:numFmt w:val="lowerRoman"/>
      <w:lvlText w:val="%3."/>
      <w:lvlJc w:val="right"/>
      <w:pPr>
        <w:ind w:left="2160" w:hanging="180"/>
      </w:pPr>
    </w:lvl>
    <w:lvl w:ilvl="3" w:tplc="D9AE95D6">
      <w:start w:val="1"/>
      <w:numFmt w:val="decimal"/>
      <w:lvlText w:val="%4."/>
      <w:lvlJc w:val="left"/>
      <w:pPr>
        <w:ind w:left="2880" w:hanging="360"/>
      </w:pPr>
    </w:lvl>
    <w:lvl w:ilvl="4" w:tplc="CB6C68DC">
      <w:start w:val="1"/>
      <w:numFmt w:val="lowerLetter"/>
      <w:lvlText w:val="%5."/>
      <w:lvlJc w:val="left"/>
      <w:pPr>
        <w:ind w:left="3600" w:hanging="360"/>
      </w:pPr>
    </w:lvl>
    <w:lvl w:ilvl="5" w:tplc="1980B1F8">
      <w:start w:val="1"/>
      <w:numFmt w:val="lowerRoman"/>
      <w:lvlText w:val="%6."/>
      <w:lvlJc w:val="right"/>
      <w:pPr>
        <w:ind w:left="4320" w:hanging="180"/>
      </w:pPr>
    </w:lvl>
    <w:lvl w:ilvl="6" w:tplc="14C40778">
      <w:start w:val="1"/>
      <w:numFmt w:val="decimal"/>
      <w:lvlText w:val="%7."/>
      <w:lvlJc w:val="left"/>
      <w:pPr>
        <w:ind w:left="5040" w:hanging="360"/>
      </w:pPr>
    </w:lvl>
    <w:lvl w:ilvl="7" w:tplc="E7381546">
      <w:start w:val="1"/>
      <w:numFmt w:val="lowerLetter"/>
      <w:lvlText w:val="%8."/>
      <w:lvlJc w:val="left"/>
      <w:pPr>
        <w:ind w:left="5760" w:hanging="360"/>
      </w:pPr>
    </w:lvl>
    <w:lvl w:ilvl="8" w:tplc="A3EAD4A8">
      <w:start w:val="1"/>
      <w:numFmt w:val="lowerRoman"/>
      <w:lvlText w:val="%9."/>
      <w:lvlJc w:val="right"/>
      <w:pPr>
        <w:ind w:left="6480" w:hanging="180"/>
      </w:pPr>
    </w:lvl>
  </w:abstractNum>
  <w:abstractNum w:abstractNumId="249" w15:restartNumberingAfterBreak="0">
    <w:nsid w:val="68485722"/>
    <w:multiLevelType w:val="hybridMultilevel"/>
    <w:tmpl w:val="D348E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686B2D6A"/>
    <w:multiLevelType w:val="multilevel"/>
    <w:tmpl w:val="E41CA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68B651BE"/>
    <w:multiLevelType w:val="multilevel"/>
    <w:tmpl w:val="3D3A2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69535B94"/>
    <w:multiLevelType w:val="multilevel"/>
    <w:tmpl w:val="132AA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69650470"/>
    <w:multiLevelType w:val="hybridMultilevel"/>
    <w:tmpl w:val="B59474A4"/>
    <w:lvl w:ilvl="0" w:tplc="5C383F10">
      <w:start w:val="1"/>
      <w:numFmt w:val="bullet"/>
      <w:lvlText w:val=""/>
      <w:lvlJc w:val="left"/>
      <w:pPr>
        <w:ind w:left="720" w:hanging="360"/>
      </w:pPr>
      <w:rPr>
        <w:rFonts w:ascii="Symbol" w:hAnsi="Symbol" w:hint="default"/>
      </w:rPr>
    </w:lvl>
    <w:lvl w:ilvl="1" w:tplc="AD70137E">
      <w:start w:val="1"/>
      <w:numFmt w:val="lowerLetter"/>
      <w:lvlText w:val="%2."/>
      <w:lvlJc w:val="left"/>
      <w:pPr>
        <w:ind w:left="1440" w:hanging="360"/>
      </w:pPr>
    </w:lvl>
    <w:lvl w:ilvl="2" w:tplc="05FCFC40">
      <w:start w:val="1"/>
      <w:numFmt w:val="lowerRoman"/>
      <w:lvlText w:val="%3."/>
      <w:lvlJc w:val="right"/>
      <w:pPr>
        <w:ind w:left="2160" w:hanging="180"/>
      </w:pPr>
    </w:lvl>
    <w:lvl w:ilvl="3" w:tplc="DD023016">
      <w:start w:val="1"/>
      <w:numFmt w:val="decimal"/>
      <w:lvlText w:val="%4."/>
      <w:lvlJc w:val="left"/>
      <w:pPr>
        <w:ind w:left="2880" w:hanging="360"/>
      </w:pPr>
    </w:lvl>
    <w:lvl w:ilvl="4" w:tplc="201878D4">
      <w:start w:val="1"/>
      <w:numFmt w:val="lowerLetter"/>
      <w:lvlText w:val="%5."/>
      <w:lvlJc w:val="left"/>
      <w:pPr>
        <w:ind w:left="3600" w:hanging="360"/>
      </w:pPr>
    </w:lvl>
    <w:lvl w:ilvl="5" w:tplc="B7BAE9FC">
      <w:start w:val="1"/>
      <w:numFmt w:val="lowerRoman"/>
      <w:lvlText w:val="%6."/>
      <w:lvlJc w:val="right"/>
      <w:pPr>
        <w:ind w:left="4320" w:hanging="180"/>
      </w:pPr>
    </w:lvl>
    <w:lvl w:ilvl="6" w:tplc="F23C8004">
      <w:start w:val="1"/>
      <w:numFmt w:val="decimal"/>
      <w:lvlText w:val="%7."/>
      <w:lvlJc w:val="left"/>
      <w:pPr>
        <w:ind w:left="5040" w:hanging="360"/>
      </w:pPr>
    </w:lvl>
    <w:lvl w:ilvl="7" w:tplc="AE104210">
      <w:start w:val="1"/>
      <w:numFmt w:val="lowerLetter"/>
      <w:lvlText w:val="%8."/>
      <w:lvlJc w:val="left"/>
      <w:pPr>
        <w:ind w:left="5760" w:hanging="360"/>
      </w:pPr>
    </w:lvl>
    <w:lvl w:ilvl="8" w:tplc="E0AE0102">
      <w:start w:val="1"/>
      <w:numFmt w:val="lowerRoman"/>
      <w:lvlText w:val="%9."/>
      <w:lvlJc w:val="right"/>
      <w:pPr>
        <w:ind w:left="6480" w:hanging="180"/>
      </w:pPr>
    </w:lvl>
  </w:abstractNum>
  <w:abstractNum w:abstractNumId="254" w15:restartNumberingAfterBreak="0">
    <w:nsid w:val="6A48114F"/>
    <w:multiLevelType w:val="multilevel"/>
    <w:tmpl w:val="85FCA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6A8F4C97"/>
    <w:multiLevelType w:val="multilevel"/>
    <w:tmpl w:val="25C2E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6AF753D1"/>
    <w:multiLevelType w:val="multilevel"/>
    <w:tmpl w:val="9F70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6B3A5F30"/>
    <w:multiLevelType w:val="multilevel"/>
    <w:tmpl w:val="F412E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6C04238B"/>
    <w:multiLevelType w:val="multilevel"/>
    <w:tmpl w:val="919EB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6C0C5B08"/>
    <w:multiLevelType w:val="hybridMultilevel"/>
    <w:tmpl w:val="FA9004E6"/>
    <w:lvl w:ilvl="0" w:tplc="406E320E">
      <w:start w:val="1"/>
      <w:numFmt w:val="bullet"/>
      <w:lvlText w:val=""/>
      <w:lvlJc w:val="left"/>
      <w:pPr>
        <w:ind w:left="720" w:hanging="360"/>
      </w:pPr>
      <w:rPr>
        <w:rFonts w:ascii="Symbol" w:hAnsi="Symbol" w:hint="default"/>
      </w:rPr>
    </w:lvl>
    <w:lvl w:ilvl="1" w:tplc="C4300F9A">
      <w:start w:val="1"/>
      <w:numFmt w:val="lowerLetter"/>
      <w:lvlText w:val="%2."/>
      <w:lvlJc w:val="left"/>
      <w:pPr>
        <w:ind w:left="1440" w:hanging="360"/>
      </w:pPr>
    </w:lvl>
    <w:lvl w:ilvl="2" w:tplc="D5BC4396">
      <w:start w:val="1"/>
      <w:numFmt w:val="lowerRoman"/>
      <w:lvlText w:val="%3."/>
      <w:lvlJc w:val="right"/>
      <w:pPr>
        <w:ind w:left="2160" w:hanging="180"/>
      </w:pPr>
    </w:lvl>
    <w:lvl w:ilvl="3" w:tplc="6456C53A">
      <w:start w:val="1"/>
      <w:numFmt w:val="decimal"/>
      <w:lvlText w:val="%4."/>
      <w:lvlJc w:val="left"/>
      <w:pPr>
        <w:ind w:left="2880" w:hanging="360"/>
      </w:pPr>
    </w:lvl>
    <w:lvl w:ilvl="4" w:tplc="F2900226">
      <w:start w:val="1"/>
      <w:numFmt w:val="lowerLetter"/>
      <w:lvlText w:val="%5."/>
      <w:lvlJc w:val="left"/>
      <w:pPr>
        <w:ind w:left="3600" w:hanging="360"/>
      </w:pPr>
    </w:lvl>
    <w:lvl w:ilvl="5" w:tplc="C23E3C6A">
      <w:start w:val="1"/>
      <w:numFmt w:val="lowerRoman"/>
      <w:lvlText w:val="%6."/>
      <w:lvlJc w:val="right"/>
      <w:pPr>
        <w:ind w:left="4320" w:hanging="180"/>
      </w:pPr>
    </w:lvl>
    <w:lvl w:ilvl="6" w:tplc="1D3E4ED4">
      <w:start w:val="1"/>
      <w:numFmt w:val="decimal"/>
      <w:lvlText w:val="%7."/>
      <w:lvlJc w:val="left"/>
      <w:pPr>
        <w:ind w:left="5040" w:hanging="360"/>
      </w:pPr>
    </w:lvl>
    <w:lvl w:ilvl="7" w:tplc="72F242C8">
      <w:start w:val="1"/>
      <w:numFmt w:val="lowerLetter"/>
      <w:lvlText w:val="%8."/>
      <w:lvlJc w:val="left"/>
      <w:pPr>
        <w:ind w:left="5760" w:hanging="360"/>
      </w:pPr>
    </w:lvl>
    <w:lvl w:ilvl="8" w:tplc="65D88BCC">
      <w:start w:val="1"/>
      <w:numFmt w:val="lowerRoman"/>
      <w:lvlText w:val="%9."/>
      <w:lvlJc w:val="right"/>
      <w:pPr>
        <w:ind w:left="6480" w:hanging="180"/>
      </w:pPr>
    </w:lvl>
  </w:abstractNum>
  <w:abstractNum w:abstractNumId="260" w15:restartNumberingAfterBreak="0">
    <w:nsid w:val="6CBB7D9A"/>
    <w:multiLevelType w:val="multilevel"/>
    <w:tmpl w:val="8864F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6CCD3DFD"/>
    <w:multiLevelType w:val="multilevel"/>
    <w:tmpl w:val="858A7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6D330A47"/>
    <w:multiLevelType w:val="multilevel"/>
    <w:tmpl w:val="F2CC3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6D692271"/>
    <w:multiLevelType w:val="hybridMultilevel"/>
    <w:tmpl w:val="02D87070"/>
    <w:lvl w:ilvl="0" w:tplc="FDCE85C4">
      <w:start w:val="1"/>
      <w:numFmt w:val="bullet"/>
      <w:lvlText w:val=""/>
      <w:lvlJc w:val="left"/>
      <w:pPr>
        <w:ind w:left="720" w:hanging="360"/>
      </w:pPr>
      <w:rPr>
        <w:rFonts w:ascii="Symbol" w:hAnsi="Symbol" w:hint="default"/>
      </w:rPr>
    </w:lvl>
    <w:lvl w:ilvl="1" w:tplc="3D6A54B6">
      <w:start w:val="1"/>
      <w:numFmt w:val="lowerLetter"/>
      <w:lvlText w:val="%2."/>
      <w:lvlJc w:val="left"/>
      <w:pPr>
        <w:ind w:left="1440" w:hanging="360"/>
      </w:pPr>
    </w:lvl>
    <w:lvl w:ilvl="2" w:tplc="2D207AE0">
      <w:start w:val="1"/>
      <w:numFmt w:val="lowerRoman"/>
      <w:lvlText w:val="%3."/>
      <w:lvlJc w:val="right"/>
      <w:pPr>
        <w:ind w:left="2160" w:hanging="180"/>
      </w:pPr>
    </w:lvl>
    <w:lvl w:ilvl="3" w:tplc="5C1AE8D6">
      <w:start w:val="1"/>
      <w:numFmt w:val="decimal"/>
      <w:lvlText w:val="%4."/>
      <w:lvlJc w:val="left"/>
      <w:pPr>
        <w:ind w:left="2880" w:hanging="360"/>
      </w:pPr>
    </w:lvl>
    <w:lvl w:ilvl="4" w:tplc="208ACA48">
      <w:start w:val="1"/>
      <w:numFmt w:val="lowerLetter"/>
      <w:lvlText w:val="%5."/>
      <w:lvlJc w:val="left"/>
      <w:pPr>
        <w:ind w:left="3600" w:hanging="360"/>
      </w:pPr>
    </w:lvl>
    <w:lvl w:ilvl="5" w:tplc="CBFAB59C">
      <w:start w:val="1"/>
      <w:numFmt w:val="lowerRoman"/>
      <w:lvlText w:val="%6."/>
      <w:lvlJc w:val="right"/>
      <w:pPr>
        <w:ind w:left="4320" w:hanging="180"/>
      </w:pPr>
    </w:lvl>
    <w:lvl w:ilvl="6" w:tplc="C40EE9EA">
      <w:start w:val="1"/>
      <w:numFmt w:val="decimal"/>
      <w:lvlText w:val="%7."/>
      <w:lvlJc w:val="left"/>
      <w:pPr>
        <w:ind w:left="5040" w:hanging="360"/>
      </w:pPr>
    </w:lvl>
    <w:lvl w:ilvl="7" w:tplc="561E223C">
      <w:start w:val="1"/>
      <w:numFmt w:val="lowerLetter"/>
      <w:lvlText w:val="%8."/>
      <w:lvlJc w:val="left"/>
      <w:pPr>
        <w:ind w:left="5760" w:hanging="360"/>
      </w:pPr>
    </w:lvl>
    <w:lvl w:ilvl="8" w:tplc="BF6885AE">
      <w:start w:val="1"/>
      <w:numFmt w:val="lowerRoman"/>
      <w:lvlText w:val="%9."/>
      <w:lvlJc w:val="right"/>
      <w:pPr>
        <w:ind w:left="6480" w:hanging="180"/>
      </w:pPr>
    </w:lvl>
  </w:abstractNum>
  <w:abstractNum w:abstractNumId="264" w15:restartNumberingAfterBreak="0">
    <w:nsid w:val="6D7166BC"/>
    <w:multiLevelType w:val="multilevel"/>
    <w:tmpl w:val="32008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6D8B4EAE"/>
    <w:multiLevelType w:val="multilevel"/>
    <w:tmpl w:val="463AB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6DEC42E9"/>
    <w:multiLevelType w:val="multilevel"/>
    <w:tmpl w:val="515EF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6E2B3ED6"/>
    <w:multiLevelType w:val="multilevel"/>
    <w:tmpl w:val="8CBA1E0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8" w15:restartNumberingAfterBreak="0">
    <w:nsid w:val="6EDD6604"/>
    <w:multiLevelType w:val="multilevel"/>
    <w:tmpl w:val="C9E01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9" w15:restartNumberingAfterBreak="0">
    <w:nsid w:val="6F057300"/>
    <w:multiLevelType w:val="multilevel"/>
    <w:tmpl w:val="348E9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6F1E256E"/>
    <w:multiLevelType w:val="multilevel"/>
    <w:tmpl w:val="57C6B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6F224713"/>
    <w:multiLevelType w:val="multilevel"/>
    <w:tmpl w:val="E8CC83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6F3C2146"/>
    <w:multiLevelType w:val="multilevel"/>
    <w:tmpl w:val="7444F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6FB23EC6"/>
    <w:multiLevelType w:val="multilevel"/>
    <w:tmpl w:val="C9823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6FBC5ACB"/>
    <w:multiLevelType w:val="multilevel"/>
    <w:tmpl w:val="C0A89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70EB45D8"/>
    <w:multiLevelType w:val="multilevel"/>
    <w:tmpl w:val="495A6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70FA70F3"/>
    <w:multiLevelType w:val="multilevel"/>
    <w:tmpl w:val="B9465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7136017E"/>
    <w:multiLevelType w:val="multilevel"/>
    <w:tmpl w:val="C2329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71550757"/>
    <w:multiLevelType w:val="hybridMultilevel"/>
    <w:tmpl w:val="75409764"/>
    <w:lvl w:ilvl="0" w:tplc="76E8016A">
      <w:start w:val="1"/>
      <w:numFmt w:val="bullet"/>
      <w:lvlText w:val=""/>
      <w:lvlJc w:val="left"/>
      <w:pPr>
        <w:ind w:left="720" w:hanging="360"/>
      </w:pPr>
      <w:rPr>
        <w:rFonts w:ascii="Symbol" w:hAnsi="Symbol" w:hint="default"/>
      </w:rPr>
    </w:lvl>
    <w:lvl w:ilvl="1" w:tplc="B1381EA4">
      <w:start w:val="1"/>
      <w:numFmt w:val="lowerLetter"/>
      <w:lvlText w:val="%2."/>
      <w:lvlJc w:val="left"/>
      <w:pPr>
        <w:ind w:left="1440" w:hanging="360"/>
      </w:pPr>
    </w:lvl>
    <w:lvl w:ilvl="2" w:tplc="D818CA80">
      <w:start w:val="1"/>
      <w:numFmt w:val="lowerRoman"/>
      <w:lvlText w:val="%3."/>
      <w:lvlJc w:val="right"/>
      <w:pPr>
        <w:ind w:left="2160" w:hanging="180"/>
      </w:pPr>
    </w:lvl>
    <w:lvl w:ilvl="3" w:tplc="22CE7984">
      <w:start w:val="1"/>
      <w:numFmt w:val="decimal"/>
      <w:lvlText w:val="%4."/>
      <w:lvlJc w:val="left"/>
      <w:pPr>
        <w:ind w:left="2880" w:hanging="360"/>
      </w:pPr>
    </w:lvl>
    <w:lvl w:ilvl="4" w:tplc="3A4249E0">
      <w:start w:val="1"/>
      <w:numFmt w:val="lowerLetter"/>
      <w:lvlText w:val="%5."/>
      <w:lvlJc w:val="left"/>
      <w:pPr>
        <w:ind w:left="3600" w:hanging="360"/>
      </w:pPr>
    </w:lvl>
    <w:lvl w:ilvl="5" w:tplc="83CED5E6">
      <w:start w:val="1"/>
      <w:numFmt w:val="lowerRoman"/>
      <w:lvlText w:val="%6."/>
      <w:lvlJc w:val="right"/>
      <w:pPr>
        <w:ind w:left="4320" w:hanging="180"/>
      </w:pPr>
    </w:lvl>
    <w:lvl w:ilvl="6" w:tplc="7B98E346">
      <w:start w:val="1"/>
      <w:numFmt w:val="decimal"/>
      <w:lvlText w:val="%7."/>
      <w:lvlJc w:val="left"/>
      <w:pPr>
        <w:ind w:left="5040" w:hanging="360"/>
      </w:pPr>
    </w:lvl>
    <w:lvl w:ilvl="7" w:tplc="7EC82038">
      <w:start w:val="1"/>
      <w:numFmt w:val="lowerLetter"/>
      <w:lvlText w:val="%8."/>
      <w:lvlJc w:val="left"/>
      <w:pPr>
        <w:ind w:left="5760" w:hanging="360"/>
      </w:pPr>
    </w:lvl>
    <w:lvl w:ilvl="8" w:tplc="6A908B32">
      <w:start w:val="1"/>
      <w:numFmt w:val="lowerRoman"/>
      <w:lvlText w:val="%9."/>
      <w:lvlJc w:val="right"/>
      <w:pPr>
        <w:ind w:left="6480" w:hanging="180"/>
      </w:pPr>
    </w:lvl>
  </w:abstractNum>
  <w:abstractNum w:abstractNumId="279" w15:restartNumberingAfterBreak="0">
    <w:nsid w:val="726C7AE6"/>
    <w:multiLevelType w:val="multilevel"/>
    <w:tmpl w:val="135E3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73F304A2"/>
    <w:multiLevelType w:val="multilevel"/>
    <w:tmpl w:val="E9B0C8F2"/>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1" w15:restartNumberingAfterBreak="0">
    <w:nsid w:val="740D6270"/>
    <w:multiLevelType w:val="multilevel"/>
    <w:tmpl w:val="55BC9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747616B8"/>
    <w:multiLevelType w:val="multilevel"/>
    <w:tmpl w:val="99ACD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74AC48CA"/>
    <w:multiLevelType w:val="multilevel"/>
    <w:tmpl w:val="7B18B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74EE1773"/>
    <w:multiLevelType w:val="multilevel"/>
    <w:tmpl w:val="A56A6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752F6D8B"/>
    <w:multiLevelType w:val="multilevel"/>
    <w:tmpl w:val="947CF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7588337A"/>
    <w:multiLevelType w:val="hybridMultilevel"/>
    <w:tmpl w:val="F6FCE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7" w15:restartNumberingAfterBreak="0">
    <w:nsid w:val="758D7725"/>
    <w:multiLevelType w:val="hybridMultilevel"/>
    <w:tmpl w:val="8D50A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759C450B"/>
    <w:multiLevelType w:val="multilevel"/>
    <w:tmpl w:val="013CD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75A46B75"/>
    <w:multiLevelType w:val="multilevel"/>
    <w:tmpl w:val="6AF00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75AA5209"/>
    <w:multiLevelType w:val="multilevel"/>
    <w:tmpl w:val="ED601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75AF0A6E"/>
    <w:multiLevelType w:val="multilevel"/>
    <w:tmpl w:val="87321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76143F34"/>
    <w:multiLevelType w:val="multilevel"/>
    <w:tmpl w:val="DFAA3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76323C3F"/>
    <w:multiLevelType w:val="multilevel"/>
    <w:tmpl w:val="FA008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77246624"/>
    <w:multiLevelType w:val="multilevel"/>
    <w:tmpl w:val="78F6D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776E1952"/>
    <w:multiLevelType w:val="multilevel"/>
    <w:tmpl w:val="1278F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77BB1ADA"/>
    <w:multiLevelType w:val="multilevel"/>
    <w:tmpl w:val="BD24B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7" w15:restartNumberingAfterBreak="0">
    <w:nsid w:val="78FB74A2"/>
    <w:multiLevelType w:val="multilevel"/>
    <w:tmpl w:val="6890B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7932566E"/>
    <w:multiLevelType w:val="hybridMultilevel"/>
    <w:tmpl w:val="0C7EB10A"/>
    <w:lvl w:ilvl="0" w:tplc="3F7CFEFE">
      <w:start w:val="1"/>
      <w:numFmt w:val="bullet"/>
      <w:lvlText w:val=""/>
      <w:lvlJc w:val="left"/>
      <w:pPr>
        <w:ind w:left="720" w:hanging="360"/>
      </w:pPr>
      <w:rPr>
        <w:rFonts w:ascii="Symbol" w:hAnsi="Symbol" w:hint="default"/>
      </w:rPr>
    </w:lvl>
    <w:lvl w:ilvl="1" w:tplc="E8C8DB36">
      <w:start w:val="1"/>
      <w:numFmt w:val="lowerLetter"/>
      <w:lvlText w:val="%2."/>
      <w:lvlJc w:val="left"/>
      <w:pPr>
        <w:ind w:left="1440" w:hanging="360"/>
      </w:pPr>
    </w:lvl>
    <w:lvl w:ilvl="2" w:tplc="6554B2B8">
      <w:start w:val="1"/>
      <w:numFmt w:val="lowerRoman"/>
      <w:lvlText w:val="%3."/>
      <w:lvlJc w:val="right"/>
      <w:pPr>
        <w:ind w:left="2160" w:hanging="180"/>
      </w:pPr>
    </w:lvl>
    <w:lvl w:ilvl="3" w:tplc="CC461D42">
      <w:start w:val="1"/>
      <w:numFmt w:val="decimal"/>
      <w:lvlText w:val="%4."/>
      <w:lvlJc w:val="left"/>
      <w:pPr>
        <w:ind w:left="2880" w:hanging="360"/>
      </w:pPr>
    </w:lvl>
    <w:lvl w:ilvl="4" w:tplc="C6461FA0">
      <w:start w:val="1"/>
      <w:numFmt w:val="lowerLetter"/>
      <w:lvlText w:val="%5."/>
      <w:lvlJc w:val="left"/>
      <w:pPr>
        <w:ind w:left="3600" w:hanging="360"/>
      </w:pPr>
    </w:lvl>
    <w:lvl w:ilvl="5" w:tplc="9CD422D2">
      <w:start w:val="1"/>
      <w:numFmt w:val="lowerRoman"/>
      <w:lvlText w:val="%6."/>
      <w:lvlJc w:val="right"/>
      <w:pPr>
        <w:ind w:left="4320" w:hanging="180"/>
      </w:pPr>
    </w:lvl>
    <w:lvl w:ilvl="6" w:tplc="57689AB4">
      <w:start w:val="1"/>
      <w:numFmt w:val="decimal"/>
      <w:lvlText w:val="%7."/>
      <w:lvlJc w:val="left"/>
      <w:pPr>
        <w:ind w:left="5040" w:hanging="360"/>
      </w:pPr>
    </w:lvl>
    <w:lvl w:ilvl="7" w:tplc="4FF03028">
      <w:start w:val="1"/>
      <w:numFmt w:val="lowerLetter"/>
      <w:lvlText w:val="%8."/>
      <w:lvlJc w:val="left"/>
      <w:pPr>
        <w:ind w:left="5760" w:hanging="360"/>
      </w:pPr>
    </w:lvl>
    <w:lvl w:ilvl="8" w:tplc="C33E96D8">
      <w:start w:val="1"/>
      <w:numFmt w:val="lowerRoman"/>
      <w:lvlText w:val="%9."/>
      <w:lvlJc w:val="right"/>
      <w:pPr>
        <w:ind w:left="6480" w:hanging="180"/>
      </w:pPr>
    </w:lvl>
  </w:abstractNum>
  <w:abstractNum w:abstractNumId="299" w15:restartNumberingAfterBreak="0">
    <w:nsid w:val="79533260"/>
    <w:multiLevelType w:val="hybridMultilevel"/>
    <w:tmpl w:val="B352F57C"/>
    <w:lvl w:ilvl="0" w:tplc="1910DC7A">
      <w:start w:val="1"/>
      <w:numFmt w:val="bullet"/>
      <w:lvlText w:val=""/>
      <w:lvlJc w:val="left"/>
      <w:pPr>
        <w:ind w:left="720" w:hanging="360"/>
      </w:pPr>
      <w:rPr>
        <w:rFonts w:ascii="Symbol" w:hAnsi="Symbol" w:hint="default"/>
      </w:rPr>
    </w:lvl>
    <w:lvl w:ilvl="1" w:tplc="C730F5BE">
      <w:start w:val="1"/>
      <w:numFmt w:val="bullet"/>
      <w:lvlText w:val="o"/>
      <w:lvlJc w:val="left"/>
      <w:pPr>
        <w:ind w:left="1440" w:hanging="360"/>
      </w:pPr>
      <w:rPr>
        <w:rFonts w:ascii="Courier New" w:hAnsi="Courier New" w:hint="default"/>
      </w:rPr>
    </w:lvl>
    <w:lvl w:ilvl="2" w:tplc="3702A950">
      <w:start w:val="1"/>
      <w:numFmt w:val="bullet"/>
      <w:lvlText w:val=""/>
      <w:lvlJc w:val="left"/>
      <w:pPr>
        <w:ind w:left="2160" w:hanging="360"/>
      </w:pPr>
      <w:rPr>
        <w:rFonts w:ascii="Wingdings" w:hAnsi="Wingdings" w:hint="default"/>
      </w:rPr>
    </w:lvl>
    <w:lvl w:ilvl="3" w:tplc="E11EEB56">
      <w:start w:val="1"/>
      <w:numFmt w:val="bullet"/>
      <w:lvlText w:val=""/>
      <w:lvlJc w:val="left"/>
      <w:pPr>
        <w:ind w:left="2880" w:hanging="360"/>
      </w:pPr>
      <w:rPr>
        <w:rFonts w:ascii="Symbol" w:hAnsi="Symbol" w:hint="default"/>
      </w:rPr>
    </w:lvl>
    <w:lvl w:ilvl="4" w:tplc="F7FE78EC">
      <w:start w:val="1"/>
      <w:numFmt w:val="bullet"/>
      <w:lvlText w:val="o"/>
      <w:lvlJc w:val="left"/>
      <w:pPr>
        <w:ind w:left="3600" w:hanging="360"/>
      </w:pPr>
      <w:rPr>
        <w:rFonts w:ascii="Courier New" w:hAnsi="Courier New" w:hint="default"/>
      </w:rPr>
    </w:lvl>
    <w:lvl w:ilvl="5" w:tplc="5CA8FBF8">
      <w:start w:val="1"/>
      <w:numFmt w:val="bullet"/>
      <w:lvlText w:val=""/>
      <w:lvlJc w:val="left"/>
      <w:pPr>
        <w:ind w:left="4320" w:hanging="360"/>
      </w:pPr>
      <w:rPr>
        <w:rFonts w:ascii="Wingdings" w:hAnsi="Wingdings" w:hint="default"/>
      </w:rPr>
    </w:lvl>
    <w:lvl w:ilvl="6" w:tplc="0AAA8956">
      <w:start w:val="1"/>
      <w:numFmt w:val="bullet"/>
      <w:lvlText w:val=""/>
      <w:lvlJc w:val="left"/>
      <w:pPr>
        <w:ind w:left="5040" w:hanging="360"/>
      </w:pPr>
      <w:rPr>
        <w:rFonts w:ascii="Symbol" w:hAnsi="Symbol" w:hint="default"/>
      </w:rPr>
    </w:lvl>
    <w:lvl w:ilvl="7" w:tplc="3D185300">
      <w:start w:val="1"/>
      <w:numFmt w:val="bullet"/>
      <w:lvlText w:val="o"/>
      <w:lvlJc w:val="left"/>
      <w:pPr>
        <w:ind w:left="5760" w:hanging="360"/>
      </w:pPr>
      <w:rPr>
        <w:rFonts w:ascii="Courier New" w:hAnsi="Courier New" w:hint="default"/>
      </w:rPr>
    </w:lvl>
    <w:lvl w:ilvl="8" w:tplc="C204965E">
      <w:start w:val="1"/>
      <w:numFmt w:val="bullet"/>
      <w:lvlText w:val=""/>
      <w:lvlJc w:val="left"/>
      <w:pPr>
        <w:ind w:left="6480" w:hanging="360"/>
      </w:pPr>
      <w:rPr>
        <w:rFonts w:ascii="Wingdings" w:hAnsi="Wingdings" w:hint="default"/>
      </w:rPr>
    </w:lvl>
  </w:abstractNum>
  <w:abstractNum w:abstractNumId="300" w15:restartNumberingAfterBreak="0">
    <w:nsid w:val="79A91D4B"/>
    <w:multiLevelType w:val="hybridMultilevel"/>
    <w:tmpl w:val="E8F6EA28"/>
    <w:lvl w:ilvl="0" w:tplc="ACC48490">
      <w:start w:val="1"/>
      <w:numFmt w:val="bullet"/>
      <w:lvlText w:val=""/>
      <w:lvlJc w:val="left"/>
      <w:pPr>
        <w:ind w:left="720" w:hanging="360"/>
      </w:pPr>
      <w:rPr>
        <w:rFonts w:ascii="Symbol" w:hAnsi="Symbol" w:hint="default"/>
      </w:rPr>
    </w:lvl>
    <w:lvl w:ilvl="1" w:tplc="1DF0D186">
      <w:start w:val="1"/>
      <w:numFmt w:val="lowerLetter"/>
      <w:lvlText w:val="%2."/>
      <w:lvlJc w:val="left"/>
      <w:pPr>
        <w:ind w:left="1440" w:hanging="360"/>
      </w:pPr>
    </w:lvl>
    <w:lvl w:ilvl="2" w:tplc="A1AEF902">
      <w:start w:val="1"/>
      <w:numFmt w:val="lowerRoman"/>
      <w:lvlText w:val="%3."/>
      <w:lvlJc w:val="right"/>
      <w:pPr>
        <w:ind w:left="2160" w:hanging="180"/>
      </w:pPr>
    </w:lvl>
    <w:lvl w:ilvl="3" w:tplc="696E296E">
      <w:start w:val="1"/>
      <w:numFmt w:val="decimal"/>
      <w:lvlText w:val="%4."/>
      <w:lvlJc w:val="left"/>
      <w:pPr>
        <w:ind w:left="2880" w:hanging="360"/>
      </w:pPr>
    </w:lvl>
    <w:lvl w:ilvl="4" w:tplc="CBCE5AC8">
      <w:start w:val="1"/>
      <w:numFmt w:val="lowerLetter"/>
      <w:lvlText w:val="%5."/>
      <w:lvlJc w:val="left"/>
      <w:pPr>
        <w:ind w:left="3600" w:hanging="360"/>
      </w:pPr>
    </w:lvl>
    <w:lvl w:ilvl="5" w:tplc="07E40334">
      <w:start w:val="1"/>
      <w:numFmt w:val="lowerRoman"/>
      <w:lvlText w:val="%6."/>
      <w:lvlJc w:val="right"/>
      <w:pPr>
        <w:ind w:left="4320" w:hanging="180"/>
      </w:pPr>
    </w:lvl>
    <w:lvl w:ilvl="6" w:tplc="3ACC2DD0">
      <w:start w:val="1"/>
      <w:numFmt w:val="decimal"/>
      <w:lvlText w:val="%7."/>
      <w:lvlJc w:val="left"/>
      <w:pPr>
        <w:ind w:left="5040" w:hanging="360"/>
      </w:pPr>
    </w:lvl>
    <w:lvl w:ilvl="7" w:tplc="0B10D266">
      <w:start w:val="1"/>
      <w:numFmt w:val="lowerLetter"/>
      <w:lvlText w:val="%8."/>
      <w:lvlJc w:val="left"/>
      <w:pPr>
        <w:ind w:left="5760" w:hanging="360"/>
      </w:pPr>
    </w:lvl>
    <w:lvl w:ilvl="8" w:tplc="092AFD56">
      <w:start w:val="1"/>
      <w:numFmt w:val="lowerRoman"/>
      <w:lvlText w:val="%9."/>
      <w:lvlJc w:val="right"/>
      <w:pPr>
        <w:ind w:left="6480" w:hanging="180"/>
      </w:pPr>
    </w:lvl>
  </w:abstractNum>
  <w:abstractNum w:abstractNumId="301" w15:restartNumberingAfterBreak="0">
    <w:nsid w:val="7A4047EF"/>
    <w:multiLevelType w:val="multilevel"/>
    <w:tmpl w:val="A7C01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2" w15:restartNumberingAfterBreak="0">
    <w:nsid w:val="7A7B0877"/>
    <w:multiLevelType w:val="multilevel"/>
    <w:tmpl w:val="F9909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7AC93BC6"/>
    <w:multiLevelType w:val="multilevel"/>
    <w:tmpl w:val="92E02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7B03784A"/>
    <w:multiLevelType w:val="multilevel"/>
    <w:tmpl w:val="214EE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7B1107EC"/>
    <w:multiLevelType w:val="multilevel"/>
    <w:tmpl w:val="34922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7B430225"/>
    <w:multiLevelType w:val="multilevel"/>
    <w:tmpl w:val="01D80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7B541497"/>
    <w:multiLevelType w:val="multilevel"/>
    <w:tmpl w:val="1C44C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7B6536B7"/>
    <w:multiLevelType w:val="multilevel"/>
    <w:tmpl w:val="7BA61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9" w15:restartNumberingAfterBreak="0">
    <w:nsid w:val="7BE84C57"/>
    <w:multiLevelType w:val="multilevel"/>
    <w:tmpl w:val="F398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7C6335E7"/>
    <w:multiLevelType w:val="hybridMultilevel"/>
    <w:tmpl w:val="57220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7D2663C8"/>
    <w:multiLevelType w:val="multilevel"/>
    <w:tmpl w:val="96189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7D7011E9"/>
    <w:multiLevelType w:val="multilevel"/>
    <w:tmpl w:val="B31A6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7D93335A"/>
    <w:multiLevelType w:val="hybridMultilevel"/>
    <w:tmpl w:val="6B90DA24"/>
    <w:lvl w:ilvl="0" w:tplc="58FACFE6">
      <w:start w:val="1"/>
      <w:numFmt w:val="bullet"/>
      <w:lvlText w:val=""/>
      <w:lvlJc w:val="left"/>
      <w:pPr>
        <w:ind w:left="720" w:hanging="360"/>
      </w:pPr>
      <w:rPr>
        <w:rFonts w:ascii="Symbol" w:hAnsi="Symbol" w:hint="default"/>
      </w:rPr>
    </w:lvl>
    <w:lvl w:ilvl="1" w:tplc="28780A06">
      <w:start w:val="1"/>
      <w:numFmt w:val="bullet"/>
      <w:lvlText w:val="o"/>
      <w:lvlJc w:val="left"/>
      <w:pPr>
        <w:ind w:left="1440" w:hanging="360"/>
      </w:pPr>
      <w:rPr>
        <w:rFonts w:ascii="Courier New" w:hAnsi="Courier New" w:hint="default"/>
      </w:rPr>
    </w:lvl>
    <w:lvl w:ilvl="2" w:tplc="FE186108">
      <w:start w:val="1"/>
      <w:numFmt w:val="bullet"/>
      <w:lvlText w:val=""/>
      <w:lvlJc w:val="left"/>
      <w:pPr>
        <w:ind w:left="2160" w:hanging="360"/>
      </w:pPr>
      <w:rPr>
        <w:rFonts w:ascii="Wingdings" w:hAnsi="Wingdings" w:hint="default"/>
      </w:rPr>
    </w:lvl>
    <w:lvl w:ilvl="3" w:tplc="F9E6B3C4">
      <w:start w:val="1"/>
      <w:numFmt w:val="bullet"/>
      <w:lvlText w:val=""/>
      <w:lvlJc w:val="left"/>
      <w:pPr>
        <w:ind w:left="2880" w:hanging="360"/>
      </w:pPr>
      <w:rPr>
        <w:rFonts w:ascii="Symbol" w:hAnsi="Symbol" w:hint="default"/>
      </w:rPr>
    </w:lvl>
    <w:lvl w:ilvl="4" w:tplc="04B2A3AA">
      <w:start w:val="1"/>
      <w:numFmt w:val="bullet"/>
      <w:lvlText w:val="o"/>
      <w:lvlJc w:val="left"/>
      <w:pPr>
        <w:ind w:left="3600" w:hanging="360"/>
      </w:pPr>
      <w:rPr>
        <w:rFonts w:ascii="Courier New" w:hAnsi="Courier New" w:hint="default"/>
      </w:rPr>
    </w:lvl>
    <w:lvl w:ilvl="5" w:tplc="642C6ABA">
      <w:start w:val="1"/>
      <w:numFmt w:val="bullet"/>
      <w:lvlText w:val=""/>
      <w:lvlJc w:val="left"/>
      <w:pPr>
        <w:ind w:left="4320" w:hanging="360"/>
      </w:pPr>
      <w:rPr>
        <w:rFonts w:ascii="Wingdings" w:hAnsi="Wingdings" w:hint="default"/>
      </w:rPr>
    </w:lvl>
    <w:lvl w:ilvl="6" w:tplc="FF841202">
      <w:start w:val="1"/>
      <w:numFmt w:val="bullet"/>
      <w:lvlText w:val=""/>
      <w:lvlJc w:val="left"/>
      <w:pPr>
        <w:ind w:left="5040" w:hanging="360"/>
      </w:pPr>
      <w:rPr>
        <w:rFonts w:ascii="Symbol" w:hAnsi="Symbol" w:hint="default"/>
      </w:rPr>
    </w:lvl>
    <w:lvl w:ilvl="7" w:tplc="2152C6AC">
      <w:start w:val="1"/>
      <w:numFmt w:val="bullet"/>
      <w:lvlText w:val="o"/>
      <w:lvlJc w:val="left"/>
      <w:pPr>
        <w:ind w:left="5760" w:hanging="360"/>
      </w:pPr>
      <w:rPr>
        <w:rFonts w:ascii="Courier New" w:hAnsi="Courier New" w:hint="default"/>
      </w:rPr>
    </w:lvl>
    <w:lvl w:ilvl="8" w:tplc="57502D76">
      <w:start w:val="1"/>
      <w:numFmt w:val="bullet"/>
      <w:lvlText w:val=""/>
      <w:lvlJc w:val="left"/>
      <w:pPr>
        <w:ind w:left="6480" w:hanging="360"/>
      </w:pPr>
      <w:rPr>
        <w:rFonts w:ascii="Wingdings" w:hAnsi="Wingdings" w:hint="default"/>
      </w:rPr>
    </w:lvl>
  </w:abstractNum>
  <w:abstractNum w:abstractNumId="314" w15:restartNumberingAfterBreak="0">
    <w:nsid w:val="7DF202F5"/>
    <w:multiLevelType w:val="multilevel"/>
    <w:tmpl w:val="3CACE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5" w15:restartNumberingAfterBreak="0">
    <w:nsid w:val="7E014383"/>
    <w:multiLevelType w:val="multilevel"/>
    <w:tmpl w:val="76EA6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7E2F325B"/>
    <w:multiLevelType w:val="multilevel"/>
    <w:tmpl w:val="265CF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7E597789"/>
    <w:multiLevelType w:val="multilevel"/>
    <w:tmpl w:val="2F288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7E780505"/>
    <w:multiLevelType w:val="hybridMultilevel"/>
    <w:tmpl w:val="A600CE1E"/>
    <w:lvl w:ilvl="0" w:tplc="F872BF46">
      <w:start w:val="1"/>
      <w:numFmt w:val="bullet"/>
      <w:lvlText w:val=""/>
      <w:lvlJc w:val="left"/>
      <w:pPr>
        <w:ind w:left="720" w:hanging="360"/>
      </w:pPr>
      <w:rPr>
        <w:rFonts w:ascii="Symbol" w:hAnsi="Symbol" w:hint="default"/>
      </w:rPr>
    </w:lvl>
    <w:lvl w:ilvl="1" w:tplc="7C94D984">
      <w:start w:val="1"/>
      <w:numFmt w:val="lowerLetter"/>
      <w:lvlText w:val="%2."/>
      <w:lvlJc w:val="left"/>
      <w:pPr>
        <w:ind w:left="1440" w:hanging="360"/>
      </w:pPr>
    </w:lvl>
    <w:lvl w:ilvl="2" w:tplc="35AA0E64">
      <w:start w:val="1"/>
      <w:numFmt w:val="lowerRoman"/>
      <w:lvlText w:val="%3."/>
      <w:lvlJc w:val="right"/>
      <w:pPr>
        <w:ind w:left="2160" w:hanging="180"/>
      </w:pPr>
    </w:lvl>
    <w:lvl w:ilvl="3" w:tplc="56B03638">
      <w:start w:val="1"/>
      <w:numFmt w:val="decimal"/>
      <w:lvlText w:val="%4."/>
      <w:lvlJc w:val="left"/>
      <w:pPr>
        <w:ind w:left="2880" w:hanging="360"/>
      </w:pPr>
    </w:lvl>
    <w:lvl w:ilvl="4" w:tplc="525CEBCA">
      <w:start w:val="1"/>
      <w:numFmt w:val="lowerLetter"/>
      <w:lvlText w:val="%5."/>
      <w:lvlJc w:val="left"/>
      <w:pPr>
        <w:ind w:left="3600" w:hanging="360"/>
      </w:pPr>
    </w:lvl>
    <w:lvl w:ilvl="5" w:tplc="41525CDE">
      <w:start w:val="1"/>
      <w:numFmt w:val="lowerRoman"/>
      <w:lvlText w:val="%6."/>
      <w:lvlJc w:val="right"/>
      <w:pPr>
        <w:ind w:left="4320" w:hanging="180"/>
      </w:pPr>
    </w:lvl>
    <w:lvl w:ilvl="6" w:tplc="485A13B0">
      <w:start w:val="1"/>
      <w:numFmt w:val="decimal"/>
      <w:lvlText w:val="%7."/>
      <w:lvlJc w:val="left"/>
      <w:pPr>
        <w:ind w:left="5040" w:hanging="360"/>
      </w:pPr>
    </w:lvl>
    <w:lvl w:ilvl="7" w:tplc="AAF4DF94">
      <w:start w:val="1"/>
      <w:numFmt w:val="lowerLetter"/>
      <w:lvlText w:val="%8."/>
      <w:lvlJc w:val="left"/>
      <w:pPr>
        <w:ind w:left="5760" w:hanging="360"/>
      </w:pPr>
    </w:lvl>
    <w:lvl w:ilvl="8" w:tplc="F58C7C02">
      <w:start w:val="1"/>
      <w:numFmt w:val="lowerRoman"/>
      <w:lvlText w:val="%9."/>
      <w:lvlJc w:val="right"/>
      <w:pPr>
        <w:ind w:left="6480" w:hanging="180"/>
      </w:pPr>
    </w:lvl>
  </w:abstractNum>
  <w:abstractNum w:abstractNumId="319" w15:restartNumberingAfterBreak="0">
    <w:nsid w:val="7EE867BE"/>
    <w:multiLevelType w:val="multilevel"/>
    <w:tmpl w:val="4C5E0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7EEF6EB2"/>
    <w:multiLevelType w:val="hybridMultilevel"/>
    <w:tmpl w:val="EF1472FA"/>
    <w:lvl w:ilvl="0" w:tplc="7B20F7D4">
      <w:start w:val="1"/>
      <w:numFmt w:val="bullet"/>
      <w:lvlText w:val=""/>
      <w:lvlJc w:val="left"/>
      <w:pPr>
        <w:ind w:left="720" w:hanging="360"/>
      </w:pPr>
      <w:rPr>
        <w:rFonts w:ascii="Symbol" w:hAnsi="Symbol" w:hint="default"/>
      </w:rPr>
    </w:lvl>
    <w:lvl w:ilvl="1" w:tplc="2152A688">
      <w:start w:val="1"/>
      <w:numFmt w:val="lowerLetter"/>
      <w:lvlText w:val="%2."/>
      <w:lvlJc w:val="left"/>
      <w:pPr>
        <w:ind w:left="1440" w:hanging="360"/>
      </w:pPr>
    </w:lvl>
    <w:lvl w:ilvl="2" w:tplc="4AAAE10A">
      <w:start w:val="1"/>
      <w:numFmt w:val="lowerRoman"/>
      <w:lvlText w:val="%3."/>
      <w:lvlJc w:val="right"/>
      <w:pPr>
        <w:ind w:left="2160" w:hanging="180"/>
      </w:pPr>
    </w:lvl>
    <w:lvl w:ilvl="3" w:tplc="E7483A28">
      <w:start w:val="1"/>
      <w:numFmt w:val="decimal"/>
      <w:lvlText w:val="%4."/>
      <w:lvlJc w:val="left"/>
      <w:pPr>
        <w:ind w:left="2880" w:hanging="360"/>
      </w:pPr>
    </w:lvl>
    <w:lvl w:ilvl="4" w:tplc="985CA698">
      <w:start w:val="1"/>
      <w:numFmt w:val="lowerLetter"/>
      <w:lvlText w:val="%5."/>
      <w:lvlJc w:val="left"/>
      <w:pPr>
        <w:ind w:left="3600" w:hanging="360"/>
      </w:pPr>
    </w:lvl>
    <w:lvl w:ilvl="5" w:tplc="BCA472C0">
      <w:start w:val="1"/>
      <w:numFmt w:val="lowerRoman"/>
      <w:lvlText w:val="%6."/>
      <w:lvlJc w:val="right"/>
      <w:pPr>
        <w:ind w:left="4320" w:hanging="180"/>
      </w:pPr>
    </w:lvl>
    <w:lvl w:ilvl="6" w:tplc="9C18C66A">
      <w:start w:val="1"/>
      <w:numFmt w:val="decimal"/>
      <w:lvlText w:val="%7."/>
      <w:lvlJc w:val="left"/>
      <w:pPr>
        <w:ind w:left="5040" w:hanging="360"/>
      </w:pPr>
    </w:lvl>
    <w:lvl w:ilvl="7" w:tplc="460A5040">
      <w:start w:val="1"/>
      <w:numFmt w:val="lowerLetter"/>
      <w:lvlText w:val="%8."/>
      <w:lvlJc w:val="left"/>
      <w:pPr>
        <w:ind w:left="5760" w:hanging="360"/>
      </w:pPr>
    </w:lvl>
    <w:lvl w:ilvl="8" w:tplc="0420BA54">
      <w:start w:val="1"/>
      <w:numFmt w:val="lowerRoman"/>
      <w:lvlText w:val="%9."/>
      <w:lvlJc w:val="right"/>
      <w:pPr>
        <w:ind w:left="6480" w:hanging="180"/>
      </w:pPr>
    </w:lvl>
  </w:abstractNum>
  <w:abstractNum w:abstractNumId="321" w15:restartNumberingAfterBreak="0">
    <w:nsid w:val="7F8E4532"/>
    <w:multiLevelType w:val="multilevel"/>
    <w:tmpl w:val="98463B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2"/>
  </w:num>
  <w:num w:numId="2">
    <w:abstractNumId w:val="67"/>
  </w:num>
  <w:num w:numId="3">
    <w:abstractNumId w:val="248"/>
  </w:num>
  <w:num w:numId="4">
    <w:abstractNumId w:val="300"/>
  </w:num>
  <w:num w:numId="5">
    <w:abstractNumId w:val="121"/>
  </w:num>
  <w:num w:numId="6">
    <w:abstractNumId w:val="219"/>
  </w:num>
  <w:num w:numId="7">
    <w:abstractNumId w:val="179"/>
  </w:num>
  <w:num w:numId="8">
    <w:abstractNumId w:val="60"/>
  </w:num>
  <w:num w:numId="9">
    <w:abstractNumId w:val="80"/>
  </w:num>
  <w:num w:numId="10">
    <w:abstractNumId w:val="79"/>
  </w:num>
  <w:num w:numId="11">
    <w:abstractNumId w:val="318"/>
  </w:num>
  <w:num w:numId="12">
    <w:abstractNumId w:val="234"/>
  </w:num>
  <w:num w:numId="13">
    <w:abstractNumId w:val="320"/>
  </w:num>
  <w:num w:numId="14">
    <w:abstractNumId w:val="198"/>
  </w:num>
  <w:num w:numId="15">
    <w:abstractNumId w:val="11"/>
  </w:num>
  <w:num w:numId="16">
    <w:abstractNumId w:val="156"/>
  </w:num>
  <w:num w:numId="17">
    <w:abstractNumId w:val="119"/>
  </w:num>
  <w:num w:numId="18">
    <w:abstractNumId w:val="299"/>
  </w:num>
  <w:num w:numId="19">
    <w:abstractNumId w:val="229"/>
  </w:num>
  <w:num w:numId="20">
    <w:abstractNumId w:val="175"/>
  </w:num>
  <w:num w:numId="21">
    <w:abstractNumId w:val="110"/>
  </w:num>
  <w:num w:numId="22">
    <w:abstractNumId w:val="184"/>
  </w:num>
  <w:num w:numId="23">
    <w:abstractNumId w:val="253"/>
  </w:num>
  <w:num w:numId="24">
    <w:abstractNumId w:val="44"/>
  </w:num>
  <w:num w:numId="25">
    <w:abstractNumId w:val="263"/>
  </w:num>
  <w:num w:numId="26">
    <w:abstractNumId w:val="240"/>
  </w:num>
  <w:num w:numId="27">
    <w:abstractNumId w:val="26"/>
  </w:num>
  <w:num w:numId="28">
    <w:abstractNumId w:val="53"/>
  </w:num>
  <w:num w:numId="29">
    <w:abstractNumId w:val="247"/>
  </w:num>
  <w:num w:numId="30">
    <w:abstractNumId w:val="93"/>
  </w:num>
  <w:num w:numId="31">
    <w:abstractNumId w:val="298"/>
  </w:num>
  <w:num w:numId="32">
    <w:abstractNumId w:val="78"/>
  </w:num>
  <w:num w:numId="33">
    <w:abstractNumId w:val="259"/>
  </w:num>
  <w:num w:numId="34">
    <w:abstractNumId w:val="96"/>
  </w:num>
  <w:num w:numId="35">
    <w:abstractNumId w:val="278"/>
  </w:num>
  <w:num w:numId="36">
    <w:abstractNumId w:val="49"/>
  </w:num>
  <w:num w:numId="37">
    <w:abstractNumId w:val="243"/>
  </w:num>
  <w:num w:numId="38">
    <w:abstractNumId w:val="245"/>
  </w:num>
  <w:num w:numId="39">
    <w:abstractNumId w:val="279"/>
  </w:num>
  <w:num w:numId="40">
    <w:abstractNumId w:val="27"/>
  </w:num>
  <w:num w:numId="41">
    <w:abstractNumId w:val="103"/>
  </w:num>
  <w:num w:numId="42">
    <w:abstractNumId w:val="84"/>
  </w:num>
  <w:num w:numId="43">
    <w:abstractNumId w:val="269"/>
  </w:num>
  <w:num w:numId="44">
    <w:abstractNumId w:val="283"/>
  </w:num>
  <w:num w:numId="45">
    <w:abstractNumId w:val="90"/>
  </w:num>
  <w:num w:numId="46">
    <w:abstractNumId w:val="290"/>
  </w:num>
  <w:num w:numId="47">
    <w:abstractNumId w:val="157"/>
  </w:num>
  <w:num w:numId="48">
    <w:abstractNumId w:val="41"/>
  </w:num>
  <w:num w:numId="49">
    <w:abstractNumId w:val="151"/>
  </w:num>
  <w:num w:numId="50">
    <w:abstractNumId w:val="82"/>
  </w:num>
  <w:num w:numId="51">
    <w:abstractNumId w:val="132"/>
  </w:num>
  <w:num w:numId="52">
    <w:abstractNumId w:val="254"/>
  </w:num>
  <w:num w:numId="53">
    <w:abstractNumId w:val="211"/>
  </w:num>
  <w:num w:numId="54">
    <w:abstractNumId w:val="137"/>
  </w:num>
  <w:num w:numId="55">
    <w:abstractNumId w:val="23"/>
  </w:num>
  <w:num w:numId="56">
    <w:abstractNumId w:val="134"/>
  </w:num>
  <w:num w:numId="57">
    <w:abstractNumId w:val="159"/>
  </w:num>
  <w:num w:numId="58">
    <w:abstractNumId w:val="63"/>
  </w:num>
  <w:num w:numId="59">
    <w:abstractNumId w:val="122"/>
  </w:num>
  <w:num w:numId="60">
    <w:abstractNumId w:val="31"/>
  </w:num>
  <w:num w:numId="61">
    <w:abstractNumId w:val="141"/>
  </w:num>
  <w:num w:numId="62">
    <w:abstractNumId w:val="59"/>
  </w:num>
  <w:num w:numId="63">
    <w:abstractNumId w:val="123"/>
  </w:num>
  <w:num w:numId="64">
    <w:abstractNumId w:val="17"/>
  </w:num>
  <w:num w:numId="65">
    <w:abstractNumId w:val="18"/>
  </w:num>
  <w:num w:numId="66">
    <w:abstractNumId w:val="71"/>
  </w:num>
  <w:num w:numId="67">
    <w:abstractNumId w:val="209"/>
  </w:num>
  <w:num w:numId="68">
    <w:abstractNumId w:val="5"/>
  </w:num>
  <w:num w:numId="69">
    <w:abstractNumId w:val="246"/>
  </w:num>
  <w:num w:numId="70">
    <w:abstractNumId w:val="131"/>
  </w:num>
  <w:num w:numId="71">
    <w:abstractNumId w:val="271"/>
  </w:num>
  <w:num w:numId="72">
    <w:abstractNumId w:val="305"/>
  </w:num>
  <w:num w:numId="73">
    <w:abstractNumId w:val="33"/>
  </w:num>
  <w:num w:numId="74">
    <w:abstractNumId w:val="109"/>
  </w:num>
  <w:num w:numId="75">
    <w:abstractNumId w:val="304"/>
  </w:num>
  <w:num w:numId="76">
    <w:abstractNumId w:val="171"/>
  </w:num>
  <w:num w:numId="77">
    <w:abstractNumId w:val="187"/>
  </w:num>
  <w:num w:numId="78">
    <w:abstractNumId w:val="85"/>
  </w:num>
  <w:num w:numId="79">
    <w:abstractNumId w:val="127"/>
  </w:num>
  <w:num w:numId="80">
    <w:abstractNumId w:val="147"/>
  </w:num>
  <w:num w:numId="81">
    <w:abstractNumId w:val="169"/>
  </w:num>
  <w:num w:numId="82">
    <w:abstractNumId w:val="286"/>
  </w:num>
  <w:num w:numId="83">
    <w:abstractNumId w:val="126"/>
  </w:num>
  <w:num w:numId="84">
    <w:abstractNumId w:val="152"/>
  </w:num>
  <w:num w:numId="85">
    <w:abstractNumId w:val="310"/>
  </w:num>
  <w:num w:numId="86">
    <w:abstractNumId w:val="68"/>
  </w:num>
  <w:num w:numId="87">
    <w:abstractNumId w:val="287"/>
  </w:num>
  <w:num w:numId="88">
    <w:abstractNumId w:val="133"/>
  </w:num>
  <w:num w:numId="89">
    <w:abstractNumId w:val="144"/>
  </w:num>
  <w:num w:numId="90">
    <w:abstractNumId w:val="249"/>
  </w:num>
  <w:num w:numId="91">
    <w:abstractNumId w:val="76"/>
  </w:num>
  <w:num w:numId="92">
    <w:abstractNumId w:val="136"/>
  </w:num>
  <w:num w:numId="93">
    <w:abstractNumId w:val="213"/>
  </w:num>
  <w:num w:numId="94">
    <w:abstractNumId w:val="24"/>
  </w:num>
  <w:num w:numId="95">
    <w:abstractNumId w:val="152"/>
  </w:num>
  <w:num w:numId="96">
    <w:abstractNumId w:val="68"/>
  </w:num>
  <w:num w:numId="97">
    <w:abstractNumId w:val="287"/>
  </w:num>
  <w:num w:numId="98">
    <w:abstractNumId w:val="136"/>
  </w:num>
  <w:num w:numId="99">
    <w:abstractNumId w:val="76"/>
  </w:num>
  <w:num w:numId="100">
    <w:abstractNumId w:val="245"/>
  </w:num>
  <w:num w:numId="101">
    <w:abstractNumId w:val="128"/>
  </w:num>
  <w:num w:numId="102">
    <w:abstractNumId w:val="291"/>
  </w:num>
  <w:num w:numId="103">
    <w:abstractNumId w:val="203"/>
  </w:num>
  <w:num w:numId="104">
    <w:abstractNumId w:val="99"/>
  </w:num>
  <w:num w:numId="105">
    <w:abstractNumId w:val="145"/>
  </w:num>
  <w:num w:numId="106">
    <w:abstractNumId w:val="48"/>
  </w:num>
  <w:num w:numId="107">
    <w:abstractNumId w:val="39"/>
  </w:num>
  <w:num w:numId="108">
    <w:abstractNumId w:val="244"/>
  </w:num>
  <w:num w:numId="109">
    <w:abstractNumId w:val="58"/>
  </w:num>
  <w:num w:numId="110">
    <w:abstractNumId w:val="62"/>
  </w:num>
  <w:num w:numId="111">
    <w:abstractNumId w:val="296"/>
  </w:num>
  <w:num w:numId="112">
    <w:abstractNumId w:val="308"/>
  </w:num>
  <w:num w:numId="113">
    <w:abstractNumId w:val="268"/>
  </w:num>
  <w:num w:numId="114">
    <w:abstractNumId w:val="301"/>
  </w:num>
  <w:num w:numId="115">
    <w:abstractNumId w:val="294"/>
  </w:num>
  <w:num w:numId="116">
    <w:abstractNumId w:val="178"/>
  </w:num>
  <w:num w:numId="117">
    <w:abstractNumId w:val="174"/>
  </w:num>
  <w:num w:numId="118">
    <w:abstractNumId w:val="34"/>
  </w:num>
  <w:num w:numId="119">
    <w:abstractNumId w:val="86"/>
  </w:num>
  <w:num w:numId="120">
    <w:abstractNumId w:val="241"/>
  </w:num>
  <w:num w:numId="121">
    <w:abstractNumId w:val="56"/>
  </w:num>
  <w:num w:numId="122">
    <w:abstractNumId w:val="199"/>
  </w:num>
  <w:num w:numId="123">
    <w:abstractNumId w:val="242"/>
  </w:num>
  <w:num w:numId="124">
    <w:abstractNumId w:val="274"/>
  </w:num>
  <w:num w:numId="125">
    <w:abstractNumId w:val="216"/>
  </w:num>
  <w:num w:numId="126">
    <w:abstractNumId w:val="112"/>
  </w:num>
  <w:num w:numId="127">
    <w:abstractNumId w:val="281"/>
  </w:num>
  <w:num w:numId="128">
    <w:abstractNumId w:val="204"/>
  </w:num>
  <w:num w:numId="129">
    <w:abstractNumId w:val="14"/>
  </w:num>
  <w:num w:numId="130">
    <w:abstractNumId w:val="297"/>
  </w:num>
  <w:num w:numId="131">
    <w:abstractNumId w:val="307"/>
  </w:num>
  <w:num w:numId="132">
    <w:abstractNumId w:val="170"/>
  </w:num>
  <w:num w:numId="133">
    <w:abstractNumId w:val="70"/>
  </w:num>
  <w:num w:numId="134">
    <w:abstractNumId w:val="22"/>
  </w:num>
  <w:num w:numId="135">
    <w:abstractNumId w:val="208"/>
  </w:num>
  <w:num w:numId="136">
    <w:abstractNumId w:val="228"/>
  </w:num>
  <w:num w:numId="137">
    <w:abstractNumId w:val="116"/>
  </w:num>
  <w:num w:numId="138">
    <w:abstractNumId w:val="163"/>
  </w:num>
  <w:num w:numId="139">
    <w:abstractNumId w:val="125"/>
  </w:num>
  <w:num w:numId="140">
    <w:abstractNumId w:val="139"/>
  </w:num>
  <w:num w:numId="141">
    <w:abstractNumId w:val="101"/>
  </w:num>
  <w:num w:numId="142">
    <w:abstractNumId w:val="172"/>
  </w:num>
  <w:num w:numId="143">
    <w:abstractNumId w:val="40"/>
  </w:num>
  <w:num w:numId="144">
    <w:abstractNumId w:val="206"/>
  </w:num>
  <w:num w:numId="145">
    <w:abstractNumId w:val="258"/>
  </w:num>
  <w:num w:numId="146">
    <w:abstractNumId w:val="264"/>
  </w:num>
  <w:num w:numId="147">
    <w:abstractNumId w:val="223"/>
  </w:num>
  <w:num w:numId="148">
    <w:abstractNumId w:val="20"/>
  </w:num>
  <w:num w:numId="149">
    <w:abstractNumId w:val="30"/>
  </w:num>
  <w:num w:numId="150">
    <w:abstractNumId w:val="232"/>
  </w:num>
  <w:num w:numId="151">
    <w:abstractNumId w:val="21"/>
  </w:num>
  <w:num w:numId="152">
    <w:abstractNumId w:val="143"/>
  </w:num>
  <w:num w:numId="153">
    <w:abstractNumId w:val="102"/>
  </w:num>
  <w:num w:numId="154">
    <w:abstractNumId w:val="266"/>
  </w:num>
  <w:num w:numId="155">
    <w:abstractNumId w:val="168"/>
  </w:num>
  <w:num w:numId="156">
    <w:abstractNumId w:val="42"/>
  </w:num>
  <w:num w:numId="157">
    <w:abstractNumId w:val="255"/>
  </w:num>
  <w:num w:numId="158">
    <w:abstractNumId w:val="173"/>
  </w:num>
  <w:num w:numId="159">
    <w:abstractNumId w:val="3"/>
  </w:num>
  <w:num w:numId="160">
    <w:abstractNumId w:val="35"/>
  </w:num>
  <w:num w:numId="161">
    <w:abstractNumId w:val="138"/>
  </w:num>
  <w:num w:numId="162">
    <w:abstractNumId w:val="28"/>
  </w:num>
  <w:num w:numId="163">
    <w:abstractNumId w:val="111"/>
  </w:num>
  <w:num w:numId="164">
    <w:abstractNumId w:val="104"/>
  </w:num>
  <w:num w:numId="165">
    <w:abstractNumId w:val="233"/>
  </w:num>
  <w:num w:numId="166">
    <w:abstractNumId w:val="165"/>
  </w:num>
  <w:num w:numId="167">
    <w:abstractNumId w:val="239"/>
  </w:num>
  <w:num w:numId="168">
    <w:abstractNumId w:val="150"/>
  </w:num>
  <w:num w:numId="169">
    <w:abstractNumId w:val="155"/>
  </w:num>
  <w:num w:numId="170">
    <w:abstractNumId w:val="149"/>
  </w:num>
  <w:num w:numId="171">
    <w:abstractNumId w:val="113"/>
  </w:num>
  <w:num w:numId="172">
    <w:abstractNumId w:val="282"/>
  </w:num>
  <w:num w:numId="173">
    <w:abstractNumId w:val="135"/>
  </w:num>
  <w:num w:numId="174">
    <w:abstractNumId w:val="210"/>
  </w:num>
  <w:num w:numId="175">
    <w:abstractNumId w:val="66"/>
  </w:num>
  <w:num w:numId="176">
    <w:abstractNumId w:val="302"/>
  </w:num>
  <w:num w:numId="177">
    <w:abstractNumId w:val="6"/>
  </w:num>
  <w:num w:numId="178">
    <w:abstractNumId w:val="94"/>
  </w:num>
  <w:num w:numId="179">
    <w:abstractNumId w:val="226"/>
  </w:num>
  <w:num w:numId="180">
    <w:abstractNumId w:val="285"/>
  </w:num>
  <w:num w:numId="181">
    <w:abstractNumId w:val="312"/>
  </w:num>
  <w:num w:numId="182">
    <w:abstractNumId w:val="54"/>
  </w:num>
  <w:num w:numId="183">
    <w:abstractNumId w:val="277"/>
  </w:num>
  <w:num w:numId="184">
    <w:abstractNumId w:val="61"/>
  </w:num>
  <w:num w:numId="185">
    <w:abstractNumId w:val="91"/>
  </w:num>
  <w:num w:numId="186">
    <w:abstractNumId w:val="13"/>
  </w:num>
  <w:num w:numId="187">
    <w:abstractNumId w:val="98"/>
  </w:num>
  <w:num w:numId="188">
    <w:abstractNumId w:val="15"/>
  </w:num>
  <w:num w:numId="189">
    <w:abstractNumId w:val="314"/>
  </w:num>
  <w:num w:numId="190">
    <w:abstractNumId w:val="321"/>
    <w:lvlOverride w:ilvl="0">
      <w:lvl w:ilvl="0">
        <w:numFmt w:val="decimal"/>
        <w:lvlText w:val="%1."/>
        <w:lvlJc w:val="left"/>
      </w:lvl>
    </w:lvlOverride>
  </w:num>
  <w:num w:numId="191">
    <w:abstractNumId w:val="321"/>
    <w:lvlOverride w:ilvl="0">
      <w:lvl w:ilvl="0">
        <w:numFmt w:val="decimal"/>
        <w:lvlText w:val="%1."/>
        <w:lvlJc w:val="left"/>
      </w:lvl>
    </w:lvlOverride>
  </w:num>
  <w:num w:numId="192">
    <w:abstractNumId w:val="212"/>
    <w:lvlOverride w:ilvl="0">
      <w:lvl w:ilvl="0">
        <w:numFmt w:val="decimal"/>
        <w:lvlText w:val="%1."/>
        <w:lvlJc w:val="left"/>
      </w:lvl>
    </w:lvlOverride>
  </w:num>
  <w:num w:numId="193">
    <w:abstractNumId w:val="212"/>
    <w:lvlOverride w:ilvl="0">
      <w:lvl w:ilvl="0">
        <w:numFmt w:val="decimal"/>
        <w:lvlText w:val="%1."/>
        <w:lvlJc w:val="left"/>
      </w:lvl>
    </w:lvlOverride>
  </w:num>
  <w:num w:numId="194">
    <w:abstractNumId w:val="186"/>
    <w:lvlOverride w:ilvl="0">
      <w:lvl w:ilvl="0">
        <w:numFmt w:val="decimal"/>
        <w:lvlText w:val="%1."/>
        <w:lvlJc w:val="left"/>
      </w:lvl>
    </w:lvlOverride>
  </w:num>
  <w:num w:numId="195">
    <w:abstractNumId w:val="186"/>
    <w:lvlOverride w:ilvl="0">
      <w:lvl w:ilvl="0">
        <w:numFmt w:val="decimal"/>
        <w:lvlText w:val="%1."/>
        <w:lvlJc w:val="left"/>
      </w:lvl>
    </w:lvlOverride>
  </w:num>
  <w:num w:numId="196">
    <w:abstractNumId w:val="267"/>
    <w:lvlOverride w:ilvl="0">
      <w:lvl w:ilvl="0">
        <w:numFmt w:val="decimal"/>
        <w:lvlText w:val="%1."/>
        <w:lvlJc w:val="left"/>
      </w:lvl>
    </w:lvlOverride>
  </w:num>
  <w:num w:numId="197">
    <w:abstractNumId w:val="267"/>
    <w:lvlOverride w:ilvl="0">
      <w:lvl w:ilvl="0">
        <w:numFmt w:val="decimal"/>
        <w:lvlText w:val="%1."/>
        <w:lvlJc w:val="left"/>
      </w:lvl>
    </w:lvlOverride>
  </w:num>
  <w:num w:numId="198">
    <w:abstractNumId w:val="45"/>
    <w:lvlOverride w:ilvl="0">
      <w:lvl w:ilvl="0">
        <w:numFmt w:val="decimal"/>
        <w:lvlText w:val="%1."/>
        <w:lvlJc w:val="left"/>
      </w:lvl>
    </w:lvlOverride>
  </w:num>
  <w:num w:numId="199">
    <w:abstractNumId w:val="45"/>
    <w:lvlOverride w:ilvl="0">
      <w:lvl w:ilvl="0">
        <w:numFmt w:val="decimal"/>
        <w:lvlText w:val="%1."/>
        <w:lvlJc w:val="left"/>
      </w:lvl>
    </w:lvlOverride>
  </w:num>
  <w:num w:numId="200">
    <w:abstractNumId w:val="97"/>
    <w:lvlOverride w:ilvl="0">
      <w:lvl w:ilvl="0">
        <w:numFmt w:val="decimal"/>
        <w:lvlText w:val="%1."/>
        <w:lvlJc w:val="left"/>
      </w:lvl>
    </w:lvlOverride>
  </w:num>
  <w:num w:numId="201">
    <w:abstractNumId w:val="97"/>
    <w:lvlOverride w:ilvl="0">
      <w:lvl w:ilvl="0">
        <w:numFmt w:val="decimal"/>
        <w:lvlText w:val="%1."/>
        <w:lvlJc w:val="left"/>
      </w:lvl>
    </w:lvlOverride>
  </w:num>
  <w:num w:numId="202">
    <w:abstractNumId w:val="77"/>
    <w:lvlOverride w:ilvl="0">
      <w:lvl w:ilvl="0">
        <w:numFmt w:val="decimal"/>
        <w:lvlText w:val="%1."/>
        <w:lvlJc w:val="left"/>
      </w:lvl>
    </w:lvlOverride>
  </w:num>
  <w:num w:numId="203">
    <w:abstractNumId w:val="77"/>
    <w:lvlOverride w:ilvl="0">
      <w:lvl w:ilvl="0">
        <w:numFmt w:val="decimal"/>
        <w:lvlText w:val="%1."/>
        <w:lvlJc w:val="left"/>
      </w:lvl>
    </w:lvlOverride>
  </w:num>
  <w:num w:numId="204">
    <w:abstractNumId w:val="140"/>
    <w:lvlOverride w:ilvl="0">
      <w:lvl w:ilvl="0">
        <w:numFmt w:val="decimal"/>
        <w:lvlText w:val="%1."/>
        <w:lvlJc w:val="left"/>
      </w:lvl>
    </w:lvlOverride>
  </w:num>
  <w:num w:numId="205">
    <w:abstractNumId w:val="140"/>
    <w:lvlOverride w:ilvl="0">
      <w:lvl w:ilvl="0">
        <w:numFmt w:val="decimal"/>
        <w:lvlText w:val="%1."/>
        <w:lvlJc w:val="left"/>
      </w:lvl>
    </w:lvlOverride>
  </w:num>
  <w:num w:numId="206">
    <w:abstractNumId w:val="218"/>
    <w:lvlOverride w:ilvl="0">
      <w:lvl w:ilvl="0">
        <w:numFmt w:val="decimal"/>
        <w:lvlText w:val="%1."/>
        <w:lvlJc w:val="left"/>
      </w:lvl>
    </w:lvlOverride>
  </w:num>
  <w:num w:numId="207">
    <w:abstractNumId w:val="218"/>
    <w:lvlOverride w:ilvl="0">
      <w:lvl w:ilvl="0">
        <w:numFmt w:val="decimal"/>
        <w:lvlText w:val="%1."/>
        <w:lvlJc w:val="left"/>
      </w:lvl>
    </w:lvlOverride>
  </w:num>
  <w:num w:numId="208">
    <w:abstractNumId w:val="181"/>
    <w:lvlOverride w:ilvl="0">
      <w:lvl w:ilvl="0">
        <w:numFmt w:val="decimal"/>
        <w:lvlText w:val="%1."/>
        <w:lvlJc w:val="left"/>
      </w:lvl>
    </w:lvlOverride>
  </w:num>
  <w:num w:numId="209">
    <w:abstractNumId w:val="181"/>
    <w:lvlOverride w:ilvl="0">
      <w:lvl w:ilvl="0">
        <w:numFmt w:val="decimal"/>
        <w:lvlText w:val="%1."/>
        <w:lvlJc w:val="left"/>
      </w:lvl>
    </w:lvlOverride>
  </w:num>
  <w:num w:numId="210">
    <w:abstractNumId w:val="280"/>
    <w:lvlOverride w:ilvl="0">
      <w:lvl w:ilvl="0">
        <w:numFmt w:val="decimal"/>
        <w:lvlText w:val="%1."/>
        <w:lvlJc w:val="left"/>
      </w:lvl>
    </w:lvlOverride>
  </w:num>
  <w:num w:numId="211">
    <w:abstractNumId w:val="280"/>
    <w:lvlOverride w:ilvl="0">
      <w:lvl w:ilvl="0">
        <w:numFmt w:val="decimal"/>
        <w:lvlText w:val="%1."/>
        <w:lvlJc w:val="left"/>
      </w:lvl>
    </w:lvlOverride>
  </w:num>
  <w:num w:numId="212">
    <w:abstractNumId w:val="238"/>
  </w:num>
  <w:num w:numId="213">
    <w:abstractNumId w:val="193"/>
  </w:num>
  <w:num w:numId="214">
    <w:abstractNumId w:val="95"/>
  </w:num>
  <w:num w:numId="215">
    <w:abstractNumId w:val="236"/>
  </w:num>
  <w:num w:numId="216">
    <w:abstractNumId w:val="117"/>
  </w:num>
  <w:num w:numId="217">
    <w:abstractNumId w:val="64"/>
  </w:num>
  <w:num w:numId="218">
    <w:abstractNumId w:val="309"/>
  </w:num>
  <w:num w:numId="219">
    <w:abstractNumId w:val="217"/>
  </w:num>
  <w:num w:numId="220">
    <w:abstractNumId w:val="46"/>
  </w:num>
  <w:num w:numId="221">
    <w:abstractNumId w:val="317"/>
  </w:num>
  <w:num w:numId="222">
    <w:abstractNumId w:val="148"/>
  </w:num>
  <w:num w:numId="223">
    <w:abstractNumId w:val="284"/>
  </w:num>
  <w:num w:numId="224">
    <w:abstractNumId w:val="146"/>
  </w:num>
  <w:num w:numId="225">
    <w:abstractNumId w:val="106"/>
  </w:num>
  <w:num w:numId="226">
    <w:abstractNumId w:val="303"/>
  </w:num>
  <w:num w:numId="227">
    <w:abstractNumId w:val="227"/>
  </w:num>
  <w:num w:numId="228">
    <w:abstractNumId w:val="252"/>
  </w:num>
  <w:num w:numId="229">
    <w:abstractNumId w:val="292"/>
  </w:num>
  <w:num w:numId="230">
    <w:abstractNumId w:val="37"/>
  </w:num>
  <w:num w:numId="231">
    <w:abstractNumId w:val="12"/>
  </w:num>
  <w:num w:numId="232">
    <w:abstractNumId w:val="177"/>
  </w:num>
  <w:num w:numId="233">
    <w:abstractNumId w:val="100"/>
  </w:num>
  <w:num w:numId="234">
    <w:abstractNumId w:val="130"/>
  </w:num>
  <w:num w:numId="235">
    <w:abstractNumId w:val="276"/>
  </w:num>
  <w:num w:numId="236">
    <w:abstractNumId w:val="197"/>
  </w:num>
  <w:num w:numId="237">
    <w:abstractNumId w:val="4"/>
  </w:num>
  <w:num w:numId="238">
    <w:abstractNumId w:val="275"/>
  </w:num>
  <w:num w:numId="239">
    <w:abstractNumId w:val="55"/>
  </w:num>
  <w:num w:numId="240">
    <w:abstractNumId w:val="47"/>
  </w:num>
  <w:num w:numId="241">
    <w:abstractNumId w:val="235"/>
  </w:num>
  <w:num w:numId="242">
    <w:abstractNumId w:val="191"/>
  </w:num>
  <w:num w:numId="243">
    <w:abstractNumId w:val="115"/>
  </w:num>
  <w:num w:numId="244">
    <w:abstractNumId w:val="295"/>
  </w:num>
  <w:num w:numId="245">
    <w:abstractNumId w:val="107"/>
  </w:num>
  <w:num w:numId="246">
    <w:abstractNumId w:val="319"/>
  </w:num>
  <w:num w:numId="247">
    <w:abstractNumId w:val="230"/>
  </w:num>
  <w:num w:numId="248">
    <w:abstractNumId w:val="214"/>
  </w:num>
  <w:num w:numId="249">
    <w:abstractNumId w:val="183"/>
  </w:num>
  <w:num w:numId="250">
    <w:abstractNumId w:val="75"/>
  </w:num>
  <w:num w:numId="251">
    <w:abstractNumId w:val="105"/>
  </w:num>
  <w:num w:numId="252">
    <w:abstractNumId w:val="195"/>
  </w:num>
  <w:num w:numId="253">
    <w:abstractNumId w:val="81"/>
  </w:num>
  <w:num w:numId="254">
    <w:abstractNumId w:val="36"/>
  </w:num>
  <w:num w:numId="255">
    <w:abstractNumId w:val="9"/>
  </w:num>
  <w:num w:numId="256">
    <w:abstractNumId w:val="237"/>
  </w:num>
  <w:num w:numId="257">
    <w:abstractNumId w:val="185"/>
  </w:num>
  <w:num w:numId="258">
    <w:abstractNumId w:val="272"/>
  </w:num>
  <w:num w:numId="259">
    <w:abstractNumId w:val="38"/>
  </w:num>
  <w:num w:numId="260">
    <w:abstractNumId w:val="52"/>
  </w:num>
  <w:num w:numId="261">
    <w:abstractNumId w:val="7"/>
  </w:num>
  <w:num w:numId="262">
    <w:abstractNumId w:val="201"/>
  </w:num>
  <w:num w:numId="263">
    <w:abstractNumId w:val="160"/>
  </w:num>
  <w:num w:numId="264">
    <w:abstractNumId w:val="88"/>
  </w:num>
  <w:num w:numId="265">
    <w:abstractNumId w:val="142"/>
  </w:num>
  <w:num w:numId="266">
    <w:abstractNumId w:val="89"/>
  </w:num>
  <w:num w:numId="267">
    <w:abstractNumId w:val="162"/>
  </w:num>
  <w:num w:numId="268">
    <w:abstractNumId w:val="161"/>
  </w:num>
  <w:num w:numId="269">
    <w:abstractNumId w:val="221"/>
  </w:num>
  <w:num w:numId="270">
    <w:abstractNumId w:val="0"/>
  </w:num>
  <w:num w:numId="271">
    <w:abstractNumId w:val="164"/>
  </w:num>
  <w:num w:numId="272">
    <w:abstractNumId w:val="192"/>
  </w:num>
  <w:num w:numId="273">
    <w:abstractNumId w:val="225"/>
  </w:num>
  <w:num w:numId="274">
    <w:abstractNumId w:val="194"/>
  </w:num>
  <w:num w:numId="275">
    <w:abstractNumId w:val="273"/>
  </w:num>
  <w:num w:numId="276">
    <w:abstractNumId w:val="69"/>
  </w:num>
  <w:num w:numId="277">
    <w:abstractNumId w:val="166"/>
  </w:num>
  <w:num w:numId="278">
    <w:abstractNumId w:val="189"/>
  </w:num>
  <w:num w:numId="279">
    <w:abstractNumId w:val="120"/>
  </w:num>
  <w:num w:numId="280">
    <w:abstractNumId w:val="19"/>
  </w:num>
  <w:num w:numId="281">
    <w:abstractNumId w:val="10"/>
  </w:num>
  <w:num w:numId="282">
    <w:abstractNumId w:val="2"/>
  </w:num>
  <w:num w:numId="283">
    <w:abstractNumId w:val="265"/>
  </w:num>
  <w:num w:numId="284">
    <w:abstractNumId w:val="153"/>
  </w:num>
  <w:num w:numId="285">
    <w:abstractNumId w:val="154"/>
  </w:num>
  <w:num w:numId="286">
    <w:abstractNumId w:val="260"/>
  </w:num>
  <w:num w:numId="287">
    <w:abstractNumId w:val="288"/>
  </w:num>
  <w:num w:numId="288">
    <w:abstractNumId w:val="114"/>
  </w:num>
  <w:num w:numId="289">
    <w:abstractNumId w:val="202"/>
  </w:num>
  <w:num w:numId="290">
    <w:abstractNumId w:val="262"/>
  </w:num>
  <w:num w:numId="291">
    <w:abstractNumId w:val="180"/>
  </w:num>
  <w:num w:numId="292">
    <w:abstractNumId w:val="65"/>
  </w:num>
  <w:num w:numId="293">
    <w:abstractNumId w:val="25"/>
  </w:num>
  <w:num w:numId="294">
    <w:abstractNumId w:val="72"/>
  </w:num>
  <w:num w:numId="295">
    <w:abstractNumId w:val="231"/>
  </w:num>
  <w:num w:numId="296">
    <w:abstractNumId w:val="118"/>
  </w:num>
  <w:num w:numId="297">
    <w:abstractNumId w:val="196"/>
  </w:num>
  <w:num w:numId="298">
    <w:abstractNumId w:val="16"/>
  </w:num>
  <w:num w:numId="299">
    <w:abstractNumId w:val="190"/>
  </w:num>
  <w:num w:numId="300">
    <w:abstractNumId w:val="311"/>
  </w:num>
  <w:num w:numId="301">
    <w:abstractNumId w:val="261"/>
  </w:num>
  <w:num w:numId="302">
    <w:abstractNumId w:val="205"/>
  </w:num>
  <w:num w:numId="303">
    <w:abstractNumId w:val="257"/>
  </w:num>
  <w:num w:numId="304">
    <w:abstractNumId w:val="74"/>
  </w:num>
  <w:num w:numId="305">
    <w:abstractNumId w:val="224"/>
  </w:num>
  <w:num w:numId="306">
    <w:abstractNumId w:val="215"/>
  </w:num>
  <w:num w:numId="307">
    <w:abstractNumId w:val="222"/>
  </w:num>
  <w:num w:numId="308">
    <w:abstractNumId w:val="251"/>
  </w:num>
  <w:num w:numId="309">
    <w:abstractNumId w:val="50"/>
  </w:num>
  <w:num w:numId="310">
    <w:abstractNumId w:val="92"/>
  </w:num>
  <w:num w:numId="311">
    <w:abstractNumId w:val="207"/>
  </w:num>
  <w:num w:numId="312">
    <w:abstractNumId w:val="129"/>
  </w:num>
  <w:num w:numId="313">
    <w:abstractNumId w:val="200"/>
  </w:num>
  <w:num w:numId="314">
    <w:abstractNumId w:val="250"/>
  </w:num>
  <w:num w:numId="315">
    <w:abstractNumId w:val="73"/>
  </w:num>
  <w:num w:numId="316">
    <w:abstractNumId w:val="256"/>
  </w:num>
  <w:num w:numId="317">
    <w:abstractNumId w:val="316"/>
  </w:num>
  <w:num w:numId="318">
    <w:abstractNumId w:val="167"/>
  </w:num>
  <w:num w:numId="319">
    <w:abstractNumId w:val="289"/>
  </w:num>
  <w:num w:numId="320">
    <w:abstractNumId w:val="182"/>
  </w:num>
  <w:num w:numId="321">
    <w:abstractNumId w:val="51"/>
  </w:num>
  <w:num w:numId="322">
    <w:abstractNumId w:val="83"/>
  </w:num>
  <w:num w:numId="323">
    <w:abstractNumId w:val="188"/>
  </w:num>
  <w:num w:numId="324">
    <w:abstractNumId w:val="270"/>
  </w:num>
  <w:num w:numId="325">
    <w:abstractNumId w:val="315"/>
  </w:num>
  <w:num w:numId="326">
    <w:abstractNumId w:val="1"/>
  </w:num>
  <w:num w:numId="327">
    <w:abstractNumId w:val="87"/>
  </w:num>
  <w:num w:numId="328">
    <w:abstractNumId w:val="293"/>
  </w:num>
  <w:num w:numId="329">
    <w:abstractNumId w:val="306"/>
  </w:num>
  <w:num w:numId="330">
    <w:abstractNumId w:val="220"/>
  </w:num>
  <w:num w:numId="331">
    <w:abstractNumId w:val="108"/>
  </w:num>
  <w:num w:numId="332">
    <w:abstractNumId w:val="124"/>
  </w:num>
  <w:num w:numId="333">
    <w:abstractNumId w:val="176"/>
  </w:num>
  <w:num w:numId="334">
    <w:abstractNumId w:val="29"/>
  </w:num>
  <w:num w:numId="335">
    <w:abstractNumId w:val="8"/>
  </w:num>
  <w:num w:numId="336">
    <w:abstractNumId w:val="158"/>
  </w:num>
  <w:num w:numId="337">
    <w:abstractNumId w:val="57"/>
  </w:num>
  <w:num w:numId="338">
    <w:abstractNumId w:val="313"/>
  </w:num>
  <w:num w:numId="339">
    <w:abstractNumId w:val="43"/>
  </w:num>
  <w:numIdMacAtCleanup w:val="3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G2MDK3MDUzNTczNzVW0lEKTi0uzszPAykwNKwFAGmVPDstAAAA"/>
  </w:docVars>
  <w:rsids>
    <w:rsidRoot w:val="00FA18FA"/>
    <w:rsid w:val="00002579"/>
    <w:rsid w:val="00016550"/>
    <w:rsid w:val="000165A8"/>
    <w:rsid w:val="00035BA7"/>
    <w:rsid w:val="00041512"/>
    <w:rsid w:val="0004648E"/>
    <w:rsid w:val="0006263B"/>
    <w:rsid w:val="0006332C"/>
    <w:rsid w:val="00066426"/>
    <w:rsid w:val="000A4458"/>
    <w:rsid w:val="000B2D23"/>
    <w:rsid w:val="000B42C2"/>
    <w:rsid w:val="000D0FA0"/>
    <w:rsid w:val="000D217A"/>
    <w:rsid w:val="000E3485"/>
    <w:rsid w:val="000E4D0A"/>
    <w:rsid w:val="00105050"/>
    <w:rsid w:val="00110842"/>
    <w:rsid w:val="0014504C"/>
    <w:rsid w:val="00146567"/>
    <w:rsid w:val="001612EE"/>
    <w:rsid w:val="001716B3"/>
    <w:rsid w:val="001A101B"/>
    <w:rsid w:val="001D2603"/>
    <w:rsid w:val="001E13CB"/>
    <w:rsid w:val="001E2DAE"/>
    <w:rsid w:val="001E7524"/>
    <w:rsid w:val="001F64DF"/>
    <w:rsid w:val="00204D28"/>
    <w:rsid w:val="0021186E"/>
    <w:rsid w:val="00214EF7"/>
    <w:rsid w:val="00221EEC"/>
    <w:rsid w:val="00226D31"/>
    <w:rsid w:val="00232757"/>
    <w:rsid w:val="00243E84"/>
    <w:rsid w:val="002451FB"/>
    <w:rsid w:val="002531D0"/>
    <w:rsid w:val="00255E8B"/>
    <w:rsid w:val="0026263F"/>
    <w:rsid w:val="00266783"/>
    <w:rsid w:val="00273A3C"/>
    <w:rsid w:val="00282819"/>
    <w:rsid w:val="002831BB"/>
    <w:rsid w:val="002A435B"/>
    <w:rsid w:val="002A4512"/>
    <w:rsid w:val="002A7F21"/>
    <w:rsid w:val="002B3384"/>
    <w:rsid w:val="002C228D"/>
    <w:rsid w:val="002C533F"/>
    <w:rsid w:val="002E0828"/>
    <w:rsid w:val="002E39BC"/>
    <w:rsid w:val="002E4AE1"/>
    <w:rsid w:val="00302E4D"/>
    <w:rsid w:val="00303E6C"/>
    <w:rsid w:val="00311906"/>
    <w:rsid w:val="003174F0"/>
    <w:rsid w:val="003376E0"/>
    <w:rsid w:val="003420F0"/>
    <w:rsid w:val="00351D14"/>
    <w:rsid w:val="00353621"/>
    <w:rsid w:val="003627E9"/>
    <w:rsid w:val="003668C9"/>
    <w:rsid w:val="0038478F"/>
    <w:rsid w:val="003B5A06"/>
    <w:rsid w:val="003C1D42"/>
    <w:rsid w:val="003F1BE2"/>
    <w:rsid w:val="003F3127"/>
    <w:rsid w:val="003F4088"/>
    <w:rsid w:val="0040428B"/>
    <w:rsid w:val="00404A69"/>
    <w:rsid w:val="00404CFA"/>
    <w:rsid w:val="0041742D"/>
    <w:rsid w:val="00444E11"/>
    <w:rsid w:val="004462E1"/>
    <w:rsid w:val="00447CC2"/>
    <w:rsid w:val="004867B6"/>
    <w:rsid w:val="00490759"/>
    <w:rsid w:val="00492953"/>
    <w:rsid w:val="004A0F32"/>
    <w:rsid w:val="004A37DC"/>
    <w:rsid w:val="004C505E"/>
    <w:rsid w:val="004D6923"/>
    <w:rsid w:val="004D69D2"/>
    <w:rsid w:val="004F2A53"/>
    <w:rsid w:val="00510CFC"/>
    <w:rsid w:val="00522BF0"/>
    <w:rsid w:val="005675AC"/>
    <w:rsid w:val="005779B2"/>
    <w:rsid w:val="005801BD"/>
    <w:rsid w:val="005851CB"/>
    <w:rsid w:val="005856BD"/>
    <w:rsid w:val="00595C37"/>
    <w:rsid w:val="005A635A"/>
    <w:rsid w:val="005A7782"/>
    <w:rsid w:val="005B0808"/>
    <w:rsid w:val="005B4311"/>
    <w:rsid w:val="005B6FDB"/>
    <w:rsid w:val="005B7A68"/>
    <w:rsid w:val="005C6350"/>
    <w:rsid w:val="005C7626"/>
    <w:rsid w:val="005E0D18"/>
    <w:rsid w:val="005E6C46"/>
    <w:rsid w:val="005F5903"/>
    <w:rsid w:val="00601501"/>
    <w:rsid w:val="00602E02"/>
    <w:rsid w:val="006062F2"/>
    <w:rsid w:val="00620339"/>
    <w:rsid w:val="006242E0"/>
    <w:rsid w:val="00653F4F"/>
    <w:rsid w:val="00655039"/>
    <w:rsid w:val="006601BC"/>
    <w:rsid w:val="00660A26"/>
    <w:rsid w:val="00662A58"/>
    <w:rsid w:val="00686935"/>
    <w:rsid w:val="00687FDC"/>
    <w:rsid w:val="00690138"/>
    <w:rsid w:val="006967AE"/>
    <w:rsid w:val="006A3D6C"/>
    <w:rsid w:val="006B3AB3"/>
    <w:rsid w:val="006B4024"/>
    <w:rsid w:val="006C4E93"/>
    <w:rsid w:val="006D21C2"/>
    <w:rsid w:val="006D26D6"/>
    <w:rsid w:val="006D3286"/>
    <w:rsid w:val="006D74F5"/>
    <w:rsid w:val="006E514F"/>
    <w:rsid w:val="006F292D"/>
    <w:rsid w:val="007219A3"/>
    <w:rsid w:val="007245D8"/>
    <w:rsid w:val="0073377E"/>
    <w:rsid w:val="00745EAA"/>
    <w:rsid w:val="0075412F"/>
    <w:rsid w:val="007617D3"/>
    <w:rsid w:val="007674AA"/>
    <w:rsid w:val="00777290"/>
    <w:rsid w:val="007C2E8A"/>
    <w:rsid w:val="007C3376"/>
    <w:rsid w:val="007D0660"/>
    <w:rsid w:val="007E24C6"/>
    <w:rsid w:val="007F4FC9"/>
    <w:rsid w:val="0080306E"/>
    <w:rsid w:val="00806B34"/>
    <w:rsid w:val="00810538"/>
    <w:rsid w:val="00811816"/>
    <w:rsid w:val="0081197F"/>
    <w:rsid w:val="0081267F"/>
    <w:rsid w:val="00823FC7"/>
    <w:rsid w:val="00845337"/>
    <w:rsid w:val="00862FC4"/>
    <w:rsid w:val="00866049"/>
    <w:rsid w:val="00870DE2"/>
    <w:rsid w:val="00872E59"/>
    <w:rsid w:val="00874F34"/>
    <w:rsid w:val="00886303"/>
    <w:rsid w:val="008C4552"/>
    <w:rsid w:val="008D465E"/>
    <w:rsid w:val="008E2BEA"/>
    <w:rsid w:val="008E7253"/>
    <w:rsid w:val="008F77DC"/>
    <w:rsid w:val="00901FBF"/>
    <w:rsid w:val="00902B97"/>
    <w:rsid w:val="009109ED"/>
    <w:rsid w:val="009234FF"/>
    <w:rsid w:val="00925E5C"/>
    <w:rsid w:val="00927546"/>
    <w:rsid w:val="00930164"/>
    <w:rsid w:val="00943FFA"/>
    <w:rsid w:val="00944E92"/>
    <w:rsid w:val="00944E93"/>
    <w:rsid w:val="00945883"/>
    <w:rsid w:val="009463CE"/>
    <w:rsid w:val="00952895"/>
    <w:rsid w:val="00962D38"/>
    <w:rsid w:val="009665DC"/>
    <w:rsid w:val="009929EB"/>
    <w:rsid w:val="009A3BC9"/>
    <w:rsid w:val="009B094D"/>
    <w:rsid w:val="009B53FE"/>
    <w:rsid w:val="009B6605"/>
    <w:rsid w:val="009C1072"/>
    <w:rsid w:val="009D20FC"/>
    <w:rsid w:val="009D39C2"/>
    <w:rsid w:val="009D7689"/>
    <w:rsid w:val="009F67B4"/>
    <w:rsid w:val="00A105EE"/>
    <w:rsid w:val="00A10A03"/>
    <w:rsid w:val="00A47F83"/>
    <w:rsid w:val="00A60A9C"/>
    <w:rsid w:val="00A84F46"/>
    <w:rsid w:val="00A8662C"/>
    <w:rsid w:val="00A94ED1"/>
    <w:rsid w:val="00A97A9C"/>
    <w:rsid w:val="00AA3054"/>
    <w:rsid w:val="00AA5E68"/>
    <w:rsid w:val="00AC72E6"/>
    <w:rsid w:val="00AC7F73"/>
    <w:rsid w:val="00AD0CA4"/>
    <w:rsid w:val="00AD16C4"/>
    <w:rsid w:val="00AD5F4D"/>
    <w:rsid w:val="00AE34D1"/>
    <w:rsid w:val="00AE3876"/>
    <w:rsid w:val="00AF227A"/>
    <w:rsid w:val="00AF4951"/>
    <w:rsid w:val="00B12947"/>
    <w:rsid w:val="00B1442E"/>
    <w:rsid w:val="00B16535"/>
    <w:rsid w:val="00B20C99"/>
    <w:rsid w:val="00B21EDF"/>
    <w:rsid w:val="00B41923"/>
    <w:rsid w:val="00B62539"/>
    <w:rsid w:val="00B720FC"/>
    <w:rsid w:val="00B81449"/>
    <w:rsid w:val="00B955CA"/>
    <w:rsid w:val="00BA2C8C"/>
    <w:rsid w:val="00BB15B0"/>
    <w:rsid w:val="00BB4054"/>
    <w:rsid w:val="00BC7F77"/>
    <w:rsid w:val="00BD2FC9"/>
    <w:rsid w:val="00BF5D97"/>
    <w:rsid w:val="00C02087"/>
    <w:rsid w:val="00C04615"/>
    <w:rsid w:val="00C04D61"/>
    <w:rsid w:val="00C07DE2"/>
    <w:rsid w:val="00C42DB4"/>
    <w:rsid w:val="00C452E5"/>
    <w:rsid w:val="00C462F8"/>
    <w:rsid w:val="00C50882"/>
    <w:rsid w:val="00C60F90"/>
    <w:rsid w:val="00C6596F"/>
    <w:rsid w:val="00C723EA"/>
    <w:rsid w:val="00C74BB7"/>
    <w:rsid w:val="00C77352"/>
    <w:rsid w:val="00C80C0F"/>
    <w:rsid w:val="00C85036"/>
    <w:rsid w:val="00C92532"/>
    <w:rsid w:val="00CD655B"/>
    <w:rsid w:val="00CE4A69"/>
    <w:rsid w:val="00CE5205"/>
    <w:rsid w:val="00D002EC"/>
    <w:rsid w:val="00D0068B"/>
    <w:rsid w:val="00D02C5C"/>
    <w:rsid w:val="00D1222C"/>
    <w:rsid w:val="00D12938"/>
    <w:rsid w:val="00D237F3"/>
    <w:rsid w:val="00D24D84"/>
    <w:rsid w:val="00D57E2F"/>
    <w:rsid w:val="00D62346"/>
    <w:rsid w:val="00D66A03"/>
    <w:rsid w:val="00D679FE"/>
    <w:rsid w:val="00D76C90"/>
    <w:rsid w:val="00D830E1"/>
    <w:rsid w:val="00D921EB"/>
    <w:rsid w:val="00DA6890"/>
    <w:rsid w:val="00DB18CF"/>
    <w:rsid w:val="00DB461E"/>
    <w:rsid w:val="00DF0E19"/>
    <w:rsid w:val="00E16F9E"/>
    <w:rsid w:val="00E22591"/>
    <w:rsid w:val="00E45F91"/>
    <w:rsid w:val="00E50CC7"/>
    <w:rsid w:val="00E52EE0"/>
    <w:rsid w:val="00E54106"/>
    <w:rsid w:val="00E71C29"/>
    <w:rsid w:val="00E7353A"/>
    <w:rsid w:val="00E73A78"/>
    <w:rsid w:val="00E75F7E"/>
    <w:rsid w:val="00E76172"/>
    <w:rsid w:val="00E80DCE"/>
    <w:rsid w:val="00E84AAF"/>
    <w:rsid w:val="00EA2656"/>
    <w:rsid w:val="00EA5F31"/>
    <w:rsid w:val="00EB29AF"/>
    <w:rsid w:val="00EB2E33"/>
    <w:rsid w:val="00EB6E0D"/>
    <w:rsid w:val="00ED0341"/>
    <w:rsid w:val="00ED1835"/>
    <w:rsid w:val="00EE210B"/>
    <w:rsid w:val="00EE607D"/>
    <w:rsid w:val="00EE6513"/>
    <w:rsid w:val="00EF3A7A"/>
    <w:rsid w:val="00EF7524"/>
    <w:rsid w:val="00F02BD5"/>
    <w:rsid w:val="00F27291"/>
    <w:rsid w:val="00F44E1C"/>
    <w:rsid w:val="00F471B3"/>
    <w:rsid w:val="00F4744C"/>
    <w:rsid w:val="00F47806"/>
    <w:rsid w:val="00F5725B"/>
    <w:rsid w:val="00F6112D"/>
    <w:rsid w:val="00F61C88"/>
    <w:rsid w:val="00F77931"/>
    <w:rsid w:val="00FA18FA"/>
    <w:rsid w:val="00FA5FCE"/>
    <w:rsid w:val="00FC150D"/>
    <w:rsid w:val="00FC4487"/>
    <w:rsid w:val="00FC71A8"/>
    <w:rsid w:val="00FD6A77"/>
    <w:rsid w:val="00FE1C0C"/>
    <w:rsid w:val="00FE432C"/>
    <w:rsid w:val="00FF2F62"/>
    <w:rsid w:val="00FF3C63"/>
    <w:rsid w:val="02643F1A"/>
    <w:rsid w:val="0939BA8A"/>
    <w:rsid w:val="0A38D3E1"/>
    <w:rsid w:val="0AB05B76"/>
    <w:rsid w:val="0CC1F2BB"/>
    <w:rsid w:val="11791C20"/>
    <w:rsid w:val="1292F899"/>
    <w:rsid w:val="1509BEAB"/>
    <w:rsid w:val="16FA0425"/>
    <w:rsid w:val="23CD360B"/>
    <w:rsid w:val="26D21D68"/>
    <w:rsid w:val="2783A4D9"/>
    <w:rsid w:val="27E56C44"/>
    <w:rsid w:val="29806CC3"/>
    <w:rsid w:val="2C7763DB"/>
    <w:rsid w:val="2E0CE045"/>
    <w:rsid w:val="30926ACA"/>
    <w:rsid w:val="39D83117"/>
    <w:rsid w:val="4179D78A"/>
    <w:rsid w:val="42C0FE45"/>
    <w:rsid w:val="468597F3"/>
    <w:rsid w:val="549CEB05"/>
    <w:rsid w:val="5A043874"/>
    <w:rsid w:val="5AA2640E"/>
    <w:rsid w:val="5B0EF505"/>
    <w:rsid w:val="5C05522D"/>
    <w:rsid w:val="5E604A33"/>
    <w:rsid w:val="6618DFC3"/>
    <w:rsid w:val="6BC6E451"/>
    <w:rsid w:val="6DECB2AD"/>
    <w:rsid w:val="6DFCE1B8"/>
    <w:rsid w:val="6FAA4C57"/>
    <w:rsid w:val="7505C7AB"/>
    <w:rsid w:val="785A8EF4"/>
    <w:rsid w:val="79E2749F"/>
    <w:rsid w:val="7D283269"/>
    <w:rsid w:val="7D7EC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F6883BC"/>
  <w15:docId w15:val="{18AC586A-9C35-4DA1-A102-F72A1AD02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3">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595C37"/>
    <w:pPr>
      <w:spacing w:line="240" w:lineRule="auto"/>
    </w:pPr>
    <w:rPr>
      <w:rFonts w:eastAsia="Times New Roman" w:cs="Times New Roman"/>
      <w:color w:val="000000"/>
      <w:szCs w:val="24"/>
    </w:rPr>
  </w:style>
  <w:style w:type="paragraph" w:styleId="Heading1">
    <w:name w:val="heading 1"/>
    <w:basedOn w:val="Normal"/>
    <w:next w:val="Normal"/>
    <w:link w:val="Heading1Char"/>
    <w:rsid w:val="002831BB"/>
    <w:pPr>
      <w:keepNext/>
      <w:keepLines/>
      <w:spacing w:before="480"/>
      <w:outlineLvl w:val="0"/>
    </w:pPr>
    <w:rPr>
      <w:b/>
      <w:smallCaps/>
      <w:sz w:val="32"/>
      <w:szCs w:val="32"/>
    </w:rPr>
  </w:style>
  <w:style w:type="paragraph" w:styleId="Heading2">
    <w:name w:val="heading 2"/>
    <w:basedOn w:val="Normal"/>
    <w:next w:val="Normal"/>
    <w:link w:val="Heading2Char"/>
    <w:rsid w:val="002831BB"/>
    <w:pPr>
      <w:keepNext/>
      <w:keepLines/>
      <w:spacing w:before="200"/>
      <w:outlineLvl w:val="1"/>
    </w:pPr>
    <w:rPr>
      <w:b/>
      <w:sz w:val="28"/>
      <w:szCs w:val="28"/>
    </w:rPr>
  </w:style>
  <w:style w:type="paragraph" w:styleId="Heading3">
    <w:name w:val="heading 3"/>
    <w:basedOn w:val="Normal"/>
    <w:next w:val="Normal"/>
    <w:link w:val="Heading3Char"/>
    <w:uiPriority w:val="9"/>
    <w:unhideWhenUsed/>
    <w:qFormat/>
    <w:rsid w:val="00BB4054"/>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831BB"/>
    <w:rPr>
      <w:rFonts w:eastAsia="Times New Roman" w:cs="Times New Roman"/>
      <w:b/>
      <w:smallCaps/>
      <w:color w:val="000000"/>
      <w:sz w:val="32"/>
      <w:szCs w:val="32"/>
    </w:rPr>
  </w:style>
  <w:style w:type="character" w:customStyle="1" w:styleId="Heading2Char">
    <w:name w:val="Heading 2 Char"/>
    <w:basedOn w:val="DefaultParagraphFont"/>
    <w:link w:val="Heading2"/>
    <w:rsid w:val="002831BB"/>
    <w:rPr>
      <w:rFonts w:eastAsia="Times New Roman" w:cs="Times New Roman"/>
      <w:b/>
      <w:color w:val="000000"/>
      <w:sz w:val="28"/>
      <w:szCs w:val="28"/>
    </w:rPr>
  </w:style>
  <w:style w:type="character" w:customStyle="1" w:styleId="Heading3Char">
    <w:name w:val="Heading 3 Char"/>
    <w:basedOn w:val="DefaultParagraphFont"/>
    <w:link w:val="Heading3"/>
    <w:uiPriority w:val="9"/>
    <w:rsid w:val="00BB4054"/>
    <w:rPr>
      <w:rFonts w:asciiTheme="majorHAnsi" w:eastAsiaTheme="majorEastAsia" w:hAnsiTheme="majorHAnsi" w:cstheme="majorBidi"/>
      <w:b/>
      <w:bCs/>
      <w:color w:val="4F81BD" w:themeColor="accent1"/>
      <w:szCs w:val="24"/>
    </w:rPr>
  </w:style>
  <w:style w:type="paragraph" w:styleId="TOCHeading">
    <w:name w:val="TOC Heading"/>
    <w:basedOn w:val="Heading1"/>
    <w:next w:val="Normal"/>
    <w:uiPriority w:val="39"/>
    <w:unhideWhenUsed/>
    <w:qFormat/>
    <w:rsid w:val="005779B2"/>
    <w:pPr>
      <w:spacing w:before="240" w:line="259" w:lineRule="auto"/>
      <w:outlineLvl w:val="9"/>
    </w:pPr>
    <w:rPr>
      <w:rFonts w:asciiTheme="majorHAnsi" w:eastAsiaTheme="majorEastAsia" w:hAnsiTheme="majorHAnsi" w:cstheme="majorBidi"/>
      <w:b w:val="0"/>
      <w:smallCaps w:val="0"/>
      <w:color w:val="365F91" w:themeColor="accent1" w:themeShade="BF"/>
    </w:rPr>
  </w:style>
  <w:style w:type="paragraph" w:styleId="TOC1">
    <w:name w:val="toc 1"/>
    <w:basedOn w:val="Normal"/>
    <w:next w:val="Normal"/>
    <w:autoRedefine/>
    <w:uiPriority w:val="39"/>
    <w:unhideWhenUsed/>
    <w:rsid w:val="005779B2"/>
    <w:pPr>
      <w:spacing w:after="100"/>
    </w:pPr>
  </w:style>
  <w:style w:type="paragraph" w:styleId="TOC2">
    <w:name w:val="toc 2"/>
    <w:basedOn w:val="Normal"/>
    <w:next w:val="Normal"/>
    <w:autoRedefine/>
    <w:uiPriority w:val="39"/>
    <w:unhideWhenUsed/>
    <w:rsid w:val="005779B2"/>
    <w:pPr>
      <w:spacing w:after="100"/>
      <w:ind w:left="240"/>
    </w:pPr>
  </w:style>
  <w:style w:type="paragraph" w:styleId="TOC3">
    <w:name w:val="toc 3"/>
    <w:basedOn w:val="Normal"/>
    <w:next w:val="Normal"/>
    <w:autoRedefine/>
    <w:uiPriority w:val="39"/>
    <w:unhideWhenUsed/>
    <w:rsid w:val="005779B2"/>
    <w:pPr>
      <w:spacing w:after="100"/>
      <w:ind w:left="480"/>
    </w:pPr>
  </w:style>
  <w:style w:type="character" w:styleId="Hyperlink">
    <w:name w:val="Hyperlink"/>
    <w:basedOn w:val="DefaultParagraphFont"/>
    <w:uiPriority w:val="99"/>
    <w:unhideWhenUsed/>
    <w:rsid w:val="005779B2"/>
    <w:rPr>
      <w:color w:val="0000FF" w:themeColor="hyperlink"/>
      <w:u w:val="single"/>
    </w:rPr>
  </w:style>
  <w:style w:type="paragraph" w:styleId="Header">
    <w:name w:val="header"/>
    <w:basedOn w:val="Normal"/>
    <w:link w:val="HeaderChar"/>
    <w:uiPriority w:val="99"/>
    <w:unhideWhenUsed/>
    <w:rsid w:val="00687FDC"/>
    <w:pPr>
      <w:tabs>
        <w:tab w:val="center" w:pos="4680"/>
        <w:tab w:val="right" w:pos="9360"/>
      </w:tabs>
    </w:pPr>
  </w:style>
  <w:style w:type="character" w:customStyle="1" w:styleId="HeaderChar">
    <w:name w:val="Header Char"/>
    <w:basedOn w:val="DefaultParagraphFont"/>
    <w:link w:val="Header"/>
    <w:uiPriority w:val="99"/>
    <w:rsid w:val="00687FDC"/>
    <w:rPr>
      <w:rFonts w:eastAsia="Times New Roman" w:cs="Times New Roman"/>
      <w:color w:val="000000"/>
      <w:szCs w:val="24"/>
    </w:rPr>
  </w:style>
  <w:style w:type="paragraph" w:styleId="Footer">
    <w:name w:val="footer"/>
    <w:basedOn w:val="Normal"/>
    <w:link w:val="FooterChar"/>
    <w:uiPriority w:val="99"/>
    <w:unhideWhenUsed/>
    <w:rsid w:val="00687FDC"/>
    <w:pPr>
      <w:tabs>
        <w:tab w:val="center" w:pos="4680"/>
        <w:tab w:val="right" w:pos="9360"/>
      </w:tabs>
    </w:pPr>
  </w:style>
  <w:style w:type="character" w:customStyle="1" w:styleId="FooterChar">
    <w:name w:val="Footer Char"/>
    <w:basedOn w:val="DefaultParagraphFont"/>
    <w:link w:val="Footer"/>
    <w:uiPriority w:val="99"/>
    <w:rsid w:val="00687FDC"/>
    <w:rPr>
      <w:rFonts w:eastAsia="Times New Roman" w:cs="Times New Roman"/>
      <w:color w:val="000000"/>
      <w:szCs w:val="24"/>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930164"/>
    <w:pPr>
      <w:spacing w:before="100" w:beforeAutospacing="1" w:after="100" w:afterAutospacing="1"/>
    </w:pPr>
    <w:rPr>
      <w:color w:val="auto"/>
    </w:rPr>
  </w:style>
  <w:style w:type="character" w:customStyle="1" w:styleId="apple-tab-span">
    <w:name w:val="apple-tab-span"/>
    <w:basedOn w:val="DefaultParagraphFont"/>
    <w:rsid w:val="00930164"/>
  </w:style>
  <w:style w:type="paragraph" w:styleId="TOC4">
    <w:name w:val="toc 4"/>
    <w:basedOn w:val="Normal"/>
    <w:next w:val="Normal"/>
    <w:autoRedefine/>
    <w:uiPriority w:val="39"/>
    <w:unhideWhenUsed/>
    <w:rsid w:val="006967AE"/>
    <w:pPr>
      <w:spacing w:after="100" w:line="259" w:lineRule="auto"/>
      <w:ind w:left="660"/>
    </w:pPr>
    <w:rPr>
      <w:rFonts w:asciiTheme="minorHAnsi" w:eastAsiaTheme="minorEastAsia" w:hAnsiTheme="minorHAnsi" w:cstheme="minorBidi"/>
      <w:color w:val="auto"/>
      <w:sz w:val="22"/>
      <w:szCs w:val="22"/>
    </w:rPr>
  </w:style>
  <w:style w:type="paragraph" w:styleId="TOC5">
    <w:name w:val="toc 5"/>
    <w:basedOn w:val="Normal"/>
    <w:next w:val="Normal"/>
    <w:autoRedefine/>
    <w:uiPriority w:val="39"/>
    <w:unhideWhenUsed/>
    <w:rsid w:val="006967AE"/>
    <w:pPr>
      <w:spacing w:after="100" w:line="259" w:lineRule="auto"/>
      <w:ind w:left="880"/>
    </w:pPr>
    <w:rPr>
      <w:rFonts w:asciiTheme="minorHAnsi" w:eastAsiaTheme="minorEastAsia" w:hAnsiTheme="minorHAnsi" w:cstheme="minorBidi"/>
      <w:color w:val="auto"/>
      <w:sz w:val="22"/>
      <w:szCs w:val="22"/>
    </w:rPr>
  </w:style>
  <w:style w:type="paragraph" w:styleId="TOC6">
    <w:name w:val="toc 6"/>
    <w:basedOn w:val="Normal"/>
    <w:next w:val="Normal"/>
    <w:autoRedefine/>
    <w:uiPriority w:val="39"/>
    <w:unhideWhenUsed/>
    <w:rsid w:val="006967AE"/>
    <w:pPr>
      <w:spacing w:after="100" w:line="259" w:lineRule="auto"/>
      <w:ind w:left="1100"/>
    </w:pPr>
    <w:rPr>
      <w:rFonts w:asciiTheme="minorHAnsi" w:eastAsiaTheme="minorEastAsia" w:hAnsiTheme="minorHAnsi" w:cstheme="minorBidi"/>
      <w:color w:val="auto"/>
      <w:sz w:val="22"/>
      <w:szCs w:val="22"/>
    </w:rPr>
  </w:style>
  <w:style w:type="paragraph" w:styleId="TOC7">
    <w:name w:val="toc 7"/>
    <w:basedOn w:val="Normal"/>
    <w:next w:val="Normal"/>
    <w:autoRedefine/>
    <w:uiPriority w:val="39"/>
    <w:unhideWhenUsed/>
    <w:rsid w:val="006967AE"/>
    <w:pPr>
      <w:spacing w:after="100" w:line="259" w:lineRule="auto"/>
      <w:ind w:left="1320"/>
    </w:pPr>
    <w:rPr>
      <w:rFonts w:asciiTheme="minorHAnsi" w:eastAsiaTheme="minorEastAsia" w:hAnsiTheme="minorHAnsi" w:cstheme="minorBidi"/>
      <w:color w:val="auto"/>
      <w:sz w:val="22"/>
      <w:szCs w:val="22"/>
    </w:rPr>
  </w:style>
  <w:style w:type="paragraph" w:styleId="TOC8">
    <w:name w:val="toc 8"/>
    <w:basedOn w:val="Normal"/>
    <w:next w:val="Normal"/>
    <w:autoRedefine/>
    <w:uiPriority w:val="39"/>
    <w:unhideWhenUsed/>
    <w:rsid w:val="006967AE"/>
    <w:pPr>
      <w:spacing w:after="100" w:line="259" w:lineRule="auto"/>
      <w:ind w:left="1540"/>
    </w:pPr>
    <w:rPr>
      <w:rFonts w:asciiTheme="minorHAnsi" w:eastAsiaTheme="minorEastAsia" w:hAnsiTheme="minorHAnsi" w:cstheme="minorBidi"/>
      <w:color w:val="auto"/>
      <w:sz w:val="22"/>
      <w:szCs w:val="22"/>
    </w:rPr>
  </w:style>
  <w:style w:type="paragraph" w:styleId="TOC9">
    <w:name w:val="toc 9"/>
    <w:basedOn w:val="Normal"/>
    <w:next w:val="Normal"/>
    <w:autoRedefine/>
    <w:uiPriority w:val="39"/>
    <w:unhideWhenUsed/>
    <w:rsid w:val="006967AE"/>
    <w:pPr>
      <w:spacing w:after="100" w:line="259" w:lineRule="auto"/>
      <w:ind w:left="1760"/>
    </w:pPr>
    <w:rPr>
      <w:rFonts w:asciiTheme="minorHAnsi" w:eastAsiaTheme="minorEastAsia" w:hAnsi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6861">
      <w:bodyDiv w:val="1"/>
      <w:marLeft w:val="0"/>
      <w:marRight w:val="0"/>
      <w:marTop w:val="0"/>
      <w:marBottom w:val="0"/>
      <w:divBdr>
        <w:top w:val="none" w:sz="0" w:space="0" w:color="auto"/>
        <w:left w:val="none" w:sz="0" w:space="0" w:color="auto"/>
        <w:bottom w:val="none" w:sz="0" w:space="0" w:color="auto"/>
        <w:right w:val="none" w:sz="0" w:space="0" w:color="auto"/>
      </w:divBdr>
      <w:divsChild>
        <w:div w:id="2087724325">
          <w:marLeft w:val="0"/>
          <w:marRight w:val="0"/>
          <w:marTop w:val="0"/>
          <w:marBottom w:val="0"/>
          <w:divBdr>
            <w:top w:val="none" w:sz="0" w:space="0" w:color="auto"/>
            <w:left w:val="none" w:sz="0" w:space="0" w:color="auto"/>
            <w:bottom w:val="none" w:sz="0" w:space="0" w:color="auto"/>
            <w:right w:val="none" w:sz="0" w:space="0" w:color="auto"/>
          </w:divBdr>
        </w:div>
      </w:divsChild>
    </w:div>
    <w:div w:id="52510488">
      <w:bodyDiv w:val="1"/>
      <w:marLeft w:val="0"/>
      <w:marRight w:val="0"/>
      <w:marTop w:val="0"/>
      <w:marBottom w:val="0"/>
      <w:divBdr>
        <w:top w:val="none" w:sz="0" w:space="0" w:color="auto"/>
        <w:left w:val="none" w:sz="0" w:space="0" w:color="auto"/>
        <w:bottom w:val="none" w:sz="0" w:space="0" w:color="auto"/>
        <w:right w:val="none" w:sz="0" w:space="0" w:color="auto"/>
      </w:divBdr>
    </w:div>
    <w:div w:id="80564073">
      <w:bodyDiv w:val="1"/>
      <w:marLeft w:val="0"/>
      <w:marRight w:val="0"/>
      <w:marTop w:val="0"/>
      <w:marBottom w:val="0"/>
      <w:divBdr>
        <w:top w:val="none" w:sz="0" w:space="0" w:color="auto"/>
        <w:left w:val="none" w:sz="0" w:space="0" w:color="auto"/>
        <w:bottom w:val="none" w:sz="0" w:space="0" w:color="auto"/>
        <w:right w:val="none" w:sz="0" w:space="0" w:color="auto"/>
      </w:divBdr>
      <w:divsChild>
        <w:div w:id="1692607063">
          <w:marLeft w:val="0"/>
          <w:marRight w:val="0"/>
          <w:marTop w:val="0"/>
          <w:marBottom w:val="0"/>
          <w:divBdr>
            <w:top w:val="none" w:sz="0" w:space="0" w:color="auto"/>
            <w:left w:val="none" w:sz="0" w:space="0" w:color="auto"/>
            <w:bottom w:val="none" w:sz="0" w:space="0" w:color="auto"/>
            <w:right w:val="none" w:sz="0" w:space="0" w:color="auto"/>
          </w:divBdr>
        </w:div>
      </w:divsChild>
    </w:div>
    <w:div w:id="84495854">
      <w:bodyDiv w:val="1"/>
      <w:marLeft w:val="0"/>
      <w:marRight w:val="0"/>
      <w:marTop w:val="0"/>
      <w:marBottom w:val="0"/>
      <w:divBdr>
        <w:top w:val="none" w:sz="0" w:space="0" w:color="auto"/>
        <w:left w:val="none" w:sz="0" w:space="0" w:color="auto"/>
        <w:bottom w:val="none" w:sz="0" w:space="0" w:color="auto"/>
        <w:right w:val="none" w:sz="0" w:space="0" w:color="auto"/>
      </w:divBdr>
    </w:div>
    <w:div w:id="97798141">
      <w:bodyDiv w:val="1"/>
      <w:marLeft w:val="0"/>
      <w:marRight w:val="0"/>
      <w:marTop w:val="0"/>
      <w:marBottom w:val="0"/>
      <w:divBdr>
        <w:top w:val="none" w:sz="0" w:space="0" w:color="auto"/>
        <w:left w:val="none" w:sz="0" w:space="0" w:color="auto"/>
        <w:bottom w:val="none" w:sz="0" w:space="0" w:color="auto"/>
        <w:right w:val="none" w:sz="0" w:space="0" w:color="auto"/>
      </w:divBdr>
      <w:divsChild>
        <w:div w:id="171261799">
          <w:marLeft w:val="0"/>
          <w:marRight w:val="0"/>
          <w:marTop w:val="0"/>
          <w:marBottom w:val="0"/>
          <w:divBdr>
            <w:top w:val="none" w:sz="0" w:space="0" w:color="auto"/>
            <w:left w:val="none" w:sz="0" w:space="0" w:color="auto"/>
            <w:bottom w:val="none" w:sz="0" w:space="0" w:color="auto"/>
            <w:right w:val="none" w:sz="0" w:space="0" w:color="auto"/>
          </w:divBdr>
        </w:div>
        <w:div w:id="129833997">
          <w:marLeft w:val="0"/>
          <w:marRight w:val="0"/>
          <w:marTop w:val="0"/>
          <w:marBottom w:val="0"/>
          <w:divBdr>
            <w:top w:val="none" w:sz="0" w:space="0" w:color="auto"/>
            <w:left w:val="none" w:sz="0" w:space="0" w:color="auto"/>
            <w:bottom w:val="none" w:sz="0" w:space="0" w:color="auto"/>
            <w:right w:val="none" w:sz="0" w:space="0" w:color="auto"/>
          </w:divBdr>
        </w:div>
        <w:div w:id="775252365">
          <w:marLeft w:val="0"/>
          <w:marRight w:val="0"/>
          <w:marTop w:val="0"/>
          <w:marBottom w:val="0"/>
          <w:divBdr>
            <w:top w:val="none" w:sz="0" w:space="0" w:color="auto"/>
            <w:left w:val="none" w:sz="0" w:space="0" w:color="auto"/>
            <w:bottom w:val="none" w:sz="0" w:space="0" w:color="auto"/>
            <w:right w:val="none" w:sz="0" w:space="0" w:color="auto"/>
          </w:divBdr>
        </w:div>
        <w:div w:id="320355929">
          <w:marLeft w:val="0"/>
          <w:marRight w:val="0"/>
          <w:marTop w:val="0"/>
          <w:marBottom w:val="0"/>
          <w:divBdr>
            <w:top w:val="none" w:sz="0" w:space="0" w:color="auto"/>
            <w:left w:val="none" w:sz="0" w:space="0" w:color="auto"/>
            <w:bottom w:val="none" w:sz="0" w:space="0" w:color="auto"/>
            <w:right w:val="none" w:sz="0" w:space="0" w:color="auto"/>
          </w:divBdr>
        </w:div>
      </w:divsChild>
    </w:div>
    <w:div w:id="107554584">
      <w:bodyDiv w:val="1"/>
      <w:marLeft w:val="0"/>
      <w:marRight w:val="0"/>
      <w:marTop w:val="0"/>
      <w:marBottom w:val="0"/>
      <w:divBdr>
        <w:top w:val="none" w:sz="0" w:space="0" w:color="auto"/>
        <w:left w:val="none" w:sz="0" w:space="0" w:color="auto"/>
        <w:bottom w:val="none" w:sz="0" w:space="0" w:color="auto"/>
        <w:right w:val="none" w:sz="0" w:space="0" w:color="auto"/>
      </w:divBdr>
      <w:divsChild>
        <w:div w:id="862788380">
          <w:marLeft w:val="0"/>
          <w:marRight w:val="0"/>
          <w:marTop w:val="0"/>
          <w:marBottom w:val="0"/>
          <w:divBdr>
            <w:top w:val="none" w:sz="0" w:space="0" w:color="auto"/>
            <w:left w:val="none" w:sz="0" w:space="0" w:color="auto"/>
            <w:bottom w:val="none" w:sz="0" w:space="0" w:color="auto"/>
            <w:right w:val="none" w:sz="0" w:space="0" w:color="auto"/>
          </w:divBdr>
        </w:div>
      </w:divsChild>
    </w:div>
    <w:div w:id="115225999">
      <w:bodyDiv w:val="1"/>
      <w:marLeft w:val="0"/>
      <w:marRight w:val="0"/>
      <w:marTop w:val="0"/>
      <w:marBottom w:val="0"/>
      <w:divBdr>
        <w:top w:val="none" w:sz="0" w:space="0" w:color="auto"/>
        <w:left w:val="none" w:sz="0" w:space="0" w:color="auto"/>
        <w:bottom w:val="none" w:sz="0" w:space="0" w:color="auto"/>
        <w:right w:val="none" w:sz="0" w:space="0" w:color="auto"/>
      </w:divBdr>
    </w:div>
    <w:div w:id="131212119">
      <w:bodyDiv w:val="1"/>
      <w:marLeft w:val="0"/>
      <w:marRight w:val="0"/>
      <w:marTop w:val="0"/>
      <w:marBottom w:val="0"/>
      <w:divBdr>
        <w:top w:val="none" w:sz="0" w:space="0" w:color="auto"/>
        <w:left w:val="none" w:sz="0" w:space="0" w:color="auto"/>
        <w:bottom w:val="none" w:sz="0" w:space="0" w:color="auto"/>
        <w:right w:val="none" w:sz="0" w:space="0" w:color="auto"/>
      </w:divBdr>
    </w:div>
    <w:div w:id="133329153">
      <w:bodyDiv w:val="1"/>
      <w:marLeft w:val="0"/>
      <w:marRight w:val="0"/>
      <w:marTop w:val="0"/>
      <w:marBottom w:val="0"/>
      <w:divBdr>
        <w:top w:val="none" w:sz="0" w:space="0" w:color="auto"/>
        <w:left w:val="none" w:sz="0" w:space="0" w:color="auto"/>
        <w:bottom w:val="none" w:sz="0" w:space="0" w:color="auto"/>
        <w:right w:val="none" w:sz="0" w:space="0" w:color="auto"/>
      </w:divBdr>
      <w:divsChild>
        <w:div w:id="1399137182">
          <w:marLeft w:val="0"/>
          <w:marRight w:val="0"/>
          <w:marTop w:val="0"/>
          <w:marBottom w:val="0"/>
          <w:divBdr>
            <w:top w:val="none" w:sz="0" w:space="0" w:color="auto"/>
            <w:left w:val="none" w:sz="0" w:space="0" w:color="auto"/>
            <w:bottom w:val="none" w:sz="0" w:space="0" w:color="auto"/>
            <w:right w:val="none" w:sz="0" w:space="0" w:color="auto"/>
          </w:divBdr>
        </w:div>
        <w:div w:id="1636761980">
          <w:marLeft w:val="0"/>
          <w:marRight w:val="0"/>
          <w:marTop w:val="0"/>
          <w:marBottom w:val="0"/>
          <w:divBdr>
            <w:top w:val="none" w:sz="0" w:space="0" w:color="auto"/>
            <w:left w:val="none" w:sz="0" w:space="0" w:color="auto"/>
            <w:bottom w:val="none" w:sz="0" w:space="0" w:color="auto"/>
            <w:right w:val="none" w:sz="0" w:space="0" w:color="auto"/>
          </w:divBdr>
        </w:div>
        <w:div w:id="1573199431">
          <w:marLeft w:val="0"/>
          <w:marRight w:val="0"/>
          <w:marTop w:val="0"/>
          <w:marBottom w:val="0"/>
          <w:divBdr>
            <w:top w:val="none" w:sz="0" w:space="0" w:color="auto"/>
            <w:left w:val="none" w:sz="0" w:space="0" w:color="auto"/>
            <w:bottom w:val="none" w:sz="0" w:space="0" w:color="auto"/>
            <w:right w:val="none" w:sz="0" w:space="0" w:color="auto"/>
          </w:divBdr>
        </w:div>
        <w:div w:id="1043945965">
          <w:marLeft w:val="0"/>
          <w:marRight w:val="0"/>
          <w:marTop w:val="0"/>
          <w:marBottom w:val="0"/>
          <w:divBdr>
            <w:top w:val="none" w:sz="0" w:space="0" w:color="auto"/>
            <w:left w:val="none" w:sz="0" w:space="0" w:color="auto"/>
            <w:bottom w:val="none" w:sz="0" w:space="0" w:color="auto"/>
            <w:right w:val="none" w:sz="0" w:space="0" w:color="auto"/>
          </w:divBdr>
        </w:div>
      </w:divsChild>
    </w:div>
    <w:div w:id="145047451">
      <w:bodyDiv w:val="1"/>
      <w:marLeft w:val="0"/>
      <w:marRight w:val="0"/>
      <w:marTop w:val="0"/>
      <w:marBottom w:val="0"/>
      <w:divBdr>
        <w:top w:val="none" w:sz="0" w:space="0" w:color="auto"/>
        <w:left w:val="none" w:sz="0" w:space="0" w:color="auto"/>
        <w:bottom w:val="none" w:sz="0" w:space="0" w:color="auto"/>
        <w:right w:val="none" w:sz="0" w:space="0" w:color="auto"/>
      </w:divBdr>
    </w:div>
    <w:div w:id="181285305">
      <w:bodyDiv w:val="1"/>
      <w:marLeft w:val="0"/>
      <w:marRight w:val="0"/>
      <w:marTop w:val="0"/>
      <w:marBottom w:val="0"/>
      <w:divBdr>
        <w:top w:val="none" w:sz="0" w:space="0" w:color="auto"/>
        <w:left w:val="none" w:sz="0" w:space="0" w:color="auto"/>
        <w:bottom w:val="none" w:sz="0" w:space="0" w:color="auto"/>
        <w:right w:val="none" w:sz="0" w:space="0" w:color="auto"/>
      </w:divBdr>
    </w:div>
    <w:div w:id="230045348">
      <w:bodyDiv w:val="1"/>
      <w:marLeft w:val="0"/>
      <w:marRight w:val="0"/>
      <w:marTop w:val="0"/>
      <w:marBottom w:val="0"/>
      <w:divBdr>
        <w:top w:val="none" w:sz="0" w:space="0" w:color="auto"/>
        <w:left w:val="none" w:sz="0" w:space="0" w:color="auto"/>
        <w:bottom w:val="none" w:sz="0" w:space="0" w:color="auto"/>
        <w:right w:val="none" w:sz="0" w:space="0" w:color="auto"/>
      </w:divBdr>
      <w:divsChild>
        <w:div w:id="2039617715">
          <w:marLeft w:val="0"/>
          <w:marRight w:val="0"/>
          <w:marTop w:val="0"/>
          <w:marBottom w:val="0"/>
          <w:divBdr>
            <w:top w:val="none" w:sz="0" w:space="0" w:color="auto"/>
            <w:left w:val="none" w:sz="0" w:space="0" w:color="auto"/>
            <w:bottom w:val="none" w:sz="0" w:space="0" w:color="auto"/>
            <w:right w:val="none" w:sz="0" w:space="0" w:color="auto"/>
          </w:divBdr>
        </w:div>
      </w:divsChild>
    </w:div>
    <w:div w:id="24021847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17">
          <w:marLeft w:val="0"/>
          <w:marRight w:val="0"/>
          <w:marTop w:val="0"/>
          <w:marBottom w:val="0"/>
          <w:divBdr>
            <w:top w:val="none" w:sz="0" w:space="0" w:color="auto"/>
            <w:left w:val="none" w:sz="0" w:space="0" w:color="auto"/>
            <w:bottom w:val="none" w:sz="0" w:space="0" w:color="auto"/>
            <w:right w:val="none" w:sz="0" w:space="0" w:color="auto"/>
          </w:divBdr>
          <w:divsChild>
            <w:div w:id="14608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104760">
      <w:bodyDiv w:val="1"/>
      <w:marLeft w:val="0"/>
      <w:marRight w:val="0"/>
      <w:marTop w:val="0"/>
      <w:marBottom w:val="0"/>
      <w:divBdr>
        <w:top w:val="none" w:sz="0" w:space="0" w:color="auto"/>
        <w:left w:val="none" w:sz="0" w:space="0" w:color="auto"/>
        <w:bottom w:val="none" w:sz="0" w:space="0" w:color="auto"/>
        <w:right w:val="none" w:sz="0" w:space="0" w:color="auto"/>
      </w:divBdr>
      <w:divsChild>
        <w:div w:id="701594741">
          <w:marLeft w:val="0"/>
          <w:marRight w:val="0"/>
          <w:marTop w:val="0"/>
          <w:marBottom w:val="0"/>
          <w:divBdr>
            <w:top w:val="none" w:sz="0" w:space="0" w:color="auto"/>
            <w:left w:val="none" w:sz="0" w:space="0" w:color="auto"/>
            <w:bottom w:val="none" w:sz="0" w:space="0" w:color="auto"/>
            <w:right w:val="none" w:sz="0" w:space="0" w:color="auto"/>
          </w:divBdr>
        </w:div>
        <w:div w:id="363290820">
          <w:marLeft w:val="0"/>
          <w:marRight w:val="0"/>
          <w:marTop w:val="0"/>
          <w:marBottom w:val="0"/>
          <w:divBdr>
            <w:top w:val="none" w:sz="0" w:space="0" w:color="auto"/>
            <w:left w:val="none" w:sz="0" w:space="0" w:color="auto"/>
            <w:bottom w:val="none" w:sz="0" w:space="0" w:color="auto"/>
            <w:right w:val="none" w:sz="0" w:space="0" w:color="auto"/>
          </w:divBdr>
        </w:div>
        <w:div w:id="883172763">
          <w:marLeft w:val="0"/>
          <w:marRight w:val="0"/>
          <w:marTop w:val="0"/>
          <w:marBottom w:val="0"/>
          <w:divBdr>
            <w:top w:val="none" w:sz="0" w:space="0" w:color="auto"/>
            <w:left w:val="none" w:sz="0" w:space="0" w:color="auto"/>
            <w:bottom w:val="none" w:sz="0" w:space="0" w:color="auto"/>
            <w:right w:val="none" w:sz="0" w:space="0" w:color="auto"/>
          </w:divBdr>
        </w:div>
        <w:div w:id="1351570061">
          <w:marLeft w:val="0"/>
          <w:marRight w:val="0"/>
          <w:marTop w:val="0"/>
          <w:marBottom w:val="0"/>
          <w:divBdr>
            <w:top w:val="none" w:sz="0" w:space="0" w:color="auto"/>
            <w:left w:val="none" w:sz="0" w:space="0" w:color="auto"/>
            <w:bottom w:val="none" w:sz="0" w:space="0" w:color="auto"/>
            <w:right w:val="none" w:sz="0" w:space="0" w:color="auto"/>
          </w:divBdr>
        </w:div>
      </w:divsChild>
    </w:div>
    <w:div w:id="243418075">
      <w:bodyDiv w:val="1"/>
      <w:marLeft w:val="0"/>
      <w:marRight w:val="0"/>
      <w:marTop w:val="0"/>
      <w:marBottom w:val="0"/>
      <w:divBdr>
        <w:top w:val="none" w:sz="0" w:space="0" w:color="auto"/>
        <w:left w:val="none" w:sz="0" w:space="0" w:color="auto"/>
        <w:bottom w:val="none" w:sz="0" w:space="0" w:color="auto"/>
        <w:right w:val="none" w:sz="0" w:space="0" w:color="auto"/>
      </w:divBdr>
      <w:divsChild>
        <w:div w:id="803275323">
          <w:marLeft w:val="0"/>
          <w:marRight w:val="0"/>
          <w:marTop w:val="0"/>
          <w:marBottom w:val="0"/>
          <w:divBdr>
            <w:top w:val="none" w:sz="0" w:space="0" w:color="auto"/>
            <w:left w:val="none" w:sz="0" w:space="0" w:color="auto"/>
            <w:bottom w:val="none" w:sz="0" w:space="0" w:color="auto"/>
            <w:right w:val="none" w:sz="0" w:space="0" w:color="auto"/>
          </w:divBdr>
        </w:div>
      </w:divsChild>
    </w:div>
    <w:div w:id="275917618">
      <w:bodyDiv w:val="1"/>
      <w:marLeft w:val="0"/>
      <w:marRight w:val="0"/>
      <w:marTop w:val="0"/>
      <w:marBottom w:val="0"/>
      <w:divBdr>
        <w:top w:val="none" w:sz="0" w:space="0" w:color="auto"/>
        <w:left w:val="none" w:sz="0" w:space="0" w:color="auto"/>
        <w:bottom w:val="none" w:sz="0" w:space="0" w:color="auto"/>
        <w:right w:val="none" w:sz="0" w:space="0" w:color="auto"/>
      </w:divBdr>
      <w:divsChild>
        <w:div w:id="372852448">
          <w:marLeft w:val="15"/>
          <w:marRight w:val="0"/>
          <w:marTop w:val="0"/>
          <w:marBottom w:val="0"/>
          <w:divBdr>
            <w:top w:val="none" w:sz="0" w:space="0" w:color="auto"/>
            <w:left w:val="none" w:sz="0" w:space="0" w:color="auto"/>
            <w:bottom w:val="none" w:sz="0" w:space="0" w:color="auto"/>
            <w:right w:val="none" w:sz="0" w:space="0" w:color="auto"/>
          </w:divBdr>
        </w:div>
      </w:divsChild>
    </w:div>
    <w:div w:id="302153504">
      <w:bodyDiv w:val="1"/>
      <w:marLeft w:val="0"/>
      <w:marRight w:val="0"/>
      <w:marTop w:val="0"/>
      <w:marBottom w:val="0"/>
      <w:divBdr>
        <w:top w:val="none" w:sz="0" w:space="0" w:color="auto"/>
        <w:left w:val="none" w:sz="0" w:space="0" w:color="auto"/>
        <w:bottom w:val="none" w:sz="0" w:space="0" w:color="auto"/>
        <w:right w:val="none" w:sz="0" w:space="0" w:color="auto"/>
      </w:divBdr>
      <w:divsChild>
        <w:div w:id="1656449397">
          <w:marLeft w:val="0"/>
          <w:marRight w:val="0"/>
          <w:marTop w:val="0"/>
          <w:marBottom w:val="0"/>
          <w:divBdr>
            <w:top w:val="none" w:sz="0" w:space="0" w:color="auto"/>
            <w:left w:val="none" w:sz="0" w:space="0" w:color="auto"/>
            <w:bottom w:val="none" w:sz="0" w:space="0" w:color="auto"/>
            <w:right w:val="none" w:sz="0" w:space="0" w:color="auto"/>
          </w:divBdr>
        </w:div>
        <w:div w:id="1384672996">
          <w:marLeft w:val="0"/>
          <w:marRight w:val="0"/>
          <w:marTop w:val="0"/>
          <w:marBottom w:val="0"/>
          <w:divBdr>
            <w:top w:val="none" w:sz="0" w:space="0" w:color="auto"/>
            <w:left w:val="none" w:sz="0" w:space="0" w:color="auto"/>
            <w:bottom w:val="none" w:sz="0" w:space="0" w:color="auto"/>
            <w:right w:val="none" w:sz="0" w:space="0" w:color="auto"/>
          </w:divBdr>
        </w:div>
        <w:div w:id="1271208421">
          <w:marLeft w:val="0"/>
          <w:marRight w:val="0"/>
          <w:marTop w:val="0"/>
          <w:marBottom w:val="0"/>
          <w:divBdr>
            <w:top w:val="none" w:sz="0" w:space="0" w:color="auto"/>
            <w:left w:val="none" w:sz="0" w:space="0" w:color="auto"/>
            <w:bottom w:val="none" w:sz="0" w:space="0" w:color="auto"/>
            <w:right w:val="none" w:sz="0" w:space="0" w:color="auto"/>
          </w:divBdr>
        </w:div>
        <w:div w:id="1034381820">
          <w:marLeft w:val="0"/>
          <w:marRight w:val="0"/>
          <w:marTop w:val="0"/>
          <w:marBottom w:val="0"/>
          <w:divBdr>
            <w:top w:val="none" w:sz="0" w:space="0" w:color="auto"/>
            <w:left w:val="none" w:sz="0" w:space="0" w:color="auto"/>
            <w:bottom w:val="none" w:sz="0" w:space="0" w:color="auto"/>
            <w:right w:val="none" w:sz="0" w:space="0" w:color="auto"/>
          </w:divBdr>
        </w:div>
      </w:divsChild>
    </w:div>
    <w:div w:id="312179585">
      <w:bodyDiv w:val="1"/>
      <w:marLeft w:val="0"/>
      <w:marRight w:val="0"/>
      <w:marTop w:val="0"/>
      <w:marBottom w:val="0"/>
      <w:divBdr>
        <w:top w:val="none" w:sz="0" w:space="0" w:color="auto"/>
        <w:left w:val="none" w:sz="0" w:space="0" w:color="auto"/>
        <w:bottom w:val="none" w:sz="0" w:space="0" w:color="auto"/>
        <w:right w:val="none" w:sz="0" w:space="0" w:color="auto"/>
      </w:divBdr>
      <w:divsChild>
        <w:div w:id="1900169607">
          <w:marLeft w:val="0"/>
          <w:marRight w:val="0"/>
          <w:marTop w:val="0"/>
          <w:marBottom w:val="0"/>
          <w:divBdr>
            <w:top w:val="none" w:sz="0" w:space="0" w:color="auto"/>
            <w:left w:val="none" w:sz="0" w:space="0" w:color="auto"/>
            <w:bottom w:val="none" w:sz="0" w:space="0" w:color="auto"/>
            <w:right w:val="none" w:sz="0" w:space="0" w:color="auto"/>
          </w:divBdr>
        </w:div>
        <w:div w:id="808523320">
          <w:marLeft w:val="0"/>
          <w:marRight w:val="0"/>
          <w:marTop w:val="0"/>
          <w:marBottom w:val="0"/>
          <w:divBdr>
            <w:top w:val="none" w:sz="0" w:space="0" w:color="auto"/>
            <w:left w:val="none" w:sz="0" w:space="0" w:color="auto"/>
            <w:bottom w:val="none" w:sz="0" w:space="0" w:color="auto"/>
            <w:right w:val="none" w:sz="0" w:space="0" w:color="auto"/>
          </w:divBdr>
        </w:div>
        <w:div w:id="119612135">
          <w:marLeft w:val="0"/>
          <w:marRight w:val="0"/>
          <w:marTop w:val="0"/>
          <w:marBottom w:val="0"/>
          <w:divBdr>
            <w:top w:val="none" w:sz="0" w:space="0" w:color="auto"/>
            <w:left w:val="none" w:sz="0" w:space="0" w:color="auto"/>
            <w:bottom w:val="none" w:sz="0" w:space="0" w:color="auto"/>
            <w:right w:val="none" w:sz="0" w:space="0" w:color="auto"/>
          </w:divBdr>
        </w:div>
        <w:div w:id="362445619">
          <w:marLeft w:val="0"/>
          <w:marRight w:val="0"/>
          <w:marTop w:val="0"/>
          <w:marBottom w:val="0"/>
          <w:divBdr>
            <w:top w:val="none" w:sz="0" w:space="0" w:color="auto"/>
            <w:left w:val="none" w:sz="0" w:space="0" w:color="auto"/>
            <w:bottom w:val="none" w:sz="0" w:space="0" w:color="auto"/>
            <w:right w:val="none" w:sz="0" w:space="0" w:color="auto"/>
          </w:divBdr>
        </w:div>
      </w:divsChild>
    </w:div>
    <w:div w:id="313529314">
      <w:bodyDiv w:val="1"/>
      <w:marLeft w:val="0"/>
      <w:marRight w:val="0"/>
      <w:marTop w:val="0"/>
      <w:marBottom w:val="0"/>
      <w:divBdr>
        <w:top w:val="none" w:sz="0" w:space="0" w:color="auto"/>
        <w:left w:val="none" w:sz="0" w:space="0" w:color="auto"/>
        <w:bottom w:val="none" w:sz="0" w:space="0" w:color="auto"/>
        <w:right w:val="none" w:sz="0" w:space="0" w:color="auto"/>
      </w:divBdr>
    </w:div>
    <w:div w:id="342170055">
      <w:bodyDiv w:val="1"/>
      <w:marLeft w:val="0"/>
      <w:marRight w:val="0"/>
      <w:marTop w:val="0"/>
      <w:marBottom w:val="0"/>
      <w:divBdr>
        <w:top w:val="none" w:sz="0" w:space="0" w:color="auto"/>
        <w:left w:val="none" w:sz="0" w:space="0" w:color="auto"/>
        <w:bottom w:val="none" w:sz="0" w:space="0" w:color="auto"/>
        <w:right w:val="none" w:sz="0" w:space="0" w:color="auto"/>
      </w:divBdr>
      <w:divsChild>
        <w:div w:id="1353073662">
          <w:marLeft w:val="0"/>
          <w:marRight w:val="0"/>
          <w:marTop w:val="0"/>
          <w:marBottom w:val="0"/>
          <w:divBdr>
            <w:top w:val="none" w:sz="0" w:space="0" w:color="auto"/>
            <w:left w:val="none" w:sz="0" w:space="0" w:color="auto"/>
            <w:bottom w:val="none" w:sz="0" w:space="0" w:color="auto"/>
            <w:right w:val="none" w:sz="0" w:space="0" w:color="auto"/>
          </w:divBdr>
        </w:div>
        <w:div w:id="805972440">
          <w:marLeft w:val="0"/>
          <w:marRight w:val="0"/>
          <w:marTop w:val="0"/>
          <w:marBottom w:val="0"/>
          <w:divBdr>
            <w:top w:val="none" w:sz="0" w:space="0" w:color="auto"/>
            <w:left w:val="none" w:sz="0" w:space="0" w:color="auto"/>
            <w:bottom w:val="none" w:sz="0" w:space="0" w:color="auto"/>
            <w:right w:val="none" w:sz="0" w:space="0" w:color="auto"/>
          </w:divBdr>
        </w:div>
        <w:div w:id="201404384">
          <w:marLeft w:val="0"/>
          <w:marRight w:val="0"/>
          <w:marTop w:val="0"/>
          <w:marBottom w:val="0"/>
          <w:divBdr>
            <w:top w:val="none" w:sz="0" w:space="0" w:color="auto"/>
            <w:left w:val="none" w:sz="0" w:space="0" w:color="auto"/>
            <w:bottom w:val="none" w:sz="0" w:space="0" w:color="auto"/>
            <w:right w:val="none" w:sz="0" w:space="0" w:color="auto"/>
          </w:divBdr>
        </w:div>
        <w:div w:id="1696149881">
          <w:marLeft w:val="0"/>
          <w:marRight w:val="0"/>
          <w:marTop w:val="0"/>
          <w:marBottom w:val="0"/>
          <w:divBdr>
            <w:top w:val="none" w:sz="0" w:space="0" w:color="auto"/>
            <w:left w:val="none" w:sz="0" w:space="0" w:color="auto"/>
            <w:bottom w:val="none" w:sz="0" w:space="0" w:color="auto"/>
            <w:right w:val="none" w:sz="0" w:space="0" w:color="auto"/>
          </w:divBdr>
        </w:div>
      </w:divsChild>
    </w:div>
    <w:div w:id="351611404">
      <w:bodyDiv w:val="1"/>
      <w:marLeft w:val="0"/>
      <w:marRight w:val="0"/>
      <w:marTop w:val="0"/>
      <w:marBottom w:val="0"/>
      <w:divBdr>
        <w:top w:val="none" w:sz="0" w:space="0" w:color="auto"/>
        <w:left w:val="none" w:sz="0" w:space="0" w:color="auto"/>
        <w:bottom w:val="none" w:sz="0" w:space="0" w:color="auto"/>
        <w:right w:val="none" w:sz="0" w:space="0" w:color="auto"/>
      </w:divBdr>
      <w:divsChild>
        <w:div w:id="1976713184">
          <w:marLeft w:val="0"/>
          <w:marRight w:val="0"/>
          <w:marTop w:val="0"/>
          <w:marBottom w:val="0"/>
          <w:divBdr>
            <w:top w:val="none" w:sz="0" w:space="0" w:color="auto"/>
            <w:left w:val="none" w:sz="0" w:space="0" w:color="auto"/>
            <w:bottom w:val="none" w:sz="0" w:space="0" w:color="auto"/>
            <w:right w:val="none" w:sz="0" w:space="0" w:color="auto"/>
          </w:divBdr>
        </w:div>
      </w:divsChild>
    </w:div>
    <w:div w:id="382409043">
      <w:bodyDiv w:val="1"/>
      <w:marLeft w:val="0"/>
      <w:marRight w:val="0"/>
      <w:marTop w:val="0"/>
      <w:marBottom w:val="0"/>
      <w:divBdr>
        <w:top w:val="none" w:sz="0" w:space="0" w:color="auto"/>
        <w:left w:val="none" w:sz="0" w:space="0" w:color="auto"/>
        <w:bottom w:val="none" w:sz="0" w:space="0" w:color="auto"/>
        <w:right w:val="none" w:sz="0" w:space="0" w:color="auto"/>
      </w:divBdr>
      <w:divsChild>
        <w:div w:id="288705288">
          <w:marLeft w:val="0"/>
          <w:marRight w:val="0"/>
          <w:marTop w:val="0"/>
          <w:marBottom w:val="0"/>
          <w:divBdr>
            <w:top w:val="none" w:sz="0" w:space="0" w:color="auto"/>
            <w:left w:val="none" w:sz="0" w:space="0" w:color="auto"/>
            <w:bottom w:val="none" w:sz="0" w:space="0" w:color="auto"/>
            <w:right w:val="none" w:sz="0" w:space="0" w:color="auto"/>
          </w:divBdr>
        </w:div>
        <w:div w:id="348652313">
          <w:marLeft w:val="0"/>
          <w:marRight w:val="0"/>
          <w:marTop w:val="0"/>
          <w:marBottom w:val="0"/>
          <w:divBdr>
            <w:top w:val="none" w:sz="0" w:space="0" w:color="auto"/>
            <w:left w:val="none" w:sz="0" w:space="0" w:color="auto"/>
            <w:bottom w:val="none" w:sz="0" w:space="0" w:color="auto"/>
            <w:right w:val="none" w:sz="0" w:space="0" w:color="auto"/>
          </w:divBdr>
        </w:div>
        <w:div w:id="1178812380">
          <w:marLeft w:val="0"/>
          <w:marRight w:val="0"/>
          <w:marTop w:val="0"/>
          <w:marBottom w:val="0"/>
          <w:divBdr>
            <w:top w:val="none" w:sz="0" w:space="0" w:color="auto"/>
            <w:left w:val="none" w:sz="0" w:space="0" w:color="auto"/>
            <w:bottom w:val="none" w:sz="0" w:space="0" w:color="auto"/>
            <w:right w:val="none" w:sz="0" w:space="0" w:color="auto"/>
          </w:divBdr>
        </w:div>
        <w:div w:id="1229027760">
          <w:marLeft w:val="0"/>
          <w:marRight w:val="0"/>
          <w:marTop w:val="0"/>
          <w:marBottom w:val="0"/>
          <w:divBdr>
            <w:top w:val="none" w:sz="0" w:space="0" w:color="auto"/>
            <w:left w:val="none" w:sz="0" w:space="0" w:color="auto"/>
            <w:bottom w:val="none" w:sz="0" w:space="0" w:color="auto"/>
            <w:right w:val="none" w:sz="0" w:space="0" w:color="auto"/>
          </w:divBdr>
        </w:div>
        <w:div w:id="1431507287">
          <w:marLeft w:val="0"/>
          <w:marRight w:val="0"/>
          <w:marTop w:val="0"/>
          <w:marBottom w:val="0"/>
          <w:divBdr>
            <w:top w:val="none" w:sz="0" w:space="0" w:color="auto"/>
            <w:left w:val="none" w:sz="0" w:space="0" w:color="auto"/>
            <w:bottom w:val="none" w:sz="0" w:space="0" w:color="auto"/>
            <w:right w:val="none" w:sz="0" w:space="0" w:color="auto"/>
          </w:divBdr>
        </w:div>
        <w:div w:id="1514033572">
          <w:marLeft w:val="0"/>
          <w:marRight w:val="0"/>
          <w:marTop w:val="0"/>
          <w:marBottom w:val="0"/>
          <w:divBdr>
            <w:top w:val="none" w:sz="0" w:space="0" w:color="auto"/>
            <w:left w:val="none" w:sz="0" w:space="0" w:color="auto"/>
            <w:bottom w:val="none" w:sz="0" w:space="0" w:color="auto"/>
            <w:right w:val="none" w:sz="0" w:space="0" w:color="auto"/>
          </w:divBdr>
        </w:div>
      </w:divsChild>
    </w:div>
    <w:div w:id="405693185">
      <w:bodyDiv w:val="1"/>
      <w:marLeft w:val="0"/>
      <w:marRight w:val="0"/>
      <w:marTop w:val="0"/>
      <w:marBottom w:val="0"/>
      <w:divBdr>
        <w:top w:val="none" w:sz="0" w:space="0" w:color="auto"/>
        <w:left w:val="none" w:sz="0" w:space="0" w:color="auto"/>
        <w:bottom w:val="none" w:sz="0" w:space="0" w:color="auto"/>
        <w:right w:val="none" w:sz="0" w:space="0" w:color="auto"/>
      </w:divBdr>
      <w:divsChild>
        <w:div w:id="776870491">
          <w:marLeft w:val="0"/>
          <w:marRight w:val="0"/>
          <w:marTop w:val="0"/>
          <w:marBottom w:val="0"/>
          <w:divBdr>
            <w:top w:val="none" w:sz="0" w:space="0" w:color="auto"/>
            <w:left w:val="none" w:sz="0" w:space="0" w:color="auto"/>
            <w:bottom w:val="none" w:sz="0" w:space="0" w:color="auto"/>
            <w:right w:val="none" w:sz="0" w:space="0" w:color="auto"/>
          </w:divBdr>
        </w:div>
      </w:divsChild>
    </w:div>
    <w:div w:id="477770562">
      <w:bodyDiv w:val="1"/>
      <w:marLeft w:val="0"/>
      <w:marRight w:val="0"/>
      <w:marTop w:val="0"/>
      <w:marBottom w:val="0"/>
      <w:divBdr>
        <w:top w:val="none" w:sz="0" w:space="0" w:color="auto"/>
        <w:left w:val="none" w:sz="0" w:space="0" w:color="auto"/>
        <w:bottom w:val="none" w:sz="0" w:space="0" w:color="auto"/>
        <w:right w:val="none" w:sz="0" w:space="0" w:color="auto"/>
      </w:divBdr>
      <w:divsChild>
        <w:div w:id="1676688216">
          <w:marLeft w:val="0"/>
          <w:marRight w:val="0"/>
          <w:marTop w:val="0"/>
          <w:marBottom w:val="0"/>
          <w:divBdr>
            <w:top w:val="none" w:sz="0" w:space="0" w:color="auto"/>
            <w:left w:val="none" w:sz="0" w:space="0" w:color="auto"/>
            <w:bottom w:val="none" w:sz="0" w:space="0" w:color="auto"/>
            <w:right w:val="none" w:sz="0" w:space="0" w:color="auto"/>
          </w:divBdr>
        </w:div>
        <w:div w:id="1645811255">
          <w:marLeft w:val="0"/>
          <w:marRight w:val="0"/>
          <w:marTop w:val="0"/>
          <w:marBottom w:val="0"/>
          <w:divBdr>
            <w:top w:val="none" w:sz="0" w:space="0" w:color="auto"/>
            <w:left w:val="none" w:sz="0" w:space="0" w:color="auto"/>
            <w:bottom w:val="none" w:sz="0" w:space="0" w:color="auto"/>
            <w:right w:val="none" w:sz="0" w:space="0" w:color="auto"/>
          </w:divBdr>
        </w:div>
        <w:div w:id="1991012331">
          <w:marLeft w:val="0"/>
          <w:marRight w:val="0"/>
          <w:marTop w:val="0"/>
          <w:marBottom w:val="0"/>
          <w:divBdr>
            <w:top w:val="none" w:sz="0" w:space="0" w:color="auto"/>
            <w:left w:val="none" w:sz="0" w:space="0" w:color="auto"/>
            <w:bottom w:val="none" w:sz="0" w:space="0" w:color="auto"/>
            <w:right w:val="none" w:sz="0" w:space="0" w:color="auto"/>
          </w:divBdr>
        </w:div>
        <w:div w:id="1514880531">
          <w:marLeft w:val="0"/>
          <w:marRight w:val="0"/>
          <w:marTop w:val="0"/>
          <w:marBottom w:val="0"/>
          <w:divBdr>
            <w:top w:val="none" w:sz="0" w:space="0" w:color="auto"/>
            <w:left w:val="none" w:sz="0" w:space="0" w:color="auto"/>
            <w:bottom w:val="none" w:sz="0" w:space="0" w:color="auto"/>
            <w:right w:val="none" w:sz="0" w:space="0" w:color="auto"/>
          </w:divBdr>
        </w:div>
        <w:div w:id="309361950">
          <w:marLeft w:val="0"/>
          <w:marRight w:val="0"/>
          <w:marTop w:val="0"/>
          <w:marBottom w:val="0"/>
          <w:divBdr>
            <w:top w:val="none" w:sz="0" w:space="0" w:color="auto"/>
            <w:left w:val="none" w:sz="0" w:space="0" w:color="auto"/>
            <w:bottom w:val="none" w:sz="0" w:space="0" w:color="auto"/>
            <w:right w:val="none" w:sz="0" w:space="0" w:color="auto"/>
          </w:divBdr>
        </w:div>
        <w:div w:id="1746293770">
          <w:marLeft w:val="0"/>
          <w:marRight w:val="0"/>
          <w:marTop w:val="0"/>
          <w:marBottom w:val="0"/>
          <w:divBdr>
            <w:top w:val="none" w:sz="0" w:space="0" w:color="auto"/>
            <w:left w:val="none" w:sz="0" w:space="0" w:color="auto"/>
            <w:bottom w:val="none" w:sz="0" w:space="0" w:color="auto"/>
            <w:right w:val="none" w:sz="0" w:space="0" w:color="auto"/>
          </w:divBdr>
        </w:div>
      </w:divsChild>
    </w:div>
    <w:div w:id="505751627">
      <w:bodyDiv w:val="1"/>
      <w:marLeft w:val="0"/>
      <w:marRight w:val="0"/>
      <w:marTop w:val="0"/>
      <w:marBottom w:val="0"/>
      <w:divBdr>
        <w:top w:val="none" w:sz="0" w:space="0" w:color="auto"/>
        <w:left w:val="none" w:sz="0" w:space="0" w:color="auto"/>
        <w:bottom w:val="none" w:sz="0" w:space="0" w:color="auto"/>
        <w:right w:val="none" w:sz="0" w:space="0" w:color="auto"/>
      </w:divBdr>
    </w:div>
    <w:div w:id="517424444">
      <w:bodyDiv w:val="1"/>
      <w:marLeft w:val="0"/>
      <w:marRight w:val="0"/>
      <w:marTop w:val="0"/>
      <w:marBottom w:val="0"/>
      <w:divBdr>
        <w:top w:val="none" w:sz="0" w:space="0" w:color="auto"/>
        <w:left w:val="none" w:sz="0" w:space="0" w:color="auto"/>
        <w:bottom w:val="none" w:sz="0" w:space="0" w:color="auto"/>
        <w:right w:val="none" w:sz="0" w:space="0" w:color="auto"/>
      </w:divBdr>
      <w:divsChild>
        <w:div w:id="1560365203">
          <w:marLeft w:val="0"/>
          <w:marRight w:val="0"/>
          <w:marTop w:val="0"/>
          <w:marBottom w:val="0"/>
          <w:divBdr>
            <w:top w:val="none" w:sz="0" w:space="0" w:color="auto"/>
            <w:left w:val="none" w:sz="0" w:space="0" w:color="auto"/>
            <w:bottom w:val="none" w:sz="0" w:space="0" w:color="auto"/>
            <w:right w:val="none" w:sz="0" w:space="0" w:color="auto"/>
          </w:divBdr>
        </w:div>
        <w:div w:id="628632406">
          <w:marLeft w:val="0"/>
          <w:marRight w:val="0"/>
          <w:marTop w:val="0"/>
          <w:marBottom w:val="0"/>
          <w:divBdr>
            <w:top w:val="none" w:sz="0" w:space="0" w:color="auto"/>
            <w:left w:val="none" w:sz="0" w:space="0" w:color="auto"/>
            <w:bottom w:val="none" w:sz="0" w:space="0" w:color="auto"/>
            <w:right w:val="none" w:sz="0" w:space="0" w:color="auto"/>
          </w:divBdr>
        </w:div>
        <w:div w:id="312417778">
          <w:marLeft w:val="0"/>
          <w:marRight w:val="0"/>
          <w:marTop w:val="0"/>
          <w:marBottom w:val="0"/>
          <w:divBdr>
            <w:top w:val="none" w:sz="0" w:space="0" w:color="auto"/>
            <w:left w:val="none" w:sz="0" w:space="0" w:color="auto"/>
            <w:bottom w:val="none" w:sz="0" w:space="0" w:color="auto"/>
            <w:right w:val="none" w:sz="0" w:space="0" w:color="auto"/>
          </w:divBdr>
        </w:div>
        <w:div w:id="821311930">
          <w:marLeft w:val="0"/>
          <w:marRight w:val="0"/>
          <w:marTop w:val="0"/>
          <w:marBottom w:val="0"/>
          <w:divBdr>
            <w:top w:val="none" w:sz="0" w:space="0" w:color="auto"/>
            <w:left w:val="none" w:sz="0" w:space="0" w:color="auto"/>
            <w:bottom w:val="none" w:sz="0" w:space="0" w:color="auto"/>
            <w:right w:val="none" w:sz="0" w:space="0" w:color="auto"/>
          </w:divBdr>
        </w:div>
      </w:divsChild>
    </w:div>
    <w:div w:id="552497344">
      <w:bodyDiv w:val="1"/>
      <w:marLeft w:val="0"/>
      <w:marRight w:val="0"/>
      <w:marTop w:val="0"/>
      <w:marBottom w:val="0"/>
      <w:divBdr>
        <w:top w:val="none" w:sz="0" w:space="0" w:color="auto"/>
        <w:left w:val="none" w:sz="0" w:space="0" w:color="auto"/>
        <w:bottom w:val="none" w:sz="0" w:space="0" w:color="auto"/>
        <w:right w:val="none" w:sz="0" w:space="0" w:color="auto"/>
      </w:divBdr>
    </w:div>
    <w:div w:id="581181352">
      <w:bodyDiv w:val="1"/>
      <w:marLeft w:val="0"/>
      <w:marRight w:val="0"/>
      <w:marTop w:val="0"/>
      <w:marBottom w:val="0"/>
      <w:divBdr>
        <w:top w:val="none" w:sz="0" w:space="0" w:color="auto"/>
        <w:left w:val="none" w:sz="0" w:space="0" w:color="auto"/>
        <w:bottom w:val="none" w:sz="0" w:space="0" w:color="auto"/>
        <w:right w:val="none" w:sz="0" w:space="0" w:color="auto"/>
      </w:divBdr>
      <w:divsChild>
        <w:div w:id="1364286968">
          <w:marLeft w:val="0"/>
          <w:marRight w:val="0"/>
          <w:marTop w:val="0"/>
          <w:marBottom w:val="0"/>
          <w:divBdr>
            <w:top w:val="none" w:sz="0" w:space="0" w:color="auto"/>
            <w:left w:val="none" w:sz="0" w:space="0" w:color="auto"/>
            <w:bottom w:val="none" w:sz="0" w:space="0" w:color="auto"/>
            <w:right w:val="none" w:sz="0" w:space="0" w:color="auto"/>
          </w:divBdr>
        </w:div>
      </w:divsChild>
    </w:div>
    <w:div w:id="594286559">
      <w:bodyDiv w:val="1"/>
      <w:marLeft w:val="0"/>
      <w:marRight w:val="0"/>
      <w:marTop w:val="0"/>
      <w:marBottom w:val="0"/>
      <w:divBdr>
        <w:top w:val="none" w:sz="0" w:space="0" w:color="auto"/>
        <w:left w:val="none" w:sz="0" w:space="0" w:color="auto"/>
        <w:bottom w:val="none" w:sz="0" w:space="0" w:color="auto"/>
        <w:right w:val="none" w:sz="0" w:space="0" w:color="auto"/>
      </w:divBdr>
    </w:div>
    <w:div w:id="609698702">
      <w:bodyDiv w:val="1"/>
      <w:marLeft w:val="0"/>
      <w:marRight w:val="0"/>
      <w:marTop w:val="0"/>
      <w:marBottom w:val="0"/>
      <w:divBdr>
        <w:top w:val="none" w:sz="0" w:space="0" w:color="auto"/>
        <w:left w:val="none" w:sz="0" w:space="0" w:color="auto"/>
        <w:bottom w:val="none" w:sz="0" w:space="0" w:color="auto"/>
        <w:right w:val="none" w:sz="0" w:space="0" w:color="auto"/>
      </w:divBdr>
      <w:divsChild>
        <w:div w:id="604388757">
          <w:marLeft w:val="0"/>
          <w:marRight w:val="0"/>
          <w:marTop w:val="0"/>
          <w:marBottom w:val="0"/>
          <w:divBdr>
            <w:top w:val="none" w:sz="0" w:space="0" w:color="auto"/>
            <w:left w:val="none" w:sz="0" w:space="0" w:color="auto"/>
            <w:bottom w:val="none" w:sz="0" w:space="0" w:color="auto"/>
            <w:right w:val="none" w:sz="0" w:space="0" w:color="auto"/>
          </w:divBdr>
        </w:div>
      </w:divsChild>
    </w:div>
    <w:div w:id="617026742">
      <w:bodyDiv w:val="1"/>
      <w:marLeft w:val="0"/>
      <w:marRight w:val="0"/>
      <w:marTop w:val="0"/>
      <w:marBottom w:val="0"/>
      <w:divBdr>
        <w:top w:val="none" w:sz="0" w:space="0" w:color="auto"/>
        <w:left w:val="none" w:sz="0" w:space="0" w:color="auto"/>
        <w:bottom w:val="none" w:sz="0" w:space="0" w:color="auto"/>
        <w:right w:val="none" w:sz="0" w:space="0" w:color="auto"/>
      </w:divBdr>
    </w:div>
    <w:div w:id="626543756">
      <w:bodyDiv w:val="1"/>
      <w:marLeft w:val="0"/>
      <w:marRight w:val="0"/>
      <w:marTop w:val="0"/>
      <w:marBottom w:val="0"/>
      <w:divBdr>
        <w:top w:val="none" w:sz="0" w:space="0" w:color="auto"/>
        <w:left w:val="none" w:sz="0" w:space="0" w:color="auto"/>
        <w:bottom w:val="none" w:sz="0" w:space="0" w:color="auto"/>
        <w:right w:val="none" w:sz="0" w:space="0" w:color="auto"/>
      </w:divBdr>
    </w:div>
    <w:div w:id="656686488">
      <w:bodyDiv w:val="1"/>
      <w:marLeft w:val="0"/>
      <w:marRight w:val="0"/>
      <w:marTop w:val="0"/>
      <w:marBottom w:val="0"/>
      <w:divBdr>
        <w:top w:val="none" w:sz="0" w:space="0" w:color="auto"/>
        <w:left w:val="none" w:sz="0" w:space="0" w:color="auto"/>
        <w:bottom w:val="none" w:sz="0" w:space="0" w:color="auto"/>
        <w:right w:val="none" w:sz="0" w:space="0" w:color="auto"/>
      </w:divBdr>
      <w:divsChild>
        <w:div w:id="62604068">
          <w:marLeft w:val="0"/>
          <w:marRight w:val="0"/>
          <w:marTop w:val="0"/>
          <w:marBottom w:val="0"/>
          <w:divBdr>
            <w:top w:val="none" w:sz="0" w:space="0" w:color="auto"/>
            <w:left w:val="none" w:sz="0" w:space="0" w:color="auto"/>
            <w:bottom w:val="none" w:sz="0" w:space="0" w:color="auto"/>
            <w:right w:val="none" w:sz="0" w:space="0" w:color="auto"/>
          </w:divBdr>
        </w:div>
        <w:div w:id="785587531">
          <w:marLeft w:val="0"/>
          <w:marRight w:val="0"/>
          <w:marTop w:val="0"/>
          <w:marBottom w:val="0"/>
          <w:divBdr>
            <w:top w:val="none" w:sz="0" w:space="0" w:color="auto"/>
            <w:left w:val="none" w:sz="0" w:space="0" w:color="auto"/>
            <w:bottom w:val="none" w:sz="0" w:space="0" w:color="auto"/>
            <w:right w:val="none" w:sz="0" w:space="0" w:color="auto"/>
          </w:divBdr>
        </w:div>
        <w:div w:id="462771525">
          <w:marLeft w:val="0"/>
          <w:marRight w:val="0"/>
          <w:marTop w:val="0"/>
          <w:marBottom w:val="0"/>
          <w:divBdr>
            <w:top w:val="none" w:sz="0" w:space="0" w:color="auto"/>
            <w:left w:val="none" w:sz="0" w:space="0" w:color="auto"/>
            <w:bottom w:val="none" w:sz="0" w:space="0" w:color="auto"/>
            <w:right w:val="none" w:sz="0" w:space="0" w:color="auto"/>
          </w:divBdr>
        </w:div>
        <w:div w:id="589780963">
          <w:marLeft w:val="0"/>
          <w:marRight w:val="0"/>
          <w:marTop w:val="0"/>
          <w:marBottom w:val="0"/>
          <w:divBdr>
            <w:top w:val="none" w:sz="0" w:space="0" w:color="auto"/>
            <w:left w:val="none" w:sz="0" w:space="0" w:color="auto"/>
            <w:bottom w:val="none" w:sz="0" w:space="0" w:color="auto"/>
            <w:right w:val="none" w:sz="0" w:space="0" w:color="auto"/>
          </w:divBdr>
        </w:div>
        <w:div w:id="518009972">
          <w:marLeft w:val="0"/>
          <w:marRight w:val="0"/>
          <w:marTop w:val="0"/>
          <w:marBottom w:val="0"/>
          <w:divBdr>
            <w:top w:val="none" w:sz="0" w:space="0" w:color="auto"/>
            <w:left w:val="none" w:sz="0" w:space="0" w:color="auto"/>
            <w:bottom w:val="none" w:sz="0" w:space="0" w:color="auto"/>
            <w:right w:val="none" w:sz="0" w:space="0" w:color="auto"/>
          </w:divBdr>
        </w:div>
        <w:div w:id="1258369655">
          <w:marLeft w:val="0"/>
          <w:marRight w:val="0"/>
          <w:marTop w:val="0"/>
          <w:marBottom w:val="0"/>
          <w:divBdr>
            <w:top w:val="none" w:sz="0" w:space="0" w:color="auto"/>
            <w:left w:val="none" w:sz="0" w:space="0" w:color="auto"/>
            <w:bottom w:val="none" w:sz="0" w:space="0" w:color="auto"/>
            <w:right w:val="none" w:sz="0" w:space="0" w:color="auto"/>
          </w:divBdr>
        </w:div>
      </w:divsChild>
    </w:div>
    <w:div w:id="664892636">
      <w:bodyDiv w:val="1"/>
      <w:marLeft w:val="0"/>
      <w:marRight w:val="0"/>
      <w:marTop w:val="0"/>
      <w:marBottom w:val="0"/>
      <w:divBdr>
        <w:top w:val="none" w:sz="0" w:space="0" w:color="auto"/>
        <w:left w:val="none" w:sz="0" w:space="0" w:color="auto"/>
        <w:bottom w:val="none" w:sz="0" w:space="0" w:color="auto"/>
        <w:right w:val="none" w:sz="0" w:space="0" w:color="auto"/>
      </w:divBdr>
      <w:divsChild>
        <w:div w:id="552083930">
          <w:marLeft w:val="0"/>
          <w:marRight w:val="0"/>
          <w:marTop w:val="0"/>
          <w:marBottom w:val="0"/>
          <w:divBdr>
            <w:top w:val="none" w:sz="0" w:space="0" w:color="auto"/>
            <w:left w:val="none" w:sz="0" w:space="0" w:color="auto"/>
            <w:bottom w:val="none" w:sz="0" w:space="0" w:color="auto"/>
            <w:right w:val="none" w:sz="0" w:space="0" w:color="auto"/>
          </w:divBdr>
        </w:div>
        <w:div w:id="1508593724">
          <w:marLeft w:val="0"/>
          <w:marRight w:val="0"/>
          <w:marTop w:val="0"/>
          <w:marBottom w:val="0"/>
          <w:divBdr>
            <w:top w:val="none" w:sz="0" w:space="0" w:color="auto"/>
            <w:left w:val="none" w:sz="0" w:space="0" w:color="auto"/>
            <w:bottom w:val="none" w:sz="0" w:space="0" w:color="auto"/>
            <w:right w:val="none" w:sz="0" w:space="0" w:color="auto"/>
          </w:divBdr>
        </w:div>
        <w:div w:id="124934799">
          <w:marLeft w:val="0"/>
          <w:marRight w:val="0"/>
          <w:marTop w:val="0"/>
          <w:marBottom w:val="0"/>
          <w:divBdr>
            <w:top w:val="none" w:sz="0" w:space="0" w:color="auto"/>
            <w:left w:val="none" w:sz="0" w:space="0" w:color="auto"/>
            <w:bottom w:val="none" w:sz="0" w:space="0" w:color="auto"/>
            <w:right w:val="none" w:sz="0" w:space="0" w:color="auto"/>
          </w:divBdr>
        </w:div>
        <w:div w:id="58863434">
          <w:marLeft w:val="0"/>
          <w:marRight w:val="0"/>
          <w:marTop w:val="0"/>
          <w:marBottom w:val="0"/>
          <w:divBdr>
            <w:top w:val="none" w:sz="0" w:space="0" w:color="auto"/>
            <w:left w:val="none" w:sz="0" w:space="0" w:color="auto"/>
            <w:bottom w:val="none" w:sz="0" w:space="0" w:color="auto"/>
            <w:right w:val="none" w:sz="0" w:space="0" w:color="auto"/>
          </w:divBdr>
        </w:div>
        <w:div w:id="386077032">
          <w:marLeft w:val="0"/>
          <w:marRight w:val="0"/>
          <w:marTop w:val="0"/>
          <w:marBottom w:val="0"/>
          <w:divBdr>
            <w:top w:val="none" w:sz="0" w:space="0" w:color="auto"/>
            <w:left w:val="none" w:sz="0" w:space="0" w:color="auto"/>
            <w:bottom w:val="none" w:sz="0" w:space="0" w:color="auto"/>
            <w:right w:val="none" w:sz="0" w:space="0" w:color="auto"/>
          </w:divBdr>
        </w:div>
        <w:div w:id="577903345">
          <w:marLeft w:val="0"/>
          <w:marRight w:val="0"/>
          <w:marTop w:val="0"/>
          <w:marBottom w:val="0"/>
          <w:divBdr>
            <w:top w:val="none" w:sz="0" w:space="0" w:color="auto"/>
            <w:left w:val="none" w:sz="0" w:space="0" w:color="auto"/>
            <w:bottom w:val="none" w:sz="0" w:space="0" w:color="auto"/>
            <w:right w:val="none" w:sz="0" w:space="0" w:color="auto"/>
          </w:divBdr>
        </w:div>
      </w:divsChild>
    </w:div>
    <w:div w:id="675231991">
      <w:bodyDiv w:val="1"/>
      <w:marLeft w:val="0"/>
      <w:marRight w:val="0"/>
      <w:marTop w:val="0"/>
      <w:marBottom w:val="0"/>
      <w:divBdr>
        <w:top w:val="none" w:sz="0" w:space="0" w:color="auto"/>
        <w:left w:val="none" w:sz="0" w:space="0" w:color="auto"/>
        <w:bottom w:val="none" w:sz="0" w:space="0" w:color="auto"/>
        <w:right w:val="none" w:sz="0" w:space="0" w:color="auto"/>
      </w:divBdr>
    </w:div>
    <w:div w:id="712115974">
      <w:bodyDiv w:val="1"/>
      <w:marLeft w:val="0"/>
      <w:marRight w:val="0"/>
      <w:marTop w:val="0"/>
      <w:marBottom w:val="0"/>
      <w:divBdr>
        <w:top w:val="none" w:sz="0" w:space="0" w:color="auto"/>
        <w:left w:val="none" w:sz="0" w:space="0" w:color="auto"/>
        <w:bottom w:val="none" w:sz="0" w:space="0" w:color="auto"/>
        <w:right w:val="none" w:sz="0" w:space="0" w:color="auto"/>
      </w:divBdr>
    </w:div>
    <w:div w:id="729690295">
      <w:bodyDiv w:val="1"/>
      <w:marLeft w:val="0"/>
      <w:marRight w:val="0"/>
      <w:marTop w:val="0"/>
      <w:marBottom w:val="0"/>
      <w:divBdr>
        <w:top w:val="none" w:sz="0" w:space="0" w:color="auto"/>
        <w:left w:val="none" w:sz="0" w:space="0" w:color="auto"/>
        <w:bottom w:val="none" w:sz="0" w:space="0" w:color="auto"/>
        <w:right w:val="none" w:sz="0" w:space="0" w:color="auto"/>
      </w:divBdr>
    </w:div>
    <w:div w:id="734594338">
      <w:bodyDiv w:val="1"/>
      <w:marLeft w:val="0"/>
      <w:marRight w:val="0"/>
      <w:marTop w:val="0"/>
      <w:marBottom w:val="0"/>
      <w:divBdr>
        <w:top w:val="none" w:sz="0" w:space="0" w:color="auto"/>
        <w:left w:val="none" w:sz="0" w:space="0" w:color="auto"/>
        <w:bottom w:val="none" w:sz="0" w:space="0" w:color="auto"/>
        <w:right w:val="none" w:sz="0" w:space="0" w:color="auto"/>
      </w:divBdr>
      <w:divsChild>
        <w:div w:id="108623117">
          <w:marLeft w:val="0"/>
          <w:marRight w:val="0"/>
          <w:marTop w:val="0"/>
          <w:marBottom w:val="0"/>
          <w:divBdr>
            <w:top w:val="none" w:sz="0" w:space="0" w:color="auto"/>
            <w:left w:val="none" w:sz="0" w:space="0" w:color="auto"/>
            <w:bottom w:val="none" w:sz="0" w:space="0" w:color="auto"/>
            <w:right w:val="none" w:sz="0" w:space="0" w:color="auto"/>
          </w:divBdr>
        </w:div>
      </w:divsChild>
    </w:div>
    <w:div w:id="738744273">
      <w:bodyDiv w:val="1"/>
      <w:marLeft w:val="0"/>
      <w:marRight w:val="0"/>
      <w:marTop w:val="0"/>
      <w:marBottom w:val="0"/>
      <w:divBdr>
        <w:top w:val="none" w:sz="0" w:space="0" w:color="auto"/>
        <w:left w:val="none" w:sz="0" w:space="0" w:color="auto"/>
        <w:bottom w:val="none" w:sz="0" w:space="0" w:color="auto"/>
        <w:right w:val="none" w:sz="0" w:space="0" w:color="auto"/>
      </w:divBdr>
      <w:divsChild>
        <w:div w:id="1454011347">
          <w:marLeft w:val="0"/>
          <w:marRight w:val="0"/>
          <w:marTop w:val="0"/>
          <w:marBottom w:val="0"/>
          <w:divBdr>
            <w:top w:val="none" w:sz="0" w:space="0" w:color="auto"/>
            <w:left w:val="none" w:sz="0" w:space="0" w:color="auto"/>
            <w:bottom w:val="none" w:sz="0" w:space="0" w:color="auto"/>
            <w:right w:val="none" w:sz="0" w:space="0" w:color="auto"/>
          </w:divBdr>
        </w:div>
        <w:div w:id="10962131">
          <w:marLeft w:val="0"/>
          <w:marRight w:val="0"/>
          <w:marTop w:val="0"/>
          <w:marBottom w:val="0"/>
          <w:divBdr>
            <w:top w:val="none" w:sz="0" w:space="0" w:color="auto"/>
            <w:left w:val="none" w:sz="0" w:space="0" w:color="auto"/>
            <w:bottom w:val="none" w:sz="0" w:space="0" w:color="auto"/>
            <w:right w:val="none" w:sz="0" w:space="0" w:color="auto"/>
          </w:divBdr>
        </w:div>
        <w:div w:id="1945846653">
          <w:marLeft w:val="0"/>
          <w:marRight w:val="0"/>
          <w:marTop w:val="0"/>
          <w:marBottom w:val="0"/>
          <w:divBdr>
            <w:top w:val="none" w:sz="0" w:space="0" w:color="auto"/>
            <w:left w:val="none" w:sz="0" w:space="0" w:color="auto"/>
            <w:bottom w:val="none" w:sz="0" w:space="0" w:color="auto"/>
            <w:right w:val="none" w:sz="0" w:space="0" w:color="auto"/>
          </w:divBdr>
        </w:div>
      </w:divsChild>
    </w:div>
    <w:div w:id="754666301">
      <w:bodyDiv w:val="1"/>
      <w:marLeft w:val="0"/>
      <w:marRight w:val="0"/>
      <w:marTop w:val="0"/>
      <w:marBottom w:val="0"/>
      <w:divBdr>
        <w:top w:val="none" w:sz="0" w:space="0" w:color="auto"/>
        <w:left w:val="none" w:sz="0" w:space="0" w:color="auto"/>
        <w:bottom w:val="none" w:sz="0" w:space="0" w:color="auto"/>
        <w:right w:val="none" w:sz="0" w:space="0" w:color="auto"/>
      </w:divBdr>
      <w:divsChild>
        <w:div w:id="1400514597">
          <w:marLeft w:val="0"/>
          <w:marRight w:val="0"/>
          <w:marTop w:val="0"/>
          <w:marBottom w:val="0"/>
          <w:divBdr>
            <w:top w:val="none" w:sz="0" w:space="0" w:color="auto"/>
            <w:left w:val="none" w:sz="0" w:space="0" w:color="auto"/>
            <w:bottom w:val="none" w:sz="0" w:space="0" w:color="auto"/>
            <w:right w:val="none" w:sz="0" w:space="0" w:color="auto"/>
          </w:divBdr>
        </w:div>
        <w:div w:id="579220106">
          <w:marLeft w:val="0"/>
          <w:marRight w:val="0"/>
          <w:marTop w:val="0"/>
          <w:marBottom w:val="0"/>
          <w:divBdr>
            <w:top w:val="none" w:sz="0" w:space="0" w:color="auto"/>
            <w:left w:val="none" w:sz="0" w:space="0" w:color="auto"/>
            <w:bottom w:val="none" w:sz="0" w:space="0" w:color="auto"/>
            <w:right w:val="none" w:sz="0" w:space="0" w:color="auto"/>
          </w:divBdr>
        </w:div>
        <w:div w:id="105586384">
          <w:marLeft w:val="0"/>
          <w:marRight w:val="0"/>
          <w:marTop w:val="0"/>
          <w:marBottom w:val="0"/>
          <w:divBdr>
            <w:top w:val="none" w:sz="0" w:space="0" w:color="auto"/>
            <w:left w:val="none" w:sz="0" w:space="0" w:color="auto"/>
            <w:bottom w:val="none" w:sz="0" w:space="0" w:color="auto"/>
            <w:right w:val="none" w:sz="0" w:space="0" w:color="auto"/>
          </w:divBdr>
        </w:div>
        <w:div w:id="631595846">
          <w:marLeft w:val="0"/>
          <w:marRight w:val="0"/>
          <w:marTop w:val="0"/>
          <w:marBottom w:val="0"/>
          <w:divBdr>
            <w:top w:val="none" w:sz="0" w:space="0" w:color="auto"/>
            <w:left w:val="none" w:sz="0" w:space="0" w:color="auto"/>
            <w:bottom w:val="none" w:sz="0" w:space="0" w:color="auto"/>
            <w:right w:val="none" w:sz="0" w:space="0" w:color="auto"/>
          </w:divBdr>
        </w:div>
      </w:divsChild>
    </w:div>
    <w:div w:id="843284473">
      <w:bodyDiv w:val="1"/>
      <w:marLeft w:val="0"/>
      <w:marRight w:val="0"/>
      <w:marTop w:val="0"/>
      <w:marBottom w:val="0"/>
      <w:divBdr>
        <w:top w:val="none" w:sz="0" w:space="0" w:color="auto"/>
        <w:left w:val="none" w:sz="0" w:space="0" w:color="auto"/>
        <w:bottom w:val="none" w:sz="0" w:space="0" w:color="auto"/>
        <w:right w:val="none" w:sz="0" w:space="0" w:color="auto"/>
      </w:divBdr>
    </w:div>
    <w:div w:id="848253230">
      <w:bodyDiv w:val="1"/>
      <w:marLeft w:val="0"/>
      <w:marRight w:val="0"/>
      <w:marTop w:val="0"/>
      <w:marBottom w:val="0"/>
      <w:divBdr>
        <w:top w:val="none" w:sz="0" w:space="0" w:color="auto"/>
        <w:left w:val="none" w:sz="0" w:space="0" w:color="auto"/>
        <w:bottom w:val="none" w:sz="0" w:space="0" w:color="auto"/>
        <w:right w:val="none" w:sz="0" w:space="0" w:color="auto"/>
      </w:divBdr>
      <w:divsChild>
        <w:div w:id="936408987">
          <w:marLeft w:val="0"/>
          <w:marRight w:val="0"/>
          <w:marTop w:val="0"/>
          <w:marBottom w:val="0"/>
          <w:divBdr>
            <w:top w:val="none" w:sz="0" w:space="0" w:color="auto"/>
            <w:left w:val="none" w:sz="0" w:space="0" w:color="auto"/>
            <w:bottom w:val="none" w:sz="0" w:space="0" w:color="auto"/>
            <w:right w:val="none" w:sz="0" w:space="0" w:color="auto"/>
          </w:divBdr>
        </w:div>
        <w:div w:id="452557536">
          <w:marLeft w:val="0"/>
          <w:marRight w:val="0"/>
          <w:marTop w:val="0"/>
          <w:marBottom w:val="0"/>
          <w:divBdr>
            <w:top w:val="none" w:sz="0" w:space="0" w:color="auto"/>
            <w:left w:val="none" w:sz="0" w:space="0" w:color="auto"/>
            <w:bottom w:val="none" w:sz="0" w:space="0" w:color="auto"/>
            <w:right w:val="none" w:sz="0" w:space="0" w:color="auto"/>
          </w:divBdr>
        </w:div>
        <w:div w:id="1599291899">
          <w:marLeft w:val="0"/>
          <w:marRight w:val="0"/>
          <w:marTop w:val="0"/>
          <w:marBottom w:val="0"/>
          <w:divBdr>
            <w:top w:val="none" w:sz="0" w:space="0" w:color="auto"/>
            <w:left w:val="none" w:sz="0" w:space="0" w:color="auto"/>
            <w:bottom w:val="none" w:sz="0" w:space="0" w:color="auto"/>
            <w:right w:val="none" w:sz="0" w:space="0" w:color="auto"/>
          </w:divBdr>
        </w:div>
        <w:div w:id="1555508735">
          <w:marLeft w:val="0"/>
          <w:marRight w:val="0"/>
          <w:marTop w:val="0"/>
          <w:marBottom w:val="0"/>
          <w:divBdr>
            <w:top w:val="none" w:sz="0" w:space="0" w:color="auto"/>
            <w:left w:val="none" w:sz="0" w:space="0" w:color="auto"/>
            <w:bottom w:val="none" w:sz="0" w:space="0" w:color="auto"/>
            <w:right w:val="none" w:sz="0" w:space="0" w:color="auto"/>
          </w:divBdr>
        </w:div>
      </w:divsChild>
    </w:div>
    <w:div w:id="856769348">
      <w:bodyDiv w:val="1"/>
      <w:marLeft w:val="0"/>
      <w:marRight w:val="0"/>
      <w:marTop w:val="0"/>
      <w:marBottom w:val="0"/>
      <w:divBdr>
        <w:top w:val="none" w:sz="0" w:space="0" w:color="auto"/>
        <w:left w:val="none" w:sz="0" w:space="0" w:color="auto"/>
        <w:bottom w:val="none" w:sz="0" w:space="0" w:color="auto"/>
        <w:right w:val="none" w:sz="0" w:space="0" w:color="auto"/>
      </w:divBdr>
    </w:div>
    <w:div w:id="905649893">
      <w:bodyDiv w:val="1"/>
      <w:marLeft w:val="0"/>
      <w:marRight w:val="0"/>
      <w:marTop w:val="0"/>
      <w:marBottom w:val="0"/>
      <w:divBdr>
        <w:top w:val="none" w:sz="0" w:space="0" w:color="auto"/>
        <w:left w:val="none" w:sz="0" w:space="0" w:color="auto"/>
        <w:bottom w:val="none" w:sz="0" w:space="0" w:color="auto"/>
        <w:right w:val="none" w:sz="0" w:space="0" w:color="auto"/>
      </w:divBdr>
    </w:div>
    <w:div w:id="906957455">
      <w:bodyDiv w:val="1"/>
      <w:marLeft w:val="0"/>
      <w:marRight w:val="0"/>
      <w:marTop w:val="0"/>
      <w:marBottom w:val="0"/>
      <w:divBdr>
        <w:top w:val="none" w:sz="0" w:space="0" w:color="auto"/>
        <w:left w:val="none" w:sz="0" w:space="0" w:color="auto"/>
        <w:bottom w:val="none" w:sz="0" w:space="0" w:color="auto"/>
        <w:right w:val="none" w:sz="0" w:space="0" w:color="auto"/>
      </w:divBdr>
      <w:divsChild>
        <w:div w:id="1507669527">
          <w:marLeft w:val="0"/>
          <w:marRight w:val="0"/>
          <w:marTop w:val="0"/>
          <w:marBottom w:val="0"/>
          <w:divBdr>
            <w:top w:val="none" w:sz="0" w:space="0" w:color="auto"/>
            <w:left w:val="none" w:sz="0" w:space="0" w:color="auto"/>
            <w:bottom w:val="none" w:sz="0" w:space="0" w:color="auto"/>
            <w:right w:val="none" w:sz="0" w:space="0" w:color="auto"/>
          </w:divBdr>
        </w:div>
      </w:divsChild>
    </w:div>
    <w:div w:id="924727758">
      <w:bodyDiv w:val="1"/>
      <w:marLeft w:val="0"/>
      <w:marRight w:val="0"/>
      <w:marTop w:val="0"/>
      <w:marBottom w:val="0"/>
      <w:divBdr>
        <w:top w:val="none" w:sz="0" w:space="0" w:color="auto"/>
        <w:left w:val="none" w:sz="0" w:space="0" w:color="auto"/>
        <w:bottom w:val="none" w:sz="0" w:space="0" w:color="auto"/>
        <w:right w:val="none" w:sz="0" w:space="0" w:color="auto"/>
      </w:divBdr>
    </w:div>
    <w:div w:id="925114679">
      <w:bodyDiv w:val="1"/>
      <w:marLeft w:val="0"/>
      <w:marRight w:val="0"/>
      <w:marTop w:val="0"/>
      <w:marBottom w:val="0"/>
      <w:divBdr>
        <w:top w:val="none" w:sz="0" w:space="0" w:color="auto"/>
        <w:left w:val="none" w:sz="0" w:space="0" w:color="auto"/>
        <w:bottom w:val="none" w:sz="0" w:space="0" w:color="auto"/>
        <w:right w:val="none" w:sz="0" w:space="0" w:color="auto"/>
      </w:divBdr>
    </w:div>
    <w:div w:id="958268177">
      <w:bodyDiv w:val="1"/>
      <w:marLeft w:val="0"/>
      <w:marRight w:val="0"/>
      <w:marTop w:val="0"/>
      <w:marBottom w:val="0"/>
      <w:divBdr>
        <w:top w:val="none" w:sz="0" w:space="0" w:color="auto"/>
        <w:left w:val="none" w:sz="0" w:space="0" w:color="auto"/>
        <w:bottom w:val="none" w:sz="0" w:space="0" w:color="auto"/>
        <w:right w:val="none" w:sz="0" w:space="0" w:color="auto"/>
      </w:divBdr>
      <w:divsChild>
        <w:div w:id="913398522">
          <w:marLeft w:val="0"/>
          <w:marRight w:val="0"/>
          <w:marTop w:val="0"/>
          <w:marBottom w:val="0"/>
          <w:divBdr>
            <w:top w:val="none" w:sz="0" w:space="0" w:color="auto"/>
            <w:left w:val="none" w:sz="0" w:space="0" w:color="auto"/>
            <w:bottom w:val="none" w:sz="0" w:space="0" w:color="auto"/>
            <w:right w:val="none" w:sz="0" w:space="0" w:color="auto"/>
          </w:divBdr>
        </w:div>
      </w:divsChild>
    </w:div>
    <w:div w:id="971328851">
      <w:bodyDiv w:val="1"/>
      <w:marLeft w:val="0"/>
      <w:marRight w:val="0"/>
      <w:marTop w:val="0"/>
      <w:marBottom w:val="0"/>
      <w:divBdr>
        <w:top w:val="none" w:sz="0" w:space="0" w:color="auto"/>
        <w:left w:val="none" w:sz="0" w:space="0" w:color="auto"/>
        <w:bottom w:val="none" w:sz="0" w:space="0" w:color="auto"/>
        <w:right w:val="none" w:sz="0" w:space="0" w:color="auto"/>
      </w:divBdr>
      <w:divsChild>
        <w:div w:id="749733006">
          <w:marLeft w:val="0"/>
          <w:marRight w:val="0"/>
          <w:marTop w:val="0"/>
          <w:marBottom w:val="0"/>
          <w:divBdr>
            <w:top w:val="none" w:sz="0" w:space="0" w:color="auto"/>
            <w:left w:val="none" w:sz="0" w:space="0" w:color="auto"/>
            <w:bottom w:val="none" w:sz="0" w:space="0" w:color="auto"/>
            <w:right w:val="none" w:sz="0" w:space="0" w:color="auto"/>
          </w:divBdr>
        </w:div>
      </w:divsChild>
    </w:div>
    <w:div w:id="1023478173">
      <w:bodyDiv w:val="1"/>
      <w:marLeft w:val="0"/>
      <w:marRight w:val="0"/>
      <w:marTop w:val="0"/>
      <w:marBottom w:val="0"/>
      <w:divBdr>
        <w:top w:val="none" w:sz="0" w:space="0" w:color="auto"/>
        <w:left w:val="none" w:sz="0" w:space="0" w:color="auto"/>
        <w:bottom w:val="none" w:sz="0" w:space="0" w:color="auto"/>
        <w:right w:val="none" w:sz="0" w:space="0" w:color="auto"/>
      </w:divBdr>
      <w:divsChild>
        <w:div w:id="219095618">
          <w:marLeft w:val="0"/>
          <w:marRight w:val="0"/>
          <w:marTop w:val="0"/>
          <w:marBottom w:val="0"/>
          <w:divBdr>
            <w:top w:val="none" w:sz="0" w:space="0" w:color="auto"/>
            <w:left w:val="none" w:sz="0" w:space="0" w:color="auto"/>
            <w:bottom w:val="none" w:sz="0" w:space="0" w:color="auto"/>
            <w:right w:val="none" w:sz="0" w:space="0" w:color="auto"/>
          </w:divBdr>
        </w:div>
      </w:divsChild>
    </w:div>
    <w:div w:id="1059523897">
      <w:bodyDiv w:val="1"/>
      <w:marLeft w:val="0"/>
      <w:marRight w:val="0"/>
      <w:marTop w:val="0"/>
      <w:marBottom w:val="0"/>
      <w:divBdr>
        <w:top w:val="none" w:sz="0" w:space="0" w:color="auto"/>
        <w:left w:val="none" w:sz="0" w:space="0" w:color="auto"/>
        <w:bottom w:val="none" w:sz="0" w:space="0" w:color="auto"/>
        <w:right w:val="none" w:sz="0" w:space="0" w:color="auto"/>
      </w:divBdr>
      <w:divsChild>
        <w:div w:id="403647432">
          <w:marLeft w:val="0"/>
          <w:marRight w:val="0"/>
          <w:marTop w:val="0"/>
          <w:marBottom w:val="0"/>
          <w:divBdr>
            <w:top w:val="none" w:sz="0" w:space="0" w:color="auto"/>
            <w:left w:val="none" w:sz="0" w:space="0" w:color="auto"/>
            <w:bottom w:val="none" w:sz="0" w:space="0" w:color="auto"/>
            <w:right w:val="none" w:sz="0" w:space="0" w:color="auto"/>
          </w:divBdr>
        </w:div>
        <w:div w:id="1298298032">
          <w:marLeft w:val="0"/>
          <w:marRight w:val="0"/>
          <w:marTop w:val="0"/>
          <w:marBottom w:val="0"/>
          <w:divBdr>
            <w:top w:val="none" w:sz="0" w:space="0" w:color="auto"/>
            <w:left w:val="none" w:sz="0" w:space="0" w:color="auto"/>
            <w:bottom w:val="none" w:sz="0" w:space="0" w:color="auto"/>
            <w:right w:val="none" w:sz="0" w:space="0" w:color="auto"/>
          </w:divBdr>
        </w:div>
      </w:divsChild>
    </w:div>
    <w:div w:id="1093818053">
      <w:bodyDiv w:val="1"/>
      <w:marLeft w:val="0"/>
      <w:marRight w:val="0"/>
      <w:marTop w:val="0"/>
      <w:marBottom w:val="0"/>
      <w:divBdr>
        <w:top w:val="none" w:sz="0" w:space="0" w:color="auto"/>
        <w:left w:val="none" w:sz="0" w:space="0" w:color="auto"/>
        <w:bottom w:val="none" w:sz="0" w:space="0" w:color="auto"/>
        <w:right w:val="none" w:sz="0" w:space="0" w:color="auto"/>
      </w:divBdr>
    </w:div>
    <w:div w:id="1099528098">
      <w:bodyDiv w:val="1"/>
      <w:marLeft w:val="0"/>
      <w:marRight w:val="0"/>
      <w:marTop w:val="0"/>
      <w:marBottom w:val="0"/>
      <w:divBdr>
        <w:top w:val="none" w:sz="0" w:space="0" w:color="auto"/>
        <w:left w:val="none" w:sz="0" w:space="0" w:color="auto"/>
        <w:bottom w:val="none" w:sz="0" w:space="0" w:color="auto"/>
        <w:right w:val="none" w:sz="0" w:space="0" w:color="auto"/>
      </w:divBdr>
    </w:div>
    <w:div w:id="1124811315">
      <w:bodyDiv w:val="1"/>
      <w:marLeft w:val="0"/>
      <w:marRight w:val="0"/>
      <w:marTop w:val="0"/>
      <w:marBottom w:val="0"/>
      <w:divBdr>
        <w:top w:val="none" w:sz="0" w:space="0" w:color="auto"/>
        <w:left w:val="none" w:sz="0" w:space="0" w:color="auto"/>
        <w:bottom w:val="none" w:sz="0" w:space="0" w:color="auto"/>
        <w:right w:val="none" w:sz="0" w:space="0" w:color="auto"/>
      </w:divBdr>
    </w:div>
    <w:div w:id="1140030519">
      <w:bodyDiv w:val="1"/>
      <w:marLeft w:val="0"/>
      <w:marRight w:val="0"/>
      <w:marTop w:val="0"/>
      <w:marBottom w:val="0"/>
      <w:divBdr>
        <w:top w:val="none" w:sz="0" w:space="0" w:color="auto"/>
        <w:left w:val="none" w:sz="0" w:space="0" w:color="auto"/>
        <w:bottom w:val="none" w:sz="0" w:space="0" w:color="auto"/>
        <w:right w:val="none" w:sz="0" w:space="0" w:color="auto"/>
      </w:divBdr>
    </w:div>
    <w:div w:id="1149710524">
      <w:bodyDiv w:val="1"/>
      <w:marLeft w:val="0"/>
      <w:marRight w:val="0"/>
      <w:marTop w:val="0"/>
      <w:marBottom w:val="0"/>
      <w:divBdr>
        <w:top w:val="none" w:sz="0" w:space="0" w:color="auto"/>
        <w:left w:val="none" w:sz="0" w:space="0" w:color="auto"/>
        <w:bottom w:val="none" w:sz="0" w:space="0" w:color="auto"/>
        <w:right w:val="none" w:sz="0" w:space="0" w:color="auto"/>
      </w:divBdr>
    </w:div>
    <w:div w:id="1154184113">
      <w:bodyDiv w:val="1"/>
      <w:marLeft w:val="0"/>
      <w:marRight w:val="0"/>
      <w:marTop w:val="0"/>
      <w:marBottom w:val="0"/>
      <w:divBdr>
        <w:top w:val="none" w:sz="0" w:space="0" w:color="auto"/>
        <w:left w:val="none" w:sz="0" w:space="0" w:color="auto"/>
        <w:bottom w:val="none" w:sz="0" w:space="0" w:color="auto"/>
        <w:right w:val="none" w:sz="0" w:space="0" w:color="auto"/>
      </w:divBdr>
      <w:divsChild>
        <w:div w:id="973828055">
          <w:marLeft w:val="0"/>
          <w:marRight w:val="0"/>
          <w:marTop w:val="0"/>
          <w:marBottom w:val="0"/>
          <w:divBdr>
            <w:top w:val="none" w:sz="0" w:space="0" w:color="auto"/>
            <w:left w:val="none" w:sz="0" w:space="0" w:color="auto"/>
            <w:bottom w:val="none" w:sz="0" w:space="0" w:color="auto"/>
            <w:right w:val="none" w:sz="0" w:space="0" w:color="auto"/>
          </w:divBdr>
        </w:div>
        <w:div w:id="1459491109">
          <w:marLeft w:val="0"/>
          <w:marRight w:val="0"/>
          <w:marTop w:val="0"/>
          <w:marBottom w:val="0"/>
          <w:divBdr>
            <w:top w:val="none" w:sz="0" w:space="0" w:color="auto"/>
            <w:left w:val="none" w:sz="0" w:space="0" w:color="auto"/>
            <w:bottom w:val="none" w:sz="0" w:space="0" w:color="auto"/>
            <w:right w:val="none" w:sz="0" w:space="0" w:color="auto"/>
          </w:divBdr>
        </w:div>
        <w:div w:id="1912151545">
          <w:marLeft w:val="0"/>
          <w:marRight w:val="0"/>
          <w:marTop w:val="0"/>
          <w:marBottom w:val="0"/>
          <w:divBdr>
            <w:top w:val="none" w:sz="0" w:space="0" w:color="auto"/>
            <w:left w:val="none" w:sz="0" w:space="0" w:color="auto"/>
            <w:bottom w:val="none" w:sz="0" w:space="0" w:color="auto"/>
            <w:right w:val="none" w:sz="0" w:space="0" w:color="auto"/>
          </w:divBdr>
        </w:div>
        <w:div w:id="902450244">
          <w:marLeft w:val="0"/>
          <w:marRight w:val="0"/>
          <w:marTop w:val="0"/>
          <w:marBottom w:val="0"/>
          <w:divBdr>
            <w:top w:val="none" w:sz="0" w:space="0" w:color="auto"/>
            <w:left w:val="none" w:sz="0" w:space="0" w:color="auto"/>
            <w:bottom w:val="none" w:sz="0" w:space="0" w:color="auto"/>
            <w:right w:val="none" w:sz="0" w:space="0" w:color="auto"/>
          </w:divBdr>
        </w:div>
        <w:div w:id="238641175">
          <w:marLeft w:val="0"/>
          <w:marRight w:val="0"/>
          <w:marTop w:val="0"/>
          <w:marBottom w:val="0"/>
          <w:divBdr>
            <w:top w:val="none" w:sz="0" w:space="0" w:color="auto"/>
            <w:left w:val="none" w:sz="0" w:space="0" w:color="auto"/>
            <w:bottom w:val="none" w:sz="0" w:space="0" w:color="auto"/>
            <w:right w:val="none" w:sz="0" w:space="0" w:color="auto"/>
          </w:divBdr>
        </w:div>
        <w:div w:id="677267840">
          <w:marLeft w:val="0"/>
          <w:marRight w:val="0"/>
          <w:marTop w:val="0"/>
          <w:marBottom w:val="0"/>
          <w:divBdr>
            <w:top w:val="none" w:sz="0" w:space="0" w:color="auto"/>
            <w:left w:val="none" w:sz="0" w:space="0" w:color="auto"/>
            <w:bottom w:val="none" w:sz="0" w:space="0" w:color="auto"/>
            <w:right w:val="none" w:sz="0" w:space="0" w:color="auto"/>
          </w:divBdr>
        </w:div>
        <w:div w:id="1098018348">
          <w:marLeft w:val="0"/>
          <w:marRight w:val="0"/>
          <w:marTop w:val="0"/>
          <w:marBottom w:val="0"/>
          <w:divBdr>
            <w:top w:val="none" w:sz="0" w:space="0" w:color="auto"/>
            <w:left w:val="none" w:sz="0" w:space="0" w:color="auto"/>
            <w:bottom w:val="none" w:sz="0" w:space="0" w:color="auto"/>
            <w:right w:val="none" w:sz="0" w:space="0" w:color="auto"/>
          </w:divBdr>
        </w:div>
        <w:div w:id="126288224">
          <w:marLeft w:val="0"/>
          <w:marRight w:val="0"/>
          <w:marTop w:val="0"/>
          <w:marBottom w:val="0"/>
          <w:divBdr>
            <w:top w:val="none" w:sz="0" w:space="0" w:color="auto"/>
            <w:left w:val="none" w:sz="0" w:space="0" w:color="auto"/>
            <w:bottom w:val="none" w:sz="0" w:space="0" w:color="auto"/>
            <w:right w:val="none" w:sz="0" w:space="0" w:color="auto"/>
          </w:divBdr>
        </w:div>
      </w:divsChild>
    </w:div>
    <w:div w:id="1155418826">
      <w:bodyDiv w:val="1"/>
      <w:marLeft w:val="0"/>
      <w:marRight w:val="0"/>
      <w:marTop w:val="0"/>
      <w:marBottom w:val="0"/>
      <w:divBdr>
        <w:top w:val="none" w:sz="0" w:space="0" w:color="auto"/>
        <w:left w:val="none" w:sz="0" w:space="0" w:color="auto"/>
        <w:bottom w:val="none" w:sz="0" w:space="0" w:color="auto"/>
        <w:right w:val="none" w:sz="0" w:space="0" w:color="auto"/>
      </w:divBdr>
    </w:div>
    <w:div w:id="1158301341">
      <w:bodyDiv w:val="1"/>
      <w:marLeft w:val="0"/>
      <w:marRight w:val="0"/>
      <w:marTop w:val="0"/>
      <w:marBottom w:val="0"/>
      <w:divBdr>
        <w:top w:val="none" w:sz="0" w:space="0" w:color="auto"/>
        <w:left w:val="none" w:sz="0" w:space="0" w:color="auto"/>
        <w:bottom w:val="none" w:sz="0" w:space="0" w:color="auto"/>
        <w:right w:val="none" w:sz="0" w:space="0" w:color="auto"/>
      </w:divBdr>
    </w:div>
    <w:div w:id="1172994069">
      <w:bodyDiv w:val="1"/>
      <w:marLeft w:val="0"/>
      <w:marRight w:val="0"/>
      <w:marTop w:val="0"/>
      <w:marBottom w:val="0"/>
      <w:divBdr>
        <w:top w:val="none" w:sz="0" w:space="0" w:color="auto"/>
        <w:left w:val="none" w:sz="0" w:space="0" w:color="auto"/>
        <w:bottom w:val="none" w:sz="0" w:space="0" w:color="auto"/>
        <w:right w:val="none" w:sz="0" w:space="0" w:color="auto"/>
      </w:divBdr>
      <w:divsChild>
        <w:div w:id="919170628">
          <w:marLeft w:val="0"/>
          <w:marRight w:val="0"/>
          <w:marTop w:val="0"/>
          <w:marBottom w:val="0"/>
          <w:divBdr>
            <w:top w:val="none" w:sz="0" w:space="0" w:color="auto"/>
            <w:left w:val="none" w:sz="0" w:space="0" w:color="auto"/>
            <w:bottom w:val="none" w:sz="0" w:space="0" w:color="auto"/>
            <w:right w:val="none" w:sz="0" w:space="0" w:color="auto"/>
          </w:divBdr>
        </w:div>
        <w:div w:id="134757761">
          <w:marLeft w:val="0"/>
          <w:marRight w:val="0"/>
          <w:marTop w:val="0"/>
          <w:marBottom w:val="0"/>
          <w:divBdr>
            <w:top w:val="none" w:sz="0" w:space="0" w:color="auto"/>
            <w:left w:val="none" w:sz="0" w:space="0" w:color="auto"/>
            <w:bottom w:val="none" w:sz="0" w:space="0" w:color="auto"/>
            <w:right w:val="none" w:sz="0" w:space="0" w:color="auto"/>
          </w:divBdr>
        </w:div>
        <w:div w:id="1631208530">
          <w:marLeft w:val="0"/>
          <w:marRight w:val="0"/>
          <w:marTop w:val="0"/>
          <w:marBottom w:val="0"/>
          <w:divBdr>
            <w:top w:val="none" w:sz="0" w:space="0" w:color="auto"/>
            <w:left w:val="none" w:sz="0" w:space="0" w:color="auto"/>
            <w:bottom w:val="none" w:sz="0" w:space="0" w:color="auto"/>
            <w:right w:val="none" w:sz="0" w:space="0" w:color="auto"/>
          </w:divBdr>
        </w:div>
        <w:div w:id="759257039">
          <w:marLeft w:val="0"/>
          <w:marRight w:val="0"/>
          <w:marTop w:val="0"/>
          <w:marBottom w:val="0"/>
          <w:divBdr>
            <w:top w:val="none" w:sz="0" w:space="0" w:color="auto"/>
            <w:left w:val="none" w:sz="0" w:space="0" w:color="auto"/>
            <w:bottom w:val="none" w:sz="0" w:space="0" w:color="auto"/>
            <w:right w:val="none" w:sz="0" w:space="0" w:color="auto"/>
          </w:divBdr>
        </w:div>
      </w:divsChild>
    </w:div>
    <w:div w:id="1182662919">
      <w:bodyDiv w:val="1"/>
      <w:marLeft w:val="0"/>
      <w:marRight w:val="0"/>
      <w:marTop w:val="0"/>
      <w:marBottom w:val="0"/>
      <w:divBdr>
        <w:top w:val="none" w:sz="0" w:space="0" w:color="auto"/>
        <w:left w:val="none" w:sz="0" w:space="0" w:color="auto"/>
        <w:bottom w:val="none" w:sz="0" w:space="0" w:color="auto"/>
        <w:right w:val="none" w:sz="0" w:space="0" w:color="auto"/>
      </w:divBdr>
    </w:div>
    <w:div w:id="1218784972">
      <w:bodyDiv w:val="1"/>
      <w:marLeft w:val="0"/>
      <w:marRight w:val="0"/>
      <w:marTop w:val="0"/>
      <w:marBottom w:val="0"/>
      <w:divBdr>
        <w:top w:val="none" w:sz="0" w:space="0" w:color="auto"/>
        <w:left w:val="none" w:sz="0" w:space="0" w:color="auto"/>
        <w:bottom w:val="none" w:sz="0" w:space="0" w:color="auto"/>
        <w:right w:val="none" w:sz="0" w:space="0" w:color="auto"/>
      </w:divBdr>
    </w:div>
    <w:div w:id="1223911296">
      <w:bodyDiv w:val="1"/>
      <w:marLeft w:val="0"/>
      <w:marRight w:val="0"/>
      <w:marTop w:val="0"/>
      <w:marBottom w:val="0"/>
      <w:divBdr>
        <w:top w:val="none" w:sz="0" w:space="0" w:color="auto"/>
        <w:left w:val="none" w:sz="0" w:space="0" w:color="auto"/>
        <w:bottom w:val="none" w:sz="0" w:space="0" w:color="auto"/>
        <w:right w:val="none" w:sz="0" w:space="0" w:color="auto"/>
      </w:divBdr>
      <w:divsChild>
        <w:div w:id="1719207359">
          <w:marLeft w:val="0"/>
          <w:marRight w:val="0"/>
          <w:marTop w:val="0"/>
          <w:marBottom w:val="0"/>
          <w:divBdr>
            <w:top w:val="none" w:sz="0" w:space="0" w:color="auto"/>
            <w:left w:val="none" w:sz="0" w:space="0" w:color="auto"/>
            <w:bottom w:val="none" w:sz="0" w:space="0" w:color="auto"/>
            <w:right w:val="none" w:sz="0" w:space="0" w:color="auto"/>
          </w:divBdr>
        </w:div>
        <w:div w:id="550187244">
          <w:marLeft w:val="0"/>
          <w:marRight w:val="0"/>
          <w:marTop w:val="0"/>
          <w:marBottom w:val="0"/>
          <w:divBdr>
            <w:top w:val="none" w:sz="0" w:space="0" w:color="auto"/>
            <w:left w:val="none" w:sz="0" w:space="0" w:color="auto"/>
            <w:bottom w:val="none" w:sz="0" w:space="0" w:color="auto"/>
            <w:right w:val="none" w:sz="0" w:space="0" w:color="auto"/>
          </w:divBdr>
        </w:div>
        <w:div w:id="1835413589">
          <w:marLeft w:val="0"/>
          <w:marRight w:val="0"/>
          <w:marTop w:val="0"/>
          <w:marBottom w:val="0"/>
          <w:divBdr>
            <w:top w:val="none" w:sz="0" w:space="0" w:color="auto"/>
            <w:left w:val="none" w:sz="0" w:space="0" w:color="auto"/>
            <w:bottom w:val="none" w:sz="0" w:space="0" w:color="auto"/>
            <w:right w:val="none" w:sz="0" w:space="0" w:color="auto"/>
          </w:divBdr>
        </w:div>
        <w:div w:id="1319772621">
          <w:marLeft w:val="0"/>
          <w:marRight w:val="0"/>
          <w:marTop w:val="0"/>
          <w:marBottom w:val="0"/>
          <w:divBdr>
            <w:top w:val="none" w:sz="0" w:space="0" w:color="auto"/>
            <w:left w:val="none" w:sz="0" w:space="0" w:color="auto"/>
            <w:bottom w:val="none" w:sz="0" w:space="0" w:color="auto"/>
            <w:right w:val="none" w:sz="0" w:space="0" w:color="auto"/>
          </w:divBdr>
        </w:div>
      </w:divsChild>
    </w:div>
    <w:div w:id="1290821329">
      <w:bodyDiv w:val="1"/>
      <w:marLeft w:val="0"/>
      <w:marRight w:val="0"/>
      <w:marTop w:val="0"/>
      <w:marBottom w:val="0"/>
      <w:divBdr>
        <w:top w:val="none" w:sz="0" w:space="0" w:color="auto"/>
        <w:left w:val="none" w:sz="0" w:space="0" w:color="auto"/>
        <w:bottom w:val="none" w:sz="0" w:space="0" w:color="auto"/>
        <w:right w:val="none" w:sz="0" w:space="0" w:color="auto"/>
      </w:divBdr>
      <w:divsChild>
        <w:div w:id="1383404960">
          <w:marLeft w:val="0"/>
          <w:marRight w:val="0"/>
          <w:marTop w:val="0"/>
          <w:marBottom w:val="0"/>
          <w:divBdr>
            <w:top w:val="none" w:sz="0" w:space="0" w:color="auto"/>
            <w:left w:val="none" w:sz="0" w:space="0" w:color="auto"/>
            <w:bottom w:val="none" w:sz="0" w:space="0" w:color="auto"/>
            <w:right w:val="none" w:sz="0" w:space="0" w:color="auto"/>
          </w:divBdr>
        </w:div>
        <w:div w:id="1311979233">
          <w:marLeft w:val="0"/>
          <w:marRight w:val="0"/>
          <w:marTop w:val="0"/>
          <w:marBottom w:val="0"/>
          <w:divBdr>
            <w:top w:val="none" w:sz="0" w:space="0" w:color="auto"/>
            <w:left w:val="none" w:sz="0" w:space="0" w:color="auto"/>
            <w:bottom w:val="none" w:sz="0" w:space="0" w:color="auto"/>
            <w:right w:val="none" w:sz="0" w:space="0" w:color="auto"/>
          </w:divBdr>
        </w:div>
        <w:div w:id="763259753">
          <w:marLeft w:val="0"/>
          <w:marRight w:val="0"/>
          <w:marTop w:val="0"/>
          <w:marBottom w:val="0"/>
          <w:divBdr>
            <w:top w:val="none" w:sz="0" w:space="0" w:color="auto"/>
            <w:left w:val="none" w:sz="0" w:space="0" w:color="auto"/>
            <w:bottom w:val="none" w:sz="0" w:space="0" w:color="auto"/>
            <w:right w:val="none" w:sz="0" w:space="0" w:color="auto"/>
          </w:divBdr>
        </w:div>
        <w:div w:id="1211769404">
          <w:marLeft w:val="0"/>
          <w:marRight w:val="0"/>
          <w:marTop w:val="0"/>
          <w:marBottom w:val="0"/>
          <w:divBdr>
            <w:top w:val="none" w:sz="0" w:space="0" w:color="auto"/>
            <w:left w:val="none" w:sz="0" w:space="0" w:color="auto"/>
            <w:bottom w:val="none" w:sz="0" w:space="0" w:color="auto"/>
            <w:right w:val="none" w:sz="0" w:space="0" w:color="auto"/>
          </w:divBdr>
        </w:div>
        <w:div w:id="144246776">
          <w:marLeft w:val="0"/>
          <w:marRight w:val="0"/>
          <w:marTop w:val="0"/>
          <w:marBottom w:val="0"/>
          <w:divBdr>
            <w:top w:val="none" w:sz="0" w:space="0" w:color="auto"/>
            <w:left w:val="none" w:sz="0" w:space="0" w:color="auto"/>
            <w:bottom w:val="none" w:sz="0" w:space="0" w:color="auto"/>
            <w:right w:val="none" w:sz="0" w:space="0" w:color="auto"/>
          </w:divBdr>
        </w:div>
        <w:div w:id="1136216595">
          <w:marLeft w:val="0"/>
          <w:marRight w:val="0"/>
          <w:marTop w:val="0"/>
          <w:marBottom w:val="0"/>
          <w:divBdr>
            <w:top w:val="none" w:sz="0" w:space="0" w:color="auto"/>
            <w:left w:val="none" w:sz="0" w:space="0" w:color="auto"/>
            <w:bottom w:val="none" w:sz="0" w:space="0" w:color="auto"/>
            <w:right w:val="none" w:sz="0" w:space="0" w:color="auto"/>
          </w:divBdr>
        </w:div>
      </w:divsChild>
    </w:div>
    <w:div w:id="1381592266">
      <w:bodyDiv w:val="1"/>
      <w:marLeft w:val="0"/>
      <w:marRight w:val="0"/>
      <w:marTop w:val="0"/>
      <w:marBottom w:val="0"/>
      <w:divBdr>
        <w:top w:val="none" w:sz="0" w:space="0" w:color="auto"/>
        <w:left w:val="none" w:sz="0" w:space="0" w:color="auto"/>
        <w:bottom w:val="none" w:sz="0" w:space="0" w:color="auto"/>
        <w:right w:val="none" w:sz="0" w:space="0" w:color="auto"/>
      </w:divBdr>
      <w:divsChild>
        <w:div w:id="1073892813">
          <w:marLeft w:val="0"/>
          <w:marRight w:val="0"/>
          <w:marTop w:val="0"/>
          <w:marBottom w:val="0"/>
          <w:divBdr>
            <w:top w:val="none" w:sz="0" w:space="0" w:color="auto"/>
            <w:left w:val="none" w:sz="0" w:space="0" w:color="auto"/>
            <w:bottom w:val="none" w:sz="0" w:space="0" w:color="auto"/>
            <w:right w:val="none" w:sz="0" w:space="0" w:color="auto"/>
          </w:divBdr>
        </w:div>
        <w:div w:id="2025471654">
          <w:marLeft w:val="0"/>
          <w:marRight w:val="0"/>
          <w:marTop w:val="0"/>
          <w:marBottom w:val="0"/>
          <w:divBdr>
            <w:top w:val="none" w:sz="0" w:space="0" w:color="auto"/>
            <w:left w:val="none" w:sz="0" w:space="0" w:color="auto"/>
            <w:bottom w:val="none" w:sz="0" w:space="0" w:color="auto"/>
            <w:right w:val="none" w:sz="0" w:space="0" w:color="auto"/>
          </w:divBdr>
        </w:div>
        <w:div w:id="854655792">
          <w:marLeft w:val="0"/>
          <w:marRight w:val="0"/>
          <w:marTop w:val="0"/>
          <w:marBottom w:val="0"/>
          <w:divBdr>
            <w:top w:val="none" w:sz="0" w:space="0" w:color="auto"/>
            <w:left w:val="none" w:sz="0" w:space="0" w:color="auto"/>
            <w:bottom w:val="none" w:sz="0" w:space="0" w:color="auto"/>
            <w:right w:val="none" w:sz="0" w:space="0" w:color="auto"/>
          </w:divBdr>
        </w:div>
        <w:div w:id="724791592">
          <w:marLeft w:val="0"/>
          <w:marRight w:val="0"/>
          <w:marTop w:val="0"/>
          <w:marBottom w:val="0"/>
          <w:divBdr>
            <w:top w:val="none" w:sz="0" w:space="0" w:color="auto"/>
            <w:left w:val="none" w:sz="0" w:space="0" w:color="auto"/>
            <w:bottom w:val="none" w:sz="0" w:space="0" w:color="auto"/>
            <w:right w:val="none" w:sz="0" w:space="0" w:color="auto"/>
          </w:divBdr>
        </w:div>
        <w:div w:id="1505321372">
          <w:marLeft w:val="0"/>
          <w:marRight w:val="0"/>
          <w:marTop w:val="0"/>
          <w:marBottom w:val="0"/>
          <w:divBdr>
            <w:top w:val="none" w:sz="0" w:space="0" w:color="auto"/>
            <w:left w:val="none" w:sz="0" w:space="0" w:color="auto"/>
            <w:bottom w:val="none" w:sz="0" w:space="0" w:color="auto"/>
            <w:right w:val="none" w:sz="0" w:space="0" w:color="auto"/>
          </w:divBdr>
        </w:div>
        <w:div w:id="1506626485">
          <w:marLeft w:val="0"/>
          <w:marRight w:val="0"/>
          <w:marTop w:val="0"/>
          <w:marBottom w:val="0"/>
          <w:divBdr>
            <w:top w:val="none" w:sz="0" w:space="0" w:color="auto"/>
            <w:left w:val="none" w:sz="0" w:space="0" w:color="auto"/>
            <w:bottom w:val="none" w:sz="0" w:space="0" w:color="auto"/>
            <w:right w:val="none" w:sz="0" w:space="0" w:color="auto"/>
          </w:divBdr>
        </w:div>
        <w:div w:id="1300963536">
          <w:marLeft w:val="0"/>
          <w:marRight w:val="0"/>
          <w:marTop w:val="0"/>
          <w:marBottom w:val="0"/>
          <w:divBdr>
            <w:top w:val="none" w:sz="0" w:space="0" w:color="auto"/>
            <w:left w:val="none" w:sz="0" w:space="0" w:color="auto"/>
            <w:bottom w:val="none" w:sz="0" w:space="0" w:color="auto"/>
            <w:right w:val="none" w:sz="0" w:space="0" w:color="auto"/>
          </w:divBdr>
        </w:div>
        <w:div w:id="1476675545">
          <w:marLeft w:val="0"/>
          <w:marRight w:val="0"/>
          <w:marTop w:val="0"/>
          <w:marBottom w:val="0"/>
          <w:divBdr>
            <w:top w:val="none" w:sz="0" w:space="0" w:color="auto"/>
            <w:left w:val="none" w:sz="0" w:space="0" w:color="auto"/>
            <w:bottom w:val="none" w:sz="0" w:space="0" w:color="auto"/>
            <w:right w:val="none" w:sz="0" w:space="0" w:color="auto"/>
          </w:divBdr>
        </w:div>
        <w:div w:id="2083873732">
          <w:marLeft w:val="0"/>
          <w:marRight w:val="0"/>
          <w:marTop w:val="0"/>
          <w:marBottom w:val="0"/>
          <w:divBdr>
            <w:top w:val="none" w:sz="0" w:space="0" w:color="auto"/>
            <w:left w:val="none" w:sz="0" w:space="0" w:color="auto"/>
            <w:bottom w:val="none" w:sz="0" w:space="0" w:color="auto"/>
            <w:right w:val="none" w:sz="0" w:space="0" w:color="auto"/>
          </w:divBdr>
        </w:div>
        <w:div w:id="1001855911">
          <w:marLeft w:val="0"/>
          <w:marRight w:val="0"/>
          <w:marTop w:val="0"/>
          <w:marBottom w:val="0"/>
          <w:divBdr>
            <w:top w:val="none" w:sz="0" w:space="0" w:color="auto"/>
            <w:left w:val="none" w:sz="0" w:space="0" w:color="auto"/>
            <w:bottom w:val="none" w:sz="0" w:space="0" w:color="auto"/>
            <w:right w:val="none" w:sz="0" w:space="0" w:color="auto"/>
          </w:divBdr>
        </w:div>
        <w:div w:id="1600790258">
          <w:marLeft w:val="0"/>
          <w:marRight w:val="0"/>
          <w:marTop w:val="0"/>
          <w:marBottom w:val="0"/>
          <w:divBdr>
            <w:top w:val="none" w:sz="0" w:space="0" w:color="auto"/>
            <w:left w:val="none" w:sz="0" w:space="0" w:color="auto"/>
            <w:bottom w:val="none" w:sz="0" w:space="0" w:color="auto"/>
            <w:right w:val="none" w:sz="0" w:space="0" w:color="auto"/>
          </w:divBdr>
        </w:div>
        <w:div w:id="1126047842">
          <w:marLeft w:val="0"/>
          <w:marRight w:val="0"/>
          <w:marTop w:val="0"/>
          <w:marBottom w:val="0"/>
          <w:divBdr>
            <w:top w:val="none" w:sz="0" w:space="0" w:color="auto"/>
            <w:left w:val="none" w:sz="0" w:space="0" w:color="auto"/>
            <w:bottom w:val="none" w:sz="0" w:space="0" w:color="auto"/>
            <w:right w:val="none" w:sz="0" w:space="0" w:color="auto"/>
          </w:divBdr>
        </w:div>
        <w:div w:id="1611819626">
          <w:marLeft w:val="0"/>
          <w:marRight w:val="0"/>
          <w:marTop w:val="0"/>
          <w:marBottom w:val="0"/>
          <w:divBdr>
            <w:top w:val="none" w:sz="0" w:space="0" w:color="auto"/>
            <w:left w:val="none" w:sz="0" w:space="0" w:color="auto"/>
            <w:bottom w:val="none" w:sz="0" w:space="0" w:color="auto"/>
            <w:right w:val="none" w:sz="0" w:space="0" w:color="auto"/>
          </w:divBdr>
        </w:div>
        <w:div w:id="39936678">
          <w:marLeft w:val="0"/>
          <w:marRight w:val="0"/>
          <w:marTop w:val="0"/>
          <w:marBottom w:val="0"/>
          <w:divBdr>
            <w:top w:val="none" w:sz="0" w:space="0" w:color="auto"/>
            <w:left w:val="none" w:sz="0" w:space="0" w:color="auto"/>
            <w:bottom w:val="none" w:sz="0" w:space="0" w:color="auto"/>
            <w:right w:val="none" w:sz="0" w:space="0" w:color="auto"/>
          </w:divBdr>
        </w:div>
        <w:div w:id="1561861680">
          <w:marLeft w:val="0"/>
          <w:marRight w:val="0"/>
          <w:marTop w:val="0"/>
          <w:marBottom w:val="0"/>
          <w:divBdr>
            <w:top w:val="none" w:sz="0" w:space="0" w:color="auto"/>
            <w:left w:val="none" w:sz="0" w:space="0" w:color="auto"/>
            <w:bottom w:val="none" w:sz="0" w:space="0" w:color="auto"/>
            <w:right w:val="none" w:sz="0" w:space="0" w:color="auto"/>
          </w:divBdr>
        </w:div>
        <w:div w:id="27798696">
          <w:marLeft w:val="0"/>
          <w:marRight w:val="0"/>
          <w:marTop w:val="0"/>
          <w:marBottom w:val="0"/>
          <w:divBdr>
            <w:top w:val="none" w:sz="0" w:space="0" w:color="auto"/>
            <w:left w:val="none" w:sz="0" w:space="0" w:color="auto"/>
            <w:bottom w:val="none" w:sz="0" w:space="0" w:color="auto"/>
            <w:right w:val="none" w:sz="0" w:space="0" w:color="auto"/>
          </w:divBdr>
        </w:div>
        <w:div w:id="1086346542">
          <w:marLeft w:val="0"/>
          <w:marRight w:val="0"/>
          <w:marTop w:val="0"/>
          <w:marBottom w:val="0"/>
          <w:divBdr>
            <w:top w:val="none" w:sz="0" w:space="0" w:color="auto"/>
            <w:left w:val="none" w:sz="0" w:space="0" w:color="auto"/>
            <w:bottom w:val="none" w:sz="0" w:space="0" w:color="auto"/>
            <w:right w:val="none" w:sz="0" w:space="0" w:color="auto"/>
          </w:divBdr>
        </w:div>
        <w:div w:id="1914048665">
          <w:marLeft w:val="0"/>
          <w:marRight w:val="0"/>
          <w:marTop w:val="0"/>
          <w:marBottom w:val="0"/>
          <w:divBdr>
            <w:top w:val="none" w:sz="0" w:space="0" w:color="auto"/>
            <w:left w:val="none" w:sz="0" w:space="0" w:color="auto"/>
            <w:bottom w:val="none" w:sz="0" w:space="0" w:color="auto"/>
            <w:right w:val="none" w:sz="0" w:space="0" w:color="auto"/>
          </w:divBdr>
        </w:div>
        <w:div w:id="302463296">
          <w:marLeft w:val="0"/>
          <w:marRight w:val="0"/>
          <w:marTop w:val="0"/>
          <w:marBottom w:val="0"/>
          <w:divBdr>
            <w:top w:val="none" w:sz="0" w:space="0" w:color="auto"/>
            <w:left w:val="none" w:sz="0" w:space="0" w:color="auto"/>
            <w:bottom w:val="none" w:sz="0" w:space="0" w:color="auto"/>
            <w:right w:val="none" w:sz="0" w:space="0" w:color="auto"/>
          </w:divBdr>
        </w:div>
        <w:div w:id="835799584">
          <w:marLeft w:val="0"/>
          <w:marRight w:val="0"/>
          <w:marTop w:val="0"/>
          <w:marBottom w:val="0"/>
          <w:divBdr>
            <w:top w:val="none" w:sz="0" w:space="0" w:color="auto"/>
            <w:left w:val="none" w:sz="0" w:space="0" w:color="auto"/>
            <w:bottom w:val="none" w:sz="0" w:space="0" w:color="auto"/>
            <w:right w:val="none" w:sz="0" w:space="0" w:color="auto"/>
          </w:divBdr>
        </w:div>
      </w:divsChild>
    </w:div>
    <w:div w:id="1404334117">
      <w:bodyDiv w:val="1"/>
      <w:marLeft w:val="0"/>
      <w:marRight w:val="0"/>
      <w:marTop w:val="0"/>
      <w:marBottom w:val="0"/>
      <w:divBdr>
        <w:top w:val="none" w:sz="0" w:space="0" w:color="auto"/>
        <w:left w:val="none" w:sz="0" w:space="0" w:color="auto"/>
        <w:bottom w:val="none" w:sz="0" w:space="0" w:color="auto"/>
        <w:right w:val="none" w:sz="0" w:space="0" w:color="auto"/>
      </w:divBdr>
      <w:divsChild>
        <w:div w:id="1373187020">
          <w:marLeft w:val="0"/>
          <w:marRight w:val="0"/>
          <w:marTop w:val="0"/>
          <w:marBottom w:val="0"/>
          <w:divBdr>
            <w:top w:val="none" w:sz="0" w:space="0" w:color="auto"/>
            <w:left w:val="none" w:sz="0" w:space="0" w:color="auto"/>
            <w:bottom w:val="none" w:sz="0" w:space="0" w:color="auto"/>
            <w:right w:val="none" w:sz="0" w:space="0" w:color="auto"/>
          </w:divBdr>
        </w:div>
        <w:div w:id="612247854">
          <w:marLeft w:val="0"/>
          <w:marRight w:val="0"/>
          <w:marTop w:val="0"/>
          <w:marBottom w:val="0"/>
          <w:divBdr>
            <w:top w:val="none" w:sz="0" w:space="0" w:color="auto"/>
            <w:left w:val="none" w:sz="0" w:space="0" w:color="auto"/>
            <w:bottom w:val="none" w:sz="0" w:space="0" w:color="auto"/>
            <w:right w:val="none" w:sz="0" w:space="0" w:color="auto"/>
          </w:divBdr>
        </w:div>
        <w:div w:id="1960722143">
          <w:marLeft w:val="0"/>
          <w:marRight w:val="0"/>
          <w:marTop w:val="0"/>
          <w:marBottom w:val="0"/>
          <w:divBdr>
            <w:top w:val="none" w:sz="0" w:space="0" w:color="auto"/>
            <w:left w:val="none" w:sz="0" w:space="0" w:color="auto"/>
            <w:bottom w:val="none" w:sz="0" w:space="0" w:color="auto"/>
            <w:right w:val="none" w:sz="0" w:space="0" w:color="auto"/>
          </w:divBdr>
        </w:div>
        <w:div w:id="1500002754">
          <w:marLeft w:val="0"/>
          <w:marRight w:val="0"/>
          <w:marTop w:val="0"/>
          <w:marBottom w:val="0"/>
          <w:divBdr>
            <w:top w:val="none" w:sz="0" w:space="0" w:color="auto"/>
            <w:left w:val="none" w:sz="0" w:space="0" w:color="auto"/>
            <w:bottom w:val="none" w:sz="0" w:space="0" w:color="auto"/>
            <w:right w:val="none" w:sz="0" w:space="0" w:color="auto"/>
          </w:divBdr>
        </w:div>
      </w:divsChild>
    </w:div>
    <w:div w:id="1408654413">
      <w:bodyDiv w:val="1"/>
      <w:marLeft w:val="0"/>
      <w:marRight w:val="0"/>
      <w:marTop w:val="0"/>
      <w:marBottom w:val="0"/>
      <w:divBdr>
        <w:top w:val="none" w:sz="0" w:space="0" w:color="auto"/>
        <w:left w:val="none" w:sz="0" w:space="0" w:color="auto"/>
        <w:bottom w:val="none" w:sz="0" w:space="0" w:color="auto"/>
        <w:right w:val="none" w:sz="0" w:space="0" w:color="auto"/>
      </w:divBdr>
      <w:divsChild>
        <w:div w:id="132721742">
          <w:marLeft w:val="0"/>
          <w:marRight w:val="0"/>
          <w:marTop w:val="0"/>
          <w:marBottom w:val="0"/>
          <w:divBdr>
            <w:top w:val="none" w:sz="0" w:space="0" w:color="auto"/>
            <w:left w:val="none" w:sz="0" w:space="0" w:color="auto"/>
            <w:bottom w:val="none" w:sz="0" w:space="0" w:color="auto"/>
            <w:right w:val="none" w:sz="0" w:space="0" w:color="auto"/>
          </w:divBdr>
        </w:div>
      </w:divsChild>
    </w:div>
    <w:div w:id="1423575469">
      <w:bodyDiv w:val="1"/>
      <w:marLeft w:val="0"/>
      <w:marRight w:val="0"/>
      <w:marTop w:val="0"/>
      <w:marBottom w:val="0"/>
      <w:divBdr>
        <w:top w:val="none" w:sz="0" w:space="0" w:color="auto"/>
        <w:left w:val="none" w:sz="0" w:space="0" w:color="auto"/>
        <w:bottom w:val="none" w:sz="0" w:space="0" w:color="auto"/>
        <w:right w:val="none" w:sz="0" w:space="0" w:color="auto"/>
      </w:divBdr>
    </w:div>
    <w:div w:id="1431706890">
      <w:bodyDiv w:val="1"/>
      <w:marLeft w:val="0"/>
      <w:marRight w:val="0"/>
      <w:marTop w:val="0"/>
      <w:marBottom w:val="0"/>
      <w:divBdr>
        <w:top w:val="none" w:sz="0" w:space="0" w:color="auto"/>
        <w:left w:val="none" w:sz="0" w:space="0" w:color="auto"/>
        <w:bottom w:val="none" w:sz="0" w:space="0" w:color="auto"/>
        <w:right w:val="none" w:sz="0" w:space="0" w:color="auto"/>
      </w:divBdr>
    </w:div>
    <w:div w:id="1444106646">
      <w:bodyDiv w:val="1"/>
      <w:marLeft w:val="0"/>
      <w:marRight w:val="0"/>
      <w:marTop w:val="0"/>
      <w:marBottom w:val="0"/>
      <w:divBdr>
        <w:top w:val="none" w:sz="0" w:space="0" w:color="auto"/>
        <w:left w:val="none" w:sz="0" w:space="0" w:color="auto"/>
        <w:bottom w:val="none" w:sz="0" w:space="0" w:color="auto"/>
        <w:right w:val="none" w:sz="0" w:space="0" w:color="auto"/>
      </w:divBdr>
      <w:divsChild>
        <w:div w:id="132646280">
          <w:marLeft w:val="0"/>
          <w:marRight w:val="0"/>
          <w:marTop w:val="0"/>
          <w:marBottom w:val="0"/>
          <w:divBdr>
            <w:top w:val="none" w:sz="0" w:space="0" w:color="auto"/>
            <w:left w:val="none" w:sz="0" w:space="0" w:color="auto"/>
            <w:bottom w:val="none" w:sz="0" w:space="0" w:color="auto"/>
            <w:right w:val="none" w:sz="0" w:space="0" w:color="auto"/>
          </w:divBdr>
        </w:div>
        <w:div w:id="140582993">
          <w:marLeft w:val="0"/>
          <w:marRight w:val="0"/>
          <w:marTop w:val="0"/>
          <w:marBottom w:val="0"/>
          <w:divBdr>
            <w:top w:val="none" w:sz="0" w:space="0" w:color="auto"/>
            <w:left w:val="none" w:sz="0" w:space="0" w:color="auto"/>
            <w:bottom w:val="none" w:sz="0" w:space="0" w:color="auto"/>
            <w:right w:val="none" w:sz="0" w:space="0" w:color="auto"/>
          </w:divBdr>
        </w:div>
        <w:div w:id="167060994">
          <w:marLeft w:val="0"/>
          <w:marRight w:val="0"/>
          <w:marTop w:val="0"/>
          <w:marBottom w:val="0"/>
          <w:divBdr>
            <w:top w:val="none" w:sz="0" w:space="0" w:color="auto"/>
            <w:left w:val="none" w:sz="0" w:space="0" w:color="auto"/>
            <w:bottom w:val="none" w:sz="0" w:space="0" w:color="auto"/>
            <w:right w:val="none" w:sz="0" w:space="0" w:color="auto"/>
          </w:divBdr>
        </w:div>
        <w:div w:id="634872197">
          <w:marLeft w:val="0"/>
          <w:marRight w:val="0"/>
          <w:marTop w:val="0"/>
          <w:marBottom w:val="0"/>
          <w:divBdr>
            <w:top w:val="none" w:sz="0" w:space="0" w:color="auto"/>
            <w:left w:val="none" w:sz="0" w:space="0" w:color="auto"/>
            <w:bottom w:val="none" w:sz="0" w:space="0" w:color="auto"/>
            <w:right w:val="none" w:sz="0" w:space="0" w:color="auto"/>
          </w:divBdr>
        </w:div>
        <w:div w:id="708182980">
          <w:marLeft w:val="0"/>
          <w:marRight w:val="0"/>
          <w:marTop w:val="0"/>
          <w:marBottom w:val="0"/>
          <w:divBdr>
            <w:top w:val="none" w:sz="0" w:space="0" w:color="auto"/>
            <w:left w:val="none" w:sz="0" w:space="0" w:color="auto"/>
            <w:bottom w:val="none" w:sz="0" w:space="0" w:color="auto"/>
            <w:right w:val="none" w:sz="0" w:space="0" w:color="auto"/>
          </w:divBdr>
        </w:div>
        <w:div w:id="1594438285">
          <w:marLeft w:val="0"/>
          <w:marRight w:val="0"/>
          <w:marTop w:val="0"/>
          <w:marBottom w:val="0"/>
          <w:divBdr>
            <w:top w:val="none" w:sz="0" w:space="0" w:color="auto"/>
            <w:left w:val="none" w:sz="0" w:space="0" w:color="auto"/>
            <w:bottom w:val="none" w:sz="0" w:space="0" w:color="auto"/>
            <w:right w:val="none" w:sz="0" w:space="0" w:color="auto"/>
          </w:divBdr>
        </w:div>
      </w:divsChild>
    </w:div>
    <w:div w:id="1452282627">
      <w:bodyDiv w:val="1"/>
      <w:marLeft w:val="0"/>
      <w:marRight w:val="0"/>
      <w:marTop w:val="0"/>
      <w:marBottom w:val="0"/>
      <w:divBdr>
        <w:top w:val="none" w:sz="0" w:space="0" w:color="auto"/>
        <w:left w:val="none" w:sz="0" w:space="0" w:color="auto"/>
        <w:bottom w:val="none" w:sz="0" w:space="0" w:color="auto"/>
        <w:right w:val="none" w:sz="0" w:space="0" w:color="auto"/>
      </w:divBdr>
      <w:divsChild>
        <w:div w:id="1868443754">
          <w:marLeft w:val="0"/>
          <w:marRight w:val="0"/>
          <w:marTop w:val="0"/>
          <w:marBottom w:val="0"/>
          <w:divBdr>
            <w:top w:val="none" w:sz="0" w:space="0" w:color="auto"/>
            <w:left w:val="none" w:sz="0" w:space="0" w:color="auto"/>
            <w:bottom w:val="none" w:sz="0" w:space="0" w:color="auto"/>
            <w:right w:val="none" w:sz="0" w:space="0" w:color="auto"/>
          </w:divBdr>
        </w:div>
      </w:divsChild>
    </w:div>
    <w:div w:id="1466854006">
      <w:bodyDiv w:val="1"/>
      <w:marLeft w:val="0"/>
      <w:marRight w:val="0"/>
      <w:marTop w:val="0"/>
      <w:marBottom w:val="0"/>
      <w:divBdr>
        <w:top w:val="none" w:sz="0" w:space="0" w:color="auto"/>
        <w:left w:val="none" w:sz="0" w:space="0" w:color="auto"/>
        <w:bottom w:val="none" w:sz="0" w:space="0" w:color="auto"/>
        <w:right w:val="none" w:sz="0" w:space="0" w:color="auto"/>
      </w:divBdr>
    </w:div>
    <w:div w:id="1496651938">
      <w:bodyDiv w:val="1"/>
      <w:marLeft w:val="0"/>
      <w:marRight w:val="0"/>
      <w:marTop w:val="0"/>
      <w:marBottom w:val="0"/>
      <w:divBdr>
        <w:top w:val="none" w:sz="0" w:space="0" w:color="auto"/>
        <w:left w:val="none" w:sz="0" w:space="0" w:color="auto"/>
        <w:bottom w:val="none" w:sz="0" w:space="0" w:color="auto"/>
        <w:right w:val="none" w:sz="0" w:space="0" w:color="auto"/>
      </w:divBdr>
    </w:div>
    <w:div w:id="1515338218">
      <w:bodyDiv w:val="1"/>
      <w:marLeft w:val="0"/>
      <w:marRight w:val="0"/>
      <w:marTop w:val="0"/>
      <w:marBottom w:val="0"/>
      <w:divBdr>
        <w:top w:val="none" w:sz="0" w:space="0" w:color="auto"/>
        <w:left w:val="none" w:sz="0" w:space="0" w:color="auto"/>
        <w:bottom w:val="none" w:sz="0" w:space="0" w:color="auto"/>
        <w:right w:val="none" w:sz="0" w:space="0" w:color="auto"/>
      </w:divBdr>
      <w:divsChild>
        <w:div w:id="978732361">
          <w:marLeft w:val="0"/>
          <w:marRight w:val="0"/>
          <w:marTop w:val="0"/>
          <w:marBottom w:val="0"/>
          <w:divBdr>
            <w:top w:val="none" w:sz="0" w:space="0" w:color="auto"/>
            <w:left w:val="none" w:sz="0" w:space="0" w:color="auto"/>
            <w:bottom w:val="none" w:sz="0" w:space="0" w:color="auto"/>
            <w:right w:val="none" w:sz="0" w:space="0" w:color="auto"/>
          </w:divBdr>
        </w:div>
        <w:div w:id="1840122033">
          <w:marLeft w:val="0"/>
          <w:marRight w:val="0"/>
          <w:marTop w:val="0"/>
          <w:marBottom w:val="0"/>
          <w:divBdr>
            <w:top w:val="none" w:sz="0" w:space="0" w:color="auto"/>
            <w:left w:val="none" w:sz="0" w:space="0" w:color="auto"/>
            <w:bottom w:val="none" w:sz="0" w:space="0" w:color="auto"/>
            <w:right w:val="none" w:sz="0" w:space="0" w:color="auto"/>
          </w:divBdr>
        </w:div>
        <w:div w:id="1558394663">
          <w:marLeft w:val="0"/>
          <w:marRight w:val="0"/>
          <w:marTop w:val="0"/>
          <w:marBottom w:val="0"/>
          <w:divBdr>
            <w:top w:val="none" w:sz="0" w:space="0" w:color="auto"/>
            <w:left w:val="none" w:sz="0" w:space="0" w:color="auto"/>
            <w:bottom w:val="none" w:sz="0" w:space="0" w:color="auto"/>
            <w:right w:val="none" w:sz="0" w:space="0" w:color="auto"/>
          </w:divBdr>
        </w:div>
      </w:divsChild>
    </w:div>
    <w:div w:id="1561476742">
      <w:bodyDiv w:val="1"/>
      <w:marLeft w:val="0"/>
      <w:marRight w:val="0"/>
      <w:marTop w:val="0"/>
      <w:marBottom w:val="0"/>
      <w:divBdr>
        <w:top w:val="none" w:sz="0" w:space="0" w:color="auto"/>
        <w:left w:val="none" w:sz="0" w:space="0" w:color="auto"/>
        <w:bottom w:val="none" w:sz="0" w:space="0" w:color="auto"/>
        <w:right w:val="none" w:sz="0" w:space="0" w:color="auto"/>
      </w:divBdr>
      <w:divsChild>
        <w:div w:id="2056468536">
          <w:marLeft w:val="0"/>
          <w:marRight w:val="0"/>
          <w:marTop w:val="0"/>
          <w:marBottom w:val="0"/>
          <w:divBdr>
            <w:top w:val="none" w:sz="0" w:space="0" w:color="auto"/>
            <w:left w:val="none" w:sz="0" w:space="0" w:color="auto"/>
            <w:bottom w:val="none" w:sz="0" w:space="0" w:color="auto"/>
            <w:right w:val="none" w:sz="0" w:space="0" w:color="auto"/>
          </w:divBdr>
        </w:div>
      </w:divsChild>
    </w:div>
    <w:div w:id="1584295558">
      <w:bodyDiv w:val="1"/>
      <w:marLeft w:val="0"/>
      <w:marRight w:val="0"/>
      <w:marTop w:val="0"/>
      <w:marBottom w:val="0"/>
      <w:divBdr>
        <w:top w:val="none" w:sz="0" w:space="0" w:color="auto"/>
        <w:left w:val="none" w:sz="0" w:space="0" w:color="auto"/>
        <w:bottom w:val="none" w:sz="0" w:space="0" w:color="auto"/>
        <w:right w:val="none" w:sz="0" w:space="0" w:color="auto"/>
      </w:divBdr>
      <w:divsChild>
        <w:div w:id="858204736">
          <w:marLeft w:val="0"/>
          <w:marRight w:val="0"/>
          <w:marTop w:val="0"/>
          <w:marBottom w:val="0"/>
          <w:divBdr>
            <w:top w:val="none" w:sz="0" w:space="0" w:color="auto"/>
            <w:left w:val="none" w:sz="0" w:space="0" w:color="auto"/>
            <w:bottom w:val="none" w:sz="0" w:space="0" w:color="auto"/>
            <w:right w:val="none" w:sz="0" w:space="0" w:color="auto"/>
          </w:divBdr>
        </w:div>
        <w:div w:id="8602871">
          <w:marLeft w:val="0"/>
          <w:marRight w:val="0"/>
          <w:marTop w:val="0"/>
          <w:marBottom w:val="0"/>
          <w:divBdr>
            <w:top w:val="none" w:sz="0" w:space="0" w:color="auto"/>
            <w:left w:val="none" w:sz="0" w:space="0" w:color="auto"/>
            <w:bottom w:val="none" w:sz="0" w:space="0" w:color="auto"/>
            <w:right w:val="none" w:sz="0" w:space="0" w:color="auto"/>
          </w:divBdr>
        </w:div>
        <w:div w:id="1256088314">
          <w:marLeft w:val="0"/>
          <w:marRight w:val="0"/>
          <w:marTop w:val="0"/>
          <w:marBottom w:val="0"/>
          <w:divBdr>
            <w:top w:val="none" w:sz="0" w:space="0" w:color="auto"/>
            <w:left w:val="none" w:sz="0" w:space="0" w:color="auto"/>
            <w:bottom w:val="none" w:sz="0" w:space="0" w:color="auto"/>
            <w:right w:val="none" w:sz="0" w:space="0" w:color="auto"/>
          </w:divBdr>
        </w:div>
        <w:div w:id="1787847346">
          <w:marLeft w:val="0"/>
          <w:marRight w:val="0"/>
          <w:marTop w:val="0"/>
          <w:marBottom w:val="0"/>
          <w:divBdr>
            <w:top w:val="none" w:sz="0" w:space="0" w:color="auto"/>
            <w:left w:val="none" w:sz="0" w:space="0" w:color="auto"/>
            <w:bottom w:val="none" w:sz="0" w:space="0" w:color="auto"/>
            <w:right w:val="none" w:sz="0" w:space="0" w:color="auto"/>
          </w:divBdr>
        </w:div>
      </w:divsChild>
    </w:div>
    <w:div w:id="1587375424">
      <w:bodyDiv w:val="1"/>
      <w:marLeft w:val="0"/>
      <w:marRight w:val="0"/>
      <w:marTop w:val="0"/>
      <w:marBottom w:val="0"/>
      <w:divBdr>
        <w:top w:val="none" w:sz="0" w:space="0" w:color="auto"/>
        <w:left w:val="none" w:sz="0" w:space="0" w:color="auto"/>
        <w:bottom w:val="none" w:sz="0" w:space="0" w:color="auto"/>
        <w:right w:val="none" w:sz="0" w:space="0" w:color="auto"/>
      </w:divBdr>
      <w:divsChild>
        <w:div w:id="169029622">
          <w:marLeft w:val="0"/>
          <w:marRight w:val="0"/>
          <w:marTop w:val="0"/>
          <w:marBottom w:val="0"/>
          <w:divBdr>
            <w:top w:val="none" w:sz="0" w:space="0" w:color="auto"/>
            <w:left w:val="none" w:sz="0" w:space="0" w:color="auto"/>
            <w:bottom w:val="none" w:sz="0" w:space="0" w:color="auto"/>
            <w:right w:val="none" w:sz="0" w:space="0" w:color="auto"/>
          </w:divBdr>
        </w:div>
        <w:div w:id="607347456">
          <w:marLeft w:val="0"/>
          <w:marRight w:val="0"/>
          <w:marTop w:val="0"/>
          <w:marBottom w:val="0"/>
          <w:divBdr>
            <w:top w:val="none" w:sz="0" w:space="0" w:color="auto"/>
            <w:left w:val="none" w:sz="0" w:space="0" w:color="auto"/>
            <w:bottom w:val="none" w:sz="0" w:space="0" w:color="auto"/>
            <w:right w:val="none" w:sz="0" w:space="0" w:color="auto"/>
          </w:divBdr>
        </w:div>
        <w:div w:id="594172908">
          <w:marLeft w:val="0"/>
          <w:marRight w:val="0"/>
          <w:marTop w:val="0"/>
          <w:marBottom w:val="0"/>
          <w:divBdr>
            <w:top w:val="none" w:sz="0" w:space="0" w:color="auto"/>
            <w:left w:val="none" w:sz="0" w:space="0" w:color="auto"/>
            <w:bottom w:val="none" w:sz="0" w:space="0" w:color="auto"/>
            <w:right w:val="none" w:sz="0" w:space="0" w:color="auto"/>
          </w:divBdr>
        </w:div>
        <w:div w:id="989601500">
          <w:marLeft w:val="0"/>
          <w:marRight w:val="0"/>
          <w:marTop w:val="0"/>
          <w:marBottom w:val="0"/>
          <w:divBdr>
            <w:top w:val="none" w:sz="0" w:space="0" w:color="auto"/>
            <w:left w:val="none" w:sz="0" w:space="0" w:color="auto"/>
            <w:bottom w:val="none" w:sz="0" w:space="0" w:color="auto"/>
            <w:right w:val="none" w:sz="0" w:space="0" w:color="auto"/>
          </w:divBdr>
        </w:div>
        <w:div w:id="941299666">
          <w:marLeft w:val="0"/>
          <w:marRight w:val="0"/>
          <w:marTop w:val="0"/>
          <w:marBottom w:val="0"/>
          <w:divBdr>
            <w:top w:val="none" w:sz="0" w:space="0" w:color="auto"/>
            <w:left w:val="none" w:sz="0" w:space="0" w:color="auto"/>
            <w:bottom w:val="none" w:sz="0" w:space="0" w:color="auto"/>
            <w:right w:val="none" w:sz="0" w:space="0" w:color="auto"/>
          </w:divBdr>
        </w:div>
        <w:div w:id="1739669834">
          <w:marLeft w:val="0"/>
          <w:marRight w:val="0"/>
          <w:marTop w:val="0"/>
          <w:marBottom w:val="0"/>
          <w:divBdr>
            <w:top w:val="none" w:sz="0" w:space="0" w:color="auto"/>
            <w:left w:val="none" w:sz="0" w:space="0" w:color="auto"/>
            <w:bottom w:val="none" w:sz="0" w:space="0" w:color="auto"/>
            <w:right w:val="none" w:sz="0" w:space="0" w:color="auto"/>
          </w:divBdr>
        </w:div>
      </w:divsChild>
    </w:div>
    <w:div w:id="1654290089">
      <w:bodyDiv w:val="1"/>
      <w:marLeft w:val="0"/>
      <w:marRight w:val="0"/>
      <w:marTop w:val="0"/>
      <w:marBottom w:val="0"/>
      <w:divBdr>
        <w:top w:val="none" w:sz="0" w:space="0" w:color="auto"/>
        <w:left w:val="none" w:sz="0" w:space="0" w:color="auto"/>
        <w:bottom w:val="none" w:sz="0" w:space="0" w:color="auto"/>
        <w:right w:val="none" w:sz="0" w:space="0" w:color="auto"/>
      </w:divBdr>
      <w:divsChild>
        <w:div w:id="949629624">
          <w:marLeft w:val="0"/>
          <w:marRight w:val="0"/>
          <w:marTop w:val="0"/>
          <w:marBottom w:val="0"/>
          <w:divBdr>
            <w:top w:val="none" w:sz="0" w:space="0" w:color="auto"/>
            <w:left w:val="none" w:sz="0" w:space="0" w:color="auto"/>
            <w:bottom w:val="none" w:sz="0" w:space="0" w:color="auto"/>
            <w:right w:val="none" w:sz="0" w:space="0" w:color="auto"/>
          </w:divBdr>
        </w:div>
      </w:divsChild>
    </w:div>
    <w:div w:id="1670019766">
      <w:bodyDiv w:val="1"/>
      <w:marLeft w:val="0"/>
      <w:marRight w:val="0"/>
      <w:marTop w:val="0"/>
      <w:marBottom w:val="0"/>
      <w:divBdr>
        <w:top w:val="none" w:sz="0" w:space="0" w:color="auto"/>
        <w:left w:val="none" w:sz="0" w:space="0" w:color="auto"/>
        <w:bottom w:val="none" w:sz="0" w:space="0" w:color="auto"/>
        <w:right w:val="none" w:sz="0" w:space="0" w:color="auto"/>
      </w:divBdr>
      <w:divsChild>
        <w:div w:id="153420856">
          <w:marLeft w:val="0"/>
          <w:marRight w:val="0"/>
          <w:marTop w:val="0"/>
          <w:marBottom w:val="0"/>
          <w:divBdr>
            <w:top w:val="none" w:sz="0" w:space="0" w:color="auto"/>
            <w:left w:val="none" w:sz="0" w:space="0" w:color="auto"/>
            <w:bottom w:val="none" w:sz="0" w:space="0" w:color="auto"/>
            <w:right w:val="none" w:sz="0" w:space="0" w:color="auto"/>
          </w:divBdr>
        </w:div>
      </w:divsChild>
    </w:div>
    <w:div w:id="1672104479">
      <w:bodyDiv w:val="1"/>
      <w:marLeft w:val="0"/>
      <w:marRight w:val="0"/>
      <w:marTop w:val="0"/>
      <w:marBottom w:val="0"/>
      <w:divBdr>
        <w:top w:val="none" w:sz="0" w:space="0" w:color="auto"/>
        <w:left w:val="none" w:sz="0" w:space="0" w:color="auto"/>
        <w:bottom w:val="none" w:sz="0" w:space="0" w:color="auto"/>
        <w:right w:val="none" w:sz="0" w:space="0" w:color="auto"/>
      </w:divBdr>
    </w:div>
    <w:div w:id="1748724820">
      <w:bodyDiv w:val="1"/>
      <w:marLeft w:val="0"/>
      <w:marRight w:val="0"/>
      <w:marTop w:val="0"/>
      <w:marBottom w:val="0"/>
      <w:divBdr>
        <w:top w:val="none" w:sz="0" w:space="0" w:color="auto"/>
        <w:left w:val="none" w:sz="0" w:space="0" w:color="auto"/>
        <w:bottom w:val="none" w:sz="0" w:space="0" w:color="auto"/>
        <w:right w:val="none" w:sz="0" w:space="0" w:color="auto"/>
      </w:divBdr>
      <w:divsChild>
        <w:div w:id="1948806915">
          <w:marLeft w:val="0"/>
          <w:marRight w:val="0"/>
          <w:marTop w:val="0"/>
          <w:marBottom w:val="0"/>
          <w:divBdr>
            <w:top w:val="none" w:sz="0" w:space="0" w:color="auto"/>
            <w:left w:val="none" w:sz="0" w:space="0" w:color="auto"/>
            <w:bottom w:val="none" w:sz="0" w:space="0" w:color="auto"/>
            <w:right w:val="none" w:sz="0" w:space="0" w:color="auto"/>
          </w:divBdr>
        </w:div>
      </w:divsChild>
    </w:div>
    <w:div w:id="1758399571">
      <w:bodyDiv w:val="1"/>
      <w:marLeft w:val="0"/>
      <w:marRight w:val="0"/>
      <w:marTop w:val="0"/>
      <w:marBottom w:val="0"/>
      <w:divBdr>
        <w:top w:val="none" w:sz="0" w:space="0" w:color="auto"/>
        <w:left w:val="none" w:sz="0" w:space="0" w:color="auto"/>
        <w:bottom w:val="none" w:sz="0" w:space="0" w:color="auto"/>
        <w:right w:val="none" w:sz="0" w:space="0" w:color="auto"/>
      </w:divBdr>
    </w:div>
    <w:div w:id="1803687955">
      <w:bodyDiv w:val="1"/>
      <w:marLeft w:val="0"/>
      <w:marRight w:val="0"/>
      <w:marTop w:val="0"/>
      <w:marBottom w:val="0"/>
      <w:divBdr>
        <w:top w:val="none" w:sz="0" w:space="0" w:color="auto"/>
        <w:left w:val="none" w:sz="0" w:space="0" w:color="auto"/>
        <w:bottom w:val="none" w:sz="0" w:space="0" w:color="auto"/>
        <w:right w:val="none" w:sz="0" w:space="0" w:color="auto"/>
      </w:divBdr>
      <w:divsChild>
        <w:div w:id="1521578805">
          <w:marLeft w:val="0"/>
          <w:marRight w:val="0"/>
          <w:marTop w:val="0"/>
          <w:marBottom w:val="0"/>
          <w:divBdr>
            <w:top w:val="none" w:sz="0" w:space="0" w:color="auto"/>
            <w:left w:val="none" w:sz="0" w:space="0" w:color="auto"/>
            <w:bottom w:val="none" w:sz="0" w:space="0" w:color="auto"/>
            <w:right w:val="none" w:sz="0" w:space="0" w:color="auto"/>
          </w:divBdr>
        </w:div>
      </w:divsChild>
    </w:div>
    <w:div w:id="1814329607">
      <w:bodyDiv w:val="1"/>
      <w:marLeft w:val="0"/>
      <w:marRight w:val="0"/>
      <w:marTop w:val="0"/>
      <w:marBottom w:val="0"/>
      <w:divBdr>
        <w:top w:val="none" w:sz="0" w:space="0" w:color="auto"/>
        <w:left w:val="none" w:sz="0" w:space="0" w:color="auto"/>
        <w:bottom w:val="none" w:sz="0" w:space="0" w:color="auto"/>
        <w:right w:val="none" w:sz="0" w:space="0" w:color="auto"/>
      </w:divBdr>
      <w:divsChild>
        <w:div w:id="1185748362">
          <w:marLeft w:val="0"/>
          <w:marRight w:val="0"/>
          <w:marTop w:val="0"/>
          <w:marBottom w:val="0"/>
          <w:divBdr>
            <w:top w:val="none" w:sz="0" w:space="0" w:color="auto"/>
            <w:left w:val="none" w:sz="0" w:space="0" w:color="auto"/>
            <w:bottom w:val="none" w:sz="0" w:space="0" w:color="auto"/>
            <w:right w:val="none" w:sz="0" w:space="0" w:color="auto"/>
          </w:divBdr>
        </w:div>
      </w:divsChild>
    </w:div>
    <w:div w:id="1846751474">
      <w:bodyDiv w:val="1"/>
      <w:marLeft w:val="0"/>
      <w:marRight w:val="0"/>
      <w:marTop w:val="0"/>
      <w:marBottom w:val="0"/>
      <w:divBdr>
        <w:top w:val="none" w:sz="0" w:space="0" w:color="auto"/>
        <w:left w:val="none" w:sz="0" w:space="0" w:color="auto"/>
        <w:bottom w:val="none" w:sz="0" w:space="0" w:color="auto"/>
        <w:right w:val="none" w:sz="0" w:space="0" w:color="auto"/>
      </w:divBdr>
      <w:divsChild>
        <w:div w:id="916356901">
          <w:marLeft w:val="0"/>
          <w:marRight w:val="0"/>
          <w:marTop w:val="0"/>
          <w:marBottom w:val="0"/>
          <w:divBdr>
            <w:top w:val="none" w:sz="0" w:space="0" w:color="auto"/>
            <w:left w:val="none" w:sz="0" w:space="0" w:color="auto"/>
            <w:bottom w:val="none" w:sz="0" w:space="0" w:color="auto"/>
            <w:right w:val="none" w:sz="0" w:space="0" w:color="auto"/>
          </w:divBdr>
        </w:div>
        <w:div w:id="1666081234">
          <w:marLeft w:val="0"/>
          <w:marRight w:val="0"/>
          <w:marTop w:val="0"/>
          <w:marBottom w:val="0"/>
          <w:divBdr>
            <w:top w:val="none" w:sz="0" w:space="0" w:color="auto"/>
            <w:left w:val="none" w:sz="0" w:space="0" w:color="auto"/>
            <w:bottom w:val="none" w:sz="0" w:space="0" w:color="auto"/>
            <w:right w:val="none" w:sz="0" w:space="0" w:color="auto"/>
          </w:divBdr>
        </w:div>
        <w:div w:id="2061199103">
          <w:marLeft w:val="0"/>
          <w:marRight w:val="0"/>
          <w:marTop w:val="0"/>
          <w:marBottom w:val="0"/>
          <w:divBdr>
            <w:top w:val="none" w:sz="0" w:space="0" w:color="auto"/>
            <w:left w:val="none" w:sz="0" w:space="0" w:color="auto"/>
            <w:bottom w:val="none" w:sz="0" w:space="0" w:color="auto"/>
            <w:right w:val="none" w:sz="0" w:space="0" w:color="auto"/>
          </w:divBdr>
        </w:div>
        <w:div w:id="87385258">
          <w:marLeft w:val="0"/>
          <w:marRight w:val="0"/>
          <w:marTop w:val="0"/>
          <w:marBottom w:val="0"/>
          <w:divBdr>
            <w:top w:val="none" w:sz="0" w:space="0" w:color="auto"/>
            <w:left w:val="none" w:sz="0" w:space="0" w:color="auto"/>
            <w:bottom w:val="none" w:sz="0" w:space="0" w:color="auto"/>
            <w:right w:val="none" w:sz="0" w:space="0" w:color="auto"/>
          </w:divBdr>
        </w:div>
      </w:divsChild>
    </w:div>
    <w:div w:id="1867676257">
      <w:bodyDiv w:val="1"/>
      <w:marLeft w:val="0"/>
      <w:marRight w:val="0"/>
      <w:marTop w:val="0"/>
      <w:marBottom w:val="0"/>
      <w:divBdr>
        <w:top w:val="none" w:sz="0" w:space="0" w:color="auto"/>
        <w:left w:val="none" w:sz="0" w:space="0" w:color="auto"/>
        <w:bottom w:val="none" w:sz="0" w:space="0" w:color="auto"/>
        <w:right w:val="none" w:sz="0" w:space="0" w:color="auto"/>
      </w:divBdr>
      <w:divsChild>
        <w:div w:id="1017195359">
          <w:marLeft w:val="0"/>
          <w:marRight w:val="0"/>
          <w:marTop w:val="0"/>
          <w:marBottom w:val="0"/>
          <w:divBdr>
            <w:top w:val="none" w:sz="0" w:space="0" w:color="auto"/>
            <w:left w:val="none" w:sz="0" w:space="0" w:color="auto"/>
            <w:bottom w:val="none" w:sz="0" w:space="0" w:color="auto"/>
            <w:right w:val="none" w:sz="0" w:space="0" w:color="auto"/>
          </w:divBdr>
        </w:div>
        <w:div w:id="650720744">
          <w:marLeft w:val="0"/>
          <w:marRight w:val="0"/>
          <w:marTop w:val="0"/>
          <w:marBottom w:val="0"/>
          <w:divBdr>
            <w:top w:val="none" w:sz="0" w:space="0" w:color="auto"/>
            <w:left w:val="none" w:sz="0" w:space="0" w:color="auto"/>
            <w:bottom w:val="none" w:sz="0" w:space="0" w:color="auto"/>
            <w:right w:val="none" w:sz="0" w:space="0" w:color="auto"/>
          </w:divBdr>
        </w:div>
        <w:div w:id="1828278720">
          <w:marLeft w:val="0"/>
          <w:marRight w:val="0"/>
          <w:marTop w:val="0"/>
          <w:marBottom w:val="0"/>
          <w:divBdr>
            <w:top w:val="none" w:sz="0" w:space="0" w:color="auto"/>
            <w:left w:val="none" w:sz="0" w:space="0" w:color="auto"/>
            <w:bottom w:val="none" w:sz="0" w:space="0" w:color="auto"/>
            <w:right w:val="none" w:sz="0" w:space="0" w:color="auto"/>
          </w:divBdr>
        </w:div>
        <w:div w:id="1742217755">
          <w:marLeft w:val="0"/>
          <w:marRight w:val="0"/>
          <w:marTop w:val="0"/>
          <w:marBottom w:val="0"/>
          <w:divBdr>
            <w:top w:val="none" w:sz="0" w:space="0" w:color="auto"/>
            <w:left w:val="none" w:sz="0" w:space="0" w:color="auto"/>
            <w:bottom w:val="none" w:sz="0" w:space="0" w:color="auto"/>
            <w:right w:val="none" w:sz="0" w:space="0" w:color="auto"/>
          </w:divBdr>
        </w:div>
      </w:divsChild>
    </w:div>
    <w:div w:id="1907716196">
      <w:bodyDiv w:val="1"/>
      <w:marLeft w:val="0"/>
      <w:marRight w:val="0"/>
      <w:marTop w:val="0"/>
      <w:marBottom w:val="0"/>
      <w:divBdr>
        <w:top w:val="none" w:sz="0" w:space="0" w:color="auto"/>
        <w:left w:val="none" w:sz="0" w:space="0" w:color="auto"/>
        <w:bottom w:val="none" w:sz="0" w:space="0" w:color="auto"/>
        <w:right w:val="none" w:sz="0" w:space="0" w:color="auto"/>
      </w:divBdr>
      <w:divsChild>
        <w:div w:id="801969727">
          <w:marLeft w:val="0"/>
          <w:marRight w:val="0"/>
          <w:marTop w:val="0"/>
          <w:marBottom w:val="0"/>
          <w:divBdr>
            <w:top w:val="none" w:sz="0" w:space="0" w:color="auto"/>
            <w:left w:val="none" w:sz="0" w:space="0" w:color="auto"/>
            <w:bottom w:val="none" w:sz="0" w:space="0" w:color="auto"/>
            <w:right w:val="none" w:sz="0" w:space="0" w:color="auto"/>
          </w:divBdr>
        </w:div>
        <w:div w:id="1700543577">
          <w:marLeft w:val="0"/>
          <w:marRight w:val="0"/>
          <w:marTop w:val="0"/>
          <w:marBottom w:val="0"/>
          <w:divBdr>
            <w:top w:val="none" w:sz="0" w:space="0" w:color="auto"/>
            <w:left w:val="none" w:sz="0" w:space="0" w:color="auto"/>
            <w:bottom w:val="none" w:sz="0" w:space="0" w:color="auto"/>
            <w:right w:val="none" w:sz="0" w:space="0" w:color="auto"/>
          </w:divBdr>
        </w:div>
        <w:div w:id="663166604">
          <w:marLeft w:val="0"/>
          <w:marRight w:val="0"/>
          <w:marTop w:val="0"/>
          <w:marBottom w:val="0"/>
          <w:divBdr>
            <w:top w:val="none" w:sz="0" w:space="0" w:color="auto"/>
            <w:left w:val="none" w:sz="0" w:space="0" w:color="auto"/>
            <w:bottom w:val="none" w:sz="0" w:space="0" w:color="auto"/>
            <w:right w:val="none" w:sz="0" w:space="0" w:color="auto"/>
          </w:divBdr>
        </w:div>
        <w:div w:id="1617060673">
          <w:marLeft w:val="0"/>
          <w:marRight w:val="0"/>
          <w:marTop w:val="0"/>
          <w:marBottom w:val="0"/>
          <w:divBdr>
            <w:top w:val="none" w:sz="0" w:space="0" w:color="auto"/>
            <w:left w:val="none" w:sz="0" w:space="0" w:color="auto"/>
            <w:bottom w:val="none" w:sz="0" w:space="0" w:color="auto"/>
            <w:right w:val="none" w:sz="0" w:space="0" w:color="auto"/>
          </w:divBdr>
        </w:div>
        <w:div w:id="1237202531">
          <w:marLeft w:val="0"/>
          <w:marRight w:val="0"/>
          <w:marTop w:val="0"/>
          <w:marBottom w:val="0"/>
          <w:divBdr>
            <w:top w:val="none" w:sz="0" w:space="0" w:color="auto"/>
            <w:left w:val="none" w:sz="0" w:space="0" w:color="auto"/>
            <w:bottom w:val="none" w:sz="0" w:space="0" w:color="auto"/>
            <w:right w:val="none" w:sz="0" w:space="0" w:color="auto"/>
          </w:divBdr>
        </w:div>
        <w:div w:id="72549790">
          <w:marLeft w:val="0"/>
          <w:marRight w:val="0"/>
          <w:marTop w:val="0"/>
          <w:marBottom w:val="0"/>
          <w:divBdr>
            <w:top w:val="none" w:sz="0" w:space="0" w:color="auto"/>
            <w:left w:val="none" w:sz="0" w:space="0" w:color="auto"/>
            <w:bottom w:val="none" w:sz="0" w:space="0" w:color="auto"/>
            <w:right w:val="none" w:sz="0" w:space="0" w:color="auto"/>
          </w:divBdr>
        </w:div>
        <w:div w:id="2050688028">
          <w:marLeft w:val="0"/>
          <w:marRight w:val="0"/>
          <w:marTop w:val="0"/>
          <w:marBottom w:val="0"/>
          <w:divBdr>
            <w:top w:val="none" w:sz="0" w:space="0" w:color="auto"/>
            <w:left w:val="none" w:sz="0" w:space="0" w:color="auto"/>
            <w:bottom w:val="none" w:sz="0" w:space="0" w:color="auto"/>
            <w:right w:val="none" w:sz="0" w:space="0" w:color="auto"/>
          </w:divBdr>
        </w:div>
        <w:div w:id="1581064190">
          <w:marLeft w:val="0"/>
          <w:marRight w:val="0"/>
          <w:marTop w:val="0"/>
          <w:marBottom w:val="0"/>
          <w:divBdr>
            <w:top w:val="none" w:sz="0" w:space="0" w:color="auto"/>
            <w:left w:val="none" w:sz="0" w:space="0" w:color="auto"/>
            <w:bottom w:val="none" w:sz="0" w:space="0" w:color="auto"/>
            <w:right w:val="none" w:sz="0" w:space="0" w:color="auto"/>
          </w:divBdr>
        </w:div>
      </w:divsChild>
    </w:div>
    <w:div w:id="2064979516">
      <w:bodyDiv w:val="1"/>
      <w:marLeft w:val="0"/>
      <w:marRight w:val="0"/>
      <w:marTop w:val="0"/>
      <w:marBottom w:val="0"/>
      <w:divBdr>
        <w:top w:val="none" w:sz="0" w:space="0" w:color="auto"/>
        <w:left w:val="none" w:sz="0" w:space="0" w:color="auto"/>
        <w:bottom w:val="none" w:sz="0" w:space="0" w:color="auto"/>
        <w:right w:val="none" w:sz="0" w:space="0" w:color="auto"/>
      </w:divBdr>
      <w:divsChild>
        <w:div w:id="486630890">
          <w:marLeft w:val="30"/>
          <w:marRight w:val="0"/>
          <w:marTop w:val="0"/>
          <w:marBottom w:val="0"/>
          <w:divBdr>
            <w:top w:val="none" w:sz="0" w:space="0" w:color="auto"/>
            <w:left w:val="none" w:sz="0" w:space="0" w:color="auto"/>
            <w:bottom w:val="none" w:sz="0" w:space="0" w:color="auto"/>
            <w:right w:val="none" w:sz="0" w:space="0" w:color="auto"/>
          </w:divBdr>
        </w:div>
      </w:divsChild>
    </w:div>
    <w:div w:id="2069645707">
      <w:bodyDiv w:val="1"/>
      <w:marLeft w:val="0"/>
      <w:marRight w:val="0"/>
      <w:marTop w:val="0"/>
      <w:marBottom w:val="0"/>
      <w:divBdr>
        <w:top w:val="none" w:sz="0" w:space="0" w:color="auto"/>
        <w:left w:val="none" w:sz="0" w:space="0" w:color="auto"/>
        <w:bottom w:val="none" w:sz="0" w:space="0" w:color="auto"/>
        <w:right w:val="none" w:sz="0" w:space="0" w:color="auto"/>
      </w:divBdr>
    </w:div>
    <w:div w:id="2082828872">
      <w:bodyDiv w:val="1"/>
      <w:marLeft w:val="0"/>
      <w:marRight w:val="0"/>
      <w:marTop w:val="0"/>
      <w:marBottom w:val="0"/>
      <w:divBdr>
        <w:top w:val="none" w:sz="0" w:space="0" w:color="auto"/>
        <w:left w:val="none" w:sz="0" w:space="0" w:color="auto"/>
        <w:bottom w:val="none" w:sz="0" w:space="0" w:color="auto"/>
        <w:right w:val="none" w:sz="0" w:space="0" w:color="auto"/>
      </w:divBdr>
      <w:divsChild>
        <w:div w:id="876239147">
          <w:marLeft w:val="0"/>
          <w:marRight w:val="0"/>
          <w:marTop w:val="0"/>
          <w:marBottom w:val="0"/>
          <w:divBdr>
            <w:top w:val="none" w:sz="0" w:space="0" w:color="auto"/>
            <w:left w:val="none" w:sz="0" w:space="0" w:color="auto"/>
            <w:bottom w:val="none" w:sz="0" w:space="0" w:color="auto"/>
            <w:right w:val="none" w:sz="0" w:space="0" w:color="auto"/>
          </w:divBdr>
        </w:div>
      </w:divsChild>
    </w:div>
    <w:div w:id="2134395206">
      <w:bodyDiv w:val="1"/>
      <w:marLeft w:val="0"/>
      <w:marRight w:val="0"/>
      <w:marTop w:val="0"/>
      <w:marBottom w:val="0"/>
      <w:divBdr>
        <w:top w:val="none" w:sz="0" w:space="0" w:color="auto"/>
        <w:left w:val="none" w:sz="0" w:space="0" w:color="auto"/>
        <w:bottom w:val="none" w:sz="0" w:space="0" w:color="auto"/>
        <w:right w:val="none" w:sz="0" w:space="0" w:color="auto"/>
      </w:divBdr>
      <w:divsChild>
        <w:div w:id="720862543">
          <w:marLeft w:val="0"/>
          <w:marRight w:val="0"/>
          <w:marTop w:val="0"/>
          <w:marBottom w:val="0"/>
          <w:divBdr>
            <w:top w:val="none" w:sz="0" w:space="0" w:color="auto"/>
            <w:left w:val="none" w:sz="0" w:space="0" w:color="auto"/>
            <w:bottom w:val="none" w:sz="0" w:space="0" w:color="auto"/>
            <w:right w:val="none" w:sz="0" w:space="0" w:color="auto"/>
          </w:divBdr>
        </w:div>
        <w:div w:id="76756576">
          <w:marLeft w:val="0"/>
          <w:marRight w:val="0"/>
          <w:marTop w:val="0"/>
          <w:marBottom w:val="0"/>
          <w:divBdr>
            <w:top w:val="none" w:sz="0" w:space="0" w:color="auto"/>
            <w:left w:val="none" w:sz="0" w:space="0" w:color="auto"/>
            <w:bottom w:val="none" w:sz="0" w:space="0" w:color="auto"/>
            <w:right w:val="none" w:sz="0" w:space="0" w:color="auto"/>
          </w:divBdr>
        </w:div>
        <w:div w:id="4195265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rive.draw.io/#G0Bw0gfTN_oxKsR3dIaXVkVXRHMGc" TargetMode="External"/><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8.png"/><Relationship Id="rId68" Type="http://schemas.openxmlformats.org/officeDocument/2006/relationships/image" Target="media/image51.png"/><Relationship Id="rId84" Type="http://schemas.openxmlformats.org/officeDocument/2006/relationships/hyperlink" Target="https://drive.draw.io/#G0B4S5V3PqnCmPZjNMc0xjczhfdEE" TargetMode="External"/><Relationship Id="rId89" Type="http://schemas.openxmlformats.org/officeDocument/2006/relationships/hyperlink" Target="https://drive.draw.io/#G0B4S5V3PqnCmPM1h6UXJsbjZlaE0" TargetMode="External"/><Relationship Id="rId112" Type="http://schemas.openxmlformats.org/officeDocument/2006/relationships/image" Target="media/image74.png"/><Relationship Id="rId133" Type="http://schemas.openxmlformats.org/officeDocument/2006/relationships/image" Target="media/image86.png"/><Relationship Id="rId138" Type="http://schemas.openxmlformats.org/officeDocument/2006/relationships/image" Target="media/image89.png"/><Relationship Id="rId154" Type="http://schemas.openxmlformats.org/officeDocument/2006/relationships/image" Target="media/image103.jpg"/><Relationship Id="rId159" Type="http://schemas.openxmlformats.org/officeDocument/2006/relationships/image" Target="media/image108.jpg"/><Relationship Id="rId175" Type="http://schemas.openxmlformats.org/officeDocument/2006/relationships/image" Target="media/image124.jpg"/><Relationship Id="rId170" Type="http://schemas.openxmlformats.org/officeDocument/2006/relationships/image" Target="media/image119.jpg"/><Relationship Id="rId191" Type="http://schemas.openxmlformats.org/officeDocument/2006/relationships/header" Target="header1.xml"/><Relationship Id="rId16" Type="http://schemas.openxmlformats.org/officeDocument/2006/relationships/hyperlink" Target="https://4473c6b8-33bc-426e-9147-3019756e24a0-bluemix.cloudant.com/bolo/a5eb2af7d434af3308ec0e1e0e78b620" TargetMode="External"/><Relationship Id="rId107" Type="http://schemas.openxmlformats.org/officeDocument/2006/relationships/hyperlink" Target="https://drive.draw.io/#G0B4S5V3PqnCmPSktadVdSd1NyYjQ" TargetMode="External"/><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54.png"/><Relationship Id="rId79" Type="http://schemas.openxmlformats.org/officeDocument/2006/relationships/image" Target="media/image58.png"/><Relationship Id="rId102" Type="http://schemas.openxmlformats.org/officeDocument/2006/relationships/image" Target="media/image69.png"/><Relationship Id="rId123" Type="http://schemas.openxmlformats.org/officeDocument/2006/relationships/hyperlink" Target="https://drive.draw.io/#G0Bw0gfTN_oxKsNTEyQUxOc19pMjQ" TargetMode="External"/><Relationship Id="rId128" Type="http://schemas.openxmlformats.org/officeDocument/2006/relationships/image" Target="media/image82.png"/><Relationship Id="rId144" Type="http://schemas.openxmlformats.org/officeDocument/2006/relationships/image" Target="media/image93.jpg"/><Relationship Id="rId149" Type="http://schemas.openxmlformats.org/officeDocument/2006/relationships/image" Target="media/image98.jpg"/><Relationship Id="rId5" Type="http://schemas.openxmlformats.org/officeDocument/2006/relationships/webSettings" Target="webSettings.xml"/><Relationship Id="rId90" Type="http://schemas.openxmlformats.org/officeDocument/2006/relationships/hyperlink" Target="https://drive.draw.io/#G0Bw0gfTN_oxKsdzFhSHQxVF9pSWc" TargetMode="External"/><Relationship Id="rId95" Type="http://schemas.openxmlformats.org/officeDocument/2006/relationships/image" Target="media/image65.png"/><Relationship Id="rId160" Type="http://schemas.openxmlformats.org/officeDocument/2006/relationships/image" Target="media/image109.jpg"/><Relationship Id="rId165" Type="http://schemas.openxmlformats.org/officeDocument/2006/relationships/image" Target="media/image114.jpg"/><Relationship Id="rId181" Type="http://schemas.openxmlformats.org/officeDocument/2006/relationships/image" Target="media/image130.jpeg"/><Relationship Id="rId186" Type="http://schemas.openxmlformats.org/officeDocument/2006/relationships/image" Target="media/image135.jp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49.png"/><Relationship Id="rId69" Type="http://schemas.openxmlformats.org/officeDocument/2006/relationships/hyperlink" Target="https://drive.draw.io/#G0B4S5V3PqnCmPS21UaWNDdnJmVmc" TargetMode="External"/><Relationship Id="rId113" Type="http://schemas.openxmlformats.org/officeDocument/2006/relationships/hyperlink" Target="https://drive.draw.io/#G0B4S5V3PqnCmPdlJZNVNuMzlDYm8" TargetMode="External"/><Relationship Id="rId118" Type="http://schemas.openxmlformats.org/officeDocument/2006/relationships/image" Target="media/image77.png"/><Relationship Id="rId134" Type="http://schemas.openxmlformats.org/officeDocument/2006/relationships/image" Target="media/image87.png"/><Relationship Id="rId139" Type="http://schemas.openxmlformats.org/officeDocument/2006/relationships/hyperlink" Target="https://drive.draw.io/#G0B4S5V3PqnCmPT1ljSjlQcE1HNXc" TargetMode="External"/><Relationship Id="rId80" Type="http://schemas.openxmlformats.org/officeDocument/2006/relationships/hyperlink" Target="https://drive.draw.io/#G0B4S5V3PqnCmPUGlJZkd0enM1U2s" TargetMode="External"/><Relationship Id="rId85" Type="http://schemas.openxmlformats.org/officeDocument/2006/relationships/image" Target="media/image61.png"/><Relationship Id="rId150" Type="http://schemas.openxmlformats.org/officeDocument/2006/relationships/image" Target="media/image99.jpg"/><Relationship Id="rId155" Type="http://schemas.openxmlformats.org/officeDocument/2006/relationships/image" Target="media/image104.jpg"/><Relationship Id="rId171" Type="http://schemas.openxmlformats.org/officeDocument/2006/relationships/image" Target="media/image120.jpg"/><Relationship Id="rId176" Type="http://schemas.openxmlformats.org/officeDocument/2006/relationships/image" Target="media/image125.jpg"/><Relationship Id="rId192" Type="http://schemas.openxmlformats.org/officeDocument/2006/relationships/footer" Target="footer1.xml"/><Relationship Id="rId12" Type="http://schemas.openxmlformats.org/officeDocument/2006/relationships/hyperlink" Target="https://drive.draw.io/#G0Bw0gfTN_oxKscUVrTjFYcDNSa0U" TargetMode="Externa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hyperlink" Target="https://drive.draw.io/#G0Bw0gfTN_oxKsamZUbnBRODhkYmc" TargetMode="External"/><Relationship Id="rId103" Type="http://schemas.openxmlformats.org/officeDocument/2006/relationships/hyperlink" Target="https://drive.draw.io/#G0B6lyftNa8t_PZWxRcGoyUGhrZ0U" TargetMode="External"/><Relationship Id="rId108" Type="http://schemas.openxmlformats.org/officeDocument/2006/relationships/image" Target="media/image72.png"/><Relationship Id="rId124" Type="http://schemas.openxmlformats.org/officeDocument/2006/relationships/image" Target="media/image80.png"/><Relationship Id="rId129" Type="http://schemas.openxmlformats.org/officeDocument/2006/relationships/hyperlink" Target="https://drive.draw.io/#G0Bz2XhRgCMcv3SkduR0Z3SE1LMHM" TargetMode="External"/><Relationship Id="rId54" Type="http://schemas.openxmlformats.org/officeDocument/2006/relationships/image" Target="media/image41.png"/><Relationship Id="rId70" Type="http://schemas.openxmlformats.org/officeDocument/2006/relationships/image" Target="media/image52.png"/><Relationship Id="rId75" Type="http://schemas.openxmlformats.org/officeDocument/2006/relationships/hyperlink" Target="https://drive.draw.io/#G0Bw0gfTN_oxKsQ2p6VW8zSUthSEk" TargetMode="External"/><Relationship Id="rId91" Type="http://schemas.openxmlformats.org/officeDocument/2006/relationships/image" Target="media/image63.png"/><Relationship Id="rId96" Type="http://schemas.openxmlformats.org/officeDocument/2006/relationships/hyperlink" Target="https://drive.draw.io/#G0Bz2XhRgCMcv3TUtIX0o1SWpXbE0" TargetMode="External"/><Relationship Id="rId140" Type="http://schemas.openxmlformats.org/officeDocument/2006/relationships/image" Target="media/image90.png"/><Relationship Id="rId145" Type="http://schemas.openxmlformats.org/officeDocument/2006/relationships/image" Target="media/image94.jpg"/><Relationship Id="rId161" Type="http://schemas.openxmlformats.org/officeDocument/2006/relationships/image" Target="media/image110.jpg"/><Relationship Id="rId166" Type="http://schemas.openxmlformats.org/officeDocument/2006/relationships/image" Target="media/image115.jpg"/><Relationship Id="rId182" Type="http://schemas.openxmlformats.org/officeDocument/2006/relationships/image" Target="media/image131.jpg"/><Relationship Id="rId187" Type="http://schemas.openxmlformats.org/officeDocument/2006/relationships/hyperlink" Target="https://www.npmjs.com/package/body-parser"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75.png"/><Relationship Id="rId119" Type="http://schemas.openxmlformats.org/officeDocument/2006/relationships/hyperlink" Target="https://drive.draw.io/#G0Bw0gfTN_oxKsTnFBb19KNWliWmM" TargetMode="External"/><Relationship Id="rId44" Type="http://schemas.openxmlformats.org/officeDocument/2006/relationships/image" Target="media/image31.png"/><Relationship Id="rId60" Type="http://schemas.openxmlformats.org/officeDocument/2006/relationships/image" Target="media/image46.png"/><Relationship Id="rId65" Type="http://schemas.openxmlformats.org/officeDocument/2006/relationships/hyperlink" Target="https://drive.draw.io/#G0Bz2XhRgCMcv3RWk3enpJWThtZ1k" TargetMode="External"/><Relationship Id="rId81" Type="http://schemas.openxmlformats.org/officeDocument/2006/relationships/image" Target="media/image59.png"/><Relationship Id="rId86" Type="http://schemas.openxmlformats.org/officeDocument/2006/relationships/hyperlink" Target="https://drive.draw.io/#G0B4S5V3PqnCmPU1gtYzcwRzR4Ulk" TargetMode="External"/><Relationship Id="rId130" Type="http://schemas.openxmlformats.org/officeDocument/2006/relationships/image" Target="media/image83.png"/><Relationship Id="rId135" Type="http://schemas.openxmlformats.org/officeDocument/2006/relationships/hyperlink" Target="https://drive.draw.io/#G0B4S5V3PqnCmPYWs2M0M5WjlnUDg" TargetMode="External"/><Relationship Id="rId151" Type="http://schemas.openxmlformats.org/officeDocument/2006/relationships/image" Target="media/image100.jpg"/><Relationship Id="rId156" Type="http://schemas.openxmlformats.org/officeDocument/2006/relationships/image" Target="media/image105.jpg"/><Relationship Id="rId177" Type="http://schemas.openxmlformats.org/officeDocument/2006/relationships/image" Target="media/image126.jpg"/><Relationship Id="rId172" Type="http://schemas.openxmlformats.org/officeDocument/2006/relationships/image" Target="media/image121.jpg"/><Relationship Id="rId193" Type="http://schemas.openxmlformats.org/officeDocument/2006/relationships/fontTable" Target="fontTable.xml"/><Relationship Id="rId13" Type="http://schemas.openxmlformats.org/officeDocument/2006/relationships/image" Target="media/image3.png"/><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hyperlink" Target="https://drive.draw.io/#G0B4S5V3PqnCmPWVFEcFBfckQwVEk" TargetMode="External"/><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55.png"/><Relationship Id="rId97" Type="http://schemas.openxmlformats.org/officeDocument/2006/relationships/image" Target="media/image66.png"/><Relationship Id="rId104" Type="http://schemas.openxmlformats.org/officeDocument/2006/relationships/image" Target="media/image70.png"/><Relationship Id="rId120" Type="http://schemas.openxmlformats.org/officeDocument/2006/relationships/image" Target="media/image78.png"/><Relationship Id="rId125" Type="http://schemas.openxmlformats.org/officeDocument/2006/relationships/hyperlink" Target="https://drive.draw.io/#G0Bw0gfTN_oxKsc1JFeGhZMmYxMjg" TargetMode="External"/><Relationship Id="rId141" Type="http://schemas.openxmlformats.org/officeDocument/2006/relationships/hyperlink" Target="https://drive.draw.io/#G0B6lyftNa8t_PZ2VfM1RMNVFIa0U" TargetMode="External"/><Relationship Id="rId146" Type="http://schemas.openxmlformats.org/officeDocument/2006/relationships/image" Target="media/image95.jpg"/><Relationship Id="rId167" Type="http://schemas.openxmlformats.org/officeDocument/2006/relationships/image" Target="media/image116.jpg"/><Relationship Id="rId188" Type="http://schemas.openxmlformats.org/officeDocument/2006/relationships/hyperlink" Target="https://www.npmjs.com/package/body-parser" TargetMode="External"/><Relationship Id="rId7" Type="http://schemas.openxmlformats.org/officeDocument/2006/relationships/endnotes" Target="endnotes.xml"/><Relationship Id="rId71" Type="http://schemas.openxmlformats.org/officeDocument/2006/relationships/hyperlink" Target="https://drive.draw.io/#G0Bw0gfTN_oxKsSjVfR1YwQUc2WTQ" TargetMode="External"/><Relationship Id="rId92" Type="http://schemas.openxmlformats.org/officeDocument/2006/relationships/hyperlink" Target="https://drive.draw.io/#G0Bw0gfTN_oxKsbllQbFh0SnoyMVU" TargetMode="External"/><Relationship Id="rId162" Type="http://schemas.openxmlformats.org/officeDocument/2006/relationships/image" Target="media/image111.jpg"/><Relationship Id="rId183" Type="http://schemas.openxmlformats.org/officeDocument/2006/relationships/image" Target="media/image132.jp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0.png"/><Relationship Id="rId87" Type="http://schemas.openxmlformats.org/officeDocument/2006/relationships/image" Target="media/image62.png"/><Relationship Id="rId110" Type="http://schemas.openxmlformats.org/officeDocument/2006/relationships/image" Target="media/image73.png"/><Relationship Id="rId115" Type="http://schemas.openxmlformats.org/officeDocument/2006/relationships/hyperlink" Target="https://drive.draw.io/#G0Bw0gfTN_oxKseFJaemlUWnRlN3M" TargetMode="External"/><Relationship Id="rId131" Type="http://schemas.openxmlformats.org/officeDocument/2006/relationships/image" Target="media/image84.png"/><Relationship Id="rId136" Type="http://schemas.openxmlformats.org/officeDocument/2006/relationships/image" Target="media/image88.png"/><Relationship Id="rId157" Type="http://schemas.openxmlformats.org/officeDocument/2006/relationships/image" Target="media/image106.jpg"/><Relationship Id="rId178" Type="http://schemas.openxmlformats.org/officeDocument/2006/relationships/image" Target="media/image127.jpeg"/><Relationship Id="rId61" Type="http://schemas.openxmlformats.org/officeDocument/2006/relationships/hyperlink" Target="https://drive.draw.io/#G0Bz2XhRgCMcv3TGQ5bVlDenJoTnM" TargetMode="External"/><Relationship Id="rId82" Type="http://schemas.openxmlformats.org/officeDocument/2006/relationships/hyperlink" Target="https://drive.draw.io/#G0B4S5V3PqnCmPV2gtd0NXcGFNX2M" TargetMode="External"/><Relationship Id="rId152" Type="http://schemas.openxmlformats.org/officeDocument/2006/relationships/image" Target="media/image101.jpg"/><Relationship Id="rId173" Type="http://schemas.openxmlformats.org/officeDocument/2006/relationships/image" Target="media/image122.jpg"/><Relationship Id="rId194"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yperlink" Target="https://u3005259.ct.sendgrid.net/wf/click?upn=nFWYJjtKH5Rd3FC1KyaE2rttl1zxMMBrRPtlpiFIag7nli9aOCRLPxUHDG8pW2IqIN-2FCBuzpCjvXl953cZG9dpSug1XfhKo-2BR2uTV4HhA5W5QnIOy8yrF67vAkqygfLm_Hx3KpmsUTZK2NTiv6b86-2F4nkW35YkxeuP0D05UYaz0NehNENUManpK34gM5i6pQop9BMYSsRFUAZdfwMs34YDh1-2FEDn6Nw0qYPfdvehODP2h42-2FAk2xiHMM-2BnEiQLPlypRUWJBmGiMzGX7Qrg3wSnLLxWphTDQa6JkDzkHx42ZFQaTGbOCKhpgu9wvAYPYINuTg-2BYL2Irnu0D9QxqAv5-2Bg-3D-3D" TargetMode="Externa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56.png"/><Relationship Id="rId100" Type="http://schemas.openxmlformats.org/officeDocument/2006/relationships/hyperlink" Target="https://drive.draw.io/#G0B6lyftNa8t_PRFkzeUtEeGh2NDQ" TargetMode="External"/><Relationship Id="rId105" Type="http://schemas.openxmlformats.org/officeDocument/2006/relationships/hyperlink" Target="https://drive.draw.io/#G0B6lyftNa8t_PaDRXMmw3X3Uydlk" TargetMode="External"/><Relationship Id="rId126" Type="http://schemas.openxmlformats.org/officeDocument/2006/relationships/image" Target="media/image81.png"/><Relationship Id="rId147" Type="http://schemas.openxmlformats.org/officeDocument/2006/relationships/image" Target="media/image96.jpg"/><Relationship Id="rId168" Type="http://schemas.openxmlformats.org/officeDocument/2006/relationships/image" Target="media/image117.jpg"/><Relationship Id="rId8" Type="http://schemas.openxmlformats.org/officeDocument/2006/relationships/hyperlink" Target="mailto:noreply@boloflyer.com" TargetMode="External"/><Relationship Id="rId51" Type="http://schemas.openxmlformats.org/officeDocument/2006/relationships/image" Target="media/image38.png"/><Relationship Id="rId72" Type="http://schemas.openxmlformats.org/officeDocument/2006/relationships/image" Target="media/image53.png"/><Relationship Id="rId93" Type="http://schemas.openxmlformats.org/officeDocument/2006/relationships/image" Target="media/image64.png"/><Relationship Id="rId98" Type="http://schemas.openxmlformats.org/officeDocument/2006/relationships/hyperlink" Target="https://drive.draw.io/#G0Bz2XhRgCMcv3d0VhRmZ6MVpwOFU" TargetMode="External"/><Relationship Id="rId121" Type="http://schemas.openxmlformats.org/officeDocument/2006/relationships/hyperlink" Target="https://drive.draw.io/#G0Bw0gfTN_oxKsbWVYVHVweUlqNzg" TargetMode="External"/><Relationship Id="rId142" Type="http://schemas.openxmlformats.org/officeDocument/2006/relationships/image" Target="media/image91.png"/><Relationship Id="rId163" Type="http://schemas.openxmlformats.org/officeDocument/2006/relationships/image" Target="media/image112.jpg"/><Relationship Id="rId184" Type="http://schemas.openxmlformats.org/officeDocument/2006/relationships/image" Target="media/image133.jpg"/><Relationship Id="rId189" Type="http://schemas.openxmlformats.org/officeDocument/2006/relationships/hyperlink" Target="https://www.npmjs.com/package/cloudant" TargetMode="External"/><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hyperlink" Target="https://drive.draw.io/#G0B4S5V3PqnCmPX1BBR1VPdUFaNTg" TargetMode="External"/><Relationship Id="rId116" Type="http://schemas.openxmlformats.org/officeDocument/2006/relationships/image" Target="media/image76.png"/><Relationship Id="rId137" Type="http://schemas.openxmlformats.org/officeDocument/2006/relationships/hyperlink" Target="https://drive.draw.io/#G0B4S5V3PqnCmPUWNrczhyZFFGeVk" TargetMode="External"/><Relationship Id="rId158" Type="http://schemas.openxmlformats.org/officeDocument/2006/relationships/image" Target="media/image107.jp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7.png"/><Relationship Id="rId83" Type="http://schemas.openxmlformats.org/officeDocument/2006/relationships/image" Target="media/image60.png"/><Relationship Id="rId88" Type="http://schemas.openxmlformats.org/officeDocument/2006/relationships/hyperlink" Target="https://drive.draw.io/#G0B4S5V3PqnCmPanJZaXphVGtFc2c" TargetMode="External"/><Relationship Id="rId111" Type="http://schemas.openxmlformats.org/officeDocument/2006/relationships/hyperlink" Target="https://drive.draw.io/#G0B4S5V3PqnCmPemRucGt5OFRra0E" TargetMode="External"/><Relationship Id="rId132" Type="http://schemas.openxmlformats.org/officeDocument/2006/relationships/image" Target="media/image85.png"/><Relationship Id="rId153" Type="http://schemas.openxmlformats.org/officeDocument/2006/relationships/image" Target="media/image102.jpg"/><Relationship Id="rId174" Type="http://schemas.openxmlformats.org/officeDocument/2006/relationships/image" Target="media/image123.jpg"/><Relationship Id="rId179" Type="http://schemas.openxmlformats.org/officeDocument/2006/relationships/image" Target="media/image128.jpg"/><Relationship Id="rId190" Type="http://schemas.openxmlformats.org/officeDocument/2006/relationships/hyperlink" Target="https://www.npmjs.com/package/cfenv" TargetMode="External"/><Relationship Id="rId15" Type="http://schemas.openxmlformats.org/officeDocument/2006/relationships/hyperlink" Target="https://u3005259.ct.sendgrid.net/wf/click?upn=nFWYJjtKH5Rd3FC1KyaE2rttl1zxMMBrRPtlpiFIag7nli9aOCRLPxUHDG8pW2IqIN-2FCBuzpCjvXl953cZG9dpSug1XfhKo-2BR2uTV4HhA5W5QnIOy8yrF67vAkqygfLm_Hx3KpmsUTZK2NTiv6b86-2F4nkW35YkxeuP0D05UYaz0NehNENUManpK34gM5i6pQop9BMYSsRFUAZdfwMs34YDh1-2FEDn6Nw0qYPfdvehODP2h42-2FAk2xiHMM-2BnEiQLPlypRUWJBmGiMzGX7Qrg3wSnLLxWphTDQa6JkDzkHx42ZFQaTGbOCKhpgu9wvAYPYINuTg-2BYL2Irnu0D9QxqAv5-2Bg-3D-3D" TargetMode="Externa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71.png"/><Relationship Id="rId127" Type="http://schemas.openxmlformats.org/officeDocument/2006/relationships/hyperlink" Target="https://drive.draw.io/#G0Bz2XhRgCMcv3TU9JYkd1anZtb00" TargetMode="External"/><Relationship Id="rId10" Type="http://schemas.openxmlformats.org/officeDocument/2006/relationships/image" Target="media/image1.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hyperlink" Target="https://drive.draw.io/#G0Bw0gfTN_oxKsWEp6bGtsT3BFYkU" TargetMode="External"/><Relationship Id="rId78" Type="http://schemas.openxmlformats.org/officeDocument/2006/relationships/image" Target="media/image57.png"/><Relationship Id="rId94" Type="http://schemas.openxmlformats.org/officeDocument/2006/relationships/hyperlink" Target="https://drive.draw.io/#G0Bw0gfTN_oxKsNkVWNXY5UWN1a0E" TargetMode="External"/><Relationship Id="rId99" Type="http://schemas.openxmlformats.org/officeDocument/2006/relationships/image" Target="media/image67.png"/><Relationship Id="rId101" Type="http://schemas.openxmlformats.org/officeDocument/2006/relationships/image" Target="media/image68.png"/><Relationship Id="rId122" Type="http://schemas.openxmlformats.org/officeDocument/2006/relationships/image" Target="media/image79.png"/><Relationship Id="rId143" Type="http://schemas.openxmlformats.org/officeDocument/2006/relationships/image" Target="media/image92.png"/><Relationship Id="rId148" Type="http://schemas.openxmlformats.org/officeDocument/2006/relationships/image" Target="media/image97.jpg"/><Relationship Id="rId164" Type="http://schemas.openxmlformats.org/officeDocument/2006/relationships/image" Target="media/image113.jpg"/><Relationship Id="rId169" Type="http://schemas.openxmlformats.org/officeDocument/2006/relationships/image" Target="media/image118.jpg"/><Relationship Id="rId185" Type="http://schemas.openxmlformats.org/officeDocument/2006/relationships/image" Target="media/image134.jpg"/><Relationship Id="rId4" Type="http://schemas.openxmlformats.org/officeDocument/2006/relationships/settings" Target="settings.xml"/><Relationship Id="rId9" Type="http://schemas.openxmlformats.org/officeDocument/2006/relationships/hyperlink" Target="mailto:noreply@boloflyer.com" TargetMode="External"/><Relationship Id="rId180" Type="http://schemas.openxmlformats.org/officeDocument/2006/relationships/image" Target="media/image129.jpg"/><Relationship Id="rId26"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3E100-C026-454B-A08F-9EE27D07E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32</Pages>
  <Words>27471</Words>
  <Characters>156590</Characters>
  <Application>Microsoft Office Word</Application>
  <DocSecurity>0</DocSecurity>
  <Lines>1304</Lines>
  <Paragraphs>3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lastModifiedBy>munon4@mail.broward.edu</cp:lastModifiedBy>
  <cp:revision>111</cp:revision>
  <dcterms:created xsi:type="dcterms:W3CDTF">2016-07-30T20:07:00Z</dcterms:created>
  <dcterms:modified xsi:type="dcterms:W3CDTF">2016-08-04T16:27:00Z</dcterms:modified>
</cp:coreProperties>
</file>